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3086" w:rsidRPr="00F12500" w:rsidRDefault="00754B0C">
      <w:pPr>
        <w:pStyle w:val="a"/>
        <w:rPr>
          <w:rFonts w:ascii="나눔명조" w:eastAsia="나눔명조" w:hAnsi="나눔명조"/>
        </w:rPr>
      </w:pPr>
      <w:r w:rsidRPr="00F12500">
        <w:rPr>
          <w:rFonts w:ascii="나눔명조" w:eastAsia="나눔명조" w:hAnsi="나눔명조"/>
        </w:rPr>
        <w:t>데이터 시각화의 기초</w:t>
      </w:r>
    </w:p>
    <w:p w:rsidR="0016433F"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최근 우리는 많은 데이터 사이에서 살고 있다. 매일 아침 핸드폰 알람이 울려서 시작되는 하루는 아침 기상</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시간부터 데이터로 기록된다. 출근과 등교를 위해 길을 나서자마자 우리를 찍는 CCTV, 버스나 지하철을 타면서 사용하는 교통카드의 탑승 기록, 회사와 학교에 도착하면서 찍는 출근 카드, 컴퓨터를 켜면서 접속하는 각종 로그 </w:t>
      </w:r>
      <w:r w:rsidR="0016433F" w:rsidRPr="00F12500">
        <w:rPr>
          <w:rFonts w:ascii="나눔명조" w:eastAsia="나눔명조" w:hAnsi="나눔명조" w:hint="eastAsia"/>
          <w:lang w:eastAsia="ko-KR"/>
        </w:rPr>
        <w:t>기록들</w:t>
      </w:r>
      <w:r w:rsidR="0016433F" w:rsidRPr="00F12500">
        <w:rPr>
          <w:rFonts w:ascii="나눔명조" w:eastAsia="나눔명조" w:hAnsi="나눔명조"/>
          <w:lang w:eastAsia="ko-KR"/>
        </w:rPr>
        <w:t>……</w:t>
      </w:r>
      <w:r w:rsidRPr="00F12500">
        <w:rPr>
          <w:rFonts w:ascii="나눔명조" w:eastAsia="나눔명조" w:hAnsi="나눔명조"/>
          <w:lang w:eastAsia="ko-KR"/>
        </w:rPr>
        <w:t xml:space="preserve"> </w:t>
      </w:r>
    </w:p>
    <w:p w:rsidR="0016433F"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우리는 우리의 존재 자체가 데이터로 기록되는 시대에 살고 있다. 알게 모르게 발생</w:t>
      </w:r>
      <w:r w:rsidR="00C31F66" w:rsidRPr="00F12500">
        <w:rPr>
          <w:rFonts w:ascii="나눔명조" w:eastAsia="나눔명조" w:hAnsi="나눔명조" w:hint="eastAsia"/>
          <w:lang w:eastAsia="ko-KR"/>
        </w:rPr>
        <w:t>하</w:t>
      </w:r>
      <w:r w:rsidRPr="00F12500">
        <w:rPr>
          <w:rFonts w:ascii="나눔명조" w:eastAsia="나눔명조" w:hAnsi="나눔명조"/>
          <w:lang w:eastAsia="ko-KR"/>
        </w:rPr>
        <w:t xml:space="preserve">는 데이터들은 모두 기록되고 분석되어 다시 우리의 생활 속으로 들어온다. 쇼핑 패턴이 분석되어 날아오는 마케팅 메일들, 자주 보는 동영상들의 패턴이 분석되어 추천되는 유튜브 추천 영상들, 네비게이션의 경로 추천 등이 대표적이 예이다. </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최근 한 컨설팅 기관에서는 하루에 디지털 공간에서만 생산되는 데이터의 양이 2ZB(제타</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바이트, 10</w:t>
      </w:r>
      <w:r w:rsidRPr="00F12500">
        <w:rPr>
          <w:rFonts w:ascii="나눔명조" w:eastAsia="나눔명조" w:hAnsi="나눔명조"/>
          <w:vertAlign w:val="superscript"/>
          <w:lang w:eastAsia="ko-KR"/>
        </w:rPr>
        <w:t>21</w:t>
      </w:r>
      <w:r w:rsidRPr="00F12500">
        <w:rPr>
          <w:rFonts w:ascii="나눔명조" w:eastAsia="나눔명조" w:hAnsi="나눔명조"/>
          <w:lang w:eastAsia="ko-KR"/>
        </w:rPr>
        <w:t>)를 넘는다는 추정치를 내놓았고</w:t>
      </w:r>
      <w:r w:rsidR="0016433F" w:rsidRPr="00F12500">
        <w:rPr>
          <w:rFonts w:ascii="나눔명조" w:eastAsia="나눔명조" w:hAnsi="나눔명조" w:hint="eastAsia"/>
          <w:lang w:eastAsia="ko-KR"/>
        </w:rPr>
        <w:t>,</w:t>
      </w:r>
      <w:r w:rsidRPr="00F12500">
        <w:rPr>
          <w:rFonts w:ascii="나눔명조" w:eastAsia="나눔명조" w:hAnsi="나눔명조"/>
          <w:lang w:eastAsia="ko-KR"/>
        </w:rPr>
        <w:t xml:space="preserve"> 데이터를 현대의 금광이라는 표현까지 쓰고 있다. 그렇다면 당신에게 데이터가 주어진다면 이 데이터를 어떻게 사용하겠는가? 과연 당신은 데이터와 얼마나 대화가 가능한가? 이렇게 세상의 모든</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것이 데이터로 기록되는 세상에서 우리는 이 데이터를 얼마나 사용하고 있는가?</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수많은 데이터를 사용하여 의사결정까지 가기 위한 단계는 다음의 그림과 같다. 이와 같이 데이터를 다루고, 모델링하고, 분석하고, 예측하는 일련의 과정을 데이터 과학이라고 한다. 데이터 과학의 단계에서는 먼저 데이터를 수집하고 요약하고 클리닝하는 과정을 거치게 된다. 이후 탐색적 데이터 분석 단계와 모델링을 통한 분석 및 예측을 진행하고, 분석 결과를 문서화하기 위한 시각화 단계로 마무리된다. 이 과정에서 데이터 시각화는 탐색적 데이터 분석의 단계와 마지막 문서화를 위한 단계에서 필요하다.</w:t>
      </w:r>
    </w:p>
    <w:p w:rsidR="000C3086" w:rsidRPr="00F12500" w:rsidRDefault="002E639A">
      <w:pPr>
        <w:pStyle w:val="CaptionedFigure"/>
        <w:rPr>
          <w:rFonts w:ascii="나눔명조" w:eastAsia="나눔명조" w:hAnsi="나눔명조"/>
        </w:rPr>
      </w:pPr>
      <w:r>
        <w:rPr>
          <w:rFonts w:ascii="나눔명조" w:eastAsia="나눔명조" w:hAnsi="나눔명조"/>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0.3pt;height:367.9pt">
            <v:imagedata r:id="rId7" o:title="Data_science_process"/>
          </v:shape>
        </w:pict>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1 데이터 프로세스 단계(</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w:t>
      </w:r>
      <w:hyperlink r:id="rId8" w:anchor="/media/File:Data_visualization_process_v1.png">
        <w:r w:rsidRPr="00F12500">
          <w:rPr>
            <w:rStyle w:val="ac"/>
            <w:rFonts w:ascii="나눔명조" w:eastAsia="나눔명조" w:hAnsi="나눔명조"/>
            <w:lang w:eastAsia="ko-KR"/>
          </w:rPr>
          <w:t>https://en.wikipedia.org/wiki/Data_visualization#/media/File:Data_visualization_process_v1.png</w:t>
        </w:r>
      </w:hyperlink>
      <w:r w:rsidRPr="00F12500">
        <w:rPr>
          <w:rFonts w:ascii="나눔명조" w:eastAsia="나눔명조" w:hAnsi="나눔명조"/>
          <w:lang w:eastAsia="ko-KR"/>
        </w:rPr>
        <w:t>)</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효율적인 의사결정을 위해서는 수많은 데이터 사이에서 당신이 발견한 무언가를 일목요연하게 정리하여 누군가에게 이야기하고 설득할 수 있도록 </w:t>
      </w:r>
      <w:r w:rsidR="0016433F" w:rsidRPr="00F12500">
        <w:rPr>
          <w:rFonts w:ascii="나눔명조" w:eastAsia="나눔명조" w:hAnsi="나눔명조" w:hint="eastAsia"/>
          <w:lang w:eastAsia="ko-KR"/>
        </w:rPr>
        <w:t>전달</w:t>
      </w:r>
      <w:r w:rsidRPr="00F12500">
        <w:rPr>
          <w:rFonts w:ascii="나눔명조" w:eastAsia="나눔명조" w:hAnsi="나눔명조"/>
          <w:lang w:eastAsia="ko-KR"/>
        </w:rPr>
        <w:t>해야 한다. 이렇게 데이터를 요약하고 분석하여 청중이 알기 쉽게 정리한 결과를 적절한 양식으로 작성하여 전달하는 능력을 데이터 리터러시라고 한다. 데이터 리터러시는 빅데이터 시대를 살아야</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하는 현대인에게는 매우 중요한 소양이 되었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빅데이터 시대의 기업들은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니스 과정에서 데이터를 수집하고 해석하여 데이터가 알려주는 통찰력(Insight)을 만들어내기 위해</w:t>
      </w:r>
      <w:r w:rsidR="0016433F" w:rsidRPr="00F12500">
        <w:rPr>
          <w:rFonts w:ascii="나눔명조" w:eastAsia="나눔명조" w:hAnsi="나눔명조" w:hint="eastAsia"/>
          <w:lang w:eastAsia="ko-KR"/>
        </w:rPr>
        <w:t>,</w:t>
      </w:r>
      <w:r w:rsidRPr="00F12500">
        <w:rPr>
          <w:rFonts w:ascii="나눔명조" w:eastAsia="나눔명조" w:hAnsi="나눔명조"/>
          <w:lang w:eastAsia="ko-KR"/>
        </w:rPr>
        <w:t xml:space="preserve"> 비지니스의 첫</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번째 과정부터 데이터를 활용할 수 있는 능력을 지닌 사람들을 필요로 한다. 이 역량은 누구나 배양할 수 있는 역량이며, 기업도 직원들이 </w:t>
      </w:r>
      <w:r w:rsidRPr="00F12500">
        <w:rPr>
          <w:rFonts w:ascii="나눔명조" w:eastAsia="나눔명조" w:hAnsi="나눔명조"/>
          <w:lang w:eastAsia="ko-KR"/>
        </w:rPr>
        <w:lastRenderedPageBreak/>
        <w:t xml:space="preserve">이 역량을 강화할 수 있도록 많은 지원을 하고 있다. 결국 이는 데이터 기반의 의사결정이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 xml:space="preserve">니스 성과를 크게 </w:t>
      </w:r>
      <w:r w:rsidR="00C31F66" w:rsidRPr="00F12500">
        <w:rPr>
          <w:rFonts w:ascii="나눔명조" w:eastAsia="나눔명조" w:hAnsi="나눔명조"/>
          <w:lang w:eastAsia="ko-KR"/>
        </w:rPr>
        <w:t>향상</w:t>
      </w:r>
      <w:r w:rsidR="00C31F66" w:rsidRPr="00F12500">
        <w:rPr>
          <w:rFonts w:ascii="나눔명조" w:eastAsia="나눔명조" w:hAnsi="나눔명조" w:hint="eastAsia"/>
          <w:lang w:eastAsia="ko-KR"/>
        </w:rPr>
        <w:t>하</w:t>
      </w:r>
      <w:r w:rsidRPr="00F12500">
        <w:rPr>
          <w:rFonts w:ascii="나눔명조" w:eastAsia="나눔명조" w:hAnsi="나눔명조"/>
          <w:lang w:eastAsia="ko-KR"/>
        </w:rPr>
        <w:t>는 중요한 요인으로 작용하고 있다.</w:t>
      </w:r>
      <w:r w:rsidRPr="00F12500">
        <w:rPr>
          <w:rStyle w:val="ab"/>
          <w:rFonts w:ascii="나눔명조" w:eastAsia="나눔명조" w:hAnsi="나눔명조"/>
        </w:rPr>
        <w:footnoteReference w:id="1"/>
      </w:r>
    </w:p>
    <w:p w:rsidR="000C3086" w:rsidRPr="00F12500" w:rsidRDefault="00754B0C">
      <w:pPr>
        <w:pStyle w:val="TableCaption"/>
        <w:rPr>
          <w:rFonts w:ascii="나눔명조" w:eastAsia="나눔명조" w:hAnsi="나눔명조"/>
          <w:lang w:eastAsia="ko-KR"/>
        </w:rPr>
      </w:pPr>
      <w:r w:rsidRPr="00F12500">
        <w:rPr>
          <w:rFonts w:ascii="나눔명조" w:eastAsia="나눔명조" w:hAnsi="나눔명조"/>
          <w:lang w:eastAsia="ko-KR"/>
        </w:rPr>
        <w:t>표 I - 1. 데이터 리터러시 하위 역량(</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w:t>
      </w:r>
      <w:hyperlink r:id="rId9">
        <w:r w:rsidRPr="00F12500">
          <w:rPr>
            <w:rStyle w:val="ac"/>
            <w:rFonts w:ascii="나눔명조" w:eastAsia="나눔명조" w:hAnsi="나눔명조"/>
            <w:lang w:eastAsia="ko-KR"/>
          </w:rPr>
          <w:t>https://dbr.donga.com/article/view/1201/article_no/8184</w:t>
        </w:r>
      </w:hyperlink>
      <w:r w:rsidRPr="00F12500">
        <w:rPr>
          <w:rFonts w:ascii="나눔명조" w:eastAsia="나눔명조" w:hAnsi="나눔명조"/>
          <w:lang w:eastAsia="ko-KR"/>
        </w:rPr>
        <w:t>)</w:t>
      </w:r>
    </w:p>
    <w:tbl>
      <w:tblPr>
        <w:tblStyle w:val="Table"/>
        <w:tblW w:w="5000" w:type="pct"/>
        <w:tblLook w:val="0020" w:firstRow="1" w:lastRow="0" w:firstColumn="0" w:lastColumn="0" w:noHBand="0" w:noVBand="0"/>
        <w:tblCaption w:val="표 I - 1. 데이터 리터러시 하위 역량(출처 : https://dbr.donga.com/article/view/1201/article_no/8184)"/>
      </w:tblPr>
      <w:tblGrid>
        <w:gridCol w:w="1501"/>
        <w:gridCol w:w="8291"/>
      </w:tblGrid>
      <w:tr w:rsidR="000C3086" w:rsidRPr="00F12500" w:rsidTr="000C3086">
        <w:trPr>
          <w:cnfStyle w:val="100000000000" w:firstRow="1" w:lastRow="0" w:firstColumn="0" w:lastColumn="0" w:oddVBand="0" w:evenVBand="0" w:oddHBand="0" w:evenHBand="0" w:firstRowFirstColumn="0" w:firstRowLastColumn="0" w:lastRowFirstColumn="0" w:lastRowLastColumn="0"/>
          <w:tblHeader/>
        </w:trPr>
        <w:tc>
          <w:tcPr>
            <w:tcW w:w="0" w:type="auto"/>
          </w:tcPr>
          <w:p w:rsidR="000C3086" w:rsidRPr="00F12500" w:rsidRDefault="00754B0C">
            <w:pPr>
              <w:pStyle w:val="Compact"/>
              <w:rPr>
                <w:rFonts w:ascii="나눔명조" w:eastAsia="나눔명조" w:hAnsi="나눔명조"/>
              </w:rPr>
            </w:pPr>
            <w:r w:rsidRPr="00F12500">
              <w:rPr>
                <w:rFonts w:ascii="나눔명조" w:eastAsia="나눔명조" w:hAnsi="나눔명조"/>
              </w:rPr>
              <w:t>하위 역량</w:t>
            </w:r>
          </w:p>
        </w:tc>
        <w:tc>
          <w:tcPr>
            <w:tcW w:w="0" w:type="auto"/>
          </w:tcPr>
          <w:p w:rsidR="000C3086" w:rsidRPr="00F12500" w:rsidRDefault="00754B0C">
            <w:pPr>
              <w:pStyle w:val="Compact"/>
              <w:rPr>
                <w:rFonts w:ascii="나눔명조" w:eastAsia="나눔명조" w:hAnsi="나눔명조"/>
              </w:rPr>
            </w:pPr>
            <w:r w:rsidRPr="00F12500">
              <w:rPr>
                <w:rFonts w:ascii="나눔명조" w:eastAsia="나눔명조" w:hAnsi="나눔명조"/>
              </w:rPr>
              <w:t>내용</w:t>
            </w:r>
          </w:p>
        </w:tc>
      </w:tr>
      <w:tr w:rsidR="000C3086" w:rsidRPr="00F12500">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0C3086" w:rsidRPr="00F12500" w:rsidRDefault="00754B0C" w:rsidP="00754B0C">
            <w:pPr>
              <w:pStyle w:val="Compact"/>
              <w:rPr>
                <w:rFonts w:ascii="나눔명조" w:eastAsia="나눔명조" w:hAnsi="나눔명조"/>
                <w:sz w:val="22"/>
                <w:szCs w:val="22"/>
              </w:rPr>
            </w:pPr>
            <w:r w:rsidRPr="00F12500">
              <w:rPr>
                <w:rFonts w:ascii="나눔명조" w:eastAsia="나눔명조" w:hAnsi="나눔명조"/>
                <w:sz w:val="22"/>
                <w:szCs w:val="22"/>
              </w:rPr>
              <w:t>데이터 수집</w:t>
            </w:r>
          </w:p>
        </w:tc>
        <w:tc>
          <w:tcPr>
            <w:tcW w:w="0" w:type="auto"/>
          </w:tcPr>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수행하려고 하는 과제에 필요한 데이터를 알고, 데이터 유형별 장단점을 이해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업무에 필요한 데이터를 빠른 시간 내에 검색, 확인을 통해 확보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비정형적인 데이터 소스로부터 필요한 데이터를 선별적으로 추출한다.</w:t>
            </w:r>
          </w:p>
        </w:tc>
      </w:tr>
      <w:tr w:rsidR="000C3086" w:rsidRPr="00F12500">
        <w:tblPrEx>
          <w:jc w:val="left"/>
        </w:tblPrEx>
        <w:tc>
          <w:tcPr>
            <w:tcW w:w="0" w:type="auto"/>
          </w:tcPr>
          <w:p w:rsidR="000C3086" w:rsidRPr="00F12500" w:rsidRDefault="00754B0C" w:rsidP="00754B0C">
            <w:pPr>
              <w:pStyle w:val="Compact"/>
              <w:rPr>
                <w:rFonts w:ascii="나눔명조" w:eastAsia="나눔명조" w:hAnsi="나눔명조"/>
                <w:sz w:val="22"/>
                <w:szCs w:val="22"/>
              </w:rPr>
            </w:pPr>
            <w:r w:rsidRPr="00F12500">
              <w:rPr>
                <w:rFonts w:ascii="나눔명조" w:eastAsia="나눔명조" w:hAnsi="나눔명조"/>
                <w:sz w:val="22"/>
                <w:szCs w:val="22"/>
              </w:rPr>
              <w:t>데이터 관리</w:t>
            </w:r>
          </w:p>
        </w:tc>
        <w:tc>
          <w:tcPr>
            <w:tcW w:w="0" w:type="auto"/>
          </w:tcPr>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원시 데이터에서 노이즈(오류 및 방해요소)를 제거해 분석이 가능한 형태로 전환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데이터 소스로부터 형성된 신규 데이터가 주기적으로 입력되도록 자동화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형태가 다른 데이터 세트에서 추출, 필터링, 조정등을 통해 하나의 데이터 세트로 통합한다.</w:t>
            </w:r>
          </w:p>
        </w:tc>
      </w:tr>
      <w:tr w:rsidR="000C3086" w:rsidRPr="00F12500">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0C3086" w:rsidRPr="00F12500" w:rsidRDefault="00754B0C" w:rsidP="00754B0C">
            <w:pPr>
              <w:pStyle w:val="Compact"/>
              <w:rPr>
                <w:rFonts w:ascii="나눔명조" w:eastAsia="나눔명조" w:hAnsi="나눔명조"/>
                <w:sz w:val="22"/>
                <w:szCs w:val="22"/>
              </w:rPr>
            </w:pPr>
            <w:r w:rsidRPr="00F12500">
              <w:rPr>
                <w:rFonts w:ascii="나눔명조" w:eastAsia="나눔명조" w:hAnsi="나눔명조"/>
                <w:sz w:val="22"/>
                <w:szCs w:val="22"/>
              </w:rPr>
              <w:t>가공 및 분석</w:t>
            </w:r>
          </w:p>
        </w:tc>
        <w:tc>
          <w:tcPr>
            <w:tcW w:w="0" w:type="auto"/>
          </w:tcPr>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확보, 정리된 데이터를 분석의 목적에 맞는 데이터 세트로 가공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다양한 수준의 데이터 분석을 실시하고 복잡한 통계 처리를 위한 쿼리(질문)을 설계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정량적, 정성적으로 분석된 결과를 해석하여 설득력 있는 보고서로 작성한다.</w:t>
            </w:r>
          </w:p>
        </w:tc>
      </w:tr>
      <w:tr w:rsidR="000C3086" w:rsidRPr="00F12500">
        <w:tblPrEx>
          <w:jc w:val="left"/>
        </w:tblPrEx>
        <w:tc>
          <w:tcPr>
            <w:tcW w:w="0" w:type="auto"/>
          </w:tcPr>
          <w:p w:rsidR="000C3086" w:rsidRPr="00F12500" w:rsidRDefault="00754B0C" w:rsidP="00754B0C">
            <w:pPr>
              <w:pStyle w:val="Compact"/>
              <w:rPr>
                <w:rFonts w:ascii="나눔명조" w:eastAsia="나눔명조" w:hAnsi="나눔명조"/>
                <w:sz w:val="22"/>
                <w:szCs w:val="22"/>
              </w:rPr>
            </w:pPr>
            <w:r w:rsidRPr="00F12500">
              <w:rPr>
                <w:rFonts w:ascii="나눔명조" w:eastAsia="나눔명조" w:hAnsi="나눔명조"/>
                <w:sz w:val="22"/>
                <w:szCs w:val="22"/>
              </w:rPr>
              <w:t>데이터 시각화</w:t>
            </w:r>
          </w:p>
        </w:tc>
        <w:tc>
          <w:tcPr>
            <w:tcW w:w="0" w:type="auto"/>
          </w:tcPr>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그래프, 차트, 인포그래픽 등 직관적이고 효과적인 방식으로 데이터를 표현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방대한 데이터에서 빠르게 특징적인 패턴이나 특이 사항을 추출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변수의 추이에 따라 결과값이 시계열적으로 바뀌어 표현하도록 프로그래밍한다.</w:t>
            </w:r>
          </w:p>
        </w:tc>
      </w:tr>
      <w:tr w:rsidR="000C3086" w:rsidRPr="00F12500">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0C3086" w:rsidRPr="00F12500" w:rsidRDefault="00754B0C" w:rsidP="00754B0C">
            <w:pPr>
              <w:pStyle w:val="Compact"/>
              <w:rPr>
                <w:rFonts w:ascii="나눔명조" w:eastAsia="나눔명조" w:hAnsi="나눔명조"/>
                <w:sz w:val="22"/>
                <w:szCs w:val="22"/>
              </w:rPr>
            </w:pPr>
            <w:r w:rsidRPr="00F12500">
              <w:rPr>
                <w:rFonts w:ascii="나눔명조" w:eastAsia="나눔명조" w:hAnsi="나눔명조"/>
                <w:sz w:val="22"/>
                <w:szCs w:val="22"/>
              </w:rPr>
              <w:t>데이터 기획</w:t>
            </w:r>
          </w:p>
        </w:tc>
        <w:tc>
          <w:tcPr>
            <w:tcW w:w="0" w:type="auto"/>
          </w:tcPr>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업무 프로세스 별로 생성되는 데이터 종류와 양을 파악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다양한 데이터 간의 관계를 유추하고 분석/활용 방법을 도출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데이터를 수집, 관리, 분석하는 일련의 과정을 계획, 실행, 개선한다.</w:t>
            </w:r>
          </w:p>
        </w:tc>
      </w:tr>
    </w:tbl>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이렇게 데이터 리터러시가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 xml:space="preserve">니스 성과를 가르는데 중요한 요소임에도 불구하고 이 역량이 충분한 기업들은 많지 않다. 글로벌 기업의 21% 직원들만이 데이터 리터러시를 완전히 활용할 </w:t>
      </w:r>
      <w:r w:rsidRPr="00F12500">
        <w:rPr>
          <w:rFonts w:ascii="나눔명조" w:eastAsia="나눔명조" w:hAnsi="나눔명조"/>
          <w:lang w:eastAsia="ko-KR"/>
        </w:rPr>
        <w:lastRenderedPageBreak/>
        <w:t>수 있다는 설문 결과</w:t>
      </w:r>
      <w:r w:rsidRPr="00F12500">
        <w:rPr>
          <w:rStyle w:val="ab"/>
          <w:rFonts w:ascii="나눔명조" w:eastAsia="나눔명조" w:hAnsi="나눔명조"/>
        </w:rPr>
        <w:footnoteReference w:id="2"/>
      </w:r>
      <w:r w:rsidRPr="00F12500">
        <w:rPr>
          <w:rFonts w:ascii="나눔명조" w:eastAsia="나눔명조" w:hAnsi="나눔명조"/>
          <w:lang w:eastAsia="ko-KR"/>
        </w:rPr>
        <w:t>가 보고되고 있으며</w:t>
      </w:r>
      <w:r w:rsidR="0016433F" w:rsidRPr="00F12500">
        <w:rPr>
          <w:rFonts w:ascii="나눔명조" w:eastAsia="나눔명조" w:hAnsi="나눔명조" w:hint="eastAsia"/>
          <w:lang w:eastAsia="ko-KR"/>
        </w:rPr>
        <w:t>,</w:t>
      </w:r>
      <w:r w:rsidRPr="00F12500">
        <w:rPr>
          <w:rFonts w:ascii="나눔명조" w:eastAsia="나눔명조" w:hAnsi="나눔명조"/>
          <w:lang w:eastAsia="ko-KR"/>
        </w:rPr>
        <w:t xml:space="preserve"> 최고 경영진의 75%가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 xml:space="preserve">니스 의사 결정에 중요하지만 30%만이 </w:t>
      </w:r>
      <w:r w:rsidR="00C31F66" w:rsidRPr="00F12500">
        <w:rPr>
          <w:rFonts w:ascii="나눔명조" w:eastAsia="나눔명조" w:hAnsi="나눔명조"/>
          <w:lang w:eastAsia="ko-KR"/>
        </w:rPr>
        <w:t>코로</w:t>
      </w:r>
      <w:r w:rsidR="0016433F" w:rsidRPr="00F12500">
        <w:rPr>
          <w:rFonts w:ascii="나눔명조" w:eastAsia="나눔명조" w:hAnsi="나눔명조" w:hint="eastAsia"/>
          <w:lang w:eastAsia="ko-KR"/>
        </w:rPr>
        <w:t>나</w:t>
      </w:r>
      <w:r w:rsidRPr="00F12500">
        <w:rPr>
          <w:rFonts w:ascii="나눔명조" w:eastAsia="나눔명조" w:hAnsi="나눔명조"/>
          <w:lang w:eastAsia="ko-KR"/>
        </w:rPr>
        <w:t>19로 인한 팬데믹 이후 데이터의 활용이 늘었다고 답한 결과도 보고되었다.</w:t>
      </w:r>
      <w:r w:rsidRPr="00F12500">
        <w:rPr>
          <w:rStyle w:val="ab"/>
          <w:rFonts w:ascii="나눔명조" w:eastAsia="나눔명조" w:hAnsi="나눔명조"/>
        </w:rPr>
        <w:footnoteReference w:id="3"/>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이</w:t>
      </w:r>
      <w:r w:rsidR="00C31F66" w:rsidRPr="00F12500">
        <w:rPr>
          <w:rFonts w:ascii="나눔명조" w:eastAsia="나눔명조" w:hAnsi="나눔명조" w:hint="eastAsia"/>
          <w:lang w:eastAsia="ko-KR"/>
        </w:rPr>
        <w:t>처럼</w:t>
      </w:r>
      <w:r w:rsidRPr="00F12500">
        <w:rPr>
          <w:rFonts w:ascii="나눔명조" w:eastAsia="나눔명조" w:hAnsi="나눔명조"/>
          <w:lang w:eastAsia="ko-KR"/>
        </w:rPr>
        <w:t xml:space="preserve"> 기업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0016433F" w:rsidRPr="00F12500">
        <w:rPr>
          <w:rFonts w:ascii="나눔명조" w:eastAsia="나눔명조" w:hAnsi="나눔명조"/>
          <w:lang w:eastAsia="ko-KR"/>
        </w:rPr>
        <w:t>니스에</w:t>
      </w:r>
      <w:r w:rsidRPr="00F12500">
        <w:rPr>
          <w:rFonts w:ascii="나눔명조" w:eastAsia="나눔명조" w:hAnsi="나눔명조"/>
          <w:lang w:eastAsia="ko-KR"/>
        </w:rPr>
        <w:t xml:space="preserve"> 데이터가 점점 중요해졌지만</w:t>
      </w:r>
      <w:r w:rsidR="00C31F66" w:rsidRPr="00F12500">
        <w:rPr>
          <w:rFonts w:ascii="나눔명조" w:eastAsia="나눔명조" w:hAnsi="나눔명조" w:hint="eastAsia"/>
          <w:lang w:eastAsia="ko-KR"/>
        </w:rPr>
        <w:t>,</w:t>
      </w:r>
      <w:r w:rsidRPr="00F12500">
        <w:rPr>
          <w:rFonts w:ascii="나눔명조" w:eastAsia="나눔명조" w:hAnsi="나눔명조"/>
          <w:lang w:eastAsia="ko-KR"/>
        </w:rPr>
        <w:t xml:space="preserve"> 데이터를 잘 활용할 수 있는 능력을 지닌 전문가는 아직도 부족한 상태이다. 이는 데이터를 분석하고 해석하는 능력을 배양하는 것은 아직 늦지 않았다는 의미이다.</w:t>
      </w:r>
    </w:p>
    <w:p w:rsidR="000C3086" w:rsidRPr="00F12500" w:rsidRDefault="00754B0C">
      <w:pPr>
        <w:pStyle w:val="1"/>
        <w:rPr>
          <w:rFonts w:ascii="나눔명조" w:eastAsia="나눔명조" w:hAnsi="나눔명조"/>
        </w:rPr>
      </w:pPr>
      <w:bookmarkStart w:id="0" w:name="데이터-시각화란"/>
      <w:r w:rsidRPr="00F12500">
        <w:rPr>
          <w:rFonts w:ascii="나눔명조" w:eastAsia="나눔명조" w:hAnsi="나눔명조"/>
        </w:rPr>
        <w:t>데이터 시각화란?</w:t>
      </w:r>
    </w:p>
    <w:p w:rsidR="000C3086" w:rsidRPr="00F12500" w:rsidRDefault="002E639A">
      <w:pPr>
        <w:rPr>
          <w:rFonts w:ascii="나눔명조" w:eastAsia="나눔명조" w:hAnsi="나눔명조"/>
        </w:rPr>
      </w:pPr>
      <w:r>
        <w:rPr>
          <w:rFonts w:ascii="나눔명조" w:eastAsia="나눔명조" w:hAnsi="나눔명조"/>
        </w:rPr>
        <w:pict>
          <v:rect id="_x0000_i1026" style="width:0;height:1.5pt" o:hralign="center" o:hrstd="t" o:hr="t"/>
        </w:pict>
      </w:r>
    </w:p>
    <w:p w:rsidR="000C3086" w:rsidRPr="00F12500" w:rsidRDefault="00C31F66">
      <w:pPr>
        <w:pStyle w:val="FirstParagraph"/>
        <w:rPr>
          <w:rFonts w:ascii="나눔명조" w:eastAsia="나눔명조" w:hAnsi="나눔명조"/>
          <w:lang w:eastAsia="ko-KR"/>
        </w:rPr>
      </w:pPr>
      <w:r w:rsidRPr="00F12500">
        <w:rPr>
          <w:rFonts w:ascii="나눔명조" w:eastAsia="나눔명조" w:hAnsi="나눔명조" w:hint="eastAsia"/>
          <w:lang w:eastAsia="ko-KR"/>
        </w:rPr>
        <w:t>언</w:t>
      </w:r>
      <w:r w:rsidR="00754B0C" w:rsidRPr="00F12500">
        <w:rPr>
          <w:rFonts w:ascii="나눔명조" w:eastAsia="나눔명조" w:hAnsi="나눔명조"/>
          <w:lang w:eastAsia="ko-KR"/>
        </w:rPr>
        <w:t>어와 문자는 우리가 의사를 전달하는 가장 명확한 수단이다. 지금까지의 수천</w:t>
      </w:r>
      <w:r w:rsidRPr="00F12500">
        <w:rPr>
          <w:rFonts w:ascii="나눔명조" w:eastAsia="나눔명조" w:hAnsi="나눔명조" w:hint="eastAsia"/>
          <w:lang w:eastAsia="ko-KR"/>
        </w:rPr>
        <w:t xml:space="preserve"> </w:t>
      </w:r>
      <w:r w:rsidR="00754B0C" w:rsidRPr="00F12500">
        <w:rPr>
          <w:rFonts w:ascii="나눔명조" w:eastAsia="나눔명조" w:hAnsi="나눔명조"/>
          <w:lang w:eastAsia="ko-KR"/>
        </w:rPr>
        <w:t>년</w:t>
      </w:r>
      <w:r w:rsidRPr="00F12500">
        <w:rPr>
          <w:rFonts w:ascii="나눔명조" w:eastAsia="나눔명조" w:hAnsi="나눔명조" w:hint="eastAsia"/>
          <w:lang w:eastAsia="ko-KR"/>
        </w:rPr>
        <w:t xml:space="preserve"> </w:t>
      </w:r>
      <w:r w:rsidR="00754B0C" w:rsidRPr="00F12500">
        <w:rPr>
          <w:rFonts w:ascii="나눔명조" w:eastAsia="나눔명조" w:hAnsi="나눔명조"/>
          <w:lang w:eastAsia="ko-KR"/>
        </w:rPr>
        <w:t>동안 인류는 문자를 통해 자신의 생각을 언어와 문자로 상대방에게 전달하였다. 과거에는 데이터가 충분하지 않았기 때문에 자</w:t>
      </w:r>
      <w:r w:rsidRPr="00F12500">
        <w:rPr>
          <w:rFonts w:ascii="나눔명조" w:eastAsia="나눔명조" w:hAnsi="나눔명조" w:hint="eastAsia"/>
          <w:lang w:eastAsia="ko-KR"/>
        </w:rPr>
        <w:t>기</w:t>
      </w:r>
      <w:r w:rsidR="00754B0C" w:rsidRPr="00F12500">
        <w:rPr>
          <w:rFonts w:ascii="나눔명조" w:eastAsia="나눔명조" w:hAnsi="나눔명조"/>
          <w:lang w:eastAsia="ko-KR"/>
        </w:rPr>
        <w:t xml:space="preserve"> 생각을 뒷받침하는 소량의 데이터를 문자로 전달하는 것이 가능했다. 하지만 지금과 같이 수많은 데이터가 자</w:t>
      </w:r>
      <w:r w:rsidRPr="00F12500">
        <w:rPr>
          <w:rFonts w:ascii="나눔명조" w:eastAsia="나눔명조" w:hAnsi="나눔명조" w:hint="eastAsia"/>
          <w:lang w:eastAsia="ko-KR"/>
        </w:rPr>
        <w:t>기</w:t>
      </w:r>
      <w:r w:rsidR="00754B0C" w:rsidRPr="00F12500">
        <w:rPr>
          <w:rFonts w:ascii="나눔명조" w:eastAsia="나눔명조" w:hAnsi="나눔명조"/>
          <w:lang w:eastAsia="ko-KR"/>
        </w:rPr>
        <w:t xml:space="preserve"> 생각을 설득하는 근거로 사용되는 시대에서는 짧은 문자나 언어로 이를 표현할 수 없다. 게다가 인간은 시각적 자극에 매우 민감하다. 따라서 자신의 주장에 근거가 되는 데이터를 시각적으로 표현하는 것은 상대방을 설득하는데 매우 효과적인 도구로 사용된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데이터 시각화는 데이터 또는 정보를 시각적으로 전달하기 위한 표현 기법을 의미한다. 데이터 시각화의 목표는 데이터 또는 정보가 가지는 의미를 상대에게 명확하고 효과적으로 전달하여 상대방을 설득하는 것이다. 일반적으로 데이터는 표, 플롯, 그래프로 구성된 차트, 인포그래픽, 다이어그램 또는 지도의 형태로 시각화된다. 예를 들어 제품의 판매량과 날씨와의 상관관계, 지역별 판매량의 추세, 1년 중 판매가 집중되는 기간 등을 그래프나 표로 표현하여 의사결정자들이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니스 의사결정을 하는</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데 도움을 줄 수 있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최근에는 데이터 시각화가 단순히 정보의 전달 차원을 넘어서 데이터를 사용한 스토리텔링(Story Telling)이 구현되고 있으며</w:t>
      </w:r>
      <w:r w:rsidR="0016433F" w:rsidRPr="00F12500">
        <w:rPr>
          <w:rFonts w:ascii="나눔명조" w:eastAsia="나눔명조" w:hAnsi="나눔명조" w:hint="eastAsia"/>
          <w:lang w:eastAsia="ko-KR"/>
        </w:rPr>
        <w:t>,</w:t>
      </w:r>
      <w:r w:rsidRPr="00F12500">
        <w:rPr>
          <w:rFonts w:ascii="나눔명조" w:eastAsia="나눔명조" w:hAnsi="나눔명조"/>
          <w:lang w:eastAsia="ko-KR"/>
        </w:rPr>
        <w:t xml:space="preserve"> 예술의 경지에까지 이르고 있다. 결국 데이터 시각화</w:t>
      </w:r>
      <w:r w:rsidR="006136E6" w:rsidRPr="00F12500">
        <w:rPr>
          <w:rFonts w:ascii="나눔명조" w:eastAsia="나눔명조" w:hAnsi="나눔명조" w:hint="eastAsia"/>
          <w:lang w:eastAsia="ko-KR"/>
        </w:rPr>
        <w:t>에</w:t>
      </w:r>
      <w:r w:rsidRPr="00F12500">
        <w:rPr>
          <w:rFonts w:ascii="나눔명조" w:eastAsia="나눔명조" w:hAnsi="나눔명조"/>
          <w:lang w:eastAsia="ko-KR"/>
        </w:rPr>
        <w:t>는 데이터 기반의 커뮤니케이션 기능이 가장 우선이지만</w:t>
      </w:r>
      <w:r w:rsidR="006136E6" w:rsidRPr="00F12500">
        <w:rPr>
          <w:rFonts w:ascii="나눔명조" w:eastAsia="나눔명조" w:hAnsi="나눔명조" w:hint="eastAsia"/>
          <w:lang w:eastAsia="ko-KR"/>
        </w:rPr>
        <w:t>,</w:t>
      </w:r>
      <w:r w:rsidRPr="00F12500">
        <w:rPr>
          <w:rFonts w:ascii="나눔명조" w:eastAsia="나눔명조" w:hAnsi="나눔명조"/>
          <w:lang w:eastAsia="ko-KR"/>
        </w:rPr>
        <w:t xml:space="preserve"> 창의적이고 보기 좋게 구성하는 것</w:t>
      </w:r>
      <w:r w:rsidR="006136E6" w:rsidRPr="00F12500">
        <w:rPr>
          <w:rFonts w:ascii="나눔명조" w:eastAsia="나눔명조" w:hAnsi="나눔명조" w:hint="eastAsia"/>
          <w:lang w:eastAsia="ko-KR"/>
        </w:rPr>
        <w:t>도</w:t>
      </w:r>
      <w:r w:rsidRPr="00F12500">
        <w:rPr>
          <w:rFonts w:ascii="나눔명조" w:eastAsia="나눔명조" w:hAnsi="나눔명조"/>
          <w:lang w:eastAsia="ko-KR"/>
        </w:rPr>
        <w:t xml:space="preserve"> </w:t>
      </w:r>
      <w:r w:rsidR="006136E6" w:rsidRPr="00F12500">
        <w:rPr>
          <w:rFonts w:ascii="나눔명조" w:eastAsia="나눔명조" w:hAnsi="나눔명조" w:hint="eastAsia"/>
          <w:lang w:eastAsia="ko-KR"/>
        </w:rPr>
        <w:t>매우</w:t>
      </w:r>
      <w:r w:rsidRPr="00F12500">
        <w:rPr>
          <w:rFonts w:ascii="나눔명조" w:eastAsia="나눔명조" w:hAnsi="나눔명조"/>
          <w:lang w:eastAsia="ko-KR"/>
        </w:rPr>
        <w:t xml:space="preserve"> 중요해지고 있다는 의미이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lastRenderedPageBreak/>
        <w:t>무엇보다도 데이터 시각화는 데이터의 시각적 표현을 통해 데이터 안에 내재</w:t>
      </w:r>
      <w:r w:rsidR="00C31F66" w:rsidRPr="00F12500">
        <w:rPr>
          <w:rFonts w:ascii="나눔명조" w:eastAsia="나눔명조" w:hAnsi="나눔명조" w:hint="eastAsia"/>
          <w:lang w:eastAsia="ko-KR"/>
        </w:rPr>
        <w:t>하여</w:t>
      </w:r>
      <w:r w:rsidRPr="00F12500">
        <w:rPr>
          <w:rFonts w:ascii="나눔명조" w:eastAsia="나눔명조" w:hAnsi="나눔명조"/>
          <w:lang w:eastAsia="ko-KR"/>
        </w:rPr>
        <w:t xml:space="preserve"> 있는 패턴과 상관관계를 쉽게 파악할 수 있어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 xml:space="preserve">니스의사 결정 프로세스에 긍정적인 영향을 준다.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 xml:space="preserve">니스 환경에서 데이터 분석과 시각화가 가지는 의미는 다음과 같다. </w:t>
      </w:r>
      <w:r w:rsidRPr="00F12500">
        <w:rPr>
          <w:rStyle w:val="ab"/>
          <w:rFonts w:ascii="나눔명조" w:eastAsia="나눔명조" w:hAnsi="나눔명조"/>
        </w:rPr>
        <w:footnoteReference w:id="4"/>
      </w:r>
    </w:p>
    <w:p w:rsidR="000C3086" w:rsidRPr="00F12500" w:rsidRDefault="00754B0C" w:rsidP="003F7835">
      <w:pPr>
        <w:numPr>
          <w:ilvl w:val="0"/>
          <w:numId w:val="6"/>
        </w:numPr>
        <w:rPr>
          <w:rFonts w:ascii="나눔명조" w:eastAsia="나눔명조" w:hAnsi="나눔명조"/>
          <w:lang w:eastAsia="ko-KR"/>
        </w:rPr>
      </w:pPr>
      <w:r w:rsidRPr="00F12500">
        <w:rPr>
          <w:rFonts w:ascii="나눔명조" w:eastAsia="나눔명조" w:hAnsi="나눔명조"/>
          <w:b/>
          <w:bCs/>
          <w:lang w:eastAsia="ko-KR"/>
        </w:rPr>
        <w:t>데이터 간의 상관관계(Correlation):</w:t>
      </w:r>
      <w:r w:rsidRPr="00F12500">
        <w:rPr>
          <w:rFonts w:ascii="나눔명조" w:eastAsia="나눔명조" w:hAnsi="나눔명조"/>
          <w:lang w:eastAsia="ko-KR"/>
        </w:rPr>
        <w:t xml:space="preserve"> 데이터 시각화는 독립 변수와 종속 변수 간의 상관관계를 쉽게 식별할 수 있다. 이와 같은 상관관계의 파악은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니스 의사결정에 큰 도움이 된다.</w:t>
      </w:r>
    </w:p>
    <w:p w:rsidR="000C3086" w:rsidRPr="00F12500" w:rsidRDefault="00754B0C" w:rsidP="003F7835">
      <w:pPr>
        <w:numPr>
          <w:ilvl w:val="0"/>
          <w:numId w:val="6"/>
        </w:numPr>
        <w:rPr>
          <w:rFonts w:ascii="나눔명조" w:eastAsia="나눔명조" w:hAnsi="나눔명조"/>
          <w:lang w:eastAsia="ko-KR"/>
        </w:rPr>
      </w:pPr>
      <w:r w:rsidRPr="00F12500">
        <w:rPr>
          <w:rFonts w:ascii="나눔명조" w:eastAsia="나눔명조" w:hAnsi="나눔명조"/>
          <w:b/>
          <w:bCs/>
          <w:lang w:eastAsia="ko-KR"/>
        </w:rPr>
        <w:t>시간 경과에 따른 추세(Trend):</w:t>
      </w:r>
      <w:r w:rsidRPr="00F12500">
        <w:rPr>
          <w:rFonts w:ascii="나눔명조" w:eastAsia="나눔명조" w:hAnsi="나눔명조"/>
          <w:lang w:eastAsia="ko-KR"/>
        </w:rPr>
        <w:t xml:space="preserve"> 추세의 시각화는 데이터 시각화의 </w:t>
      </w:r>
      <w:r w:rsidR="006136E6" w:rsidRPr="00F12500">
        <w:rPr>
          <w:rFonts w:ascii="나눔명조" w:eastAsia="나눔명조" w:hAnsi="나눔명조" w:hint="eastAsia"/>
          <w:lang w:eastAsia="ko-KR"/>
        </w:rPr>
        <w:t>매우</w:t>
      </w:r>
      <w:r w:rsidRPr="00F12500">
        <w:rPr>
          <w:rFonts w:ascii="나눔명조" w:eastAsia="나눔명조" w:hAnsi="나눔명조"/>
          <w:lang w:eastAsia="ko-KR"/>
        </w:rPr>
        <w:t xml:space="preserve"> 효율적인 응용</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분야이다. 과거와 현재의 정보 없이 </w:t>
      </w:r>
      <w:r w:rsidR="006136E6" w:rsidRPr="00F12500">
        <w:rPr>
          <w:rFonts w:ascii="나눔명조" w:eastAsia="나눔명조" w:hAnsi="나눔명조" w:hint="eastAsia"/>
          <w:lang w:eastAsia="ko-KR"/>
        </w:rPr>
        <w:t xml:space="preserve">미래를 </w:t>
      </w:r>
      <w:r w:rsidR="00C31F66" w:rsidRPr="00F12500">
        <w:rPr>
          <w:rFonts w:ascii="나눔명조" w:eastAsia="나눔명조" w:hAnsi="나눔명조"/>
          <w:lang w:eastAsia="ko-KR"/>
        </w:rPr>
        <w:t>예측</w:t>
      </w:r>
      <w:r w:rsidRPr="00F12500">
        <w:rPr>
          <w:rFonts w:ascii="나눔명조" w:eastAsia="나눔명조" w:hAnsi="나눔명조"/>
          <w:lang w:eastAsia="ko-KR"/>
        </w:rPr>
        <w:t>한다는 것은 불가능하기 때문에</w:t>
      </w:r>
      <w:r w:rsidR="006136E6" w:rsidRPr="00F12500">
        <w:rPr>
          <w:rFonts w:ascii="나눔명조" w:eastAsia="나눔명조" w:hAnsi="나눔명조" w:hint="eastAsia"/>
          <w:lang w:eastAsia="ko-KR"/>
        </w:rPr>
        <w:t>,</w:t>
      </w:r>
      <w:r w:rsidRPr="00F12500">
        <w:rPr>
          <w:rFonts w:ascii="나눔명조" w:eastAsia="나눔명조" w:hAnsi="나눔명조"/>
          <w:lang w:eastAsia="ko-KR"/>
        </w:rPr>
        <w:t xml:space="preserve"> 시간 경과에 따른 추세는 우리가 어디에 있었고 잠재적으로 어디로 갈 수 있는지 알려줄 수 있는 중요한 정보이다.</w:t>
      </w:r>
    </w:p>
    <w:p w:rsidR="000C3086" w:rsidRPr="00F12500" w:rsidRDefault="00754B0C" w:rsidP="003F7835">
      <w:pPr>
        <w:numPr>
          <w:ilvl w:val="0"/>
          <w:numId w:val="6"/>
        </w:numPr>
        <w:rPr>
          <w:rFonts w:ascii="나눔명조" w:eastAsia="나눔명조" w:hAnsi="나눔명조"/>
          <w:lang w:eastAsia="ko-KR"/>
        </w:rPr>
      </w:pPr>
      <w:r w:rsidRPr="00F12500">
        <w:rPr>
          <w:rFonts w:ascii="나눔명조" w:eastAsia="나눔명조" w:hAnsi="나눔명조"/>
          <w:b/>
          <w:bCs/>
          <w:lang w:eastAsia="ko-KR"/>
        </w:rPr>
        <w:t>빈도(Frequency):</w:t>
      </w:r>
      <w:r w:rsidRPr="00F12500">
        <w:rPr>
          <w:rFonts w:ascii="나눔명조" w:eastAsia="나눔명조" w:hAnsi="나눔명조"/>
          <w:lang w:eastAsia="ko-KR"/>
        </w:rPr>
        <w:t xml:space="preserve">  빈도는 시간 경과에 따른 추세와 밀접하게 관련된 요소</w:t>
      </w:r>
      <w:r w:rsidR="006136E6" w:rsidRPr="00F12500">
        <w:rPr>
          <w:rFonts w:ascii="나눔명조" w:eastAsia="나눔명조" w:hAnsi="나눔명조" w:hint="eastAsia"/>
          <w:lang w:eastAsia="ko-KR"/>
        </w:rPr>
        <w:t>로써,</w:t>
      </w:r>
      <w:r w:rsidR="006136E6" w:rsidRPr="00F12500">
        <w:rPr>
          <w:rFonts w:ascii="나눔명조" w:eastAsia="나눔명조" w:hAnsi="나눔명조"/>
          <w:lang w:eastAsia="ko-KR"/>
        </w:rPr>
        <w:t xml:space="preserve"> </w:t>
      </w:r>
      <w:r w:rsidR="006136E6" w:rsidRPr="00F12500">
        <w:rPr>
          <w:rFonts w:ascii="나눔명조" w:eastAsia="나눔명조" w:hAnsi="나눔명조" w:hint="eastAsia"/>
          <w:lang w:eastAsia="ko-KR"/>
        </w:rPr>
        <w:t>데이터가 얼마나 자주 그리고 많이 발생하는 지를 의미한다</w:t>
      </w:r>
      <w:r w:rsidRPr="00F12500">
        <w:rPr>
          <w:rFonts w:ascii="나눔명조" w:eastAsia="나눔명조" w:hAnsi="나눔명조"/>
          <w:lang w:eastAsia="ko-KR"/>
        </w:rPr>
        <w:t>. 고객이 구매하는 비율 또는 빈도와 구매 시점을 조사하면 잠재적인 신규 고객이 다양한 마케팅 및 고객 확보 전략에 어떻게 반응하고 반응할지 더 잘 알 수 있다. </w:t>
      </w:r>
    </w:p>
    <w:p w:rsidR="000C3086" w:rsidRPr="00F12500" w:rsidRDefault="00754B0C" w:rsidP="003F7835">
      <w:pPr>
        <w:numPr>
          <w:ilvl w:val="0"/>
          <w:numId w:val="6"/>
        </w:numPr>
        <w:rPr>
          <w:rFonts w:ascii="나눔명조" w:eastAsia="나눔명조" w:hAnsi="나눔명조"/>
          <w:lang w:eastAsia="ko-KR"/>
        </w:rPr>
      </w:pPr>
      <w:r w:rsidRPr="00F12500">
        <w:rPr>
          <w:rFonts w:ascii="나눔명조" w:eastAsia="나눔명조" w:hAnsi="나눔명조"/>
          <w:b/>
          <w:bCs/>
          <w:lang w:eastAsia="ko-KR"/>
        </w:rPr>
        <w:t>시장 조사:</w:t>
      </w:r>
      <w:r w:rsidRPr="00F12500">
        <w:rPr>
          <w:rFonts w:ascii="나눔명조" w:eastAsia="나눔명조" w:hAnsi="나눔명조"/>
          <w:lang w:eastAsia="ko-KR"/>
        </w:rPr>
        <w:t xml:space="preserve"> 데이터 시각화는 다양한 시장의 정보를 사용하여 관심을 집중해야 하는 대상과 멀리해야 하는 대상에 대한 통찰력을 제공한다. </w:t>
      </w:r>
      <w:r w:rsidR="006136E6" w:rsidRPr="00F12500">
        <w:rPr>
          <w:rFonts w:ascii="나눔명조" w:eastAsia="나눔명조" w:hAnsi="나눔명조" w:hint="eastAsia"/>
          <w:lang w:eastAsia="ko-KR"/>
        </w:rPr>
        <w:t>대상 별로</w:t>
      </w:r>
      <w:r w:rsidRPr="00F12500">
        <w:rPr>
          <w:rFonts w:ascii="나눔명조" w:eastAsia="나눔명조" w:hAnsi="나눔명조"/>
          <w:lang w:eastAsia="ko-KR"/>
        </w:rPr>
        <w:t xml:space="preserve"> 정리된 판매량에 데이터를 다양한 차트와 그래프에 표시함으로써 해당 시장 내의 기회에 대해 정확히 전망할 수 있다.</w:t>
      </w:r>
    </w:p>
    <w:p w:rsidR="000C3086" w:rsidRPr="00F12500" w:rsidRDefault="00754B0C" w:rsidP="003F7835">
      <w:pPr>
        <w:numPr>
          <w:ilvl w:val="0"/>
          <w:numId w:val="6"/>
        </w:numPr>
        <w:rPr>
          <w:rFonts w:ascii="나눔명조" w:eastAsia="나눔명조" w:hAnsi="나눔명조"/>
          <w:lang w:eastAsia="ko-KR"/>
        </w:rPr>
      </w:pPr>
      <w:r w:rsidRPr="00F12500">
        <w:rPr>
          <w:rFonts w:ascii="나눔명조" w:eastAsia="나눔명조" w:hAnsi="나눔명조"/>
          <w:b/>
          <w:bCs/>
          <w:lang w:eastAsia="ko-KR"/>
        </w:rPr>
        <w:t>위험 및 보상:</w:t>
      </w:r>
      <w:r w:rsidRPr="00F12500">
        <w:rPr>
          <w:rFonts w:ascii="나눔명조" w:eastAsia="나눔명조" w:hAnsi="나눔명조"/>
          <w:lang w:eastAsia="ko-KR"/>
        </w:rPr>
        <w:t xml:space="preserve"> 데이터 시각화 없이는 복잡한 스프레드시트와 숫자를 해석해야 하므로 가치 및 위험 </w:t>
      </w:r>
      <w:r w:rsidR="006136E6" w:rsidRPr="00F12500">
        <w:rPr>
          <w:rFonts w:ascii="나눔명조" w:eastAsia="나눔명조" w:hAnsi="나눔명조" w:hint="eastAsia"/>
          <w:lang w:eastAsia="ko-KR"/>
        </w:rPr>
        <w:t>매트릭스를</w:t>
      </w:r>
      <w:r w:rsidRPr="00F12500">
        <w:rPr>
          <w:rFonts w:ascii="나눔명조" w:eastAsia="나눔명조" w:hAnsi="나눔명조"/>
          <w:lang w:eastAsia="ko-KR"/>
        </w:rPr>
        <w:t xml:space="preserve"> 살펴보는 데 전문 지식이 필요하다. 정보가 </w:t>
      </w:r>
      <w:r w:rsidR="006136E6" w:rsidRPr="00F12500">
        <w:rPr>
          <w:rFonts w:ascii="나눔명조" w:eastAsia="나눔명조" w:hAnsi="나눔명조" w:hint="eastAsia"/>
          <w:lang w:eastAsia="ko-KR"/>
        </w:rPr>
        <w:t>시각화 되면</w:t>
      </w:r>
      <w:r w:rsidRPr="00F12500">
        <w:rPr>
          <w:rFonts w:ascii="나눔명조" w:eastAsia="나눔명조" w:hAnsi="나눔명조"/>
          <w:lang w:eastAsia="ko-KR"/>
        </w:rPr>
        <w:t xml:space="preserve"> 위험에 따른 조치가 필요할 영역과 위험의 대응이 필요하지 않</w:t>
      </w:r>
      <w:r w:rsidR="00C31F66" w:rsidRPr="00F12500">
        <w:rPr>
          <w:rFonts w:ascii="나눔명조" w:eastAsia="나눔명조" w:hAnsi="나눔명조" w:hint="eastAsia"/>
          <w:lang w:eastAsia="ko-KR"/>
        </w:rPr>
        <w:t>은</w:t>
      </w:r>
      <w:r w:rsidRPr="00F12500">
        <w:rPr>
          <w:rFonts w:ascii="나눔명조" w:eastAsia="나눔명조" w:hAnsi="나눔명조"/>
          <w:lang w:eastAsia="ko-KR"/>
        </w:rPr>
        <w:t xml:space="preserve"> 영역을 정확히 찾아낼 수 있다.</w:t>
      </w:r>
    </w:p>
    <w:p w:rsidR="000C3086" w:rsidRPr="00F12500" w:rsidRDefault="00754B0C" w:rsidP="003F7835">
      <w:pPr>
        <w:numPr>
          <w:ilvl w:val="0"/>
          <w:numId w:val="6"/>
        </w:numPr>
        <w:rPr>
          <w:rFonts w:ascii="나눔명조" w:eastAsia="나눔명조" w:hAnsi="나눔명조"/>
          <w:lang w:eastAsia="ko-KR"/>
        </w:rPr>
      </w:pPr>
      <w:r w:rsidRPr="00F12500">
        <w:rPr>
          <w:rFonts w:ascii="나눔명조" w:eastAsia="나눔명조" w:hAnsi="나눔명조"/>
          <w:b/>
          <w:bCs/>
          <w:lang w:eastAsia="ko-KR"/>
        </w:rPr>
        <w:t xml:space="preserve">시장 </w:t>
      </w:r>
      <w:r w:rsidR="006136E6" w:rsidRPr="00F12500">
        <w:rPr>
          <w:rFonts w:ascii="나눔명조" w:eastAsia="나눔명조" w:hAnsi="나눔명조" w:hint="eastAsia"/>
          <w:b/>
          <w:bCs/>
          <w:lang w:eastAsia="ko-KR"/>
        </w:rPr>
        <w:t>대응</w:t>
      </w:r>
      <w:r w:rsidR="006136E6" w:rsidRPr="00F12500">
        <w:rPr>
          <w:rFonts w:ascii="나눔명조" w:eastAsia="나눔명조" w:hAnsi="나눔명조"/>
          <w:b/>
          <w:bCs/>
          <w:lang w:eastAsia="ko-KR"/>
        </w:rPr>
        <w:t>:</w:t>
      </w:r>
      <w:r w:rsidRPr="00F12500">
        <w:rPr>
          <w:rFonts w:ascii="나눔명조" w:eastAsia="나눔명조" w:hAnsi="나눔명조"/>
          <w:lang w:eastAsia="ko-KR"/>
        </w:rPr>
        <w:t xml:space="preserve"> 대시보드를 통해 구현된 대화형 데이터 시각화는 변화하는 데이터에서 빠르고 쉽게 정보를 얻을 수 있다. 이는 기업이 변화하는 환경에 신속하게 대응할 수 있으며 실수를 방지할 수 있는 정보를 제공한다.</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인간의 두뇌는 보통 7가지 이상의 데이터를 처리할 수 없다고 한다.</w:t>
      </w:r>
      <w:r w:rsidRPr="00F12500">
        <w:rPr>
          <w:rStyle w:val="ab"/>
          <w:rFonts w:ascii="나눔명조" w:eastAsia="나눔명조" w:hAnsi="나눔명조"/>
        </w:rPr>
        <w:footnoteReference w:id="5"/>
      </w:r>
      <w:r w:rsidRPr="00F12500">
        <w:rPr>
          <w:rFonts w:ascii="나눔명조" w:eastAsia="나눔명조" w:hAnsi="나눔명조"/>
          <w:lang w:eastAsia="ko-KR"/>
        </w:rPr>
        <w:t xml:space="preserve"> 정리되지 않은 데이터, 이해하기 쉽게 표현되지 않은 데이터는 우리에게 단순한 문자와 숫자들의 집합이라는 의미 외에는 별다른 의미가 없다. 이것이 데이터 시각화가 필요한 가장 큰 이유이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lastRenderedPageBreak/>
        <w:t>이제 의사결정을 위해 수천 행의 스프레드시트를 샅샅이 뒤지던 시대는 끝났다.</w:t>
      </w:r>
    </w:p>
    <w:p w:rsidR="000C3086" w:rsidRPr="00F12500" w:rsidRDefault="00754B0C">
      <w:pPr>
        <w:pStyle w:val="1"/>
        <w:rPr>
          <w:rFonts w:ascii="나눔명조" w:eastAsia="나눔명조" w:hAnsi="나눔명조"/>
          <w:lang w:eastAsia="ko-KR"/>
        </w:rPr>
      </w:pPr>
      <w:bookmarkStart w:id="1" w:name="왜-데이터-시각화를-해야하는가"/>
      <w:bookmarkEnd w:id="0"/>
      <w:r w:rsidRPr="00F12500">
        <w:rPr>
          <w:rFonts w:ascii="나눔명조" w:eastAsia="나눔명조" w:hAnsi="나눔명조"/>
          <w:lang w:eastAsia="ko-KR"/>
        </w:rPr>
        <w:t>왜 데이터 시각화를 해야하는가?</w:t>
      </w:r>
    </w:p>
    <w:p w:rsidR="000C3086" w:rsidRPr="00F12500" w:rsidRDefault="002E639A">
      <w:pPr>
        <w:rPr>
          <w:rFonts w:ascii="나눔명조" w:eastAsia="나눔명조" w:hAnsi="나눔명조"/>
        </w:rPr>
      </w:pPr>
      <w:r>
        <w:rPr>
          <w:rFonts w:ascii="나눔명조" w:eastAsia="나눔명조" w:hAnsi="나눔명조"/>
        </w:rPr>
        <w:pict>
          <v:rect id="_x0000_i1027" style="width:0;height:1.5pt" o:hralign="center" o:hrstd="t" o:hr="t"/>
        </w:pic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미국에는 ‘천 마디의 말보다 한번 보는</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게 낫다’(A picture is worth a thousand words)라는 격언이 있다. 이 말은 20세기 초 미국의 한 신문광고에서 게재되면서 유명해졌는데 사실 공자의 화의능달만언(</w:t>
      </w:r>
      <w:r w:rsidRPr="00F12500">
        <w:rPr>
          <w:rFonts w:ascii="바탕" w:eastAsia="바탕" w:hAnsi="바탕" w:cs="바탕" w:hint="eastAsia"/>
          <w:lang w:eastAsia="ko-KR"/>
        </w:rPr>
        <w:t>畵意能達萬言</w:t>
      </w:r>
      <w:r w:rsidRPr="00F12500">
        <w:rPr>
          <w:rFonts w:ascii="나눔명조" w:eastAsia="나눔명조" w:hAnsi="나눔명조"/>
          <w:lang w:eastAsia="ko-KR"/>
        </w:rPr>
        <w:t xml:space="preserve">)에서 </w:t>
      </w:r>
      <w:r w:rsidR="006136E6" w:rsidRPr="00F12500">
        <w:rPr>
          <w:rFonts w:ascii="나눔명조" w:eastAsia="나눔명조" w:hAnsi="나눔명조"/>
          <w:lang w:eastAsia="ko-KR"/>
        </w:rPr>
        <w:t>유래</w:t>
      </w:r>
      <w:r w:rsidR="006136E6" w:rsidRPr="00F12500">
        <w:rPr>
          <w:rFonts w:ascii="나눔명조" w:eastAsia="나눔명조" w:hAnsi="나눔명조" w:hint="eastAsia"/>
          <w:lang w:eastAsia="ko-KR"/>
        </w:rPr>
        <w:t>했</w:t>
      </w:r>
      <w:r w:rsidRPr="00F12500">
        <w:rPr>
          <w:rFonts w:ascii="나눔명조" w:eastAsia="나눔명조" w:hAnsi="나눔명조"/>
          <w:lang w:eastAsia="ko-KR"/>
        </w:rPr>
        <w:t>다고 전해지기도 한다. 이 문구는 데이터의 시각화가 왜 필요한지 가장 잘 말해주고 있다. 결국 데이터 시각화를 해야</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하는 이유는 공자 시대부터 강조되어 왔다는 것이다.</w:t>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drawing>
          <wp:inline distT="0" distB="0" distL="0" distR="0" wp14:anchorId="69E3AC13" wp14:editId="5E4D575A">
            <wp:extent cx="3810000" cy="2540000"/>
            <wp:effectExtent l="0" t="0" r="0" b="0"/>
            <wp:docPr id="3" name="Picture" descr="그림 1-2 시각화 신문광고(출처 : https://en.wikipedia.org/wiki/A_picture_is_worth_a_thousand_words)"/>
            <wp:cNvGraphicFramePr/>
            <a:graphic xmlns:a="http://schemas.openxmlformats.org/drawingml/2006/main">
              <a:graphicData uri="http://schemas.openxmlformats.org/drawingml/2006/picture">
                <pic:pic xmlns:pic="http://schemas.openxmlformats.org/drawingml/2006/picture">
                  <pic:nvPicPr>
                    <pic:cNvPr id="4" name="Picture" descr="C:/R/git/datavisualization/fig/1-2.jpg"/>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2 시각화 신문광고(</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w:t>
      </w:r>
      <w:hyperlink r:id="rId11">
        <w:r w:rsidRPr="00F12500">
          <w:rPr>
            <w:rStyle w:val="ac"/>
            <w:rFonts w:ascii="나눔명조" w:eastAsia="나눔명조" w:hAnsi="나눔명조"/>
            <w:lang w:eastAsia="ko-KR"/>
          </w:rPr>
          <w:t>https://en.wikipedia.org/wiki/A_picture_is_worth_a_thousand_words</w:t>
        </w:r>
      </w:hyperlink>
      <w:r w:rsidRPr="00F12500">
        <w:rPr>
          <w:rFonts w:ascii="나눔명조" w:eastAsia="나눔명조" w:hAnsi="나눔명조"/>
          <w:lang w:eastAsia="ko-KR"/>
        </w:rPr>
        <w:t>)</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데이터 시각화는 데이터 클리닝, 데이터 구조의 탐색, 이상값 및 비정상적인 그룹의 탐지, 추세 및 클러스터 식별, 로컬 패턴 발견, 모델링 출력, 평가 및 결과를 확인하는데 효과적인 도구이다. 특히 데이터 과학의 첫</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번째 단계로 제시되는 탐색적 데이터 분석 과정에서 데이터 시각화는 반드시 수행해야 하는 과정이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탐색적 데이터 분석과정에서 데이터 시각화는 데이터의 비정상 분포, 결측값, 이상값 등 통계 및 모델로는 알아내기 어려운 부분을 쉽게 파악할 수 있다. 다음의 그림은 모두 동일한 평균, 표준편차, 상관계수를 가지는 데이터들이다. 수치로만 확인하면 13가지 데이터 </w:t>
      </w:r>
      <w:r w:rsidR="00EB4AEB" w:rsidRPr="00F12500">
        <w:rPr>
          <w:rFonts w:ascii="나눔명조" w:eastAsia="나눔명조" w:hAnsi="나눔명조" w:hint="eastAsia"/>
          <w:lang w:eastAsia="ko-KR"/>
        </w:rPr>
        <w:t>세트는</w:t>
      </w:r>
      <w:r w:rsidRPr="00F12500">
        <w:rPr>
          <w:rFonts w:ascii="나눔명조" w:eastAsia="나눔명조" w:hAnsi="나눔명조"/>
          <w:lang w:eastAsia="ko-KR"/>
        </w:rPr>
        <w:t xml:space="preserve"> 모두 같은 분포를 가지는 것으로 생각된다. 하지만 이들 데이터를 시각화하면 그 형태가 각각 다르다는 것을 쉽게 알 수 있다. </w:t>
      </w:r>
    </w:p>
    <w:p w:rsidR="000C3086" w:rsidRPr="00F12500" w:rsidRDefault="00754B0C">
      <w:pPr>
        <w:pStyle w:val="SourceCode"/>
        <w:rPr>
          <w:rFonts w:ascii="나눔명조" w:eastAsia="나눔명조" w:hAnsi="나눔명조"/>
        </w:rPr>
      </w:pPr>
      <w:r w:rsidRPr="00F12500">
        <w:rPr>
          <w:rStyle w:val="VerbatimChar"/>
          <w:rFonts w:ascii="나눔명조" w:eastAsia="나눔명조" w:hAnsi="나눔명조"/>
        </w:rPr>
        <w:t xml:space="preserve">##    dataset    </w:t>
      </w:r>
      <w:r w:rsidR="006136E6"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hint="eastAsia"/>
          <w:lang w:eastAsia="ko-KR"/>
        </w:rPr>
        <w:t>X평균</w:t>
      </w:r>
      <w:r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hint="eastAsia"/>
          <w:lang w:eastAsia="ko-KR"/>
        </w:rPr>
        <w:t>Y평균</w:t>
      </w:r>
      <w:r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hint="eastAsia"/>
          <w:lang w:eastAsia="ko-KR"/>
        </w:rPr>
        <w:t>X표준편차</w:t>
      </w:r>
      <w:r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hint="eastAsia"/>
          <w:lang w:eastAsia="ko-KR"/>
        </w:rPr>
        <w:t>Y표준편차 상관계수</w:t>
      </w:r>
      <w:r w:rsidRPr="00F12500">
        <w:rPr>
          <w:rFonts w:ascii="나눔명조" w:eastAsia="나눔명조" w:hAnsi="나눔명조"/>
        </w:rPr>
        <w:br/>
      </w:r>
      <w:r w:rsidRPr="00F12500">
        <w:rPr>
          <w:rStyle w:val="VerbatimChar"/>
          <w:rFonts w:ascii="나눔명조" w:eastAsia="나눔명조" w:hAnsi="나눔명조"/>
        </w:rPr>
        <w:t>##    &lt;chr&gt;       &lt;dbl&gt;  &lt;dbl&gt;     &lt;dbl&gt;     &lt;dbl&gt;    &lt;dbl&gt;</w:t>
      </w:r>
      <w:r w:rsidRPr="00F12500">
        <w:rPr>
          <w:rFonts w:ascii="나눔명조" w:eastAsia="나눔명조" w:hAnsi="나눔명조"/>
        </w:rPr>
        <w:br/>
      </w:r>
      <w:r w:rsidRPr="00F12500">
        <w:rPr>
          <w:rStyle w:val="VerbatimChar"/>
          <w:rFonts w:ascii="나눔명조" w:eastAsia="나눔명조" w:hAnsi="나눔명조"/>
        </w:rPr>
        <w:lastRenderedPageBreak/>
        <w:t>##  1 away         54.3   47.8      16.8      26.9  -0.0641</w:t>
      </w:r>
      <w:r w:rsidRPr="00F12500">
        <w:rPr>
          <w:rFonts w:ascii="나눔명조" w:eastAsia="나눔명조" w:hAnsi="나눔명조"/>
        </w:rPr>
        <w:br/>
      </w:r>
      <w:r w:rsidRPr="00F12500">
        <w:rPr>
          <w:rStyle w:val="VerbatimChar"/>
          <w:rFonts w:ascii="나눔명조" w:eastAsia="나눔명조" w:hAnsi="나눔명조"/>
        </w:rPr>
        <w:t>##  2 bullseye     54.3   47.8      16.8      26.9  -0.0686</w:t>
      </w:r>
      <w:r w:rsidRPr="00F12500">
        <w:rPr>
          <w:rFonts w:ascii="나눔명조" w:eastAsia="나눔명조" w:hAnsi="나눔명조"/>
        </w:rPr>
        <w:br/>
      </w:r>
      <w:r w:rsidRPr="00F12500">
        <w:rPr>
          <w:rStyle w:val="VerbatimChar"/>
          <w:rFonts w:ascii="나눔명조" w:eastAsia="나눔명조" w:hAnsi="나눔명조"/>
        </w:rPr>
        <w:t>##  3 circle       54.3   47.8      16.8      26.9  -0.0683</w:t>
      </w:r>
      <w:r w:rsidRPr="00F12500">
        <w:rPr>
          <w:rFonts w:ascii="나눔명조" w:eastAsia="나눔명조" w:hAnsi="나눔명조"/>
        </w:rPr>
        <w:br/>
      </w:r>
      <w:r w:rsidRPr="00F12500">
        <w:rPr>
          <w:rStyle w:val="VerbatimChar"/>
          <w:rFonts w:ascii="나눔명조" w:eastAsia="나눔명조" w:hAnsi="나눔명조"/>
        </w:rPr>
        <w:t>##  4 dino         54.3   47.8      16.8      26.9  -0.0645</w:t>
      </w:r>
      <w:r w:rsidRPr="00F12500">
        <w:rPr>
          <w:rFonts w:ascii="나눔명조" w:eastAsia="나눔명조" w:hAnsi="나눔명조"/>
        </w:rPr>
        <w:br/>
      </w:r>
      <w:r w:rsidRPr="00F12500">
        <w:rPr>
          <w:rStyle w:val="VerbatimChar"/>
          <w:rFonts w:ascii="나눔명조" w:eastAsia="나눔명조" w:hAnsi="나눔명조"/>
        </w:rPr>
        <w:t>##  5 dots         54.3   47.8      16.8      26.9  -0.0603</w:t>
      </w:r>
      <w:r w:rsidRPr="00F12500">
        <w:rPr>
          <w:rFonts w:ascii="나눔명조" w:eastAsia="나눔명조" w:hAnsi="나눔명조"/>
        </w:rPr>
        <w:br/>
      </w:r>
      <w:r w:rsidRPr="00F12500">
        <w:rPr>
          <w:rStyle w:val="VerbatimChar"/>
          <w:rFonts w:ascii="나눔명조" w:eastAsia="나눔명조" w:hAnsi="나눔명조"/>
        </w:rPr>
        <w:t>##  6 h_lines      54.3   47.8      16.8      26.9  -0.0617</w:t>
      </w:r>
      <w:r w:rsidRPr="00F12500">
        <w:rPr>
          <w:rFonts w:ascii="나눔명조" w:eastAsia="나눔명조" w:hAnsi="나눔명조"/>
        </w:rPr>
        <w:br/>
      </w:r>
      <w:r w:rsidRPr="00F12500">
        <w:rPr>
          <w:rStyle w:val="VerbatimChar"/>
          <w:rFonts w:ascii="나눔명조" w:eastAsia="나눔명조" w:hAnsi="나눔명조"/>
        </w:rPr>
        <w:t>##  7 high_lines   54.3   47.8      16.8      26.9  -0.0685</w:t>
      </w:r>
      <w:r w:rsidRPr="00F12500">
        <w:rPr>
          <w:rFonts w:ascii="나눔명조" w:eastAsia="나눔명조" w:hAnsi="나눔명조"/>
        </w:rPr>
        <w:br/>
      </w:r>
      <w:r w:rsidRPr="00F12500">
        <w:rPr>
          <w:rStyle w:val="VerbatimChar"/>
          <w:rFonts w:ascii="나눔명조" w:eastAsia="나눔명조" w:hAnsi="나눔명조"/>
        </w:rPr>
        <w:t>##  8 slant_down   54.3   47.8      16.8      26.9  -0.0690</w:t>
      </w:r>
      <w:r w:rsidRPr="00F12500">
        <w:rPr>
          <w:rFonts w:ascii="나눔명조" w:eastAsia="나눔명조" w:hAnsi="나눔명조"/>
        </w:rPr>
        <w:br/>
      </w:r>
      <w:r w:rsidRPr="00F12500">
        <w:rPr>
          <w:rStyle w:val="VerbatimChar"/>
          <w:rFonts w:ascii="나눔명조" w:eastAsia="나눔명조" w:hAnsi="나눔명조"/>
        </w:rPr>
        <w:t>##  9 slant_up     54.3   47.8      16.8      26.9  -0.0686</w:t>
      </w:r>
      <w:r w:rsidRPr="00F12500">
        <w:rPr>
          <w:rFonts w:ascii="나눔명조" w:eastAsia="나눔명조" w:hAnsi="나눔명조"/>
        </w:rPr>
        <w:br/>
      </w:r>
      <w:r w:rsidRPr="00F12500">
        <w:rPr>
          <w:rStyle w:val="VerbatimChar"/>
          <w:rFonts w:ascii="나눔명조" w:eastAsia="나눔명조" w:hAnsi="나눔명조"/>
        </w:rPr>
        <w:t>## 10 star         54.3   47.8      16.8      26.9  -0.0630</w:t>
      </w:r>
      <w:r w:rsidRPr="00F12500">
        <w:rPr>
          <w:rFonts w:ascii="나눔명조" w:eastAsia="나눔명조" w:hAnsi="나눔명조"/>
        </w:rPr>
        <w:br/>
      </w:r>
      <w:r w:rsidRPr="00F12500">
        <w:rPr>
          <w:rStyle w:val="VerbatimChar"/>
          <w:rFonts w:ascii="나눔명조" w:eastAsia="나눔명조" w:hAnsi="나눔명조"/>
        </w:rPr>
        <w:t>## 11 v_lines      54.3   47.8      16.8      26.9  -0.0694</w:t>
      </w:r>
      <w:r w:rsidRPr="00F12500">
        <w:rPr>
          <w:rFonts w:ascii="나눔명조" w:eastAsia="나눔명조" w:hAnsi="나눔명조"/>
        </w:rPr>
        <w:br/>
      </w:r>
      <w:r w:rsidRPr="00F12500">
        <w:rPr>
          <w:rStyle w:val="VerbatimChar"/>
          <w:rFonts w:ascii="나눔명조" w:eastAsia="나눔명조" w:hAnsi="나눔명조"/>
        </w:rPr>
        <w:t>## 12 wide_lines   54.3   47.8      16.8      26.9  -0.0666</w:t>
      </w:r>
      <w:r w:rsidRPr="00F12500">
        <w:rPr>
          <w:rFonts w:ascii="나눔명조" w:eastAsia="나눔명조" w:hAnsi="나눔명조"/>
        </w:rPr>
        <w:br/>
      </w:r>
      <w:r w:rsidRPr="00F12500">
        <w:rPr>
          <w:rStyle w:val="VerbatimChar"/>
          <w:rFonts w:ascii="나눔명조" w:eastAsia="나눔명조" w:hAnsi="나눔명조"/>
        </w:rPr>
        <w:t>## 13 x_shape      54.3   47.8      16.8      26.9  -0.0656</w:t>
      </w:r>
    </w:p>
    <w:p w:rsidR="000C3086" w:rsidRPr="00F12500" w:rsidRDefault="00754B0C">
      <w:pPr>
        <w:jc w:val="center"/>
        <w:rPr>
          <w:rFonts w:ascii="나눔명조" w:eastAsia="나눔명조" w:hAnsi="나눔명조"/>
        </w:rPr>
      </w:pPr>
      <w:r w:rsidRPr="00F12500">
        <w:rPr>
          <w:rFonts w:ascii="나눔명조" w:eastAsia="나눔명조" w:hAnsi="나눔명조"/>
          <w:noProof/>
          <w:lang w:eastAsia="ko-KR"/>
        </w:rPr>
        <w:drawing>
          <wp:inline distT="0" distB="0" distL="0" distR="0" wp14:anchorId="581CFA99" wp14:editId="6AC6B6CA">
            <wp:extent cx="5943600" cy="365760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
                    <a:srcRect/>
                    <a:stretch>
                      <a:fillRect/>
                    </a:stretch>
                  </pic:blipFill>
                  <pic:spPr bwMode="auto">
                    <a:xfrm>
                      <a:off x="0" y="0"/>
                      <a:ext cx="82550" cy="50800"/>
                    </a:xfrm>
                    <a:prstGeom prst="rect">
                      <a:avLst/>
                    </a:prstGeom>
                    <a:noFill/>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실행결과 1-</w:t>
      </w:r>
      <w:bookmarkStart w:id="2" w:name="unnamed-chunk-1"/>
      <w:r w:rsidRPr="00F12500">
        <w:rPr>
          <w:rFonts w:ascii="나눔명조" w:eastAsia="나눔명조" w:hAnsi="나눔명조"/>
        </w:rPr>
        <w:fldChar w:fldCharType="begin"/>
      </w:r>
      <w:r w:rsidRPr="00F12500">
        <w:rPr>
          <w:rFonts w:ascii="나눔명조" w:eastAsia="나눔명조" w:hAnsi="나눔명조"/>
          <w:lang w:eastAsia="ko-KR"/>
        </w:rPr>
        <w:instrText>SEQ fig \* Arabic</w:instrText>
      </w:r>
      <w:r w:rsidRPr="00F12500">
        <w:rPr>
          <w:rFonts w:ascii="나눔명조" w:eastAsia="나눔명조" w:hAnsi="나눔명조"/>
        </w:rPr>
        <w:fldChar w:fldCharType="separate"/>
      </w:r>
      <w:r w:rsidR="00C63BF0" w:rsidRPr="00F12500">
        <w:rPr>
          <w:rFonts w:ascii="나눔명조" w:eastAsia="나눔명조" w:hAnsi="나눔명조"/>
          <w:noProof/>
          <w:lang w:eastAsia="ko-KR"/>
        </w:rPr>
        <w:t>1</w:t>
      </w:r>
      <w:r w:rsidRPr="00F12500">
        <w:rPr>
          <w:rFonts w:ascii="나눔명조" w:eastAsia="나눔명조" w:hAnsi="나눔명조"/>
        </w:rPr>
        <w:fldChar w:fldCharType="end"/>
      </w:r>
      <w:bookmarkEnd w:id="2"/>
      <w:r w:rsidRPr="00F12500">
        <w:rPr>
          <w:rFonts w:ascii="나눔명조" w:eastAsia="나눔명조" w:hAnsi="나눔명조"/>
          <w:lang w:eastAsia="ko-KR"/>
        </w:rPr>
        <w:t>그림 1-3 동일한 통계치의 다른 분포</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데이터 시각화를 통해 얻을 수 있는 이점은 다음과 같다.</w:t>
      </w:r>
    </w:p>
    <w:p w:rsidR="000C3086" w:rsidRPr="00F12500" w:rsidRDefault="00754B0C" w:rsidP="003F7835">
      <w:pPr>
        <w:numPr>
          <w:ilvl w:val="0"/>
          <w:numId w:val="7"/>
        </w:numPr>
        <w:rPr>
          <w:rFonts w:ascii="나눔명조" w:eastAsia="나눔명조" w:hAnsi="나눔명조"/>
        </w:rPr>
      </w:pPr>
      <w:r w:rsidRPr="00F12500">
        <w:rPr>
          <w:rFonts w:ascii="나눔명조" w:eastAsia="나눔명조" w:hAnsi="나눔명조"/>
        </w:rPr>
        <w:t>데이터 이해가 편리</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데이터 시각화는 우리가 수많은 데이터를 헤매면서 데이터를 해석하지 않도록 도와준다. 데이터의 전반적인 분포, 상관, 패턴을 쉽게 파악할 수 있어 데이터를 이해하고 해석하기가 쉽다. 이러한 이유로 각종 보고서에 데이터 시각화를 많이 사용하게 되고</w:t>
      </w:r>
      <w:r w:rsidR="006136E6" w:rsidRPr="00F12500">
        <w:rPr>
          <w:rFonts w:ascii="나눔명조" w:eastAsia="나눔명조" w:hAnsi="나눔명조" w:hint="eastAsia"/>
          <w:lang w:eastAsia="ko-KR"/>
        </w:rPr>
        <w:t>,</w:t>
      </w:r>
      <w:r w:rsidRPr="00F12500">
        <w:rPr>
          <w:rFonts w:ascii="나눔명조" w:eastAsia="나눔명조" w:hAnsi="나눔명조"/>
          <w:lang w:eastAsia="ko-KR"/>
        </w:rPr>
        <w:t xml:space="preserve"> </w:t>
      </w:r>
      <w:r w:rsidRPr="00F12500">
        <w:rPr>
          <w:rFonts w:ascii="나눔명조" w:eastAsia="나눔명조" w:hAnsi="나눔명조"/>
          <w:lang w:eastAsia="ko-KR"/>
        </w:rPr>
        <w:lastRenderedPageBreak/>
        <w:t>이를 통해 보고서 작성자의 의견을 쉽게 전달할 수 있다. 따라서 판매 보고서든 마케팅 전략이든 데이터 시각화는 기업이 더 나은 분석 의사 결정을 유도하고 이는 결국 기업의 수익성을 높이는 데 도움이 된다.</w:t>
      </w:r>
    </w:p>
    <w:p w:rsidR="000C3086" w:rsidRPr="00F12500" w:rsidRDefault="00754B0C" w:rsidP="003F7835">
      <w:pPr>
        <w:numPr>
          <w:ilvl w:val="0"/>
          <w:numId w:val="7"/>
        </w:numPr>
        <w:rPr>
          <w:rFonts w:ascii="나눔명조" w:eastAsia="나눔명조" w:hAnsi="나눔명조"/>
        </w:rPr>
      </w:pPr>
      <w:r w:rsidRPr="00F12500">
        <w:rPr>
          <w:rFonts w:ascii="나눔명조" w:eastAsia="나눔명조" w:hAnsi="나눔명조"/>
        </w:rPr>
        <w:t>빠른 의사결정</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인간은 문자보다 시각적 이미지를 60,000배 빠르게 인식한다고 한다.</w:t>
      </w:r>
      <w:r w:rsidRPr="00F12500">
        <w:rPr>
          <w:rStyle w:val="ab"/>
          <w:rFonts w:ascii="나눔명조" w:eastAsia="나눔명조" w:hAnsi="나눔명조"/>
        </w:rPr>
        <w:footnoteReference w:id="6"/>
      </w:r>
      <w:r w:rsidRPr="00F12500">
        <w:rPr>
          <w:rFonts w:ascii="나눔명조" w:eastAsia="나눔명조" w:hAnsi="나눔명조"/>
          <w:lang w:eastAsia="ko-KR"/>
        </w:rPr>
        <w:t xml:space="preserve"> 따라서 차트, 플롯, 그래프 등으로 전달되는 데이터 시각화 이미지는 문자로 그 내용을 확인하고 인식하는 것보다 훨씬 이해하는데 빠르고 쉽다. 한 연구에서 시각적 이미지와 문자를 혼합한 발표자는 문자만 사용하는 발표자보다 17% 더 설득력이 있는 것으로 나타났다. 미네소타 대학의 또 다른 연구에 따르면 시각적 이미지가 있는 발표자는 청중을 설득하는 데 43% 더 효과적이다고 발표하였다.</w:t>
      </w:r>
      <w:r w:rsidRPr="00F12500">
        <w:rPr>
          <w:rStyle w:val="ab"/>
          <w:rFonts w:ascii="나눔명조" w:eastAsia="나눔명조" w:hAnsi="나눔명조"/>
        </w:rPr>
        <w:footnoteReference w:id="7"/>
      </w:r>
      <w:r w:rsidRPr="00F12500">
        <w:rPr>
          <w:rFonts w:ascii="나눔명조" w:eastAsia="나눔명조" w:hAnsi="나눔명조"/>
          <w:lang w:eastAsia="ko-KR"/>
        </w:rPr>
        <w:t xml:space="preserve"> 또 와튼 비지니스 </w:t>
      </w:r>
      <w:r w:rsidR="00EB4AEB" w:rsidRPr="00F12500">
        <w:rPr>
          <w:rFonts w:ascii="나눔명조" w:eastAsia="나눔명조" w:hAnsi="나눔명조"/>
          <w:lang w:eastAsia="ko-KR"/>
        </w:rPr>
        <w:t>스쿨에</w:t>
      </w:r>
      <w:r w:rsidRPr="00F12500">
        <w:rPr>
          <w:rFonts w:ascii="나눔명조" w:eastAsia="나눔명조" w:hAnsi="나눔명조"/>
          <w:lang w:eastAsia="ko-KR"/>
        </w:rPr>
        <w:t xml:space="preserve"> 따르면 데이터 시각화는 비즈니스 회의를 최대 24%까지 단축할 수 있다고 발표하였다.</w:t>
      </w:r>
      <w:r w:rsidRPr="00F12500">
        <w:rPr>
          <w:rStyle w:val="ab"/>
          <w:rFonts w:ascii="나눔명조" w:eastAsia="나눔명조" w:hAnsi="나눔명조"/>
        </w:rPr>
        <w:footnoteReference w:id="8"/>
      </w:r>
      <w:r w:rsidRPr="00F12500">
        <w:rPr>
          <w:rFonts w:ascii="나눔명조" w:eastAsia="나눔명조" w:hAnsi="나눔명조"/>
          <w:lang w:eastAsia="ko-KR"/>
        </w:rPr>
        <w:t xml:space="preserve"> 이러한 시각적 데이터를 쉽게 해석할 수 있는 능력 덕분에 데이터 시각화는 의사 결정 프로세스의 속도를 크게 향상</w:t>
      </w:r>
      <w:r w:rsidR="00EB4AEB" w:rsidRPr="00F12500">
        <w:rPr>
          <w:rFonts w:ascii="나눔명조" w:eastAsia="나눔명조" w:hAnsi="나눔명조" w:hint="eastAsia"/>
          <w:lang w:eastAsia="ko-KR"/>
        </w:rPr>
        <w:t>할</w:t>
      </w:r>
      <w:r w:rsidRPr="00F12500">
        <w:rPr>
          <w:rFonts w:ascii="나눔명조" w:eastAsia="나눔명조" w:hAnsi="나눔명조"/>
          <w:lang w:eastAsia="ko-KR"/>
        </w:rPr>
        <w:t xml:space="preserve"> 수 있는 핵심 요소가 되었다.</w:t>
      </w:r>
    </w:p>
    <w:p w:rsidR="000C3086" w:rsidRPr="00F12500" w:rsidRDefault="00754B0C" w:rsidP="003F7835">
      <w:pPr>
        <w:numPr>
          <w:ilvl w:val="0"/>
          <w:numId w:val="7"/>
        </w:numPr>
        <w:rPr>
          <w:rFonts w:ascii="나눔명조" w:eastAsia="나눔명조" w:hAnsi="나눔명조"/>
        </w:rPr>
      </w:pPr>
      <w:r w:rsidRPr="00F12500">
        <w:rPr>
          <w:rFonts w:ascii="나눔명조" w:eastAsia="나눔명조" w:hAnsi="나눔명조"/>
        </w:rPr>
        <w:t>청중의 주의 집중력 향상</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데이터의 분석과정에서 사용되는 다양한 지표들은 통계적 지식이 부족한 청중들에게는 이해하기가 매우 어려운 일이다. 이러한 지표를 많이 사용한다면 데이터에 대한 설명을 듣는 청중들의 주의력과 집중력이 저하되어 발표자의 주장에 쉽게 설득되지 않는다. 따라서 통계적 지식이 없는 청중들도 데이터를 쉽게 이해할 수 있는 도구가 필요하고</w:t>
      </w:r>
      <w:r w:rsidR="006136E6" w:rsidRPr="00F12500">
        <w:rPr>
          <w:rFonts w:ascii="나눔명조" w:eastAsia="나눔명조" w:hAnsi="나눔명조" w:hint="eastAsia"/>
          <w:lang w:eastAsia="ko-KR"/>
        </w:rPr>
        <w:t>,</w:t>
      </w:r>
      <w:r w:rsidRPr="00F12500">
        <w:rPr>
          <w:rFonts w:ascii="나눔명조" w:eastAsia="나눔명조" w:hAnsi="나눔명조"/>
          <w:lang w:eastAsia="ko-KR"/>
        </w:rPr>
        <w:t xml:space="preserve"> 이에 가장 좋은 도구가 데이터 시각화이다. 아름답게 디자인되고 </w:t>
      </w:r>
      <w:r w:rsidR="00EB4AEB" w:rsidRPr="00F12500">
        <w:rPr>
          <w:rFonts w:ascii="나눔명조" w:eastAsia="나눔명조" w:hAnsi="나눔명조"/>
          <w:lang w:eastAsia="ko-KR"/>
        </w:rPr>
        <w:t>알아보기</w:t>
      </w:r>
      <w:r w:rsidRPr="00F12500">
        <w:rPr>
          <w:rFonts w:ascii="나눔명조" w:eastAsia="나눔명조" w:hAnsi="나눔명조"/>
          <w:lang w:eastAsia="ko-KR"/>
        </w:rPr>
        <w:t xml:space="preserve"> 쉬운 데이터 시각화는 청중의 주의력과 집중력을 향상시켜 발표자가 말하고자 하는 내용을 쉽고 빠르게 이해할 수 있다.</w:t>
      </w:r>
    </w:p>
    <w:p w:rsidR="000C3086" w:rsidRPr="00F12500" w:rsidRDefault="00754B0C" w:rsidP="003F7835">
      <w:pPr>
        <w:numPr>
          <w:ilvl w:val="0"/>
          <w:numId w:val="7"/>
        </w:numPr>
        <w:rPr>
          <w:rFonts w:ascii="나눔명조" w:eastAsia="나눔명조" w:hAnsi="나눔명조"/>
        </w:rPr>
      </w:pPr>
      <w:r w:rsidRPr="00F12500">
        <w:rPr>
          <w:rFonts w:ascii="나눔명조" w:eastAsia="나눔명조" w:hAnsi="나눔명조"/>
        </w:rPr>
        <w:t>데이터 패턴의 파악</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데이터들은 패턴이라고 하는 의미를 지니고 있다. 패턴이 강한 데이터일수록 데이터의 예측</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능력이 높아지기 때문에 </w:t>
      </w:r>
      <w:r w:rsidR="00EB4AEB" w:rsidRPr="00F12500">
        <w:rPr>
          <w:rFonts w:ascii="나눔명조" w:eastAsia="나눔명조" w:hAnsi="나눔명조"/>
          <w:lang w:eastAsia="ko-KR"/>
        </w:rPr>
        <w:t>비</w:t>
      </w:r>
      <w:r w:rsidR="00EB4AEB" w:rsidRPr="00F12500">
        <w:rPr>
          <w:rFonts w:ascii="나눔명조" w:eastAsia="나눔명조" w:hAnsi="나눔명조" w:hint="eastAsia"/>
          <w:lang w:eastAsia="ko-KR"/>
        </w:rPr>
        <w:t>즈</w:t>
      </w:r>
      <w:r w:rsidRPr="00F12500">
        <w:rPr>
          <w:rFonts w:ascii="나눔명조" w:eastAsia="나눔명조" w:hAnsi="나눔명조"/>
          <w:lang w:eastAsia="ko-KR"/>
        </w:rPr>
        <w:t>니스 환경에서 매우 좋은 데이터가 된다. 이 때문에 데이터가 가지는 패턴을 쉽게 찾아내기 위</w:t>
      </w:r>
      <w:r w:rsidR="006136E6" w:rsidRPr="00F12500">
        <w:rPr>
          <w:rFonts w:ascii="나눔명조" w:eastAsia="나눔명조" w:hAnsi="나눔명조" w:hint="eastAsia"/>
          <w:lang w:eastAsia="ko-KR"/>
        </w:rPr>
        <w:t>한</w:t>
      </w:r>
      <w:r w:rsidRPr="00F12500">
        <w:rPr>
          <w:rFonts w:ascii="나눔명조" w:eastAsia="나눔명조" w:hAnsi="나눔명조"/>
          <w:lang w:eastAsia="ko-KR"/>
        </w:rPr>
        <w:t xml:space="preserve"> 많은 방법이 제시되었다. 사실 데이터 시각화는 데이터 계산 외에 그래픽카드를 통한 이미지 계산까지 해야</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하므로 컴퓨팅 파워가 지금과 같이 높지 않을 때는 통계적 방법만을 활용하여 </w:t>
      </w:r>
      <w:r w:rsidR="0005790C" w:rsidRPr="00F12500">
        <w:rPr>
          <w:rFonts w:ascii="나눔명조" w:eastAsia="나눔명조" w:hAnsi="나눔명조" w:hint="eastAsia"/>
          <w:lang w:eastAsia="ko-KR"/>
        </w:rPr>
        <w:t>소</w:t>
      </w:r>
      <w:r w:rsidRPr="00F12500">
        <w:rPr>
          <w:rFonts w:ascii="나눔명조" w:eastAsia="나눔명조" w:hAnsi="나눔명조"/>
          <w:lang w:eastAsia="ko-KR"/>
        </w:rPr>
        <w:t xml:space="preserve">량의 데이터에서 패턴을 찾아내었다. 하지만 앞선 그림에서도 보듯이 데이터 시각화는 통계적 분석이 찾아낼 수 </w:t>
      </w:r>
      <w:r w:rsidRPr="00F12500">
        <w:rPr>
          <w:rFonts w:ascii="나눔명조" w:eastAsia="나눔명조" w:hAnsi="나눔명조"/>
          <w:lang w:eastAsia="ko-KR"/>
        </w:rPr>
        <w:lastRenderedPageBreak/>
        <w:t>없는 패턴까지 찾아낼 수 있고</w:t>
      </w:r>
      <w:r w:rsidR="0005790C" w:rsidRPr="00F12500">
        <w:rPr>
          <w:rFonts w:ascii="나눔명조" w:eastAsia="나눔명조" w:hAnsi="나눔명조" w:hint="eastAsia"/>
          <w:lang w:eastAsia="ko-KR"/>
        </w:rPr>
        <w:t>,</w:t>
      </w:r>
      <w:r w:rsidRPr="00F12500">
        <w:rPr>
          <w:rFonts w:ascii="나눔명조" w:eastAsia="나눔명조" w:hAnsi="나눔명조"/>
          <w:lang w:eastAsia="ko-KR"/>
        </w:rPr>
        <w:t xml:space="preserve"> 이 패턴</w:t>
      </w:r>
      <w:r w:rsidR="0005790C" w:rsidRPr="00F12500">
        <w:rPr>
          <w:rFonts w:ascii="나눔명조" w:eastAsia="나눔명조" w:hAnsi="나눔명조" w:hint="eastAsia"/>
          <w:lang w:eastAsia="ko-KR"/>
        </w:rPr>
        <w:t>을</w:t>
      </w:r>
      <w:r w:rsidRPr="00F12500">
        <w:rPr>
          <w:rFonts w:ascii="나눔명조" w:eastAsia="나눔명조" w:hAnsi="나눔명조"/>
          <w:lang w:eastAsia="ko-KR"/>
        </w:rPr>
        <w:t xml:space="preserve"> 매우 직관적으로 확인할 수 있어 통계적 지식이 없는 사람들도 쉽게 데이터를 이해할 수 있게 도와준다.</w:t>
      </w:r>
    </w:p>
    <w:p w:rsidR="000C3086" w:rsidRPr="00F12500" w:rsidRDefault="00754B0C" w:rsidP="003F7835">
      <w:pPr>
        <w:numPr>
          <w:ilvl w:val="0"/>
          <w:numId w:val="7"/>
        </w:numPr>
        <w:rPr>
          <w:rFonts w:ascii="나눔명조" w:eastAsia="나눔명조" w:hAnsi="나눔명조"/>
        </w:rPr>
      </w:pPr>
      <w:r w:rsidRPr="00F12500">
        <w:rPr>
          <w:rFonts w:ascii="나눔명조" w:eastAsia="나눔명조" w:hAnsi="나눔명조"/>
        </w:rPr>
        <w:t>오류 및 이상치 검출</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데이터 시각화는 앞선 패턴 파악과 유사하게 통계적 방법에서 찾아낼 수 없고, 통계적 방법에서 효과적으로 전달할 수 없는 이상치와 오류값 들을 명확하고 직관적으로 제시할 수 있다.</w:t>
      </w:r>
    </w:p>
    <w:p w:rsidR="000C3086" w:rsidRPr="00F12500" w:rsidRDefault="00754B0C" w:rsidP="003F7835">
      <w:pPr>
        <w:numPr>
          <w:ilvl w:val="0"/>
          <w:numId w:val="7"/>
        </w:numPr>
        <w:rPr>
          <w:rFonts w:ascii="나눔명조" w:eastAsia="나눔명조" w:hAnsi="나눔명조"/>
        </w:rPr>
      </w:pPr>
      <w:r w:rsidRPr="00F12500">
        <w:rPr>
          <w:rFonts w:ascii="나눔명조" w:eastAsia="나눔명조" w:hAnsi="나눔명조"/>
        </w:rPr>
        <w:t>데이터 스토리텔링(Story Telling)</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 xml:space="preserve">데이터 스토리텔링은 최근 매우 </w:t>
      </w:r>
      <w:r w:rsidR="00EB4AEB" w:rsidRPr="00F12500">
        <w:rPr>
          <w:rFonts w:ascii="나눔명조" w:eastAsia="나눔명조" w:hAnsi="나눔명조" w:hint="eastAsia"/>
          <w:lang w:eastAsia="ko-KR"/>
        </w:rPr>
        <w:t>주목</w:t>
      </w:r>
      <w:r w:rsidRPr="00F12500">
        <w:rPr>
          <w:rFonts w:ascii="나눔명조" w:eastAsia="나눔명조" w:hAnsi="나눔명조"/>
          <w:lang w:eastAsia="ko-KR"/>
        </w:rPr>
        <w:t xml:space="preserve">받는 데이터 시각화의 방법이다. 보통 스토리텔링은 </w:t>
      </w:r>
      <w:r w:rsidR="00EB4AEB" w:rsidRPr="00F12500">
        <w:rPr>
          <w:rFonts w:ascii="나눔명조" w:eastAsia="나눔명조" w:hAnsi="나눔명조"/>
          <w:lang w:eastAsia="ko-KR"/>
        </w:rPr>
        <w:t>대</w:t>
      </w:r>
      <w:r w:rsidR="00EB4AEB" w:rsidRPr="00F12500">
        <w:rPr>
          <w:rFonts w:ascii="나눔명조" w:eastAsia="나눔명조" w:hAnsi="나눔명조" w:hint="eastAsia"/>
          <w:lang w:eastAsia="ko-KR"/>
        </w:rPr>
        <w:t>시</w:t>
      </w:r>
      <w:r w:rsidRPr="00F12500">
        <w:rPr>
          <w:rFonts w:ascii="나눔명조" w:eastAsia="나눔명조" w:hAnsi="나눔명조"/>
          <w:lang w:eastAsia="ko-KR"/>
        </w:rPr>
        <w:t>보드(DashBoard)를 통해서 전달된다. 발표자가 자신이 데이터를 전달하는 과정을 시각적 자료로 구성함으로써 청중이 데이터를 차근차근 이해하도록 이끌어 가는 과정을 말한다. 스토리텔링에 사용되는 시각 자료는 가급적 단순하게 작성</w:t>
      </w:r>
      <w:r w:rsidR="0005790C" w:rsidRPr="00F12500">
        <w:rPr>
          <w:rFonts w:ascii="나눔명조" w:eastAsia="나눔명조" w:hAnsi="나눔명조" w:hint="eastAsia"/>
          <w:lang w:eastAsia="ko-KR"/>
        </w:rPr>
        <w:t>하</w:t>
      </w:r>
      <w:r w:rsidRPr="00F12500">
        <w:rPr>
          <w:rFonts w:ascii="나눔명조" w:eastAsia="나눔명조" w:hAnsi="나눔명조"/>
          <w:lang w:eastAsia="ko-KR"/>
        </w:rPr>
        <w:t xml:space="preserve">는게 </w:t>
      </w:r>
      <w:r w:rsidR="0005790C" w:rsidRPr="00F12500">
        <w:rPr>
          <w:rFonts w:ascii="나눔명조" w:eastAsia="나눔명조" w:hAnsi="나눔명조" w:hint="eastAsia"/>
          <w:lang w:eastAsia="ko-KR"/>
        </w:rPr>
        <w:t>효과적</w:t>
      </w:r>
      <w:r w:rsidRPr="00F12500">
        <w:rPr>
          <w:rFonts w:ascii="나눔명조" w:eastAsia="나눔명조" w:hAnsi="나눔명조"/>
          <w:lang w:eastAsia="ko-KR"/>
        </w:rPr>
        <w:t>이다. 스토리를 통해 전달하는 데이터는 개별적으로 생성된 데이터 시각화 여러 개보다 훨씬 효과적이다.</w:t>
      </w:r>
    </w:p>
    <w:p w:rsidR="000C3086" w:rsidRPr="00F12500" w:rsidRDefault="00EB4AEB" w:rsidP="003F7835">
      <w:pPr>
        <w:numPr>
          <w:ilvl w:val="0"/>
          <w:numId w:val="7"/>
        </w:numPr>
        <w:rPr>
          <w:rFonts w:ascii="나눔명조" w:eastAsia="나눔명조" w:hAnsi="나눔명조"/>
        </w:rPr>
      </w:pPr>
      <w:r w:rsidRPr="00F12500">
        <w:rPr>
          <w:rFonts w:ascii="나눔명조" w:eastAsia="나눔명조" w:hAnsi="나눔명조"/>
        </w:rPr>
        <w:t>비</w:t>
      </w:r>
      <w:r w:rsidRPr="00F12500">
        <w:rPr>
          <w:rFonts w:ascii="나눔명조" w:eastAsia="나눔명조" w:hAnsi="나눔명조" w:hint="eastAsia"/>
          <w:lang w:eastAsia="ko-KR"/>
        </w:rPr>
        <w:t>즈</w:t>
      </w:r>
      <w:r w:rsidR="00754B0C" w:rsidRPr="00F12500">
        <w:rPr>
          <w:rFonts w:ascii="나눔명조" w:eastAsia="나눔명조" w:hAnsi="나눔명조"/>
        </w:rPr>
        <w:t>니스 인사이트</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 xml:space="preserve">경쟁적인 비즈니스 환경에서 최고경영자의 적절한 </w:t>
      </w:r>
      <w:r w:rsidR="00EB4AEB" w:rsidRPr="00F12500">
        <w:rPr>
          <w:rFonts w:ascii="나눔명조" w:eastAsia="나눔명조" w:hAnsi="나눔명조"/>
          <w:lang w:eastAsia="ko-KR"/>
        </w:rPr>
        <w:t>비</w:t>
      </w:r>
      <w:r w:rsidR="00EB4AEB" w:rsidRPr="00F12500">
        <w:rPr>
          <w:rFonts w:ascii="나눔명조" w:eastAsia="나눔명조" w:hAnsi="나눔명조" w:hint="eastAsia"/>
          <w:lang w:eastAsia="ko-KR"/>
        </w:rPr>
        <w:t>즈</w:t>
      </w:r>
      <w:r w:rsidRPr="00F12500">
        <w:rPr>
          <w:rFonts w:ascii="나눔명조" w:eastAsia="나눔명조" w:hAnsi="나눔명조"/>
          <w:lang w:eastAsia="ko-KR"/>
        </w:rPr>
        <w:t>니스 의사결정은 기업의 생존을 위해 가장 중요한 능력일 것이다. 과거의 경영진들은 이러한 의사결정을 직관이나 감과 같은 주관적 의지에 의해 결정하였다. 하지만 최근의 경영진들은 이러한 의사결정을 감이나 직관에서 벗어나 많은 데이터를 탐색하고 분석하는 과정에서 얻어지는 객관적 데이터를 중요하게 생각한다. 이 과정에서 데이터 시각화는 매우 중요한 자료로 활용할 수 있다.</w:t>
      </w:r>
    </w:p>
    <w:p w:rsidR="000C3086" w:rsidRPr="00F12500" w:rsidRDefault="00754B0C">
      <w:pPr>
        <w:pStyle w:val="1"/>
        <w:rPr>
          <w:rFonts w:ascii="나눔명조" w:eastAsia="나눔명조" w:hAnsi="나눔명조"/>
          <w:lang w:eastAsia="ko-KR"/>
        </w:rPr>
      </w:pPr>
      <w:bookmarkStart w:id="3" w:name="데이터-시각화로-무엇을-표현하는가"/>
      <w:bookmarkEnd w:id="1"/>
      <w:r w:rsidRPr="00F12500">
        <w:rPr>
          <w:rFonts w:ascii="나눔명조" w:eastAsia="나눔명조" w:hAnsi="나눔명조"/>
          <w:lang w:eastAsia="ko-KR"/>
        </w:rPr>
        <w:t>데이터 시각화로 무엇을 표현하는가?</w:t>
      </w:r>
    </w:p>
    <w:p w:rsidR="000C3086" w:rsidRPr="00F12500" w:rsidRDefault="002E639A">
      <w:pPr>
        <w:rPr>
          <w:rFonts w:ascii="나눔명조" w:eastAsia="나눔명조" w:hAnsi="나눔명조"/>
        </w:rPr>
      </w:pPr>
      <w:r>
        <w:rPr>
          <w:rFonts w:ascii="나눔명조" w:eastAsia="나눔명조" w:hAnsi="나눔명조"/>
        </w:rPr>
        <w:pict>
          <v:rect id="_x0000_i1028" style="width:0;height:1.5pt" o:hralign="center" o:hrstd="t" o:hr="t"/>
        </w:pic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데이터 시각화는 수많은 데이터의 특성을 한</w:t>
      </w:r>
      <w:r w:rsidR="0005790C"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눈에 볼 수 있도록 만드는 과정이다. 그렇다면 데이터 시각화는 데이터의 무엇을 표현하고 어떤 특성들을 나타낼 수 있는가? 우리는 초등학교 시절부터 데이터 시각화를 배워왔다. 지금도 초등학교 4학년 1학기 수학 교과서에 막대그래프를 사용하여 데이터를 표현하는 방법을 배운다. 그래서인지 데이터 시각화에서 많이 </w:t>
      </w:r>
      <w:r w:rsidR="00EB4AEB" w:rsidRPr="00F12500">
        <w:rPr>
          <w:rFonts w:ascii="나눔명조" w:eastAsia="나눔명조" w:hAnsi="나눔명조"/>
          <w:lang w:eastAsia="ko-KR"/>
        </w:rPr>
        <w:t>쓰</w:t>
      </w:r>
      <w:r w:rsidRPr="00F12500">
        <w:rPr>
          <w:rFonts w:ascii="나눔명조" w:eastAsia="나눔명조" w:hAnsi="나눔명조"/>
          <w:lang w:eastAsia="ko-KR"/>
        </w:rPr>
        <w:t>는 방법은 막대그래프이며</w:t>
      </w:r>
      <w:r w:rsidR="00EB4AEB" w:rsidRPr="00F12500">
        <w:rPr>
          <w:rFonts w:ascii="나눔명조" w:eastAsia="나눔명조" w:hAnsi="나눔명조" w:hint="eastAsia"/>
          <w:lang w:eastAsia="ko-KR"/>
        </w:rPr>
        <w:t>,</w:t>
      </w:r>
      <w:r w:rsidRPr="00F12500">
        <w:rPr>
          <w:rFonts w:ascii="나눔명조" w:eastAsia="나눔명조" w:hAnsi="나눔명조"/>
          <w:lang w:eastAsia="ko-KR"/>
        </w:rPr>
        <w:t xml:space="preserve"> 경우에 따라서 선 그래프, 파이 차트 등이 흔하게 사용되고 있다. 데이터 시각화를 </w:t>
      </w:r>
      <w:r w:rsidR="0005790C" w:rsidRPr="00F12500">
        <w:rPr>
          <w:rFonts w:ascii="나눔명조" w:eastAsia="나눔명조" w:hAnsi="나눔명조" w:hint="eastAsia"/>
          <w:lang w:eastAsia="ko-KR"/>
        </w:rPr>
        <w:t>만들</w:t>
      </w:r>
      <w:r w:rsidRPr="00F12500">
        <w:rPr>
          <w:rFonts w:ascii="나눔명조" w:eastAsia="나눔명조" w:hAnsi="나눔명조"/>
          <w:lang w:eastAsia="ko-KR"/>
        </w:rPr>
        <w:t>기 전에 먼저 데이터 시각화로 무엇을 표현하고 어떤 데이터 시각화 방법을 쓸지를 결정해야 한다. 일반적으로 데이터 시각화를 통해 데이터의 분포(Distribution), 비교(Comparison), 추세(Trend), 구성(Composition)을 표현하는</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데 효과적으로 활용된다.</w:t>
      </w:r>
    </w:p>
    <w:p w:rsidR="000C3086" w:rsidRPr="00F12500" w:rsidRDefault="00754B0C" w:rsidP="003F7835">
      <w:pPr>
        <w:numPr>
          <w:ilvl w:val="0"/>
          <w:numId w:val="8"/>
        </w:numPr>
        <w:rPr>
          <w:rFonts w:ascii="나눔명조" w:eastAsia="나눔명조" w:hAnsi="나눔명조"/>
        </w:rPr>
      </w:pPr>
      <w:r w:rsidRPr="00F12500">
        <w:rPr>
          <w:rFonts w:ascii="나눔명조" w:eastAsia="나눔명조" w:hAnsi="나눔명조"/>
        </w:rPr>
        <w:lastRenderedPageBreak/>
        <w:t>분포(distribution)</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 xml:space="preserve">분포는 데이터들이 전반적으로 어떻게, 얼마나 흩어져 있는지를 파악하기 위해 사용된다. 보통 분포를 나타내기 위해 사용되는 데이터는 요약된 데이터가 아닌 원 데이터 </w:t>
      </w:r>
      <w:r w:rsidR="00EB4AEB" w:rsidRPr="00F12500">
        <w:rPr>
          <w:rFonts w:ascii="나눔명조" w:eastAsia="나눔명조" w:hAnsi="나눔명조"/>
          <w:lang w:eastAsia="ko-KR"/>
        </w:rPr>
        <w:t>차원</w:t>
      </w:r>
      <w:r w:rsidR="00EB4AEB" w:rsidRPr="00F12500">
        <w:rPr>
          <w:rFonts w:ascii="나눔명조" w:eastAsia="나눔명조" w:hAnsi="나눔명조" w:hint="eastAsia"/>
          <w:lang w:eastAsia="ko-KR"/>
        </w:rPr>
        <w:t>을</w:t>
      </w:r>
      <w:r w:rsidRPr="00F12500">
        <w:rPr>
          <w:rFonts w:ascii="나눔명조" w:eastAsia="나눔명조" w:hAnsi="나눔명조"/>
          <w:lang w:eastAsia="ko-KR"/>
        </w:rPr>
        <w:t xml:space="preserve"> 사용하는 것이 일반적이다. 분포 시각화를 통해 수치로 보여지는 평균, </w:t>
      </w:r>
      <w:r w:rsidR="00EB4AEB" w:rsidRPr="00F12500">
        <w:rPr>
          <w:rFonts w:ascii="나눔명조" w:eastAsia="나눔명조" w:hAnsi="나눔명조"/>
          <w:lang w:eastAsia="ko-KR"/>
        </w:rPr>
        <w:t>중위</w:t>
      </w:r>
      <w:r w:rsidR="00EB4AEB" w:rsidRPr="00F12500">
        <w:rPr>
          <w:rFonts w:ascii="나눔명조" w:eastAsia="나눔명조" w:hAnsi="나눔명조" w:hint="eastAsia"/>
          <w:lang w:eastAsia="ko-KR"/>
        </w:rPr>
        <w:t>값</w:t>
      </w:r>
      <w:r w:rsidRPr="00F12500">
        <w:rPr>
          <w:rFonts w:ascii="나눔명조" w:eastAsia="나눔명조" w:hAnsi="나눔명조"/>
          <w:lang w:eastAsia="ko-KR"/>
        </w:rPr>
        <w:t>, 범위, 분산, 표준편차들을 보다 직관적으로 파악할 수 있다는 장점을 가진다. 전체 데이터 스펙트럼을 보고 관련되거나 관련되지 않은 데이터 포인트를 시각화하는 데 도움이 될 수 있다.</w:t>
      </w:r>
    </w:p>
    <w:p w:rsidR="000C3086" w:rsidRPr="00F12500" w:rsidRDefault="00754B0C" w:rsidP="003F7835">
      <w:pPr>
        <w:numPr>
          <w:ilvl w:val="0"/>
          <w:numId w:val="8"/>
        </w:numPr>
        <w:rPr>
          <w:rFonts w:ascii="나눔명조" w:eastAsia="나눔명조" w:hAnsi="나눔명조"/>
        </w:rPr>
      </w:pPr>
      <w:r w:rsidRPr="00F12500">
        <w:rPr>
          <w:rFonts w:ascii="나눔명조" w:eastAsia="나눔명조" w:hAnsi="나눔명조"/>
        </w:rPr>
        <w:t>비교(Comparison)</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비교는 특정 변수의 변화에 따른 값들의 차이를 확인하기 위해 사용되는 데이터 시각화 방법이다. 비교에 사용되는 변수나 범주가 적을 경우는 막대그래프나 선 그래프 등으로 표현이 가능하지만 비교에 사용되는 변수의 양이 많아지면 히트맵과 같은 방식이 사용된다.</w:t>
      </w:r>
    </w:p>
    <w:p w:rsidR="000C3086" w:rsidRPr="00F12500" w:rsidRDefault="00754B0C" w:rsidP="003F7835">
      <w:pPr>
        <w:numPr>
          <w:ilvl w:val="0"/>
          <w:numId w:val="8"/>
        </w:numPr>
        <w:rPr>
          <w:rFonts w:ascii="나눔명조" w:eastAsia="나눔명조" w:hAnsi="나눔명조"/>
        </w:rPr>
      </w:pPr>
      <w:r w:rsidRPr="00F12500">
        <w:rPr>
          <w:rFonts w:ascii="나눔명조" w:eastAsia="나눔명조" w:hAnsi="나눔명조"/>
        </w:rPr>
        <w:t>추세(Trend)</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추세는 일반적으로 시간의 흐름에 따른 값의 변화를 표현하는 방법이다. 보통 선 그래프를 사용하여 표현하는데 막대그래프를 사용하는 경우도 많이 있다. 추세의 시각화를 통해 데이터의 전반적인 증감 현황을 쉽게 파악할 수 있고 계절성과 같은 부가적인 정보도 파악할 수 있다.</w:t>
      </w:r>
    </w:p>
    <w:p w:rsidR="000C3086" w:rsidRPr="00F12500" w:rsidRDefault="00754B0C" w:rsidP="003F7835">
      <w:pPr>
        <w:numPr>
          <w:ilvl w:val="0"/>
          <w:numId w:val="8"/>
        </w:numPr>
        <w:rPr>
          <w:rFonts w:ascii="나눔명조" w:eastAsia="나눔명조" w:hAnsi="나눔명조"/>
        </w:rPr>
      </w:pPr>
      <w:r w:rsidRPr="00F12500">
        <w:rPr>
          <w:rFonts w:ascii="나눔명조" w:eastAsia="나눔명조" w:hAnsi="나눔명조"/>
        </w:rPr>
        <w:t>구성(Composition)</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구성은 전체에 대한 비율(백분율)을 시각적으로 표현하는</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데 사용된다. 보통 원형 차트 또는 막대 차트를 통해 표현되는데 시장 점유율과 같은 비율의 비교를 표시할 수 있다.</w:t>
      </w:r>
    </w:p>
    <w:p w:rsidR="000C3086" w:rsidRPr="00F12500" w:rsidRDefault="00754B0C" w:rsidP="003F7835">
      <w:pPr>
        <w:numPr>
          <w:ilvl w:val="0"/>
          <w:numId w:val="8"/>
        </w:numPr>
        <w:rPr>
          <w:rFonts w:ascii="나눔명조" w:eastAsia="나눔명조" w:hAnsi="나눔명조"/>
        </w:rPr>
      </w:pPr>
      <w:r w:rsidRPr="00F12500">
        <w:rPr>
          <w:rFonts w:ascii="나눔명조" w:eastAsia="나눔명조" w:hAnsi="나눔명조"/>
        </w:rPr>
        <w:t>상관(Correlation)</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 xml:space="preserve">상관은 종속 변수와 독립 변수로 표시되는 데이터를 시각화함으로써 전체적인 분포가 X값과 Y값에 대하여 어떤 관계를 </w:t>
      </w:r>
      <w:r w:rsidR="00EB4AEB" w:rsidRPr="00F12500">
        <w:rPr>
          <w:rFonts w:ascii="나눔명조" w:eastAsia="나눔명조" w:hAnsi="나눔명조" w:hint="eastAsia"/>
          <w:lang w:eastAsia="ko-KR"/>
        </w:rPr>
        <w:t>맺는</w:t>
      </w:r>
      <w:r w:rsidRPr="00F12500">
        <w:rPr>
          <w:rFonts w:ascii="나눔명조" w:eastAsia="나눔명조" w:hAnsi="나눔명조"/>
          <w:lang w:eastAsia="ko-KR"/>
        </w:rPr>
        <w:t>지를 보여주는 시각화이다. 상관 시각화는 일반적으로 산점도를 통해 표현된다.</w:t>
      </w:r>
    </w:p>
    <w:p w:rsidR="000C3086" w:rsidRPr="00F12500" w:rsidRDefault="00754B0C" w:rsidP="003F7835">
      <w:pPr>
        <w:numPr>
          <w:ilvl w:val="0"/>
          <w:numId w:val="8"/>
        </w:numPr>
        <w:rPr>
          <w:rFonts w:ascii="나눔명조" w:eastAsia="나눔명조" w:hAnsi="나눔명조"/>
        </w:rPr>
      </w:pPr>
      <w:r w:rsidRPr="00F12500">
        <w:rPr>
          <w:rFonts w:ascii="나눔명조" w:eastAsia="나눔명조" w:hAnsi="나눔명조"/>
        </w:rPr>
        <w:t>지리(Geographic)</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데이터를 지도나 약도 위에 표현함으로써 지역간의 데이터의 차이를 보여주는 시각화 방법이다.</w:t>
      </w:r>
    </w:p>
    <w:p w:rsidR="000C3086" w:rsidRPr="00F12500" w:rsidRDefault="00754B0C">
      <w:pPr>
        <w:pStyle w:val="1"/>
        <w:rPr>
          <w:rFonts w:ascii="나눔명조" w:eastAsia="나눔명조" w:hAnsi="나눔명조"/>
          <w:lang w:eastAsia="ko-KR"/>
        </w:rPr>
      </w:pPr>
      <w:bookmarkStart w:id="4" w:name="유명한-데이터-시각화의-사례"/>
      <w:bookmarkEnd w:id="3"/>
      <w:r w:rsidRPr="00F12500">
        <w:rPr>
          <w:rFonts w:ascii="나눔명조" w:eastAsia="나눔명조" w:hAnsi="나눔명조"/>
          <w:lang w:eastAsia="ko-KR"/>
        </w:rPr>
        <w:t>유명한 데이터 시각화의 사례</w:t>
      </w:r>
    </w:p>
    <w:p w:rsidR="000C3086" w:rsidRPr="00F12500" w:rsidRDefault="002E639A">
      <w:pPr>
        <w:rPr>
          <w:rFonts w:ascii="나눔명조" w:eastAsia="나눔명조" w:hAnsi="나눔명조"/>
        </w:rPr>
      </w:pPr>
      <w:r>
        <w:rPr>
          <w:rFonts w:ascii="나눔명조" w:eastAsia="나눔명조" w:hAnsi="나눔명조"/>
        </w:rPr>
        <w:pict>
          <v:rect id="_x0000_i1029" style="width:0;height:1.5pt" o:hralign="center" o:hrstd="t" o:hr="t"/>
        </w:pict>
      </w:r>
    </w:p>
    <w:p w:rsidR="000C3086" w:rsidRPr="00F12500" w:rsidRDefault="00754B0C">
      <w:pPr>
        <w:pStyle w:val="2"/>
        <w:rPr>
          <w:rFonts w:ascii="나눔명조" w:eastAsia="나눔명조" w:hAnsi="나눔명조"/>
          <w:lang w:eastAsia="ko-KR"/>
        </w:rPr>
      </w:pPr>
      <w:bookmarkStart w:id="5" w:name="나폴레옹의-러시아-원정-데이터-시각화minard-다이어그램"/>
      <w:r w:rsidRPr="00F12500">
        <w:rPr>
          <w:rFonts w:ascii="나눔명조" w:eastAsia="나눔명조" w:hAnsi="나눔명조"/>
          <w:lang w:eastAsia="ko-KR"/>
        </w:rPr>
        <w:lastRenderedPageBreak/>
        <w:t>나폴레옹의 러시아 원정 데이터 시각화(Minard 다이어그램)</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Minard 다이어그램은 나폴레옹의 러시아 원정 과정(1812~1813)에서 프랑스 군대가 입은 손실을 시각화하고 있다. 이 시각화는 폴란드에서 러시아 국경으로 출정하는 나폴레옹의 프랑스 군대의 손실을 이동</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거리, 온도, 위경도, 진격 방향 등의 6가지 변수를 통해 매우 효과적으로 표현하고 있다. 이 시각화는 나폴레옹의 프랑스 군대가 얼마나 비참한 패배를 했는지 한눈에 표현된다. 예일대학의 유명한 통계학 교수인 Edward Tuft는 “지금까지 그려진 것 중 최고의 통계 그래픽일 것”이라고 했다.</w:t>
      </w:r>
      <w:r w:rsidRPr="00F12500">
        <w:rPr>
          <w:rStyle w:val="ab"/>
          <w:rFonts w:ascii="나눔명조" w:eastAsia="나눔명조" w:hAnsi="나눔명조"/>
        </w:rPr>
        <w:footnoteReference w:id="9"/>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drawing>
          <wp:inline distT="0" distB="0" distL="0" distR="0" wp14:anchorId="645F6335" wp14:editId="3A6DE3F6">
            <wp:extent cx="5943600" cy="2833818"/>
            <wp:effectExtent l="0" t="0" r="0" b="0"/>
            <wp:docPr id="7" name="Picture" descr="그림 1-4 나폴레옹의 러시아 원정 시각화(출처 : https://en.wikipedia.org/wiki/Charles_Joseph_Minard)"/>
            <wp:cNvGraphicFramePr/>
            <a:graphic xmlns:a="http://schemas.openxmlformats.org/drawingml/2006/main">
              <a:graphicData uri="http://schemas.openxmlformats.org/drawingml/2006/picture">
                <pic:pic xmlns:pic="http://schemas.openxmlformats.org/drawingml/2006/picture">
                  <pic:nvPicPr>
                    <pic:cNvPr id="8" name="Picture" descr="C:/R/git/datavisualization/fig/1-3.jpg"/>
                    <pic:cNvPicPr>
                      <a:picLocks noChangeAspect="1" noChangeArrowheads="1"/>
                    </pic:cNvPicPr>
                  </pic:nvPicPr>
                  <pic:blipFill>
                    <a:blip r:embed="rId13"/>
                    <a:stretch>
                      <a:fillRect/>
                    </a:stretch>
                  </pic:blipFill>
                  <pic:spPr bwMode="auto">
                    <a:xfrm>
                      <a:off x="0" y="0"/>
                      <a:ext cx="5943600" cy="2833818"/>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4 나폴레옹의 러시아 원정 시각화(</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w:t>
      </w:r>
      <w:hyperlink r:id="rId14">
        <w:r w:rsidRPr="00F12500">
          <w:rPr>
            <w:rStyle w:val="ac"/>
            <w:rFonts w:ascii="나눔명조" w:eastAsia="나눔명조" w:hAnsi="나눔명조"/>
            <w:lang w:eastAsia="ko-KR"/>
          </w:rPr>
          <w:t>https://en.wikipedia.org/wiki/Charles_Joseph_Minard</w:t>
        </w:r>
      </w:hyperlink>
      <w:r w:rsidRPr="00F12500">
        <w:rPr>
          <w:rFonts w:ascii="나눔명조" w:eastAsia="나눔명조" w:hAnsi="나눔명조"/>
          <w:lang w:eastAsia="ko-KR"/>
        </w:rPr>
        <w:t>)</w:t>
      </w:r>
    </w:p>
    <w:p w:rsidR="000C3086" w:rsidRPr="00F12500" w:rsidRDefault="00754B0C">
      <w:pPr>
        <w:jc w:val="center"/>
        <w:rPr>
          <w:rFonts w:ascii="나눔명조" w:eastAsia="나눔명조" w:hAnsi="나눔명조"/>
        </w:rPr>
      </w:pPr>
      <w:r w:rsidRPr="00F12500">
        <w:rPr>
          <w:rFonts w:ascii="나눔명조" w:eastAsia="나눔명조" w:hAnsi="나눔명조"/>
          <w:noProof/>
          <w:lang w:eastAsia="ko-KR"/>
        </w:rPr>
        <w:lastRenderedPageBreak/>
        <w:drawing>
          <wp:inline distT="0" distB="0" distL="0" distR="0" wp14:anchorId="24CF29F0" wp14:editId="3A88A04C">
            <wp:extent cx="5943600" cy="365760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5"/>
                    <a:srcRect/>
                    <a:stretch>
                      <a:fillRect/>
                    </a:stretch>
                  </pic:blipFill>
                  <pic:spPr bwMode="auto">
                    <a:xfrm>
                      <a:off x="0" y="0"/>
                      <a:ext cx="82550" cy="50800"/>
                    </a:xfrm>
                    <a:prstGeom prst="rect">
                      <a:avLst/>
                    </a:prstGeom>
                    <a:noFill/>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실행결과 1-</w:t>
      </w:r>
      <w:bookmarkStart w:id="6" w:name="unnamed-chunk-2"/>
      <w:r w:rsidRPr="00F12500">
        <w:rPr>
          <w:rFonts w:ascii="나눔명조" w:eastAsia="나눔명조" w:hAnsi="나눔명조"/>
        </w:rPr>
        <w:fldChar w:fldCharType="begin"/>
      </w:r>
      <w:r w:rsidRPr="00F12500">
        <w:rPr>
          <w:rFonts w:ascii="나눔명조" w:eastAsia="나눔명조" w:hAnsi="나눔명조"/>
          <w:lang w:eastAsia="ko-KR"/>
        </w:rPr>
        <w:instrText>SEQ fig \* Arabic</w:instrText>
      </w:r>
      <w:r w:rsidRPr="00F12500">
        <w:rPr>
          <w:rFonts w:ascii="나눔명조" w:eastAsia="나눔명조" w:hAnsi="나눔명조"/>
        </w:rPr>
        <w:fldChar w:fldCharType="separate"/>
      </w:r>
      <w:r w:rsidR="00C63BF0" w:rsidRPr="00F12500">
        <w:rPr>
          <w:rFonts w:ascii="나눔명조" w:eastAsia="나눔명조" w:hAnsi="나눔명조"/>
          <w:noProof/>
          <w:lang w:eastAsia="ko-KR"/>
        </w:rPr>
        <w:t>2</w:t>
      </w:r>
      <w:r w:rsidRPr="00F12500">
        <w:rPr>
          <w:rFonts w:ascii="나눔명조" w:eastAsia="나눔명조" w:hAnsi="나눔명조"/>
        </w:rPr>
        <w:fldChar w:fldCharType="end"/>
      </w:r>
      <w:bookmarkEnd w:id="6"/>
      <w:r w:rsidRPr="00F12500">
        <w:rPr>
          <w:rFonts w:ascii="나눔명조" w:eastAsia="나눔명조" w:hAnsi="나눔명조"/>
          <w:lang w:eastAsia="ko-KR"/>
        </w:rPr>
        <w:t>그림 1-5 R로 구현한 Minard 다이어그램</w:t>
      </w:r>
    </w:p>
    <w:p w:rsidR="000C3086" w:rsidRPr="00F12500" w:rsidRDefault="00754B0C">
      <w:pPr>
        <w:pStyle w:val="2"/>
        <w:rPr>
          <w:rFonts w:ascii="나눔명조" w:eastAsia="나눔명조" w:hAnsi="나눔명조"/>
          <w:lang w:eastAsia="ko-KR"/>
        </w:rPr>
      </w:pPr>
      <w:bookmarkStart w:id="7" w:name="나이팅게일의-로즈-다이어그램rose-diagram"/>
      <w:bookmarkEnd w:id="5"/>
      <w:r w:rsidRPr="00F12500">
        <w:rPr>
          <w:rFonts w:ascii="나눔명조" w:eastAsia="나눔명조" w:hAnsi="나눔명조"/>
          <w:lang w:eastAsia="ko-KR"/>
        </w:rPr>
        <w:t>나이팅게일의 로즈 다이어그램(Rose Diagram)</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 xml:space="preserve">흔히 </w:t>
      </w:r>
      <w:proofErr w:type="gramStart"/>
      <w:r w:rsidRPr="00F12500">
        <w:rPr>
          <w:rFonts w:ascii="나눔명조" w:eastAsia="나눔명조" w:hAnsi="나눔명조"/>
          <w:lang w:eastAsia="ko-KR"/>
        </w:rPr>
        <w:t>나이팅게일은</w:t>
      </w:r>
      <w:r w:rsidR="0005790C"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 ’나이팅게일</w:t>
      </w:r>
      <w:proofErr w:type="gramEnd"/>
      <w:r w:rsidRPr="00F12500">
        <w:rPr>
          <w:rFonts w:ascii="나눔명조" w:eastAsia="나눔명조" w:hAnsi="나눔명조"/>
          <w:lang w:eastAsia="ko-KR"/>
        </w:rPr>
        <w:t xml:space="preserve"> 선서’로 유명한 간호사이다. 하지만 나이팅게일을 검색하면 간호사와 함께 통계학자라고 검색된다. 나이팅게일은 1853년에 발발한 크림</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전쟁에 간호사로 참전한다. 전쟁의 부상자를 치료하는 과정에서 숨진 많은 병사</w:t>
      </w:r>
      <w:r w:rsidR="00EB4AEB" w:rsidRPr="00F12500">
        <w:rPr>
          <w:rFonts w:ascii="나눔명조" w:eastAsia="나눔명조" w:hAnsi="나눔명조" w:hint="eastAsia"/>
          <w:lang w:eastAsia="ko-KR"/>
        </w:rPr>
        <w:t>가</w:t>
      </w:r>
      <w:r w:rsidRPr="00F12500">
        <w:rPr>
          <w:rFonts w:ascii="나눔명조" w:eastAsia="나눔명조" w:hAnsi="나눔명조"/>
          <w:lang w:eastAsia="ko-KR"/>
        </w:rPr>
        <w:t xml:space="preserve"> 총상으로 인한 사망이 아닌 열악한 위생 환경으로 인한 전염병으로 인한 사망이라는 것을 알아냈다. 이 결과를 다양한 통계와 Rose 다이어그램이라는 데이터 시각화를 통해 영국 정부를 설득하여</w:t>
      </w:r>
      <w:r w:rsidR="00C31FEF" w:rsidRPr="00F12500">
        <w:rPr>
          <w:rFonts w:ascii="나눔명조" w:eastAsia="나눔명조" w:hAnsi="나눔명조" w:hint="eastAsia"/>
          <w:lang w:eastAsia="ko-KR"/>
        </w:rPr>
        <w:t>,</w:t>
      </w:r>
      <w:r w:rsidRPr="00F12500">
        <w:rPr>
          <w:rFonts w:ascii="나눔명조" w:eastAsia="나눔명조" w:hAnsi="나눔명조"/>
          <w:lang w:eastAsia="ko-KR"/>
        </w:rPr>
        <w:t xml:space="preserve"> 40%에 이르던 영국군 부상자의 사망률을 2%까지 낮추</w:t>
      </w:r>
      <w:r w:rsidR="00EB4AEB" w:rsidRPr="00F12500">
        <w:rPr>
          <w:rFonts w:ascii="나눔명조" w:eastAsia="나눔명조" w:hAnsi="나눔명조" w:hint="eastAsia"/>
          <w:lang w:eastAsia="ko-KR"/>
        </w:rPr>
        <w:t>는</w:t>
      </w:r>
      <w:r w:rsidRPr="00F12500">
        <w:rPr>
          <w:rFonts w:ascii="나눔명조" w:eastAsia="나눔명조" w:hAnsi="나눔명조"/>
          <w:lang w:eastAsia="ko-KR"/>
        </w:rPr>
        <w:t>데 큰 역할을 하였다.</w:t>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lastRenderedPageBreak/>
        <w:drawing>
          <wp:inline distT="0" distB="0" distL="0" distR="0" wp14:anchorId="267A61B9" wp14:editId="4003AF14">
            <wp:extent cx="5943600" cy="3250715"/>
            <wp:effectExtent l="0" t="0" r="0" b="0"/>
            <wp:docPr id="11" name="Picture" descr="그림 1-6 나이팅게일의 로즈 다이어그램(출처 : https://en.wikipedia.org/wiki/Florence_Nightingale)"/>
            <wp:cNvGraphicFramePr/>
            <a:graphic xmlns:a="http://schemas.openxmlformats.org/drawingml/2006/main">
              <a:graphicData uri="http://schemas.openxmlformats.org/drawingml/2006/picture">
                <pic:pic xmlns:pic="http://schemas.openxmlformats.org/drawingml/2006/picture">
                  <pic:nvPicPr>
                    <pic:cNvPr id="12" name="Picture" descr="C:/R/git/datavisualization/fig/1-4.jpg"/>
                    <pic:cNvPicPr>
                      <a:picLocks noChangeAspect="1" noChangeArrowheads="1"/>
                    </pic:cNvPicPr>
                  </pic:nvPicPr>
                  <pic:blipFill>
                    <a:blip r:embed="rId16"/>
                    <a:stretch>
                      <a:fillRect/>
                    </a:stretch>
                  </pic:blipFill>
                  <pic:spPr bwMode="auto">
                    <a:xfrm>
                      <a:off x="0" y="0"/>
                      <a:ext cx="5943600" cy="3250715"/>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6 나이팅게일의 로즈 다이어그램(</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w:t>
      </w:r>
      <w:hyperlink r:id="rId17">
        <w:r w:rsidRPr="00F12500">
          <w:rPr>
            <w:rStyle w:val="ac"/>
            <w:rFonts w:ascii="나눔명조" w:eastAsia="나눔명조" w:hAnsi="나눔명조"/>
            <w:lang w:eastAsia="ko-KR"/>
          </w:rPr>
          <w:t>https://en.wikipedia.org/wiki/Florence_Nightingale</w:t>
        </w:r>
      </w:hyperlink>
      <w:r w:rsidRPr="00F12500">
        <w:rPr>
          <w:rFonts w:ascii="나눔명조" w:eastAsia="나눔명조" w:hAnsi="나눔명조"/>
          <w:lang w:eastAsia="ko-KR"/>
        </w:rPr>
        <w:t>)</w:t>
      </w:r>
    </w:p>
    <w:p w:rsidR="000C3086" w:rsidRPr="00F12500" w:rsidRDefault="00754B0C">
      <w:pPr>
        <w:pStyle w:val="2"/>
        <w:rPr>
          <w:rFonts w:ascii="나눔명조" w:eastAsia="나눔명조" w:hAnsi="나눔명조"/>
        </w:rPr>
      </w:pPr>
      <w:bookmarkStart w:id="8" w:name="영국의-콜레라-발병-지도"/>
      <w:bookmarkEnd w:id="7"/>
      <w:r w:rsidRPr="00F12500">
        <w:rPr>
          <w:rFonts w:ascii="나눔명조" w:eastAsia="나눔명조" w:hAnsi="나눔명조"/>
        </w:rPr>
        <w:t>영국의 콜레라 발병 지도</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1854년에 영국의 런던 웨스트민스터의 소호(Soho) 지역에서 대규모 콜레라가 발병했다. 이 당시 런던의 소호 지역은 산업화로 인해 인구가 급격히 늘었지만</w:t>
      </w:r>
      <w:r w:rsidR="00EB4AEB" w:rsidRPr="00F12500">
        <w:rPr>
          <w:rFonts w:ascii="나눔명조" w:eastAsia="나눔명조" w:hAnsi="나눔명조" w:hint="eastAsia"/>
          <w:lang w:eastAsia="ko-KR"/>
        </w:rPr>
        <w:t>,</w:t>
      </w:r>
      <w:r w:rsidRPr="00F12500">
        <w:rPr>
          <w:rFonts w:ascii="나눔명조" w:eastAsia="나눔명조" w:hAnsi="나눔명조"/>
          <w:lang w:eastAsia="ko-KR"/>
        </w:rPr>
        <w:t xml:space="preserve"> 사회 인프라의 미비로 위생시설이 적절히 갖추어지지 못했다. 특히 하수도 시스템의 부재는 사람들의 생활 환경을 매우 오염시킨 원인이 되었다. 이런 상황에서 1832년과 1849년에 발생한 발병한 콜레라로 영국에서 총 14,137명이 사망했다. 당시에는 세균이 병의 원인이 될 수 있다는 사실을 몰랐던 시기였기 때문에 콜레라의 원인을 엉뚱한 곳에서 찾고 있었다. 이때 영국의 의사였던 존 스노우는 콜레라가 특정 상수도 펌프를 중심으로 발병한다는 사실을 파악하고 수인성 전염병이라는 사실을 증명하기 위해 상수도 주변의 사망자 수를 표기한 지도를 만들었다. 이 지도를 통해 지역 이사회를 설득하였고 콜레라의 주원인으로 지목된 상수도 펌프를 폐쇄하는 성과를 이룸으로써 콜레라를 효과적으로 차단하였다.</w:t>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lastRenderedPageBreak/>
        <w:drawing>
          <wp:inline distT="0" distB="0" distL="0" distR="0" wp14:anchorId="686066EF" wp14:editId="5559C267">
            <wp:extent cx="4286250" cy="4022087"/>
            <wp:effectExtent l="0" t="0" r="0" b="0"/>
            <wp:docPr id="13" name="Picture" descr="그림 1-7 영국의 콜레라 발병 지도(출처 : https://en.wikipedia.org/wiki/1854_Broad_Street_cholera_outbreak)"/>
            <wp:cNvGraphicFramePr/>
            <a:graphic xmlns:a="http://schemas.openxmlformats.org/drawingml/2006/main">
              <a:graphicData uri="http://schemas.openxmlformats.org/drawingml/2006/picture">
                <pic:pic xmlns:pic="http://schemas.openxmlformats.org/drawingml/2006/picture">
                  <pic:nvPicPr>
                    <pic:cNvPr id="14" name="Picture" descr="C:/R/git/datavisualization/fig/1-5.jpg"/>
                    <pic:cNvPicPr>
                      <a:picLocks noChangeAspect="1" noChangeArrowheads="1"/>
                    </pic:cNvPicPr>
                  </pic:nvPicPr>
                  <pic:blipFill>
                    <a:blip r:embed="rId18"/>
                    <a:stretch>
                      <a:fillRect/>
                    </a:stretch>
                  </pic:blipFill>
                  <pic:spPr bwMode="auto">
                    <a:xfrm>
                      <a:off x="0" y="0"/>
                      <a:ext cx="4326365" cy="4059730"/>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7 영국의 콜레라 발병 지도(</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w:t>
      </w:r>
      <w:hyperlink r:id="rId19">
        <w:r w:rsidRPr="00F12500">
          <w:rPr>
            <w:rStyle w:val="ac"/>
            <w:rFonts w:ascii="나눔명조" w:eastAsia="나눔명조" w:hAnsi="나눔명조"/>
            <w:lang w:eastAsia="ko-KR"/>
          </w:rPr>
          <w:t>https://en.wikipedia.org/wiki/1854_Broad_Street_cholera_outbreak</w:t>
        </w:r>
      </w:hyperlink>
      <w:r w:rsidRPr="00F12500">
        <w:rPr>
          <w:rFonts w:ascii="나눔명조" w:eastAsia="나눔명조" w:hAnsi="나눔명조"/>
          <w:lang w:eastAsia="ko-KR"/>
        </w:rPr>
        <w:t>)</w:t>
      </w:r>
    </w:p>
    <w:p w:rsidR="000C3086" w:rsidRPr="00F12500" w:rsidRDefault="00754B0C">
      <w:pPr>
        <w:pStyle w:val="2"/>
        <w:rPr>
          <w:rFonts w:ascii="나눔명조" w:eastAsia="나눔명조" w:hAnsi="나눔명조"/>
        </w:rPr>
      </w:pPr>
      <w:bookmarkStart w:id="9" w:name="새로운-역사-차트new-chart-of-history"/>
      <w:bookmarkEnd w:id="8"/>
      <w:r w:rsidRPr="00F12500">
        <w:rPr>
          <w:rFonts w:ascii="나눔명조" w:eastAsia="나눔명조" w:hAnsi="나눔명조"/>
        </w:rPr>
        <w:t xml:space="preserve">새로운 역사 </w:t>
      </w:r>
      <w:proofErr w:type="gramStart"/>
      <w:r w:rsidRPr="00F12500">
        <w:rPr>
          <w:rFonts w:ascii="나눔명조" w:eastAsia="나눔명조" w:hAnsi="나눔명조"/>
        </w:rPr>
        <w:t>차트(</w:t>
      </w:r>
      <w:proofErr w:type="gramEnd"/>
      <w:r w:rsidRPr="00F12500">
        <w:rPr>
          <w:rFonts w:ascii="나눔명조" w:eastAsia="나눔명조" w:hAnsi="나눔명조"/>
        </w:rPr>
        <w:t>New Chart of History)</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 xml:space="preserve">새로운 역사 차트는 18세기 영국의 수학자인 Joseph Priestley가 </w:t>
      </w:r>
      <w:r w:rsidR="00C31FEF" w:rsidRPr="00F12500">
        <w:rPr>
          <w:rFonts w:ascii="나눔명조" w:eastAsia="나눔명조" w:hAnsi="나눔명조"/>
          <w:lang w:eastAsia="ko-KR"/>
        </w:rPr>
        <w:t>‘</w:t>
      </w:r>
      <w:r w:rsidRPr="00F12500">
        <w:rPr>
          <w:rFonts w:ascii="나눔명조" w:eastAsia="나눔명조" w:hAnsi="나눔명조"/>
          <w:iCs/>
          <w:lang w:eastAsia="ko-KR"/>
        </w:rPr>
        <w:t>역사와 일반 정책에 관한 강의</w:t>
      </w:r>
      <w:r w:rsidR="00C31FEF" w:rsidRPr="00F12500">
        <w:rPr>
          <w:rFonts w:ascii="나눔명조" w:eastAsia="나눔명조" w:hAnsi="나눔명조"/>
          <w:iCs/>
          <w:lang w:eastAsia="ko-KR"/>
        </w:rPr>
        <w:t>’</w:t>
      </w:r>
      <w:r w:rsidRPr="00F12500">
        <w:rPr>
          <w:rFonts w:ascii="나눔명조" w:eastAsia="나눔명조" w:hAnsi="나눔명조"/>
          <w:iCs/>
          <w:lang w:eastAsia="ko-KR"/>
        </w:rPr>
        <w:t>(Lectures on History and General Policy)에</w:t>
      </w:r>
      <w:r w:rsidRPr="00F12500">
        <w:rPr>
          <w:rFonts w:ascii="나눔명조" w:eastAsia="나눔명조" w:hAnsi="나눔명조"/>
          <w:lang w:eastAsia="ko-KR"/>
        </w:rPr>
        <w:t xml:space="preserve"> 대한 보충 자료로</w:t>
      </w:r>
      <w:r w:rsidR="00C31FEF" w:rsidRPr="00F12500">
        <w:rPr>
          <w:rFonts w:ascii="나눔명조" w:eastAsia="나눔명조" w:hAnsi="나눔명조" w:hint="eastAsia"/>
          <w:lang w:eastAsia="ko-KR"/>
        </w:rPr>
        <w:t>,</w:t>
      </w:r>
      <w:r w:rsidRPr="00F12500">
        <w:rPr>
          <w:rFonts w:ascii="나눔명조" w:eastAsia="나눔명조" w:hAnsi="나눔명조"/>
          <w:lang w:eastAsia="ko-KR"/>
        </w:rPr>
        <w:t xml:space="preserve"> 1769년에 만든 역사의 타임라인에 대한 시각화이다. 새로운 역사 차트에는 두</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가지 타임라인을 제공한다. 첫 번째 타임라인은 역사상 주요 인물들을 중심으로 한 700년간의 일대기 차트(Chart of Biography)이며 두 번째 타임라인은 역사에 걸쳐 동시대에 존재한 주요 제국과 문화의 영향에 중점을 두는 타임라인이다.</w:t>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lastRenderedPageBreak/>
        <w:drawing>
          <wp:inline distT="0" distB="0" distL="0" distR="0" wp14:anchorId="6F83D29D" wp14:editId="2F33D223">
            <wp:extent cx="5943600" cy="4160520"/>
            <wp:effectExtent l="0" t="0" r="0" b="0"/>
            <wp:docPr id="15" name="Picture" descr="그림 1-8 새로운 역사 차트(출처 : https://en.wikipedia.org/wiki/A_New_Chart_of_History)"/>
            <wp:cNvGraphicFramePr/>
            <a:graphic xmlns:a="http://schemas.openxmlformats.org/drawingml/2006/main">
              <a:graphicData uri="http://schemas.openxmlformats.org/drawingml/2006/picture">
                <pic:pic xmlns:pic="http://schemas.openxmlformats.org/drawingml/2006/picture">
                  <pic:nvPicPr>
                    <pic:cNvPr id="16" name="Picture" descr="C:/R/git/datavisualization/fig/1-6.jpg"/>
                    <pic:cNvPicPr>
                      <a:picLocks noChangeAspect="1" noChangeArrowheads="1"/>
                    </pic:cNvPicPr>
                  </pic:nvPicPr>
                  <pic:blipFill>
                    <a:blip r:embed="rId20"/>
                    <a:stretch>
                      <a:fillRect/>
                    </a:stretch>
                  </pic:blipFill>
                  <pic:spPr bwMode="auto">
                    <a:xfrm>
                      <a:off x="0" y="0"/>
                      <a:ext cx="5943600" cy="4160520"/>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8 새로운 역사 차트(</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w:t>
      </w:r>
      <w:hyperlink r:id="rId21">
        <w:r w:rsidRPr="00F12500">
          <w:rPr>
            <w:rStyle w:val="ac"/>
            <w:rFonts w:ascii="나눔명조" w:eastAsia="나눔명조" w:hAnsi="나눔명조"/>
            <w:lang w:eastAsia="ko-KR"/>
          </w:rPr>
          <w:t>https://en.wikipedia.org/wiki/A_New_Chart_of_History</w:t>
        </w:r>
      </w:hyperlink>
      <w:r w:rsidRPr="00F12500">
        <w:rPr>
          <w:rFonts w:ascii="나눔명조" w:eastAsia="나눔명조" w:hAnsi="나눔명조"/>
          <w:lang w:eastAsia="ko-KR"/>
        </w:rPr>
        <w:t>)</w:t>
      </w:r>
    </w:p>
    <w:p w:rsidR="000C3086" w:rsidRPr="00F12500" w:rsidRDefault="00754B0C">
      <w:pPr>
        <w:pStyle w:val="1"/>
        <w:rPr>
          <w:rFonts w:ascii="나눔명조" w:eastAsia="나눔명조" w:hAnsi="나눔명조"/>
        </w:rPr>
      </w:pPr>
      <w:bookmarkStart w:id="10" w:name="차트chart-플롯plot-그래프graph"/>
      <w:bookmarkEnd w:id="4"/>
      <w:bookmarkEnd w:id="9"/>
      <w:r w:rsidRPr="00F12500">
        <w:rPr>
          <w:rFonts w:ascii="나눔명조" w:eastAsia="나눔명조" w:hAnsi="나눔명조"/>
        </w:rPr>
        <w:t>차트(Chart), 플롯(Plot), 그래프(Graph)</w:t>
      </w:r>
    </w:p>
    <w:p w:rsidR="000C3086" w:rsidRPr="00F12500" w:rsidRDefault="002E639A">
      <w:pPr>
        <w:rPr>
          <w:rFonts w:ascii="나눔명조" w:eastAsia="나눔명조" w:hAnsi="나눔명조"/>
        </w:rPr>
      </w:pPr>
      <w:r>
        <w:rPr>
          <w:rFonts w:ascii="나눔명조" w:eastAsia="나눔명조" w:hAnsi="나눔명조"/>
        </w:rPr>
        <w:pict>
          <v:rect id="_x0000_i1030" style="width:0;height:1.5pt" o:hralign="center" o:hrstd="t" o:hr="t"/>
        </w:pic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시각화를 수행하다 보면 흔히 만나는 용어가 차트, 플롯, 그래프이다. 일반적으로 차트는 파이 차트, 도넛 차트 등, 플롯은 박스 플롯, 바이올린 플롯 등, 그래프는 선 그래프, 막대그래프 등이 있다. 하지만 막대그래프, 막대 차트와 같이 혼용해서 쓰는 경우도 있다. 그렇다면 차트와 플롯, 그래프의 차이는 무엇일까?</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사실 어디에도 이 세</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가지 용어의 차이를 명확하게 구분해 놓은 정의는 찾기가 어렵다. 혹시 정확한 정의를 찾는다면 필자에게도 알려주시길 바란다. 그리고 그 범위나 종류도 명확히 </w:t>
      </w:r>
      <w:r w:rsidRPr="00F12500">
        <w:rPr>
          <w:rFonts w:ascii="나눔명조" w:eastAsia="나눔명조" w:hAnsi="나눔명조"/>
          <w:lang w:eastAsia="ko-KR"/>
        </w:rPr>
        <w:lastRenderedPageBreak/>
        <w:t>구분되고 있지 못한 듯하다. 이 책에서도 정확히 구분하지는 못한다. 하지만 나름대로 다음과 같이 정의해보도록 하겠다.</w:t>
      </w:r>
      <w:r w:rsidRPr="00F12500">
        <w:rPr>
          <w:rStyle w:val="ab"/>
          <w:rFonts w:ascii="나눔명조" w:eastAsia="나눔명조" w:hAnsi="나눔명조"/>
        </w:rPr>
        <w:footnoteReference w:id="10"/>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차트는 특정 문제에 대해 여러 청중을 대상으로 브리핑하기 위해 문자, 숫자, 그래프, 플롯 등을 활용하여 만든 자료를 뜻한다. 컴퓨터를 활용한 </w:t>
      </w:r>
      <w:r w:rsidR="00EB4AEB" w:rsidRPr="00F12500">
        <w:rPr>
          <w:rFonts w:ascii="나눔명조" w:eastAsia="나눔명조" w:hAnsi="나눔명조" w:hint="eastAsia"/>
          <w:lang w:eastAsia="ko-KR"/>
        </w:rPr>
        <w:t>프레젠테이션이</w:t>
      </w:r>
      <w:r w:rsidRPr="00F12500">
        <w:rPr>
          <w:rFonts w:ascii="나눔명조" w:eastAsia="나눔명조" w:hAnsi="나눔명조"/>
          <w:lang w:eastAsia="ko-KR"/>
        </w:rPr>
        <w:t xml:space="preserve"> 시행되기 이전에 큰 종이에 사람이 직접 손으로 작성해서 만들었던 것을 차트라고 했다. 이 차트에는 문제를 설명하기 위해 필요한 다양한 정보들이 표현되어 있다. 따라서 차트는 시각화의 가장 큰 정의라고 할 수 있겠다.</w:t>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drawing>
          <wp:inline distT="0" distB="0" distL="0" distR="0" wp14:anchorId="7211615A" wp14:editId="1FD0B554">
            <wp:extent cx="5380522" cy="4360244"/>
            <wp:effectExtent l="0" t="0" r="0" b="0"/>
            <wp:docPr id="17" name="Picture" descr="그림 1-9 과거 차트의 사용(출처 : 영화 살인의 추억)"/>
            <wp:cNvGraphicFramePr/>
            <a:graphic xmlns:a="http://schemas.openxmlformats.org/drawingml/2006/main">
              <a:graphicData uri="http://schemas.openxmlformats.org/drawingml/2006/picture">
                <pic:pic xmlns:pic="http://schemas.openxmlformats.org/drawingml/2006/picture">
                  <pic:nvPicPr>
                    <pic:cNvPr id="18" name="Picture" descr="C:/R/git/datavisualization/fig/1-7.png"/>
                    <pic:cNvPicPr>
                      <a:picLocks noChangeAspect="1" noChangeArrowheads="1"/>
                    </pic:cNvPicPr>
                  </pic:nvPicPr>
                  <pic:blipFill>
                    <a:blip r:embed="rId22"/>
                    <a:stretch>
                      <a:fillRect/>
                    </a:stretch>
                  </pic:blipFill>
                  <pic:spPr bwMode="auto">
                    <a:xfrm>
                      <a:off x="0" y="0"/>
                      <a:ext cx="5380522" cy="4360244"/>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9 과거 차트의 사용(</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영화 살인의 추억)</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플롯은 주로 데이터의 위치를 직접 표현하는 시각화 방법이다. 사실 영어로 Plot이라는 단어의 뜻 </w:t>
      </w:r>
      <w:proofErr w:type="gramStart"/>
      <w:r w:rsidRPr="00F12500">
        <w:rPr>
          <w:rFonts w:ascii="나눔명조" w:eastAsia="나눔명조" w:hAnsi="나눔명조"/>
          <w:lang w:eastAsia="ko-KR"/>
        </w:rPr>
        <w:t>중에는 ’종이나</w:t>
      </w:r>
      <w:proofErr w:type="gramEnd"/>
      <w:r w:rsidRPr="00F12500">
        <w:rPr>
          <w:rFonts w:ascii="나눔명조" w:eastAsia="나눔명조" w:hAnsi="나눔명조"/>
          <w:lang w:eastAsia="ko-KR"/>
        </w:rPr>
        <w:t xml:space="preserve"> 지도에 어떤 것의 위치나 움직임에 대한 표시’라는 의미가 있다. 결국 데이터에 대한 점을 찍는 시각화를 의미하는 것으로</w:t>
      </w:r>
      <w:r w:rsidR="00C31FEF" w:rsidRPr="00F12500">
        <w:rPr>
          <w:rFonts w:ascii="나눔명조" w:eastAsia="나눔명조" w:hAnsi="나눔명조" w:hint="eastAsia"/>
          <w:lang w:eastAsia="ko-KR"/>
        </w:rPr>
        <w:t>,</w:t>
      </w:r>
      <w:r w:rsidRPr="00F12500">
        <w:rPr>
          <w:rFonts w:ascii="나눔명조" w:eastAsia="나눔명조" w:hAnsi="나눔명조"/>
          <w:lang w:eastAsia="ko-KR"/>
        </w:rPr>
        <w:t xml:space="preserve"> 데이터 자체에 대한 특별한 통계 처리가 없이 데이터가 가진 성질을 그대로 표현하는 시각화 방법이다. 플롯으로 가장 대표적인</w:t>
      </w:r>
      <w:r w:rsidR="0016433F"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것이 </w:t>
      </w:r>
      <w:r w:rsidRPr="00F12500">
        <w:rPr>
          <w:rFonts w:ascii="나눔명조" w:eastAsia="나눔명조" w:hAnsi="나눔명조"/>
          <w:lang w:eastAsia="ko-KR"/>
        </w:rPr>
        <w:lastRenderedPageBreak/>
        <w:t>산점도라 불리는 스캐터 플롯이다. 박스</w:t>
      </w:r>
      <w:r w:rsidR="0016433F" w:rsidRPr="00F12500">
        <w:rPr>
          <w:rFonts w:ascii="나눔명조" w:eastAsia="나눔명조" w:hAnsi="나눔명조" w:hint="eastAsia"/>
          <w:lang w:eastAsia="ko-KR"/>
        </w:rPr>
        <w:t xml:space="preserve"> </w:t>
      </w:r>
      <w:r w:rsidRPr="00F12500">
        <w:rPr>
          <w:rFonts w:ascii="나눔명조" w:eastAsia="나눔명조" w:hAnsi="나눔명조"/>
          <w:lang w:eastAsia="ko-KR"/>
        </w:rPr>
        <w:t>플롯의 경우도 박스의 형태로 표현했지만</w:t>
      </w:r>
      <w:r w:rsidR="00C31FEF" w:rsidRPr="00F12500">
        <w:rPr>
          <w:rFonts w:ascii="나눔명조" w:eastAsia="나눔명조" w:hAnsi="나눔명조" w:hint="eastAsia"/>
          <w:lang w:eastAsia="ko-KR"/>
        </w:rPr>
        <w:t>,</w:t>
      </w:r>
      <w:r w:rsidRPr="00F12500">
        <w:rPr>
          <w:rFonts w:ascii="나눔명조" w:eastAsia="나눔명조" w:hAnsi="나눔명조"/>
          <w:lang w:eastAsia="ko-KR"/>
        </w:rPr>
        <w:t xml:space="preserve"> 사실 그 표현 대상이 각 이산형 변수에 속한 </w:t>
      </w:r>
      <w:r w:rsidR="00C31FEF" w:rsidRPr="00F12500">
        <w:rPr>
          <w:rFonts w:ascii="나눔명조" w:eastAsia="나눔명조" w:hAnsi="나눔명조" w:hint="eastAsia"/>
          <w:lang w:eastAsia="ko-KR"/>
        </w:rPr>
        <w:t xml:space="preserve">전체 </w:t>
      </w:r>
      <w:r w:rsidRPr="00F12500">
        <w:rPr>
          <w:rFonts w:ascii="나눔명조" w:eastAsia="나눔명조" w:hAnsi="나눔명조"/>
          <w:lang w:eastAsia="ko-KR"/>
        </w:rPr>
        <w:t>데이터의 위치</w:t>
      </w:r>
      <w:r w:rsidR="00C31FEF" w:rsidRPr="00F12500">
        <w:rPr>
          <w:rFonts w:ascii="나눔명조" w:eastAsia="나눔명조" w:hAnsi="나눔명조" w:hint="eastAsia"/>
          <w:lang w:eastAsia="ko-KR"/>
        </w:rPr>
        <w:t xml:space="preserve">의 </w:t>
      </w:r>
      <w:r w:rsidRPr="00F12500">
        <w:rPr>
          <w:rFonts w:ascii="나눔명조" w:eastAsia="나눔명조" w:hAnsi="나눔명조"/>
          <w:lang w:eastAsia="ko-KR"/>
        </w:rPr>
        <w:t>표현이기 때문에 플롯으로 표기하는 것으로 보인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그래프는 수학적 이론에서 그 정의를 찾을 수 있다. 수학적 정의상 그래프는 일부 객체들의 쌍들이 서로 연관된 객체의 집합을 이루는 구조로 점과 점들을 잇는 선으로 구성된 구조라고 정의된다.</w:t>
      </w:r>
      <w:r w:rsidRPr="00F12500">
        <w:rPr>
          <w:rStyle w:val="ab"/>
          <w:rFonts w:ascii="나눔명조" w:eastAsia="나눔명조" w:hAnsi="나눔명조"/>
        </w:rPr>
        <w:footnoteReference w:id="11"/>
      </w:r>
      <w:r w:rsidRPr="00F12500">
        <w:rPr>
          <w:rFonts w:ascii="나눔명조" w:eastAsia="나눔명조" w:hAnsi="나눔명조"/>
          <w:lang w:eastAsia="ko-KR"/>
        </w:rPr>
        <w:t xml:space="preserve"> 이 정의에 가장 가까운 시각화가 선 그래프이다. 사실 막대그래프도 선이 막대로 표현되었다고 본다면 역시 데이터 점과 축까지 선(막대)으로 이어진 그래프라고 볼 수 있을 것이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또 시각화에 많이 사용되는 용어가 다이어그램이다. 다이어그램의 사전적 정의는 정보를 조율, 묘사, </w:t>
      </w:r>
      <w:r w:rsidR="0016433F" w:rsidRPr="00F12500">
        <w:rPr>
          <w:rFonts w:ascii="나눔명조" w:eastAsia="나눔명조" w:hAnsi="나눔명조" w:hint="eastAsia"/>
          <w:lang w:eastAsia="ko-KR"/>
        </w:rPr>
        <w:t>추상화</w:t>
      </w:r>
      <w:r w:rsidRPr="00F12500">
        <w:rPr>
          <w:rFonts w:ascii="나눔명조" w:eastAsia="나눔명조" w:hAnsi="나눔명조"/>
          <w:lang w:eastAsia="ko-KR"/>
        </w:rPr>
        <w:t>하여 2차원 기하학 모델로 시각화하는 기술</w:t>
      </w:r>
      <w:r w:rsidRPr="00F12500">
        <w:rPr>
          <w:rStyle w:val="ab"/>
          <w:rFonts w:ascii="나눔명조" w:eastAsia="나눔명조" w:hAnsi="나눔명조"/>
        </w:rPr>
        <w:footnoteReference w:id="12"/>
      </w:r>
      <w:r w:rsidRPr="00F12500">
        <w:rPr>
          <w:rFonts w:ascii="나눔명조" w:eastAsia="나눔명조" w:hAnsi="나눔명조"/>
          <w:lang w:eastAsia="ko-KR"/>
        </w:rPr>
        <w:t xml:space="preserve">로 정의되고 있다. 이 다이어그램은 다이어그램 일러스트레이션과 같은 용어로도 표현되는데 그래픽, 기술적 드로잉, 표 정보 등의 기술적 유형의 집합과 데이터의 성질을 표현하기 위해 선, 화살표 등의 시각적 고리들로 연결된 형태의 유형을 포괄한다. 주요 다이어그램의 유형으로 순서도, 벤다이어그램, </w:t>
      </w:r>
      <w:r w:rsidR="0016433F" w:rsidRPr="00F12500">
        <w:rPr>
          <w:rFonts w:ascii="나눔명조" w:eastAsia="나눔명조" w:hAnsi="나눔명조" w:hint="eastAsia"/>
          <w:lang w:eastAsia="ko-KR"/>
        </w:rPr>
        <w:t>차</w:t>
      </w:r>
      <w:r w:rsidRPr="00F12500">
        <w:rPr>
          <w:rFonts w:ascii="나눔명조" w:eastAsia="나눔명조" w:hAnsi="나눔명조"/>
          <w:lang w:eastAsia="ko-KR"/>
        </w:rPr>
        <w:t>트, 표 등이 이에 속한다.</w:t>
      </w:r>
    </w:p>
    <w:p w:rsidR="003F7835" w:rsidRDefault="003F7835">
      <w:pPr>
        <w:rPr>
          <w:rFonts w:ascii="나눔명조" w:eastAsia="나눔명조" w:hAnsi="나눔명조"/>
          <w:lang w:eastAsia="ko-KR"/>
        </w:rPr>
      </w:pPr>
    </w:p>
    <w:p w:rsidR="003F7835" w:rsidRDefault="003F7835">
      <w:pPr>
        <w:rPr>
          <w:rFonts w:ascii="나눔명조" w:eastAsia="나눔명조" w:hAnsi="나눔명조"/>
          <w:lang w:eastAsia="ko-KR"/>
        </w:rPr>
      </w:pPr>
    </w:p>
    <w:p w:rsidR="003F7835" w:rsidRDefault="003F7835">
      <w:pPr>
        <w:rPr>
          <w:rFonts w:ascii="나눔명조" w:eastAsia="나눔명조" w:hAnsi="나눔명조"/>
          <w:lang w:eastAsia="ko-KR"/>
        </w:rPr>
      </w:pPr>
    </w:p>
    <w:p w:rsidR="003F7835" w:rsidRDefault="003F7835">
      <w:pPr>
        <w:rPr>
          <w:rFonts w:ascii="나눔명조" w:eastAsia="나눔명조" w:hAnsi="나눔명조"/>
          <w:lang w:eastAsia="ko-KR"/>
        </w:rPr>
      </w:pPr>
    </w:p>
    <w:p w:rsidR="003F7835" w:rsidRDefault="003F7835" w:rsidP="003D5EE0">
      <w:pPr>
        <w:jc w:val="center"/>
        <w:rPr>
          <w:rFonts w:ascii="나눔명조" w:eastAsia="나눔명조" w:hAnsi="나눔명조"/>
          <w:sz w:val="56"/>
          <w:szCs w:val="56"/>
          <w:lang w:eastAsia="ko-KR"/>
        </w:rPr>
      </w:pPr>
    </w:p>
    <w:p w:rsidR="003F7835" w:rsidRDefault="003F7835" w:rsidP="003D5EE0">
      <w:pPr>
        <w:jc w:val="center"/>
        <w:rPr>
          <w:rFonts w:ascii="나눔명조" w:eastAsia="나눔명조" w:hAnsi="나눔명조"/>
          <w:sz w:val="56"/>
          <w:szCs w:val="56"/>
          <w:lang w:eastAsia="ko-KR"/>
        </w:rPr>
      </w:pPr>
    </w:p>
    <w:p w:rsidR="003F7835" w:rsidRDefault="003F7835" w:rsidP="003D5EE0">
      <w:pPr>
        <w:jc w:val="center"/>
        <w:rPr>
          <w:rFonts w:ascii="나눔고딕" w:eastAsia="나눔고딕" w:hAnsi="나눔고딕"/>
          <w:b/>
          <w:sz w:val="56"/>
          <w:szCs w:val="56"/>
          <w:lang w:eastAsia="ko-KR"/>
        </w:rPr>
      </w:pPr>
    </w:p>
    <w:p w:rsidR="003F7835" w:rsidRDefault="003F7835" w:rsidP="003D5EE0">
      <w:pPr>
        <w:jc w:val="center"/>
        <w:rPr>
          <w:rFonts w:ascii="나눔고딕" w:eastAsia="나눔고딕" w:hAnsi="나눔고딕"/>
          <w:b/>
          <w:sz w:val="56"/>
          <w:szCs w:val="56"/>
          <w:lang w:eastAsia="ko-KR"/>
        </w:rPr>
      </w:pPr>
    </w:p>
    <w:p w:rsidR="003F7835" w:rsidRDefault="003F7835" w:rsidP="003D5EE0">
      <w:pPr>
        <w:jc w:val="center"/>
        <w:rPr>
          <w:rFonts w:ascii="나눔고딕" w:eastAsia="나눔고딕" w:hAnsi="나눔고딕"/>
          <w:b/>
          <w:sz w:val="56"/>
          <w:szCs w:val="56"/>
          <w:lang w:eastAsia="ko-KR"/>
        </w:rPr>
      </w:pPr>
    </w:p>
    <w:p w:rsidR="003F7835" w:rsidRDefault="003F7835" w:rsidP="003D5EE0">
      <w:pPr>
        <w:jc w:val="center"/>
        <w:rPr>
          <w:rFonts w:ascii="나눔고딕" w:eastAsia="나눔고딕" w:hAnsi="나눔고딕"/>
          <w:b/>
          <w:sz w:val="56"/>
          <w:szCs w:val="56"/>
          <w:lang w:eastAsia="ko-KR"/>
        </w:rPr>
      </w:pPr>
    </w:p>
    <w:p w:rsidR="003F7835" w:rsidRPr="000C4300" w:rsidRDefault="003F7835" w:rsidP="003D5EE0">
      <w:pPr>
        <w:jc w:val="center"/>
        <w:rPr>
          <w:rFonts w:ascii="나눔고딕" w:eastAsia="나눔고딕" w:hAnsi="나눔고딕"/>
          <w:b/>
          <w:sz w:val="56"/>
          <w:szCs w:val="56"/>
          <w:lang w:eastAsia="ko-KR"/>
        </w:rPr>
      </w:pPr>
      <w:r w:rsidRPr="000C4300">
        <w:rPr>
          <w:rFonts w:ascii="나눔고딕" w:eastAsia="나눔고딕" w:hAnsi="나눔고딕" w:hint="eastAsia"/>
          <w:b/>
          <w:sz w:val="56"/>
          <w:szCs w:val="56"/>
          <w:lang w:eastAsia="ko-KR"/>
        </w:rPr>
        <w:t xml:space="preserve">Part I. </w:t>
      </w:r>
      <w:r w:rsidRPr="000C4300">
        <w:rPr>
          <w:rFonts w:ascii="나눔고딕" w:eastAsia="나눔고딕" w:hAnsi="나눔고딕"/>
          <w:b/>
          <w:sz w:val="56"/>
          <w:szCs w:val="56"/>
          <w:lang w:eastAsia="ko-KR"/>
        </w:rPr>
        <w:t xml:space="preserve">plotly </w:t>
      </w:r>
      <w:r w:rsidRPr="000C4300">
        <w:rPr>
          <w:rFonts w:ascii="나눔고딕" w:eastAsia="나눔고딕" w:hAnsi="나눔고딕" w:hint="eastAsia"/>
          <w:b/>
          <w:sz w:val="56"/>
          <w:szCs w:val="56"/>
          <w:lang w:eastAsia="ko-KR"/>
        </w:rPr>
        <w:t>시각화의 기초</w:t>
      </w:r>
    </w:p>
    <w:p w:rsidR="003F7835" w:rsidRDefault="003F7835">
      <w:pPr>
        <w:rPr>
          <w:rFonts w:ascii="나눔명조" w:eastAsia="나눔명조" w:hAnsi="나눔명조" w:cstheme="majorBidi"/>
          <w:b/>
          <w:bCs/>
          <w:color w:val="000000" w:themeColor="text1"/>
          <w:sz w:val="36"/>
          <w:szCs w:val="36"/>
          <w:lang w:eastAsia="ko-KR"/>
        </w:rPr>
      </w:pPr>
      <w:r>
        <w:rPr>
          <w:rFonts w:ascii="나눔명조" w:eastAsia="나눔명조" w:hAnsi="나눔명조"/>
          <w:lang w:eastAsia="ko-KR"/>
        </w:rPr>
        <w:br w:type="page"/>
      </w:r>
    </w:p>
    <w:p w:rsidR="003F7835" w:rsidRPr="00E16EE1" w:rsidRDefault="003F7835">
      <w:pPr>
        <w:pStyle w:val="a"/>
        <w:rPr>
          <w:rFonts w:ascii="나눔명조" w:eastAsia="나눔명조" w:hAnsi="나눔명조"/>
          <w:lang w:eastAsia="ko-KR"/>
        </w:rPr>
      </w:pPr>
      <w:r w:rsidRPr="00E16EE1">
        <w:rPr>
          <w:rFonts w:ascii="나눔명조" w:eastAsia="나눔명조" w:hAnsi="나눔명조"/>
          <w:lang w:eastAsia="ko-KR"/>
        </w:rPr>
        <w:lastRenderedPageBreak/>
        <w:t xml:space="preserve"> plotly 시각화 만들기</w:t>
      </w:r>
    </w:p>
    <w:p w:rsidR="003F7835" w:rsidRPr="002C2959" w:rsidRDefault="003F7835">
      <w:pPr>
        <w:pStyle w:val="FirstParagraph"/>
        <w:rPr>
          <w:rFonts w:ascii="나눔명조" w:eastAsia="나눔명조" w:hAnsi="나눔명조"/>
          <w:lang w:eastAsia="ko-KR"/>
        </w:rPr>
      </w:pPr>
      <w:r w:rsidRPr="00E16EE1">
        <w:rPr>
          <w:rFonts w:ascii="나눔명조" w:eastAsia="나눔명조" w:hAnsi="나눔명조"/>
          <w:lang w:eastAsia="ko-KR"/>
        </w:rPr>
        <w:t>데이터 분석을 다루는 많은 교육 코스나 서적에서 데이터의 시각화는 R의 경우 R base나 ggplot2 패키지를 사용하는 방법, python의 경우 matplotlib이나 seaborn 패키지를 사용하는 방법을 위주로 설명한다. 이러한 방법들은 데이터 시각화 방법이 간단하고 그 품질이 좋은 편이기 때문에 많이 사용되고 있지만, 정적(Static) 시각화라는 한계를 가진다. 정적 시각화는 대부분 이미지로 저장되며 문서나 인쇄물에 많이 사용되고 웹에 게시되는 이미지로도 사용된다. 그렇기 때문에 대부분 png, jpg, pdf 등의 벡터 혹은 픽셀 이미지 파일로 제공된다. 정적 데이터 시각화는 데이터 분석가의 의도에 맞춰 작성되기 때문에 데이터 분석가의 데이터 분석 관점에 의존적일 수밖에 없으며, 시각화를 사용하는 사용자의 의도에 따른 해석은 매우 제한될 수밖에 없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특징이다. 사용자의 의도에 따라 데이터가 동적으로 변동되어야 하므로 인쇄물 형태 매체에서 사용이 어렵고 웹을 통해 사용되어야 그 장점을 충실히 사용할 수 있다. R에서는 동적 시각화를 위해 rbokeh, highcharter 등이 사용되었고 python에서는 bokeh, hvplot 등을 사용되었다. 하지만 R과 python 모두에서 사용되는 plotly 패키지가 등장함으로써 R과 python의 동적 시각화 패키지 시장에서 매우 빠르게 사용자층을 넓혀가고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정적 시각화와 동적 시각화의 어느 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rsidR="003F7835" w:rsidRPr="003F7835" w:rsidRDefault="003F7835" w:rsidP="003F7835">
      <w:pPr>
        <w:pStyle w:val="1"/>
        <w:numPr>
          <w:ilvl w:val="0"/>
          <w:numId w:val="11"/>
        </w:numPr>
        <w:rPr>
          <w:rFonts w:ascii="나눔명조" w:eastAsia="나눔명조" w:hAnsi="나눔명조"/>
        </w:rPr>
      </w:pPr>
      <w:bookmarkStart w:id="11" w:name="plotly란"/>
      <w:r w:rsidRPr="003F7835">
        <w:rPr>
          <w:rFonts w:ascii="나눔명조" w:eastAsia="나눔명조" w:hAnsi="나눔명조"/>
        </w:rPr>
        <w:t>plotly란?</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lotly는 캐나다 몬트리올에 본사를 두고 있는 데이터 시각화 전문 회사의 이름이다. 이 회사는 2012년 처음 설립되었는데 데이터 전문 분석 도구와 데이터 시각화 전문 도구를 개발하여 보급한다. ‘plotly’는 이 책에서 설명할 R과 python의 plotly 패키지 외에도 R, python, Julia 등의 개발도구에서 사용할 수 있는 데이터 대시보드 플랫폼인 dash를 비롯해 dash 플랫폼으로 개발된 웹페이지를 배포하기 </w:t>
      </w:r>
      <w:proofErr w:type="gramStart"/>
      <w:r w:rsidRPr="00E16EE1">
        <w:rPr>
          <w:rFonts w:ascii="나눔명조" w:eastAsia="나눔명조" w:hAnsi="나눔명조"/>
          <w:lang w:eastAsia="ko-KR"/>
        </w:rPr>
        <w:t>위한 ’Dash</w:t>
      </w:r>
      <w:proofErr w:type="gramEnd"/>
      <w:r w:rsidRPr="00E16EE1">
        <w:rPr>
          <w:rFonts w:ascii="나눔명조" w:eastAsia="나눔명조" w:hAnsi="나눔명조"/>
          <w:lang w:eastAsia="ko-KR"/>
        </w:rPr>
        <w:t xml:space="preserve"> Enterprise’, plotly를 기반으로 온라인 동적 시각화를 만드는 ‘Chart Studio Cloud’ 등의 서비스를 제공하고 있다. 이 중 가장 유명한 제품이 회사의 이름에서도 나타나듯이 plotly 시각화 패키지이다.</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3317766"/>
            <wp:effectExtent l="0" t="0" r="0" b="0"/>
            <wp:docPr id="1" name="Picture" descr="그림 II-1. plotly 홈페이지 화면"/>
            <wp:cNvGraphicFramePr/>
            <a:graphic xmlns:a="http://schemas.openxmlformats.org/drawingml/2006/main">
              <a:graphicData uri="http://schemas.openxmlformats.org/drawingml/2006/picture">
                <pic:pic xmlns:pic="http://schemas.openxmlformats.org/drawingml/2006/picture">
                  <pic:nvPicPr>
                    <pic:cNvPr id="2" name="Picture" descr="./pic/fig/fig_2-1.png"/>
                    <pic:cNvPicPr>
                      <a:picLocks noChangeAspect="1" noChangeArrowheads="1"/>
                    </pic:cNvPicPr>
                  </pic:nvPicPr>
                  <pic:blipFill>
                    <a:blip r:embed="rId23"/>
                    <a:stretch>
                      <a:fillRect/>
                    </a:stretch>
                  </pic:blipFill>
                  <pic:spPr bwMode="auto">
                    <a:xfrm>
                      <a:off x="0" y="0"/>
                      <a:ext cx="5969000" cy="3317766"/>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그림 II-1. plotly 홈페이지 화면</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plotly 패키지는 R, python, Julia, Java Script, F#, MATLAB 등의 다양한 언어에서 사용이 가능하도록 각각의 언어에 바인딩 되는 패키지를 개발하여 제공하고 있다. plotly에서 제공하는 데이터 시각화는 산점도, 선 그래프와 같은 기본 차트(Basic Chart), 박스 플롯, 히스토그램과 같은 통계 차트(Statistical Chart), 히트맵, 삼각 플롯(Ternary Plot)과 같은 과학 차트(Scienctific Chart), 시계열 차트, 캔들 차트와 같은 재정 차트(Finantial Chart) 등의 다양한 차트와 플롯을 제공한다.</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6098623"/>
            <wp:effectExtent l="0" t="0" r="0" b="0"/>
            <wp:docPr id="2" name="Picture" descr="그림 II-2. plotly 패키지 홈페이지"/>
            <wp:cNvGraphicFramePr/>
            <a:graphic xmlns:a="http://schemas.openxmlformats.org/drawingml/2006/main">
              <a:graphicData uri="http://schemas.openxmlformats.org/drawingml/2006/picture">
                <pic:pic xmlns:pic="http://schemas.openxmlformats.org/drawingml/2006/picture">
                  <pic:nvPicPr>
                    <pic:cNvPr id="4" name="Picture" descr="./pic/fig/fig_2-2.png"/>
                    <pic:cNvPicPr>
                      <a:picLocks noChangeAspect="1" noChangeArrowheads="1"/>
                    </pic:cNvPicPr>
                  </pic:nvPicPr>
                  <pic:blipFill>
                    <a:blip r:embed="rId24"/>
                    <a:stretch>
                      <a:fillRect/>
                    </a:stretch>
                  </pic:blipFill>
                  <pic:spPr bwMode="auto">
                    <a:xfrm>
                      <a:off x="0" y="0"/>
                      <a:ext cx="5969000" cy="609862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그림 II-2. plotly 패키지 홈페이지</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의 R 그래픽 패키지 다운로드 현황에서 보이듯이, 여전히 R에서 가장 많이 사용되고 있는 그래픽 패키지는 ggplot2이다. 하지만 plotly는 2021년 하반기부터 다운로드가 늘고 있고, ggplot2를 제외한 다른 그래픽 패키지보다는 압도적인 다운로드 수를 보인다.</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3685857"/>
            <wp:effectExtent l="0" t="0" r="0" b="0"/>
            <wp:docPr id="4" name="Picture" descr="그림 II-3. R의 plotly 다운로드"/>
            <wp:cNvGraphicFramePr/>
            <a:graphic xmlns:a="http://schemas.openxmlformats.org/drawingml/2006/main">
              <a:graphicData uri="http://schemas.openxmlformats.org/drawingml/2006/picture">
                <pic:pic xmlns:pic="http://schemas.openxmlformats.org/drawingml/2006/picture">
                  <pic:nvPicPr>
                    <pic:cNvPr id="6" name="Picture" descr="./pic/fig/fig_2-3.png"/>
                    <pic:cNvPicPr>
                      <a:picLocks noChangeAspect="1" noChangeArrowheads="1"/>
                    </pic:cNvPicPr>
                  </pic:nvPicPr>
                  <pic:blipFill>
                    <a:blip r:embed="rId25"/>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그림 II-3. R의 plotly 다운로드</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plotly의 다운로드 수 증가는 python에서도 유사한 흐름을 보인다. 다음의 그림에서도 보이듯이 python에서 많이 사용되는 시각화 패키지 중 가장 다운로드 수가 많은 것은 역시나 matplotlib이다. 하지만 matplotlib을 제외하면 2022년 중순까지만 해도 seaborn 패키지의 다운로드 수가 가장 많았으나 이후 plotly가 seaborn과 대등하거나 오히려 더 다운로드가 많은 날이 상당히 눈에 띈다. 하지만 python에서 동적 시각화를 지원하는 bokeh나 hvplot보다는 월등히 많은 다운로드를 보인다. 결국 python에서도 동적 시각화에서는 plotly가 가장 많이 사용되는 패키지이다.</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2567067"/>
            <wp:effectExtent l="0" t="0" r="0" b="0"/>
            <wp:docPr id="6" name="Picture" descr="그림 II-4. python plotly 다운로드"/>
            <wp:cNvGraphicFramePr/>
            <a:graphic xmlns:a="http://schemas.openxmlformats.org/drawingml/2006/main">
              <a:graphicData uri="http://schemas.openxmlformats.org/drawingml/2006/picture">
                <pic:pic xmlns:pic="http://schemas.openxmlformats.org/drawingml/2006/picture">
                  <pic:nvPicPr>
                    <pic:cNvPr id="8" name="Picture" descr="./pic/fig/fig_2-4.png"/>
                    <pic:cNvPicPr>
                      <a:picLocks noChangeAspect="1" noChangeArrowheads="1"/>
                    </pic:cNvPicPr>
                  </pic:nvPicPr>
                  <pic:blipFill>
                    <a:blip r:embed="rId26"/>
                    <a:stretch>
                      <a:fillRect/>
                    </a:stretch>
                  </pic:blipFill>
                  <pic:spPr bwMode="auto">
                    <a:xfrm>
                      <a:off x="0" y="0"/>
                      <a:ext cx="5969000" cy="2567067"/>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rPr>
      </w:pPr>
      <w:r w:rsidRPr="00E16EE1">
        <w:rPr>
          <w:rFonts w:ascii="나눔명조" w:eastAsia="나눔명조" w:hAnsi="나눔명조"/>
        </w:rPr>
        <w:t>그림 II-4. python plotly 다운로드</w:t>
      </w:r>
    </w:p>
    <w:p w:rsidR="003F7835" w:rsidRPr="00E16EE1" w:rsidRDefault="003F7835">
      <w:pPr>
        <w:pStyle w:val="1"/>
        <w:rPr>
          <w:rFonts w:ascii="나눔명조" w:eastAsia="나눔명조" w:hAnsi="나눔명조"/>
          <w:lang w:eastAsia="ko-KR"/>
        </w:rPr>
      </w:pPr>
      <w:bookmarkStart w:id="12" w:name="예제-데이터-import와-전처리"/>
      <w:bookmarkEnd w:id="11"/>
      <w:r w:rsidRPr="00E16EE1">
        <w:rPr>
          <w:rFonts w:ascii="나눔명조" w:eastAsia="나눔명조" w:hAnsi="나눔명조"/>
          <w:lang w:eastAsia="ko-KR"/>
        </w:rPr>
        <w:t>예제 데이터 Import와 전처리</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먼저 plotly를 사용하여 시각화를 실습하는데 필요한 데이터 셋 두 가지를 전처리하겠다.</w:t>
      </w:r>
    </w:p>
    <w:p w:rsidR="003F7835" w:rsidRPr="00E16EE1" w:rsidRDefault="003F7835">
      <w:pPr>
        <w:pStyle w:val="2"/>
        <w:rPr>
          <w:rFonts w:ascii="나눔명조" w:eastAsia="나눔명조" w:hAnsi="나눔명조"/>
        </w:rPr>
      </w:pPr>
      <w:bookmarkStart w:id="13" w:name="covid19-데이터-셋"/>
      <w:r w:rsidRPr="00E16EE1">
        <w:rPr>
          <w:rFonts w:ascii="나눔명조" w:eastAsia="나눔명조" w:hAnsi="나눔명조"/>
        </w:rPr>
        <w:t>Covid19 데이터 셋</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첫 번째 데이터 셋은 2020년 1월부터 기록된 전 세계 국가의 코로나19 발병 관련 데이터이다. 이 데이터는 Github에서 전 세계 데이터를 </w:t>
      </w:r>
      <w:proofErr w:type="gramStart"/>
      <w:r w:rsidRPr="00E16EE1">
        <w:rPr>
          <w:rFonts w:ascii="나눔명조" w:eastAsia="나눔명조" w:hAnsi="나눔명조"/>
          <w:lang w:eastAsia="ko-KR"/>
        </w:rPr>
        <w:t>배포하는 ’Open</w:t>
      </w:r>
      <w:proofErr w:type="gramEnd"/>
      <w:r w:rsidRPr="00E16EE1">
        <w:rPr>
          <w:rFonts w:ascii="나눔명조" w:eastAsia="나눔명조" w:hAnsi="나눔명조"/>
          <w:lang w:eastAsia="ko-KR"/>
        </w:rPr>
        <w:t xml:space="preserve"> World in Data’에서 제공하는 ’COVID-19 Dataset by Our World in Data’를 사용한다.</w:t>
      </w:r>
      <w:r w:rsidRPr="00E16EE1">
        <w:rPr>
          <w:rStyle w:val="ab"/>
          <w:rFonts w:ascii="나눔명조" w:eastAsia="나눔명조" w:hAnsi="나눔명조"/>
        </w:rPr>
        <w:footnoteReference w:id="13"/>
      </w:r>
      <w:r w:rsidRPr="00E16EE1">
        <w:rPr>
          <w:rFonts w:ascii="나눔명조" w:eastAsia="나눔명조" w:hAnsi="나눔명조"/>
          <w:lang w:eastAsia="ko-KR"/>
        </w:rPr>
        <w:t xml:space="preserve"> 이 데이터는 온라인으로 매일 업데이트되기 때문에 다운로드 시점에 따라 시각화 결과가 책과 다소 달라질 수 있다.</w:t>
      </w:r>
      <w:r w:rsidRPr="00E16EE1">
        <w:rPr>
          <w:rStyle w:val="ab"/>
          <w:rFonts w:ascii="나눔명조" w:eastAsia="나눔명조" w:hAnsi="나눔명조"/>
        </w:rPr>
        <w:footnoteReference w:id="14"/>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OWID에서 제공하는 데이터를 활용하여 4개의 데이터 세트를 만든다. 첫 번째 데이터 세트는 OWID에서 제공하는 원본 데이터를 가져와서 로딩하는 원본 데이터 세트로 ‘df_covid19’ 데이터프레임에 저장한다. ‘df_covid19’ 데이터프레임은 2020년 1월 1일부터 기록되어 있기 때문에 데이터가 다소 많다. 따라서 이 데이터 중에 최근 100일간의 데이터와 한국과 각 대륙 데이터만을 필터링한 데이터 세트를 두 번째 데이터 세트인 ‘df_covid19_100’ 데이터프레임으로 저장한다. 세 번째 데이터 셋은 100일간의 데이터 세트를 넓은 형태의 데이터 세트로 변환한 ‘df_covid19_100_wide’로 저장한 데이터프레임이다. 네 번째는 2년 넘게 기록된 Covid19 </w:t>
      </w:r>
      <w:r w:rsidRPr="00E16EE1">
        <w:rPr>
          <w:rFonts w:ascii="나눔명조" w:eastAsia="나눔명조" w:hAnsi="나눔명조"/>
          <w:lang w:eastAsia="ko-KR"/>
        </w:rPr>
        <w:lastRenderedPageBreak/>
        <w:t xml:space="preserve">데이터 세트의 각종 데이터를 국가별 요약 통계치를 산출하여 </w:t>
      </w:r>
      <w:proofErr w:type="gramStart"/>
      <w:r w:rsidRPr="00E16EE1">
        <w:rPr>
          <w:rFonts w:ascii="나눔명조" w:eastAsia="나눔명조" w:hAnsi="나눔명조"/>
          <w:lang w:eastAsia="ko-KR"/>
        </w:rPr>
        <w:t>저장한 ’df</w:t>
      </w:r>
      <w:proofErr w:type="gramEnd"/>
      <w:r w:rsidRPr="00E16EE1">
        <w:rPr>
          <w:rFonts w:ascii="나눔명조" w:eastAsia="나눔명조" w:hAnsi="나눔명조"/>
          <w:lang w:eastAsia="ko-KR"/>
        </w:rPr>
        <w:t>_covid19_stat’ 데이터프레임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DE5611" w:rsidRDefault="003F7835" w:rsidP="003D5EE0">
      <w:pPr>
        <w:pStyle w:val="R"/>
      </w:pPr>
      <w:r w:rsidRPr="00DE5611">
        <w:t>##  R code</w:t>
      </w:r>
      <w:r w:rsidRPr="00DE5611">
        <w:br/>
        <w:t xml:space="preserve">## </w:t>
      </w:r>
      <w:r w:rsidRPr="00DE5611">
        <w:t>데이터</w:t>
      </w:r>
      <w:r w:rsidRPr="00DE5611">
        <w:t xml:space="preserve"> </w:t>
      </w:r>
      <w:r w:rsidRPr="00DE5611">
        <w:t>전처리를</w:t>
      </w:r>
      <w:r w:rsidRPr="00DE5611">
        <w:t xml:space="preserve"> </w:t>
      </w:r>
      <w:r w:rsidRPr="00DE5611">
        <w:t>위한</w:t>
      </w:r>
      <w:r w:rsidRPr="00DE5611">
        <w:t xml:space="preserve"> </w:t>
      </w:r>
      <w:r w:rsidRPr="00DE5611">
        <w:t>패키지</w:t>
      </w:r>
      <w:r w:rsidRPr="00DE5611">
        <w:t xml:space="preserve"> </w:t>
      </w:r>
      <w:r w:rsidRPr="00DE5611">
        <w:t>설치</w:t>
      </w:r>
      <w:r w:rsidRPr="00DE5611">
        <w:t xml:space="preserve"> </w:t>
      </w:r>
      <w:r w:rsidRPr="00DE5611">
        <w:t>및</w:t>
      </w:r>
      <w:r w:rsidRPr="00DE5611">
        <w:t xml:space="preserve"> </w:t>
      </w:r>
      <w:r w:rsidRPr="00DE5611">
        <w:t>로딩</w:t>
      </w:r>
      <w:r w:rsidRPr="00DE5611">
        <w:br/>
        <w:t>if(!require(tidyverse)) {</w:t>
      </w:r>
      <w:r w:rsidRPr="00DE5611">
        <w:br/>
        <w:t xml:space="preserve">  install.packages('tidyverse')</w:t>
      </w:r>
      <w:r w:rsidRPr="00DE5611">
        <w:br/>
        <w:t xml:space="preserve">  library(tidyverse) }</w:t>
      </w:r>
      <w:r w:rsidRPr="00DE5611">
        <w:br/>
      </w:r>
      <w:r w:rsidRPr="00DE5611">
        <w:br/>
        <w:t>if(!require(readxl)) {</w:t>
      </w:r>
      <w:r w:rsidRPr="00DE5611">
        <w:br/>
        <w:t xml:space="preserve">  install.packages('readxl')</w:t>
      </w:r>
      <w:r w:rsidRPr="00DE5611">
        <w:br/>
        <w:t xml:space="preserve">  library(readxl) }</w:t>
      </w:r>
      <w:r w:rsidRPr="00DE5611">
        <w:br/>
      </w:r>
      <w:r w:rsidRPr="00DE5611">
        <w:br/>
        <w:t>if(!require(readr)) {</w:t>
      </w:r>
      <w:r w:rsidRPr="00DE5611">
        <w:br/>
        <w:t xml:space="preserve">  install.packages('readr')</w:t>
      </w:r>
      <w:r w:rsidRPr="00DE5611">
        <w:br/>
        <w:t xml:space="preserve">  library(readr) }</w:t>
      </w:r>
      <w:r w:rsidRPr="00DE5611">
        <w:br/>
      </w:r>
      <w:r w:rsidRPr="00DE5611">
        <w:br/>
        <w:t>if(!require(lubridate)) {</w:t>
      </w:r>
      <w:r w:rsidRPr="00DE5611">
        <w:br/>
        <w:t xml:space="preserve">  install.packages('lubridate')</w:t>
      </w:r>
      <w:r w:rsidRPr="00DE5611">
        <w:br/>
        <w:t xml:space="preserve">  library(lubridate) }</w:t>
      </w:r>
      <w:r w:rsidRPr="00DE5611">
        <w:br/>
      </w:r>
      <w:r w:rsidRPr="00DE5611">
        <w:br/>
      </w:r>
      <w:r w:rsidRPr="00DE5611">
        <w:br/>
        <w:t xml:space="preserve">## 1. covid19 </w:t>
      </w:r>
      <w:r w:rsidRPr="00DE5611">
        <w:t>원본</w:t>
      </w:r>
      <w:r w:rsidRPr="00DE5611">
        <w:t xml:space="preserve"> </w:t>
      </w:r>
      <w:r w:rsidRPr="00DE5611">
        <w:t>데이터</w:t>
      </w:r>
      <w:r w:rsidRPr="00DE5611">
        <w:t xml:space="preserve"> </w:t>
      </w:r>
      <w:r w:rsidRPr="00DE5611">
        <w:t>셋</w:t>
      </w:r>
      <w:r w:rsidRPr="00DE5611">
        <w:t xml:space="preserve"> </w:t>
      </w:r>
      <w:r w:rsidRPr="00DE5611">
        <w:t>로딩</w:t>
      </w:r>
      <w:r w:rsidRPr="00DE5611">
        <w:br/>
        <w:t xml:space="preserve">## covid19 </w:t>
      </w:r>
      <w:r w:rsidRPr="00DE5611">
        <w:t>데이터</w:t>
      </w:r>
      <w:r w:rsidRPr="00DE5611">
        <w:t xml:space="preserve"> </w:t>
      </w:r>
      <w:r w:rsidRPr="00DE5611">
        <w:t>로딩</w:t>
      </w:r>
      <w:r w:rsidRPr="00DE5611">
        <w:t>(</w:t>
      </w:r>
      <w:r w:rsidRPr="00DE5611">
        <w:t>파일을</w:t>
      </w:r>
      <w:r w:rsidRPr="00DE5611">
        <w:t xml:space="preserve"> </w:t>
      </w:r>
      <w:r w:rsidRPr="00DE5611">
        <w:t>다운로드</w:t>
      </w:r>
      <w:r w:rsidRPr="00DE5611">
        <w:t xml:space="preserve"> </w:t>
      </w:r>
      <w:r w:rsidRPr="00DE5611">
        <w:t>받은</w:t>
      </w:r>
      <w:r w:rsidRPr="00DE5611">
        <w:t xml:space="preserve"> </w:t>
      </w:r>
      <w:r w:rsidRPr="00DE5611">
        <w:t>경우</w:t>
      </w:r>
      <w:r w:rsidRPr="00DE5611">
        <w:t>)</w:t>
      </w:r>
      <w:r w:rsidRPr="00DE5611">
        <w:br/>
        <w:t>df_covid19 &lt;- read_csv(file = "</w:t>
      </w:r>
      <w:r w:rsidRPr="00DE5611">
        <w:t>데이터파일저장경로</w:t>
      </w:r>
      <w:r w:rsidRPr="00DE5611">
        <w:t>/owid-covid-data.csv",</w:t>
      </w:r>
      <w:r w:rsidRPr="00DE5611">
        <w:br/>
        <w:t xml:space="preserve">                            col_types = cols(date = col_date(format = "%Y-%m-%d")</w:t>
      </w:r>
      <w:r w:rsidRPr="00DE5611">
        <w:br/>
        <w:t xml:space="preserve">                                             )</w:t>
      </w:r>
      <w:r w:rsidRPr="00DE5611">
        <w:br/>
        <w:t xml:space="preserve">                            )</w:t>
      </w:r>
      <w:r w:rsidRPr="00DE5611">
        <w:br/>
        <w:t xml:space="preserve">## covid19 </w:t>
      </w:r>
      <w:r w:rsidRPr="00DE5611">
        <w:t>데이터</w:t>
      </w:r>
      <w:r w:rsidRPr="00DE5611">
        <w:t xml:space="preserve"> </w:t>
      </w:r>
      <w:r w:rsidRPr="00DE5611">
        <w:t>로딩</w:t>
      </w:r>
      <w:r w:rsidRPr="00DE5611">
        <w:t>(</w:t>
      </w:r>
      <w:r w:rsidRPr="00DE5611">
        <w:t>온라인에서</w:t>
      </w:r>
      <w:r w:rsidRPr="00DE5611">
        <w:t xml:space="preserve"> </w:t>
      </w:r>
      <w:r w:rsidRPr="00DE5611">
        <w:t>바로</w:t>
      </w:r>
      <w:r w:rsidRPr="00DE5611">
        <w:t xml:space="preserve"> </w:t>
      </w:r>
      <w:r w:rsidRPr="00DE5611">
        <w:t>로딩할</w:t>
      </w:r>
      <w:r w:rsidRPr="00DE5611">
        <w:t xml:space="preserve"> </w:t>
      </w:r>
      <w:r w:rsidRPr="00DE5611">
        <w:t>경우</w:t>
      </w:r>
      <w:r w:rsidRPr="00DE5611">
        <w:t>)</w:t>
      </w:r>
      <w:r w:rsidRPr="00DE5611">
        <w:br/>
        <w:t># df_covid19 &lt;- read_csv(file = "https://covid.ourworldindata.org/data/owid-covid-data.csv",</w:t>
      </w:r>
      <w:r w:rsidRPr="00DE5611">
        <w:br/>
        <w:t>#                             col_types = cols(Date = col_date(format = "%Y-%m-%d")</w:t>
      </w:r>
      <w:r w:rsidRPr="00DE5611">
        <w:br/>
        <w:t>#                                              )</w:t>
      </w:r>
      <w:r w:rsidRPr="00DE5611">
        <w:br/>
        <w:t>#                             )</w:t>
      </w:r>
      <w:r w:rsidRPr="00DE5611">
        <w:br/>
        <w:t xml:space="preserve">## 2. </w:t>
      </w:r>
      <w:r w:rsidRPr="00DE5611">
        <w:t>전체</w:t>
      </w:r>
      <w:r w:rsidRPr="00DE5611">
        <w:t xml:space="preserve"> </w:t>
      </w:r>
      <w:r w:rsidRPr="00DE5611">
        <w:t>데이터셋</w:t>
      </w:r>
      <w:r w:rsidRPr="00DE5611">
        <w:t xml:space="preserve"> </w:t>
      </w:r>
      <w:r w:rsidRPr="00DE5611">
        <w:t>중</w:t>
      </w:r>
      <w:r w:rsidRPr="00DE5611">
        <w:t xml:space="preserve"> </w:t>
      </w:r>
      <w:r w:rsidRPr="00DE5611">
        <w:t>최근</w:t>
      </w:r>
      <w:r w:rsidRPr="00DE5611">
        <w:t xml:space="preserve"> 100</w:t>
      </w:r>
      <w:r w:rsidRPr="00DE5611">
        <w:t>일간의</w:t>
      </w:r>
      <w:r w:rsidRPr="00DE5611">
        <w:t xml:space="preserve"> </w:t>
      </w:r>
      <w:r w:rsidRPr="00DE5611">
        <w:t>데이터를</w:t>
      </w:r>
      <w:r w:rsidRPr="00DE5611">
        <w:t xml:space="preserve"> </w:t>
      </w:r>
      <w:r w:rsidRPr="00DE5611">
        <w:t>필터링한</w:t>
      </w:r>
      <w:r w:rsidRPr="00DE5611">
        <w:t xml:space="preserve"> df_covid19_100 </w:t>
      </w:r>
      <w:r w:rsidRPr="00DE5611">
        <w:t>생성</w:t>
      </w:r>
      <w:r w:rsidRPr="00DE5611">
        <w:br/>
        <w:t xml:space="preserve">df_covid19_100 &lt;- df_covid19 |&gt; </w:t>
      </w:r>
      <w:r w:rsidRPr="00DE5611">
        <w:br/>
        <w:t xml:space="preserve">  ## </w:t>
      </w:r>
      <w:r w:rsidRPr="00DE5611">
        <w:t>한국</w:t>
      </w:r>
      <w:r w:rsidRPr="00DE5611">
        <w:t xml:space="preserve"> </w:t>
      </w:r>
      <w:r w:rsidRPr="00DE5611">
        <w:t>데이터와</w:t>
      </w:r>
      <w:r w:rsidRPr="00DE5611">
        <w:t xml:space="preserve"> </w:t>
      </w:r>
      <w:r w:rsidRPr="00DE5611">
        <w:t>각</w:t>
      </w:r>
      <w:r w:rsidRPr="00DE5611">
        <w:t xml:space="preserve"> </w:t>
      </w:r>
      <w:r w:rsidRPr="00DE5611">
        <w:t>대륙별</w:t>
      </w:r>
      <w:r w:rsidRPr="00DE5611">
        <w:t xml:space="preserve"> </w:t>
      </w:r>
      <w:r w:rsidRPr="00DE5611">
        <w:t>데이터만을</w:t>
      </w:r>
      <w:r w:rsidRPr="00DE5611">
        <w:t xml:space="preserve"> </w:t>
      </w:r>
      <w:r w:rsidRPr="00DE5611">
        <w:t>필터링</w:t>
      </w:r>
      <w:r w:rsidRPr="00DE5611">
        <w:br/>
        <w:t xml:space="preserve">  filter(iso_code %in% c('KOR', 'OWID_ASI', 'OWID_EUR', 'OWID_OCE', 'OWID_NAM', 'OWID_SAM', 'OWID_AFR')) |&gt;</w:t>
      </w:r>
      <w:r w:rsidRPr="00DE5611">
        <w:br/>
        <w:t xml:space="preserve">  ## </w:t>
      </w:r>
      <w:r w:rsidRPr="00DE5611">
        <w:t>읽은</w:t>
      </w:r>
      <w:r w:rsidRPr="00DE5611">
        <w:t xml:space="preserve"> </w:t>
      </w:r>
      <w:r w:rsidRPr="00DE5611">
        <w:t>데이터의</w:t>
      </w:r>
      <w:r w:rsidRPr="00DE5611">
        <w:t xml:space="preserve"> </w:t>
      </w:r>
      <w:r w:rsidRPr="00DE5611">
        <w:t>마지막</w:t>
      </w:r>
      <w:r w:rsidRPr="00DE5611">
        <w:t xml:space="preserve"> </w:t>
      </w:r>
      <w:r w:rsidRPr="00DE5611">
        <w:t>데이터에서</w:t>
      </w:r>
      <w:r w:rsidRPr="00DE5611">
        <w:t xml:space="preserve"> 100</w:t>
      </w:r>
      <w:r w:rsidRPr="00DE5611">
        <w:t>일전</w:t>
      </w:r>
      <w:r w:rsidRPr="00DE5611">
        <w:t xml:space="preserve"> </w:t>
      </w:r>
      <w:r w:rsidRPr="00DE5611">
        <w:t>데이터까지</w:t>
      </w:r>
      <w:r w:rsidRPr="00DE5611">
        <w:t xml:space="preserve"> </w:t>
      </w:r>
      <w:r w:rsidRPr="00DE5611">
        <w:t>필터링</w:t>
      </w:r>
      <w:r w:rsidRPr="00DE5611">
        <w:br/>
        <w:t xml:space="preserve">  filter(date &gt;= max(date) - 100) |&gt;</w:t>
      </w:r>
      <w:r w:rsidRPr="00DE5611">
        <w:br/>
        <w:t xml:space="preserve">  ## </w:t>
      </w:r>
      <w:r w:rsidRPr="00DE5611">
        <w:t>국가명을</w:t>
      </w:r>
      <w:r w:rsidRPr="00DE5611">
        <w:t xml:space="preserve"> </w:t>
      </w:r>
      <w:r w:rsidRPr="00DE5611">
        <w:t>한글로</w:t>
      </w:r>
      <w:r w:rsidRPr="00DE5611">
        <w:t xml:space="preserve"> </w:t>
      </w:r>
      <w:r w:rsidRPr="00DE5611">
        <w:t>변환</w:t>
      </w:r>
      <w:r w:rsidRPr="00DE5611">
        <w:br/>
        <w:t xml:space="preserve">  mutate(location = case_when(</w:t>
      </w:r>
      <w:r w:rsidRPr="00DE5611">
        <w:br/>
        <w:t xml:space="preserve">    location == 'South Korea' ~ '</w:t>
      </w:r>
      <w:r w:rsidRPr="00DE5611">
        <w:t>한국</w:t>
      </w:r>
      <w:r w:rsidRPr="00DE5611">
        <w:t xml:space="preserve">', </w:t>
      </w:r>
      <w:r w:rsidRPr="00DE5611">
        <w:br/>
        <w:t xml:space="preserve">    location == 'Asia' ~ '</w:t>
      </w:r>
      <w:r w:rsidRPr="00DE5611">
        <w:t>아시아</w:t>
      </w:r>
      <w:r w:rsidRPr="00DE5611">
        <w:t xml:space="preserve">', </w:t>
      </w:r>
      <w:r w:rsidRPr="00DE5611">
        <w:br/>
        <w:t xml:space="preserve">    location == 'Europe' ~ '</w:t>
      </w:r>
      <w:r w:rsidRPr="00DE5611">
        <w:t>유럽</w:t>
      </w:r>
      <w:r w:rsidRPr="00DE5611">
        <w:t xml:space="preserve">', </w:t>
      </w:r>
      <w:r w:rsidRPr="00DE5611">
        <w:br/>
        <w:t xml:space="preserve">    location == 'Oceania' ~ '</w:t>
      </w:r>
      <w:r w:rsidRPr="00DE5611">
        <w:t>오세아니아</w:t>
      </w:r>
      <w:r w:rsidRPr="00DE5611">
        <w:t xml:space="preserve">', </w:t>
      </w:r>
      <w:r w:rsidRPr="00DE5611">
        <w:br/>
        <w:t xml:space="preserve">    location == 'North America' ~ '</w:t>
      </w:r>
      <w:r w:rsidRPr="00DE5611">
        <w:t>북미</w:t>
      </w:r>
      <w:r w:rsidRPr="00DE5611">
        <w:t xml:space="preserve">', </w:t>
      </w:r>
      <w:r w:rsidRPr="00DE5611">
        <w:br/>
        <w:t xml:space="preserve">    location == 'South America' ~ '</w:t>
      </w:r>
      <w:r w:rsidRPr="00DE5611">
        <w:t>남미</w:t>
      </w:r>
      <w:r w:rsidRPr="00DE5611">
        <w:t xml:space="preserve">', </w:t>
      </w:r>
      <w:r w:rsidRPr="00DE5611">
        <w:br/>
        <w:t xml:space="preserve">    location == 'Africa' ~ '</w:t>
      </w:r>
      <w:r w:rsidRPr="00DE5611">
        <w:t>아프리카</w:t>
      </w:r>
      <w:r w:rsidRPr="00DE5611">
        <w:t>')) |&gt;</w:t>
      </w:r>
      <w:r w:rsidRPr="00DE5611">
        <w:br/>
      </w:r>
      <w:r w:rsidRPr="00DE5611">
        <w:lastRenderedPageBreak/>
        <w:t xml:space="preserve">  ## </w:t>
      </w:r>
      <w:r w:rsidRPr="00DE5611">
        <w:t>국가</w:t>
      </w:r>
      <w:r w:rsidRPr="00DE5611">
        <w:t xml:space="preserve"> </w:t>
      </w:r>
      <w:r w:rsidRPr="00DE5611">
        <w:t>이름의</w:t>
      </w:r>
      <w:r w:rsidRPr="00DE5611">
        <w:t xml:space="preserve"> </w:t>
      </w:r>
      <w:r w:rsidRPr="00DE5611">
        <w:t>순서를</w:t>
      </w:r>
      <w:r w:rsidRPr="00DE5611">
        <w:t xml:space="preserve"> </w:t>
      </w:r>
      <w:r w:rsidRPr="00DE5611">
        <w:t>설정</w:t>
      </w:r>
      <w:r w:rsidRPr="00DE5611">
        <w:t xml:space="preserve"> </w:t>
      </w:r>
      <w:r w:rsidRPr="00DE5611">
        <w:br/>
        <w:t xml:space="preserve">  mutate(location = fct_relevel(location, '</w:t>
      </w:r>
      <w:r w:rsidRPr="00DE5611">
        <w:t>한국</w:t>
      </w:r>
      <w:r w:rsidRPr="00DE5611">
        <w:t>', '</w:t>
      </w:r>
      <w:r w:rsidRPr="00DE5611">
        <w:t>아시아</w:t>
      </w:r>
      <w:r w:rsidRPr="00DE5611">
        <w:t>', '</w:t>
      </w:r>
      <w:r w:rsidRPr="00DE5611">
        <w:t>유럽</w:t>
      </w:r>
      <w:r w:rsidRPr="00DE5611">
        <w:t>', '</w:t>
      </w:r>
      <w:r w:rsidRPr="00DE5611">
        <w:t>북미</w:t>
      </w:r>
      <w:r w:rsidRPr="00DE5611">
        <w:t>', '</w:t>
      </w:r>
      <w:r w:rsidRPr="00DE5611">
        <w:t>남미</w:t>
      </w:r>
      <w:r w:rsidRPr="00DE5611">
        <w:t>', '</w:t>
      </w:r>
      <w:r w:rsidRPr="00DE5611">
        <w:t>아프리카</w:t>
      </w:r>
      <w:r w:rsidRPr="00DE5611">
        <w:t>', '</w:t>
      </w:r>
      <w:r w:rsidRPr="00DE5611">
        <w:t>오세아니아</w:t>
      </w:r>
      <w:r w:rsidRPr="00DE5611">
        <w:t>')) |&gt;</w:t>
      </w:r>
      <w:r w:rsidRPr="00DE5611">
        <w:br/>
        <w:t xml:space="preserve">  ## </w:t>
      </w:r>
      <w:r w:rsidRPr="00DE5611">
        <w:t>날짜로</w:t>
      </w:r>
      <w:r w:rsidRPr="00DE5611">
        <w:t xml:space="preserve"> </w:t>
      </w:r>
      <w:r w:rsidRPr="00DE5611">
        <w:t>정렬</w:t>
      </w:r>
      <w:r w:rsidRPr="00DE5611">
        <w:br/>
        <w:t xml:space="preserve">  arrange(date)</w:t>
      </w:r>
      <w:r w:rsidRPr="00DE5611">
        <w:br/>
      </w:r>
      <w:r w:rsidRPr="00DE5611">
        <w:br/>
      </w:r>
      <w:r w:rsidRPr="00DE5611">
        <w:br/>
        <w:t>## 3. df_covid19_100</w:t>
      </w:r>
      <w:r w:rsidRPr="00DE5611">
        <w:t>을</w:t>
      </w:r>
      <w:r w:rsidRPr="00DE5611">
        <w:t xml:space="preserve"> </w:t>
      </w:r>
      <w:r w:rsidRPr="00DE5611">
        <w:t>한국과</w:t>
      </w:r>
      <w:r w:rsidRPr="00DE5611">
        <w:t xml:space="preserve"> </w:t>
      </w:r>
      <w:r w:rsidRPr="00DE5611">
        <w:t>각</w:t>
      </w:r>
      <w:r w:rsidRPr="00DE5611">
        <w:t xml:space="preserve"> </w:t>
      </w:r>
      <w:r w:rsidRPr="00DE5611">
        <w:t>대륙별열로</w:t>
      </w:r>
      <w:r w:rsidRPr="00DE5611">
        <w:t xml:space="preserve"> </w:t>
      </w:r>
      <w:r w:rsidRPr="00DE5611">
        <w:t>배치한</w:t>
      </w:r>
      <w:r w:rsidRPr="00DE5611">
        <w:t xml:space="preserve"> </w:t>
      </w:r>
      <w:r w:rsidRPr="00DE5611">
        <w:t>넓은</w:t>
      </w:r>
      <w:r w:rsidRPr="00DE5611">
        <w:t xml:space="preserve"> </w:t>
      </w:r>
      <w:r w:rsidRPr="00DE5611">
        <w:t>형태의</w:t>
      </w:r>
      <w:r w:rsidRPr="00DE5611">
        <w:t xml:space="preserve"> </w:t>
      </w:r>
      <w:r w:rsidRPr="00DE5611">
        <w:t>데이터프레임으로</w:t>
      </w:r>
      <w:r w:rsidRPr="00DE5611">
        <w:t xml:space="preserve"> </w:t>
      </w:r>
      <w:r w:rsidRPr="00DE5611">
        <w:t>변환</w:t>
      </w:r>
      <w:r w:rsidRPr="00DE5611">
        <w:br/>
        <w:t>df_covid19_100_wide &lt;- df_covid19_100 |&gt;</w:t>
      </w:r>
      <w:r w:rsidRPr="00DE5611">
        <w:br/>
        <w:t xml:space="preserve">  ## </w:t>
      </w:r>
      <w:r w:rsidRPr="00DE5611">
        <w:t>날짜</w:t>
      </w:r>
      <w:r w:rsidRPr="00DE5611">
        <w:t xml:space="preserve">, </w:t>
      </w:r>
      <w:r w:rsidRPr="00DE5611">
        <w:t>국가명</w:t>
      </w:r>
      <w:r w:rsidRPr="00DE5611">
        <w:t xml:space="preserve">, </w:t>
      </w:r>
      <w:r w:rsidRPr="00DE5611">
        <w:t>확진자와</w:t>
      </w:r>
      <w:r w:rsidRPr="00DE5611">
        <w:t xml:space="preserve">, </w:t>
      </w:r>
      <w:r w:rsidRPr="00DE5611">
        <w:t>백신접종완료자</w:t>
      </w:r>
      <w:r w:rsidRPr="00DE5611">
        <w:t xml:space="preserve"> </w:t>
      </w:r>
      <w:r w:rsidRPr="00DE5611">
        <w:t>데이터만</w:t>
      </w:r>
      <w:r w:rsidRPr="00DE5611">
        <w:t xml:space="preserve"> </w:t>
      </w:r>
      <w:r w:rsidRPr="00DE5611">
        <w:t>선택</w:t>
      </w:r>
      <w:r w:rsidRPr="00DE5611">
        <w:br/>
        <w:t xml:space="preserve">  select(date, location, new_cases, people_fully_vaccinated_per_hundred) |&gt;</w:t>
      </w:r>
      <w:r w:rsidRPr="00DE5611">
        <w:br/>
        <w:t xml:space="preserve">  ## </w:t>
      </w:r>
      <w:r w:rsidRPr="00DE5611">
        <w:t>열</w:t>
      </w:r>
      <w:r w:rsidRPr="00DE5611">
        <w:t xml:space="preserve"> </w:t>
      </w:r>
      <w:r w:rsidRPr="00DE5611">
        <w:t>이름을</w:t>
      </w:r>
      <w:r w:rsidRPr="00DE5611">
        <w:t xml:space="preserve"> </w:t>
      </w:r>
      <w:r w:rsidRPr="00DE5611">
        <w:t>적절히</w:t>
      </w:r>
      <w:r w:rsidRPr="00DE5611">
        <w:t xml:space="preserve"> </w:t>
      </w:r>
      <w:r w:rsidRPr="00DE5611">
        <w:t>변경</w:t>
      </w:r>
      <w:r w:rsidRPr="00DE5611">
        <w:br/>
        <w:t xml:space="preserve">  rename('date' = 'date', '</w:t>
      </w:r>
      <w:r w:rsidRPr="00DE5611">
        <w:t>확진자</w:t>
      </w:r>
      <w:r w:rsidRPr="00DE5611">
        <w:t>' = 'new_cases', '</w:t>
      </w:r>
      <w:r w:rsidRPr="00DE5611">
        <w:t>백신접종완료자</w:t>
      </w:r>
      <w:r w:rsidRPr="00DE5611">
        <w:t>' = 'people_fully_vaccinated_per_hundred') |&gt;</w:t>
      </w:r>
      <w:r w:rsidRPr="00DE5611">
        <w:br/>
        <w:t xml:space="preserve">  ## </w:t>
      </w:r>
      <w:r w:rsidRPr="00DE5611">
        <w:t>넓은</w:t>
      </w:r>
      <w:r w:rsidRPr="00DE5611">
        <w:t xml:space="preserve"> </w:t>
      </w:r>
      <w:r w:rsidRPr="00DE5611">
        <w:t>형태의</w:t>
      </w:r>
      <w:r w:rsidRPr="00DE5611">
        <w:t xml:space="preserve"> </w:t>
      </w:r>
      <w:r w:rsidRPr="00DE5611">
        <w:t>데이터로</w:t>
      </w:r>
      <w:r w:rsidRPr="00DE5611">
        <w:t xml:space="preserve"> </w:t>
      </w:r>
      <w:r w:rsidRPr="00DE5611">
        <w:t>변환</w:t>
      </w:r>
      <w:r w:rsidRPr="00DE5611">
        <w:br/>
        <w:t xml:space="preserve">  pivot_wider(id_cols = date, names_from = location, </w:t>
      </w:r>
      <w:r w:rsidRPr="00DE5611">
        <w:br/>
        <w:t xml:space="preserve">              values_from = c('</w:t>
      </w:r>
      <w:r w:rsidRPr="00DE5611">
        <w:t>확진자</w:t>
      </w:r>
      <w:r w:rsidRPr="00DE5611">
        <w:t>', '</w:t>
      </w:r>
      <w:r w:rsidRPr="00DE5611">
        <w:t>백신접종완료자</w:t>
      </w:r>
      <w:r w:rsidRPr="00DE5611">
        <w:t>')) |&gt;</w:t>
      </w:r>
      <w:r w:rsidRPr="00DE5611">
        <w:br/>
        <w:t xml:space="preserve">  ## </w:t>
      </w:r>
      <w:r w:rsidRPr="00DE5611">
        <w:t>날짜로</w:t>
      </w:r>
      <w:r w:rsidRPr="00DE5611">
        <w:t xml:space="preserve"> </w:t>
      </w:r>
      <w:r w:rsidRPr="00DE5611">
        <w:t>정렬</w:t>
      </w:r>
      <w:r w:rsidRPr="00DE5611">
        <w:br/>
        <w:t xml:space="preserve">  arrange(date)</w:t>
      </w:r>
      <w:r w:rsidRPr="00DE5611">
        <w:br/>
      </w:r>
      <w:r w:rsidRPr="00DE5611">
        <w:br/>
        <w:t xml:space="preserve">## 4. covid19 </w:t>
      </w:r>
      <w:r w:rsidRPr="00DE5611">
        <w:t>데이터를</w:t>
      </w:r>
      <w:r w:rsidRPr="00DE5611">
        <w:t xml:space="preserve"> </w:t>
      </w:r>
      <w:r w:rsidRPr="00DE5611">
        <w:t>국가별로</w:t>
      </w:r>
      <w:r w:rsidRPr="00DE5611">
        <w:t xml:space="preserve"> </w:t>
      </w:r>
      <w:r w:rsidRPr="00DE5611">
        <w:t>요약한</w:t>
      </w:r>
      <w:r w:rsidRPr="00DE5611">
        <w:t xml:space="preserve"> df_covid19_stat </w:t>
      </w:r>
      <w:r w:rsidRPr="00DE5611">
        <w:t>생성</w:t>
      </w:r>
      <w:r w:rsidRPr="00DE5611">
        <w:br/>
        <w:t xml:space="preserve">df_covid19_stat &lt;- df_covid19 |&gt; </w:t>
      </w:r>
      <w:r w:rsidRPr="00DE5611">
        <w:br/>
        <w:t xml:space="preserve">  group_by(iso_code, continent, location) |&gt;</w:t>
      </w:r>
      <w:r w:rsidRPr="00DE5611">
        <w:br/>
        <w:t xml:space="preserve">  summarise(</w:t>
      </w:r>
      <w:r w:rsidRPr="00DE5611">
        <w:t>인구수</w:t>
      </w:r>
      <w:r w:rsidRPr="00DE5611">
        <w:t xml:space="preserve"> = max(population, na.rm = T), </w:t>
      </w:r>
      <w:r w:rsidRPr="00DE5611">
        <w:br/>
        <w:t xml:space="preserve">            </w:t>
      </w:r>
      <w:r w:rsidRPr="00DE5611">
        <w:t>전체사망자수</w:t>
      </w:r>
      <w:r w:rsidRPr="00DE5611">
        <w:t xml:space="preserve"> = sum(new_deaths, na.rm = T), </w:t>
      </w:r>
      <w:r w:rsidRPr="00DE5611">
        <w:br/>
        <w:t xml:space="preserve">            </w:t>
      </w:r>
      <w:r w:rsidRPr="00DE5611">
        <w:t>백신접종자완료자수</w:t>
      </w:r>
      <w:r w:rsidRPr="00DE5611">
        <w:t xml:space="preserve"> = max(people_fully_vaccinated, na.rm = T),</w:t>
      </w:r>
      <w:r w:rsidRPr="00DE5611">
        <w:br/>
        <w:t xml:space="preserve">            </w:t>
      </w:r>
      <w:r w:rsidRPr="00DE5611">
        <w:t>인구백명당백신접종완료율</w:t>
      </w:r>
      <w:r w:rsidRPr="00DE5611">
        <w:t xml:space="preserve"> = max(people_fully_vaccinated_per_hundred, na.rm = T),</w:t>
      </w:r>
      <w:r w:rsidRPr="00DE5611">
        <w:br/>
        <w:t xml:space="preserve">            </w:t>
      </w:r>
      <w:r w:rsidRPr="00DE5611">
        <w:t>인구백명당부스터접종자수</w:t>
      </w:r>
      <w:r w:rsidRPr="00DE5611">
        <w:t xml:space="preserve"> = max(total_boosters_per_hundred, na.rm = T)) |&gt; </w:t>
      </w:r>
      <w:r w:rsidRPr="00DE5611">
        <w:br/>
        <w:t xml:space="preserve">    ungroup() |&gt;</w:t>
      </w:r>
      <w:r w:rsidRPr="00DE5611">
        <w:br/>
        <w:t xml:space="preserve">    mutate(</w:t>
      </w:r>
      <w:r w:rsidRPr="00DE5611">
        <w:t>십만명당사망자수</w:t>
      </w:r>
      <w:r w:rsidRPr="00DE5611">
        <w:t xml:space="preserve"> = round(</w:t>
      </w:r>
      <w:r w:rsidRPr="00DE5611">
        <w:t>전체사망자수</w:t>
      </w:r>
      <w:r w:rsidRPr="00DE5611">
        <w:t xml:space="preserve"> / </w:t>
      </w:r>
      <w:r w:rsidRPr="00DE5611">
        <w:t>인구수</w:t>
      </w:r>
      <w:r w:rsidRPr="00DE5611">
        <w:t xml:space="preserve"> *100000, 5),</w:t>
      </w:r>
      <w:r w:rsidRPr="00DE5611">
        <w:br/>
        <w:t xml:space="preserve">           </w:t>
      </w:r>
      <w:r w:rsidRPr="00DE5611">
        <w:t>백신접종완료율</w:t>
      </w:r>
      <w:r w:rsidRPr="00DE5611">
        <w:t xml:space="preserve"> = </w:t>
      </w:r>
      <w:r w:rsidRPr="00DE5611">
        <w:t>백신접종자완료자수</w:t>
      </w:r>
      <w:r w:rsidRPr="00DE5611">
        <w:t xml:space="preserve"> / </w:t>
      </w:r>
      <w:r w:rsidRPr="00DE5611">
        <w:t>인구수</w:t>
      </w:r>
      <w:r w:rsidRPr="00DE5611">
        <w:t>)</w:t>
      </w:r>
      <w:r w:rsidRPr="00DE5611">
        <w:br/>
      </w:r>
      <w:r w:rsidRPr="00DE5611">
        <w:br/>
        <w:t xml:space="preserve">## </w:t>
      </w:r>
      <w:r w:rsidRPr="00DE5611">
        <w:t>여백</w:t>
      </w:r>
      <w:r w:rsidRPr="00DE5611">
        <w:t xml:space="preserve"> </w:t>
      </w:r>
      <w:r w:rsidRPr="00DE5611">
        <w:t>설정을</w:t>
      </w:r>
      <w:r w:rsidRPr="00DE5611">
        <w:t xml:space="preserve"> </w:t>
      </w:r>
      <w:r w:rsidRPr="00DE5611">
        <w:t>위한</w:t>
      </w:r>
      <w:r w:rsidRPr="00DE5611">
        <w:t xml:space="preserve"> </w:t>
      </w:r>
      <w:r w:rsidRPr="00DE5611">
        <w:t>변수</w:t>
      </w:r>
      <w:r w:rsidRPr="00DE5611">
        <w:t xml:space="preserve"> </w:t>
      </w:r>
      <w:r w:rsidRPr="00DE5611">
        <w:t>설정</w:t>
      </w:r>
      <w:r w:rsidRPr="00DE5611">
        <w:br/>
        <w:t>margins_R &lt;- list(t = 50, b = 25, l = 25, r = 25)</w:t>
      </w:r>
    </w:p>
    <w:p w:rsidR="003F7835" w:rsidRPr="00DE5611" w:rsidRDefault="003F7835" w:rsidP="003D5EE0">
      <w:pPr>
        <w:pStyle w:val="R"/>
      </w:pPr>
      <w:r w:rsidRPr="00DE5611">
        <w:t>df_covid19 &lt;- read_csv(file = "D:/R/data/Rnpy/owid-covid-data.csv",</w:t>
      </w:r>
      <w:r w:rsidRPr="00DE5611">
        <w:br/>
        <w:t xml:space="preserve">                            col_types = cols(date = col_date(format = "%Y-%m-%d")</w:t>
      </w:r>
      <w:r w:rsidRPr="00DE5611">
        <w:br/>
        <w:t xml:space="preserve">                                             )</w:t>
      </w:r>
      <w:r w:rsidRPr="00DE5611">
        <w:br/>
        <w:t xml:space="preserve">                            )</w:t>
      </w:r>
      <w:r w:rsidRPr="00DE5611">
        <w:br/>
        <w:t xml:space="preserve">df_covid19_100 &lt;- df_covid19 |&gt; </w:t>
      </w:r>
      <w:r w:rsidRPr="00DE5611">
        <w:br/>
        <w:t xml:space="preserve">  filter(iso_code %in% c('KOR', 'OWID_ASI', 'OWID_EUR', 'OWID_OCE', 'OWID_NAM', 'OWID_SAM', 'OWID_AFR')) |&gt;</w:t>
      </w:r>
      <w:r w:rsidRPr="00DE5611">
        <w:br/>
        <w:t xml:space="preserve">  filter(date &gt;= max(date) - 100) |&gt;</w:t>
      </w:r>
      <w:r w:rsidRPr="00DE5611">
        <w:br/>
        <w:t xml:space="preserve">  mutate(location = case_when(</w:t>
      </w:r>
      <w:r w:rsidRPr="00DE5611">
        <w:br/>
        <w:t xml:space="preserve">    location == 'South Korea' ~ '</w:t>
      </w:r>
      <w:r w:rsidRPr="00DE5611">
        <w:t>한국</w:t>
      </w:r>
      <w:r w:rsidRPr="00DE5611">
        <w:t xml:space="preserve">', </w:t>
      </w:r>
      <w:r w:rsidRPr="00DE5611">
        <w:br/>
        <w:t xml:space="preserve">    location == 'Asia' ~ '</w:t>
      </w:r>
      <w:r w:rsidRPr="00DE5611">
        <w:t>아시아</w:t>
      </w:r>
      <w:r w:rsidRPr="00DE5611">
        <w:t xml:space="preserve">', </w:t>
      </w:r>
      <w:r w:rsidRPr="00DE5611">
        <w:br/>
        <w:t xml:space="preserve">    location == 'Europe' ~ '</w:t>
      </w:r>
      <w:r w:rsidRPr="00DE5611">
        <w:t>유럽</w:t>
      </w:r>
      <w:r w:rsidRPr="00DE5611">
        <w:t xml:space="preserve">', </w:t>
      </w:r>
      <w:r w:rsidRPr="00DE5611">
        <w:br/>
        <w:t xml:space="preserve">    location == 'Oceania' ~ '</w:t>
      </w:r>
      <w:r w:rsidRPr="00DE5611">
        <w:t>오세아니아</w:t>
      </w:r>
      <w:r w:rsidRPr="00DE5611">
        <w:t xml:space="preserve">', </w:t>
      </w:r>
      <w:r w:rsidRPr="00DE5611">
        <w:br/>
        <w:t xml:space="preserve">    location == 'North America' ~ '</w:t>
      </w:r>
      <w:r w:rsidRPr="00DE5611">
        <w:t>북미</w:t>
      </w:r>
      <w:r w:rsidRPr="00DE5611">
        <w:t xml:space="preserve">', </w:t>
      </w:r>
      <w:r w:rsidRPr="00DE5611">
        <w:br/>
        <w:t xml:space="preserve">    location == 'South America' ~ '</w:t>
      </w:r>
      <w:r w:rsidRPr="00DE5611">
        <w:t>남미</w:t>
      </w:r>
      <w:r w:rsidRPr="00DE5611">
        <w:t xml:space="preserve">', </w:t>
      </w:r>
      <w:r w:rsidRPr="00DE5611">
        <w:br/>
        <w:t xml:space="preserve">    location == 'Africa' ~ '</w:t>
      </w:r>
      <w:r w:rsidRPr="00DE5611">
        <w:t>아프리카</w:t>
      </w:r>
      <w:r w:rsidRPr="00DE5611">
        <w:t>')) |&gt;</w:t>
      </w:r>
      <w:r w:rsidRPr="00DE5611">
        <w:br/>
      </w:r>
      <w:r w:rsidRPr="00DE5611">
        <w:lastRenderedPageBreak/>
        <w:t xml:space="preserve">  mutate(location = fct_relevel(location, '</w:t>
      </w:r>
      <w:r w:rsidRPr="00DE5611">
        <w:t>한국</w:t>
      </w:r>
      <w:r w:rsidRPr="00DE5611">
        <w:t>', '</w:t>
      </w:r>
      <w:r w:rsidRPr="00DE5611">
        <w:t>아시아</w:t>
      </w:r>
      <w:r w:rsidRPr="00DE5611">
        <w:t>', '</w:t>
      </w:r>
      <w:r w:rsidRPr="00DE5611">
        <w:t>유럽</w:t>
      </w:r>
      <w:r w:rsidRPr="00DE5611">
        <w:t>', '</w:t>
      </w:r>
      <w:r w:rsidRPr="00DE5611">
        <w:t>북미</w:t>
      </w:r>
      <w:r w:rsidRPr="00DE5611">
        <w:t>', '</w:t>
      </w:r>
      <w:r w:rsidRPr="00DE5611">
        <w:t>남미</w:t>
      </w:r>
      <w:r w:rsidRPr="00DE5611">
        <w:t>', '</w:t>
      </w:r>
      <w:r w:rsidRPr="00DE5611">
        <w:t>아프리카</w:t>
      </w:r>
      <w:r w:rsidRPr="00DE5611">
        <w:t>', '</w:t>
      </w:r>
      <w:r w:rsidRPr="00DE5611">
        <w:t>오세아니아</w:t>
      </w:r>
      <w:r w:rsidRPr="00DE5611">
        <w:t>')) |&gt;</w:t>
      </w:r>
      <w:r w:rsidRPr="00DE5611">
        <w:br/>
        <w:t xml:space="preserve">  arrange(date)</w:t>
      </w:r>
      <w:r w:rsidRPr="00DE5611">
        <w:br/>
      </w:r>
      <w:r w:rsidRPr="00DE5611">
        <w:br/>
        <w:t>df_covid19_100_wide &lt;- df_covid19_100 |&gt;</w:t>
      </w:r>
      <w:r w:rsidRPr="00DE5611">
        <w:br/>
        <w:t xml:space="preserve">  select(date, location, new_cases, people_fully_vaccinated_per_hundred) |&gt;</w:t>
      </w:r>
      <w:r w:rsidRPr="00DE5611">
        <w:br/>
        <w:t xml:space="preserve">  rename('date' = 'date', '</w:t>
      </w:r>
      <w:r w:rsidRPr="00DE5611">
        <w:t>확진자</w:t>
      </w:r>
      <w:r w:rsidRPr="00DE5611">
        <w:t>' = 'new_cases', '</w:t>
      </w:r>
      <w:r w:rsidRPr="00DE5611">
        <w:t>백신접종완료자</w:t>
      </w:r>
      <w:r w:rsidRPr="00DE5611">
        <w:t>' = 'people_fully_vaccinated_per_hundred') |&gt;</w:t>
      </w:r>
      <w:r w:rsidRPr="00DE5611">
        <w:br/>
        <w:t xml:space="preserve">  pivot_wider(id_cols = date, names_from = location, </w:t>
      </w:r>
      <w:r w:rsidRPr="00DE5611">
        <w:br/>
        <w:t xml:space="preserve">              values_from = c('</w:t>
      </w:r>
      <w:r w:rsidRPr="00DE5611">
        <w:t>확진자</w:t>
      </w:r>
      <w:r w:rsidRPr="00DE5611">
        <w:t>', '</w:t>
      </w:r>
      <w:r w:rsidRPr="00DE5611">
        <w:t>백신접종완료자</w:t>
      </w:r>
      <w:r w:rsidRPr="00DE5611">
        <w:t>')) |&gt;</w:t>
      </w:r>
      <w:r w:rsidRPr="00DE5611">
        <w:br/>
        <w:t xml:space="preserve">  arrange(date)</w:t>
      </w:r>
      <w:r w:rsidRPr="00DE5611">
        <w:br/>
      </w:r>
      <w:r w:rsidRPr="00DE5611">
        <w:br/>
        <w:t xml:space="preserve">df_covid19_stat &lt;- df_covid19 |&gt; </w:t>
      </w:r>
      <w:r w:rsidRPr="00DE5611">
        <w:br/>
        <w:t xml:space="preserve">  group_by(iso_code, continent, location) |&gt;</w:t>
      </w:r>
      <w:r w:rsidRPr="00DE5611">
        <w:br/>
        <w:t xml:space="preserve">  summarise(</w:t>
      </w:r>
      <w:r w:rsidRPr="00DE5611">
        <w:t>인구수</w:t>
      </w:r>
      <w:r w:rsidRPr="00DE5611">
        <w:t xml:space="preserve"> = max(population, na.rm = T), </w:t>
      </w:r>
      <w:r w:rsidRPr="00DE5611">
        <w:br/>
        <w:t xml:space="preserve">            </w:t>
      </w:r>
      <w:r w:rsidRPr="00DE5611">
        <w:t>전체사망자수</w:t>
      </w:r>
      <w:r w:rsidRPr="00DE5611">
        <w:t xml:space="preserve"> = sum(new_deaths, na.rm = T), </w:t>
      </w:r>
      <w:r w:rsidRPr="00DE5611">
        <w:br/>
        <w:t xml:space="preserve">            </w:t>
      </w:r>
      <w:r w:rsidRPr="00DE5611">
        <w:t>백신접종자완료자수</w:t>
      </w:r>
      <w:r w:rsidRPr="00DE5611">
        <w:t xml:space="preserve"> = max(people_fully_vaccinated, na.rm = T),</w:t>
      </w:r>
      <w:r w:rsidRPr="00DE5611">
        <w:br/>
        <w:t xml:space="preserve">            </w:t>
      </w:r>
      <w:r w:rsidRPr="00DE5611">
        <w:t>인구백명당백신접종완료율</w:t>
      </w:r>
      <w:r w:rsidRPr="00DE5611">
        <w:t xml:space="preserve"> = max(people_fully_vaccinated_per_hundred, na.rm = T),</w:t>
      </w:r>
      <w:r w:rsidRPr="00DE5611">
        <w:br/>
        <w:t xml:space="preserve">            </w:t>
      </w:r>
      <w:r w:rsidRPr="00DE5611">
        <w:t>인구백명당부스터접종자수</w:t>
      </w:r>
      <w:r w:rsidRPr="00DE5611">
        <w:t xml:space="preserve"> = max(total_boosters_per_hundred, na.rm = T)) |&gt; </w:t>
      </w:r>
      <w:r w:rsidRPr="00DE5611">
        <w:br/>
        <w:t xml:space="preserve">    ungroup() |&gt;</w:t>
      </w:r>
      <w:r w:rsidRPr="00DE5611">
        <w:br/>
        <w:t xml:space="preserve">    mutate(</w:t>
      </w:r>
      <w:r w:rsidRPr="00DE5611">
        <w:t>십만명당사망자수</w:t>
      </w:r>
      <w:r w:rsidRPr="00DE5611">
        <w:t xml:space="preserve"> = round(</w:t>
      </w:r>
      <w:r w:rsidRPr="00DE5611">
        <w:t>전체사망자수</w:t>
      </w:r>
      <w:r w:rsidRPr="00DE5611">
        <w:t xml:space="preserve"> / </w:t>
      </w:r>
      <w:r w:rsidRPr="00DE5611">
        <w:t>인구수</w:t>
      </w:r>
      <w:r w:rsidRPr="00DE5611">
        <w:t xml:space="preserve"> *100000, 5),</w:t>
      </w:r>
      <w:r w:rsidRPr="00DE5611">
        <w:br/>
        <w:t xml:space="preserve">           </w:t>
      </w:r>
      <w:r w:rsidRPr="00DE5611">
        <w:t>백신접종완료율</w:t>
      </w:r>
      <w:r w:rsidRPr="00DE5611">
        <w:t xml:space="preserve"> = </w:t>
      </w:r>
      <w:r w:rsidRPr="00DE5611">
        <w:t>백신접종자완료자수</w:t>
      </w:r>
      <w:r w:rsidRPr="00DE5611">
        <w:t xml:space="preserve"> / </w:t>
      </w:r>
      <w:r w:rsidRPr="00DE5611">
        <w:t>인구수</w:t>
      </w:r>
      <w:r w:rsidRPr="00DE5611">
        <w:t>)</w:t>
      </w:r>
      <w:r w:rsidRPr="00DE5611">
        <w:br/>
      </w:r>
      <w:r w:rsidRPr="00DE5611">
        <w:br/>
        <w:t>margins_R &lt;- list(t = 50, b = 25, l = 25, r = 25)</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DE5611" w:rsidRDefault="003F7835" w:rsidP="003D5EE0">
      <w:pPr>
        <w:pStyle w:val="python"/>
      </w:pPr>
      <w:r w:rsidRPr="00DE5611">
        <w:t>## 필요한 라이브러리 로딩</w:t>
      </w:r>
      <w:r w:rsidRPr="00DE5611">
        <w:br/>
        <w:t>import pandas as pd</w:t>
      </w:r>
      <w:r w:rsidRPr="00DE5611">
        <w:br/>
        <w:t>from datetime import datetime, timedelta</w:t>
      </w:r>
      <w:r w:rsidRPr="00DE5611">
        <w:br/>
        <w:t>from pandas.api.types import CategoricalDtype</w:t>
      </w:r>
      <w:r w:rsidRPr="00DE5611">
        <w:br/>
      </w:r>
      <w:r w:rsidRPr="00DE5611">
        <w:br/>
        <w:t>## 1. covid19 원본 데이터 셋 로딩</w:t>
      </w:r>
      <w:r w:rsidRPr="00DE5611">
        <w:br/>
        <w:t>## covid19 데이터 로딩(파일을 다운로드 받은 경우)</w:t>
      </w:r>
      <w:r w:rsidRPr="00DE5611">
        <w:br/>
        <w:t>df_covid19 = pd.read_csv("데이터파일저장경로/owid-covid-data.csv")</w:t>
      </w:r>
      <w:r w:rsidRPr="00DE5611">
        <w:br/>
      </w:r>
      <w:r w:rsidRPr="00DE5611">
        <w:br/>
        <w:t>## covid19 데이터 로딩(온라인에서 바로 로딩할 경우)</w:t>
      </w:r>
      <w:r w:rsidRPr="00DE5611">
        <w:br/>
        <w:t>##df_covid19 = pd.read_csv("https://covid.ourworldindata.org/data/owid-covid-data.csv")</w:t>
      </w:r>
      <w:r w:rsidRPr="00DE5611">
        <w:br/>
      </w:r>
      <w:r w:rsidRPr="00DE5611">
        <w:br/>
        <w:t>## 2. 전체 데이터셋 중 최근 100일간의 데이터를 필터링한 df_covid19_100 생성</w:t>
      </w:r>
      <w:r w:rsidRPr="00DE5611">
        <w:br/>
        <w:t>##df_covid19['date']를 datetime으로 변환</w:t>
      </w:r>
      <w:r w:rsidRPr="00DE5611">
        <w:br/>
        <w:t>df_covid19['date'] = pd.to_datetime(df_covid19['date'], format="%Y-%m-%d")</w:t>
      </w:r>
      <w:r w:rsidRPr="00DE5611">
        <w:br/>
      </w:r>
      <w:r w:rsidRPr="00DE5611">
        <w:br/>
        <w:t>## 대륙 데이터와 최종 데이터로부터 100일전 데이터 필터링</w:t>
      </w:r>
      <w:r w:rsidRPr="00DE5611">
        <w:br/>
        <w:t>df_covid19_100 = df_covid19[(df_covid19['iso_code'].isin(['KOR', 'OWID_ASI', 'OWID_EUR', 'OWID_OCE', 'OWID_NAM', 'OWID_SAM', 'OWID_AFR'])) &amp; (df_covid19['date'] &gt;= (max(df_covid19['date']) - timedelta(days = 100)))]</w:t>
      </w:r>
      <w:r w:rsidRPr="00DE5611">
        <w:br/>
      </w:r>
      <w:r w:rsidRPr="00DE5611">
        <w:br/>
        <w:t>##  대륙명을 한글로 변환</w:t>
      </w:r>
      <w:r w:rsidRPr="00DE5611">
        <w:br/>
      </w:r>
      <w:r w:rsidRPr="00DE5611">
        <w:lastRenderedPageBreak/>
        <w:t>df_covid19_100.loc[df_covid19_100['location'] == 'South Korea', "location"] = '한국'</w:t>
      </w:r>
      <w:r w:rsidRPr="00DE5611">
        <w:br/>
        <w:t>df_covid19_100.loc[df_covid19_100['location'] == 'Asia', "location"] = '아시아'</w:t>
      </w:r>
      <w:r w:rsidRPr="00DE5611">
        <w:br/>
        <w:t>df_covid19_100.loc[df_covid19_100['location'] == 'Europe', "location"] = '유럽'</w:t>
      </w:r>
      <w:r w:rsidRPr="00DE5611">
        <w:br/>
        <w:t>df_covid19_100.loc[df_covid19_100['location'] == 'Oceania', "location"] = '오세아니아'</w:t>
      </w:r>
      <w:r w:rsidRPr="00DE5611">
        <w:br/>
        <w:t>df_covid19_100.loc[df_covid19_100['location'] == 'North America', "location"] = '북미'</w:t>
      </w:r>
      <w:r w:rsidRPr="00DE5611">
        <w:br/>
        <w:t>df_covid19_100.loc[df_covid19_100['location'] == 'South America', "location"] = '남미'</w:t>
      </w:r>
      <w:r w:rsidRPr="00DE5611">
        <w:br/>
        <w:t>df_covid19_100.loc[df_covid19_100['location'] == 'Africa', "location"] = '아프리카'</w:t>
      </w:r>
      <w:r w:rsidRPr="00DE5611">
        <w:br/>
      </w:r>
      <w:r w:rsidRPr="00DE5611">
        <w:br/>
        <w:t>## 이산형 변수 설정</w:t>
      </w:r>
      <w:r w:rsidRPr="00DE5611">
        <w:br/>
        <w:t>ord = CategoricalDtype(categories = ['한국', '아시아', '유럽', '북미', '남미', '아프리카', '오세아니아'], ordered = True)</w:t>
      </w:r>
      <w:r w:rsidRPr="00DE5611">
        <w:br/>
      </w:r>
      <w:r w:rsidRPr="00DE5611">
        <w:br/>
        <w:t>df_covid19_100['location'] = df_covid19_100['location'].astype(ord)</w:t>
      </w:r>
      <w:r w:rsidRPr="00DE5611">
        <w:br/>
      </w:r>
      <w:r w:rsidRPr="00DE5611">
        <w:br/>
        <w:t>## date로 정렬</w:t>
      </w:r>
      <w:r w:rsidRPr="00DE5611">
        <w:br/>
        <w:t>df_covid19_100 = df_covid19_100.sort_values(by = 'date')</w:t>
      </w:r>
      <w:r w:rsidRPr="00DE5611">
        <w:br/>
      </w:r>
      <w:r w:rsidRPr="00DE5611">
        <w:br/>
        <w:t>## 3. df_covid19_100을 한국과 각 대륙별열로 배치한 넓은 형태의 데이터프레임으로 변환</w:t>
      </w:r>
      <w:r w:rsidRPr="00DE5611">
        <w:br/>
        <w:t>df_covid19_100_wide = df_covid19_100.loc[:,['date', 'location', 'new_cases', 'people_fully_vaccinated_per_hundred']].rename(columns={'new_cases':'확진자', 'people_fully_vaccinated_per_hundred':'백신접종완료자'})</w:t>
      </w:r>
      <w:r w:rsidRPr="00DE5611">
        <w:br/>
      </w:r>
      <w:r w:rsidRPr="00DE5611">
        <w:br/>
        <w:t>df_covid19_100_wide = df_covid19_100_wide.pivot(index='date', columns='location', values=['확진자', '백신접종완료자']).sort_values(by = 'date')</w:t>
      </w:r>
      <w:r w:rsidRPr="00DE5611">
        <w:br/>
      </w:r>
      <w:r w:rsidRPr="00DE5611">
        <w:br/>
        <w:t>df_covid19_100_wide.columns = ['확진자_한국', '확진자_아시아', '확진자_유럽', '확진자_북미', '확진자_남미', '확진자_아프리카','확진자_오세아니아',</w:t>
      </w:r>
      <w:r w:rsidRPr="00DE5611">
        <w:br/>
        <w:t xml:space="preserve">                              '백신접종완료자_한국', '백신접종완료자_아시아', '백신접종완료자_유럽', '백신접종완료자_북미', '백신접종완료자_남미', '백신접종완료자_아프리카','백신접종완료자_오세아니아']</w:t>
      </w:r>
      <w:r w:rsidRPr="00DE5611">
        <w:br/>
        <w:t xml:space="preserve">                              </w:t>
      </w:r>
      <w:r w:rsidRPr="00DE5611">
        <w:br/>
        <w:t>## 4. covid19 데이터를 국가별로 요약한 df_covid19_stat 생성</w:t>
      </w:r>
      <w:r w:rsidRPr="00DE5611">
        <w:br/>
        <w:t>df_covid19_stat = df_covid19.groupby(['iso_code', 'continent', 'location'], dropna=True).agg(</w:t>
      </w:r>
      <w:r w:rsidRPr="00DE5611">
        <w:br/>
        <w:t xml:space="preserve">    인구수 = ('population', 'max'),</w:t>
      </w:r>
      <w:r w:rsidRPr="00DE5611">
        <w:br/>
        <w:t xml:space="preserve">    전체사망자수 = ('new_deaths', 'sum'), </w:t>
      </w:r>
      <w:r w:rsidRPr="00DE5611">
        <w:br/>
        <w:t xml:space="preserve">    백신접종자완료자수 = ('people_fully_vaccinated', 'max'),</w:t>
      </w:r>
      <w:r w:rsidRPr="00DE5611">
        <w:br/>
        <w:t xml:space="preserve">    인구백명당백신접종완료율 = ('people_fully_vaccinated_per_hundred', 'max'),</w:t>
      </w:r>
      <w:r w:rsidRPr="00DE5611">
        <w:br/>
        <w:t xml:space="preserve">    인구백명당부스터접종자수 = ('total_boosters_per_hundred', 'max')</w:t>
      </w:r>
      <w:r w:rsidRPr="00DE5611">
        <w:br/>
      </w:r>
      <w:r w:rsidRPr="00DE5611">
        <w:br/>
        <w:t>).reset_index()</w:t>
      </w:r>
      <w:r w:rsidRPr="00DE5611">
        <w:br/>
      </w:r>
      <w:r w:rsidRPr="00DE5611">
        <w:br/>
        <w:t>df_covid19_stat['십만명당사망자수'] = round(df_covid19_stat['전체사망자수'] / df_covid19_stat['인구수'] *100000, 5)</w:t>
      </w:r>
      <w:r w:rsidRPr="00DE5611">
        <w:br/>
      </w:r>
      <w:r w:rsidRPr="00DE5611">
        <w:lastRenderedPageBreak/>
        <w:br/>
        <w:t>df_covid19_stat['백신접종완료율'] = df_covid19_stat['백신접종자완료자수'] / df_covid19_stat['인구수']</w:t>
      </w:r>
      <w:r w:rsidRPr="00DE5611">
        <w:br/>
      </w:r>
      <w:r w:rsidRPr="00DE5611">
        <w:br/>
        <w:t>## 여백 설정을 위한 변수 설정</w:t>
      </w:r>
      <w:r w:rsidRPr="00DE5611">
        <w:br/>
        <w:t>margins_P = {'t' : 50, 'b' : 25, 'l' : 25, 'r' : 25}</w:t>
      </w:r>
    </w:p>
    <w:p w:rsidR="003F7835" w:rsidRPr="00E16EE1" w:rsidRDefault="003F7835">
      <w:pPr>
        <w:pStyle w:val="2"/>
        <w:rPr>
          <w:rFonts w:ascii="나눔명조" w:eastAsia="나눔명조" w:hAnsi="나눔명조"/>
          <w:lang w:eastAsia="ko-KR"/>
        </w:rPr>
      </w:pPr>
      <w:bookmarkStart w:id="14" w:name="대학-학과-취업률-데이터-셋"/>
      <w:bookmarkEnd w:id="13"/>
      <w:r w:rsidRPr="00E16EE1">
        <w:rPr>
          <w:rFonts w:ascii="나눔명조" w:eastAsia="나눔명조" w:hAnsi="나눔명조"/>
          <w:lang w:eastAsia="ko-KR"/>
        </w:rPr>
        <w:t>대학 학과 취업률 데이터 셋</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최근 청년층 실업 문제가 사회적 문제로 대두됨에 따라 대학 졸업생의 취업률은 매우 중요하게 활용되고 있는 데이터이다. 이 데이터는 대학 입학을 앞둔 수험생이나 학부모에게 대학 진학을 위한 학과 선택에 중요한 데이터이고 대학 입장에서는 학생들의 진로 지도를 위해 중요하게 사용되는 데이터이다. 이 데이터는 교육통계서비스 홈페이지에서 제공한다.</w:t>
      </w:r>
      <w:r w:rsidRPr="00E16EE1">
        <w:rPr>
          <w:rStyle w:val="ab"/>
          <w:rFonts w:ascii="나눔명조" w:eastAsia="나눔명조" w:hAnsi="나눔명조"/>
        </w:rPr>
        <w:footnoteReference w:id="15"/>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취업률 데이터 세트는 다음과 같이 데이터를 로딩하고 전처리한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DE5611" w:rsidRDefault="003F7835" w:rsidP="003D5EE0">
      <w:pPr>
        <w:pStyle w:val="R"/>
        <w:rPr>
          <w:lang w:eastAsia="ko-KR"/>
        </w:rPr>
      </w:pPr>
      <w:r w:rsidRPr="00DE5611">
        <w:rPr>
          <w:lang w:eastAsia="ko-KR"/>
        </w:rPr>
        <w:t xml:space="preserve">##  </w:t>
      </w:r>
      <w:r w:rsidRPr="00DE5611">
        <w:rPr>
          <w:lang w:eastAsia="ko-KR"/>
        </w:rPr>
        <w:t>대학</w:t>
      </w:r>
      <w:r w:rsidRPr="00DE5611">
        <w:rPr>
          <w:lang w:eastAsia="ko-KR"/>
        </w:rPr>
        <w:t xml:space="preserve"> </w:t>
      </w:r>
      <w:r w:rsidRPr="00DE5611">
        <w:rPr>
          <w:lang w:eastAsia="ko-KR"/>
        </w:rPr>
        <w:t>학과</w:t>
      </w:r>
      <w:r w:rsidRPr="00DE5611">
        <w:rPr>
          <w:lang w:eastAsia="ko-KR"/>
        </w:rPr>
        <w:t xml:space="preserve"> </w:t>
      </w:r>
      <w:r w:rsidRPr="00DE5611">
        <w:rPr>
          <w:lang w:eastAsia="ko-KR"/>
        </w:rPr>
        <w:t>취업률</w:t>
      </w:r>
      <w:r w:rsidRPr="00DE5611">
        <w:rPr>
          <w:lang w:eastAsia="ko-KR"/>
        </w:rPr>
        <w:t xml:space="preserve"> </w:t>
      </w:r>
      <w:r w:rsidRPr="00DE5611">
        <w:rPr>
          <w:lang w:eastAsia="ko-KR"/>
        </w:rPr>
        <w:t>데이터</w:t>
      </w:r>
      <w:r w:rsidRPr="00DE5611">
        <w:rPr>
          <w:lang w:eastAsia="ko-KR"/>
        </w:rPr>
        <w:t xml:space="preserve"> </w:t>
      </w:r>
      <w:r w:rsidRPr="00DE5611">
        <w:rPr>
          <w:lang w:eastAsia="ko-KR"/>
        </w:rPr>
        <w:t>로딩</w:t>
      </w:r>
      <w:r w:rsidRPr="00DE5611">
        <w:rPr>
          <w:lang w:eastAsia="ko-KR"/>
        </w:rPr>
        <w:br/>
        <w:t>df_</w:t>
      </w:r>
      <w:r w:rsidRPr="00DE5611">
        <w:rPr>
          <w:lang w:eastAsia="ko-KR"/>
        </w:rPr>
        <w:t>취업률</w:t>
      </w:r>
      <w:r w:rsidRPr="00DE5611">
        <w:rPr>
          <w:lang w:eastAsia="ko-KR"/>
        </w:rPr>
        <w:t xml:space="preserve"> &lt;- read_excel('</w:t>
      </w:r>
      <w:r w:rsidRPr="00DE5611">
        <w:rPr>
          <w:lang w:eastAsia="ko-KR"/>
        </w:rPr>
        <w:t>데이터파일저장경로</w:t>
      </w:r>
      <w:r w:rsidRPr="00DE5611">
        <w:rPr>
          <w:lang w:eastAsia="ko-KR"/>
        </w:rPr>
        <w:t>/2021</w:t>
      </w:r>
      <w:r w:rsidRPr="00DE5611">
        <w:rPr>
          <w:lang w:eastAsia="ko-KR"/>
        </w:rPr>
        <w:t>년</w:t>
      </w:r>
      <w:r w:rsidRPr="00DE5611">
        <w:rPr>
          <w:lang w:eastAsia="ko-KR"/>
        </w:rPr>
        <w:t xml:space="preserve"> </w:t>
      </w:r>
      <w:r w:rsidRPr="00DE5611">
        <w:rPr>
          <w:lang w:eastAsia="ko-KR"/>
        </w:rPr>
        <w:t>학과별</w:t>
      </w:r>
      <w:r w:rsidRPr="00DE5611">
        <w:rPr>
          <w:lang w:eastAsia="ko-KR"/>
        </w:rPr>
        <w:t xml:space="preserve"> </w:t>
      </w:r>
      <w:r w:rsidRPr="00DE5611">
        <w:rPr>
          <w:lang w:eastAsia="ko-KR"/>
        </w:rPr>
        <w:t>고등교육기관</w:t>
      </w:r>
      <w:r w:rsidRPr="00DE5611">
        <w:rPr>
          <w:lang w:eastAsia="ko-KR"/>
        </w:rPr>
        <w:t xml:space="preserve"> </w:t>
      </w:r>
      <w:r w:rsidRPr="00DE5611">
        <w:rPr>
          <w:lang w:eastAsia="ko-KR"/>
        </w:rPr>
        <w:t>취업통계</w:t>
      </w:r>
      <w:r w:rsidRPr="00DE5611">
        <w:rPr>
          <w:lang w:eastAsia="ko-KR"/>
        </w:rPr>
        <w:t xml:space="preserve">.xlsx', </w:t>
      </w:r>
      <w:r w:rsidRPr="00DE5611">
        <w:rPr>
          <w:lang w:eastAsia="ko-KR"/>
        </w:rPr>
        <w:br/>
        <w:t xml:space="preserve">                     ## '</w:t>
      </w:r>
      <w:r w:rsidRPr="00DE5611">
        <w:rPr>
          <w:lang w:eastAsia="ko-KR"/>
        </w:rPr>
        <w:t>학과별</w:t>
      </w:r>
      <w:r w:rsidRPr="00DE5611">
        <w:rPr>
          <w:lang w:eastAsia="ko-KR"/>
        </w:rPr>
        <w:t xml:space="preserve">' </w:t>
      </w:r>
      <w:r w:rsidRPr="00DE5611">
        <w:rPr>
          <w:lang w:eastAsia="ko-KR"/>
        </w:rPr>
        <w:t>시트의</w:t>
      </w:r>
      <w:r w:rsidRPr="00DE5611">
        <w:rPr>
          <w:lang w:eastAsia="ko-KR"/>
        </w:rPr>
        <w:t xml:space="preserve"> </w:t>
      </w:r>
      <w:r w:rsidRPr="00DE5611">
        <w:rPr>
          <w:lang w:eastAsia="ko-KR"/>
        </w:rPr>
        <w:t>데이터를</w:t>
      </w:r>
      <w:r w:rsidRPr="00DE5611">
        <w:rPr>
          <w:lang w:eastAsia="ko-KR"/>
        </w:rPr>
        <w:t xml:space="preserve"> </w:t>
      </w:r>
      <w:r w:rsidRPr="00DE5611">
        <w:rPr>
          <w:lang w:eastAsia="ko-KR"/>
        </w:rPr>
        <w:t>불러오는데</w:t>
      </w:r>
      <w:r w:rsidRPr="00DE5611">
        <w:rPr>
          <w:lang w:eastAsia="ko-KR"/>
        </w:rPr>
        <w:t>,</w:t>
      </w:r>
      <w:r w:rsidRPr="00DE5611">
        <w:rPr>
          <w:lang w:eastAsia="ko-KR"/>
        </w:rPr>
        <w:br/>
        <w:t xml:space="preserve">                     sheet = '</w:t>
      </w:r>
      <w:r w:rsidRPr="00DE5611">
        <w:rPr>
          <w:lang w:eastAsia="ko-KR"/>
        </w:rPr>
        <w:t>학과별</w:t>
      </w:r>
      <w:r w:rsidRPr="00DE5611">
        <w:rPr>
          <w:lang w:eastAsia="ko-KR"/>
        </w:rPr>
        <w:t>',</w:t>
      </w:r>
      <w:r w:rsidRPr="00DE5611">
        <w:rPr>
          <w:lang w:eastAsia="ko-KR"/>
        </w:rPr>
        <w:br/>
        <w:t xml:space="preserve">                     ## </w:t>
      </w:r>
      <w:r w:rsidRPr="00DE5611">
        <w:rPr>
          <w:lang w:eastAsia="ko-KR"/>
        </w:rPr>
        <w:t>앞의</w:t>
      </w:r>
      <w:r w:rsidRPr="00DE5611">
        <w:rPr>
          <w:lang w:eastAsia="ko-KR"/>
        </w:rPr>
        <w:t xml:space="preserve"> 13</w:t>
      </w:r>
      <w:r w:rsidRPr="00DE5611">
        <w:rPr>
          <w:lang w:eastAsia="ko-KR"/>
        </w:rPr>
        <w:t>행을</w:t>
      </w:r>
      <w:r w:rsidRPr="00DE5611">
        <w:rPr>
          <w:lang w:eastAsia="ko-KR"/>
        </w:rPr>
        <w:t xml:space="preserve"> </w:t>
      </w:r>
      <w:r w:rsidRPr="00DE5611">
        <w:rPr>
          <w:lang w:eastAsia="ko-KR"/>
        </w:rPr>
        <w:t>제외하고</w:t>
      </w:r>
      <w:r w:rsidRPr="00DE5611">
        <w:rPr>
          <w:lang w:eastAsia="ko-KR"/>
        </w:rPr>
        <w:br/>
        <w:t xml:space="preserve">                     skip = 13, </w:t>
      </w:r>
      <w:r w:rsidRPr="00DE5611">
        <w:rPr>
          <w:lang w:eastAsia="ko-KR"/>
        </w:rPr>
        <w:br/>
        <w:t xml:space="preserve">                     ## </w:t>
      </w:r>
      <w:r w:rsidRPr="00DE5611">
        <w:rPr>
          <w:lang w:eastAsia="ko-KR"/>
        </w:rPr>
        <w:t>첫번째</w:t>
      </w:r>
      <w:r w:rsidRPr="00DE5611">
        <w:rPr>
          <w:lang w:eastAsia="ko-KR"/>
        </w:rPr>
        <w:t xml:space="preserve"> </w:t>
      </w:r>
      <w:r w:rsidRPr="00DE5611">
        <w:rPr>
          <w:lang w:eastAsia="ko-KR"/>
        </w:rPr>
        <w:t>행은</w:t>
      </w:r>
      <w:r w:rsidRPr="00DE5611">
        <w:rPr>
          <w:lang w:eastAsia="ko-KR"/>
        </w:rPr>
        <w:t xml:space="preserve"> </w:t>
      </w:r>
      <w:r w:rsidRPr="00DE5611">
        <w:rPr>
          <w:lang w:eastAsia="ko-KR"/>
        </w:rPr>
        <w:t>열</w:t>
      </w:r>
      <w:r w:rsidRPr="00DE5611">
        <w:rPr>
          <w:lang w:eastAsia="ko-KR"/>
        </w:rPr>
        <w:t xml:space="preserve"> </w:t>
      </w:r>
      <w:r w:rsidRPr="00DE5611">
        <w:rPr>
          <w:lang w:eastAsia="ko-KR"/>
        </w:rPr>
        <w:t>이름으로</w:t>
      </w:r>
      <w:r w:rsidRPr="00DE5611">
        <w:rPr>
          <w:lang w:eastAsia="ko-KR"/>
        </w:rPr>
        <w:t xml:space="preserve"> </w:t>
      </w:r>
      <w:r w:rsidRPr="00DE5611">
        <w:rPr>
          <w:lang w:eastAsia="ko-KR"/>
        </w:rPr>
        <w:t>설정</w:t>
      </w:r>
      <w:r w:rsidRPr="00DE5611">
        <w:rPr>
          <w:lang w:eastAsia="ko-KR"/>
        </w:rPr>
        <w:br/>
        <w:t xml:space="preserve">                     col_names = TRUE, </w:t>
      </w:r>
      <w:r w:rsidRPr="00DE5611">
        <w:rPr>
          <w:lang w:eastAsia="ko-KR"/>
        </w:rPr>
        <w:br/>
        <w:t xml:space="preserve">                     ## </w:t>
      </w:r>
      <w:r w:rsidRPr="00DE5611">
        <w:rPr>
          <w:lang w:eastAsia="ko-KR"/>
        </w:rPr>
        <w:t>열의</w:t>
      </w:r>
      <w:r w:rsidRPr="00DE5611">
        <w:rPr>
          <w:lang w:eastAsia="ko-KR"/>
        </w:rPr>
        <w:t xml:space="preserve"> </w:t>
      </w:r>
      <w:r w:rsidRPr="00DE5611">
        <w:rPr>
          <w:lang w:eastAsia="ko-KR"/>
        </w:rPr>
        <w:t>타입을</w:t>
      </w:r>
      <w:r w:rsidRPr="00DE5611">
        <w:rPr>
          <w:lang w:eastAsia="ko-KR"/>
        </w:rPr>
        <w:t xml:space="preserve"> </w:t>
      </w:r>
      <w:r w:rsidRPr="00DE5611">
        <w:rPr>
          <w:lang w:eastAsia="ko-KR"/>
        </w:rPr>
        <w:t>설정</w:t>
      </w:r>
      <w:r w:rsidRPr="00DE5611">
        <w:rPr>
          <w:lang w:eastAsia="ko-KR"/>
        </w:rPr>
        <w:t xml:space="preserve">, </w:t>
      </w:r>
      <w:r w:rsidRPr="00DE5611">
        <w:rPr>
          <w:lang w:eastAsia="ko-KR"/>
        </w:rPr>
        <w:t>처음</w:t>
      </w:r>
      <w:r w:rsidRPr="00DE5611">
        <w:rPr>
          <w:lang w:eastAsia="ko-KR"/>
        </w:rPr>
        <w:t xml:space="preserve"> 9</w:t>
      </w:r>
      <w:r w:rsidRPr="00DE5611">
        <w:rPr>
          <w:lang w:eastAsia="ko-KR"/>
        </w:rPr>
        <w:t>개는</w:t>
      </w:r>
      <w:r w:rsidRPr="00DE5611">
        <w:rPr>
          <w:lang w:eastAsia="ko-KR"/>
        </w:rPr>
        <w:t xml:space="preserve"> </w:t>
      </w:r>
      <w:r w:rsidRPr="00DE5611">
        <w:rPr>
          <w:lang w:eastAsia="ko-KR"/>
        </w:rPr>
        <w:t>문자형으로</w:t>
      </w:r>
      <w:r w:rsidRPr="00DE5611">
        <w:rPr>
          <w:lang w:eastAsia="ko-KR"/>
        </w:rPr>
        <w:t xml:space="preserve"> </w:t>
      </w:r>
      <w:r w:rsidRPr="00DE5611">
        <w:rPr>
          <w:lang w:eastAsia="ko-KR"/>
        </w:rPr>
        <w:t>다음</w:t>
      </w:r>
      <w:r w:rsidRPr="00DE5611">
        <w:rPr>
          <w:lang w:eastAsia="ko-KR"/>
        </w:rPr>
        <w:t xml:space="preserve"> 79</w:t>
      </w:r>
      <w:r w:rsidRPr="00DE5611">
        <w:rPr>
          <w:lang w:eastAsia="ko-KR"/>
        </w:rPr>
        <w:t>개는</w:t>
      </w:r>
      <w:r w:rsidRPr="00DE5611">
        <w:rPr>
          <w:lang w:eastAsia="ko-KR"/>
        </w:rPr>
        <w:t xml:space="preserve"> </w:t>
      </w:r>
      <w:r w:rsidRPr="00DE5611">
        <w:rPr>
          <w:lang w:eastAsia="ko-KR"/>
        </w:rPr>
        <w:t>수치형으로</w:t>
      </w:r>
      <w:r w:rsidRPr="00DE5611">
        <w:rPr>
          <w:lang w:eastAsia="ko-KR"/>
        </w:rPr>
        <w:t xml:space="preserve"> </w:t>
      </w:r>
      <w:r w:rsidRPr="00DE5611">
        <w:rPr>
          <w:lang w:eastAsia="ko-KR"/>
        </w:rPr>
        <w:t>설정</w:t>
      </w:r>
      <w:r w:rsidRPr="00DE5611">
        <w:rPr>
          <w:lang w:eastAsia="ko-KR"/>
        </w:rPr>
        <w:br/>
        <w:t xml:space="preserve">                     col_types = c(rep('text', 9), rep('numeric', 79)))</w:t>
      </w:r>
      <w:r w:rsidRPr="00DE5611">
        <w:rPr>
          <w:lang w:eastAsia="ko-KR"/>
        </w:rPr>
        <w:br/>
      </w:r>
      <w:r w:rsidRPr="00DE5611">
        <w:rPr>
          <w:lang w:eastAsia="ko-KR"/>
        </w:rPr>
        <w:br/>
        <w:t>## df_</w:t>
      </w:r>
      <w:r w:rsidRPr="00DE5611">
        <w:rPr>
          <w:lang w:eastAsia="ko-KR"/>
        </w:rPr>
        <w:t>취업률에서</w:t>
      </w:r>
      <w:r w:rsidRPr="00DE5611">
        <w:rPr>
          <w:lang w:eastAsia="ko-KR"/>
        </w:rPr>
        <w:t xml:space="preserve"> </w:t>
      </w:r>
      <w:r w:rsidRPr="00DE5611">
        <w:rPr>
          <w:lang w:eastAsia="ko-KR"/>
        </w:rPr>
        <w:t>첫번째부터</w:t>
      </w:r>
      <w:r w:rsidRPr="00DE5611">
        <w:rPr>
          <w:lang w:eastAsia="ko-KR"/>
        </w:rPr>
        <w:t xml:space="preserve"> 9</w:t>
      </w:r>
      <w:r w:rsidRPr="00DE5611">
        <w:rPr>
          <w:lang w:eastAsia="ko-KR"/>
        </w:rPr>
        <w:t>번째까지의</w:t>
      </w:r>
      <w:r w:rsidRPr="00DE5611">
        <w:rPr>
          <w:lang w:eastAsia="ko-KR"/>
        </w:rPr>
        <w:t xml:space="preserve"> </w:t>
      </w:r>
      <w:r w:rsidRPr="00DE5611">
        <w:rPr>
          <w:lang w:eastAsia="ko-KR"/>
        </w:rPr>
        <w:t>열과</w:t>
      </w:r>
      <w:r w:rsidRPr="00DE5611">
        <w:rPr>
          <w:lang w:eastAsia="ko-KR"/>
        </w:rPr>
        <w:t xml:space="preserve"> '</w:t>
      </w:r>
      <w:r w:rsidRPr="00DE5611">
        <w:rPr>
          <w:lang w:eastAsia="ko-KR"/>
        </w:rPr>
        <w:t>계</w:t>
      </w:r>
      <w:r w:rsidRPr="00DE5611">
        <w:rPr>
          <w:lang w:eastAsia="ko-KR"/>
        </w:rPr>
        <w:t>'</w:t>
      </w:r>
      <w:r w:rsidRPr="00DE5611">
        <w:rPr>
          <w:lang w:eastAsia="ko-KR"/>
        </w:rPr>
        <w:t>로</w:t>
      </w:r>
      <w:r w:rsidRPr="00DE5611">
        <w:rPr>
          <w:lang w:eastAsia="ko-KR"/>
        </w:rPr>
        <w:t xml:space="preserve"> </w:t>
      </w:r>
      <w:r w:rsidRPr="00DE5611">
        <w:rPr>
          <w:lang w:eastAsia="ko-KR"/>
        </w:rPr>
        <w:t>끝나는</w:t>
      </w:r>
      <w:r w:rsidRPr="00DE5611">
        <w:rPr>
          <w:lang w:eastAsia="ko-KR"/>
        </w:rPr>
        <w:t xml:space="preserve"> </w:t>
      </w:r>
      <w:r w:rsidRPr="00DE5611">
        <w:rPr>
          <w:lang w:eastAsia="ko-KR"/>
        </w:rPr>
        <w:t>열을</w:t>
      </w:r>
      <w:r w:rsidRPr="00DE5611">
        <w:rPr>
          <w:lang w:eastAsia="ko-KR"/>
        </w:rPr>
        <w:t xml:space="preserve"> </w:t>
      </w:r>
      <w:r w:rsidRPr="00DE5611">
        <w:rPr>
          <w:lang w:eastAsia="ko-KR"/>
        </w:rPr>
        <w:t>선택하여</w:t>
      </w:r>
      <w:r w:rsidRPr="00DE5611">
        <w:rPr>
          <w:lang w:eastAsia="ko-KR"/>
        </w:rPr>
        <w:t xml:space="preserve"> </w:t>
      </w:r>
      <w:r w:rsidRPr="00DE5611">
        <w:rPr>
          <w:lang w:eastAsia="ko-KR"/>
        </w:rPr>
        <w:t>다시</w:t>
      </w:r>
      <w:r w:rsidRPr="00DE5611">
        <w:rPr>
          <w:lang w:eastAsia="ko-KR"/>
        </w:rPr>
        <w:t xml:space="preserve"> df_</w:t>
      </w:r>
      <w:r w:rsidRPr="00DE5611">
        <w:rPr>
          <w:lang w:eastAsia="ko-KR"/>
        </w:rPr>
        <w:t>취업률에</w:t>
      </w:r>
      <w:r w:rsidRPr="00DE5611">
        <w:rPr>
          <w:lang w:eastAsia="ko-KR"/>
        </w:rPr>
        <w:t xml:space="preserve"> </w:t>
      </w:r>
      <w:r w:rsidRPr="00DE5611">
        <w:rPr>
          <w:lang w:eastAsia="ko-KR"/>
        </w:rPr>
        <w:t>저장</w:t>
      </w:r>
      <w:r w:rsidRPr="00DE5611">
        <w:rPr>
          <w:lang w:eastAsia="ko-KR"/>
        </w:rPr>
        <w:br/>
        <w:t>df_</w:t>
      </w:r>
      <w:r w:rsidRPr="00DE5611">
        <w:rPr>
          <w:lang w:eastAsia="ko-KR"/>
        </w:rPr>
        <w:t>취업률</w:t>
      </w:r>
      <w:r w:rsidRPr="00DE5611">
        <w:rPr>
          <w:lang w:eastAsia="ko-KR"/>
        </w:rPr>
        <w:t xml:space="preserve"> &lt;- df_</w:t>
      </w:r>
      <w:r w:rsidRPr="00DE5611">
        <w:rPr>
          <w:lang w:eastAsia="ko-KR"/>
        </w:rPr>
        <w:t>취업률</w:t>
      </w:r>
      <w:r w:rsidRPr="00DE5611">
        <w:rPr>
          <w:lang w:eastAsia="ko-KR"/>
        </w:rPr>
        <w:t xml:space="preserve"> |&gt; </w:t>
      </w:r>
      <w:r w:rsidRPr="00DE5611">
        <w:rPr>
          <w:lang w:eastAsia="ko-KR"/>
        </w:rPr>
        <w:br/>
        <w:t xml:space="preserve">  select(1:9, ends_with('</w:t>
      </w:r>
      <w:r w:rsidRPr="00DE5611">
        <w:rPr>
          <w:lang w:eastAsia="ko-KR"/>
        </w:rPr>
        <w:t>계</w:t>
      </w:r>
      <w:r w:rsidRPr="00DE5611">
        <w:rPr>
          <w:lang w:eastAsia="ko-KR"/>
        </w:rPr>
        <w:t>'), '</w:t>
      </w:r>
      <w:r w:rsidRPr="00DE5611">
        <w:rPr>
          <w:lang w:eastAsia="ko-KR"/>
        </w:rPr>
        <w:t>입대자</w:t>
      </w:r>
      <w:r w:rsidRPr="00DE5611">
        <w:rPr>
          <w:lang w:eastAsia="ko-KR"/>
        </w:rPr>
        <w:t>')</w:t>
      </w:r>
      <w:r w:rsidRPr="00DE5611">
        <w:rPr>
          <w:lang w:eastAsia="ko-KR"/>
        </w:rPr>
        <w:br/>
      </w:r>
      <w:r w:rsidRPr="00DE5611">
        <w:rPr>
          <w:lang w:eastAsia="ko-KR"/>
        </w:rPr>
        <w:br/>
        <w:t>## df_</w:t>
      </w:r>
      <w:r w:rsidRPr="00DE5611">
        <w:rPr>
          <w:lang w:eastAsia="ko-KR"/>
        </w:rPr>
        <w:t>취업률에서</w:t>
      </w:r>
      <w:r w:rsidRPr="00DE5611">
        <w:rPr>
          <w:lang w:eastAsia="ko-KR"/>
        </w:rPr>
        <w:t xml:space="preserve"> </w:t>
      </w:r>
      <w:r w:rsidRPr="00DE5611">
        <w:rPr>
          <w:lang w:eastAsia="ko-KR"/>
        </w:rPr>
        <w:t>졸업자가</w:t>
      </w:r>
      <w:r w:rsidRPr="00DE5611">
        <w:rPr>
          <w:lang w:eastAsia="ko-KR"/>
        </w:rPr>
        <w:t xml:space="preserve"> 500</w:t>
      </w:r>
      <w:r w:rsidRPr="00DE5611">
        <w:rPr>
          <w:lang w:eastAsia="ko-KR"/>
        </w:rPr>
        <w:t>명</w:t>
      </w:r>
      <w:r w:rsidRPr="00DE5611">
        <w:rPr>
          <w:lang w:eastAsia="ko-KR"/>
        </w:rPr>
        <w:t xml:space="preserve"> </w:t>
      </w:r>
      <w:r w:rsidRPr="00DE5611">
        <w:rPr>
          <w:lang w:eastAsia="ko-KR"/>
        </w:rPr>
        <w:t>이하인</w:t>
      </w:r>
      <w:r w:rsidRPr="00DE5611">
        <w:rPr>
          <w:lang w:eastAsia="ko-KR"/>
        </w:rPr>
        <w:t xml:space="preserve"> </w:t>
      </w:r>
      <w:r w:rsidRPr="00DE5611">
        <w:rPr>
          <w:lang w:eastAsia="ko-KR"/>
        </w:rPr>
        <w:t>학과</w:t>
      </w:r>
      <w:r w:rsidRPr="00DE5611">
        <w:rPr>
          <w:lang w:eastAsia="ko-KR"/>
        </w:rPr>
        <w:t xml:space="preserve"> </w:t>
      </w:r>
      <w:r w:rsidRPr="00DE5611">
        <w:rPr>
          <w:lang w:eastAsia="ko-KR"/>
        </w:rPr>
        <w:t>중</w:t>
      </w:r>
      <w:r w:rsidRPr="00DE5611">
        <w:rPr>
          <w:lang w:eastAsia="ko-KR"/>
        </w:rPr>
        <w:t xml:space="preserve"> 25% </w:t>
      </w:r>
      <w:r w:rsidRPr="00DE5611">
        <w:rPr>
          <w:lang w:eastAsia="ko-KR"/>
        </w:rPr>
        <w:t>샘플링</w:t>
      </w:r>
      <w:r w:rsidRPr="00DE5611">
        <w:rPr>
          <w:lang w:eastAsia="ko-KR"/>
        </w:rPr>
        <w:br/>
        <w:t>df_</w:t>
      </w:r>
      <w:r w:rsidRPr="00DE5611">
        <w:rPr>
          <w:lang w:eastAsia="ko-KR"/>
        </w:rPr>
        <w:t>취업률</w:t>
      </w:r>
      <w:r w:rsidRPr="00DE5611">
        <w:rPr>
          <w:lang w:eastAsia="ko-KR"/>
        </w:rPr>
        <w:t>_500 &lt;- df_</w:t>
      </w:r>
      <w:r w:rsidRPr="00DE5611">
        <w:rPr>
          <w:lang w:eastAsia="ko-KR"/>
        </w:rPr>
        <w:t>취업률</w:t>
      </w:r>
      <w:r w:rsidRPr="00DE5611">
        <w:rPr>
          <w:lang w:eastAsia="ko-KR"/>
        </w:rPr>
        <w:t xml:space="preserve"> |&gt; </w:t>
      </w:r>
      <w:r w:rsidRPr="00DE5611">
        <w:rPr>
          <w:lang w:eastAsia="ko-KR"/>
        </w:rPr>
        <w:br/>
        <w:t xml:space="preserve">  filter(</w:t>
      </w:r>
      <w:r w:rsidRPr="00DE5611">
        <w:rPr>
          <w:lang w:eastAsia="ko-KR"/>
        </w:rPr>
        <w:t>졸업자</w:t>
      </w:r>
      <w:r w:rsidRPr="00DE5611">
        <w:rPr>
          <w:lang w:eastAsia="ko-KR"/>
        </w:rPr>
        <w:t>_</w:t>
      </w:r>
      <w:r w:rsidRPr="00DE5611">
        <w:rPr>
          <w:lang w:eastAsia="ko-KR"/>
        </w:rPr>
        <w:t>계</w:t>
      </w:r>
      <w:r w:rsidRPr="00DE5611">
        <w:rPr>
          <w:lang w:eastAsia="ko-KR"/>
        </w:rPr>
        <w:t xml:space="preserve"> &lt; 500) |&gt;</w:t>
      </w:r>
      <w:r w:rsidRPr="00DE5611">
        <w:rPr>
          <w:lang w:eastAsia="ko-KR"/>
        </w:rPr>
        <w:br/>
        <w:t xml:space="preserve">  mutate(id = row_number()) |&gt;</w:t>
      </w:r>
      <w:r w:rsidRPr="00DE5611">
        <w:rPr>
          <w:lang w:eastAsia="ko-KR"/>
        </w:rPr>
        <w:br/>
        <w:t xml:space="preserve">  filter(row_number() %in% seq(from = 1, to = nrow(df_</w:t>
      </w:r>
      <w:r w:rsidRPr="00DE5611">
        <w:rPr>
          <w:lang w:eastAsia="ko-KR"/>
        </w:rPr>
        <w:t>취업률</w:t>
      </w:r>
      <w:r w:rsidRPr="00DE5611">
        <w:rPr>
          <w:lang w:eastAsia="ko-KR"/>
        </w:rPr>
        <w:t>), by = 4))</w:t>
      </w:r>
      <w:r w:rsidRPr="00DE5611">
        <w:rPr>
          <w:lang w:eastAsia="ko-KR"/>
        </w:rPr>
        <w:br/>
      </w:r>
      <w:r w:rsidRPr="00DE5611">
        <w:rPr>
          <w:lang w:eastAsia="ko-KR"/>
        </w:rPr>
        <w:lastRenderedPageBreak/>
        <w:br/>
        <w:t xml:space="preserve">## </w:t>
      </w:r>
      <w:r w:rsidRPr="00DE5611">
        <w:rPr>
          <w:lang w:eastAsia="ko-KR"/>
        </w:rPr>
        <w:t>열</w:t>
      </w:r>
      <w:r w:rsidRPr="00DE5611">
        <w:rPr>
          <w:lang w:eastAsia="ko-KR"/>
        </w:rPr>
        <w:t xml:space="preserve"> </w:t>
      </w:r>
      <w:r w:rsidRPr="00DE5611">
        <w:rPr>
          <w:lang w:eastAsia="ko-KR"/>
        </w:rPr>
        <w:t>이름을</w:t>
      </w:r>
      <w:r w:rsidRPr="00DE5611">
        <w:rPr>
          <w:lang w:eastAsia="ko-KR"/>
        </w:rPr>
        <w:t xml:space="preserve"> </w:t>
      </w:r>
      <w:r w:rsidRPr="00DE5611">
        <w:rPr>
          <w:lang w:eastAsia="ko-KR"/>
        </w:rPr>
        <w:t>적절히</w:t>
      </w:r>
      <w:r w:rsidRPr="00DE5611">
        <w:rPr>
          <w:lang w:eastAsia="ko-KR"/>
        </w:rPr>
        <w:t xml:space="preserve"> </w:t>
      </w:r>
      <w:r w:rsidRPr="00DE5611">
        <w:rPr>
          <w:lang w:eastAsia="ko-KR"/>
        </w:rPr>
        <w:t>설정</w:t>
      </w:r>
      <w:r w:rsidRPr="00DE5611">
        <w:rPr>
          <w:lang w:eastAsia="ko-KR"/>
        </w:rPr>
        <w:br/>
        <w:t>names(df_</w:t>
      </w:r>
      <w:r w:rsidRPr="00DE5611">
        <w:rPr>
          <w:lang w:eastAsia="ko-KR"/>
        </w:rPr>
        <w:t>취업률</w:t>
      </w:r>
      <w:r w:rsidRPr="00DE5611">
        <w:rPr>
          <w:lang w:eastAsia="ko-KR"/>
        </w:rPr>
        <w:t>_500)[10:12] &lt;- c('</w:t>
      </w:r>
      <w:r w:rsidRPr="00DE5611">
        <w:rPr>
          <w:lang w:eastAsia="ko-KR"/>
        </w:rPr>
        <w:t>졸업자수</w:t>
      </w:r>
      <w:r w:rsidRPr="00DE5611">
        <w:rPr>
          <w:lang w:eastAsia="ko-KR"/>
        </w:rPr>
        <w:t>', '</w:t>
      </w:r>
      <w:r w:rsidRPr="00DE5611">
        <w:rPr>
          <w:lang w:eastAsia="ko-KR"/>
        </w:rPr>
        <w:t>취업률</w:t>
      </w:r>
      <w:r w:rsidRPr="00DE5611">
        <w:rPr>
          <w:lang w:eastAsia="ko-KR"/>
        </w:rPr>
        <w:t>', '</w:t>
      </w:r>
      <w:r w:rsidRPr="00DE5611">
        <w:rPr>
          <w:lang w:eastAsia="ko-KR"/>
        </w:rPr>
        <w:t>취업자수</w:t>
      </w:r>
      <w:r w:rsidRPr="00DE5611">
        <w:rPr>
          <w:lang w:eastAsia="ko-KR"/>
        </w:rPr>
        <w:t>')</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DE5611" w:rsidRDefault="003F7835" w:rsidP="003D5EE0">
      <w:pPr>
        <w:pStyle w:val="python"/>
        <w:rPr>
          <w:lang w:eastAsia="ko-KR"/>
        </w:rPr>
      </w:pPr>
      <w:r w:rsidRPr="00DE5611">
        <w:rPr>
          <w:lang w:eastAsia="ko-KR"/>
        </w:rPr>
        <w:t>## python 코드</w:t>
      </w:r>
      <w:r w:rsidRPr="00DE5611">
        <w:rPr>
          <w:lang w:eastAsia="ko-KR"/>
        </w:rPr>
        <w:br/>
        <w:t>##  대학 학과 취업률 데이터 로딩</w:t>
      </w:r>
      <w:r w:rsidRPr="00DE5611">
        <w:rPr>
          <w:lang w:eastAsia="ko-KR"/>
        </w:rPr>
        <w:br/>
      </w:r>
      <w:r w:rsidRPr="00DE5611">
        <w:rPr>
          <w:lang w:eastAsia="ko-KR"/>
        </w:rPr>
        <w:br/>
        <w:t xml:space="preserve">df_취업률 = pd.read_excel("데이터파일저장경로/2021년 학과별 고등교육기관 취업통계.xlsx", </w:t>
      </w:r>
      <w:r w:rsidRPr="00DE5611">
        <w:rPr>
          <w:lang w:eastAsia="ko-KR"/>
        </w:rPr>
        <w:br/>
        <w:t xml:space="preserve">                     ## '학과별' 시트의 데이터를 불러오는데,</w:t>
      </w:r>
      <w:r w:rsidRPr="00DE5611">
        <w:rPr>
          <w:lang w:eastAsia="ko-KR"/>
        </w:rPr>
        <w:br/>
        <w:t xml:space="preserve">                          sheet_name = '학과별',</w:t>
      </w:r>
      <w:r w:rsidRPr="00DE5611">
        <w:rPr>
          <w:lang w:eastAsia="ko-KR"/>
        </w:rPr>
        <w:br/>
        <w:t xml:space="preserve">                     ## 앞의 13행을 제외하고</w:t>
      </w:r>
      <w:r w:rsidRPr="00DE5611">
        <w:rPr>
          <w:lang w:eastAsia="ko-KR"/>
        </w:rPr>
        <w:br/>
        <w:t xml:space="preserve">                          skiprows=(13),</w:t>
      </w:r>
      <w:r w:rsidRPr="00DE5611">
        <w:rPr>
          <w:lang w:eastAsia="ko-KR"/>
        </w:rPr>
        <w:br/>
        <w:t xml:space="preserve">                     ## 첫번째 행은 열 이름으로 설정</w:t>
      </w:r>
      <w:r w:rsidRPr="00DE5611">
        <w:rPr>
          <w:lang w:eastAsia="ko-KR"/>
        </w:rPr>
        <w:br/>
        <w:t xml:space="preserve">                          header = 0)</w:t>
      </w:r>
      <w:r w:rsidRPr="00DE5611">
        <w:rPr>
          <w:lang w:eastAsia="ko-KR"/>
        </w:rPr>
        <w:br/>
      </w:r>
      <w:r w:rsidRPr="00DE5611">
        <w:rPr>
          <w:lang w:eastAsia="ko-KR"/>
        </w:rPr>
        <w:br/>
        <w:t>## df_취업률에서 첫번째부터 9번째까지의 열과 '계'로 끝나는 열을 선택하여 다시 df_취업률에 저장</w:t>
      </w:r>
      <w:r w:rsidRPr="00DE5611">
        <w:rPr>
          <w:lang w:eastAsia="ko-KR"/>
        </w:rPr>
        <w:br/>
        <w:t xml:space="preserve">df_취업률 = pd.concat([df_취업률.iloc[:, 0:8], </w:t>
      </w:r>
      <w:r w:rsidRPr="00DE5611">
        <w:rPr>
          <w:lang w:eastAsia="ko-KR"/>
        </w:rPr>
        <w:br/>
        <w:t xml:space="preserve">                    df_취업률.loc[:, df_취업률.columns.str.endswith('계')], </w:t>
      </w:r>
      <w:r w:rsidRPr="00DE5611">
        <w:rPr>
          <w:lang w:eastAsia="ko-KR"/>
        </w:rPr>
        <w:br/>
        <w:t xml:space="preserve">                    df_취업률.loc[:, '입대자']], </w:t>
      </w:r>
      <w:r w:rsidRPr="00DE5611">
        <w:rPr>
          <w:lang w:eastAsia="ko-KR"/>
        </w:rPr>
        <w:br/>
        <w:t xml:space="preserve">                   axis = 1</w:t>
      </w:r>
      <w:r w:rsidRPr="00DE5611">
        <w:rPr>
          <w:lang w:eastAsia="ko-KR"/>
        </w:rPr>
        <w:br/>
        <w:t xml:space="preserve">                   )</w:t>
      </w:r>
      <w:r w:rsidRPr="00DE5611">
        <w:rPr>
          <w:lang w:eastAsia="ko-KR"/>
        </w:rPr>
        <w:br/>
      </w:r>
      <w:r w:rsidRPr="00DE5611">
        <w:rPr>
          <w:lang w:eastAsia="ko-KR"/>
        </w:rPr>
        <w:br/>
        <w:t>## df_취업률에서 졸업자가 500명 이하인 학과 중 25% 샘플링</w:t>
      </w:r>
      <w:r w:rsidRPr="00DE5611">
        <w:rPr>
          <w:lang w:eastAsia="ko-KR"/>
        </w:rPr>
        <w:br/>
        <w:t>df_취업률_500 = df_취업률.loc[(df_취업률['졸업자_계'] &lt; 500)]</w:t>
      </w:r>
      <w:r w:rsidRPr="00DE5611">
        <w:rPr>
          <w:lang w:eastAsia="ko-KR"/>
        </w:rPr>
        <w:br/>
      </w:r>
      <w:r w:rsidRPr="00DE5611">
        <w:rPr>
          <w:lang w:eastAsia="ko-KR"/>
        </w:rPr>
        <w:br/>
        <w:t>df_취업률_500 = df_취업률_500.iloc[range(0, len(df_취업률_500.index) , 4)]</w:t>
      </w:r>
      <w:r w:rsidRPr="00DE5611">
        <w:rPr>
          <w:lang w:eastAsia="ko-KR"/>
        </w:rPr>
        <w:br/>
      </w:r>
      <w:r w:rsidRPr="00DE5611">
        <w:rPr>
          <w:lang w:eastAsia="ko-KR"/>
        </w:rPr>
        <w:br/>
        <w:t>df_취업률_500 = df_취업률_500.rename(columns = {'졸업자_계':'졸업자수', '취업률_계':'취업률', '취업자_합계_계':'취업자수'})</w:t>
      </w:r>
    </w:p>
    <w:p w:rsidR="003F7835" w:rsidRPr="00E16EE1" w:rsidRDefault="003F7835">
      <w:pPr>
        <w:pStyle w:val="1"/>
        <w:rPr>
          <w:rFonts w:ascii="나눔명조" w:eastAsia="나눔명조" w:hAnsi="나눔명조"/>
        </w:rPr>
      </w:pPr>
      <w:bookmarkStart w:id="15" w:name="plotly의-구조"/>
      <w:bookmarkEnd w:id="12"/>
      <w:bookmarkEnd w:id="14"/>
      <w:r w:rsidRPr="00E16EE1">
        <w:rPr>
          <w:rFonts w:ascii="나눔명조" w:eastAsia="나눔명조" w:hAnsi="나눔명조"/>
        </w:rPr>
        <w:t>plotly의 구조</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 객체는 plotly.js에서 정의된 JSON 스키마로 저장된다. 이 스키마는 트리 형태로 구성되어 있는데 각 노드는 속성(attribute)으로 불리는 값을 가지게 되고 이들 속성이 모여서 전체 그림(Figure)을 구성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plotly 객체 트리의 루트 노드에 바로 아래인 최고 레벨 속성은 ‘data’, ‘layout’</w:t>
      </w:r>
      <w:proofErr w:type="gramStart"/>
      <w:r w:rsidRPr="00E16EE1">
        <w:rPr>
          <w:rFonts w:ascii="나눔명조" w:eastAsia="나눔명조" w:hAnsi="나눔명조"/>
          <w:lang w:eastAsia="ko-KR"/>
        </w:rPr>
        <w:t>, ’frame’의</w:t>
      </w:r>
      <w:proofErr w:type="gramEnd"/>
      <w:r w:rsidRPr="00E16EE1">
        <w:rPr>
          <w:rFonts w:ascii="나눔명조" w:eastAsia="나눔명조" w:hAnsi="나눔명조"/>
          <w:lang w:eastAsia="ko-KR"/>
        </w:rPr>
        <w:t xml:space="preserve"> 세 가지 속성이다. 이 세 가지 속성의 세부 속성들이 설정되어 시각화를 구성하는데 이들 속성은 부모 속성과 자식 속성으로 구성되는 트리 형태의 JSON 구조로 구성된다. 이 구성은 R과 python이 동일하지만, 그 구성 방법은 다소 다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lastRenderedPageBreak/>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는 plotly 구조를 구성하기 위해서 먼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를 사용하여 plotly 객체를 초기화하여야 한다. 이후 세 가지 방법을 사용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첫 번째 방법은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와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을 사용하는 방법이다. 이 두 가지 함수를 사용하기 위해서는 먼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로 이 초기화된 plotly 객체에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w:t>
      </w:r>
      <w:proofErr w:type="gramStart"/>
      <w:r w:rsidRPr="00E16EE1">
        <w:rPr>
          <w:rFonts w:ascii="나눔명조" w:eastAsia="나눔명조" w:hAnsi="나눔명조"/>
          <w:lang w:eastAsia="ko-KR"/>
        </w:rPr>
        <w:t>사용하여 ’data’의</w:t>
      </w:r>
      <w:proofErr w:type="gramEnd"/>
      <w:r w:rsidRPr="00E16EE1">
        <w:rPr>
          <w:rFonts w:ascii="나눔명조" w:eastAsia="나눔명조" w:hAnsi="나눔명조"/>
          <w:lang w:eastAsia="ko-KR"/>
        </w:rPr>
        <w:t xml:space="preserve"> 하위 속성들을 구성하고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을 사용하여 ’layout’의 하위 속성들을 구성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두 번째 방법은 이 함수들을 사용하지 않고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에 직접 </w:t>
      </w:r>
      <w:proofErr w:type="gramStart"/>
      <w:r w:rsidRPr="00E16EE1">
        <w:rPr>
          <w:rFonts w:ascii="나눔명조" w:eastAsia="나눔명조" w:hAnsi="나눔명조"/>
          <w:lang w:eastAsia="ko-KR"/>
        </w:rPr>
        <w:t>‘data’와 ’layout’</w:t>
      </w:r>
      <w:proofErr w:type="gramEnd"/>
      <w:r w:rsidRPr="00E16EE1">
        <w:rPr>
          <w:rFonts w:ascii="나눔명조" w:eastAsia="나눔명조" w:hAnsi="나눔명조"/>
          <w:lang w:eastAsia="ko-KR"/>
        </w:rPr>
        <w:t xml:space="preserve"> 속성들을 설정할 수 있다. 이 방법은 plotly 구조를 하나하나 설정해야하기 때문에 구현하는 데 어려움이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세 번째 방법은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 대신 트레이스 종류에 따라 제공되는 </w:t>
      </w:r>
      <w:r w:rsidRPr="00E16EE1">
        <w:rPr>
          <w:rStyle w:val="VerbatimChar"/>
          <w:rFonts w:ascii="나눔명조" w:eastAsia="나눔명조" w:hAnsi="나눔명조"/>
          <w:lang w:eastAsia="ko-KR"/>
        </w:rPr>
        <w:t>add_*()</w:t>
      </w:r>
      <w:r w:rsidRPr="00E16EE1">
        <w:rPr>
          <w:rFonts w:ascii="나눔명조" w:eastAsia="나눔명조" w:hAnsi="나눔명조"/>
          <w:lang w:eastAsia="ko-KR"/>
        </w:rPr>
        <w:t>(</w:t>
      </w:r>
      <w:r w:rsidRPr="00E16EE1">
        <w:rPr>
          <w:rStyle w:val="VerbatimChar"/>
          <w:rFonts w:ascii="나눔명조" w:eastAsia="나눔명조" w:hAnsi="나눔명조"/>
          <w:lang w:eastAsia="ko-KR"/>
        </w:rPr>
        <w:t>add_markers()</w:t>
      </w:r>
      <w:r w:rsidRPr="00E16EE1">
        <w:rPr>
          <w:rFonts w:ascii="나눔명조" w:eastAsia="나눔명조" w:hAnsi="나눔명조"/>
          <w:lang w:eastAsia="ko-KR"/>
        </w:rPr>
        <w:t xml:space="preserve">, </w:t>
      </w:r>
      <w:r w:rsidRPr="00E16EE1">
        <w:rPr>
          <w:rStyle w:val="VerbatimChar"/>
          <w:rFonts w:ascii="나눔명조" w:eastAsia="나눔명조" w:hAnsi="나눔명조"/>
          <w:lang w:eastAsia="ko-KR"/>
        </w:rPr>
        <w:t>add_lines()</w:t>
      </w:r>
      <w:r w:rsidRPr="00E16EE1">
        <w:rPr>
          <w:rFonts w:ascii="나눔명조" w:eastAsia="나눔명조" w:hAnsi="나눔명조"/>
          <w:lang w:eastAsia="ko-KR"/>
        </w:rPr>
        <w:t xml:space="preserve">, </w:t>
      </w:r>
      <w:r w:rsidRPr="00E16EE1">
        <w:rPr>
          <w:rStyle w:val="VerbatimChar"/>
          <w:rFonts w:ascii="나눔명조" w:eastAsia="나눔명조" w:hAnsi="나눔명조"/>
          <w:lang w:eastAsia="ko-KR"/>
        </w:rPr>
        <w:t>add_bars()</w:t>
      </w:r>
      <w:r w:rsidRPr="00E16EE1">
        <w:rPr>
          <w:rFonts w:ascii="나눔명조" w:eastAsia="나눔명조" w:hAnsi="나눔명조"/>
          <w:lang w:eastAsia="ko-KR"/>
        </w:rPr>
        <w:t xml:space="preserve"> 등)을 사용하여 ‘data’ 속성들을 구성하고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을 사용하여 ‘layout’ 속성들을 설정한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plotly를 설명하기 위해서는 먼저 plotly에서 제공하는 라이브러리의 종류를 이해하여야 한다. plotly에서는 python을 위한 라이브러리로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와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의 두 가지 라이브러리 모듈을 제공한다. 기본적으로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 모듈이 plotly에서 제공하는 모든 기능을 사용하는 정규 방법이다. 하지만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에서 제공하는 수많은 속성 중에 자주 사용되는 속성과 이들 속성을 설정하는 다소 쉬운 인터페이스로 설계한 함수들로 구성한 모듈이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 이다.</w:t>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에서 제공하는 함수들은 </w:t>
      </w:r>
      <w:r w:rsidRPr="00E16EE1">
        <w:rPr>
          <w:rStyle w:val="VerbatimChar"/>
          <w:rFonts w:ascii="나눔명조" w:eastAsia="나눔명조" w:hAnsi="나눔명조"/>
          <w:lang w:eastAsia="ko-KR"/>
        </w:rPr>
        <w:t>plotly.graphic_object</w:t>
      </w:r>
      <w:r w:rsidRPr="00E16EE1">
        <w:rPr>
          <w:rFonts w:ascii="나눔명조" w:eastAsia="나눔명조" w:hAnsi="나눔명조"/>
          <w:lang w:eastAsia="ko-KR"/>
        </w:rPr>
        <w:t>보다 직관적이고 사용하기 쉽다. plotly는 ‘data’ 속성과 ‘layout’ 속성이 루트 노드인 속성들의 트리 구조로 구현하기 때문에 이들 구조를 파악하는 것이 매우 중요하지만 그 양도 많고 구조도 복잡하다.</w:t>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에서 제공하는 함수들은 이 속성들을 트리 형태로 구성하지 않고 모두 매개 변수의 형태로 설정하는 방법을 사용하기 때문에 일반적 함수의 사용과 비슷해서 사용하기 쉽다는 장점이 있다. 또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의 함수들보다 코드의 길이가 매우 짧아진다는 장점도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하지만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는 결정적인 몇 가지 단점이 있다. 첫 번째 </w:t>
      </w:r>
      <w:proofErr w:type="gramStart"/>
      <w:r w:rsidRPr="00E16EE1">
        <w:rPr>
          <w:rFonts w:ascii="나눔명조" w:eastAsia="나눔명조" w:hAnsi="나눔명조"/>
          <w:lang w:eastAsia="ko-KR"/>
        </w:rPr>
        <w:t>단점은 ’mesh’나</w:t>
      </w:r>
      <w:proofErr w:type="gramEnd"/>
      <w:r w:rsidRPr="00E16EE1">
        <w:rPr>
          <w:rFonts w:ascii="나눔명조" w:eastAsia="나눔명조" w:hAnsi="나눔명조"/>
          <w:lang w:eastAsia="ko-KR"/>
        </w:rPr>
        <w:t xml:space="preserve"> ’isosurface’와 같은 3차원 시각화는 아직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에서는 지원하지 않는다. 두 번째는 여러 개의 trace를 가지는 서브플롯, 다중 축의 사용, 여러 개의 trace를 가지는 패싯(facet)과 같은 시각화는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로 생성하는 데 다소 어려움이 있다. 따라서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로는 다소 복잡한 plotly 객체를 생성하는 데에는 한계가 있어 </w:t>
      </w:r>
      <w:r w:rsidRPr="00E16EE1">
        <w:rPr>
          <w:rStyle w:val="VerbatimChar"/>
          <w:rFonts w:ascii="나눔명조" w:eastAsia="나눔명조" w:hAnsi="나눔명조"/>
          <w:lang w:eastAsia="ko-KR"/>
        </w:rPr>
        <w:t>plotly.graphic_objects</w:t>
      </w:r>
      <w:r w:rsidRPr="00E16EE1">
        <w:rPr>
          <w:rFonts w:ascii="나눔명조" w:eastAsia="나눔명조" w:hAnsi="나눔명조"/>
          <w:lang w:eastAsia="ko-KR"/>
        </w:rPr>
        <w:t xml:space="preserve">의 함수들을 사용하여 보완해주어야 한다. 또 </w:t>
      </w:r>
      <w:r w:rsidRPr="00E16EE1">
        <w:rPr>
          <w:rStyle w:val="VerbatimChar"/>
          <w:rFonts w:ascii="나눔명조" w:eastAsia="나눔명조" w:hAnsi="나눔명조"/>
          <w:lang w:eastAsia="ko-KR"/>
        </w:rPr>
        <w:t>plotly.graphic_objects</w:t>
      </w:r>
      <w:r w:rsidRPr="00E16EE1">
        <w:rPr>
          <w:rFonts w:ascii="나눔명조" w:eastAsia="나눔명조" w:hAnsi="나눔명조"/>
          <w:lang w:eastAsia="ko-KR"/>
        </w:rPr>
        <w:t xml:space="preserve">에서 제공하는 함수와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에서 제공하는 함수의 속성도 </w:t>
      </w:r>
      <w:r w:rsidRPr="00E16EE1">
        <w:rPr>
          <w:rFonts w:ascii="나눔명조" w:eastAsia="나눔명조" w:hAnsi="나눔명조"/>
          <w:lang w:eastAsia="ko-KR"/>
        </w:rPr>
        <w:lastRenderedPageBreak/>
        <w:t xml:space="preserve">다소 차이가 있기 때문에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는 사용이 간편하긴 하지만 사용할 때는 사용법을 잘 확인하고 사용해야 한다.</w:t>
      </w:r>
      <w:r w:rsidRPr="00E16EE1">
        <w:rPr>
          <w:rStyle w:val="ab"/>
          <w:rFonts w:ascii="나눔명조" w:eastAsia="나눔명조" w:hAnsi="나눔명조"/>
        </w:rPr>
        <w:footnoteReference w:id="16"/>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 모듈은 plotly 객체를 만들기 위해서는 먼저 plotly 객체를 초기화해야 한다. 이를 위해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의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를 사용하여 초기화된 plotly 객체를 생성한다.</w:t>
      </w:r>
    </w:p>
    <w:p w:rsidR="003F7835" w:rsidRPr="00E16EE1" w:rsidRDefault="003F7835">
      <w:pPr>
        <w:pStyle w:val="a1"/>
        <w:rPr>
          <w:rFonts w:ascii="나눔명조" w:eastAsia="나눔명조" w:hAnsi="나눔명조"/>
        </w:rPr>
      </w:pPr>
      <w:r w:rsidRPr="00E16EE1">
        <w:rPr>
          <w:rFonts w:ascii="나눔명조" w:eastAsia="나눔명조" w:hAnsi="나눔명조"/>
        </w:rPr>
        <w:t xml:space="preserve">이 후 초기화된 plotly 객체에 ‘data’, ‘layout’ 속성을 할당하기 위해 </w:t>
      </w:r>
      <w:r w:rsidRPr="00E16EE1">
        <w:rPr>
          <w:rStyle w:val="VerbatimChar"/>
          <w:rFonts w:ascii="나눔명조" w:eastAsia="나눔명조" w:hAnsi="나눔명조"/>
        </w:rPr>
        <w:t>plotly.graph_objects.add_</w:t>
      </w:r>
      <w:proofErr w:type="gramStart"/>
      <w:r w:rsidRPr="00E16EE1">
        <w:rPr>
          <w:rStyle w:val="VerbatimChar"/>
          <w:rFonts w:ascii="나눔명조" w:eastAsia="나눔명조" w:hAnsi="나눔명조"/>
        </w:rPr>
        <w:t>trace(</w:t>
      </w:r>
      <w:proofErr w:type="gramEnd"/>
      <w:r w:rsidRPr="00E16EE1">
        <w:rPr>
          <w:rStyle w:val="VerbatimChar"/>
          <w:rFonts w:ascii="나눔명조" w:eastAsia="나눔명조" w:hAnsi="나눔명조"/>
        </w:rPr>
        <w:t>)</w:t>
      </w:r>
      <w:r w:rsidRPr="00E16EE1">
        <w:rPr>
          <w:rFonts w:ascii="나눔명조" w:eastAsia="나눔명조" w:hAnsi="나눔명조"/>
        </w:rPr>
        <w:t xml:space="preserve">와 </w:t>
      </w:r>
      <w:r w:rsidRPr="00E16EE1">
        <w:rPr>
          <w:rStyle w:val="VerbatimChar"/>
          <w:rFonts w:ascii="나눔명조" w:eastAsia="나눔명조" w:hAnsi="나눔명조"/>
        </w:rPr>
        <w:t>plotly.graph_objects.update_layout()</w:t>
      </w:r>
      <w:r w:rsidRPr="00E16EE1">
        <w:rPr>
          <w:rFonts w:ascii="나눔명조" w:eastAsia="나눔명조" w:hAnsi="나눔명조"/>
        </w:rPr>
        <w:t>을 사용한다.</w:t>
      </w:r>
    </w:p>
    <w:p w:rsidR="003F7835" w:rsidRPr="00E16EE1" w:rsidRDefault="003F7835">
      <w:pPr>
        <w:pStyle w:val="2"/>
        <w:rPr>
          <w:rFonts w:ascii="나눔명조" w:eastAsia="나눔명조" w:hAnsi="나눔명조"/>
          <w:lang w:eastAsia="ko-KR"/>
        </w:rPr>
      </w:pPr>
      <w:bookmarkStart w:id="16" w:name="plotly-속성의-설정"/>
      <w:r w:rsidRPr="00E16EE1">
        <w:rPr>
          <w:rFonts w:ascii="나눔명조" w:eastAsia="나눔명조" w:hAnsi="나눔명조"/>
          <w:lang w:eastAsia="ko-KR"/>
        </w:rPr>
        <w:t>plotly 속성의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는 시각화 생성을 위한 다양한 속성 데이터를 트리 형태로 구조화한 JSON 객체라고 소개하였다. 따라서 plotly를 구성하는데 사용하는 함수들은 대부분 이 속성 데이터를 트리 구조의 JSON 객체로 구조화하는 데 사용한다. 이렇게 속성 데이터를 트리 형태로 구조화하는 방법은 R과 python이 유사하지만 약간의 차이가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R에서 plotly의 속성 트리를 만들기 위해서는 리스트 데이터 타입을 사용한다. 리스트 데이터 타입은 벡터와는 다소 다른데 벡터는 벡터를 구성하는 원소들의 데이터 타입이 모두 같아야 하지만 리스트는 리스트를 구성하는 원소들의 데이터 타입이 서로 다를 수 있다. 특히 plotly에서 사용하는 리스트는 원소의 이름이 붙은 네임드 리스트(named list)를 사용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R에서 네임드 리스트를 만들기 위해서는 </w:t>
      </w:r>
      <w:r w:rsidRPr="00E16EE1">
        <w:rPr>
          <w:rStyle w:val="VerbatimChar"/>
          <w:rFonts w:ascii="나눔명조" w:eastAsia="나눔명조" w:hAnsi="나눔명조"/>
          <w:lang w:eastAsia="ko-KR"/>
        </w:rPr>
        <w:t>list()</w:t>
      </w:r>
      <w:r w:rsidRPr="00E16EE1">
        <w:rPr>
          <w:rFonts w:ascii="나눔명조" w:eastAsia="나눔명조" w:hAnsi="나눔명조"/>
          <w:lang w:eastAsia="ko-KR"/>
        </w:rPr>
        <w:t xml:space="preserve">를 사용하는데 속성명과 속성값은 ‘=’ 기호를 사용하여 서로 할당해 준다. 속성값은 또다시 벡터나 리스트의 설정이 가능한데, 이 기능을 사용해 plotly의 전체 트리 구조를 만드는 데 사용한다. plotly에서 특정 속성의 하위 속성들이 존재하면 해당 하위 속성들을 다시 </w:t>
      </w:r>
      <w:r w:rsidRPr="00E16EE1">
        <w:rPr>
          <w:rStyle w:val="VerbatimChar"/>
          <w:rFonts w:ascii="나눔명조" w:eastAsia="나눔명조" w:hAnsi="나눔명조"/>
          <w:lang w:eastAsia="ko-KR"/>
        </w:rPr>
        <w:t>list()</w:t>
      </w:r>
      <w:r w:rsidRPr="00E16EE1">
        <w:rPr>
          <w:rFonts w:ascii="나눔명조" w:eastAsia="나눔명조" w:hAnsi="나눔명조"/>
          <w:lang w:eastAsia="ko-KR"/>
        </w:rPr>
        <w:t>를 사용하여 네임드 리스트로 구성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예를 들어 </w:t>
      </w:r>
      <w:r w:rsidRPr="00E16EE1">
        <w:rPr>
          <w:rStyle w:val="VerbatimChar"/>
          <w:rFonts w:ascii="나눔명조" w:eastAsia="나눔명조" w:hAnsi="나눔명조"/>
          <w:lang w:eastAsia="ko-KR"/>
        </w:rPr>
        <w:t>layout = list(title = list(text = '타이틀 제목')))</w:t>
      </w:r>
      <w:r w:rsidRPr="00E16EE1">
        <w:rPr>
          <w:rFonts w:ascii="나눔명조" w:eastAsia="나눔명조" w:hAnsi="나눔명조"/>
          <w:lang w:eastAsia="ko-KR"/>
        </w:rPr>
        <w:t xml:space="preserve">이라는 코드는 ‘layout’에 리스트를 할당하는데, 이 리스트는 </w:t>
      </w:r>
      <w:proofErr w:type="gramStart"/>
      <w:r w:rsidRPr="00E16EE1">
        <w:rPr>
          <w:rFonts w:ascii="나눔명조" w:eastAsia="나눔명조" w:hAnsi="나눔명조"/>
          <w:lang w:eastAsia="ko-KR"/>
        </w:rPr>
        <w:t>속성명이 ’title’이고</w:t>
      </w:r>
      <w:proofErr w:type="gramEnd"/>
      <w:r w:rsidRPr="00E16EE1">
        <w:rPr>
          <w:rFonts w:ascii="나눔명조" w:eastAsia="나눔명조" w:hAnsi="나눔명조"/>
          <w:lang w:eastAsia="ko-KR"/>
        </w:rPr>
        <w:t xml:space="preserve"> 속성값은 다시 리스트로 구성된 속성값을 가진다. 결국 하위 </w:t>
      </w:r>
      <w:proofErr w:type="gramStart"/>
      <w:r w:rsidRPr="00E16EE1">
        <w:rPr>
          <w:rFonts w:ascii="나눔명조" w:eastAsia="나눔명조" w:hAnsi="나눔명조"/>
          <w:lang w:eastAsia="ko-KR"/>
        </w:rPr>
        <w:t>속성인 ’title’</w:t>
      </w:r>
      <w:proofErr w:type="gramEnd"/>
      <w:r w:rsidRPr="00E16EE1">
        <w:rPr>
          <w:rFonts w:ascii="나눔명조" w:eastAsia="나눔명조" w:hAnsi="나눔명조"/>
          <w:lang w:eastAsia="ko-KR"/>
        </w:rPr>
        <w:t xml:space="preserve"> 속성, 이 ‘title’ 속성의 하위 속성인 ‘text’ 속성값을 ’타이틀 제목’으로 설정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이렇게 구성된 plotly 객체의 속성과 </w:t>
      </w:r>
      <w:proofErr w:type="gramStart"/>
      <w:r w:rsidRPr="00E16EE1">
        <w:rPr>
          <w:rFonts w:ascii="나눔명조" w:eastAsia="나눔명조" w:hAnsi="나눔명조"/>
          <w:lang w:eastAsia="ko-KR"/>
        </w:rPr>
        <w:t>속성값은 ’</w:t>
      </w:r>
      <w:proofErr w:type="gramEnd"/>
      <w:r w:rsidRPr="00E16EE1">
        <w:rPr>
          <w:rFonts w:ascii="나눔명조" w:eastAsia="나눔명조" w:hAnsi="나눔명조"/>
          <w:lang w:eastAsia="ko-KR"/>
        </w:rPr>
        <w:t xml:space="preserve">.’을 사용한 속성값의 구조적 경로(Path)를 통해 접근할 수 있다. 앞서 예를 들었던 </w:t>
      </w:r>
      <w:r w:rsidRPr="00E16EE1">
        <w:rPr>
          <w:rStyle w:val="VerbatimChar"/>
          <w:rFonts w:ascii="나눔명조" w:eastAsia="나눔명조" w:hAnsi="나눔명조"/>
          <w:lang w:eastAsia="ko-KR"/>
        </w:rPr>
        <w:t>layout = list(title = list(text = '타이틀 제목')))</w:t>
      </w:r>
      <w:r w:rsidRPr="00E16EE1">
        <w:rPr>
          <w:rFonts w:ascii="나눔명조" w:eastAsia="나눔명조" w:hAnsi="나눔명조"/>
          <w:lang w:eastAsia="ko-KR"/>
        </w:rPr>
        <w:t xml:space="preserve">에 바로 접근하려면 </w:t>
      </w:r>
      <w:r w:rsidRPr="00E16EE1">
        <w:rPr>
          <w:rStyle w:val="VerbatimChar"/>
          <w:rFonts w:ascii="나눔명조" w:eastAsia="나눔명조" w:hAnsi="나눔명조"/>
          <w:lang w:eastAsia="ko-KR"/>
        </w:rPr>
        <w:lastRenderedPageBreak/>
        <w:t>layout.title.text</w:t>
      </w:r>
      <w:r w:rsidRPr="00E16EE1">
        <w:rPr>
          <w:rFonts w:ascii="나눔명조" w:eastAsia="나눔명조" w:hAnsi="나눔명조"/>
          <w:lang w:eastAsia="ko-KR"/>
        </w:rPr>
        <w:t>를 사용하여 접근할 수 있다. 이 방법을 사용하여 plotly 객체의 속성값을 추출하거나 해당 속성값을 바로 바꾸어 줄 수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ython에서 plotly의 속성 트리를 만드는 것은 R보다 다소 복잡하다. python에서 속성 트리를 만드는 데 사용하는 데이터 타입은 딕셔너리이다. 하지만 하나의 속성에 여러 개의 딕셔너리가 구성되어야 하는 경우는 다시 python의 리스트로 구성한다. 결국 속성값들의 집합을 만드는 것은 딕셔너리를 사용하지만 딕셔너리의 집합은 리스트를 사용한다는 것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python에서 딕셔너리를 구성하는 방법도 두 가지인데, plotly에서는 이 두 가지 방법을 모두 지원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첫 번째 방법은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 기호를 사용하는 방법이다. 이 방법은 속성명을 지정할 때 반드시 인용부호(작은따옴표 혹은 큰따옴표)를 사용해야 하고 할당 </w:t>
      </w:r>
      <w:proofErr w:type="gramStart"/>
      <w:r w:rsidRPr="00E16EE1">
        <w:rPr>
          <w:rFonts w:ascii="나눔명조" w:eastAsia="나눔명조" w:hAnsi="나눔명조"/>
          <w:lang w:eastAsia="ko-KR"/>
        </w:rPr>
        <w:t>기호로 ’</w:t>
      </w:r>
      <w:proofErr w:type="gramEnd"/>
      <w:r w:rsidRPr="00E16EE1">
        <w:rPr>
          <w:rFonts w:ascii="나눔명조" w:eastAsia="나눔명조" w:hAnsi="나눔명조"/>
          <w:lang w:eastAsia="ko-KR"/>
        </w:rPr>
        <w:t>:’를 사용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두 번째 방법은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를 사용한다.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는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와는 달리 속성명을 지정할 때 인용부호를 사용하지 않아도 되고 할당 </w:t>
      </w:r>
      <w:proofErr w:type="gramStart"/>
      <w:r w:rsidRPr="00E16EE1">
        <w:rPr>
          <w:rFonts w:ascii="나눔명조" w:eastAsia="나눔명조" w:hAnsi="나눔명조"/>
          <w:lang w:eastAsia="ko-KR"/>
        </w:rPr>
        <w:t>기호로 ’</w:t>
      </w:r>
      <w:proofErr w:type="gramEnd"/>
      <w:r w:rsidRPr="00E16EE1">
        <w:rPr>
          <w:rFonts w:ascii="나눔명조" w:eastAsia="나눔명조" w:hAnsi="나눔명조"/>
          <w:lang w:eastAsia="ko-KR"/>
        </w:rPr>
        <w:t>=’를 사용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이렇게 속성명과 속성값으로 구성된 딕셔너리 여러 개를 하나의 속성에 할당할 때는 리스트 데이터 타입을 사용한다. 리스트 데이터 타입은 대괄호(</w:t>
      </w:r>
      <w:r w:rsidRPr="00E16EE1">
        <w:rPr>
          <w:rStyle w:val="VerbatimChar"/>
          <w:rFonts w:ascii="나눔명조" w:eastAsia="나눔명조" w:hAnsi="나눔명조"/>
          <w:lang w:eastAsia="ko-KR"/>
        </w:rPr>
        <w:t>[]</w:t>
      </w:r>
      <w:r w:rsidRPr="00E16EE1">
        <w:rPr>
          <w:rFonts w:ascii="나눔명조" w:eastAsia="나눔명조" w:hAnsi="나눔명조"/>
          <w:lang w:eastAsia="ko-KR"/>
        </w:rPr>
        <w:t>)로 묶어준다.</w:t>
      </w:r>
    </w:p>
    <w:p w:rsidR="003F7835" w:rsidRPr="00E16EE1" w:rsidRDefault="003F7835">
      <w:pPr>
        <w:pStyle w:val="2"/>
        <w:rPr>
          <w:rFonts w:ascii="나눔명조" w:eastAsia="나눔명조" w:hAnsi="나눔명조"/>
          <w:lang w:eastAsia="ko-KR"/>
        </w:rPr>
      </w:pPr>
      <w:bookmarkStart w:id="17" w:name="plotly-설치와-로딩"/>
      <w:bookmarkEnd w:id="16"/>
      <w:r w:rsidRPr="00E16EE1">
        <w:rPr>
          <w:rFonts w:ascii="나눔명조" w:eastAsia="나눔명조" w:hAnsi="나눔명조"/>
          <w:lang w:eastAsia="ko-KR"/>
        </w:rPr>
        <w:t>plotly 설치와 로딩</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를 사용하기 위해서는 먼저 R과 python에 plotly 패키지와 라이브러리를 설치하여야 한다. plotly 패키지는 자체적으로 실행할 수 있는 HTML 파일과 시각화를 작성하는 데 필요한 많은 것이 포함되어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plotly는 이미 공식 CRAN에 등록되어 있기 때문에 </w:t>
      </w:r>
      <w:r w:rsidRPr="00E16EE1">
        <w:rPr>
          <w:rStyle w:val="VerbatimChar"/>
          <w:rFonts w:ascii="나눔명조" w:eastAsia="나눔명조" w:hAnsi="나눔명조"/>
          <w:lang w:eastAsia="ko-KR"/>
        </w:rPr>
        <w:t>install.packages()</w:t>
      </w:r>
      <w:r w:rsidRPr="00E16EE1">
        <w:rPr>
          <w:rFonts w:ascii="나눔명조" w:eastAsia="나눔명조" w:hAnsi="나눔명조"/>
          <w:lang w:eastAsia="ko-KR"/>
        </w:rPr>
        <w:t xml:space="preserve">를 사용하여 설치할 수 있다. 설치한 이후 </w:t>
      </w:r>
      <w:proofErr w:type="gramStart"/>
      <w:r w:rsidRPr="00E16EE1">
        <w:rPr>
          <w:rFonts w:ascii="나눔명조" w:eastAsia="나눔명조" w:hAnsi="나눔명조"/>
          <w:lang w:eastAsia="ko-KR"/>
        </w:rPr>
        <w:t>R에서 ’plotly’를</w:t>
      </w:r>
      <w:proofErr w:type="gramEnd"/>
      <w:r w:rsidRPr="00E16EE1">
        <w:rPr>
          <w:rFonts w:ascii="나눔명조" w:eastAsia="나눔명조" w:hAnsi="나눔명조"/>
          <w:lang w:eastAsia="ko-KR"/>
        </w:rPr>
        <w:t xml:space="preserve"> 사용하기 위해서는 </w:t>
      </w:r>
      <w:r w:rsidRPr="00E16EE1">
        <w:rPr>
          <w:rStyle w:val="VerbatimChar"/>
          <w:rFonts w:ascii="나눔명조" w:eastAsia="나눔명조" w:hAnsi="나눔명조"/>
          <w:lang w:eastAsia="ko-KR"/>
        </w:rPr>
        <w:t>library()</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require()</w:t>
      </w:r>
      <w:r w:rsidRPr="00E16EE1">
        <w:rPr>
          <w:rFonts w:ascii="나눔명조" w:eastAsia="나눔명조" w:hAnsi="나눔명조"/>
          <w:lang w:eastAsia="ko-KR"/>
        </w:rPr>
        <w:t>로 plotly 패키지를 로딩하고 사용할 수 있다. 다음과 같이 패키지를 설치하고 로딩할 수 있다.</w:t>
      </w:r>
    </w:p>
    <w:p w:rsidR="003F7835" w:rsidRPr="00DE5611" w:rsidRDefault="003F7835" w:rsidP="003D5EE0">
      <w:pPr>
        <w:pStyle w:val="R"/>
      </w:pPr>
      <w:r w:rsidRPr="00DE5611">
        <w:t xml:space="preserve">if(!require(plotly)) {        ## plotly </w:t>
      </w:r>
      <w:r w:rsidRPr="00DE5611">
        <w:t>로딩이</w:t>
      </w:r>
      <w:r w:rsidRPr="00DE5611">
        <w:t xml:space="preserve"> </w:t>
      </w:r>
      <w:r w:rsidRPr="00DE5611">
        <w:t>안되면</w:t>
      </w:r>
      <w:r w:rsidRPr="00DE5611">
        <w:br/>
        <w:t xml:space="preserve">  install.packages('plotly')  ## plotly  </w:t>
      </w:r>
      <w:r w:rsidRPr="00DE5611">
        <w:t>패키지</w:t>
      </w:r>
      <w:r w:rsidRPr="00DE5611">
        <w:t xml:space="preserve"> </w:t>
      </w:r>
      <w:r w:rsidRPr="00DE5611">
        <w:t>설치</w:t>
      </w:r>
      <w:r w:rsidRPr="00DE5611">
        <w:br/>
        <w:t xml:space="preserve">  library(plotly)             ## plotly </w:t>
      </w:r>
      <w:r w:rsidRPr="00DE5611">
        <w:t>패키지</w:t>
      </w:r>
      <w:r w:rsidRPr="00DE5611">
        <w:t xml:space="preserve"> </w:t>
      </w:r>
      <w:r w:rsidRPr="00DE5611">
        <w:t>로딩</w:t>
      </w:r>
      <w:r w:rsidRPr="00DE5611">
        <w:br/>
        <w:t>}</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plotly를 설치하기 위해서는 </w:t>
      </w:r>
      <w:r w:rsidRPr="00E16EE1">
        <w:rPr>
          <w:rStyle w:val="VerbatimChar"/>
          <w:rFonts w:ascii="나눔명조" w:eastAsia="나눔명조" w:hAnsi="나눔명조"/>
          <w:lang w:eastAsia="ko-KR"/>
        </w:rPr>
        <w:t>pip</w:t>
      </w:r>
      <w:r w:rsidRPr="00E16EE1">
        <w:rPr>
          <w:rFonts w:ascii="나눔명조" w:eastAsia="나눔명조" w:hAnsi="나눔명조"/>
          <w:lang w:eastAsia="ko-KR"/>
        </w:rPr>
        <w:t>를 다음과 같이 실행하여 설치한다.</w:t>
      </w:r>
    </w:p>
    <w:p w:rsidR="003F7835" w:rsidRPr="00DE5611" w:rsidRDefault="003F7835" w:rsidP="003D5EE0">
      <w:pPr>
        <w:pStyle w:val="python"/>
        <w:rPr>
          <w:lang w:eastAsia="ko-KR"/>
        </w:rPr>
      </w:pPr>
      <w:r w:rsidRPr="00DE5611">
        <w:rPr>
          <w:lang w:eastAsia="ko-KR"/>
        </w:rPr>
        <w:t>$ pip install plotly    ## pip를 사용해 plotly 설치</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lastRenderedPageBreak/>
        <w:t>또는 콘다에서 다음과 같이 실행하여 설치한다.</w:t>
      </w:r>
    </w:p>
    <w:p w:rsidR="003F7835" w:rsidRPr="00DE5611" w:rsidRDefault="003F7835" w:rsidP="003D5EE0">
      <w:pPr>
        <w:pStyle w:val="python"/>
      </w:pPr>
      <w:r w:rsidRPr="00DE5611">
        <w:t xml:space="preserve">$ conda install -c plotly </w:t>
      </w:r>
      <w:proofErr w:type="gramStart"/>
      <w:r w:rsidRPr="00DE5611">
        <w:t>plotly  #</w:t>
      </w:r>
      <w:proofErr w:type="gramEnd"/>
      <w:r w:rsidRPr="00DE5611">
        <w:t># conda를 사용해 plotly 설치</w:t>
      </w:r>
    </w:p>
    <w:p w:rsidR="003F7835" w:rsidRPr="00E16EE1" w:rsidRDefault="003F7835">
      <w:pPr>
        <w:pStyle w:val="2"/>
        <w:rPr>
          <w:rFonts w:ascii="나눔명조" w:eastAsia="나눔명조" w:hAnsi="나눔명조"/>
        </w:rPr>
      </w:pPr>
      <w:bookmarkStart w:id="18" w:name="plotly-초기화"/>
      <w:bookmarkEnd w:id="17"/>
      <w:r w:rsidRPr="00E16EE1">
        <w:rPr>
          <w:rFonts w:ascii="나눔명조" w:eastAsia="나눔명조" w:hAnsi="나눔명조"/>
        </w:rPr>
        <w:t>plotly 초기화</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를 사용하기 위해서는 가장 먼저 해야 하는 것은 plotly 객체의 초기화이다. 이는 R과 python에서 모두 수행해야 하는 과정이다. plotly객체를 초기화하면 plotly.js에서 사용될 수 있는 JSON 형태의 객체가 생성된다. 이 객체에 다양한 시각화 속성들을 추가함으로써 전체 시각화를 완성한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plotly를 초기화하기 위해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를 사용한다.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는 특별한 매개변수 없이 사용이 가능하지만 일반적으로 사용할 데이터프레임을 바인딩하는 경우가 많다. </w:t>
      </w:r>
      <w:r w:rsidRPr="00E16EE1">
        <w:rPr>
          <w:rStyle w:val="VerbatimChar"/>
          <w:rFonts w:ascii="나눔명조" w:eastAsia="나눔명조" w:hAnsi="나눔명조"/>
          <w:lang w:eastAsia="ko-KR"/>
        </w:rPr>
        <w:t>tidyverse</w:t>
      </w:r>
      <w:r w:rsidRPr="00E16EE1">
        <w:rPr>
          <w:rFonts w:ascii="나눔명조" w:eastAsia="나눔명조" w:hAnsi="나눔명조"/>
          <w:lang w:eastAsia="ko-KR"/>
        </w:rPr>
        <w:t xml:space="preserve">에서 제공하는 </w:t>
      </w:r>
      <w:r w:rsidRPr="00E16EE1">
        <w:rPr>
          <w:rStyle w:val="VerbatimChar"/>
          <w:rFonts w:ascii="나눔명조" w:eastAsia="나눔명조" w:hAnsi="나눔명조"/>
          <w:lang w:eastAsia="ko-KR"/>
        </w:rPr>
        <w:t>%&gt;%</w:t>
      </w:r>
      <w:r w:rsidRPr="00E16EE1">
        <w:rPr>
          <w:rFonts w:ascii="나눔명조" w:eastAsia="나눔명조" w:hAnsi="나눔명조"/>
          <w:lang w:eastAsia="ko-KR"/>
        </w:rPr>
        <w:t xml:space="preserve">나 R base에서 제공하는 </w:t>
      </w:r>
      <w:r w:rsidRPr="00E16EE1">
        <w:rPr>
          <w:rStyle w:val="VerbatimChar"/>
          <w:rFonts w:ascii="나눔명조" w:eastAsia="나눔명조" w:hAnsi="나눔명조"/>
          <w:lang w:eastAsia="ko-KR"/>
        </w:rPr>
        <w:t>|&gt;</w:t>
      </w:r>
      <w:r w:rsidRPr="00E16EE1">
        <w:rPr>
          <w:rFonts w:ascii="나눔명조" w:eastAsia="나눔명조" w:hAnsi="나눔명조"/>
          <w:lang w:eastAsia="ko-KR"/>
        </w:rPr>
        <w:t xml:space="preserve">를 사용하여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에 사용할 데이터프레임을 바인딩하거나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의 매개변수로 데이터프레임을 바인딩하면 초기화된 plotly 객체가 생성된다.</w:t>
      </w:r>
    </w:p>
    <w:p w:rsidR="003F7835" w:rsidRPr="00DE5611" w:rsidRDefault="003F7835" w:rsidP="003D5EE0">
      <w:pPr>
        <w:pStyle w:val="R"/>
      </w:pPr>
      <w:r w:rsidRPr="00DE5611">
        <w:t>## R</w:t>
      </w:r>
      <w:r w:rsidRPr="00DE5611">
        <w:t>에서</w:t>
      </w:r>
      <w:r w:rsidRPr="00DE5611">
        <w:t xml:space="preserve"> plotly </w:t>
      </w:r>
      <w:r w:rsidRPr="00DE5611">
        <w:t>객체</w:t>
      </w:r>
      <w:r w:rsidRPr="00DE5611">
        <w:t xml:space="preserve"> </w:t>
      </w:r>
      <w:r w:rsidRPr="00DE5611">
        <w:t>초기화</w:t>
      </w:r>
      <w:r w:rsidRPr="00DE5611">
        <w:br/>
        <w:t xml:space="preserve">df_covid19_100 |&gt; </w:t>
      </w:r>
      <w:r w:rsidRPr="00DE5611">
        <w:br/>
        <w:t xml:space="preserve">  plot_ly()</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plotly를 초기화하기 위해서는 </w:t>
      </w:r>
      <w:r w:rsidRPr="00E16EE1">
        <w:rPr>
          <w:rStyle w:val="VerbatimChar"/>
          <w:rFonts w:ascii="나눔명조" w:eastAsia="나눔명조" w:hAnsi="나눔명조"/>
          <w:lang w:eastAsia="ko-KR"/>
        </w:rPr>
        <w:t>plotly.graph_</w:t>
      </w:r>
      <w:proofErr w:type="gramStart"/>
      <w:r w:rsidRPr="00E16EE1">
        <w:rPr>
          <w:rStyle w:val="VerbatimChar"/>
          <w:rFonts w:ascii="나눔명조" w:eastAsia="나눔명조" w:hAnsi="나눔명조"/>
          <w:lang w:eastAsia="ko-KR"/>
        </w:rPr>
        <w:t>objects.Figure</w:t>
      </w:r>
      <w:proofErr w:type="gramEnd"/>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를 사용한다. 앞서 R에서는 plotly를 초기화할 때 사용하는 데이터프레임을 바인딩했지만 python에서는 초기화 때 데이터프레임을 바인딩하지 않는다. 하지만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 모듈 함수는 해당 함수에서 사용하는 데이터프레임을 plotly 객체에 바인딩하는 기능을 지원한다.</w:t>
      </w:r>
    </w:p>
    <w:p w:rsidR="003F7835" w:rsidRPr="00DE5611" w:rsidRDefault="003F7835" w:rsidP="003D5EE0">
      <w:pPr>
        <w:pStyle w:val="python"/>
      </w:pPr>
      <w:r w:rsidRPr="00DE5611">
        <w:t>## python에서 plotly 객체 초기화</w:t>
      </w:r>
      <w:r w:rsidRPr="00DE5611">
        <w:br/>
        <w:t>import plotly.graph_objects as go</w:t>
      </w:r>
      <w:r w:rsidRPr="00DE5611">
        <w:br/>
      </w:r>
      <w:r w:rsidRPr="00DE5611">
        <w:br/>
        <w:t>fig = go.Figure()</w:t>
      </w:r>
      <w:r w:rsidRPr="00DE5611">
        <w:br/>
        <w:t>fig.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4275753"/>
            <wp:effectExtent l="0" t="0" r="0" b="0"/>
            <wp:docPr id="8" name="Picture" descr="실행결과 II-1. python의 Figure()를 사용한 초기화"/>
            <wp:cNvGraphicFramePr/>
            <a:graphic xmlns:a="http://schemas.openxmlformats.org/drawingml/2006/main">
              <a:graphicData uri="http://schemas.openxmlformats.org/drawingml/2006/picture">
                <pic:pic xmlns:pic="http://schemas.openxmlformats.org/drawingml/2006/picture">
                  <pic:nvPicPr>
                    <pic:cNvPr id="10" name="Picture" descr="./python/png/2-1.png"/>
                    <pic:cNvPicPr>
                      <a:picLocks noChangeAspect="1" noChangeArrowheads="1"/>
                    </pic:cNvPicPr>
                  </pic:nvPicPr>
                  <pic:blipFill>
                    <a:blip r:embed="rId27"/>
                    <a:stretch>
                      <a:fillRect/>
                    </a:stretch>
                  </pic:blipFill>
                  <pic:spPr bwMode="auto">
                    <a:xfrm>
                      <a:off x="0" y="0"/>
                      <a:ext cx="5969000" cy="427575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 python의 Figure()를 사용한 초기화</w:t>
      </w:r>
    </w:p>
    <w:p w:rsidR="003F7835" w:rsidRPr="00E16EE1" w:rsidRDefault="003F7835">
      <w:pPr>
        <w:pStyle w:val="2"/>
        <w:rPr>
          <w:rFonts w:ascii="나눔명조" w:eastAsia="나눔명조" w:hAnsi="나눔명조"/>
        </w:rPr>
      </w:pPr>
      <w:bookmarkStart w:id="19" w:name="data-속성"/>
      <w:bookmarkEnd w:id="18"/>
      <w:r w:rsidRPr="00E16EE1">
        <w:rPr>
          <w:rFonts w:ascii="나눔명조" w:eastAsia="나눔명조" w:hAnsi="나눔명조"/>
        </w:rPr>
        <w:t>‘data’ 속성</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 구조의 첫 번째 레벨 속성인 ‘data’ 속성은 시각화를 통해 표현해야 할 데이터와 그 표현 방식을 설정하는 속성이다. ‘data’ 속성은 데이터를 표현하는 트레이스를 구성하는 세부 속성들을 말하고, 트레이스는 plotly로 시각화할 수 있는 그래픽적 데이터 표현 방법이다. plotly에서는 ‘scatter’, ‘pie’, ‘bar’ 등의 40개가 넘는 트레이스를 제공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40여 가지 트레이스 중에 사용하고자 하는 트레이스를 추가하기 위해서는 R과 python 모두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사용하는데,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사용하기 위해서는 반드시 ‘type’ 속성으로 트레이스 종류를 설정해야 한다. 하지만 ‘type’을 설정하지 않더라도 X축과 Y축에 바인딩 된 변수들을 계산하여 자동으로 설정하기도 하고, 각각의 트레이스에 특화된 개별 함수를 사용한다면(예를 들어 R의 </w:t>
      </w:r>
      <w:r w:rsidRPr="00E16EE1">
        <w:rPr>
          <w:rStyle w:val="VerbatimChar"/>
          <w:rFonts w:ascii="나눔명조" w:eastAsia="나눔명조" w:hAnsi="나눔명조"/>
          <w:lang w:eastAsia="ko-KR"/>
        </w:rPr>
        <w:t>add_lines()</w:t>
      </w:r>
      <w:r w:rsidRPr="00E16EE1">
        <w:rPr>
          <w:rFonts w:ascii="나눔명조" w:eastAsia="나눔명조" w:hAnsi="나눔명조"/>
          <w:lang w:eastAsia="ko-KR"/>
        </w:rPr>
        <w:t xml:space="preserve">나 python의 </w:t>
      </w:r>
      <w:r w:rsidRPr="00E16EE1">
        <w:rPr>
          <w:rStyle w:val="VerbatimChar"/>
          <w:rFonts w:ascii="나눔명조" w:eastAsia="나눔명조" w:hAnsi="나눔명조"/>
          <w:lang w:eastAsia="ko-KR"/>
        </w:rPr>
        <w:t>plotly.express.line()</w:t>
      </w:r>
      <w:r w:rsidRPr="00E16EE1">
        <w:rPr>
          <w:rFonts w:ascii="나눔명조" w:eastAsia="나눔명조" w:hAnsi="나눔명조"/>
          <w:lang w:eastAsia="ko-KR"/>
        </w:rPr>
        <w:t xml:space="preserve"> 등</w:t>
      </w:r>
      <w:proofErr w:type="gramStart"/>
      <w:r w:rsidRPr="00E16EE1">
        <w:rPr>
          <w:rFonts w:ascii="나눔명조" w:eastAsia="나눔명조" w:hAnsi="나눔명조"/>
          <w:lang w:eastAsia="ko-KR"/>
        </w:rPr>
        <w:t>) ’type’</w:t>
      </w:r>
      <w:proofErr w:type="gramEnd"/>
      <w:r w:rsidRPr="00E16EE1">
        <w:rPr>
          <w:rFonts w:ascii="나눔명조" w:eastAsia="나눔명조" w:hAnsi="나눔명조"/>
          <w:lang w:eastAsia="ko-KR"/>
        </w:rPr>
        <w:t xml:space="preserve"> 속성을 사용할 필요는 없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lastRenderedPageBreak/>
        <w:t xml:space="preserve">R에서 ‘data’ 속성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사용하여 설정한다. ‘data’ 속성의 첫 번째 레벨 속성들은 </w:t>
      </w:r>
      <w:proofErr w:type="gramStart"/>
      <w:r w:rsidRPr="00E16EE1">
        <w:rPr>
          <w:rFonts w:ascii="나눔명조" w:eastAsia="나눔명조" w:hAnsi="나눔명조"/>
          <w:lang w:eastAsia="ko-KR"/>
        </w:rPr>
        <w:t>바로 ’</w:t>
      </w:r>
      <w:proofErr w:type="gramEnd"/>
      <w:r w:rsidRPr="00E16EE1">
        <w:rPr>
          <w:rFonts w:ascii="나눔명조" w:eastAsia="나눔명조" w:hAnsi="나눔명조"/>
          <w:lang w:eastAsia="ko-KR"/>
        </w:rPr>
        <w:t>=’을 사용하여 속성값을 할당하지만, 해당 속성이 하위 속성으로 구성되는 컨테이너 속성의 경우 R의 기본 데이터 타입인 ’list’를 사용하여 묶어서 설정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의 코드는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를 사용하여 ‘data’ 속성을 설정하는 코드이다. ‘data’ 속성의 첫 레벨 속성인 ‘type’, ‘x’</w:t>
      </w:r>
      <w:proofErr w:type="gramStart"/>
      <w:r w:rsidRPr="00E16EE1">
        <w:rPr>
          <w:rFonts w:ascii="나눔명조" w:eastAsia="나눔명조" w:hAnsi="나눔명조"/>
          <w:lang w:eastAsia="ko-KR"/>
        </w:rPr>
        <w:t>, ’y’는</w:t>
      </w:r>
      <w:proofErr w:type="gramEnd"/>
      <w:r w:rsidRPr="00E16EE1">
        <w:rPr>
          <w:rFonts w:ascii="나눔명조" w:eastAsia="나눔명조" w:hAnsi="나눔명조"/>
          <w:lang w:eastAsia="ko-KR"/>
        </w:rPr>
        <w:t xml:space="preserve"> 바로 속성값을 설정하지만 컨테이너 속성인 ’marker’와 ’line’은 </w:t>
      </w:r>
      <w:r w:rsidRPr="00E16EE1">
        <w:rPr>
          <w:rStyle w:val="VerbatimChar"/>
          <w:rFonts w:ascii="나눔명조" w:eastAsia="나눔명조" w:hAnsi="나눔명조"/>
          <w:lang w:eastAsia="ko-KR"/>
        </w:rPr>
        <w:t>list()</w:t>
      </w:r>
      <w:r w:rsidRPr="00E16EE1">
        <w:rPr>
          <w:rFonts w:ascii="나눔명조" w:eastAsia="나눔명조" w:hAnsi="나눔명조"/>
          <w:lang w:eastAsia="ko-KR"/>
        </w:rPr>
        <w:t>를 사용하여 리스트로 구성된 속성값이 설정되었다.</w:t>
      </w:r>
    </w:p>
    <w:p w:rsidR="003F7835" w:rsidRPr="00DE5611" w:rsidRDefault="003F7835" w:rsidP="003D5EE0">
      <w:pPr>
        <w:pStyle w:val="R"/>
      </w:pPr>
      <w:r w:rsidRPr="00DE5611">
        <w:t xml:space="preserve">## </w:t>
      </w:r>
      <w:r w:rsidRPr="00DE5611">
        <w:t>긴</w:t>
      </w:r>
      <w:r w:rsidRPr="00DE5611">
        <w:t xml:space="preserve"> </w:t>
      </w:r>
      <w:r w:rsidRPr="00DE5611">
        <w:t>형태의</w:t>
      </w:r>
      <w:r w:rsidRPr="00DE5611">
        <w:t xml:space="preserve"> 100</w:t>
      </w:r>
      <w:r w:rsidRPr="00DE5611">
        <w:t>일</w:t>
      </w:r>
      <w:r w:rsidRPr="00DE5611">
        <w:t xml:space="preserve"> </w:t>
      </w:r>
      <w:r w:rsidRPr="00DE5611">
        <w:t>코로나</w:t>
      </w:r>
      <w:r w:rsidRPr="00DE5611">
        <w:t xml:space="preserve">19 </w:t>
      </w:r>
      <w:r w:rsidRPr="00DE5611">
        <w:t>데이터에서</w:t>
      </w:r>
      <w:r w:rsidRPr="00DE5611">
        <w:br/>
        <w:t xml:space="preserve">df_covid19_100 |&gt; </w:t>
      </w:r>
      <w:r w:rsidRPr="00DE5611">
        <w:br/>
        <w:t xml:space="preserve">  ## </w:t>
      </w:r>
      <w:r w:rsidRPr="00DE5611">
        <w:t>한국</w:t>
      </w:r>
      <w:r w:rsidRPr="00DE5611">
        <w:t xml:space="preserve"> </w:t>
      </w:r>
      <w:r w:rsidRPr="00DE5611">
        <w:t>데이터만을</w:t>
      </w:r>
      <w:r w:rsidRPr="00DE5611">
        <w:t xml:space="preserve"> </w:t>
      </w:r>
      <w:r w:rsidRPr="00DE5611">
        <w:t>필터링</w:t>
      </w:r>
      <w:r w:rsidRPr="00DE5611">
        <w:t xml:space="preserve"> </w:t>
      </w:r>
      <w:r w:rsidRPr="00DE5611">
        <w:br/>
        <w:t xml:space="preserve">  filter(iso_code == 'KOR') |&gt;</w:t>
      </w:r>
      <w:r w:rsidRPr="00DE5611">
        <w:br/>
        <w:t xml:space="preserve">  ## scatter </w:t>
      </w:r>
      <w:r w:rsidRPr="00DE5611">
        <w:t>트레이스의</w:t>
      </w:r>
      <w:r w:rsidRPr="00DE5611">
        <w:t xml:space="preserve"> markers</w:t>
      </w:r>
      <w:r w:rsidRPr="00DE5611">
        <w:t>와</w:t>
      </w:r>
      <w:r w:rsidRPr="00DE5611">
        <w:t xml:space="preserve"> lines </w:t>
      </w:r>
      <w:r w:rsidRPr="00DE5611">
        <w:t>모드의</w:t>
      </w:r>
      <w:r w:rsidRPr="00DE5611">
        <w:t xml:space="preserve"> plotly </w:t>
      </w:r>
      <w:r w:rsidRPr="00DE5611">
        <w:t>시각화</w:t>
      </w:r>
      <w:r w:rsidRPr="00DE5611">
        <w:t xml:space="preserve"> </w:t>
      </w:r>
      <w:r w:rsidRPr="00DE5611">
        <w:t>생성</w:t>
      </w:r>
      <w:r w:rsidRPr="00DE5611">
        <w:br/>
        <w:t xml:space="preserve">  plot_ly(type = 'scatter', mode = 'markers+lines',</w:t>
      </w:r>
      <w:r w:rsidRPr="00DE5611">
        <w:br/>
        <w:t xml:space="preserve">          ## X, Y </w:t>
      </w:r>
      <w:r w:rsidRPr="00DE5611">
        <w:t>축에</w:t>
      </w:r>
      <w:r w:rsidRPr="00DE5611">
        <w:t xml:space="preserve"> </w:t>
      </w:r>
      <w:r w:rsidRPr="00DE5611">
        <w:t>변수</w:t>
      </w:r>
      <w:r w:rsidRPr="00DE5611">
        <w:t xml:space="preserve"> </w:t>
      </w:r>
      <w:r w:rsidRPr="00DE5611">
        <w:t>매핑</w:t>
      </w:r>
      <w:r w:rsidRPr="00DE5611">
        <w:br/>
        <w:t xml:space="preserve">          x = ~date, y = ~new_cases,</w:t>
      </w:r>
      <w:r w:rsidRPr="00DE5611">
        <w:br/>
        <w:t xml:space="preserve">          ## </w:t>
      </w:r>
      <w:r w:rsidRPr="00DE5611">
        <w:t>마커</w:t>
      </w:r>
      <w:r w:rsidRPr="00DE5611">
        <w:t xml:space="preserve"> </w:t>
      </w:r>
      <w:r w:rsidRPr="00DE5611">
        <w:t>색상</w:t>
      </w:r>
      <w:r w:rsidRPr="00DE5611">
        <w:t xml:space="preserve"> </w:t>
      </w:r>
      <w:r w:rsidRPr="00DE5611">
        <w:t>설정</w:t>
      </w:r>
      <w:r w:rsidRPr="00DE5611">
        <w:br/>
        <w:t xml:space="preserve">          marker = list(color = '#264E86'),</w:t>
      </w:r>
      <w:r w:rsidRPr="00DE5611">
        <w:br/>
        <w:t xml:space="preserve">          ## </w:t>
      </w:r>
      <w:r w:rsidRPr="00DE5611">
        <w:t>라인</w:t>
      </w:r>
      <w:r w:rsidRPr="00DE5611">
        <w:t xml:space="preserve"> </w:t>
      </w:r>
      <w:r w:rsidRPr="00DE5611">
        <w:t>색상과</w:t>
      </w:r>
      <w:r w:rsidRPr="00DE5611">
        <w:t xml:space="preserve"> </w:t>
      </w:r>
      <w:r w:rsidRPr="00DE5611">
        <w:t>대시</w:t>
      </w:r>
      <w:r w:rsidRPr="00DE5611">
        <w:t xml:space="preserve"> </w:t>
      </w:r>
      <w:r w:rsidRPr="00DE5611">
        <w:t>설정</w:t>
      </w:r>
      <w:r w:rsidRPr="00DE5611">
        <w:br/>
        <w:t xml:space="preserve">          line = list(color = '#5E88FC', dash = 'dash')</w:t>
      </w:r>
      <w:r w:rsidRPr="00DE5611">
        <w:br/>
        <w:t xml:space="preserve">          )</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앞 코드의 ‘data’ 속성 트리 구조를 도식화하면 다음의 그림과 같다.</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4339563"/>
            <wp:effectExtent l="0" t="0" r="0" b="0"/>
            <wp:docPr id="10" name="Picture" descr="그림 II-5. R 샘플 코드의 data 속성 트리 구조"/>
            <wp:cNvGraphicFramePr/>
            <a:graphic xmlns:a="http://schemas.openxmlformats.org/drawingml/2006/main">
              <a:graphicData uri="http://schemas.openxmlformats.org/drawingml/2006/picture">
                <pic:pic xmlns:pic="http://schemas.openxmlformats.org/drawingml/2006/picture">
                  <pic:nvPicPr>
                    <pic:cNvPr id="12" name="Picture" descr="./pic/fig/fig_2-5.png"/>
                    <pic:cNvPicPr>
                      <a:picLocks noChangeAspect="1" noChangeArrowheads="1"/>
                    </pic:cNvPicPr>
                  </pic:nvPicPr>
                  <pic:blipFill>
                    <a:blip r:embed="rId28"/>
                    <a:stretch>
                      <a:fillRect/>
                    </a:stretch>
                  </pic:blipFill>
                  <pic:spPr bwMode="auto">
                    <a:xfrm>
                      <a:off x="0" y="0"/>
                      <a:ext cx="5969000" cy="433956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그림 II-5. R 샘플 코드의 data 속성 트리 구조</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rPr>
      </w:pPr>
      <w:r w:rsidRPr="00E16EE1">
        <w:rPr>
          <w:rFonts w:ascii="나눔명조" w:eastAsia="나눔명조" w:hAnsi="나눔명조"/>
        </w:rPr>
        <w:t xml:space="preserve">python에서도 ‘data’ 속성 설정을 위해 plotly 초기화 함수인 </w:t>
      </w:r>
      <w:proofErr w:type="gramStart"/>
      <w:r w:rsidRPr="00E16EE1">
        <w:rPr>
          <w:rStyle w:val="VerbatimChar"/>
          <w:rFonts w:ascii="나눔명조" w:eastAsia="나눔명조" w:hAnsi="나눔명조"/>
        </w:rPr>
        <w:t>plotly.graph</w:t>
      </w:r>
      <w:proofErr w:type="gramEnd"/>
      <w:r w:rsidRPr="00E16EE1">
        <w:rPr>
          <w:rStyle w:val="VerbatimChar"/>
          <w:rFonts w:ascii="나눔명조" w:eastAsia="나눔명조" w:hAnsi="나눔명조"/>
        </w:rPr>
        <w:t>_objects.Figure()</w:t>
      </w:r>
      <w:r w:rsidRPr="00E16EE1">
        <w:rPr>
          <w:rFonts w:ascii="나눔명조" w:eastAsia="나눔명조" w:hAnsi="나눔명조"/>
        </w:rPr>
        <w:t xml:space="preserve">와 </w:t>
      </w:r>
      <w:r w:rsidRPr="00E16EE1">
        <w:rPr>
          <w:rStyle w:val="VerbatimChar"/>
          <w:rFonts w:ascii="나눔명조" w:eastAsia="나눔명조" w:hAnsi="나눔명조"/>
        </w:rPr>
        <w:t>add_trace()</w:t>
      </w:r>
      <w:r w:rsidRPr="00E16EE1">
        <w:rPr>
          <w:rFonts w:ascii="나눔명조" w:eastAsia="나눔명조" w:hAnsi="나눔명조"/>
        </w:rPr>
        <w:t>를 사용하는 두 가지 방법이 있다.</w:t>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plotly.graph_</w:t>
      </w:r>
      <w:proofErr w:type="gramStart"/>
      <w:r w:rsidRPr="00E16EE1">
        <w:rPr>
          <w:rStyle w:val="VerbatimChar"/>
          <w:rFonts w:ascii="나눔명조" w:eastAsia="나눔명조" w:hAnsi="나눔명조"/>
          <w:lang w:eastAsia="ko-KR"/>
        </w:rPr>
        <w:t>objects.Figure</w:t>
      </w:r>
      <w:proofErr w:type="gramEnd"/>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로 ‘data’ 속성을 설정하기 위해서는 먼저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 라이브러리를 ‘go’로 임포트하고 </w:t>
      </w:r>
      <w:r w:rsidRPr="00E16EE1">
        <w:rPr>
          <w:rStyle w:val="VerbatimChar"/>
          <w:rFonts w:ascii="나눔명조" w:eastAsia="나눔명조" w:hAnsi="나눔명조"/>
          <w:lang w:eastAsia="ko-KR"/>
        </w:rPr>
        <w:t>go.Figure()</w:t>
      </w:r>
      <w:r w:rsidRPr="00E16EE1">
        <w:rPr>
          <w:rFonts w:ascii="나눔명조" w:eastAsia="나눔명조" w:hAnsi="나눔명조"/>
          <w:lang w:eastAsia="ko-KR"/>
        </w:rPr>
        <w:t>의 ’data’ 매개 변수로 ‘data’ 속성들로 구성된 딕셔너리를 할당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의 코드는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를 사용하여 R로 만든 시각화와 동일한 시각화를 만드는 python 코드이다. 하지만 앞의 R 코드에서는 scatter 트레이스의 “markers+lines”</w:t>
      </w:r>
      <w:proofErr w:type="gramStart"/>
      <w:r w:rsidRPr="00E16EE1">
        <w:rPr>
          <w:rFonts w:ascii="나눔명조" w:eastAsia="나눔명조" w:hAnsi="나눔명조"/>
          <w:lang w:eastAsia="ko-KR"/>
        </w:rPr>
        <w:t>로 ’mode’를</w:t>
      </w:r>
      <w:proofErr w:type="gramEnd"/>
      <w:r w:rsidRPr="00E16EE1">
        <w:rPr>
          <w:rFonts w:ascii="나눔명조" w:eastAsia="나눔명조" w:hAnsi="나눔명조"/>
          <w:lang w:eastAsia="ko-KR"/>
        </w:rPr>
        <w:t xml:space="preserve"> 설정해서 하나의 트레이스로 설정했지만, python의 코드에서는 markers 스캐터 트레이스와 lines 스캐터 트레이스의 두 개의 트레이스로 구성하였다.</w:t>
      </w:r>
    </w:p>
    <w:p w:rsidR="003F7835" w:rsidRPr="00DE5611" w:rsidRDefault="003F7835" w:rsidP="003D5EE0">
      <w:pPr>
        <w:pStyle w:val="python"/>
      </w:pPr>
      <w:r w:rsidRPr="00DE5611">
        <w:t>## plotly 초기화 함수로 data 속성 값 설정</w:t>
      </w:r>
      <w:r w:rsidRPr="00DE5611">
        <w:br/>
        <w:t>go.Figure(</w:t>
      </w:r>
      <w:r w:rsidRPr="00DE5611">
        <w:br/>
        <w:t xml:space="preserve">    ## data 키워드로 data 속성의 설정임을 명시</w:t>
      </w:r>
      <w:r w:rsidRPr="00DE5611">
        <w:br/>
        <w:t xml:space="preserve">    data = [{</w:t>
      </w:r>
      <w:r w:rsidRPr="00DE5611">
        <w:br/>
      </w:r>
      <w:r w:rsidRPr="00DE5611">
        <w:lastRenderedPageBreak/>
        <w:t xml:space="preserve">        ## scatter 트레이스의 markers 속성 설정</w:t>
      </w:r>
      <w:r w:rsidRPr="00DE5611">
        <w:br/>
        <w:t xml:space="preserve">        'type' : 'scatter', 'mode' : 'markers',</w:t>
      </w:r>
      <w:r w:rsidRPr="00DE5611">
        <w:br/>
        <w:t xml:space="preserve">        ## X, Y 축에 변수 매핑</w:t>
      </w:r>
      <w:r w:rsidRPr="00DE5611">
        <w:br/>
        <w:t xml:space="preserve">        'x' : df_covid19_100.loc[df_covid19_100['iso_code'] == 'KOR', 'date'],</w:t>
      </w:r>
      <w:r w:rsidRPr="00DE5611">
        <w:br/>
        <w:t xml:space="preserve">        'y' : df_covid19_100.loc[df_covid19_100['iso_code'] == 'KOR', 'new_cases'], </w:t>
      </w:r>
      <w:r w:rsidRPr="00DE5611">
        <w:br/>
        <w:t xml:space="preserve">        ## 마커 색상 설정</w:t>
      </w:r>
      <w:r w:rsidRPr="00DE5611">
        <w:br/>
        <w:t xml:space="preserve">        'marker' : {'color' : '#264E86'}</w:t>
      </w:r>
      <w:r w:rsidRPr="00DE5611">
        <w:br/>
        <w:t xml:space="preserve">        }, </w:t>
      </w:r>
      <w:r w:rsidRPr="00DE5611">
        <w:br/>
        <w:t xml:space="preserve">        ## scatter 트레이스의 line 속성 설정</w:t>
      </w:r>
      <w:r w:rsidRPr="00DE5611">
        <w:br/>
        <w:t xml:space="preserve">        {'type' : 'scatter', 'mode' : 'lines',</w:t>
      </w:r>
      <w:r w:rsidRPr="00DE5611">
        <w:br/>
        <w:t xml:space="preserve">        ## X, Y 축에 변수 매핑</w:t>
      </w:r>
      <w:r w:rsidRPr="00DE5611">
        <w:br/>
        <w:t xml:space="preserve">        'x' : df_covid19_100.loc[df_covid19_100['iso_code'] == 'KOR', 'date'],</w:t>
      </w:r>
      <w:r w:rsidRPr="00DE5611">
        <w:br/>
        <w:t xml:space="preserve">        'y' : df_covid19_100.loc[df_covid19_100['iso_code'] == 'KOR', 'new_cases'], </w:t>
      </w:r>
      <w:r w:rsidRPr="00DE5611">
        <w:br/>
        <w:t xml:space="preserve">        ## 라인 색상과 대시 설정</w:t>
      </w:r>
      <w:r w:rsidRPr="00DE5611">
        <w:br/>
        <w:t xml:space="preserve">        'line' : {'color' : '#5E88FC', 'dash' : 'dash'}</w:t>
      </w:r>
      <w:r w:rsidRPr="00DE5611">
        <w:br/>
        <w:t xml:space="preserve">        }</w:t>
      </w:r>
      <w:r w:rsidRPr="00DE5611">
        <w:br/>
        <w:t xml:space="preserve">    ]).show()</w:t>
      </w:r>
    </w:p>
    <w:p w:rsidR="003D5EE0" w:rsidRDefault="003D5EE0">
      <w:pPr>
        <w:pStyle w:val="CaptionedFigure"/>
        <w:rPr>
          <w:rFonts w:ascii="나눔명조" w:eastAsia="나눔명조" w:hAnsi="나눔명조"/>
        </w:rPr>
      </w:pPr>
    </w:p>
    <w:p w:rsidR="003F7835" w:rsidRPr="00E16EE1" w:rsidRDefault="002E639A">
      <w:pPr>
        <w:pStyle w:val="CaptionedFigure"/>
        <w:rPr>
          <w:rFonts w:ascii="나눔명조" w:eastAsia="나눔명조" w:hAnsi="나눔명조"/>
        </w:rPr>
      </w:pPr>
      <w:r>
        <w:rPr>
          <w:rFonts w:ascii="나눔명조" w:eastAsia="나눔명조" w:hAnsi="나눔명조"/>
        </w:rPr>
        <w:pict>
          <v:shape id="_x0000_i1031" type="#_x0000_t75" style="width:455.05pt;height:348.5pt">
            <v:imagedata r:id="rId29" o:title="result_2-2"/>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 R의 Figure()를 사용한 data 속성 설정</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앞 python 코드로 구현한 ‘data’ 속성의 트리 구조를 도식화하면 다음의 그림과 같다.</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2744487"/>
            <wp:effectExtent l="0" t="0" r="0" b="0"/>
            <wp:docPr id="14" name="Picture" descr="그림 II-6. python 샘플 코드의 data 속성 트리 구조"/>
            <wp:cNvGraphicFramePr/>
            <a:graphic xmlns:a="http://schemas.openxmlformats.org/drawingml/2006/main">
              <a:graphicData uri="http://schemas.openxmlformats.org/drawingml/2006/picture">
                <pic:pic xmlns:pic="http://schemas.openxmlformats.org/drawingml/2006/picture">
                  <pic:nvPicPr>
                    <pic:cNvPr id="16" name="Picture" descr="./pic/fig/fig_2-6.png"/>
                    <pic:cNvPicPr>
                      <a:picLocks noChangeAspect="1" noChangeArrowheads="1"/>
                    </pic:cNvPicPr>
                  </pic:nvPicPr>
                  <pic:blipFill>
                    <a:blip r:embed="rId30"/>
                    <a:stretch>
                      <a:fillRect/>
                    </a:stretch>
                  </pic:blipFill>
                  <pic:spPr bwMode="auto">
                    <a:xfrm>
                      <a:off x="0" y="0"/>
                      <a:ext cx="5969000" cy="2744487"/>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그림 II-6. python 샘플 코드의 data 속성 트리 구조</w:t>
      </w:r>
    </w:p>
    <w:p w:rsidR="003F7835" w:rsidRPr="00E16EE1" w:rsidRDefault="003F7835">
      <w:pPr>
        <w:pStyle w:val="2"/>
        <w:rPr>
          <w:rFonts w:ascii="나눔명조" w:eastAsia="나눔명조" w:hAnsi="나눔명조"/>
        </w:rPr>
      </w:pPr>
      <w:bookmarkStart w:id="20" w:name="layout-속성"/>
      <w:bookmarkEnd w:id="19"/>
      <w:r w:rsidRPr="00E16EE1">
        <w:rPr>
          <w:rFonts w:ascii="나눔명조" w:eastAsia="나눔명조" w:hAnsi="나눔명조"/>
        </w:rPr>
        <w:t>‘layout’ 속성</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layout’ 속성은 데이터를 표현하는 트레이스와 관련되지 않는 시각화의 나머지 속성들을 정의하는 설정들의 최상위 속성이다. ‘layout’에서 설정할 수 있는 속성은 시각화의 차원 축(2차원, 3차원), 여백, 제목, 축, 범례, 컬러바(색 범례), 주석 등이다. ’layout’ 속성들도 하위 속성들로 구성되어 있고 이들 하위 속성들은 리프 노드로 구성된 속성도 있지만 다시 하위 속성으로 구성된 컨테이너 속성도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layout’ 속성을 설정하기 위해서는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을 사용한다. 다만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을 사용하기 위해서는 plotly 객체가 있어야 한다. 다음의 코드는 앞서 그린 시각화에 ‘layout’ 속성인 ‘title’ 속성으로 시각화 제목, ‘xaxis’ 속성으로 X축 설정, ‘yaxis’ 속성으로 Y축 설정, ‘margin’ 속성으로 여백 설정을 하고 있다. 이 </w:t>
      </w:r>
      <w:proofErr w:type="gramStart"/>
      <w:r w:rsidRPr="00E16EE1">
        <w:rPr>
          <w:rFonts w:ascii="나눔명조" w:eastAsia="나눔명조" w:hAnsi="나눔명조"/>
          <w:lang w:eastAsia="ko-KR"/>
        </w:rPr>
        <w:t>중 ’xaxis’와</w:t>
      </w:r>
      <w:proofErr w:type="gramEnd"/>
      <w:r w:rsidRPr="00E16EE1">
        <w:rPr>
          <w:rFonts w:ascii="나눔명조" w:eastAsia="나눔명조" w:hAnsi="나눔명조"/>
          <w:lang w:eastAsia="ko-KR"/>
        </w:rPr>
        <w:t xml:space="preserve"> ’yaxis’속성은 각각의 하위 속성이 있기 때문에 다시 list로 묶어서 설정하였다.</w:t>
      </w:r>
    </w:p>
    <w:p w:rsidR="003F7835" w:rsidRPr="00DE5611" w:rsidRDefault="003F7835" w:rsidP="003D5EE0">
      <w:pPr>
        <w:pStyle w:val="R"/>
      </w:pPr>
      <w:r w:rsidRPr="00DE5611">
        <w:t xml:space="preserve">df_covid19_100 |&gt; </w:t>
      </w:r>
      <w:r w:rsidRPr="00DE5611">
        <w:br/>
        <w:t xml:space="preserve">  filter(iso_code == 'KOR') |&gt;</w:t>
      </w:r>
      <w:r w:rsidRPr="00DE5611">
        <w:br/>
        <w:t xml:space="preserve">  plot_ly(type = 'scatter', x = ~date, y = ~new_cases, </w:t>
      </w:r>
      <w:r w:rsidRPr="00DE5611">
        <w:br/>
        <w:t xml:space="preserve">          mode = 'markers+lines', </w:t>
      </w:r>
      <w:r w:rsidRPr="00DE5611">
        <w:br/>
        <w:t xml:space="preserve">          marker = list(color = '#264E86'), </w:t>
      </w:r>
      <w:r w:rsidRPr="00DE5611">
        <w:br/>
        <w:t xml:space="preserve">          line = list(color = '#5E88FC', dash = 'dash')</w:t>
      </w:r>
      <w:r w:rsidRPr="00DE5611">
        <w:br/>
        <w:t xml:space="preserve">          ) |&gt;</w:t>
      </w:r>
      <w:r w:rsidRPr="00DE5611">
        <w:br/>
        <w:t xml:space="preserve">  layout(                             ## layout </w:t>
      </w:r>
      <w:r w:rsidRPr="00DE5611">
        <w:t>속성의</w:t>
      </w:r>
      <w:r w:rsidRPr="00DE5611">
        <w:t xml:space="preserve"> </w:t>
      </w:r>
      <w:r w:rsidRPr="00DE5611">
        <w:t>설정</w:t>
      </w:r>
      <w:r w:rsidRPr="00DE5611">
        <w:br/>
        <w:t xml:space="preserve">    title = "</w:t>
      </w:r>
      <w:r w:rsidRPr="00DE5611">
        <w:t>코로나</w:t>
      </w:r>
      <w:r w:rsidRPr="00DE5611">
        <w:t xml:space="preserve"> 19 </w:t>
      </w:r>
      <w:r w:rsidRPr="00DE5611">
        <w:t>발생</w:t>
      </w:r>
      <w:r w:rsidRPr="00DE5611">
        <w:t xml:space="preserve"> </w:t>
      </w:r>
      <w:r w:rsidRPr="00DE5611">
        <w:t>현황</w:t>
      </w:r>
      <w:r w:rsidRPr="00DE5611">
        <w:t xml:space="preserve">",    ## </w:t>
      </w:r>
      <w:r w:rsidRPr="00DE5611">
        <w:t>전체</w:t>
      </w:r>
      <w:r w:rsidRPr="00DE5611">
        <w:t xml:space="preserve"> </w:t>
      </w:r>
      <w:r w:rsidRPr="00DE5611">
        <w:t>제목</w:t>
      </w:r>
      <w:r w:rsidRPr="00DE5611">
        <w:t xml:space="preserve"> </w:t>
      </w:r>
      <w:r w:rsidRPr="00DE5611">
        <w:t>설정</w:t>
      </w:r>
      <w:r w:rsidRPr="00DE5611">
        <w:br/>
        <w:t xml:space="preserve">    xaxis = list(title = "</w:t>
      </w:r>
      <w:r w:rsidRPr="00DE5611">
        <w:t>날짜</w:t>
      </w:r>
      <w:r w:rsidRPr="00DE5611">
        <w:t>", showgrid = F), ## X</w:t>
      </w:r>
      <w:r w:rsidRPr="00DE5611">
        <w:t>축</w:t>
      </w:r>
      <w:r w:rsidRPr="00DE5611">
        <w:t xml:space="preserve"> layout </w:t>
      </w:r>
      <w:r w:rsidRPr="00DE5611">
        <w:t>속성</w:t>
      </w:r>
      <w:r w:rsidRPr="00DE5611">
        <w:t xml:space="preserve"> </w:t>
      </w:r>
      <w:r w:rsidRPr="00DE5611">
        <w:t>설정</w:t>
      </w:r>
      <w:r w:rsidRPr="00DE5611">
        <w:br/>
      </w:r>
      <w:r w:rsidRPr="00DE5611">
        <w:lastRenderedPageBreak/>
        <w:t xml:space="preserve">    yaxis = list(title = "</w:t>
      </w:r>
      <w:r w:rsidRPr="00DE5611">
        <w:t>확진자수</w:t>
      </w:r>
      <w:r w:rsidRPr="00DE5611">
        <w:t>"), ## y</w:t>
      </w:r>
      <w:r w:rsidRPr="00DE5611">
        <w:t>축</w:t>
      </w:r>
      <w:r w:rsidRPr="00DE5611">
        <w:t xml:space="preserve"> layout </w:t>
      </w:r>
      <w:r w:rsidRPr="00DE5611">
        <w:t>속성</w:t>
      </w:r>
      <w:r w:rsidRPr="00DE5611">
        <w:t xml:space="preserve"> </w:t>
      </w:r>
      <w:r w:rsidRPr="00DE5611">
        <w:t>설정</w:t>
      </w:r>
      <w:r w:rsidRPr="00DE5611">
        <w:br/>
        <w:t xml:space="preserve">    margin = margins_R)                ## </w:t>
      </w:r>
      <w:r w:rsidRPr="00DE5611">
        <w:t>여백</w:t>
      </w:r>
      <w:r w:rsidRPr="00DE5611">
        <w:t xml:space="preserve"> </w:t>
      </w:r>
      <w:r w:rsidRPr="00DE5611">
        <w:t>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layout’ 속성의 설정은 ‘data’ 속성과 같이 두 가지 방법이 제공되는데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 xml:space="preserve">를 사용하는 방법과 </w:t>
      </w:r>
      <w:r w:rsidRPr="00E16EE1">
        <w:rPr>
          <w:rStyle w:val="VerbatimChar"/>
          <w:rFonts w:ascii="나눔명조" w:eastAsia="나눔명조" w:hAnsi="나눔명조"/>
          <w:lang w:eastAsia="ko-KR"/>
        </w:rPr>
        <w:t>update_layout()</w:t>
      </w:r>
      <w:r w:rsidRPr="00E16EE1">
        <w:rPr>
          <w:rFonts w:ascii="나눔명조" w:eastAsia="나눔명조" w:hAnsi="나눔명조"/>
          <w:lang w:eastAsia="ko-KR"/>
        </w:rPr>
        <w:t xml:space="preserve">을 사용하는 방법이 있다.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에서의 설정은 ‘data’ 속성의 설정과 같이 ‘layout’ 속성들로 구성된 딕셔너리를 “layout” 매개변수에 할당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의 코드는 앞서 그린 시각화에 ‘layout’ 속성을 설정하는 python 코드이다. ‘title’ 속성으로 시각화 제목을 설정하였고, 컨테이터 속성인 ‘xaxis’, ‘yaxis’ 속성에 그 하위 속성들로 구성된 딕셔너리를 할당하였다. 또 ‘margin’ 속성으로 미리 설정된 딕셔너리로 설정하였다.</w:t>
      </w:r>
    </w:p>
    <w:p w:rsidR="003F7835" w:rsidRPr="00DE5611" w:rsidRDefault="003F7835" w:rsidP="003D5EE0">
      <w:pPr>
        <w:pStyle w:val="python"/>
      </w:pPr>
      <w:r w:rsidRPr="00DE5611">
        <w:t>fig = go.Figure(</w:t>
      </w:r>
      <w:r w:rsidRPr="00DE5611">
        <w:br/>
        <w:t xml:space="preserve">    data = {</w:t>
      </w:r>
      <w:r w:rsidRPr="00DE5611">
        <w:br/>
        <w:t xml:space="preserve">        'type' : 'scatter',</w:t>
      </w:r>
      <w:r w:rsidRPr="00DE5611">
        <w:br/>
        <w:t xml:space="preserve">        'mode' : 'markers+lines',</w:t>
      </w:r>
      <w:r w:rsidRPr="00DE5611">
        <w:br/>
        <w:t xml:space="preserve">        'x' : df_covid19_100.loc[df_covid19_100['iso_code'] == 'KOR', 'date'],</w:t>
      </w:r>
      <w:r w:rsidRPr="00DE5611">
        <w:br/>
        <w:t xml:space="preserve">        'y' : df_covid19_100.loc[df_covid19_100['iso_code'] == 'KOR', 'new_cases'], </w:t>
      </w:r>
      <w:r w:rsidRPr="00DE5611">
        <w:br/>
        <w:t xml:space="preserve">        'marker' : {'color' : '#264E86'}, </w:t>
      </w:r>
      <w:r w:rsidRPr="00DE5611">
        <w:br/>
        <w:t xml:space="preserve">        'line' : {'color' : '#5E88FC', 'dash' : 'dash'}</w:t>
      </w:r>
      <w:r w:rsidRPr="00DE5611">
        <w:br/>
        <w:t xml:space="preserve">      }, </w:t>
      </w:r>
      <w:r w:rsidRPr="00DE5611">
        <w:br/>
        <w:t xml:space="preserve">    layout = {                          ## layout 속성의 설정</w:t>
      </w:r>
      <w:r w:rsidRPr="00DE5611">
        <w:br/>
        <w:t xml:space="preserve">      'title' : "코로나 19 발생 현황",  ## 전체 제목 설정</w:t>
      </w:r>
      <w:r w:rsidRPr="00DE5611">
        <w:br/>
        <w:t xml:space="preserve">      'xaxis' : {'title' : "날짜", 'showgrid' : False},  ## X축 layout 속성 설정</w:t>
      </w:r>
      <w:r w:rsidRPr="00DE5611">
        <w:br/>
        <w:t xml:space="preserve">      'yaxis' : {'title' : "확진자수"}, ## y축 layout 속성 설정</w:t>
      </w:r>
      <w:r w:rsidRPr="00DE5611">
        <w:br/>
        <w:t xml:space="preserve">      'margin' : margins_P              ## 여백 설정</w:t>
      </w:r>
      <w:r w:rsidRPr="00DE5611">
        <w:br/>
        <w:t xml:space="preserve">      })</w:t>
      </w:r>
      <w:r w:rsidRPr="00DE5611">
        <w:br/>
      </w:r>
      <w:r w:rsidRPr="00DE5611">
        <w:br/>
        <w:t>fig.show()</w:t>
      </w:r>
    </w:p>
    <w:p w:rsidR="004B5153" w:rsidRDefault="004B5153">
      <w:pPr>
        <w:pStyle w:val="CaptionedFigure"/>
        <w:rPr>
          <w:rFonts w:ascii="나눔명조" w:eastAsia="나눔명조" w:hAnsi="나눔명조"/>
        </w:rPr>
      </w:pPr>
    </w:p>
    <w:p w:rsidR="003F7835" w:rsidRPr="00E16EE1" w:rsidRDefault="002E639A">
      <w:pPr>
        <w:pStyle w:val="CaptionedFigure"/>
        <w:rPr>
          <w:rFonts w:ascii="나눔명조" w:eastAsia="나눔명조" w:hAnsi="나눔명조"/>
        </w:rPr>
      </w:pPr>
      <w:r>
        <w:rPr>
          <w:rFonts w:ascii="나눔명조" w:eastAsia="나눔명조" w:hAnsi="나눔명조"/>
        </w:rPr>
        <w:pict>
          <v:shape id="_x0000_i1032" type="#_x0000_t75" style="width:489.6pt;height:350.65pt">
            <v:imagedata r:id="rId31" o:title="result_2-3"/>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3. python의 layout 속성설정</w:t>
      </w:r>
    </w:p>
    <w:p w:rsidR="003F7835" w:rsidRPr="00E16EE1" w:rsidRDefault="003F7835">
      <w:pPr>
        <w:pStyle w:val="2"/>
        <w:rPr>
          <w:rFonts w:ascii="나눔명조" w:eastAsia="나눔명조" w:hAnsi="나눔명조"/>
        </w:rPr>
      </w:pPr>
      <w:bookmarkStart w:id="21" w:name="frame-속성"/>
      <w:bookmarkEnd w:id="20"/>
      <w:r w:rsidRPr="00E16EE1">
        <w:rPr>
          <w:rFonts w:ascii="나눔명조" w:eastAsia="나눔명조" w:hAnsi="나눔명조"/>
        </w:rPr>
        <w:t>‘frame’ 속성</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frame’ 속성은 plotly의 애니메이션 기능과 관련된 속성 값을 설정하는 노드이다. 이 책에서는 다루지 않겠다.</w:t>
      </w:r>
    </w:p>
    <w:p w:rsidR="003F7835" w:rsidRPr="00E16EE1" w:rsidRDefault="003F7835">
      <w:pPr>
        <w:pStyle w:val="2"/>
        <w:rPr>
          <w:rFonts w:ascii="나눔명조" w:eastAsia="나눔명조" w:hAnsi="나눔명조"/>
          <w:lang w:eastAsia="ko-KR"/>
        </w:rPr>
      </w:pPr>
      <w:bookmarkStart w:id="22" w:name="plotly-구조-확인"/>
      <w:bookmarkEnd w:id="21"/>
      <w:r w:rsidRPr="00E16EE1">
        <w:rPr>
          <w:rFonts w:ascii="나눔명조" w:eastAsia="나눔명조" w:hAnsi="나눔명조"/>
          <w:lang w:eastAsia="ko-KR"/>
        </w:rPr>
        <w:t>‘plotly’ 구조 확인</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앞서 언급했다시피 plotly는 JSON 형태의 데이터 타입으로 구성된다. 따라서 plotly로 만들어진 데이터는 그래프의 형태로 시각화할 수도 있지만 plotly 데이터의 구조를 직접 볼 수도 있다. 이 구조를 확인하면 plotly의 속성 설정을 이해하는 데 도움을 받을 수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plotly의 구조를 확인하기 위해서는 </w:t>
      </w:r>
      <w:r w:rsidRPr="00E16EE1">
        <w:rPr>
          <w:rStyle w:val="VerbatimChar"/>
          <w:rFonts w:ascii="나눔명조" w:eastAsia="나눔명조" w:hAnsi="나눔명조"/>
          <w:lang w:eastAsia="ko-KR"/>
        </w:rPr>
        <w:t>plotly_json()</w:t>
      </w:r>
      <w:r w:rsidRPr="00E16EE1">
        <w:rPr>
          <w:rFonts w:ascii="나눔명조" w:eastAsia="나눔명조" w:hAnsi="나눔명조"/>
          <w:lang w:eastAsia="ko-KR"/>
        </w:rPr>
        <w:t>을 사용한다.</w:t>
      </w:r>
    </w:p>
    <w:p w:rsidR="003F7835" w:rsidRPr="00DE5611" w:rsidRDefault="003F7835" w:rsidP="003D5EE0">
      <w:pPr>
        <w:pStyle w:val="R"/>
      </w:pPr>
      <w:r w:rsidRPr="00DE5611">
        <w:lastRenderedPageBreak/>
        <w:t xml:space="preserve">df_covid19_100 |&gt; </w:t>
      </w:r>
      <w:r w:rsidRPr="00DE5611">
        <w:br/>
        <w:t xml:space="preserve">  filter(iso_code == 'KOR') |&gt;</w:t>
      </w:r>
      <w:r w:rsidRPr="00DE5611">
        <w:br/>
        <w:t xml:space="preserve">  plot_ly(type = 'scatter', x = ~date, y = ~new_cases, </w:t>
      </w:r>
      <w:r w:rsidRPr="00DE5611">
        <w:br/>
        <w:t xml:space="preserve">          mode = 'markers+lines', </w:t>
      </w:r>
      <w:r w:rsidRPr="00DE5611">
        <w:br/>
        <w:t xml:space="preserve">          marker = list(color = '#264E86'), </w:t>
      </w:r>
      <w:r w:rsidRPr="00DE5611">
        <w:br/>
        <w:t xml:space="preserve">          line = list(color = '#5E88FC', dash = 'dash')) |&gt;</w:t>
      </w:r>
      <w:r w:rsidRPr="00DE5611">
        <w:br/>
        <w:t xml:space="preserve">  plotly_json(jsonedit = FALSE)   ## plotly </w:t>
      </w:r>
      <w:r w:rsidRPr="00DE5611">
        <w:t>구조</w:t>
      </w:r>
      <w:r w:rsidRPr="00DE5611">
        <w:t xml:space="preserve"> </w:t>
      </w:r>
      <w:r w:rsidRPr="00DE5611">
        <w:t>출력</w:t>
      </w:r>
    </w:p>
    <w:p w:rsidR="003F7835" w:rsidRPr="00DE5611" w:rsidRDefault="003F7835" w:rsidP="003D5EE0">
      <w:pPr>
        <w:pStyle w:val="R"/>
      </w:pPr>
      <w:r w:rsidRPr="00DE5611">
        <w:t>## {</w:t>
      </w:r>
      <w:r w:rsidRPr="00DE5611">
        <w:br/>
        <w:t>##   "visdat": {</w:t>
      </w:r>
      <w:r w:rsidRPr="00DE5611">
        <w:br/>
        <w:t>##     "23343ea57d14": ["function () ", "plotlyVisDat"]</w:t>
      </w:r>
      <w:r w:rsidRPr="00DE5611">
        <w:br/>
        <w:t>##   },</w:t>
      </w:r>
      <w:r w:rsidRPr="00DE5611">
        <w:br/>
        <w:t>##   "cur_data": "23343ea57d14",</w:t>
      </w:r>
      <w:r w:rsidRPr="00DE5611">
        <w:br/>
        <w:t>##   "attrs": {</w:t>
      </w:r>
      <w:r w:rsidRPr="00DE5611">
        <w:br/>
        <w:t>##     "23343ea57d14": {</w:t>
      </w:r>
      <w:r w:rsidRPr="00DE5611">
        <w:br/>
        <w:t>##       "x": {},</w:t>
      </w:r>
      <w:r w:rsidRPr="00DE5611">
        <w:br/>
        <w:t>##       "y": {},</w:t>
      </w:r>
      <w:r w:rsidRPr="00DE5611">
        <w:br/>
        <w:t>##       "mode": "markers+lines",</w:t>
      </w:r>
      <w:r w:rsidRPr="00DE5611">
        <w:br/>
        <w:t>##       "marker": {</w:t>
      </w:r>
      <w:r w:rsidRPr="00DE5611">
        <w:br/>
        <w:t>##         "color": "#264E86"</w:t>
      </w:r>
      <w:r w:rsidRPr="00DE5611">
        <w:br/>
        <w:t>##</w:t>
      </w:r>
      <w:r w:rsidRPr="00DE5611">
        <w:br/>
        <w:t>##</w:t>
      </w:r>
      <w:r w:rsidRPr="00DE5611">
        <w:br/>
        <w:t xml:space="preserve">##         </w:t>
      </w:r>
      <w:r w:rsidRPr="00DE5611">
        <w:rPr>
          <w:rFonts w:hint="eastAsia"/>
        </w:rPr>
        <w:t>중</w:t>
      </w:r>
      <w:r w:rsidRPr="00DE5611">
        <w:rPr>
          <w:rFonts w:hint="eastAsia"/>
        </w:rPr>
        <w:t xml:space="preserve">  </w:t>
      </w:r>
      <w:r w:rsidRPr="00DE5611">
        <w:rPr>
          <w:rFonts w:hint="eastAsia"/>
        </w:rPr>
        <w:t>략</w:t>
      </w:r>
      <w:r w:rsidRPr="00DE5611">
        <w:br/>
        <w:t>##</w:t>
      </w:r>
      <w:r w:rsidRPr="00DE5611">
        <w:br/>
        <w:t>##   "highlight": {</w:t>
      </w:r>
      <w:r w:rsidRPr="00DE5611">
        <w:br/>
        <w:t>##     "on": "plotly_click",</w:t>
      </w:r>
      <w:r w:rsidRPr="00DE5611">
        <w:br/>
        <w:t>##     "persistent": false,</w:t>
      </w:r>
      <w:r w:rsidRPr="00DE5611">
        <w:br/>
        <w:t>##     "dynamic": false,</w:t>
      </w:r>
      <w:r w:rsidRPr="00DE5611">
        <w:br/>
        <w:t>##     "selectize": false,</w:t>
      </w:r>
      <w:r w:rsidRPr="00DE5611">
        <w:br/>
        <w:t>##     "opacityDim": 0.2,</w:t>
      </w:r>
      <w:r w:rsidRPr="00DE5611">
        <w:br/>
        <w:t>##     "selected": {</w:t>
      </w:r>
      <w:r w:rsidRPr="00DE5611">
        <w:br/>
        <w:t>##       "opacity": 1</w:t>
      </w:r>
      <w:r w:rsidRPr="00DE5611">
        <w:br/>
        <w:t>##     },</w:t>
      </w:r>
      <w:r w:rsidRPr="00DE5611">
        <w:br/>
        <w:t>##     "debounce": 0</w:t>
      </w:r>
      <w:r w:rsidRPr="00DE5611">
        <w:br/>
        <w:t>##   },</w:t>
      </w:r>
      <w:r w:rsidRPr="00DE5611">
        <w:br/>
        <w:t>##   "shinyEvents": ["plotly_hover", "plotly_click", "plotly_selected", "plotly_relayout", "plotly_brushed", "plotly_brushing", "plotly_clickannotation", "plotly_doubleclick", "plotly_deselect", "plotly_afterplot", "plotly_sunburstclick"],</w:t>
      </w:r>
      <w:r w:rsidRPr="00DE5611">
        <w:br/>
        <w:t>##   "base_url": "https://plot.ly"</w:t>
      </w:r>
      <w:r w:rsidRPr="00DE5611">
        <w:br/>
        <w:t>## }</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는 </w:t>
      </w:r>
      <w:r w:rsidRPr="00E16EE1">
        <w:rPr>
          <w:rStyle w:val="VerbatimChar"/>
          <w:rFonts w:ascii="나눔명조" w:eastAsia="나눔명조" w:hAnsi="나눔명조"/>
          <w:lang w:eastAsia="ko-KR"/>
        </w:rPr>
        <w:t>print()</w:t>
      </w:r>
      <w:r w:rsidRPr="00E16EE1">
        <w:rPr>
          <w:rFonts w:ascii="나눔명조" w:eastAsia="나눔명조" w:hAnsi="나눔명조"/>
          <w:lang w:eastAsia="ko-KR"/>
        </w:rPr>
        <w:t>를 사용하여 데이터 구조를 확인할 수 있다.</w:t>
      </w:r>
    </w:p>
    <w:p w:rsidR="003F7835" w:rsidRPr="00DE5611" w:rsidRDefault="003F7835" w:rsidP="003D5EE0">
      <w:pPr>
        <w:pStyle w:val="python"/>
      </w:pPr>
      <w:r w:rsidRPr="00DE5611">
        <w:t>fig = go.Figure(</w:t>
      </w:r>
      <w:r w:rsidRPr="00DE5611">
        <w:br/>
        <w:t xml:space="preserve">    data = [</w:t>
      </w:r>
      <w:r w:rsidRPr="00DE5611">
        <w:br/>
        <w:t xml:space="preserve">      {</w:t>
      </w:r>
      <w:r w:rsidRPr="00DE5611">
        <w:br/>
        <w:t xml:space="preserve">        'type' : 'scatter',</w:t>
      </w:r>
      <w:r w:rsidRPr="00DE5611">
        <w:br/>
        <w:t xml:space="preserve">        'mode' : 'markers+lines',</w:t>
      </w:r>
      <w:r w:rsidRPr="00DE5611">
        <w:br/>
        <w:t xml:space="preserve">        'x' : df_covid19_100.loc[df_covid19_100['iso_code'] == 'KOR', 'date'],</w:t>
      </w:r>
      <w:r w:rsidRPr="00DE5611">
        <w:br/>
        <w:t xml:space="preserve">        'y' : df_covid19_100.loc[df_covid19_100['iso_code'] == 'KOR', 'new_cases'], </w:t>
      </w:r>
      <w:r w:rsidRPr="00DE5611">
        <w:br/>
      </w:r>
      <w:r w:rsidRPr="00DE5611">
        <w:lastRenderedPageBreak/>
        <w:t xml:space="preserve">        'marker' : {'color' : '#264E86'}, </w:t>
      </w:r>
      <w:r w:rsidRPr="00DE5611">
        <w:br/>
        <w:t xml:space="preserve">        'line' : {'color' : '#5E88FC', 'dash' : 'dash'}</w:t>
      </w:r>
      <w:r w:rsidRPr="00DE5611">
        <w:br/>
        <w:t xml:space="preserve">      }])</w:t>
      </w:r>
      <w:r w:rsidRPr="00DE5611">
        <w:br/>
      </w:r>
      <w:r w:rsidRPr="00DE5611">
        <w:br/>
        <w:t>print(fig)     ## plotly 구조 출력</w:t>
      </w:r>
    </w:p>
    <w:p w:rsidR="003F7835" w:rsidRPr="00DE5611" w:rsidRDefault="003F7835" w:rsidP="003D5EE0">
      <w:pPr>
        <w:pStyle w:val="python"/>
      </w:pPr>
      <w:r w:rsidRPr="00DE5611">
        <w:t>## Figure({</w:t>
      </w:r>
      <w:r w:rsidRPr="00DE5611">
        <w:br/>
        <w:t>##     'data': [{'line': {'color': '#5E88FC', 'dash': 'dash'},</w:t>
      </w:r>
      <w:r w:rsidRPr="00DE5611">
        <w:br/>
        <w:t>##               'marker': {'color': '#264E86'},</w:t>
      </w:r>
      <w:r w:rsidRPr="00DE5611">
        <w:br/>
        <w:t>##               'mode': 'markers+lines',</w:t>
      </w:r>
      <w:r w:rsidRPr="00DE5611">
        <w:br/>
        <w:t>##               'type': 'scatter',</w:t>
      </w:r>
      <w:r w:rsidRPr="00DE5611">
        <w:br/>
        <w:t>##               'x': array([datetime.datetime(2022, 10, 3, 0, 0),</w:t>
      </w:r>
      <w:r w:rsidRPr="00DE5611">
        <w:br/>
        <w:t>##                           datetime.datetime(2022, 10, 4, 0, 0),</w:t>
      </w:r>
      <w:r w:rsidRPr="00DE5611">
        <w:br/>
        <w:t>##                           datetime.datetime(2022, 10, 5, 0, 0),</w:t>
      </w:r>
      <w:r w:rsidRPr="00DE5611">
        <w:br/>
        <w:t>##                           datetime.datetime(2023, 1, 10, 0, 0),</w:t>
      </w:r>
      <w:r w:rsidRPr="00DE5611">
        <w:br/>
        <w:t>##                           datetime.datetime(2023, 1, 10, 0, 0),</w:t>
      </w:r>
      <w:r w:rsidRPr="00DE5611">
        <w:br/>
        <w:t>##</w:t>
      </w:r>
      <w:r w:rsidRPr="00DE5611">
        <w:br/>
        <w:t xml:space="preserve">##                          </w:t>
      </w:r>
      <w:r w:rsidRPr="00DE5611">
        <w:rPr>
          <w:rFonts w:hint="eastAsia"/>
        </w:rPr>
        <w:t>중 략</w:t>
      </w:r>
      <w:r w:rsidRPr="00DE5611">
        <w:br/>
        <w:t xml:space="preserve">##                          </w:t>
      </w:r>
      <w:r w:rsidRPr="00DE5611">
        <w:rPr>
          <w:rFonts w:hint="eastAsia"/>
        </w:rPr>
        <w:t>중 략</w:t>
      </w:r>
      <w:r w:rsidRPr="00DE5611">
        <w:br/>
        <w:t>##</w:t>
      </w:r>
      <w:r w:rsidRPr="00DE5611">
        <w:br/>
        <w:t>##     'layout': {'template': '...'}</w:t>
      </w:r>
      <w:r w:rsidRPr="00DE5611">
        <w:br/>
        <w:t>## })</w:t>
      </w:r>
    </w:p>
    <w:p w:rsidR="003F7835" w:rsidRPr="00E16EE1" w:rsidRDefault="003F7835">
      <w:pPr>
        <w:pStyle w:val="1"/>
        <w:rPr>
          <w:rFonts w:ascii="나눔명조" w:eastAsia="나눔명조" w:hAnsi="나눔명조"/>
        </w:rPr>
      </w:pPr>
      <w:bookmarkStart w:id="23" w:name="plotly-생성"/>
      <w:bookmarkEnd w:id="15"/>
      <w:bookmarkEnd w:id="22"/>
      <w:r w:rsidRPr="00E16EE1">
        <w:rPr>
          <w:rFonts w:ascii="나눔명조" w:eastAsia="나눔명조" w:hAnsi="나눔명조"/>
        </w:rPr>
        <w:t>plotly 생성</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앞에서 plotly 객체의 구조에 대해 살펴보았다. plotly 객체는 plotly.js가 시각화해주는 JSON 형태의 데이터 구조체일 뿐이다. 따라서 plotly를 사용하여 시각화한다는 것은 ‘data’, ‘layout’, ‘frame’ 속성값들을 설정하여 JSON 구조를 만드는 것이다.</w:t>
      </w:r>
    </w:p>
    <w:p w:rsidR="003F7835" w:rsidRPr="00E16EE1" w:rsidRDefault="003F7835">
      <w:pPr>
        <w:pStyle w:val="2"/>
        <w:rPr>
          <w:rFonts w:ascii="나눔명조" w:eastAsia="나눔명조" w:hAnsi="나눔명조"/>
          <w:lang w:eastAsia="ko-KR"/>
        </w:rPr>
      </w:pPr>
      <w:bookmarkStart w:id="24" w:name="data-트레이스의-생성"/>
      <w:proofErr w:type="gramStart"/>
      <w:r w:rsidRPr="00E16EE1">
        <w:rPr>
          <w:rFonts w:ascii="나눔명조" w:eastAsia="나눔명조" w:hAnsi="나눔명조"/>
          <w:lang w:eastAsia="ko-KR"/>
        </w:rPr>
        <w:t>data :</w:t>
      </w:r>
      <w:proofErr w:type="gramEnd"/>
      <w:r w:rsidRPr="00E16EE1">
        <w:rPr>
          <w:rFonts w:ascii="나눔명조" w:eastAsia="나눔명조" w:hAnsi="나눔명조"/>
          <w:lang w:eastAsia="ko-KR"/>
        </w:rPr>
        <w:t xml:space="preserve"> 트레이스의 생성</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데이터를 시각화하기 위해는 점이든 막대든 원이든 특정한 도형으로 데이터를 표현하여야 한다. 이렇게 데이터를 시각화한 도형 레이어를 트레이스라고 한다. 그렇다면 이 트레이스의 크기, 색상 등과 같은 세부적인 속성들을 설정할 수 있어야 하는데, 트레이스의 세부적인 특성을 설정하는 속성을 ‘data’ 속성이라고 한다. 따라서 ‘data’ 속성은 트레이스로 표현되고 이 트레이스들이 적절하게 구성함으로써 plotly를 만들게 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plotly를 잘 이해하기 위해서는 이 트레이스를 잘 이해해야 한다. 앞서 설명한 바와 같이 트레이스는 데이터를 시각화하기 위한 그래픽적 표현방법이지만, 같은 그래픽적 표현 방법이라 하더라도 여러 개의 트레이스로 구분될 수 있다. 예를 들어 남성과 여성으로 구성된 데이터를 점 산점도로 표시한다고 하면, 그 점이 표현하는 데이터의 특성, 즉 남자와 여자의 특성에 따라 두 </w:t>
      </w:r>
      <w:r w:rsidRPr="00E16EE1">
        <w:rPr>
          <w:rFonts w:ascii="나눔명조" w:eastAsia="나눔명조" w:hAnsi="나눔명조"/>
          <w:lang w:eastAsia="ko-KR"/>
        </w:rPr>
        <w:lastRenderedPageBreak/>
        <w:t>개의 트레이스로 구성할 수 있다. 이렇게 구성된 남자와 여자의 트레이스는 각각의 ‘data’ 속성에 따라 크기나 색상들이 달리 표현되고 범례와 호버에 의해서 구분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plotly에서 data 속성을 추가하는 것은 plotly의 초기화 함수를 사용하는 방법과 트레이스를 추가하는 함수를 사용하는 두 가지 방법이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R의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나 python의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와 같은 plotly 초기화 함수에서 ‘data’ 속성을 구성하여 plotly 객체를 만들 수 있다. 하지만 이 방법은 하나의 함수 코드 길이가 길어지고 리스트와 딕셔너리의 괄호들이 많아져서 매우 복잡해진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따라서 이 방법보다는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를 사용하여 초기화된 plotly 객체에 트레이스를 추가하는 방법이 많이 사용된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트레이스를 만들기 위해서는 먼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로 초기화된 plotly 객체에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add_markers()</w:t>
      </w:r>
      <w:r w:rsidRPr="00E16EE1">
        <w:rPr>
          <w:rFonts w:ascii="나눔명조" w:eastAsia="나눔명조" w:hAnsi="나눔명조"/>
          <w:lang w:eastAsia="ko-KR"/>
        </w:rPr>
        <w:t xml:space="preserve">, </w:t>
      </w:r>
      <w:r w:rsidRPr="00E16EE1">
        <w:rPr>
          <w:rStyle w:val="VerbatimChar"/>
          <w:rFonts w:ascii="나눔명조" w:eastAsia="나눔명조" w:hAnsi="나눔명조"/>
          <w:lang w:eastAsia="ko-KR"/>
        </w:rPr>
        <w:t>add_bars()</w:t>
      </w:r>
      <w:r w:rsidRPr="00E16EE1">
        <w:rPr>
          <w:rFonts w:ascii="나눔명조" w:eastAsia="나눔명조" w:hAnsi="나눔명조"/>
          <w:lang w:eastAsia="ko-KR"/>
        </w:rPr>
        <w:t xml:space="preserve">와 같이 트레이스를 추가하는 함수를 사용한다. </w:t>
      </w:r>
      <w:r w:rsidRPr="00E16EE1">
        <w:rPr>
          <w:rStyle w:val="VerbatimChar"/>
          <w:rFonts w:ascii="나눔명조" w:eastAsia="나눔명조" w:hAnsi="나눔명조"/>
          <w:lang w:eastAsia="ko-KR"/>
        </w:rPr>
        <w:t>add_markers()</w:t>
      </w:r>
      <w:r w:rsidRPr="00E16EE1">
        <w:rPr>
          <w:rFonts w:ascii="나눔명조" w:eastAsia="나눔명조" w:hAnsi="나눔명조"/>
          <w:lang w:eastAsia="ko-KR"/>
        </w:rPr>
        <w:t xml:space="preserve">, </w:t>
      </w:r>
      <w:r w:rsidRPr="00E16EE1">
        <w:rPr>
          <w:rStyle w:val="VerbatimChar"/>
          <w:rFonts w:ascii="나눔명조" w:eastAsia="나눔명조" w:hAnsi="나눔명조"/>
          <w:lang w:eastAsia="ko-KR"/>
        </w:rPr>
        <w:t>add_bars()</w:t>
      </w:r>
      <w:r w:rsidRPr="00E16EE1">
        <w:rPr>
          <w:rFonts w:ascii="나눔명조" w:eastAsia="나눔명조" w:hAnsi="나눔명조"/>
          <w:lang w:eastAsia="ko-KR"/>
        </w:rPr>
        <w:t xml:space="preserve">와 같이 특정 트레이스 전용 함수를 사용할 때는 해당 함수명에 이미 트레이스의 종류가 설정되어 있기 때문에 바로 해당 트레이스에 관련된 ‘data’ 속성을 설정한다. 하지만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의 경우는 모든 트레이스의 추가에 사용되는 함수이기 때문에 ‘type’ 속성을 사용하여 먼저 어떤 형태의 트레이스인지 설정해야 한다.</w:t>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이든 각각의 트레이스 전용 함수이든 하나 주의해야 할 점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의 초기화 때 바인딩 된 데이터프레임의 열을 속성값으로 할당한다면 반드시 열 이름 앞에 ‘~’를 붙여줘야 한다는 것이다. 만약 </w:t>
      </w:r>
      <w:r w:rsidRPr="00E16EE1">
        <w:rPr>
          <w:rStyle w:val="VerbatimChar"/>
          <w:rFonts w:ascii="나눔명조" w:eastAsia="나눔명조" w:hAnsi="나눔명조"/>
          <w:lang w:eastAsia="ko-KR"/>
        </w:rPr>
        <w:t>c()</w:t>
      </w:r>
      <w:r w:rsidRPr="00E16EE1">
        <w:rPr>
          <w:rFonts w:ascii="나눔명조" w:eastAsia="나눔명조" w:hAnsi="나눔명조"/>
          <w:lang w:eastAsia="ko-KR"/>
        </w:rPr>
        <w:t>를 사용하여 직접 벡터형 변수를 할당한다면’~’없이 할당할 수 있다.</w:t>
      </w:r>
    </w:p>
    <w:p w:rsidR="003F7835" w:rsidRPr="00DE5611" w:rsidRDefault="003F7835" w:rsidP="003D5EE0">
      <w:pPr>
        <w:pStyle w:val="R"/>
      </w:pPr>
      <w:r w:rsidRPr="00DE5611">
        <w:t>df_</w:t>
      </w:r>
      <w:r w:rsidRPr="00DE5611">
        <w:t>취업률</w:t>
      </w:r>
      <w:r w:rsidRPr="00DE5611">
        <w:t xml:space="preserve">_500 |&gt; </w:t>
      </w:r>
      <w:r w:rsidRPr="00DE5611">
        <w:br/>
        <w:t xml:space="preserve">  filter(</w:t>
      </w:r>
      <w:r w:rsidRPr="00DE5611">
        <w:t>졸업자수</w:t>
      </w:r>
      <w:r w:rsidRPr="00DE5611">
        <w:t xml:space="preserve"> &lt; 500) |&gt; </w:t>
      </w:r>
      <w:r w:rsidRPr="00DE5611">
        <w:br/>
        <w:t xml:space="preserve">  plot_ly() |&gt;          ## plotly </w:t>
      </w:r>
      <w:r w:rsidRPr="00DE5611">
        <w:t>초기화</w:t>
      </w:r>
      <w:r w:rsidRPr="00DE5611">
        <w:br/>
        <w:t xml:space="preserve">  ## scatter </w:t>
      </w:r>
      <w:r w:rsidRPr="00DE5611">
        <w:t>트레이스에</w:t>
      </w:r>
      <w:r w:rsidRPr="00DE5611">
        <w:t xml:space="preserve"> makers </w:t>
      </w:r>
      <w:r w:rsidRPr="00DE5611">
        <w:t>모드</w:t>
      </w:r>
      <w:r w:rsidRPr="00DE5611">
        <w:t xml:space="preserve"> </w:t>
      </w:r>
      <w:r w:rsidRPr="00DE5611">
        <w:t>설정</w:t>
      </w:r>
      <w:r w:rsidRPr="00DE5611">
        <w:br/>
        <w:t xml:space="preserve">  add_trace(type = 'scatter', mode = 'markers',  </w:t>
      </w:r>
      <w:r w:rsidRPr="00DE5611">
        <w:br/>
        <w:t xml:space="preserve">            x = ~</w:t>
      </w:r>
      <w:r w:rsidRPr="00DE5611">
        <w:t>졸업자수</w:t>
      </w:r>
      <w:r w:rsidRPr="00DE5611">
        <w:t>, y = ~</w:t>
      </w:r>
      <w:r w:rsidRPr="00DE5611">
        <w:t>취업자수</w:t>
      </w:r>
      <w:r w:rsidRPr="00DE5611">
        <w:t xml:space="preserve">, </w:t>
      </w:r>
      <w:r w:rsidRPr="00DE5611">
        <w:br/>
        <w:t xml:space="preserve">            ## marker </w:t>
      </w:r>
      <w:r w:rsidRPr="00DE5611">
        <w:t>사이즈와</w:t>
      </w:r>
      <w:r w:rsidRPr="00DE5611">
        <w:t xml:space="preserve"> </w:t>
      </w:r>
      <w:r w:rsidRPr="00DE5611">
        <w:t>색상</w:t>
      </w:r>
      <w:r w:rsidRPr="00DE5611">
        <w:t xml:space="preserve"> </w:t>
      </w:r>
      <w:r w:rsidRPr="00DE5611">
        <w:t>설정</w:t>
      </w:r>
      <w:r w:rsidRPr="00DE5611">
        <w:br/>
        <w:t xml:space="preserve">            marker = list(size = 3, color = 'darkblue'))</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트레이스를 설정하기 위해서는 먼저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를 사용할 것인지,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를 사용할 것인지를 결정해야 한다. 여기서는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를 사용해서 plotly를 그리는 두 가지 방법을 설명한다.</w:t>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를 사용하여 plotly를 그리는 첫 번째 방법은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에 ‘data’의 하위 속성들을 딕셔너리로 구성하여 설정하는 방법이다. </w:t>
      </w:r>
      <w:r w:rsidRPr="00E16EE1">
        <w:rPr>
          <w:rStyle w:val="VerbatimChar"/>
          <w:rFonts w:ascii="나눔명조" w:eastAsia="나눔명조" w:hAnsi="나눔명조"/>
          <w:lang w:eastAsia="ko-KR"/>
        </w:rPr>
        <w:t>add_trace()</w:t>
      </w:r>
      <w:proofErr w:type="gramStart"/>
      <w:r w:rsidRPr="00E16EE1">
        <w:rPr>
          <w:rFonts w:ascii="나눔명조" w:eastAsia="나눔명조" w:hAnsi="나눔명조"/>
          <w:lang w:eastAsia="ko-KR"/>
        </w:rPr>
        <w:t>는 ’data’</w:t>
      </w:r>
      <w:proofErr w:type="gramEnd"/>
      <w:r w:rsidRPr="00E16EE1">
        <w:rPr>
          <w:rFonts w:ascii="나눔명조" w:eastAsia="나눔명조" w:hAnsi="나눔명조"/>
          <w:lang w:eastAsia="ko-KR"/>
        </w:rPr>
        <w:t xml:space="preserve"> 속성값들의 딕셔너리가 </w:t>
      </w:r>
      <w:r w:rsidRPr="00E16EE1">
        <w:rPr>
          <w:rFonts w:ascii="나눔명조" w:eastAsia="나눔명조" w:hAnsi="나눔명조"/>
          <w:lang w:eastAsia="ko-KR"/>
        </w:rPr>
        <w:lastRenderedPageBreak/>
        <w:t>매개 변수로 할당되어야 하고, 이 딕셔너리가 여러 개라면 리스트로 묶어 할당한다. 각각의 딕셔너리는 먼저 ‘type’ 속성을 사용하여 어떤 타입의 트레이스인지 설정하고 해당 트레이스에 관련한 ‘data’ 속성들을 설정한다.</w:t>
      </w:r>
    </w:p>
    <w:p w:rsidR="004B5153" w:rsidRPr="00DE5611" w:rsidRDefault="003F7835" w:rsidP="003D5EE0">
      <w:pPr>
        <w:pStyle w:val="python"/>
      </w:pPr>
      <w:r w:rsidRPr="00DE5611">
        <w:t>##  plotly 초기화</w:t>
      </w:r>
      <w:r w:rsidRPr="00DE5611">
        <w:br/>
        <w:t>fig = go.Figure()</w:t>
      </w:r>
      <w:r w:rsidRPr="00DE5611">
        <w:br/>
      </w:r>
      <w:r w:rsidRPr="00DE5611">
        <w:br/>
        <w:t xml:space="preserve">fig.add_trace({              ## 트레이스 추가 </w:t>
      </w:r>
      <w:r w:rsidRPr="00DE5611">
        <w:br/>
        <w:t xml:space="preserve">    'type' : 'scatter',      ## scatter 트레이스</w:t>
      </w:r>
      <w:r w:rsidRPr="00DE5611">
        <w:br/>
        <w:t xml:space="preserve">    'mode' : 'markers',  ## markers 모드</w:t>
      </w:r>
      <w:r w:rsidRPr="00DE5611">
        <w:br/>
        <w:t xml:space="preserve">    'x' : df_취업률_500['졸업자수'], 'y' : df_취업률_500['취업자수'], </w:t>
      </w:r>
      <w:r w:rsidRPr="00DE5611">
        <w:br/>
        <w:t xml:space="preserve">    'marker' : { 'size' : 3, 'color' : 'darkblue'} ## marker 크기와 색상설정</w:t>
      </w:r>
      <w:r w:rsidRPr="00DE5611">
        <w:br/>
        <w:t xml:space="preserve">    })</w:t>
      </w:r>
      <w:r w:rsidRPr="00DE5611">
        <w:br/>
      </w:r>
      <w:r w:rsidRPr="00DE5611">
        <w:br/>
        <w:t>fig.show()</w:t>
      </w:r>
    </w:p>
    <w:p w:rsidR="003F7835" w:rsidRPr="00E16EE1" w:rsidRDefault="002E639A" w:rsidP="004B5153">
      <w:pPr>
        <w:pStyle w:val="CaptionedFigure"/>
        <w:jc w:val="left"/>
        <w:rPr>
          <w:rFonts w:ascii="나눔명조" w:eastAsia="나눔명조" w:hAnsi="나눔명조"/>
        </w:rPr>
      </w:pPr>
      <w:r>
        <w:rPr>
          <w:rFonts w:ascii="나눔명조" w:eastAsia="나눔명조" w:hAnsi="나눔명조"/>
          <w:lang w:eastAsia="ko-KR"/>
        </w:rPr>
        <w:pict>
          <v:shape id="_x0000_i1033" type="#_x0000_t75" style="width:455.05pt;height:348.5pt">
            <v:imagedata r:id="rId32" o:title="result_2-4"/>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4. R의 트레이스 생성</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 xml:space="preserve">두 번째 방법은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의 매개변수로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에서 제공하는 각각의 트레이스 함수를 사용하는 것이다.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에서 제공하는 각각의 트레이스 함수는 약 90여 개이다. 이들을 다 외울 수는 없으니 plotly 홈페이지에서 확인하여 사용하여야 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은 scatter 트레이스를 추가하는 </w:t>
      </w:r>
      <w:proofErr w:type="gramStart"/>
      <w:r w:rsidRPr="00E16EE1">
        <w:rPr>
          <w:rStyle w:val="VerbatimChar"/>
          <w:rFonts w:ascii="나눔명조" w:eastAsia="나눔명조" w:hAnsi="나눔명조"/>
          <w:lang w:eastAsia="ko-KR"/>
        </w:rPr>
        <w:t>go.Scatter</w:t>
      </w:r>
      <w:proofErr w:type="gramEnd"/>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에 속성값을 설정하는데 </w:t>
      </w:r>
      <w:r w:rsidRPr="00E16EE1">
        <w:rPr>
          <w:rStyle w:val="VerbatimChar"/>
          <w:rFonts w:ascii="나눔명조" w:eastAsia="나눔명조" w:hAnsi="나눔명조"/>
          <w:lang w:eastAsia="ko-KR"/>
        </w:rPr>
        <w:t>{}</w:t>
      </w:r>
      <w:r w:rsidRPr="00E16EE1">
        <w:rPr>
          <w:rFonts w:ascii="나눔명조" w:eastAsia="나눔명조" w:hAnsi="나눔명조"/>
          <w:lang w:eastAsia="ko-KR"/>
        </w:rPr>
        <w:t>를 사용하는 방법을 사용한 python 코드이다.</w:t>
      </w:r>
    </w:p>
    <w:p w:rsidR="003F7835" w:rsidRPr="00DE5611" w:rsidRDefault="003F7835" w:rsidP="003D5EE0">
      <w:pPr>
        <w:pStyle w:val="python"/>
      </w:pPr>
      <w:r w:rsidRPr="00DE5611">
        <w:t>fig = go.Figure()</w:t>
      </w:r>
      <w:r w:rsidRPr="00DE5611">
        <w:br/>
      </w:r>
      <w:r w:rsidRPr="00DE5611">
        <w:br/>
        <w:t>fig.add_trace(go.Scatter(</w:t>
      </w:r>
      <w:r w:rsidRPr="00DE5611">
        <w:br/>
        <w:t xml:space="preserve">  {              ## data 속성들로 구성되 딕셔너리 정의</w:t>
      </w:r>
      <w:r w:rsidRPr="00DE5611">
        <w:br/>
        <w:t xml:space="preserve">    'type' : 'scatter', 'mode' : 'markers',  </w:t>
      </w:r>
      <w:r w:rsidRPr="00DE5611">
        <w:br/>
        <w:t xml:space="preserve">    'x' : df_취업률_500['졸업자수'], 'y' : df_취업률_500['취업자수'],</w:t>
      </w:r>
      <w:r w:rsidRPr="00DE5611">
        <w:br/>
        <w:t xml:space="preserve">    'marker' : {'size' : 3, 'color' : 'darkblue'}</w:t>
      </w:r>
      <w:r w:rsidRPr="00DE5611">
        <w:br/>
        <w:t xml:space="preserve">  }  ## {} 사용</w:t>
      </w:r>
      <w:r w:rsidRPr="00DE5611">
        <w:br/>
        <w:t>))</w:t>
      </w:r>
      <w:r w:rsidRPr="00DE5611">
        <w:br/>
      </w:r>
      <w:r w:rsidRPr="00DE5611">
        <w:br/>
        <w:t>fig.show()</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다음은 속성값을 설정하는데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를 사용하는 방법을 사용한 python 코드이다. 앞서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를 사용할 때와 다른 것은 전체를 묶어주는 딕셔너리를 구성하지 않는다는 것이다.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의 형태로 속성명과 속성값을 할당할 때는 반드시 전체 구조를 딕셔너리로 묶기 위해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를 사용하지만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 형태의 속성명과 속성값을 할당할 때는 전체 구조를 딕셔너리를 묶어줄 필요가 없다는 것이다. 여러 가지 면에서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보다는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 형태의 설정이 편리하기 때문에 3장 이후는 모두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 형태의 설정법을 사용하도록 하겠다.</w:t>
      </w:r>
    </w:p>
    <w:p w:rsidR="003F7835" w:rsidRPr="00DE5611" w:rsidRDefault="003F7835" w:rsidP="003D5EE0">
      <w:pPr>
        <w:pStyle w:val="python"/>
      </w:pPr>
      <w:r w:rsidRPr="00DE5611">
        <w:t>fig = go.Figure()</w:t>
      </w:r>
      <w:r w:rsidRPr="00DE5611">
        <w:br/>
      </w:r>
      <w:r w:rsidRPr="00DE5611">
        <w:br/>
        <w:t>fig.add_trace(go.Scatter(    ##  dict() 형태의 속성 할당 방법 사용</w:t>
      </w:r>
      <w:r w:rsidRPr="00DE5611">
        <w:br/>
        <w:t xml:space="preserve">    type = 'scatter', mode = 'markers',   </w:t>
      </w:r>
      <w:r w:rsidRPr="00DE5611">
        <w:br/>
        <w:t xml:space="preserve">    x = df_취업률_500['졸업자수'], y = df_취업률_500['취업자수'],</w:t>
      </w:r>
      <w:r w:rsidRPr="00DE5611">
        <w:br/>
        <w:t xml:space="preserve">    marker = dict(size = 3, color = 'darkblue')  ## dict() 사용</w:t>
      </w:r>
      <w:r w:rsidRPr="00DE5611">
        <w:br/>
        <w:t>))</w:t>
      </w:r>
      <w:r w:rsidRPr="00DE5611">
        <w:br/>
      </w:r>
      <w:r w:rsidRPr="00DE5611">
        <w:br/>
        <w:t>fig.show()</w:t>
      </w:r>
    </w:p>
    <w:p w:rsidR="003F7835" w:rsidRPr="00E16EE1" w:rsidRDefault="003F7835">
      <w:pPr>
        <w:pStyle w:val="2"/>
        <w:rPr>
          <w:rFonts w:ascii="나눔명조" w:eastAsia="나눔명조" w:hAnsi="나눔명조"/>
        </w:rPr>
      </w:pPr>
      <w:bookmarkStart w:id="25" w:name="트레이스-공통-속성"/>
      <w:bookmarkEnd w:id="24"/>
      <w:r w:rsidRPr="00E16EE1">
        <w:rPr>
          <w:rFonts w:ascii="나눔명조" w:eastAsia="나눔명조" w:hAnsi="나눔명조"/>
        </w:rPr>
        <w:t>트레이스 공통 속성</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에서는 40여 개가 넘는 트레이스를 제공한다. 그 트레이스마다 사용되는 속성들이 다르지만, 공통으로 사용되는 속성들이 있다. 각각의 트레이스에서 공통으로 사용되는 대표적인 속성들은 다음과 같다.</w:t>
      </w:r>
    </w:p>
    <w:tbl>
      <w:tblPr>
        <w:tblW w:w="9776" w:type="dxa"/>
        <w:tblCellMar>
          <w:left w:w="99" w:type="dxa"/>
          <w:right w:w="99" w:type="dxa"/>
        </w:tblCellMar>
        <w:tblLook w:val="04A0" w:firstRow="1" w:lastRow="0" w:firstColumn="1" w:lastColumn="0" w:noHBand="0" w:noVBand="1"/>
      </w:tblPr>
      <w:tblGrid>
        <w:gridCol w:w="964"/>
        <w:gridCol w:w="509"/>
        <w:gridCol w:w="641"/>
        <w:gridCol w:w="3835"/>
        <w:gridCol w:w="3827"/>
      </w:tblGrid>
      <w:tr w:rsidR="003F7835" w:rsidRPr="00B57FE6" w:rsidTr="003D5EE0">
        <w:trPr>
          <w:trHeight w:val="276"/>
          <w:tblHeader/>
        </w:trPr>
        <w:tc>
          <w:tcPr>
            <w:tcW w:w="2114"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B57FE6" w:rsidRDefault="003F7835" w:rsidP="003D5EE0">
            <w:pPr>
              <w:spacing w:after="0"/>
              <w:jc w:val="center"/>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lastRenderedPageBreak/>
              <w:t>속성</w:t>
            </w:r>
          </w:p>
        </w:tc>
        <w:tc>
          <w:tcPr>
            <w:tcW w:w="3835" w:type="dxa"/>
            <w:tcBorders>
              <w:top w:val="single" w:sz="4" w:space="0" w:color="auto"/>
              <w:left w:val="nil"/>
              <w:bottom w:val="single" w:sz="4" w:space="0" w:color="auto"/>
              <w:right w:val="single" w:sz="4" w:space="0" w:color="auto"/>
            </w:tcBorders>
            <w:shd w:val="clear" w:color="000000" w:fill="D9D9D9"/>
            <w:vAlign w:val="center"/>
            <w:hideMark/>
          </w:tcPr>
          <w:p w:rsidR="003F7835" w:rsidRPr="00B57FE6" w:rsidRDefault="003F7835" w:rsidP="003D5EE0">
            <w:pPr>
              <w:spacing w:after="0"/>
              <w:jc w:val="center"/>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속성 설명</w:t>
            </w:r>
          </w:p>
        </w:tc>
        <w:tc>
          <w:tcPr>
            <w:tcW w:w="3827" w:type="dxa"/>
            <w:tcBorders>
              <w:top w:val="single" w:sz="4" w:space="0" w:color="auto"/>
              <w:left w:val="nil"/>
              <w:bottom w:val="single" w:sz="4" w:space="0" w:color="auto"/>
              <w:right w:val="single" w:sz="4" w:space="0" w:color="auto"/>
            </w:tcBorders>
            <w:shd w:val="clear" w:color="000000" w:fill="D9D9D9"/>
            <w:vAlign w:val="center"/>
            <w:hideMark/>
          </w:tcPr>
          <w:p w:rsidR="003F7835" w:rsidRPr="00B57FE6" w:rsidRDefault="003F7835" w:rsidP="003D5EE0">
            <w:pPr>
              <w:spacing w:after="0"/>
              <w:jc w:val="center"/>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속성값(R 속성값)</w:t>
            </w:r>
          </w:p>
        </w:tc>
      </w:tr>
      <w:tr w:rsidR="003F7835" w:rsidRPr="00B57FE6" w:rsidTr="003D5EE0">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name</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ace 이름을 설정, 설정된 이름은 범례와 호버에 표출</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문자열</w:t>
            </w:r>
          </w:p>
        </w:tc>
      </w:tr>
      <w:tr w:rsidR="003F7835" w:rsidRPr="00B57FE6" w:rsidTr="003D5EE0">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visible</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ace의 표출 여부를 결정, 'legendonly'는 trace는 표시하지 않고 범례만 표시</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ue | False | "legendonly"</w:t>
            </w:r>
          </w:p>
        </w:tc>
      </w:tr>
      <w:tr w:rsidR="003F7835" w:rsidRPr="00B57FE6" w:rsidTr="003D5EE0">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showlegend</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범례를 표현할지를 결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boolean</w:t>
            </w:r>
          </w:p>
        </w:tc>
      </w:tr>
      <w:tr w:rsidR="003F7835" w:rsidRPr="00B57FE6" w:rsidTr="003D5EE0">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opacity</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ace의 투명도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0부터 1까지의 수치</w:t>
            </w:r>
          </w:p>
        </w:tc>
      </w:tr>
      <w:tr w:rsidR="003F7835" w:rsidRPr="00B57FE6" w:rsidTr="003D5EE0">
        <w:trPr>
          <w:trHeight w:val="276"/>
        </w:trPr>
        <w:tc>
          <w:tcPr>
            <w:tcW w:w="2114" w:type="dxa"/>
            <w:gridSpan w:val="3"/>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x</w:t>
            </w:r>
          </w:p>
        </w:tc>
        <w:tc>
          <w:tcPr>
            <w:tcW w:w="3835" w:type="dxa"/>
            <w:vMerge w:val="restart"/>
            <w:tcBorders>
              <w:top w:val="nil"/>
              <w:left w:val="single" w:sz="4" w:space="0" w:color="auto"/>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X축의 설정</w:t>
            </w:r>
          </w:p>
        </w:tc>
        <w:tc>
          <w:tcPr>
            <w:tcW w:w="3827" w:type="dxa"/>
            <w:vMerge w:val="restart"/>
            <w:tcBorders>
              <w:top w:val="nil"/>
              <w:left w:val="single" w:sz="4" w:space="0" w:color="auto"/>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B57FE6" w:rsidTr="003D5EE0">
        <w:trPr>
          <w:trHeight w:val="481"/>
        </w:trPr>
        <w:tc>
          <w:tcPr>
            <w:tcW w:w="2114" w:type="dxa"/>
            <w:gridSpan w:val="3"/>
            <w:vMerge/>
            <w:tcBorders>
              <w:top w:val="single" w:sz="4" w:space="0" w:color="auto"/>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3835"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3827"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p>
        </w:tc>
      </w:tr>
      <w:tr w:rsidR="003F7835" w:rsidRPr="00B57FE6" w:rsidTr="003D5EE0">
        <w:trPr>
          <w:trHeight w:val="276"/>
        </w:trPr>
        <w:tc>
          <w:tcPr>
            <w:tcW w:w="2114" w:type="dxa"/>
            <w:gridSpan w:val="3"/>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y</w:t>
            </w:r>
          </w:p>
        </w:tc>
        <w:tc>
          <w:tcPr>
            <w:tcW w:w="3835" w:type="dxa"/>
            <w:vMerge w:val="restart"/>
            <w:tcBorders>
              <w:top w:val="nil"/>
              <w:left w:val="single" w:sz="4" w:space="0" w:color="auto"/>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Y축의 설정</w:t>
            </w:r>
          </w:p>
        </w:tc>
        <w:tc>
          <w:tcPr>
            <w:tcW w:w="3827" w:type="dxa"/>
            <w:vMerge w:val="restart"/>
            <w:tcBorders>
              <w:top w:val="nil"/>
              <w:left w:val="single" w:sz="4" w:space="0" w:color="auto"/>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B57FE6" w:rsidTr="003D5EE0">
        <w:trPr>
          <w:trHeight w:val="481"/>
        </w:trPr>
        <w:tc>
          <w:tcPr>
            <w:tcW w:w="2114" w:type="dxa"/>
            <w:gridSpan w:val="3"/>
            <w:vMerge/>
            <w:tcBorders>
              <w:top w:val="single" w:sz="4" w:space="0" w:color="auto"/>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3835"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3827"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p>
        </w:tc>
      </w:tr>
      <w:tr w:rsidR="003F7835" w:rsidRPr="00B57FE6" w:rsidTr="003D5EE0">
        <w:trPr>
          <w:trHeight w:val="81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ext</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 xml:space="preserve">각각의 (x, y) 좌표에 해당하는 문자열 설정, 만약 단일 문자열이 설정되면 모든 데이터에 같은 문자열이 표시되고 문자열 배열이 온다면 각각의 데이터에 해당하는 문자열이 표시됨. 만약 'hoverinfo'에 text가 포함되고 'hovertext'가 설정되지 않는다면 text 속성은 hover 라벨로 표시됨 </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3F7835" w:rsidRPr="00B57FE6" w:rsidTr="003D5EE0">
        <w:trPr>
          <w:trHeight w:val="612"/>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extposition</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ext 속성값이 (x, y) 위치에서 표시되는 위치를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434F54"/>
                <w:sz w:val="16"/>
                <w:szCs w:val="16"/>
                <w:lang w:eastAsia="ko-KR"/>
              </w:rPr>
            </w:pPr>
            <w:r w:rsidRPr="00B57FE6">
              <w:rPr>
                <w:rFonts w:ascii="나눔고딕" w:eastAsia="나눔고딕" w:hAnsi="나눔고딕" w:cs="굴림" w:hint="eastAsia"/>
                <w:color w:val="434F54"/>
                <w:sz w:val="16"/>
                <w:szCs w:val="16"/>
                <w:lang w:eastAsia="ko-KR"/>
              </w:rPr>
              <w:t>"top lef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top center"</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top righ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middle lef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middle center"</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middle righ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bottom lef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bottom center"</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bottom right"</w:t>
            </w:r>
          </w:p>
        </w:tc>
      </w:tr>
      <w:tr w:rsidR="003F7835" w:rsidRPr="00B57FE6" w:rsidTr="003D5EE0">
        <w:trPr>
          <w:trHeight w:val="612"/>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exttemplate</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 xml:space="preserve">각각의 포인트에 나타나는 정보를 표시하기 위한 템플릿, textinfo 속성에 오버라이드 됨. 변수는 %{변수명}의 형태로 설정이 가능하고 숫자 포맷은 d3-format 문법을 사용하여 설정함.  </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3F7835" w:rsidRPr="00B57FE6" w:rsidTr="003D5EE0">
        <w:trPr>
          <w:trHeight w:val="81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hovertext</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각각의 (x, y)에 관련된 호버의 text 개체를 설정, 만약 단일 문자열이 설정되면 모든 포인트에 대해 같은 문자가 표시되고, 문자 배열이 설정되면 각각의 (x, y)에 해당하는 문자열이 표시됨, hovertext가 보이려면 'hoverinfo' 속성에 'text'가 포함되어야 함</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3F7835" w:rsidRPr="00B57FE6" w:rsidTr="003D5EE0">
        <w:trPr>
          <w:trHeight w:val="612"/>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hoverinfo</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 xml:space="preserve">호버에 어떤 trace 정보가 표시되는지를 결정, 만약 none이나 skip이 설정되면 호버에 아무것도 표시되지 않지만 none이 설정되면 호버 이벤트는 계속 발생된다.  </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Any combination of </w:t>
            </w:r>
            <w:r w:rsidRPr="00B57FE6">
              <w:rPr>
                <w:rFonts w:ascii="나눔고딕" w:eastAsia="나눔고딕" w:hAnsi="나눔고딕" w:cs="굴림" w:hint="eastAsia"/>
                <w:color w:val="434F54"/>
                <w:sz w:val="16"/>
                <w:szCs w:val="16"/>
                <w:lang w:eastAsia="ko-KR"/>
              </w:rPr>
              <w:t>"x"</w:t>
            </w: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y"</w:t>
            </w: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z"</w:t>
            </w: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text"</w:t>
            </w: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name"</w:t>
            </w:r>
            <w:r w:rsidRPr="00B57FE6">
              <w:rPr>
                <w:rFonts w:ascii="나눔고딕" w:eastAsia="나눔고딕" w:hAnsi="나눔고딕" w:cs="굴림" w:hint="eastAsia"/>
                <w:color w:val="20293D"/>
                <w:sz w:val="16"/>
                <w:szCs w:val="16"/>
                <w:lang w:eastAsia="ko-KR"/>
              </w:rPr>
              <w:t> joined with a </w:t>
            </w:r>
            <w:r w:rsidRPr="00B57FE6">
              <w:rPr>
                <w:rFonts w:ascii="나눔고딕" w:eastAsia="나눔고딕" w:hAnsi="나눔고딕" w:cs="굴림" w:hint="eastAsia"/>
                <w:color w:val="434F54"/>
                <w:sz w:val="16"/>
                <w:szCs w:val="16"/>
                <w:lang w:eastAsia="ko-KR"/>
              </w:rPr>
              <w:t>"+"</w:t>
            </w:r>
            <w:r w:rsidRPr="00B57FE6">
              <w:rPr>
                <w:rFonts w:ascii="나눔고딕" w:eastAsia="나눔고딕" w:hAnsi="나눔고딕" w:cs="굴림" w:hint="eastAsia"/>
                <w:color w:val="20293D"/>
                <w:sz w:val="16"/>
                <w:szCs w:val="16"/>
                <w:lang w:eastAsia="ko-KR"/>
              </w:rPr>
              <w:t> OR </w:t>
            </w:r>
            <w:r w:rsidRPr="00B57FE6">
              <w:rPr>
                <w:rFonts w:ascii="나눔고딕" w:eastAsia="나눔고딕" w:hAnsi="나눔고딕" w:cs="굴림" w:hint="eastAsia"/>
                <w:color w:val="434F54"/>
                <w:sz w:val="16"/>
                <w:szCs w:val="16"/>
                <w:lang w:eastAsia="ko-KR"/>
              </w:rPr>
              <w:t>"all"</w:t>
            </w:r>
            <w:r w:rsidRPr="00B57FE6">
              <w:rPr>
                <w:rFonts w:ascii="나눔고딕" w:eastAsia="나눔고딕" w:hAnsi="나눔고딕" w:cs="굴림" w:hint="eastAsia"/>
                <w:color w:val="20293D"/>
                <w:sz w:val="16"/>
                <w:szCs w:val="16"/>
                <w:lang w:eastAsia="ko-KR"/>
              </w:rPr>
              <w:t> or </w:t>
            </w:r>
            <w:r w:rsidRPr="00B57FE6">
              <w:rPr>
                <w:rFonts w:ascii="나눔고딕" w:eastAsia="나눔고딕" w:hAnsi="나눔고딕" w:cs="굴림" w:hint="eastAsia"/>
                <w:color w:val="434F54"/>
                <w:sz w:val="16"/>
                <w:szCs w:val="16"/>
                <w:lang w:eastAsia="ko-KR"/>
              </w:rPr>
              <w:t>"none"</w:t>
            </w:r>
            <w:r w:rsidRPr="00B57FE6">
              <w:rPr>
                <w:rFonts w:ascii="나눔고딕" w:eastAsia="나눔고딕" w:hAnsi="나눔고딕" w:cs="굴림" w:hint="eastAsia"/>
                <w:color w:val="20293D"/>
                <w:sz w:val="16"/>
                <w:szCs w:val="16"/>
                <w:lang w:eastAsia="ko-KR"/>
              </w:rPr>
              <w:t> or </w:t>
            </w:r>
            <w:r w:rsidRPr="00B57FE6">
              <w:rPr>
                <w:rFonts w:ascii="나눔고딕" w:eastAsia="나눔고딕" w:hAnsi="나눔고딕" w:cs="굴림" w:hint="eastAsia"/>
                <w:color w:val="434F54"/>
                <w:sz w:val="16"/>
                <w:szCs w:val="16"/>
                <w:lang w:eastAsia="ko-KR"/>
              </w:rPr>
              <w:t>"skip"</w:t>
            </w:r>
            <w:r w:rsidRPr="00B57FE6">
              <w:rPr>
                <w:rFonts w:ascii="나눔고딕" w:eastAsia="나눔고딕" w:hAnsi="나눔고딕" w:cs="굴림" w:hint="eastAsia"/>
                <w:color w:val="20293D"/>
                <w:sz w:val="16"/>
                <w:szCs w:val="16"/>
                <w:lang w:eastAsia="ko-KR"/>
              </w:rPr>
              <w:t>.</w:t>
            </w:r>
          </w:p>
        </w:tc>
      </w:tr>
      <w:tr w:rsidR="003F7835" w:rsidRPr="00B57FE6" w:rsidTr="003D5EE0">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hovertemplate</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박스에 나타나는 정보에 사용되는 템플릿 문자열</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3F7835" w:rsidRPr="00B57FE6" w:rsidTr="003D5EE0">
        <w:trPr>
          <w:trHeight w:val="408"/>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xaxis</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ace의 X좌표와 2차원 X축간의 참조 설정. 만약 'x'가 설정되면 X축은 'layout.xaxis'를 참조하고 'x2'가 설정되면 'layout.xaxis2'를 참조하게 됨</w:t>
            </w:r>
          </w:p>
        </w:tc>
        <w:tc>
          <w:tcPr>
            <w:tcW w:w="3827" w:type="dxa"/>
            <w:tcBorders>
              <w:top w:val="nil"/>
              <w:left w:val="nil"/>
              <w:bottom w:val="single" w:sz="4" w:space="0" w:color="auto"/>
              <w:right w:val="single" w:sz="4" w:space="0" w:color="auto"/>
            </w:tcBorders>
            <w:shd w:val="clear" w:color="auto" w:fill="auto"/>
            <w:noWrap/>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subplotid</w:t>
            </w:r>
          </w:p>
        </w:tc>
      </w:tr>
      <w:tr w:rsidR="003F7835" w:rsidRPr="00B57FE6" w:rsidTr="003D5EE0">
        <w:trPr>
          <w:trHeight w:val="408"/>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yaxis</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ace의 Y좌표와 2차원 Y축간의 참조 설정. 만약 'y'가 설정되면 Y축은 'layout.yaxis'를 참조하고 'y2'가 설정되면 'layout.yaxis2'를 참조하게 됨</w:t>
            </w:r>
          </w:p>
        </w:tc>
        <w:tc>
          <w:tcPr>
            <w:tcW w:w="3827" w:type="dxa"/>
            <w:tcBorders>
              <w:top w:val="nil"/>
              <w:left w:val="nil"/>
              <w:bottom w:val="single" w:sz="4" w:space="0" w:color="auto"/>
              <w:right w:val="single" w:sz="4" w:space="0" w:color="auto"/>
            </w:tcBorders>
            <w:shd w:val="clear" w:color="auto" w:fill="auto"/>
            <w:noWrap/>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subplotid</w:t>
            </w:r>
          </w:p>
        </w:tc>
      </w:tr>
      <w:tr w:rsidR="003F7835" w:rsidRPr="00B57FE6" w:rsidTr="003D5EE0">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orientation</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 xml:space="preserve">　</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v"</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h"</w:t>
            </w:r>
            <w:r w:rsidRPr="00B57FE6">
              <w:rPr>
                <w:rFonts w:ascii="나눔고딕" w:eastAsia="나눔고딕" w:hAnsi="나눔고딕" w:cs="굴림" w:hint="eastAsia"/>
                <w:color w:val="20293D"/>
                <w:sz w:val="16"/>
                <w:szCs w:val="16"/>
                <w:lang w:eastAsia="ko-KR"/>
              </w:rPr>
              <w:t> </w:t>
            </w:r>
          </w:p>
        </w:tc>
      </w:tr>
      <w:tr w:rsidR="003F7835" w:rsidRPr="00B57FE6" w:rsidTr="003D5EE0">
        <w:trPr>
          <w:trHeight w:val="276"/>
        </w:trPr>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extfont</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color</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문자의 색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색상이나 색상 배열</w:t>
            </w:r>
          </w:p>
        </w:tc>
      </w:tr>
      <w:tr w:rsidR="003F7835" w:rsidRPr="00B57FE6" w:rsidTr="003D5EE0">
        <w:trPr>
          <w:trHeight w:val="276"/>
        </w:trPr>
        <w:tc>
          <w:tcPr>
            <w:tcW w:w="964"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family</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문자의 HTML 폰트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3F7835" w:rsidRPr="00B57FE6" w:rsidTr="003D5EE0">
        <w:trPr>
          <w:trHeight w:val="276"/>
        </w:trPr>
        <w:tc>
          <w:tcPr>
            <w:tcW w:w="964"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size</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문자의 크기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0부터 1까지의 수치나 수치배열</w:t>
            </w:r>
          </w:p>
        </w:tc>
      </w:tr>
      <w:tr w:rsidR="003F7835" w:rsidRPr="00B57FE6" w:rsidTr="003D5EE0">
        <w:trPr>
          <w:trHeight w:val="276"/>
        </w:trPr>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hoverlabel</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align</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 문자 박스안의 문자 컨텐츠의 수평 정렬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lef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righ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auto"</w:t>
            </w:r>
            <w:r w:rsidRPr="00B57FE6">
              <w:rPr>
                <w:rFonts w:ascii="나눔고딕" w:eastAsia="나눔고딕" w:hAnsi="나눔고딕" w:cs="굴림" w:hint="eastAsia"/>
                <w:color w:val="20293D"/>
                <w:sz w:val="16"/>
                <w:szCs w:val="16"/>
                <w:lang w:eastAsia="ko-KR"/>
              </w:rPr>
              <w:t> </w:t>
            </w:r>
          </w:p>
        </w:tc>
      </w:tr>
      <w:tr w:rsidR="003F7835" w:rsidRPr="00B57FE6" w:rsidTr="003D5EE0">
        <w:trPr>
          <w:trHeight w:val="276"/>
        </w:trPr>
        <w:tc>
          <w:tcPr>
            <w:tcW w:w="964"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bgcolor</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 라벨의 배경색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색상이나 색상 배열</w:t>
            </w:r>
          </w:p>
        </w:tc>
      </w:tr>
      <w:tr w:rsidR="003F7835" w:rsidRPr="00B57FE6" w:rsidTr="003D5EE0">
        <w:trPr>
          <w:trHeight w:val="276"/>
        </w:trPr>
        <w:tc>
          <w:tcPr>
            <w:tcW w:w="964"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bordercolor</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 라벨의 경계선 색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색상이나 색상 배열</w:t>
            </w:r>
          </w:p>
        </w:tc>
      </w:tr>
      <w:tr w:rsidR="003F7835" w:rsidRPr="00B57FE6" w:rsidTr="003D5EE0">
        <w:trPr>
          <w:trHeight w:val="276"/>
        </w:trPr>
        <w:tc>
          <w:tcPr>
            <w:tcW w:w="964"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color</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라벨의 문자 색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색상이나 색상 배열</w:t>
            </w:r>
          </w:p>
        </w:tc>
      </w:tr>
      <w:tr w:rsidR="003F7835" w:rsidRPr="00B57FE6" w:rsidTr="003D5EE0">
        <w:trPr>
          <w:trHeight w:val="276"/>
        </w:trPr>
        <w:tc>
          <w:tcPr>
            <w:tcW w:w="964"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family</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라벨의 문자 HTML 폰트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3F7835" w:rsidRPr="00B57FE6" w:rsidTr="003D5EE0">
        <w:trPr>
          <w:trHeight w:val="276"/>
        </w:trPr>
        <w:tc>
          <w:tcPr>
            <w:tcW w:w="964"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size</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라벨의 문자 크기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3D5EE0">
            <w:pPr>
              <w:keepNext/>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0부터 1까지의 수치나 수치배열</w:t>
            </w:r>
          </w:p>
        </w:tc>
      </w:tr>
    </w:tbl>
    <w:p w:rsidR="003F7835" w:rsidRDefault="003F7835" w:rsidP="003D5EE0">
      <w:pPr>
        <w:pStyle w:val="aa"/>
        <w:jc w:val="center"/>
        <w:rPr>
          <w:lang w:eastAsia="ko-KR"/>
        </w:rPr>
      </w:pPr>
      <w:bookmarkStart w:id="26" w:name="type"/>
      <w:r>
        <w:rPr>
          <w:rFonts w:hint="eastAsia"/>
          <w:lang w:eastAsia="ko-KR"/>
        </w:rPr>
        <w:lastRenderedPageBreak/>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1</w:t>
      </w:r>
      <w:r>
        <w:fldChar w:fldCharType="end"/>
      </w:r>
      <w:r>
        <w:rPr>
          <w:lang w:eastAsia="ko-KR"/>
        </w:rPr>
        <w:t xml:space="preserve">. </w:t>
      </w:r>
      <w:r>
        <w:rPr>
          <w:rFonts w:hint="eastAsia"/>
          <w:lang w:eastAsia="ko-KR"/>
        </w:rPr>
        <w:t>트레이스</w:t>
      </w:r>
      <w:r>
        <w:rPr>
          <w:rFonts w:hint="eastAsia"/>
          <w:lang w:eastAsia="ko-KR"/>
        </w:rPr>
        <w:t xml:space="preserve"> </w:t>
      </w:r>
      <w:r>
        <w:rPr>
          <w:rFonts w:hint="eastAsia"/>
          <w:lang w:eastAsia="ko-KR"/>
        </w:rPr>
        <w:t>공통</w:t>
      </w:r>
      <w:r>
        <w:rPr>
          <w:rFonts w:hint="eastAsia"/>
          <w:lang w:eastAsia="ko-KR"/>
        </w:rPr>
        <w:t xml:space="preserve"> </w:t>
      </w:r>
      <w:r>
        <w:rPr>
          <w:rFonts w:hint="eastAsia"/>
          <w:lang w:eastAsia="ko-KR"/>
        </w:rPr>
        <w:t>속성</w:t>
      </w:r>
    </w:p>
    <w:p w:rsidR="003F7835" w:rsidRPr="00E16EE1" w:rsidRDefault="003F7835">
      <w:pPr>
        <w:pStyle w:val="3"/>
        <w:rPr>
          <w:rFonts w:ascii="나눔명조" w:eastAsia="나눔명조" w:hAnsi="나눔명조"/>
        </w:rPr>
      </w:pPr>
      <w:r w:rsidRPr="00E16EE1">
        <w:rPr>
          <w:rFonts w:ascii="나눔명조" w:eastAsia="나눔명조" w:hAnsi="나눔명조"/>
        </w:rPr>
        <w:t>type</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트레이스 설정에 가장 중요한 속성이 ‘type’ 속성이다. ‘type’ 속성은 데이터를 표현할 트레이스의 종류를 설정하기 때문에 시각화의 가장 중요한 형태를 결정하는 속성이다. plotly에서 지원하는 주요</w:t>
      </w:r>
      <w:r>
        <w:rPr>
          <w:rFonts w:ascii="나눔명조" w:eastAsia="나눔명조" w:hAnsi="나눔명조"/>
          <w:lang w:eastAsia="ko-KR"/>
        </w:rPr>
        <w:t xml:space="preserve"> </w:t>
      </w:r>
      <w:r>
        <w:rPr>
          <w:rFonts w:ascii="나눔명조" w:eastAsia="나눔명조" w:hAnsi="나눔명조" w:hint="eastAsia"/>
          <w:lang w:eastAsia="ko-KR"/>
        </w:rPr>
        <w:t>트레이스</w:t>
      </w:r>
      <w:r w:rsidRPr="00E16EE1">
        <w:rPr>
          <w:rFonts w:ascii="나눔명조" w:eastAsia="나눔명조" w:hAnsi="나눔명조"/>
          <w:lang w:eastAsia="ko-KR"/>
        </w:rPr>
        <w:t>는 다음과 같다.</w:t>
      </w:r>
    </w:p>
    <w:p w:rsidR="003F7835" w:rsidRDefault="003F7835" w:rsidP="003F7835">
      <w:pPr>
        <w:pStyle w:val="boxBorder"/>
        <w:numPr>
          <w:ilvl w:val="0"/>
          <w:numId w:val="9"/>
        </w:numPr>
      </w:pPr>
      <w:r w:rsidRPr="00E16EE1">
        <w:t xml:space="preserve">산점도 </w:t>
      </w:r>
      <w:proofErr w:type="gramStart"/>
      <w:r w:rsidRPr="00E16EE1">
        <w:t>타입 :</w:t>
      </w:r>
      <w:proofErr w:type="gramEnd"/>
      <w:r w:rsidRPr="00E16EE1">
        <w:t xml:space="preserve"> ‘scatter’, ‘scattergl’</w:t>
      </w:r>
    </w:p>
    <w:p w:rsidR="003F7835" w:rsidRDefault="003F7835" w:rsidP="003F7835">
      <w:pPr>
        <w:pStyle w:val="boxBorder"/>
        <w:numPr>
          <w:ilvl w:val="0"/>
          <w:numId w:val="9"/>
        </w:numPr>
      </w:pPr>
      <w:r w:rsidRPr="00E16EE1">
        <w:t xml:space="preserve">막대 </w:t>
      </w:r>
      <w:proofErr w:type="gramStart"/>
      <w:r w:rsidRPr="00E16EE1">
        <w:t>타입 :</w:t>
      </w:r>
      <w:proofErr w:type="gramEnd"/>
      <w:r w:rsidRPr="00E16EE1">
        <w:t xml:space="preserve"> ‘bar’, ‘funnel’, ‘waterfall’</w:t>
      </w:r>
    </w:p>
    <w:p w:rsidR="003F7835" w:rsidRDefault="003F7835" w:rsidP="003F7835">
      <w:pPr>
        <w:pStyle w:val="boxBorder"/>
        <w:numPr>
          <w:ilvl w:val="0"/>
          <w:numId w:val="9"/>
        </w:numPr>
      </w:pPr>
      <w:r w:rsidRPr="00E16EE1">
        <w:t xml:space="preserve">집계된 bar </w:t>
      </w:r>
      <w:proofErr w:type="gramStart"/>
      <w:r w:rsidRPr="00E16EE1">
        <w:t>타입 :</w:t>
      </w:r>
      <w:proofErr w:type="gramEnd"/>
      <w:r w:rsidRPr="00E16EE1">
        <w:t xml:space="preserve"> ‘histogram’</w:t>
      </w:r>
    </w:p>
    <w:p w:rsidR="003F7835" w:rsidRDefault="003F7835" w:rsidP="003F7835">
      <w:pPr>
        <w:pStyle w:val="boxBorder"/>
        <w:numPr>
          <w:ilvl w:val="0"/>
          <w:numId w:val="9"/>
        </w:numPr>
      </w:pPr>
      <w:r w:rsidRPr="00E16EE1">
        <w:t xml:space="preserve">1차원 분포 </w:t>
      </w:r>
      <w:proofErr w:type="gramStart"/>
      <w:r w:rsidRPr="00E16EE1">
        <w:t>타입 :</w:t>
      </w:r>
      <w:proofErr w:type="gramEnd"/>
      <w:r w:rsidRPr="00E16EE1">
        <w:t xml:space="preserve"> ‘box’, ‘violin’</w:t>
      </w:r>
    </w:p>
    <w:p w:rsidR="003F7835" w:rsidRDefault="003F7835" w:rsidP="003F7835">
      <w:pPr>
        <w:pStyle w:val="boxBorder"/>
        <w:numPr>
          <w:ilvl w:val="0"/>
          <w:numId w:val="9"/>
        </w:numPr>
      </w:pPr>
      <w:r w:rsidRPr="00E16EE1">
        <w:t xml:space="preserve">2차원 밀도 분포 </w:t>
      </w:r>
      <w:proofErr w:type="gramStart"/>
      <w:r w:rsidRPr="00E16EE1">
        <w:t>타입 :</w:t>
      </w:r>
      <w:proofErr w:type="gramEnd"/>
      <w:r w:rsidRPr="00E16EE1">
        <w:t xml:space="preserve"> ‘histogram2d’, ‘histogram2dcontour’</w:t>
      </w:r>
    </w:p>
    <w:p w:rsidR="003F7835" w:rsidRDefault="003F7835" w:rsidP="003F7835">
      <w:pPr>
        <w:pStyle w:val="boxBorder"/>
        <w:numPr>
          <w:ilvl w:val="0"/>
          <w:numId w:val="9"/>
        </w:numPr>
      </w:pPr>
      <w:r w:rsidRPr="00E16EE1">
        <w:t xml:space="preserve">매트릭스 </w:t>
      </w:r>
      <w:proofErr w:type="gramStart"/>
      <w:r w:rsidRPr="00E16EE1">
        <w:t>타입 :</w:t>
      </w:r>
      <w:proofErr w:type="gramEnd"/>
      <w:r w:rsidRPr="00E16EE1">
        <w:t xml:space="preserve"> ‘image’, ‘heatmap’, ‘contour’</w:t>
      </w:r>
    </w:p>
    <w:p w:rsidR="003F7835" w:rsidRPr="00E16EE1" w:rsidRDefault="003F7835" w:rsidP="003F7835">
      <w:pPr>
        <w:pStyle w:val="boxBorder"/>
        <w:numPr>
          <w:ilvl w:val="0"/>
          <w:numId w:val="9"/>
        </w:numPr>
      </w:pPr>
      <w:r w:rsidRPr="00E16EE1">
        <w:t xml:space="preserve">주가 </w:t>
      </w:r>
      <w:proofErr w:type="gramStart"/>
      <w:r w:rsidRPr="00E16EE1">
        <w:t>타입</w:t>
      </w:r>
      <w:r>
        <w:t xml:space="preserve"> :</w:t>
      </w:r>
      <w:proofErr w:type="gramEnd"/>
      <w:r>
        <w:t xml:space="preserve"> ‘olhc’, ‘candlestick’</w:t>
      </w:r>
    </w:p>
    <w:p w:rsidR="003F7835" w:rsidRPr="00E16EE1" w:rsidRDefault="003F7835">
      <w:pPr>
        <w:pStyle w:val="3"/>
        <w:rPr>
          <w:rFonts w:ascii="나눔명조" w:eastAsia="나눔명조" w:hAnsi="나눔명조"/>
        </w:rPr>
      </w:pPr>
      <w:bookmarkStart w:id="27" w:name="mode"/>
      <w:bookmarkEnd w:id="26"/>
      <w:r w:rsidRPr="00E16EE1">
        <w:rPr>
          <w:rFonts w:ascii="나눔명조" w:eastAsia="나눔명조" w:hAnsi="나눔명조"/>
        </w:rPr>
        <w:t>mode</w:t>
      </w:r>
    </w:p>
    <w:p w:rsidR="003F7835" w:rsidRPr="00E16EE1" w:rsidRDefault="003F7835">
      <w:pPr>
        <w:pStyle w:val="FirstParagraph"/>
        <w:rPr>
          <w:rFonts w:ascii="나눔명조" w:eastAsia="나눔명조" w:hAnsi="나눔명조"/>
          <w:lang w:eastAsia="ko-KR"/>
        </w:rPr>
      </w:pPr>
      <w:proofErr w:type="gramStart"/>
      <w:r w:rsidRPr="00E16EE1">
        <w:rPr>
          <w:rFonts w:ascii="나눔명조" w:eastAsia="나눔명조" w:hAnsi="나눔명조"/>
          <w:lang w:eastAsia="ko-KR"/>
        </w:rPr>
        <w:t>‘mode’는 ’type’이</w:t>
      </w:r>
      <w:proofErr w:type="gramEnd"/>
      <w:r w:rsidRPr="00E16EE1">
        <w:rPr>
          <w:rFonts w:ascii="나눔명조" w:eastAsia="나눔명조" w:hAnsi="나눔명조"/>
          <w:lang w:eastAsia="ko-KR"/>
        </w:rPr>
        <w:t xml:space="preserve"> “scatter”인 스캐터 타입의 트레이스에서 사용하는 속성이다. scatter 타입의 트레이스는 점, 선, 문자를 사용하여 데이터를 표현한다. 따라서 스캐터 차트를 그릴</w:t>
      </w:r>
      <w:r>
        <w:rPr>
          <w:rFonts w:ascii="나눔명조" w:eastAsia="나눔명조" w:hAnsi="나눔명조" w:hint="eastAsia"/>
          <w:lang w:eastAsia="ko-KR"/>
        </w:rPr>
        <w:t xml:space="preserve"> </w:t>
      </w:r>
      <w:r w:rsidRPr="00E16EE1">
        <w:rPr>
          <w:rFonts w:ascii="나눔명조" w:eastAsia="나눔명조" w:hAnsi="나눔명조"/>
          <w:lang w:eastAsia="ko-KR"/>
        </w:rPr>
        <w:t xml:space="preserve">때는 세 가지 타입의 표현 방법 중 어떤 것을 사용할지를 설정해야 한다. 이것을 설정하는 </w:t>
      </w:r>
      <w:proofErr w:type="gramStart"/>
      <w:r w:rsidRPr="00E16EE1">
        <w:rPr>
          <w:rFonts w:ascii="나눔명조" w:eastAsia="나눔명조" w:hAnsi="나눔명조"/>
          <w:lang w:eastAsia="ko-KR"/>
        </w:rPr>
        <w:t>속성이 ’mode’이다</w:t>
      </w:r>
      <w:proofErr w:type="gramEnd"/>
      <w:r w:rsidRPr="00E16EE1">
        <w:rPr>
          <w:rFonts w:ascii="나눔명조" w:eastAsia="나눔명조" w:hAnsi="나눔명조"/>
          <w:lang w:eastAsia="ko-KR"/>
        </w:rPr>
        <w:t xml:space="preserve">. ’mode’는 다음의 네 가지가 있는데 “none”을 제외한 세 </w:t>
      </w:r>
      <w:proofErr w:type="gramStart"/>
      <w:r w:rsidRPr="00E16EE1">
        <w:rPr>
          <w:rFonts w:ascii="나눔명조" w:eastAsia="나눔명조" w:hAnsi="나눔명조"/>
          <w:lang w:eastAsia="ko-KR"/>
        </w:rPr>
        <w:t>가지 ’mode’는’</w:t>
      </w:r>
      <w:proofErr w:type="gramEnd"/>
      <w:r w:rsidRPr="00E16EE1">
        <w:rPr>
          <w:rFonts w:ascii="나눔명조" w:eastAsia="나눔명조" w:hAnsi="나눔명조"/>
          <w:lang w:eastAsia="ko-KR"/>
        </w:rPr>
        <w:t>+’ 기호를 사용하여 여러 개의 ’mode’를 동시에 사용할 수 있다.</w:t>
      </w:r>
    </w:p>
    <w:tbl>
      <w:tblPr>
        <w:tblStyle w:val="Table"/>
        <w:tblW w:w="0" w:type="auto"/>
        <w:tblLook w:val="0020" w:firstRow="1" w:lastRow="0" w:firstColumn="0" w:lastColumn="0" w:noHBand="0" w:noVBand="0"/>
      </w:tblPr>
      <w:tblGrid>
        <w:gridCol w:w="1059"/>
        <w:gridCol w:w="3697"/>
      </w:tblGrid>
      <w:tr w:rsidR="003F7835" w:rsidRPr="00E16EE1" w:rsidTr="003D5EE0">
        <w:trPr>
          <w:cnfStyle w:val="100000000000" w:firstRow="1" w:lastRow="0" w:firstColumn="0" w:lastColumn="0" w:oddVBand="0" w:evenVBand="0" w:oddHBand="0" w:evenHBand="0" w:firstRowFirstColumn="0" w:firstRowLastColumn="0" w:lastRowFirstColumn="0" w:lastRowLastColumn="0"/>
          <w:tblHeader/>
        </w:trPr>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mode</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설명</w:t>
            </w:r>
          </w:p>
        </w:tc>
      </w:tr>
      <w:tr w:rsidR="003F7835" w:rsidRPr="00E16EE1">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markers</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데이터를 점으로 표시</w:t>
            </w:r>
          </w:p>
        </w:tc>
      </w:tr>
      <w:tr w:rsidR="003F7835" w:rsidRPr="00E16EE1">
        <w:tblPrEx>
          <w:jc w:val="left"/>
        </w:tblPrEx>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lines</w:t>
            </w:r>
          </w:p>
        </w:tc>
        <w:tc>
          <w:tcPr>
            <w:tcW w:w="0" w:type="auto"/>
          </w:tcPr>
          <w:p w:rsidR="003F7835" w:rsidRPr="00E16EE1" w:rsidRDefault="003F7835">
            <w:pPr>
              <w:pStyle w:val="Compact"/>
              <w:rPr>
                <w:rFonts w:ascii="나눔명조" w:eastAsia="나눔명조" w:hAnsi="나눔명조"/>
                <w:lang w:eastAsia="ko-KR"/>
              </w:rPr>
            </w:pPr>
            <w:r w:rsidRPr="00E16EE1">
              <w:rPr>
                <w:rFonts w:ascii="나눔명조" w:eastAsia="나눔명조" w:hAnsi="나눔명조"/>
                <w:lang w:eastAsia="ko-KR"/>
              </w:rPr>
              <w:t>데이터를 서로 이어주는 선을 표시</w:t>
            </w:r>
          </w:p>
        </w:tc>
      </w:tr>
      <w:tr w:rsidR="003F7835" w:rsidRPr="00E16EE1">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text</w:t>
            </w:r>
          </w:p>
        </w:tc>
        <w:tc>
          <w:tcPr>
            <w:tcW w:w="0" w:type="auto"/>
          </w:tcPr>
          <w:p w:rsidR="003F7835" w:rsidRPr="00E16EE1" w:rsidRDefault="003F7835">
            <w:pPr>
              <w:pStyle w:val="Compact"/>
              <w:rPr>
                <w:rFonts w:ascii="나눔명조" w:eastAsia="나눔명조" w:hAnsi="나눔명조"/>
                <w:lang w:eastAsia="ko-KR"/>
              </w:rPr>
            </w:pPr>
            <w:r w:rsidRPr="00E16EE1">
              <w:rPr>
                <w:rFonts w:ascii="나눔명조" w:eastAsia="나눔명조" w:hAnsi="나눔명조"/>
                <w:lang w:eastAsia="ko-KR"/>
              </w:rPr>
              <w:t>데이터를 문자열로 표시</w:t>
            </w:r>
          </w:p>
        </w:tc>
      </w:tr>
      <w:tr w:rsidR="003F7835" w:rsidRPr="00E16EE1">
        <w:tblPrEx>
          <w:jc w:val="left"/>
        </w:tblPrEx>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none</w:t>
            </w:r>
          </w:p>
        </w:tc>
        <w:tc>
          <w:tcPr>
            <w:tcW w:w="0" w:type="auto"/>
          </w:tcPr>
          <w:p w:rsidR="003F7835" w:rsidRPr="00E16EE1" w:rsidRDefault="003F7835" w:rsidP="003D5EE0">
            <w:pPr>
              <w:pStyle w:val="Compact"/>
              <w:rPr>
                <w:rFonts w:ascii="나눔명조" w:eastAsia="나눔명조" w:hAnsi="나눔명조"/>
                <w:lang w:eastAsia="ko-KR"/>
              </w:rPr>
            </w:pPr>
            <w:r w:rsidRPr="00E16EE1">
              <w:rPr>
                <w:rFonts w:ascii="나눔명조" w:eastAsia="나눔명조" w:hAnsi="나눔명조"/>
                <w:lang w:eastAsia="ko-KR"/>
              </w:rPr>
              <w:t>데이터를 표시하지 않음</w:t>
            </w:r>
          </w:p>
        </w:tc>
      </w:tr>
    </w:tbl>
    <w:p w:rsidR="003F7835" w:rsidRDefault="003F7835" w:rsidP="003D5EE0">
      <w:pPr>
        <w:pStyle w:val="aa"/>
        <w:jc w:val="center"/>
        <w:rPr>
          <w:lang w:eastAsia="ko-KR"/>
        </w:rPr>
      </w:pPr>
      <w:bookmarkStart w:id="28" w:name="x-y"/>
      <w:bookmarkEnd w:id="27"/>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2</w:t>
      </w:r>
      <w:r>
        <w:fldChar w:fldCharType="end"/>
      </w:r>
      <w:r>
        <w:rPr>
          <w:lang w:eastAsia="ko-KR"/>
        </w:rPr>
        <w:t xml:space="preserve">. </w:t>
      </w:r>
      <w:proofErr w:type="gramStart"/>
      <w:r>
        <w:rPr>
          <w:rFonts w:hint="eastAsia"/>
          <w:lang w:eastAsia="ko-KR"/>
        </w:rPr>
        <w:t>트레이스</w:t>
      </w:r>
      <w:r>
        <w:rPr>
          <w:rFonts w:hint="eastAsia"/>
          <w:lang w:eastAsia="ko-KR"/>
        </w:rPr>
        <w:t xml:space="preserve"> </w:t>
      </w:r>
      <w:r>
        <w:rPr>
          <w:lang w:eastAsia="ko-KR"/>
        </w:rPr>
        <w:t xml:space="preserve"> </w:t>
      </w:r>
      <w:r>
        <w:rPr>
          <w:rFonts w:hint="eastAsia"/>
          <w:lang w:eastAsia="ko-KR"/>
        </w:rPr>
        <w:t>mode</w:t>
      </w:r>
      <w:r>
        <w:rPr>
          <w:rFonts w:hint="eastAsia"/>
          <w:lang w:eastAsia="ko-KR"/>
        </w:rPr>
        <w:t>의</w:t>
      </w:r>
      <w:proofErr w:type="gramEnd"/>
      <w:r>
        <w:rPr>
          <w:rFonts w:hint="eastAsia"/>
          <w:lang w:eastAsia="ko-KR"/>
        </w:rPr>
        <w:t xml:space="preserve"> </w:t>
      </w:r>
      <w:r>
        <w:rPr>
          <w:rFonts w:hint="eastAsia"/>
          <w:lang w:eastAsia="ko-KR"/>
        </w:rPr>
        <w:t>종류</w:t>
      </w:r>
    </w:p>
    <w:p w:rsidR="003F7835" w:rsidRPr="00E16EE1" w:rsidRDefault="003F7835">
      <w:pPr>
        <w:pStyle w:val="3"/>
        <w:rPr>
          <w:rFonts w:ascii="나눔명조" w:eastAsia="나눔명조" w:hAnsi="나눔명조"/>
        </w:rPr>
      </w:pPr>
      <w:r w:rsidRPr="00E16EE1">
        <w:rPr>
          <w:rFonts w:ascii="나눔명조" w:eastAsia="나눔명조" w:hAnsi="나눔명조"/>
        </w:rPr>
        <w:t>x, y</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트레이스 중 2차원 데카르트 좌표계를 사용하는 트레이스에서 X, Y축에 데이터를 매핑하는 속성이 ‘x’</w:t>
      </w:r>
      <w:proofErr w:type="gramStart"/>
      <w:r w:rsidRPr="00E16EE1">
        <w:rPr>
          <w:rFonts w:ascii="나눔명조" w:eastAsia="나눔명조" w:hAnsi="나눔명조"/>
          <w:lang w:eastAsia="ko-KR"/>
        </w:rPr>
        <w:t>, ’y’이다</w:t>
      </w:r>
      <w:proofErr w:type="gramEnd"/>
      <w:r w:rsidRPr="00E16EE1">
        <w:rPr>
          <w:rFonts w:ascii="나눔명조" w:eastAsia="나눔명조" w:hAnsi="나눔명조"/>
          <w:lang w:eastAsia="ko-KR"/>
        </w:rPr>
        <w:t>. 데카르트 좌표계를 사용하는 트레이스에서 가장 기본적으로 사용되는 속성이며 하위 속성이 없는 리프 노드 속성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lastRenderedPageBreak/>
        <w:t>R에서 ‘x’</w:t>
      </w:r>
      <w:proofErr w:type="gramStart"/>
      <w:r w:rsidRPr="00E16EE1">
        <w:rPr>
          <w:rFonts w:ascii="나눔명조" w:eastAsia="나눔명조" w:hAnsi="나눔명조"/>
          <w:lang w:eastAsia="ko-KR"/>
        </w:rPr>
        <w:t>, ’y’에</w:t>
      </w:r>
      <w:proofErr w:type="gramEnd"/>
      <w:r w:rsidRPr="00E16EE1">
        <w:rPr>
          <w:rFonts w:ascii="나눔명조" w:eastAsia="나눔명조" w:hAnsi="나눔명조"/>
          <w:lang w:eastAsia="ko-KR"/>
        </w:rPr>
        <w:t xml:space="preserve"> 할당 가능한 변수는 데이터프레임 열, 리스트, 벡터 등이다. 할당할 때 주의해야 할 것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 초기화 시 바인딩 된 데이터프레임의 열을 사용한다면 반드시 </w:t>
      </w:r>
      <w:r w:rsidRPr="00E16EE1">
        <w:rPr>
          <w:rStyle w:val="VerbatimChar"/>
          <w:rFonts w:ascii="나눔명조" w:eastAsia="나눔명조" w:hAnsi="나눔명조"/>
          <w:lang w:eastAsia="ko-KR"/>
        </w:rPr>
        <w:t>~</w:t>
      </w:r>
      <w:r w:rsidRPr="00E16EE1">
        <w:rPr>
          <w:rFonts w:ascii="나눔명조" w:eastAsia="나눔명조" w:hAnsi="나눔명조"/>
          <w:lang w:eastAsia="ko-KR"/>
        </w:rPr>
        <w:t>를 열 이름 앞에 붙여줘야 한다.</w:t>
      </w:r>
    </w:p>
    <w:p w:rsidR="003F7835" w:rsidRPr="004A343B" w:rsidRDefault="003F7835" w:rsidP="003D5EE0">
      <w:pPr>
        <w:pStyle w:val="R"/>
      </w:pPr>
      <w:r w:rsidRPr="004A343B">
        <w:t>df_</w:t>
      </w:r>
      <w:r w:rsidRPr="004A343B">
        <w:t>취업률</w:t>
      </w:r>
      <w:r w:rsidRPr="004A343B">
        <w:t xml:space="preserve">_500 |&gt; </w:t>
      </w:r>
      <w:r w:rsidRPr="004A343B">
        <w:br/>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 xml:space="preserve">)  ## X, Y </w:t>
      </w:r>
      <w:r w:rsidRPr="004A343B">
        <w:t>축에</w:t>
      </w:r>
      <w:r w:rsidRPr="004A343B">
        <w:t xml:space="preserve"> </w:t>
      </w:r>
      <w:r w:rsidRPr="004A343B">
        <w:t>매핑되는</w:t>
      </w:r>
      <w:r w:rsidRPr="004A343B">
        <w:t xml:space="preserve"> </w:t>
      </w:r>
      <w:r w:rsidRPr="004A343B">
        <w:t>변수</w:t>
      </w:r>
      <w:r w:rsidRPr="004A343B">
        <w:t xml:space="preserve"> </w:t>
      </w:r>
      <w:r w:rsidRPr="004A343B">
        <w:t>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는 ‘x’, ‘y’ 속성에 리스트(list), 넘파이 배열(numpy array), 수치형 판다스 시리즈(pandas series), 수치형 시리즈(series), 문자열(strings) 날짜와 시간형(datetimes) 등을 설정할 수 있다.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는 R과 같이 </w:t>
      </w:r>
      <w:proofErr w:type="gramStart"/>
      <w:r w:rsidRPr="00E16EE1">
        <w:rPr>
          <w:rStyle w:val="VerbatimChar"/>
          <w:rFonts w:ascii="나눔명조" w:eastAsia="나눔명조" w:hAnsi="나눔명조"/>
          <w:lang w:eastAsia="ko-KR"/>
        </w:rPr>
        <w:t>go.Figure</w:t>
      </w:r>
      <w:proofErr w:type="gramEnd"/>
      <w:r w:rsidRPr="00E16EE1">
        <w:rPr>
          <w:rStyle w:val="VerbatimChar"/>
          <w:rFonts w:ascii="나눔명조" w:eastAsia="나눔명조" w:hAnsi="나눔명조"/>
          <w:lang w:eastAsia="ko-KR"/>
        </w:rPr>
        <w:t>()</w:t>
      </w:r>
      <w:r w:rsidRPr="00E16EE1">
        <w:rPr>
          <w:rFonts w:ascii="나눔명조" w:eastAsia="나눔명조" w:hAnsi="나눔명조"/>
          <w:lang w:eastAsia="ko-KR"/>
        </w:rPr>
        <w:t>의 초기화에 사용할 데이터프레임을 바인딩하지 않기 때문에 ‘x’, ’y’에 데이터프레임 열을 설정할 때는 데이터프레임 열을 인덱싱하여 리스트나 시리즈로 사용하여야 한다.</w:t>
      </w:r>
    </w:p>
    <w:p w:rsidR="003F7835" w:rsidRPr="004A343B" w:rsidRDefault="003F7835" w:rsidP="003D5EE0">
      <w:pPr>
        <w:pStyle w:val="python"/>
      </w:pPr>
      <w:r w:rsidRPr="004A343B">
        <w:t>fig = go.Figure()</w:t>
      </w:r>
      <w:r w:rsidRPr="004A343B">
        <w:br/>
      </w:r>
      <w:r w:rsidRPr="004A343B">
        <w:br/>
        <w:t>fig.add_trace(</w:t>
      </w:r>
      <w:r w:rsidRPr="004A343B">
        <w:br/>
        <w:t xml:space="preserve">    {'type' : 'scatter', 'mode' : 'markers',</w:t>
      </w:r>
      <w:r w:rsidRPr="004A343B">
        <w:br/>
        <w:t xml:space="preserve">     'x': df_취업률_500['졸업자수'],  ## X, Y 축에 매핑되는 변수 설정</w:t>
      </w:r>
      <w:r w:rsidRPr="004A343B">
        <w:br/>
        <w:t xml:space="preserve">     'y': df_취업률_500['취업자수']})</w:t>
      </w:r>
      <w:r w:rsidRPr="004A343B">
        <w:br/>
      </w:r>
      <w:r w:rsidRPr="004A343B">
        <w:br/>
        <w:t>fig.show()</w:t>
      </w:r>
    </w:p>
    <w:p w:rsidR="004B5153" w:rsidRDefault="004B5153">
      <w:pPr>
        <w:pStyle w:val="CaptionedFigure"/>
        <w:rPr>
          <w:rFonts w:ascii="나눔명조" w:eastAsia="나눔명조" w:hAnsi="나눔명조"/>
        </w:rPr>
      </w:pPr>
    </w:p>
    <w:p w:rsidR="003F7835" w:rsidRPr="00E16EE1" w:rsidRDefault="002E639A">
      <w:pPr>
        <w:pStyle w:val="CaptionedFigure"/>
        <w:rPr>
          <w:rFonts w:ascii="나눔명조" w:eastAsia="나눔명조" w:hAnsi="나눔명조"/>
        </w:rPr>
      </w:pPr>
      <w:r>
        <w:rPr>
          <w:rFonts w:ascii="나눔명조" w:eastAsia="나눔명조" w:hAnsi="나눔명조"/>
        </w:rPr>
        <w:pict>
          <v:shape id="_x0000_i1034" type="#_x0000_t75" style="width:489.6pt;height:350.65pt">
            <v:imagedata r:id="rId33" o:title="result_2-5"/>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5. python의 x, y 속성 설정</w:t>
      </w:r>
    </w:p>
    <w:p w:rsidR="003F7835" w:rsidRPr="00E16EE1" w:rsidRDefault="003F7835">
      <w:pPr>
        <w:pStyle w:val="3"/>
        <w:rPr>
          <w:rFonts w:ascii="나눔명조" w:eastAsia="나눔명조" w:hAnsi="나눔명조"/>
        </w:rPr>
      </w:pPr>
      <w:bookmarkStart w:id="29" w:name="name"/>
      <w:bookmarkEnd w:id="28"/>
      <w:r w:rsidRPr="00E16EE1">
        <w:rPr>
          <w:rFonts w:ascii="나눔명조" w:eastAsia="나눔명조" w:hAnsi="나눔명조"/>
        </w:rPr>
        <w:t>name</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lotly의 모든 트레이스는 각각의 고유한 이름을 가진다. 이 이름이 ‘name’ 속성이다. ‘name’은 plotly에서 범례와 호버에 해당 데이터를 표시하기 위해 사용된다. 따라서 범례에 의해 색상이나 크기로 데이터를 구분하기 위해서는 각각의 </w:t>
      </w:r>
      <w:proofErr w:type="gramStart"/>
      <w:r w:rsidRPr="00E16EE1">
        <w:rPr>
          <w:rFonts w:ascii="나눔명조" w:eastAsia="나눔명조" w:hAnsi="나눔명조"/>
          <w:lang w:eastAsia="ko-KR"/>
        </w:rPr>
        <w:t>고유한 ’name’</w:t>
      </w:r>
      <w:proofErr w:type="gramEnd"/>
      <w:r w:rsidRPr="00E16EE1">
        <w:rPr>
          <w:rFonts w:ascii="나눔명조" w:eastAsia="나눔명조" w:hAnsi="나눔명조"/>
          <w:lang w:eastAsia="ko-KR"/>
        </w:rPr>
        <w:t xml:space="preserve"> 속성이 설정되어야 한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는 ‘name’ 속성을 사용하여 하나의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 함수로 여러 개의 트레이스를 생성할 수 있다. R은 python과 달리 ‘name’에 단일 문자열을 할당할 수도 있고 데이터 프레임의 열, 문자열 리스트, 문자열 벡터를 설정할 수 있다. 만약 단일 문자열을 할당한다면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로 생성된 트레이스는 하나의 이름을 가지는 단일 트레이스로 생성된다. </w:t>
      </w:r>
      <w:proofErr w:type="gramStart"/>
      <w:r w:rsidRPr="00E16EE1">
        <w:rPr>
          <w:rFonts w:ascii="나눔명조" w:eastAsia="나눔명조" w:hAnsi="나눔명조"/>
          <w:lang w:eastAsia="ko-KR"/>
        </w:rPr>
        <w:t>그러나 ’name’을</w:t>
      </w:r>
      <w:proofErr w:type="gramEnd"/>
      <w:r w:rsidRPr="00E16EE1">
        <w:rPr>
          <w:rFonts w:ascii="나눔명조" w:eastAsia="나눔명조" w:hAnsi="나눔명조"/>
          <w:lang w:eastAsia="ko-KR"/>
        </w:rPr>
        <w:t xml:space="preserve"> 데이터프레임의 열, 리스트, 벡터를 설정한다면 ’name’ 데이터의 그룹에 따라 여러 개의 트레이스로 분리된다. 따라서 데이터프레임의 열, 리스트, 벡터로 ‘name’을 설정한다면 표시되는 모든 </w:t>
      </w:r>
      <w:proofErr w:type="gramStart"/>
      <w:r w:rsidRPr="00E16EE1">
        <w:rPr>
          <w:rFonts w:ascii="나눔명조" w:eastAsia="나눔명조" w:hAnsi="나눔명조"/>
          <w:lang w:eastAsia="ko-KR"/>
        </w:rPr>
        <w:t>데이터가 ’name’</w:t>
      </w:r>
      <w:proofErr w:type="gramEnd"/>
      <w:r w:rsidRPr="00E16EE1">
        <w:rPr>
          <w:rFonts w:ascii="나눔명조" w:eastAsia="나눔명조" w:hAnsi="나눔명조"/>
          <w:lang w:eastAsia="ko-KR"/>
        </w:rPr>
        <w:t xml:space="preserve"> 값을 가져야 한다. 다음의 코드의 예에서 보면 ‘name’ 속성에 </w:t>
      </w:r>
      <w:r w:rsidRPr="00E16EE1">
        <w:rPr>
          <w:rFonts w:ascii="나눔명조" w:eastAsia="나눔명조" w:hAnsi="나눔명조"/>
          <w:lang w:eastAsia="ko-KR"/>
        </w:rPr>
        <w:lastRenderedPageBreak/>
        <w:t xml:space="preserve">df_취업률_500 데이터프레임의 대계열 열을 할당하였다. 대계열 값은 총 7개인데, ‘x’, ‘y’에 매핑된 졸업자 수, 취업자 수에 의해 표시되는 모든 데이터들은 대계열 7개 중에 하나의 값을 가진다. 따라서 표시되는 모든 </w:t>
      </w:r>
      <w:proofErr w:type="gramStart"/>
      <w:r w:rsidRPr="00E16EE1">
        <w:rPr>
          <w:rFonts w:ascii="나눔명조" w:eastAsia="나눔명조" w:hAnsi="나눔명조"/>
          <w:lang w:eastAsia="ko-KR"/>
        </w:rPr>
        <w:t>데이터는 ’name’</w:t>
      </w:r>
      <w:proofErr w:type="gramEnd"/>
      <w:r w:rsidRPr="00E16EE1">
        <w:rPr>
          <w:rFonts w:ascii="나눔명조" w:eastAsia="나눔명조" w:hAnsi="나눔명조"/>
          <w:lang w:eastAsia="ko-KR"/>
        </w:rPr>
        <w:t xml:space="preserve"> 속성에 따라 7개의 트레이스로 분리되어 생성된다.</w:t>
      </w:r>
    </w:p>
    <w:p w:rsidR="003F7835" w:rsidRPr="004A343B" w:rsidRDefault="003F7835" w:rsidP="003D5EE0">
      <w:pPr>
        <w:pStyle w:val="R"/>
      </w:pPr>
      <w:r w:rsidRPr="004A343B">
        <w:t>df_</w:t>
      </w:r>
      <w:r w:rsidRPr="004A343B">
        <w:t>취업률</w:t>
      </w:r>
      <w:r w:rsidRPr="004A343B">
        <w:t>_500 |&gt;</w:t>
      </w:r>
      <w:r w:rsidRPr="004A343B">
        <w:br/>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 xml:space="preserve">, </w:t>
      </w:r>
      <w:r w:rsidRPr="004A343B">
        <w:br/>
        <w:t xml:space="preserve">            name = ~</w:t>
      </w:r>
      <w:r w:rsidRPr="004A343B">
        <w:t>대계열</w:t>
      </w:r>
      <w:r w:rsidRPr="004A343B">
        <w:t xml:space="preserve">)   ## name </w:t>
      </w:r>
      <w:r w:rsidRPr="004A343B">
        <w:t>속성</w:t>
      </w:r>
      <w:r w:rsidRPr="004A343B">
        <w:t xml:space="preserve"> </w:t>
      </w:r>
      <w:r w:rsidRPr="004A343B">
        <w:t>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name’ 속성을 사용하는 것은 R보다는 다소 번거롭다. python에서 ‘name’에 설정이 가능한 데이터 타입은 단일 문자열(string)만을 설정할 수 있다. 따라서 표시되는 데이터를 그 특성에 따라 구분하기 위해서는 데이터의 특성값에 따른 그룹별로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사용하여 트레이스를 추가해야 한다. 이때 각각의 그룹의 특성을 잘 반영하는 트레이스 </w:t>
      </w:r>
      <w:proofErr w:type="gramStart"/>
      <w:r w:rsidRPr="00E16EE1">
        <w:rPr>
          <w:rFonts w:ascii="나눔명조" w:eastAsia="나눔명조" w:hAnsi="나눔명조"/>
          <w:lang w:eastAsia="ko-KR"/>
        </w:rPr>
        <w:t>이름을 ’name’</w:t>
      </w:r>
      <w:proofErr w:type="gramEnd"/>
      <w:r w:rsidRPr="00E16EE1">
        <w:rPr>
          <w:rFonts w:ascii="나눔명조" w:eastAsia="나눔명조" w:hAnsi="나눔명조"/>
          <w:lang w:eastAsia="ko-KR"/>
        </w:rPr>
        <w:t xml:space="preserve"> 속성에 설정하여야 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만약 데이터가 넓은 형태로 구성되어 있다면 각각의 열별로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사용하여 트레이스를 추가하는 방식으로 사용할 수 있다. 만약 데이터가 긴 형태로 구성되어 있다면 </w:t>
      </w:r>
      <w:r w:rsidRPr="00E16EE1">
        <w:rPr>
          <w:rStyle w:val="VerbatimChar"/>
          <w:rFonts w:ascii="나눔명조" w:eastAsia="나눔명조" w:hAnsi="나눔명조"/>
          <w:lang w:eastAsia="ko-KR"/>
        </w:rPr>
        <w:t>groupby()</w:t>
      </w:r>
      <w:r w:rsidRPr="00E16EE1">
        <w:rPr>
          <w:rFonts w:ascii="나눔명조" w:eastAsia="나눔명조" w:hAnsi="나눔명조"/>
          <w:lang w:eastAsia="ko-KR"/>
        </w:rPr>
        <w:t xml:space="preserve">를 사용하여 데이터를 그룹화하고, 그룹화된 데이터를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로 추가해주는 방식으로 사용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하지만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에서 제공하는 함수들은 R과 </w:t>
      </w:r>
      <w:proofErr w:type="gramStart"/>
      <w:r w:rsidRPr="00E16EE1">
        <w:rPr>
          <w:rFonts w:ascii="나눔명조" w:eastAsia="나눔명조" w:hAnsi="나눔명조"/>
          <w:lang w:eastAsia="ko-KR"/>
        </w:rPr>
        <w:t>같이 ’name’에</w:t>
      </w:r>
      <w:proofErr w:type="gramEnd"/>
      <w:r w:rsidRPr="00E16EE1">
        <w:rPr>
          <w:rFonts w:ascii="나눔명조" w:eastAsia="나눔명조" w:hAnsi="나눔명조"/>
          <w:lang w:eastAsia="ko-KR"/>
        </w:rPr>
        <w:t xml:space="preserve"> 데이터프레임 열을 설정할 수 있어 다소 간단히 설정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의 코드는 df_취업률_500의 학과별 졸업자 수와 취업자 수를 시각화하는데 그 학과의 대계열 값에 따라 트레이스를 분리하여 추가하는 코드이다. df_취업률_500 데이터프레임을 대계열로 그룹화하고, </w:t>
      </w:r>
      <w:r w:rsidRPr="00E16EE1">
        <w:rPr>
          <w:rStyle w:val="VerbatimChar"/>
          <w:rFonts w:ascii="나눔명조" w:eastAsia="나눔명조" w:hAnsi="나눔명조"/>
          <w:lang w:eastAsia="ko-KR"/>
        </w:rPr>
        <w:t>for</w:t>
      </w:r>
      <w:r w:rsidRPr="00E16EE1">
        <w:rPr>
          <w:rFonts w:ascii="나눔명조" w:eastAsia="나눔명조" w:hAnsi="나눔명조"/>
          <w:lang w:eastAsia="ko-KR"/>
        </w:rPr>
        <w:t xml:space="preserve"> 루프를 사용하여 각각의 서브 그룹들에 대해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로 트레이스를 추가한다. 이때에 각각의 트레이스 이름을 ‘name’ 속성으로 지정한다.</w:t>
      </w:r>
    </w:p>
    <w:p w:rsidR="003F7835" w:rsidRPr="004A343B" w:rsidRDefault="003F7835" w:rsidP="003D5EE0">
      <w:pPr>
        <w:pStyle w:val="python"/>
      </w:pPr>
      <w:r w:rsidRPr="004A343B">
        <w:t>fig = go.Figure()</w:t>
      </w:r>
      <w:r w:rsidRPr="004A343B">
        <w:br/>
      </w:r>
      <w:r w:rsidRPr="004A343B">
        <w:br/>
        <w:t>for 대계열, group in df_취업률_500.groupby('대계열'):</w:t>
      </w:r>
      <w:r w:rsidRPr="004A343B">
        <w:br/>
        <w:t xml:space="preserve">    fig.add_trace({</w:t>
      </w:r>
      <w:r w:rsidRPr="004A343B">
        <w:br/>
        <w:t xml:space="preserve">      'type' : 'scatter', 'mode' : 'markers',</w:t>
      </w:r>
      <w:r w:rsidRPr="004A343B">
        <w:br/>
        <w:t xml:space="preserve">      'x': group['졸업자수'], 'y': group['취업자수'], </w:t>
      </w:r>
      <w:r w:rsidRPr="004A343B">
        <w:br/>
        <w:t xml:space="preserve">      'name' : 대계열})  ## name 속성 설정</w:t>
      </w:r>
      <w:r w:rsidRPr="004A343B">
        <w:br/>
        <w:t xml:space="preserve">      </w:t>
      </w:r>
      <w:r w:rsidRPr="004A343B">
        <w:br/>
        <w:t>fig.show()</w:t>
      </w:r>
    </w:p>
    <w:p w:rsidR="004B5153" w:rsidRDefault="004B5153">
      <w:pPr>
        <w:pStyle w:val="CaptionedFigure"/>
        <w:rPr>
          <w:rFonts w:ascii="나눔명조" w:eastAsia="나눔명조" w:hAnsi="나눔명조"/>
        </w:rPr>
      </w:pPr>
    </w:p>
    <w:p w:rsidR="003F7835" w:rsidRPr="00E16EE1" w:rsidRDefault="002E639A">
      <w:pPr>
        <w:pStyle w:val="CaptionedFigure"/>
        <w:rPr>
          <w:rFonts w:ascii="나눔명조" w:eastAsia="나눔명조" w:hAnsi="나눔명조"/>
        </w:rPr>
      </w:pPr>
      <w:r>
        <w:rPr>
          <w:rFonts w:ascii="나눔명조" w:eastAsia="나눔명조" w:hAnsi="나눔명조"/>
        </w:rPr>
        <w:pict>
          <v:shape id="_x0000_i1035" type="#_x0000_t75" style="width:475.2pt;height:401.75pt">
            <v:imagedata r:id="rId34" o:title="result_2-6"/>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6. R의 name 속성 설정</w:t>
      </w:r>
    </w:p>
    <w:p w:rsidR="003F7835" w:rsidRPr="00E16EE1" w:rsidRDefault="003F7835">
      <w:pPr>
        <w:pStyle w:val="3"/>
        <w:rPr>
          <w:rFonts w:ascii="나눔명조" w:eastAsia="나눔명조" w:hAnsi="나눔명조"/>
        </w:rPr>
      </w:pPr>
      <w:bookmarkStart w:id="30" w:name="데이터-값의-표시"/>
      <w:bookmarkEnd w:id="29"/>
      <w:r w:rsidRPr="00E16EE1">
        <w:rPr>
          <w:rFonts w:ascii="나눔명조" w:eastAsia="나눔명조" w:hAnsi="나눔명조"/>
        </w:rPr>
        <w:t>데이터 값의 표시</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데이터 시각화에서 데이터는 다양한 그래픽적 기하 도형으로 표현되기 때문에 데이터의 정확한 값을 측정하는 데 어려움이 있다. 이를 보완하기 위해 표시되는 각각의 데이터 트레이스에 데이터값을 표기하는 경우가 많다. plotly에서 지원하는 대부분의 트레이스는 ‘text’ 속성을 사용해서 트레이스에 데이터값을 표시할 수 있다. </w:t>
      </w:r>
      <w:proofErr w:type="gramStart"/>
      <w:r w:rsidRPr="00E16EE1">
        <w:rPr>
          <w:rFonts w:ascii="나눔명조" w:eastAsia="나눔명조" w:hAnsi="나눔명조"/>
          <w:lang w:eastAsia="ko-KR"/>
        </w:rPr>
        <w:t>또 ’textposition’과</w:t>
      </w:r>
      <w:proofErr w:type="gramEnd"/>
      <w:r w:rsidRPr="00E16EE1">
        <w:rPr>
          <w:rFonts w:ascii="나눔명조" w:eastAsia="나눔명조" w:hAnsi="나눔명조"/>
          <w:lang w:eastAsia="ko-KR"/>
        </w:rPr>
        <w:t xml:space="preserve"> ’texttemplate’를 사용하여 표시되는 값의 위치나 표현 형태를 설정할 수 있다.</w:t>
      </w:r>
    </w:p>
    <w:p w:rsidR="003F7835" w:rsidRPr="00E16EE1" w:rsidRDefault="003F7835">
      <w:pPr>
        <w:pStyle w:val="4"/>
        <w:rPr>
          <w:rFonts w:ascii="나눔명조" w:eastAsia="나눔명조" w:hAnsi="나눔명조"/>
        </w:rPr>
      </w:pPr>
      <w:bookmarkStart w:id="31" w:name="text"/>
      <w:r w:rsidRPr="00E16EE1">
        <w:rPr>
          <w:rFonts w:ascii="나눔명조" w:eastAsia="나눔명조" w:hAnsi="나눔명조"/>
        </w:rPr>
        <w:t>text</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data’ 하위 속성 중 ‘text’ 속성은 트레이스에 표시되는 문자열을 지정하는 속성이다. 이 속성은 하위 속성값을 가지지 않는 리프 노드 속성이기 때문에 단일 문자열을 지정하여 모든 데이터에 </w:t>
      </w:r>
      <w:r w:rsidRPr="00E16EE1">
        <w:rPr>
          <w:rFonts w:ascii="나눔명조" w:eastAsia="나눔명조" w:hAnsi="나눔명조"/>
          <w:lang w:eastAsia="ko-KR"/>
        </w:rPr>
        <w:lastRenderedPageBreak/>
        <w:t>동일한 문자열이 표시되게 하거나 각각의 데이터에 1:1 매칭되는 고유한 문자열 배열을 설정해 각 데이터에 따른 문자열을 표시해 줄 수도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R에서 ‘text’ 속성에 할당할 수 있는 데이터는 단일 문자열이나 데이터 프레임의 문자형 열, 문자형 리스트, 문자형 벡터를 사용할 수 있다. ‘text’에 단일 문자열을 할당하면 모든 데이터에 같은 문자열이 표시되고 데이터 프레임의 문자형 열, 문자형 리스트, 문자형 벡터가 설정되면 각각의 데이터에 1:1로 매핑된 문자열이 표시된다. 만약 plotly 초기화 때 바인딩 된 데이터프레임의 열을 사용한다면’~’를 붙여주어야 한다.</w:t>
      </w:r>
    </w:p>
    <w:p w:rsidR="003F7835" w:rsidRPr="004A343B" w:rsidRDefault="003F7835" w:rsidP="003D5EE0">
      <w:pPr>
        <w:pStyle w:val="R"/>
      </w:pPr>
      <w:r w:rsidRPr="004A343B">
        <w:t xml:space="preserve">## </w:t>
      </w:r>
      <w:r w:rsidRPr="004A343B">
        <w:t>긴</w:t>
      </w:r>
      <w:r w:rsidRPr="004A343B">
        <w:t xml:space="preserve"> </w:t>
      </w:r>
      <w:r w:rsidRPr="004A343B">
        <w:t>형태의</w:t>
      </w:r>
      <w:r w:rsidRPr="004A343B">
        <w:t xml:space="preserve"> 100</w:t>
      </w:r>
      <w:r w:rsidRPr="004A343B">
        <w:t>일간</w:t>
      </w:r>
      <w:r w:rsidRPr="004A343B">
        <w:t xml:space="preserve"> </w:t>
      </w:r>
      <w:r w:rsidRPr="004A343B">
        <w:t>코로나</w:t>
      </w:r>
      <w:r w:rsidRPr="004A343B">
        <w:t xml:space="preserve">19 </w:t>
      </w:r>
      <w:r w:rsidRPr="004A343B">
        <w:t>데이터</w:t>
      </w:r>
      <w:r w:rsidRPr="004A343B">
        <w:t xml:space="preserve"> </w:t>
      </w:r>
      <w:r w:rsidRPr="004A343B">
        <w:t>중에</w:t>
      </w:r>
      <w:r w:rsidRPr="004A343B">
        <w:br/>
        <w:t>df_covid19_100 |&gt;</w:t>
      </w:r>
      <w:r w:rsidRPr="004A343B">
        <w:br/>
        <w:t xml:space="preserve">  ## </w:t>
      </w:r>
      <w:r w:rsidRPr="004A343B">
        <w:t>국가명으로</w:t>
      </w:r>
      <w:r w:rsidRPr="004A343B">
        <w:t xml:space="preserve"> </w:t>
      </w:r>
      <w:r w:rsidRPr="004A343B">
        <w:t>그룹화</w:t>
      </w:r>
      <w:r w:rsidRPr="004A343B">
        <w:br/>
        <w:t xml:space="preserve">  group_by(location) |&gt;</w:t>
      </w:r>
      <w:r w:rsidRPr="004A343B">
        <w:br/>
        <w:t xml:space="preserve">  ## </w:t>
      </w:r>
      <w:r w:rsidRPr="004A343B">
        <w:t>확진자수의</w:t>
      </w:r>
      <w:r w:rsidRPr="004A343B">
        <w:t xml:space="preserve"> </w:t>
      </w:r>
      <w:r w:rsidRPr="004A343B">
        <w:t>합계를</w:t>
      </w:r>
      <w:r w:rsidRPr="004A343B">
        <w:t xml:space="preserve"> new_cases</w:t>
      </w:r>
      <w:r w:rsidRPr="004A343B">
        <w:t>로</w:t>
      </w:r>
      <w:r w:rsidRPr="004A343B">
        <w:t xml:space="preserve"> </w:t>
      </w:r>
      <w:r w:rsidRPr="004A343B">
        <w:t>산출</w:t>
      </w:r>
      <w:r w:rsidRPr="004A343B">
        <w:br/>
        <w:t xml:space="preserve">  summarise(new_cases = sum(new_cases)) |&gt;</w:t>
      </w:r>
      <w:r w:rsidRPr="004A343B">
        <w:br/>
        <w:t xml:space="preserve">  ## X</w:t>
      </w:r>
      <w:r w:rsidRPr="004A343B">
        <w:t>축을</w:t>
      </w:r>
      <w:r w:rsidRPr="004A343B">
        <w:t xml:space="preserve"> location, Y</w:t>
      </w:r>
      <w:r w:rsidRPr="004A343B">
        <w:t>축과</w:t>
      </w:r>
      <w:r w:rsidRPr="004A343B">
        <w:t xml:space="preserve"> text</w:t>
      </w:r>
      <w:r w:rsidRPr="004A343B">
        <w:t>를</w:t>
      </w:r>
      <w:r w:rsidRPr="004A343B">
        <w:t xml:space="preserve"> new_case</w:t>
      </w:r>
      <w:r w:rsidRPr="004A343B">
        <w:t>로</w:t>
      </w:r>
      <w:r w:rsidRPr="004A343B">
        <w:t xml:space="preserve"> </w:t>
      </w:r>
      <w:r w:rsidRPr="004A343B">
        <w:t>매핑</w:t>
      </w:r>
      <w:r w:rsidRPr="004A343B">
        <w:br/>
        <w:t xml:space="preserve">  plot_ly() |&gt;</w:t>
      </w:r>
      <w:r w:rsidRPr="004A343B">
        <w:br/>
        <w:t xml:space="preserve">  add_trace(type = 'bar',  ## bar </w:t>
      </w:r>
      <w:r w:rsidRPr="004A343B">
        <w:t>트레이스</w:t>
      </w:r>
      <w:r w:rsidRPr="004A343B">
        <w:t xml:space="preserve"> </w:t>
      </w:r>
      <w:r w:rsidRPr="004A343B">
        <w:t>설정</w:t>
      </w:r>
      <w:r w:rsidRPr="004A343B">
        <w:t xml:space="preserve"> </w:t>
      </w:r>
      <w:r w:rsidRPr="004A343B">
        <w:br/>
        <w:t xml:space="preserve">            x = ~location, y = ~new_cases, </w:t>
      </w:r>
      <w:r w:rsidRPr="004A343B">
        <w:br/>
        <w:t xml:space="preserve">            text = ~new_cases)  ## </w:t>
      </w:r>
      <w:r w:rsidRPr="004A343B">
        <w:t>텍스트</w:t>
      </w:r>
      <w:r w:rsidRPr="004A343B">
        <w:t xml:space="preserve"> </w:t>
      </w:r>
      <w:r w:rsidRPr="004A343B">
        <w:t>설정</w:t>
      </w:r>
      <w:r w:rsidRPr="004A343B">
        <w:t xml:space="preserve"> </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text’ 속성에는 문자열 또는 문자열 배열을 할당할 수 있다. 앞서 ‘name’ 속성에는 문자열 배열을 설정할 수 없었기 때문에 ‘name’에 따라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를 각각 사용했지만</w:t>
      </w:r>
      <w:proofErr w:type="gramStart"/>
      <w:r w:rsidRPr="00E16EE1">
        <w:rPr>
          <w:rFonts w:ascii="나눔명조" w:eastAsia="나눔명조" w:hAnsi="나눔명조"/>
          <w:lang w:eastAsia="ko-KR"/>
        </w:rPr>
        <w:t>, ’text’</w:t>
      </w:r>
      <w:proofErr w:type="gramEnd"/>
      <w:r w:rsidRPr="00E16EE1">
        <w:rPr>
          <w:rFonts w:ascii="나눔명조" w:eastAsia="나눔명조" w:hAnsi="나눔명조"/>
          <w:lang w:eastAsia="ko-KR"/>
        </w:rPr>
        <w:t xml:space="preserve"> 속성은 문자열 배열을 사용할 수 있기 때문에 표현되는 데이터에 1:1로 매핑되는 문자열을 표시할 수 있다.</w:t>
      </w:r>
    </w:p>
    <w:p w:rsidR="003F7835" w:rsidRPr="004A343B" w:rsidRDefault="003F7835" w:rsidP="003D5EE0">
      <w:pPr>
        <w:pStyle w:val="python"/>
      </w:pPr>
      <w:r w:rsidRPr="004A343B">
        <w:t>fig = go.Figure()</w:t>
      </w:r>
      <w:r w:rsidRPr="004A343B">
        <w:br/>
      </w:r>
      <w:r w:rsidRPr="004A343B">
        <w:br/>
        <w:t>## 긴 형태의 100일간 코로나19 데이터 중에 국가명으로 그룹화, 확진자수의 합계를 new_cases로 산출하여 temp에 저장</w:t>
      </w:r>
      <w:r w:rsidRPr="004A343B">
        <w:br/>
        <w:t>temp = df_covid19_100.groupby('location').agg(new_cases = ('new_cases', 'sum'))</w:t>
      </w:r>
      <w:r w:rsidRPr="004A343B">
        <w:br/>
      </w:r>
      <w:r w:rsidRPr="004A343B">
        <w:br/>
        <w:t>fig.add_trace({</w:t>
      </w:r>
      <w:r w:rsidRPr="004A343B">
        <w:br/>
        <w:t xml:space="preserve">      'type' : 'bar',  ## bar 트레이스 설정</w:t>
      </w:r>
      <w:r w:rsidRPr="004A343B">
        <w:br/>
        <w:t xml:space="preserve">      'x': temp.index, 'y': temp['new_cases'],</w:t>
      </w:r>
      <w:r w:rsidRPr="004A343B">
        <w:br/>
        <w:t xml:space="preserve">      'text' : temp['new_cases']  ## 텍스트 설정</w:t>
      </w:r>
      <w:r w:rsidRPr="004A343B">
        <w:br/>
        <w:t xml:space="preserve">      })</w:t>
      </w:r>
      <w:r w:rsidRPr="004A343B">
        <w:br/>
      </w:r>
      <w:r w:rsidRPr="004A343B">
        <w:br/>
        <w:t>fig.show()</w:t>
      </w:r>
    </w:p>
    <w:p w:rsidR="004B5153" w:rsidRDefault="004B5153">
      <w:pPr>
        <w:pStyle w:val="CaptionedFigure"/>
        <w:rPr>
          <w:rFonts w:ascii="나눔명조" w:eastAsia="나눔명조" w:hAnsi="나눔명조"/>
        </w:rPr>
      </w:pPr>
    </w:p>
    <w:p w:rsidR="003F7835" w:rsidRPr="00E16EE1" w:rsidRDefault="002E639A">
      <w:pPr>
        <w:pStyle w:val="CaptionedFigure"/>
        <w:rPr>
          <w:rFonts w:ascii="나눔명조" w:eastAsia="나눔명조" w:hAnsi="나눔명조"/>
        </w:rPr>
      </w:pPr>
      <w:r>
        <w:rPr>
          <w:rFonts w:ascii="나눔명조" w:eastAsia="나눔명조" w:hAnsi="나눔명조"/>
        </w:rPr>
        <w:pict>
          <v:shape id="_x0000_i1036" type="#_x0000_t75" style="width:489.6pt;height:350.65pt">
            <v:imagedata r:id="rId35" o:title="result_2-7"/>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7. python의 text 속성 설정</w:t>
      </w:r>
    </w:p>
    <w:p w:rsidR="003F7835" w:rsidRPr="00E16EE1" w:rsidRDefault="003F7835">
      <w:pPr>
        <w:pStyle w:val="4"/>
        <w:rPr>
          <w:rFonts w:ascii="나눔명조" w:eastAsia="나눔명조" w:hAnsi="나눔명조"/>
        </w:rPr>
      </w:pPr>
      <w:bookmarkStart w:id="32" w:name="textposition"/>
      <w:bookmarkEnd w:id="31"/>
      <w:r w:rsidRPr="00E16EE1">
        <w:rPr>
          <w:rFonts w:ascii="나눔명조" w:eastAsia="나눔명조" w:hAnsi="나눔명조"/>
        </w:rPr>
        <w:t>textposition</w:t>
      </w:r>
    </w:p>
    <w:p w:rsidR="003F7835" w:rsidRPr="00E16EE1" w:rsidRDefault="003F7835">
      <w:pPr>
        <w:pStyle w:val="FirstParagraph"/>
        <w:rPr>
          <w:rFonts w:ascii="나눔명조" w:eastAsia="나눔명조" w:hAnsi="나눔명조"/>
        </w:rPr>
      </w:pPr>
      <w:proofErr w:type="gramStart"/>
      <w:r w:rsidRPr="00E16EE1">
        <w:rPr>
          <w:rFonts w:ascii="나눔명조" w:eastAsia="나눔명조" w:hAnsi="나눔명조"/>
          <w:lang w:eastAsia="ko-KR"/>
        </w:rPr>
        <w:t>’textposition’는 ’text’의</w:t>
      </w:r>
      <w:proofErr w:type="gramEnd"/>
      <w:r w:rsidRPr="00E16EE1">
        <w:rPr>
          <w:rFonts w:ascii="나눔명조" w:eastAsia="나눔명조" w:hAnsi="나눔명조"/>
          <w:lang w:eastAsia="ko-KR"/>
        </w:rPr>
        <w:t xml:space="preserve"> 위치를 설정하는 속성이다. </w:t>
      </w:r>
      <w:r w:rsidRPr="00E16EE1">
        <w:rPr>
          <w:rFonts w:ascii="나눔명조" w:eastAsia="나눔명조" w:hAnsi="나눔명조"/>
        </w:rPr>
        <w:t>’textposition’은 리프 노드 속성으로 “inside”, “outside”, “auto”, “</w:t>
      </w:r>
      <w:proofErr w:type="gramStart"/>
      <w:r w:rsidRPr="00E16EE1">
        <w:rPr>
          <w:rFonts w:ascii="나눔명조" w:eastAsia="나눔명조" w:hAnsi="나눔명조"/>
        </w:rPr>
        <w:t>none”의</w:t>
      </w:r>
      <w:proofErr w:type="gramEnd"/>
      <w:r w:rsidRPr="00E16EE1">
        <w:rPr>
          <w:rFonts w:ascii="나눔명조" w:eastAsia="나눔명조" w:hAnsi="나눔명조"/>
        </w:rPr>
        <w:t xml:space="preserve"> 네 가지 플래그 문자열 중 하나를 설정한다. </w:t>
      </w:r>
      <w:r w:rsidRPr="00E16EE1">
        <w:rPr>
          <w:rFonts w:ascii="나눔명조" w:eastAsia="나눔명조" w:hAnsi="나눔명조"/>
          <w:lang w:eastAsia="ko-KR"/>
        </w:rPr>
        <w:t xml:space="preserve">“inside”는 막대의 안쪽에 텍스트를 위치시킨다. 이 경우 막대의 너비와 표시되는 텍스트의 길이에 따라 가로로 표시될 수도 있고 세로로 표시될 수도 있다. “outside”는 막대 끝의 바깥에 텍스트를 위치시키는데 마찬가지로 막대의 너비에 따라 가로 혹은 세로로 표기될 수 있다. 또 “outside”는 막대가 쌓이는 “stack” 형의 막대그래프에서는 “inside”와 동일하게 표시된다. “auto”는 plotly에서 자동으로 계산된 형태로 텍스트가 표시된다. </w:t>
      </w:r>
      <w:r w:rsidRPr="00E16EE1">
        <w:rPr>
          <w:rFonts w:ascii="나눔명조" w:eastAsia="나눔명조" w:hAnsi="나눔명조"/>
        </w:rPr>
        <w:t>“</w:t>
      </w:r>
      <w:proofErr w:type="gramStart"/>
      <w:r w:rsidRPr="00E16EE1">
        <w:rPr>
          <w:rFonts w:ascii="나눔명조" w:eastAsia="나눔명조" w:hAnsi="나눔명조"/>
        </w:rPr>
        <w:t>none”은</w:t>
      </w:r>
      <w:proofErr w:type="gramEnd"/>
      <w:r w:rsidRPr="00E16EE1">
        <w:rPr>
          <w:rFonts w:ascii="나눔명조" w:eastAsia="나눔명조" w:hAnsi="나눔명조"/>
        </w:rPr>
        <w:t xml:space="preserve"> 텍스트가 표시되지 않는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다음은 </w:t>
      </w:r>
      <w:proofErr w:type="gramStart"/>
      <w:r w:rsidRPr="00E16EE1">
        <w:rPr>
          <w:rFonts w:ascii="나눔명조" w:eastAsia="나눔명조" w:hAnsi="나눔명조"/>
          <w:lang w:eastAsia="ko-KR"/>
        </w:rPr>
        <w:t>R에서 ’textposition’의</w:t>
      </w:r>
      <w:proofErr w:type="gramEnd"/>
      <w:r w:rsidRPr="00E16EE1">
        <w:rPr>
          <w:rFonts w:ascii="나눔명조" w:eastAsia="나눔명조" w:hAnsi="나눔명조"/>
          <w:lang w:eastAsia="ko-KR"/>
        </w:rPr>
        <w:t xml:space="preserve"> 설정에 따른 결과를 보여준다. 설명한 바와 같이 막대의 너비에 따라 문자열이 가로 혹은 세로로 표시된다.</w:t>
      </w:r>
    </w:p>
    <w:p w:rsidR="003F7835" w:rsidRPr="004A343B" w:rsidRDefault="003F7835" w:rsidP="003D5EE0">
      <w:pPr>
        <w:pStyle w:val="R"/>
      </w:pPr>
      <w:r w:rsidRPr="004A343B">
        <w:lastRenderedPageBreak/>
        <w:t>#######################################</w:t>
      </w:r>
      <w:r w:rsidRPr="004A343B">
        <w:br/>
        <w:t>df_covid19_100 |&gt;</w:t>
      </w:r>
      <w:r w:rsidRPr="004A343B">
        <w:br/>
        <w:t xml:space="preserve">  group_by(location) |&gt;</w:t>
      </w:r>
      <w:r w:rsidRPr="004A343B">
        <w:br/>
        <w:t xml:space="preserve">  summarise(new_cases = sum(new_cases)) |&gt;</w:t>
      </w:r>
      <w:r w:rsidRPr="004A343B">
        <w:br/>
        <w:t xml:space="preserve">  plot_ly() |&gt;</w:t>
      </w:r>
      <w:r w:rsidRPr="004A343B">
        <w:br/>
        <w:t xml:space="preserve">  add_trace(type = 'bar', x = ~location, y = ~new_cases, text = ~new_cases, </w:t>
      </w:r>
      <w:r w:rsidRPr="004A343B">
        <w:br/>
        <w:t xml:space="preserve">            ## textposition</w:t>
      </w:r>
      <w:r w:rsidRPr="004A343B">
        <w:t>을</w:t>
      </w:r>
      <w:r w:rsidRPr="004A343B">
        <w:t xml:space="preserve"> 'inside'</w:t>
      </w:r>
      <w:r w:rsidRPr="004A343B">
        <w:t>로</w:t>
      </w:r>
      <w:r w:rsidRPr="004A343B">
        <w:t xml:space="preserve"> </w:t>
      </w:r>
      <w:r w:rsidRPr="004A343B">
        <w:t>설정</w:t>
      </w:r>
      <w:r w:rsidRPr="004A343B">
        <w:br/>
        <w:t xml:space="preserve">            textposition = 'inside')</w:t>
      </w:r>
      <w:r w:rsidRPr="004A343B">
        <w:br/>
      </w:r>
      <w:r w:rsidRPr="004A343B">
        <w:br/>
        <w:t>#######################################</w:t>
      </w:r>
      <w:r w:rsidRPr="004A343B">
        <w:br/>
        <w:t>df_covid19_100 |&gt;</w:t>
      </w:r>
      <w:r w:rsidRPr="004A343B">
        <w:br/>
        <w:t xml:space="preserve">  group_by(location) |&gt;</w:t>
      </w:r>
      <w:r w:rsidRPr="004A343B">
        <w:br/>
        <w:t xml:space="preserve">  summarise(new_cases = sum(new_cases)) |&gt;</w:t>
      </w:r>
      <w:r w:rsidRPr="004A343B">
        <w:br/>
        <w:t xml:space="preserve">  plot_ly() |&gt;</w:t>
      </w:r>
      <w:r w:rsidRPr="004A343B">
        <w:br/>
        <w:t xml:space="preserve">  add_trace(type = 'bar', x = ~location, y = ~new_cases, text = ~new_cases, </w:t>
      </w:r>
      <w:r w:rsidRPr="004A343B">
        <w:br/>
        <w:t xml:space="preserve">           ## textposition</w:t>
      </w:r>
      <w:r w:rsidRPr="004A343B">
        <w:t>을</w:t>
      </w:r>
      <w:r w:rsidRPr="004A343B">
        <w:t xml:space="preserve"> 'outside'</w:t>
      </w:r>
      <w:r w:rsidRPr="004A343B">
        <w:t>로</w:t>
      </w:r>
      <w:r w:rsidRPr="004A343B">
        <w:t xml:space="preserve"> </w:t>
      </w:r>
      <w:r w:rsidRPr="004A343B">
        <w:t>설정</w:t>
      </w:r>
      <w:r w:rsidRPr="004A343B">
        <w:br/>
        <w:t xml:space="preserve">           textposition = 'outside')</w:t>
      </w:r>
      <w:r w:rsidRPr="004A343B">
        <w:br/>
      </w:r>
      <w:r w:rsidRPr="004A343B">
        <w:br/>
        <w:t>#######################################</w:t>
      </w:r>
      <w:r w:rsidRPr="004A343B">
        <w:br/>
        <w:t>df_covid19_100 |&gt;</w:t>
      </w:r>
      <w:r w:rsidRPr="004A343B">
        <w:br/>
        <w:t xml:space="preserve">  group_by(location) |&gt;</w:t>
      </w:r>
      <w:r w:rsidRPr="004A343B">
        <w:br/>
        <w:t xml:space="preserve">  summarise(new_cases = sum(new_cases)) |&gt;</w:t>
      </w:r>
      <w:r w:rsidRPr="004A343B">
        <w:br/>
        <w:t xml:space="preserve">  plot_ly() |&gt;</w:t>
      </w:r>
      <w:r w:rsidRPr="004A343B">
        <w:br/>
        <w:t xml:space="preserve">  add_trace(type = 'bar', x = ~location, y = ~new_cases, text = ~new_cases, </w:t>
      </w:r>
      <w:r w:rsidRPr="004A343B">
        <w:br/>
        <w:t xml:space="preserve">           ## textposition</w:t>
      </w:r>
      <w:r w:rsidRPr="004A343B">
        <w:t>을</w:t>
      </w:r>
      <w:r w:rsidRPr="004A343B">
        <w:t xml:space="preserve"> 'auto'</w:t>
      </w:r>
      <w:r w:rsidRPr="004A343B">
        <w:t>로</w:t>
      </w:r>
      <w:r w:rsidRPr="004A343B">
        <w:t xml:space="preserve"> </w:t>
      </w:r>
      <w:r w:rsidRPr="004A343B">
        <w:t>설정</w:t>
      </w:r>
      <w:r w:rsidRPr="004A343B">
        <w:br/>
        <w:t xml:space="preserve">           textposition = 'auto')</w:t>
      </w:r>
      <w:r w:rsidRPr="004A343B">
        <w:br/>
      </w:r>
      <w:r w:rsidRPr="004A343B">
        <w:br/>
        <w:t>#######################################</w:t>
      </w:r>
      <w:r w:rsidRPr="004A343B">
        <w:br/>
        <w:t>df_covid19_100 |&gt;</w:t>
      </w:r>
      <w:r w:rsidRPr="004A343B">
        <w:br/>
        <w:t xml:space="preserve">  group_by(location) |&gt;</w:t>
      </w:r>
      <w:r w:rsidRPr="004A343B">
        <w:br/>
        <w:t xml:space="preserve">  summarise(new_cases = sum(new_cases)) |&gt;</w:t>
      </w:r>
      <w:r w:rsidRPr="004A343B">
        <w:br/>
        <w:t xml:space="preserve">  plot_ly() |&gt;</w:t>
      </w:r>
      <w:r w:rsidRPr="004A343B">
        <w:br/>
        <w:t xml:space="preserve">  add_trace(type = 'bar', x = ~location, y = ~new_cases, text = ~new_cases, </w:t>
      </w:r>
      <w:r w:rsidRPr="004A343B">
        <w:br/>
        <w:t xml:space="preserve">           ## textposition</w:t>
      </w:r>
      <w:r w:rsidRPr="004A343B">
        <w:t>을</w:t>
      </w:r>
      <w:r w:rsidRPr="004A343B">
        <w:t xml:space="preserve"> 'none'</w:t>
      </w:r>
      <w:r w:rsidRPr="004A343B">
        <w:t>으로</w:t>
      </w:r>
      <w:r w:rsidRPr="004A343B">
        <w:t xml:space="preserve"> </w:t>
      </w:r>
      <w:r w:rsidRPr="004A343B">
        <w:t>설정</w:t>
      </w:r>
      <w:r w:rsidRPr="004A343B">
        <w:br/>
        <w:t xml:space="preserve">           textposition = 'none')</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다음은 </w:t>
      </w:r>
      <w:proofErr w:type="gramStart"/>
      <w:r w:rsidRPr="00E16EE1">
        <w:rPr>
          <w:rFonts w:ascii="나눔명조" w:eastAsia="나눔명조" w:hAnsi="나눔명조"/>
          <w:lang w:eastAsia="ko-KR"/>
        </w:rPr>
        <w:t>python에서 ’textposition’의</w:t>
      </w:r>
      <w:proofErr w:type="gramEnd"/>
      <w:r w:rsidRPr="00E16EE1">
        <w:rPr>
          <w:rFonts w:ascii="나눔명조" w:eastAsia="나눔명조" w:hAnsi="나눔명조"/>
          <w:lang w:eastAsia="ko-KR"/>
        </w:rPr>
        <w:t xml:space="preserve"> 설정에 따른 결과를 보여준다. 설명한 바와 같이 막대의 너비에 따라 문자열이 가로 혹은 세로로 표시된다.</w:t>
      </w:r>
    </w:p>
    <w:p w:rsidR="003F7835" w:rsidRPr="004A343B" w:rsidRDefault="003F7835" w:rsidP="003D5EE0">
      <w:pPr>
        <w:pStyle w:val="python"/>
      </w:pPr>
      <w:r w:rsidRPr="004A343B">
        <w:t>temp = df_covid19_100.groupby('location').agg(new_cases = ('new_cases', 'sum'))</w:t>
      </w:r>
      <w:r w:rsidRPr="004A343B">
        <w:br/>
      </w:r>
      <w:r w:rsidRPr="004A343B">
        <w:br/>
        <w:t>#######################################</w:t>
      </w:r>
      <w:r w:rsidRPr="004A343B">
        <w:br/>
        <w:t>fig = go.Figure()</w:t>
      </w:r>
      <w:r w:rsidRPr="004A343B">
        <w:br/>
      </w:r>
      <w:r w:rsidRPr="004A343B">
        <w:br/>
        <w:t>fig.add_trace({</w:t>
      </w:r>
      <w:r w:rsidRPr="004A343B">
        <w:br/>
        <w:t xml:space="preserve">      'type' : 'bar', 'x': temp.index, 'y': temp['new_cases'],</w:t>
      </w:r>
      <w:r w:rsidRPr="004A343B">
        <w:br/>
        <w:t xml:space="preserve">      'text' : temp['new_cases'], </w:t>
      </w:r>
      <w:r w:rsidRPr="004A343B">
        <w:br/>
        <w:t xml:space="preserve">      'textposition' : 'inside'})  ## textposition을 'inside'로 설정</w:t>
      </w:r>
      <w:r w:rsidRPr="004A343B">
        <w:br/>
      </w:r>
      <w:r w:rsidRPr="004A343B">
        <w:br/>
      </w:r>
      <w:r w:rsidRPr="004A343B">
        <w:lastRenderedPageBreak/>
        <w:t>fig.show()</w:t>
      </w:r>
      <w:r w:rsidRPr="004A343B">
        <w:br/>
      </w:r>
      <w:r w:rsidRPr="004A343B">
        <w:br/>
        <w:t>#######################################</w:t>
      </w:r>
      <w:r w:rsidRPr="004A343B">
        <w:br/>
        <w:t>fig = go.Figure()</w:t>
      </w:r>
      <w:r w:rsidRPr="004A343B">
        <w:br/>
      </w:r>
      <w:r w:rsidRPr="004A343B">
        <w:br/>
        <w:t>fig.add_trace({</w:t>
      </w:r>
      <w:r w:rsidRPr="004A343B">
        <w:br/>
        <w:t xml:space="preserve">      'type' : 'bar', 'x': temp.index, 'y': temp['new_cases'],</w:t>
      </w:r>
      <w:r w:rsidRPr="004A343B">
        <w:br/>
        <w:t xml:space="preserve">      'text' : temp['new_cases'], </w:t>
      </w:r>
      <w:r w:rsidRPr="004A343B">
        <w:br/>
        <w:t xml:space="preserve">      'textposition' : 'outside'  ## textposition을 'outside'로 설정</w:t>
      </w:r>
      <w:r w:rsidRPr="004A343B">
        <w:br/>
        <w:t xml:space="preserve">      })</w:t>
      </w:r>
      <w:r w:rsidRPr="004A343B">
        <w:br/>
      </w:r>
      <w:r w:rsidRPr="004A343B">
        <w:br/>
        <w:t>fig.show()</w:t>
      </w:r>
      <w:r w:rsidRPr="004A343B">
        <w:br/>
      </w:r>
      <w:r w:rsidRPr="004A343B">
        <w:br/>
        <w:t>#######################################</w:t>
      </w:r>
      <w:r w:rsidRPr="004A343B">
        <w:br/>
        <w:t>fig = go.Figure()</w:t>
      </w:r>
      <w:r w:rsidRPr="004A343B">
        <w:br/>
      </w:r>
      <w:r w:rsidRPr="004A343B">
        <w:br/>
        <w:t>fig.add_trace({</w:t>
      </w:r>
      <w:r w:rsidRPr="004A343B">
        <w:br/>
        <w:t xml:space="preserve">      'type' : 'bar', 'x': temp.index, 'y': temp['new_cases'],</w:t>
      </w:r>
      <w:r w:rsidRPr="004A343B">
        <w:br/>
        <w:t xml:space="preserve">      'text' : temp['new_cases'], </w:t>
      </w:r>
      <w:r w:rsidRPr="004A343B">
        <w:br/>
        <w:t xml:space="preserve">      'textposition' : 'auto'  ## textposition을 'auto'로 설정</w:t>
      </w:r>
      <w:r w:rsidRPr="004A343B">
        <w:br/>
        <w:t xml:space="preserve">      })</w:t>
      </w:r>
      <w:r w:rsidRPr="004A343B">
        <w:br/>
      </w:r>
      <w:r w:rsidRPr="004A343B">
        <w:br/>
        <w:t>fig.show()</w:t>
      </w:r>
      <w:r w:rsidRPr="004A343B">
        <w:br/>
      </w:r>
      <w:r w:rsidRPr="004A343B">
        <w:br/>
        <w:t>#######################################</w:t>
      </w:r>
      <w:r w:rsidRPr="004A343B">
        <w:br/>
        <w:t>fig = go.Figure()</w:t>
      </w:r>
      <w:r w:rsidRPr="004A343B">
        <w:br/>
      </w:r>
      <w:r w:rsidRPr="004A343B">
        <w:br/>
        <w:t>fig.add_trace({</w:t>
      </w:r>
      <w:r w:rsidRPr="004A343B">
        <w:br/>
        <w:t xml:space="preserve">      'type' : 'bar', 'x': temp.index, 'y': temp['new_cases'],</w:t>
      </w:r>
      <w:r w:rsidRPr="004A343B">
        <w:br/>
        <w:t xml:space="preserve">      'text' : temp['new_cases'], </w:t>
      </w:r>
      <w:r w:rsidRPr="004A343B">
        <w:br/>
        <w:t xml:space="preserve">      'textposition' : 'none'  ## textposition을 'none'로 설정</w:t>
      </w:r>
      <w:r w:rsidRPr="004A343B">
        <w:br/>
        <w:t xml:space="preserve">      })</w:t>
      </w:r>
      <w:r w:rsidRPr="004A343B">
        <w:br/>
      </w:r>
      <w:r w:rsidRPr="004A343B">
        <w:br/>
        <w:t>fig.show()</w:t>
      </w:r>
    </w:p>
    <w:p w:rsidR="004B5153" w:rsidRDefault="004B5153">
      <w:pPr>
        <w:pStyle w:val="CaptionedFigure"/>
        <w:rPr>
          <w:rFonts w:ascii="나눔명조" w:eastAsia="나눔명조" w:hAnsi="나눔명조"/>
        </w:rPr>
      </w:pPr>
    </w:p>
    <w:p w:rsidR="003F7835" w:rsidRPr="00E16EE1" w:rsidRDefault="002E639A">
      <w:pPr>
        <w:pStyle w:val="CaptionedFigure"/>
        <w:rPr>
          <w:rFonts w:ascii="나눔명조" w:eastAsia="나눔명조" w:hAnsi="나눔명조"/>
        </w:rPr>
      </w:pPr>
      <w:r>
        <w:rPr>
          <w:rFonts w:ascii="나눔명조" w:eastAsia="나눔명조" w:hAnsi="나눔명조"/>
        </w:rPr>
        <w:pict>
          <v:shape id="_x0000_i1037" type="#_x0000_t75" style="width:455.05pt;height:348.5pt">
            <v:imagedata r:id="rId36" o:title="result_2-8"/>
          </v:shape>
        </w:pict>
      </w:r>
    </w:p>
    <w:p w:rsidR="003F7835" w:rsidRPr="00E16EE1" w:rsidRDefault="003F7835">
      <w:pPr>
        <w:pStyle w:val="ImageCaption"/>
        <w:rPr>
          <w:rFonts w:ascii="나눔명조" w:eastAsia="나눔명조" w:hAnsi="나눔명조"/>
        </w:rPr>
      </w:pPr>
      <w:r w:rsidRPr="00E16EE1">
        <w:rPr>
          <w:rFonts w:ascii="나눔명조" w:eastAsia="나눔명조" w:hAnsi="나눔명조"/>
        </w:rPr>
        <w:t>실행결과 II-8. R의 textposition 속성 설정</w:t>
      </w:r>
    </w:p>
    <w:p w:rsidR="003F7835" w:rsidRPr="00E16EE1" w:rsidRDefault="003F7835">
      <w:pPr>
        <w:pStyle w:val="4"/>
        <w:rPr>
          <w:rFonts w:ascii="나눔명조" w:eastAsia="나눔명조" w:hAnsi="나눔명조"/>
        </w:rPr>
      </w:pPr>
      <w:bookmarkStart w:id="33" w:name="texttemplate"/>
      <w:bookmarkEnd w:id="32"/>
      <w:r w:rsidRPr="00E16EE1">
        <w:rPr>
          <w:rFonts w:ascii="나눔명조" w:eastAsia="나눔명조" w:hAnsi="나눔명조"/>
        </w:rPr>
        <w:t>texttemplate</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texttemplate’ 속성은 텍스트가 표시되는 형태를 설정하는 속성이다. ‘texttemplate’ 속성을 사용하여 표시되는 문자열을 설정할 수도 있고 텍스트가 표시되는 포맷을 설정할 수도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표시 문자열에 ‘x’, ‘y’와 같은 트레이스의 속성값을 변수로 표시해야 한다면’%{속성이름}‘의 형태로 속성값을 변수로 포함시킬수 있다.’%{속성이름}‘으로 설정된 부분은 해당 데이터의 속성값으로 대체되어 표시된다. </w:t>
      </w:r>
      <w:proofErr w:type="gramStart"/>
      <w:r w:rsidRPr="00E16EE1">
        <w:rPr>
          <w:rFonts w:ascii="나눔명조" w:eastAsia="나눔명조" w:hAnsi="나눔명조"/>
          <w:lang w:eastAsia="ko-KR"/>
        </w:rPr>
        <w:t>앞선 ’textposition’의</w:t>
      </w:r>
      <w:proofErr w:type="gramEnd"/>
      <w:r w:rsidRPr="00E16EE1">
        <w:rPr>
          <w:rFonts w:ascii="나눔명조" w:eastAsia="나눔명조" w:hAnsi="나눔명조"/>
          <w:lang w:eastAsia="ko-KR"/>
        </w:rPr>
        <w:t xml:space="preserve"> 코드에서 ’x’, ‘y’, ’text’의 세 가지 속성을 사용했다. 이 </w:t>
      </w:r>
      <w:proofErr w:type="gramStart"/>
      <w:r w:rsidRPr="00E16EE1">
        <w:rPr>
          <w:rFonts w:ascii="나눔명조" w:eastAsia="나눔명조" w:hAnsi="나눔명조"/>
          <w:lang w:eastAsia="ko-KR"/>
        </w:rPr>
        <w:t>경우 ’texttemplate’에서</w:t>
      </w:r>
      <w:proofErr w:type="gramEnd"/>
      <w:r w:rsidRPr="00E16EE1">
        <w:rPr>
          <w:rFonts w:ascii="나눔명조" w:eastAsia="나눔명조" w:hAnsi="나눔명조"/>
          <w:lang w:eastAsia="ko-KR"/>
        </w:rPr>
        <w:t xml:space="preserve"> 사용할 수 있는 속성은 “%{x}”, “%{y}”, “%{text}”의 세 가지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이 속성값에 대한 표시형식을 설정하고자 한다면 “%{속성이름</w:t>
      </w:r>
      <w:proofErr w:type="gramStart"/>
      <w:r w:rsidRPr="00E16EE1">
        <w:rPr>
          <w:rFonts w:ascii="나눔명조" w:eastAsia="나눔명조" w:hAnsi="나눔명조"/>
          <w:lang w:eastAsia="ko-KR"/>
        </w:rPr>
        <w:t>:포맷</w:t>
      </w:r>
      <w:proofErr w:type="gramEnd"/>
      <w:r w:rsidRPr="00E16EE1">
        <w:rPr>
          <w:rFonts w:ascii="나눔명조" w:eastAsia="나눔명조" w:hAnsi="나눔명조"/>
          <w:lang w:eastAsia="ko-KR"/>
        </w:rPr>
        <w:t>}”의 형태로 사용할 수 있다. 포맷의 지정 방식은 자바스크립트의 d3 format</w:t>
      </w:r>
      <w:r w:rsidRPr="00E16EE1">
        <w:rPr>
          <w:rStyle w:val="ab"/>
          <w:rFonts w:ascii="나눔명조" w:eastAsia="나눔명조" w:hAnsi="나눔명조"/>
        </w:rPr>
        <w:footnoteReference w:id="17"/>
      </w:r>
      <w:r w:rsidRPr="00E16EE1">
        <w:rPr>
          <w:rFonts w:ascii="나눔명조" w:eastAsia="나눔명조" w:hAnsi="나눔명조"/>
          <w:lang w:eastAsia="ko-KR"/>
        </w:rPr>
        <w:t>을 사용한다. 예를 들어, 표시할 텍스트 수치를 천 단위 콤마가 포함된 포맷으로 설정하고자 한다면 “%{text</w:t>
      </w:r>
      <w:proofErr w:type="gramStart"/>
      <w:r w:rsidRPr="00E16EE1">
        <w:rPr>
          <w:rFonts w:ascii="나눔명조" w:eastAsia="나눔명조" w:hAnsi="나눔명조"/>
          <w:lang w:eastAsia="ko-KR"/>
        </w:rPr>
        <w:t>:,</w:t>
      </w:r>
      <w:proofErr w:type="gramEnd"/>
      <w:r w:rsidRPr="00E16EE1">
        <w:rPr>
          <w:rFonts w:ascii="나눔명조" w:eastAsia="나눔명조" w:hAnsi="나눔명조"/>
          <w:lang w:eastAsia="ko-KR"/>
        </w:rPr>
        <w:t>}”로 설정하고 소수점 아래 둘째 자리까지 표기한다면 “%{text:2f}”로 설정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texttemplate’ 속성을 사용하여 “확진자수:”를 표기한 후 확진자 수를 표시하는데 천 단위 콤마를 포함한 포맷으로 표시하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4A343B" w:rsidRDefault="003F7835" w:rsidP="003D5EE0">
      <w:pPr>
        <w:pStyle w:val="R"/>
      </w:pPr>
      <w:r w:rsidRPr="004A343B">
        <w:t>df_covid19_100 |&gt;</w:t>
      </w:r>
      <w:r w:rsidRPr="004A343B">
        <w:br/>
        <w:t xml:space="preserve">  group_by(location) |&gt;</w:t>
      </w:r>
      <w:r w:rsidRPr="004A343B">
        <w:br/>
        <w:t xml:space="preserve">  summarise(new_cases = sum(new_cases)) |&gt;</w:t>
      </w:r>
      <w:r w:rsidRPr="004A343B">
        <w:br/>
        <w:t xml:space="preserve">  plot_ly() |&gt;</w:t>
      </w:r>
      <w:r w:rsidRPr="004A343B">
        <w:br/>
        <w:t xml:space="preserve">  add_trace(type = 'bar', x = ~location, y = ~new_cases, text = ~new_cases, </w:t>
      </w:r>
      <w:r w:rsidRPr="004A343B">
        <w:br/>
        <w:t xml:space="preserve">            textposition = 'inside',</w:t>
      </w:r>
      <w:r w:rsidRPr="004A343B">
        <w:br/>
        <w:t xml:space="preserve">            texttemplate = '</w:t>
      </w:r>
      <w:r w:rsidRPr="004A343B">
        <w:t>확진자수</w:t>
      </w:r>
      <w:r w:rsidRPr="004A343B">
        <w:t>:%{text:,}')  ## texttemplate</w:t>
      </w:r>
      <w:r w:rsidRPr="004A343B">
        <w:t>를</w:t>
      </w:r>
      <w:r w:rsidRPr="004A343B">
        <w:t xml:space="preserve"> </w:t>
      </w:r>
      <w:r w:rsidRPr="004A343B">
        <w:t>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4A343B" w:rsidRDefault="003F7835" w:rsidP="003D5EE0">
      <w:pPr>
        <w:pStyle w:val="python"/>
      </w:pPr>
      <w:r w:rsidRPr="004A343B">
        <w:t>fig = go.Figure()</w:t>
      </w:r>
      <w:r w:rsidRPr="004A343B">
        <w:br/>
      </w:r>
      <w:r w:rsidRPr="004A343B">
        <w:br/>
        <w:t>fig.add_trace({</w:t>
      </w:r>
      <w:r w:rsidRPr="004A343B">
        <w:br/>
        <w:t xml:space="preserve">      'type' : 'bar', 'x': temp.index, 'y': temp['new_cases'],</w:t>
      </w:r>
      <w:r w:rsidRPr="004A343B">
        <w:br/>
        <w:t xml:space="preserve">      'text' : temp['new_cases'], 'textposition' : 'inside',</w:t>
      </w:r>
      <w:r w:rsidRPr="004A343B">
        <w:br/>
        <w:t xml:space="preserve">       'texttemplate' : '확진자수:%{text:,}'  ## texttemplate를 설정</w:t>
      </w:r>
      <w:r w:rsidRPr="004A343B">
        <w:br/>
        <w:t xml:space="preserve">      })</w:t>
      </w:r>
      <w:r w:rsidRPr="004A343B">
        <w:br/>
      </w:r>
      <w:r w:rsidRPr="004A343B">
        <w:br/>
        <w:t>fig.show()</w:t>
      </w:r>
    </w:p>
    <w:p w:rsidR="005A05A2" w:rsidRDefault="005A05A2">
      <w:pPr>
        <w:pStyle w:val="CaptionedFigure"/>
        <w:rPr>
          <w:rFonts w:ascii="나눔명조" w:eastAsia="나눔명조" w:hAnsi="나눔명조"/>
        </w:rPr>
      </w:pPr>
    </w:p>
    <w:p w:rsidR="003F7835" w:rsidRPr="00E16EE1" w:rsidRDefault="002E639A">
      <w:pPr>
        <w:pStyle w:val="CaptionedFigure"/>
        <w:rPr>
          <w:rFonts w:ascii="나눔명조" w:eastAsia="나눔명조" w:hAnsi="나눔명조"/>
        </w:rPr>
      </w:pPr>
      <w:r>
        <w:rPr>
          <w:rFonts w:ascii="나눔명조" w:eastAsia="나눔명조" w:hAnsi="나눔명조"/>
          <w:lang w:eastAsia="ko-KR"/>
        </w:rPr>
        <w:pict>
          <v:shape id="_x0000_i1038" type="#_x0000_t75" style="width:489.6pt;height:350.65pt">
            <v:imagedata r:id="rId37" o:title="result_2-9"/>
          </v:shape>
        </w:pict>
      </w:r>
    </w:p>
    <w:p w:rsidR="003F7835" w:rsidRPr="00E16EE1" w:rsidRDefault="003F7835">
      <w:pPr>
        <w:pStyle w:val="ImageCaption"/>
        <w:rPr>
          <w:rFonts w:ascii="나눔명조" w:eastAsia="나눔명조" w:hAnsi="나눔명조"/>
        </w:rPr>
      </w:pPr>
      <w:r w:rsidRPr="00E16EE1">
        <w:rPr>
          <w:rFonts w:ascii="나눔명조" w:eastAsia="나눔명조" w:hAnsi="나눔명조"/>
        </w:rPr>
        <w:t>실행결과 II-9. python의 texttemplate 속성 설정</w:t>
      </w:r>
    </w:p>
    <w:p w:rsidR="003F7835" w:rsidRPr="00E16EE1" w:rsidRDefault="003F7835">
      <w:pPr>
        <w:pStyle w:val="3"/>
        <w:rPr>
          <w:rFonts w:ascii="나눔명조" w:eastAsia="나눔명조" w:hAnsi="나눔명조"/>
        </w:rPr>
      </w:pPr>
      <w:bookmarkStart w:id="34" w:name="호버"/>
      <w:bookmarkEnd w:id="30"/>
      <w:bookmarkEnd w:id="33"/>
      <w:r w:rsidRPr="00E16EE1">
        <w:rPr>
          <w:rFonts w:ascii="나눔명조" w:eastAsia="나눔명조" w:hAnsi="나눔명조"/>
        </w:rPr>
        <w:t>호버</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lotly와 같은 동적 시각화에서는 대부분 마우스 포인터가 데이터가 표시된 점이나 선에 위치하면 해당 위치의 데이터에 대한 정보가 표시된다. plotly에서는 이렇게 데이터의 정보를 표시하는 말풍선을 호버(hover)라고 한다. ’hover’를 설정하는 속성들은 여러 가지가 있지만 </w:t>
      </w:r>
      <w:proofErr w:type="gramStart"/>
      <w:r w:rsidRPr="00E16EE1">
        <w:rPr>
          <w:rFonts w:ascii="나눔명조" w:eastAsia="나눔명조" w:hAnsi="나눔명조"/>
          <w:lang w:eastAsia="ko-KR"/>
        </w:rPr>
        <w:t>모두 ’hover’로</w:t>
      </w:r>
      <w:proofErr w:type="gramEnd"/>
      <w:r w:rsidRPr="00E16EE1">
        <w:rPr>
          <w:rFonts w:ascii="나눔명조" w:eastAsia="나눔명조" w:hAnsi="나눔명조"/>
          <w:lang w:eastAsia="ko-KR"/>
        </w:rPr>
        <w:t xml:space="preserve"> 시작한다. 호버는 트레이스의 종류마다 표시되는 호버의 정보가 다르기 때문에 각각의 트레이스마다 설정하는 항목이 다르다. 하지만 대부분의 트레이스에서 공통으로 사용되는 호버 설정 속성들은 다음과 같다.</w:t>
      </w:r>
    </w:p>
    <w:p w:rsidR="003F7835" w:rsidRPr="00E16EE1" w:rsidRDefault="003F7835">
      <w:pPr>
        <w:pStyle w:val="4"/>
        <w:rPr>
          <w:rFonts w:ascii="나눔명조" w:eastAsia="나눔명조" w:hAnsi="나눔명조"/>
        </w:rPr>
      </w:pPr>
      <w:bookmarkStart w:id="35" w:name="hoverinfo"/>
      <w:r w:rsidRPr="00E16EE1">
        <w:rPr>
          <w:rFonts w:ascii="나눔명조" w:eastAsia="나눔명조" w:hAnsi="나눔명조"/>
        </w:rPr>
        <w:t>hoverinfo</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hoverinfo’ 속성은 호버에 표시되는 데이터 정보를 설정하는 속성으로 “x”(X축 좌표값), “y”(Y축 좌표값), “z”(Z축 좌표값), “text”(‘hovertext’ 속성값), “name”(trace 이름), “none”(호버 제거), “skip”(생략)이 사용될 수 있고 각각은 </w:t>
      </w:r>
      <w:r w:rsidRPr="00E16EE1">
        <w:rPr>
          <w:rStyle w:val="VerbatimChar"/>
          <w:rFonts w:ascii="나눔명조" w:eastAsia="나눔명조" w:hAnsi="나눔명조"/>
          <w:lang w:eastAsia="ko-KR"/>
        </w:rPr>
        <w:t>+</w:t>
      </w:r>
      <w:r w:rsidRPr="00E16EE1">
        <w:rPr>
          <w:rFonts w:ascii="나눔명조" w:eastAsia="나눔명조" w:hAnsi="나눔명조"/>
          <w:lang w:eastAsia="ko-KR"/>
        </w:rPr>
        <w:t>로 조합하여 여러 개를 동시에 사용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 xml:space="preserve">다음은 ‘hoverinfo’ </w:t>
      </w:r>
      <w:proofErr w:type="gramStart"/>
      <w:r w:rsidRPr="00E16EE1">
        <w:rPr>
          <w:rFonts w:ascii="나눔명조" w:eastAsia="나눔명조" w:hAnsi="나눔명조"/>
          <w:lang w:eastAsia="ko-KR"/>
        </w:rPr>
        <w:t>속성을 ’y’로</w:t>
      </w:r>
      <w:proofErr w:type="gramEnd"/>
      <w:r w:rsidRPr="00E16EE1">
        <w:rPr>
          <w:rFonts w:ascii="나눔명조" w:eastAsia="나눔명조" w:hAnsi="나눔명조"/>
          <w:lang w:eastAsia="ko-KR"/>
        </w:rPr>
        <w:t xml:space="preserve"> 설정하여 호버값에 Y축 값만 표시되도록 설정한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4A343B" w:rsidRDefault="003F7835" w:rsidP="003D5EE0">
      <w:pPr>
        <w:pStyle w:val="R"/>
      </w:pPr>
      <w:r w:rsidRPr="004A343B">
        <w:t>df_</w:t>
      </w:r>
      <w:r w:rsidRPr="004A343B">
        <w:t>취업률</w:t>
      </w:r>
      <w:r w:rsidRPr="004A343B">
        <w:t>_500 |&gt;</w:t>
      </w:r>
      <w:r w:rsidRPr="004A343B">
        <w:br/>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w:t>
      </w:r>
      <w:r w:rsidRPr="004A343B">
        <w:br/>
        <w:t xml:space="preserve">            hoverinfo = 'y')  ## hoverinfo </w:t>
      </w:r>
      <w:r w:rsidRPr="004A343B">
        <w:t>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4A343B" w:rsidRDefault="003F7835" w:rsidP="003D5EE0">
      <w:pPr>
        <w:pStyle w:val="python"/>
      </w:pPr>
      <w:r w:rsidRPr="004A343B">
        <w:t>fig = go.Figure()</w:t>
      </w:r>
      <w:r w:rsidRPr="004A343B">
        <w:br/>
      </w:r>
      <w:r w:rsidRPr="004A343B">
        <w:br/>
        <w:t>fig.add_trace({</w:t>
      </w:r>
      <w:r w:rsidRPr="004A343B">
        <w:br/>
        <w:t xml:space="preserve">  'type' : 'scatter', 'mode' : 'markers',</w:t>
      </w:r>
      <w:r w:rsidRPr="004A343B">
        <w:br/>
        <w:t xml:space="preserve">  'x': df_취업률_500['졸업자수'], 'y': df_취업률_500['취업자수'], </w:t>
      </w:r>
      <w:r w:rsidRPr="004A343B">
        <w:br/>
        <w:t xml:space="preserve">  'hoverinfo' : 'y'})  ## hoverinfo 설정</w:t>
      </w:r>
      <w:r w:rsidRPr="004A343B">
        <w:br/>
        <w:t xml:space="preserve">  </w:t>
      </w:r>
      <w:r w:rsidRPr="004A343B">
        <w:br/>
        <w:t>fig.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31E9D4F6" wp14:editId="729BBA87">
            <wp:extent cx="5969000" cy="3688937"/>
            <wp:effectExtent l="0" t="0" r="0" b="0"/>
            <wp:docPr id="33" name="Picture" descr="실행결과 II-10. R의 hoverinfo 속성 설정"/>
            <wp:cNvGraphicFramePr/>
            <a:graphic xmlns:a="http://schemas.openxmlformats.org/drawingml/2006/main">
              <a:graphicData uri="http://schemas.openxmlformats.org/drawingml/2006/picture">
                <pic:pic xmlns:pic="http://schemas.openxmlformats.org/drawingml/2006/picture">
                  <pic:nvPicPr>
                    <pic:cNvPr id="34" name="Picture" descr="./R/png/2-10.png"/>
                    <pic:cNvPicPr>
                      <a:picLocks noChangeAspect="1" noChangeArrowheads="1"/>
                    </pic:cNvPicPr>
                  </pic:nvPicPr>
                  <pic:blipFill>
                    <a:blip r:embed="rId38"/>
                    <a:stretch>
                      <a:fillRect/>
                    </a:stretch>
                  </pic:blipFill>
                  <pic:spPr bwMode="auto">
                    <a:xfrm>
                      <a:off x="0" y="0"/>
                      <a:ext cx="5969000" cy="3688937"/>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0. R의 hoverinfo 속성 설정</w:t>
      </w:r>
    </w:p>
    <w:p w:rsidR="003F7835" w:rsidRPr="00E16EE1" w:rsidRDefault="003F7835">
      <w:pPr>
        <w:pStyle w:val="4"/>
        <w:rPr>
          <w:rFonts w:ascii="나눔명조" w:eastAsia="나눔명조" w:hAnsi="나눔명조"/>
        </w:rPr>
      </w:pPr>
      <w:bookmarkStart w:id="36" w:name="hovertext"/>
      <w:bookmarkEnd w:id="35"/>
      <w:r w:rsidRPr="00E16EE1">
        <w:rPr>
          <w:rFonts w:ascii="나눔명조" w:eastAsia="나눔명조" w:hAnsi="나눔명조"/>
        </w:rPr>
        <w:lastRenderedPageBreak/>
        <w:t>hovertext</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hovertext’ 속성은 표시되는 데이터에 대한 호버 문자열을 설정하는 속성이다. 이 속성에는 단일 문자열이나 문자열 배열을 설정할 수 있다. 단일 문자열을 설정하면 표시되는 모든 데이터에 모두 같은 문자열이 호버에 표시된다. 반면 문자열 벡터를 설정하면 표시되는 데이터에 연관된 문자열을 호버에 표시해 준다. ‘hovertext’에 설정된 문자열이 호버에 표시되기 위해서는 </w:t>
      </w:r>
      <w:proofErr w:type="gramStart"/>
      <w:r w:rsidRPr="00E16EE1">
        <w:rPr>
          <w:rFonts w:ascii="나눔명조" w:eastAsia="나눔명조" w:hAnsi="나눔명조"/>
          <w:lang w:eastAsia="ko-KR"/>
        </w:rPr>
        <w:t>반드시 ’hoverinfo’</w:t>
      </w:r>
      <w:proofErr w:type="gramEnd"/>
      <w:r w:rsidRPr="00E16EE1">
        <w:rPr>
          <w:rFonts w:ascii="나눔명조" w:eastAsia="나눔명조" w:hAnsi="나눔명조"/>
          <w:lang w:eastAsia="ko-KR"/>
        </w:rPr>
        <w:t xml:space="preserve"> 속성에 “text”가 포함되어야 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호버에 기본적으로 표시되는 졸업자 수와 취업자 수 외에 해당 학과의 중계열, 소계열 정보를 추가로 표시해주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hovertext’ 속성에 문자열을 설정하기 위해서 </w:t>
      </w:r>
      <w:r w:rsidRPr="00E16EE1">
        <w:rPr>
          <w:rStyle w:val="VerbatimChar"/>
          <w:rFonts w:ascii="나눔명조" w:eastAsia="나눔명조" w:hAnsi="나눔명조"/>
          <w:lang w:eastAsia="ko-KR"/>
        </w:rPr>
        <w:t>paste0()</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paste()</w:t>
      </w:r>
      <w:r w:rsidRPr="00E16EE1">
        <w:rPr>
          <w:rFonts w:ascii="나눔명조" w:eastAsia="나눔명조" w:hAnsi="나눔명조"/>
          <w:lang w:eastAsia="ko-KR"/>
        </w:rPr>
        <w:t xml:space="preserve">를 사용할 수 있다. 여기서 하나 주의할 것은 ‘text’ 설정과 같이 </w:t>
      </w:r>
      <w:r w:rsidRPr="00E16EE1">
        <w:rPr>
          <w:rStyle w:val="VerbatimChar"/>
          <w:rFonts w:ascii="나눔명조" w:eastAsia="나눔명조" w:hAnsi="나눔명조"/>
          <w:lang w:eastAsia="ko-KR"/>
        </w:rPr>
        <w:t>paste0()</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paste()</w:t>
      </w:r>
      <w:r w:rsidRPr="00E16EE1">
        <w:rPr>
          <w:rFonts w:ascii="나눔명조" w:eastAsia="나눔명조" w:hAnsi="나눔명조"/>
          <w:lang w:eastAsia="ko-KR"/>
        </w:rPr>
        <w:t xml:space="preserve">에 데이터프레임 열을 사용한다면 ‘~’을 열 이름 앞이 아닌 </w:t>
      </w:r>
      <w:r w:rsidRPr="00E16EE1">
        <w:rPr>
          <w:rStyle w:val="VerbatimChar"/>
          <w:rFonts w:ascii="나눔명조" w:eastAsia="나눔명조" w:hAnsi="나눔명조"/>
          <w:lang w:eastAsia="ko-KR"/>
        </w:rPr>
        <w:t>paste0()</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paste()</w:t>
      </w:r>
      <w:r w:rsidRPr="00E16EE1">
        <w:rPr>
          <w:rFonts w:ascii="나눔명조" w:eastAsia="나눔명조" w:hAnsi="나눔명조"/>
          <w:lang w:eastAsia="ko-KR"/>
        </w:rPr>
        <w:t xml:space="preserve"> 앞에 붙여야 한다는 것이다. 만약 </w:t>
      </w:r>
      <w:r w:rsidRPr="00E16EE1">
        <w:rPr>
          <w:rStyle w:val="VerbatimChar"/>
          <w:rFonts w:ascii="나눔명조" w:eastAsia="나눔명조" w:hAnsi="나눔명조"/>
          <w:lang w:eastAsia="ko-KR"/>
        </w:rPr>
        <w:t>paste0()</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paste()</w:t>
      </w:r>
      <w:r w:rsidRPr="00E16EE1">
        <w:rPr>
          <w:rFonts w:ascii="나눔명조" w:eastAsia="나눔명조" w:hAnsi="나눔명조"/>
          <w:lang w:eastAsia="ko-KR"/>
        </w:rPr>
        <w:t>를 사용하지 않고 바로 데이터프레임 열을 사용한다면 여전히 열 앞에’~’를 사용하여야 한다.</w:t>
      </w:r>
    </w:p>
    <w:p w:rsidR="003F7835" w:rsidRPr="004A343B" w:rsidRDefault="003F7835" w:rsidP="003D5EE0">
      <w:pPr>
        <w:pStyle w:val="R"/>
      </w:pPr>
      <w:r w:rsidRPr="004A343B">
        <w:t>df_</w:t>
      </w:r>
      <w:r w:rsidRPr="004A343B">
        <w:t>취업률</w:t>
      </w:r>
      <w:r w:rsidRPr="004A343B">
        <w:t>_500 |&gt;</w:t>
      </w:r>
      <w:r w:rsidRPr="004A343B">
        <w:br/>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w:t>
      </w:r>
      <w:r w:rsidRPr="004A343B">
        <w:br/>
        <w:t xml:space="preserve">            ## hovertext</w:t>
      </w:r>
      <w:r w:rsidRPr="004A343B">
        <w:t>의</w:t>
      </w:r>
      <w:r w:rsidRPr="004A343B">
        <w:t xml:space="preserve"> </w:t>
      </w:r>
      <w:r w:rsidRPr="004A343B">
        <w:t>설정</w:t>
      </w:r>
      <w:r w:rsidRPr="004A343B">
        <w:br/>
        <w:t xml:space="preserve">            hovertext = ~paste0('</w:t>
      </w:r>
      <w:r w:rsidRPr="004A343B">
        <w:t>중계열</w:t>
      </w:r>
      <w:r w:rsidRPr="004A343B">
        <w:t xml:space="preserve">:', </w:t>
      </w:r>
      <w:r w:rsidRPr="004A343B">
        <w:t>중계열</w:t>
      </w:r>
      <w:r w:rsidRPr="004A343B">
        <w:t>, '\n', '</w:t>
      </w:r>
      <w:r w:rsidRPr="004A343B">
        <w:t>소계열</w:t>
      </w:r>
      <w:r w:rsidRPr="004A343B">
        <w:t xml:space="preserve">:', </w:t>
      </w:r>
      <w:r w:rsidRPr="004A343B">
        <w:t>소계열</w:t>
      </w:r>
      <w:r w:rsidRPr="004A343B">
        <w:t>))</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ython에서 ‘hovertext’ 속성으로 표시할 데이터와 문자열을 하나의 문자열로 만들고, 이 문자열을 설정해 준다.</w:t>
      </w:r>
    </w:p>
    <w:p w:rsidR="003F7835" w:rsidRPr="004A343B" w:rsidRDefault="003F7835" w:rsidP="003D5EE0">
      <w:pPr>
        <w:pStyle w:val="python"/>
      </w:pPr>
      <w:r w:rsidRPr="004A343B">
        <w:t>fig = go.Figure()</w:t>
      </w:r>
      <w:r w:rsidRPr="004A343B">
        <w:br/>
      </w:r>
      <w:r w:rsidRPr="004A343B">
        <w:br/>
        <w:t>fig.add_trace({</w:t>
      </w:r>
      <w:r w:rsidRPr="004A343B">
        <w:br/>
        <w:t xml:space="preserve">  'type' : 'scatter', 'mode' : 'markers',</w:t>
      </w:r>
      <w:r w:rsidRPr="004A343B">
        <w:br/>
        <w:t xml:space="preserve">  'x': df_취업률_500['졸업자수'], 'y': df_취업률_500['취업자수'], </w:t>
      </w:r>
      <w:r w:rsidRPr="004A343B">
        <w:br/>
        <w:t xml:space="preserve">  ## hovertext의 설정</w:t>
      </w:r>
      <w:r w:rsidRPr="004A343B">
        <w:br/>
        <w:t xml:space="preserve">  'hovertext' : '중계열:'+df_취업률_500['중계열']+'&lt;br&gt;'+'소계열:'+df_취업률_500['소계열']</w:t>
      </w:r>
      <w:r w:rsidRPr="004A343B">
        <w:br/>
        <w:t xml:space="preserve">  })</w:t>
      </w:r>
      <w:r w:rsidRPr="004A343B">
        <w:br/>
      </w:r>
      <w:r w:rsidRPr="004A343B">
        <w:br/>
        <w:t>fig.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5B4FD317" wp14:editId="2061F18C">
            <wp:extent cx="5969000" cy="2752432"/>
            <wp:effectExtent l="0" t="0" r="0" b="0"/>
            <wp:docPr id="35" name="Picture" descr="실행결과 II-11. python의 hovertext 속성 설정"/>
            <wp:cNvGraphicFramePr/>
            <a:graphic xmlns:a="http://schemas.openxmlformats.org/drawingml/2006/main">
              <a:graphicData uri="http://schemas.openxmlformats.org/drawingml/2006/picture">
                <pic:pic xmlns:pic="http://schemas.openxmlformats.org/drawingml/2006/picture">
                  <pic:nvPicPr>
                    <pic:cNvPr id="36" name="Picture" descr="./python/png/2-11.png"/>
                    <pic:cNvPicPr>
                      <a:picLocks noChangeAspect="1" noChangeArrowheads="1"/>
                    </pic:cNvPicPr>
                  </pic:nvPicPr>
                  <pic:blipFill>
                    <a:blip r:embed="rId39"/>
                    <a:stretch>
                      <a:fillRect/>
                    </a:stretch>
                  </pic:blipFill>
                  <pic:spPr bwMode="auto">
                    <a:xfrm>
                      <a:off x="0" y="0"/>
                      <a:ext cx="5969000" cy="2752432"/>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1. python의 hovertext 속성 설정</w:t>
      </w:r>
    </w:p>
    <w:p w:rsidR="003F7835" w:rsidRPr="00E16EE1" w:rsidRDefault="003F7835">
      <w:pPr>
        <w:pStyle w:val="4"/>
        <w:rPr>
          <w:rFonts w:ascii="나눔명조" w:eastAsia="나눔명조" w:hAnsi="나눔명조"/>
        </w:rPr>
      </w:pPr>
      <w:bookmarkStart w:id="37" w:name="hovertemplate"/>
      <w:bookmarkEnd w:id="36"/>
      <w:r w:rsidRPr="00E16EE1">
        <w:rPr>
          <w:rFonts w:ascii="나눔명조" w:eastAsia="나눔명조" w:hAnsi="나눔명조"/>
        </w:rPr>
        <w:t>hovertemplate</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hovertemplete’는 호버에 표시되는 정보와 표시 형식을 결정하는 템플릿 포맷을 설정하는 속성이다. 이 속성은 앞서 </w:t>
      </w:r>
      <w:proofErr w:type="gramStart"/>
      <w:r w:rsidRPr="00E16EE1">
        <w:rPr>
          <w:rFonts w:ascii="나눔명조" w:eastAsia="나눔명조" w:hAnsi="나눔명조"/>
          <w:lang w:eastAsia="ko-KR"/>
        </w:rPr>
        <w:t>설명한 ’texttemplate’와</w:t>
      </w:r>
      <w:proofErr w:type="gramEnd"/>
      <w:r w:rsidRPr="00E16EE1">
        <w:rPr>
          <w:rFonts w:ascii="나눔명조" w:eastAsia="나눔명조" w:hAnsi="나눔명조"/>
          <w:lang w:eastAsia="ko-KR"/>
        </w:rPr>
        <w:t xml:space="preserve"> 유사하게 설정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호버에 트레이스의 속성값을 변수로 표시해야 한다면 ‘%{속성이름}’의 형태로 속성값을 변수로 포함할수 있다.’%{속성이름}’으로 설정된 부분은 해당 데이터의 속성값으로 대체되어 표시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이 속성 값에 대한 표시형식을 설정하고자 한다면 “%{속성이름</w:t>
      </w:r>
      <w:proofErr w:type="gramStart"/>
      <w:r w:rsidRPr="00E16EE1">
        <w:rPr>
          <w:rFonts w:ascii="나눔명조" w:eastAsia="나눔명조" w:hAnsi="나눔명조"/>
          <w:lang w:eastAsia="ko-KR"/>
        </w:rPr>
        <w:t>:포맷</w:t>
      </w:r>
      <w:proofErr w:type="gramEnd"/>
      <w:r w:rsidRPr="00E16EE1">
        <w:rPr>
          <w:rFonts w:ascii="나눔명조" w:eastAsia="나눔명조" w:hAnsi="나눔명조"/>
          <w:lang w:eastAsia="ko-KR"/>
        </w:rPr>
        <w:t>}”의 형태로 사용할 수 있다. 포맷의 지정 방식은 자바스크립트의 d3 format을 사용한다. 예를 들어, 표시할 텍스트로 X축의 값 수치, 형식을 천 단위 콤마가 포함된 포맷으로 설정하고자 한다면 “%{x</w:t>
      </w:r>
      <w:proofErr w:type="gramStart"/>
      <w:r w:rsidRPr="00E16EE1">
        <w:rPr>
          <w:rFonts w:ascii="나눔명조" w:eastAsia="나눔명조" w:hAnsi="나눔명조"/>
          <w:lang w:eastAsia="ko-KR"/>
        </w:rPr>
        <w:t>:,</w:t>
      </w:r>
      <w:proofErr w:type="gramEnd"/>
      <w:r w:rsidRPr="00E16EE1">
        <w:rPr>
          <w:rFonts w:ascii="나눔명조" w:eastAsia="나눔명조" w:hAnsi="나눔명조"/>
          <w:lang w:eastAsia="ko-KR"/>
        </w:rPr>
        <w:t>}”로 설정하고 소수점 아래 둘째 자리까지 표기한다면 “%{x:2f}”로 설정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앞서 </w:t>
      </w:r>
      <w:proofErr w:type="gramStart"/>
      <w:r w:rsidRPr="00E16EE1">
        <w:rPr>
          <w:rFonts w:ascii="나눔명조" w:eastAsia="나눔명조" w:hAnsi="나눔명조"/>
          <w:lang w:eastAsia="ko-KR"/>
        </w:rPr>
        <w:t>설명한 ’hovertext’와</w:t>
      </w:r>
      <w:proofErr w:type="gramEnd"/>
      <w:r w:rsidRPr="00E16EE1">
        <w:rPr>
          <w:rFonts w:ascii="나눔명조" w:eastAsia="나눔명조" w:hAnsi="나눔명조"/>
          <w:lang w:eastAsia="ko-KR"/>
        </w:rPr>
        <w:t xml:space="preserve"> ’hovertemplate’는 모두 호버에 표시되는 정보를 설정한다는 동일한 기능을 가지고 있다. 하지만 몇 가지 차이점이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첫 번째 차이점은 ‘hovertext’는 호버 우측에 트레이스 이름이 표시되지 </w:t>
      </w:r>
      <w:proofErr w:type="gramStart"/>
      <w:r w:rsidRPr="00E16EE1">
        <w:rPr>
          <w:rFonts w:ascii="나눔명조" w:eastAsia="나눔명조" w:hAnsi="나눔명조"/>
          <w:lang w:eastAsia="ko-KR"/>
        </w:rPr>
        <w:t>않지만 ’hovertemplate’는</w:t>
      </w:r>
      <w:proofErr w:type="gramEnd"/>
      <w:r w:rsidRPr="00E16EE1">
        <w:rPr>
          <w:rFonts w:ascii="나눔명조" w:eastAsia="나눔명조" w:hAnsi="나눔명조"/>
          <w:lang w:eastAsia="ko-KR"/>
        </w:rPr>
        <w:t xml:space="preserve"> 트레이스 이름이 표기된다. 만약</w:t>
      </w:r>
      <w:proofErr w:type="gramStart"/>
      <w:r w:rsidRPr="00E16EE1">
        <w:rPr>
          <w:rFonts w:ascii="나눔명조" w:eastAsia="나눔명조" w:hAnsi="나눔명조"/>
          <w:lang w:eastAsia="ko-KR"/>
        </w:rPr>
        <w:t>, ’hovertemplate’에서</w:t>
      </w:r>
      <w:proofErr w:type="gramEnd"/>
      <w:r w:rsidRPr="00E16EE1">
        <w:rPr>
          <w:rFonts w:ascii="나눔명조" w:eastAsia="나눔명조" w:hAnsi="나눔명조"/>
          <w:lang w:eastAsia="ko-KR"/>
        </w:rPr>
        <w:t xml:space="preserve"> 트레이스 이름을 제거하기 위해서는’&lt;extra&gt;&lt;\extra&gt;’를 붙여준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두 </w:t>
      </w:r>
      <w:proofErr w:type="gramStart"/>
      <w:r w:rsidRPr="00E16EE1">
        <w:rPr>
          <w:rFonts w:ascii="나눔명조" w:eastAsia="나눔명조" w:hAnsi="나눔명조"/>
          <w:lang w:eastAsia="ko-KR"/>
        </w:rPr>
        <w:t>번째는 ’hovertemplate’에서는</w:t>
      </w:r>
      <w:proofErr w:type="gramEnd"/>
      <w:r w:rsidRPr="00E16EE1">
        <w:rPr>
          <w:rFonts w:ascii="나눔명조" w:eastAsia="나눔명조" w:hAnsi="나눔명조"/>
          <w:lang w:eastAsia="ko-KR"/>
        </w:rPr>
        <w:t xml:space="preserve"> d3 format으로 표시되는 데이터의 형태를 쉽게 표시할 수 있지만 ’hovertext’에서는 데이터의 포맷 설정 기능을 제공하지 않는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세 </w:t>
      </w:r>
      <w:proofErr w:type="gramStart"/>
      <w:r w:rsidRPr="00E16EE1">
        <w:rPr>
          <w:rFonts w:ascii="나눔명조" w:eastAsia="나눔명조" w:hAnsi="나눔명조"/>
          <w:lang w:eastAsia="ko-KR"/>
        </w:rPr>
        <w:t>번째는 ’hovertext’에서는</w:t>
      </w:r>
      <w:proofErr w:type="gramEnd"/>
      <w:r w:rsidRPr="00E16EE1">
        <w:rPr>
          <w:rFonts w:ascii="나눔명조" w:eastAsia="나눔명조" w:hAnsi="나눔명조"/>
          <w:lang w:eastAsia="ko-KR"/>
        </w:rPr>
        <w:t xml:space="preserve"> 표시하는 변수에 특별한 제한이 없지만 ’hovertemplate’에서는 속성으로 설정된 속성값만 변수로 사용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다음은 호버에 “졸업자:”, X축 값, “취업자:”, Y축의 값, “대계열:”, 대계열 값을 표시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4A343B" w:rsidRDefault="003F7835" w:rsidP="003D5EE0">
      <w:pPr>
        <w:pStyle w:val="R"/>
      </w:pPr>
      <w:r w:rsidRPr="004A343B">
        <w:t>df_</w:t>
      </w:r>
      <w:r w:rsidRPr="004A343B">
        <w:t>취업률</w:t>
      </w:r>
      <w:r w:rsidRPr="004A343B">
        <w:t xml:space="preserve">_500 |&gt; </w:t>
      </w:r>
      <w:r w:rsidRPr="004A343B">
        <w:br/>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 hovertext = ~</w:t>
      </w:r>
      <w:r w:rsidRPr="004A343B">
        <w:t>대계열</w:t>
      </w:r>
      <w:r w:rsidRPr="004A343B">
        <w:t>,</w:t>
      </w:r>
      <w:r w:rsidRPr="004A343B">
        <w:br/>
        <w:t xml:space="preserve">            ## hovertamplate</w:t>
      </w:r>
      <w:r w:rsidRPr="004A343B">
        <w:t>의</w:t>
      </w:r>
      <w:r w:rsidRPr="004A343B">
        <w:t xml:space="preserve"> </w:t>
      </w:r>
      <w:r w:rsidRPr="004A343B">
        <w:t>설정</w:t>
      </w:r>
      <w:r w:rsidRPr="004A343B">
        <w:br/>
        <w:t xml:space="preserve">            hovertemplate = ' </w:t>
      </w:r>
      <w:r w:rsidRPr="004A343B">
        <w:t>졸업자</w:t>
      </w:r>
      <w:r w:rsidRPr="004A343B">
        <w:t xml:space="preserve">:%{x}, </w:t>
      </w:r>
      <w:r w:rsidRPr="004A343B">
        <w:t>취업자</w:t>
      </w:r>
      <w:r w:rsidRPr="004A343B">
        <w:t xml:space="preserve">:%{y}, </w:t>
      </w:r>
      <w:r w:rsidRPr="004A343B">
        <w:t>대계열</w:t>
      </w:r>
      <w:r w:rsidRPr="004A343B">
        <w:t>:%{hovertext}')</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4A343B" w:rsidRDefault="003F7835" w:rsidP="003D5EE0">
      <w:pPr>
        <w:pStyle w:val="python"/>
      </w:pPr>
      <w:r w:rsidRPr="004A343B">
        <w:t>fig = go.Figure()</w:t>
      </w:r>
      <w:r w:rsidRPr="004A343B">
        <w:br/>
      </w:r>
      <w:r w:rsidRPr="004A343B">
        <w:br/>
        <w:t>fig.add_trace({</w:t>
      </w:r>
      <w:r w:rsidRPr="004A343B">
        <w:br/>
        <w:t xml:space="preserve">  'type' : 'scatter', 'mode' : 'markers',</w:t>
      </w:r>
      <w:r w:rsidRPr="004A343B">
        <w:br/>
        <w:t xml:space="preserve">  'x': df_취업률_500['졸업자수'], 'y': df_취업률_500['취업자수'], </w:t>
      </w:r>
      <w:r w:rsidRPr="004A343B">
        <w:br/>
        <w:t xml:space="preserve">  'hovertext' : df_취업률_500['중계열'],</w:t>
      </w:r>
      <w:r w:rsidRPr="004A343B">
        <w:br/>
        <w:t xml:space="preserve">  ## hovertamplate의 설정</w:t>
      </w:r>
      <w:r w:rsidRPr="004A343B">
        <w:br/>
        <w:t xml:space="preserve">  'hovertemplate' : ' 졸업자:%{x}, 취업자:%{y}, 대계열:%{hovertext}'})</w:t>
      </w:r>
      <w:r w:rsidRPr="004A343B">
        <w:br/>
      </w:r>
      <w:r w:rsidRPr="004A343B">
        <w:br/>
        <w:t>fig.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687C59AE" wp14:editId="05894F8A">
            <wp:extent cx="5969000" cy="3705839"/>
            <wp:effectExtent l="0" t="0" r="0" b="0"/>
            <wp:docPr id="37" name="Picture" descr="실행결과 II-12. R의 hovertemplate 속성 설정"/>
            <wp:cNvGraphicFramePr/>
            <a:graphic xmlns:a="http://schemas.openxmlformats.org/drawingml/2006/main">
              <a:graphicData uri="http://schemas.openxmlformats.org/drawingml/2006/picture">
                <pic:pic xmlns:pic="http://schemas.openxmlformats.org/drawingml/2006/picture">
                  <pic:nvPicPr>
                    <pic:cNvPr id="38" name="Picture" descr="./R/png/2-12.png"/>
                    <pic:cNvPicPr>
                      <a:picLocks noChangeAspect="1" noChangeArrowheads="1"/>
                    </pic:cNvPicPr>
                  </pic:nvPicPr>
                  <pic:blipFill>
                    <a:blip r:embed="rId40"/>
                    <a:stretch>
                      <a:fillRect/>
                    </a:stretch>
                  </pic:blipFill>
                  <pic:spPr bwMode="auto">
                    <a:xfrm>
                      <a:off x="0" y="0"/>
                      <a:ext cx="5969000" cy="3705839"/>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rPr>
      </w:pPr>
      <w:r w:rsidRPr="00E16EE1">
        <w:rPr>
          <w:rFonts w:ascii="나눔명조" w:eastAsia="나눔명조" w:hAnsi="나눔명조"/>
        </w:rPr>
        <w:t>실행결과 II-12. R의 hovertemplate 속성 설정</w:t>
      </w:r>
    </w:p>
    <w:p w:rsidR="003F7835" w:rsidRPr="00E16EE1" w:rsidRDefault="003F7835">
      <w:pPr>
        <w:pStyle w:val="3"/>
        <w:rPr>
          <w:rFonts w:ascii="나눔명조" w:eastAsia="나눔명조" w:hAnsi="나눔명조"/>
        </w:rPr>
      </w:pPr>
      <w:bookmarkStart w:id="38" w:name="opacity-alpha"/>
      <w:bookmarkEnd w:id="34"/>
      <w:bookmarkEnd w:id="37"/>
      <w:r w:rsidRPr="00E16EE1">
        <w:rPr>
          <w:rFonts w:ascii="나눔명조" w:eastAsia="나눔명조" w:hAnsi="나눔명조"/>
        </w:rPr>
        <w:t>opacity, alpha</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opacity’는 투명도를 설정하는 속성이다. 투명도는 0부터 1 사이의 값을 가지는데 0은 투명하고 1은 불투명하다. 여기서 하나 주의해야 할 </w:t>
      </w:r>
      <w:proofErr w:type="gramStart"/>
      <w:r w:rsidRPr="00E16EE1">
        <w:rPr>
          <w:rFonts w:ascii="나눔명조" w:eastAsia="나눔명조" w:hAnsi="나눔명조"/>
          <w:lang w:eastAsia="ko-KR"/>
        </w:rPr>
        <w:t>점은 ’opercity’가</w:t>
      </w:r>
      <w:proofErr w:type="gramEnd"/>
      <w:r w:rsidRPr="00E16EE1">
        <w:rPr>
          <w:rFonts w:ascii="나눔명조" w:eastAsia="나눔명조" w:hAnsi="나눔명조"/>
          <w:lang w:eastAsia="ko-KR"/>
        </w:rPr>
        <w:t xml:space="preserve"> 설정되는 위치이다. </w:t>
      </w:r>
      <w:proofErr w:type="gramStart"/>
      <w:r w:rsidRPr="00E16EE1">
        <w:rPr>
          <w:rFonts w:ascii="나눔명조" w:eastAsia="나눔명조" w:hAnsi="나눔명조"/>
          <w:lang w:eastAsia="ko-KR"/>
        </w:rPr>
        <w:t>’opacity’는 ’marker’</w:t>
      </w:r>
      <w:proofErr w:type="gramEnd"/>
      <w:r w:rsidRPr="00E16EE1">
        <w:rPr>
          <w:rFonts w:ascii="나눔명조" w:eastAsia="나눔명조" w:hAnsi="나눔명조"/>
          <w:lang w:eastAsia="ko-KR"/>
        </w:rPr>
        <w:t xml:space="preserve"> 속성의 하위 속성으로 설정할 수도 있고, 트레이스의 첫 레벨 리프 노드로 설정할 수도 있다. ’marker’의 하위 속성으로 설정되면 각각의 마커에 대한 투명도이기 때문에, 마커가 서로 겹치는 부분의 투명도가 서로 간의 영향을 받게 된다. 그러나 트레이스의 첫 레벨 리프 노드로 설정되면 해당 트레이스 전체에 대한 투명도가 설정되기 때문에 겹치는 부분에 대해서 서로 간의 영향을 받지 않는다. </w:t>
      </w:r>
      <w:proofErr w:type="gramStart"/>
      <w:r w:rsidRPr="00E16EE1">
        <w:rPr>
          <w:rFonts w:ascii="나눔명조" w:eastAsia="나눔명조" w:hAnsi="나눔명조"/>
          <w:lang w:eastAsia="ko-KR"/>
        </w:rPr>
        <w:t>만약 ’marker’의</w:t>
      </w:r>
      <w:proofErr w:type="gramEnd"/>
      <w:r w:rsidRPr="00E16EE1">
        <w:rPr>
          <w:rFonts w:ascii="나눔명조" w:eastAsia="나눔명조" w:hAnsi="나눔명조"/>
          <w:lang w:eastAsia="ko-KR"/>
        </w:rPr>
        <w:t xml:space="preserve"> 투명도를 설정하게 된다면 가급적 ’opacity’의 값은 0.5 이하로 설정하는 것이 바람직하다. 그래야 2개 이상의 데이터가 겹칠 때 효과를 나타낼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반면 투명도는 ‘alpha’를 사용하여 설정할 수도 있다. </w:t>
      </w:r>
      <w:proofErr w:type="gramStart"/>
      <w:r w:rsidRPr="00E16EE1">
        <w:rPr>
          <w:rFonts w:ascii="나눔명조" w:eastAsia="나눔명조" w:hAnsi="나눔명조"/>
          <w:lang w:eastAsia="ko-KR"/>
        </w:rPr>
        <w:t>다만 ’alpha’는</w:t>
      </w:r>
      <w:proofErr w:type="gramEnd"/>
      <w:r w:rsidRPr="00E16EE1">
        <w:rPr>
          <w:rFonts w:ascii="나눔명조" w:eastAsia="나눔명조" w:hAnsi="나눔명조"/>
          <w:lang w:eastAsia="ko-KR"/>
        </w:rPr>
        <w:t xml:space="preserve"> 각각의 색상 채널에 투명도가 적용된다. </w:t>
      </w:r>
      <w:proofErr w:type="gramStart"/>
      <w:r w:rsidRPr="00E16EE1">
        <w:rPr>
          <w:rFonts w:ascii="나눔명조" w:eastAsia="나눔명조" w:hAnsi="나눔명조"/>
          <w:lang w:eastAsia="ko-KR"/>
        </w:rPr>
        <w:t>따라서 ’marker’의</w:t>
      </w:r>
      <w:proofErr w:type="gramEnd"/>
      <w:r w:rsidRPr="00E16EE1">
        <w:rPr>
          <w:rFonts w:ascii="나눔명조" w:eastAsia="나눔명조" w:hAnsi="나눔명조"/>
          <w:lang w:eastAsia="ko-KR"/>
        </w:rPr>
        <w:t xml:space="preserve"> 내부 색에 ’alpha’ 속성값을 설정하면 내부 색에만 투명도가 설정된다. 만약 외곽선이 존재한다면 이 선의 색상에는 ‘alpha’ 속성이 영향받지 않기 때문에 선들은 투명도가 설정되지 않는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은 ‘marker’ 내에서 설정한 </w:t>
      </w:r>
      <w:proofErr w:type="gramStart"/>
      <w:r w:rsidRPr="00E16EE1">
        <w:rPr>
          <w:rFonts w:ascii="나눔명조" w:eastAsia="나눔명조" w:hAnsi="나눔명조"/>
          <w:lang w:eastAsia="ko-KR"/>
        </w:rPr>
        <w:t>‘opacity’와 ’marker’</w:t>
      </w:r>
      <w:proofErr w:type="gramEnd"/>
      <w:r w:rsidRPr="00E16EE1">
        <w:rPr>
          <w:rFonts w:ascii="나눔명조" w:eastAsia="나눔명조" w:hAnsi="나눔명조"/>
          <w:lang w:eastAsia="ko-KR"/>
        </w:rPr>
        <w:t xml:space="preserve"> 밖에서 설정한 ’opacity’의 결과를 보여주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lastRenderedPageBreak/>
        <w:t>R</w:t>
      </w:r>
    </w:p>
    <w:p w:rsidR="003F7835" w:rsidRPr="004A343B" w:rsidRDefault="003F7835" w:rsidP="003D5EE0">
      <w:pPr>
        <w:pStyle w:val="R"/>
      </w:pPr>
      <w:r w:rsidRPr="004A343B">
        <w:t>df_</w:t>
      </w:r>
      <w:r w:rsidRPr="004A343B">
        <w:t>취업률</w:t>
      </w:r>
      <w:r w:rsidRPr="004A343B">
        <w:t>_500 |&gt;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w:t>
      </w:r>
      <w:r w:rsidRPr="004A343B">
        <w:br/>
        <w:t xml:space="preserve">            ## marker </w:t>
      </w:r>
      <w:r w:rsidRPr="004A343B">
        <w:t>내부에서</w:t>
      </w:r>
      <w:r w:rsidRPr="004A343B">
        <w:t xml:space="preserve"> opacity </w:t>
      </w:r>
      <w:r w:rsidRPr="004A343B">
        <w:t>설정</w:t>
      </w:r>
      <w:r w:rsidRPr="004A343B">
        <w:br/>
        <w:t xml:space="preserve">            marker = list(opacity = 0.3, color = 'darkblue'))</w:t>
      </w:r>
      <w:r w:rsidRPr="004A343B">
        <w:br/>
      </w:r>
      <w:r w:rsidRPr="004A343B">
        <w:br/>
        <w:t>df_</w:t>
      </w:r>
      <w:r w:rsidRPr="004A343B">
        <w:t>취업률</w:t>
      </w:r>
      <w:r w:rsidRPr="004A343B">
        <w:t>_500 |&gt;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w:t>
      </w:r>
      <w:r w:rsidRPr="004A343B">
        <w:br/>
        <w:t xml:space="preserve">            marker = list(color = 'darkblue'),</w:t>
      </w:r>
      <w:r w:rsidRPr="004A343B">
        <w:br/>
        <w:t xml:space="preserve">            ## marker </w:t>
      </w:r>
      <w:r w:rsidRPr="004A343B">
        <w:t>외부에서</w:t>
      </w:r>
      <w:r w:rsidRPr="004A343B">
        <w:t xml:space="preserve"> opacity </w:t>
      </w:r>
      <w:r w:rsidRPr="004A343B">
        <w:t>설정</w:t>
      </w:r>
      <w:r w:rsidRPr="004A343B">
        <w:br/>
        <w:t xml:space="preserve">            opacity = 0.3)</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4A343B" w:rsidRDefault="003F7835" w:rsidP="003D5EE0">
      <w:pPr>
        <w:pStyle w:val="python"/>
      </w:pPr>
      <w:r w:rsidRPr="004A343B">
        <w:t>########################</w:t>
      </w:r>
      <w:r w:rsidRPr="004A343B">
        <w:br/>
        <w:t>fig = go.Figure()</w:t>
      </w:r>
      <w:r w:rsidRPr="004A343B">
        <w:br/>
      </w:r>
      <w:r w:rsidRPr="004A343B">
        <w:br/>
        <w:t>fig.add_trace({</w:t>
      </w:r>
      <w:r w:rsidRPr="004A343B">
        <w:br/>
        <w:t xml:space="preserve">  'type' : 'scatter', 'mode' : 'markers',</w:t>
      </w:r>
      <w:r w:rsidRPr="004A343B">
        <w:br/>
        <w:t xml:space="preserve">  'x': df_취업률_500['졸업자수'], 'y': df_취업률_500['취업자수'], </w:t>
      </w:r>
      <w:r w:rsidRPr="004A343B">
        <w:br/>
        <w:t xml:space="preserve">   ## marker 외부에서 opacity 설정</w:t>
      </w:r>
      <w:r w:rsidRPr="004A343B">
        <w:br/>
        <w:t xml:space="preserve">  'opacity' : 0.3})    ## opacity를 0.3으로 설정</w:t>
      </w:r>
      <w:r w:rsidRPr="004A343B">
        <w:br/>
      </w:r>
      <w:r w:rsidRPr="004A343B">
        <w:br/>
        <w:t>fig.show()</w:t>
      </w:r>
      <w:r w:rsidRPr="004A343B">
        <w:br/>
      </w:r>
      <w:r w:rsidRPr="004A343B">
        <w:br/>
        <w:t>########################</w:t>
      </w:r>
      <w:r w:rsidRPr="004A343B">
        <w:br/>
        <w:t>fig = go.Figure()</w:t>
      </w:r>
      <w:r w:rsidRPr="004A343B">
        <w:br/>
      </w:r>
      <w:r w:rsidRPr="004A343B">
        <w:br/>
        <w:t>fig.add_trace({</w:t>
      </w:r>
      <w:r w:rsidRPr="004A343B">
        <w:br/>
        <w:t xml:space="preserve">  'type' : 'scatter', 'mode' : 'markers',</w:t>
      </w:r>
      <w:r w:rsidRPr="004A343B">
        <w:br/>
        <w:t xml:space="preserve">  'x': df_취업률_500['졸업자수'], 'y': df_취업률_500['취업자수'], </w:t>
      </w:r>
      <w:r w:rsidRPr="004A343B">
        <w:br/>
        <w:t xml:space="preserve">  ## marker 내부에서 opacity 설정</w:t>
      </w:r>
      <w:r w:rsidRPr="004A343B">
        <w:br/>
        <w:t xml:space="preserve">  'marker' : {'opacity' : 0.3}})    ## opacity를 0.3으로 설정</w:t>
      </w:r>
      <w:r w:rsidRPr="004A343B">
        <w:br/>
      </w:r>
      <w:r w:rsidRPr="004A343B">
        <w:br/>
        <w:t>fig.show()</w:t>
      </w:r>
    </w:p>
    <w:p w:rsidR="003F7835" w:rsidRPr="00E16EE1" w:rsidRDefault="002E639A" w:rsidP="005A05A2">
      <w:pPr>
        <w:pStyle w:val="CaptionedFigure"/>
        <w:rPr>
          <w:rFonts w:ascii="나눔명조" w:eastAsia="나눔명조" w:hAnsi="나눔명조"/>
        </w:rPr>
      </w:pPr>
      <w:r>
        <w:rPr>
          <w:rFonts w:ascii="나눔명조" w:eastAsia="나눔명조" w:hAnsi="나눔명조"/>
        </w:rPr>
        <w:lastRenderedPageBreak/>
        <w:pict>
          <v:shape id="_x0000_i1039" type="#_x0000_t75" style="width:488.9pt;height:217.45pt">
            <v:imagedata r:id="rId41" o:title="result_2-13"/>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3. python의 opacity 속성 설정</w:t>
      </w:r>
    </w:p>
    <w:p w:rsidR="003F7835" w:rsidRPr="00E16EE1" w:rsidRDefault="003F7835">
      <w:pPr>
        <w:pStyle w:val="3"/>
        <w:rPr>
          <w:rFonts w:ascii="나눔명조" w:eastAsia="나눔명조" w:hAnsi="나눔명조"/>
        </w:rPr>
      </w:pPr>
      <w:bookmarkStart w:id="39" w:name="showlegend"/>
      <w:bookmarkEnd w:id="38"/>
      <w:r w:rsidRPr="00E16EE1">
        <w:rPr>
          <w:rFonts w:ascii="나눔명조" w:eastAsia="나눔명조" w:hAnsi="나눔명조"/>
        </w:rPr>
        <w:t>showlegend</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showlegend’는 범례를 표기할지 여부를 설정하는 논리값(TRUE/FALSE) 속성으로 리프 노드 속성이기 때문에 바로 속성값을 설정한다. 이 속성은 각각의 트레이스에 사용되면 해당 트레이스에 대한 범례의 표시를 </w:t>
      </w:r>
      <w:proofErr w:type="gramStart"/>
      <w:r w:rsidRPr="00E16EE1">
        <w:rPr>
          <w:rFonts w:ascii="나눔명조" w:eastAsia="나눔명조" w:hAnsi="나눔명조"/>
          <w:lang w:eastAsia="ko-KR"/>
        </w:rPr>
        <w:t>제어하고 ’layout’</w:t>
      </w:r>
      <w:proofErr w:type="gramEnd"/>
      <w:r w:rsidRPr="00E16EE1">
        <w:rPr>
          <w:rFonts w:ascii="나눔명조" w:eastAsia="나눔명조" w:hAnsi="나눔명조"/>
          <w:lang w:eastAsia="ko-KR"/>
        </w:rPr>
        <w:t xml:space="preserve"> 속성에서 사용되면 전체 범례의 표시를 제어할 수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R에서는 ‘showlegend’ 속성을 “TRUE” 또는 “FALSE”로 설정함으로써 범례를 표시하거나 없앨 수 있다.</w:t>
      </w:r>
    </w:p>
    <w:p w:rsidR="003F7835" w:rsidRPr="004A343B" w:rsidRDefault="003F7835" w:rsidP="003D5EE0">
      <w:pPr>
        <w:pStyle w:val="R"/>
      </w:pPr>
      <w:r w:rsidRPr="004A343B">
        <w:t>df_</w:t>
      </w:r>
      <w:r w:rsidRPr="004A343B">
        <w:t>취업률</w:t>
      </w:r>
      <w:r w:rsidRPr="004A343B">
        <w:t xml:space="preserve">_500 |&gt; </w:t>
      </w:r>
      <w:r w:rsidRPr="004A343B">
        <w:br/>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 name = ~</w:t>
      </w:r>
      <w:r w:rsidRPr="004A343B">
        <w:t>대계열</w:t>
      </w:r>
      <w:r w:rsidRPr="004A343B">
        <w:t>,</w:t>
      </w:r>
      <w:r w:rsidRPr="004A343B">
        <w:br/>
        <w:t xml:space="preserve">          showlegend = FALSE)  ## showlegend</w:t>
      </w:r>
      <w:r w:rsidRPr="004A343B">
        <w:t>을</w:t>
      </w:r>
      <w:r w:rsidRPr="004A343B">
        <w:t xml:space="preserve"> FALSE</w:t>
      </w:r>
      <w:r w:rsidRPr="004A343B">
        <w:t>로</w:t>
      </w:r>
      <w:r w:rsidRPr="004A343B">
        <w:t xml:space="preserve"> </w:t>
      </w:r>
      <w:r w:rsidRPr="004A343B">
        <w:t>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ython에서도 ‘showlegend’ 속성을 “True” 또는 “False”로 설정함으로써 범례를 표시하거나 없앨 수 있다.</w:t>
      </w:r>
    </w:p>
    <w:p w:rsidR="003F7835" w:rsidRPr="004A343B" w:rsidRDefault="003F7835" w:rsidP="003D5EE0">
      <w:pPr>
        <w:pStyle w:val="python"/>
      </w:pPr>
      <w:r w:rsidRPr="004A343B">
        <w:t>fig = go.Figure()</w:t>
      </w:r>
      <w:r w:rsidRPr="004A343B">
        <w:br/>
      </w:r>
      <w:r w:rsidRPr="004A343B">
        <w:br/>
        <w:t>for 대계열, group in df_취업률_500.groupby('대계열'):</w:t>
      </w:r>
      <w:r w:rsidRPr="004A343B">
        <w:br/>
        <w:t xml:space="preserve">    fig.add_trace({</w:t>
      </w:r>
      <w:r w:rsidRPr="004A343B">
        <w:br/>
      </w:r>
      <w:r w:rsidRPr="004A343B">
        <w:lastRenderedPageBreak/>
        <w:t xml:space="preserve">        'type' : 'scatter', 'mode' : 'markers',</w:t>
      </w:r>
      <w:r w:rsidRPr="004A343B">
        <w:br/>
        <w:t xml:space="preserve">        'x': group['졸업자수'], 'y': group['취업자수'],</w:t>
      </w:r>
      <w:r w:rsidRPr="004A343B">
        <w:br/>
        <w:t xml:space="preserve">        'name' : 대계열,</w:t>
      </w:r>
      <w:r w:rsidRPr="004A343B">
        <w:br/>
        <w:t xml:space="preserve">        'showlegend' : False})  ## showlegend을 FALSE로 설정</w:t>
      </w:r>
      <w:r w:rsidRPr="004A343B">
        <w:br/>
        <w:t xml:space="preserve">    </w:t>
      </w:r>
      <w:r w:rsidRPr="004A343B">
        <w:br/>
        <w:t>fig.show()</w:t>
      </w:r>
    </w:p>
    <w:p w:rsidR="003F7835" w:rsidRPr="00E16EE1" w:rsidRDefault="002E639A">
      <w:pPr>
        <w:pStyle w:val="CaptionedFigure"/>
        <w:rPr>
          <w:rFonts w:ascii="나눔명조" w:eastAsia="나눔명조" w:hAnsi="나눔명조"/>
        </w:rPr>
      </w:pPr>
      <w:r>
        <w:rPr>
          <w:rFonts w:ascii="나눔명조" w:eastAsia="나눔명조" w:hAnsi="나눔명조"/>
        </w:rPr>
        <w:pict>
          <v:shape id="_x0000_i1040" type="#_x0000_t75" style="width:455.05pt;height:348.5pt">
            <v:imagedata r:id="rId42" o:title="result_2-14"/>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4. R의 showlegend 속성 설정</w:t>
      </w:r>
    </w:p>
    <w:p w:rsidR="003F7835" w:rsidRPr="00E16EE1" w:rsidRDefault="003F7835">
      <w:pPr>
        <w:pStyle w:val="2"/>
        <w:rPr>
          <w:rFonts w:ascii="나눔명조" w:eastAsia="나눔명조" w:hAnsi="나눔명조"/>
        </w:rPr>
      </w:pPr>
      <w:bookmarkStart w:id="40" w:name="layout"/>
      <w:bookmarkEnd w:id="25"/>
      <w:bookmarkEnd w:id="39"/>
      <w:r w:rsidRPr="00E16EE1">
        <w:rPr>
          <w:rFonts w:ascii="나눔명조" w:eastAsia="나눔명조" w:hAnsi="나눔명조"/>
        </w:rPr>
        <w:t>layout</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지금까지는 ‘data’ 속성을 사용하여 데이터를 표현하는 트레이스를 구성하는 방법에 대해 알아보았다. 반면 plotly에서 트레이스와 직접적으로 연관되지 않는 다양한 시각화 속성들도 있는데 이를 ‘layout’ 속성이라고 한다. ‘layout’ 속성으로 다음과 같은 시각화 요소들을 설정할 수 있다.</w:t>
      </w:r>
    </w:p>
    <w:p w:rsidR="003F7835" w:rsidRPr="00E16EE1" w:rsidRDefault="003F7835" w:rsidP="003F7835">
      <w:pPr>
        <w:pStyle w:val="boxBorder"/>
        <w:numPr>
          <w:ilvl w:val="0"/>
          <w:numId w:val="10"/>
        </w:numPr>
      </w:pPr>
      <w:r w:rsidRPr="00E16EE1">
        <w:t>전체 플롯의 크기(Dimension)과 여백(Margin)</w:t>
      </w:r>
    </w:p>
    <w:p w:rsidR="003F7835" w:rsidRPr="00E16EE1" w:rsidRDefault="003F7835" w:rsidP="003F7835">
      <w:pPr>
        <w:pStyle w:val="boxBorder"/>
        <w:numPr>
          <w:ilvl w:val="0"/>
          <w:numId w:val="10"/>
        </w:numPr>
      </w:pPr>
      <w:r w:rsidRPr="00E16EE1">
        <w:t>전체 플롯의 템플릿, 테마, 폰트, 색상, 호버, 모드바의 기본 설정</w:t>
      </w:r>
    </w:p>
    <w:p w:rsidR="003F7835" w:rsidRPr="00E16EE1" w:rsidRDefault="003F7835" w:rsidP="003F7835">
      <w:pPr>
        <w:pStyle w:val="boxBorder"/>
        <w:numPr>
          <w:ilvl w:val="0"/>
          <w:numId w:val="10"/>
        </w:numPr>
      </w:pPr>
      <w:r w:rsidRPr="00E16EE1">
        <w:lastRenderedPageBreak/>
        <w:t>제목과 범례의 위치 설정</w:t>
      </w:r>
    </w:p>
    <w:p w:rsidR="003F7835" w:rsidRPr="00E16EE1" w:rsidRDefault="003F7835" w:rsidP="003F7835">
      <w:pPr>
        <w:pStyle w:val="boxBorder"/>
        <w:numPr>
          <w:ilvl w:val="0"/>
          <w:numId w:val="10"/>
        </w:numPr>
      </w:pPr>
      <w:r w:rsidRPr="00E16EE1">
        <w:t>컬러 바에 연관된 색상 축(color axis) 설정</w:t>
      </w:r>
    </w:p>
    <w:p w:rsidR="003F7835" w:rsidRPr="00E16EE1" w:rsidRDefault="003F7835" w:rsidP="003F7835">
      <w:pPr>
        <w:pStyle w:val="boxBorder"/>
        <w:numPr>
          <w:ilvl w:val="0"/>
          <w:numId w:val="10"/>
        </w:numPr>
      </w:pPr>
      <w:r w:rsidRPr="00E16EE1">
        <w:t>다중 트레이스가 사용되는 서브플롯의 다양한 타입 설정</w:t>
      </w:r>
    </w:p>
    <w:p w:rsidR="003F7835" w:rsidRPr="00E16EE1" w:rsidRDefault="003F7835" w:rsidP="003F7835">
      <w:pPr>
        <w:pStyle w:val="boxBorder"/>
        <w:numPr>
          <w:ilvl w:val="0"/>
          <w:numId w:val="10"/>
        </w:numPr>
      </w:pPr>
      <w:r w:rsidRPr="00E16EE1">
        <w:t>annotations, shapes, images와 같은 데이터과 관련없는 시각화 설정</w:t>
      </w:r>
    </w:p>
    <w:p w:rsidR="003F7835" w:rsidRPr="00E16EE1" w:rsidRDefault="003F7835" w:rsidP="003F7835">
      <w:pPr>
        <w:pStyle w:val="boxBorder"/>
        <w:numPr>
          <w:ilvl w:val="0"/>
          <w:numId w:val="10"/>
        </w:numPr>
      </w:pPr>
      <w:r w:rsidRPr="00E16EE1">
        <w:t>updatemenus, sliders와 같은 사용자와 상호작용하는 컨트롤 설정</w:t>
      </w:r>
    </w:p>
    <w:p w:rsidR="003F7835" w:rsidRPr="00E16EE1" w:rsidRDefault="003F7835">
      <w:pPr>
        <w:pStyle w:val="3"/>
        <w:rPr>
          <w:rFonts w:ascii="나눔명조" w:eastAsia="나눔명조" w:hAnsi="나눔명조"/>
          <w:lang w:eastAsia="ko-KR"/>
        </w:rPr>
      </w:pPr>
      <w:bookmarkStart w:id="41" w:name="layout-속성-설정"/>
      <w:r w:rsidRPr="00E16EE1">
        <w:rPr>
          <w:rFonts w:ascii="나눔명조" w:eastAsia="나눔명조" w:hAnsi="나눔명조"/>
          <w:lang w:eastAsia="ko-KR"/>
        </w:rPr>
        <w:t>layout 속성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layout’ 속성을 설정하기 위해서는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을 사용한다. plotly 객체를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의 첫 번째 매개변수로 할당하여야 하고, 이후 설정하고자 하는 ‘layout’ 속성들을 설정함으로써 </w:t>
      </w:r>
      <w:proofErr w:type="gramStart"/>
      <w:r w:rsidRPr="00E16EE1">
        <w:rPr>
          <w:rFonts w:ascii="나눔명조" w:eastAsia="나눔명조" w:hAnsi="나눔명조"/>
          <w:lang w:eastAsia="ko-KR"/>
        </w:rPr>
        <w:t>전체 ’layout’을</w:t>
      </w:r>
      <w:proofErr w:type="gramEnd"/>
      <w:r w:rsidRPr="00E16EE1">
        <w:rPr>
          <w:rFonts w:ascii="나눔명조" w:eastAsia="나눔명조" w:hAnsi="나눔명조"/>
          <w:lang w:eastAsia="ko-KR"/>
        </w:rPr>
        <w:t xml:space="preserve"> 설정하게 된다. 속성을 할당하는 방법은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와 동일하다.</w:t>
      </w:r>
    </w:p>
    <w:p w:rsidR="003F7835" w:rsidRPr="00E16EE1" w:rsidRDefault="003F7835">
      <w:pPr>
        <w:pStyle w:val="a1"/>
        <w:rPr>
          <w:rFonts w:ascii="나눔명조" w:eastAsia="나눔명조" w:hAnsi="나눔명조"/>
        </w:rPr>
      </w:pPr>
      <w:r w:rsidRPr="00E16EE1">
        <w:rPr>
          <w:rFonts w:ascii="나눔명조" w:eastAsia="나눔명조" w:hAnsi="나눔명조"/>
        </w:rPr>
        <w:t xml:space="preserve">python에서는 plotly 객체에 </w:t>
      </w:r>
      <w:proofErr w:type="gramStart"/>
      <w:r w:rsidRPr="00E16EE1">
        <w:rPr>
          <w:rStyle w:val="VerbatimChar"/>
          <w:rFonts w:ascii="나눔명조" w:eastAsia="나눔명조" w:hAnsi="나눔명조"/>
        </w:rPr>
        <w:t>plotly.graph</w:t>
      </w:r>
      <w:proofErr w:type="gramEnd"/>
      <w:r w:rsidRPr="00E16EE1">
        <w:rPr>
          <w:rStyle w:val="VerbatimChar"/>
          <w:rFonts w:ascii="나눔명조" w:eastAsia="나눔명조" w:hAnsi="나눔명조"/>
        </w:rPr>
        <w:t>_objects.update_layout()</w:t>
      </w:r>
      <w:r w:rsidRPr="00E16EE1">
        <w:rPr>
          <w:rFonts w:ascii="나눔명조" w:eastAsia="나눔명조" w:hAnsi="나눔명조"/>
        </w:rPr>
        <w:t xml:space="preserve">을 사용하여 ‘layout’ 속성을 설정한다. 속성을 할당하는 방법은 </w:t>
      </w:r>
      <w:r w:rsidRPr="00E16EE1">
        <w:rPr>
          <w:rStyle w:val="VerbatimChar"/>
          <w:rFonts w:ascii="나눔명조" w:eastAsia="나눔명조" w:hAnsi="나눔명조"/>
        </w:rPr>
        <w:t>plotly.graph_objects.add_</w:t>
      </w:r>
      <w:proofErr w:type="gramStart"/>
      <w:r w:rsidRPr="00E16EE1">
        <w:rPr>
          <w:rStyle w:val="VerbatimChar"/>
          <w:rFonts w:ascii="나눔명조" w:eastAsia="나눔명조" w:hAnsi="나눔명조"/>
        </w:rPr>
        <w:t>trace(</w:t>
      </w:r>
      <w:proofErr w:type="gramEnd"/>
      <w:r w:rsidRPr="00E16EE1">
        <w:rPr>
          <w:rStyle w:val="VerbatimChar"/>
          <w:rFonts w:ascii="나눔명조" w:eastAsia="나눔명조" w:hAnsi="나눔명조"/>
        </w:rPr>
        <w:t>)</w:t>
      </w:r>
      <w:r w:rsidRPr="00E16EE1">
        <w:rPr>
          <w:rFonts w:ascii="나눔명조" w:eastAsia="나눔명조" w:hAnsi="나눔명조"/>
        </w:rPr>
        <w:t>와 동일하다.</w:t>
      </w:r>
    </w:p>
    <w:p w:rsidR="003F7835" w:rsidRPr="00E16EE1" w:rsidRDefault="003F7835">
      <w:pPr>
        <w:pStyle w:val="3"/>
        <w:rPr>
          <w:rFonts w:ascii="나눔명조" w:eastAsia="나눔명조" w:hAnsi="나눔명조"/>
          <w:lang w:eastAsia="ko-KR"/>
        </w:rPr>
      </w:pPr>
      <w:bookmarkStart w:id="42" w:name="layout-공통-주요-속성"/>
      <w:bookmarkEnd w:id="41"/>
      <w:r w:rsidRPr="00E16EE1">
        <w:rPr>
          <w:rFonts w:ascii="나눔명조" w:eastAsia="나눔명조" w:hAnsi="나눔명조"/>
          <w:lang w:eastAsia="ko-KR"/>
        </w:rPr>
        <w:t>layout 공통 주요 속성</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layout’은 대체로 대부분 속성들에 공통으로 적용되지만, 특정 트레이스에서만 사용되는 속성들도 있다. </w:t>
      </w:r>
      <w:proofErr w:type="gramStart"/>
      <w:r w:rsidRPr="00E16EE1">
        <w:rPr>
          <w:rFonts w:ascii="나눔명조" w:eastAsia="나눔명조" w:hAnsi="나눔명조"/>
          <w:lang w:eastAsia="ko-KR"/>
        </w:rPr>
        <w:t>다음은 ’layout’의</w:t>
      </w:r>
      <w:proofErr w:type="gramEnd"/>
      <w:r w:rsidRPr="00E16EE1">
        <w:rPr>
          <w:rFonts w:ascii="나눔명조" w:eastAsia="나눔명조" w:hAnsi="나눔명조"/>
          <w:lang w:eastAsia="ko-KR"/>
        </w:rPr>
        <w:t xml:space="preserve"> 공통 속성들 중에 주요 속성은 title, color, axis, legend, margin 등이 있다.</w:t>
      </w:r>
    </w:p>
    <w:p w:rsidR="003F7835" w:rsidRPr="00E16EE1" w:rsidRDefault="003F7835">
      <w:pPr>
        <w:pStyle w:val="4"/>
        <w:rPr>
          <w:rFonts w:ascii="나눔명조" w:eastAsia="나눔명조" w:hAnsi="나눔명조"/>
        </w:rPr>
      </w:pPr>
      <w:bookmarkStart w:id="43" w:name="제목title-설정"/>
      <w:r w:rsidRPr="00E16EE1">
        <w:rPr>
          <w:rFonts w:ascii="나눔명조" w:eastAsia="나눔명조" w:hAnsi="나눔명조"/>
        </w:rPr>
        <w:t>제목(title) 설정</w:t>
      </w:r>
    </w:p>
    <w:p w:rsidR="003F7835"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lotly의 제목을 설정하는 </w:t>
      </w:r>
      <w:proofErr w:type="gramStart"/>
      <w:r w:rsidRPr="00E16EE1">
        <w:rPr>
          <w:rFonts w:ascii="나눔명조" w:eastAsia="나눔명조" w:hAnsi="나눔명조"/>
          <w:lang w:eastAsia="ko-KR"/>
        </w:rPr>
        <w:t>속성은 ’title’이다</w:t>
      </w:r>
      <w:proofErr w:type="gramEnd"/>
      <w:r w:rsidRPr="00E16EE1">
        <w:rPr>
          <w:rFonts w:ascii="나눔명조" w:eastAsia="나눔명조" w:hAnsi="나눔명조"/>
          <w:lang w:eastAsia="ko-KR"/>
        </w:rPr>
        <w:t xml:space="preserve">. </w:t>
      </w:r>
      <w:proofErr w:type="gramStart"/>
      <w:r w:rsidRPr="00E16EE1">
        <w:rPr>
          <w:rFonts w:ascii="나눔명조" w:eastAsia="나눔명조" w:hAnsi="나눔명조"/>
          <w:lang w:eastAsia="ko-KR"/>
        </w:rPr>
        <w:t>’title’은 ’layout’의</w:t>
      </w:r>
      <w:proofErr w:type="gramEnd"/>
      <w:r w:rsidRPr="00E16EE1">
        <w:rPr>
          <w:rFonts w:ascii="나눔명조" w:eastAsia="나눔명조" w:hAnsi="나눔명조"/>
          <w:lang w:eastAsia="ko-KR"/>
        </w:rPr>
        <w:t xml:space="preserve"> 첫 레벨 속성이며, ’title’의 주요 속성은 다음과 같다.</w:t>
      </w:r>
    </w:p>
    <w:tbl>
      <w:tblPr>
        <w:tblW w:w="9351" w:type="dxa"/>
        <w:tblCellMar>
          <w:left w:w="99" w:type="dxa"/>
          <w:right w:w="99" w:type="dxa"/>
        </w:tblCellMar>
        <w:tblLook w:val="04A0" w:firstRow="1" w:lastRow="0" w:firstColumn="1" w:lastColumn="0" w:noHBand="0" w:noVBand="1"/>
      </w:tblPr>
      <w:tblGrid>
        <w:gridCol w:w="479"/>
        <w:gridCol w:w="509"/>
        <w:gridCol w:w="641"/>
        <w:gridCol w:w="4036"/>
        <w:gridCol w:w="3686"/>
      </w:tblGrid>
      <w:tr w:rsidR="003F7835" w:rsidRPr="002853F7" w:rsidTr="002E639A">
        <w:trPr>
          <w:trHeight w:val="348"/>
          <w:tblHeader/>
        </w:trPr>
        <w:tc>
          <w:tcPr>
            <w:tcW w:w="1629" w:type="dxa"/>
            <w:gridSpan w:val="3"/>
            <w:tcBorders>
              <w:top w:val="single" w:sz="4" w:space="0" w:color="auto"/>
              <w:left w:val="single" w:sz="4" w:space="0" w:color="auto"/>
              <w:bottom w:val="single" w:sz="4" w:space="0" w:color="auto"/>
              <w:right w:val="single" w:sz="4" w:space="0" w:color="000000"/>
            </w:tcBorders>
            <w:shd w:val="clear" w:color="000000" w:fill="D9D9D9"/>
            <w:noWrap/>
            <w:vAlign w:val="center"/>
            <w:hideMark/>
          </w:tcPr>
          <w:p w:rsidR="003F7835" w:rsidRPr="002853F7" w:rsidRDefault="003F7835" w:rsidP="003D5EE0">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w:t>
            </w:r>
          </w:p>
        </w:tc>
        <w:tc>
          <w:tcPr>
            <w:tcW w:w="4036" w:type="dxa"/>
            <w:tcBorders>
              <w:top w:val="single" w:sz="4" w:space="0" w:color="auto"/>
              <w:left w:val="nil"/>
              <w:bottom w:val="single" w:sz="4" w:space="0" w:color="auto"/>
              <w:right w:val="single" w:sz="4" w:space="0" w:color="auto"/>
            </w:tcBorders>
            <w:shd w:val="clear" w:color="000000" w:fill="D9D9D9"/>
            <w:vAlign w:val="center"/>
            <w:hideMark/>
          </w:tcPr>
          <w:p w:rsidR="003F7835" w:rsidRPr="002853F7" w:rsidRDefault="003F7835" w:rsidP="003D5EE0">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 설명</w:t>
            </w:r>
          </w:p>
        </w:tc>
        <w:tc>
          <w:tcPr>
            <w:tcW w:w="3686" w:type="dxa"/>
            <w:tcBorders>
              <w:top w:val="single" w:sz="4" w:space="0" w:color="auto"/>
              <w:left w:val="nil"/>
              <w:bottom w:val="single" w:sz="4" w:space="0" w:color="auto"/>
              <w:right w:val="single" w:sz="4" w:space="0" w:color="auto"/>
            </w:tcBorders>
            <w:shd w:val="clear" w:color="000000" w:fill="D9D9D9"/>
            <w:vAlign w:val="center"/>
            <w:hideMark/>
          </w:tcPr>
          <w:p w:rsidR="003F7835" w:rsidRPr="002853F7" w:rsidRDefault="003F7835" w:rsidP="003D5EE0">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값(R 속성값)</w:t>
            </w:r>
          </w:p>
        </w:tc>
      </w:tr>
      <w:tr w:rsidR="003F7835" w:rsidRPr="002853F7" w:rsidTr="003D5EE0">
        <w:trPr>
          <w:trHeight w:val="348"/>
        </w:trPr>
        <w:tc>
          <w:tcPr>
            <w:tcW w:w="47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tle</w:t>
            </w: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olor</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 글자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3D5EE0">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amily</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 글자 HTML 폰트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폰트명</w:t>
            </w:r>
          </w:p>
        </w:tc>
      </w:tr>
      <w:tr w:rsidR="003F7835" w:rsidRPr="002853F7" w:rsidTr="003D5EE0">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ize</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 xml:space="preserve">제목 글자 크기 설정 </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1이상의 수치</w:t>
            </w:r>
          </w:p>
        </w:tc>
      </w:tr>
      <w:tr w:rsidR="003F7835" w:rsidRPr="002853F7" w:rsidTr="003D5EE0">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pad</w:t>
            </w: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b</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아래 패딩 여백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w:t>
            </w:r>
          </w:p>
        </w:tc>
      </w:tr>
      <w:tr w:rsidR="003F7835" w:rsidRPr="002853F7" w:rsidTr="003D5EE0">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l</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왼쪽 패딩 여백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w:t>
            </w:r>
          </w:p>
        </w:tc>
      </w:tr>
      <w:tr w:rsidR="003F7835" w:rsidRPr="002853F7" w:rsidTr="003D5EE0">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r</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오른쪽 패딩 여백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w:t>
            </w:r>
          </w:p>
        </w:tc>
      </w:tr>
      <w:tr w:rsidR="003F7835" w:rsidRPr="002853F7" w:rsidTr="003D5EE0">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윗쪽 패딩 여백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w:t>
            </w:r>
          </w:p>
        </w:tc>
      </w:tr>
      <w:tr w:rsidR="003F7835" w:rsidRPr="002853F7" w:rsidTr="003D5EE0">
        <w:trPr>
          <w:trHeight w:val="612"/>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ext</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텍스트 설정, 제목의 텍스트는 'title' 자체 속성으로도 설정 가능</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3D5EE0">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ref'로부터의 x축 위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부터 1사이의 수치</w:t>
            </w:r>
          </w:p>
        </w:tc>
      </w:tr>
      <w:tr w:rsidR="003F7835" w:rsidRPr="002853F7" w:rsidTr="003D5EE0">
        <w:trPr>
          <w:trHeight w:val="40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anchor</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수평 정렬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auto"</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ef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cente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right"</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612"/>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ref</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축의 위치 설정 기준. Container는 plot의 전체, Paper는 플로팅 영역</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containe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paper"</w:t>
            </w:r>
          </w:p>
        </w:tc>
      </w:tr>
      <w:tr w:rsidR="003F7835" w:rsidRPr="002853F7" w:rsidTr="003D5EE0">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y</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ref'로부터의 y축 위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부터 1사이의 수치</w:t>
            </w:r>
          </w:p>
        </w:tc>
      </w:tr>
      <w:tr w:rsidR="003F7835" w:rsidRPr="002853F7" w:rsidTr="003D5EE0">
        <w:trPr>
          <w:trHeight w:val="40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yanchor</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수직 정렬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auto"</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top"</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iddl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bottom"</w:t>
            </w:r>
          </w:p>
        </w:tc>
      </w:tr>
      <w:tr w:rsidR="003F7835" w:rsidRPr="002853F7" w:rsidTr="003D5EE0">
        <w:trPr>
          <w:trHeight w:val="612"/>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ref</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y축의 위치 설정 기준. Container는 plot의 전체, Paper는 플로팅 영역</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keepNext/>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containe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paper"</w:t>
            </w:r>
          </w:p>
        </w:tc>
      </w:tr>
    </w:tbl>
    <w:p w:rsidR="003F7835" w:rsidRPr="002853F7" w:rsidRDefault="003F7835" w:rsidP="003D5EE0">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3</w:t>
      </w:r>
      <w:r>
        <w:fldChar w:fldCharType="end"/>
      </w:r>
      <w:proofErr w:type="gramStart"/>
      <w:r>
        <w:rPr>
          <w:lang w:eastAsia="ko-KR"/>
        </w:rPr>
        <w:t>.</w:t>
      </w:r>
      <w:r w:rsidRPr="00121DC0">
        <w:rPr>
          <w:rFonts w:hint="eastAsia"/>
          <w:lang w:eastAsia="ko-KR"/>
        </w:rPr>
        <w:t>레이아웃의</w:t>
      </w:r>
      <w:proofErr w:type="gramEnd"/>
      <w:r w:rsidRPr="00121DC0">
        <w:rPr>
          <w:lang w:eastAsia="ko-KR"/>
        </w:rPr>
        <w:t xml:space="preserve"> title </w:t>
      </w:r>
      <w:r w:rsidRPr="00121DC0">
        <w:rPr>
          <w:lang w:eastAsia="ko-KR"/>
        </w:rPr>
        <w:t>속성</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이 속성은 다른 속성과는 조금 다른 성질이 있다. </w:t>
      </w:r>
      <w:proofErr w:type="gramStart"/>
      <w:r w:rsidRPr="00E16EE1">
        <w:rPr>
          <w:rFonts w:ascii="나눔명조" w:eastAsia="나눔명조" w:hAnsi="나눔명조"/>
          <w:lang w:eastAsia="ko-KR"/>
        </w:rPr>
        <w:t>원칙적으로 ’title’은</w:t>
      </w:r>
      <w:proofErr w:type="gramEnd"/>
      <w:r w:rsidRPr="00E16EE1">
        <w:rPr>
          <w:rFonts w:ascii="나눔명조" w:eastAsia="나눔명조" w:hAnsi="나눔명조"/>
          <w:lang w:eastAsia="ko-KR"/>
        </w:rPr>
        <w:t xml:space="preserve"> ’layout’의 첫 레벨 속성으로 세부 속성들의 컨테이너 역할을 하는 속성 이름이다. </w:t>
      </w:r>
      <w:proofErr w:type="gramStart"/>
      <w:r w:rsidRPr="00E16EE1">
        <w:rPr>
          <w:rFonts w:ascii="나눔명조" w:eastAsia="나눔명조" w:hAnsi="나눔명조"/>
          <w:lang w:eastAsia="ko-KR"/>
        </w:rPr>
        <w:t>하지만 ’title’은</w:t>
      </w:r>
      <w:proofErr w:type="gramEnd"/>
      <w:r w:rsidRPr="00E16EE1">
        <w:rPr>
          <w:rFonts w:ascii="나눔명조" w:eastAsia="나눔명조" w:hAnsi="나눔명조"/>
          <w:lang w:eastAsia="ko-KR"/>
        </w:rPr>
        <w:t xml:space="preserve"> 리프 노드 속성으로도 사용이 가능하다. ’title’에 설정되는 </w:t>
      </w:r>
      <w:proofErr w:type="gramStart"/>
      <w:r w:rsidRPr="00E16EE1">
        <w:rPr>
          <w:rFonts w:ascii="나눔명조" w:eastAsia="나눔명조" w:hAnsi="나눔명조"/>
          <w:lang w:eastAsia="ko-KR"/>
        </w:rPr>
        <w:t>값이 ’title’의</w:t>
      </w:r>
      <w:proofErr w:type="gramEnd"/>
      <w:r w:rsidRPr="00E16EE1">
        <w:rPr>
          <w:rFonts w:ascii="나눔명조" w:eastAsia="나눔명조" w:hAnsi="나눔명조"/>
          <w:lang w:eastAsia="ko-KR"/>
        </w:rPr>
        <w:t xml:space="preserve"> 세부 속성에 대한 리스트나 딕셔너리라면 컨테이너 속성 노드로 취급되고 문자열이 설정되면 리프 속성 노드로써 설정된 문자열이 시각화 전체 제목으로 설정되는 동적 속성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앞선 ‘title’의 속성 중 제목의 폰트 설정과 관련된 하위 </w:t>
      </w:r>
      <w:proofErr w:type="gramStart"/>
      <w:r w:rsidRPr="00E16EE1">
        <w:rPr>
          <w:rFonts w:ascii="나눔명조" w:eastAsia="나눔명조" w:hAnsi="나눔명조"/>
          <w:lang w:eastAsia="ko-KR"/>
        </w:rPr>
        <w:t>속성은 ’font’</w:t>
      </w:r>
      <w:proofErr w:type="gramEnd"/>
      <w:r w:rsidRPr="00E16EE1">
        <w:rPr>
          <w:rFonts w:ascii="나눔명조" w:eastAsia="나눔명조" w:hAnsi="나눔명조"/>
          <w:lang w:eastAsia="ko-KR"/>
        </w:rPr>
        <w:t>, ‘family’, ’size’의 세 가지 속성뿐이다. 하지만 플롯 제목은 색상이나 굵기, 기울여 쓰기 등 다양한 설정이 필요하다. plotly에서는 제목과 같은 문자열을 꾸미기 위해 HTML 텍스트 태그를 지원한다. 하지만 전체 HTML 태그 중 다음의 5가지 HTML 텍스트 태그만을 지원한다.</w:t>
      </w:r>
    </w:p>
    <w:tbl>
      <w:tblPr>
        <w:tblStyle w:val="Table"/>
        <w:tblW w:w="0" w:type="auto"/>
        <w:tblLook w:val="0020" w:firstRow="1" w:lastRow="0" w:firstColumn="0" w:lastColumn="0" w:noHBand="0" w:noVBand="0"/>
      </w:tblPr>
      <w:tblGrid>
        <w:gridCol w:w="2157"/>
        <w:gridCol w:w="1885"/>
      </w:tblGrid>
      <w:tr w:rsidR="003F7835" w:rsidRPr="00E16EE1" w:rsidTr="003D5EE0">
        <w:trPr>
          <w:cnfStyle w:val="100000000000" w:firstRow="1" w:lastRow="0" w:firstColumn="0" w:lastColumn="0" w:oddVBand="0" w:evenVBand="0" w:oddHBand="0" w:evenHBand="0" w:firstRowFirstColumn="0" w:firstRowLastColumn="0" w:lastRowFirstColumn="0" w:lastRowLastColumn="0"/>
          <w:tblHeader/>
        </w:trPr>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HTML tab</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설명</w:t>
            </w:r>
          </w:p>
        </w:tc>
      </w:tr>
      <w:tr w:rsidR="003F7835" w:rsidRPr="00E16EE1">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lt;b&gt;&lt;/b&gt;</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볼드체 설정</w:t>
            </w:r>
          </w:p>
        </w:tc>
      </w:tr>
      <w:tr w:rsidR="003F7835" w:rsidRPr="00E16EE1">
        <w:tblPrEx>
          <w:jc w:val="left"/>
        </w:tblPrEx>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lt;i&gt;&lt;/i&gt;</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이탤릭체 설정</w:t>
            </w:r>
          </w:p>
        </w:tc>
      </w:tr>
      <w:tr w:rsidR="003F7835" w:rsidRPr="00E16EE1">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lt;br&gt;</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줄 바꿈 설정</w:t>
            </w:r>
          </w:p>
        </w:tc>
      </w:tr>
      <w:tr w:rsidR="003F7835" w:rsidRPr="00E16EE1">
        <w:tblPrEx>
          <w:jc w:val="left"/>
        </w:tblPrEx>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lt;sup&gt;&lt;/sup&gt;</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윗 첨자 설정</w:t>
            </w:r>
          </w:p>
        </w:tc>
      </w:tr>
      <w:tr w:rsidR="003F7835" w:rsidRPr="00E16EE1">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lt;sub&gt;&lt;/sub&gt;</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아래 첨자 설정</w:t>
            </w:r>
          </w:p>
        </w:tc>
      </w:tr>
      <w:tr w:rsidR="003F7835" w:rsidRPr="00E16EE1">
        <w:tblPrEx>
          <w:jc w:val="left"/>
        </w:tblPrEx>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lt;a href=‘url’&gt;&lt;/a&gt;</w:t>
            </w:r>
          </w:p>
        </w:tc>
        <w:tc>
          <w:tcPr>
            <w:tcW w:w="0" w:type="auto"/>
          </w:tcPr>
          <w:p w:rsidR="003F7835" w:rsidRPr="00E16EE1" w:rsidRDefault="003F7835" w:rsidP="003D5EE0">
            <w:pPr>
              <w:pStyle w:val="Compact"/>
              <w:rPr>
                <w:rFonts w:ascii="나눔명조" w:eastAsia="나눔명조" w:hAnsi="나눔명조"/>
              </w:rPr>
            </w:pPr>
            <w:r w:rsidRPr="00E16EE1">
              <w:rPr>
                <w:rFonts w:ascii="나눔명조" w:eastAsia="나눔명조" w:hAnsi="나눔명조"/>
              </w:rPr>
              <w:t>하이퍼링크 설정</w:t>
            </w:r>
          </w:p>
        </w:tc>
      </w:tr>
    </w:tbl>
    <w:p w:rsidR="003F7835" w:rsidRDefault="003F7835" w:rsidP="003D5EE0">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4</w:t>
      </w:r>
      <w:r>
        <w:fldChar w:fldCharType="end"/>
      </w:r>
      <w:r>
        <w:rPr>
          <w:lang w:eastAsia="ko-KR"/>
        </w:rPr>
        <w:t>. font</w:t>
      </w:r>
      <w:r>
        <w:rPr>
          <w:rFonts w:hint="eastAsia"/>
          <w:lang w:eastAsia="ko-KR"/>
        </w:rPr>
        <w:t>에서</w:t>
      </w:r>
      <w:r>
        <w:rPr>
          <w:rFonts w:hint="eastAsia"/>
          <w:lang w:eastAsia="ko-KR"/>
        </w:rPr>
        <w:t xml:space="preserve"> </w:t>
      </w:r>
      <w:r>
        <w:rPr>
          <w:rFonts w:hint="eastAsia"/>
          <w:lang w:eastAsia="ko-KR"/>
        </w:rPr>
        <w:t>설정</w:t>
      </w:r>
      <w:r>
        <w:rPr>
          <w:rFonts w:hint="eastAsia"/>
          <w:lang w:eastAsia="ko-KR"/>
        </w:rPr>
        <w:t xml:space="preserve"> </w:t>
      </w:r>
      <w:r>
        <w:rPr>
          <w:rFonts w:hint="eastAsia"/>
          <w:lang w:eastAsia="ko-KR"/>
        </w:rPr>
        <w:t>가능한</w:t>
      </w:r>
      <w:r>
        <w:rPr>
          <w:rFonts w:hint="eastAsia"/>
          <w:lang w:eastAsia="ko-KR"/>
        </w:rPr>
        <w:t xml:space="preserve"> </w:t>
      </w:r>
      <w:r>
        <w:rPr>
          <w:lang w:eastAsia="ko-KR"/>
        </w:rPr>
        <w:t xml:space="preserve">HTML </w:t>
      </w:r>
      <w:r>
        <w:rPr>
          <w:rFonts w:hint="eastAsia"/>
          <w:lang w:eastAsia="ko-KR"/>
        </w:rPr>
        <w:t>ta</w:t>
      </w:r>
      <w:r>
        <w:rPr>
          <w:lang w:eastAsia="ko-KR"/>
        </w:rPr>
        <w:t>b</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title’ 속성을 설정하기 위해서는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에서 ‘title’ 키워드에 ‘title’ 하위 속성들의 리스트를 설정한다. 앞서 </w:t>
      </w:r>
      <w:proofErr w:type="gramStart"/>
      <w:r w:rsidRPr="00E16EE1">
        <w:rPr>
          <w:rFonts w:ascii="나눔명조" w:eastAsia="나눔명조" w:hAnsi="나눔명조"/>
          <w:lang w:eastAsia="ko-KR"/>
        </w:rPr>
        <w:t>설명했다시피 ’title’에</w:t>
      </w:r>
      <w:proofErr w:type="gramEnd"/>
      <w:r w:rsidRPr="00E16EE1">
        <w:rPr>
          <w:rFonts w:ascii="나눔명조" w:eastAsia="나눔명조" w:hAnsi="나눔명조"/>
          <w:lang w:eastAsia="ko-KR"/>
        </w:rPr>
        <w:t xml:space="preserve"> 바로 문자열을 설정한다면 ’title.text’에 문자열을 설정한 것과 동일한 효과가 있다. 하지만 이 방법은 단순히 제목 문자열만 설정할 수 있을 </w:t>
      </w:r>
      <w:proofErr w:type="gramStart"/>
      <w:r w:rsidRPr="00E16EE1">
        <w:rPr>
          <w:rFonts w:ascii="나눔명조" w:eastAsia="나눔명조" w:hAnsi="나눔명조"/>
          <w:lang w:eastAsia="ko-KR"/>
        </w:rPr>
        <w:t>뿐 ’title’의</w:t>
      </w:r>
      <w:proofErr w:type="gramEnd"/>
      <w:r w:rsidRPr="00E16EE1">
        <w:rPr>
          <w:rFonts w:ascii="나눔명조" w:eastAsia="나눔명조" w:hAnsi="나눔명조"/>
          <w:lang w:eastAsia="ko-KR"/>
        </w:rPr>
        <w:t xml:space="preserve"> 다른 하위 속성들을 설정할 수 없다는 단점이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의 코드는 ‘title’ 속성을 설정하는 R 코드이다. ‘text’에 제목으로 사용할 문자열을 설정하였는데’&lt;b&gt;&lt;/b&gt;‘를 사용하여 볼드체로 </w:t>
      </w:r>
      <w:proofErr w:type="gramStart"/>
      <w:r w:rsidRPr="00E16EE1">
        <w:rPr>
          <w:rFonts w:ascii="나눔명조" w:eastAsia="나눔명조" w:hAnsi="나눔명조"/>
          <w:lang w:eastAsia="ko-KR"/>
        </w:rPr>
        <w:t>설정하였고 ’x’</w:t>
      </w:r>
      <w:proofErr w:type="gramEnd"/>
      <w:r w:rsidRPr="00E16EE1">
        <w:rPr>
          <w:rFonts w:ascii="나눔명조" w:eastAsia="나눔명조" w:hAnsi="나눔명조"/>
          <w:lang w:eastAsia="ko-KR"/>
        </w:rPr>
        <w:t xml:space="preserve"> 속성으로 x축 방향의 위치를 전체의 중간(0.5), ’xanchor’와 ’yanchor’를 “center”와 “top”으로 설정하여 제목의 상세 위치를 설정하였다.</w:t>
      </w:r>
    </w:p>
    <w:p w:rsidR="003F7835" w:rsidRPr="004A343B" w:rsidRDefault="003F7835" w:rsidP="003D5EE0">
      <w:pPr>
        <w:pStyle w:val="R"/>
      </w:pPr>
      <w:r w:rsidRPr="004A343B">
        <w:lastRenderedPageBreak/>
        <w:t>R_layout_scatter &lt;- df_</w:t>
      </w:r>
      <w:r w:rsidRPr="004A343B">
        <w:t>취업률</w:t>
      </w:r>
      <w:r w:rsidRPr="004A343B">
        <w:t xml:space="preserve">_500 |&gt; </w:t>
      </w:r>
      <w:r w:rsidRPr="004A343B">
        <w:br/>
        <w:t xml:space="preserve">  filter(</w:t>
      </w:r>
      <w:r w:rsidRPr="004A343B">
        <w:t>졸업자수</w:t>
      </w:r>
      <w:r w:rsidRPr="004A343B">
        <w:t xml:space="preserve"> &lt; 500) |&gt; </w:t>
      </w:r>
      <w:r w:rsidRPr="004A343B">
        <w:br/>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 xml:space="preserve">) |&gt; </w:t>
      </w:r>
      <w:r w:rsidRPr="004A343B">
        <w:br/>
        <w:t xml:space="preserve">  ## title </w:t>
      </w:r>
      <w:r w:rsidRPr="004A343B">
        <w:t>속성의</w:t>
      </w:r>
      <w:r w:rsidRPr="004A343B">
        <w:t xml:space="preserve"> </w:t>
      </w:r>
      <w:r w:rsidRPr="004A343B">
        <w:t>설정</w:t>
      </w:r>
      <w:r w:rsidRPr="004A343B">
        <w:br/>
        <w:t xml:space="preserve">  layout(title = list(text = '&lt;b&gt;</w:t>
      </w:r>
      <w:r w:rsidRPr="004A343B">
        <w:t>졸업자</w:t>
      </w:r>
      <w:r w:rsidRPr="004A343B">
        <w:t xml:space="preserve"> </w:t>
      </w:r>
      <w:r w:rsidRPr="004A343B">
        <w:t>대비</w:t>
      </w:r>
      <w:r w:rsidRPr="004A343B">
        <w:t xml:space="preserve"> </w:t>
      </w:r>
      <w:r w:rsidRPr="004A343B">
        <w:t>취업자수</w:t>
      </w:r>
      <w:r w:rsidRPr="004A343B">
        <w:t xml:space="preserve">&lt;/b&gt;', </w:t>
      </w:r>
      <w:r w:rsidRPr="004A343B">
        <w:br/>
        <w:t xml:space="preserve">                      x = 0.5, xanchor = 'center', yanchor = 'top'))</w:t>
      </w:r>
      <w:r w:rsidRPr="004A343B">
        <w:br/>
      </w:r>
      <w:r w:rsidRPr="004A343B">
        <w:br/>
        <w:t>R_layout_scatter</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다음의 코드는 ‘title’ 속성을 설정하는 python 코드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python에서 ‘title’ 속성을 설정하기 위해서는 </w:t>
      </w:r>
      <w:r w:rsidRPr="00E16EE1">
        <w:rPr>
          <w:rStyle w:val="VerbatimChar"/>
          <w:rFonts w:ascii="나눔명조" w:eastAsia="나눔명조" w:hAnsi="나눔명조"/>
          <w:lang w:eastAsia="ko-KR"/>
        </w:rPr>
        <w:t>update_layout()</w:t>
      </w:r>
      <w:r w:rsidRPr="00E16EE1">
        <w:rPr>
          <w:rFonts w:ascii="나눔명조" w:eastAsia="나눔명조" w:hAnsi="나눔명조"/>
          <w:lang w:eastAsia="ko-KR"/>
        </w:rPr>
        <w:t xml:space="preserve">에서 ‘title’ 키워드에 ‘title’ 하위 속성들을 list로 설정한다. R과 </w:t>
      </w:r>
      <w:proofErr w:type="gramStart"/>
      <w:r w:rsidRPr="00E16EE1">
        <w:rPr>
          <w:rFonts w:ascii="나눔명조" w:eastAsia="나눔명조" w:hAnsi="나눔명조"/>
          <w:lang w:eastAsia="ko-KR"/>
        </w:rPr>
        <w:t>같이 ’title’에</w:t>
      </w:r>
      <w:proofErr w:type="gramEnd"/>
      <w:r w:rsidRPr="00E16EE1">
        <w:rPr>
          <w:rFonts w:ascii="나눔명조" w:eastAsia="나눔명조" w:hAnsi="나눔명조"/>
          <w:lang w:eastAsia="ko-KR"/>
        </w:rPr>
        <w:t xml:space="preserve"> 바로 문자열을 설정한다면 ’title.text’에 문자열을 설정한 것과 동일한 효과가 있고, 딕셔너리를 사용해서 제목의 세부 항목을 설정할 수도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text’에 제목으로 사용할 문자열을 HTML 태그를 사용하여 볼드체로 </w:t>
      </w:r>
      <w:proofErr w:type="gramStart"/>
      <w:r w:rsidRPr="00E16EE1">
        <w:rPr>
          <w:rFonts w:ascii="나눔명조" w:eastAsia="나눔명조" w:hAnsi="나눔명조"/>
          <w:lang w:eastAsia="ko-KR"/>
        </w:rPr>
        <w:t>설정하였고 ’x’</w:t>
      </w:r>
      <w:proofErr w:type="gramEnd"/>
      <w:r w:rsidRPr="00E16EE1">
        <w:rPr>
          <w:rFonts w:ascii="나눔명조" w:eastAsia="나눔명조" w:hAnsi="나눔명조"/>
          <w:lang w:eastAsia="ko-KR"/>
        </w:rPr>
        <w:t xml:space="preserve"> 속성으로 x축 방향의 위치를 전체의 중간(0.5), ’xanchor’와 ’yanchor’를 “center”와 “top”으로 설정하여 제목의 상세 위치를 설정하였다. R과 다른 부분은 title의 x 속성의 경우 R은 기본값이 0.5로 따로 설정하지 않아도 중간으로 위치하지만, python에서는 왼쪽 끝에 위치한다는 것이다.</w:t>
      </w:r>
    </w:p>
    <w:p w:rsidR="003F7835" w:rsidRPr="004A343B" w:rsidRDefault="003F7835" w:rsidP="003D5EE0">
      <w:pPr>
        <w:pStyle w:val="python"/>
      </w:pPr>
      <w:r w:rsidRPr="004A343B">
        <w:t>fig_scatter = go.Figure()</w:t>
      </w:r>
      <w:r w:rsidRPr="004A343B">
        <w:br/>
      </w:r>
      <w:r w:rsidRPr="004A343B">
        <w:br/>
        <w:t>fig_scatter.add_trace({</w:t>
      </w:r>
      <w:r w:rsidRPr="004A343B">
        <w:br/>
        <w:t xml:space="preserve">    'type' : 'scatter', 'mode' : 'markers',</w:t>
      </w:r>
      <w:r w:rsidRPr="004A343B">
        <w:br/>
        <w:t xml:space="preserve">    'x' : df_취업률_500['졸업자수'], 'y' : df_취업률_500['취업자수'], </w:t>
      </w:r>
      <w:r w:rsidRPr="004A343B">
        <w:br/>
        <w:t xml:space="preserve">        'marker' : {'color' : 'darkblue'}})</w:t>
      </w:r>
      <w:r w:rsidRPr="004A343B">
        <w:br/>
      </w:r>
      <w:r w:rsidRPr="004A343B">
        <w:br/>
        <w:t>fig_scatter.update_layout(</w:t>
      </w:r>
      <w:r w:rsidRPr="004A343B">
        <w:br/>
        <w:t xml:space="preserve">    ## dict()를 사용한 title 속성의 설정</w:t>
      </w:r>
      <w:r w:rsidRPr="004A343B">
        <w:br/>
        <w:t xml:space="preserve">    title = dict(text = "&lt;b&gt;졸업자 대비 취업자수&lt;/b&gt;",</w:t>
      </w:r>
      <w:r w:rsidRPr="004A343B">
        <w:br/>
        <w:t xml:space="preserve">    x = 0.5, xanchor = 'center', yanchor = 'top'))</w:t>
      </w:r>
      <w:r w:rsidRPr="004A343B">
        <w:br/>
      </w:r>
      <w:r w:rsidRPr="004A343B">
        <w:br/>
        <w:t>fig_scatter.show()</w:t>
      </w:r>
    </w:p>
    <w:p w:rsidR="005A05A2" w:rsidRDefault="005A05A2">
      <w:pPr>
        <w:pStyle w:val="CaptionedFigure"/>
        <w:rPr>
          <w:rFonts w:ascii="나눔명조" w:eastAsia="나눔명조" w:hAnsi="나눔명조"/>
        </w:rPr>
      </w:pPr>
    </w:p>
    <w:p w:rsidR="003F7835" w:rsidRPr="00E16EE1" w:rsidRDefault="002E639A">
      <w:pPr>
        <w:pStyle w:val="CaptionedFigure"/>
        <w:rPr>
          <w:rFonts w:ascii="나눔명조" w:eastAsia="나눔명조" w:hAnsi="나눔명조"/>
        </w:rPr>
      </w:pPr>
      <w:r>
        <w:rPr>
          <w:rFonts w:ascii="나눔명조" w:eastAsia="나눔명조" w:hAnsi="나눔명조"/>
        </w:rPr>
        <w:pict>
          <v:shape id="_x0000_i1041" type="#_x0000_t75" style="width:489.6pt;height:350.65pt">
            <v:imagedata r:id="rId43" o:title="result_2-15"/>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5. python의 Figure()를 사용한 title 설정</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plotly가 HTML 텍스트 tag를 일부만 지원함으로써 문자열 스타일링에 한계가 있다. </w:t>
      </w:r>
      <w:proofErr w:type="gramStart"/>
      <w:r w:rsidRPr="00E16EE1">
        <w:rPr>
          <w:rFonts w:ascii="나눔명조" w:eastAsia="나눔명조" w:hAnsi="나눔명조"/>
          <w:lang w:eastAsia="ko-KR"/>
        </w:rPr>
        <w:t>하지만 ’</w:t>
      </w:r>
      <w:proofErr w:type="gramEnd"/>
      <w:r w:rsidRPr="00E16EE1">
        <w:rPr>
          <w:rFonts w:ascii="나눔명조" w:eastAsia="나눔명조" w:hAnsi="나눔명조"/>
          <w:lang w:eastAsia="ko-KR"/>
        </w:rPr>
        <w:t>&lt;span&gt;’을 사용하는 HTML inline 속성을 지원하기 때문에 CSS의 스타일을 사용하여 문자열의 세부 설정이 가능하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의 코드는 HTML inline 속성을 사용하여 제목 문자열 스타일을 설정한 R과 python코드이다. “졸업자 대비 취업률”이라는 문자열의 “졸업자”의 크기를 15, 컬러를 ‘red’, 볼드체로, “취업자”의 크기를 15, 컬러를 ‘blue’, 볼드체로, “대비”는 크기 10으로 설정하였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4A343B" w:rsidRDefault="003F7835" w:rsidP="003D5EE0">
      <w:pPr>
        <w:pStyle w:val="R"/>
      </w:pPr>
      <w:r w:rsidRPr="004A343B">
        <w:t xml:space="preserve">R_layout_scatter |&gt; </w:t>
      </w:r>
      <w:r w:rsidRPr="004A343B">
        <w:br/>
        <w:t xml:space="preserve">  ## title</w:t>
      </w:r>
      <w:r w:rsidRPr="004A343B">
        <w:t>의</w:t>
      </w:r>
      <w:r w:rsidRPr="004A343B">
        <w:t xml:space="preserve"> HTML inline </w:t>
      </w:r>
      <w:r w:rsidRPr="004A343B">
        <w:t>설정</w:t>
      </w:r>
      <w:r w:rsidRPr="004A343B">
        <w:br/>
        <w:t xml:space="preserve">  layout(title = list(text = "&lt;span style = 'font-size:15pt'&gt;&lt;span style = 'color:red;font-weight:bold;'&gt; </w:t>
      </w:r>
      <w:r w:rsidRPr="004A343B">
        <w:t>졸업자</w:t>
      </w:r>
      <w:r w:rsidRPr="004A343B">
        <w:t xml:space="preserve">&lt;/span&gt;&lt;span style = 'font-size:10pt'&gt; </w:t>
      </w:r>
      <w:r w:rsidRPr="004A343B">
        <w:t>대비</w:t>
      </w:r>
      <w:r w:rsidRPr="004A343B">
        <w:t>&lt;/span&gt; &lt;span style = 'color:blue;font-weight:bold;'&gt;</w:t>
      </w:r>
      <w:r w:rsidRPr="004A343B">
        <w:t>취업자</w:t>
      </w:r>
      <w:r w:rsidRPr="004A343B">
        <w:t xml:space="preserve">&lt;/span&gt;&lt;/span&gt;", </w:t>
      </w:r>
      <w:r w:rsidRPr="004A343B">
        <w:br/>
        <w:t xml:space="preserve">                      x = 0.5, xanchor = 'center', yanchor = 'top'))</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lastRenderedPageBreak/>
        <w:t>python</w:t>
      </w:r>
    </w:p>
    <w:p w:rsidR="003F7835" w:rsidRPr="00E16EE1" w:rsidRDefault="003F7835">
      <w:pPr>
        <w:pStyle w:val="FirstParagraph"/>
        <w:rPr>
          <w:rFonts w:ascii="나눔명조" w:eastAsia="나눔명조" w:hAnsi="나눔명조"/>
          <w:lang w:eastAsia="ko-KR"/>
        </w:rPr>
      </w:pPr>
      <w:proofErr w:type="gramStart"/>
      <w:r w:rsidRPr="00E16EE1">
        <w:rPr>
          <w:rFonts w:ascii="나눔명조" w:eastAsia="나눔명조" w:hAnsi="나눔명조"/>
          <w:lang w:eastAsia="ko-KR"/>
        </w:rPr>
        <w:t>python도 ’</w:t>
      </w:r>
      <w:proofErr w:type="gramEnd"/>
      <w:r w:rsidRPr="00E16EE1">
        <w:rPr>
          <w:rFonts w:ascii="나눔명조" w:eastAsia="나눔명조" w:hAnsi="나눔명조"/>
          <w:lang w:eastAsia="ko-KR"/>
        </w:rPr>
        <w:t xml:space="preserve">&lt;span&gt;’을 사용하는 HTML inline 속성을 사용하여 CSS의 스타일의 세부 설정이 가능하다. 다음의 python 코드는 앞의 코드와 동일하나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에 속성 설정을 </w:t>
      </w:r>
      <w:proofErr w:type="gramStart"/>
      <w:r w:rsidRPr="00E16EE1">
        <w:rPr>
          <w:rStyle w:val="VerbatimChar"/>
          <w:rFonts w:ascii="나눔명조" w:eastAsia="나눔명조" w:hAnsi="나눔명조"/>
          <w:lang w:eastAsia="ko-KR"/>
        </w:rPr>
        <w:t>go.Scatter</w:t>
      </w:r>
      <w:proofErr w:type="gramEnd"/>
      <w:r w:rsidRPr="00E16EE1">
        <w:rPr>
          <w:rStyle w:val="VerbatimChar"/>
          <w:rFonts w:ascii="나눔명조" w:eastAsia="나눔명조" w:hAnsi="나눔명조"/>
          <w:lang w:eastAsia="ko-KR"/>
        </w:rPr>
        <w:t>()</w:t>
      </w:r>
      <w:r w:rsidRPr="00E16EE1">
        <w:rPr>
          <w:rFonts w:ascii="나눔명조" w:eastAsia="나눔명조" w:hAnsi="나눔명조"/>
          <w:lang w:eastAsia="ko-KR"/>
        </w:rPr>
        <w:t>를 사용하고 제목 문자열을 CSS inline으로 설정한 코드이다.</w:t>
      </w:r>
    </w:p>
    <w:p w:rsidR="003F7835" w:rsidRPr="004A343B" w:rsidRDefault="003F7835" w:rsidP="003D5EE0">
      <w:pPr>
        <w:pStyle w:val="python"/>
      </w:pPr>
      <w:r w:rsidRPr="004A343B">
        <w:t>fig_scatter_temp = go.Figure(fig_scatter)</w:t>
      </w:r>
      <w:r w:rsidRPr="004A343B">
        <w:br/>
      </w:r>
      <w:r w:rsidRPr="004A343B">
        <w:br/>
        <w:t xml:space="preserve">  ## title의 HTML inline 설정</w:t>
      </w:r>
      <w:r w:rsidRPr="004A343B">
        <w:br/>
        <w:t>fig_scatter_temp.update_layout(title = {'text' : "&lt;span style = 'font-size:15pt'&gt;&lt;span style = 'color:red;font-weight:bold;'&gt; 졸업자&lt;/span&gt;&lt;span style = 'font-size:10pt'&gt; 대비&lt;/span&gt; &lt;span style = 'color:blue;font-weight:bold;'&gt;취업률&lt;/span&gt;&lt;/span&gt;",</w:t>
      </w:r>
      <w:r w:rsidRPr="004A343B">
        <w:br/>
        <w:t xml:space="preserve">                           'x' : 0.5, 'xanchor' : 'center',</w:t>
      </w:r>
      <w:r w:rsidRPr="004A343B">
        <w:br/>
        <w:t xml:space="preserve">                           'yanchor' : 'top'})</w:t>
      </w:r>
      <w:r w:rsidRPr="004A343B">
        <w:br/>
        <w:t>fig_scatter_temp.show()</w:t>
      </w:r>
    </w:p>
    <w:p w:rsidR="003F7835" w:rsidRPr="00E16EE1" w:rsidRDefault="002E639A">
      <w:pPr>
        <w:pStyle w:val="CaptionedFigure"/>
        <w:rPr>
          <w:rFonts w:ascii="나눔명조" w:eastAsia="나눔명조" w:hAnsi="나눔명조"/>
        </w:rPr>
      </w:pPr>
      <w:r>
        <w:rPr>
          <w:rFonts w:ascii="나눔명조" w:eastAsia="나눔명조" w:hAnsi="나눔명조"/>
        </w:rPr>
        <w:pict>
          <v:shape id="_x0000_i1042" type="#_x0000_t75" style="width:455.05pt;height:348.5pt">
            <v:imagedata r:id="rId44" o:title="result_2-16"/>
          </v:shape>
        </w:pict>
      </w:r>
    </w:p>
    <w:p w:rsidR="003F7835" w:rsidRPr="00E16EE1" w:rsidRDefault="003F7835">
      <w:pPr>
        <w:pStyle w:val="ImageCaption"/>
        <w:rPr>
          <w:rFonts w:ascii="나눔명조" w:eastAsia="나눔명조" w:hAnsi="나눔명조"/>
        </w:rPr>
      </w:pPr>
      <w:r w:rsidRPr="00E16EE1">
        <w:rPr>
          <w:rFonts w:ascii="나눔명조" w:eastAsia="나눔명조" w:hAnsi="나눔명조"/>
        </w:rPr>
        <w:t>실행결과 II-16. R의 HTML inline title 속성 설정</w:t>
      </w:r>
    </w:p>
    <w:p w:rsidR="003F7835" w:rsidRPr="00E16EE1" w:rsidRDefault="003F7835">
      <w:pPr>
        <w:pStyle w:val="4"/>
        <w:rPr>
          <w:rFonts w:ascii="나눔명조" w:eastAsia="나눔명조" w:hAnsi="나눔명조"/>
        </w:rPr>
      </w:pPr>
      <w:bookmarkStart w:id="44" w:name="색-설정"/>
      <w:bookmarkEnd w:id="43"/>
      <w:r w:rsidRPr="00E16EE1">
        <w:rPr>
          <w:rFonts w:ascii="나눔명조" w:eastAsia="나눔명조" w:hAnsi="나눔명조"/>
        </w:rPr>
        <w:lastRenderedPageBreak/>
        <w:t>색 설정</w:t>
      </w:r>
    </w:p>
    <w:p w:rsidR="003F7835" w:rsidRDefault="003F7835">
      <w:pPr>
        <w:pStyle w:val="FirstParagraph"/>
        <w:rPr>
          <w:rFonts w:ascii="나눔명조" w:eastAsia="나눔명조" w:hAnsi="나눔명조"/>
          <w:lang w:eastAsia="ko-KR"/>
        </w:rPr>
      </w:pPr>
      <w:r w:rsidRPr="00E16EE1">
        <w:rPr>
          <w:rFonts w:ascii="나눔명조" w:eastAsia="나눔명조" w:hAnsi="나눔명조"/>
          <w:lang w:eastAsia="ko-KR"/>
        </w:rPr>
        <w:t>’layout’에서 플롯의 배경색이나 플롯에서 사용되는 전반적인 색 스케일을 설정하는 주요 속성은 다음과 같다.</w:t>
      </w:r>
    </w:p>
    <w:tbl>
      <w:tblPr>
        <w:tblW w:w="7309" w:type="dxa"/>
        <w:jc w:val="center"/>
        <w:tblCellMar>
          <w:left w:w="99" w:type="dxa"/>
          <w:right w:w="99" w:type="dxa"/>
        </w:tblCellMar>
        <w:tblLook w:val="04A0" w:firstRow="1" w:lastRow="0" w:firstColumn="1" w:lastColumn="0" w:noHBand="0" w:noVBand="1"/>
      </w:tblPr>
      <w:tblGrid>
        <w:gridCol w:w="1274"/>
        <w:gridCol w:w="4108"/>
        <w:gridCol w:w="1927"/>
      </w:tblGrid>
      <w:tr w:rsidR="003F7835" w:rsidRPr="002853F7" w:rsidTr="003D5EE0">
        <w:trPr>
          <w:trHeight w:val="408"/>
          <w:jc w:val="center"/>
        </w:trPr>
        <w:tc>
          <w:tcPr>
            <w:tcW w:w="1274"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2853F7" w:rsidRDefault="003F7835" w:rsidP="003D5EE0">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w:t>
            </w:r>
          </w:p>
        </w:tc>
        <w:tc>
          <w:tcPr>
            <w:tcW w:w="4108" w:type="dxa"/>
            <w:tcBorders>
              <w:top w:val="single" w:sz="4" w:space="0" w:color="auto"/>
              <w:left w:val="nil"/>
              <w:bottom w:val="single" w:sz="4" w:space="0" w:color="auto"/>
              <w:right w:val="single" w:sz="4" w:space="0" w:color="auto"/>
            </w:tcBorders>
            <w:shd w:val="clear" w:color="000000" w:fill="D9D9D9"/>
            <w:vAlign w:val="center"/>
            <w:hideMark/>
          </w:tcPr>
          <w:p w:rsidR="003F7835" w:rsidRPr="002853F7" w:rsidRDefault="003F7835" w:rsidP="003D5EE0">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 설명</w:t>
            </w:r>
          </w:p>
        </w:tc>
        <w:tc>
          <w:tcPr>
            <w:tcW w:w="1927" w:type="dxa"/>
            <w:tcBorders>
              <w:top w:val="single" w:sz="4" w:space="0" w:color="auto"/>
              <w:left w:val="nil"/>
              <w:bottom w:val="single" w:sz="4" w:space="0" w:color="auto"/>
              <w:right w:val="single" w:sz="4" w:space="0" w:color="auto"/>
            </w:tcBorders>
            <w:shd w:val="clear" w:color="000000" w:fill="D9D9D9"/>
            <w:vAlign w:val="center"/>
            <w:hideMark/>
          </w:tcPr>
          <w:p w:rsidR="003F7835" w:rsidRPr="002853F7" w:rsidRDefault="003F7835" w:rsidP="003D5EE0">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값(R 속성값)</w:t>
            </w:r>
          </w:p>
        </w:tc>
      </w:tr>
      <w:tr w:rsidR="003F7835" w:rsidRPr="002853F7" w:rsidTr="003D5EE0">
        <w:trPr>
          <w:trHeight w:val="348"/>
          <w:jc w:val="center"/>
        </w:trPr>
        <w:tc>
          <w:tcPr>
            <w:tcW w:w="1274" w:type="dxa"/>
            <w:tcBorders>
              <w:top w:val="nil"/>
              <w:left w:val="single" w:sz="4" w:space="0" w:color="auto"/>
              <w:bottom w:val="single" w:sz="4" w:space="0" w:color="auto"/>
              <w:right w:val="nil"/>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paper_bgcolor</w:t>
            </w:r>
          </w:p>
        </w:tc>
        <w:tc>
          <w:tcPr>
            <w:tcW w:w="4108" w:type="dxa"/>
            <w:tcBorders>
              <w:top w:val="nil"/>
              <w:left w:val="single" w:sz="4" w:space="0" w:color="auto"/>
              <w:bottom w:val="single" w:sz="4" w:space="0" w:color="auto"/>
              <w:right w:val="nil"/>
            </w:tcBorders>
            <w:shd w:val="clear" w:color="auto" w:fill="auto"/>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플롯이 그려지는 용지의 배경색을 설정</w:t>
            </w:r>
          </w:p>
        </w:tc>
        <w:tc>
          <w:tcPr>
            <w:tcW w:w="1927" w:type="dxa"/>
            <w:tcBorders>
              <w:top w:val="nil"/>
              <w:left w:val="single" w:sz="4" w:space="0" w:color="auto"/>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3D5EE0">
        <w:trPr>
          <w:trHeight w:val="348"/>
          <w:jc w:val="center"/>
        </w:trPr>
        <w:tc>
          <w:tcPr>
            <w:tcW w:w="1274" w:type="dxa"/>
            <w:tcBorders>
              <w:top w:val="nil"/>
              <w:left w:val="single" w:sz="4" w:space="0" w:color="auto"/>
              <w:bottom w:val="single" w:sz="4" w:space="0" w:color="auto"/>
              <w:right w:val="nil"/>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plot_bgcolor</w:t>
            </w:r>
          </w:p>
        </w:tc>
        <w:tc>
          <w:tcPr>
            <w:tcW w:w="4108" w:type="dxa"/>
            <w:tcBorders>
              <w:top w:val="nil"/>
              <w:left w:val="single" w:sz="4" w:space="0" w:color="auto"/>
              <w:bottom w:val="single" w:sz="4" w:space="0" w:color="auto"/>
              <w:right w:val="nil"/>
            </w:tcBorders>
            <w:shd w:val="clear" w:color="auto" w:fill="auto"/>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축과 y축 사이의 플로팅 영역의 배경색 설정</w:t>
            </w:r>
          </w:p>
        </w:tc>
        <w:tc>
          <w:tcPr>
            <w:tcW w:w="1927" w:type="dxa"/>
            <w:tcBorders>
              <w:top w:val="nil"/>
              <w:left w:val="single" w:sz="4" w:space="0" w:color="auto"/>
              <w:bottom w:val="single" w:sz="4" w:space="0" w:color="auto"/>
              <w:right w:val="single" w:sz="4" w:space="0" w:color="auto"/>
            </w:tcBorders>
            <w:shd w:val="clear" w:color="auto" w:fill="auto"/>
            <w:vAlign w:val="center"/>
            <w:hideMark/>
          </w:tcPr>
          <w:p w:rsidR="003F7835" w:rsidRPr="002853F7" w:rsidRDefault="003F7835" w:rsidP="003D5EE0">
            <w:pPr>
              <w:keepNext/>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bl>
    <w:p w:rsidR="003F7835" w:rsidRPr="002853F7" w:rsidRDefault="003F7835" w:rsidP="003D5EE0">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5</w:t>
      </w:r>
      <w:r>
        <w:fldChar w:fldCharType="end"/>
      </w:r>
      <w:r>
        <w:rPr>
          <w:lang w:eastAsia="ko-KR"/>
        </w:rPr>
        <w:t xml:space="preserve">. </w:t>
      </w:r>
      <w:r w:rsidRPr="00001D07">
        <w:rPr>
          <w:rFonts w:hint="eastAsia"/>
          <w:lang w:eastAsia="ko-KR"/>
        </w:rPr>
        <w:t>레이아웃의</w:t>
      </w:r>
      <w:r w:rsidRPr="00001D07">
        <w:rPr>
          <w:lang w:eastAsia="ko-KR"/>
        </w:rPr>
        <w:t xml:space="preserve"> </w:t>
      </w:r>
      <w:r w:rsidRPr="00001D07">
        <w:rPr>
          <w:lang w:eastAsia="ko-KR"/>
        </w:rPr>
        <w:t>색</w:t>
      </w:r>
      <w:r w:rsidRPr="00001D07">
        <w:rPr>
          <w:lang w:eastAsia="ko-KR"/>
        </w:rPr>
        <w:t xml:space="preserve"> </w:t>
      </w:r>
      <w:r w:rsidRPr="00001D07">
        <w:rPr>
          <w:lang w:eastAsia="ko-KR"/>
        </w:rPr>
        <w:t>속성</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plotly에서 사용하는 색의 설정은 색 이름, 16진수로 설정된 RGB값, </w:t>
      </w:r>
      <w:r w:rsidRPr="00E16EE1">
        <w:rPr>
          <w:rStyle w:val="VerbatimChar"/>
          <w:rFonts w:ascii="나눔명조" w:eastAsia="나눔명조" w:hAnsi="나눔명조"/>
          <w:lang w:eastAsia="ko-KR"/>
        </w:rPr>
        <w:t>rgb()</w:t>
      </w:r>
      <w:r w:rsidRPr="00E16EE1">
        <w:rPr>
          <w:rFonts w:ascii="나눔명조" w:eastAsia="나눔명조" w:hAnsi="나눔명조"/>
          <w:lang w:eastAsia="ko-KR"/>
        </w:rPr>
        <w:t xml:space="preserve"> 함수를 사용한 RGB 값이 주로 사용된다. 이외에도 hsl()을 사용하여 색조, 채도, 명조 값을 사용하거나, hsv()를 사용하여 색조, 채도, 명도 값을 사용할 수도 있다. 색이름을 사용할 경우에는 W3.org에서 제공하는 CSS 색이름을 사용한다.</w:t>
      </w:r>
      <w:r w:rsidRPr="00E16EE1">
        <w:rPr>
          <w:rStyle w:val="ab"/>
          <w:rFonts w:ascii="나눔명조" w:eastAsia="나눔명조" w:hAnsi="나눔명조"/>
        </w:rPr>
        <w:footnoteReference w:id="18"/>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의 코드는 앞서 그린 산점도의 전체 배경과 플롯 영역 </w:t>
      </w:r>
      <w:proofErr w:type="gramStart"/>
      <w:r w:rsidRPr="00E16EE1">
        <w:rPr>
          <w:rFonts w:ascii="나눔명조" w:eastAsia="나눔명조" w:hAnsi="나눔명조"/>
          <w:lang w:eastAsia="ko-KR"/>
        </w:rPr>
        <w:t>배경색을 ’darkgray’로</w:t>
      </w:r>
      <w:proofErr w:type="gramEnd"/>
      <w:r w:rsidRPr="00E16EE1">
        <w:rPr>
          <w:rFonts w:ascii="나눔명조" w:eastAsia="나눔명조" w:hAnsi="나눔명조"/>
          <w:lang w:eastAsia="ko-KR"/>
        </w:rPr>
        <w:t xml:space="preserve"> 바꾸어주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4A343B" w:rsidRDefault="003F7835" w:rsidP="003D5EE0">
      <w:pPr>
        <w:pStyle w:val="R"/>
      </w:pPr>
      <w:r w:rsidRPr="004A343B">
        <w:t xml:space="preserve">R_layout_scatter &lt;- R_layout_scatter |&gt; </w:t>
      </w:r>
      <w:r w:rsidRPr="004A343B">
        <w:br/>
        <w:t xml:space="preserve">  ## </w:t>
      </w:r>
      <w:r w:rsidRPr="004A343B">
        <w:t>페이퍼</w:t>
      </w:r>
      <w:r w:rsidRPr="004A343B">
        <w:t xml:space="preserve"> </w:t>
      </w:r>
      <w:r w:rsidRPr="004A343B">
        <w:t>배경색과</w:t>
      </w:r>
      <w:r w:rsidRPr="004A343B">
        <w:t xml:space="preserve"> </w:t>
      </w:r>
      <w:r w:rsidRPr="004A343B">
        <w:t>플롯</w:t>
      </w:r>
      <w:r w:rsidRPr="004A343B">
        <w:t xml:space="preserve"> </w:t>
      </w:r>
      <w:r w:rsidRPr="004A343B">
        <w:t>배경색의</w:t>
      </w:r>
      <w:r w:rsidRPr="004A343B">
        <w:t xml:space="preserve"> </w:t>
      </w:r>
      <w:r w:rsidRPr="004A343B">
        <w:t>설정</w:t>
      </w:r>
      <w:r w:rsidRPr="004A343B">
        <w:br/>
        <w:t xml:space="preserve">  layout(paper_bgcolor = 'lightgray', plot_bgcolor = 'lightgray')</w:t>
      </w:r>
      <w:r w:rsidRPr="004A343B">
        <w:br/>
      </w:r>
      <w:r w:rsidRPr="004A343B">
        <w:br/>
        <w:t>R_layout_scatter</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4A343B" w:rsidRDefault="003F7835" w:rsidP="003D5EE0">
      <w:pPr>
        <w:pStyle w:val="python"/>
      </w:pPr>
      <w:r w:rsidRPr="004A343B">
        <w:t xml:space="preserve">  ## 페이퍼 배경색과 플롯 배경색의 설정</w:t>
      </w:r>
      <w:r w:rsidRPr="004A343B">
        <w:br/>
        <w:t>fig_scatter.update_layout(paper_bgcolor = 'lightgray', plot_bgcolor = 'lightgray')</w:t>
      </w:r>
      <w:r w:rsidRPr="004A343B">
        <w:br/>
        <w:t>fig_scatter.show()</w:t>
      </w:r>
    </w:p>
    <w:p w:rsidR="005A05A2" w:rsidRDefault="005A05A2">
      <w:pPr>
        <w:pStyle w:val="CaptionedFigure"/>
        <w:rPr>
          <w:rFonts w:ascii="나눔명조" w:eastAsia="나눔명조" w:hAnsi="나눔명조"/>
        </w:rPr>
      </w:pPr>
    </w:p>
    <w:p w:rsidR="003F7835" w:rsidRPr="00E16EE1" w:rsidRDefault="002E639A">
      <w:pPr>
        <w:pStyle w:val="CaptionedFigure"/>
        <w:rPr>
          <w:rFonts w:ascii="나눔명조" w:eastAsia="나눔명조" w:hAnsi="나눔명조"/>
        </w:rPr>
      </w:pPr>
      <w:r>
        <w:rPr>
          <w:rFonts w:ascii="나눔명조" w:eastAsia="나눔명조" w:hAnsi="나눔명조"/>
        </w:rPr>
        <w:pict>
          <v:shape id="_x0000_i1043" type="#_x0000_t75" style="width:489.6pt;height:350.65pt">
            <v:imagedata r:id="rId45" o:title="result_2-17"/>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7. python의 color 속성 설정</w:t>
      </w:r>
    </w:p>
    <w:p w:rsidR="003F7835" w:rsidRPr="00E16EE1" w:rsidRDefault="003F7835">
      <w:pPr>
        <w:pStyle w:val="4"/>
        <w:rPr>
          <w:rFonts w:ascii="나눔명조" w:eastAsia="나눔명조" w:hAnsi="나눔명조"/>
        </w:rPr>
      </w:pPr>
      <w:bookmarkStart w:id="45" w:name="축xaxis-yaxis-설정"/>
      <w:bookmarkEnd w:id="44"/>
      <w:proofErr w:type="gramStart"/>
      <w:r w:rsidRPr="00E16EE1">
        <w:rPr>
          <w:rFonts w:ascii="나눔명조" w:eastAsia="나눔명조" w:hAnsi="나눔명조"/>
        </w:rPr>
        <w:t>축(</w:t>
      </w:r>
      <w:proofErr w:type="gramEnd"/>
      <w:r w:rsidRPr="00E16EE1">
        <w:rPr>
          <w:rFonts w:ascii="나눔명조" w:eastAsia="나눔명조" w:hAnsi="나눔명조"/>
        </w:rPr>
        <w:t>xaxis, yaxis) 설정</w:t>
      </w:r>
    </w:p>
    <w:p w:rsidR="003F7835"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lotly에서 축은 트레이스에 따라 다른 이름으로 불린다. X, Y축을 사용하는 2차원의 데카르트 좌표계에서는 </w:t>
      </w:r>
      <w:proofErr w:type="gramStart"/>
      <w:r w:rsidRPr="00E16EE1">
        <w:rPr>
          <w:rFonts w:ascii="나눔명조" w:eastAsia="나눔명조" w:hAnsi="나눔명조"/>
          <w:lang w:eastAsia="ko-KR"/>
        </w:rPr>
        <w:t>‘xaxis’와 ’yaxis’</w:t>
      </w:r>
      <w:proofErr w:type="gramEnd"/>
      <w:r w:rsidRPr="00E16EE1">
        <w:rPr>
          <w:rFonts w:ascii="나눔명조" w:eastAsia="나눔명조" w:hAnsi="나눔명조"/>
          <w:lang w:eastAsia="ko-KR"/>
        </w:rPr>
        <w:t xml:space="preserve">, 3차원 trace에서는 ‘scene’, 극 좌표계에서는 ‘polar’, 삼각 축 좌표계(ternary)에서는 ‘ternary’, 지형(Geo) 좌표계에서는 ‘geo’, Mapbox 좌표계에서는 ‘mapbox’, 색 좌표계에서는 ’coloraxis’로 사용된다. 이 중 2차원 데카르트 좌표계에서 </w:t>
      </w:r>
      <w:proofErr w:type="gramStart"/>
      <w:r w:rsidRPr="00E16EE1">
        <w:rPr>
          <w:rFonts w:ascii="나눔명조" w:eastAsia="나눔명조" w:hAnsi="나눔명조"/>
          <w:lang w:eastAsia="ko-KR"/>
        </w:rPr>
        <w:t>사용되는 ’xaxis’와</w:t>
      </w:r>
      <w:proofErr w:type="gramEnd"/>
      <w:r w:rsidRPr="00E16EE1">
        <w:rPr>
          <w:rFonts w:ascii="나눔명조" w:eastAsia="나눔명조" w:hAnsi="나눔명조"/>
          <w:lang w:eastAsia="ko-KR"/>
        </w:rPr>
        <w:t xml:space="preserve"> ’yaxis’의 주요 속성은 다음과 같다.</w:t>
      </w:r>
    </w:p>
    <w:tbl>
      <w:tblPr>
        <w:tblW w:w="9493" w:type="dxa"/>
        <w:tblCellMar>
          <w:left w:w="99" w:type="dxa"/>
          <w:right w:w="99" w:type="dxa"/>
        </w:tblCellMar>
        <w:tblLook w:val="04A0" w:firstRow="1" w:lastRow="0" w:firstColumn="1" w:lastColumn="0" w:noHBand="0" w:noVBand="1"/>
      </w:tblPr>
      <w:tblGrid>
        <w:gridCol w:w="946"/>
        <w:gridCol w:w="1269"/>
        <w:gridCol w:w="481"/>
        <w:gridCol w:w="601"/>
        <w:gridCol w:w="2591"/>
        <w:gridCol w:w="3894"/>
      </w:tblGrid>
      <w:tr w:rsidR="003F7835" w:rsidRPr="002853F7" w:rsidTr="003D5EE0">
        <w:trPr>
          <w:trHeight w:val="348"/>
          <w:tblHeader/>
        </w:trPr>
        <w:tc>
          <w:tcPr>
            <w:tcW w:w="3546"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2853F7" w:rsidRDefault="003F7835" w:rsidP="003D5EE0">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w:t>
            </w:r>
          </w:p>
        </w:tc>
        <w:tc>
          <w:tcPr>
            <w:tcW w:w="2828" w:type="dxa"/>
            <w:tcBorders>
              <w:top w:val="single" w:sz="4" w:space="0" w:color="auto"/>
              <w:left w:val="nil"/>
              <w:bottom w:val="single" w:sz="4" w:space="0" w:color="auto"/>
              <w:right w:val="single" w:sz="4" w:space="0" w:color="auto"/>
            </w:tcBorders>
            <w:shd w:val="clear" w:color="000000" w:fill="D9D9D9"/>
            <w:vAlign w:val="center"/>
            <w:hideMark/>
          </w:tcPr>
          <w:p w:rsidR="003F7835" w:rsidRPr="002853F7" w:rsidRDefault="003F7835" w:rsidP="003D5EE0">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 설명</w:t>
            </w:r>
          </w:p>
        </w:tc>
        <w:tc>
          <w:tcPr>
            <w:tcW w:w="3119" w:type="dxa"/>
            <w:tcBorders>
              <w:top w:val="single" w:sz="4" w:space="0" w:color="auto"/>
              <w:left w:val="nil"/>
              <w:bottom w:val="single" w:sz="4" w:space="0" w:color="auto"/>
              <w:right w:val="single" w:sz="4" w:space="0" w:color="auto"/>
            </w:tcBorders>
            <w:shd w:val="clear" w:color="000000" w:fill="D9D9D9"/>
            <w:vAlign w:val="center"/>
            <w:hideMark/>
          </w:tcPr>
          <w:p w:rsidR="003F7835" w:rsidRPr="002853F7" w:rsidRDefault="003F7835" w:rsidP="003D5EE0">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값(R 속성값)</w:t>
            </w:r>
          </w:p>
        </w:tc>
      </w:tr>
      <w:tr w:rsidR="003F7835" w:rsidRPr="002853F7" w:rsidTr="003D5EE0">
        <w:trPr>
          <w:trHeight w:val="408"/>
        </w:trPr>
        <w:tc>
          <w:tcPr>
            <w:tcW w:w="1021"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axis(yaxis)</w:t>
            </w: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automargin</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주 눈금라벨과 플롯간의 자동 간격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height"</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width"</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left"</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right"</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top"</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bottom"</w:t>
            </w:r>
            <w:r w:rsidRPr="002853F7">
              <w:rPr>
                <w:rFonts w:ascii="나눔고딕" w:eastAsia="나눔고딕" w:hAnsi="나눔고딕" w:cs="굴림" w:hint="eastAsia"/>
                <w:color w:val="20293D"/>
                <w:sz w:val="16"/>
                <w:szCs w:val="16"/>
                <w:lang w:eastAsia="ko-KR"/>
              </w:rPr>
              <w:t> 이나 '+'를 사용한 조합 또는 </w:t>
            </w:r>
            <w:r w:rsidRPr="002853F7">
              <w:rPr>
                <w:rFonts w:ascii="나눔고딕" w:eastAsia="나눔고딕" w:hAnsi="나눔고딕" w:cs="굴림" w:hint="eastAsia"/>
                <w:color w:val="434F54"/>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autorang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입력 데이터에 관련된 축의 범위를 설정 여부</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Tru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Fals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reversed"</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autotypenumber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strict'는 트레이스의 수치 문자열을 수치로 변환하지 않고 문자열로 사용하고 "convert types"은 수치 문자열을 수치로 변환하여 사용</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convert types"</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strict"</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ategoryarray</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에 표현될 이산형 변수의 순서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2853F7" w:rsidTr="003D5EE0">
        <w:trPr>
          <w:trHeight w:val="1224"/>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ategoryorde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이산형 변수의 순서 설정 방법을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434F54"/>
                <w:sz w:val="16"/>
                <w:szCs w:val="16"/>
                <w:lang w:eastAsia="ko-KR"/>
              </w:rPr>
              <w:t>"trac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category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category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array"</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total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total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in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in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ax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ax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sum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sum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ean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ean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edian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edian descending"</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 라인, 폰트, 눈금, 그리드 등 축에 관련된 전반적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domain</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전체 플롯에서의 비율로 변환된 축의 범위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dtick</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에서의 눈금 간격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나 좌표상의 변량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ixedrang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범위를 고정, 고정값을 사용하면 줌이 되지 않음</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grid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그리드 라인의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색상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gridwidth</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그리드 라인의 두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line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선의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linewidth</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선의 두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minor</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dtick</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간격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나 좌표상의 변량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grid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그리드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gridwidth</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그리드 두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ntick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총 개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정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grid</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그리드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0</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시작값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나 좌표상의 변량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눈금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len</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눈금 길이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mod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눈금 모드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434F54"/>
                <w:sz w:val="16"/>
                <w:szCs w:val="16"/>
                <w:lang w:eastAsia="ko-KR"/>
              </w:rPr>
              <w:t>"auto"</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inea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array"</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보조 눈금의 표시 위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out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val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보조 눈금의 표시값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width</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보조 눈금의 눈금 두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mirr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플로팅 영역의 반대편에 축선과 축 눈금을 미러링 할지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Tru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ticks"</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Fals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all"</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allticks"</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ntick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에 표시할 눈금의 최대 개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이상의 정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position</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플로팅 공간에서의 축의 위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부터 1사이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rang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의 범위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rangebreaks</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bound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의 단절 구간의 상한과 하한값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dvalu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values 아이템의 크기 설정(밀리세컨 단위)</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enabled</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 단절을 사용할지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pattern</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절단 구간의 패턴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day of week"</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hou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value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 단절과 관련한 축상의 값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rangemod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범위 모드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normal"</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tozero"</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nonnegative"</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eparatethousand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천단위 구분자 사용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divider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이산형 변수 간의 나눔선 사용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exponent</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지수형 수치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all"</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fir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a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none"</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grid</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그리드 라인의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lin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 선의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spike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스파이크 선의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ticklabel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tickprefix</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라벨 접두어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all"</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fir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a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none"</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ticksuffix</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라벨 접미어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all"</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fir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a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none"</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id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의 표시 위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top"</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bottom"</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ef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right"</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pike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스파이크 선의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pikedash</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스퍼이크 선의 대시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pikemod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스파이크 선의 모드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toaxis"</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across"</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marker"</w:t>
            </w:r>
            <w:r w:rsidRPr="002853F7">
              <w:rPr>
                <w:rFonts w:ascii="나눔고딕" w:eastAsia="나눔고딕" w:hAnsi="나눔고딕" w:cs="굴림" w:hint="eastAsia"/>
                <w:color w:val="20293D"/>
                <w:sz w:val="16"/>
                <w:szCs w:val="16"/>
                <w:lang w:eastAsia="ko-KR"/>
              </w:rPr>
              <w:t xml:space="preserve"> 또는 </w:t>
            </w:r>
            <w:r w:rsidRPr="002853F7">
              <w:rPr>
                <w:rFonts w:ascii="나눔고딕" w:eastAsia="나눔고딕" w:hAnsi="나눔고딕" w:cs="굴림" w:hint="eastAsia"/>
                <w:color w:val="434F54"/>
                <w:sz w:val="16"/>
                <w:szCs w:val="16"/>
                <w:lang w:eastAsia="ko-KR"/>
              </w:rPr>
              <w:t>"+"를 사용한 조합</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0</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시작 값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나 좌표상의 변량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angl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표시 각도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각도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font</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라벨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amily</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라벨 폰트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폰트명</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iz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라벨 크기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format</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의 d3 포맷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formatstops</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dtickrang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줌 레벨에 의해 표시될 눈금 라벨의 범위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enabled</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줌 레벨에 의해 표시될 눈금 라벨 범위를 사용할 것인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valu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줌 레벨에 의해 표시될 눈금 라벨의 d3 포맷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labelmod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 모드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instan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period"</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labeloverflow</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이 그래프 영역을 넘어갈 때 모드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allow"</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hide past div"</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hide past domain"</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612"/>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labelposition</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의 위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out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outside top"</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 top"</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outside lef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 lef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outside righ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 righ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outside bottom"</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 bottom"</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len</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길이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mod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모드 설정</w:t>
            </w:r>
          </w:p>
        </w:tc>
        <w:tc>
          <w:tcPr>
            <w:tcW w:w="3119"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instan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period"</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prefix</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 접두어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suffix</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 접미어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표시 위치 설정</w:t>
            </w:r>
          </w:p>
        </w:tc>
        <w:tc>
          <w:tcPr>
            <w:tcW w:w="3119"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out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text</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tickvals'에 매칭되는 눈금 표시 문자열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2853F7" w:rsidTr="003D5EE0">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val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에 표시할 눈금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width</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두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tle</w:t>
            </w: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제목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amily</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제목 폰트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폰트명</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iz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제목 크기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tandoff</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과 그래프간의 거리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ext</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제목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yp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타입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inea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o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dat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category"</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ulticategory"</w:t>
            </w:r>
            <w:r w:rsidRPr="002853F7">
              <w:rPr>
                <w:rFonts w:ascii="나눔고딕" w:eastAsia="나눔고딕" w:hAnsi="나눔고딕" w:cs="굴림" w:hint="eastAsia"/>
                <w:color w:val="20293D"/>
                <w:sz w:val="16"/>
                <w:szCs w:val="16"/>
                <w:lang w:eastAsia="ko-KR"/>
              </w:rPr>
              <w:t> </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visibl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의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zerolin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값이 표시되는 축 선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zeroline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값이 표시되는 축 선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3D5EE0">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3D5EE0">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3D5EE0">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zerolinewidth</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3D5EE0">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값이 표시되는 축 선 두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3D5EE0">
            <w:pPr>
              <w:keepNext/>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bl>
    <w:p w:rsidR="003F7835" w:rsidRPr="002853F7" w:rsidRDefault="003F7835" w:rsidP="003D5EE0">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6</w:t>
      </w:r>
      <w:r>
        <w:fldChar w:fldCharType="end"/>
      </w:r>
      <w:r>
        <w:rPr>
          <w:lang w:eastAsia="ko-KR"/>
        </w:rPr>
        <w:t xml:space="preserve">. </w:t>
      </w:r>
      <w:r w:rsidRPr="003314A7">
        <w:rPr>
          <w:rFonts w:hint="eastAsia"/>
          <w:lang w:eastAsia="ko-KR"/>
        </w:rPr>
        <w:t>레이아웃의</w:t>
      </w:r>
      <w:r w:rsidRPr="003314A7">
        <w:rPr>
          <w:lang w:eastAsia="ko-KR"/>
        </w:rPr>
        <w:t xml:space="preserve"> </w:t>
      </w:r>
      <w:r w:rsidRPr="003314A7">
        <w:rPr>
          <w:lang w:eastAsia="ko-KR"/>
        </w:rPr>
        <w:t>축</w:t>
      </w:r>
      <w:r w:rsidRPr="003314A7">
        <w:rPr>
          <w:lang w:eastAsia="ko-KR"/>
        </w:rPr>
        <w:t xml:space="preserve"> </w:t>
      </w:r>
      <w:r w:rsidRPr="003314A7">
        <w:rPr>
          <w:lang w:eastAsia="ko-KR"/>
        </w:rPr>
        <w:t>속성</w:t>
      </w:r>
    </w:p>
    <w:p w:rsidR="003F7835" w:rsidRPr="00E16EE1" w:rsidRDefault="003F7835">
      <w:pPr>
        <w:pStyle w:val="5"/>
        <w:rPr>
          <w:rFonts w:ascii="나눔명조" w:eastAsia="나눔명조" w:hAnsi="나눔명조"/>
          <w:lang w:eastAsia="ko-KR"/>
        </w:rPr>
      </w:pPr>
      <w:bookmarkStart w:id="46" w:name="축-제목-원점-선-그리드의-설정"/>
      <w:r w:rsidRPr="00E16EE1">
        <w:rPr>
          <w:rFonts w:ascii="나눔명조" w:eastAsia="나눔명조" w:hAnsi="나눔명조"/>
          <w:lang w:eastAsia="ko-KR"/>
        </w:rPr>
        <w:t>축 제목, 원점 선, 그리드의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축의 제목을 설정하기 위해서는 ‘xaxis’</w:t>
      </w:r>
      <w:proofErr w:type="gramStart"/>
      <w:r w:rsidRPr="00E16EE1">
        <w:rPr>
          <w:rFonts w:ascii="나눔명조" w:eastAsia="나눔명조" w:hAnsi="나눔명조"/>
          <w:lang w:eastAsia="ko-KR"/>
        </w:rPr>
        <w:t>, ’yaxis’의</w:t>
      </w:r>
      <w:proofErr w:type="gramEnd"/>
      <w:r w:rsidRPr="00E16EE1">
        <w:rPr>
          <w:rFonts w:ascii="나눔명조" w:eastAsia="나눔명조" w:hAnsi="나눔명조"/>
          <w:lang w:eastAsia="ko-KR"/>
        </w:rPr>
        <w:t xml:space="preserve"> 하위 속성인 ’title’을 사용하여 설정한다. 플롯의 전체 제목 설정에 </w:t>
      </w:r>
      <w:proofErr w:type="gramStart"/>
      <w:r w:rsidRPr="00E16EE1">
        <w:rPr>
          <w:rFonts w:ascii="나눔명조" w:eastAsia="나눔명조" w:hAnsi="나눔명조"/>
          <w:lang w:eastAsia="ko-KR"/>
        </w:rPr>
        <w:t>사용했던 ’title’과</w:t>
      </w:r>
      <w:proofErr w:type="gramEnd"/>
      <w:r w:rsidRPr="00E16EE1">
        <w:rPr>
          <w:rFonts w:ascii="나눔명조" w:eastAsia="나눔명조" w:hAnsi="나눔명조"/>
          <w:lang w:eastAsia="ko-KR"/>
        </w:rPr>
        <w:t xml:space="preserve"> 동일한 하위 속성을 가진다. 또 전체 제목 설정과 </w:t>
      </w:r>
      <w:proofErr w:type="gramStart"/>
      <w:r w:rsidRPr="00E16EE1">
        <w:rPr>
          <w:rFonts w:ascii="나눔명조" w:eastAsia="나눔명조" w:hAnsi="나눔명조"/>
          <w:lang w:eastAsia="ko-KR"/>
        </w:rPr>
        <w:t>같이 ’title’은</w:t>
      </w:r>
      <w:proofErr w:type="gramEnd"/>
      <w:r w:rsidRPr="00E16EE1">
        <w:rPr>
          <w:rFonts w:ascii="나눔명조" w:eastAsia="나눔명조" w:hAnsi="나눔명조"/>
          <w:lang w:eastAsia="ko-KR"/>
        </w:rPr>
        <w:t xml:space="preserve"> 리프 속성 노드로도 사용될 수 있고 하위 속성을 담는 컨테이너 속성으로도 사용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2차원 좌표계를 사용하는 시각화에서는 가급적 원점부터 데이터를 표시하여 데이터의 왜곡을 줄이는 것이 좋다고 알려져 있다. 이렇게 원점부터 데이터를 표시할 때 원점을 지나는 X, Y 축의 선을 강조할 필요가 있다면 ‘zerolinecolor’</w:t>
      </w:r>
      <w:proofErr w:type="gramStart"/>
      <w:r w:rsidRPr="00E16EE1">
        <w:rPr>
          <w:rFonts w:ascii="나눔명조" w:eastAsia="나눔명조" w:hAnsi="나눔명조"/>
          <w:lang w:eastAsia="ko-KR"/>
        </w:rPr>
        <w:t>, ’zerolinewidth’으로</w:t>
      </w:r>
      <w:proofErr w:type="gramEnd"/>
      <w:r w:rsidRPr="00E16EE1">
        <w:rPr>
          <w:rFonts w:ascii="나눔명조" w:eastAsia="나눔명조" w:hAnsi="나눔명조"/>
          <w:lang w:eastAsia="ko-KR"/>
        </w:rPr>
        <w:t xml:space="preserve"> 설정이 가능하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2차원 좌표계에서 수평선과 수직선으로 축의 데이터를 표현하는 보조선을 그리드라고 한다. plotly에서 그리드를 설정하는 속성이 ‘gridcolor’</w:t>
      </w:r>
      <w:proofErr w:type="gramStart"/>
      <w:r w:rsidRPr="00E16EE1">
        <w:rPr>
          <w:rFonts w:ascii="나눔명조" w:eastAsia="나눔명조" w:hAnsi="나눔명조"/>
          <w:lang w:eastAsia="ko-KR"/>
        </w:rPr>
        <w:t>, ’gridwidth’를</w:t>
      </w:r>
      <w:proofErr w:type="gramEnd"/>
      <w:r w:rsidRPr="00E16EE1">
        <w:rPr>
          <w:rFonts w:ascii="나눔명조" w:eastAsia="나눔명조" w:hAnsi="나눔명조"/>
          <w:lang w:eastAsia="ko-KR"/>
        </w:rPr>
        <w:t xml:space="preserve"> 사용하여 설정이 가능하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 xml:space="preserve">다음의 코드는 축 제목, 원점 선, 그리드를 설정하는 R과 python의 코드이다. X축의 설정에서 ‘title’ 설정은 하위 속성을 설정하는 </w:t>
      </w:r>
      <w:r w:rsidRPr="00E16EE1">
        <w:rPr>
          <w:rStyle w:val="VerbatimChar"/>
          <w:rFonts w:ascii="나눔명조" w:eastAsia="나눔명조" w:hAnsi="나눔명조"/>
          <w:lang w:eastAsia="ko-KR"/>
        </w:rPr>
        <w:t>list()</w:t>
      </w:r>
      <w:r w:rsidRPr="00E16EE1">
        <w:rPr>
          <w:rFonts w:ascii="나눔명조" w:eastAsia="나눔명조" w:hAnsi="나눔명조"/>
          <w:lang w:eastAsia="ko-KR"/>
        </w:rPr>
        <w:t xml:space="preserve">와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를 사용하여 설정하였고, Y축의 설정에서 ‘title’의 설정은 리프 속성 노드로 설정하는 방법을 사용하였다. 축 제목은 HTML 태그를 이용하여 볼드체와 아래 첨자를 설정하였다. </w:t>
      </w:r>
      <w:proofErr w:type="gramStart"/>
      <w:r w:rsidRPr="00E16EE1">
        <w:rPr>
          <w:rFonts w:ascii="나눔명조" w:eastAsia="나눔명조" w:hAnsi="나눔명조"/>
          <w:lang w:eastAsia="ko-KR"/>
        </w:rPr>
        <w:t>또 ’xaix’와</w:t>
      </w:r>
      <w:proofErr w:type="gramEnd"/>
      <w:r w:rsidRPr="00E16EE1">
        <w:rPr>
          <w:rFonts w:ascii="나눔명조" w:eastAsia="나눔명조" w:hAnsi="나눔명조"/>
          <w:lang w:eastAsia="ko-KR"/>
        </w:rPr>
        <w:t xml:space="preserve"> ’yaxis’의 첫 번째 레벨로써 ’color’를 설정하면 line, font, tick, and grid 색상의 기본값을 설정하게 된다. 이 외에 원점 선 색(’zerolinecolor’)을 ‘black’, 원점 선 두께(‘zerowidth’)를 3, 그리드 색(‘gridcolor’)을 ‘gray’, 그리드 두께(‘gridwidth’)를 1로 설정하였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4A343B" w:rsidRDefault="003F7835" w:rsidP="003D5EE0">
      <w:pPr>
        <w:pStyle w:val="R"/>
      </w:pPr>
      <w:r w:rsidRPr="004A343B">
        <w:t>R_layout_scatter &lt;- R_layout_scatter |&gt;</w:t>
      </w:r>
      <w:r w:rsidRPr="004A343B">
        <w:br/>
        <w:t xml:space="preserve">  layout(xaxis = list(</w:t>
      </w:r>
      <w:r w:rsidRPr="004A343B">
        <w:br/>
        <w:t xml:space="preserve">           title = list(text = '&lt;b&gt;</w:t>
      </w:r>
      <w:r w:rsidRPr="004A343B">
        <w:t>학과</w:t>
      </w:r>
      <w:r w:rsidRPr="004A343B">
        <w:t xml:space="preserve"> </w:t>
      </w:r>
      <w:r w:rsidRPr="004A343B">
        <w:t>졸업자수</w:t>
      </w:r>
      <w:r w:rsidRPr="004A343B">
        <w:t>&lt;/b&gt;&lt;sub&gt;(</w:t>
      </w:r>
      <w:r w:rsidRPr="004A343B">
        <w:t>명</w:t>
      </w:r>
      <w:r w:rsidRPr="004A343B">
        <w:t xml:space="preserve">)&lt;/sub&gt;'), ## </w:t>
      </w:r>
      <w:r w:rsidRPr="004A343B">
        <w:t>정상적</w:t>
      </w:r>
      <w:r w:rsidRPr="004A343B">
        <w:t xml:space="preserve"> </w:t>
      </w:r>
      <w:r w:rsidRPr="004A343B">
        <w:t>방법</w:t>
      </w:r>
      <w:r w:rsidRPr="004A343B">
        <w:br/>
        <w:t xml:space="preserve">           color =  'black', zerolinecolor = 'black', zerolinewidth = 3,</w:t>
      </w:r>
      <w:r w:rsidRPr="004A343B">
        <w:br/>
        <w:t xml:space="preserve">           gridcolor = 'gray', gridwidth = 1), </w:t>
      </w:r>
      <w:r w:rsidRPr="004A343B">
        <w:br/>
        <w:t xml:space="preserve">         yaxis = list(</w:t>
      </w:r>
      <w:r w:rsidRPr="004A343B">
        <w:br/>
        <w:t xml:space="preserve">           title = '&lt;b&gt;</w:t>
      </w:r>
      <w:r w:rsidRPr="004A343B">
        <w:t>학과</w:t>
      </w:r>
      <w:r w:rsidRPr="004A343B">
        <w:t xml:space="preserve"> </w:t>
      </w:r>
      <w:r w:rsidRPr="004A343B">
        <w:t>취업자수</w:t>
      </w:r>
      <w:r w:rsidRPr="004A343B">
        <w:t>&lt;/b&gt;&lt;sub&gt;(</w:t>
      </w:r>
      <w:r w:rsidRPr="004A343B">
        <w:t>명</w:t>
      </w:r>
      <w:r w:rsidRPr="004A343B">
        <w:t xml:space="preserve">)&lt;/sub&gt;', </w:t>
      </w:r>
      <w:r w:rsidRPr="004A343B">
        <w:br/>
        <w:t xml:space="preserve">           color = 'black', zerolinecolor = 'black', zerolinewidth = 3,</w:t>
      </w:r>
      <w:r w:rsidRPr="004A343B">
        <w:br/>
        <w:t xml:space="preserve">           gridcolor = 'gray', gridwidth = 1) ## </w:t>
      </w:r>
      <w:r w:rsidRPr="004A343B">
        <w:t>약식</w:t>
      </w:r>
      <w:r w:rsidRPr="004A343B">
        <w:t xml:space="preserve"> </w:t>
      </w:r>
      <w:r w:rsidRPr="004A343B">
        <w:t>방법</w:t>
      </w:r>
      <w:r w:rsidRPr="004A343B">
        <w:br/>
        <w:t xml:space="preserve">         )</w:t>
      </w:r>
      <w:r w:rsidRPr="004A343B">
        <w:br/>
      </w:r>
      <w:r w:rsidRPr="004A343B">
        <w:br/>
        <w:t>R_layout_scatter</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4A343B" w:rsidRDefault="003F7835" w:rsidP="003D5EE0">
      <w:pPr>
        <w:pStyle w:val="python"/>
      </w:pPr>
      <w:r w:rsidRPr="004A343B">
        <w:t>fig_scatter.update_layout(</w:t>
      </w:r>
      <w:r w:rsidRPr="004A343B">
        <w:br/>
        <w:t xml:space="preserve">  xaxis = dict(</w:t>
      </w:r>
      <w:r w:rsidRPr="004A343B">
        <w:br/>
        <w:t xml:space="preserve">    title = dict(text = '&lt;b&gt;학과 졸업자수&lt;/b&gt;&lt;sub&gt;(명)&lt;/sub&gt;'),  ## 정상적 방법</w:t>
      </w:r>
      <w:r w:rsidRPr="004A343B">
        <w:br/>
        <w:t xml:space="preserve">    color =  'black', zerolinecolor = 'black', zerolinewidth = 3,</w:t>
      </w:r>
      <w:r w:rsidRPr="004A343B">
        <w:br/>
        <w:t xml:space="preserve">    gridcolor = 'grey', gridwidth = 1),</w:t>
      </w:r>
      <w:r w:rsidRPr="004A343B">
        <w:br/>
        <w:t xml:space="preserve">  yaxis = dict(</w:t>
      </w:r>
      <w:r w:rsidRPr="004A343B">
        <w:br/>
        <w:t xml:space="preserve">    title = '&lt;b&gt;학과 취업자수&lt;/b&gt;&lt;sub&gt;(명)&lt;/sub&gt;',  ## 약식 방법</w:t>
      </w:r>
      <w:r w:rsidRPr="004A343B">
        <w:br/>
        <w:t xml:space="preserve">    color = 'black', zerolinecolor = 'black', zerolinewidth = 3,</w:t>
      </w:r>
      <w:r w:rsidRPr="004A343B">
        <w:br/>
        <w:t xml:space="preserve">    gridcolor = 'grey', gridwidth = 1))</w:t>
      </w:r>
      <w:r w:rsidRPr="004A343B">
        <w:br/>
      </w:r>
      <w:r w:rsidRPr="004A343B">
        <w:br/>
        <w:t>fig_scatter.show()</w:t>
      </w:r>
    </w:p>
    <w:p w:rsidR="003F7835" w:rsidRPr="00E16EE1" w:rsidRDefault="002E639A">
      <w:pPr>
        <w:pStyle w:val="CaptionedFigure"/>
        <w:rPr>
          <w:rFonts w:ascii="나눔명조" w:eastAsia="나눔명조" w:hAnsi="나눔명조"/>
        </w:rPr>
      </w:pPr>
      <w:r>
        <w:rPr>
          <w:rFonts w:ascii="나눔명조" w:eastAsia="나눔명조" w:hAnsi="나눔명조"/>
        </w:rPr>
        <w:lastRenderedPageBreak/>
        <w:pict>
          <v:shape id="_x0000_i1044" type="#_x0000_t75" style="width:455.05pt;height:349.2pt">
            <v:imagedata r:id="rId46" o:title="result_2-18"/>
          </v:shape>
        </w:pict>
      </w:r>
    </w:p>
    <w:p w:rsidR="003F7835" w:rsidRPr="00E16EE1" w:rsidRDefault="003F7835">
      <w:pPr>
        <w:pStyle w:val="ImageCaption"/>
        <w:rPr>
          <w:rFonts w:ascii="나눔명조" w:eastAsia="나눔명조" w:hAnsi="나눔명조"/>
        </w:rPr>
      </w:pPr>
      <w:r w:rsidRPr="00E16EE1">
        <w:rPr>
          <w:rFonts w:ascii="나눔명조" w:eastAsia="나눔명조" w:hAnsi="나눔명조"/>
        </w:rPr>
        <w:t>실행결과 II-18. R의 axis title, zeroline, grid 속성 설정</w:t>
      </w:r>
    </w:p>
    <w:p w:rsidR="003F7835" w:rsidRPr="00E16EE1" w:rsidRDefault="003F7835">
      <w:pPr>
        <w:pStyle w:val="5"/>
        <w:rPr>
          <w:rFonts w:ascii="나눔명조" w:eastAsia="나눔명조" w:hAnsi="나눔명조"/>
        </w:rPr>
      </w:pPr>
      <w:bookmarkStart w:id="47" w:name="눈금-라벨-눈금-간격-설정"/>
      <w:bookmarkEnd w:id="46"/>
      <w:r w:rsidRPr="00E16EE1">
        <w:rPr>
          <w:rFonts w:ascii="나눔명조" w:eastAsia="나눔명조" w:hAnsi="나눔명조"/>
        </w:rPr>
        <w:t>눈금 라벨, 눈금 간격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축의 설정에서 많이 사용되는 설정이 바로 눈금에 대한 설정이다. 특히 눈금 라벨과 눈금 간격을 어떻게 설정하는가에 따라 제공하는 정보가 매우 달라진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plotly에서 눈금 라벨과 눈금 간격을 설정하기 위해 ‘tickmode’, ‘tick0’, ‘nticks’, ‘dtick’, ‘ticktext’, ‘tickvals’ 속성을 이용해 설정할 수 있다. 이 속성들은 </w:t>
      </w:r>
      <w:proofErr w:type="gramStart"/>
      <w:r w:rsidRPr="00E16EE1">
        <w:rPr>
          <w:rFonts w:ascii="나눔명조" w:eastAsia="나눔명조" w:hAnsi="나눔명조"/>
          <w:lang w:eastAsia="ko-KR"/>
        </w:rPr>
        <w:t>모두 ’xaxis’와</w:t>
      </w:r>
      <w:proofErr w:type="gramEnd"/>
      <w:r w:rsidRPr="00E16EE1">
        <w:rPr>
          <w:rFonts w:ascii="나눔명조" w:eastAsia="나눔명조" w:hAnsi="나눔명조"/>
          <w:lang w:eastAsia="ko-KR"/>
        </w:rPr>
        <w:t xml:space="preserve"> ’yaxis’의 첫 번째 레벨 속성 노드이기 때문에 바로 속성값을 설정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tickmode’는 눈금이 표시되는 방법을 설정한다. ’tickmode’는 “auto”, “linear”, “array”의 세 가지 속성값을 가진다. “auto”</w:t>
      </w:r>
      <w:proofErr w:type="gramStart"/>
      <w:r w:rsidRPr="00E16EE1">
        <w:rPr>
          <w:rFonts w:ascii="나눔명조" w:eastAsia="나눔명조" w:hAnsi="나눔명조"/>
          <w:lang w:eastAsia="ko-KR"/>
        </w:rPr>
        <w:t>는 ’nticks’의</w:t>
      </w:r>
      <w:proofErr w:type="gramEnd"/>
      <w:r w:rsidRPr="00E16EE1">
        <w:rPr>
          <w:rFonts w:ascii="나눔명조" w:eastAsia="나눔명조" w:hAnsi="나눔명조"/>
          <w:lang w:eastAsia="ko-KR"/>
        </w:rPr>
        <w:t xml:space="preserve"> 속성값으로 설정된 개수만큼 자동으로 눈금이 표시된다. “linear”</w:t>
      </w:r>
      <w:proofErr w:type="gramStart"/>
      <w:r w:rsidRPr="00E16EE1">
        <w:rPr>
          <w:rFonts w:ascii="나눔명조" w:eastAsia="나눔명조" w:hAnsi="나눔명조"/>
          <w:lang w:eastAsia="ko-KR"/>
        </w:rPr>
        <w:t>는 ’tick0’에서부터</w:t>
      </w:r>
      <w:proofErr w:type="gramEnd"/>
      <w:r w:rsidRPr="00E16EE1">
        <w:rPr>
          <w:rFonts w:ascii="나눔명조" w:eastAsia="나눔명조" w:hAnsi="나눔명조"/>
          <w:lang w:eastAsia="ko-KR"/>
        </w:rPr>
        <w:t xml:space="preserve"> ’dtick’만큼의 간격으로 눈금이 표시된다. “array”</w:t>
      </w:r>
      <w:proofErr w:type="gramStart"/>
      <w:r w:rsidRPr="00E16EE1">
        <w:rPr>
          <w:rFonts w:ascii="나눔명조" w:eastAsia="나눔명조" w:hAnsi="나눔명조"/>
          <w:lang w:eastAsia="ko-KR"/>
        </w:rPr>
        <w:t>는 ’tickvals’와</w:t>
      </w:r>
      <w:proofErr w:type="gramEnd"/>
      <w:r w:rsidRPr="00E16EE1">
        <w:rPr>
          <w:rFonts w:ascii="나눔명조" w:eastAsia="나눔명조" w:hAnsi="나눔명조"/>
          <w:lang w:eastAsia="ko-KR"/>
        </w:rPr>
        <w:t xml:space="preserve"> ’ticktext’에 설정된 눈금 배열만큼 눈금이 표시된다.</w:t>
      </w:r>
    </w:p>
    <w:p w:rsidR="003F7835" w:rsidRPr="00E16EE1" w:rsidRDefault="003F7835">
      <w:pPr>
        <w:pStyle w:val="a1"/>
        <w:rPr>
          <w:rFonts w:ascii="나눔명조" w:eastAsia="나눔명조" w:hAnsi="나눔명조"/>
          <w:lang w:eastAsia="ko-KR"/>
        </w:rPr>
      </w:pPr>
      <w:proofErr w:type="gramStart"/>
      <w:r w:rsidRPr="00E16EE1">
        <w:rPr>
          <w:rFonts w:ascii="나눔명조" w:eastAsia="나눔명조" w:hAnsi="나눔명조"/>
          <w:lang w:eastAsia="ko-KR"/>
        </w:rPr>
        <w:t>다음은 ’xaxis’를</w:t>
      </w:r>
      <w:proofErr w:type="gramEnd"/>
      <w:r w:rsidRPr="00E16EE1">
        <w:rPr>
          <w:rFonts w:ascii="나눔명조" w:eastAsia="나눔명조" w:hAnsi="나눔명조"/>
          <w:lang w:eastAsia="ko-KR"/>
        </w:rPr>
        <w:t xml:space="preserve"> “array” 모드로 ’ticktext’와 ’tickvals’를 사용해 눈금 라벨과 눈금 간격을 설정하였다. 눈금에 사용하는 라벨은 숫자 대신 숫자가 의미하는 텍스트를 사용해 사용자에게 </w:t>
      </w:r>
      <w:r w:rsidRPr="00E16EE1">
        <w:rPr>
          <w:rFonts w:ascii="나눔명조" w:eastAsia="나눔명조" w:hAnsi="나눔명조"/>
          <w:lang w:eastAsia="ko-KR"/>
        </w:rPr>
        <w:lastRenderedPageBreak/>
        <w:t xml:space="preserve">추가적 정보를 줄 수 있도록 설정하였다. ’yaxis’를 “linear” </w:t>
      </w:r>
      <w:proofErr w:type="gramStart"/>
      <w:r w:rsidRPr="00E16EE1">
        <w:rPr>
          <w:rFonts w:ascii="나눔명조" w:eastAsia="나눔명조" w:hAnsi="나눔명조"/>
          <w:lang w:eastAsia="ko-KR"/>
        </w:rPr>
        <w:t>모드로 ’tick0’와</w:t>
      </w:r>
      <w:proofErr w:type="gramEnd"/>
      <w:r w:rsidRPr="00E16EE1">
        <w:rPr>
          <w:rFonts w:ascii="나눔명조" w:eastAsia="나눔명조" w:hAnsi="나눔명조"/>
          <w:lang w:eastAsia="ko-KR"/>
        </w:rPr>
        <w:t xml:space="preserve"> ’dtick’을 사용하여 설정하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4A343B" w:rsidRDefault="003F7835" w:rsidP="003D5EE0">
      <w:pPr>
        <w:pStyle w:val="R"/>
      </w:pPr>
      <w:r w:rsidRPr="004A343B">
        <w:t xml:space="preserve">R_layout_scatter &lt;- R_layout_scatter |&gt; </w:t>
      </w:r>
      <w:r w:rsidRPr="004A343B">
        <w:br/>
        <w:t xml:space="preserve">  layout(xaxis = list(</w:t>
      </w:r>
      <w:r w:rsidRPr="004A343B">
        <w:br/>
        <w:t xml:space="preserve">           tickmode = 'array',   ## tickmode</w:t>
      </w:r>
      <w:r w:rsidRPr="004A343B">
        <w:t>를</w:t>
      </w:r>
      <w:r w:rsidRPr="004A343B">
        <w:t xml:space="preserve"> "array"</w:t>
      </w:r>
      <w:r w:rsidRPr="004A343B">
        <w:t>로</w:t>
      </w:r>
      <w:r w:rsidRPr="004A343B">
        <w:t xml:space="preserve"> </w:t>
      </w:r>
      <w:r w:rsidRPr="004A343B">
        <w:t>설정</w:t>
      </w:r>
      <w:r w:rsidRPr="004A343B">
        <w:br/>
        <w:t xml:space="preserve">           ticktext = c('</w:t>
      </w:r>
      <w:r w:rsidRPr="004A343B">
        <w:t>소규모</w:t>
      </w:r>
      <w:r w:rsidRPr="004A343B">
        <w:t>', '</w:t>
      </w:r>
      <w:r w:rsidRPr="004A343B">
        <w:t>중규모</w:t>
      </w:r>
      <w:r w:rsidRPr="004A343B">
        <w:t>', '</w:t>
      </w:r>
      <w:r w:rsidRPr="004A343B">
        <w:t>대규모</w:t>
      </w:r>
      <w:r w:rsidRPr="004A343B">
        <w:t xml:space="preserve">'),  ## ticktext </w:t>
      </w:r>
      <w:r w:rsidRPr="004A343B">
        <w:t>설정</w:t>
      </w:r>
      <w:r w:rsidRPr="004A343B">
        <w:br/>
        <w:t xml:space="preserve">           tickvals = c(100, 300, 400)),  ## tickvals </w:t>
      </w:r>
      <w:r w:rsidRPr="004A343B">
        <w:t>설정</w:t>
      </w:r>
      <w:r w:rsidRPr="004A343B">
        <w:br/>
        <w:t xml:space="preserve">         yaxis = list(</w:t>
      </w:r>
      <w:r w:rsidRPr="004A343B">
        <w:br/>
        <w:t xml:space="preserve">           tickmode = 'linear',  ## tickmode</w:t>
      </w:r>
      <w:r w:rsidRPr="004A343B">
        <w:t>를</w:t>
      </w:r>
      <w:r w:rsidRPr="004A343B">
        <w:t xml:space="preserve"> "linear"</w:t>
      </w:r>
      <w:r w:rsidRPr="004A343B">
        <w:t>로</w:t>
      </w:r>
      <w:r w:rsidRPr="004A343B">
        <w:t xml:space="preserve"> </w:t>
      </w:r>
      <w:r w:rsidRPr="004A343B">
        <w:t>설정</w:t>
      </w:r>
      <w:r w:rsidRPr="004A343B">
        <w:br/>
        <w:t xml:space="preserve">           tick0 = 100,   ## tick0 </w:t>
      </w:r>
      <w:r w:rsidRPr="004A343B">
        <w:t>설정</w:t>
      </w:r>
      <w:r w:rsidRPr="004A343B">
        <w:br/>
        <w:t xml:space="preserve">           dtick = 100))   ## dtick </w:t>
      </w:r>
      <w:r w:rsidRPr="004A343B">
        <w:t>설정</w:t>
      </w:r>
      <w:r w:rsidRPr="004A343B">
        <w:br/>
        <w:t xml:space="preserve">                    </w:t>
      </w:r>
      <w:r w:rsidRPr="004A343B">
        <w:br/>
        <w:t>R_layout_scatter</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4A343B" w:rsidRDefault="003F7835" w:rsidP="003D5EE0">
      <w:pPr>
        <w:pStyle w:val="python"/>
      </w:pPr>
      <w:r w:rsidRPr="004A343B">
        <w:t>fig_scatter_temp.update_layout(</w:t>
      </w:r>
      <w:r w:rsidRPr="004A343B">
        <w:br/>
        <w:t xml:space="preserve">    xaxis = dict(tickmode = 'array',  ## tickmode를 "array"로 설정</w:t>
      </w:r>
      <w:r w:rsidRPr="004A343B">
        <w:br/>
        <w:t xml:space="preserve">                 ticktext = ('소규모', '중규모', '대규모'),  ## ticktext 설정</w:t>
      </w:r>
      <w:r w:rsidRPr="004A343B">
        <w:br/>
        <w:t xml:space="preserve">                 tickvals = (100, 300, 400)  ## tickvals 설정</w:t>
      </w:r>
      <w:r w:rsidRPr="004A343B">
        <w:br/>
        <w:t xml:space="preserve">                 ),  </w:t>
      </w:r>
      <w:r w:rsidRPr="004A343B">
        <w:br/>
        <w:t xml:space="preserve">    yaxis = dict(tickmode = 'linear',  ## tickmode를 "linear"로 설정</w:t>
      </w:r>
      <w:r w:rsidRPr="004A343B">
        <w:br/>
        <w:t xml:space="preserve">                 tick0 = 100,          ## tick0 설정</w:t>
      </w:r>
      <w:r w:rsidRPr="004A343B">
        <w:br/>
        <w:t xml:space="preserve">                 dtick = 100)          ## dtick 설정</w:t>
      </w:r>
      <w:r w:rsidRPr="004A343B">
        <w:br/>
        <w:t>)</w:t>
      </w:r>
      <w:r w:rsidRPr="004A343B">
        <w:br/>
      </w:r>
      <w:r w:rsidRPr="004A343B">
        <w:br/>
        <w:t>fig_scatter_temp.show()</w:t>
      </w:r>
    </w:p>
    <w:p w:rsidR="003F7835" w:rsidRPr="00E16EE1" w:rsidRDefault="002E639A">
      <w:pPr>
        <w:pStyle w:val="CaptionedFigure"/>
        <w:rPr>
          <w:rFonts w:ascii="나눔명조" w:eastAsia="나눔명조" w:hAnsi="나눔명조"/>
        </w:rPr>
      </w:pPr>
      <w:r>
        <w:rPr>
          <w:rFonts w:ascii="나눔명조" w:eastAsia="나눔명조" w:hAnsi="나눔명조"/>
        </w:rPr>
        <w:lastRenderedPageBreak/>
        <w:pict>
          <v:shape id="_x0000_i1045" type="#_x0000_t75" style="width:489.6pt;height:350.65pt">
            <v:imagedata r:id="rId47" o:title="result_2-19"/>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9. python의 눈금라벨, 눈금 간격 속성 설정</w:t>
      </w:r>
    </w:p>
    <w:p w:rsidR="003F7835" w:rsidRPr="00E16EE1" w:rsidRDefault="003F7835">
      <w:pPr>
        <w:pStyle w:val="5"/>
        <w:rPr>
          <w:rFonts w:ascii="나눔명조" w:eastAsia="나눔명조" w:hAnsi="나눔명조"/>
        </w:rPr>
      </w:pPr>
      <w:bookmarkStart w:id="48" w:name="축-범위-설정"/>
      <w:bookmarkEnd w:id="47"/>
      <w:r w:rsidRPr="00E16EE1">
        <w:rPr>
          <w:rFonts w:ascii="나눔명조" w:eastAsia="나눔명조" w:hAnsi="나눔명조"/>
        </w:rPr>
        <w:t>축 범위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lotly는 트레이스에 할당된 데이터들이 다 표현되도록 각각의 축의 범위를 자동으로 설정한다. 하지만 시각화하다 보면 축의 일부를 강조하거나 확대하기 위해 전체 축의 범위 중에 일부의 범위에 한정하여 데이터를 표현해야 할 경우가 있다. 이렇게 축의 범위를 한정하거나 설정할 때 사용하는 </w:t>
      </w:r>
      <w:proofErr w:type="gramStart"/>
      <w:r w:rsidRPr="00E16EE1">
        <w:rPr>
          <w:rFonts w:ascii="나눔명조" w:eastAsia="나눔명조" w:hAnsi="나눔명조"/>
          <w:lang w:eastAsia="ko-KR"/>
        </w:rPr>
        <w:t>속성이 ’range’와</w:t>
      </w:r>
      <w:proofErr w:type="gramEnd"/>
      <w:r w:rsidRPr="00E16EE1">
        <w:rPr>
          <w:rFonts w:ascii="나눔명조" w:eastAsia="나눔명조" w:hAnsi="나눔명조"/>
          <w:lang w:eastAsia="ko-KR"/>
        </w:rPr>
        <w:t xml:space="preserve"> ’rangemode’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또 </w:t>
      </w:r>
      <w:proofErr w:type="gramStart"/>
      <w:r w:rsidRPr="00E16EE1">
        <w:rPr>
          <w:rFonts w:ascii="나눔명조" w:eastAsia="나눔명조" w:hAnsi="나눔명조"/>
          <w:lang w:eastAsia="ko-KR"/>
        </w:rPr>
        <w:t>plotly는 ’range’에</w:t>
      </w:r>
      <w:proofErr w:type="gramEnd"/>
      <w:r w:rsidRPr="00E16EE1">
        <w:rPr>
          <w:rFonts w:ascii="나눔명조" w:eastAsia="나눔명조" w:hAnsi="나눔명조"/>
          <w:lang w:eastAsia="ko-KR"/>
        </w:rPr>
        <w:t xml:space="preserve"> 관련된 ’rangeslider’나 ’rangeselector’와 같은 축 범위 설정과 관련한 컨트롤을 제공하는데 이는 ’5장 시간과 흐름의 시각화’에서 설명하도록 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range’는 표현하고자 하는 축의 최솟값과 최댓값으로 구성된 배열이나 벡터를 사용하여 축의 범위를 설정해주는 속성이다. ’range’ 속성을 사용하여 Zoom In이나 Zoom Out과 유사한 효과를 낼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rangemode’는 축 범위의 효과를 설정하는 속성으로 “normal”, “tozero”, “nonnegative”의 세 가지 속성값을 가진다. “normal”은 plotly의 기본값으로 데이터가 표현되는 전체를 축의 범위로 </w:t>
      </w:r>
      <w:r w:rsidRPr="00E16EE1">
        <w:rPr>
          <w:rFonts w:ascii="나눔명조" w:eastAsia="나눔명조" w:hAnsi="나눔명조"/>
          <w:lang w:eastAsia="ko-KR"/>
        </w:rPr>
        <w:lastRenderedPageBreak/>
        <w:t>설정한다. “tozero”는 축의 시작점을 0부터 시작하도록 설정하고, “nonnegative”는 축에서 음수의 범위를 표시하지 않도록 설정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은 X축과 Y축의 </w:t>
      </w:r>
      <w:proofErr w:type="gramStart"/>
      <w:r w:rsidRPr="00E16EE1">
        <w:rPr>
          <w:rFonts w:ascii="나눔명조" w:eastAsia="나눔명조" w:hAnsi="나눔명조"/>
          <w:lang w:eastAsia="ko-KR"/>
        </w:rPr>
        <w:t>‘range’와 ’rangemode’를</w:t>
      </w:r>
      <w:proofErr w:type="gramEnd"/>
      <w:r w:rsidRPr="00E16EE1">
        <w:rPr>
          <w:rFonts w:ascii="나눔명조" w:eastAsia="나눔명조" w:hAnsi="나눔명조"/>
          <w:lang w:eastAsia="ko-KR"/>
        </w:rPr>
        <w:t xml:space="preserve"> 설정하는 R과 python의 코드이다. X축은 0부터 350까지, Y축은 0부터 300까지로 설정하고, </w:t>
      </w:r>
      <w:proofErr w:type="gramStart"/>
      <w:r w:rsidRPr="00E16EE1">
        <w:rPr>
          <w:rFonts w:ascii="나눔명조" w:eastAsia="나눔명조" w:hAnsi="나눔명조"/>
          <w:lang w:eastAsia="ko-KR"/>
        </w:rPr>
        <w:t>X축의 ’rangemode’는</w:t>
      </w:r>
      <w:proofErr w:type="gramEnd"/>
      <w:r w:rsidRPr="00E16EE1">
        <w:rPr>
          <w:rFonts w:ascii="나눔명조" w:eastAsia="나눔명조" w:hAnsi="나눔명조"/>
          <w:lang w:eastAsia="ko-KR"/>
        </w:rPr>
        <w:t xml:space="preserve"> “nonnegative”로 Y축의 ’rangemode’는 “tozero”로 설정하였다. </w:t>
      </w:r>
      <w:proofErr w:type="gramStart"/>
      <w:r w:rsidRPr="00E16EE1">
        <w:rPr>
          <w:rFonts w:ascii="나눔명조" w:eastAsia="나눔명조" w:hAnsi="나눔명조"/>
          <w:lang w:eastAsia="ko-KR"/>
        </w:rPr>
        <w:t>만약 ’range’와</w:t>
      </w:r>
      <w:proofErr w:type="gramEnd"/>
      <w:r w:rsidRPr="00E16EE1">
        <w:rPr>
          <w:rFonts w:ascii="나눔명조" w:eastAsia="나눔명조" w:hAnsi="나눔명조"/>
          <w:lang w:eastAsia="ko-KR"/>
        </w:rPr>
        <w:t xml:space="preserve"> “rangemode”의 설정이 서로 배치되는 경우에는 ’range’ 속성이 우선한다. 눈금 라벨과 축과의 거리가 너무 가까워져서 ‘margin’ 속성의 ‘pad’ 속성을 사용하여 약간의 여백을 주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range’ 속성을 설정하기 위해 </w:t>
      </w:r>
      <w:r w:rsidRPr="00E16EE1">
        <w:rPr>
          <w:rStyle w:val="VerbatimChar"/>
          <w:rFonts w:ascii="나눔명조" w:eastAsia="나눔명조" w:hAnsi="나눔명조"/>
          <w:lang w:eastAsia="ko-KR"/>
        </w:rPr>
        <w:t>c()</w:t>
      </w:r>
      <w:r w:rsidRPr="00E16EE1">
        <w:rPr>
          <w:rFonts w:ascii="나눔명조" w:eastAsia="나눔명조" w:hAnsi="나눔명조"/>
          <w:lang w:eastAsia="ko-KR"/>
        </w:rPr>
        <w:t>를 사용하여 최솟값과 최댓값으로 구성된 벡터를 설정하였다.</w:t>
      </w:r>
    </w:p>
    <w:p w:rsidR="003F7835" w:rsidRPr="004A343B" w:rsidRDefault="003F7835" w:rsidP="003D5EE0">
      <w:pPr>
        <w:pStyle w:val="R"/>
      </w:pPr>
      <w:r w:rsidRPr="004A343B">
        <w:t>R_layout_scatter |&gt;</w:t>
      </w:r>
      <w:r w:rsidRPr="004A343B">
        <w:br/>
        <w:t xml:space="preserve">  layout(xaxis = list(range = c(0, 350),  ## X</w:t>
      </w:r>
      <w:r w:rsidRPr="004A343B">
        <w:t>축의</w:t>
      </w:r>
      <w:r w:rsidRPr="004A343B">
        <w:t xml:space="preserve"> range </w:t>
      </w:r>
      <w:r w:rsidRPr="004A343B">
        <w:t>설정</w:t>
      </w:r>
      <w:r w:rsidRPr="004A343B">
        <w:br/>
        <w:t xml:space="preserve">                      rangemode = 'nonnegative'),  ## X</w:t>
      </w:r>
      <w:r w:rsidRPr="004A343B">
        <w:t>축의</w:t>
      </w:r>
      <w:r w:rsidRPr="004A343B">
        <w:t xml:space="preserve"> rangemode </w:t>
      </w:r>
      <w:r w:rsidRPr="004A343B">
        <w:t>설정</w:t>
      </w:r>
      <w:r w:rsidRPr="004A343B">
        <w:br/>
        <w:t xml:space="preserve">         yaxis = list(range = c(0, 300),  ## Y</w:t>
      </w:r>
      <w:r w:rsidRPr="004A343B">
        <w:t>축의</w:t>
      </w:r>
      <w:r w:rsidRPr="004A343B">
        <w:t xml:space="preserve"> range </w:t>
      </w:r>
      <w:r w:rsidRPr="004A343B">
        <w:t>설정</w:t>
      </w:r>
      <w:r w:rsidRPr="004A343B">
        <w:br/>
        <w:t xml:space="preserve">                      rangemode = 'tozero'), ## Y</w:t>
      </w:r>
      <w:r w:rsidRPr="004A343B">
        <w:t>축의</w:t>
      </w:r>
      <w:r w:rsidRPr="004A343B">
        <w:t xml:space="preserve"> rangemode </w:t>
      </w:r>
      <w:r w:rsidRPr="004A343B">
        <w:t>설정</w:t>
      </w:r>
      <w:r w:rsidRPr="004A343B">
        <w:br/>
        <w:t xml:space="preserve">         margin = list(pad = 5))</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range’ 속성을 설정하기 위해서는 배열이나 튜플을 사용하여 최솟값과 최댓값으로 구성된 벡터를 설정한다. 배열을 사용한다면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로 최솟값과 최댓값을 묶고, 튜플을 사용한다면 </w:t>
      </w:r>
      <w:r w:rsidRPr="00E16EE1">
        <w:rPr>
          <w:rStyle w:val="VerbatimChar"/>
          <w:rFonts w:ascii="나눔명조" w:eastAsia="나눔명조" w:hAnsi="나눔명조"/>
          <w:lang w:eastAsia="ko-KR"/>
        </w:rPr>
        <w:t>()</w:t>
      </w:r>
      <w:r w:rsidRPr="00E16EE1">
        <w:rPr>
          <w:rFonts w:ascii="나눔명조" w:eastAsia="나눔명조" w:hAnsi="나눔명조"/>
          <w:lang w:eastAsia="ko-KR"/>
        </w:rPr>
        <w:t>로 최소값과 최대값을 묶어준다.</w:t>
      </w:r>
    </w:p>
    <w:p w:rsidR="003F7835" w:rsidRPr="00B57FE6" w:rsidRDefault="003F7835" w:rsidP="003D5EE0">
      <w:pPr>
        <w:pStyle w:val="python"/>
      </w:pPr>
      <w:r w:rsidRPr="00B57FE6">
        <w:t>fig_scatter_temp = go.Figure(fig_scatter)</w:t>
      </w:r>
      <w:r w:rsidRPr="00B57FE6">
        <w:br/>
        <w:t>fig_scatter_temp.update_layout(</w:t>
      </w:r>
      <w:r w:rsidRPr="00B57FE6">
        <w:br/>
        <w:t xml:space="preserve">    xaxis = dict(range = (0, 350),  ## 배열을 사용한 X축의 range 설정</w:t>
      </w:r>
      <w:r w:rsidRPr="00B57FE6">
        <w:br/>
        <w:t xml:space="preserve">                 rangemode = 'nonnegative'),  ## X축의 rangemode 설정</w:t>
      </w:r>
      <w:r w:rsidRPr="00B57FE6">
        <w:br/>
        <w:t xml:space="preserve">    yaxis = dict(range = [0, 300],  ## 튜플을 사용한 Y축의 range 설정 </w:t>
      </w:r>
      <w:r w:rsidRPr="00B57FE6">
        <w:br/>
        <w:t xml:space="preserve">                 rangemode = 'tozero'), ## Y축의 rangemode 설정 </w:t>
      </w:r>
      <w:r w:rsidRPr="00B57FE6">
        <w:br/>
        <w:t xml:space="preserve">    margin = dict(pad = 5)</w:t>
      </w:r>
      <w:r w:rsidRPr="00B57FE6">
        <w:br/>
        <w:t xml:space="preserve">    )</w:t>
      </w:r>
      <w:r w:rsidRPr="00B57FE6">
        <w:br/>
      </w:r>
      <w:r w:rsidRPr="00B57FE6">
        <w:br/>
        <w:t>fig_scatter_temp.show()</w:t>
      </w:r>
    </w:p>
    <w:p w:rsidR="003F7835" w:rsidRPr="00E16EE1" w:rsidRDefault="002E639A">
      <w:pPr>
        <w:pStyle w:val="CaptionedFigure"/>
        <w:rPr>
          <w:rFonts w:ascii="나눔명조" w:eastAsia="나눔명조" w:hAnsi="나눔명조"/>
        </w:rPr>
      </w:pPr>
      <w:r>
        <w:rPr>
          <w:rFonts w:ascii="나눔명조" w:eastAsia="나눔명조" w:hAnsi="나눔명조"/>
        </w:rPr>
        <w:lastRenderedPageBreak/>
        <w:pict>
          <v:shape id="_x0000_i1046" type="#_x0000_t75" style="width:455.05pt;height:349.2pt">
            <v:imagedata r:id="rId48" o:title="result_2-20"/>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0. R의 축 범위 속성 설정</w:t>
      </w:r>
    </w:p>
    <w:p w:rsidR="003F7835" w:rsidRPr="00E16EE1" w:rsidRDefault="003F7835">
      <w:pPr>
        <w:pStyle w:val="4"/>
        <w:rPr>
          <w:rFonts w:ascii="나눔명조" w:eastAsia="나눔명조" w:hAnsi="나눔명조"/>
        </w:rPr>
      </w:pPr>
      <w:bookmarkStart w:id="49" w:name="범례legend-설정"/>
      <w:bookmarkEnd w:id="45"/>
      <w:bookmarkEnd w:id="48"/>
      <w:r w:rsidRPr="00E16EE1">
        <w:rPr>
          <w:rFonts w:ascii="나눔명조" w:eastAsia="나눔명조" w:hAnsi="나눔명조"/>
        </w:rPr>
        <w:t>범례(legend) 설정</w:t>
      </w:r>
    </w:p>
    <w:p w:rsidR="003F7835" w:rsidRPr="00E16EE1" w:rsidRDefault="003F7835">
      <w:pPr>
        <w:pStyle w:val="FirstParagraph"/>
        <w:rPr>
          <w:rFonts w:ascii="나눔명조" w:eastAsia="나눔명조" w:hAnsi="나눔명조"/>
          <w:lang w:eastAsia="ko-KR"/>
        </w:rPr>
      </w:pP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에서 범례 설정과 관련된 속성은 </w:t>
      </w:r>
      <w:proofErr w:type="gramStart"/>
      <w:r w:rsidRPr="00E16EE1">
        <w:rPr>
          <w:rFonts w:ascii="나눔명조" w:eastAsia="나눔명조" w:hAnsi="나눔명조"/>
          <w:lang w:eastAsia="ko-KR"/>
        </w:rPr>
        <w:t>‘showlegend’와 ’legend’</w:t>
      </w:r>
      <w:proofErr w:type="gramEnd"/>
      <w:r w:rsidRPr="00E16EE1">
        <w:rPr>
          <w:rFonts w:ascii="나눔명조" w:eastAsia="나눔명조" w:hAnsi="나눔명조"/>
          <w:lang w:eastAsia="ko-KR"/>
        </w:rPr>
        <w:t xml:space="preserve"> 뿐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showlegend’는 범례를 표시하거나 제거하는 속성인데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에서도 설정이 가능하다.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에서 설정하면 해당 트레이스만 범례에서 제거되고,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에서 설정하면 전체 범례를 제거하게 된다.</w:t>
      </w:r>
    </w:p>
    <w:p w:rsidR="003F7835" w:rsidRDefault="003F7835">
      <w:pPr>
        <w:pStyle w:val="a1"/>
        <w:rPr>
          <w:rFonts w:ascii="나눔명조" w:eastAsia="나눔명조" w:hAnsi="나눔명조"/>
          <w:lang w:eastAsia="ko-KR"/>
        </w:rPr>
      </w:pPr>
      <w:r w:rsidRPr="00E16EE1">
        <w:rPr>
          <w:rFonts w:ascii="나눔명조" w:eastAsia="나눔명조" w:hAnsi="나눔명조"/>
          <w:lang w:eastAsia="ko-KR"/>
        </w:rPr>
        <w:t>’legend’는 범례를 설정하기 위한 하위 속성들의 컨테이너 속성이다. ’legend’로 설정이 가능한 주요 속성은 다음과 같다.</w:t>
      </w:r>
    </w:p>
    <w:tbl>
      <w:tblPr>
        <w:tblW w:w="9822" w:type="dxa"/>
        <w:tblCellMar>
          <w:left w:w="99" w:type="dxa"/>
          <w:right w:w="99" w:type="dxa"/>
        </w:tblCellMar>
        <w:tblLook w:val="04A0" w:firstRow="1" w:lastRow="0" w:firstColumn="1" w:lastColumn="0" w:noHBand="0" w:noVBand="1"/>
      </w:tblPr>
      <w:tblGrid>
        <w:gridCol w:w="728"/>
        <w:gridCol w:w="509"/>
        <w:gridCol w:w="509"/>
        <w:gridCol w:w="644"/>
        <w:gridCol w:w="3275"/>
        <w:gridCol w:w="4157"/>
      </w:tblGrid>
      <w:tr w:rsidR="003F7835" w:rsidRPr="00224558" w:rsidTr="003D5EE0">
        <w:trPr>
          <w:trHeight w:val="348"/>
          <w:tblHeader/>
        </w:trPr>
        <w:tc>
          <w:tcPr>
            <w:tcW w:w="2390"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224558" w:rsidRDefault="003F7835" w:rsidP="003D5EE0">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w:t>
            </w:r>
          </w:p>
        </w:tc>
        <w:tc>
          <w:tcPr>
            <w:tcW w:w="3275" w:type="dxa"/>
            <w:tcBorders>
              <w:top w:val="single" w:sz="4" w:space="0" w:color="auto"/>
              <w:left w:val="nil"/>
              <w:bottom w:val="single" w:sz="4" w:space="0" w:color="auto"/>
              <w:right w:val="single" w:sz="4" w:space="0" w:color="auto"/>
            </w:tcBorders>
            <w:shd w:val="clear" w:color="000000" w:fill="D9D9D9"/>
            <w:vAlign w:val="center"/>
            <w:hideMark/>
          </w:tcPr>
          <w:p w:rsidR="003F7835" w:rsidRPr="00224558" w:rsidRDefault="003F7835" w:rsidP="003D5EE0">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 설명</w:t>
            </w:r>
          </w:p>
        </w:tc>
        <w:tc>
          <w:tcPr>
            <w:tcW w:w="4157" w:type="dxa"/>
            <w:tcBorders>
              <w:top w:val="single" w:sz="4" w:space="0" w:color="auto"/>
              <w:left w:val="nil"/>
              <w:bottom w:val="single" w:sz="4" w:space="0" w:color="auto"/>
              <w:right w:val="single" w:sz="4" w:space="0" w:color="auto"/>
            </w:tcBorders>
            <w:shd w:val="clear" w:color="000000" w:fill="D9D9D9"/>
            <w:vAlign w:val="center"/>
            <w:hideMark/>
          </w:tcPr>
          <w:p w:rsidR="003F7835" w:rsidRPr="00224558" w:rsidRDefault="003F7835" w:rsidP="003D5EE0">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값(R 속성값)</w:t>
            </w:r>
          </w:p>
        </w:tc>
      </w:tr>
      <w:tr w:rsidR="003F7835" w:rsidRPr="00224558" w:rsidTr="003D5EE0">
        <w:trPr>
          <w:trHeight w:val="348"/>
        </w:trPr>
        <w:tc>
          <w:tcPr>
            <w:tcW w:w="2390"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showlegend</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를 표시할 것인지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논리값</w:t>
            </w:r>
          </w:p>
        </w:tc>
      </w:tr>
      <w:tr w:rsidR="003F7835" w:rsidRPr="00224558" w:rsidTr="003D5EE0">
        <w:trPr>
          <w:trHeight w:val="348"/>
        </w:trPr>
        <w:tc>
          <w:tcPr>
            <w:tcW w:w="72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legend</w:t>
            </w: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bgcolor</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배경색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색상값</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bordercolor</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경계선색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색상값</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borderwidth</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경계선 두께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entrywidth</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두께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font</w:t>
            </w:r>
          </w:p>
        </w:tc>
        <w:tc>
          <w:tcPr>
            <w:tcW w:w="1153" w:type="dxa"/>
            <w:gridSpan w:val="2"/>
            <w:tcBorders>
              <w:top w:val="single" w:sz="4" w:space="0" w:color="auto"/>
              <w:left w:val="nil"/>
              <w:bottom w:val="single" w:sz="4" w:space="0" w:color="auto"/>
              <w:right w:val="single" w:sz="4" w:space="0" w:color="000000"/>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color</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문자색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색상값</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153" w:type="dxa"/>
            <w:gridSpan w:val="2"/>
            <w:tcBorders>
              <w:top w:val="single" w:sz="4" w:space="0" w:color="auto"/>
              <w:left w:val="nil"/>
              <w:bottom w:val="single" w:sz="4" w:space="0" w:color="auto"/>
              <w:right w:val="single" w:sz="4" w:space="0" w:color="000000"/>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family</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문자 폰트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폰트명</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153" w:type="dxa"/>
            <w:gridSpan w:val="2"/>
            <w:tcBorders>
              <w:top w:val="single" w:sz="4" w:space="0" w:color="auto"/>
              <w:left w:val="nil"/>
              <w:bottom w:val="single" w:sz="4" w:space="0" w:color="auto"/>
              <w:right w:val="single" w:sz="4" w:space="0" w:color="000000"/>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size</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문자 크기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1이상의 수치</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orientation</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표시 방향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v" | "h"</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title</w:t>
            </w: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font</w:t>
            </w:r>
          </w:p>
        </w:tc>
        <w:tc>
          <w:tcPr>
            <w:tcW w:w="644" w:type="dxa"/>
            <w:tcBorders>
              <w:top w:val="nil"/>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color</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제목 폰트색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색상값</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644" w:type="dxa"/>
            <w:tcBorders>
              <w:top w:val="nil"/>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family</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제목 폰트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폰트명</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644" w:type="dxa"/>
            <w:tcBorders>
              <w:top w:val="nil"/>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size</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제목 크기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1이상의 수치</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153" w:type="dxa"/>
            <w:gridSpan w:val="2"/>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side</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제목의 위치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434F54"/>
                <w:sz w:val="16"/>
                <w:szCs w:val="16"/>
                <w:lang w:eastAsia="ko-KR"/>
              </w:rPr>
            </w:pPr>
            <w:r w:rsidRPr="00224558">
              <w:rPr>
                <w:rFonts w:ascii="나눔고딕" w:eastAsia="나눔고딕" w:hAnsi="나눔고딕" w:cs="굴림" w:hint="eastAsia"/>
                <w:color w:val="434F54"/>
                <w:sz w:val="16"/>
                <w:szCs w:val="16"/>
                <w:lang w:eastAsia="ko-KR"/>
              </w:rPr>
              <w:t>"top"</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left"</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top left"</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153" w:type="dxa"/>
            <w:gridSpan w:val="2"/>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text</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제목 문자열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문자열</w:t>
            </w:r>
          </w:p>
        </w:tc>
      </w:tr>
      <w:tr w:rsidR="003F7835" w:rsidRPr="00224558" w:rsidTr="003D5EE0">
        <w:trPr>
          <w:trHeight w:val="40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traceorder</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순서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434F54"/>
                <w:sz w:val="16"/>
                <w:szCs w:val="16"/>
                <w:lang w:eastAsia="ko-KR"/>
              </w:rPr>
            </w:pPr>
            <w:r w:rsidRPr="00224558">
              <w:rPr>
                <w:rFonts w:ascii="나눔고딕" w:eastAsia="나눔고딕" w:hAnsi="나눔고딕" w:cs="굴림" w:hint="eastAsia"/>
                <w:color w:val="434F54"/>
                <w:sz w:val="16"/>
                <w:szCs w:val="16"/>
                <w:lang w:eastAsia="ko-KR"/>
              </w:rPr>
              <w:t>"reversed"</w:t>
            </w:r>
            <w:r w:rsidRPr="00224558">
              <w:rPr>
                <w:rFonts w:ascii="나눔고딕" w:eastAsia="나눔고딕" w:hAnsi="나눔고딕" w:cs="굴림" w:hint="eastAsia"/>
                <w:color w:val="20293D"/>
                <w:sz w:val="16"/>
                <w:szCs w:val="16"/>
                <w:lang w:eastAsia="ko-KR"/>
              </w:rPr>
              <w:t>, </w:t>
            </w:r>
            <w:r w:rsidRPr="00224558">
              <w:rPr>
                <w:rFonts w:ascii="나눔고딕" w:eastAsia="나눔고딕" w:hAnsi="나눔고딕" w:cs="굴림" w:hint="eastAsia"/>
                <w:color w:val="434F54"/>
                <w:sz w:val="16"/>
                <w:szCs w:val="16"/>
                <w:lang w:eastAsia="ko-KR"/>
              </w:rPr>
              <w:t>"grouped"</w:t>
            </w:r>
            <w:r w:rsidRPr="00224558">
              <w:rPr>
                <w:rFonts w:ascii="나눔고딕" w:eastAsia="나눔고딕" w:hAnsi="나눔고딕" w:cs="굴림" w:hint="eastAsia"/>
                <w:color w:val="20293D"/>
                <w:sz w:val="16"/>
                <w:szCs w:val="16"/>
                <w:lang w:eastAsia="ko-KR"/>
              </w:rPr>
              <w:t>, </w:t>
            </w:r>
            <w:r w:rsidRPr="00224558">
              <w:rPr>
                <w:rFonts w:ascii="나눔고딕" w:eastAsia="나눔고딕" w:hAnsi="나눔고딕" w:cs="굴림" w:hint="eastAsia"/>
                <w:color w:val="434F54"/>
                <w:sz w:val="16"/>
                <w:szCs w:val="16"/>
                <w:lang w:eastAsia="ko-KR"/>
              </w:rPr>
              <w:t>"reversed+grouped"</w:t>
            </w:r>
            <w:r w:rsidRPr="00224558">
              <w:rPr>
                <w:rFonts w:ascii="나눔고딕" w:eastAsia="나눔고딕" w:hAnsi="나눔고딕" w:cs="굴림" w:hint="eastAsia"/>
                <w:color w:val="20293D"/>
                <w:sz w:val="16"/>
                <w:szCs w:val="16"/>
                <w:lang w:eastAsia="ko-KR"/>
              </w:rPr>
              <w:t>, </w:t>
            </w:r>
            <w:r w:rsidRPr="00224558">
              <w:rPr>
                <w:rFonts w:ascii="나눔고딕" w:eastAsia="나눔고딕" w:hAnsi="나눔고딕" w:cs="굴림" w:hint="eastAsia"/>
                <w:color w:val="434F54"/>
                <w:sz w:val="16"/>
                <w:szCs w:val="16"/>
                <w:lang w:eastAsia="ko-KR"/>
              </w:rPr>
              <w:t>"normal"</w:t>
            </w:r>
          </w:p>
        </w:tc>
      </w:tr>
      <w:tr w:rsidR="003F7835" w:rsidRPr="00224558" w:rsidTr="003D5EE0">
        <w:trPr>
          <w:trHeight w:val="40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valign</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텍스트에 연관된 심볼의 수직 정렬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434F54"/>
                <w:sz w:val="16"/>
                <w:szCs w:val="16"/>
                <w:lang w:eastAsia="ko-KR"/>
              </w:rPr>
            </w:pPr>
            <w:r w:rsidRPr="00224558">
              <w:rPr>
                <w:rFonts w:ascii="나눔고딕" w:eastAsia="나눔고딕" w:hAnsi="나눔고딕" w:cs="굴림" w:hint="eastAsia"/>
                <w:color w:val="434F54"/>
                <w:sz w:val="16"/>
                <w:szCs w:val="16"/>
                <w:lang w:eastAsia="ko-KR"/>
              </w:rPr>
              <w:t>"top"</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middle"</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bottom</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x</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X축 위치</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2에서 3까지의 수치</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xanchor</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수평 위치 앵커를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434F54"/>
                <w:sz w:val="16"/>
                <w:szCs w:val="16"/>
                <w:lang w:eastAsia="ko-KR"/>
              </w:rPr>
            </w:pPr>
            <w:r w:rsidRPr="00224558">
              <w:rPr>
                <w:rFonts w:ascii="나눔고딕" w:eastAsia="나눔고딕" w:hAnsi="나눔고딕" w:cs="굴림" w:hint="eastAsia"/>
                <w:color w:val="434F54"/>
                <w:sz w:val="16"/>
                <w:szCs w:val="16"/>
                <w:lang w:eastAsia="ko-KR"/>
              </w:rPr>
              <w:t>"auto"</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left"</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center"</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right"</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y</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X축 위치</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2에서 3까지의 수치</w:t>
            </w:r>
          </w:p>
        </w:tc>
      </w:tr>
      <w:tr w:rsidR="003F7835" w:rsidRPr="00224558" w:rsidTr="003D5EE0">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yanchor</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수평 위치 앵커를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keepNext/>
              <w:spacing w:after="0"/>
              <w:rPr>
                <w:rFonts w:ascii="나눔고딕" w:eastAsia="나눔고딕" w:hAnsi="나눔고딕" w:cs="굴림"/>
                <w:color w:val="434F54"/>
                <w:sz w:val="16"/>
                <w:szCs w:val="16"/>
                <w:lang w:eastAsia="ko-KR"/>
              </w:rPr>
            </w:pPr>
            <w:r w:rsidRPr="00224558">
              <w:rPr>
                <w:rFonts w:ascii="나눔고딕" w:eastAsia="나눔고딕" w:hAnsi="나눔고딕" w:cs="굴림" w:hint="eastAsia"/>
                <w:color w:val="434F54"/>
                <w:sz w:val="16"/>
                <w:szCs w:val="16"/>
                <w:lang w:eastAsia="ko-KR"/>
              </w:rPr>
              <w:t>"auto"</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top"</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middle"</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bottom"</w:t>
            </w:r>
          </w:p>
        </w:tc>
      </w:tr>
    </w:tbl>
    <w:p w:rsidR="003F7835" w:rsidRPr="00E16EE1" w:rsidRDefault="003F7835" w:rsidP="003D5EE0">
      <w:pPr>
        <w:pStyle w:val="aa"/>
        <w:jc w:val="center"/>
        <w:rPr>
          <w:rFonts w:ascii="나눔명조" w:eastAsia="나눔명조" w:hAnsi="나눔명조"/>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7</w:t>
      </w:r>
      <w:r>
        <w:fldChar w:fldCharType="end"/>
      </w:r>
      <w:r>
        <w:rPr>
          <w:lang w:eastAsia="ko-KR"/>
        </w:rPr>
        <w:t xml:space="preserve">. </w:t>
      </w:r>
      <w:r w:rsidRPr="00552949">
        <w:rPr>
          <w:rFonts w:hint="eastAsia"/>
          <w:lang w:eastAsia="ko-KR"/>
        </w:rPr>
        <w:t>레이아웃의</w:t>
      </w:r>
      <w:r w:rsidRPr="00552949">
        <w:rPr>
          <w:lang w:eastAsia="ko-KR"/>
        </w:rPr>
        <w:t xml:space="preserve"> </w:t>
      </w:r>
      <w:r w:rsidRPr="00552949">
        <w:rPr>
          <w:lang w:eastAsia="ko-KR"/>
        </w:rPr>
        <w:t>범례</w:t>
      </w:r>
      <w:r w:rsidRPr="00552949">
        <w:rPr>
          <w:lang w:eastAsia="ko-KR"/>
        </w:rPr>
        <w:t xml:space="preserve"> </w:t>
      </w:r>
      <w:r w:rsidRPr="00552949">
        <w:rPr>
          <w:lang w:eastAsia="ko-KR"/>
        </w:rPr>
        <w:t>속성</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은 넓은 형태로 구성된 코로나19의 확진자 수 데이터프레임을 사용하여 선형 차트를 그리는 R과 python 코드이다. 각각의 대륙별로 저장된 열을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사용해 총 4개의 트레이스를 추가하였고, 이 중 아시아 </w:t>
      </w:r>
      <w:proofErr w:type="gramStart"/>
      <w:r w:rsidRPr="00E16EE1">
        <w:rPr>
          <w:rFonts w:ascii="나눔명조" w:eastAsia="나눔명조" w:hAnsi="나눔명조"/>
          <w:lang w:eastAsia="ko-KR"/>
        </w:rPr>
        <w:t>트레이스에는 ’showlegend’를</w:t>
      </w:r>
      <w:proofErr w:type="gramEnd"/>
      <w:r w:rsidRPr="00E16EE1">
        <w:rPr>
          <w:rFonts w:ascii="나눔명조" w:eastAsia="나눔명조" w:hAnsi="나눔명조"/>
          <w:lang w:eastAsia="ko-KR"/>
        </w:rPr>
        <w:t xml:space="preserve"> “FALSE”로 설정하여 아시아 트레이스의 범례를 제거하였다. </w:t>
      </w:r>
      <w:proofErr w:type="gramStart"/>
      <w:r w:rsidRPr="00E16EE1">
        <w:rPr>
          <w:rFonts w:ascii="나눔명조" w:eastAsia="나눔명조" w:hAnsi="나눔명조"/>
          <w:lang w:eastAsia="ko-KR"/>
        </w:rPr>
        <w:t>또 ’layout’에서</w:t>
      </w:r>
      <w:proofErr w:type="gramEnd"/>
      <w:r w:rsidRPr="00E16EE1">
        <w:rPr>
          <w:rFonts w:ascii="나눔명조" w:eastAsia="나눔명조" w:hAnsi="나눔명조"/>
          <w:lang w:eastAsia="ko-KR"/>
        </w:rPr>
        <w:t xml:space="preserve"> 범례의 방향을 가로 방향, 범례의 테두리 색을 회색, 테두리 두께를 2, x와 y의 위치를 0.95, xanchor를 “right”로 설정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B57FE6" w:rsidRDefault="003F7835" w:rsidP="003D5EE0">
      <w:pPr>
        <w:pStyle w:val="R"/>
      </w:pPr>
      <w:r w:rsidRPr="00B57FE6">
        <w:t xml:space="preserve">## </w:t>
      </w:r>
      <w:r w:rsidRPr="00B57FE6">
        <w:t>초기화</w:t>
      </w:r>
      <w:r w:rsidRPr="00B57FE6">
        <w:t xml:space="preserve"> </w:t>
      </w:r>
      <w:r w:rsidRPr="00B57FE6">
        <w:t>및</w:t>
      </w:r>
      <w:r w:rsidRPr="00B57FE6">
        <w:t xml:space="preserve"> </w:t>
      </w:r>
      <w:r w:rsidRPr="00B57FE6">
        <w:t>한국</w:t>
      </w:r>
      <w:r w:rsidRPr="00B57FE6">
        <w:t xml:space="preserve"> </w:t>
      </w:r>
      <w:r w:rsidRPr="00B57FE6">
        <w:t>확진자</w:t>
      </w:r>
      <w:r w:rsidRPr="00B57FE6">
        <w:t xml:space="preserve"> </w:t>
      </w:r>
      <w:r w:rsidRPr="00B57FE6">
        <w:t>선</w:t>
      </w:r>
      <w:r w:rsidRPr="00B57FE6">
        <w:t xml:space="preserve"> scatter </w:t>
      </w:r>
      <w:r w:rsidRPr="00B57FE6">
        <w:t>트레이스</w:t>
      </w:r>
      <w:r w:rsidRPr="00B57FE6">
        <w:t xml:space="preserve"> </w:t>
      </w:r>
      <w:r w:rsidRPr="00B57FE6">
        <w:t>생성</w:t>
      </w:r>
      <w:r w:rsidRPr="00B57FE6">
        <w:br/>
        <w:t xml:space="preserve">R_layout_line &lt;- df_covid19_100_wide |&gt; </w:t>
      </w:r>
      <w:r w:rsidRPr="00B57FE6">
        <w:br/>
        <w:t xml:space="preserve">  plot_ly() |&gt;</w:t>
      </w:r>
      <w:r w:rsidRPr="00B57FE6">
        <w:br/>
        <w:t xml:space="preserve">  add_trace(type = 'scatter', mode = 'lines',</w:t>
      </w:r>
      <w:r w:rsidRPr="00B57FE6">
        <w:br/>
        <w:t xml:space="preserve">            x = ~date, y = ~</w:t>
      </w:r>
      <w:r w:rsidRPr="00B57FE6">
        <w:t>확진자</w:t>
      </w:r>
      <w:r w:rsidRPr="00B57FE6">
        <w:t>_</w:t>
      </w:r>
      <w:r w:rsidRPr="00B57FE6">
        <w:t>한국</w:t>
      </w:r>
      <w:r w:rsidRPr="00B57FE6">
        <w:t>, name = '</w:t>
      </w:r>
      <w:r w:rsidRPr="00B57FE6">
        <w:t>한국</w:t>
      </w:r>
      <w:r w:rsidRPr="00B57FE6">
        <w:t>')</w:t>
      </w:r>
      <w:r w:rsidRPr="00B57FE6">
        <w:br/>
      </w:r>
      <w:r w:rsidRPr="00B57FE6">
        <w:br/>
        <w:t xml:space="preserve">## </w:t>
      </w:r>
      <w:r w:rsidRPr="00B57FE6">
        <w:t>아시아</w:t>
      </w:r>
      <w:r w:rsidRPr="00B57FE6">
        <w:t xml:space="preserve"> </w:t>
      </w:r>
      <w:r w:rsidRPr="00B57FE6">
        <w:t>확진자</w:t>
      </w:r>
      <w:r w:rsidRPr="00B57FE6">
        <w:t xml:space="preserve"> </w:t>
      </w:r>
      <w:r w:rsidRPr="00B57FE6">
        <w:t>선</w:t>
      </w:r>
      <w:r w:rsidRPr="00B57FE6">
        <w:t xml:space="preserve"> scatter </w:t>
      </w:r>
      <w:r w:rsidRPr="00B57FE6">
        <w:t>트레이스</w:t>
      </w:r>
      <w:r w:rsidRPr="00B57FE6">
        <w:t xml:space="preserve"> </w:t>
      </w:r>
      <w:r w:rsidRPr="00B57FE6">
        <w:t>추가</w:t>
      </w:r>
      <w:r w:rsidRPr="00B57FE6">
        <w:br/>
        <w:t xml:space="preserve">R_layout_line &lt;- R_layout_line |&gt; </w:t>
      </w:r>
      <w:r w:rsidRPr="00B57FE6">
        <w:br/>
        <w:t xml:space="preserve">  add_trace(type = 'scatter', mode = 'lines',</w:t>
      </w:r>
      <w:r w:rsidRPr="00B57FE6">
        <w:br/>
        <w:t xml:space="preserve">            x = ~date, y = ~</w:t>
      </w:r>
      <w:r w:rsidRPr="00B57FE6">
        <w:t>확진자</w:t>
      </w:r>
      <w:r w:rsidRPr="00B57FE6">
        <w:t>_</w:t>
      </w:r>
      <w:r w:rsidRPr="00B57FE6">
        <w:t>아시아</w:t>
      </w:r>
      <w:r w:rsidRPr="00B57FE6">
        <w:t>, name = '</w:t>
      </w:r>
      <w:r w:rsidRPr="00B57FE6">
        <w:t>아시아</w:t>
      </w:r>
      <w:r w:rsidRPr="00B57FE6">
        <w:t>', showlegend = FALSE)</w:t>
      </w:r>
      <w:r w:rsidRPr="00B57FE6">
        <w:br/>
      </w:r>
      <w:r w:rsidRPr="00B57FE6">
        <w:br/>
        <w:t xml:space="preserve">## </w:t>
      </w:r>
      <w:r w:rsidRPr="00B57FE6">
        <w:t>유럽</w:t>
      </w:r>
      <w:r w:rsidRPr="00B57FE6">
        <w:t xml:space="preserve"> </w:t>
      </w:r>
      <w:r w:rsidRPr="00B57FE6">
        <w:t>확진자</w:t>
      </w:r>
      <w:r w:rsidRPr="00B57FE6">
        <w:t xml:space="preserve"> </w:t>
      </w:r>
      <w:r w:rsidRPr="00B57FE6">
        <w:t>선</w:t>
      </w:r>
      <w:r w:rsidRPr="00B57FE6">
        <w:t xml:space="preserve"> scatter </w:t>
      </w:r>
      <w:r w:rsidRPr="00B57FE6">
        <w:t>트레이스</w:t>
      </w:r>
      <w:r w:rsidRPr="00B57FE6">
        <w:t xml:space="preserve"> </w:t>
      </w:r>
      <w:r w:rsidRPr="00B57FE6">
        <w:t>추가</w:t>
      </w:r>
      <w:r w:rsidRPr="00B57FE6">
        <w:br/>
        <w:t xml:space="preserve">R_layout_line &lt;- R_layout_line |&gt; </w:t>
      </w:r>
      <w:r w:rsidRPr="00B57FE6">
        <w:br/>
        <w:t xml:space="preserve">  add_trace(type = 'scatter', mode = 'lines',</w:t>
      </w:r>
      <w:r w:rsidRPr="00B57FE6">
        <w:br/>
        <w:t xml:space="preserve">            x = ~date, y = ~</w:t>
      </w:r>
      <w:r w:rsidRPr="00B57FE6">
        <w:t>확진자</w:t>
      </w:r>
      <w:r w:rsidRPr="00B57FE6">
        <w:t>_</w:t>
      </w:r>
      <w:r w:rsidRPr="00B57FE6">
        <w:t>유럽</w:t>
      </w:r>
      <w:r w:rsidRPr="00B57FE6">
        <w:t>, name = '</w:t>
      </w:r>
      <w:r w:rsidRPr="00B57FE6">
        <w:t>유럽</w:t>
      </w:r>
      <w:r w:rsidRPr="00B57FE6">
        <w:t>')</w:t>
      </w:r>
      <w:r w:rsidRPr="00B57FE6">
        <w:br/>
      </w:r>
      <w:r w:rsidRPr="00B57FE6">
        <w:br/>
      </w:r>
      <w:r w:rsidRPr="00B57FE6">
        <w:lastRenderedPageBreak/>
        <w:t xml:space="preserve">## </w:t>
      </w:r>
      <w:r w:rsidRPr="00B57FE6">
        <w:t>북미</w:t>
      </w:r>
      <w:r w:rsidRPr="00B57FE6">
        <w:t xml:space="preserve"> </w:t>
      </w:r>
      <w:r w:rsidRPr="00B57FE6">
        <w:t>확진자</w:t>
      </w:r>
      <w:r w:rsidRPr="00B57FE6">
        <w:t xml:space="preserve"> </w:t>
      </w:r>
      <w:r w:rsidRPr="00B57FE6">
        <w:t>선</w:t>
      </w:r>
      <w:r w:rsidRPr="00B57FE6">
        <w:t xml:space="preserve"> scatter </w:t>
      </w:r>
      <w:r w:rsidRPr="00B57FE6">
        <w:t>트레이스</w:t>
      </w:r>
      <w:r w:rsidRPr="00B57FE6">
        <w:t xml:space="preserve"> </w:t>
      </w:r>
      <w:r w:rsidRPr="00B57FE6">
        <w:t>추가</w:t>
      </w:r>
      <w:r w:rsidRPr="00B57FE6">
        <w:br/>
        <w:t xml:space="preserve">R_layout_line &lt;- R_layout_line |&gt; </w:t>
      </w:r>
      <w:r w:rsidRPr="00B57FE6">
        <w:br/>
        <w:t xml:space="preserve">  add_trace(type = 'scatter', mode = 'lines',</w:t>
      </w:r>
      <w:r w:rsidRPr="00B57FE6">
        <w:br/>
        <w:t xml:space="preserve">            x = ~date, y = ~</w:t>
      </w:r>
      <w:r w:rsidRPr="00B57FE6">
        <w:t>확진자</w:t>
      </w:r>
      <w:r w:rsidRPr="00B57FE6">
        <w:t>_</w:t>
      </w:r>
      <w:r w:rsidRPr="00B57FE6">
        <w:t>북미</w:t>
      </w:r>
      <w:r w:rsidRPr="00B57FE6">
        <w:t>, name = '</w:t>
      </w:r>
      <w:r w:rsidRPr="00B57FE6">
        <w:t>북미</w:t>
      </w:r>
      <w:r w:rsidRPr="00B57FE6">
        <w:t>')</w:t>
      </w:r>
      <w:r w:rsidRPr="00B57FE6">
        <w:br/>
      </w:r>
      <w:r w:rsidRPr="00B57FE6">
        <w:br/>
        <w:t xml:space="preserve">## </w:t>
      </w:r>
      <w:r w:rsidRPr="00B57FE6">
        <w:t>범례</w:t>
      </w:r>
      <w:r w:rsidRPr="00B57FE6">
        <w:t xml:space="preserve"> layout </w:t>
      </w:r>
      <w:r w:rsidRPr="00B57FE6">
        <w:t>설정</w:t>
      </w:r>
      <w:r w:rsidRPr="00B57FE6">
        <w:br/>
        <w:t xml:space="preserve">R_layout_line &lt;- R_layout_line |&gt; </w:t>
      </w:r>
      <w:r w:rsidRPr="00B57FE6">
        <w:br/>
        <w:t xml:space="preserve">  layout(title = list(text = '&lt;b&gt;</w:t>
      </w:r>
      <w:r w:rsidRPr="00B57FE6">
        <w:t>대륙별</w:t>
      </w:r>
      <w:r w:rsidRPr="00B57FE6">
        <w:t xml:space="preserve"> </w:t>
      </w:r>
      <w:r w:rsidRPr="00B57FE6">
        <w:t>신규</w:t>
      </w:r>
      <w:r w:rsidRPr="00B57FE6">
        <w:t xml:space="preserve"> </w:t>
      </w:r>
      <w:r w:rsidRPr="00B57FE6">
        <w:t>확진자수</w:t>
      </w:r>
      <w:r w:rsidRPr="00B57FE6">
        <w:t xml:space="preserve"> </w:t>
      </w:r>
      <w:r w:rsidRPr="00B57FE6">
        <w:t>추이</w:t>
      </w:r>
      <w:r w:rsidRPr="00B57FE6">
        <w:t>&lt;/b&gt;',</w:t>
      </w:r>
      <w:r w:rsidRPr="00B57FE6">
        <w:br/>
        <w:t xml:space="preserve">                      x = 0.5, xanchor = 'center', yanchor = 'top'),</w:t>
      </w:r>
      <w:r w:rsidRPr="00B57FE6">
        <w:br/>
        <w:t xml:space="preserve">         legend = list(orientation = 'v',  bordercolor = 'gray', borderwidth = 2,</w:t>
      </w:r>
      <w:r w:rsidRPr="00B57FE6">
        <w:br/>
        <w:t xml:space="preserve">                       x = 0.95, y = 0.95, xanchor = 'right')</w:t>
      </w:r>
      <w:r w:rsidRPr="00B57FE6">
        <w:br/>
        <w:t xml:space="preserve">  )</w:t>
      </w:r>
      <w:r w:rsidRPr="00B57FE6">
        <w:br/>
        <w:t xml:space="preserve">  </w:t>
      </w:r>
      <w:r w:rsidRPr="00B57FE6">
        <w:br/>
        <w:t>R_layout_line</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B57FE6" w:rsidRDefault="003F7835" w:rsidP="003D5EE0">
      <w:pPr>
        <w:pStyle w:val="python"/>
      </w:pPr>
      <w:r w:rsidRPr="00B57FE6">
        <w:t>## 초기화</w:t>
      </w:r>
      <w:r w:rsidRPr="00B57FE6">
        <w:br/>
        <w:t>fig_line = go.Figure()</w:t>
      </w:r>
      <w:r w:rsidRPr="00B57FE6">
        <w:br/>
      </w:r>
      <w:r w:rsidRPr="00B57FE6">
        <w:br/>
        <w:t>## 한국 확진자 선 scatter 트레이스 생성</w:t>
      </w:r>
      <w:r w:rsidRPr="00B57FE6">
        <w:br/>
        <w:t>fig_line.add_trace({</w:t>
      </w:r>
      <w:r w:rsidRPr="00B57FE6">
        <w:br/>
        <w:t xml:space="preserve">    'type' : 'scatter', 'mode' : 'lines', </w:t>
      </w:r>
      <w:r w:rsidRPr="00B57FE6">
        <w:br/>
        <w:t xml:space="preserve">    'x' : df_covid19_100_wide.index, 'y' : df_covid19_100_wide['확진자_한국'],</w:t>
      </w:r>
      <w:r w:rsidRPr="00B57FE6">
        <w:br/>
        <w:t xml:space="preserve">    'name' : '한국'</w:t>
      </w:r>
      <w:r w:rsidRPr="00B57FE6">
        <w:br/>
        <w:t>})</w:t>
      </w:r>
      <w:r w:rsidRPr="00B57FE6">
        <w:br/>
      </w:r>
      <w:r w:rsidRPr="00B57FE6">
        <w:br/>
        <w:t>## 아시아 확진자 선 scatter 트레이스 추가</w:t>
      </w:r>
      <w:r w:rsidRPr="00B57FE6">
        <w:br/>
        <w:t>fig_line.add_trace({</w:t>
      </w:r>
      <w:r w:rsidRPr="00B57FE6">
        <w:br/>
        <w:t xml:space="preserve">    'type' : 'scatter', 'mode' : 'lines', </w:t>
      </w:r>
      <w:r w:rsidRPr="00B57FE6">
        <w:br/>
        <w:t xml:space="preserve">    'x' : df_covid19_100_wide.index, 'y' : df_covid19_100_wide['확진자_아시아'],</w:t>
      </w:r>
      <w:r w:rsidRPr="00B57FE6">
        <w:br/>
        <w:t xml:space="preserve">    'name' : '아시아'</w:t>
      </w:r>
      <w:r w:rsidRPr="00B57FE6">
        <w:br/>
        <w:t>})</w:t>
      </w:r>
      <w:r w:rsidRPr="00B57FE6">
        <w:br/>
      </w:r>
      <w:r w:rsidRPr="00B57FE6">
        <w:br/>
        <w:t>## 유럽 확진자 선 scatter 트레이스 추가</w:t>
      </w:r>
      <w:r w:rsidRPr="00B57FE6">
        <w:br/>
        <w:t>fig_line.add_trace({</w:t>
      </w:r>
      <w:r w:rsidRPr="00B57FE6">
        <w:br/>
        <w:t xml:space="preserve">    'type' : 'scatter', 'mode' : 'lines', </w:t>
      </w:r>
      <w:r w:rsidRPr="00B57FE6">
        <w:br/>
        <w:t xml:space="preserve">    'x' : df_covid19_100_wide.index, 'y' : df_covid19_100_wide['확진자_유럽'],</w:t>
      </w:r>
      <w:r w:rsidRPr="00B57FE6">
        <w:br/>
        <w:t xml:space="preserve">    'name' : '유럽'</w:t>
      </w:r>
      <w:r w:rsidRPr="00B57FE6">
        <w:br/>
        <w:t>})</w:t>
      </w:r>
      <w:r w:rsidRPr="00B57FE6">
        <w:br/>
      </w:r>
      <w:r w:rsidRPr="00B57FE6">
        <w:br/>
        <w:t>## 북미 확진자 선 scatter 트레이스 추가</w:t>
      </w:r>
      <w:r w:rsidRPr="00B57FE6">
        <w:br/>
        <w:t>fig_line.add_trace({</w:t>
      </w:r>
      <w:r w:rsidRPr="00B57FE6">
        <w:br/>
        <w:t xml:space="preserve">    'type' : 'scatter', 'mode' : 'lines', </w:t>
      </w:r>
      <w:r w:rsidRPr="00B57FE6">
        <w:br/>
        <w:t xml:space="preserve">    'x' : df_covid19_100_wide.index, 'y' : df_covid19_100_wide['확진자_북미'],</w:t>
      </w:r>
      <w:r w:rsidRPr="00B57FE6">
        <w:br/>
        <w:t xml:space="preserve">    'name' : '북미'</w:t>
      </w:r>
      <w:r w:rsidRPr="00B57FE6">
        <w:br/>
      </w:r>
      <w:r w:rsidRPr="00B57FE6">
        <w:lastRenderedPageBreak/>
        <w:t>})</w:t>
      </w:r>
      <w:r w:rsidRPr="00B57FE6">
        <w:br/>
      </w:r>
      <w:r w:rsidRPr="00B57FE6">
        <w:br/>
        <w:t>## 범례 layout 설정</w:t>
      </w:r>
      <w:r w:rsidRPr="00B57FE6">
        <w:br/>
        <w:t>fig_line.update_layout(</w:t>
      </w:r>
      <w:r w:rsidRPr="00B57FE6">
        <w:br/>
        <w:t xml:space="preserve">    title = dict(text = '대륙별 신규 확진자수 추이', x = 0.5,</w:t>
      </w:r>
      <w:r w:rsidRPr="00B57FE6">
        <w:br/>
        <w:t xml:space="preserve">             xanchor = 'center', yanchor = 'top'),</w:t>
      </w:r>
      <w:r w:rsidRPr="00B57FE6">
        <w:br/>
        <w:t xml:space="preserve">    legend = dict(orientation = 'v',  bordercolor = 'gray', borderwidth = 2,</w:t>
      </w:r>
      <w:r w:rsidRPr="00B57FE6">
        <w:br/>
        <w:t xml:space="preserve">                  x = 0.95, y = 0.95, xanchor = 'right'),</w:t>
      </w:r>
      <w:r w:rsidRPr="00B57FE6">
        <w:br/>
        <w:t xml:space="preserve">    showlegend = True)</w:t>
      </w:r>
      <w:r w:rsidRPr="00B57FE6">
        <w:br/>
      </w:r>
      <w:r w:rsidRPr="00B57FE6">
        <w:br/>
        <w:t>fig_line.show()</w:t>
      </w:r>
    </w:p>
    <w:p w:rsidR="003F7835" w:rsidRPr="00E16EE1" w:rsidRDefault="002E639A">
      <w:pPr>
        <w:pStyle w:val="CaptionedFigure"/>
        <w:rPr>
          <w:rFonts w:ascii="나눔명조" w:eastAsia="나눔명조" w:hAnsi="나눔명조"/>
        </w:rPr>
      </w:pPr>
      <w:r>
        <w:rPr>
          <w:rFonts w:ascii="나눔명조" w:eastAsia="나눔명조" w:hAnsi="나눔명조"/>
        </w:rPr>
        <w:pict>
          <v:shape id="_x0000_i1047" type="#_x0000_t75" style="width:489.6pt;height:350.65pt">
            <v:imagedata r:id="rId49" o:title="result_2-21"/>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1. python의 범례 설정</w:t>
      </w:r>
    </w:p>
    <w:p w:rsidR="003F7835" w:rsidRPr="00E16EE1" w:rsidRDefault="003F7835">
      <w:pPr>
        <w:pStyle w:val="4"/>
        <w:rPr>
          <w:rFonts w:ascii="나눔명조" w:eastAsia="나눔명조" w:hAnsi="나눔명조"/>
        </w:rPr>
      </w:pPr>
      <w:bookmarkStart w:id="50" w:name="여백margin-설정"/>
      <w:bookmarkEnd w:id="49"/>
      <w:r w:rsidRPr="00E16EE1">
        <w:rPr>
          <w:rFonts w:ascii="나눔명조" w:eastAsia="나눔명조" w:hAnsi="나눔명조"/>
        </w:rPr>
        <w:t>여백(margin) 설정</w:t>
      </w:r>
    </w:p>
    <w:p w:rsidR="003F7835"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layout’의 하위 속성 중 여백의 설정과 관련된 </w:t>
      </w:r>
      <w:proofErr w:type="gramStart"/>
      <w:r w:rsidRPr="00E16EE1">
        <w:rPr>
          <w:rFonts w:ascii="나눔명조" w:eastAsia="나눔명조" w:hAnsi="나눔명조"/>
          <w:lang w:eastAsia="ko-KR"/>
        </w:rPr>
        <w:t>속성은 ’margin’이다</w:t>
      </w:r>
      <w:proofErr w:type="gramEnd"/>
      <w:r w:rsidRPr="00E16EE1">
        <w:rPr>
          <w:rFonts w:ascii="나눔명조" w:eastAsia="나눔명조" w:hAnsi="나눔명조"/>
          <w:lang w:eastAsia="ko-KR"/>
        </w:rPr>
        <w:t>. ’margin’은 컨테이너 속성으로 설정되는 여백은 플롯이 표시되는 면적과 전체 플롯 경계선과의 여백을 말한다. 여백 설정에 사용되는 세부 속성은 다음과 같다.</w:t>
      </w:r>
    </w:p>
    <w:tbl>
      <w:tblPr>
        <w:tblW w:w="7827" w:type="dxa"/>
        <w:jc w:val="center"/>
        <w:tblCellMar>
          <w:left w:w="99" w:type="dxa"/>
          <w:right w:w="99" w:type="dxa"/>
        </w:tblCellMar>
        <w:tblLook w:val="04A0" w:firstRow="1" w:lastRow="0" w:firstColumn="1" w:lastColumn="0" w:noHBand="0" w:noVBand="1"/>
      </w:tblPr>
      <w:tblGrid>
        <w:gridCol w:w="732"/>
        <w:gridCol w:w="964"/>
        <w:gridCol w:w="3221"/>
        <w:gridCol w:w="2910"/>
      </w:tblGrid>
      <w:tr w:rsidR="003F7835" w:rsidRPr="00224558" w:rsidTr="003D5EE0">
        <w:trPr>
          <w:trHeight w:val="408"/>
          <w:jc w:val="center"/>
        </w:trPr>
        <w:tc>
          <w:tcPr>
            <w:tcW w:w="1696"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224558" w:rsidRDefault="003F7835" w:rsidP="003D5EE0">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lastRenderedPageBreak/>
              <w:t>속성</w:t>
            </w:r>
          </w:p>
        </w:tc>
        <w:tc>
          <w:tcPr>
            <w:tcW w:w="3221" w:type="dxa"/>
            <w:tcBorders>
              <w:top w:val="single" w:sz="4" w:space="0" w:color="auto"/>
              <w:left w:val="nil"/>
              <w:bottom w:val="single" w:sz="4" w:space="0" w:color="auto"/>
              <w:right w:val="single" w:sz="4" w:space="0" w:color="auto"/>
            </w:tcBorders>
            <w:shd w:val="clear" w:color="000000" w:fill="D9D9D9"/>
            <w:vAlign w:val="center"/>
            <w:hideMark/>
          </w:tcPr>
          <w:p w:rsidR="003F7835" w:rsidRPr="00224558" w:rsidRDefault="003F7835" w:rsidP="003D5EE0">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 설명</w:t>
            </w:r>
          </w:p>
        </w:tc>
        <w:tc>
          <w:tcPr>
            <w:tcW w:w="2910" w:type="dxa"/>
            <w:tcBorders>
              <w:top w:val="single" w:sz="4" w:space="0" w:color="auto"/>
              <w:left w:val="nil"/>
              <w:bottom w:val="single" w:sz="4" w:space="0" w:color="auto"/>
              <w:right w:val="single" w:sz="4" w:space="0" w:color="auto"/>
            </w:tcBorders>
            <w:shd w:val="clear" w:color="000000" w:fill="D9D9D9"/>
            <w:vAlign w:val="center"/>
            <w:hideMark/>
          </w:tcPr>
          <w:p w:rsidR="003F7835" w:rsidRPr="00224558" w:rsidRDefault="003F7835" w:rsidP="003D5EE0">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값(R 속성값)</w:t>
            </w:r>
          </w:p>
        </w:tc>
      </w:tr>
      <w:tr w:rsidR="003F7835" w:rsidRPr="00224558" w:rsidTr="003D5EE0">
        <w:trPr>
          <w:trHeight w:val="348"/>
          <w:jc w:val="center"/>
        </w:trPr>
        <w:tc>
          <w:tcPr>
            <w:tcW w:w="732"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margin</w:t>
            </w:r>
          </w:p>
        </w:tc>
        <w:tc>
          <w:tcPr>
            <w:tcW w:w="964" w:type="dxa"/>
            <w:tcBorders>
              <w:top w:val="nil"/>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b</w:t>
            </w:r>
          </w:p>
        </w:tc>
        <w:tc>
          <w:tcPr>
            <w:tcW w:w="3221"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아래쪽 여백 설정</w:t>
            </w:r>
          </w:p>
        </w:tc>
        <w:tc>
          <w:tcPr>
            <w:tcW w:w="2910"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r w:rsidR="003F7835" w:rsidRPr="00224558" w:rsidTr="003D5EE0">
        <w:trPr>
          <w:trHeight w:val="348"/>
          <w:jc w:val="center"/>
        </w:trPr>
        <w:tc>
          <w:tcPr>
            <w:tcW w:w="732" w:type="dxa"/>
            <w:vMerge/>
            <w:tcBorders>
              <w:top w:val="nil"/>
              <w:left w:val="single" w:sz="4" w:space="0" w:color="auto"/>
              <w:bottom w:val="single" w:sz="4" w:space="0" w:color="000000"/>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l</w:t>
            </w:r>
          </w:p>
        </w:tc>
        <w:tc>
          <w:tcPr>
            <w:tcW w:w="3221"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왼쪽 여백 설정</w:t>
            </w:r>
          </w:p>
        </w:tc>
        <w:tc>
          <w:tcPr>
            <w:tcW w:w="2910"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r w:rsidR="003F7835" w:rsidRPr="00224558" w:rsidTr="003D5EE0">
        <w:trPr>
          <w:trHeight w:val="348"/>
          <w:jc w:val="center"/>
        </w:trPr>
        <w:tc>
          <w:tcPr>
            <w:tcW w:w="732" w:type="dxa"/>
            <w:vMerge/>
            <w:tcBorders>
              <w:top w:val="nil"/>
              <w:left w:val="single" w:sz="4" w:space="0" w:color="auto"/>
              <w:bottom w:val="single" w:sz="4" w:space="0" w:color="000000"/>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r</w:t>
            </w:r>
          </w:p>
        </w:tc>
        <w:tc>
          <w:tcPr>
            <w:tcW w:w="3221"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오른쪽 여백 설정</w:t>
            </w:r>
          </w:p>
        </w:tc>
        <w:tc>
          <w:tcPr>
            <w:tcW w:w="2910"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r w:rsidR="003F7835" w:rsidRPr="00224558" w:rsidTr="003D5EE0">
        <w:trPr>
          <w:trHeight w:val="348"/>
          <w:jc w:val="center"/>
        </w:trPr>
        <w:tc>
          <w:tcPr>
            <w:tcW w:w="732" w:type="dxa"/>
            <w:vMerge/>
            <w:tcBorders>
              <w:top w:val="nil"/>
              <w:left w:val="single" w:sz="4" w:space="0" w:color="auto"/>
              <w:bottom w:val="single" w:sz="4" w:space="0" w:color="000000"/>
              <w:right w:val="single" w:sz="4" w:space="0" w:color="auto"/>
            </w:tcBorders>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t</w:t>
            </w:r>
          </w:p>
        </w:tc>
        <w:tc>
          <w:tcPr>
            <w:tcW w:w="3221"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위쪽 여백 설정</w:t>
            </w:r>
          </w:p>
        </w:tc>
        <w:tc>
          <w:tcPr>
            <w:tcW w:w="2910"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keepNext/>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bl>
    <w:p w:rsidR="003F7835" w:rsidRPr="00224558" w:rsidRDefault="003F7835" w:rsidP="003D5EE0">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8</w:t>
      </w:r>
      <w:r>
        <w:fldChar w:fldCharType="end"/>
      </w:r>
      <w:r>
        <w:rPr>
          <w:lang w:eastAsia="ko-KR"/>
        </w:rPr>
        <w:t xml:space="preserve">. </w:t>
      </w:r>
      <w:r w:rsidRPr="008C56F0">
        <w:rPr>
          <w:rFonts w:hint="eastAsia"/>
          <w:lang w:eastAsia="ko-KR"/>
        </w:rPr>
        <w:t>레이아웃의</w:t>
      </w:r>
      <w:r w:rsidRPr="008C56F0">
        <w:rPr>
          <w:lang w:eastAsia="ko-KR"/>
        </w:rPr>
        <w:t xml:space="preserve"> </w:t>
      </w:r>
      <w:r w:rsidRPr="008C56F0">
        <w:rPr>
          <w:lang w:eastAsia="ko-KR"/>
        </w:rPr>
        <w:t>여백</w:t>
      </w:r>
      <w:r w:rsidRPr="008C56F0">
        <w:rPr>
          <w:lang w:eastAsia="ko-KR"/>
        </w:rPr>
        <w:t xml:space="preserve"> </w:t>
      </w:r>
      <w:r w:rsidRPr="008C56F0">
        <w:rPr>
          <w:lang w:eastAsia="ko-KR"/>
        </w:rPr>
        <w:t>속성</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여백의 설정을 위한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B57FE6" w:rsidRDefault="003F7835" w:rsidP="003D5EE0">
      <w:pPr>
        <w:pStyle w:val="R"/>
      </w:pPr>
      <w:r w:rsidRPr="00B57FE6">
        <w:t xml:space="preserve">R_layout_line &lt;- R_layout_line |&gt; </w:t>
      </w:r>
      <w:r w:rsidRPr="00B57FE6">
        <w:br/>
        <w:t xml:space="preserve">  ## </w:t>
      </w:r>
      <w:r w:rsidRPr="00B57FE6">
        <w:t>여백</w:t>
      </w:r>
      <w:r w:rsidRPr="00B57FE6">
        <w:t xml:space="preserve"> </w:t>
      </w:r>
      <w:r w:rsidRPr="00B57FE6">
        <w:t>설정</w:t>
      </w:r>
      <w:r w:rsidRPr="00B57FE6">
        <w:br/>
        <w:t xml:space="preserve">  layout(margin = list(t = 50, b = 25, l = 25, r = 25))</w:t>
      </w:r>
      <w:r w:rsidRPr="00B57FE6">
        <w:br/>
      </w:r>
      <w:r w:rsidRPr="00B57FE6">
        <w:br/>
        <w:t>R_layout_line</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B57FE6" w:rsidRDefault="003F7835" w:rsidP="003D5EE0">
      <w:pPr>
        <w:pStyle w:val="python"/>
      </w:pPr>
      <w:r w:rsidRPr="00B57FE6">
        <w:t>fig_line.update_layout(</w:t>
      </w:r>
      <w:r w:rsidRPr="00B57FE6">
        <w:br/>
        <w:t xml:space="preserve">    ## 여백 설정</w:t>
      </w:r>
      <w:r w:rsidRPr="00B57FE6">
        <w:br/>
        <w:t xml:space="preserve">    margin = dict(t = 50, b = 25, l = 25, r = 25)</w:t>
      </w:r>
      <w:r w:rsidRPr="00B57FE6">
        <w:br/>
        <w:t>)</w:t>
      </w:r>
      <w:r w:rsidRPr="00B57FE6">
        <w:br/>
      </w:r>
      <w:r w:rsidRPr="00B57FE6">
        <w:br/>
        <w:t>fig_line.show()</w:t>
      </w:r>
    </w:p>
    <w:p w:rsidR="003F7835" w:rsidRPr="00E16EE1" w:rsidRDefault="002E639A">
      <w:pPr>
        <w:pStyle w:val="CaptionedFigure"/>
        <w:rPr>
          <w:rFonts w:ascii="나눔명조" w:eastAsia="나눔명조" w:hAnsi="나눔명조"/>
        </w:rPr>
      </w:pPr>
      <w:r>
        <w:rPr>
          <w:rFonts w:ascii="나눔명조" w:eastAsia="나눔명조" w:hAnsi="나눔명조"/>
        </w:rPr>
        <w:lastRenderedPageBreak/>
        <w:pict>
          <v:shape id="_x0000_i1048" type="#_x0000_t75" style="width:455.05pt;height:348.5pt">
            <v:imagedata r:id="rId50" o:title="result_2-22"/>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2. R의 여백 설정</w:t>
      </w:r>
    </w:p>
    <w:p w:rsidR="003F7835" w:rsidRPr="00E16EE1" w:rsidRDefault="003F7835">
      <w:pPr>
        <w:pStyle w:val="4"/>
        <w:rPr>
          <w:rFonts w:ascii="나눔명조" w:eastAsia="나눔명조" w:hAnsi="나눔명조"/>
        </w:rPr>
      </w:pPr>
      <w:bookmarkStart w:id="51" w:name="플롯-크기-설정"/>
      <w:bookmarkEnd w:id="50"/>
      <w:r w:rsidRPr="00E16EE1">
        <w:rPr>
          <w:rFonts w:ascii="나눔명조" w:eastAsia="나눔명조" w:hAnsi="나눔명조"/>
        </w:rPr>
        <w:t>플롯 크기 설정</w:t>
      </w:r>
    </w:p>
    <w:p w:rsidR="003F7835"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layout’에서 전체 플롯 크기의 설정을 </w:t>
      </w:r>
      <w:proofErr w:type="gramStart"/>
      <w:r w:rsidRPr="00E16EE1">
        <w:rPr>
          <w:rFonts w:ascii="나눔명조" w:eastAsia="나눔명조" w:hAnsi="나눔명조"/>
          <w:lang w:eastAsia="ko-KR"/>
        </w:rPr>
        <w:t>위해서는 ’autosize’</w:t>
      </w:r>
      <w:proofErr w:type="gramEnd"/>
      <w:r w:rsidRPr="00E16EE1">
        <w:rPr>
          <w:rFonts w:ascii="나눔명조" w:eastAsia="나눔명조" w:hAnsi="나눔명조"/>
          <w:lang w:eastAsia="ko-KR"/>
        </w:rPr>
        <w:t xml:space="preserve">, ‘height’, ’width’의 세 가지 속성이 주로 사용된다. ’autosize’는 사용자가 정의하지 않은 레이아웃의 너비 또는 높이를 자동으로 설정하는 논리값을 설정한다. 그리고 사용자가 크기를 </w:t>
      </w:r>
      <w:proofErr w:type="gramStart"/>
      <w:r w:rsidRPr="00E16EE1">
        <w:rPr>
          <w:rFonts w:ascii="나눔명조" w:eastAsia="나눔명조" w:hAnsi="나눔명조"/>
          <w:lang w:eastAsia="ko-KR"/>
        </w:rPr>
        <w:t>결정하려면 ’height’와</w:t>
      </w:r>
      <w:proofErr w:type="gramEnd"/>
      <w:r w:rsidRPr="00E16EE1">
        <w:rPr>
          <w:rFonts w:ascii="나눔명조" w:eastAsia="나눔명조" w:hAnsi="나눔명조"/>
          <w:lang w:eastAsia="ko-KR"/>
        </w:rPr>
        <w:t xml:space="preserve"> ’width’는 전체 플롯 레이아웃의 높이와 너비를 설정하는 속성이다.</w:t>
      </w:r>
    </w:p>
    <w:tbl>
      <w:tblPr>
        <w:tblW w:w="5896" w:type="dxa"/>
        <w:jc w:val="center"/>
        <w:tblCellMar>
          <w:left w:w="99" w:type="dxa"/>
          <w:right w:w="99" w:type="dxa"/>
        </w:tblCellMar>
        <w:tblLook w:val="04A0" w:firstRow="1" w:lastRow="0" w:firstColumn="1" w:lastColumn="0" w:noHBand="0" w:noVBand="1"/>
      </w:tblPr>
      <w:tblGrid>
        <w:gridCol w:w="1555"/>
        <w:gridCol w:w="2299"/>
        <w:gridCol w:w="2042"/>
      </w:tblGrid>
      <w:tr w:rsidR="003F7835" w:rsidRPr="00224558" w:rsidTr="003D5EE0">
        <w:trPr>
          <w:trHeight w:val="408"/>
          <w:jc w:val="center"/>
        </w:trPr>
        <w:tc>
          <w:tcPr>
            <w:tcW w:w="1555"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224558" w:rsidRDefault="003F7835" w:rsidP="003D5EE0">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w:t>
            </w:r>
          </w:p>
        </w:tc>
        <w:tc>
          <w:tcPr>
            <w:tcW w:w="2299" w:type="dxa"/>
            <w:tcBorders>
              <w:top w:val="single" w:sz="4" w:space="0" w:color="auto"/>
              <w:left w:val="nil"/>
              <w:bottom w:val="single" w:sz="4" w:space="0" w:color="auto"/>
              <w:right w:val="single" w:sz="4" w:space="0" w:color="auto"/>
            </w:tcBorders>
            <w:shd w:val="clear" w:color="000000" w:fill="D9D9D9"/>
            <w:vAlign w:val="center"/>
            <w:hideMark/>
          </w:tcPr>
          <w:p w:rsidR="003F7835" w:rsidRPr="00224558" w:rsidRDefault="003F7835" w:rsidP="003D5EE0">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 설명</w:t>
            </w:r>
          </w:p>
        </w:tc>
        <w:tc>
          <w:tcPr>
            <w:tcW w:w="2042" w:type="dxa"/>
            <w:tcBorders>
              <w:top w:val="single" w:sz="4" w:space="0" w:color="auto"/>
              <w:left w:val="nil"/>
              <w:bottom w:val="single" w:sz="4" w:space="0" w:color="auto"/>
              <w:right w:val="single" w:sz="4" w:space="0" w:color="auto"/>
            </w:tcBorders>
            <w:shd w:val="clear" w:color="000000" w:fill="D9D9D9"/>
            <w:vAlign w:val="center"/>
            <w:hideMark/>
          </w:tcPr>
          <w:p w:rsidR="003F7835" w:rsidRPr="00224558" w:rsidRDefault="003F7835" w:rsidP="003D5EE0">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값(R 속성값)</w:t>
            </w:r>
          </w:p>
        </w:tc>
      </w:tr>
      <w:tr w:rsidR="003F7835" w:rsidRPr="00224558" w:rsidTr="003D5EE0">
        <w:trPr>
          <w:trHeight w:val="348"/>
          <w:jc w:val="center"/>
        </w:trPr>
        <w:tc>
          <w:tcPr>
            <w:tcW w:w="1555" w:type="dxa"/>
            <w:tcBorders>
              <w:top w:val="nil"/>
              <w:left w:val="single" w:sz="4" w:space="0" w:color="auto"/>
              <w:bottom w:val="single" w:sz="4" w:space="0" w:color="auto"/>
              <w:right w:val="nil"/>
            </w:tcBorders>
            <w:shd w:val="clear" w:color="auto" w:fill="auto"/>
            <w:noWrap/>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width</w:t>
            </w:r>
          </w:p>
        </w:tc>
        <w:tc>
          <w:tcPr>
            <w:tcW w:w="2299" w:type="dxa"/>
            <w:tcBorders>
              <w:top w:val="nil"/>
              <w:left w:val="single" w:sz="4" w:space="0" w:color="auto"/>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플롯의 너비 설정</w:t>
            </w:r>
          </w:p>
        </w:tc>
        <w:tc>
          <w:tcPr>
            <w:tcW w:w="2042"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10이상의 수치</w:t>
            </w:r>
          </w:p>
        </w:tc>
      </w:tr>
      <w:tr w:rsidR="003F7835" w:rsidRPr="00224558" w:rsidTr="003D5EE0">
        <w:trPr>
          <w:trHeight w:val="348"/>
          <w:jc w:val="center"/>
        </w:trPr>
        <w:tc>
          <w:tcPr>
            <w:tcW w:w="1555" w:type="dxa"/>
            <w:tcBorders>
              <w:top w:val="nil"/>
              <w:left w:val="single" w:sz="4" w:space="0" w:color="auto"/>
              <w:bottom w:val="single" w:sz="4" w:space="0" w:color="auto"/>
              <w:right w:val="nil"/>
            </w:tcBorders>
            <w:shd w:val="clear" w:color="auto" w:fill="auto"/>
            <w:noWrap/>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height</w:t>
            </w:r>
          </w:p>
        </w:tc>
        <w:tc>
          <w:tcPr>
            <w:tcW w:w="2299" w:type="dxa"/>
            <w:tcBorders>
              <w:top w:val="nil"/>
              <w:left w:val="single" w:sz="4" w:space="0" w:color="auto"/>
              <w:bottom w:val="single" w:sz="4" w:space="0" w:color="auto"/>
              <w:right w:val="single" w:sz="4" w:space="0" w:color="auto"/>
            </w:tcBorders>
            <w:shd w:val="clear" w:color="auto" w:fill="auto"/>
            <w:vAlign w:val="center"/>
            <w:hideMark/>
          </w:tcPr>
          <w:p w:rsidR="003F7835" w:rsidRPr="00224558" w:rsidRDefault="003F7835" w:rsidP="003D5EE0">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플롯의 높이 설정</w:t>
            </w:r>
          </w:p>
        </w:tc>
        <w:tc>
          <w:tcPr>
            <w:tcW w:w="2042"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3D5EE0">
            <w:pPr>
              <w:keepNext/>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10이상의 수치</w:t>
            </w:r>
          </w:p>
        </w:tc>
      </w:tr>
    </w:tbl>
    <w:p w:rsidR="003F7835" w:rsidRPr="00224558" w:rsidRDefault="003F7835" w:rsidP="003D5EE0">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9</w:t>
      </w:r>
      <w:r>
        <w:fldChar w:fldCharType="end"/>
      </w:r>
      <w:r>
        <w:rPr>
          <w:lang w:eastAsia="ko-KR"/>
        </w:rPr>
        <w:t xml:space="preserve">. </w:t>
      </w:r>
      <w:r w:rsidRPr="003843E6">
        <w:rPr>
          <w:rFonts w:hint="eastAsia"/>
          <w:lang w:eastAsia="ko-KR"/>
        </w:rPr>
        <w:t>레이아웃의</w:t>
      </w:r>
      <w:r w:rsidRPr="003843E6">
        <w:rPr>
          <w:lang w:eastAsia="ko-KR"/>
        </w:rPr>
        <w:t xml:space="preserve"> </w:t>
      </w:r>
      <w:r w:rsidRPr="003843E6">
        <w:rPr>
          <w:lang w:eastAsia="ko-KR"/>
        </w:rPr>
        <w:t>크기</w:t>
      </w:r>
      <w:r w:rsidRPr="003843E6">
        <w:rPr>
          <w:lang w:eastAsia="ko-KR"/>
        </w:rPr>
        <w:t xml:space="preserve"> </w:t>
      </w:r>
      <w:r w:rsidRPr="003843E6">
        <w:rPr>
          <w:lang w:eastAsia="ko-KR"/>
        </w:rPr>
        <w:t>속성</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세로로 긴 플롯 사이즈를 설정하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B57FE6" w:rsidRDefault="003F7835" w:rsidP="003D5EE0">
      <w:pPr>
        <w:pStyle w:val="R"/>
      </w:pPr>
      <w:r w:rsidRPr="00B57FE6">
        <w:lastRenderedPageBreak/>
        <w:t xml:space="preserve">R_layout_scatter |&gt; </w:t>
      </w:r>
      <w:r w:rsidRPr="00B57FE6">
        <w:br/>
        <w:t xml:space="preserve">  ## </w:t>
      </w:r>
      <w:r w:rsidRPr="00B57FE6">
        <w:t>플롯</w:t>
      </w:r>
      <w:r w:rsidRPr="00B57FE6">
        <w:t xml:space="preserve"> </w:t>
      </w:r>
      <w:r w:rsidRPr="00B57FE6">
        <w:t>사이즈</w:t>
      </w:r>
      <w:r w:rsidRPr="00B57FE6">
        <w:t xml:space="preserve"> </w:t>
      </w:r>
      <w:r w:rsidRPr="00B57FE6">
        <w:t>설정</w:t>
      </w:r>
      <w:r w:rsidRPr="00B57FE6">
        <w:br/>
        <w:t xml:space="preserve">  layout(width = 450, height = 700)</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B57FE6" w:rsidRDefault="003F7835">
      <w:pPr>
        <w:pStyle w:val="SourceCode"/>
        <w:rPr>
          <w:rStyle w:val="pythonChar"/>
        </w:rPr>
      </w:pPr>
      <w:r w:rsidRPr="00E16EE1">
        <w:rPr>
          <w:rStyle w:val="NormalTok"/>
          <w:rFonts w:ascii="나눔명조" w:eastAsia="나눔명조" w:hAnsi="나눔명조"/>
        </w:rPr>
        <w:t xml:space="preserve">  </w:t>
      </w:r>
      <w:r w:rsidRPr="00E16EE1">
        <w:rPr>
          <w:rStyle w:val="CommentTok"/>
          <w:rFonts w:ascii="나눔명조" w:eastAsia="나눔명조" w:hAnsi="나눔명조"/>
        </w:rPr>
        <w:t>## 플롯 사이즈 설정</w:t>
      </w:r>
      <w:r w:rsidRPr="00E16EE1">
        <w:rPr>
          <w:rFonts w:ascii="나눔명조" w:eastAsia="나눔명조" w:hAnsi="나눔명조"/>
        </w:rPr>
        <w:br/>
      </w:r>
      <w:r w:rsidRPr="00B57FE6">
        <w:rPr>
          <w:rStyle w:val="pythonChar"/>
        </w:rPr>
        <w:t>fig_scatter_temp.update_layout(width = 450, height = 700)</w:t>
      </w:r>
      <w:r w:rsidRPr="00B57FE6">
        <w:rPr>
          <w:rStyle w:val="pythonChar"/>
        </w:rPr>
        <w:br/>
      </w:r>
      <w:r w:rsidRPr="00B57FE6">
        <w:rPr>
          <w:rStyle w:val="pythonChar"/>
        </w:rPr>
        <w:br/>
        <w:t>fig_scatter_temp.show()</w:t>
      </w:r>
    </w:p>
    <w:p w:rsidR="003F7835" w:rsidRPr="00E16EE1" w:rsidRDefault="002E639A">
      <w:pPr>
        <w:pStyle w:val="CaptionedFigure"/>
        <w:rPr>
          <w:rFonts w:ascii="나눔명조" w:eastAsia="나눔명조" w:hAnsi="나눔명조"/>
        </w:rPr>
      </w:pPr>
      <w:r>
        <w:rPr>
          <w:rFonts w:ascii="나눔명조" w:eastAsia="나눔명조" w:hAnsi="나눔명조"/>
        </w:rPr>
        <w:pict>
          <v:shape id="_x0000_i1049" type="#_x0000_t75" style="width:306pt;height:470.9pt">
            <v:imagedata r:id="rId51" o:title="result_2-23"/>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3. python의 플롯 크기 속성 설정</w:t>
      </w:r>
    </w:p>
    <w:p w:rsidR="003F7835" w:rsidRPr="00E16EE1" w:rsidRDefault="003F7835">
      <w:pPr>
        <w:pStyle w:val="4"/>
        <w:rPr>
          <w:rFonts w:ascii="나눔명조" w:eastAsia="나눔명조" w:hAnsi="나눔명조"/>
        </w:rPr>
      </w:pPr>
      <w:bookmarkStart w:id="52" w:name="폰트-설정"/>
      <w:bookmarkEnd w:id="51"/>
      <w:r w:rsidRPr="00E16EE1">
        <w:rPr>
          <w:rFonts w:ascii="나눔명조" w:eastAsia="나눔명조" w:hAnsi="나눔명조"/>
        </w:rPr>
        <w:lastRenderedPageBreak/>
        <w:t>폰트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layout’에서 플롯 전체적인 문자열의 설정과 관련된 </w:t>
      </w:r>
      <w:proofErr w:type="gramStart"/>
      <w:r w:rsidRPr="00E16EE1">
        <w:rPr>
          <w:rFonts w:ascii="나눔명조" w:eastAsia="나눔명조" w:hAnsi="나눔명조"/>
          <w:lang w:eastAsia="ko-KR"/>
        </w:rPr>
        <w:t>속성은 ’font’이다</w:t>
      </w:r>
      <w:proofErr w:type="gramEnd"/>
      <w:r w:rsidRPr="00E16EE1">
        <w:rPr>
          <w:rFonts w:ascii="나눔명조" w:eastAsia="나눔명조" w:hAnsi="나눔명조"/>
          <w:lang w:eastAsia="ko-KR"/>
        </w:rPr>
        <w:t xml:space="preserve">. ’font’는 다음과 같은 세 개의 세부 속성을 설정할 수 있다. 특히 </w:t>
      </w:r>
      <w:proofErr w:type="gramStart"/>
      <w:r w:rsidRPr="00E16EE1">
        <w:rPr>
          <w:rFonts w:ascii="나눔명조" w:eastAsia="나눔명조" w:hAnsi="나눔명조"/>
          <w:lang w:eastAsia="ko-KR"/>
        </w:rPr>
        <w:t>이 ’font’</w:t>
      </w:r>
      <w:proofErr w:type="gramEnd"/>
      <w:r w:rsidRPr="00E16EE1">
        <w:rPr>
          <w:rFonts w:ascii="나눔명조" w:eastAsia="나눔명조" w:hAnsi="나눔명조"/>
          <w:lang w:eastAsia="ko-KR"/>
        </w:rPr>
        <w:t xml:space="preserve"> 속성은 문자열과 관련된 많은 속성들에서 공통으로 사용되는 속성이다. 하지만 ‘layout’의 첫 </w:t>
      </w:r>
      <w:proofErr w:type="gramStart"/>
      <w:r w:rsidRPr="00E16EE1">
        <w:rPr>
          <w:rFonts w:ascii="나눔명조" w:eastAsia="나눔명조" w:hAnsi="나눔명조"/>
          <w:lang w:eastAsia="ko-KR"/>
        </w:rPr>
        <w:t>레벨로써 ’font’</w:t>
      </w:r>
      <w:proofErr w:type="gramEnd"/>
      <w:r w:rsidRPr="00E16EE1">
        <w:rPr>
          <w:rFonts w:ascii="나눔명조" w:eastAsia="나눔명조" w:hAnsi="나눔명조"/>
          <w:lang w:eastAsia="ko-KR"/>
        </w:rPr>
        <w:t xml:space="preserve"> 설정은 plotly 전체적인 폰트를 설정하게 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플롯 전체에 적용되는 폰트 설정에 대한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전체적인 폰트의 설정은 다음과 같이 설정할 수 있다. ggplot2에서는 한글 폰트의 설정에 다소 어려움이 있었지만, plotly에서는 family 속성에 바로 폰트 이름을 설정하면 쉽게 한글 폰트를 사용할 수 있다.</w:t>
      </w:r>
    </w:p>
    <w:p w:rsidR="003F7835" w:rsidRPr="00B57FE6" w:rsidRDefault="003F7835" w:rsidP="003D5EE0">
      <w:pPr>
        <w:pStyle w:val="R"/>
      </w:pPr>
      <w:r w:rsidRPr="00B57FE6">
        <w:t xml:space="preserve">R_layout_line &lt;- R_layout_line |&gt; </w:t>
      </w:r>
      <w:r w:rsidRPr="00B57FE6">
        <w:br/>
        <w:t xml:space="preserve">  ## </w:t>
      </w:r>
      <w:r w:rsidRPr="00B57FE6">
        <w:t>폰트</w:t>
      </w:r>
      <w:r w:rsidRPr="00B57FE6">
        <w:t xml:space="preserve"> </w:t>
      </w:r>
      <w:r w:rsidRPr="00B57FE6">
        <w:t>설정</w:t>
      </w:r>
      <w:r w:rsidRPr="00B57FE6">
        <w:br/>
        <w:t xml:space="preserve">  layout(font = list(family = "</w:t>
      </w:r>
      <w:r w:rsidRPr="00B57FE6">
        <w:t>나눔고딕</w:t>
      </w:r>
      <w:r w:rsidRPr="00B57FE6">
        <w:t>", color = 'MidnightBlue', size = 12))</w:t>
      </w:r>
      <w:r w:rsidRPr="00B57FE6">
        <w:br/>
      </w:r>
      <w:r w:rsidRPr="00B57FE6">
        <w:br/>
        <w:t>R_layout_line</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ython에서 문자열에 대한 폰트 설정 코드는 다음과 같다. 폰트명은 OS에 설치된 폰트명을 사용하고 색상과 크기를 설정하였다.</w:t>
      </w:r>
    </w:p>
    <w:p w:rsidR="003F7835" w:rsidRPr="00B57FE6" w:rsidRDefault="003F7835" w:rsidP="003D5EE0">
      <w:pPr>
        <w:pStyle w:val="python"/>
      </w:pPr>
      <w:r w:rsidRPr="00B57FE6">
        <w:rPr>
          <w:lang w:eastAsia="ko-KR"/>
        </w:rPr>
        <w:t xml:space="preserve">  </w:t>
      </w:r>
      <w:r w:rsidRPr="00B57FE6">
        <w:t>## 폰트 설정</w:t>
      </w:r>
      <w:r w:rsidRPr="00B57FE6">
        <w:br/>
        <w:t>fig_line.update_layout(font = dict(family = "나눔고딕", color = 'MidnightBlue', size = 15))</w:t>
      </w:r>
      <w:r w:rsidRPr="00B57FE6">
        <w:br/>
      </w:r>
      <w:r w:rsidRPr="00B57FE6">
        <w:br/>
        <w:t>fig_line.show()</w:t>
      </w:r>
    </w:p>
    <w:p w:rsidR="003F7835" w:rsidRPr="00E16EE1" w:rsidRDefault="002E639A">
      <w:pPr>
        <w:pStyle w:val="CaptionedFigure"/>
        <w:rPr>
          <w:rFonts w:ascii="나눔명조" w:eastAsia="나눔명조" w:hAnsi="나눔명조"/>
        </w:rPr>
      </w:pPr>
      <w:r>
        <w:rPr>
          <w:rFonts w:ascii="나눔명조" w:eastAsia="나눔명조" w:hAnsi="나눔명조"/>
        </w:rPr>
        <w:lastRenderedPageBreak/>
        <w:pict>
          <v:shape id="_x0000_i1050" type="#_x0000_t75" style="width:455.05pt;height:348.5pt">
            <v:imagedata r:id="rId52" o:title="result_2-24"/>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4. R의 폰트 설정</w:t>
      </w:r>
    </w:p>
    <w:p w:rsidR="003F7835" w:rsidRPr="00E16EE1" w:rsidRDefault="003F7835">
      <w:pPr>
        <w:pStyle w:val="1"/>
        <w:rPr>
          <w:rFonts w:ascii="나눔명조" w:eastAsia="나눔명조" w:hAnsi="나눔명조"/>
        </w:rPr>
      </w:pPr>
      <w:bookmarkStart w:id="53" w:name="서브플롯"/>
      <w:bookmarkEnd w:id="23"/>
      <w:bookmarkEnd w:id="40"/>
      <w:bookmarkEnd w:id="42"/>
      <w:bookmarkEnd w:id="52"/>
      <w:r w:rsidRPr="00E16EE1">
        <w:rPr>
          <w:rFonts w:ascii="나눔명조" w:eastAsia="나눔명조" w:hAnsi="나눔명조"/>
        </w:rPr>
        <w:t>서브플롯</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데이터를 시각화할 때 하나의 시각화에 여러 개의 데이터를 표시하는 경우는 매우 빈번하게 발생한다. 보통 이런 경우 각각의 데이터를 구별하기 위해 색상, 크기, 라인 타입 등의 다양한 그래픽적 특성을 사용하여 데이터를 구분한다. 하지만 구분되어야 하는 데이터가 많은 경우는 데이터 구분 속성을 알아보기 힘들거나 일부 구간에 중복되어 인식하기 어려운 경우가 많은데, 이를 오버플로팅이라고 한다. 이런 경우 각각의 데이터들을 따로 떼서 작은 시각화를 만들어 주면 오버플로팅을 해소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plotly에서도 이렇게 여러 개의 작은 플롯을 만드는 기능을 서브플롯이라는 이름으로 지원한다. 서브플롯은 동일한 트레이스를 사용하는 플롯으로 구성할 수도 있고, 서브플롯마다 각자의 트레이스를 사용해서 서로 다른 여러 개의 트레이스로 구성할 수도 있다.</w:t>
      </w:r>
    </w:p>
    <w:p w:rsidR="003F7835" w:rsidRPr="00E16EE1" w:rsidRDefault="003F7835">
      <w:pPr>
        <w:pStyle w:val="2"/>
        <w:rPr>
          <w:rFonts w:ascii="나눔명조" w:eastAsia="나눔명조" w:hAnsi="나눔명조"/>
          <w:lang w:eastAsia="ko-KR"/>
        </w:rPr>
      </w:pPr>
      <w:bookmarkStart w:id="54" w:name="서브플롯-생성과-제목-설정"/>
      <w:r w:rsidRPr="00E16EE1">
        <w:rPr>
          <w:rFonts w:ascii="나눔명조" w:eastAsia="나눔명조" w:hAnsi="나눔명조"/>
          <w:lang w:eastAsia="ko-KR"/>
        </w:rPr>
        <w:lastRenderedPageBreak/>
        <w:t>서브플롯 생성과 제목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lotly에서 서브플롯을 생성하기 위해서 사용하는 함수는 R에서는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 python에서는 </w:t>
      </w:r>
      <w:r w:rsidRPr="00E16EE1">
        <w:rPr>
          <w:rStyle w:val="VerbatimChar"/>
          <w:rFonts w:ascii="나눔명조" w:eastAsia="나눔명조" w:hAnsi="나눔명조"/>
          <w:lang w:eastAsia="ko-KR"/>
        </w:rPr>
        <w:t>plotly.subplots</w:t>
      </w:r>
      <w:r w:rsidRPr="00E16EE1">
        <w:rPr>
          <w:rFonts w:ascii="나눔명조" w:eastAsia="나눔명조" w:hAnsi="나눔명조"/>
          <w:lang w:eastAsia="ko-KR"/>
        </w:rPr>
        <w:t xml:space="preserve"> 모듈의 </w:t>
      </w: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 xml:space="preserve">이다. </w:t>
      </w:r>
      <w:proofErr w:type="gramStart"/>
      <w:r w:rsidRPr="00E16EE1">
        <w:rPr>
          <w:rFonts w:ascii="나눔명조" w:eastAsia="나눔명조" w:hAnsi="나눔명조"/>
          <w:lang w:eastAsia="ko-KR"/>
        </w:rPr>
        <w:t>앞서 ’data’와</w:t>
      </w:r>
      <w:proofErr w:type="gramEnd"/>
      <w:r w:rsidRPr="00E16EE1">
        <w:rPr>
          <w:rFonts w:ascii="나눔명조" w:eastAsia="나눔명조" w:hAnsi="나눔명조"/>
          <w:lang w:eastAsia="ko-KR"/>
        </w:rPr>
        <w:t xml:space="preserve"> ’layout’의 경우 R과 python이 유사한 방법을 사용했지만 서브플롯에서는 두 언어 간 구현 방식이 다소 다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서브플롯의 사용시에 하나 주의해야할 부분은 서브플롯은 서브플롯을 담는 전체 플롯과 서브플롯 들로 구성된다는 것이다. ‘layout’의 속성을 사용하여 </w:t>
      </w:r>
      <w:proofErr w:type="gramStart"/>
      <w:r w:rsidRPr="00E16EE1">
        <w:rPr>
          <w:rFonts w:ascii="나눔명조" w:eastAsia="나눔명조" w:hAnsi="나눔명조"/>
          <w:lang w:eastAsia="ko-KR"/>
        </w:rPr>
        <w:t>플롯의 ’layout’</w:t>
      </w:r>
      <w:proofErr w:type="gramEnd"/>
      <w:r w:rsidRPr="00E16EE1">
        <w:rPr>
          <w:rFonts w:ascii="나눔명조" w:eastAsia="나눔명조" w:hAnsi="나눔명조"/>
          <w:lang w:eastAsia="ko-KR"/>
        </w:rPr>
        <w:t xml:space="preserve"> 속성을 설정하면 이 속성은 전체 플롯에도, 서브플롯에도 적용될 수 있는데, 이때는 전체 플롯에 우선 적용되고 서브플롯에는 적용되지 않는다. 예를 들어 플롯의 제목을 설정하는 ‘title’의 경우 세부 서브플롯들의 제목과 전체 플롯의 제목이 </w:t>
      </w:r>
      <w:proofErr w:type="gramStart"/>
      <w:r w:rsidRPr="00E16EE1">
        <w:rPr>
          <w:rFonts w:ascii="나눔명조" w:eastAsia="나눔명조" w:hAnsi="나눔명조"/>
          <w:lang w:eastAsia="ko-KR"/>
        </w:rPr>
        <w:t>모두 ’layout’의</w:t>
      </w:r>
      <w:proofErr w:type="gramEnd"/>
      <w:r w:rsidRPr="00E16EE1">
        <w:rPr>
          <w:rFonts w:ascii="나눔명조" w:eastAsia="나눔명조" w:hAnsi="나눔명조"/>
          <w:lang w:eastAsia="ko-KR"/>
        </w:rPr>
        <w:t xml:space="preserve"> ’title’ 속성으로 설정된다. 하지만 </w:t>
      </w:r>
      <w:proofErr w:type="gramStart"/>
      <w:r w:rsidRPr="00E16EE1">
        <w:rPr>
          <w:rFonts w:ascii="나눔명조" w:eastAsia="나눔명조" w:hAnsi="나눔명조"/>
          <w:lang w:eastAsia="ko-KR"/>
        </w:rPr>
        <w:t>서브플롯에 ’layout’의</w:t>
      </w:r>
      <w:proofErr w:type="gramEnd"/>
      <w:r w:rsidRPr="00E16EE1">
        <w:rPr>
          <w:rFonts w:ascii="나눔명조" w:eastAsia="나눔명조" w:hAnsi="나눔명조"/>
          <w:lang w:eastAsia="ko-KR"/>
        </w:rPr>
        <w:t xml:space="preserve"> ’title’로 세부 설정을 한다고 해도 결국은 전체 제목으로 설정된다는 것이다. </w:t>
      </w:r>
      <w:proofErr w:type="gramStart"/>
      <w:r w:rsidRPr="00E16EE1">
        <w:rPr>
          <w:rFonts w:ascii="나눔명조" w:eastAsia="나눔명조" w:hAnsi="나눔명조"/>
          <w:lang w:eastAsia="ko-KR"/>
        </w:rPr>
        <w:t>하지만 ’xaxis’나</w:t>
      </w:r>
      <w:proofErr w:type="gramEnd"/>
      <w:r w:rsidRPr="00E16EE1">
        <w:rPr>
          <w:rFonts w:ascii="나눔명조" w:eastAsia="나눔명조" w:hAnsi="나눔명조"/>
          <w:lang w:eastAsia="ko-KR"/>
        </w:rPr>
        <w:t xml:space="preserve"> ’yaxis’의 경우는 참조값을 사용하여 서브플롯의 축을 각각 설정할 수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plotly가 서브플롯을 구현하는 방식은 먼저 서브플롯에 사용될 각각의 plotly 객체를 생성하고 이 객체들을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으로 전체 플롯을 구성한다.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에서는 plotly </w:t>
      </w:r>
      <w:proofErr w:type="gramStart"/>
      <w:r w:rsidRPr="00E16EE1">
        <w:rPr>
          <w:rFonts w:ascii="나눔명조" w:eastAsia="나눔명조" w:hAnsi="나눔명조"/>
          <w:lang w:eastAsia="ko-KR"/>
        </w:rPr>
        <w:t>객체 뿐</w:t>
      </w:r>
      <w:proofErr w:type="gramEnd"/>
      <w:r w:rsidRPr="00E16EE1">
        <w:rPr>
          <w:rFonts w:ascii="나눔명조" w:eastAsia="나눔명조" w:hAnsi="나눔명조"/>
          <w:lang w:eastAsia="ko-KR"/>
        </w:rPr>
        <w:t xml:space="preserve"> 아니라 ggplot2로 만들어진 객체도 서브플롯으로 구성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또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에서 사용되는 매개변수들은 앞서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과 같이 속성들의 리스트가 아닌 함수의 매개변수 형태로 사용한다. R에서 서브플롯을 설정할 때 중요한 것이 ‘nrows’ 이다. ’nrows’는 서브플롯의 행의 개수를 설정하는 </w:t>
      </w:r>
      <w:proofErr w:type="gramStart"/>
      <w:r w:rsidRPr="00E16EE1">
        <w:rPr>
          <w:rFonts w:ascii="나눔명조" w:eastAsia="나눔명조" w:hAnsi="나눔명조"/>
          <w:lang w:eastAsia="ko-KR"/>
        </w:rPr>
        <w:t>매개변수인데 ’nrows’가</w:t>
      </w:r>
      <w:proofErr w:type="gramEnd"/>
      <w:r w:rsidRPr="00E16EE1">
        <w:rPr>
          <w:rFonts w:ascii="나눔명조" w:eastAsia="나눔명조" w:hAnsi="나눔명조"/>
          <w:lang w:eastAsia="ko-KR"/>
        </w:rPr>
        <w:t xml:space="preserve"> 설정되면 전체 서브플롯의 수에 따라 자동으로 열의 수가 결정된다.</w:t>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의 주요 매개변수는 다음과 같다.</w:t>
      </w:r>
    </w:p>
    <w:p w:rsidR="003F7835" w:rsidRPr="00E16EE1" w:rsidRDefault="003F7835" w:rsidP="003D5EE0">
      <w:pPr>
        <w:pStyle w:val="boxBorder"/>
      </w:pPr>
      <w:r w:rsidRPr="00E16EE1">
        <w:t>subplot(…, nrows = 1, widths = NULL, heights = NULL, margin = 0.02, shareX = FALSE, shareY = FALSE, titleX = shareX, titleY = shareY, which_layout = “merge”)</w:t>
      </w:r>
      <w:r w:rsidRPr="00E16EE1">
        <w:br/>
        <w:t>- … : plotly나 ggplot2 객체의 이름, 리스트, tibble</w:t>
      </w:r>
      <w:r w:rsidRPr="00E16EE1">
        <w:br/>
        <w:t>- nrows : subplot의 행의 개수</w:t>
      </w:r>
      <w:r w:rsidRPr="00E16EE1">
        <w:br/>
        <w:t>- widths : 각각의 subplot의 0부터 1사이의 상대적 열 너비</w:t>
      </w:r>
      <w:r w:rsidRPr="00E16EE1">
        <w:br/>
        <w:t>- heights : 각각의 subplot의 0부터 1사이의 상대적 열 높이</w:t>
      </w:r>
      <w:r w:rsidRPr="00E16EE1">
        <w:br/>
        <w:t>- margin : 0부터 1사이의 단일 수치나 4개의 수치(왼쪽, 오른쪽, 위, 아래)의 여백</w:t>
      </w:r>
      <w:r w:rsidRPr="00E16EE1">
        <w:br/>
        <w:t>- shareX : X축을 공유할지에 대한 논리값</w:t>
      </w:r>
      <w:r w:rsidRPr="00E16EE1">
        <w:br/>
        <w:t>- shareY : Y축을 공유할지에 대한 논리값</w:t>
      </w:r>
      <w:r w:rsidRPr="00E16EE1">
        <w:br/>
        <w:t>- titleX : X축의 제목을 남길지에 대한 논리값</w:t>
      </w:r>
      <w:r w:rsidRPr="00E16EE1">
        <w:br/>
        <w:t>- titleY : Y축의 제목을 남길지에 대한 논리값</w:t>
      </w:r>
      <w:r w:rsidRPr="00E16EE1">
        <w:br/>
      </w:r>
      <w:r w:rsidRPr="00E16EE1">
        <w:lastRenderedPageBreak/>
        <w:t>- which_layout : 어떤 플롯의 레이아웃에 적용할지 결정, 기본값은 “merge”로 뒤 플롯의 레이아웃 옵션이 앞 옵션보다 우선함을 의미</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은 대륙별 확진자 수의 선 그래프를 서브플롯으로 구성하는 코드이다. 먼저 전체적인 plotly 객체를 초기화하고 이 초기화된 객체를 사용하여 한국, 아시아, 유럽, 북미, 남미, 오세아니아, 아프리카의 plotly 객체를 각각 생성한다. 이 객체들을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을 사용하여 서브플롯을 만들어주고 </w:t>
      </w:r>
      <w:proofErr w:type="gramStart"/>
      <w:r w:rsidRPr="00E16EE1">
        <w:rPr>
          <w:rFonts w:ascii="나눔명조" w:eastAsia="나눔명조" w:hAnsi="나눔명조"/>
          <w:lang w:eastAsia="ko-KR"/>
        </w:rPr>
        <w:t>서브플롯의 ’layout’을</w:t>
      </w:r>
      <w:proofErr w:type="gramEnd"/>
      <w:r w:rsidRPr="00E16EE1">
        <w:rPr>
          <w:rFonts w:ascii="나눔명조" w:eastAsia="나눔명조" w:hAnsi="나눔명조"/>
          <w:lang w:eastAsia="ko-KR"/>
        </w:rPr>
        <w:t xml:space="preserve"> 설정하였다.</w:t>
      </w:r>
    </w:p>
    <w:p w:rsidR="003F7835" w:rsidRPr="00B57FE6" w:rsidRDefault="003F7835" w:rsidP="003D5EE0">
      <w:pPr>
        <w:pStyle w:val="R"/>
      </w:pPr>
      <w:r w:rsidRPr="00B57FE6">
        <w:t xml:space="preserve">## </w:t>
      </w:r>
      <w:r w:rsidRPr="00B57FE6">
        <w:t>서브플롯</w:t>
      </w:r>
      <w:r w:rsidRPr="00B57FE6">
        <w:t xml:space="preserve"> </w:t>
      </w:r>
      <w:r w:rsidRPr="00B57FE6">
        <w:t>생성을</w:t>
      </w:r>
      <w:r w:rsidRPr="00B57FE6">
        <w:t xml:space="preserve"> </w:t>
      </w:r>
      <w:r w:rsidRPr="00B57FE6">
        <w:t>위한</w:t>
      </w:r>
      <w:r w:rsidRPr="00B57FE6">
        <w:t xml:space="preserve"> </w:t>
      </w:r>
      <w:r w:rsidRPr="00B57FE6">
        <w:t>기본</w:t>
      </w:r>
      <w:r w:rsidRPr="00B57FE6">
        <w:t xml:space="preserve"> plotly </w:t>
      </w:r>
      <w:r w:rsidRPr="00B57FE6">
        <w:t>객체</w:t>
      </w:r>
      <w:r w:rsidRPr="00B57FE6">
        <w:t xml:space="preserve"> </w:t>
      </w:r>
      <w:r w:rsidRPr="00B57FE6">
        <w:t>생성</w:t>
      </w:r>
      <w:r w:rsidRPr="00B57FE6">
        <w:br/>
        <w:t>p_line_wide &lt;- df_covid19_100_wide |&gt; plot_ly()</w:t>
      </w:r>
      <w:r w:rsidRPr="00B57FE6">
        <w:br/>
      </w:r>
      <w:r w:rsidRPr="00B57FE6">
        <w:br/>
        <w:t xml:space="preserve">## </w:t>
      </w:r>
      <w:r w:rsidRPr="00B57FE6">
        <w:t>첫</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1 &lt;- p_line_wide |&gt; </w:t>
      </w:r>
      <w:r w:rsidRPr="00B57FE6">
        <w:br/>
        <w:t xml:space="preserve">  add_trace(type = 'scatter', mode = 'lines', x = ~date, </w:t>
      </w:r>
      <w:r w:rsidRPr="00B57FE6">
        <w:br/>
        <w:t xml:space="preserve">            y = ~</w:t>
      </w:r>
      <w:r w:rsidRPr="00B57FE6">
        <w:t>확진자</w:t>
      </w:r>
      <w:r w:rsidRPr="00B57FE6">
        <w:t>_</w:t>
      </w:r>
      <w:r w:rsidRPr="00B57FE6">
        <w:t>한국</w:t>
      </w:r>
      <w:r w:rsidRPr="00B57FE6">
        <w:t>, name = '</w:t>
      </w:r>
      <w:r w:rsidRPr="00B57FE6">
        <w:t>한국</w:t>
      </w:r>
      <w:r w:rsidRPr="00B57FE6">
        <w:t xml:space="preserve">') |&gt; </w:t>
      </w:r>
      <w:r w:rsidRPr="00B57FE6">
        <w:br/>
        <w:t xml:space="preserve">  layout(title = '</w:t>
      </w:r>
      <w:r w:rsidRPr="00B57FE6">
        <w:t>한국</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두</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2 &lt;- p_line_wide |&gt; </w:t>
      </w:r>
      <w:r w:rsidRPr="00B57FE6">
        <w:br/>
        <w:t xml:space="preserve">  add_trace(type = 'scatter', mode = 'lines', x = ~date, </w:t>
      </w:r>
      <w:r w:rsidRPr="00B57FE6">
        <w:br/>
        <w:t xml:space="preserve">            y = ~</w:t>
      </w:r>
      <w:r w:rsidRPr="00B57FE6">
        <w:t>확진자</w:t>
      </w:r>
      <w:r w:rsidRPr="00B57FE6">
        <w:t>_</w:t>
      </w:r>
      <w:r w:rsidRPr="00B57FE6">
        <w:t>아시아</w:t>
      </w:r>
      <w:r w:rsidRPr="00B57FE6">
        <w:t>, name = '</w:t>
      </w:r>
      <w:r w:rsidRPr="00B57FE6">
        <w:t>아시아</w:t>
      </w:r>
      <w:r w:rsidRPr="00B57FE6">
        <w:t xml:space="preserve">') |&gt; </w:t>
      </w:r>
      <w:r w:rsidRPr="00B57FE6">
        <w:br/>
        <w:t xml:space="preserve">  layout(title = '</w:t>
      </w:r>
      <w:r w:rsidRPr="00B57FE6">
        <w:t>아시아</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세</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3 &lt;- p_line_wide  |&gt; </w:t>
      </w:r>
      <w:r w:rsidRPr="00B57FE6">
        <w:br/>
        <w:t xml:space="preserve">  add_trace(type = 'scatter', mode = 'lines', x = ~date, </w:t>
      </w:r>
      <w:r w:rsidRPr="00B57FE6">
        <w:br/>
        <w:t xml:space="preserve">            y = ~</w:t>
      </w:r>
      <w:r w:rsidRPr="00B57FE6">
        <w:t>확진자</w:t>
      </w:r>
      <w:r w:rsidRPr="00B57FE6">
        <w:t>_</w:t>
      </w:r>
      <w:r w:rsidRPr="00B57FE6">
        <w:t>유럽</w:t>
      </w:r>
      <w:r w:rsidRPr="00B57FE6">
        <w:t>, name = '</w:t>
      </w:r>
      <w:r w:rsidRPr="00B57FE6">
        <w:t>유럽</w:t>
      </w:r>
      <w:r w:rsidRPr="00B57FE6">
        <w:t xml:space="preserve">') |&gt; </w:t>
      </w:r>
      <w:r w:rsidRPr="00B57FE6">
        <w:br/>
        <w:t xml:space="preserve">  layout(title = '</w:t>
      </w:r>
      <w:r w:rsidRPr="00B57FE6">
        <w:t>유럽</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네</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4 &lt;- p_line_wide  |&gt; </w:t>
      </w:r>
      <w:r w:rsidRPr="00B57FE6">
        <w:br/>
        <w:t xml:space="preserve">  add_trace(type = 'scatter', mode = 'lines', x = ~date, </w:t>
      </w:r>
      <w:r w:rsidRPr="00B57FE6">
        <w:br/>
        <w:t xml:space="preserve">            y = ~</w:t>
      </w:r>
      <w:r w:rsidRPr="00B57FE6">
        <w:t>확진자</w:t>
      </w:r>
      <w:r w:rsidRPr="00B57FE6">
        <w:t>_</w:t>
      </w:r>
      <w:r w:rsidRPr="00B57FE6">
        <w:t>북미</w:t>
      </w:r>
      <w:r w:rsidRPr="00B57FE6">
        <w:t>, name = '</w:t>
      </w:r>
      <w:r w:rsidRPr="00B57FE6">
        <w:t>북미</w:t>
      </w:r>
      <w:r w:rsidRPr="00B57FE6">
        <w:t xml:space="preserve">') |&gt; </w:t>
      </w:r>
      <w:r w:rsidRPr="00B57FE6">
        <w:br/>
        <w:t xml:space="preserve">  layout(title = '</w:t>
      </w:r>
      <w:r w:rsidRPr="00B57FE6">
        <w:t>북미</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댜섯</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5 &lt;- p_line_wide  |&gt; </w:t>
      </w:r>
      <w:r w:rsidRPr="00B57FE6">
        <w:br/>
        <w:t xml:space="preserve">  add_trace(type = 'scatter', mode = 'lines', x = ~date, </w:t>
      </w:r>
      <w:r w:rsidRPr="00B57FE6">
        <w:br/>
        <w:t xml:space="preserve">            y = ~</w:t>
      </w:r>
      <w:r w:rsidRPr="00B57FE6">
        <w:t>확진자</w:t>
      </w:r>
      <w:r w:rsidRPr="00B57FE6">
        <w:t>_</w:t>
      </w:r>
      <w:r w:rsidRPr="00B57FE6">
        <w:t>남미</w:t>
      </w:r>
      <w:r w:rsidRPr="00B57FE6">
        <w:t>, name = '</w:t>
      </w:r>
      <w:r w:rsidRPr="00B57FE6">
        <w:t>남미</w:t>
      </w:r>
      <w:r w:rsidRPr="00B57FE6">
        <w:t xml:space="preserve">') |&gt; </w:t>
      </w:r>
      <w:r w:rsidRPr="00B57FE6">
        <w:br/>
      </w:r>
      <w:r w:rsidRPr="00B57FE6">
        <w:lastRenderedPageBreak/>
        <w:t xml:space="preserve">  layout(title = '</w:t>
      </w:r>
      <w:r w:rsidRPr="00B57FE6">
        <w:t>남미</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여섯</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6 &lt;- p_line_wide  |&gt; </w:t>
      </w:r>
      <w:r w:rsidRPr="00B57FE6">
        <w:br/>
        <w:t xml:space="preserve">  add_trace(type = 'scatter', mode = 'lines', x = ~date,</w:t>
      </w:r>
      <w:r w:rsidRPr="00B57FE6">
        <w:br/>
        <w:t xml:space="preserve">            y = ~</w:t>
      </w:r>
      <w:r w:rsidRPr="00B57FE6">
        <w:t>확진자</w:t>
      </w:r>
      <w:r w:rsidRPr="00B57FE6">
        <w:t>_</w:t>
      </w:r>
      <w:r w:rsidRPr="00B57FE6">
        <w:t>아프리카</w:t>
      </w:r>
      <w:r w:rsidRPr="00B57FE6">
        <w:t>, name = '</w:t>
      </w:r>
      <w:r w:rsidRPr="00B57FE6">
        <w:t>아프리카</w:t>
      </w:r>
      <w:r w:rsidRPr="00B57FE6">
        <w:t xml:space="preserve">') |&gt; </w:t>
      </w:r>
      <w:r w:rsidRPr="00B57FE6">
        <w:br/>
        <w:t xml:space="preserve">  layout(title = '</w:t>
      </w:r>
      <w:r w:rsidRPr="00B57FE6">
        <w:t>아프리카</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일곱</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7 &lt;- p_line_wide  |&gt; </w:t>
      </w:r>
      <w:r w:rsidRPr="00B57FE6">
        <w:br/>
        <w:t xml:space="preserve">  add_trace(type = 'scatter', mode = 'lines', x = ~date, </w:t>
      </w:r>
      <w:r w:rsidRPr="00B57FE6">
        <w:br/>
        <w:t xml:space="preserve">            y = ~</w:t>
      </w:r>
      <w:r w:rsidRPr="00B57FE6">
        <w:t>확진자</w:t>
      </w:r>
      <w:r w:rsidRPr="00B57FE6">
        <w:t>_</w:t>
      </w:r>
      <w:r w:rsidRPr="00B57FE6">
        <w:t>오세아니아</w:t>
      </w:r>
      <w:r w:rsidRPr="00B57FE6">
        <w:t>, name = '</w:t>
      </w:r>
      <w:r w:rsidRPr="00B57FE6">
        <w:t>오세아니아</w:t>
      </w:r>
      <w:r w:rsidRPr="00B57FE6">
        <w:t xml:space="preserve">') |&gt; </w:t>
      </w:r>
      <w:r w:rsidRPr="00B57FE6">
        <w:br/>
        <w:t xml:space="preserve">  layout(title = '</w:t>
      </w:r>
      <w:r w:rsidRPr="00B57FE6">
        <w:t>오세아니아</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subplots &lt;- subplot(p1, p2, p3, p4, p5, p6, p7, nrows = 3) |&gt;</w:t>
      </w:r>
      <w:r w:rsidRPr="00B57FE6">
        <w:br/>
        <w:t xml:space="preserve">  layout(## </w:t>
      </w:r>
      <w:r w:rsidRPr="00B57FE6">
        <w:t>전체</w:t>
      </w:r>
      <w:r w:rsidRPr="00B57FE6">
        <w:t xml:space="preserve"> </w:t>
      </w:r>
      <w:r w:rsidRPr="00B57FE6">
        <w:t>제목</w:t>
      </w:r>
      <w:r w:rsidRPr="00B57FE6">
        <w:t xml:space="preserve"> </w:t>
      </w:r>
      <w:r w:rsidRPr="00B57FE6">
        <w:t>설정</w:t>
      </w:r>
      <w:r w:rsidRPr="00B57FE6">
        <w:br/>
        <w:t xml:space="preserve">         title = '</w:t>
      </w:r>
      <w:r w:rsidRPr="00B57FE6">
        <w:t>최근</w:t>
      </w:r>
      <w:r w:rsidRPr="00B57FE6">
        <w:t xml:space="preserve"> 100</w:t>
      </w:r>
      <w:r w:rsidRPr="00B57FE6">
        <w:t>일간</w:t>
      </w:r>
      <w:r w:rsidRPr="00B57FE6">
        <w:t xml:space="preserve"> </w:t>
      </w:r>
      <w:r w:rsidRPr="00B57FE6">
        <w:t>코로나</w:t>
      </w:r>
      <w:r w:rsidRPr="00B57FE6">
        <w:t xml:space="preserve">19 </w:t>
      </w:r>
      <w:r w:rsidRPr="00B57FE6">
        <w:t>확진자수</w:t>
      </w:r>
      <w:r w:rsidRPr="00B57FE6">
        <w:t>',</w:t>
      </w:r>
      <w:r w:rsidRPr="00B57FE6">
        <w:br/>
        <w:t xml:space="preserve">          ## </w:t>
      </w:r>
      <w:r w:rsidRPr="00B57FE6">
        <w:t>전체</w:t>
      </w:r>
      <w:r w:rsidRPr="00B57FE6">
        <w:t xml:space="preserve"> </w:t>
      </w:r>
      <w:r w:rsidRPr="00B57FE6">
        <w:t>여백</w:t>
      </w:r>
      <w:r w:rsidRPr="00B57FE6">
        <w:t xml:space="preserve"> </w:t>
      </w:r>
      <w:r w:rsidRPr="00B57FE6">
        <w:t>설정</w:t>
      </w:r>
      <w:r w:rsidRPr="00B57FE6">
        <w:br/>
        <w:t xml:space="preserve">         margin = margins_R)</w:t>
      </w:r>
      <w:r w:rsidRPr="00B57FE6">
        <w:br/>
      </w:r>
      <w:r w:rsidRPr="00B57FE6">
        <w:br/>
        <w:t>subplots</w:t>
      </w:r>
    </w:p>
    <w:p w:rsidR="003F7835" w:rsidRPr="00E16EE1" w:rsidRDefault="002E639A">
      <w:pPr>
        <w:pStyle w:val="CaptionedFigure"/>
        <w:rPr>
          <w:rFonts w:ascii="나눔명조" w:eastAsia="나눔명조" w:hAnsi="나눔명조"/>
        </w:rPr>
      </w:pPr>
      <w:r>
        <w:rPr>
          <w:rFonts w:ascii="나눔명조" w:eastAsia="나눔명조" w:hAnsi="나눔명조"/>
        </w:rPr>
        <w:lastRenderedPageBreak/>
        <w:pict>
          <v:shape id="_x0000_i1051" type="#_x0000_t75" style="width:455.05pt;height:348.5pt">
            <v:imagedata r:id="rId53" o:title="result_2-25"/>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5. R의 서브플롯 설정</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앞의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에서의 주의 깊게 보아야 하는 것은 제목의 설정이다. 앞의 코드에서 각각의 서브플롯을 만들때 </w:t>
      </w:r>
      <w:proofErr w:type="gramStart"/>
      <w:r w:rsidRPr="00E16EE1">
        <w:rPr>
          <w:rFonts w:ascii="나눔명조" w:eastAsia="나눔명조" w:hAnsi="나눔명조"/>
          <w:lang w:eastAsia="ko-KR"/>
        </w:rPr>
        <w:t>‘layout’의 ’title’</w:t>
      </w:r>
      <w:proofErr w:type="gramEnd"/>
      <w:r w:rsidRPr="00E16EE1">
        <w:rPr>
          <w:rFonts w:ascii="나눔명조" w:eastAsia="나눔명조" w:hAnsi="나눔명조"/>
          <w:lang w:eastAsia="ko-KR"/>
        </w:rPr>
        <w:t xml:space="preserve"> 속성을 사용하여 제목을 설정하였다. 하지만 결과 서브플롯에서는 세부 서브플롯들의 제목들이 반영되지 않는다. 앞서 설명했듯이 ‘title’과 같이 전체 플롯과 서브플롯에 공통으로 적용되는 속성들은 전체 플롯에 우선되기 때문에 이 코드에서는 결국 전체 플롯의 </w:t>
      </w:r>
      <w:proofErr w:type="gramStart"/>
      <w:r w:rsidRPr="00E16EE1">
        <w:rPr>
          <w:rFonts w:ascii="나눔명조" w:eastAsia="나눔명조" w:hAnsi="나눔명조"/>
          <w:lang w:eastAsia="ko-KR"/>
        </w:rPr>
        <w:t>제목이 ’한국’에서</w:t>
      </w:r>
      <w:proofErr w:type="gramEnd"/>
      <w:r w:rsidRPr="00E16EE1">
        <w:rPr>
          <w:rFonts w:ascii="나눔명조" w:eastAsia="나눔명조" w:hAnsi="나눔명조"/>
          <w:lang w:eastAsia="ko-KR"/>
        </w:rPr>
        <w:t xml:space="preserve"> ’아시아’로, ’아시아’에서 ’유럽’으로 바뀌어 최종적으로 마지막 ’layout’의 ’title’인 ’최근 100일간 코로나19 확진자수’로 설정된다. 만약 </w:t>
      </w:r>
      <w:proofErr w:type="gramStart"/>
      <w:r w:rsidRPr="00E16EE1">
        <w:rPr>
          <w:rFonts w:ascii="나눔명조" w:eastAsia="나눔명조" w:hAnsi="나눔명조"/>
          <w:lang w:eastAsia="ko-KR"/>
        </w:rPr>
        <w:t>마지막 ’layout’에서</w:t>
      </w:r>
      <w:proofErr w:type="gramEnd"/>
      <w:r w:rsidRPr="00E16EE1">
        <w:rPr>
          <w:rFonts w:ascii="나눔명조" w:eastAsia="나눔명조" w:hAnsi="나눔명조"/>
          <w:lang w:eastAsia="ko-KR"/>
        </w:rPr>
        <w:t xml:space="preserve"> ’title’ 속성이 설정되지 않는다면 마지막 ‘title’ 속성인 ’아프리카’로 제목이 설정된다. 제대로 된 서브플롯의 제목을 설정하기 위해서는 </w:t>
      </w:r>
      <w:r w:rsidRPr="00E16EE1">
        <w:rPr>
          <w:rStyle w:val="VerbatimChar"/>
          <w:rFonts w:ascii="나눔명조" w:eastAsia="나눔명조" w:hAnsi="나눔명조"/>
          <w:lang w:eastAsia="ko-KR"/>
        </w:rPr>
        <w:t>add_annotation()</w:t>
      </w:r>
      <w:r w:rsidRPr="00E16EE1">
        <w:rPr>
          <w:rFonts w:ascii="나눔명조" w:eastAsia="나눔명조" w:hAnsi="나눔명조"/>
          <w:lang w:eastAsia="ko-KR"/>
        </w:rPr>
        <w:t>을 사용하여 주석(annotation)을 제목처럼 붙여주어야 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또 앞의 예와 같이 서브플롯이 몇 개 되지 않을 때는 각각 plotly 객체를 만들어주고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으로 묶어 전체 서브플롯을 만들어 주는 것이 가능하겠지만, 서브플롯이 많을 때는 이러한 작업이 매우 어려워진다. 특히 긴 형태의 데이터프레임의 경우 각각의 서브플롯을 만들기 위해 데이터를 필터링하고 plotly 객체를 만들어야하기 때문에 매우 번거로운 작업이 수반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 xml:space="preserve">이럴 경우는 </w:t>
      </w:r>
      <w:r w:rsidRPr="00E16EE1">
        <w:rPr>
          <w:rStyle w:val="VerbatimChar"/>
          <w:rFonts w:ascii="나눔명조" w:eastAsia="나눔명조" w:hAnsi="나눔명조"/>
          <w:lang w:eastAsia="ko-KR"/>
        </w:rPr>
        <w:t>group_by()</w:t>
      </w:r>
      <w:r w:rsidRPr="00E16EE1">
        <w:rPr>
          <w:rFonts w:ascii="나눔명조" w:eastAsia="나눔명조" w:hAnsi="나눔명조"/>
          <w:lang w:eastAsia="ko-KR"/>
        </w:rPr>
        <w:t xml:space="preserve">로 데이터프레임을 그룹화하고 </w:t>
      </w:r>
      <w:r w:rsidRPr="00E16EE1">
        <w:rPr>
          <w:rStyle w:val="VerbatimChar"/>
          <w:rFonts w:ascii="나눔명조" w:eastAsia="나눔명조" w:hAnsi="나눔명조"/>
          <w:lang w:eastAsia="ko-KR"/>
        </w:rPr>
        <w:t>.</w:t>
      </w:r>
      <w:r w:rsidRPr="00E16EE1">
        <w:rPr>
          <w:rFonts w:ascii="나눔명조" w:eastAsia="나눔명조" w:hAnsi="나눔명조"/>
          <w:lang w:eastAsia="ko-KR"/>
        </w:rPr>
        <w:t>을 사용하여 각각의 그룹화된 데이터 그룹별로 plotly 객체를 만드는 방식으로 간단히 서브플롯을 만들어 줄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이때 </w:t>
      </w:r>
      <w:r w:rsidRPr="00E16EE1">
        <w:rPr>
          <w:rStyle w:val="VerbatimChar"/>
          <w:rFonts w:ascii="나눔명조" w:eastAsia="나눔명조" w:hAnsi="나눔명조"/>
          <w:lang w:eastAsia="ko-KR"/>
        </w:rPr>
        <w:t>do</w:t>
      </w:r>
      <w:r w:rsidRPr="00E16EE1">
        <w:rPr>
          <w:rFonts w:ascii="나눔명조" w:eastAsia="나눔명조" w:hAnsi="나눔명조"/>
          <w:lang w:eastAsia="ko-KR"/>
        </w:rPr>
        <w:t xml:space="preserve">를 사용하여 각각의 그룹화된 데이터 그룹별 plotly 객체를 만드는 코드를 적용하여야 한다. 다음의 코드는 </w:t>
      </w:r>
      <w:r w:rsidRPr="00E16EE1">
        <w:rPr>
          <w:rStyle w:val="VerbatimChar"/>
          <w:rFonts w:ascii="나눔명조" w:eastAsia="나눔명조" w:hAnsi="나눔명조"/>
          <w:lang w:eastAsia="ko-KR"/>
        </w:rPr>
        <w:t>group_by()</w:t>
      </w:r>
      <w:r w:rsidRPr="00E16EE1">
        <w:rPr>
          <w:rFonts w:ascii="나눔명조" w:eastAsia="나눔명조" w:hAnsi="나눔명조"/>
          <w:lang w:eastAsia="ko-KR"/>
        </w:rPr>
        <w:t xml:space="preserve">와 </w:t>
      </w:r>
      <w:r w:rsidRPr="00E16EE1">
        <w:rPr>
          <w:rStyle w:val="VerbatimChar"/>
          <w:rFonts w:ascii="나눔명조" w:eastAsia="나눔명조" w:hAnsi="나눔명조"/>
          <w:lang w:eastAsia="ko-KR"/>
        </w:rPr>
        <w:t>do</w:t>
      </w:r>
      <w:r w:rsidRPr="00E16EE1">
        <w:rPr>
          <w:rFonts w:ascii="나눔명조" w:eastAsia="나눔명조" w:hAnsi="나눔명조"/>
          <w:lang w:eastAsia="ko-KR"/>
        </w:rPr>
        <w:t xml:space="preserve">를 사용하여 서브플롯을 만드는 코드인데 각각의 서브플롯에 </w:t>
      </w:r>
      <w:r w:rsidRPr="00E16EE1">
        <w:rPr>
          <w:rStyle w:val="VerbatimChar"/>
          <w:rFonts w:ascii="나눔명조" w:eastAsia="나눔명조" w:hAnsi="나눔명조"/>
          <w:lang w:eastAsia="ko-KR"/>
        </w:rPr>
        <w:t>add_annotation()</w:t>
      </w:r>
      <w:r w:rsidRPr="00E16EE1">
        <w:rPr>
          <w:rFonts w:ascii="나눔명조" w:eastAsia="나눔명조" w:hAnsi="나눔명조"/>
          <w:lang w:eastAsia="ko-KR"/>
        </w:rPr>
        <w:t>을 사용하여 서브플롯의 제목을 설정하였다.</w:t>
      </w:r>
    </w:p>
    <w:p w:rsidR="003F7835" w:rsidRPr="00B57FE6" w:rsidRDefault="003F7835" w:rsidP="003D5EE0">
      <w:pPr>
        <w:pStyle w:val="R"/>
      </w:pPr>
      <w:r w:rsidRPr="00B57FE6">
        <w:rPr>
          <w:lang w:eastAsia="ko-KR"/>
        </w:rPr>
        <w:t>df_covid19_100 |&gt;</w:t>
      </w:r>
      <w:r w:rsidRPr="00B57FE6">
        <w:rPr>
          <w:lang w:eastAsia="ko-KR"/>
        </w:rPr>
        <w:br/>
        <w:t xml:space="preserve">  ## </w:t>
      </w:r>
      <w:r w:rsidRPr="00B57FE6">
        <w:rPr>
          <w:lang w:eastAsia="ko-KR"/>
        </w:rPr>
        <w:t>국가명으로</w:t>
      </w:r>
      <w:r w:rsidRPr="00B57FE6">
        <w:rPr>
          <w:lang w:eastAsia="ko-KR"/>
        </w:rPr>
        <w:t xml:space="preserve"> </w:t>
      </w:r>
      <w:r w:rsidRPr="00B57FE6">
        <w:rPr>
          <w:lang w:eastAsia="ko-KR"/>
        </w:rPr>
        <w:t>그룹화</w:t>
      </w:r>
      <w:r w:rsidRPr="00B57FE6">
        <w:rPr>
          <w:lang w:eastAsia="ko-KR"/>
        </w:rPr>
        <w:br/>
        <w:t xml:space="preserve">  group_by(location) |&gt;</w:t>
      </w:r>
      <w:r w:rsidRPr="00B57FE6">
        <w:rPr>
          <w:lang w:eastAsia="ko-KR"/>
        </w:rPr>
        <w:br/>
        <w:t xml:space="preserve">  ## </w:t>
      </w:r>
      <w:r w:rsidRPr="00B57FE6">
        <w:rPr>
          <w:lang w:eastAsia="ko-KR"/>
        </w:rPr>
        <w:t>그룹화한</w:t>
      </w:r>
      <w:r w:rsidRPr="00B57FE6">
        <w:rPr>
          <w:lang w:eastAsia="ko-KR"/>
        </w:rPr>
        <w:t xml:space="preserve"> </w:t>
      </w:r>
      <w:r w:rsidRPr="00B57FE6">
        <w:rPr>
          <w:lang w:eastAsia="ko-KR"/>
        </w:rPr>
        <w:t>각각의</w:t>
      </w:r>
      <w:r w:rsidRPr="00B57FE6">
        <w:rPr>
          <w:lang w:eastAsia="ko-KR"/>
        </w:rPr>
        <w:t xml:space="preserve"> </w:t>
      </w:r>
      <w:r w:rsidRPr="00B57FE6">
        <w:rPr>
          <w:lang w:eastAsia="ko-KR"/>
        </w:rPr>
        <w:t>데이터</w:t>
      </w:r>
      <w:r w:rsidRPr="00B57FE6">
        <w:rPr>
          <w:lang w:eastAsia="ko-KR"/>
        </w:rPr>
        <w:t xml:space="preserve"> </w:t>
      </w:r>
      <w:r w:rsidRPr="00B57FE6">
        <w:rPr>
          <w:lang w:eastAsia="ko-KR"/>
        </w:rPr>
        <w:t>그룹들에</w:t>
      </w:r>
      <w:r w:rsidRPr="00B57FE6">
        <w:rPr>
          <w:lang w:eastAsia="ko-KR"/>
        </w:rPr>
        <w:t xml:space="preserve"> </w:t>
      </w:r>
      <w:r w:rsidRPr="00B57FE6">
        <w:rPr>
          <w:lang w:eastAsia="ko-KR"/>
        </w:rPr>
        <w:t>적용할</w:t>
      </w:r>
      <w:r w:rsidRPr="00B57FE6">
        <w:rPr>
          <w:lang w:eastAsia="ko-KR"/>
        </w:rPr>
        <w:t xml:space="preserve"> </w:t>
      </w:r>
      <w:r w:rsidRPr="00B57FE6">
        <w:rPr>
          <w:lang w:eastAsia="ko-KR"/>
        </w:rPr>
        <w:t>코드</w:t>
      </w:r>
      <w:r w:rsidRPr="00B57FE6">
        <w:rPr>
          <w:lang w:eastAsia="ko-KR"/>
        </w:rPr>
        <w:t xml:space="preserve"> </w:t>
      </w:r>
      <w:r w:rsidRPr="00B57FE6">
        <w:rPr>
          <w:lang w:eastAsia="ko-KR"/>
        </w:rPr>
        <w:t>설정</w:t>
      </w:r>
      <w:r w:rsidRPr="00B57FE6">
        <w:rPr>
          <w:lang w:eastAsia="ko-KR"/>
        </w:rPr>
        <w:br/>
        <w:t xml:space="preserve">  do(</w:t>
      </w:r>
      <w:r w:rsidRPr="00B57FE6">
        <w:rPr>
          <w:lang w:eastAsia="ko-KR"/>
        </w:rPr>
        <w:br/>
        <w:t xml:space="preserve">      ## </w:t>
      </w:r>
      <w:r w:rsidRPr="00B57FE6">
        <w:rPr>
          <w:lang w:eastAsia="ko-KR"/>
        </w:rPr>
        <w:t>각</w:t>
      </w:r>
      <w:r w:rsidRPr="00B57FE6">
        <w:rPr>
          <w:lang w:eastAsia="ko-KR"/>
        </w:rPr>
        <w:t xml:space="preserve"> </w:t>
      </w:r>
      <w:r w:rsidRPr="00B57FE6">
        <w:rPr>
          <w:lang w:eastAsia="ko-KR"/>
        </w:rPr>
        <w:t>그룹화한</w:t>
      </w:r>
      <w:r w:rsidRPr="00B57FE6">
        <w:rPr>
          <w:lang w:eastAsia="ko-KR"/>
        </w:rPr>
        <w:t xml:space="preserve"> </w:t>
      </w:r>
      <w:r w:rsidRPr="00B57FE6">
        <w:rPr>
          <w:lang w:eastAsia="ko-KR"/>
        </w:rPr>
        <w:t>데이터를</w:t>
      </w:r>
      <w:r w:rsidRPr="00B57FE6">
        <w:rPr>
          <w:lang w:eastAsia="ko-KR"/>
        </w:rPr>
        <w:t xml:space="preserve"> </w:t>
      </w:r>
      <w:r w:rsidRPr="00B57FE6">
        <w:rPr>
          <w:lang w:eastAsia="ko-KR"/>
        </w:rPr>
        <w:t>사용해</w:t>
      </w:r>
      <w:r w:rsidRPr="00B57FE6">
        <w:rPr>
          <w:lang w:eastAsia="ko-KR"/>
        </w:rPr>
        <w:t xml:space="preserve"> plotly </w:t>
      </w:r>
      <w:r w:rsidRPr="00B57FE6">
        <w:rPr>
          <w:lang w:eastAsia="ko-KR"/>
        </w:rPr>
        <w:t>객체</w:t>
      </w:r>
      <w:r w:rsidRPr="00B57FE6">
        <w:rPr>
          <w:lang w:eastAsia="ko-KR"/>
        </w:rPr>
        <w:t xml:space="preserve"> </w:t>
      </w:r>
      <w:r w:rsidRPr="00B57FE6">
        <w:rPr>
          <w:lang w:eastAsia="ko-KR"/>
        </w:rPr>
        <w:t>생성</w:t>
      </w:r>
      <w:r w:rsidRPr="00B57FE6">
        <w:rPr>
          <w:lang w:eastAsia="ko-KR"/>
        </w:rPr>
        <w:t xml:space="preserve">    </w:t>
      </w:r>
      <w:r w:rsidRPr="00B57FE6">
        <w:rPr>
          <w:lang w:eastAsia="ko-KR"/>
        </w:rPr>
        <w:br/>
        <w:t xml:space="preserve">      p = plot_ly(.) </w:t>
      </w:r>
      <w:r w:rsidRPr="00B57FE6">
        <w:t xml:space="preserve">|&gt; </w:t>
      </w:r>
      <w:r w:rsidRPr="00B57FE6">
        <w:br/>
        <w:t xml:space="preserve">        ## line </w:t>
      </w:r>
      <w:r w:rsidRPr="00B57FE6">
        <w:t>모드의</w:t>
      </w:r>
      <w:r w:rsidRPr="00B57FE6">
        <w:t xml:space="preserve"> </w:t>
      </w:r>
      <w:r w:rsidRPr="00B57FE6">
        <w:t>스캐터</w:t>
      </w:r>
      <w:r w:rsidRPr="00B57FE6">
        <w:t xml:space="preserve"> trace </w:t>
      </w:r>
      <w:r w:rsidRPr="00B57FE6">
        <w:t>추가</w:t>
      </w:r>
      <w:r w:rsidRPr="00B57FE6">
        <w:br/>
        <w:t xml:space="preserve">      add_trace(type = 'scatter', mode = 'lines',</w:t>
      </w:r>
      <w:r w:rsidRPr="00B57FE6">
        <w:br/>
        <w:t xml:space="preserve">                ## X, Y</w:t>
      </w:r>
      <w:r w:rsidRPr="00B57FE6">
        <w:t>축에</w:t>
      </w:r>
      <w:r w:rsidRPr="00B57FE6">
        <w:t xml:space="preserve"> </w:t>
      </w:r>
      <w:r w:rsidRPr="00B57FE6">
        <w:t>변수</w:t>
      </w:r>
      <w:r w:rsidRPr="00B57FE6">
        <w:t xml:space="preserve"> </w:t>
      </w:r>
      <w:r w:rsidRPr="00B57FE6">
        <w:t>매핑</w:t>
      </w:r>
      <w:r w:rsidRPr="00B57FE6">
        <w:t>, color</w:t>
      </w:r>
      <w:r w:rsidRPr="00B57FE6">
        <w:t>를</w:t>
      </w:r>
      <w:r w:rsidRPr="00B57FE6">
        <w:t xml:space="preserve"> </w:t>
      </w:r>
      <w:r w:rsidRPr="00B57FE6">
        <w:t>설정</w:t>
      </w:r>
      <w:r w:rsidRPr="00B57FE6">
        <w:br/>
        <w:t xml:space="preserve">                x = ~date, y = ~new_cases, name = ~location) |&gt;</w:t>
      </w:r>
      <w:r w:rsidRPr="00B57FE6">
        <w:br/>
        <w:t xml:space="preserve">      add_annotations(x = 0.5 , y = 1.02, text = ~location, </w:t>
      </w:r>
      <w:r w:rsidRPr="00B57FE6">
        <w:br/>
        <w:t xml:space="preserve">                                showarrow = F, xref='paper', </w:t>
      </w:r>
      <w:r w:rsidRPr="00B57FE6">
        <w:br/>
        <w:t xml:space="preserve">                                yref='paper', xanchor = 'center') |&gt;</w:t>
      </w:r>
      <w:r w:rsidRPr="00B57FE6">
        <w:br/>
        <w:t xml:space="preserve">      ## layout</w:t>
      </w:r>
      <w:r w:rsidRPr="00B57FE6">
        <w:t>으로</w:t>
      </w:r>
      <w:r w:rsidRPr="00B57FE6">
        <w:t xml:space="preserve"> X, Y</w:t>
      </w:r>
      <w:r w:rsidRPr="00B57FE6">
        <w:t>축을</w:t>
      </w:r>
      <w:r w:rsidRPr="00B57FE6">
        <w:t xml:space="preserve"> </w:t>
      </w:r>
      <w:r w:rsidRPr="00B57FE6">
        <w:t>설정</w:t>
      </w:r>
      <w:r w:rsidRPr="00B57FE6">
        <w:br/>
        <w:t xml:space="preserve">      layout(xaxis = list(tickfont = list(size = 10)),  </w:t>
      </w:r>
      <w:r w:rsidRPr="00B57FE6">
        <w:br/>
        <w:t xml:space="preserve">             yaxis = list(title = list(text = '</w:t>
      </w:r>
      <w:r w:rsidRPr="00B57FE6">
        <w:t>확진자수</w:t>
      </w:r>
      <w:r w:rsidRPr="00B57FE6">
        <w:t>')))</w:t>
      </w:r>
      <w:r w:rsidRPr="00B57FE6">
        <w:br/>
        <w:t xml:space="preserve">  ) |&gt;</w:t>
      </w:r>
      <w:r w:rsidRPr="00B57FE6">
        <w:br/>
        <w:t xml:space="preserve">  ## </w:t>
      </w:r>
      <w:r w:rsidRPr="00B57FE6">
        <w:t>생성된</w:t>
      </w:r>
      <w:r w:rsidRPr="00B57FE6">
        <w:t xml:space="preserve"> plotly </w:t>
      </w:r>
      <w:r w:rsidRPr="00B57FE6">
        <w:t>객체들을</w:t>
      </w:r>
      <w:r w:rsidRPr="00B57FE6">
        <w:t xml:space="preserve"> subplot </w:t>
      </w:r>
      <w:r w:rsidRPr="00B57FE6">
        <w:t>생성</w:t>
      </w:r>
      <w:r w:rsidRPr="00B57FE6">
        <w:br/>
        <w:t xml:space="preserve">  subplot(nrows = 3, margin = 0.04) |&gt;</w:t>
      </w:r>
      <w:r w:rsidRPr="00B57FE6">
        <w:br/>
        <w:t xml:space="preserve">  ## </w:t>
      </w:r>
      <w:r w:rsidRPr="00B57FE6">
        <w:t>생성된</w:t>
      </w:r>
      <w:r w:rsidRPr="00B57FE6">
        <w:t xml:space="preserve"> subplot</w:t>
      </w:r>
      <w:r w:rsidRPr="00B57FE6">
        <w:t>의</w:t>
      </w:r>
      <w:r w:rsidRPr="00B57FE6">
        <w:t xml:space="preserve"> layout </w:t>
      </w:r>
      <w:r w:rsidRPr="00B57FE6">
        <w:t>설정</w:t>
      </w:r>
      <w:r w:rsidRPr="00B57FE6">
        <w:br/>
        <w:t xml:space="preserve">  layout(showlegend = TRUE, </w:t>
      </w:r>
      <w:r w:rsidRPr="00B57FE6">
        <w:br/>
        <w:t xml:space="preserve">         title = '</w:t>
      </w:r>
      <w:r w:rsidRPr="00B57FE6">
        <w:t>최근</w:t>
      </w:r>
      <w:r w:rsidRPr="00B57FE6">
        <w:t xml:space="preserve"> 100</w:t>
      </w:r>
      <w:r w:rsidRPr="00B57FE6">
        <w:t>일간</w:t>
      </w:r>
      <w:r w:rsidRPr="00B57FE6">
        <w:t xml:space="preserve"> </w:t>
      </w:r>
      <w:r w:rsidRPr="00B57FE6">
        <w:t>코로나</w:t>
      </w:r>
      <w:r w:rsidRPr="00B57FE6">
        <w:t xml:space="preserve">19 </w:t>
      </w:r>
      <w:r w:rsidRPr="00B57FE6">
        <w:t>확진자수</w:t>
      </w:r>
      <w:r w:rsidRPr="00B57FE6">
        <w:t>',</w:t>
      </w:r>
      <w:r w:rsidRPr="00B57FE6">
        <w:br/>
        <w:t xml:space="preserve">         margin = margins_R)</w:t>
      </w:r>
    </w:p>
    <w:p w:rsidR="003F7835" w:rsidRPr="00E16EE1" w:rsidRDefault="002E639A">
      <w:pPr>
        <w:pStyle w:val="CaptionedFigure"/>
        <w:rPr>
          <w:rFonts w:ascii="나눔명조" w:eastAsia="나눔명조" w:hAnsi="나눔명조"/>
        </w:rPr>
      </w:pPr>
      <w:r>
        <w:rPr>
          <w:rFonts w:ascii="나눔명조" w:eastAsia="나눔명조" w:hAnsi="나눔명조"/>
        </w:rPr>
        <w:lastRenderedPageBreak/>
        <w:pict>
          <v:shape id="_x0000_i1052" type="#_x0000_t75" style="width:455.05pt;height:348.5pt">
            <v:imagedata r:id="rId54" o:title="result_2-26"/>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6. R의 서브플롯 제목 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서브플롯을 만들기 위해서는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 xml:space="preserve">로 초기화하지 않고 </w:t>
      </w: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로 초기화하는데, 이 과정에서 서브플롯의 전체적 구조를 설정해야 한다. 서브플롯을 만들기 위해 가로, 세로로 몇 개의 서브플롯을 배치할지 결정해서 ‘row’, ‘col’ 매개변수로 서브플롯의 구조를 초기화해야 한다.</w:t>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의 주요 매개변수는 다음과 같다.</w:t>
      </w:r>
    </w:p>
    <w:p w:rsidR="003F7835" w:rsidRPr="00E16EE1" w:rsidRDefault="003F7835" w:rsidP="003D5EE0">
      <w:pPr>
        <w:pStyle w:val="boxBorder"/>
      </w:pPr>
      <w:r w:rsidRPr="00E16EE1">
        <w:t>make_subplots(rows=1, cols=1, shared_xaxes=False, shared_yaxes=False, start_cell=‘top-left’, print_grid=False, horizontal_spacing=None, vertical_spacing=None, subplot_titles=None, column_widths=None, row_heights=None, specs=None, insets=None, column_titles=None, row_titles=None, x_title=None, y_title=None, figure=None, **kwargs)</w:t>
      </w:r>
      <w:r w:rsidRPr="00E16EE1">
        <w:br/>
      </w:r>
      <w:r w:rsidRPr="00E16EE1">
        <w:br/>
        <w:t>- rows, cols : subplot의 행과 열의 개수</w:t>
      </w:r>
      <w:r w:rsidRPr="00E16EE1">
        <w:br/>
        <w:t>- shared_xaxes, shared_yaxes : X, Y축을 공유할지에 대한 논리값</w:t>
      </w:r>
      <w:r w:rsidRPr="00E16EE1">
        <w:br/>
        <w:t>- horizontal_spacing, vertical_spacing : 각각의 subplot의 가로, 세로 간격</w:t>
      </w:r>
      <w:r w:rsidRPr="00E16EE1">
        <w:br/>
      </w:r>
      <w:r w:rsidRPr="00E16EE1">
        <w:lastRenderedPageBreak/>
        <w:t>- subplot_titles : 각각의 subplot의 제목의 설정</w:t>
      </w:r>
      <w:r w:rsidRPr="00E16EE1">
        <w:br/>
        <w:t>- column_widths, row_heights : 서브플롯의 너비와 높이</w:t>
      </w:r>
      <w:r w:rsidRPr="00E16EE1">
        <w:br/>
        <w:t>- specs : 서브플롯의 타입에 대한 설정</w:t>
      </w:r>
      <w:r w:rsidRPr="00E16EE1">
        <w:br/>
        <w:t>- x_title, y_title : 서브플롯들의 아래와 왼쪽에 표기할 타이틀</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은 대륙별 확진자 수의 선 그래프를 서브플롯으로 구성하는 코드이다. 먼저 </w:t>
      </w:r>
      <w:r w:rsidRPr="00E16EE1">
        <w:rPr>
          <w:rStyle w:val="VerbatimChar"/>
          <w:rFonts w:ascii="나눔명조" w:eastAsia="나눔명조" w:hAnsi="나눔명조"/>
          <w:lang w:eastAsia="ko-KR"/>
        </w:rPr>
        <w:t>plotly.subplots</w:t>
      </w:r>
      <w:r w:rsidRPr="00E16EE1">
        <w:rPr>
          <w:rFonts w:ascii="나눔명조" w:eastAsia="나눔명조" w:hAnsi="나눔명조"/>
          <w:lang w:eastAsia="ko-KR"/>
        </w:rPr>
        <w:t xml:space="preserve">를 </w:t>
      </w: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 xml:space="preserve">로 import하고, 이를 사용하여 가로, 세로 3개씩의 서브플롯으로 구성되는 plotly 객체를 초기화한다. 다음으로 서브플롯에 들어갈 트레이스를 만드는데 각각의 트레이스에 </w:t>
      </w:r>
      <w:proofErr w:type="gramStart"/>
      <w:r w:rsidRPr="00E16EE1">
        <w:rPr>
          <w:rFonts w:ascii="나눔명조" w:eastAsia="나눔명조" w:hAnsi="나눔명조"/>
          <w:lang w:eastAsia="ko-KR"/>
        </w:rPr>
        <w:t>‘row’와 ’col’</w:t>
      </w:r>
      <w:proofErr w:type="gramEnd"/>
      <w:r w:rsidRPr="00E16EE1">
        <w:rPr>
          <w:rFonts w:ascii="나눔명조" w:eastAsia="나눔명조" w:hAnsi="나눔명조"/>
          <w:lang w:eastAsia="ko-KR"/>
        </w:rPr>
        <w:t xml:space="preserve"> 속성을 사용하여 서브플롯에서의 위치를 지정한다. python에서는 R과는 달리 각각의 서브플롯의 제목을 설정할 수 있다. 다만 각각의 서브플롯의 ‘layout’ 설정에서 제목을 설정하는 것이 아닌 </w:t>
      </w:r>
      <w:r w:rsidRPr="00E16EE1">
        <w:rPr>
          <w:rStyle w:val="VerbatimChar"/>
          <w:rFonts w:ascii="나눔명조" w:eastAsia="나눔명조" w:hAnsi="나눔명조"/>
          <w:lang w:eastAsia="ko-KR"/>
        </w:rPr>
        <w:t>make_subplot()</w:t>
      </w:r>
      <w:r w:rsidRPr="00E16EE1">
        <w:rPr>
          <w:rFonts w:ascii="나눔명조" w:eastAsia="나눔명조" w:hAnsi="나눔명조"/>
          <w:lang w:eastAsia="ko-KR"/>
        </w:rPr>
        <w:t xml:space="preserve">의 매개변수로 각각의 서브플롯 </w:t>
      </w:r>
      <w:proofErr w:type="gramStart"/>
      <w:r w:rsidRPr="00E16EE1">
        <w:rPr>
          <w:rFonts w:ascii="나눔명조" w:eastAsia="나눔명조" w:hAnsi="나눔명조"/>
          <w:lang w:eastAsia="ko-KR"/>
        </w:rPr>
        <w:t>제목을 ’subplot</w:t>
      </w:r>
      <w:proofErr w:type="gramEnd"/>
      <w:r w:rsidRPr="00E16EE1">
        <w:rPr>
          <w:rFonts w:ascii="나눔명조" w:eastAsia="나눔명조" w:hAnsi="나눔명조"/>
          <w:lang w:eastAsia="ko-KR"/>
        </w:rPr>
        <w:t>_titles’을 사용하여 설정한다.</w:t>
      </w:r>
    </w:p>
    <w:p w:rsidR="003F7835" w:rsidRPr="00B57FE6" w:rsidRDefault="003F7835" w:rsidP="003D5EE0">
      <w:pPr>
        <w:pStyle w:val="python"/>
      </w:pPr>
      <w:r w:rsidRPr="00B57FE6">
        <w:t>## 서브플롯 생성을 위한 라이브러리 임포트</w:t>
      </w:r>
      <w:r w:rsidRPr="00B57FE6">
        <w:br/>
        <w:t>from plotly.subplots import make_subplots</w:t>
      </w:r>
      <w:r w:rsidRPr="00B57FE6">
        <w:br/>
      </w:r>
      <w:r w:rsidRPr="00B57FE6">
        <w:br/>
        <w:t>## 서브플롯 생성을 위한 기본 plotly 객체 생성</w:t>
      </w:r>
      <w:r w:rsidRPr="00B57FE6">
        <w:br/>
        <w:t>fig_subplot = make_subplots(</w:t>
      </w:r>
      <w:r w:rsidRPr="00B57FE6">
        <w:br/>
        <w:t xml:space="preserve">    rows=3, cols=3, </w:t>
      </w:r>
      <w:r w:rsidRPr="00B57FE6">
        <w:br/>
        <w:t xml:space="preserve">    ## 서브플롯 제목 설정</w:t>
      </w:r>
      <w:r w:rsidRPr="00B57FE6">
        <w:br/>
        <w:t xml:space="preserve">    subplot_titles = ('한국', '아시아', '유럽', '북미', '남미', '오세아니아', '아프리카'))</w:t>
      </w:r>
      <w:r w:rsidRPr="00B57FE6">
        <w:br/>
      </w:r>
      <w:r w:rsidRPr="00B57FE6">
        <w:br/>
        <w:t>## 첫 번째 서브플롯 생성</w:t>
      </w:r>
      <w:r w:rsidRPr="00B57FE6">
        <w:br/>
        <w:t>fig_subplot.add_trace({</w:t>
      </w:r>
      <w:r w:rsidRPr="00B57FE6">
        <w:br/>
        <w:t xml:space="preserve">    'type' : 'scatter', 'mode' : 'lines', </w:t>
      </w:r>
      <w:r w:rsidRPr="00B57FE6">
        <w:br/>
        <w:t xml:space="preserve">    'x': df_covid19_100_wide.index, 'y': df_covid19_100_wide['확진자_한국'], </w:t>
      </w:r>
      <w:r w:rsidRPr="00B57FE6">
        <w:br/>
        <w:t xml:space="preserve">    'name':'한국'},</w:t>
      </w:r>
      <w:r w:rsidRPr="00B57FE6">
        <w:br/>
        <w:t xml:space="preserve">    row=1, col=1)</w:t>
      </w:r>
      <w:r w:rsidRPr="00B57FE6">
        <w:br/>
      </w:r>
      <w:r w:rsidRPr="00B57FE6">
        <w:br/>
        <w:t>## 두 번째 서브플롯 생성</w:t>
      </w:r>
      <w:r w:rsidRPr="00B57FE6">
        <w:br/>
        <w:t>fig_subplot.add_trace({</w:t>
      </w:r>
      <w:r w:rsidRPr="00B57FE6">
        <w:br/>
        <w:t xml:space="preserve">    'type' : 'scatter', 'mode' : 'lines', </w:t>
      </w:r>
      <w:r w:rsidRPr="00B57FE6">
        <w:br/>
        <w:t xml:space="preserve">    'x': df_covid19_100_wide.index, 'y': df_covid19_100_wide['확진자_아시아'], </w:t>
      </w:r>
      <w:r w:rsidRPr="00B57FE6">
        <w:br/>
        <w:t xml:space="preserve">    'name':'아시아'},</w:t>
      </w:r>
      <w:r w:rsidRPr="00B57FE6">
        <w:br/>
        <w:t xml:space="preserve">    row=1, col=2)</w:t>
      </w:r>
      <w:r w:rsidRPr="00B57FE6">
        <w:br/>
      </w:r>
      <w:r w:rsidRPr="00B57FE6">
        <w:br/>
        <w:t>## 세 번째 서브플롯 생성</w:t>
      </w:r>
      <w:r w:rsidRPr="00B57FE6">
        <w:br/>
        <w:t>fig_subplot.add_trace({</w:t>
      </w:r>
      <w:r w:rsidRPr="00B57FE6">
        <w:br/>
        <w:t xml:space="preserve">    'type' : 'scatter', 'mode' : 'lines', </w:t>
      </w:r>
      <w:r w:rsidRPr="00B57FE6">
        <w:br/>
        <w:t xml:space="preserve">    'x': df_covid19_100_wide.index, 'y': df_covid19_100_wide['확진자_유럽'], </w:t>
      </w:r>
      <w:r w:rsidRPr="00B57FE6">
        <w:br/>
        <w:t xml:space="preserve">    'name':'유럽'},</w:t>
      </w:r>
      <w:r w:rsidRPr="00B57FE6">
        <w:br/>
        <w:t xml:space="preserve">    row=1, col=3)</w:t>
      </w:r>
      <w:r w:rsidRPr="00B57FE6">
        <w:br/>
      </w:r>
      <w:r w:rsidRPr="00B57FE6">
        <w:lastRenderedPageBreak/>
        <w:br/>
        <w:t>## 네 번째 서브플롯 생성</w:t>
      </w:r>
      <w:r w:rsidRPr="00B57FE6">
        <w:br/>
        <w:t>fig_subplot.add_trace({</w:t>
      </w:r>
      <w:r w:rsidRPr="00B57FE6">
        <w:br/>
        <w:t xml:space="preserve">    'type' : 'scatter', 'mode' : 'lines', </w:t>
      </w:r>
      <w:r w:rsidRPr="00B57FE6">
        <w:br/>
        <w:t xml:space="preserve">    'x': df_covid19_100_wide.index, 'y': df_covid19_100_wide['확진자_북미'], </w:t>
      </w:r>
      <w:r w:rsidRPr="00B57FE6">
        <w:br/>
        <w:t xml:space="preserve">    'name':'북미'},</w:t>
      </w:r>
      <w:r w:rsidRPr="00B57FE6">
        <w:br/>
        <w:t xml:space="preserve">    row=2, col=1</w:t>
      </w:r>
      <w:r w:rsidRPr="00B57FE6">
        <w:br/>
        <w:t xml:space="preserve">    )</w:t>
      </w:r>
      <w:r w:rsidRPr="00B57FE6">
        <w:br/>
      </w:r>
      <w:r w:rsidRPr="00B57FE6">
        <w:br/>
        <w:t>## 다섯 번째 서브플롯 생성</w:t>
      </w:r>
      <w:r w:rsidRPr="00B57FE6">
        <w:br/>
        <w:t>fig_subplot.add_trace({</w:t>
      </w:r>
      <w:r w:rsidRPr="00B57FE6">
        <w:br/>
        <w:t xml:space="preserve">    'type' : 'scatter', 'mode' : 'lines', </w:t>
      </w:r>
      <w:r w:rsidRPr="00B57FE6">
        <w:br/>
        <w:t xml:space="preserve">    'x': df_covid19_100_wide.index, 'y': df_covid19_100_wide['확진자_남미'], </w:t>
      </w:r>
      <w:r w:rsidRPr="00B57FE6">
        <w:br/>
        <w:t xml:space="preserve">    'name':'남미'},</w:t>
      </w:r>
      <w:r w:rsidRPr="00B57FE6">
        <w:br/>
        <w:t xml:space="preserve">    row=2, col=2)</w:t>
      </w:r>
      <w:r w:rsidRPr="00B57FE6">
        <w:br/>
      </w:r>
      <w:r w:rsidRPr="00B57FE6">
        <w:br/>
        <w:t>## 여섯 번째 서브플롯 생성</w:t>
      </w:r>
      <w:r w:rsidRPr="00B57FE6">
        <w:br/>
        <w:t>fig_subplot.add_trace({</w:t>
      </w:r>
      <w:r w:rsidRPr="00B57FE6">
        <w:br/>
        <w:t xml:space="preserve">    'type' : 'scatter', 'mode' : 'lines', </w:t>
      </w:r>
      <w:r w:rsidRPr="00B57FE6">
        <w:br/>
        <w:t xml:space="preserve">    'x': df_covid19_100_wide.index, 'y': df_covid19_100_wide['확진자_아프리카'], </w:t>
      </w:r>
      <w:r w:rsidRPr="00B57FE6">
        <w:br/>
        <w:t xml:space="preserve">    'name':'아프리카'},</w:t>
      </w:r>
      <w:r w:rsidRPr="00B57FE6">
        <w:br/>
        <w:t xml:space="preserve">    row=2, col=3)</w:t>
      </w:r>
      <w:r w:rsidRPr="00B57FE6">
        <w:br/>
      </w:r>
      <w:r w:rsidRPr="00B57FE6">
        <w:br/>
        <w:t>## 일곱 번째 서브플롯 생성</w:t>
      </w:r>
      <w:r w:rsidRPr="00B57FE6">
        <w:br/>
        <w:t>fig_subplot.add_trace({</w:t>
      </w:r>
      <w:r w:rsidRPr="00B57FE6">
        <w:br/>
        <w:t xml:space="preserve">    'type' : 'scatter', 'mode' : 'lines', </w:t>
      </w:r>
      <w:r w:rsidRPr="00B57FE6">
        <w:br/>
        <w:t xml:space="preserve">    'x': df_covid19_100_wide.index, 'y': df_covid19_100_wide['확진자_오세아니아'], </w:t>
      </w:r>
      <w:r w:rsidRPr="00B57FE6">
        <w:br/>
        <w:t xml:space="preserve">    'name':'오세아니아'},</w:t>
      </w:r>
      <w:r w:rsidRPr="00B57FE6">
        <w:br/>
        <w:t xml:space="preserve">    row=3, col=1)</w:t>
      </w:r>
      <w:r w:rsidRPr="00B57FE6">
        <w:br/>
      </w:r>
      <w:r w:rsidRPr="00B57FE6">
        <w:br/>
        <w:t xml:space="preserve">fig_subplot.update_layout(title=dict(text = "최근 100일간 코로나19 확진자", </w:t>
      </w:r>
      <w:r w:rsidRPr="00B57FE6">
        <w:br/>
        <w:t xml:space="preserve">                          x = 0.5))</w:t>
      </w:r>
      <w:r w:rsidRPr="00B57FE6">
        <w:br/>
      </w:r>
      <w:r w:rsidRPr="00B57FE6">
        <w:br/>
        <w:t>fig_subplot.show()</w:t>
      </w:r>
    </w:p>
    <w:p w:rsidR="003F7835" w:rsidRPr="00E16EE1" w:rsidRDefault="002E639A">
      <w:pPr>
        <w:pStyle w:val="CaptionedFigure"/>
        <w:rPr>
          <w:rFonts w:ascii="나눔명조" w:eastAsia="나눔명조" w:hAnsi="나눔명조"/>
        </w:rPr>
      </w:pPr>
      <w:r>
        <w:rPr>
          <w:rFonts w:ascii="나눔명조" w:eastAsia="나눔명조" w:hAnsi="나눔명조"/>
        </w:rPr>
        <w:lastRenderedPageBreak/>
        <w:pict>
          <v:shape id="_x0000_i1053" type="#_x0000_t75" style="width:489.6pt;height:350.65pt">
            <v:imagedata r:id="rId55" o:title="result_2-27"/>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7. python의 서브플롯 생성</w:t>
      </w:r>
    </w:p>
    <w:p w:rsidR="003F7835" w:rsidRPr="00E16EE1" w:rsidRDefault="003F7835">
      <w:pPr>
        <w:pStyle w:val="2"/>
        <w:rPr>
          <w:rFonts w:ascii="나눔명조" w:eastAsia="나눔명조" w:hAnsi="나눔명조"/>
        </w:rPr>
      </w:pPr>
      <w:bookmarkStart w:id="55" w:name="서브플롯-범례-설정"/>
      <w:bookmarkEnd w:id="54"/>
      <w:r w:rsidRPr="00E16EE1">
        <w:rPr>
          <w:rFonts w:ascii="나눔명조" w:eastAsia="나눔명조" w:hAnsi="나눔명조"/>
        </w:rPr>
        <w:t>서브플롯 범례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앞선 예에서는 서브플롯으로 사용되는 플롯들에 세부 제목을 붙여줌으로써 각각의 서브플롯의 의미를 부여하였다. 그렇기 때문에 우측에 표현되는 범례가 큰 의미가 없다. 이렇게 서브플롯의 범례는 세부 플롯마다 범례가 표시되는 것이 아니라 전체 플롯의 하나의 범례로 표시된다. 따라서 모인 범례를 표시하거나 표시하지 않는 것을 결정하는 것은 전체 플롯의 </w:t>
      </w:r>
      <w:proofErr w:type="gramStart"/>
      <w:r w:rsidRPr="00E16EE1">
        <w:rPr>
          <w:rFonts w:ascii="나눔명조" w:eastAsia="나눔명조" w:hAnsi="나눔명조"/>
          <w:lang w:eastAsia="ko-KR"/>
        </w:rPr>
        <w:t>‘layout’의 ’showlegend’</w:t>
      </w:r>
      <w:proofErr w:type="gramEnd"/>
      <w:r w:rsidRPr="00E16EE1">
        <w:rPr>
          <w:rFonts w:ascii="나눔명조" w:eastAsia="나눔명조" w:hAnsi="나눔명조"/>
          <w:lang w:eastAsia="ko-KR"/>
        </w:rPr>
        <w:t xml:space="preserve"> 속성을 사용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서브플롯의 범례를 없애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B57FE6" w:rsidRDefault="003F7835" w:rsidP="003D5EE0">
      <w:pPr>
        <w:pStyle w:val="R"/>
      </w:pPr>
      <w:r w:rsidRPr="00B57FE6">
        <w:t xml:space="preserve">subplots |&gt; </w:t>
      </w:r>
      <w:r w:rsidRPr="00B57FE6">
        <w:br/>
        <w:t xml:space="preserve">  ## </w:t>
      </w:r>
      <w:r w:rsidRPr="00B57FE6">
        <w:t>범례는</w:t>
      </w:r>
      <w:r w:rsidRPr="00B57FE6">
        <w:t xml:space="preserve"> </w:t>
      </w:r>
      <w:r w:rsidRPr="00B57FE6">
        <w:t>제거</w:t>
      </w:r>
      <w:r w:rsidRPr="00B57FE6">
        <w:br/>
        <w:t xml:space="preserve">  layout(showlegend = FALSE)</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B57FE6" w:rsidRDefault="003F7835" w:rsidP="003D5EE0">
      <w:pPr>
        <w:pStyle w:val="python"/>
      </w:pPr>
      <w:r w:rsidRPr="00B57FE6">
        <w:lastRenderedPageBreak/>
        <w:t xml:space="preserve">  ## 범례는 제거</w:t>
      </w:r>
      <w:r w:rsidRPr="00B57FE6">
        <w:br/>
        <w:t>fig_subplot.update_layout(showlegend = False)</w:t>
      </w:r>
      <w:r w:rsidRPr="00B57FE6">
        <w:br/>
      </w:r>
      <w:r w:rsidRPr="00B57FE6">
        <w:br/>
        <w:t>fig_subplot.show()</w:t>
      </w:r>
    </w:p>
    <w:p w:rsidR="003F7835" w:rsidRPr="00E16EE1" w:rsidRDefault="002E639A">
      <w:pPr>
        <w:pStyle w:val="CaptionedFigure"/>
        <w:rPr>
          <w:rFonts w:ascii="나눔명조" w:eastAsia="나눔명조" w:hAnsi="나눔명조"/>
        </w:rPr>
      </w:pPr>
      <w:r>
        <w:rPr>
          <w:rFonts w:ascii="나눔명조" w:eastAsia="나눔명조" w:hAnsi="나눔명조"/>
        </w:rPr>
        <w:pict>
          <v:shape id="_x0000_i1054" type="#_x0000_t75" style="width:455.05pt;height:348.5pt">
            <v:imagedata r:id="rId56" o:title="result_2-29"/>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8. R의 서브플롯 범례 설정</w:t>
      </w:r>
    </w:p>
    <w:p w:rsidR="003F7835" w:rsidRPr="00E16EE1" w:rsidRDefault="003F7835">
      <w:pPr>
        <w:pStyle w:val="2"/>
        <w:rPr>
          <w:rFonts w:ascii="나눔명조" w:eastAsia="나눔명조" w:hAnsi="나눔명조"/>
          <w:lang w:eastAsia="ko-KR"/>
        </w:rPr>
      </w:pPr>
      <w:bookmarkStart w:id="56" w:name="서브플롯-위치-배치와-편집"/>
      <w:bookmarkEnd w:id="55"/>
      <w:r w:rsidRPr="00E16EE1">
        <w:rPr>
          <w:rFonts w:ascii="나눔명조" w:eastAsia="나눔명조" w:hAnsi="나눔명조"/>
          <w:lang w:eastAsia="ko-KR"/>
        </w:rPr>
        <w:t>서브플롯 위치 배치와 편집</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서브플롯은 일반적으로 행렬의 수만큼 격자형으로 배치하는 것이 일반적이다. 그러나 서브플롯에 표현되는 데이터의 특성에 따라 격자형 배치가 아닌 사용자 정의형 배치를 사용해야 할 때도 있다. plotly에서는 서브플롯의 크기나 위치를 편집하는 기능을 제공한다. 이 설정도 R과 python에서의 방법이 다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기본적으로 서브플롯에 포함되는 플롯들의 크기는 서브플롯에 설정된 행과 열의 수에 따라 전체 높이와 너비를 동일한 비율로 공유한다. 하지만 이 비율은 ‘heights’</w:t>
      </w:r>
      <w:proofErr w:type="gramStart"/>
      <w:r w:rsidRPr="00E16EE1">
        <w:rPr>
          <w:rFonts w:ascii="나눔명조" w:eastAsia="나눔명조" w:hAnsi="나눔명조"/>
          <w:lang w:eastAsia="ko-KR"/>
        </w:rPr>
        <w:t>, ’widths’를</w:t>
      </w:r>
      <w:proofErr w:type="gramEnd"/>
      <w:r w:rsidRPr="00E16EE1">
        <w:rPr>
          <w:rFonts w:ascii="나눔명조" w:eastAsia="나눔명조" w:hAnsi="나눔명조"/>
          <w:lang w:eastAsia="ko-KR"/>
        </w:rPr>
        <w:t xml:space="preserve"> 사용하여 변경할 수 있는데, 각각의 플롯의 크기를 변경함으로써 플롯들의 위치와 크기를 사용자가 원하는 대로 </w:t>
      </w:r>
      <w:r w:rsidRPr="00E16EE1">
        <w:rPr>
          <w:rFonts w:ascii="나눔명조" w:eastAsia="나눔명조" w:hAnsi="나눔명조"/>
          <w:lang w:eastAsia="ko-KR"/>
        </w:rPr>
        <w:lastRenderedPageBreak/>
        <w:t>편집할 수 있다.’</w:t>
      </w:r>
      <w:proofErr w:type="gramStart"/>
      <w:r w:rsidRPr="00E16EE1">
        <w:rPr>
          <w:rFonts w:ascii="나눔명조" w:eastAsia="나눔명조" w:hAnsi="나눔명조"/>
          <w:lang w:eastAsia="ko-KR"/>
        </w:rPr>
        <w:t>heights’와 ’widths’는</w:t>
      </w:r>
      <w:proofErr w:type="gramEnd"/>
      <w:r w:rsidRPr="00E16EE1">
        <w:rPr>
          <w:rFonts w:ascii="나눔명조" w:eastAsia="나눔명조" w:hAnsi="나눔명조"/>
          <w:lang w:eastAsia="ko-KR"/>
        </w:rPr>
        <w:t xml:space="preserve"> 전체 플롯의 높이와 너비를 1로 보고 상대적인 크기를 설정하며, 여러 개의 ’heights’와 ’widths’가 필요하다면 </w:t>
      </w:r>
      <w:r w:rsidRPr="00E16EE1">
        <w:rPr>
          <w:rStyle w:val="VerbatimChar"/>
          <w:rFonts w:ascii="나눔명조" w:eastAsia="나눔명조" w:hAnsi="나눔명조"/>
          <w:lang w:eastAsia="ko-KR"/>
        </w:rPr>
        <w:t>c()</w:t>
      </w:r>
      <w:r w:rsidRPr="00E16EE1">
        <w:rPr>
          <w:rFonts w:ascii="나눔명조" w:eastAsia="나눔명조" w:hAnsi="나눔명조"/>
          <w:lang w:eastAsia="ko-KR"/>
        </w:rPr>
        <w:t>를 사용하여 벡터로 만들어야 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서브플롯을 원하는 대로 배치하고 크기를 설정하기 위해서는 서브플롯이 배치되는 방향을 잘 고려해야 한다. 앞서 살펴본 서브플롯의 경우 p1부터 p7까지를 순서대로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의 매개변수로 설정했다. </w:t>
      </w:r>
      <w:proofErr w:type="gramStart"/>
      <w:r w:rsidRPr="00E16EE1">
        <w:rPr>
          <w:rFonts w:ascii="나눔명조" w:eastAsia="나눔명조" w:hAnsi="나눔명조"/>
          <w:lang w:eastAsia="ko-KR"/>
        </w:rPr>
        <w:t>그리고 ’nrows’를</w:t>
      </w:r>
      <w:proofErr w:type="gramEnd"/>
      <w:r w:rsidRPr="00E16EE1">
        <w:rPr>
          <w:rFonts w:ascii="나눔명조" w:eastAsia="나눔명조" w:hAnsi="나눔명조"/>
          <w:lang w:eastAsia="ko-KR"/>
        </w:rPr>
        <w:t xml:space="preserve"> 3으로 설정했기 때문에 7개의 플롯을 표시하기 위해서는 자동으로 열의 수가 3으로 설정된다. 전체 플롯을 9개로 등분하고 각각의 매개변수 호출 순서대로 열 방향으로 배치하게 된다. 전체 플롯을 9등분 하기 때문에 2개는 빈 공간으로 남게 된다. 만약 빈 공간을 마지막 행에 두지 않고 원하는 위치에 두고자 한다면, 원하는 위치에 </w:t>
      </w:r>
      <w:r w:rsidRPr="00E16EE1">
        <w:rPr>
          <w:rStyle w:val="VerbatimChar"/>
          <w:rFonts w:ascii="나눔명조" w:eastAsia="나눔명조" w:hAnsi="나눔명조"/>
          <w:lang w:eastAsia="ko-KR"/>
        </w:rPr>
        <w:t>plotly_empty()</w:t>
      </w:r>
      <w:r w:rsidRPr="00E16EE1">
        <w:rPr>
          <w:rFonts w:ascii="나눔명조" w:eastAsia="나눔명조" w:hAnsi="나눔명조"/>
          <w:lang w:eastAsia="ko-KR"/>
        </w:rPr>
        <w:t>로 빈 plotly 객체를 설정해 준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앞의 예에서는 1행에 p1(한국), p2(아시아), p3(유럽), 2행에 p4(북미), p5(남미), p6(오세아니아)가 배치되고 마지막 행에는 하나 남은 p7(아프리카)가 1열에 배치되며 나머지 2열은 비게 된다. 만약 p1 플롯을 좀 부각하기 위해서는 다음과 같이 설정할 수 있다.</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205C3ECF" wp14:editId="0DE2517C">
            <wp:extent cx="5969000" cy="3095670"/>
            <wp:effectExtent l="0" t="0" r="0" b="0"/>
            <wp:docPr id="83" name="Picture" descr="그림 II-7. 서브플롯의 배치"/>
            <wp:cNvGraphicFramePr/>
            <a:graphic xmlns:a="http://schemas.openxmlformats.org/drawingml/2006/main">
              <a:graphicData uri="http://schemas.openxmlformats.org/drawingml/2006/picture">
                <pic:pic xmlns:pic="http://schemas.openxmlformats.org/drawingml/2006/picture">
                  <pic:nvPicPr>
                    <pic:cNvPr id="84" name="Picture" descr="./pic/fig/fig_2-7.png"/>
                    <pic:cNvPicPr>
                      <a:picLocks noChangeAspect="1" noChangeArrowheads="1"/>
                    </pic:cNvPicPr>
                  </pic:nvPicPr>
                  <pic:blipFill>
                    <a:blip r:embed="rId57"/>
                    <a:stretch>
                      <a:fillRect/>
                    </a:stretch>
                  </pic:blipFill>
                  <pic:spPr bwMode="auto">
                    <a:xfrm>
                      <a:off x="0" y="0"/>
                      <a:ext cx="5969000" cy="3095670"/>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그림 II-7. 서브플롯의 배치</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전체 9개의 서브플롯 공간의 높이와 넓이를 0.5, 0.25, 0.25로 각각 설정한다. 그러면 앞의 그림과 같이 길이와 너비가 각각 설정된 9개의 서브플롯 공간이 생기는데 여기서 비워둘 공간은 </w:t>
      </w:r>
      <w:r w:rsidRPr="00E16EE1">
        <w:rPr>
          <w:rStyle w:val="VerbatimChar"/>
          <w:rFonts w:ascii="나눔명조" w:eastAsia="나눔명조" w:hAnsi="나눔명조"/>
          <w:lang w:eastAsia="ko-KR"/>
        </w:rPr>
        <w:t>plotly_empty()</w:t>
      </w:r>
      <w:r w:rsidRPr="00E16EE1">
        <w:rPr>
          <w:rFonts w:ascii="나눔명조" w:eastAsia="나눔명조" w:hAnsi="나눔명조"/>
          <w:lang w:eastAsia="ko-KR"/>
        </w:rPr>
        <w:t xml:space="preserve">를 사용하고 각각의 위치에 들어갈 plotly 객체를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에서 배치한다.</w:t>
      </w:r>
    </w:p>
    <w:p w:rsidR="003F7835" w:rsidRPr="00B57FE6" w:rsidRDefault="003F7835" w:rsidP="003D5EE0">
      <w:pPr>
        <w:pStyle w:val="R"/>
      </w:pPr>
      <w:r w:rsidRPr="00B57FE6">
        <w:t>subplot(</w:t>
      </w:r>
      <w:r w:rsidRPr="00B57FE6">
        <w:br/>
        <w:t xml:space="preserve">  p1, p2, p3, plotly_empty(), p4, p5, plotly_empty(), p6, p7,</w:t>
      </w:r>
      <w:r w:rsidRPr="00B57FE6">
        <w:br/>
        <w:t xml:space="preserve">  ## </w:t>
      </w:r>
      <w:r w:rsidRPr="00B57FE6">
        <w:t>서브플롯은</w:t>
      </w:r>
      <w:r w:rsidRPr="00B57FE6">
        <w:t xml:space="preserve"> 3</w:t>
      </w:r>
      <w:r w:rsidRPr="00B57FE6">
        <w:t>개의</w:t>
      </w:r>
      <w:r w:rsidRPr="00B57FE6">
        <w:t xml:space="preserve"> </w:t>
      </w:r>
      <w:r w:rsidRPr="00B57FE6">
        <w:t>열로</w:t>
      </w:r>
      <w:r w:rsidRPr="00B57FE6">
        <w:t xml:space="preserve"> </w:t>
      </w:r>
      <w:r w:rsidRPr="00B57FE6">
        <w:t>설정</w:t>
      </w:r>
      <w:r w:rsidRPr="00B57FE6">
        <w:br/>
        <w:t xml:space="preserve">  nrows = 3,</w:t>
      </w:r>
      <w:r w:rsidRPr="00B57FE6">
        <w:br/>
        <w:t xml:space="preserve">  ## </w:t>
      </w:r>
      <w:r w:rsidRPr="00B57FE6">
        <w:t>서브플롯간의</w:t>
      </w:r>
      <w:r w:rsidRPr="00B57FE6">
        <w:t xml:space="preserve"> </w:t>
      </w:r>
      <w:r w:rsidRPr="00B57FE6">
        <w:t>여백</w:t>
      </w:r>
      <w:r w:rsidRPr="00B57FE6">
        <w:t xml:space="preserve"> </w:t>
      </w:r>
      <w:r w:rsidRPr="00B57FE6">
        <w:t>설정</w:t>
      </w:r>
      <w:r w:rsidRPr="00B57FE6">
        <w:br/>
      </w:r>
      <w:r w:rsidRPr="00B57FE6">
        <w:lastRenderedPageBreak/>
        <w:t xml:space="preserve">  heights = c(0.5, 0.25, 0.25), </w:t>
      </w:r>
      <w:r w:rsidRPr="00B57FE6">
        <w:br/>
        <w:t xml:space="preserve">  widths = c(0.5, 0.25, 0.25), </w:t>
      </w:r>
      <w:r w:rsidRPr="00B57FE6">
        <w:br/>
        <w:t xml:space="preserve">  margin = 0.04) |&gt; </w:t>
      </w:r>
      <w:r w:rsidRPr="00B57FE6">
        <w:br/>
        <w:t xml:space="preserve">  ## </w:t>
      </w:r>
      <w:r w:rsidRPr="00B57FE6">
        <w:t>범례는</w:t>
      </w:r>
      <w:r w:rsidRPr="00B57FE6">
        <w:t xml:space="preserve"> </w:t>
      </w:r>
      <w:r w:rsidRPr="00B57FE6">
        <w:t>제거</w:t>
      </w:r>
      <w:r w:rsidRPr="00B57FE6">
        <w:br/>
        <w:t xml:space="preserve">  layout(showlegend = TRUE,</w:t>
      </w:r>
      <w:r w:rsidRPr="00B57FE6">
        <w:br/>
        <w:t xml:space="preserve">         ## </w:t>
      </w:r>
      <w:r w:rsidRPr="00B57FE6">
        <w:t>전체</w:t>
      </w:r>
      <w:r w:rsidRPr="00B57FE6">
        <w:t xml:space="preserve"> </w:t>
      </w:r>
      <w:r w:rsidRPr="00B57FE6">
        <w:t>제목</w:t>
      </w:r>
      <w:r w:rsidRPr="00B57FE6">
        <w:t xml:space="preserve"> </w:t>
      </w:r>
      <w:r w:rsidRPr="00B57FE6">
        <w:t>설정</w:t>
      </w:r>
      <w:r w:rsidRPr="00B57FE6">
        <w:br/>
        <w:t xml:space="preserve">         title = '</w:t>
      </w:r>
      <w:r w:rsidRPr="00B57FE6">
        <w:t>최근</w:t>
      </w:r>
      <w:r w:rsidRPr="00B57FE6">
        <w:t xml:space="preserve"> 100</w:t>
      </w:r>
      <w:r w:rsidRPr="00B57FE6">
        <w:t>일간</w:t>
      </w:r>
      <w:r w:rsidRPr="00B57FE6">
        <w:t xml:space="preserve"> </w:t>
      </w:r>
      <w:r w:rsidRPr="00B57FE6">
        <w:t>코로나</w:t>
      </w:r>
      <w:r w:rsidRPr="00B57FE6">
        <w:t xml:space="preserve">19 </w:t>
      </w:r>
      <w:r w:rsidRPr="00B57FE6">
        <w:t>확진자수</w:t>
      </w:r>
      <w:r w:rsidRPr="00B57FE6">
        <w:t>',</w:t>
      </w:r>
      <w:r w:rsidRPr="00B57FE6">
        <w:br/>
        <w:t xml:space="preserve">         ## </w:t>
      </w:r>
      <w:r w:rsidRPr="00B57FE6">
        <w:t>전체</w:t>
      </w:r>
      <w:r w:rsidRPr="00B57FE6">
        <w:t xml:space="preserve"> </w:t>
      </w:r>
      <w:r w:rsidRPr="00B57FE6">
        <w:t>여백</w:t>
      </w:r>
      <w:r w:rsidRPr="00B57FE6">
        <w:t xml:space="preserve"> </w:t>
      </w:r>
      <w:r w:rsidRPr="00B57FE6">
        <w:t>설정</w:t>
      </w:r>
      <w:r w:rsidRPr="00B57FE6">
        <w:br/>
        <w:t xml:space="preserve">         margin = margins_R)</w:t>
      </w:r>
    </w:p>
    <w:p w:rsidR="00EF1EB9" w:rsidRDefault="00EF1EB9">
      <w:pPr>
        <w:pStyle w:val="CaptionedFigure"/>
        <w:rPr>
          <w:rFonts w:ascii="나눔명조" w:eastAsia="나눔명조" w:hAnsi="나눔명조"/>
        </w:rPr>
      </w:pP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3E5CC40F" wp14:editId="07DA4E44">
            <wp:extent cx="5969000" cy="4847308"/>
            <wp:effectExtent l="0" t="0" r="0" b="0"/>
            <wp:docPr id="85" name="Picture" descr="실행결과 II-29. R의 서브플롯의 크기와 배치 설정"/>
            <wp:cNvGraphicFramePr/>
            <a:graphic xmlns:a="http://schemas.openxmlformats.org/drawingml/2006/main">
              <a:graphicData uri="http://schemas.openxmlformats.org/drawingml/2006/picture">
                <pic:pic xmlns:pic="http://schemas.openxmlformats.org/drawingml/2006/picture">
                  <pic:nvPicPr>
                    <pic:cNvPr id="86" name="Picture" descr="./R/png/2-29.png"/>
                    <pic:cNvPicPr>
                      <a:picLocks noChangeAspect="1" noChangeArrowheads="1"/>
                    </pic:cNvPicPr>
                  </pic:nvPicPr>
                  <pic:blipFill>
                    <a:blip r:embed="rId58"/>
                    <a:stretch>
                      <a:fillRect/>
                    </a:stretch>
                  </pic:blipFill>
                  <pic:spPr bwMode="auto">
                    <a:xfrm>
                      <a:off x="0" y="0"/>
                      <a:ext cx="5969000" cy="4847308"/>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9. R의 서브플롯의 크기와 배치 설정</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앞의 서브플롯을 보면 한국 플롯이 크게 표현되어 강조되는 효과를 내기는 했지만 같은 행, 같은 열에 있는 플롯들은 한쪽으로 길게 표시되어 보기에 어색해 보인다. 이를 해결하기 위해서는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을 중첩해서 해결할 수 있다.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을 중첩하여 사용한다는 것은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으로 완성된 서브플롯을 다시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으로 배열한다는 것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 xml:space="preserve">다음은 한국을 위에 길게 표현하고 아래에 6개의 플롯을 2행으로 배열하는 예이다. 다음의 예에서는 p1(한국)과 p2부터 p7까지의 플롯을 하나의 plotly로 생성하여 이 두 개의 플롯을 다시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으로 붙여주는 코드이다.</w:t>
      </w:r>
    </w:p>
    <w:p w:rsidR="003F7835" w:rsidRPr="00B57FE6" w:rsidRDefault="003F7835" w:rsidP="003D5EE0">
      <w:pPr>
        <w:pStyle w:val="R"/>
        <w:rPr>
          <w:lang w:eastAsia="ko-KR"/>
        </w:rPr>
      </w:pPr>
      <w:r w:rsidRPr="00B57FE6">
        <w:rPr>
          <w:lang w:eastAsia="ko-KR"/>
        </w:rPr>
        <w:t>subplot(</w:t>
      </w:r>
      <w:r w:rsidRPr="00B57FE6">
        <w:rPr>
          <w:lang w:eastAsia="ko-KR"/>
        </w:rPr>
        <w:br/>
        <w:t xml:space="preserve">  ## </w:t>
      </w:r>
      <w:r w:rsidRPr="00B57FE6">
        <w:rPr>
          <w:lang w:eastAsia="ko-KR"/>
        </w:rPr>
        <w:t>아래의</w:t>
      </w:r>
      <w:r w:rsidRPr="00B57FE6">
        <w:rPr>
          <w:lang w:eastAsia="ko-KR"/>
        </w:rPr>
        <w:t xml:space="preserve"> nrows</w:t>
      </w:r>
      <w:r w:rsidRPr="00B57FE6">
        <w:rPr>
          <w:lang w:eastAsia="ko-KR"/>
        </w:rPr>
        <w:t>가</w:t>
      </w:r>
      <w:r w:rsidRPr="00B57FE6">
        <w:rPr>
          <w:lang w:eastAsia="ko-KR"/>
        </w:rPr>
        <w:t xml:space="preserve"> 2</w:t>
      </w:r>
      <w:r w:rsidRPr="00B57FE6">
        <w:rPr>
          <w:lang w:eastAsia="ko-KR"/>
        </w:rPr>
        <w:t>이기</w:t>
      </w:r>
      <w:r w:rsidRPr="00B57FE6">
        <w:rPr>
          <w:lang w:eastAsia="ko-KR"/>
        </w:rPr>
        <w:t xml:space="preserve"> </w:t>
      </w:r>
      <w:r w:rsidRPr="00B57FE6">
        <w:rPr>
          <w:lang w:eastAsia="ko-KR"/>
        </w:rPr>
        <w:t>때문에</w:t>
      </w:r>
      <w:r w:rsidRPr="00B57FE6">
        <w:rPr>
          <w:lang w:eastAsia="ko-KR"/>
        </w:rPr>
        <w:t xml:space="preserve"> </w:t>
      </w:r>
      <w:r w:rsidRPr="00B57FE6">
        <w:rPr>
          <w:lang w:eastAsia="ko-KR"/>
        </w:rPr>
        <w:t>맨</w:t>
      </w:r>
      <w:r w:rsidRPr="00B57FE6">
        <w:rPr>
          <w:lang w:eastAsia="ko-KR"/>
        </w:rPr>
        <w:t xml:space="preserve"> </w:t>
      </w:r>
      <w:r w:rsidRPr="00B57FE6">
        <w:rPr>
          <w:lang w:eastAsia="ko-KR"/>
        </w:rPr>
        <w:t>위</w:t>
      </w:r>
      <w:r w:rsidRPr="00B57FE6">
        <w:rPr>
          <w:lang w:eastAsia="ko-KR"/>
        </w:rPr>
        <w:t xml:space="preserve"> </w:t>
      </w:r>
      <w:r w:rsidRPr="00B57FE6">
        <w:rPr>
          <w:lang w:eastAsia="ko-KR"/>
        </w:rPr>
        <w:t>열에</w:t>
      </w:r>
      <w:r w:rsidRPr="00B57FE6">
        <w:rPr>
          <w:lang w:eastAsia="ko-KR"/>
        </w:rPr>
        <w:t xml:space="preserve"> p1 </w:t>
      </w:r>
      <w:r w:rsidRPr="00B57FE6">
        <w:rPr>
          <w:lang w:eastAsia="ko-KR"/>
        </w:rPr>
        <w:t>하나를</w:t>
      </w:r>
      <w:r w:rsidRPr="00B57FE6">
        <w:rPr>
          <w:lang w:eastAsia="ko-KR"/>
        </w:rPr>
        <w:t xml:space="preserve"> </w:t>
      </w:r>
      <w:r w:rsidRPr="00B57FE6">
        <w:rPr>
          <w:lang w:eastAsia="ko-KR"/>
        </w:rPr>
        <w:t>위치시킴</w:t>
      </w:r>
      <w:r w:rsidRPr="00B57FE6">
        <w:rPr>
          <w:lang w:eastAsia="ko-KR"/>
        </w:rPr>
        <w:br/>
      </w:r>
      <w:proofErr w:type="gramStart"/>
      <w:r w:rsidRPr="00B57FE6">
        <w:rPr>
          <w:lang w:eastAsia="ko-KR"/>
        </w:rPr>
        <w:t xml:space="preserve">  p1</w:t>
      </w:r>
      <w:proofErr w:type="gramEnd"/>
      <w:r w:rsidRPr="00B57FE6">
        <w:rPr>
          <w:lang w:eastAsia="ko-KR"/>
        </w:rPr>
        <w:t xml:space="preserve">, </w:t>
      </w:r>
      <w:r w:rsidRPr="00B57FE6">
        <w:rPr>
          <w:lang w:eastAsia="ko-KR"/>
        </w:rPr>
        <w:br/>
        <w:t xml:space="preserve">  ## subplot()</w:t>
      </w:r>
      <w:r w:rsidRPr="00B57FE6">
        <w:rPr>
          <w:lang w:eastAsia="ko-KR"/>
        </w:rPr>
        <w:t>으로</w:t>
      </w:r>
      <w:r w:rsidRPr="00B57FE6">
        <w:rPr>
          <w:lang w:eastAsia="ko-KR"/>
        </w:rPr>
        <w:t xml:space="preserve"> p2</w:t>
      </w:r>
      <w:r w:rsidRPr="00B57FE6">
        <w:rPr>
          <w:lang w:eastAsia="ko-KR"/>
        </w:rPr>
        <w:t>부터</w:t>
      </w:r>
      <w:r w:rsidRPr="00B57FE6">
        <w:rPr>
          <w:lang w:eastAsia="ko-KR"/>
        </w:rPr>
        <w:t xml:space="preserve"> p7</w:t>
      </w:r>
      <w:r w:rsidRPr="00B57FE6">
        <w:rPr>
          <w:lang w:eastAsia="ko-KR"/>
        </w:rPr>
        <w:t>까지를</w:t>
      </w:r>
      <w:r w:rsidRPr="00B57FE6">
        <w:rPr>
          <w:lang w:eastAsia="ko-KR"/>
        </w:rPr>
        <w:t xml:space="preserve"> </w:t>
      </w:r>
      <w:r w:rsidRPr="00B57FE6">
        <w:rPr>
          <w:lang w:eastAsia="ko-KR"/>
        </w:rPr>
        <w:t>묶어</w:t>
      </w:r>
      <w:r w:rsidRPr="00B57FE6">
        <w:rPr>
          <w:lang w:eastAsia="ko-KR"/>
        </w:rPr>
        <w:t xml:space="preserve"> </w:t>
      </w:r>
      <w:r w:rsidRPr="00B57FE6">
        <w:rPr>
          <w:lang w:eastAsia="ko-KR"/>
        </w:rPr>
        <w:t>하나의</w:t>
      </w:r>
      <w:r w:rsidRPr="00B57FE6">
        <w:rPr>
          <w:lang w:eastAsia="ko-KR"/>
        </w:rPr>
        <w:t xml:space="preserve"> </w:t>
      </w:r>
      <w:r w:rsidRPr="00B57FE6">
        <w:rPr>
          <w:lang w:eastAsia="ko-KR"/>
        </w:rPr>
        <w:t>플롯으로</w:t>
      </w:r>
      <w:r w:rsidRPr="00B57FE6">
        <w:rPr>
          <w:lang w:eastAsia="ko-KR"/>
        </w:rPr>
        <w:t xml:space="preserve"> </w:t>
      </w:r>
      <w:r w:rsidRPr="00B57FE6">
        <w:rPr>
          <w:lang w:eastAsia="ko-KR"/>
        </w:rPr>
        <w:t>만듬</w:t>
      </w:r>
      <w:r w:rsidRPr="00B57FE6">
        <w:rPr>
          <w:lang w:eastAsia="ko-KR"/>
        </w:rPr>
        <w:br/>
        <w:t xml:space="preserve">  subplot(p2, p3, p4, p5, p6, p7,</w:t>
      </w:r>
      <w:r w:rsidRPr="00B57FE6">
        <w:rPr>
          <w:lang w:eastAsia="ko-KR"/>
        </w:rPr>
        <w:br/>
        <w:t xml:space="preserve">  ## </w:t>
      </w:r>
      <w:r w:rsidRPr="00B57FE6">
        <w:rPr>
          <w:lang w:eastAsia="ko-KR"/>
        </w:rPr>
        <w:t>서브플롯은</w:t>
      </w:r>
      <w:r w:rsidRPr="00B57FE6">
        <w:rPr>
          <w:lang w:eastAsia="ko-KR"/>
        </w:rPr>
        <w:t xml:space="preserve"> 2</w:t>
      </w:r>
      <w:r w:rsidRPr="00B57FE6">
        <w:rPr>
          <w:lang w:eastAsia="ko-KR"/>
        </w:rPr>
        <w:t>개의</w:t>
      </w:r>
      <w:r w:rsidRPr="00B57FE6">
        <w:rPr>
          <w:lang w:eastAsia="ko-KR"/>
        </w:rPr>
        <w:t xml:space="preserve"> </w:t>
      </w:r>
      <w:r w:rsidRPr="00B57FE6">
        <w:rPr>
          <w:lang w:eastAsia="ko-KR"/>
        </w:rPr>
        <w:t>열로</w:t>
      </w:r>
      <w:r w:rsidRPr="00B57FE6">
        <w:rPr>
          <w:lang w:eastAsia="ko-KR"/>
        </w:rPr>
        <w:t xml:space="preserve"> </w:t>
      </w:r>
      <w:r w:rsidRPr="00B57FE6">
        <w:rPr>
          <w:lang w:eastAsia="ko-KR"/>
        </w:rPr>
        <w:t>설정함으로써</w:t>
      </w:r>
      <w:r w:rsidRPr="00B57FE6">
        <w:rPr>
          <w:lang w:eastAsia="ko-KR"/>
        </w:rPr>
        <w:t xml:space="preserve"> 2</w:t>
      </w:r>
      <w:r w:rsidRPr="00B57FE6">
        <w:rPr>
          <w:lang w:eastAsia="ko-KR"/>
        </w:rPr>
        <w:t>행</w:t>
      </w:r>
      <w:r w:rsidRPr="00B57FE6">
        <w:rPr>
          <w:lang w:eastAsia="ko-KR"/>
        </w:rPr>
        <w:t xml:space="preserve"> 3</w:t>
      </w:r>
      <w:r w:rsidRPr="00B57FE6">
        <w:rPr>
          <w:lang w:eastAsia="ko-KR"/>
        </w:rPr>
        <w:t>열</w:t>
      </w:r>
      <w:r w:rsidRPr="00B57FE6">
        <w:rPr>
          <w:lang w:eastAsia="ko-KR"/>
        </w:rPr>
        <w:t xml:space="preserve"> </w:t>
      </w:r>
      <w:r w:rsidRPr="00B57FE6">
        <w:rPr>
          <w:lang w:eastAsia="ko-KR"/>
        </w:rPr>
        <w:t>서브플롯</w:t>
      </w:r>
      <w:r w:rsidRPr="00B57FE6">
        <w:rPr>
          <w:lang w:eastAsia="ko-KR"/>
        </w:rPr>
        <w:t xml:space="preserve"> </w:t>
      </w:r>
      <w:r w:rsidRPr="00B57FE6">
        <w:rPr>
          <w:lang w:eastAsia="ko-KR"/>
        </w:rPr>
        <w:t>생성</w:t>
      </w:r>
      <w:r w:rsidRPr="00B57FE6">
        <w:rPr>
          <w:lang w:eastAsia="ko-KR"/>
        </w:rPr>
        <w:br/>
        <w:t xml:space="preserve">  nrows = 2), </w:t>
      </w:r>
      <w:r w:rsidRPr="00B57FE6">
        <w:rPr>
          <w:lang w:eastAsia="ko-KR"/>
        </w:rPr>
        <w:br/>
        <w:t xml:space="preserve">  ## </w:t>
      </w:r>
      <w:r w:rsidRPr="00B57FE6">
        <w:rPr>
          <w:lang w:eastAsia="ko-KR"/>
        </w:rPr>
        <w:t>전체</w:t>
      </w:r>
      <w:r w:rsidRPr="00B57FE6">
        <w:rPr>
          <w:lang w:eastAsia="ko-KR"/>
        </w:rPr>
        <w:t xml:space="preserve"> </w:t>
      </w:r>
      <w:r w:rsidRPr="00B57FE6">
        <w:rPr>
          <w:lang w:eastAsia="ko-KR"/>
        </w:rPr>
        <w:t>서브플롯은</w:t>
      </w:r>
      <w:r w:rsidRPr="00B57FE6">
        <w:rPr>
          <w:lang w:eastAsia="ko-KR"/>
        </w:rPr>
        <w:t xml:space="preserve"> 2</w:t>
      </w:r>
      <w:r w:rsidRPr="00B57FE6">
        <w:rPr>
          <w:lang w:eastAsia="ko-KR"/>
        </w:rPr>
        <w:t>열로</w:t>
      </w:r>
      <w:r w:rsidRPr="00B57FE6">
        <w:rPr>
          <w:lang w:eastAsia="ko-KR"/>
        </w:rPr>
        <w:t xml:space="preserve"> </w:t>
      </w:r>
      <w:r w:rsidRPr="00B57FE6">
        <w:rPr>
          <w:lang w:eastAsia="ko-KR"/>
        </w:rPr>
        <w:t>구성</w:t>
      </w:r>
      <w:r w:rsidRPr="00B57FE6">
        <w:rPr>
          <w:lang w:eastAsia="ko-KR"/>
        </w:rPr>
        <w:br/>
        <w:t xml:space="preserve">  nrows = 2</w:t>
      </w:r>
      <w:r w:rsidRPr="00B57FE6">
        <w:rPr>
          <w:lang w:eastAsia="ko-KR"/>
        </w:rPr>
        <w:br/>
        <w:t xml:space="preserve">) |&gt; </w:t>
      </w:r>
      <w:r w:rsidRPr="00B57FE6">
        <w:rPr>
          <w:lang w:eastAsia="ko-KR"/>
        </w:rPr>
        <w:br/>
        <w:t xml:space="preserve">  ## </w:t>
      </w:r>
      <w:r w:rsidRPr="00B57FE6">
        <w:rPr>
          <w:lang w:eastAsia="ko-KR"/>
        </w:rPr>
        <w:t>범례는</w:t>
      </w:r>
      <w:r w:rsidRPr="00B57FE6">
        <w:rPr>
          <w:lang w:eastAsia="ko-KR"/>
        </w:rPr>
        <w:t xml:space="preserve"> </w:t>
      </w:r>
      <w:r w:rsidRPr="00B57FE6">
        <w:rPr>
          <w:lang w:eastAsia="ko-KR"/>
        </w:rPr>
        <w:t>제거</w:t>
      </w:r>
      <w:r w:rsidRPr="00B57FE6">
        <w:rPr>
          <w:lang w:eastAsia="ko-KR"/>
        </w:rPr>
        <w:br/>
        <w:t xml:space="preserve">  layout(showlegend = TRUE,</w:t>
      </w:r>
      <w:r w:rsidRPr="00B57FE6">
        <w:rPr>
          <w:lang w:eastAsia="ko-KR"/>
        </w:rPr>
        <w:br/>
        <w:t xml:space="preserve">         ## </w:t>
      </w:r>
      <w:r w:rsidRPr="00B57FE6">
        <w:rPr>
          <w:lang w:eastAsia="ko-KR"/>
        </w:rPr>
        <w:t>전체</w:t>
      </w:r>
      <w:r w:rsidRPr="00B57FE6">
        <w:rPr>
          <w:lang w:eastAsia="ko-KR"/>
        </w:rPr>
        <w:t xml:space="preserve"> </w:t>
      </w:r>
      <w:r w:rsidRPr="00B57FE6">
        <w:rPr>
          <w:lang w:eastAsia="ko-KR"/>
        </w:rPr>
        <w:t>제목</w:t>
      </w:r>
      <w:r w:rsidRPr="00B57FE6">
        <w:rPr>
          <w:lang w:eastAsia="ko-KR"/>
        </w:rPr>
        <w:t xml:space="preserve"> </w:t>
      </w:r>
      <w:r w:rsidRPr="00B57FE6">
        <w:rPr>
          <w:lang w:eastAsia="ko-KR"/>
        </w:rPr>
        <w:t>설정</w:t>
      </w:r>
      <w:r w:rsidRPr="00B57FE6">
        <w:rPr>
          <w:lang w:eastAsia="ko-KR"/>
        </w:rPr>
        <w:br/>
        <w:t xml:space="preserve">         title = '</w:t>
      </w:r>
      <w:r w:rsidRPr="00B57FE6">
        <w:rPr>
          <w:lang w:eastAsia="ko-KR"/>
        </w:rPr>
        <w:t>최근</w:t>
      </w:r>
      <w:r w:rsidRPr="00B57FE6">
        <w:rPr>
          <w:lang w:eastAsia="ko-KR"/>
        </w:rPr>
        <w:t xml:space="preserve"> 100</w:t>
      </w:r>
      <w:r w:rsidRPr="00B57FE6">
        <w:rPr>
          <w:lang w:eastAsia="ko-KR"/>
        </w:rPr>
        <w:t>일간</w:t>
      </w:r>
      <w:r w:rsidRPr="00B57FE6">
        <w:rPr>
          <w:lang w:eastAsia="ko-KR"/>
        </w:rPr>
        <w:t xml:space="preserve"> </w:t>
      </w:r>
      <w:r w:rsidRPr="00B57FE6">
        <w:rPr>
          <w:lang w:eastAsia="ko-KR"/>
        </w:rPr>
        <w:t>코로나</w:t>
      </w:r>
      <w:r w:rsidRPr="00B57FE6">
        <w:rPr>
          <w:lang w:eastAsia="ko-KR"/>
        </w:rPr>
        <w:t xml:space="preserve">19 </w:t>
      </w:r>
      <w:r w:rsidRPr="00B57FE6">
        <w:rPr>
          <w:lang w:eastAsia="ko-KR"/>
        </w:rPr>
        <w:t>확진자수</w:t>
      </w:r>
      <w:r w:rsidRPr="00B57FE6">
        <w:rPr>
          <w:lang w:eastAsia="ko-KR"/>
        </w:rPr>
        <w:t>',</w:t>
      </w:r>
      <w:r w:rsidRPr="00B57FE6">
        <w:rPr>
          <w:lang w:eastAsia="ko-KR"/>
        </w:rPr>
        <w:br/>
        <w:t xml:space="preserve">         ## </w:t>
      </w:r>
      <w:r w:rsidRPr="00B57FE6">
        <w:rPr>
          <w:lang w:eastAsia="ko-KR"/>
        </w:rPr>
        <w:t>전체</w:t>
      </w:r>
      <w:r w:rsidRPr="00B57FE6">
        <w:rPr>
          <w:lang w:eastAsia="ko-KR"/>
        </w:rPr>
        <w:t xml:space="preserve"> </w:t>
      </w:r>
      <w:r w:rsidRPr="00B57FE6">
        <w:rPr>
          <w:lang w:eastAsia="ko-KR"/>
        </w:rPr>
        <w:t>여백</w:t>
      </w:r>
      <w:r w:rsidRPr="00B57FE6">
        <w:rPr>
          <w:lang w:eastAsia="ko-KR"/>
        </w:rPr>
        <w:t xml:space="preserve"> </w:t>
      </w:r>
      <w:r w:rsidRPr="00B57FE6">
        <w:rPr>
          <w:lang w:eastAsia="ko-KR"/>
        </w:rPr>
        <w:t>설정</w:t>
      </w:r>
      <w:r w:rsidRPr="00B57FE6">
        <w:rPr>
          <w:lang w:eastAsia="ko-KR"/>
        </w:rPr>
        <w:br/>
        <w:t xml:space="preserve">         margin = margins_R)</w:t>
      </w:r>
    </w:p>
    <w:p w:rsidR="00EF1EB9" w:rsidRDefault="00EF1EB9">
      <w:pPr>
        <w:pStyle w:val="CaptionedFigure"/>
        <w:rPr>
          <w:rFonts w:ascii="나눔명조" w:eastAsia="나눔명조" w:hAnsi="나눔명조"/>
          <w:lang w:eastAsia="ko-KR"/>
        </w:rPr>
      </w:pPr>
    </w:p>
    <w:p w:rsidR="003F7835" w:rsidRPr="00E16EE1" w:rsidRDefault="002E639A">
      <w:pPr>
        <w:pStyle w:val="CaptionedFigure"/>
        <w:rPr>
          <w:rFonts w:ascii="나눔명조" w:eastAsia="나눔명조" w:hAnsi="나눔명조"/>
        </w:rPr>
      </w:pPr>
      <w:r>
        <w:rPr>
          <w:rFonts w:ascii="나눔명조" w:eastAsia="나눔명조" w:hAnsi="나눔명조"/>
        </w:rPr>
        <w:pict>
          <v:shape id="_x0000_i1055" type="#_x0000_t75" style="width:455.05pt;height:348.5pt">
            <v:imagedata r:id="rId59" o:title="result_2-30"/>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30. R의 서브플롯의 크기와 배치 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는 R과 같이 서브플롯의 행과 열의 높이와 너비를 설정하는 방법을 사용할 수 있다. 그리고 또 하나의 방법을 제공하는데 </w:t>
      </w:r>
      <w:r w:rsidRPr="00E16EE1">
        <w:rPr>
          <w:rStyle w:val="VerbatimChar"/>
          <w:rFonts w:ascii="나눔명조" w:eastAsia="나눔명조" w:hAnsi="나눔명조"/>
          <w:lang w:eastAsia="ko-KR"/>
        </w:rPr>
        <w:t>make_subplots()</w:t>
      </w:r>
      <w:proofErr w:type="gramStart"/>
      <w:r w:rsidRPr="00E16EE1">
        <w:rPr>
          <w:rFonts w:ascii="나눔명조" w:eastAsia="나눔명조" w:hAnsi="나눔명조"/>
          <w:lang w:eastAsia="ko-KR"/>
        </w:rPr>
        <w:t>에서 ’specs’을</w:t>
      </w:r>
      <w:proofErr w:type="gramEnd"/>
      <w:r w:rsidRPr="00E16EE1">
        <w:rPr>
          <w:rFonts w:ascii="나눔명조" w:eastAsia="나눔명조" w:hAnsi="나눔명조"/>
          <w:lang w:eastAsia="ko-KR"/>
        </w:rPr>
        <w:t xml:space="preserve"> 사용하여 서브플롯의 위치와 크기를 편집할 수도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은 서브플롯의 행과 열의 높이와 너비를 설정하는 방법이다. 행의 높이를 설정하기 위해서는 ‘row_heights’, 열의 너비를 설정하기 </w:t>
      </w:r>
      <w:proofErr w:type="gramStart"/>
      <w:r w:rsidRPr="00E16EE1">
        <w:rPr>
          <w:rFonts w:ascii="나눔명조" w:eastAsia="나눔명조" w:hAnsi="나눔명조"/>
          <w:lang w:eastAsia="ko-KR"/>
        </w:rPr>
        <w:t>위해서는 ’column</w:t>
      </w:r>
      <w:proofErr w:type="gramEnd"/>
      <w:r w:rsidRPr="00E16EE1">
        <w:rPr>
          <w:rFonts w:ascii="나눔명조" w:eastAsia="나눔명조" w:hAnsi="나눔명조"/>
          <w:lang w:eastAsia="ko-KR"/>
        </w:rPr>
        <w:t>_widths’를 사용하는데 행과 열의 수에 맞게 각각의 서브플롯의 행과 열의 높이와 너비가 설정되어야 하며 높이와 너비는 전체 값을 1로 설정하여 상대적 높이와 너비를 설정한다. 다음에서는 행의 높이를 [0.5, 0.25, 0.25], 열의 너비를 [0.5, 0.25, 0.25]로 설정하였다.</w:t>
      </w:r>
    </w:p>
    <w:p w:rsidR="003F7835" w:rsidRPr="00B57FE6" w:rsidRDefault="003F7835" w:rsidP="003D5EE0">
      <w:pPr>
        <w:pStyle w:val="python"/>
      </w:pPr>
      <w:r w:rsidRPr="00B57FE6">
        <w:t>from plotly.subplots import make_subplots</w:t>
      </w:r>
      <w:r w:rsidRPr="00B57FE6">
        <w:br/>
      </w:r>
      <w:r w:rsidRPr="00B57FE6">
        <w:br/>
        <w:t>fig_subplot = make_subplots(</w:t>
      </w:r>
      <w:r w:rsidRPr="00B57FE6">
        <w:br/>
        <w:t xml:space="preserve">    rows=3, cols=3, </w:t>
      </w:r>
      <w:r w:rsidRPr="00B57FE6">
        <w:br/>
      </w:r>
      <w:r w:rsidRPr="00B57FE6">
        <w:lastRenderedPageBreak/>
        <w:t xml:space="preserve">    column_widths = [0.5,0.25,0.25],  ## 열 방향 너비 설정</w:t>
      </w:r>
      <w:r w:rsidRPr="00B57FE6">
        <w:br/>
        <w:t xml:space="preserve">    row_heights = [0.5,0.25,0.25],  ## 행 방향 너비 설정</w:t>
      </w:r>
      <w:r w:rsidRPr="00B57FE6">
        <w:br/>
        <w:t xml:space="preserve">    subplot_titles = ('한국', '아시아', '유럽', '', '북미', '남미', '', '오세아니아', '아프리카'))</w:t>
      </w:r>
      <w:r w:rsidRPr="00B57FE6">
        <w:br/>
      </w:r>
      <w:r w:rsidRPr="00B57FE6">
        <w:br/>
        <w:t>fig_subplot.add_trace({</w:t>
      </w:r>
      <w:r w:rsidRPr="00B57FE6">
        <w:br/>
        <w:t xml:space="preserve">    'type' : 'scatter', 'mode' : 'lines', </w:t>
      </w:r>
      <w:r w:rsidRPr="00B57FE6">
        <w:br/>
        <w:t xml:space="preserve">    'x': df_covid19_100_wide.index, 'y': df_covid19_100_wide['확진자_한국'], </w:t>
      </w:r>
      <w:r w:rsidRPr="00B57FE6">
        <w:br/>
        <w:t xml:space="preserve">    'name':'한국'},</w:t>
      </w:r>
      <w:r w:rsidRPr="00B57FE6">
        <w:br/>
        <w:t xml:space="preserve">    row=1, col=1)</w:t>
      </w:r>
      <w:r w:rsidRPr="00B57FE6">
        <w:br/>
      </w:r>
      <w:r w:rsidRPr="00B57FE6">
        <w:br/>
        <w:t>fig_subplot.add_trace({</w:t>
      </w:r>
      <w:r w:rsidRPr="00B57FE6">
        <w:br/>
        <w:t xml:space="preserve">    'type' : 'scatter', 'mode' : 'lines', </w:t>
      </w:r>
      <w:r w:rsidRPr="00B57FE6">
        <w:br/>
        <w:t xml:space="preserve">    'x': df_covid19_100_wide.index, 'y': df_covid19_100_wide['확진자_아시아'], </w:t>
      </w:r>
      <w:r w:rsidRPr="00B57FE6">
        <w:br/>
        <w:t xml:space="preserve">    'name':'아시아'}, </w:t>
      </w:r>
      <w:r w:rsidRPr="00B57FE6">
        <w:br/>
        <w:t xml:space="preserve">    row=1, col=2)</w:t>
      </w:r>
      <w:r w:rsidRPr="00B57FE6">
        <w:br/>
      </w:r>
      <w:r w:rsidRPr="00B57FE6">
        <w:br/>
        <w:t>fig_subplot.add_trace({</w:t>
      </w:r>
      <w:r w:rsidRPr="00B57FE6">
        <w:br/>
        <w:t xml:space="preserve">    'type' : 'scatter', 'mode' : 'lines', </w:t>
      </w:r>
      <w:r w:rsidRPr="00B57FE6">
        <w:br/>
        <w:t xml:space="preserve">    'x': df_covid19_100_wide.index, 'y': df_covid19_100_wide['확진자_유럽'], </w:t>
      </w:r>
      <w:r w:rsidRPr="00B57FE6">
        <w:br/>
        <w:t xml:space="preserve">    'name':'유럽'},</w:t>
      </w:r>
      <w:r w:rsidRPr="00B57FE6">
        <w:br/>
        <w:t xml:space="preserve">    row=1, col=3)</w:t>
      </w:r>
      <w:r w:rsidRPr="00B57FE6">
        <w:br/>
      </w:r>
      <w:r w:rsidRPr="00B57FE6">
        <w:br/>
        <w:t>fig_subplot.add_trace({</w:t>
      </w:r>
      <w:r w:rsidRPr="00B57FE6">
        <w:br/>
        <w:t xml:space="preserve">    'type' : 'scatter', 'mode' : 'lines', </w:t>
      </w:r>
      <w:r w:rsidRPr="00B57FE6">
        <w:br/>
        <w:t xml:space="preserve">    'x': df_covid19_100_wide.index, 'y': df_covid19_100_wide['확진자_북미'], </w:t>
      </w:r>
      <w:r w:rsidRPr="00B57FE6">
        <w:br/>
        <w:t xml:space="preserve">    'name':'북미'},</w:t>
      </w:r>
      <w:r w:rsidRPr="00B57FE6">
        <w:br/>
        <w:t xml:space="preserve">    row=2, col=2)</w:t>
      </w:r>
      <w:r w:rsidRPr="00B57FE6">
        <w:br/>
      </w:r>
      <w:r w:rsidRPr="00B57FE6">
        <w:br/>
        <w:t>fig_subplot.add_trace({</w:t>
      </w:r>
      <w:r w:rsidRPr="00B57FE6">
        <w:br/>
        <w:t xml:space="preserve">    'type' : 'scatter', 'mode' : 'lines', </w:t>
      </w:r>
      <w:r w:rsidRPr="00B57FE6">
        <w:br/>
        <w:t xml:space="preserve">    'x': df_covid19_100_wide.index, 'y': df_covid19_100_wide['확진자_남미'], </w:t>
      </w:r>
      <w:r w:rsidRPr="00B57FE6">
        <w:br/>
        <w:t xml:space="preserve">    'name':'남미'},</w:t>
      </w:r>
      <w:r w:rsidRPr="00B57FE6">
        <w:br/>
        <w:t xml:space="preserve">    row=2, col=3)</w:t>
      </w:r>
      <w:r w:rsidRPr="00B57FE6">
        <w:br/>
      </w:r>
      <w:r w:rsidRPr="00B57FE6">
        <w:br/>
        <w:t>fig_subplot.add_trace({</w:t>
      </w:r>
      <w:r w:rsidRPr="00B57FE6">
        <w:br/>
        <w:t xml:space="preserve">    'type' : 'scatter', 'mode' : 'lines', </w:t>
      </w:r>
      <w:r w:rsidRPr="00B57FE6">
        <w:br/>
        <w:t xml:space="preserve">    'x': df_covid19_100_wide.index, 'y': df_covid19_100_wide['확진자_아프리카'], </w:t>
      </w:r>
      <w:r w:rsidRPr="00B57FE6">
        <w:br/>
        <w:t xml:space="preserve">    'name':'아프리카'},</w:t>
      </w:r>
      <w:r w:rsidRPr="00B57FE6">
        <w:br/>
        <w:t xml:space="preserve">    row=3, col=2)</w:t>
      </w:r>
      <w:r w:rsidRPr="00B57FE6">
        <w:br/>
      </w:r>
      <w:r w:rsidRPr="00B57FE6">
        <w:br/>
        <w:t>fig_subplot.add_trace({</w:t>
      </w:r>
      <w:r w:rsidRPr="00B57FE6">
        <w:br/>
        <w:t xml:space="preserve">    'type' : 'scatter', 'mode' : 'lines', </w:t>
      </w:r>
      <w:r w:rsidRPr="00B57FE6">
        <w:br/>
      </w:r>
      <w:r w:rsidRPr="00B57FE6">
        <w:lastRenderedPageBreak/>
        <w:t xml:space="preserve">    'x': df_covid19_100_wide.index, 'y': df_covid19_100_wide['확진자_오세아니아'], </w:t>
      </w:r>
      <w:r w:rsidRPr="00B57FE6">
        <w:br/>
        <w:t xml:space="preserve">    'name':'오세아니아'},</w:t>
      </w:r>
      <w:r w:rsidRPr="00B57FE6">
        <w:br/>
        <w:t xml:space="preserve">    row=3, col=3)</w:t>
      </w:r>
      <w:r w:rsidRPr="00B57FE6">
        <w:br/>
      </w:r>
      <w:r w:rsidRPr="00B57FE6">
        <w:br/>
        <w:t xml:space="preserve">fig_subplot.update_layout(title=dict(text = "최근 100일간 코로나19 확진자", </w:t>
      </w:r>
      <w:r w:rsidRPr="00B57FE6">
        <w:br/>
        <w:t xml:space="preserve">                            x = 0.5))</w:t>
      </w:r>
      <w:r w:rsidRPr="00B57FE6">
        <w:br/>
      </w:r>
      <w:r w:rsidRPr="00B57FE6">
        <w:br/>
        <w:t>fig_subplot.show()</w:t>
      </w:r>
    </w:p>
    <w:p w:rsidR="003F7835" w:rsidRPr="00E16EE1" w:rsidRDefault="002E639A">
      <w:pPr>
        <w:pStyle w:val="CaptionedFigure"/>
        <w:rPr>
          <w:rFonts w:ascii="나눔명조" w:eastAsia="나눔명조" w:hAnsi="나눔명조"/>
        </w:rPr>
      </w:pPr>
      <w:r>
        <w:rPr>
          <w:rFonts w:ascii="나눔명조" w:eastAsia="나눔명조" w:hAnsi="나눔명조"/>
        </w:rPr>
        <w:pict>
          <v:shape id="_x0000_i1056" type="#_x0000_t75" style="width:489.6pt;height:350.65pt">
            <v:imagedata r:id="rId60" o:title="result_2-31"/>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31. python의 서브플롯의 크기와 배치 설정</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두 번째 </w:t>
      </w:r>
      <w:proofErr w:type="gramStart"/>
      <w:r w:rsidRPr="00E16EE1">
        <w:rPr>
          <w:rFonts w:ascii="나눔명조" w:eastAsia="나눔명조" w:hAnsi="나눔명조"/>
          <w:lang w:eastAsia="ko-KR"/>
        </w:rPr>
        <w:t>방법은 ’specs’를</w:t>
      </w:r>
      <w:proofErr w:type="gramEnd"/>
      <w:r w:rsidRPr="00E16EE1">
        <w:rPr>
          <w:rFonts w:ascii="나눔명조" w:eastAsia="나눔명조" w:hAnsi="나눔명조"/>
          <w:lang w:eastAsia="ko-KR"/>
        </w:rPr>
        <w:t xml:space="preserve"> 사용하는 방법이다. ’specs’는 서브플롯 별로 옵션을 설정하는 </w:t>
      </w:r>
      <w:proofErr w:type="gramStart"/>
      <w:r w:rsidRPr="00E16EE1">
        <w:rPr>
          <w:rFonts w:ascii="나눔명조" w:eastAsia="나눔명조" w:hAnsi="나눔명조"/>
          <w:lang w:eastAsia="ko-KR"/>
        </w:rPr>
        <w:t>매개변수로써 ’rows’와</w:t>
      </w:r>
      <w:proofErr w:type="gramEnd"/>
      <w:r w:rsidRPr="00E16EE1">
        <w:rPr>
          <w:rFonts w:ascii="나눔명조" w:eastAsia="나눔명조" w:hAnsi="나눔명조"/>
          <w:lang w:eastAsia="ko-KR"/>
        </w:rPr>
        <w:t xml:space="preserve"> ’cols’로 만들어지는 2차원 서브플롯 그리드에 일치하는 list로 구성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specs’로 해당 서브플롯 그리드 셀의 길이(’rowspan’)와 너비(‘colspan’)을 설정한다. 셀의 길이와 너비는 셀 단위의 크기를 설정하는데 예를 들어 특정 서브플롯이 2칸의 행, 3칸의 열 크기를 사용한다면 ‘colspan’이 3로</w:t>
      </w:r>
      <w:proofErr w:type="gramStart"/>
      <w:r w:rsidRPr="00E16EE1">
        <w:rPr>
          <w:rFonts w:ascii="나눔명조" w:eastAsia="나눔명조" w:hAnsi="나눔명조"/>
          <w:lang w:eastAsia="ko-KR"/>
        </w:rPr>
        <w:t>, ’rowspan’이</w:t>
      </w:r>
      <w:proofErr w:type="gramEnd"/>
      <w:r w:rsidRPr="00E16EE1">
        <w:rPr>
          <w:rFonts w:ascii="나눔명조" w:eastAsia="나눔명조" w:hAnsi="나눔명조"/>
          <w:lang w:eastAsia="ko-KR"/>
        </w:rPr>
        <w:t xml:space="preserve"> 2으로 설정된 딕셔너리로 해당 셀을 설정해야 한다. 만약 셀을 비워야 </w:t>
      </w:r>
      <w:proofErr w:type="gramStart"/>
      <w:r w:rsidRPr="00E16EE1">
        <w:rPr>
          <w:rFonts w:ascii="나눔명조" w:eastAsia="나눔명조" w:hAnsi="나눔명조"/>
          <w:lang w:eastAsia="ko-KR"/>
        </w:rPr>
        <w:t>한다면 ’None’</w:t>
      </w:r>
      <w:proofErr w:type="gramEnd"/>
      <w:r w:rsidRPr="00E16EE1">
        <w:rPr>
          <w:rFonts w:ascii="나눔명조" w:eastAsia="나눔명조" w:hAnsi="나눔명조"/>
          <w:lang w:eastAsia="ko-KR"/>
        </w:rPr>
        <w:t xml:space="preserve"> 키워드를 사용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 xml:space="preserve">다음은 한국의 서브플롯을 상단 2행, 3열의 크기로 설정하고 나머지 서브플롯을 배치하는 python 코드이다. </w:t>
      </w:r>
      <w:proofErr w:type="gramStart"/>
      <w:r w:rsidRPr="00E16EE1">
        <w:rPr>
          <w:rFonts w:ascii="나눔명조" w:eastAsia="나눔명조" w:hAnsi="나눔명조"/>
          <w:lang w:eastAsia="ko-KR"/>
        </w:rPr>
        <w:t>여기서 ’colspan’과</w:t>
      </w:r>
      <w:proofErr w:type="gramEnd"/>
      <w:r w:rsidRPr="00E16EE1">
        <w:rPr>
          <w:rFonts w:ascii="나눔명조" w:eastAsia="나눔명조" w:hAnsi="나눔명조"/>
          <w:lang w:eastAsia="ko-KR"/>
        </w:rPr>
        <w:t xml:space="preserve"> ’rowspan’이 모두 1로 설정된다면 설정을 생략하고 </w:t>
      </w:r>
      <w:r w:rsidRPr="00E16EE1">
        <w:rPr>
          <w:rStyle w:val="VerbatimChar"/>
          <w:rFonts w:ascii="나눔명조" w:eastAsia="나눔명조" w:hAnsi="나눔명조"/>
          <w:lang w:eastAsia="ko-KR"/>
        </w:rPr>
        <w:t>{}</w:t>
      </w:r>
      <w:r w:rsidRPr="00E16EE1">
        <w:rPr>
          <w:rFonts w:ascii="나눔명조" w:eastAsia="나눔명조" w:hAnsi="나눔명조"/>
          <w:lang w:eastAsia="ko-KR"/>
        </w:rPr>
        <w:t>만 설정해도 가능하다.</w:t>
      </w:r>
    </w:p>
    <w:p w:rsidR="003F7835" w:rsidRPr="00B57FE6" w:rsidRDefault="003F7835" w:rsidP="003D5EE0">
      <w:pPr>
        <w:pStyle w:val="python"/>
      </w:pPr>
      <w:r w:rsidRPr="00B57FE6">
        <w:t>from plotly.subplots import make_subplots</w:t>
      </w:r>
      <w:r w:rsidRPr="00B57FE6">
        <w:br/>
      </w:r>
      <w:r w:rsidRPr="00B57FE6">
        <w:br/>
        <w:t>fig_subplot = make_subplots(</w:t>
      </w:r>
      <w:r w:rsidRPr="00B57FE6">
        <w:br/>
        <w:t xml:space="preserve">    rows=4, cols=3, </w:t>
      </w:r>
      <w:r w:rsidRPr="00B57FE6">
        <w:br/>
        <w:t xml:space="preserve">    ## specs를 사용한 서브플롯 구성 설정</w:t>
      </w:r>
      <w:r w:rsidRPr="00B57FE6">
        <w:br/>
        <w:t xml:space="preserve">    specs = [</w:t>
      </w:r>
      <w:r w:rsidRPr="00B57FE6">
        <w:br/>
        <w:t xml:space="preserve">        [{'colspan' : 3, 'rowspan' : 2}, None, None], </w:t>
      </w:r>
      <w:r w:rsidRPr="00B57FE6">
        <w:br/>
        <w:t xml:space="preserve">        [None, None, None],</w:t>
      </w:r>
      <w:r w:rsidRPr="00B57FE6">
        <w:br/>
        <w:t xml:space="preserve">        [{}, {}, {}],</w:t>
      </w:r>
      <w:r w:rsidRPr="00B57FE6">
        <w:br/>
        <w:t xml:space="preserve">        [{}, {}, {}]  </w:t>
      </w:r>
      <w:r w:rsidRPr="00B57FE6">
        <w:br/>
        <w:t xml:space="preserve">    ], </w:t>
      </w:r>
      <w:r w:rsidRPr="00B57FE6">
        <w:br/>
        <w:t xml:space="preserve">    subplot_titles = ('한국', '아시아', '유럽', '북미', '남미', '오세아니아', '아프리카'))</w:t>
      </w:r>
      <w:r w:rsidRPr="00B57FE6">
        <w:br/>
      </w:r>
      <w:r w:rsidRPr="00B57FE6">
        <w:br/>
        <w:t>fig_subplot.add_trace({</w:t>
      </w:r>
      <w:r w:rsidRPr="00B57FE6">
        <w:br/>
        <w:t xml:space="preserve">    'type' : 'scatter', 'mode' : 'lines', </w:t>
      </w:r>
      <w:r w:rsidRPr="00B57FE6">
        <w:br/>
        <w:t xml:space="preserve">    'x': df_covid19_100_wide.index, 'y': df_covid19_100_wide['확진자_한국'], </w:t>
      </w:r>
      <w:r w:rsidRPr="00B57FE6">
        <w:br/>
        <w:t xml:space="preserve">    'name':'한국'},</w:t>
      </w:r>
      <w:r w:rsidRPr="00B57FE6">
        <w:br/>
        <w:t xml:space="preserve">    row=1, col=1)</w:t>
      </w:r>
      <w:r w:rsidRPr="00B57FE6">
        <w:br/>
      </w:r>
      <w:r w:rsidRPr="00B57FE6">
        <w:br/>
        <w:t>fig_subplot.add_trace({</w:t>
      </w:r>
      <w:r w:rsidRPr="00B57FE6">
        <w:br/>
        <w:t xml:space="preserve">    'type' : 'scatter', 'mode' : 'lines', </w:t>
      </w:r>
      <w:r w:rsidRPr="00B57FE6">
        <w:br/>
        <w:t xml:space="preserve">    'x': df_covid19_100_wide.index, 'y': df_covid19_100_wide['확진자_아시아'], </w:t>
      </w:r>
      <w:r w:rsidRPr="00B57FE6">
        <w:br/>
        <w:t xml:space="preserve">    'name':'아시아'},</w:t>
      </w:r>
      <w:r w:rsidRPr="00B57FE6">
        <w:br/>
        <w:t xml:space="preserve">    row=3, col=1)</w:t>
      </w:r>
      <w:r w:rsidRPr="00B57FE6">
        <w:br/>
      </w:r>
      <w:r w:rsidRPr="00B57FE6">
        <w:br/>
        <w:t>fig_subplot.add_trace({</w:t>
      </w:r>
      <w:r w:rsidRPr="00B57FE6">
        <w:br/>
        <w:t xml:space="preserve">    'type' : 'scatter', 'mode' : 'lines', </w:t>
      </w:r>
      <w:r w:rsidRPr="00B57FE6">
        <w:br/>
        <w:t xml:space="preserve">    'x': df_covid19_100_wide.index, 'y': df_covid19_100_wide['확진자_유럽'], </w:t>
      </w:r>
      <w:r w:rsidRPr="00B57FE6">
        <w:br/>
        <w:t xml:space="preserve">    'name':'유럽'},</w:t>
      </w:r>
      <w:r w:rsidRPr="00B57FE6">
        <w:br/>
        <w:t xml:space="preserve">    row=3, col=2)</w:t>
      </w:r>
      <w:r w:rsidRPr="00B57FE6">
        <w:br/>
      </w:r>
      <w:r w:rsidRPr="00B57FE6">
        <w:br/>
        <w:t>fig_subplot.add_trace({</w:t>
      </w:r>
      <w:r w:rsidRPr="00B57FE6">
        <w:br/>
        <w:t xml:space="preserve">    'type' : 'scatter', 'mode' : 'lines', </w:t>
      </w:r>
      <w:r w:rsidRPr="00B57FE6">
        <w:br/>
        <w:t xml:space="preserve">    'x': df_covid19_100_wide.index, 'y': df_covid19_100_wide['확진자_북미'], </w:t>
      </w:r>
      <w:r w:rsidRPr="00B57FE6">
        <w:br/>
        <w:t xml:space="preserve">    'name':'북미'},</w:t>
      </w:r>
      <w:r w:rsidRPr="00B57FE6">
        <w:br/>
        <w:t xml:space="preserve">    row=3, col=3)</w:t>
      </w:r>
      <w:r w:rsidRPr="00B57FE6">
        <w:br/>
      </w:r>
      <w:r w:rsidRPr="00B57FE6">
        <w:br/>
        <w:t>fig_subplot.add_trace({</w:t>
      </w:r>
      <w:r w:rsidRPr="00B57FE6">
        <w:br/>
        <w:t xml:space="preserve">    'type' : 'scatter', 'mode' : 'lines', </w:t>
      </w:r>
      <w:r w:rsidRPr="00B57FE6">
        <w:br/>
      </w:r>
      <w:r w:rsidRPr="00B57FE6">
        <w:lastRenderedPageBreak/>
        <w:t xml:space="preserve">    'x': df_covid19_100_wide.index, 'y': df_covid19_100_wide['확진자_남미'], </w:t>
      </w:r>
      <w:r w:rsidRPr="00B57FE6">
        <w:br/>
        <w:t xml:space="preserve">    'name':'남미'},</w:t>
      </w:r>
      <w:r w:rsidRPr="00B57FE6">
        <w:br/>
        <w:t xml:space="preserve">    row=4, col=1)</w:t>
      </w:r>
      <w:r w:rsidRPr="00B57FE6">
        <w:br/>
      </w:r>
      <w:r w:rsidRPr="00B57FE6">
        <w:br/>
        <w:t>fig_subplot.add_trace({</w:t>
      </w:r>
      <w:r w:rsidRPr="00B57FE6">
        <w:br/>
        <w:t xml:space="preserve">    'type' : 'scatter', 'mode' : 'lines', </w:t>
      </w:r>
      <w:r w:rsidRPr="00B57FE6">
        <w:br/>
        <w:t xml:space="preserve">    'x': df_covid19_100_wide.index, 'y': df_covid19_100_wide['확진자_아프리카'], </w:t>
      </w:r>
      <w:r w:rsidRPr="00B57FE6">
        <w:br/>
        <w:t xml:space="preserve">    'name':'아프리카'},</w:t>
      </w:r>
      <w:r w:rsidRPr="00B57FE6">
        <w:br/>
        <w:t xml:space="preserve">    row=4, col=2)</w:t>
      </w:r>
      <w:r w:rsidRPr="00B57FE6">
        <w:br/>
      </w:r>
      <w:r w:rsidRPr="00B57FE6">
        <w:br/>
        <w:t>fig_subplot.add_trace({</w:t>
      </w:r>
      <w:r w:rsidRPr="00B57FE6">
        <w:br/>
        <w:t xml:space="preserve">    'type' : 'scatter', 'mode' : 'lines', </w:t>
      </w:r>
      <w:r w:rsidRPr="00B57FE6">
        <w:br/>
        <w:t xml:space="preserve">    'x': df_covid19_100_wide.index, 'y': df_covid19_100_wide['확진자_오세아니아'], </w:t>
      </w:r>
      <w:r w:rsidRPr="00B57FE6">
        <w:br/>
        <w:t xml:space="preserve">    'name':'오세아니아'},</w:t>
      </w:r>
      <w:r w:rsidRPr="00B57FE6">
        <w:br/>
        <w:t xml:space="preserve">    row=4, col=3)</w:t>
      </w:r>
      <w:r w:rsidRPr="00B57FE6">
        <w:br/>
      </w:r>
      <w:r w:rsidRPr="00B57FE6">
        <w:br/>
        <w:t xml:space="preserve">fig_subplot.update_layout(title=dict(text = "최근 100일간 코로나19 확진자", </w:t>
      </w:r>
      <w:r w:rsidRPr="00B57FE6">
        <w:br/>
        <w:t xml:space="preserve">                            x = 0.5))</w:t>
      </w:r>
      <w:r w:rsidRPr="00B57FE6">
        <w:br/>
      </w:r>
      <w:r w:rsidRPr="00B57FE6">
        <w:br/>
        <w:t>fig_subplot.show()</w:t>
      </w:r>
    </w:p>
    <w:p w:rsidR="003F7835" w:rsidRPr="00E16EE1" w:rsidRDefault="002E639A">
      <w:pPr>
        <w:pStyle w:val="CaptionedFigure"/>
        <w:rPr>
          <w:rFonts w:ascii="나눔명조" w:eastAsia="나눔명조" w:hAnsi="나눔명조"/>
        </w:rPr>
      </w:pPr>
      <w:r>
        <w:rPr>
          <w:rFonts w:ascii="나눔명조" w:eastAsia="나눔명조" w:hAnsi="나눔명조"/>
        </w:rPr>
        <w:lastRenderedPageBreak/>
        <w:pict>
          <v:shape id="_x0000_i1057" type="#_x0000_t75" style="width:489.6pt;height:350.65pt">
            <v:imagedata r:id="rId61" o:title="result_2-32"/>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그림 II-32. python의 spec을 사용한 서브플롯의 크기와 배치 설정</w:t>
      </w:r>
    </w:p>
    <w:p w:rsidR="003F7835" w:rsidRPr="00E16EE1" w:rsidRDefault="003F7835">
      <w:pPr>
        <w:pStyle w:val="2"/>
        <w:rPr>
          <w:rFonts w:ascii="나눔명조" w:eastAsia="나눔명조" w:hAnsi="나눔명조"/>
        </w:rPr>
      </w:pPr>
      <w:bookmarkStart w:id="57" w:name="축-공유"/>
      <w:bookmarkEnd w:id="56"/>
      <w:r w:rsidRPr="00E16EE1">
        <w:rPr>
          <w:rFonts w:ascii="나눔명조" w:eastAsia="나눔명조" w:hAnsi="나눔명조"/>
        </w:rPr>
        <w:t>축 공유</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서브플롯에서 중요하게 사용되는 속성값이 몇 개 있는데 그 중 꼭 알아두어야 하는 속성값이 축 공유에 관련된 속성이다. R의 경우 </w:t>
      </w:r>
      <w:proofErr w:type="gramStart"/>
      <w:r w:rsidRPr="00E16EE1">
        <w:rPr>
          <w:rFonts w:ascii="나눔명조" w:eastAsia="나눔명조" w:hAnsi="나눔명조"/>
          <w:lang w:eastAsia="ko-KR"/>
        </w:rPr>
        <w:t>‘shareX’와 ’shareY’</w:t>
      </w:r>
      <w:proofErr w:type="gramEnd"/>
      <w:r w:rsidRPr="00E16EE1">
        <w:rPr>
          <w:rFonts w:ascii="나눔명조" w:eastAsia="나눔명조" w:hAnsi="나눔명조"/>
          <w:lang w:eastAsia="ko-KR"/>
        </w:rPr>
        <w:t xml:space="preserve">, python의 경우 ‘shared_xaxes’, ‘shared_yaxes’이다. 이 두 속성은 서브플롯에 표시되는 각각의 플롯의 X, Y축을 공유할지를 결정하는 속성이다. 이 속성값은 R의 경우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에서, python의 경우 </w:t>
      </w: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 xml:space="preserve">에서 </w:t>
      </w:r>
      <w:proofErr w:type="gramStart"/>
      <w:r w:rsidRPr="00E16EE1">
        <w:rPr>
          <w:rFonts w:ascii="나눔명조" w:eastAsia="나눔명조" w:hAnsi="나눔명조"/>
          <w:lang w:eastAsia="ko-KR"/>
        </w:rPr>
        <w:t>설정하는데 ’shareX’나</w:t>
      </w:r>
      <w:proofErr w:type="gramEnd"/>
      <w:r w:rsidRPr="00E16EE1">
        <w:rPr>
          <w:rFonts w:ascii="나눔명조" w:eastAsia="나눔명조" w:hAnsi="나눔명조"/>
          <w:lang w:eastAsia="ko-KR"/>
        </w:rPr>
        <w:t xml:space="preserve"> ’shared_xaxes’ 값이 TRUE로 설정되면 같은 열의 서브플롯들의 X축은 모두 같은 스케일로 공유된다. 하지만 FALSE로 설정할 경우 모두 각각의 서브플롯에 적합한 축으로 표현되기 때문에 서브플롯별로 X축의 스케일이 달라질 수 있다. </w:t>
      </w:r>
      <w:proofErr w:type="gramStart"/>
      <w:r w:rsidRPr="00E16EE1">
        <w:rPr>
          <w:rFonts w:ascii="나눔명조" w:eastAsia="나눔명조" w:hAnsi="나눔명조"/>
          <w:lang w:eastAsia="ko-KR"/>
        </w:rPr>
        <w:t>마찬가지로 ’shareY’나</w:t>
      </w:r>
      <w:proofErr w:type="gramEnd"/>
      <w:r w:rsidRPr="00E16EE1">
        <w:rPr>
          <w:rFonts w:ascii="나눔명조" w:eastAsia="나눔명조" w:hAnsi="나눔명조"/>
          <w:lang w:eastAsia="ko-KR"/>
        </w:rPr>
        <w:t xml:space="preserve"> ’shared_yaxes’가 TRUE로 설정되면 같은 행에 표현된 서브플롯은 같은 스케일의 Y축을 공유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X, Y축을 공유하는 서브플롯을 그리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B57FE6" w:rsidRDefault="003F7835" w:rsidP="003D5EE0">
      <w:pPr>
        <w:pStyle w:val="R"/>
      </w:pPr>
      <w:r w:rsidRPr="00B57FE6">
        <w:lastRenderedPageBreak/>
        <w:t>subplot(</w:t>
      </w:r>
      <w:r w:rsidRPr="00B57FE6">
        <w:br/>
        <w:t xml:space="preserve">  p1, </w:t>
      </w:r>
      <w:r w:rsidRPr="00B57FE6">
        <w:br/>
        <w:t xml:space="preserve">  subplot(p2, p3, p4, p5, p6, p7,</w:t>
      </w:r>
      <w:r w:rsidRPr="00B57FE6">
        <w:br/>
        <w:t xml:space="preserve">          nrows = 2, </w:t>
      </w:r>
      <w:r w:rsidRPr="00B57FE6">
        <w:br/>
        <w:t xml:space="preserve">          ## shareX, shareY</w:t>
      </w:r>
      <w:r w:rsidRPr="00B57FE6">
        <w:t>를</w:t>
      </w:r>
      <w:r w:rsidRPr="00B57FE6">
        <w:t xml:space="preserve"> TRUE</w:t>
      </w:r>
      <w:r w:rsidRPr="00B57FE6">
        <w:t>로</w:t>
      </w:r>
      <w:r w:rsidRPr="00B57FE6">
        <w:t xml:space="preserve"> </w:t>
      </w:r>
      <w:r w:rsidRPr="00B57FE6">
        <w:t>설정하여</w:t>
      </w:r>
      <w:r w:rsidRPr="00B57FE6">
        <w:t xml:space="preserve"> </w:t>
      </w:r>
      <w:r w:rsidRPr="00B57FE6">
        <w:t>축</w:t>
      </w:r>
      <w:r w:rsidRPr="00B57FE6">
        <w:t xml:space="preserve"> </w:t>
      </w:r>
      <w:r w:rsidRPr="00B57FE6">
        <w:t>공유</w:t>
      </w:r>
      <w:r w:rsidRPr="00B57FE6">
        <w:br/>
        <w:t xml:space="preserve">          shareX = TRUE, shareY = TRUE), </w:t>
      </w:r>
      <w:r w:rsidRPr="00B57FE6">
        <w:br/>
        <w:t xml:space="preserve">  nrows = 2, margin = 0.04</w:t>
      </w:r>
      <w:r w:rsidRPr="00B57FE6">
        <w:br/>
        <w:t xml:space="preserve">  ) |&gt; </w:t>
      </w:r>
      <w:r w:rsidRPr="00B57FE6">
        <w:br/>
        <w:t xml:space="preserve">  layout(showlegend = TRUE, </w:t>
      </w:r>
      <w:r w:rsidRPr="00B57FE6">
        <w:br/>
        <w:t xml:space="preserve">         title = '</w:t>
      </w:r>
      <w:r w:rsidRPr="00B57FE6">
        <w:t>최근</w:t>
      </w:r>
      <w:r w:rsidRPr="00B57FE6">
        <w:t xml:space="preserve"> 100</w:t>
      </w:r>
      <w:r w:rsidRPr="00B57FE6">
        <w:t>일간</w:t>
      </w:r>
      <w:r w:rsidRPr="00B57FE6">
        <w:t xml:space="preserve"> </w:t>
      </w:r>
      <w:r w:rsidRPr="00B57FE6">
        <w:t>코로나</w:t>
      </w:r>
      <w:r w:rsidRPr="00B57FE6">
        <w:t xml:space="preserve">19 </w:t>
      </w:r>
      <w:r w:rsidRPr="00B57FE6">
        <w:t>확진자수</w:t>
      </w:r>
      <w:r w:rsidRPr="00B57FE6">
        <w:t>',</w:t>
      </w:r>
      <w:r w:rsidRPr="00B57FE6">
        <w:br/>
        <w:t xml:space="preserve">         margin = margins_R)</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B57FE6" w:rsidRDefault="003F7835" w:rsidP="003D5EE0">
      <w:pPr>
        <w:pStyle w:val="python"/>
      </w:pPr>
      <w:r w:rsidRPr="00B57FE6">
        <w:t>fig_subplot = make_subplots(</w:t>
      </w:r>
      <w:r w:rsidRPr="00B57FE6">
        <w:br/>
        <w:t xml:space="preserve">    rows=4, cols=3, </w:t>
      </w:r>
      <w:r w:rsidRPr="00B57FE6">
        <w:br/>
        <w:t xml:space="preserve">    specs = [</w:t>
      </w:r>
      <w:r w:rsidRPr="00B57FE6">
        <w:br/>
        <w:t xml:space="preserve">        [{'colspan' : 3, 'rowspan' : 2}, None, None], </w:t>
      </w:r>
      <w:r w:rsidRPr="00B57FE6">
        <w:br/>
        <w:t xml:space="preserve">        [None, None, None],</w:t>
      </w:r>
      <w:r w:rsidRPr="00B57FE6">
        <w:br/>
        <w:t xml:space="preserve">        [{}, {}, {}],</w:t>
      </w:r>
      <w:r w:rsidRPr="00B57FE6">
        <w:br/>
        <w:t xml:space="preserve">        [{}, {}, {}]  </w:t>
      </w:r>
      <w:r w:rsidRPr="00B57FE6">
        <w:br/>
        <w:t xml:space="preserve">    ], </w:t>
      </w:r>
      <w:r w:rsidRPr="00B57FE6">
        <w:br/>
        <w:t xml:space="preserve">    ## shareX, shareY를 TRUE로 설정하여 축 공유</w:t>
      </w:r>
      <w:r w:rsidRPr="00B57FE6">
        <w:br/>
        <w:t xml:space="preserve">    shared_xaxes = True, shared_yaxes = True,</w:t>
      </w:r>
      <w:r w:rsidRPr="00B57FE6">
        <w:br/>
        <w:t xml:space="preserve">    subplot_titles = ('한국', '아시아', '유럽', '북미', '남미', '오세아니아', '아프리카'))</w:t>
      </w:r>
      <w:r w:rsidRPr="00B57FE6">
        <w:br/>
      </w:r>
      <w:r w:rsidRPr="00B57FE6">
        <w:br/>
        <w:t>fig_subplot.add_trace({</w:t>
      </w:r>
      <w:r w:rsidRPr="00B57FE6">
        <w:br/>
        <w:t xml:space="preserve">    'type' : 'scatter', 'mode' : 'lines', </w:t>
      </w:r>
      <w:r w:rsidRPr="00B57FE6">
        <w:br/>
        <w:t xml:space="preserve">    'x': df_covid19_100_wide.index, 'y': df_covid19_100_wide['확진자_한국'], </w:t>
      </w:r>
      <w:r w:rsidRPr="00B57FE6">
        <w:br/>
        <w:t xml:space="preserve">    'name':'한국'},</w:t>
      </w:r>
      <w:r w:rsidRPr="00B57FE6">
        <w:br/>
        <w:t xml:space="preserve">    row=1, col=1)</w:t>
      </w:r>
      <w:r w:rsidRPr="00B57FE6">
        <w:br/>
      </w:r>
      <w:r w:rsidRPr="00B57FE6">
        <w:br/>
        <w:t>fig_subplot.add_trace({</w:t>
      </w:r>
      <w:r w:rsidRPr="00B57FE6">
        <w:br/>
        <w:t xml:space="preserve">    'type' : 'scatter', 'mode' : 'lines', </w:t>
      </w:r>
      <w:r w:rsidRPr="00B57FE6">
        <w:br/>
        <w:t xml:space="preserve">    'x': df_covid19_100_wide.index, 'y': df_covid19_100_wide['확진자_아시아'], </w:t>
      </w:r>
      <w:r w:rsidRPr="00B57FE6">
        <w:br/>
        <w:t xml:space="preserve">    'name':'아시아'},</w:t>
      </w:r>
      <w:r w:rsidRPr="00B57FE6">
        <w:br/>
        <w:t xml:space="preserve">    row=3, col=1)</w:t>
      </w:r>
      <w:r w:rsidRPr="00B57FE6">
        <w:br/>
      </w:r>
      <w:r w:rsidRPr="00B57FE6">
        <w:br/>
        <w:t>fig_subplot.add_trace({</w:t>
      </w:r>
      <w:r w:rsidRPr="00B57FE6">
        <w:br/>
        <w:t xml:space="preserve">    'type' : 'scatter', 'mode' : 'lines', </w:t>
      </w:r>
      <w:r w:rsidRPr="00B57FE6">
        <w:br/>
        <w:t xml:space="preserve">    'x': df_covid19_100_wide.index, 'y': df_covid19_100_wide['확진자_유럽'], </w:t>
      </w:r>
      <w:r w:rsidRPr="00B57FE6">
        <w:br/>
        <w:t xml:space="preserve">    'name':'유럽'},</w:t>
      </w:r>
      <w:r w:rsidRPr="00B57FE6">
        <w:br/>
        <w:t xml:space="preserve">    row=3, col=2)</w:t>
      </w:r>
      <w:r w:rsidRPr="00B57FE6">
        <w:br/>
      </w:r>
      <w:r w:rsidRPr="00B57FE6">
        <w:br/>
        <w:t>fig_subplot.add_trace({</w:t>
      </w:r>
      <w:r w:rsidRPr="00B57FE6">
        <w:br/>
        <w:t xml:space="preserve">    'type' : 'scatter', 'mode' : 'lines', </w:t>
      </w:r>
      <w:r w:rsidRPr="00B57FE6">
        <w:br/>
      </w:r>
      <w:r w:rsidRPr="00B57FE6">
        <w:lastRenderedPageBreak/>
        <w:t xml:space="preserve">    'x': df_covid19_100_wide.index, 'y': df_covid19_100_wide['확진자_북미'], </w:t>
      </w:r>
      <w:r w:rsidRPr="00B57FE6">
        <w:br/>
        <w:t xml:space="preserve">    'name':'북미'},</w:t>
      </w:r>
      <w:r w:rsidRPr="00B57FE6">
        <w:br/>
        <w:t xml:space="preserve">    row=3, col=3)</w:t>
      </w:r>
      <w:r w:rsidRPr="00B57FE6">
        <w:br/>
      </w:r>
      <w:r w:rsidRPr="00B57FE6">
        <w:br/>
        <w:t>fig_subplot.add_trace({</w:t>
      </w:r>
      <w:r w:rsidRPr="00B57FE6">
        <w:br/>
        <w:t xml:space="preserve">    'type' : 'scatter', 'mode' : 'lines', </w:t>
      </w:r>
      <w:r w:rsidRPr="00B57FE6">
        <w:br/>
        <w:t xml:space="preserve">    'x': df_covid19_100_wide.index, 'y': df_covid19_100_wide['확진자_남미'], </w:t>
      </w:r>
      <w:r w:rsidRPr="00B57FE6">
        <w:br/>
        <w:t xml:space="preserve">    'name':'남미'},</w:t>
      </w:r>
      <w:r w:rsidRPr="00B57FE6">
        <w:br/>
        <w:t xml:space="preserve">    row=4, col=1)</w:t>
      </w:r>
      <w:r w:rsidRPr="00B57FE6">
        <w:br/>
      </w:r>
      <w:r w:rsidRPr="00B57FE6">
        <w:br/>
        <w:t>fig_subplot.add_trace({</w:t>
      </w:r>
      <w:r w:rsidRPr="00B57FE6">
        <w:br/>
        <w:t xml:space="preserve">    'type' : 'scatter', 'mode' : 'lines', </w:t>
      </w:r>
      <w:r w:rsidRPr="00B57FE6">
        <w:br/>
        <w:t xml:space="preserve">    'x': df_covid19_100_wide.index, 'y': df_covid19_100_wide['확진자_아프리카'], </w:t>
      </w:r>
      <w:r w:rsidRPr="00B57FE6">
        <w:br/>
        <w:t xml:space="preserve">    'name':'아프리카'},</w:t>
      </w:r>
      <w:r w:rsidRPr="00B57FE6">
        <w:br/>
        <w:t xml:space="preserve">    row=4, col=2)</w:t>
      </w:r>
      <w:r w:rsidRPr="00B57FE6">
        <w:br/>
      </w:r>
      <w:r w:rsidRPr="00B57FE6">
        <w:br/>
        <w:t>fig_subplot.add_trace({</w:t>
      </w:r>
      <w:r w:rsidRPr="00B57FE6">
        <w:br/>
        <w:t xml:space="preserve">    'type' : 'scatter', 'mode' : 'lines', </w:t>
      </w:r>
      <w:r w:rsidRPr="00B57FE6">
        <w:br/>
        <w:t xml:space="preserve">    'x': df_covid19_100_wide.index, 'y': df_covid19_100_wide['확진자_오세아니아'], </w:t>
      </w:r>
      <w:r w:rsidRPr="00B57FE6">
        <w:br/>
        <w:t xml:space="preserve">    'name':'오세아니아'},</w:t>
      </w:r>
      <w:r w:rsidRPr="00B57FE6">
        <w:br/>
        <w:t xml:space="preserve">    row=4, col=3)</w:t>
      </w:r>
      <w:r w:rsidRPr="00B57FE6">
        <w:br/>
      </w:r>
      <w:r w:rsidRPr="00B57FE6">
        <w:br/>
        <w:t xml:space="preserve">fig_subplot.update_layout(title=dict(text = "최근 100일간 코로나19 확진자", </w:t>
      </w:r>
      <w:r w:rsidRPr="00B57FE6">
        <w:br/>
        <w:t xml:space="preserve">                            x = 0.5))</w:t>
      </w:r>
      <w:r w:rsidRPr="00B57FE6">
        <w:br/>
      </w:r>
      <w:r w:rsidRPr="00B57FE6">
        <w:br/>
        <w:t>fig_subplot.show()</w:t>
      </w:r>
    </w:p>
    <w:p w:rsidR="003F7835" w:rsidRPr="00E16EE1" w:rsidRDefault="002E639A">
      <w:pPr>
        <w:pStyle w:val="CaptionedFigure"/>
        <w:rPr>
          <w:rFonts w:ascii="나눔명조" w:eastAsia="나눔명조" w:hAnsi="나눔명조"/>
        </w:rPr>
      </w:pPr>
      <w:r>
        <w:rPr>
          <w:rFonts w:ascii="나눔명조" w:eastAsia="나눔명조" w:hAnsi="나눔명조"/>
        </w:rPr>
        <w:lastRenderedPageBreak/>
        <w:pict>
          <v:shape id="_x0000_i1058" type="#_x0000_t75" style="width:489.6pt;height:350.65pt">
            <v:imagedata r:id="rId62" o:title="result_2-33"/>
          </v:shape>
        </w:pict>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33. python의 축 공유가 설정된 서브플롯</w:t>
      </w:r>
      <w:bookmarkEnd w:id="53"/>
      <w:bookmarkEnd w:id="57"/>
    </w:p>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Default="003F7835" w:rsidP="003D5EE0">
      <w:pPr>
        <w:rPr>
          <w:rFonts w:ascii="나눔명조" w:eastAsia="나눔명조" w:hAnsi="나눔명조"/>
          <w:lang w:eastAsia="ko-KR"/>
        </w:rPr>
      </w:pPr>
    </w:p>
    <w:p w:rsidR="003F7835" w:rsidRDefault="003F7835" w:rsidP="003D5EE0">
      <w:pPr>
        <w:rPr>
          <w:rFonts w:ascii="나눔명조" w:eastAsia="나눔명조" w:hAnsi="나눔명조"/>
          <w:lang w:eastAsia="ko-KR"/>
        </w:rPr>
      </w:pPr>
    </w:p>
    <w:p w:rsidR="003F7835" w:rsidRDefault="003F7835" w:rsidP="003D5EE0">
      <w:pPr>
        <w:rPr>
          <w:rFonts w:ascii="나눔명조" w:eastAsia="나눔명조" w:hAnsi="나눔명조"/>
          <w:lang w:eastAsia="ko-KR"/>
        </w:rPr>
      </w:pPr>
    </w:p>
    <w:p w:rsidR="003F7835" w:rsidRDefault="003F7835" w:rsidP="003D5EE0">
      <w:pPr>
        <w:rPr>
          <w:rFonts w:ascii="나눔명조" w:eastAsia="나눔명조" w:hAnsi="나눔명조"/>
          <w:lang w:eastAsia="ko-KR"/>
        </w:rPr>
      </w:pPr>
    </w:p>
    <w:p w:rsidR="003F7835" w:rsidRDefault="003F7835" w:rsidP="003D5EE0">
      <w:pPr>
        <w:jc w:val="center"/>
        <w:rPr>
          <w:rFonts w:ascii="나눔명조" w:eastAsia="나눔명조" w:hAnsi="나눔명조"/>
          <w:sz w:val="56"/>
          <w:szCs w:val="56"/>
          <w:lang w:eastAsia="ko-KR"/>
        </w:rPr>
      </w:pPr>
    </w:p>
    <w:p w:rsidR="003F7835" w:rsidRDefault="003F7835" w:rsidP="003D5EE0">
      <w:pPr>
        <w:jc w:val="center"/>
        <w:rPr>
          <w:rFonts w:ascii="나눔명조" w:eastAsia="나눔명조" w:hAnsi="나눔명조"/>
          <w:sz w:val="56"/>
          <w:szCs w:val="56"/>
          <w:lang w:eastAsia="ko-KR"/>
        </w:rPr>
      </w:pPr>
    </w:p>
    <w:p w:rsidR="003F7835" w:rsidRPr="00F53159" w:rsidRDefault="003F7835" w:rsidP="003D5EE0">
      <w:pPr>
        <w:jc w:val="center"/>
        <w:rPr>
          <w:rFonts w:ascii="나눔고딕" w:eastAsia="나눔고딕" w:hAnsi="나눔고딕"/>
          <w:b/>
          <w:sz w:val="56"/>
          <w:szCs w:val="56"/>
          <w:lang w:eastAsia="ko-KR"/>
        </w:rPr>
      </w:pPr>
      <w:r w:rsidRPr="00F53159">
        <w:rPr>
          <w:rFonts w:ascii="나눔고딕" w:eastAsia="나눔고딕" w:hAnsi="나눔고딕" w:hint="eastAsia"/>
          <w:b/>
          <w:sz w:val="56"/>
          <w:szCs w:val="56"/>
          <w:lang w:eastAsia="ko-KR"/>
        </w:rPr>
        <w:t xml:space="preserve">Part </w:t>
      </w:r>
      <w:r w:rsidRPr="00F53159">
        <w:rPr>
          <w:rFonts w:ascii="나눔고딕" w:eastAsia="나눔고딕" w:hAnsi="나눔고딕"/>
          <w:b/>
          <w:sz w:val="56"/>
          <w:szCs w:val="56"/>
          <w:lang w:eastAsia="ko-KR"/>
        </w:rPr>
        <w:t>II</w:t>
      </w:r>
      <w:r w:rsidRPr="00F53159">
        <w:rPr>
          <w:rFonts w:ascii="나눔고딕" w:eastAsia="나눔고딕" w:hAnsi="나눔고딕" w:hint="eastAsia"/>
          <w:b/>
          <w:sz w:val="56"/>
          <w:szCs w:val="56"/>
          <w:lang w:eastAsia="ko-KR"/>
        </w:rPr>
        <w:t xml:space="preserve">. </w:t>
      </w:r>
      <w:r w:rsidRPr="00F53159">
        <w:rPr>
          <w:rFonts w:ascii="나눔고딕" w:eastAsia="나눔고딕" w:hAnsi="나눔고딕"/>
          <w:b/>
          <w:sz w:val="56"/>
          <w:szCs w:val="56"/>
          <w:lang w:eastAsia="ko-KR"/>
        </w:rPr>
        <w:t xml:space="preserve">plotly </w:t>
      </w:r>
      <w:r w:rsidRPr="00F53159">
        <w:rPr>
          <w:rFonts w:ascii="나눔고딕" w:eastAsia="나눔고딕" w:hAnsi="나눔고딕" w:hint="eastAsia"/>
          <w:b/>
          <w:sz w:val="56"/>
          <w:szCs w:val="56"/>
          <w:lang w:eastAsia="ko-KR"/>
        </w:rPr>
        <w:t>시각화의 실전</w:t>
      </w:r>
    </w:p>
    <w:p w:rsidR="003F7835" w:rsidRDefault="003F7835">
      <w:pPr>
        <w:rPr>
          <w:rFonts w:asciiTheme="majorHAnsi" w:eastAsiaTheme="majorEastAsia" w:hAnsiTheme="majorHAnsi" w:cstheme="majorBidi"/>
          <w:b/>
          <w:bCs/>
          <w:color w:val="000000" w:themeColor="text1"/>
          <w:sz w:val="36"/>
          <w:szCs w:val="36"/>
          <w:lang w:eastAsia="ko-KR"/>
        </w:rPr>
      </w:pPr>
      <w:r>
        <w:rPr>
          <w:lang w:eastAsia="ko-KR"/>
        </w:rPr>
        <w:br w:type="page"/>
      </w:r>
    </w:p>
    <w:p w:rsidR="003F7835" w:rsidRDefault="003F7835">
      <w:pPr>
        <w:pStyle w:val="a"/>
        <w:rPr>
          <w:lang w:eastAsia="ko-KR"/>
        </w:rPr>
      </w:pPr>
      <w:r>
        <w:rPr>
          <w:lang w:eastAsia="ko-KR"/>
        </w:rPr>
        <w:lastRenderedPageBreak/>
        <w:t xml:space="preserve"> </w:t>
      </w:r>
      <w:r>
        <w:rPr>
          <w:lang w:eastAsia="ko-KR"/>
        </w:rPr>
        <w:t>관계와</w:t>
      </w:r>
      <w:r>
        <w:rPr>
          <w:lang w:eastAsia="ko-KR"/>
        </w:rPr>
        <w:t xml:space="preserve"> </w:t>
      </w:r>
      <w:r>
        <w:rPr>
          <w:lang w:eastAsia="ko-KR"/>
        </w:rPr>
        <w:t>분포의</w:t>
      </w:r>
      <w:r>
        <w:rPr>
          <w:lang w:eastAsia="ko-KR"/>
        </w:rPr>
        <w:t xml:space="preserve"> </w:t>
      </w:r>
      <w:r>
        <w:rPr>
          <w:lang w:eastAsia="ko-KR"/>
        </w:rPr>
        <w:t>시각화</w:t>
      </w:r>
    </w:p>
    <w:p w:rsidR="003F7835" w:rsidRDefault="003F7835">
      <w:pPr>
        <w:pStyle w:val="FirstParagraph"/>
        <w:rPr>
          <w:lang w:eastAsia="ko-KR"/>
        </w:rPr>
      </w:pPr>
      <w:r>
        <w:rPr>
          <w:lang w:eastAsia="ko-KR"/>
        </w:rPr>
        <w:t>관계의</w:t>
      </w:r>
      <w:r>
        <w:rPr>
          <w:lang w:eastAsia="ko-KR"/>
        </w:rPr>
        <w:t xml:space="preserve"> </w:t>
      </w:r>
      <w:r>
        <w:rPr>
          <w:lang w:eastAsia="ko-KR"/>
        </w:rPr>
        <w:t>시각화는</w:t>
      </w:r>
      <w:r>
        <w:rPr>
          <w:lang w:eastAsia="ko-KR"/>
        </w:rPr>
        <w:t xml:space="preserve"> X</w:t>
      </w:r>
      <w:r>
        <w:rPr>
          <w:lang w:eastAsia="ko-KR"/>
        </w:rPr>
        <w:t>축</w:t>
      </w:r>
      <w:r>
        <w:rPr>
          <w:lang w:eastAsia="ko-KR"/>
        </w:rPr>
        <w:t xml:space="preserve"> </w:t>
      </w:r>
      <w:r>
        <w:rPr>
          <w:lang w:eastAsia="ko-KR"/>
        </w:rPr>
        <w:t>데이터의</w:t>
      </w:r>
      <w:r>
        <w:rPr>
          <w:lang w:eastAsia="ko-KR"/>
        </w:rPr>
        <w:t xml:space="preserve"> </w:t>
      </w:r>
      <w:r>
        <w:rPr>
          <w:lang w:eastAsia="ko-KR"/>
        </w:rPr>
        <w:t>분포에</w:t>
      </w:r>
      <w:r>
        <w:rPr>
          <w:lang w:eastAsia="ko-KR"/>
        </w:rPr>
        <w:t xml:space="preserve"> </w:t>
      </w:r>
      <w:r>
        <w:rPr>
          <w:lang w:eastAsia="ko-KR"/>
        </w:rPr>
        <w:t>따라</w:t>
      </w:r>
      <w:r>
        <w:rPr>
          <w:lang w:eastAsia="ko-KR"/>
        </w:rPr>
        <w:t xml:space="preserve"> Y</w:t>
      </w:r>
      <w:r>
        <w:rPr>
          <w:lang w:eastAsia="ko-KR"/>
        </w:rPr>
        <w:t>축</w:t>
      </w:r>
      <w:r>
        <w:rPr>
          <w:lang w:eastAsia="ko-KR"/>
        </w:rPr>
        <w:t xml:space="preserve"> </w:t>
      </w:r>
      <w:r>
        <w:rPr>
          <w:lang w:eastAsia="ko-KR"/>
        </w:rPr>
        <w:t>데이터의</w:t>
      </w:r>
      <w:r>
        <w:rPr>
          <w:lang w:eastAsia="ko-KR"/>
        </w:rPr>
        <w:t xml:space="preserve"> </w:t>
      </w:r>
      <w:r>
        <w:rPr>
          <w:lang w:eastAsia="ko-KR"/>
        </w:rPr>
        <w:t>분포가</w:t>
      </w:r>
      <w:r>
        <w:rPr>
          <w:lang w:eastAsia="ko-KR"/>
        </w:rPr>
        <w:t xml:space="preserve"> </w:t>
      </w:r>
      <w:r>
        <w:rPr>
          <w:lang w:eastAsia="ko-KR"/>
        </w:rPr>
        <w:t>어떻게</w:t>
      </w:r>
      <w:r>
        <w:rPr>
          <w:lang w:eastAsia="ko-KR"/>
        </w:rPr>
        <w:t xml:space="preserve"> </w:t>
      </w:r>
      <w:r>
        <w:rPr>
          <w:lang w:eastAsia="ko-KR"/>
        </w:rPr>
        <w:t>분포하는지를</w:t>
      </w:r>
      <w:r>
        <w:rPr>
          <w:lang w:eastAsia="ko-KR"/>
        </w:rPr>
        <w:t xml:space="preserve"> </w:t>
      </w:r>
      <w:r>
        <w:rPr>
          <w:lang w:eastAsia="ko-KR"/>
        </w:rPr>
        <w:t>위주로</w:t>
      </w:r>
      <w:r>
        <w:rPr>
          <w:lang w:eastAsia="ko-KR"/>
        </w:rPr>
        <w:t xml:space="preserve"> </w:t>
      </w:r>
      <w:r>
        <w:rPr>
          <w:lang w:eastAsia="ko-KR"/>
        </w:rPr>
        <w:t>표현한다</w:t>
      </w:r>
      <w:r>
        <w:rPr>
          <w:lang w:eastAsia="ko-KR"/>
        </w:rPr>
        <w:t xml:space="preserve">. </w:t>
      </w:r>
      <w:r>
        <w:rPr>
          <w:lang w:eastAsia="ko-KR"/>
        </w:rPr>
        <w:t>관계의</w:t>
      </w:r>
      <w:r>
        <w:rPr>
          <w:lang w:eastAsia="ko-KR"/>
        </w:rPr>
        <w:t xml:space="preserve"> </w:t>
      </w:r>
      <w:r>
        <w:rPr>
          <w:lang w:eastAsia="ko-KR"/>
        </w:rPr>
        <w:t>시각화에서</w:t>
      </w:r>
      <w:r>
        <w:rPr>
          <w:lang w:eastAsia="ko-KR"/>
        </w:rPr>
        <w:t xml:space="preserve"> </w:t>
      </w:r>
      <w:r>
        <w:rPr>
          <w:lang w:eastAsia="ko-KR"/>
        </w:rPr>
        <w:t>주로</w:t>
      </w:r>
      <w:r>
        <w:rPr>
          <w:lang w:eastAsia="ko-KR"/>
        </w:rPr>
        <w:t xml:space="preserve"> </w:t>
      </w:r>
      <w:r>
        <w:rPr>
          <w:lang w:eastAsia="ko-KR"/>
        </w:rPr>
        <w:t>시각화하는</w:t>
      </w:r>
      <w:r>
        <w:rPr>
          <w:lang w:eastAsia="ko-KR"/>
        </w:rPr>
        <w:t xml:space="preserve"> </w:t>
      </w:r>
      <w:r>
        <w:rPr>
          <w:lang w:eastAsia="ko-KR"/>
        </w:rPr>
        <w:t>정보는</w:t>
      </w:r>
      <w:r>
        <w:rPr>
          <w:lang w:eastAsia="ko-KR"/>
        </w:rPr>
        <w:t xml:space="preserve"> </w:t>
      </w:r>
      <w:r>
        <w:rPr>
          <w:lang w:eastAsia="ko-KR"/>
        </w:rPr>
        <w:t>상관관계이다</w:t>
      </w:r>
      <w:r>
        <w:rPr>
          <w:lang w:eastAsia="ko-KR"/>
        </w:rPr>
        <w:t xml:space="preserve">. </w:t>
      </w:r>
      <w:r>
        <w:rPr>
          <w:lang w:eastAsia="ko-KR"/>
        </w:rPr>
        <w:t>어떤</w:t>
      </w:r>
      <w:r>
        <w:rPr>
          <w:lang w:eastAsia="ko-KR"/>
        </w:rPr>
        <w:t xml:space="preserve"> </w:t>
      </w:r>
      <w:r>
        <w:rPr>
          <w:lang w:eastAsia="ko-KR"/>
        </w:rPr>
        <w:t>독립</w:t>
      </w:r>
      <w:r>
        <w:rPr>
          <w:lang w:eastAsia="ko-KR"/>
        </w:rPr>
        <w:t xml:space="preserve"> </w:t>
      </w:r>
      <w:r>
        <w:rPr>
          <w:lang w:eastAsia="ko-KR"/>
        </w:rPr>
        <w:t>변수가</w:t>
      </w:r>
      <w:r>
        <w:rPr>
          <w:lang w:eastAsia="ko-KR"/>
        </w:rPr>
        <w:t xml:space="preserve"> </w:t>
      </w:r>
      <w:r>
        <w:rPr>
          <w:lang w:eastAsia="ko-KR"/>
        </w:rPr>
        <w:t>어떤</w:t>
      </w:r>
      <w:r>
        <w:rPr>
          <w:lang w:eastAsia="ko-KR"/>
        </w:rPr>
        <w:t xml:space="preserve"> </w:t>
      </w:r>
      <w:r>
        <w:rPr>
          <w:lang w:eastAsia="ko-KR"/>
        </w:rPr>
        <w:t>종속</w:t>
      </w:r>
      <w:r>
        <w:rPr>
          <w:lang w:eastAsia="ko-KR"/>
        </w:rPr>
        <w:t xml:space="preserve"> </w:t>
      </w:r>
      <w:r>
        <w:rPr>
          <w:lang w:eastAsia="ko-KR"/>
        </w:rPr>
        <w:t>변수와</w:t>
      </w:r>
      <w:r>
        <w:rPr>
          <w:lang w:eastAsia="ko-KR"/>
        </w:rPr>
        <w:t xml:space="preserve"> </w:t>
      </w:r>
      <w:r>
        <w:rPr>
          <w:lang w:eastAsia="ko-KR"/>
        </w:rPr>
        <w:t>밀접하게</w:t>
      </w:r>
      <w:r>
        <w:rPr>
          <w:lang w:eastAsia="ko-KR"/>
        </w:rPr>
        <w:t xml:space="preserve"> </w:t>
      </w:r>
      <w:r>
        <w:rPr>
          <w:lang w:eastAsia="ko-KR"/>
        </w:rPr>
        <w:t>관계가</w:t>
      </w:r>
      <w:r>
        <w:rPr>
          <w:lang w:eastAsia="ko-KR"/>
        </w:rPr>
        <w:t xml:space="preserve"> </w:t>
      </w:r>
      <w:r>
        <w:rPr>
          <w:lang w:eastAsia="ko-KR"/>
        </w:rPr>
        <w:t>있는지에</w:t>
      </w:r>
      <w:r>
        <w:rPr>
          <w:lang w:eastAsia="ko-KR"/>
        </w:rPr>
        <w:t xml:space="preserve"> </w:t>
      </w:r>
      <w:r>
        <w:rPr>
          <w:lang w:eastAsia="ko-KR"/>
        </w:rPr>
        <w:t>대한</w:t>
      </w:r>
      <w:r>
        <w:rPr>
          <w:lang w:eastAsia="ko-KR"/>
        </w:rPr>
        <w:t xml:space="preserve"> </w:t>
      </w:r>
      <w:r>
        <w:rPr>
          <w:lang w:eastAsia="ko-KR"/>
        </w:rPr>
        <w:t>전반적인</w:t>
      </w:r>
      <w:r>
        <w:rPr>
          <w:lang w:eastAsia="ko-KR"/>
        </w:rPr>
        <w:t xml:space="preserve"> </w:t>
      </w:r>
      <w:r>
        <w:rPr>
          <w:lang w:eastAsia="ko-KR"/>
        </w:rPr>
        <w:t>관계를</w:t>
      </w:r>
      <w:r>
        <w:rPr>
          <w:lang w:eastAsia="ko-KR"/>
        </w:rPr>
        <w:t xml:space="preserve"> </w:t>
      </w:r>
      <w:r>
        <w:rPr>
          <w:lang w:eastAsia="ko-KR"/>
        </w:rPr>
        <w:t>확인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관계의</w:t>
      </w:r>
      <w:r>
        <w:rPr>
          <w:lang w:eastAsia="ko-KR"/>
        </w:rPr>
        <w:t xml:space="preserve"> </w:t>
      </w:r>
      <w:r>
        <w:rPr>
          <w:lang w:eastAsia="ko-KR"/>
        </w:rPr>
        <w:t>시각화는</w:t>
      </w:r>
      <w:r>
        <w:rPr>
          <w:lang w:eastAsia="ko-KR"/>
        </w:rPr>
        <w:t xml:space="preserve"> </w:t>
      </w:r>
      <w:r>
        <w:rPr>
          <w:lang w:eastAsia="ko-KR"/>
        </w:rPr>
        <w:t>주로</w:t>
      </w:r>
      <w:r>
        <w:rPr>
          <w:lang w:eastAsia="ko-KR"/>
        </w:rPr>
        <w:t xml:space="preserve"> </w:t>
      </w:r>
      <w:r>
        <w:rPr>
          <w:lang w:eastAsia="ko-KR"/>
        </w:rPr>
        <w:t>산점도를</w:t>
      </w:r>
      <w:r>
        <w:rPr>
          <w:lang w:eastAsia="ko-KR"/>
        </w:rPr>
        <w:t xml:space="preserve"> </w:t>
      </w:r>
      <w:r>
        <w:rPr>
          <w:lang w:eastAsia="ko-KR"/>
        </w:rPr>
        <w:t>사용한다</w:t>
      </w:r>
      <w:r>
        <w:rPr>
          <w:lang w:eastAsia="ko-KR"/>
        </w:rPr>
        <w:t>.</w:t>
      </w:r>
    </w:p>
    <w:p w:rsidR="003F7835" w:rsidRDefault="003F7835">
      <w:pPr>
        <w:pStyle w:val="a1"/>
        <w:rPr>
          <w:lang w:eastAsia="ko-KR"/>
        </w:rPr>
      </w:pPr>
      <w:r>
        <w:rPr>
          <w:lang w:eastAsia="ko-KR"/>
        </w:rPr>
        <w:t>분포의</w:t>
      </w:r>
      <w:r>
        <w:rPr>
          <w:lang w:eastAsia="ko-KR"/>
        </w:rPr>
        <w:t xml:space="preserve"> </w:t>
      </w:r>
      <w:r>
        <w:rPr>
          <w:lang w:eastAsia="ko-KR"/>
        </w:rPr>
        <w:t>시각화는</w:t>
      </w:r>
      <w:r>
        <w:rPr>
          <w:lang w:eastAsia="ko-KR"/>
        </w:rPr>
        <w:t xml:space="preserve"> </w:t>
      </w:r>
      <w:r>
        <w:rPr>
          <w:lang w:eastAsia="ko-KR"/>
        </w:rPr>
        <w:t>전체</w:t>
      </w:r>
      <w:r>
        <w:rPr>
          <w:lang w:eastAsia="ko-KR"/>
        </w:rPr>
        <w:t xml:space="preserve"> </w:t>
      </w:r>
      <w:r>
        <w:rPr>
          <w:lang w:eastAsia="ko-KR"/>
        </w:rPr>
        <w:t>데이터가</w:t>
      </w:r>
      <w:r>
        <w:rPr>
          <w:lang w:eastAsia="ko-KR"/>
        </w:rPr>
        <w:t xml:space="preserve"> </w:t>
      </w:r>
      <w:r>
        <w:rPr>
          <w:lang w:eastAsia="ko-KR"/>
        </w:rPr>
        <w:t>어떻게</w:t>
      </w:r>
      <w:r>
        <w:rPr>
          <w:lang w:eastAsia="ko-KR"/>
        </w:rPr>
        <w:t xml:space="preserve"> </w:t>
      </w:r>
      <w:r>
        <w:rPr>
          <w:lang w:eastAsia="ko-KR"/>
        </w:rPr>
        <w:t>세부적으로</w:t>
      </w:r>
      <w:r>
        <w:rPr>
          <w:lang w:eastAsia="ko-KR"/>
        </w:rPr>
        <w:t xml:space="preserve"> </w:t>
      </w:r>
      <w:r>
        <w:rPr>
          <w:lang w:eastAsia="ko-KR"/>
        </w:rPr>
        <w:t>분포하는지를</w:t>
      </w:r>
      <w:r>
        <w:rPr>
          <w:lang w:eastAsia="ko-KR"/>
        </w:rPr>
        <w:t xml:space="preserve"> </w:t>
      </w:r>
      <w:r>
        <w:rPr>
          <w:lang w:eastAsia="ko-KR"/>
        </w:rPr>
        <w:t>표현한다</w:t>
      </w:r>
      <w:r>
        <w:rPr>
          <w:lang w:eastAsia="ko-KR"/>
        </w:rPr>
        <w:t xml:space="preserve">. </w:t>
      </w:r>
      <w:r>
        <w:rPr>
          <w:lang w:eastAsia="ko-KR"/>
        </w:rPr>
        <w:t>보통</w:t>
      </w:r>
      <w:r>
        <w:rPr>
          <w:lang w:eastAsia="ko-KR"/>
        </w:rPr>
        <w:t xml:space="preserve"> </w:t>
      </w:r>
      <w:r>
        <w:rPr>
          <w:lang w:eastAsia="ko-KR"/>
        </w:rPr>
        <w:t>전체</w:t>
      </w:r>
      <w:r>
        <w:rPr>
          <w:lang w:eastAsia="ko-KR"/>
        </w:rPr>
        <w:t xml:space="preserve"> </w:t>
      </w:r>
      <w:r>
        <w:rPr>
          <w:lang w:eastAsia="ko-KR"/>
        </w:rPr>
        <w:t>데이터를</w:t>
      </w:r>
      <w:r>
        <w:rPr>
          <w:lang w:eastAsia="ko-KR"/>
        </w:rPr>
        <w:t xml:space="preserve"> </w:t>
      </w:r>
      <w:r>
        <w:rPr>
          <w:lang w:eastAsia="ko-KR"/>
        </w:rPr>
        <w:t>이산형</w:t>
      </w:r>
      <w:r>
        <w:rPr>
          <w:lang w:eastAsia="ko-KR"/>
        </w:rPr>
        <w:t xml:space="preserve"> </w:t>
      </w:r>
      <w:r>
        <w:rPr>
          <w:lang w:eastAsia="ko-KR"/>
        </w:rPr>
        <w:t>변수로</w:t>
      </w:r>
      <w:r>
        <w:rPr>
          <w:lang w:eastAsia="ko-KR"/>
        </w:rPr>
        <w:t xml:space="preserve"> </w:t>
      </w:r>
      <w:r>
        <w:rPr>
          <w:lang w:eastAsia="ko-KR"/>
        </w:rPr>
        <w:t>분류하고</w:t>
      </w:r>
      <w:r>
        <w:rPr>
          <w:lang w:eastAsia="ko-KR"/>
        </w:rPr>
        <w:t xml:space="preserve"> </w:t>
      </w:r>
      <w:r>
        <w:rPr>
          <w:lang w:eastAsia="ko-KR"/>
        </w:rPr>
        <w:t>이에</w:t>
      </w:r>
      <w:r>
        <w:rPr>
          <w:lang w:eastAsia="ko-KR"/>
        </w:rPr>
        <w:t xml:space="preserve"> </w:t>
      </w:r>
      <w:r>
        <w:rPr>
          <w:lang w:eastAsia="ko-KR"/>
        </w:rPr>
        <w:t>대한</w:t>
      </w:r>
      <w:r>
        <w:rPr>
          <w:lang w:eastAsia="ko-KR"/>
        </w:rPr>
        <w:t xml:space="preserve"> </w:t>
      </w:r>
      <w:r>
        <w:rPr>
          <w:lang w:eastAsia="ko-KR"/>
        </w:rPr>
        <w:t>사례</w:t>
      </w:r>
      <w:r>
        <w:rPr>
          <w:lang w:eastAsia="ko-KR"/>
        </w:rPr>
        <w:t xml:space="preserve"> </w:t>
      </w:r>
      <w:r>
        <w:rPr>
          <w:lang w:eastAsia="ko-KR"/>
        </w:rPr>
        <w:t>수나</w:t>
      </w:r>
      <w:r>
        <w:rPr>
          <w:lang w:eastAsia="ko-KR"/>
        </w:rPr>
        <w:t xml:space="preserve"> </w:t>
      </w:r>
      <w:r>
        <w:rPr>
          <w:lang w:eastAsia="ko-KR"/>
        </w:rPr>
        <w:t>비율을</w:t>
      </w:r>
      <w:r>
        <w:rPr>
          <w:lang w:eastAsia="ko-KR"/>
        </w:rPr>
        <w:t xml:space="preserve"> </w:t>
      </w:r>
      <w:r>
        <w:rPr>
          <w:lang w:eastAsia="ko-KR"/>
        </w:rPr>
        <w:t>나타내는</w:t>
      </w:r>
      <w:r>
        <w:rPr>
          <w:lang w:eastAsia="ko-KR"/>
        </w:rPr>
        <w:t xml:space="preserve"> </w:t>
      </w:r>
      <w:r>
        <w:rPr>
          <w:lang w:eastAsia="ko-KR"/>
        </w:rPr>
        <w:t>시각화가</w:t>
      </w:r>
      <w:r>
        <w:rPr>
          <w:lang w:eastAsia="ko-KR"/>
        </w:rPr>
        <w:t xml:space="preserve"> </w:t>
      </w:r>
      <w:r>
        <w:rPr>
          <w:lang w:eastAsia="ko-KR"/>
        </w:rPr>
        <w:t>이에</w:t>
      </w:r>
      <w:r>
        <w:rPr>
          <w:lang w:eastAsia="ko-KR"/>
        </w:rPr>
        <w:t xml:space="preserve"> </w:t>
      </w:r>
      <w:r>
        <w:rPr>
          <w:lang w:eastAsia="ko-KR"/>
        </w:rPr>
        <w:t>속한다</w:t>
      </w:r>
      <w:r>
        <w:rPr>
          <w:lang w:eastAsia="ko-KR"/>
        </w:rPr>
        <w:t xml:space="preserve">. </w:t>
      </w:r>
      <w:r>
        <w:rPr>
          <w:lang w:eastAsia="ko-KR"/>
        </w:rPr>
        <w:t>대표적인</w:t>
      </w:r>
      <w:r>
        <w:rPr>
          <w:lang w:eastAsia="ko-KR"/>
        </w:rPr>
        <w:t xml:space="preserve"> </w:t>
      </w:r>
      <w:r>
        <w:rPr>
          <w:lang w:eastAsia="ko-KR"/>
        </w:rPr>
        <w:t>분포의</w:t>
      </w:r>
      <w:r>
        <w:rPr>
          <w:lang w:eastAsia="ko-KR"/>
        </w:rPr>
        <w:t xml:space="preserve"> </w:t>
      </w:r>
      <w:r>
        <w:rPr>
          <w:lang w:eastAsia="ko-KR"/>
        </w:rPr>
        <w:t>시각화는</w:t>
      </w:r>
      <w:r>
        <w:rPr>
          <w:lang w:eastAsia="ko-KR"/>
        </w:rPr>
        <w:t xml:space="preserve"> </w:t>
      </w:r>
      <w:r>
        <w:rPr>
          <w:lang w:eastAsia="ko-KR"/>
        </w:rPr>
        <w:t>히스토그램</w:t>
      </w:r>
      <w:r>
        <w:rPr>
          <w:lang w:eastAsia="ko-KR"/>
        </w:rPr>
        <w:t xml:space="preserve">, </w:t>
      </w:r>
      <w:r>
        <w:rPr>
          <w:lang w:eastAsia="ko-KR"/>
        </w:rPr>
        <w:t>박스</w:t>
      </w:r>
      <w:r>
        <w:rPr>
          <w:lang w:eastAsia="ko-KR"/>
        </w:rPr>
        <w:t xml:space="preserve"> </w:t>
      </w:r>
      <w:r>
        <w:rPr>
          <w:lang w:eastAsia="ko-KR"/>
        </w:rPr>
        <w:t>플롯</w:t>
      </w:r>
      <w:r>
        <w:rPr>
          <w:lang w:eastAsia="ko-KR"/>
        </w:rPr>
        <w:t xml:space="preserve">, </w:t>
      </w:r>
      <w:r>
        <w:rPr>
          <w:lang w:eastAsia="ko-KR"/>
        </w:rPr>
        <w:t>바이올린</w:t>
      </w:r>
      <w:r>
        <w:rPr>
          <w:lang w:eastAsia="ko-KR"/>
        </w:rPr>
        <w:t xml:space="preserve"> </w:t>
      </w:r>
      <w:r>
        <w:rPr>
          <w:lang w:eastAsia="ko-KR"/>
        </w:rPr>
        <w:t>플롯</w:t>
      </w:r>
      <w:r>
        <w:rPr>
          <w:lang w:eastAsia="ko-KR"/>
        </w:rPr>
        <w:t xml:space="preserve"> </w:t>
      </w:r>
      <w:r>
        <w:rPr>
          <w:lang w:eastAsia="ko-KR"/>
        </w:rPr>
        <w:t>등이</w:t>
      </w:r>
      <w:r>
        <w:rPr>
          <w:lang w:eastAsia="ko-KR"/>
        </w:rPr>
        <w:t xml:space="preserve"> </w:t>
      </w:r>
      <w:r>
        <w:rPr>
          <w:lang w:eastAsia="ko-KR"/>
        </w:rPr>
        <w:t>있다</w:t>
      </w:r>
      <w:r>
        <w:rPr>
          <w:lang w:eastAsia="ko-KR"/>
        </w:rPr>
        <w:t>.</w:t>
      </w:r>
    </w:p>
    <w:p w:rsidR="003F7835" w:rsidRDefault="003F7835" w:rsidP="003F7835">
      <w:pPr>
        <w:pStyle w:val="1"/>
        <w:numPr>
          <w:ilvl w:val="0"/>
          <w:numId w:val="12"/>
        </w:numPr>
      </w:pPr>
      <w:bookmarkStart w:id="58" w:name="산점도scatter-chart"/>
      <w:proofErr w:type="gramStart"/>
      <w:r>
        <w:t>산점도</w:t>
      </w:r>
      <w:r>
        <w:t>(</w:t>
      </w:r>
      <w:proofErr w:type="gramEnd"/>
      <w:r>
        <w:t>scatter chart)</w:t>
      </w:r>
    </w:p>
    <w:p w:rsidR="003F7835" w:rsidRDefault="003F7835">
      <w:pPr>
        <w:pStyle w:val="FirstParagraph"/>
        <w:rPr>
          <w:lang w:eastAsia="ko-KR"/>
        </w:rPr>
      </w:pPr>
      <w:r>
        <w:rPr>
          <w:lang w:eastAsia="ko-KR"/>
        </w:rPr>
        <w:t>산점도는</w:t>
      </w:r>
      <w:r>
        <w:rPr>
          <w:lang w:eastAsia="ko-KR"/>
        </w:rPr>
        <w:t xml:space="preserve"> </w:t>
      </w:r>
      <w:r>
        <w:rPr>
          <w:rStyle w:val="VerbatimChar"/>
          <w:lang w:eastAsia="ko-KR"/>
        </w:rPr>
        <w:t>plolty</w:t>
      </w:r>
      <w:r>
        <w:rPr>
          <w:lang w:eastAsia="ko-KR"/>
        </w:rPr>
        <w:t>뿐</w:t>
      </w:r>
      <w:r>
        <w:rPr>
          <w:lang w:eastAsia="ko-KR"/>
        </w:rPr>
        <w:t xml:space="preserve"> </w:t>
      </w:r>
      <w:r>
        <w:rPr>
          <w:lang w:eastAsia="ko-KR"/>
        </w:rPr>
        <w:t>아니라</w:t>
      </w:r>
      <w:r>
        <w:rPr>
          <w:lang w:eastAsia="ko-KR"/>
        </w:rPr>
        <w:t xml:space="preserve"> </w:t>
      </w:r>
      <w:r>
        <w:rPr>
          <w:lang w:eastAsia="ko-KR"/>
        </w:rPr>
        <w:t>데이터</w:t>
      </w:r>
      <w:r>
        <w:rPr>
          <w:lang w:eastAsia="ko-KR"/>
        </w:rPr>
        <w:t xml:space="preserve"> </w:t>
      </w:r>
      <w:r>
        <w:rPr>
          <w:lang w:eastAsia="ko-KR"/>
        </w:rPr>
        <w:t>시각화에서</w:t>
      </w:r>
      <w:r>
        <w:rPr>
          <w:lang w:eastAsia="ko-KR"/>
        </w:rPr>
        <w:t xml:space="preserve"> </w:t>
      </w:r>
      <w:r>
        <w:rPr>
          <w:lang w:eastAsia="ko-KR"/>
        </w:rPr>
        <w:t>가장</w:t>
      </w:r>
      <w:r>
        <w:rPr>
          <w:lang w:eastAsia="ko-KR"/>
        </w:rPr>
        <w:t xml:space="preserve"> </w:t>
      </w:r>
      <w:r>
        <w:rPr>
          <w:lang w:eastAsia="ko-KR"/>
        </w:rPr>
        <w:t>기본적인</w:t>
      </w:r>
      <w:r>
        <w:rPr>
          <w:lang w:eastAsia="ko-KR"/>
        </w:rPr>
        <w:t xml:space="preserve"> </w:t>
      </w:r>
      <w:r>
        <w:rPr>
          <w:lang w:eastAsia="ko-KR"/>
        </w:rPr>
        <w:t>시각화</w:t>
      </w:r>
      <w:r>
        <w:rPr>
          <w:lang w:eastAsia="ko-KR"/>
        </w:rPr>
        <w:t xml:space="preserve"> </w:t>
      </w:r>
      <w:r>
        <w:rPr>
          <w:lang w:eastAsia="ko-KR"/>
        </w:rPr>
        <w:t>방법이다</w:t>
      </w:r>
      <w:r>
        <w:rPr>
          <w:lang w:eastAsia="ko-KR"/>
        </w:rPr>
        <w:t xml:space="preserve">. </w:t>
      </w:r>
      <w:r>
        <w:rPr>
          <w:lang w:eastAsia="ko-KR"/>
        </w:rPr>
        <w:t>산점도는</w:t>
      </w:r>
      <w:r>
        <w:rPr>
          <w:lang w:eastAsia="ko-KR"/>
        </w:rPr>
        <w:t xml:space="preserve"> X, Y</w:t>
      </w:r>
      <w:r>
        <w:rPr>
          <w:lang w:eastAsia="ko-KR"/>
        </w:rPr>
        <w:t>축으로</w:t>
      </w:r>
      <w:r>
        <w:rPr>
          <w:lang w:eastAsia="ko-KR"/>
        </w:rPr>
        <w:t xml:space="preserve"> </w:t>
      </w:r>
      <w:r>
        <w:rPr>
          <w:lang w:eastAsia="ko-KR"/>
        </w:rPr>
        <w:t>구성된</w:t>
      </w:r>
      <w:r>
        <w:rPr>
          <w:lang w:eastAsia="ko-KR"/>
        </w:rPr>
        <w:t xml:space="preserve"> </w:t>
      </w:r>
      <w:r>
        <w:rPr>
          <w:lang w:eastAsia="ko-KR"/>
        </w:rPr>
        <w:t>좌표계</w:t>
      </w:r>
      <w:r>
        <w:rPr>
          <w:lang w:eastAsia="ko-KR"/>
        </w:rPr>
        <w:t xml:space="preserve"> </w:t>
      </w:r>
      <w:r>
        <w:rPr>
          <w:lang w:eastAsia="ko-KR"/>
        </w:rPr>
        <w:t>위에</w:t>
      </w:r>
      <w:r>
        <w:rPr>
          <w:lang w:eastAsia="ko-KR"/>
        </w:rPr>
        <w:t xml:space="preserve"> </w:t>
      </w:r>
      <w:r>
        <w:rPr>
          <w:lang w:eastAsia="ko-KR"/>
        </w:rPr>
        <w:t>데이터를</w:t>
      </w:r>
      <w:r>
        <w:rPr>
          <w:lang w:eastAsia="ko-KR"/>
        </w:rPr>
        <w:t xml:space="preserve"> </w:t>
      </w:r>
      <w:r>
        <w:rPr>
          <w:lang w:eastAsia="ko-KR"/>
        </w:rPr>
        <w:t>점으로</w:t>
      </w:r>
      <w:r>
        <w:rPr>
          <w:lang w:eastAsia="ko-KR"/>
        </w:rPr>
        <w:t xml:space="preserve"> </w:t>
      </w:r>
      <w:r>
        <w:rPr>
          <w:lang w:eastAsia="ko-KR"/>
        </w:rPr>
        <w:t>표현하여</w:t>
      </w:r>
      <w:r>
        <w:rPr>
          <w:lang w:eastAsia="ko-KR"/>
        </w:rPr>
        <w:t xml:space="preserve"> </w:t>
      </w:r>
      <w:r>
        <w:rPr>
          <w:lang w:eastAsia="ko-KR"/>
        </w:rPr>
        <w:t>데이터의</w:t>
      </w:r>
      <w:r>
        <w:rPr>
          <w:lang w:eastAsia="ko-KR"/>
        </w:rPr>
        <w:t xml:space="preserve"> </w:t>
      </w:r>
      <w:r>
        <w:rPr>
          <w:lang w:eastAsia="ko-KR"/>
        </w:rPr>
        <w:t>전반적</w:t>
      </w:r>
      <w:r>
        <w:rPr>
          <w:lang w:eastAsia="ko-KR"/>
        </w:rPr>
        <w:t xml:space="preserve"> </w:t>
      </w:r>
      <w:r>
        <w:rPr>
          <w:lang w:eastAsia="ko-KR"/>
        </w:rPr>
        <w:t>분포를</w:t>
      </w:r>
      <w:r>
        <w:rPr>
          <w:lang w:eastAsia="ko-KR"/>
        </w:rPr>
        <w:t xml:space="preserve"> </w:t>
      </w:r>
      <w:r>
        <w:rPr>
          <w:lang w:eastAsia="ko-KR"/>
        </w:rPr>
        <w:t>표현하는</w:t>
      </w:r>
      <w:r>
        <w:rPr>
          <w:lang w:eastAsia="ko-KR"/>
        </w:rPr>
        <w:t xml:space="preserve"> </w:t>
      </w:r>
      <w:r>
        <w:rPr>
          <w:lang w:eastAsia="ko-KR"/>
        </w:rPr>
        <w:t>방법으로</w:t>
      </w:r>
      <w:r>
        <w:rPr>
          <w:lang w:eastAsia="ko-KR"/>
        </w:rPr>
        <w:t xml:space="preserve"> </w:t>
      </w:r>
      <w:r>
        <w:rPr>
          <w:lang w:eastAsia="ko-KR"/>
        </w:rPr>
        <w:t>매우</w:t>
      </w:r>
      <w:r>
        <w:rPr>
          <w:lang w:eastAsia="ko-KR"/>
        </w:rPr>
        <w:t xml:space="preserve"> </w:t>
      </w:r>
      <w:r>
        <w:rPr>
          <w:lang w:eastAsia="ko-KR"/>
        </w:rPr>
        <w:t>간단한</w:t>
      </w:r>
      <w:r>
        <w:rPr>
          <w:lang w:eastAsia="ko-KR"/>
        </w:rPr>
        <w:t xml:space="preserve"> </w:t>
      </w:r>
      <w:r>
        <w:rPr>
          <w:lang w:eastAsia="ko-KR"/>
        </w:rPr>
        <w:t>시각화이지만</w:t>
      </w:r>
      <w:r>
        <w:rPr>
          <w:lang w:eastAsia="ko-KR"/>
        </w:rPr>
        <w:t xml:space="preserve">, </w:t>
      </w:r>
      <w:r>
        <w:rPr>
          <w:lang w:eastAsia="ko-KR"/>
        </w:rPr>
        <w:t>데이터의</w:t>
      </w:r>
      <w:r>
        <w:rPr>
          <w:lang w:eastAsia="ko-KR"/>
        </w:rPr>
        <w:t xml:space="preserve"> </w:t>
      </w:r>
      <w:r>
        <w:rPr>
          <w:lang w:eastAsia="ko-KR"/>
        </w:rPr>
        <w:t>분포와</w:t>
      </w:r>
      <w:r>
        <w:rPr>
          <w:lang w:eastAsia="ko-KR"/>
        </w:rPr>
        <w:t xml:space="preserve"> </w:t>
      </w:r>
      <w:r>
        <w:rPr>
          <w:lang w:eastAsia="ko-KR"/>
        </w:rPr>
        <w:t>데이터의</w:t>
      </w:r>
      <w:r>
        <w:rPr>
          <w:lang w:eastAsia="ko-KR"/>
        </w:rPr>
        <w:t xml:space="preserve"> </w:t>
      </w:r>
      <w:r>
        <w:rPr>
          <w:lang w:eastAsia="ko-KR"/>
        </w:rPr>
        <w:t>관계성을</w:t>
      </w:r>
      <w:r>
        <w:rPr>
          <w:lang w:eastAsia="ko-KR"/>
        </w:rPr>
        <w:t xml:space="preserve"> </w:t>
      </w:r>
      <w:r>
        <w:rPr>
          <w:lang w:eastAsia="ko-KR"/>
        </w:rPr>
        <w:t>파악하는데</w:t>
      </w:r>
      <w:r>
        <w:rPr>
          <w:lang w:eastAsia="ko-KR"/>
        </w:rPr>
        <w:t xml:space="preserve"> </w:t>
      </w:r>
      <w:r>
        <w:rPr>
          <w:lang w:eastAsia="ko-KR"/>
        </w:rPr>
        <w:t>가장</w:t>
      </w:r>
      <w:r>
        <w:rPr>
          <w:lang w:eastAsia="ko-KR"/>
        </w:rPr>
        <w:t xml:space="preserve"> </w:t>
      </w:r>
      <w:r>
        <w:rPr>
          <w:lang w:eastAsia="ko-KR"/>
        </w:rPr>
        <w:t>효율적인</w:t>
      </w:r>
      <w:r>
        <w:rPr>
          <w:lang w:eastAsia="ko-KR"/>
        </w:rPr>
        <w:t xml:space="preserve"> </w:t>
      </w:r>
      <w:r>
        <w:rPr>
          <w:lang w:eastAsia="ko-KR"/>
        </w:rPr>
        <w:t>시각화이다</w:t>
      </w:r>
      <w:r>
        <w:rPr>
          <w:lang w:eastAsia="ko-KR"/>
        </w:rPr>
        <w:t xml:space="preserve">. </w:t>
      </w:r>
      <w:r>
        <w:rPr>
          <w:lang w:eastAsia="ko-KR"/>
        </w:rPr>
        <w:t>데이터</w:t>
      </w:r>
      <w:r>
        <w:rPr>
          <w:lang w:eastAsia="ko-KR"/>
        </w:rPr>
        <w:t xml:space="preserve"> </w:t>
      </w:r>
      <w:r>
        <w:rPr>
          <w:lang w:eastAsia="ko-KR"/>
        </w:rPr>
        <w:t>분석을</w:t>
      </w:r>
      <w:r>
        <w:rPr>
          <w:lang w:eastAsia="ko-KR"/>
        </w:rPr>
        <w:t xml:space="preserve"> </w:t>
      </w:r>
      <w:r>
        <w:rPr>
          <w:lang w:eastAsia="ko-KR"/>
        </w:rPr>
        <w:t>시작할</w:t>
      </w:r>
      <w:r>
        <w:rPr>
          <w:lang w:eastAsia="ko-KR"/>
        </w:rPr>
        <w:t xml:space="preserve"> </w:t>
      </w:r>
      <w:r>
        <w:rPr>
          <w:lang w:eastAsia="ko-KR"/>
        </w:rPr>
        <w:t>때</w:t>
      </w:r>
      <w:r>
        <w:rPr>
          <w:lang w:eastAsia="ko-KR"/>
        </w:rPr>
        <w:t xml:space="preserve"> </w:t>
      </w:r>
      <w:r>
        <w:rPr>
          <w:lang w:eastAsia="ko-KR"/>
        </w:rPr>
        <w:t>대부분의</w:t>
      </w:r>
      <w:r>
        <w:rPr>
          <w:lang w:eastAsia="ko-KR"/>
        </w:rPr>
        <w:t xml:space="preserve"> </w:t>
      </w:r>
      <w:r>
        <w:rPr>
          <w:lang w:eastAsia="ko-KR"/>
        </w:rPr>
        <w:t>분석가들이</w:t>
      </w:r>
      <w:r>
        <w:rPr>
          <w:lang w:eastAsia="ko-KR"/>
        </w:rPr>
        <w:t xml:space="preserve"> </w:t>
      </w:r>
      <w:r>
        <w:rPr>
          <w:lang w:eastAsia="ko-KR"/>
        </w:rPr>
        <w:t>가장</w:t>
      </w:r>
      <w:r>
        <w:rPr>
          <w:lang w:eastAsia="ko-KR"/>
        </w:rPr>
        <w:t xml:space="preserve"> </w:t>
      </w:r>
      <w:r>
        <w:rPr>
          <w:lang w:eastAsia="ko-KR"/>
        </w:rPr>
        <w:t>먼저</w:t>
      </w:r>
      <w:r>
        <w:rPr>
          <w:lang w:eastAsia="ko-KR"/>
        </w:rPr>
        <w:t xml:space="preserve"> </w:t>
      </w:r>
      <w:r>
        <w:rPr>
          <w:lang w:eastAsia="ko-KR"/>
        </w:rPr>
        <w:t>시작하는</w:t>
      </w:r>
      <w:r>
        <w:rPr>
          <w:lang w:eastAsia="ko-KR"/>
        </w:rPr>
        <w:t xml:space="preserve"> EDA(Exploratory Data Analysis)</w:t>
      </w:r>
      <w:r>
        <w:rPr>
          <w:lang w:eastAsia="ko-KR"/>
        </w:rPr>
        <w:t>의</w:t>
      </w:r>
      <w:r>
        <w:rPr>
          <w:lang w:eastAsia="ko-KR"/>
        </w:rPr>
        <w:t xml:space="preserve"> </w:t>
      </w:r>
      <w:r>
        <w:rPr>
          <w:lang w:eastAsia="ko-KR"/>
        </w:rPr>
        <w:t>많이</w:t>
      </w:r>
      <w:r>
        <w:rPr>
          <w:lang w:eastAsia="ko-KR"/>
        </w:rPr>
        <w:t xml:space="preserve"> </w:t>
      </w:r>
      <w:r>
        <w:rPr>
          <w:lang w:eastAsia="ko-KR"/>
        </w:rPr>
        <w:t>활용되는</w:t>
      </w:r>
      <w:r>
        <w:rPr>
          <w:lang w:eastAsia="ko-KR"/>
        </w:rPr>
        <w:t xml:space="preserve"> </w:t>
      </w:r>
      <w:r>
        <w:rPr>
          <w:lang w:eastAsia="ko-KR"/>
        </w:rPr>
        <w:t>시각화이다</w:t>
      </w:r>
      <w:r>
        <w:rPr>
          <w:lang w:eastAsia="ko-KR"/>
        </w:rPr>
        <w:t>.</w:t>
      </w:r>
    </w:p>
    <w:p w:rsidR="003F7835" w:rsidRDefault="003F7835">
      <w:pPr>
        <w:pStyle w:val="a1"/>
        <w:rPr>
          <w:lang w:eastAsia="ko-KR"/>
        </w:rPr>
      </w:pPr>
      <w:r>
        <w:rPr>
          <w:lang w:eastAsia="ko-KR"/>
        </w:rPr>
        <w:t>산점도는</w:t>
      </w:r>
      <w:r>
        <w:rPr>
          <w:lang w:eastAsia="ko-KR"/>
        </w:rPr>
        <w:t xml:space="preserve"> </w:t>
      </w:r>
      <w:r>
        <w:rPr>
          <w:lang w:eastAsia="ko-KR"/>
        </w:rPr>
        <w:t>기본적으로</w:t>
      </w:r>
      <w:r>
        <w:rPr>
          <w:lang w:eastAsia="ko-KR"/>
        </w:rPr>
        <w:t xml:space="preserve"> 2</w:t>
      </w:r>
      <w:r>
        <w:rPr>
          <w:lang w:eastAsia="ko-KR"/>
        </w:rPr>
        <w:t>차원</w:t>
      </w:r>
      <w:r>
        <w:rPr>
          <w:lang w:eastAsia="ko-KR"/>
        </w:rPr>
        <w:t xml:space="preserve"> </w:t>
      </w:r>
      <w:r>
        <w:rPr>
          <w:lang w:eastAsia="ko-KR"/>
        </w:rPr>
        <w:t>공간에</w:t>
      </w:r>
      <w:r>
        <w:rPr>
          <w:lang w:eastAsia="ko-KR"/>
        </w:rPr>
        <w:t xml:space="preserve"> </w:t>
      </w:r>
      <w:r>
        <w:rPr>
          <w:lang w:eastAsia="ko-KR"/>
        </w:rPr>
        <w:t>흩어져</w:t>
      </w:r>
      <w:r>
        <w:rPr>
          <w:lang w:eastAsia="ko-KR"/>
        </w:rPr>
        <w:t xml:space="preserve">(scattered) </w:t>
      </w:r>
      <w:r>
        <w:rPr>
          <w:lang w:eastAsia="ko-KR"/>
        </w:rPr>
        <w:t>보이는</w:t>
      </w:r>
      <w:r>
        <w:rPr>
          <w:lang w:eastAsia="ko-KR"/>
        </w:rPr>
        <w:t xml:space="preserve"> </w:t>
      </w:r>
      <w:r>
        <w:rPr>
          <w:lang w:eastAsia="ko-KR"/>
        </w:rPr>
        <w:t>형태의</w:t>
      </w:r>
      <w:r>
        <w:rPr>
          <w:lang w:eastAsia="ko-KR"/>
        </w:rPr>
        <w:t xml:space="preserve"> </w:t>
      </w:r>
      <w:r>
        <w:rPr>
          <w:lang w:eastAsia="ko-KR"/>
        </w:rPr>
        <w:t>시각화이고</w:t>
      </w:r>
      <w:r>
        <w:rPr>
          <w:lang w:eastAsia="ko-KR"/>
        </w:rPr>
        <w:t>, 2</w:t>
      </w:r>
      <w:r>
        <w:rPr>
          <w:lang w:eastAsia="ko-KR"/>
        </w:rPr>
        <w:t>차원</w:t>
      </w:r>
      <w:r>
        <w:rPr>
          <w:lang w:eastAsia="ko-KR"/>
        </w:rPr>
        <w:t xml:space="preserve"> </w:t>
      </w:r>
      <w:r>
        <w:rPr>
          <w:lang w:eastAsia="ko-KR"/>
        </w:rPr>
        <w:t>축에</w:t>
      </w:r>
      <w:r>
        <w:rPr>
          <w:lang w:eastAsia="ko-KR"/>
        </w:rPr>
        <w:t xml:space="preserve"> </w:t>
      </w:r>
      <w:r>
        <w:rPr>
          <w:lang w:eastAsia="ko-KR"/>
        </w:rPr>
        <w:t>매핑되어야</w:t>
      </w:r>
      <w:r>
        <w:rPr>
          <w:lang w:eastAsia="ko-KR"/>
        </w:rPr>
        <w:t xml:space="preserve"> </w:t>
      </w:r>
      <w:r>
        <w:rPr>
          <w:lang w:eastAsia="ko-KR"/>
        </w:rPr>
        <w:t>하기</w:t>
      </w:r>
      <w:r>
        <w:rPr>
          <w:lang w:eastAsia="ko-KR"/>
        </w:rPr>
        <w:t xml:space="preserve"> </w:t>
      </w:r>
      <w:r>
        <w:rPr>
          <w:lang w:eastAsia="ko-KR"/>
        </w:rPr>
        <w:t>때문에</w:t>
      </w:r>
      <w:r>
        <w:rPr>
          <w:lang w:eastAsia="ko-KR"/>
        </w:rPr>
        <w:t xml:space="preserve"> 2</w:t>
      </w:r>
      <w:r>
        <w:rPr>
          <w:lang w:eastAsia="ko-KR"/>
        </w:rPr>
        <w:t>개의</w:t>
      </w:r>
      <w:r>
        <w:rPr>
          <w:lang w:eastAsia="ko-KR"/>
        </w:rPr>
        <w:t xml:space="preserve"> </w:t>
      </w:r>
      <w:r>
        <w:rPr>
          <w:lang w:eastAsia="ko-KR"/>
        </w:rPr>
        <w:t>변수가</w:t>
      </w:r>
      <w:r>
        <w:rPr>
          <w:lang w:eastAsia="ko-KR"/>
        </w:rPr>
        <w:t xml:space="preserve"> </w:t>
      </w:r>
      <w:r>
        <w:rPr>
          <w:lang w:eastAsia="ko-KR"/>
        </w:rPr>
        <w:t>모두</w:t>
      </w:r>
      <w:r>
        <w:rPr>
          <w:lang w:eastAsia="ko-KR"/>
        </w:rPr>
        <w:t xml:space="preserve"> </w:t>
      </w:r>
      <w:r>
        <w:rPr>
          <w:lang w:eastAsia="ko-KR"/>
        </w:rPr>
        <w:t>연속형</w:t>
      </w:r>
      <w:r>
        <w:rPr>
          <w:lang w:eastAsia="ko-KR"/>
        </w:rPr>
        <w:t xml:space="preserve"> </w:t>
      </w:r>
      <w:r>
        <w:rPr>
          <w:lang w:eastAsia="ko-KR"/>
        </w:rPr>
        <w:t>수치</w:t>
      </w:r>
      <w:r>
        <w:rPr>
          <w:lang w:eastAsia="ko-KR"/>
        </w:rPr>
        <w:t xml:space="preserve"> </w:t>
      </w:r>
      <w:r>
        <w:rPr>
          <w:lang w:eastAsia="ko-KR"/>
        </w:rPr>
        <w:t>변수이어야</w:t>
      </w:r>
      <w:r>
        <w:rPr>
          <w:lang w:eastAsia="ko-KR"/>
        </w:rPr>
        <w:t xml:space="preserve"> </w:t>
      </w:r>
      <w:r>
        <w:rPr>
          <w:lang w:eastAsia="ko-KR"/>
        </w:rPr>
        <w:t>한다</w:t>
      </w:r>
      <w:r>
        <w:rPr>
          <w:lang w:eastAsia="ko-KR"/>
        </w:rPr>
        <w:t xml:space="preserve">. </w:t>
      </w:r>
      <w:proofErr w:type="gramStart"/>
      <w:r>
        <w:rPr>
          <w:lang w:eastAsia="ko-KR"/>
        </w:rPr>
        <w:t>산점도는</w:t>
      </w:r>
      <w:r>
        <w:rPr>
          <w:lang w:eastAsia="ko-KR"/>
        </w:rPr>
        <w:t xml:space="preserve"> ’x</w:t>
      </w:r>
      <w:proofErr w:type="gramEnd"/>
      <w:r>
        <w:rPr>
          <w:lang w:eastAsia="ko-KR"/>
        </w:rPr>
        <w:t xml:space="preserve">-y </w:t>
      </w:r>
      <w:r>
        <w:rPr>
          <w:lang w:eastAsia="ko-KR"/>
        </w:rPr>
        <w:t>그래프</w:t>
      </w:r>
      <w:r>
        <w:rPr>
          <w:lang w:eastAsia="ko-KR"/>
        </w:rPr>
        <w:t>’</w:t>
      </w:r>
      <w:r>
        <w:rPr>
          <w:lang w:eastAsia="ko-KR"/>
        </w:rPr>
        <w:t>라고도</w:t>
      </w:r>
      <w:r>
        <w:rPr>
          <w:lang w:eastAsia="ko-KR"/>
        </w:rPr>
        <w:t xml:space="preserve"> </w:t>
      </w:r>
      <w:r>
        <w:rPr>
          <w:lang w:eastAsia="ko-KR"/>
        </w:rPr>
        <w:t>하며</w:t>
      </w:r>
      <w:r>
        <w:rPr>
          <w:lang w:eastAsia="ko-KR"/>
        </w:rPr>
        <w:t xml:space="preserve">, </w:t>
      </w:r>
      <w:r>
        <w:rPr>
          <w:lang w:eastAsia="ko-KR"/>
        </w:rPr>
        <w:t>데이터의</w:t>
      </w:r>
      <w:r>
        <w:rPr>
          <w:lang w:eastAsia="ko-KR"/>
        </w:rPr>
        <w:t xml:space="preserve"> </w:t>
      </w:r>
      <w:r>
        <w:rPr>
          <w:lang w:eastAsia="ko-KR"/>
        </w:rPr>
        <w:t>흩어져</w:t>
      </w:r>
      <w:r>
        <w:rPr>
          <w:lang w:eastAsia="ko-KR"/>
        </w:rPr>
        <w:t xml:space="preserve"> </w:t>
      </w:r>
      <w:r>
        <w:rPr>
          <w:lang w:eastAsia="ko-KR"/>
        </w:rPr>
        <w:t>있는</w:t>
      </w:r>
      <w:r>
        <w:rPr>
          <w:lang w:eastAsia="ko-KR"/>
        </w:rPr>
        <w:t xml:space="preserve"> </w:t>
      </w:r>
      <w:r>
        <w:rPr>
          <w:lang w:eastAsia="ko-KR"/>
        </w:rPr>
        <w:t>형태의</w:t>
      </w:r>
      <w:r>
        <w:rPr>
          <w:lang w:eastAsia="ko-KR"/>
        </w:rPr>
        <w:t xml:space="preserve"> </w:t>
      </w:r>
      <w:r>
        <w:rPr>
          <w:lang w:eastAsia="ko-KR"/>
        </w:rPr>
        <w:t>시각화를</w:t>
      </w:r>
      <w:r>
        <w:rPr>
          <w:lang w:eastAsia="ko-KR"/>
        </w:rPr>
        <w:t xml:space="preserve"> </w:t>
      </w:r>
      <w:r>
        <w:rPr>
          <w:lang w:eastAsia="ko-KR"/>
        </w:rPr>
        <w:t>통해</w:t>
      </w:r>
      <w:r>
        <w:rPr>
          <w:lang w:eastAsia="ko-KR"/>
        </w:rPr>
        <w:t xml:space="preserve"> </w:t>
      </w:r>
      <w:r>
        <w:rPr>
          <w:lang w:eastAsia="ko-KR"/>
        </w:rPr>
        <w:t>데이터의</w:t>
      </w:r>
      <w:r>
        <w:rPr>
          <w:lang w:eastAsia="ko-KR"/>
        </w:rPr>
        <w:t xml:space="preserve"> </w:t>
      </w:r>
      <w:r>
        <w:rPr>
          <w:lang w:eastAsia="ko-KR"/>
        </w:rPr>
        <w:t>분포와</w:t>
      </w:r>
      <w:r>
        <w:rPr>
          <w:lang w:eastAsia="ko-KR"/>
        </w:rPr>
        <w:t xml:space="preserve"> </w:t>
      </w:r>
      <w:r>
        <w:rPr>
          <w:lang w:eastAsia="ko-KR"/>
        </w:rPr>
        <w:t>관계를</w:t>
      </w:r>
      <w:r>
        <w:rPr>
          <w:lang w:eastAsia="ko-KR"/>
        </w:rPr>
        <w:t xml:space="preserve"> </w:t>
      </w:r>
      <w:r>
        <w:rPr>
          <w:lang w:eastAsia="ko-KR"/>
        </w:rPr>
        <w:t>알아보는데</w:t>
      </w:r>
      <w:r>
        <w:rPr>
          <w:lang w:eastAsia="ko-KR"/>
        </w:rPr>
        <w:t xml:space="preserve"> </w:t>
      </w:r>
      <w:r>
        <w:rPr>
          <w:lang w:eastAsia="ko-KR"/>
        </w:rPr>
        <w:t>사용되는</w:t>
      </w:r>
      <w:r>
        <w:rPr>
          <w:lang w:eastAsia="ko-KR"/>
        </w:rPr>
        <w:t xml:space="preserve"> </w:t>
      </w:r>
      <w:r>
        <w:rPr>
          <w:lang w:eastAsia="ko-KR"/>
        </w:rPr>
        <w:t>방법</w:t>
      </w:r>
      <w:r>
        <w:rPr>
          <w:lang w:eastAsia="ko-KR"/>
        </w:rPr>
        <w:t xml:space="preserve"> </w:t>
      </w:r>
      <w:r>
        <w:rPr>
          <w:lang w:eastAsia="ko-KR"/>
        </w:rPr>
        <w:t>중에</w:t>
      </w:r>
      <w:r>
        <w:rPr>
          <w:lang w:eastAsia="ko-KR"/>
        </w:rPr>
        <w:t xml:space="preserve"> </w:t>
      </w:r>
      <w:r>
        <w:rPr>
          <w:lang w:eastAsia="ko-KR"/>
        </w:rPr>
        <w:t>가장</w:t>
      </w:r>
      <w:r>
        <w:rPr>
          <w:lang w:eastAsia="ko-KR"/>
        </w:rPr>
        <w:t xml:space="preserve"> </w:t>
      </w:r>
      <w:r>
        <w:rPr>
          <w:lang w:eastAsia="ko-KR"/>
        </w:rPr>
        <w:t>많이</w:t>
      </w:r>
      <w:r>
        <w:rPr>
          <w:lang w:eastAsia="ko-KR"/>
        </w:rPr>
        <w:t xml:space="preserve"> </w:t>
      </w:r>
      <w:r>
        <w:rPr>
          <w:lang w:eastAsia="ko-KR"/>
        </w:rPr>
        <w:t>사용된다</w:t>
      </w:r>
      <w:r>
        <w:rPr>
          <w:lang w:eastAsia="ko-KR"/>
        </w:rPr>
        <w:t>.</w:t>
      </w:r>
    </w:p>
    <w:p w:rsidR="003F7835" w:rsidRDefault="003F7835">
      <w:pPr>
        <w:pStyle w:val="a1"/>
        <w:rPr>
          <w:lang w:eastAsia="ko-KR"/>
        </w:rPr>
      </w:pPr>
      <w:r>
        <w:rPr>
          <w:lang w:eastAsia="ko-KR"/>
        </w:rPr>
        <w:t>산점도를</w:t>
      </w:r>
      <w:r>
        <w:rPr>
          <w:lang w:eastAsia="ko-KR"/>
        </w:rPr>
        <w:t xml:space="preserve"> </w:t>
      </w:r>
      <w:r>
        <w:rPr>
          <w:lang w:eastAsia="ko-KR"/>
        </w:rPr>
        <w:t>통해</w:t>
      </w:r>
      <w:r>
        <w:rPr>
          <w:lang w:eastAsia="ko-KR"/>
        </w:rPr>
        <w:t xml:space="preserve"> </w:t>
      </w:r>
      <w:r>
        <w:rPr>
          <w:lang w:eastAsia="ko-KR"/>
        </w:rPr>
        <w:t>살펴볼</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패턴이나</w:t>
      </w:r>
      <w:r>
        <w:rPr>
          <w:lang w:eastAsia="ko-KR"/>
        </w:rPr>
        <w:t xml:space="preserve"> </w:t>
      </w:r>
      <w:r>
        <w:rPr>
          <w:lang w:eastAsia="ko-KR"/>
        </w:rPr>
        <w:t>상관관계는</w:t>
      </w:r>
      <w:r>
        <w:rPr>
          <w:lang w:eastAsia="ko-KR"/>
        </w:rPr>
        <w:t xml:space="preserve"> </w:t>
      </w:r>
      <w:r>
        <w:rPr>
          <w:lang w:eastAsia="ko-KR"/>
        </w:rPr>
        <w:t>보통</w:t>
      </w:r>
      <w:r>
        <w:rPr>
          <w:lang w:eastAsia="ko-KR"/>
        </w:rPr>
        <w:t xml:space="preserve"> </w:t>
      </w:r>
      <w:r>
        <w:rPr>
          <w:lang w:eastAsia="ko-KR"/>
        </w:rPr>
        <w:t>다음의</w:t>
      </w:r>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정도이다</w:t>
      </w:r>
      <w:r>
        <w:rPr>
          <w:lang w:eastAsia="ko-KR"/>
        </w:rPr>
        <w:t>.</w:t>
      </w:r>
      <w:r>
        <w:rPr>
          <w:rStyle w:val="ab"/>
        </w:rPr>
        <w:footnoteReference w:id="19"/>
      </w:r>
    </w:p>
    <w:p w:rsidR="003F7835" w:rsidRDefault="003F7835" w:rsidP="003F7835">
      <w:pPr>
        <w:pStyle w:val="Compact"/>
        <w:numPr>
          <w:ilvl w:val="0"/>
          <w:numId w:val="6"/>
        </w:numPr>
        <w:rPr>
          <w:lang w:eastAsia="ko-KR"/>
        </w:rPr>
      </w:pPr>
      <w:r>
        <w:rPr>
          <w:lang w:eastAsia="ko-KR"/>
        </w:rPr>
        <w:t>선형</w:t>
      </w:r>
      <w:r>
        <w:rPr>
          <w:lang w:eastAsia="ko-KR"/>
        </w:rPr>
        <w:t xml:space="preserve"> </w:t>
      </w:r>
      <w:r>
        <w:rPr>
          <w:lang w:eastAsia="ko-KR"/>
        </w:rPr>
        <w:t>또는</w:t>
      </w:r>
      <w:r>
        <w:rPr>
          <w:lang w:eastAsia="ko-KR"/>
        </w:rPr>
        <w:t xml:space="preserve"> </w:t>
      </w:r>
      <w:r>
        <w:rPr>
          <w:lang w:eastAsia="ko-KR"/>
        </w:rPr>
        <w:t>비선형</w:t>
      </w:r>
      <w:r>
        <w:rPr>
          <w:lang w:eastAsia="ko-KR"/>
        </w:rPr>
        <w:t xml:space="preserve"> </w:t>
      </w:r>
      <w:proofErr w:type="gramStart"/>
      <w:r>
        <w:rPr>
          <w:lang w:eastAsia="ko-KR"/>
        </w:rPr>
        <w:t>상관관계</w:t>
      </w:r>
      <w:r>
        <w:rPr>
          <w:lang w:eastAsia="ko-KR"/>
        </w:rPr>
        <w:t xml:space="preserve"> :</w:t>
      </w:r>
      <w:proofErr w:type="gramEnd"/>
      <w:r>
        <w:rPr>
          <w:lang w:eastAsia="ko-KR"/>
        </w:rPr>
        <w:t xml:space="preserve"> </w:t>
      </w:r>
      <w:r>
        <w:rPr>
          <w:lang w:eastAsia="ko-KR"/>
        </w:rPr>
        <w:t>선형</w:t>
      </w:r>
      <w:r>
        <w:rPr>
          <w:lang w:eastAsia="ko-KR"/>
        </w:rPr>
        <w:t xml:space="preserve"> </w:t>
      </w:r>
      <w:r>
        <w:rPr>
          <w:lang w:eastAsia="ko-KR"/>
        </w:rPr>
        <w:t>상관관계는</w:t>
      </w:r>
      <w:r>
        <w:rPr>
          <w:lang w:eastAsia="ko-KR"/>
        </w:rPr>
        <w:t xml:space="preserve"> </w:t>
      </w:r>
      <w:r>
        <w:rPr>
          <w:lang w:eastAsia="ko-KR"/>
        </w:rPr>
        <w:t>데이터의</w:t>
      </w:r>
      <w:r>
        <w:rPr>
          <w:lang w:eastAsia="ko-KR"/>
        </w:rPr>
        <w:t xml:space="preserve"> </w:t>
      </w:r>
      <w:r>
        <w:rPr>
          <w:lang w:eastAsia="ko-KR"/>
        </w:rPr>
        <w:t>추세선이</w:t>
      </w:r>
      <w:r>
        <w:rPr>
          <w:lang w:eastAsia="ko-KR"/>
        </w:rPr>
        <w:t xml:space="preserve"> </w:t>
      </w:r>
      <w:r>
        <w:rPr>
          <w:lang w:eastAsia="ko-KR"/>
        </w:rPr>
        <w:t>직선을</w:t>
      </w:r>
      <w:r>
        <w:rPr>
          <w:lang w:eastAsia="ko-KR"/>
        </w:rPr>
        <w:t xml:space="preserve"> </w:t>
      </w:r>
      <w:r>
        <w:rPr>
          <w:lang w:eastAsia="ko-KR"/>
        </w:rPr>
        <w:t>형성하지만</w:t>
      </w:r>
      <w:r>
        <w:rPr>
          <w:lang w:eastAsia="ko-KR"/>
        </w:rPr>
        <w:t xml:space="preserve"> </w:t>
      </w:r>
      <w:r>
        <w:rPr>
          <w:lang w:eastAsia="ko-KR"/>
        </w:rPr>
        <w:t>비선형</w:t>
      </w:r>
      <w:r>
        <w:rPr>
          <w:lang w:eastAsia="ko-KR"/>
        </w:rPr>
        <w:t xml:space="preserve"> </w:t>
      </w:r>
      <w:r>
        <w:rPr>
          <w:lang w:eastAsia="ko-KR"/>
        </w:rPr>
        <w:t>상관관계는</w:t>
      </w:r>
      <w:r>
        <w:rPr>
          <w:lang w:eastAsia="ko-KR"/>
        </w:rPr>
        <w:t xml:space="preserve"> </w:t>
      </w:r>
      <w:r>
        <w:rPr>
          <w:lang w:eastAsia="ko-KR"/>
        </w:rPr>
        <w:t>데이터의</w:t>
      </w:r>
      <w:r>
        <w:rPr>
          <w:lang w:eastAsia="ko-KR"/>
        </w:rPr>
        <w:t xml:space="preserve"> </w:t>
      </w:r>
      <w:r>
        <w:rPr>
          <w:lang w:eastAsia="ko-KR"/>
        </w:rPr>
        <w:t>추세선이</w:t>
      </w:r>
      <w:r>
        <w:rPr>
          <w:lang w:eastAsia="ko-KR"/>
        </w:rPr>
        <w:t xml:space="preserve"> </w:t>
      </w:r>
      <w:r>
        <w:rPr>
          <w:lang w:eastAsia="ko-KR"/>
        </w:rPr>
        <w:t>곡선</w:t>
      </w:r>
      <w:r>
        <w:rPr>
          <w:lang w:eastAsia="ko-KR"/>
        </w:rPr>
        <w:t xml:space="preserve"> </w:t>
      </w:r>
      <w:r>
        <w:rPr>
          <w:lang w:eastAsia="ko-KR"/>
        </w:rPr>
        <w:t>또는</w:t>
      </w:r>
      <w:r>
        <w:rPr>
          <w:lang w:eastAsia="ko-KR"/>
        </w:rPr>
        <w:t xml:space="preserve"> </w:t>
      </w:r>
      <w:r>
        <w:rPr>
          <w:lang w:eastAsia="ko-KR"/>
        </w:rPr>
        <w:t>기타</w:t>
      </w:r>
      <w:r>
        <w:rPr>
          <w:lang w:eastAsia="ko-KR"/>
        </w:rPr>
        <w:t xml:space="preserve"> </w:t>
      </w:r>
      <w:r>
        <w:rPr>
          <w:lang w:eastAsia="ko-KR"/>
        </w:rPr>
        <w:t>형태를</w:t>
      </w:r>
      <w:r>
        <w:rPr>
          <w:lang w:eastAsia="ko-KR"/>
        </w:rPr>
        <w:t xml:space="preserve"> </w:t>
      </w:r>
      <w:r>
        <w:rPr>
          <w:lang w:eastAsia="ko-KR"/>
        </w:rPr>
        <w:t>나타냄</w:t>
      </w:r>
    </w:p>
    <w:p w:rsidR="003F7835" w:rsidRDefault="003F7835" w:rsidP="003F7835">
      <w:pPr>
        <w:pStyle w:val="Compact"/>
        <w:numPr>
          <w:ilvl w:val="0"/>
          <w:numId w:val="6"/>
        </w:numPr>
        <w:rPr>
          <w:lang w:eastAsia="ko-KR"/>
        </w:rPr>
      </w:pPr>
      <w:r>
        <w:rPr>
          <w:lang w:eastAsia="ko-KR"/>
        </w:rPr>
        <w:t>강한</w:t>
      </w:r>
      <w:r>
        <w:rPr>
          <w:lang w:eastAsia="ko-KR"/>
        </w:rPr>
        <w:t xml:space="preserve"> </w:t>
      </w:r>
      <w:r>
        <w:rPr>
          <w:lang w:eastAsia="ko-KR"/>
        </w:rPr>
        <w:t>또는</w:t>
      </w:r>
      <w:r>
        <w:rPr>
          <w:lang w:eastAsia="ko-KR"/>
        </w:rPr>
        <w:t xml:space="preserve"> </w:t>
      </w:r>
      <w:r>
        <w:rPr>
          <w:lang w:eastAsia="ko-KR"/>
        </w:rPr>
        <w:t>약한</w:t>
      </w:r>
      <w:r>
        <w:rPr>
          <w:lang w:eastAsia="ko-KR"/>
        </w:rPr>
        <w:t xml:space="preserve"> </w:t>
      </w:r>
      <w:proofErr w:type="gramStart"/>
      <w:r>
        <w:rPr>
          <w:lang w:eastAsia="ko-KR"/>
        </w:rPr>
        <w:t>상관관계</w:t>
      </w:r>
      <w:r>
        <w:rPr>
          <w:lang w:eastAsia="ko-KR"/>
        </w:rPr>
        <w:t xml:space="preserve"> :</w:t>
      </w:r>
      <w:proofErr w:type="gramEnd"/>
      <w:r>
        <w:rPr>
          <w:lang w:eastAsia="ko-KR"/>
        </w:rPr>
        <w:t xml:space="preserve"> </w:t>
      </w:r>
      <w:r>
        <w:rPr>
          <w:lang w:eastAsia="ko-KR"/>
        </w:rPr>
        <w:t>강한</w:t>
      </w:r>
      <w:r>
        <w:rPr>
          <w:lang w:eastAsia="ko-KR"/>
        </w:rPr>
        <w:t xml:space="preserve"> </w:t>
      </w:r>
      <w:r>
        <w:rPr>
          <w:lang w:eastAsia="ko-KR"/>
        </w:rPr>
        <w:t>상관관계는</w:t>
      </w:r>
      <w:r>
        <w:rPr>
          <w:lang w:eastAsia="ko-KR"/>
        </w:rPr>
        <w:t xml:space="preserve"> </w:t>
      </w:r>
      <w:r>
        <w:rPr>
          <w:lang w:eastAsia="ko-KR"/>
        </w:rPr>
        <w:t>데이터</w:t>
      </w:r>
      <w:r>
        <w:rPr>
          <w:lang w:eastAsia="ko-KR"/>
        </w:rPr>
        <w:t xml:space="preserve"> </w:t>
      </w:r>
      <w:r>
        <w:rPr>
          <w:lang w:eastAsia="ko-KR"/>
        </w:rPr>
        <w:t>들이</w:t>
      </w:r>
      <w:r>
        <w:rPr>
          <w:lang w:eastAsia="ko-KR"/>
        </w:rPr>
        <w:t xml:space="preserve"> </w:t>
      </w:r>
      <w:r>
        <w:rPr>
          <w:lang w:eastAsia="ko-KR"/>
        </w:rPr>
        <w:t>추세선에</w:t>
      </w:r>
      <w:r>
        <w:rPr>
          <w:lang w:eastAsia="ko-KR"/>
        </w:rPr>
        <w:t xml:space="preserve"> </w:t>
      </w:r>
      <w:r>
        <w:rPr>
          <w:lang w:eastAsia="ko-KR"/>
        </w:rPr>
        <w:t>가까이</w:t>
      </w:r>
      <w:r>
        <w:rPr>
          <w:lang w:eastAsia="ko-KR"/>
        </w:rPr>
        <w:t xml:space="preserve"> </w:t>
      </w:r>
      <w:r>
        <w:rPr>
          <w:lang w:eastAsia="ko-KR"/>
        </w:rPr>
        <w:t>분포하지만</w:t>
      </w:r>
      <w:r>
        <w:rPr>
          <w:lang w:eastAsia="ko-KR"/>
        </w:rPr>
        <w:t xml:space="preserve"> </w:t>
      </w:r>
      <w:r>
        <w:rPr>
          <w:lang w:eastAsia="ko-KR"/>
        </w:rPr>
        <w:t>약한</w:t>
      </w:r>
      <w:r>
        <w:rPr>
          <w:lang w:eastAsia="ko-KR"/>
        </w:rPr>
        <w:t xml:space="preserve"> </w:t>
      </w:r>
      <w:r>
        <w:rPr>
          <w:lang w:eastAsia="ko-KR"/>
        </w:rPr>
        <w:t>상관관계는</w:t>
      </w:r>
      <w:r>
        <w:rPr>
          <w:lang w:eastAsia="ko-KR"/>
        </w:rPr>
        <w:t xml:space="preserve"> </w:t>
      </w:r>
      <w:r>
        <w:rPr>
          <w:lang w:eastAsia="ko-KR"/>
        </w:rPr>
        <w:t>데이터</w:t>
      </w:r>
      <w:r>
        <w:rPr>
          <w:lang w:eastAsia="ko-KR"/>
        </w:rPr>
        <w:t xml:space="preserve"> </w:t>
      </w:r>
      <w:r>
        <w:rPr>
          <w:lang w:eastAsia="ko-KR"/>
        </w:rPr>
        <w:t>들이</w:t>
      </w:r>
      <w:r>
        <w:rPr>
          <w:lang w:eastAsia="ko-KR"/>
        </w:rPr>
        <w:t xml:space="preserve"> </w:t>
      </w:r>
      <w:r>
        <w:rPr>
          <w:lang w:eastAsia="ko-KR"/>
        </w:rPr>
        <w:t>추세선에</w:t>
      </w:r>
      <w:r>
        <w:rPr>
          <w:lang w:eastAsia="ko-KR"/>
        </w:rPr>
        <w:t xml:space="preserve"> </w:t>
      </w:r>
      <w:r>
        <w:rPr>
          <w:lang w:eastAsia="ko-KR"/>
        </w:rPr>
        <w:t>더</w:t>
      </w:r>
      <w:r>
        <w:rPr>
          <w:lang w:eastAsia="ko-KR"/>
        </w:rPr>
        <w:t xml:space="preserve"> </w:t>
      </w:r>
      <w:r>
        <w:rPr>
          <w:lang w:eastAsia="ko-KR"/>
        </w:rPr>
        <w:t>멀리</w:t>
      </w:r>
      <w:r>
        <w:rPr>
          <w:lang w:eastAsia="ko-KR"/>
        </w:rPr>
        <w:t xml:space="preserve"> </w:t>
      </w:r>
      <w:r>
        <w:rPr>
          <w:lang w:eastAsia="ko-KR"/>
        </w:rPr>
        <w:t>분포해</w:t>
      </w:r>
      <w:r>
        <w:rPr>
          <w:lang w:eastAsia="ko-KR"/>
        </w:rPr>
        <w:t xml:space="preserve"> </w:t>
      </w:r>
      <w:r>
        <w:rPr>
          <w:lang w:eastAsia="ko-KR"/>
        </w:rPr>
        <w:t>있음</w:t>
      </w:r>
    </w:p>
    <w:p w:rsidR="003F7835" w:rsidRDefault="003F7835" w:rsidP="003F7835">
      <w:pPr>
        <w:pStyle w:val="Compact"/>
        <w:numPr>
          <w:ilvl w:val="0"/>
          <w:numId w:val="6"/>
        </w:numPr>
        <w:rPr>
          <w:lang w:eastAsia="ko-KR"/>
        </w:rPr>
      </w:pPr>
      <w:r>
        <w:rPr>
          <w:lang w:eastAsia="ko-KR"/>
        </w:rPr>
        <w:lastRenderedPageBreak/>
        <w:t>양의</w:t>
      </w:r>
      <w:r>
        <w:rPr>
          <w:lang w:eastAsia="ko-KR"/>
        </w:rPr>
        <w:t xml:space="preserve"> </w:t>
      </w:r>
      <w:r>
        <w:rPr>
          <w:lang w:eastAsia="ko-KR"/>
        </w:rPr>
        <w:t>또는</w:t>
      </w:r>
      <w:r>
        <w:rPr>
          <w:lang w:eastAsia="ko-KR"/>
        </w:rPr>
        <w:t xml:space="preserve"> </w:t>
      </w:r>
      <w:r>
        <w:rPr>
          <w:lang w:eastAsia="ko-KR"/>
        </w:rPr>
        <w:t>음의</w:t>
      </w:r>
      <w:r>
        <w:rPr>
          <w:lang w:eastAsia="ko-KR"/>
        </w:rPr>
        <w:t xml:space="preserve"> </w:t>
      </w:r>
      <w:proofErr w:type="gramStart"/>
      <w:r>
        <w:rPr>
          <w:lang w:eastAsia="ko-KR"/>
        </w:rPr>
        <w:t>상관관계</w:t>
      </w:r>
      <w:r>
        <w:rPr>
          <w:lang w:eastAsia="ko-KR"/>
        </w:rPr>
        <w:t xml:space="preserve"> :</w:t>
      </w:r>
      <w:proofErr w:type="gramEnd"/>
      <w:r>
        <w:rPr>
          <w:lang w:eastAsia="ko-KR"/>
        </w:rPr>
        <w:t xml:space="preserve"> </w:t>
      </w:r>
      <w:r>
        <w:rPr>
          <w:lang w:eastAsia="ko-KR"/>
        </w:rPr>
        <w:t>양의</w:t>
      </w:r>
      <w:r>
        <w:rPr>
          <w:lang w:eastAsia="ko-KR"/>
        </w:rPr>
        <w:t xml:space="preserve"> </w:t>
      </w:r>
      <w:r>
        <w:rPr>
          <w:lang w:eastAsia="ko-KR"/>
        </w:rPr>
        <w:t>상관관계는</w:t>
      </w:r>
      <w:r>
        <w:rPr>
          <w:lang w:eastAsia="ko-KR"/>
        </w:rPr>
        <w:t xml:space="preserve"> </w:t>
      </w:r>
      <w:r>
        <w:rPr>
          <w:lang w:eastAsia="ko-KR"/>
        </w:rPr>
        <w:t>추세선이</w:t>
      </w:r>
      <w:r>
        <w:rPr>
          <w:lang w:eastAsia="ko-KR"/>
        </w:rPr>
        <w:t xml:space="preserve"> </w:t>
      </w:r>
      <w:r>
        <w:rPr>
          <w:lang w:eastAsia="ko-KR"/>
        </w:rPr>
        <w:t>우상향하고</w:t>
      </w:r>
      <w:r>
        <w:rPr>
          <w:lang w:eastAsia="ko-KR"/>
        </w:rPr>
        <w:t>(</w:t>
      </w:r>
      <w:r>
        <w:rPr>
          <w:lang w:eastAsia="ko-KR"/>
        </w:rPr>
        <w:t>즉</w:t>
      </w:r>
      <w:r>
        <w:rPr>
          <w:lang w:eastAsia="ko-KR"/>
        </w:rPr>
        <w:t>, x</w:t>
      </w:r>
      <w:r>
        <w:rPr>
          <w:lang w:eastAsia="ko-KR"/>
        </w:rPr>
        <w:t>값이</w:t>
      </w:r>
      <w:r>
        <w:rPr>
          <w:lang w:eastAsia="ko-KR"/>
        </w:rPr>
        <w:t xml:space="preserve"> </w:t>
      </w:r>
      <w:r>
        <w:rPr>
          <w:lang w:eastAsia="ko-KR"/>
        </w:rPr>
        <w:t>증가할</w:t>
      </w:r>
      <w:r>
        <w:rPr>
          <w:lang w:eastAsia="ko-KR"/>
        </w:rPr>
        <w:t xml:space="preserve"> </w:t>
      </w:r>
      <w:r>
        <w:rPr>
          <w:lang w:eastAsia="ko-KR"/>
        </w:rPr>
        <w:t>때</w:t>
      </w:r>
      <w:r>
        <w:rPr>
          <w:lang w:eastAsia="ko-KR"/>
        </w:rPr>
        <w:t xml:space="preserve"> y</w:t>
      </w:r>
      <w:r>
        <w:rPr>
          <w:lang w:eastAsia="ko-KR"/>
        </w:rPr>
        <w:t>값이</w:t>
      </w:r>
      <w:r>
        <w:rPr>
          <w:lang w:eastAsia="ko-KR"/>
        </w:rPr>
        <w:t xml:space="preserve"> </w:t>
      </w:r>
      <w:r>
        <w:rPr>
          <w:lang w:eastAsia="ko-KR"/>
        </w:rPr>
        <w:t>증가</w:t>
      </w:r>
      <w:r>
        <w:rPr>
          <w:lang w:eastAsia="ko-KR"/>
        </w:rPr>
        <w:t xml:space="preserve">) </w:t>
      </w:r>
      <w:r>
        <w:rPr>
          <w:lang w:eastAsia="ko-KR"/>
        </w:rPr>
        <w:t>음의</w:t>
      </w:r>
      <w:r>
        <w:rPr>
          <w:lang w:eastAsia="ko-KR"/>
        </w:rPr>
        <w:t xml:space="preserve"> </w:t>
      </w:r>
      <w:r>
        <w:rPr>
          <w:lang w:eastAsia="ko-KR"/>
        </w:rPr>
        <w:t>상관관계는</w:t>
      </w:r>
      <w:r>
        <w:rPr>
          <w:lang w:eastAsia="ko-KR"/>
        </w:rPr>
        <w:t xml:space="preserve"> </w:t>
      </w:r>
      <w:r>
        <w:rPr>
          <w:lang w:eastAsia="ko-KR"/>
        </w:rPr>
        <w:t>추세선이</w:t>
      </w:r>
      <w:r>
        <w:rPr>
          <w:lang w:eastAsia="ko-KR"/>
        </w:rPr>
        <w:t xml:space="preserve"> </w:t>
      </w:r>
      <w:r>
        <w:rPr>
          <w:lang w:eastAsia="ko-KR"/>
        </w:rPr>
        <w:t>우하향함</w:t>
      </w:r>
      <w:r>
        <w:rPr>
          <w:lang w:eastAsia="ko-KR"/>
        </w:rPr>
        <w:t>(</w:t>
      </w:r>
      <w:r>
        <w:rPr>
          <w:lang w:eastAsia="ko-KR"/>
        </w:rPr>
        <w:t>즉</w:t>
      </w:r>
      <w:r>
        <w:rPr>
          <w:lang w:eastAsia="ko-KR"/>
        </w:rPr>
        <w:t>, x</w:t>
      </w:r>
      <w:r>
        <w:rPr>
          <w:lang w:eastAsia="ko-KR"/>
        </w:rPr>
        <w:t>값은</w:t>
      </w:r>
      <w:r>
        <w:rPr>
          <w:lang w:eastAsia="ko-KR"/>
        </w:rPr>
        <w:t xml:space="preserve"> </w:t>
      </w:r>
      <w:r>
        <w:rPr>
          <w:lang w:eastAsia="ko-KR"/>
        </w:rPr>
        <w:t>증가할</w:t>
      </w:r>
      <w:r>
        <w:rPr>
          <w:lang w:eastAsia="ko-KR"/>
        </w:rPr>
        <w:t xml:space="preserve"> </w:t>
      </w:r>
      <w:r>
        <w:rPr>
          <w:lang w:eastAsia="ko-KR"/>
        </w:rPr>
        <w:t>때</w:t>
      </w:r>
      <w:r>
        <w:rPr>
          <w:lang w:eastAsia="ko-KR"/>
        </w:rPr>
        <w:t xml:space="preserve"> y</w:t>
      </w:r>
      <w:r>
        <w:rPr>
          <w:lang w:eastAsia="ko-KR"/>
        </w:rPr>
        <w:t>값은</w:t>
      </w:r>
      <w:r>
        <w:rPr>
          <w:lang w:eastAsia="ko-KR"/>
        </w:rPr>
        <w:t xml:space="preserve"> </w:t>
      </w:r>
      <w:r>
        <w:rPr>
          <w:lang w:eastAsia="ko-KR"/>
        </w:rPr>
        <w:t>감소</w:t>
      </w:r>
      <w:r>
        <w:rPr>
          <w:lang w:eastAsia="ko-KR"/>
        </w:rPr>
        <w:t>).</w:t>
      </w:r>
    </w:p>
    <w:p w:rsidR="003F7835" w:rsidRDefault="003F7835">
      <w:pPr>
        <w:pStyle w:val="FirstParagraph"/>
        <w:rPr>
          <w:lang w:eastAsia="ko-KR"/>
        </w:rPr>
      </w:pPr>
      <w:r>
        <w:rPr>
          <w:lang w:eastAsia="ko-KR"/>
        </w:rPr>
        <w:t>상관관계의</w:t>
      </w:r>
      <w:r>
        <w:rPr>
          <w:lang w:eastAsia="ko-KR"/>
        </w:rPr>
        <w:t xml:space="preserve"> </w:t>
      </w:r>
      <w:r>
        <w:rPr>
          <w:lang w:eastAsia="ko-KR"/>
        </w:rPr>
        <w:t>측면에서</w:t>
      </w:r>
      <w:r>
        <w:rPr>
          <w:lang w:eastAsia="ko-KR"/>
        </w:rPr>
        <w:t xml:space="preserve"> </w:t>
      </w:r>
      <w:r>
        <w:rPr>
          <w:lang w:eastAsia="ko-KR"/>
        </w:rPr>
        <w:t>풀어본다면</w:t>
      </w:r>
      <w:r>
        <w:rPr>
          <w:lang w:eastAsia="ko-KR"/>
        </w:rPr>
        <w:t xml:space="preserve"> X</w:t>
      </w:r>
      <w:r>
        <w:rPr>
          <w:lang w:eastAsia="ko-KR"/>
        </w:rPr>
        <w:t>축</w:t>
      </w:r>
      <w:r>
        <w:rPr>
          <w:lang w:eastAsia="ko-KR"/>
        </w:rPr>
        <w:t xml:space="preserve"> </w:t>
      </w:r>
      <w:r>
        <w:rPr>
          <w:lang w:eastAsia="ko-KR"/>
        </w:rPr>
        <w:t>변수는</w:t>
      </w:r>
      <w:r>
        <w:rPr>
          <w:lang w:eastAsia="ko-KR"/>
        </w:rPr>
        <w:t xml:space="preserve"> </w:t>
      </w:r>
      <w:r>
        <w:rPr>
          <w:lang w:eastAsia="ko-KR"/>
        </w:rPr>
        <w:t>독립변수이고</w:t>
      </w:r>
      <w:r>
        <w:rPr>
          <w:lang w:eastAsia="ko-KR"/>
        </w:rPr>
        <w:t xml:space="preserve"> Y</w:t>
      </w:r>
      <w:r>
        <w:rPr>
          <w:lang w:eastAsia="ko-KR"/>
        </w:rPr>
        <w:t>축</w:t>
      </w:r>
      <w:r>
        <w:rPr>
          <w:lang w:eastAsia="ko-KR"/>
        </w:rPr>
        <w:t xml:space="preserve"> </w:t>
      </w:r>
      <w:r>
        <w:rPr>
          <w:lang w:eastAsia="ko-KR"/>
        </w:rPr>
        <w:t>변수는</w:t>
      </w:r>
      <w:r>
        <w:rPr>
          <w:lang w:eastAsia="ko-KR"/>
        </w:rPr>
        <w:t xml:space="preserve"> </w:t>
      </w:r>
      <w:r>
        <w:rPr>
          <w:lang w:eastAsia="ko-KR"/>
        </w:rPr>
        <w:t>종속변수로</w:t>
      </w:r>
      <w:r>
        <w:rPr>
          <w:lang w:eastAsia="ko-KR"/>
        </w:rPr>
        <w:t xml:space="preserve"> </w:t>
      </w:r>
      <w:r>
        <w:rPr>
          <w:lang w:eastAsia="ko-KR"/>
        </w:rPr>
        <w:t>볼</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하지만</w:t>
      </w:r>
      <w:r>
        <w:rPr>
          <w:lang w:eastAsia="ko-KR"/>
        </w:rPr>
        <w:t xml:space="preserve"> </w:t>
      </w:r>
      <w:r>
        <w:rPr>
          <w:lang w:eastAsia="ko-KR"/>
        </w:rPr>
        <w:t>많은</w:t>
      </w:r>
      <w:r>
        <w:rPr>
          <w:lang w:eastAsia="ko-KR"/>
        </w:rPr>
        <w:t xml:space="preserve"> </w:t>
      </w:r>
      <w:r>
        <w:rPr>
          <w:lang w:eastAsia="ko-KR"/>
        </w:rPr>
        <w:t>경우</w:t>
      </w:r>
      <w:r>
        <w:rPr>
          <w:lang w:eastAsia="ko-KR"/>
        </w:rPr>
        <w:t xml:space="preserve"> </w:t>
      </w:r>
      <w:r>
        <w:rPr>
          <w:lang w:eastAsia="ko-KR"/>
        </w:rPr>
        <w:t>종속</w:t>
      </w:r>
      <w:r>
        <w:rPr>
          <w:lang w:eastAsia="ko-KR"/>
        </w:rPr>
        <w:t xml:space="preserve"> </w:t>
      </w:r>
      <w:r>
        <w:rPr>
          <w:lang w:eastAsia="ko-KR"/>
        </w:rPr>
        <w:t>변수를</w:t>
      </w:r>
      <w:r>
        <w:rPr>
          <w:lang w:eastAsia="ko-KR"/>
        </w:rPr>
        <w:t xml:space="preserve"> </w:t>
      </w:r>
      <w:r>
        <w:rPr>
          <w:lang w:eastAsia="ko-KR"/>
        </w:rPr>
        <w:t>결정하는</w:t>
      </w:r>
      <w:r>
        <w:rPr>
          <w:lang w:eastAsia="ko-KR"/>
        </w:rPr>
        <w:t xml:space="preserve"> </w:t>
      </w:r>
      <w:r>
        <w:rPr>
          <w:lang w:eastAsia="ko-KR"/>
        </w:rPr>
        <w:t>독립</w:t>
      </w:r>
      <w:r>
        <w:rPr>
          <w:lang w:eastAsia="ko-KR"/>
        </w:rPr>
        <w:t xml:space="preserve"> </w:t>
      </w:r>
      <w:r>
        <w:rPr>
          <w:lang w:eastAsia="ko-KR"/>
        </w:rPr>
        <w:t>변수는</w:t>
      </w:r>
      <w:r>
        <w:rPr>
          <w:lang w:eastAsia="ko-KR"/>
        </w:rPr>
        <w:t xml:space="preserve"> </w:t>
      </w:r>
      <w:r>
        <w:rPr>
          <w:lang w:eastAsia="ko-KR"/>
        </w:rPr>
        <w:t>하나</w:t>
      </w:r>
      <w:r>
        <w:rPr>
          <w:lang w:eastAsia="ko-KR"/>
        </w:rPr>
        <w:t xml:space="preserve"> </w:t>
      </w:r>
      <w:r>
        <w:rPr>
          <w:lang w:eastAsia="ko-KR"/>
        </w:rPr>
        <w:t>이상이다</w:t>
      </w:r>
      <w:r>
        <w:rPr>
          <w:lang w:eastAsia="ko-KR"/>
        </w:rPr>
        <w:t xml:space="preserve">. </w:t>
      </w:r>
      <w:r>
        <w:rPr>
          <w:lang w:eastAsia="ko-KR"/>
        </w:rPr>
        <w:t>이렇게</w:t>
      </w:r>
      <w:r>
        <w:rPr>
          <w:lang w:eastAsia="ko-KR"/>
        </w:rPr>
        <w:t xml:space="preserve"> </w:t>
      </w:r>
      <w:r>
        <w:rPr>
          <w:lang w:eastAsia="ko-KR"/>
        </w:rPr>
        <w:t>하나</w:t>
      </w:r>
      <w:r>
        <w:rPr>
          <w:lang w:eastAsia="ko-KR"/>
        </w:rPr>
        <w:t xml:space="preserve"> </w:t>
      </w:r>
      <w:r>
        <w:rPr>
          <w:lang w:eastAsia="ko-KR"/>
        </w:rPr>
        <w:t>이상의</w:t>
      </w:r>
      <w:r>
        <w:rPr>
          <w:lang w:eastAsia="ko-KR"/>
        </w:rPr>
        <w:t xml:space="preserve"> </w:t>
      </w:r>
      <w:r>
        <w:rPr>
          <w:lang w:eastAsia="ko-KR"/>
        </w:rPr>
        <w:t>독립</w:t>
      </w:r>
      <w:r>
        <w:rPr>
          <w:lang w:eastAsia="ko-KR"/>
        </w:rPr>
        <w:t xml:space="preserve"> </w:t>
      </w:r>
      <w:r>
        <w:rPr>
          <w:lang w:eastAsia="ko-KR"/>
        </w:rPr>
        <w:t>변수를</w:t>
      </w:r>
      <w:r>
        <w:rPr>
          <w:lang w:eastAsia="ko-KR"/>
        </w:rPr>
        <w:t xml:space="preserve"> </w:t>
      </w:r>
      <w:r>
        <w:rPr>
          <w:lang w:eastAsia="ko-KR"/>
        </w:rPr>
        <w:t>표현하는</w:t>
      </w:r>
      <w:r>
        <w:rPr>
          <w:lang w:eastAsia="ko-KR"/>
        </w:rPr>
        <w:t xml:space="preserve"> </w:t>
      </w:r>
      <w:r>
        <w:rPr>
          <w:lang w:eastAsia="ko-KR"/>
        </w:rPr>
        <w:t>산점도는</w:t>
      </w:r>
      <w:r>
        <w:rPr>
          <w:lang w:eastAsia="ko-KR"/>
        </w:rPr>
        <w:t xml:space="preserve"> </w:t>
      </w:r>
      <w:r>
        <w:rPr>
          <w:lang w:eastAsia="ko-KR"/>
        </w:rPr>
        <w:t>점의</w:t>
      </w:r>
      <w:r>
        <w:rPr>
          <w:lang w:eastAsia="ko-KR"/>
        </w:rPr>
        <w:t xml:space="preserve"> </w:t>
      </w:r>
      <w:r>
        <w:rPr>
          <w:lang w:eastAsia="ko-KR"/>
        </w:rPr>
        <w:t>색상이나</w:t>
      </w:r>
      <w:r>
        <w:rPr>
          <w:lang w:eastAsia="ko-KR"/>
        </w:rPr>
        <w:t xml:space="preserve"> </w:t>
      </w:r>
      <w:r>
        <w:rPr>
          <w:lang w:eastAsia="ko-KR"/>
        </w:rPr>
        <w:t>형태</w:t>
      </w:r>
      <w:r>
        <w:rPr>
          <w:lang w:eastAsia="ko-KR"/>
        </w:rPr>
        <w:t xml:space="preserve">, </w:t>
      </w:r>
      <w:r>
        <w:rPr>
          <w:lang w:eastAsia="ko-KR"/>
        </w:rPr>
        <w:t>크기</w:t>
      </w:r>
      <w:r>
        <w:rPr>
          <w:lang w:eastAsia="ko-KR"/>
        </w:rPr>
        <w:t xml:space="preserve"> </w:t>
      </w:r>
      <w:r>
        <w:rPr>
          <w:lang w:eastAsia="ko-KR"/>
        </w:rPr>
        <w:t>등</w:t>
      </w:r>
      <w:r>
        <w:rPr>
          <w:lang w:eastAsia="ko-KR"/>
        </w:rPr>
        <w:t xml:space="preserve"> </w:t>
      </w:r>
      <w:r>
        <w:rPr>
          <w:lang w:eastAsia="ko-KR"/>
        </w:rPr>
        <w:t>변수를</w:t>
      </w:r>
      <w:r>
        <w:rPr>
          <w:lang w:eastAsia="ko-KR"/>
        </w:rPr>
        <w:t xml:space="preserve"> </w:t>
      </w:r>
      <w:r>
        <w:rPr>
          <w:lang w:eastAsia="ko-KR"/>
        </w:rPr>
        <w:t>추가하여</w:t>
      </w:r>
      <w:r>
        <w:rPr>
          <w:lang w:eastAsia="ko-KR"/>
        </w:rPr>
        <w:t xml:space="preserve"> </w:t>
      </w:r>
      <w:r>
        <w:rPr>
          <w:lang w:eastAsia="ko-KR"/>
        </w:rPr>
        <w:t>표현한다</w:t>
      </w:r>
      <w:r>
        <w:rPr>
          <w:lang w:eastAsia="ko-KR"/>
        </w:rPr>
        <w:t xml:space="preserve">. </w:t>
      </w:r>
      <w:r>
        <w:rPr>
          <w:lang w:eastAsia="ko-KR"/>
        </w:rPr>
        <w:t>이렇게</w:t>
      </w:r>
      <w:r>
        <w:rPr>
          <w:lang w:eastAsia="ko-KR"/>
        </w:rPr>
        <w:t xml:space="preserve"> X</w:t>
      </w:r>
      <w:r>
        <w:rPr>
          <w:lang w:eastAsia="ko-KR"/>
        </w:rPr>
        <w:t>축</w:t>
      </w:r>
      <w:r>
        <w:rPr>
          <w:lang w:eastAsia="ko-KR"/>
        </w:rPr>
        <w:t xml:space="preserve">, </w:t>
      </w:r>
      <w:r>
        <w:rPr>
          <w:lang w:eastAsia="ko-KR"/>
        </w:rPr>
        <w:t>색</w:t>
      </w:r>
      <w:r>
        <w:rPr>
          <w:lang w:eastAsia="ko-KR"/>
        </w:rPr>
        <w:t xml:space="preserve">, </w:t>
      </w:r>
      <w:r>
        <w:rPr>
          <w:lang w:eastAsia="ko-KR"/>
        </w:rPr>
        <w:t>점의</w:t>
      </w:r>
      <w:r>
        <w:rPr>
          <w:lang w:eastAsia="ko-KR"/>
        </w:rPr>
        <w:t xml:space="preserve"> </w:t>
      </w:r>
      <w:r>
        <w:rPr>
          <w:lang w:eastAsia="ko-KR"/>
        </w:rPr>
        <w:t>형태</w:t>
      </w:r>
      <w:r>
        <w:rPr>
          <w:lang w:eastAsia="ko-KR"/>
        </w:rPr>
        <w:t xml:space="preserve">, </w:t>
      </w:r>
      <w:r>
        <w:rPr>
          <w:lang w:eastAsia="ko-KR"/>
        </w:rPr>
        <w:t>점의</w:t>
      </w:r>
      <w:r>
        <w:rPr>
          <w:lang w:eastAsia="ko-KR"/>
        </w:rPr>
        <w:t xml:space="preserve"> </w:t>
      </w:r>
      <w:r>
        <w:rPr>
          <w:lang w:eastAsia="ko-KR"/>
        </w:rPr>
        <w:t>크기를</w:t>
      </w:r>
      <w:r>
        <w:rPr>
          <w:lang w:eastAsia="ko-KR"/>
        </w:rPr>
        <w:t xml:space="preserve"> </w:t>
      </w:r>
      <w:r>
        <w:rPr>
          <w:lang w:eastAsia="ko-KR"/>
        </w:rPr>
        <w:t>모두</w:t>
      </w:r>
      <w:r>
        <w:rPr>
          <w:lang w:eastAsia="ko-KR"/>
        </w:rPr>
        <w:t xml:space="preserve"> </w:t>
      </w:r>
      <w:r>
        <w:rPr>
          <w:lang w:eastAsia="ko-KR"/>
        </w:rPr>
        <w:t>사용한다면</w:t>
      </w:r>
      <w:r>
        <w:rPr>
          <w:lang w:eastAsia="ko-KR"/>
        </w:rPr>
        <w:t xml:space="preserve"> Y</w:t>
      </w:r>
      <w:r>
        <w:rPr>
          <w:lang w:eastAsia="ko-KR"/>
        </w:rPr>
        <w:t>축에</w:t>
      </w:r>
      <w:r>
        <w:rPr>
          <w:lang w:eastAsia="ko-KR"/>
        </w:rPr>
        <w:t xml:space="preserve"> </w:t>
      </w:r>
      <w:r>
        <w:rPr>
          <w:lang w:eastAsia="ko-KR"/>
        </w:rPr>
        <w:t>표현되는</w:t>
      </w:r>
      <w:r>
        <w:rPr>
          <w:lang w:eastAsia="ko-KR"/>
        </w:rPr>
        <w:t xml:space="preserve"> </w:t>
      </w:r>
      <w:r>
        <w:rPr>
          <w:lang w:eastAsia="ko-KR"/>
        </w:rPr>
        <w:t>종속</w:t>
      </w:r>
      <w:r>
        <w:rPr>
          <w:lang w:eastAsia="ko-KR"/>
        </w:rPr>
        <w:t xml:space="preserve"> </w:t>
      </w:r>
      <w:r>
        <w:rPr>
          <w:lang w:eastAsia="ko-KR"/>
        </w:rPr>
        <w:t>변수는</w:t>
      </w:r>
      <w:r>
        <w:rPr>
          <w:lang w:eastAsia="ko-KR"/>
        </w:rPr>
        <w:t xml:space="preserve"> </w:t>
      </w:r>
      <w:r>
        <w:rPr>
          <w:lang w:eastAsia="ko-KR"/>
        </w:rPr>
        <w:t>총</w:t>
      </w:r>
      <w:r>
        <w:rPr>
          <w:lang w:eastAsia="ko-KR"/>
        </w:rPr>
        <w:t xml:space="preserve"> 4</w:t>
      </w:r>
      <w:r>
        <w:rPr>
          <w:lang w:eastAsia="ko-KR"/>
        </w:rPr>
        <w:t>개의</w:t>
      </w:r>
      <w:r>
        <w:rPr>
          <w:lang w:eastAsia="ko-KR"/>
        </w:rPr>
        <w:t xml:space="preserve"> </w:t>
      </w:r>
      <w:r>
        <w:rPr>
          <w:lang w:eastAsia="ko-KR"/>
        </w:rPr>
        <w:t>독립</w:t>
      </w:r>
      <w:r>
        <w:rPr>
          <w:lang w:eastAsia="ko-KR"/>
        </w:rPr>
        <w:t xml:space="preserve"> </w:t>
      </w:r>
      <w:r>
        <w:rPr>
          <w:lang w:eastAsia="ko-KR"/>
        </w:rPr>
        <w:t>변수로</w:t>
      </w:r>
      <w:r>
        <w:rPr>
          <w:lang w:eastAsia="ko-KR"/>
        </w:rPr>
        <w:t xml:space="preserve"> </w:t>
      </w:r>
      <w:r>
        <w:rPr>
          <w:lang w:eastAsia="ko-KR"/>
        </w:rPr>
        <w:t>표현되는</w:t>
      </w:r>
      <w:r>
        <w:rPr>
          <w:lang w:eastAsia="ko-KR"/>
        </w:rPr>
        <w:t xml:space="preserve"> </w:t>
      </w:r>
      <w:r>
        <w:rPr>
          <w:lang w:eastAsia="ko-KR"/>
        </w:rPr>
        <w:t>산점도를</w:t>
      </w:r>
      <w:r>
        <w:rPr>
          <w:lang w:eastAsia="ko-KR"/>
        </w:rPr>
        <w:t xml:space="preserve"> </w:t>
      </w:r>
      <w:r>
        <w:rPr>
          <w:lang w:eastAsia="ko-KR"/>
        </w:rPr>
        <w:t>그릴</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것이다</w:t>
      </w:r>
      <w:r>
        <w:rPr>
          <w:lang w:eastAsia="ko-KR"/>
        </w:rPr>
        <w:t xml:space="preserve">. </w:t>
      </w:r>
      <w:r>
        <w:rPr>
          <w:lang w:eastAsia="ko-KR"/>
        </w:rPr>
        <w:t>이</w:t>
      </w:r>
      <w:r>
        <w:rPr>
          <w:lang w:eastAsia="ko-KR"/>
        </w:rPr>
        <w:t xml:space="preserve"> </w:t>
      </w:r>
      <w:r>
        <w:rPr>
          <w:lang w:eastAsia="ko-KR"/>
        </w:rPr>
        <w:t>중</w:t>
      </w:r>
      <w:r>
        <w:rPr>
          <w:lang w:eastAsia="ko-KR"/>
        </w:rPr>
        <w:t xml:space="preserve"> </w:t>
      </w:r>
      <w:r>
        <w:rPr>
          <w:lang w:eastAsia="ko-KR"/>
        </w:rPr>
        <w:t>점의</w:t>
      </w:r>
      <w:r>
        <w:rPr>
          <w:lang w:eastAsia="ko-KR"/>
        </w:rPr>
        <w:t xml:space="preserve"> </w:t>
      </w:r>
      <w:r>
        <w:rPr>
          <w:lang w:eastAsia="ko-KR"/>
        </w:rPr>
        <w:t>크기를</w:t>
      </w:r>
      <w:r>
        <w:rPr>
          <w:lang w:eastAsia="ko-KR"/>
        </w:rPr>
        <w:t xml:space="preserve"> </w:t>
      </w:r>
      <w:r>
        <w:rPr>
          <w:lang w:eastAsia="ko-KR"/>
        </w:rPr>
        <w:t>사용하는</w:t>
      </w:r>
      <w:r>
        <w:rPr>
          <w:lang w:eastAsia="ko-KR"/>
        </w:rPr>
        <w:t xml:space="preserve"> </w:t>
      </w:r>
      <w:r>
        <w:rPr>
          <w:lang w:eastAsia="ko-KR"/>
        </w:rPr>
        <w:t>산점도를</w:t>
      </w:r>
      <w:r>
        <w:rPr>
          <w:lang w:eastAsia="ko-KR"/>
        </w:rPr>
        <w:t xml:space="preserve"> </w:t>
      </w:r>
      <w:r>
        <w:rPr>
          <w:lang w:eastAsia="ko-KR"/>
        </w:rPr>
        <w:t>버블</w:t>
      </w:r>
      <w:r>
        <w:rPr>
          <w:lang w:eastAsia="ko-KR"/>
        </w:rPr>
        <w:t xml:space="preserve"> </w:t>
      </w:r>
      <w:r>
        <w:rPr>
          <w:lang w:eastAsia="ko-KR"/>
        </w:rPr>
        <w:t>차트라고</w:t>
      </w:r>
      <w:r>
        <w:rPr>
          <w:lang w:eastAsia="ko-KR"/>
        </w:rPr>
        <w:t xml:space="preserve"> </w:t>
      </w:r>
      <w:r>
        <w:rPr>
          <w:lang w:eastAsia="ko-KR"/>
        </w:rPr>
        <w:t>한다</w:t>
      </w:r>
      <w:r>
        <w:rPr>
          <w:lang w:eastAsia="ko-KR"/>
        </w:rPr>
        <w:t>.</w:t>
      </w:r>
    </w:p>
    <w:p w:rsidR="003F7835" w:rsidRDefault="003F7835">
      <w:pPr>
        <w:pStyle w:val="a1"/>
        <w:rPr>
          <w:lang w:eastAsia="ko-KR"/>
        </w:rPr>
      </w:pPr>
      <w:r>
        <w:rPr>
          <w:lang w:eastAsia="ko-KR"/>
        </w:rPr>
        <w:t>plotly</w:t>
      </w:r>
      <w:r>
        <w:rPr>
          <w:lang w:eastAsia="ko-KR"/>
        </w:rPr>
        <w:t>에서</w:t>
      </w:r>
      <w:r>
        <w:rPr>
          <w:lang w:eastAsia="ko-KR"/>
        </w:rPr>
        <w:t xml:space="preserve"> </w:t>
      </w:r>
      <w:r>
        <w:rPr>
          <w:lang w:eastAsia="ko-KR"/>
        </w:rPr>
        <w:t>산점도는</w:t>
      </w:r>
      <w:r>
        <w:rPr>
          <w:lang w:eastAsia="ko-KR"/>
        </w:rPr>
        <w:t xml:space="preserve"> </w:t>
      </w:r>
      <w:r>
        <w:rPr>
          <w:lang w:eastAsia="ko-KR"/>
        </w:rPr>
        <w:t>스캐터</w:t>
      </w:r>
      <w:r>
        <w:rPr>
          <w:lang w:eastAsia="ko-KR"/>
        </w:rPr>
        <w:t xml:space="preserve">(scatter) </w:t>
      </w:r>
      <w:r>
        <w:rPr>
          <w:lang w:eastAsia="ko-KR"/>
        </w:rPr>
        <w:t>트레이스를</w:t>
      </w:r>
      <w:r>
        <w:rPr>
          <w:lang w:eastAsia="ko-KR"/>
        </w:rPr>
        <w:t xml:space="preserve"> </w:t>
      </w:r>
      <w:r>
        <w:rPr>
          <w:lang w:eastAsia="ko-KR"/>
        </w:rPr>
        <w:t>사용하여</w:t>
      </w:r>
      <w:r>
        <w:rPr>
          <w:lang w:eastAsia="ko-KR"/>
        </w:rPr>
        <w:t xml:space="preserve"> </w:t>
      </w:r>
      <w:r>
        <w:rPr>
          <w:lang w:eastAsia="ko-KR"/>
        </w:rPr>
        <w:t>구현한다</w:t>
      </w:r>
      <w:r>
        <w:rPr>
          <w:lang w:eastAsia="ko-KR"/>
        </w:rPr>
        <w:t>. plotly</w:t>
      </w:r>
      <w:r>
        <w:rPr>
          <w:lang w:eastAsia="ko-KR"/>
        </w:rPr>
        <w:t>에서</w:t>
      </w:r>
      <w:r>
        <w:rPr>
          <w:lang w:eastAsia="ko-KR"/>
        </w:rPr>
        <w:t xml:space="preserve"> </w:t>
      </w:r>
      <w:r>
        <w:rPr>
          <w:lang w:eastAsia="ko-KR"/>
        </w:rPr>
        <w:t>스캐터</w:t>
      </w:r>
      <w:r>
        <w:rPr>
          <w:lang w:eastAsia="ko-KR"/>
        </w:rPr>
        <w:t xml:space="preserve"> </w:t>
      </w:r>
      <w:r>
        <w:rPr>
          <w:lang w:eastAsia="ko-KR"/>
        </w:rPr>
        <w:t>트레이스는</w:t>
      </w:r>
      <w:r>
        <w:rPr>
          <w:lang w:eastAsia="ko-KR"/>
        </w:rPr>
        <w:t xml:space="preserve"> </w:t>
      </w:r>
      <w:r>
        <w:rPr>
          <w:lang w:eastAsia="ko-KR"/>
        </w:rPr>
        <w:t>단지</w:t>
      </w:r>
      <w:r>
        <w:rPr>
          <w:lang w:eastAsia="ko-KR"/>
        </w:rPr>
        <w:t xml:space="preserve"> </w:t>
      </w:r>
      <w:r>
        <w:rPr>
          <w:lang w:eastAsia="ko-KR"/>
        </w:rPr>
        <w:t>산점도만을</w:t>
      </w:r>
      <w:r>
        <w:rPr>
          <w:lang w:eastAsia="ko-KR"/>
        </w:rPr>
        <w:t xml:space="preserve"> </w:t>
      </w:r>
      <w:r>
        <w:rPr>
          <w:lang w:eastAsia="ko-KR"/>
        </w:rPr>
        <w:t>그리는</w:t>
      </w:r>
      <w:r>
        <w:rPr>
          <w:lang w:eastAsia="ko-KR"/>
        </w:rPr>
        <w:t xml:space="preserve"> </w:t>
      </w:r>
      <w:r>
        <w:rPr>
          <w:lang w:eastAsia="ko-KR"/>
        </w:rPr>
        <w:t>것이</w:t>
      </w:r>
      <w:r>
        <w:rPr>
          <w:lang w:eastAsia="ko-KR"/>
        </w:rPr>
        <w:t xml:space="preserve"> </w:t>
      </w:r>
      <w:r>
        <w:rPr>
          <w:lang w:eastAsia="ko-KR"/>
        </w:rPr>
        <w:t>아니고</w:t>
      </w:r>
      <w:r>
        <w:rPr>
          <w:lang w:eastAsia="ko-KR"/>
        </w:rPr>
        <w:t xml:space="preserve"> X, Y </w:t>
      </w:r>
      <w:r>
        <w:rPr>
          <w:lang w:eastAsia="ko-KR"/>
        </w:rPr>
        <w:t>축에</w:t>
      </w:r>
      <w:r>
        <w:rPr>
          <w:lang w:eastAsia="ko-KR"/>
        </w:rPr>
        <w:t xml:space="preserve"> </w:t>
      </w:r>
      <w:r>
        <w:rPr>
          <w:lang w:eastAsia="ko-KR"/>
        </w:rPr>
        <w:t>좌표상으로</w:t>
      </w:r>
      <w:r>
        <w:rPr>
          <w:lang w:eastAsia="ko-KR"/>
        </w:rPr>
        <w:t xml:space="preserve"> </w:t>
      </w:r>
      <w:r>
        <w:rPr>
          <w:lang w:eastAsia="ko-KR"/>
        </w:rPr>
        <w:t>표시되는</w:t>
      </w:r>
      <w:r>
        <w:rPr>
          <w:lang w:eastAsia="ko-KR"/>
        </w:rPr>
        <w:t xml:space="preserve"> </w:t>
      </w:r>
      <w:r>
        <w:rPr>
          <w:lang w:eastAsia="ko-KR"/>
        </w:rPr>
        <w:t>선</w:t>
      </w:r>
      <w:r>
        <w:rPr>
          <w:lang w:eastAsia="ko-KR"/>
        </w:rPr>
        <w:t xml:space="preserve"> </w:t>
      </w:r>
      <w:r>
        <w:rPr>
          <w:lang w:eastAsia="ko-KR"/>
        </w:rPr>
        <w:t>그래프를</w:t>
      </w:r>
      <w:r>
        <w:rPr>
          <w:lang w:eastAsia="ko-KR"/>
        </w:rPr>
        <w:t xml:space="preserve"> </w:t>
      </w:r>
      <w:r>
        <w:rPr>
          <w:lang w:eastAsia="ko-KR"/>
        </w:rPr>
        <w:t>포함하며</w:t>
      </w:r>
      <w:r>
        <w:rPr>
          <w:lang w:eastAsia="ko-KR"/>
        </w:rPr>
        <w:t xml:space="preserve"> </w:t>
      </w:r>
      <w:r>
        <w:rPr>
          <w:lang w:eastAsia="ko-KR"/>
        </w:rPr>
        <w:t>산점도와</w:t>
      </w:r>
      <w:r>
        <w:rPr>
          <w:lang w:eastAsia="ko-KR"/>
        </w:rPr>
        <w:t xml:space="preserve"> </w:t>
      </w:r>
      <w:r>
        <w:rPr>
          <w:lang w:eastAsia="ko-KR"/>
        </w:rPr>
        <w:t>선</w:t>
      </w:r>
      <w:r>
        <w:rPr>
          <w:lang w:eastAsia="ko-KR"/>
        </w:rPr>
        <w:t xml:space="preserve"> </w:t>
      </w:r>
      <w:r>
        <w:rPr>
          <w:lang w:eastAsia="ko-KR"/>
        </w:rPr>
        <w:t>그래프에</w:t>
      </w:r>
      <w:r>
        <w:rPr>
          <w:lang w:eastAsia="ko-KR"/>
        </w:rPr>
        <w:t xml:space="preserve"> </w:t>
      </w:r>
      <w:r>
        <w:rPr>
          <w:lang w:eastAsia="ko-KR"/>
        </w:rPr>
        <w:t>문자열을</w:t>
      </w:r>
      <w:r>
        <w:rPr>
          <w:lang w:eastAsia="ko-KR"/>
        </w:rPr>
        <w:t xml:space="preserve"> </w:t>
      </w:r>
      <w:r>
        <w:rPr>
          <w:lang w:eastAsia="ko-KR"/>
        </w:rPr>
        <w:t>표기하는</w:t>
      </w:r>
      <w:r>
        <w:rPr>
          <w:lang w:eastAsia="ko-KR"/>
        </w:rPr>
        <w:t xml:space="preserve"> </w:t>
      </w:r>
      <w:r>
        <w:rPr>
          <w:lang w:eastAsia="ko-KR"/>
        </w:rPr>
        <w:t>시각화까지</w:t>
      </w:r>
      <w:r>
        <w:rPr>
          <w:lang w:eastAsia="ko-KR"/>
        </w:rPr>
        <w:t xml:space="preserve"> </w:t>
      </w:r>
      <w:r>
        <w:rPr>
          <w:lang w:eastAsia="ko-KR"/>
        </w:rPr>
        <w:t>포함한다</w:t>
      </w:r>
      <w:r>
        <w:rPr>
          <w:lang w:eastAsia="ko-KR"/>
        </w:rPr>
        <w:t>.</w:t>
      </w:r>
    </w:p>
    <w:p w:rsidR="003F7835" w:rsidRDefault="003F7835">
      <w:pPr>
        <w:pStyle w:val="a1"/>
        <w:rPr>
          <w:lang w:eastAsia="ko-KR"/>
        </w:rPr>
      </w:pPr>
      <w:r>
        <w:rPr>
          <w:lang w:eastAsia="ko-KR"/>
        </w:rPr>
        <w:t>plotly</w:t>
      </w:r>
      <w:r>
        <w:rPr>
          <w:lang w:eastAsia="ko-KR"/>
        </w:rPr>
        <w:t>에서</w:t>
      </w:r>
      <w:r>
        <w:rPr>
          <w:lang w:eastAsia="ko-KR"/>
        </w:rPr>
        <w:t xml:space="preserve"> </w:t>
      </w:r>
      <w:r>
        <w:rPr>
          <w:rFonts w:hint="eastAsia"/>
          <w:lang w:eastAsia="ko-KR"/>
        </w:rPr>
        <w:t>scatter</w:t>
      </w:r>
      <w:r>
        <w:rPr>
          <w:lang w:eastAsia="ko-KR"/>
        </w:rPr>
        <w:t xml:space="preserve"> </w:t>
      </w:r>
      <w:r>
        <w:rPr>
          <w:lang w:eastAsia="ko-KR"/>
        </w:rPr>
        <w:t>트레이스에</w:t>
      </w:r>
      <w:r>
        <w:rPr>
          <w:lang w:eastAsia="ko-KR"/>
        </w:rPr>
        <w:t xml:space="preserve"> </w:t>
      </w:r>
      <w:r>
        <w:rPr>
          <w:lang w:eastAsia="ko-KR"/>
        </w:rPr>
        <w:t>사용되는</w:t>
      </w:r>
      <w:r>
        <w:rPr>
          <w:lang w:eastAsia="ko-KR"/>
        </w:rPr>
        <w:t xml:space="preserve"> </w:t>
      </w:r>
      <w:r>
        <w:rPr>
          <w:lang w:eastAsia="ko-KR"/>
        </w:rPr>
        <w:t>주요</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I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I- \* ARABIC</w:instrText>
      </w:r>
      <w:r>
        <w:rPr>
          <w:lang w:eastAsia="ko-KR"/>
        </w:rPr>
        <w:instrText xml:space="preserve"> </w:instrText>
      </w:r>
      <w:r>
        <w:fldChar w:fldCharType="separate"/>
      </w:r>
      <w:r>
        <w:rPr>
          <w:noProof/>
          <w:lang w:eastAsia="ko-KR"/>
        </w:rPr>
        <w:t>1</w:t>
      </w:r>
      <w:r>
        <w:fldChar w:fldCharType="end"/>
      </w:r>
      <w:r>
        <w:rPr>
          <w:lang w:eastAsia="ko-KR"/>
        </w:rPr>
        <w:t xml:space="preserve">. . </w:t>
      </w:r>
      <w:r w:rsidRPr="00551594">
        <w:rPr>
          <w:lang w:eastAsia="ko-KR"/>
        </w:rPr>
        <w:t xml:space="preserve">scatter </w:t>
      </w:r>
      <w:r w:rsidRPr="00551594">
        <w:rPr>
          <w:lang w:eastAsia="ko-KR"/>
        </w:rPr>
        <w:t>트레이스의</w:t>
      </w:r>
      <w:r w:rsidRPr="00551594">
        <w:rPr>
          <w:lang w:eastAsia="ko-KR"/>
        </w:rPr>
        <w:t xml:space="preserve"> </w:t>
      </w:r>
      <w:r w:rsidRPr="00551594">
        <w:rPr>
          <w:lang w:eastAsia="ko-KR"/>
        </w:rPr>
        <w:t>주요</w:t>
      </w:r>
      <w:r w:rsidRPr="00551594">
        <w:rPr>
          <w:lang w:eastAsia="ko-KR"/>
        </w:rPr>
        <w:t xml:space="preserve"> </w:t>
      </w:r>
      <w:r w:rsidRPr="00551594">
        <w:rPr>
          <w:lang w:eastAsia="ko-KR"/>
        </w:rPr>
        <w:t>속성</w:t>
      </w:r>
    </w:p>
    <w:tbl>
      <w:tblPr>
        <w:tblW w:w="9776" w:type="dxa"/>
        <w:tblLayout w:type="fixed"/>
        <w:tblCellMar>
          <w:left w:w="99" w:type="dxa"/>
          <w:right w:w="99" w:type="dxa"/>
        </w:tblCellMar>
        <w:tblLook w:val="04A0" w:firstRow="1" w:lastRow="0" w:firstColumn="1" w:lastColumn="0" w:noHBand="0" w:noVBand="1"/>
      </w:tblPr>
      <w:tblGrid>
        <w:gridCol w:w="988"/>
        <w:gridCol w:w="547"/>
        <w:gridCol w:w="1239"/>
        <w:gridCol w:w="6"/>
        <w:gridCol w:w="6"/>
        <w:gridCol w:w="4155"/>
        <w:gridCol w:w="2835"/>
      </w:tblGrid>
      <w:tr w:rsidR="003F7835" w:rsidRPr="007B69E9" w:rsidTr="003D5EE0">
        <w:trPr>
          <w:trHeight w:val="276"/>
          <w:tblHeader/>
        </w:trPr>
        <w:tc>
          <w:tcPr>
            <w:tcW w:w="2786" w:type="dxa"/>
            <w:gridSpan w:val="5"/>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7B69E9" w:rsidRDefault="003F7835" w:rsidP="003D5EE0">
            <w:pPr>
              <w:spacing w:after="0"/>
              <w:jc w:val="center"/>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속성</w:t>
            </w:r>
          </w:p>
        </w:tc>
        <w:tc>
          <w:tcPr>
            <w:tcW w:w="4155" w:type="dxa"/>
            <w:tcBorders>
              <w:top w:val="single" w:sz="4" w:space="0" w:color="auto"/>
              <w:left w:val="nil"/>
              <w:bottom w:val="single" w:sz="4" w:space="0" w:color="auto"/>
              <w:right w:val="single" w:sz="4" w:space="0" w:color="auto"/>
            </w:tcBorders>
            <w:shd w:val="clear" w:color="000000" w:fill="D9D9D9"/>
            <w:vAlign w:val="center"/>
            <w:hideMark/>
          </w:tcPr>
          <w:p w:rsidR="003F7835" w:rsidRPr="007B69E9" w:rsidRDefault="003F7835" w:rsidP="003D5EE0">
            <w:pPr>
              <w:spacing w:after="0"/>
              <w:jc w:val="center"/>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속성 설명</w:t>
            </w:r>
          </w:p>
        </w:tc>
        <w:tc>
          <w:tcPr>
            <w:tcW w:w="2835" w:type="dxa"/>
            <w:tcBorders>
              <w:top w:val="single" w:sz="4" w:space="0" w:color="auto"/>
              <w:left w:val="nil"/>
              <w:bottom w:val="single" w:sz="4" w:space="0" w:color="auto"/>
              <w:right w:val="single" w:sz="4" w:space="0" w:color="auto"/>
            </w:tcBorders>
            <w:shd w:val="clear" w:color="000000" w:fill="D9D9D9"/>
            <w:vAlign w:val="center"/>
            <w:hideMark/>
          </w:tcPr>
          <w:p w:rsidR="003F7835" w:rsidRPr="007B69E9" w:rsidRDefault="003F7835" w:rsidP="003D5EE0">
            <w:pPr>
              <w:spacing w:after="0"/>
              <w:jc w:val="center"/>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속성값(R 속성값)</w:t>
            </w:r>
          </w:p>
        </w:tc>
      </w:tr>
      <w:tr w:rsidR="003F7835" w:rsidRPr="007B69E9" w:rsidTr="003D5EE0">
        <w:trPr>
          <w:trHeight w:val="612"/>
        </w:trPr>
        <w:tc>
          <w:tcPr>
            <w:tcW w:w="2786" w:type="dxa"/>
            <w:gridSpan w:val="5"/>
            <w:tcBorders>
              <w:top w:val="single" w:sz="4" w:space="0" w:color="auto"/>
              <w:left w:val="single" w:sz="4" w:space="0" w:color="auto"/>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mode</w:t>
            </w:r>
          </w:p>
        </w:tc>
        <w:tc>
          <w:tcPr>
            <w:tcW w:w="415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스캐터 trace의 그리기 모드를 결정, 선, 점, 문자 중 하나가 오거나 +를 사용하여 두가지 이상을 동시에 표현할 수 있음</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 xml:space="preserve">플래그 문자열. </w:t>
            </w:r>
            <w:r w:rsidRPr="007B69E9">
              <w:rPr>
                <w:rFonts w:ascii="나눔고딕" w:eastAsia="나눔고딕" w:hAnsi="나눔고딕" w:cs="굴림" w:hint="eastAsia"/>
                <w:color w:val="434F54"/>
                <w:sz w:val="16"/>
                <w:szCs w:val="16"/>
                <w:lang w:eastAsia="ko-KR"/>
              </w:rPr>
              <w:t>"lines"</w:t>
            </w:r>
            <w:r w:rsidRPr="007B69E9">
              <w:rPr>
                <w:rFonts w:ascii="나눔고딕" w:eastAsia="나눔고딕" w:hAnsi="나눔고딕" w:cs="굴림" w:hint="eastAsia"/>
                <w:color w:val="20293D"/>
                <w:sz w:val="16"/>
                <w:szCs w:val="16"/>
                <w:lang w:eastAsia="ko-KR"/>
              </w:rPr>
              <w:t>, </w:t>
            </w:r>
            <w:r w:rsidRPr="007B69E9">
              <w:rPr>
                <w:rFonts w:ascii="나눔고딕" w:eastAsia="나눔고딕" w:hAnsi="나눔고딕" w:cs="굴림" w:hint="eastAsia"/>
                <w:color w:val="434F54"/>
                <w:sz w:val="16"/>
                <w:szCs w:val="16"/>
                <w:lang w:eastAsia="ko-KR"/>
              </w:rPr>
              <w:t>"markers"</w:t>
            </w:r>
            <w:r w:rsidRPr="007B69E9">
              <w:rPr>
                <w:rFonts w:ascii="나눔고딕" w:eastAsia="나눔고딕" w:hAnsi="나눔고딕" w:cs="굴림" w:hint="eastAsia"/>
                <w:color w:val="20293D"/>
                <w:sz w:val="16"/>
                <w:szCs w:val="16"/>
                <w:lang w:eastAsia="ko-KR"/>
              </w:rPr>
              <w:t>, </w:t>
            </w:r>
            <w:r w:rsidRPr="007B69E9">
              <w:rPr>
                <w:rFonts w:ascii="나눔고딕" w:eastAsia="나눔고딕" w:hAnsi="나눔고딕" w:cs="굴림" w:hint="eastAsia"/>
                <w:color w:val="434F54"/>
                <w:sz w:val="16"/>
                <w:szCs w:val="16"/>
                <w:lang w:eastAsia="ko-KR"/>
              </w:rPr>
              <w:t>"text"</w:t>
            </w:r>
            <w:r w:rsidRPr="007B69E9">
              <w:rPr>
                <w:rFonts w:ascii="나눔고딕" w:eastAsia="나눔고딕" w:hAnsi="나눔고딕" w:cs="굴림" w:hint="eastAsia"/>
                <w:color w:val="20293D"/>
                <w:sz w:val="16"/>
                <w:szCs w:val="16"/>
                <w:lang w:eastAsia="ko-KR"/>
              </w:rPr>
              <w:t> 를</w:t>
            </w:r>
            <w:r w:rsidRPr="007B69E9">
              <w:rPr>
                <w:rFonts w:ascii="나눔고딕" w:eastAsia="나눔고딕" w:hAnsi="나눔고딕" w:cs="굴림" w:hint="eastAsia"/>
                <w:color w:val="434F54"/>
                <w:sz w:val="16"/>
                <w:szCs w:val="16"/>
                <w:lang w:eastAsia="ko-KR"/>
              </w:rPr>
              <w:t>"+"로 조합. 또는</w:t>
            </w:r>
            <w:r w:rsidRPr="007B69E9">
              <w:rPr>
                <w:rFonts w:ascii="나눔고딕" w:eastAsia="나눔고딕" w:hAnsi="나눔고딕" w:cs="굴림" w:hint="eastAsia"/>
                <w:color w:val="20293D"/>
                <w:sz w:val="16"/>
                <w:szCs w:val="16"/>
                <w:lang w:eastAsia="ko-KR"/>
              </w:rPr>
              <w:t> </w:t>
            </w:r>
            <w:r w:rsidRPr="007B69E9">
              <w:rPr>
                <w:rFonts w:ascii="나눔고딕" w:eastAsia="나눔고딕" w:hAnsi="나눔고딕" w:cs="굴림" w:hint="eastAsia"/>
                <w:color w:val="434F54"/>
                <w:sz w:val="16"/>
                <w:szCs w:val="16"/>
                <w:lang w:eastAsia="ko-KR"/>
              </w:rPr>
              <w:t>"none"</w:t>
            </w:r>
            <w:r w:rsidRPr="007B69E9">
              <w:rPr>
                <w:rFonts w:ascii="나눔고딕" w:eastAsia="나눔고딕" w:hAnsi="나눔고딕" w:cs="굴림" w:hint="eastAsia"/>
                <w:color w:val="20293D"/>
                <w:sz w:val="16"/>
                <w:szCs w:val="16"/>
                <w:lang w:eastAsia="ko-KR"/>
              </w:rPr>
              <w:t>.</w:t>
            </w:r>
          </w:p>
        </w:tc>
      </w:tr>
      <w:tr w:rsidR="003F7835" w:rsidRPr="007B69E9" w:rsidTr="003D5EE0">
        <w:trPr>
          <w:trHeight w:val="816"/>
        </w:trPr>
        <w:tc>
          <w:tcPr>
            <w:tcW w:w="988" w:type="dxa"/>
            <w:vMerge w:val="restart"/>
            <w:tcBorders>
              <w:top w:val="nil"/>
              <w:left w:val="single" w:sz="4" w:space="0" w:color="auto"/>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marker</w:t>
            </w: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color</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 xml:space="preserve">마커의 색상 설정, 특정한 색상이나 colorscale의 최대값과 최소값(또는 marker.cmax와 marker.cmin)에 상대적으로 매핑되는 수치 배열이 설정될 수 있다. </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색상 또는 색상 배열</w:t>
            </w:r>
          </w:p>
        </w:tc>
      </w:tr>
      <w:tr w:rsidR="003F7835" w:rsidRPr="007B69E9" w:rsidTr="003D5EE0">
        <w:trPr>
          <w:trHeight w:val="612"/>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colorscale</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색 스케일의 설정, marker.color가 수치형 배열일 경우에만 효과가 있음. 'colorscale'은 rgb, rgba, hex, hsl, hsv, 문자형 색 이름의 배열이여야 함..</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컬러 스케일</w:t>
            </w:r>
          </w:p>
        </w:tc>
      </w:tr>
      <w:tr w:rsidR="003F7835" w:rsidRPr="007B69E9" w:rsidTr="003D5EE0">
        <w:trPr>
          <w:trHeight w:val="81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547" w:type="dxa"/>
            <w:vMerge w:val="restart"/>
            <w:tcBorders>
              <w:top w:val="nil"/>
              <w:left w:val="single" w:sz="4" w:space="0" w:color="auto"/>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line</w:t>
            </w:r>
          </w:p>
        </w:tc>
        <w:tc>
          <w:tcPr>
            <w:tcW w:w="1239" w:type="dxa"/>
            <w:tcBorders>
              <w:top w:val="nil"/>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color</w:t>
            </w:r>
          </w:p>
        </w:tc>
        <w:tc>
          <w:tcPr>
            <w:tcW w:w="4167" w:type="dxa"/>
            <w:gridSpan w:val="3"/>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 xml:space="preserve">마커 선 색을 설정. 특정한 색상이나 colorscale의 최대값과 최소값(또는 marker.cmax와 marker.cmin)에 상대적으로 매핑되는 수치 배열이 설정될 수 있다. </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색상 또는 색상 배열</w:t>
            </w:r>
          </w:p>
        </w:tc>
      </w:tr>
      <w:tr w:rsidR="003F7835" w:rsidRPr="007B69E9" w:rsidTr="003D5EE0">
        <w:trPr>
          <w:trHeight w:val="1020"/>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547"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239" w:type="dxa"/>
            <w:tcBorders>
              <w:top w:val="nil"/>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colorscale</w:t>
            </w:r>
          </w:p>
        </w:tc>
        <w:tc>
          <w:tcPr>
            <w:tcW w:w="4167" w:type="dxa"/>
            <w:gridSpan w:val="3"/>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마커 선의 색 스케일의 설정, marker.line.color가 수치형 배열일 경우에만 효과가 있음. 'colorscale'은 rgb, rgba, hex, hsl, hsv, 문자형 색 이름의 배열이여야 함. 이러한 'colorscale' 배열 대신 팔레트 이름을 쓸 수 있음</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컬러 스케일</w:t>
            </w:r>
          </w:p>
        </w:tc>
      </w:tr>
      <w:tr w:rsidR="003F7835" w:rsidRPr="007B69E9" w:rsidTr="003D5EE0">
        <w:trPr>
          <w:trHeight w:val="612"/>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547"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239" w:type="dxa"/>
            <w:tcBorders>
              <w:top w:val="nil"/>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reversescale</w:t>
            </w:r>
          </w:p>
        </w:tc>
        <w:tc>
          <w:tcPr>
            <w:tcW w:w="4167" w:type="dxa"/>
            <w:gridSpan w:val="3"/>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 xml:space="preserve">True일 경우, 마커 선 색상 매핑을 역순으로 바꾼다. Marker.line.color가 수치형 배열일 경우에만 효과를 낸다.   </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논리값</w:t>
            </w:r>
          </w:p>
        </w:tc>
      </w:tr>
      <w:tr w:rsidR="003F7835" w:rsidRPr="007B69E9" w:rsidTr="003D5EE0">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547"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239" w:type="dxa"/>
            <w:tcBorders>
              <w:top w:val="nil"/>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width</w:t>
            </w:r>
          </w:p>
        </w:tc>
        <w:tc>
          <w:tcPr>
            <w:tcW w:w="4167" w:type="dxa"/>
            <w:gridSpan w:val="3"/>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px 단위의 선 두께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0과 같거나 큰 수치나 수치 배열</w:t>
            </w:r>
          </w:p>
        </w:tc>
      </w:tr>
      <w:tr w:rsidR="003F7835" w:rsidRPr="007B69E9" w:rsidTr="003D5EE0">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opacity</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마커의 투명도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0과 같거나 큰 수치나 수치 배열</w:t>
            </w:r>
          </w:p>
        </w:tc>
      </w:tr>
      <w:tr w:rsidR="003F7835" w:rsidRPr="007B69E9" w:rsidTr="003D5EE0">
        <w:trPr>
          <w:trHeight w:val="612"/>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reversescale</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 xml:space="preserve">True일 경우, 마커 색상 매핑을 역순으로 바꾼다. Marker.line.color가 수치형 배열일 경우에만 효과를 낸다.   </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논리값</w:t>
            </w:r>
          </w:p>
        </w:tc>
      </w:tr>
      <w:tr w:rsidR="003F7835" w:rsidRPr="007B69E9" w:rsidTr="003D5EE0">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size</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px 단위의 마커 크기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0과 같거나 큰 수치나 수치 배열</w:t>
            </w:r>
          </w:p>
        </w:tc>
      </w:tr>
      <w:tr w:rsidR="003F7835" w:rsidRPr="007B69E9" w:rsidTr="003D5EE0">
        <w:trPr>
          <w:trHeight w:val="81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symbol</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마커 형태(symbol) 타입을 설정. 기본 도형의 번호에 100을 더하면 '-open'형 심볼 이름이 되고, 200을 더하면 '-dot'형 심볼 이름이 되고, 300을 더하면 '-open-dot'으로 심볼이름이 설정됨</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열거형 타입 또는 열거형 타입 배열</w:t>
            </w:r>
          </w:p>
        </w:tc>
      </w:tr>
      <w:tr w:rsidR="003F7835" w:rsidRPr="007B69E9" w:rsidTr="003D5EE0">
        <w:trPr>
          <w:trHeight w:val="276"/>
        </w:trPr>
        <w:tc>
          <w:tcPr>
            <w:tcW w:w="988" w:type="dxa"/>
            <w:vMerge w:val="restart"/>
            <w:tcBorders>
              <w:top w:val="nil"/>
              <w:left w:val="single" w:sz="4" w:space="0" w:color="auto"/>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lastRenderedPageBreak/>
              <w:t>line</w:t>
            </w: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color</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선의 색을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색상</w:t>
            </w:r>
          </w:p>
        </w:tc>
      </w:tr>
      <w:tr w:rsidR="003F7835" w:rsidRPr="007B69E9" w:rsidTr="003D5EE0">
        <w:trPr>
          <w:trHeight w:val="81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dash</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선의 타입을 설정, 선 타입 이름을 설정("solid", "dot", "dash", "longdash", "dashdot", or "longdashdot")하거나 px단위의 점선 길이 리스트를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문자열</w:t>
            </w:r>
          </w:p>
        </w:tc>
      </w:tr>
      <w:tr w:rsidR="003F7835" w:rsidRPr="007B69E9" w:rsidTr="003D5EE0">
        <w:trPr>
          <w:trHeight w:val="612"/>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shape</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라인 모양을 결정함. 'spline'은 spline 보간법을 사용한 선을 그림. 다른 값은 단계 형태의 선 값</w:t>
            </w:r>
            <w:proofErr w:type="gramStart"/>
            <w:r w:rsidRPr="007B69E9">
              <w:rPr>
                <w:rFonts w:ascii="나눔고딕" w:eastAsia="나눔고딕" w:hAnsi="나눔고딕" w:cs="굴림" w:hint="eastAsia"/>
                <w:color w:val="000000"/>
                <w:sz w:val="16"/>
                <w:szCs w:val="16"/>
                <w:lang w:eastAsia="ko-KR"/>
              </w:rPr>
              <w:t>( "</w:t>
            </w:r>
            <w:proofErr w:type="gramEnd"/>
            <w:r w:rsidRPr="007B69E9">
              <w:rPr>
                <w:rFonts w:ascii="나눔고딕" w:eastAsia="나눔고딕" w:hAnsi="나눔고딕" w:cs="굴림" w:hint="eastAsia"/>
                <w:color w:val="000000"/>
                <w:sz w:val="16"/>
                <w:szCs w:val="16"/>
                <w:lang w:eastAsia="ko-KR"/>
              </w:rPr>
              <w:t>hv" | "vh" | "hvh" | "vhv" )을 가짐</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434F54"/>
                <w:sz w:val="16"/>
                <w:szCs w:val="16"/>
                <w:lang w:eastAsia="ko-KR"/>
              </w:rPr>
              <w:t>"linear"</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spline"</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hv"</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vh"</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hvh"</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vhv"</w:t>
            </w:r>
            <w:r w:rsidRPr="007B69E9">
              <w:rPr>
                <w:rFonts w:ascii="나눔고딕" w:eastAsia="나눔고딕" w:hAnsi="나눔고딕" w:cs="굴림" w:hint="eastAsia"/>
                <w:color w:val="20293D"/>
                <w:sz w:val="16"/>
                <w:szCs w:val="16"/>
                <w:lang w:eastAsia="ko-KR"/>
              </w:rPr>
              <w:t> </w:t>
            </w:r>
          </w:p>
        </w:tc>
      </w:tr>
      <w:tr w:rsidR="003F7835" w:rsidRPr="007B69E9" w:rsidTr="003D5EE0">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smoothing</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shape가 spline일 경우 평활 정도를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0부터 1.3사이의 수치</w:t>
            </w:r>
          </w:p>
        </w:tc>
      </w:tr>
      <w:tr w:rsidR="003F7835" w:rsidRPr="007B69E9" w:rsidTr="003D5EE0">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width</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px 단위의 선 두께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0과 같거나 큰 수치</w:t>
            </w:r>
          </w:p>
        </w:tc>
      </w:tr>
      <w:tr w:rsidR="003F7835" w:rsidRPr="007B69E9" w:rsidTr="003D5EE0">
        <w:trPr>
          <w:trHeight w:val="276"/>
        </w:trPr>
        <w:tc>
          <w:tcPr>
            <w:tcW w:w="2786" w:type="dxa"/>
            <w:gridSpan w:val="5"/>
            <w:tcBorders>
              <w:top w:val="single" w:sz="4" w:space="0" w:color="auto"/>
              <w:left w:val="single" w:sz="4" w:space="0" w:color="auto"/>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connectgaps</w:t>
            </w:r>
          </w:p>
        </w:tc>
        <w:tc>
          <w:tcPr>
            <w:tcW w:w="415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데이터간의 갭을 연결할지 여부를 결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논리값</w:t>
            </w:r>
          </w:p>
        </w:tc>
      </w:tr>
      <w:tr w:rsidR="003F7835" w:rsidRPr="007B69E9" w:rsidTr="003D5EE0">
        <w:trPr>
          <w:trHeight w:val="612"/>
        </w:trPr>
        <w:tc>
          <w:tcPr>
            <w:tcW w:w="2786" w:type="dxa"/>
            <w:gridSpan w:val="5"/>
            <w:tcBorders>
              <w:top w:val="single" w:sz="4" w:space="0" w:color="auto"/>
              <w:left w:val="single" w:sz="4" w:space="0" w:color="auto"/>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fill</w:t>
            </w:r>
          </w:p>
        </w:tc>
        <w:tc>
          <w:tcPr>
            <w:tcW w:w="415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내부 색상의 채워지는 형태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434F54"/>
                <w:sz w:val="16"/>
                <w:szCs w:val="16"/>
                <w:lang w:eastAsia="ko-KR"/>
              </w:rPr>
              <w:t>"none"</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tozeroy"</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tozerox"</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tonexty"</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tonextx"</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toself"</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tonext"</w:t>
            </w:r>
            <w:r w:rsidRPr="007B69E9">
              <w:rPr>
                <w:rFonts w:ascii="나눔고딕" w:eastAsia="나눔고딕" w:hAnsi="나눔고딕" w:cs="굴림" w:hint="eastAsia"/>
                <w:color w:val="20293D"/>
                <w:sz w:val="16"/>
                <w:szCs w:val="16"/>
                <w:lang w:eastAsia="ko-KR"/>
              </w:rPr>
              <w:t> </w:t>
            </w:r>
          </w:p>
        </w:tc>
      </w:tr>
      <w:tr w:rsidR="003F7835" w:rsidRPr="007B69E9" w:rsidTr="003D5EE0">
        <w:trPr>
          <w:trHeight w:val="276"/>
        </w:trPr>
        <w:tc>
          <w:tcPr>
            <w:tcW w:w="2786" w:type="dxa"/>
            <w:gridSpan w:val="5"/>
            <w:tcBorders>
              <w:top w:val="single" w:sz="4" w:space="0" w:color="auto"/>
              <w:left w:val="single" w:sz="4" w:space="0" w:color="auto"/>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fillcolor</w:t>
            </w:r>
          </w:p>
        </w:tc>
        <w:tc>
          <w:tcPr>
            <w:tcW w:w="415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라인 색, 마커 색, 마커 라인 색의 내부 색상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색상</w:t>
            </w:r>
          </w:p>
        </w:tc>
      </w:tr>
      <w:tr w:rsidR="003F7835" w:rsidRPr="007B69E9" w:rsidTr="003D5EE0">
        <w:trPr>
          <w:trHeight w:val="276"/>
        </w:trPr>
        <w:tc>
          <w:tcPr>
            <w:tcW w:w="988" w:type="dxa"/>
            <w:vMerge w:val="restart"/>
            <w:tcBorders>
              <w:top w:val="nil"/>
              <w:left w:val="single" w:sz="4" w:space="0" w:color="auto"/>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fillpattern</w:t>
            </w: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bgcolor</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패턴의 배경 색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색상 또는 색상 배열</w:t>
            </w:r>
          </w:p>
        </w:tc>
      </w:tr>
      <w:tr w:rsidR="003F7835" w:rsidRPr="007B69E9" w:rsidTr="003D5EE0">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fgcolor</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패턴의 전경 색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색상 또는 색상 배열</w:t>
            </w:r>
          </w:p>
        </w:tc>
      </w:tr>
      <w:tr w:rsidR="003F7835" w:rsidRPr="007B69E9" w:rsidTr="003D5EE0">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fgopacity</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패턴 전경 투명도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0과 1사이의 수치</w:t>
            </w:r>
          </w:p>
        </w:tc>
      </w:tr>
      <w:tr w:rsidR="003F7835" w:rsidRPr="007B69E9" w:rsidTr="003D5EE0">
        <w:trPr>
          <w:trHeight w:val="408"/>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fillmode</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marker.color가 배경으로 사용되는지 전경으로 사용되는 지를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  </w:t>
            </w:r>
            <w:r w:rsidRPr="007B69E9">
              <w:rPr>
                <w:rFonts w:ascii="나눔고딕" w:eastAsia="나눔고딕" w:hAnsi="나눔고딕" w:cs="굴림" w:hint="eastAsia"/>
                <w:color w:val="434F54"/>
                <w:sz w:val="16"/>
                <w:szCs w:val="16"/>
                <w:lang w:eastAsia="ko-KR"/>
              </w:rPr>
              <w:t>"replace"</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overlay"</w:t>
            </w:r>
            <w:r w:rsidRPr="007B69E9">
              <w:rPr>
                <w:rFonts w:ascii="나눔고딕" w:eastAsia="나눔고딕" w:hAnsi="나눔고딕" w:cs="굴림" w:hint="eastAsia"/>
                <w:color w:val="20293D"/>
                <w:sz w:val="16"/>
                <w:szCs w:val="16"/>
                <w:lang w:eastAsia="ko-KR"/>
              </w:rPr>
              <w:t> </w:t>
            </w:r>
          </w:p>
        </w:tc>
      </w:tr>
      <w:tr w:rsidR="003F7835" w:rsidRPr="007B69E9" w:rsidTr="003D5EE0">
        <w:trPr>
          <w:trHeight w:val="408"/>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shape</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패턴이 채워질 모양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 </w:t>
            </w:r>
            <w:r w:rsidRPr="007B69E9">
              <w:rPr>
                <w:rFonts w:ascii="나눔고딕" w:eastAsia="나눔고딕" w:hAnsi="나눔고딕" w:cs="굴림" w:hint="eastAsia"/>
                <w:color w:val="434F54"/>
                <w:sz w:val="16"/>
                <w:szCs w:val="16"/>
                <w:lang w:eastAsia="ko-KR"/>
              </w:rPr>
              <w:t>""</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x"</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w:t>
            </w:r>
            <w:r w:rsidRPr="007B69E9">
              <w:rPr>
                <w:rFonts w:ascii="나눔고딕" w:eastAsia="나눔고딕" w:hAnsi="나눔고딕" w:cs="굴림" w:hint="eastAsia"/>
                <w:color w:val="20293D"/>
                <w:sz w:val="16"/>
                <w:szCs w:val="16"/>
                <w:lang w:eastAsia="ko-KR"/>
              </w:rPr>
              <w:t> </w:t>
            </w:r>
          </w:p>
        </w:tc>
      </w:tr>
      <w:tr w:rsidR="003F7835" w:rsidRPr="007B69E9" w:rsidTr="003D5EE0">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size</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픽셀 단위로 패턴이 채우질 크기의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3D5EE0">
            <w:pPr>
              <w:keepNext/>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0과 같거나 큰 수치 또는 수치 배열</w:t>
            </w:r>
          </w:p>
        </w:tc>
      </w:tr>
    </w:tbl>
    <w:p w:rsidR="003F7835" w:rsidRPr="007B69E9" w:rsidRDefault="003F7835" w:rsidP="003D5EE0">
      <w:pPr>
        <w:pStyle w:val="aa"/>
        <w:rPr>
          <w:lang w:eastAsia="ko-KR"/>
        </w:rPr>
      </w:pPr>
    </w:p>
    <w:p w:rsidR="003F7835" w:rsidRDefault="003F7835" w:rsidP="003F7835">
      <w:pPr>
        <w:pStyle w:val="Compact"/>
        <w:numPr>
          <w:ilvl w:val="0"/>
          <w:numId w:val="6"/>
        </w:numPr>
      </w:pPr>
      <w:r>
        <w:t>R</w:t>
      </w:r>
    </w:p>
    <w:p w:rsidR="003F7835" w:rsidRDefault="003F7835">
      <w:pPr>
        <w:pStyle w:val="FirstParagraph"/>
        <w:rPr>
          <w:lang w:eastAsia="ko-KR"/>
        </w:rPr>
      </w:pPr>
      <w:r>
        <w:rPr>
          <w:lang w:eastAsia="ko-KR"/>
        </w:rPr>
        <w:t>R</w:t>
      </w:r>
      <w:r>
        <w:rPr>
          <w:lang w:eastAsia="ko-KR"/>
        </w:rPr>
        <w:t>에서</w:t>
      </w:r>
      <w:r>
        <w:rPr>
          <w:lang w:eastAsia="ko-KR"/>
        </w:rPr>
        <w:t xml:space="preserve"> </w:t>
      </w:r>
      <w:r>
        <w:rPr>
          <w:lang w:eastAsia="ko-KR"/>
        </w:rPr>
        <w:t>산점도는</w:t>
      </w:r>
      <w:r>
        <w:rPr>
          <w:lang w:eastAsia="ko-KR"/>
        </w:rPr>
        <w:t xml:space="preserve"> </w:t>
      </w:r>
      <w:r>
        <w:rPr>
          <w:rStyle w:val="VerbatimChar"/>
          <w:lang w:eastAsia="ko-KR"/>
        </w:rPr>
        <w:t xml:space="preserve">add_trace(type = 'scatter', </w:t>
      </w:r>
      <w:proofErr w:type="gramStart"/>
      <w:r>
        <w:rPr>
          <w:rStyle w:val="VerbatimChar"/>
          <w:lang w:eastAsia="ko-KR"/>
        </w:rPr>
        <w:t>...</w:t>
      </w:r>
      <w:proofErr w:type="gramEnd"/>
      <w:r>
        <w:rPr>
          <w:rStyle w:val="VerbatimChar"/>
          <w:lang w:eastAsia="ko-KR"/>
        </w:rPr>
        <w:t>)</w:t>
      </w:r>
      <w:r>
        <w:rPr>
          <w:lang w:eastAsia="ko-KR"/>
        </w:rPr>
        <w:t>나</w:t>
      </w:r>
      <w:r>
        <w:rPr>
          <w:lang w:eastAsia="ko-KR"/>
        </w:rPr>
        <w:t xml:space="preserve"> </w:t>
      </w:r>
      <w:r>
        <w:rPr>
          <w:rStyle w:val="VerbatimChar"/>
          <w:lang w:eastAsia="ko-KR"/>
        </w:rPr>
        <w:t>add_markers()</w:t>
      </w:r>
      <w:r>
        <w:rPr>
          <w:lang w:eastAsia="ko-KR"/>
        </w:rPr>
        <w:t>를</w:t>
      </w:r>
      <w:r>
        <w:rPr>
          <w:lang w:eastAsia="ko-KR"/>
        </w:rPr>
        <w:t xml:space="preserve"> </w:t>
      </w:r>
      <w:r>
        <w:rPr>
          <w:lang w:eastAsia="ko-KR"/>
        </w:rPr>
        <w:t>사용하여</w:t>
      </w:r>
      <w:r>
        <w:rPr>
          <w:lang w:eastAsia="ko-KR"/>
        </w:rPr>
        <w:t xml:space="preserve"> </w:t>
      </w:r>
      <w:r>
        <w:rPr>
          <w:lang w:eastAsia="ko-KR"/>
        </w:rPr>
        <w:t>만들</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rStyle w:val="VerbatimChar"/>
          <w:lang w:eastAsia="ko-KR"/>
        </w:rPr>
        <w:t>add_markers()</w:t>
      </w:r>
      <w:r>
        <w:rPr>
          <w:lang w:eastAsia="ko-KR"/>
        </w:rPr>
        <w:t>에서</w:t>
      </w:r>
      <w:r>
        <w:rPr>
          <w:lang w:eastAsia="ko-KR"/>
        </w:rPr>
        <w:t xml:space="preserve"> </w:t>
      </w:r>
      <w:r>
        <w:rPr>
          <w:lang w:eastAsia="ko-KR"/>
        </w:rPr>
        <w:t>사용하는</w:t>
      </w:r>
      <w:r>
        <w:rPr>
          <w:lang w:eastAsia="ko-KR"/>
        </w:rPr>
        <w:t xml:space="preserve"> </w:t>
      </w:r>
      <w:r>
        <w:rPr>
          <w:lang w:eastAsia="ko-KR"/>
        </w:rPr>
        <w:t>속성은</w:t>
      </w:r>
      <w:r>
        <w:rPr>
          <w:lang w:eastAsia="ko-KR"/>
        </w:rPr>
        <w:t xml:space="preserve"> </w:t>
      </w:r>
      <w:r>
        <w:rPr>
          <w:rStyle w:val="VerbatimChar"/>
          <w:lang w:eastAsia="ko-KR"/>
        </w:rPr>
        <w:t>add_trace()</w:t>
      </w:r>
      <w:r>
        <w:rPr>
          <w:lang w:eastAsia="ko-KR"/>
        </w:rPr>
        <w:t>에서</w:t>
      </w:r>
      <w:r>
        <w:rPr>
          <w:lang w:eastAsia="ko-KR"/>
        </w:rPr>
        <w:t xml:space="preserve"> </w:t>
      </w:r>
      <w:r>
        <w:rPr>
          <w:lang w:eastAsia="ko-KR"/>
        </w:rPr>
        <w:t>사용하는</w:t>
      </w:r>
      <w:r>
        <w:rPr>
          <w:lang w:eastAsia="ko-KR"/>
        </w:rPr>
        <w:t xml:space="preserve"> </w:t>
      </w:r>
      <w:r>
        <w:rPr>
          <w:lang w:eastAsia="ko-KR"/>
        </w:rPr>
        <w:t>속성</w:t>
      </w:r>
      <w:r>
        <w:rPr>
          <w:lang w:eastAsia="ko-KR"/>
        </w:rPr>
        <w:t xml:space="preserve"> </w:t>
      </w:r>
      <w:r>
        <w:rPr>
          <w:lang w:eastAsia="ko-KR"/>
        </w:rPr>
        <w:t>그대로</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만약</w:t>
      </w:r>
      <w:r>
        <w:rPr>
          <w:lang w:eastAsia="ko-KR"/>
        </w:rPr>
        <w:t xml:space="preserve"> </w:t>
      </w:r>
      <w:r>
        <w:rPr>
          <w:lang w:eastAsia="ko-KR"/>
        </w:rPr>
        <w:t>여러</w:t>
      </w:r>
      <w:r>
        <w:rPr>
          <w:lang w:eastAsia="ko-KR"/>
        </w:rPr>
        <w:t xml:space="preserve"> </w:t>
      </w:r>
      <w:r>
        <w:rPr>
          <w:lang w:eastAsia="ko-KR"/>
        </w:rPr>
        <w:t>개의</w:t>
      </w:r>
      <w:r>
        <w:rPr>
          <w:lang w:eastAsia="ko-KR"/>
        </w:rPr>
        <w:t xml:space="preserve"> scatter </w:t>
      </w:r>
      <w:r>
        <w:rPr>
          <w:lang w:eastAsia="ko-KR"/>
        </w:rPr>
        <w:t>트레이스를</w:t>
      </w:r>
      <w:r>
        <w:rPr>
          <w:lang w:eastAsia="ko-KR"/>
        </w:rPr>
        <w:t xml:space="preserve"> </w:t>
      </w:r>
      <w:r>
        <w:rPr>
          <w:lang w:eastAsia="ko-KR"/>
        </w:rPr>
        <w:t>동시에</w:t>
      </w:r>
      <w:r>
        <w:rPr>
          <w:lang w:eastAsia="ko-KR"/>
        </w:rPr>
        <w:t xml:space="preserve"> </w:t>
      </w:r>
      <w:r>
        <w:rPr>
          <w:lang w:eastAsia="ko-KR"/>
        </w:rPr>
        <w:t>그리기</w:t>
      </w:r>
      <w:r>
        <w:rPr>
          <w:lang w:eastAsia="ko-KR"/>
        </w:rPr>
        <w:t xml:space="preserve"> </w:t>
      </w:r>
      <w:r>
        <w:rPr>
          <w:lang w:eastAsia="ko-KR"/>
        </w:rPr>
        <w:t>위해서는</w:t>
      </w:r>
      <w:r>
        <w:rPr>
          <w:lang w:eastAsia="ko-KR"/>
        </w:rPr>
        <w:t xml:space="preserve"> R </w:t>
      </w:r>
      <w:r>
        <w:rPr>
          <w:lang w:eastAsia="ko-KR"/>
        </w:rPr>
        <w:t>자체적으로</w:t>
      </w:r>
      <w:r>
        <w:rPr>
          <w:lang w:eastAsia="ko-KR"/>
        </w:rPr>
        <w:t xml:space="preserve"> </w:t>
      </w:r>
      <w:r>
        <w:rPr>
          <w:lang w:eastAsia="ko-KR"/>
        </w:rPr>
        <w:t>제공하는</w:t>
      </w:r>
      <w:r>
        <w:rPr>
          <w:lang w:eastAsia="ko-KR"/>
        </w:rPr>
        <w:t xml:space="preserve"> </w:t>
      </w:r>
      <w:r>
        <w:rPr>
          <w:lang w:eastAsia="ko-KR"/>
        </w:rPr>
        <w:t>파이프</w:t>
      </w:r>
      <w:r>
        <w:rPr>
          <w:lang w:eastAsia="ko-KR"/>
        </w:rPr>
        <w:t>(</w:t>
      </w:r>
      <w:r>
        <w:rPr>
          <w:rStyle w:val="VerbatimChar"/>
          <w:lang w:eastAsia="ko-KR"/>
        </w:rPr>
        <w:t>|&gt;</w:t>
      </w:r>
      <w:r>
        <w:rPr>
          <w:lang w:eastAsia="ko-KR"/>
        </w:rPr>
        <w:t>)</w:t>
      </w:r>
      <w:r>
        <w:rPr>
          <w:lang w:eastAsia="ko-KR"/>
        </w:rPr>
        <w:t>나</w:t>
      </w:r>
      <w:r>
        <w:rPr>
          <w:lang w:eastAsia="ko-KR"/>
        </w:rPr>
        <w:t xml:space="preserve"> </w:t>
      </w:r>
      <w:r>
        <w:rPr>
          <w:rStyle w:val="VerbatimChar"/>
          <w:lang w:eastAsia="ko-KR"/>
        </w:rPr>
        <w:t>tidyverse</w:t>
      </w:r>
      <w:r>
        <w:rPr>
          <w:lang w:eastAsia="ko-KR"/>
        </w:rPr>
        <w:t>에서</w:t>
      </w:r>
      <w:r>
        <w:rPr>
          <w:lang w:eastAsia="ko-KR"/>
        </w:rPr>
        <w:t xml:space="preserve"> </w:t>
      </w:r>
      <w:r>
        <w:rPr>
          <w:lang w:eastAsia="ko-KR"/>
        </w:rPr>
        <w:t>지원하는</w:t>
      </w:r>
      <w:r>
        <w:rPr>
          <w:lang w:eastAsia="ko-KR"/>
        </w:rPr>
        <w:t xml:space="preserve"> </w:t>
      </w:r>
      <w:r>
        <w:rPr>
          <w:lang w:eastAsia="ko-KR"/>
        </w:rPr>
        <w:t>파이프</w:t>
      </w:r>
      <w:r>
        <w:rPr>
          <w:lang w:eastAsia="ko-KR"/>
        </w:rPr>
        <w:t>(</w:t>
      </w:r>
      <w:r>
        <w:rPr>
          <w:rStyle w:val="VerbatimChar"/>
          <w:lang w:eastAsia="ko-KR"/>
        </w:rPr>
        <w:t>%&gt;%</w:t>
      </w:r>
      <w:r>
        <w:rPr>
          <w:lang w:eastAsia="ko-KR"/>
        </w:rPr>
        <w:t>)</w:t>
      </w:r>
      <w:r>
        <w:rPr>
          <w:lang w:eastAsia="ko-KR"/>
        </w:rPr>
        <w:t>를</w:t>
      </w:r>
      <w:r>
        <w:rPr>
          <w:lang w:eastAsia="ko-KR"/>
        </w:rPr>
        <w:t xml:space="preserve"> </w:t>
      </w:r>
      <w:r>
        <w:rPr>
          <w:lang w:eastAsia="ko-KR"/>
        </w:rPr>
        <w:t>사용하여</w:t>
      </w:r>
      <w:r>
        <w:rPr>
          <w:lang w:eastAsia="ko-KR"/>
        </w:rPr>
        <w:t xml:space="preserve"> scatter </w:t>
      </w:r>
      <w:r>
        <w:rPr>
          <w:lang w:eastAsia="ko-KR"/>
        </w:rPr>
        <w:t>트레이스를</w:t>
      </w:r>
      <w:r>
        <w:rPr>
          <w:lang w:eastAsia="ko-KR"/>
        </w:rPr>
        <w:t xml:space="preserve"> </w:t>
      </w:r>
      <w:r>
        <w:rPr>
          <w:lang w:eastAsia="ko-KR"/>
        </w:rPr>
        <w:t>계속</w:t>
      </w:r>
      <w:r>
        <w:rPr>
          <w:lang w:eastAsia="ko-KR"/>
        </w:rPr>
        <w:t xml:space="preserve"> </w:t>
      </w:r>
      <w:r>
        <w:rPr>
          <w:lang w:eastAsia="ko-KR"/>
        </w:rPr>
        <w:t>추가하여</w:t>
      </w:r>
      <w:r>
        <w:rPr>
          <w:lang w:eastAsia="ko-KR"/>
        </w:rPr>
        <w:t xml:space="preserve"> </w:t>
      </w:r>
      <w:r>
        <w:rPr>
          <w:lang w:eastAsia="ko-KR"/>
        </w:rPr>
        <w:t>그린다</w:t>
      </w:r>
      <w:r>
        <w:rPr>
          <w:lang w:eastAsia="ko-KR"/>
        </w:rPr>
        <w:t>.</w:t>
      </w:r>
    </w:p>
    <w:p w:rsidR="003F7835" w:rsidRPr="007B69E9" w:rsidRDefault="003F7835" w:rsidP="003D5EE0">
      <w:pPr>
        <w:pStyle w:val="R"/>
      </w:pPr>
      <w:r w:rsidRPr="007B69E9">
        <w:t>df_</w:t>
      </w:r>
      <w:r w:rsidRPr="007B69E9">
        <w:t>취업률</w:t>
      </w:r>
      <w:r w:rsidRPr="007B69E9">
        <w:t xml:space="preserve">_500 |&gt; </w:t>
      </w:r>
      <w:r w:rsidRPr="007B69E9">
        <w:br/>
        <w:t xml:space="preserve">  plot_ly() |&gt;</w:t>
      </w:r>
      <w:r w:rsidRPr="007B69E9">
        <w:br/>
        <w:t xml:space="preserve">  ## add_markers()</w:t>
      </w:r>
      <w:r w:rsidRPr="007B69E9">
        <w:t>로</w:t>
      </w:r>
      <w:r w:rsidRPr="007B69E9">
        <w:t xml:space="preserve"> marker mode</w:t>
      </w:r>
      <w:r w:rsidRPr="007B69E9">
        <w:t>의</w:t>
      </w:r>
      <w:r w:rsidRPr="007B69E9">
        <w:t xml:space="preserve"> scatter </w:t>
      </w:r>
      <w:r w:rsidRPr="007B69E9">
        <w:t>트레이스</w:t>
      </w:r>
      <w:r w:rsidRPr="007B69E9">
        <w:t xml:space="preserve"> </w:t>
      </w:r>
      <w:r w:rsidRPr="007B69E9">
        <w:t>추가</w:t>
      </w:r>
      <w:r w:rsidRPr="007B69E9">
        <w:t xml:space="preserve"> </w:t>
      </w:r>
      <w:r w:rsidRPr="007B69E9">
        <w:br/>
        <w:t xml:space="preserve">  add_markers(x = ~</w:t>
      </w:r>
      <w:r w:rsidRPr="007B69E9">
        <w:t>졸업자수</w:t>
      </w:r>
      <w:r w:rsidRPr="007B69E9">
        <w:t>, y = ~</w:t>
      </w:r>
      <w:r w:rsidRPr="007B69E9">
        <w:t>취업자수</w:t>
      </w:r>
      <w:r w:rsidRPr="007B69E9">
        <w:t>, color = ~</w:t>
      </w:r>
      <w:r w:rsidRPr="007B69E9">
        <w:t>대계열</w:t>
      </w:r>
      <w:r w:rsidRPr="007B69E9">
        <w:t>) |&gt;</w:t>
      </w:r>
      <w:r w:rsidRPr="007B69E9">
        <w:br/>
        <w:t xml:space="preserve">  layout(title = list(text = '&lt;b&gt;</w:t>
      </w:r>
      <w:r w:rsidRPr="007B69E9">
        <w:t>졸업자</w:t>
      </w:r>
      <w:r w:rsidRPr="007B69E9">
        <w:t xml:space="preserve"> </w:t>
      </w:r>
      <w:r w:rsidRPr="007B69E9">
        <w:t>대비</w:t>
      </w:r>
      <w:r w:rsidRPr="007B69E9">
        <w:t xml:space="preserve"> </w:t>
      </w:r>
      <w:r w:rsidRPr="007B69E9">
        <w:t>취업자수</w:t>
      </w:r>
      <w:r w:rsidRPr="007B69E9">
        <w:t xml:space="preserve">&lt;/b&gt;', font = list(color = 'white')), </w:t>
      </w:r>
      <w:r w:rsidRPr="007B69E9">
        <w:br/>
        <w:t xml:space="preserve">         margin = margins_R, </w:t>
      </w:r>
      <w:r w:rsidRPr="007B69E9">
        <w:br/>
        <w:t xml:space="preserve">         paper_bgcolor = 'black', plot_bgcolor = 'black', </w:t>
      </w:r>
      <w:r w:rsidRPr="007B69E9">
        <w:br/>
        <w:t xml:space="preserve">         xaxis = list(color = 'white', ticksuffix = '</w:t>
      </w:r>
      <w:r w:rsidRPr="007B69E9">
        <w:t>명</w:t>
      </w:r>
      <w:r w:rsidRPr="007B69E9">
        <w:t xml:space="preserve">'), </w:t>
      </w:r>
      <w:r w:rsidRPr="007B69E9">
        <w:br/>
        <w:t xml:space="preserve">         yaxis = list(color = 'white', gridcolor = 'gray', ticksuffix = '</w:t>
      </w:r>
      <w:r w:rsidRPr="007B69E9">
        <w:t>명</w:t>
      </w:r>
      <w:r w:rsidRPr="007B69E9">
        <w:t xml:space="preserve">', dtick = 100), </w:t>
      </w:r>
      <w:r w:rsidRPr="007B69E9">
        <w:br/>
        <w:t xml:space="preserve">         legend = list(font = list(color = 'white')))</w:t>
      </w:r>
    </w:p>
    <w:p w:rsidR="003F7835" w:rsidRPr="007B69E9" w:rsidRDefault="003F7835" w:rsidP="003D5EE0">
      <w:pPr>
        <w:pStyle w:val="R"/>
      </w:pPr>
      <w:r w:rsidRPr="007B69E9">
        <w:lastRenderedPageBreak/>
        <w:t>앞의</w:t>
      </w:r>
      <w:r w:rsidRPr="007B69E9">
        <w:t xml:space="preserve"> </w:t>
      </w:r>
      <w:r w:rsidRPr="007B69E9">
        <w:t>코드를</w:t>
      </w:r>
      <w:r w:rsidRPr="007B69E9">
        <w:t xml:space="preserve"> add_trace(type = 'scatter', )</w:t>
      </w:r>
      <w:r w:rsidRPr="007B69E9">
        <w:t>를</w:t>
      </w:r>
      <w:r w:rsidRPr="007B69E9">
        <w:t xml:space="preserve"> </w:t>
      </w:r>
      <w:r w:rsidRPr="007B69E9">
        <w:t>사용하면</w:t>
      </w:r>
      <w:r w:rsidRPr="007B69E9">
        <w:t xml:space="preserve"> </w:t>
      </w:r>
      <w:r w:rsidRPr="007B69E9">
        <w:t>다음의</w:t>
      </w:r>
      <w:r w:rsidRPr="007B69E9">
        <w:t xml:space="preserve"> </w:t>
      </w:r>
      <w:r w:rsidRPr="007B69E9">
        <w:t>코드와</w:t>
      </w:r>
      <w:r w:rsidRPr="007B69E9">
        <w:t xml:space="preserve"> </w:t>
      </w:r>
      <w:r w:rsidRPr="007B69E9">
        <w:t>같다</w:t>
      </w:r>
      <w:r w:rsidRPr="007B69E9">
        <w:t>.</w:t>
      </w:r>
      <w:r w:rsidRPr="007B69E9">
        <w:footnoteReference w:id="20"/>
      </w:r>
    </w:p>
    <w:p w:rsidR="003F7835" w:rsidRPr="007B69E9" w:rsidRDefault="003F7835" w:rsidP="003D5EE0">
      <w:pPr>
        <w:pStyle w:val="R"/>
      </w:pPr>
      <w:r w:rsidRPr="007B69E9">
        <w:t>df_</w:t>
      </w:r>
      <w:r w:rsidRPr="007B69E9">
        <w:t>취업률</w:t>
      </w:r>
      <w:r w:rsidRPr="007B69E9">
        <w:t xml:space="preserve">_500 |&gt; </w:t>
      </w:r>
      <w:r w:rsidRPr="007B69E9">
        <w:br/>
        <w:t xml:space="preserve">  plot_ly() |&gt;</w:t>
      </w:r>
      <w:r w:rsidRPr="007B69E9">
        <w:br/>
        <w:t xml:space="preserve">  ## add_trace()</w:t>
      </w:r>
      <w:r w:rsidRPr="007B69E9">
        <w:t>로</w:t>
      </w:r>
      <w:r w:rsidRPr="007B69E9">
        <w:t xml:space="preserve"> marker mode</w:t>
      </w:r>
      <w:r w:rsidRPr="007B69E9">
        <w:t>의</w:t>
      </w:r>
      <w:r w:rsidRPr="007B69E9">
        <w:t xml:space="preserve"> scatter </w:t>
      </w:r>
      <w:r w:rsidRPr="007B69E9">
        <w:t>트레이스</w:t>
      </w:r>
      <w:r w:rsidRPr="007B69E9">
        <w:t xml:space="preserve"> </w:t>
      </w:r>
      <w:r w:rsidRPr="007B69E9">
        <w:t>추가</w:t>
      </w:r>
      <w:r w:rsidRPr="007B69E9">
        <w:t xml:space="preserve"> </w:t>
      </w:r>
      <w:r w:rsidRPr="007B69E9">
        <w:br/>
        <w:t xml:space="preserve">  add_trace(type = 'scatter', mode = 'markers', </w:t>
      </w:r>
      <w:r w:rsidRPr="007B69E9">
        <w:br/>
        <w:t xml:space="preserve">            x = ~</w:t>
      </w:r>
      <w:r w:rsidRPr="007B69E9">
        <w:t>졸업자수</w:t>
      </w:r>
      <w:r w:rsidRPr="007B69E9">
        <w:t>, y = ~</w:t>
      </w:r>
      <w:r w:rsidRPr="007B69E9">
        <w:t>취업자수</w:t>
      </w:r>
      <w:r w:rsidRPr="007B69E9">
        <w:t>, color = ~</w:t>
      </w:r>
      <w:r w:rsidRPr="007B69E9">
        <w:t>대계열</w:t>
      </w:r>
      <w:r w:rsidRPr="007B69E9">
        <w:t>) |&gt;</w:t>
      </w:r>
      <w:r w:rsidRPr="007B69E9">
        <w:br/>
        <w:t xml:space="preserve">  layout(</w:t>
      </w:r>
      <w:r w:rsidRPr="007B69E9">
        <w:br/>
        <w:t xml:space="preserve">    ## </w:t>
      </w:r>
      <w:r w:rsidRPr="007B69E9">
        <w:t>제목</w:t>
      </w:r>
      <w:r w:rsidRPr="007B69E9">
        <w:t xml:space="preserve"> </w:t>
      </w:r>
      <w:r w:rsidRPr="007B69E9">
        <w:t>설정</w:t>
      </w:r>
      <w:r w:rsidRPr="007B69E9">
        <w:br/>
        <w:t xml:space="preserve">    title = list(text = '&lt;b&gt;</w:t>
      </w:r>
      <w:r w:rsidRPr="007B69E9">
        <w:t>졸업자</w:t>
      </w:r>
      <w:r w:rsidRPr="007B69E9">
        <w:t xml:space="preserve"> </w:t>
      </w:r>
      <w:r w:rsidRPr="007B69E9">
        <w:t>대비</w:t>
      </w:r>
      <w:r w:rsidRPr="007B69E9">
        <w:t xml:space="preserve"> </w:t>
      </w:r>
      <w:r w:rsidRPr="007B69E9">
        <w:t>취업자수</w:t>
      </w:r>
      <w:r w:rsidRPr="007B69E9">
        <w:t>&lt;/b&gt;', font = list(color = 'white')),</w:t>
      </w:r>
      <w:r w:rsidRPr="007B69E9">
        <w:br/>
        <w:t xml:space="preserve">    margin = margins_R,  ## </w:t>
      </w:r>
      <w:r w:rsidRPr="007B69E9">
        <w:t>여백</w:t>
      </w:r>
      <w:r w:rsidRPr="007B69E9">
        <w:t xml:space="preserve"> </w:t>
      </w:r>
      <w:r w:rsidRPr="007B69E9">
        <w:t>설정</w:t>
      </w:r>
      <w:r w:rsidRPr="007B69E9">
        <w:br/>
        <w:t xml:space="preserve">    paper_bgcolor = 'black', plot_bgcolor = 'black',  ## </w:t>
      </w:r>
      <w:r w:rsidRPr="007B69E9">
        <w:t>여백</w:t>
      </w:r>
      <w:r w:rsidRPr="007B69E9">
        <w:t xml:space="preserve"> </w:t>
      </w:r>
      <w:r w:rsidRPr="007B69E9">
        <w:t>설정</w:t>
      </w:r>
      <w:r w:rsidRPr="007B69E9">
        <w:t xml:space="preserve"> </w:t>
      </w:r>
      <w:r w:rsidRPr="007B69E9">
        <w:br/>
        <w:t xml:space="preserve">    xaxis = list(color = 'white', ticksuffix = '</w:t>
      </w:r>
      <w:r w:rsidRPr="007B69E9">
        <w:t>명</w:t>
      </w:r>
      <w:r w:rsidRPr="007B69E9">
        <w:t>'), ## X</w:t>
      </w:r>
      <w:r w:rsidRPr="007B69E9">
        <w:t>축</w:t>
      </w:r>
      <w:r w:rsidRPr="007B69E9">
        <w:t xml:space="preserve"> </w:t>
      </w:r>
      <w:r w:rsidRPr="007B69E9">
        <w:t>설정</w:t>
      </w:r>
      <w:r w:rsidRPr="007B69E9">
        <w:br/>
        <w:t xml:space="preserve">    ## Y</w:t>
      </w:r>
      <w:r w:rsidRPr="007B69E9">
        <w:t>축</w:t>
      </w:r>
      <w:r w:rsidRPr="007B69E9">
        <w:t xml:space="preserve"> </w:t>
      </w:r>
      <w:r w:rsidRPr="007B69E9">
        <w:t>설정</w:t>
      </w:r>
      <w:r w:rsidRPr="007B69E9">
        <w:br/>
        <w:t xml:space="preserve">    yaxis = list(color = 'white', gridcolor = 'gray', ticksuffix = '</w:t>
      </w:r>
      <w:r w:rsidRPr="007B69E9">
        <w:t>명</w:t>
      </w:r>
      <w:r w:rsidRPr="007B69E9">
        <w:t xml:space="preserve">', dtick = 100), </w:t>
      </w:r>
      <w:r w:rsidRPr="007B69E9">
        <w:br/>
        <w:t xml:space="preserve">    legend = list(font = list(color = 'white')))  ## </w:t>
      </w:r>
      <w:r w:rsidRPr="007B69E9">
        <w:t>범례</w:t>
      </w:r>
      <w:r w:rsidRPr="007B69E9">
        <w:t xml:space="preserve"> </w:t>
      </w:r>
      <w:r w:rsidRPr="007B69E9">
        <w:t>설정</w:t>
      </w:r>
    </w:p>
    <w:p w:rsidR="003F7835" w:rsidRDefault="003F7835" w:rsidP="003F7835">
      <w:pPr>
        <w:pStyle w:val="Compact"/>
        <w:numPr>
          <w:ilvl w:val="0"/>
          <w:numId w:val="6"/>
        </w:numPr>
      </w:pPr>
      <w:r>
        <w:t>python</w:t>
      </w:r>
    </w:p>
    <w:p w:rsidR="003F7835" w:rsidRDefault="003F7835">
      <w:pPr>
        <w:pStyle w:val="FirstParagraph"/>
        <w:rPr>
          <w:lang w:eastAsia="ko-KR"/>
        </w:rPr>
      </w:pPr>
      <w:r>
        <w:rPr>
          <w:lang w:eastAsia="ko-KR"/>
        </w:rPr>
        <w:t>앞선</w:t>
      </w:r>
      <w:r>
        <w:rPr>
          <w:lang w:eastAsia="ko-KR"/>
        </w:rPr>
        <w:t xml:space="preserve"> 2</w:t>
      </w:r>
      <w:r>
        <w:rPr>
          <w:lang w:eastAsia="ko-KR"/>
        </w:rPr>
        <w:t>장에서는</w:t>
      </w:r>
      <w:r>
        <w:rPr>
          <w:lang w:eastAsia="ko-KR"/>
        </w:rPr>
        <w:t xml:space="preserve"> </w:t>
      </w:r>
      <w:r>
        <w:rPr>
          <w:rStyle w:val="VerbatimChar"/>
          <w:lang w:eastAsia="ko-KR"/>
        </w:rPr>
        <w:t>add_trace()</w:t>
      </w:r>
      <w:r>
        <w:rPr>
          <w:lang w:eastAsia="ko-KR"/>
        </w:rPr>
        <w:t>에</w:t>
      </w:r>
      <w:r>
        <w:rPr>
          <w:lang w:eastAsia="ko-KR"/>
        </w:rPr>
        <w:t xml:space="preserve"> ‘data’ </w:t>
      </w:r>
      <w:r>
        <w:rPr>
          <w:lang w:eastAsia="ko-KR"/>
        </w:rPr>
        <w:t>속성을</w:t>
      </w:r>
      <w:r>
        <w:rPr>
          <w:lang w:eastAsia="ko-KR"/>
        </w:rPr>
        <w:t xml:space="preserve"> </w:t>
      </w:r>
      <w:r>
        <w:rPr>
          <w:lang w:eastAsia="ko-KR"/>
        </w:rPr>
        <w:t>딕셔너리로</w:t>
      </w:r>
      <w:r>
        <w:rPr>
          <w:lang w:eastAsia="ko-KR"/>
        </w:rPr>
        <w:t xml:space="preserve"> </w:t>
      </w:r>
      <w:r>
        <w:rPr>
          <w:lang w:eastAsia="ko-KR"/>
        </w:rPr>
        <w:t>구성하여</w:t>
      </w:r>
      <w:r>
        <w:rPr>
          <w:lang w:eastAsia="ko-KR"/>
        </w:rPr>
        <w:t xml:space="preserve"> </w:t>
      </w:r>
      <w:r>
        <w:rPr>
          <w:lang w:eastAsia="ko-KR"/>
        </w:rPr>
        <w:t>트레이스를</w:t>
      </w:r>
      <w:r>
        <w:rPr>
          <w:lang w:eastAsia="ko-KR"/>
        </w:rPr>
        <w:t xml:space="preserve"> </w:t>
      </w:r>
      <w:r>
        <w:rPr>
          <w:lang w:eastAsia="ko-KR"/>
        </w:rPr>
        <w:t>구성하였다</w:t>
      </w:r>
      <w:r>
        <w:rPr>
          <w:lang w:eastAsia="ko-KR"/>
        </w:rPr>
        <w:t xml:space="preserve">. </w:t>
      </w:r>
      <w:r>
        <w:rPr>
          <w:lang w:eastAsia="ko-KR"/>
        </w:rPr>
        <w:t>이번</w:t>
      </w:r>
      <w:r>
        <w:rPr>
          <w:lang w:eastAsia="ko-KR"/>
        </w:rPr>
        <w:t xml:space="preserve"> </w:t>
      </w:r>
      <w:r>
        <w:rPr>
          <w:lang w:eastAsia="ko-KR"/>
        </w:rPr>
        <w:t>장부터는</w:t>
      </w:r>
      <w:r>
        <w:rPr>
          <w:lang w:eastAsia="ko-KR"/>
        </w:rPr>
        <w:t xml:space="preserve"> </w:t>
      </w:r>
      <w:r>
        <w:rPr>
          <w:lang w:eastAsia="ko-KR"/>
        </w:rPr>
        <w:t>이</w:t>
      </w:r>
      <w:r>
        <w:rPr>
          <w:lang w:eastAsia="ko-KR"/>
        </w:rPr>
        <w:t xml:space="preserve"> </w:t>
      </w:r>
      <w:r>
        <w:rPr>
          <w:lang w:eastAsia="ko-KR"/>
        </w:rPr>
        <w:t>방법보다는</w:t>
      </w:r>
      <w:r>
        <w:rPr>
          <w:lang w:eastAsia="ko-KR"/>
        </w:rPr>
        <w:t xml:space="preserve"> </w:t>
      </w:r>
      <w:r>
        <w:rPr>
          <w:rStyle w:val="VerbatimChar"/>
          <w:lang w:eastAsia="ko-KR"/>
        </w:rPr>
        <w:t>add_trace()</w:t>
      </w:r>
      <w:r>
        <w:rPr>
          <w:lang w:eastAsia="ko-KR"/>
        </w:rPr>
        <w:t>와</w:t>
      </w:r>
      <w:r>
        <w:rPr>
          <w:lang w:eastAsia="ko-KR"/>
        </w:rPr>
        <w:t xml:space="preserve"> </w:t>
      </w:r>
      <w:r>
        <w:rPr>
          <w:rStyle w:val="VerbatimChar"/>
          <w:lang w:eastAsia="ko-KR"/>
        </w:rPr>
        <w:t>plolty.graph_objects</w:t>
      </w:r>
      <w:r>
        <w:rPr>
          <w:lang w:eastAsia="ko-KR"/>
        </w:rPr>
        <w:t>에서</w:t>
      </w:r>
      <w:r>
        <w:rPr>
          <w:lang w:eastAsia="ko-KR"/>
        </w:rPr>
        <w:t xml:space="preserve"> </w:t>
      </w:r>
      <w:r>
        <w:rPr>
          <w:lang w:eastAsia="ko-KR"/>
        </w:rPr>
        <w:t>제공하는</w:t>
      </w:r>
      <w:r>
        <w:rPr>
          <w:lang w:eastAsia="ko-KR"/>
        </w:rPr>
        <w:t xml:space="preserve"> </w:t>
      </w:r>
      <w:r>
        <w:rPr>
          <w:lang w:eastAsia="ko-KR"/>
        </w:rPr>
        <w:t>각</w:t>
      </w:r>
      <w:r>
        <w:rPr>
          <w:lang w:eastAsia="ko-KR"/>
        </w:rPr>
        <w:t xml:space="preserve"> </w:t>
      </w:r>
      <w:r>
        <w:rPr>
          <w:lang w:eastAsia="ko-KR"/>
        </w:rPr>
        <w:t>트레이스</w:t>
      </w:r>
      <w:r>
        <w:rPr>
          <w:lang w:eastAsia="ko-KR"/>
        </w:rPr>
        <w:t xml:space="preserve"> </w:t>
      </w:r>
      <w:r>
        <w:rPr>
          <w:lang w:eastAsia="ko-KR"/>
        </w:rPr>
        <w:t>함수를</w:t>
      </w:r>
      <w:r>
        <w:rPr>
          <w:lang w:eastAsia="ko-KR"/>
        </w:rPr>
        <w:t xml:space="preserve"> </w:t>
      </w:r>
      <w:r>
        <w:rPr>
          <w:lang w:eastAsia="ko-KR"/>
        </w:rPr>
        <w:t>사용하는</w:t>
      </w:r>
      <w:r>
        <w:rPr>
          <w:lang w:eastAsia="ko-KR"/>
        </w:rPr>
        <w:t xml:space="preserve"> </w:t>
      </w:r>
      <w:r>
        <w:rPr>
          <w:lang w:eastAsia="ko-KR"/>
        </w:rPr>
        <w:t>방법을</w:t>
      </w:r>
      <w:r>
        <w:rPr>
          <w:lang w:eastAsia="ko-KR"/>
        </w:rPr>
        <w:t xml:space="preserve"> </w:t>
      </w:r>
      <w:r>
        <w:rPr>
          <w:lang w:eastAsia="ko-KR"/>
        </w:rPr>
        <w:t>사용한다</w:t>
      </w:r>
      <w:r>
        <w:rPr>
          <w:lang w:eastAsia="ko-KR"/>
        </w:rPr>
        <w:t>.</w:t>
      </w:r>
    </w:p>
    <w:p w:rsidR="003F7835" w:rsidRDefault="003F7835">
      <w:pPr>
        <w:pStyle w:val="a1"/>
        <w:rPr>
          <w:lang w:eastAsia="ko-KR"/>
        </w:rPr>
      </w:pPr>
      <w:r>
        <w:rPr>
          <w:rStyle w:val="VerbatimChar"/>
          <w:lang w:eastAsia="ko-KR"/>
        </w:rPr>
        <w:t>plolty.graph_objects</w:t>
      </w:r>
      <w:r>
        <w:rPr>
          <w:lang w:eastAsia="ko-KR"/>
        </w:rPr>
        <w:t>로</w:t>
      </w:r>
      <w:r>
        <w:rPr>
          <w:lang w:eastAsia="ko-KR"/>
        </w:rPr>
        <w:t xml:space="preserve"> </w:t>
      </w:r>
      <w:r>
        <w:rPr>
          <w:lang w:eastAsia="ko-KR"/>
        </w:rPr>
        <w:t>산점도를</w:t>
      </w:r>
      <w:r>
        <w:rPr>
          <w:lang w:eastAsia="ko-KR"/>
        </w:rPr>
        <w:t xml:space="preserve"> </w:t>
      </w:r>
      <w:r>
        <w:rPr>
          <w:lang w:eastAsia="ko-KR"/>
        </w:rPr>
        <w:t>그리기</w:t>
      </w:r>
      <w:r>
        <w:rPr>
          <w:lang w:eastAsia="ko-KR"/>
        </w:rPr>
        <w:t xml:space="preserve"> </w:t>
      </w:r>
      <w:r>
        <w:rPr>
          <w:lang w:eastAsia="ko-KR"/>
        </w:rPr>
        <w:t>위해서</w:t>
      </w:r>
      <w:r>
        <w:rPr>
          <w:lang w:eastAsia="ko-KR"/>
        </w:rPr>
        <w:t xml:space="preserve"> </w:t>
      </w:r>
      <w:r>
        <w:rPr>
          <w:rStyle w:val="VerbatimChar"/>
          <w:lang w:eastAsia="ko-KR"/>
        </w:rPr>
        <w:t>plolty.graph_</w:t>
      </w:r>
      <w:proofErr w:type="gramStart"/>
      <w:r>
        <w:rPr>
          <w:rStyle w:val="VerbatimChar"/>
          <w:lang w:eastAsia="ko-KR"/>
        </w:rPr>
        <w:t>objects.Scatter</w:t>
      </w:r>
      <w:proofErr w:type="gramEnd"/>
      <w:r>
        <w:rPr>
          <w:rStyle w:val="VerbatimChar"/>
          <w:lang w:eastAsia="ko-KR"/>
        </w:rPr>
        <w:t>()</w:t>
      </w:r>
      <w:r>
        <w:rPr>
          <w:lang w:eastAsia="ko-KR"/>
        </w:rPr>
        <w:t>를</w:t>
      </w:r>
      <w:r>
        <w:rPr>
          <w:lang w:eastAsia="ko-KR"/>
        </w:rPr>
        <w:t xml:space="preserve"> </w:t>
      </w:r>
      <w:r>
        <w:rPr>
          <w:lang w:eastAsia="ko-KR"/>
        </w:rPr>
        <w:t>사용한다</w:t>
      </w:r>
      <w:r>
        <w:rPr>
          <w:lang w:eastAsia="ko-KR"/>
        </w:rPr>
        <w:t xml:space="preserve">. </w:t>
      </w:r>
      <w:r>
        <w:rPr>
          <w:lang w:eastAsia="ko-KR"/>
        </w:rPr>
        <w:t>다음의</w:t>
      </w:r>
      <w:r>
        <w:rPr>
          <w:lang w:eastAsia="ko-KR"/>
        </w:rPr>
        <w:t xml:space="preserve"> </w:t>
      </w:r>
      <w:r>
        <w:rPr>
          <w:lang w:eastAsia="ko-KR"/>
        </w:rPr>
        <w:t>코드에서와</w:t>
      </w:r>
      <w:r>
        <w:rPr>
          <w:lang w:eastAsia="ko-KR"/>
        </w:rPr>
        <w:t xml:space="preserve"> </w:t>
      </w:r>
      <w:r>
        <w:rPr>
          <w:lang w:eastAsia="ko-KR"/>
        </w:rPr>
        <w:t>같이</w:t>
      </w:r>
      <w:r>
        <w:rPr>
          <w:lang w:eastAsia="ko-KR"/>
        </w:rPr>
        <w:t xml:space="preserve"> </w:t>
      </w:r>
      <w:r>
        <w:rPr>
          <w:lang w:eastAsia="ko-KR"/>
        </w:rPr>
        <w:t>초기화된</w:t>
      </w:r>
      <w:r>
        <w:rPr>
          <w:lang w:eastAsia="ko-KR"/>
        </w:rPr>
        <w:t xml:space="preserve"> plotly </w:t>
      </w:r>
      <w:r>
        <w:rPr>
          <w:lang w:eastAsia="ko-KR"/>
        </w:rPr>
        <w:t>객체의</w:t>
      </w:r>
      <w:r>
        <w:rPr>
          <w:lang w:eastAsia="ko-KR"/>
        </w:rPr>
        <w:t xml:space="preserve"> </w:t>
      </w:r>
      <w:r>
        <w:rPr>
          <w:lang w:eastAsia="ko-KR"/>
        </w:rPr>
        <w:t>메쏘드로</w:t>
      </w:r>
      <w:r>
        <w:rPr>
          <w:lang w:eastAsia="ko-KR"/>
        </w:rPr>
        <w:t xml:space="preserve"> </w:t>
      </w:r>
      <w:r>
        <w:rPr>
          <w:rStyle w:val="VerbatimChar"/>
          <w:lang w:eastAsia="ko-KR"/>
        </w:rPr>
        <w:t>add_trace()</w:t>
      </w:r>
      <w:r>
        <w:rPr>
          <w:lang w:eastAsia="ko-KR"/>
        </w:rPr>
        <w:t>를</w:t>
      </w:r>
      <w:r>
        <w:rPr>
          <w:lang w:eastAsia="ko-KR"/>
        </w:rPr>
        <w:t xml:space="preserve"> </w:t>
      </w:r>
      <w:r>
        <w:rPr>
          <w:lang w:eastAsia="ko-KR"/>
        </w:rPr>
        <w:t>호출하고</w:t>
      </w:r>
      <w:r>
        <w:rPr>
          <w:lang w:eastAsia="ko-KR"/>
        </w:rPr>
        <w:t xml:space="preserve">, </w:t>
      </w:r>
      <w:r>
        <w:rPr>
          <w:rStyle w:val="VerbatimChar"/>
          <w:lang w:eastAsia="ko-KR"/>
        </w:rPr>
        <w:t>add_trace()</w:t>
      </w:r>
      <w:r>
        <w:rPr>
          <w:lang w:eastAsia="ko-KR"/>
        </w:rPr>
        <w:t>의</w:t>
      </w:r>
      <w:r>
        <w:rPr>
          <w:lang w:eastAsia="ko-KR"/>
        </w:rPr>
        <w:t xml:space="preserve"> </w:t>
      </w:r>
      <w:r>
        <w:rPr>
          <w:lang w:eastAsia="ko-KR"/>
        </w:rPr>
        <w:t>매개변수로</w:t>
      </w:r>
      <w:r>
        <w:rPr>
          <w:lang w:eastAsia="ko-KR"/>
        </w:rPr>
        <w:t xml:space="preserve"> </w:t>
      </w:r>
      <w:r>
        <w:rPr>
          <w:rStyle w:val="VerbatimChar"/>
          <w:lang w:eastAsia="ko-KR"/>
        </w:rPr>
        <w:t>plolty.graph_</w:t>
      </w:r>
      <w:proofErr w:type="gramStart"/>
      <w:r>
        <w:rPr>
          <w:rStyle w:val="VerbatimChar"/>
          <w:lang w:eastAsia="ko-KR"/>
        </w:rPr>
        <w:t>objects.Scatter</w:t>
      </w:r>
      <w:proofErr w:type="gramEnd"/>
      <w:r>
        <w:rPr>
          <w:rStyle w:val="VerbatimChar"/>
          <w:lang w:eastAsia="ko-KR"/>
        </w:rPr>
        <w:t>()</w:t>
      </w:r>
      <w:r>
        <w:rPr>
          <w:lang w:eastAsia="ko-KR"/>
        </w:rPr>
        <w:t>를</w:t>
      </w:r>
      <w:r>
        <w:rPr>
          <w:lang w:eastAsia="ko-KR"/>
        </w:rPr>
        <w:t xml:space="preserve"> </w:t>
      </w:r>
      <w:r>
        <w:rPr>
          <w:lang w:eastAsia="ko-KR"/>
        </w:rPr>
        <w:t>호출한다</w:t>
      </w:r>
      <w:r>
        <w:rPr>
          <w:lang w:eastAsia="ko-KR"/>
        </w:rPr>
        <w:t xml:space="preserve">. </w:t>
      </w:r>
      <w:r>
        <w:rPr>
          <w:rStyle w:val="VerbatimChar"/>
          <w:lang w:eastAsia="ko-KR"/>
        </w:rPr>
        <w:t>plolty.graph_</w:t>
      </w:r>
      <w:proofErr w:type="gramStart"/>
      <w:r>
        <w:rPr>
          <w:rStyle w:val="VerbatimChar"/>
          <w:lang w:eastAsia="ko-KR"/>
        </w:rPr>
        <w:t>objects.Scatter</w:t>
      </w:r>
      <w:proofErr w:type="gramEnd"/>
      <w:r>
        <w:rPr>
          <w:rStyle w:val="VerbatimChar"/>
          <w:lang w:eastAsia="ko-KR"/>
        </w:rPr>
        <w:t>()</w:t>
      </w:r>
      <w:r>
        <w:rPr>
          <w:lang w:eastAsia="ko-KR"/>
        </w:rPr>
        <w:t>는</w:t>
      </w:r>
      <w:r>
        <w:rPr>
          <w:lang w:eastAsia="ko-KR"/>
        </w:rPr>
        <w:t xml:space="preserve"> scatter </w:t>
      </w:r>
      <w:r>
        <w:rPr>
          <w:lang w:eastAsia="ko-KR"/>
        </w:rPr>
        <w:t>트레이스에</w:t>
      </w:r>
      <w:r>
        <w:rPr>
          <w:lang w:eastAsia="ko-KR"/>
        </w:rPr>
        <w:t xml:space="preserve"> </w:t>
      </w:r>
      <w:r>
        <w:rPr>
          <w:lang w:eastAsia="ko-KR"/>
        </w:rPr>
        <w:t>해당하는</w:t>
      </w:r>
      <w:r>
        <w:rPr>
          <w:lang w:eastAsia="ko-KR"/>
        </w:rPr>
        <w:t xml:space="preserve"> </w:t>
      </w:r>
      <w:r>
        <w:rPr>
          <w:lang w:eastAsia="ko-KR"/>
        </w:rPr>
        <w:t>속성들을</w:t>
      </w:r>
      <w:r>
        <w:rPr>
          <w:lang w:eastAsia="ko-KR"/>
        </w:rPr>
        <w:t xml:space="preserve"> </w:t>
      </w:r>
      <w:r>
        <w:rPr>
          <w:lang w:eastAsia="ko-KR"/>
        </w:rPr>
        <w:t>매개변수처럼</w:t>
      </w:r>
      <w:r>
        <w:rPr>
          <w:lang w:eastAsia="ko-KR"/>
        </w:rPr>
        <w:t xml:space="preserve"> ’=’</w:t>
      </w:r>
      <w:r>
        <w:rPr>
          <w:lang w:eastAsia="ko-KR"/>
        </w:rPr>
        <w:t>을</w:t>
      </w:r>
      <w:r>
        <w:rPr>
          <w:lang w:eastAsia="ko-KR"/>
        </w:rPr>
        <w:t xml:space="preserve"> </w:t>
      </w:r>
      <w:r>
        <w:rPr>
          <w:lang w:eastAsia="ko-KR"/>
        </w:rPr>
        <w:t>사용하여</w:t>
      </w:r>
      <w:r>
        <w:rPr>
          <w:lang w:eastAsia="ko-KR"/>
        </w:rPr>
        <w:t xml:space="preserve"> </w:t>
      </w:r>
      <w:r>
        <w:rPr>
          <w:lang w:eastAsia="ko-KR"/>
        </w:rPr>
        <w:t>속성값을</w:t>
      </w:r>
      <w:r>
        <w:rPr>
          <w:lang w:eastAsia="ko-KR"/>
        </w:rPr>
        <w:t xml:space="preserve"> </w:t>
      </w:r>
      <w:r>
        <w:rPr>
          <w:lang w:eastAsia="ko-KR"/>
        </w:rPr>
        <w:t>설정하는데</w:t>
      </w:r>
      <w:r>
        <w:rPr>
          <w:lang w:eastAsia="ko-KR"/>
        </w:rPr>
        <w:t xml:space="preserve"> </w:t>
      </w:r>
      <w:r>
        <w:rPr>
          <w:lang w:eastAsia="ko-KR"/>
        </w:rPr>
        <w:t>만약</w:t>
      </w:r>
      <w:r>
        <w:rPr>
          <w:lang w:eastAsia="ko-KR"/>
        </w:rPr>
        <w:t xml:space="preserve"> </w:t>
      </w:r>
      <w:r>
        <w:rPr>
          <w:lang w:eastAsia="ko-KR"/>
        </w:rPr>
        <w:t>하위</w:t>
      </w:r>
      <w:r>
        <w:rPr>
          <w:lang w:eastAsia="ko-KR"/>
        </w:rPr>
        <w:t xml:space="preserve"> </w:t>
      </w:r>
      <w:r>
        <w:rPr>
          <w:lang w:eastAsia="ko-KR"/>
        </w:rPr>
        <w:t>속성이</w:t>
      </w:r>
      <w:r>
        <w:rPr>
          <w:lang w:eastAsia="ko-KR"/>
        </w:rPr>
        <w:t xml:space="preserve"> </w:t>
      </w:r>
      <w:r>
        <w:rPr>
          <w:lang w:eastAsia="ko-KR"/>
        </w:rPr>
        <w:t>있는</w:t>
      </w:r>
      <w:r>
        <w:rPr>
          <w:lang w:eastAsia="ko-KR"/>
        </w:rPr>
        <w:t xml:space="preserve"> </w:t>
      </w:r>
      <w:r>
        <w:rPr>
          <w:lang w:eastAsia="ko-KR"/>
        </w:rPr>
        <w:t>경우</w:t>
      </w:r>
      <w:r>
        <w:rPr>
          <w:lang w:eastAsia="ko-KR"/>
        </w:rPr>
        <w:t xml:space="preserve"> </w:t>
      </w:r>
      <w:r>
        <w:rPr>
          <w:rStyle w:val="VerbatimChar"/>
          <w:lang w:eastAsia="ko-KR"/>
        </w:rPr>
        <w:t>{}</w:t>
      </w:r>
      <w:r>
        <w:rPr>
          <w:lang w:eastAsia="ko-KR"/>
        </w:rPr>
        <w:t>나</w:t>
      </w:r>
      <w:r>
        <w:rPr>
          <w:lang w:eastAsia="ko-KR"/>
        </w:rPr>
        <w:t xml:space="preserve"> </w:t>
      </w:r>
      <w:r>
        <w:rPr>
          <w:rStyle w:val="VerbatimChar"/>
          <w:lang w:eastAsia="ko-KR"/>
        </w:rPr>
        <w:t>dict()</w:t>
      </w:r>
      <w:r>
        <w:rPr>
          <w:lang w:eastAsia="ko-KR"/>
        </w:rPr>
        <w:t>를</w:t>
      </w:r>
      <w:r>
        <w:rPr>
          <w:lang w:eastAsia="ko-KR"/>
        </w:rPr>
        <w:t xml:space="preserve"> </w:t>
      </w:r>
      <w:r>
        <w:rPr>
          <w:lang w:eastAsia="ko-KR"/>
        </w:rPr>
        <w:t>사용하여</w:t>
      </w:r>
      <w:r>
        <w:rPr>
          <w:lang w:eastAsia="ko-KR"/>
        </w:rPr>
        <w:t xml:space="preserve"> </w:t>
      </w:r>
      <w:r>
        <w:rPr>
          <w:lang w:eastAsia="ko-KR"/>
        </w:rPr>
        <w:t>딕셔너리를</w:t>
      </w:r>
      <w:r>
        <w:rPr>
          <w:lang w:eastAsia="ko-KR"/>
        </w:rPr>
        <w:t xml:space="preserve"> </w:t>
      </w:r>
      <w:r>
        <w:rPr>
          <w:lang w:eastAsia="ko-KR"/>
        </w:rPr>
        <w:t>만들어</w:t>
      </w:r>
      <w:r>
        <w:rPr>
          <w:lang w:eastAsia="ko-KR"/>
        </w:rPr>
        <w:t xml:space="preserve"> </w:t>
      </w:r>
      <w:r>
        <w:rPr>
          <w:lang w:eastAsia="ko-KR"/>
        </w:rPr>
        <w:t>설정한다</w:t>
      </w:r>
      <w:r>
        <w:rPr>
          <w:lang w:eastAsia="ko-KR"/>
        </w:rPr>
        <w:t>.</w:t>
      </w:r>
    </w:p>
    <w:p w:rsidR="003F7835" w:rsidRDefault="003F7835">
      <w:pPr>
        <w:pStyle w:val="a1"/>
        <w:rPr>
          <w:lang w:eastAsia="ko-KR"/>
        </w:rPr>
      </w:pPr>
      <w:r>
        <w:rPr>
          <w:lang w:eastAsia="ko-KR"/>
        </w:rPr>
        <w:t>다음은</w:t>
      </w:r>
      <w:r>
        <w:rPr>
          <w:lang w:eastAsia="ko-KR"/>
        </w:rPr>
        <w:t xml:space="preserve"> 2</w:t>
      </w:r>
      <w:r>
        <w:rPr>
          <w:lang w:eastAsia="ko-KR"/>
        </w:rPr>
        <w:t>장에서</w:t>
      </w:r>
      <w:r>
        <w:rPr>
          <w:lang w:eastAsia="ko-KR"/>
        </w:rPr>
        <w:t xml:space="preserve"> </w:t>
      </w:r>
      <w:r>
        <w:rPr>
          <w:lang w:eastAsia="ko-KR"/>
        </w:rPr>
        <w:t>만들었던</w:t>
      </w:r>
      <w:r>
        <w:rPr>
          <w:lang w:eastAsia="ko-KR"/>
        </w:rPr>
        <w:t xml:space="preserve"> </w:t>
      </w:r>
      <w:r>
        <w:rPr>
          <w:lang w:eastAsia="ko-KR"/>
        </w:rPr>
        <w:t>졸업자</w:t>
      </w:r>
      <w:r>
        <w:rPr>
          <w:lang w:eastAsia="ko-KR"/>
        </w:rPr>
        <w:t xml:space="preserve"> </w:t>
      </w:r>
      <w:r>
        <w:rPr>
          <w:lang w:eastAsia="ko-KR"/>
        </w:rPr>
        <w:t>대비</w:t>
      </w:r>
      <w:r>
        <w:rPr>
          <w:lang w:eastAsia="ko-KR"/>
        </w:rPr>
        <w:t xml:space="preserve"> </w:t>
      </w:r>
      <w:r>
        <w:rPr>
          <w:lang w:eastAsia="ko-KR"/>
        </w:rPr>
        <w:t>취업자</w:t>
      </w:r>
      <w:r>
        <w:rPr>
          <w:lang w:eastAsia="ko-KR"/>
        </w:rPr>
        <w:t xml:space="preserve"> </w:t>
      </w:r>
      <w:r>
        <w:rPr>
          <w:lang w:eastAsia="ko-KR"/>
        </w:rPr>
        <w:t>수를</w:t>
      </w:r>
      <w:r>
        <w:rPr>
          <w:lang w:eastAsia="ko-KR"/>
        </w:rPr>
        <w:t xml:space="preserve"> </w:t>
      </w:r>
      <w:r>
        <w:rPr>
          <w:rStyle w:val="VerbatimChar"/>
          <w:lang w:eastAsia="ko-KR"/>
        </w:rPr>
        <w:t>plolty.graph_</w:t>
      </w:r>
      <w:proofErr w:type="gramStart"/>
      <w:r>
        <w:rPr>
          <w:rStyle w:val="VerbatimChar"/>
          <w:lang w:eastAsia="ko-KR"/>
        </w:rPr>
        <w:t>objects.Scatter</w:t>
      </w:r>
      <w:proofErr w:type="gramEnd"/>
      <w:r>
        <w:rPr>
          <w:rStyle w:val="VerbatimChar"/>
          <w:lang w:eastAsia="ko-KR"/>
        </w:rPr>
        <w:t>()</w:t>
      </w:r>
      <w:r>
        <w:rPr>
          <w:lang w:eastAsia="ko-KR"/>
        </w:rPr>
        <w:t>를</w:t>
      </w:r>
      <w:r>
        <w:rPr>
          <w:lang w:eastAsia="ko-KR"/>
        </w:rPr>
        <w:t xml:space="preserve"> </w:t>
      </w:r>
      <w:r>
        <w:rPr>
          <w:lang w:eastAsia="ko-KR"/>
        </w:rPr>
        <w:t>사용하여</w:t>
      </w:r>
      <w:r>
        <w:rPr>
          <w:lang w:eastAsia="ko-KR"/>
        </w:rPr>
        <w:t xml:space="preserve"> </w:t>
      </w:r>
      <w:r>
        <w:rPr>
          <w:lang w:eastAsia="ko-KR"/>
        </w:rPr>
        <w:t>산점도를</w:t>
      </w:r>
      <w:r>
        <w:rPr>
          <w:lang w:eastAsia="ko-KR"/>
        </w:rPr>
        <w:t xml:space="preserve"> </w:t>
      </w:r>
      <w:r>
        <w:rPr>
          <w:lang w:eastAsia="ko-KR"/>
        </w:rPr>
        <w:t>만드는</w:t>
      </w:r>
      <w:r>
        <w:rPr>
          <w:lang w:eastAsia="ko-KR"/>
        </w:rPr>
        <w:t xml:space="preserve"> python </w:t>
      </w:r>
      <w:r>
        <w:rPr>
          <w:lang w:eastAsia="ko-KR"/>
        </w:rPr>
        <w:t>코드이다</w:t>
      </w:r>
      <w:r>
        <w:rPr>
          <w:lang w:eastAsia="ko-KR"/>
        </w:rPr>
        <w:t xml:space="preserve">. ‘color’ </w:t>
      </w:r>
      <w:r>
        <w:rPr>
          <w:lang w:eastAsia="ko-KR"/>
        </w:rPr>
        <w:t>속성</w:t>
      </w:r>
      <w:r>
        <w:rPr>
          <w:lang w:eastAsia="ko-KR"/>
        </w:rPr>
        <w:t xml:space="preserve"> </w:t>
      </w:r>
      <w:r>
        <w:rPr>
          <w:lang w:eastAsia="ko-KR"/>
        </w:rPr>
        <w:t>설정을</w:t>
      </w:r>
      <w:r>
        <w:rPr>
          <w:lang w:eastAsia="ko-KR"/>
        </w:rPr>
        <w:t xml:space="preserve"> </w:t>
      </w:r>
      <w:r>
        <w:rPr>
          <w:lang w:eastAsia="ko-KR"/>
        </w:rPr>
        <w:t>위해</w:t>
      </w:r>
      <w:r>
        <w:rPr>
          <w:lang w:eastAsia="ko-KR"/>
        </w:rPr>
        <w:t xml:space="preserve"> </w:t>
      </w:r>
      <w:r>
        <w:rPr>
          <w:rStyle w:val="VerbatimChar"/>
          <w:lang w:eastAsia="ko-KR"/>
        </w:rPr>
        <w:t>for</w:t>
      </w:r>
      <w:r>
        <w:rPr>
          <w:lang w:eastAsia="ko-KR"/>
        </w:rPr>
        <w:t xml:space="preserve"> </w:t>
      </w:r>
      <w:r>
        <w:rPr>
          <w:lang w:eastAsia="ko-KR"/>
        </w:rPr>
        <w:t>루프를</w:t>
      </w:r>
      <w:r>
        <w:rPr>
          <w:lang w:eastAsia="ko-KR"/>
        </w:rPr>
        <w:t xml:space="preserve"> </w:t>
      </w:r>
      <w:r>
        <w:rPr>
          <w:lang w:eastAsia="ko-KR"/>
        </w:rPr>
        <w:t>사용하였고</w:t>
      </w:r>
      <w:r>
        <w:rPr>
          <w:lang w:eastAsia="ko-KR"/>
        </w:rPr>
        <w:t xml:space="preserve"> ‘colors’ </w:t>
      </w:r>
      <w:r>
        <w:rPr>
          <w:lang w:eastAsia="ko-KR"/>
        </w:rPr>
        <w:t>딕셔너리를</w:t>
      </w:r>
      <w:r>
        <w:rPr>
          <w:lang w:eastAsia="ko-KR"/>
        </w:rPr>
        <w:t xml:space="preserve"> </w:t>
      </w:r>
      <w:r>
        <w:rPr>
          <w:lang w:eastAsia="ko-KR"/>
        </w:rPr>
        <w:t>만들어</w:t>
      </w:r>
      <w:r>
        <w:rPr>
          <w:lang w:eastAsia="ko-KR"/>
        </w:rPr>
        <w:t xml:space="preserve"> </w:t>
      </w:r>
      <w:r>
        <w:rPr>
          <w:lang w:eastAsia="ko-KR"/>
        </w:rPr>
        <w:t>대계열의</w:t>
      </w:r>
      <w:r>
        <w:rPr>
          <w:lang w:eastAsia="ko-KR"/>
        </w:rPr>
        <w:t xml:space="preserve"> </w:t>
      </w:r>
      <w:r>
        <w:rPr>
          <w:lang w:eastAsia="ko-KR"/>
        </w:rPr>
        <w:t>이름에</w:t>
      </w:r>
      <w:r>
        <w:rPr>
          <w:lang w:eastAsia="ko-KR"/>
        </w:rPr>
        <w:t xml:space="preserve"> </w:t>
      </w:r>
      <w:r>
        <w:rPr>
          <w:lang w:eastAsia="ko-KR"/>
        </w:rPr>
        <w:t>따른</w:t>
      </w:r>
      <w:r>
        <w:rPr>
          <w:lang w:eastAsia="ko-KR"/>
        </w:rPr>
        <w:t xml:space="preserve"> </w:t>
      </w:r>
      <w:r>
        <w:rPr>
          <w:lang w:eastAsia="ko-KR"/>
        </w:rPr>
        <w:t>정수값을</w:t>
      </w:r>
      <w:r>
        <w:rPr>
          <w:lang w:eastAsia="ko-KR"/>
        </w:rPr>
        <w:t xml:space="preserve"> </w:t>
      </w:r>
      <w:r>
        <w:rPr>
          <w:lang w:eastAsia="ko-KR"/>
        </w:rPr>
        <w:t>매칭해주었다</w:t>
      </w:r>
      <w:r>
        <w:rPr>
          <w:lang w:eastAsia="ko-KR"/>
        </w:rPr>
        <w:t xml:space="preserve">. </w:t>
      </w:r>
      <w:r>
        <w:rPr>
          <w:lang w:eastAsia="ko-KR"/>
        </w:rPr>
        <w:t>그</w:t>
      </w:r>
      <w:r>
        <w:rPr>
          <w:lang w:eastAsia="ko-KR"/>
        </w:rPr>
        <w:t xml:space="preserve"> </w:t>
      </w:r>
      <w:r>
        <w:rPr>
          <w:lang w:eastAsia="ko-KR"/>
        </w:rPr>
        <w:t>이후</w:t>
      </w:r>
      <w:r>
        <w:rPr>
          <w:lang w:eastAsia="ko-KR"/>
        </w:rPr>
        <w:t xml:space="preserve"> </w:t>
      </w:r>
      <w:r>
        <w:rPr>
          <w:lang w:eastAsia="ko-KR"/>
        </w:rPr>
        <w:t>배경색을</w:t>
      </w:r>
      <w:r>
        <w:rPr>
          <w:lang w:eastAsia="ko-KR"/>
        </w:rPr>
        <w:t xml:space="preserve"> </w:t>
      </w:r>
      <w:r>
        <w:rPr>
          <w:lang w:eastAsia="ko-KR"/>
        </w:rPr>
        <w:t>검정으로</w:t>
      </w:r>
      <w:r>
        <w:rPr>
          <w:lang w:eastAsia="ko-KR"/>
        </w:rPr>
        <w:t xml:space="preserve"> </w:t>
      </w:r>
      <w:r>
        <w:rPr>
          <w:lang w:eastAsia="ko-KR"/>
        </w:rPr>
        <w:t>설정하고</w:t>
      </w:r>
      <w:r>
        <w:rPr>
          <w:lang w:eastAsia="ko-KR"/>
        </w:rPr>
        <w:t xml:space="preserve"> </w:t>
      </w:r>
      <w:r>
        <w:rPr>
          <w:lang w:eastAsia="ko-KR"/>
        </w:rPr>
        <w:t>축의</w:t>
      </w:r>
      <w:r>
        <w:rPr>
          <w:lang w:eastAsia="ko-KR"/>
        </w:rPr>
        <w:t xml:space="preserve"> </w:t>
      </w:r>
      <w:r>
        <w:rPr>
          <w:lang w:eastAsia="ko-KR"/>
        </w:rPr>
        <w:t>색과</w:t>
      </w:r>
      <w:r>
        <w:rPr>
          <w:lang w:eastAsia="ko-KR"/>
        </w:rPr>
        <w:t xml:space="preserve"> </w:t>
      </w:r>
      <w:r>
        <w:rPr>
          <w:lang w:eastAsia="ko-KR"/>
        </w:rPr>
        <w:t>그리드</w:t>
      </w:r>
      <w:r>
        <w:rPr>
          <w:lang w:eastAsia="ko-KR"/>
        </w:rPr>
        <w:t xml:space="preserve"> </w:t>
      </w:r>
      <w:r>
        <w:rPr>
          <w:lang w:eastAsia="ko-KR"/>
        </w:rPr>
        <w:t>컬러</w:t>
      </w:r>
      <w:r>
        <w:rPr>
          <w:lang w:eastAsia="ko-KR"/>
        </w:rPr>
        <w:t xml:space="preserve">, </w:t>
      </w:r>
      <w:r>
        <w:rPr>
          <w:lang w:eastAsia="ko-KR"/>
        </w:rPr>
        <w:t>눈금</w:t>
      </w:r>
      <w:r>
        <w:rPr>
          <w:lang w:eastAsia="ko-KR"/>
        </w:rPr>
        <w:t xml:space="preserve"> </w:t>
      </w:r>
      <w:r>
        <w:rPr>
          <w:lang w:eastAsia="ko-KR"/>
        </w:rPr>
        <w:t>라벨</w:t>
      </w:r>
      <w:r>
        <w:rPr>
          <w:lang w:eastAsia="ko-KR"/>
        </w:rPr>
        <w:t xml:space="preserve"> </w:t>
      </w:r>
      <w:r>
        <w:rPr>
          <w:lang w:eastAsia="ko-KR"/>
        </w:rPr>
        <w:t>등의</w:t>
      </w:r>
      <w:r>
        <w:rPr>
          <w:lang w:eastAsia="ko-KR"/>
        </w:rPr>
        <w:t xml:space="preserve"> ‘layout’ </w:t>
      </w:r>
      <w:r>
        <w:rPr>
          <w:lang w:eastAsia="ko-KR"/>
        </w:rPr>
        <w:t>속성을</w:t>
      </w:r>
      <w:r>
        <w:rPr>
          <w:lang w:eastAsia="ko-KR"/>
        </w:rPr>
        <w:t xml:space="preserve"> </w:t>
      </w:r>
      <w:r>
        <w:rPr>
          <w:lang w:eastAsia="ko-KR"/>
        </w:rPr>
        <w:t>설정하였다</w:t>
      </w:r>
      <w:r>
        <w:rPr>
          <w:lang w:eastAsia="ko-KR"/>
        </w:rPr>
        <w:t>.</w:t>
      </w:r>
    </w:p>
    <w:p w:rsidR="003F7835" w:rsidRPr="007B69E9" w:rsidRDefault="003F7835" w:rsidP="003D5EE0">
      <w:pPr>
        <w:pStyle w:val="python"/>
      </w:pPr>
      <w:r w:rsidRPr="007B69E9">
        <w:t>import plotly.graph_objects as go</w:t>
      </w:r>
      <w:r w:rsidRPr="007B69E9">
        <w:br/>
      </w:r>
      <w:r w:rsidRPr="007B69E9">
        <w:br/>
        <w:t>fig = go.Figure()</w:t>
      </w:r>
      <w:r w:rsidRPr="007B69E9">
        <w:br/>
      </w:r>
      <w:r w:rsidRPr="007B69E9">
        <w:lastRenderedPageBreak/>
        <w:br/>
        <w:t>## 색상 설정을 위한 딕셔너리 정의</w:t>
      </w:r>
      <w:r w:rsidRPr="007B69E9">
        <w:br/>
        <w:t>colors = {'의약계열': 0, '인문계열': 1, '사회계열': 2, '교육계열': 3, '공학계열': 4, '자연계열': 5, '예체능계열': 6}</w:t>
      </w:r>
      <w:r w:rsidRPr="007B69E9">
        <w:br/>
      </w:r>
      <w:r w:rsidRPr="007B69E9">
        <w:br/>
        <w:t>## 색상 설정을 위해 '대계열'로 그룹화해서 for 루프 사용</w:t>
      </w:r>
      <w:r w:rsidRPr="007B69E9">
        <w:br/>
        <w:t>for cat, group in df_취업률_500.groupby('대계열'):</w:t>
      </w:r>
      <w:r w:rsidRPr="007B69E9">
        <w:br/>
        <w:t xml:space="preserve">    ##  scatter 트레이스 생성</w:t>
      </w:r>
      <w:r w:rsidRPr="007B69E9">
        <w:br/>
        <w:t xml:space="preserve">    fig.add_trace(go.Scatter(</w:t>
      </w:r>
      <w:r w:rsidRPr="007B69E9">
        <w:br/>
        <w:t xml:space="preserve">        mode = 'markers',</w:t>
      </w:r>
      <w:r w:rsidRPr="007B69E9">
        <w:br/>
        <w:t xml:space="preserve">        x = group['졸업자수'], y = group['취업자수'],</w:t>
      </w:r>
      <w:r w:rsidRPr="007B69E9">
        <w:br/>
        <w:t xml:space="preserve">        ## 트레이스 이름 설정</w:t>
      </w:r>
      <w:r w:rsidRPr="007B69E9">
        <w:br/>
        <w:t xml:space="preserve">        name = cat,</w:t>
      </w:r>
      <w:r w:rsidRPr="007B69E9">
        <w:br/>
        <w:t xml:space="preserve">        ##  마커 색상 설정</w:t>
      </w:r>
      <w:r w:rsidRPr="007B69E9">
        <w:br/>
        <w:t xml:space="preserve">        marker = dict(color = colors[cat]), </w:t>
      </w:r>
      <w:r w:rsidRPr="007B69E9">
        <w:br/>
        <w:t xml:space="preserve">        showlegend = True</w:t>
      </w:r>
      <w:r w:rsidRPr="007B69E9">
        <w:br/>
        <w:t xml:space="preserve">    ))</w:t>
      </w:r>
      <w:r w:rsidRPr="007B69E9">
        <w:br/>
      </w:r>
      <w:r w:rsidRPr="007B69E9">
        <w:br/>
        <w:t>## layout 속성 설정</w:t>
      </w:r>
      <w:r w:rsidRPr="007B69E9">
        <w:br/>
        <w:t>fig.update_layout(</w:t>
      </w:r>
      <w:r w:rsidRPr="007B69E9">
        <w:br/>
        <w:t xml:space="preserve">  ## 제목 설정</w:t>
      </w:r>
      <w:r w:rsidRPr="007B69E9">
        <w:br/>
        <w:t xml:space="preserve">  title = dict(text = '&lt;b&gt;졸업자 대비 취업자수&lt;/b&gt;', x = 0.5, font = dict(color = 'white')), </w:t>
      </w:r>
      <w:r w:rsidRPr="007B69E9">
        <w:br/>
        <w:t xml:space="preserve">  margin = margins_P,  ## 여백 설정 </w:t>
      </w:r>
      <w:r w:rsidRPr="007B69E9">
        <w:br/>
        <w:t xml:space="preserve">  paper_bgcolor = 'black', plot_bgcolor = 'black',   ##  배경색 설정</w:t>
      </w:r>
      <w:r w:rsidRPr="007B69E9">
        <w:br/>
        <w:t xml:space="preserve">  ##  X축 설정</w:t>
      </w:r>
      <w:r w:rsidRPr="007B69E9">
        <w:br/>
        <w:t xml:space="preserve">  xaxis = dict(color = 'white', ticksuffix = '명', showgrid = False),</w:t>
      </w:r>
      <w:r w:rsidRPr="007B69E9">
        <w:br/>
        <w:t xml:space="preserve">  ##  Y축 설정</w:t>
      </w:r>
      <w:r w:rsidRPr="007B69E9">
        <w:br/>
        <w:t xml:space="preserve">  yaxis = dict(color = 'white', gridcolor = 'gray', ticksuffix = '명', dtick = 100), </w:t>
      </w:r>
      <w:r w:rsidRPr="007B69E9">
        <w:br/>
        <w:t xml:space="preserve">  legend = dict(font = dict(color = 'white')))  ## 주석 설정</w:t>
      </w:r>
      <w:r w:rsidRPr="007B69E9">
        <w:br/>
        <w:t xml:space="preserve">  </w:t>
      </w:r>
      <w:r w:rsidRPr="007B69E9">
        <w:br/>
        <w:t>fig.show()</w:t>
      </w:r>
    </w:p>
    <w:p w:rsidR="003F7835" w:rsidRDefault="002E639A">
      <w:pPr>
        <w:pStyle w:val="CaptionedFigure"/>
      </w:pPr>
      <w:r>
        <w:lastRenderedPageBreak/>
        <w:pict>
          <v:shape id="_x0000_i1059" type="#_x0000_t75" style="width:489.6pt;height:350.65pt">
            <v:imagedata r:id="rId63" o:title="result_3-1"/>
          </v:shape>
        </w:pict>
      </w:r>
    </w:p>
    <w:p w:rsidR="003F7835" w:rsidRDefault="003F7835">
      <w:pPr>
        <w:pStyle w:val="ImageCaption"/>
        <w:rPr>
          <w:lang w:eastAsia="ko-KR"/>
        </w:rPr>
      </w:pPr>
      <w:r>
        <w:rPr>
          <w:lang w:eastAsia="ko-KR"/>
        </w:rPr>
        <w:t>실행결과</w:t>
      </w:r>
      <w:r>
        <w:rPr>
          <w:lang w:eastAsia="ko-KR"/>
        </w:rPr>
        <w:t xml:space="preserve"> III-1. python</w:t>
      </w:r>
      <w:r>
        <w:rPr>
          <w:lang w:eastAsia="ko-KR"/>
        </w:rPr>
        <w:t>의</w:t>
      </w:r>
      <w:r>
        <w:rPr>
          <w:lang w:eastAsia="ko-KR"/>
        </w:rPr>
        <w:t xml:space="preserve"> </w:t>
      </w:r>
      <w:r>
        <w:rPr>
          <w:lang w:eastAsia="ko-KR"/>
        </w:rPr>
        <w:t>기본</w:t>
      </w:r>
      <w:r>
        <w:rPr>
          <w:lang w:eastAsia="ko-KR"/>
        </w:rPr>
        <w:t xml:space="preserve"> </w:t>
      </w:r>
      <w:r>
        <w:rPr>
          <w:lang w:eastAsia="ko-KR"/>
        </w:rPr>
        <w:t>산점도</w:t>
      </w:r>
    </w:p>
    <w:p w:rsidR="003F7835" w:rsidRDefault="003F7835">
      <w:pPr>
        <w:pStyle w:val="a1"/>
        <w:rPr>
          <w:lang w:eastAsia="ko-KR"/>
        </w:rPr>
      </w:pPr>
      <w:r>
        <w:rPr>
          <w:lang w:eastAsia="ko-KR"/>
        </w:rPr>
        <w:t>앞의</w:t>
      </w:r>
      <w:r>
        <w:rPr>
          <w:lang w:eastAsia="ko-KR"/>
        </w:rPr>
        <w:t xml:space="preserve"> </w:t>
      </w:r>
      <w:r>
        <w:rPr>
          <w:lang w:eastAsia="ko-KR"/>
        </w:rPr>
        <w:t>코드를</w:t>
      </w:r>
      <w:r>
        <w:rPr>
          <w:lang w:eastAsia="ko-KR"/>
        </w:rPr>
        <w:t xml:space="preserve"> </w:t>
      </w:r>
      <w:r>
        <w:rPr>
          <w:rStyle w:val="VerbatimChar"/>
          <w:lang w:eastAsia="ko-KR"/>
        </w:rPr>
        <w:t>plotly.express</w:t>
      </w:r>
      <w:r>
        <w:rPr>
          <w:lang w:eastAsia="ko-KR"/>
        </w:rPr>
        <w:t>로</w:t>
      </w:r>
      <w:r>
        <w:rPr>
          <w:lang w:eastAsia="ko-KR"/>
        </w:rPr>
        <w:t xml:space="preserve"> </w:t>
      </w:r>
      <w:r>
        <w:rPr>
          <w:lang w:eastAsia="ko-KR"/>
        </w:rPr>
        <w:t>구현하면</w:t>
      </w:r>
      <w:r>
        <w:rPr>
          <w:lang w:eastAsia="ko-KR"/>
        </w:rPr>
        <w:t xml:space="preserve"> </w:t>
      </w:r>
      <w:r>
        <w:rPr>
          <w:lang w:eastAsia="ko-KR"/>
        </w:rPr>
        <w:t>다음과</w:t>
      </w:r>
      <w:r>
        <w:rPr>
          <w:lang w:eastAsia="ko-KR"/>
        </w:rPr>
        <w:t xml:space="preserve"> </w:t>
      </w:r>
      <w:r>
        <w:rPr>
          <w:lang w:eastAsia="ko-KR"/>
        </w:rPr>
        <w:t>같다</w:t>
      </w:r>
      <w:r>
        <w:rPr>
          <w:lang w:eastAsia="ko-KR"/>
        </w:rPr>
        <w:t>.</w:t>
      </w:r>
      <w:r>
        <w:rPr>
          <w:rStyle w:val="ab"/>
        </w:rPr>
        <w:footnoteReference w:id="21"/>
      </w:r>
      <w:r>
        <w:rPr>
          <w:lang w:eastAsia="ko-KR"/>
        </w:rPr>
        <w:t xml:space="preserve"> </w:t>
      </w:r>
      <w:r>
        <w:rPr>
          <w:rStyle w:val="VerbatimChar"/>
          <w:lang w:eastAsia="ko-KR"/>
        </w:rPr>
        <w:t>plotly.express</w:t>
      </w:r>
      <w:r>
        <w:rPr>
          <w:lang w:eastAsia="ko-KR"/>
        </w:rPr>
        <w:t>에서</w:t>
      </w:r>
      <w:r>
        <w:rPr>
          <w:lang w:eastAsia="ko-KR"/>
        </w:rPr>
        <w:t xml:space="preserve"> </w:t>
      </w:r>
      <w:r>
        <w:rPr>
          <w:lang w:eastAsia="ko-KR"/>
        </w:rPr>
        <w:t>제공하는</w:t>
      </w:r>
      <w:r>
        <w:rPr>
          <w:lang w:eastAsia="ko-KR"/>
        </w:rPr>
        <w:t xml:space="preserve"> scatter </w:t>
      </w:r>
      <w:r>
        <w:rPr>
          <w:lang w:eastAsia="ko-KR"/>
        </w:rPr>
        <w:t>트레이스</w:t>
      </w:r>
      <w:r>
        <w:rPr>
          <w:lang w:eastAsia="ko-KR"/>
        </w:rPr>
        <w:t xml:space="preserve"> </w:t>
      </w:r>
      <w:r>
        <w:rPr>
          <w:lang w:eastAsia="ko-KR"/>
        </w:rPr>
        <w:t>함수는</w:t>
      </w:r>
      <w:r>
        <w:rPr>
          <w:lang w:eastAsia="ko-KR"/>
        </w:rPr>
        <w:t xml:space="preserve"> </w:t>
      </w:r>
      <w:r>
        <w:rPr>
          <w:rStyle w:val="VerbatimChar"/>
          <w:lang w:eastAsia="ko-KR"/>
        </w:rPr>
        <w:t>scatter()</w:t>
      </w:r>
      <w:r>
        <w:rPr>
          <w:lang w:eastAsia="ko-KR"/>
        </w:rPr>
        <w:t>이다</w:t>
      </w:r>
      <w:r>
        <w:rPr>
          <w:lang w:eastAsia="ko-KR"/>
        </w:rPr>
        <w:t xml:space="preserve">. </w:t>
      </w:r>
      <w:r>
        <w:rPr>
          <w:lang w:eastAsia="ko-KR"/>
        </w:rPr>
        <w:t>속성값</w:t>
      </w:r>
      <w:r>
        <w:rPr>
          <w:lang w:eastAsia="ko-KR"/>
        </w:rPr>
        <w:t xml:space="preserve"> </w:t>
      </w:r>
      <w:r>
        <w:rPr>
          <w:lang w:eastAsia="ko-KR"/>
        </w:rPr>
        <w:t>딕셔너리를</w:t>
      </w:r>
      <w:r>
        <w:rPr>
          <w:lang w:eastAsia="ko-KR"/>
        </w:rPr>
        <w:t xml:space="preserve"> </w:t>
      </w:r>
      <w:r>
        <w:rPr>
          <w:lang w:eastAsia="ko-KR"/>
        </w:rPr>
        <w:t>설정하는</w:t>
      </w:r>
      <w:r>
        <w:rPr>
          <w:lang w:eastAsia="ko-KR"/>
        </w:rPr>
        <w:t xml:space="preserve"> </w:t>
      </w:r>
      <w:r>
        <w:rPr>
          <w:rStyle w:val="VerbatimChar"/>
          <w:lang w:eastAsia="ko-KR"/>
        </w:rPr>
        <w:t>plotly.graph_objects</w:t>
      </w:r>
      <w:r>
        <w:rPr>
          <w:lang w:eastAsia="ko-KR"/>
        </w:rPr>
        <w:t>와</w:t>
      </w:r>
      <w:r>
        <w:rPr>
          <w:lang w:eastAsia="ko-KR"/>
        </w:rPr>
        <w:t xml:space="preserve"> </w:t>
      </w:r>
      <w:r>
        <w:rPr>
          <w:lang w:eastAsia="ko-KR"/>
        </w:rPr>
        <w:t>달리</w:t>
      </w:r>
      <w:r>
        <w:rPr>
          <w:lang w:eastAsia="ko-KR"/>
        </w:rPr>
        <w:t xml:space="preserve"> </w:t>
      </w:r>
      <w:r>
        <w:rPr>
          <w:rStyle w:val="VerbatimChar"/>
          <w:lang w:eastAsia="ko-KR"/>
        </w:rPr>
        <w:t>plotly.express</w:t>
      </w:r>
      <w:r>
        <w:rPr>
          <w:lang w:eastAsia="ko-KR"/>
        </w:rPr>
        <w:t>의</w:t>
      </w:r>
      <w:r>
        <w:rPr>
          <w:lang w:eastAsia="ko-KR"/>
        </w:rPr>
        <w:t xml:space="preserve"> </w:t>
      </w:r>
      <w:r>
        <w:rPr>
          <w:lang w:eastAsia="ko-KR"/>
        </w:rPr>
        <w:t>함수들은</w:t>
      </w:r>
      <w:r>
        <w:rPr>
          <w:lang w:eastAsia="ko-KR"/>
        </w:rPr>
        <w:t xml:space="preserve"> </w:t>
      </w:r>
      <w:r>
        <w:rPr>
          <w:lang w:eastAsia="ko-KR"/>
        </w:rPr>
        <w:t>매개변수를</w:t>
      </w:r>
      <w:r>
        <w:rPr>
          <w:lang w:eastAsia="ko-KR"/>
        </w:rPr>
        <w:t xml:space="preserve"> </w:t>
      </w:r>
      <w:r>
        <w:rPr>
          <w:lang w:eastAsia="ko-KR"/>
        </w:rPr>
        <w:t>사용하는</w:t>
      </w:r>
      <w:r>
        <w:rPr>
          <w:lang w:eastAsia="ko-KR"/>
        </w:rPr>
        <w:t xml:space="preserve"> </w:t>
      </w:r>
      <w:r>
        <w:rPr>
          <w:lang w:eastAsia="ko-KR"/>
        </w:rPr>
        <w:t>방식으로</w:t>
      </w:r>
      <w:r>
        <w:rPr>
          <w:lang w:eastAsia="ko-KR"/>
        </w:rPr>
        <w:t xml:space="preserve"> </w:t>
      </w:r>
      <w:r>
        <w:rPr>
          <w:lang w:eastAsia="ko-KR"/>
        </w:rPr>
        <w:t>사용된다</w:t>
      </w:r>
      <w:r>
        <w:rPr>
          <w:lang w:eastAsia="ko-KR"/>
        </w:rPr>
        <w:t xml:space="preserve">. </w:t>
      </w:r>
      <w:r>
        <w:rPr>
          <w:lang w:eastAsia="ko-KR"/>
        </w:rPr>
        <w:t>따라서</w:t>
      </w:r>
      <w:r>
        <w:rPr>
          <w:lang w:eastAsia="ko-KR"/>
        </w:rPr>
        <w:t xml:space="preserve"> </w:t>
      </w:r>
      <w:r>
        <w:rPr>
          <w:lang w:eastAsia="ko-KR"/>
        </w:rPr>
        <w:t>트레이스</w:t>
      </w:r>
      <w:r>
        <w:rPr>
          <w:lang w:eastAsia="ko-KR"/>
        </w:rPr>
        <w:t xml:space="preserve"> </w:t>
      </w:r>
      <w:r>
        <w:rPr>
          <w:lang w:eastAsia="ko-KR"/>
        </w:rPr>
        <w:t>속성</w:t>
      </w:r>
      <w:r>
        <w:rPr>
          <w:lang w:eastAsia="ko-KR"/>
        </w:rPr>
        <w:t xml:space="preserve"> </w:t>
      </w:r>
      <w:r>
        <w:rPr>
          <w:lang w:eastAsia="ko-KR"/>
        </w:rPr>
        <w:t>중에서</w:t>
      </w:r>
      <w:r>
        <w:rPr>
          <w:lang w:eastAsia="ko-KR"/>
        </w:rPr>
        <w:t xml:space="preserve"> </w:t>
      </w:r>
      <w:r>
        <w:rPr>
          <w:lang w:eastAsia="ko-KR"/>
        </w:rPr>
        <w:t>매개변수로</w:t>
      </w:r>
      <w:r>
        <w:rPr>
          <w:lang w:eastAsia="ko-KR"/>
        </w:rPr>
        <w:t xml:space="preserve"> </w:t>
      </w:r>
      <w:r>
        <w:rPr>
          <w:lang w:eastAsia="ko-KR"/>
        </w:rPr>
        <w:t>지원하는</w:t>
      </w:r>
      <w:r>
        <w:rPr>
          <w:lang w:eastAsia="ko-KR"/>
        </w:rPr>
        <w:t xml:space="preserve"> </w:t>
      </w:r>
      <w:r>
        <w:rPr>
          <w:lang w:eastAsia="ko-KR"/>
        </w:rPr>
        <w:t>속성에만</w:t>
      </w:r>
      <w:r>
        <w:rPr>
          <w:lang w:eastAsia="ko-KR"/>
        </w:rPr>
        <w:t xml:space="preserve"> </w:t>
      </w:r>
      <w:r>
        <w:rPr>
          <w:lang w:eastAsia="ko-KR"/>
        </w:rPr>
        <w:t>매개변수에</w:t>
      </w:r>
      <w:r>
        <w:rPr>
          <w:lang w:eastAsia="ko-KR"/>
        </w:rPr>
        <w:t xml:space="preserve"> </w:t>
      </w:r>
      <w:r>
        <w:rPr>
          <w:lang w:eastAsia="ko-KR"/>
        </w:rPr>
        <w:t>허용된</w:t>
      </w:r>
      <w:r>
        <w:rPr>
          <w:lang w:eastAsia="ko-KR"/>
        </w:rPr>
        <w:t xml:space="preserve"> </w:t>
      </w:r>
      <w:r>
        <w:rPr>
          <w:lang w:eastAsia="ko-KR"/>
        </w:rPr>
        <w:t>값으로</w:t>
      </w:r>
      <w:r>
        <w:rPr>
          <w:lang w:eastAsia="ko-KR"/>
        </w:rPr>
        <w:t xml:space="preserve"> </w:t>
      </w:r>
      <w:r>
        <w:rPr>
          <w:lang w:eastAsia="ko-KR"/>
        </w:rPr>
        <w:t>전달해야</w:t>
      </w:r>
      <w:r>
        <w:rPr>
          <w:lang w:eastAsia="ko-KR"/>
        </w:rPr>
        <w:t xml:space="preserve"> </w:t>
      </w:r>
      <w:r>
        <w:rPr>
          <w:lang w:eastAsia="ko-KR"/>
        </w:rPr>
        <w:t>하며</w:t>
      </w:r>
      <w:r>
        <w:rPr>
          <w:lang w:eastAsia="ko-KR"/>
        </w:rPr>
        <w:t xml:space="preserve">, </w:t>
      </w:r>
      <w:r>
        <w:rPr>
          <w:lang w:eastAsia="ko-KR"/>
        </w:rPr>
        <w:t>이</w:t>
      </w:r>
      <w:r>
        <w:rPr>
          <w:lang w:eastAsia="ko-KR"/>
        </w:rPr>
        <w:t xml:space="preserve"> </w:t>
      </w:r>
      <w:r>
        <w:rPr>
          <w:lang w:eastAsia="ko-KR"/>
        </w:rPr>
        <w:t>매개변수의</w:t>
      </w:r>
      <w:r>
        <w:rPr>
          <w:lang w:eastAsia="ko-KR"/>
        </w:rPr>
        <w:t xml:space="preserve"> </w:t>
      </w:r>
      <w:r>
        <w:rPr>
          <w:lang w:eastAsia="ko-KR"/>
        </w:rPr>
        <w:t>값은</w:t>
      </w:r>
      <w:r>
        <w:rPr>
          <w:lang w:eastAsia="ko-KR"/>
        </w:rPr>
        <w:t xml:space="preserve"> data </w:t>
      </w:r>
      <w:r>
        <w:rPr>
          <w:lang w:eastAsia="ko-KR"/>
        </w:rPr>
        <w:t>속성의</w:t>
      </w:r>
      <w:r>
        <w:rPr>
          <w:lang w:eastAsia="ko-KR"/>
        </w:rPr>
        <w:t xml:space="preserve"> </w:t>
      </w:r>
      <w:r>
        <w:rPr>
          <w:lang w:eastAsia="ko-KR"/>
        </w:rPr>
        <w:t>값과</w:t>
      </w:r>
      <w:r>
        <w:rPr>
          <w:lang w:eastAsia="ko-KR"/>
        </w:rPr>
        <w:t xml:space="preserve"> </w:t>
      </w:r>
      <w:r>
        <w:rPr>
          <w:lang w:eastAsia="ko-KR"/>
        </w:rPr>
        <w:t>다른</w:t>
      </w:r>
      <w:r>
        <w:rPr>
          <w:lang w:eastAsia="ko-KR"/>
        </w:rPr>
        <w:t xml:space="preserve"> </w:t>
      </w:r>
      <w:r>
        <w:rPr>
          <w:lang w:eastAsia="ko-KR"/>
        </w:rPr>
        <w:t>경우가</w:t>
      </w:r>
      <w:r>
        <w:rPr>
          <w:lang w:eastAsia="ko-KR"/>
        </w:rPr>
        <w:t xml:space="preserve"> </w:t>
      </w:r>
      <w:r>
        <w:rPr>
          <w:lang w:eastAsia="ko-KR"/>
        </w:rPr>
        <w:t>많기</w:t>
      </w:r>
      <w:r>
        <w:rPr>
          <w:lang w:eastAsia="ko-KR"/>
        </w:rPr>
        <w:t xml:space="preserve"> </w:t>
      </w:r>
      <w:r>
        <w:rPr>
          <w:lang w:eastAsia="ko-KR"/>
        </w:rPr>
        <w:t>때문에</w:t>
      </w:r>
      <w:r>
        <w:rPr>
          <w:lang w:eastAsia="ko-KR"/>
        </w:rPr>
        <w:t xml:space="preserve"> </w:t>
      </w:r>
      <w:r>
        <w:rPr>
          <w:lang w:eastAsia="ko-KR"/>
        </w:rPr>
        <w:t>사용하기</w:t>
      </w:r>
      <w:r>
        <w:rPr>
          <w:lang w:eastAsia="ko-KR"/>
        </w:rPr>
        <w:t xml:space="preserve"> </w:t>
      </w:r>
      <w:r>
        <w:rPr>
          <w:lang w:eastAsia="ko-KR"/>
        </w:rPr>
        <w:t>전에</w:t>
      </w:r>
      <w:r>
        <w:rPr>
          <w:lang w:eastAsia="ko-KR"/>
        </w:rPr>
        <w:t xml:space="preserve"> </w:t>
      </w:r>
      <w:r>
        <w:rPr>
          <w:lang w:eastAsia="ko-KR"/>
        </w:rPr>
        <w:t>확인이</w:t>
      </w:r>
      <w:r>
        <w:rPr>
          <w:lang w:eastAsia="ko-KR"/>
        </w:rPr>
        <w:t xml:space="preserve"> </w:t>
      </w:r>
      <w:r>
        <w:rPr>
          <w:lang w:eastAsia="ko-KR"/>
        </w:rPr>
        <w:t>필요하다</w:t>
      </w:r>
      <w:r>
        <w:rPr>
          <w:lang w:eastAsia="ko-KR"/>
        </w:rPr>
        <w:t>.</w:t>
      </w:r>
    </w:p>
    <w:p w:rsidR="003F7835" w:rsidRPr="007B69E9" w:rsidRDefault="003F7835" w:rsidP="003D5EE0">
      <w:pPr>
        <w:pStyle w:val="python"/>
      </w:pPr>
      <w:r w:rsidRPr="007B69E9">
        <w:t>## plotly.express 라이브러리 로딩</w:t>
      </w:r>
      <w:r w:rsidRPr="007B69E9">
        <w:br/>
        <w:t>import plotly.express as px</w:t>
      </w:r>
      <w:r w:rsidRPr="007B69E9">
        <w:br/>
      </w:r>
      <w:r w:rsidRPr="007B69E9">
        <w:br/>
        <w:t>## px.scatter()로 scatter 트레이스 생성</w:t>
      </w:r>
      <w:r w:rsidRPr="007B69E9">
        <w:br/>
        <w:t xml:space="preserve">fig = px.scatter(df_취업률_500, x= '졸업자수', y="취업자수", </w:t>
      </w:r>
      <w:r w:rsidRPr="007B69E9">
        <w:br/>
      </w:r>
      <w:r w:rsidRPr="007B69E9">
        <w:lastRenderedPageBreak/>
        <w:t xml:space="preserve">                 color = "대계열")</w:t>
      </w:r>
      <w:r w:rsidRPr="007B69E9">
        <w:br/>
        <w:t xml:space="preserve">                 </w:t>
      </w:r>
      <w:r w:rsidRPr="007B69E9">
        <w:br/>
        <w:t xml:space="preserve">##  layout 설정                 </w:t>
      </w:r>
      <w:r w:rsidRPr="007B69E9">
        <w:br/>
        <w:t xml:space="preserve">fig.update_layout(title = dict(text = '&lt;b&gt;졸업자 대비 취업자수&lt;/b&gt;', </w:t>
      </w:r>
      <w:r w:rsidRPr="007B69E9">
        <w:br/>
        <w:t xml:space="preserve">                          x = 0.5, font = dict(color = 'white')),</w:t>
      </w:r>
      <w:r w:rsidRPr="007B69E9">
        <w:br/>
        <w:t xml:space="preserve">                  margin = dict(t = 50, b = 25, l = 25, r = 25), </w:t>
      </w:r>
      <w:r w:rsidRPr="007B69E9">
        <w:br/>
        <w:t xml:space="preserve">                  paper_bgcolor = 'black', plot_bgcolor = 'black', </w:t>
      </w:r>
      <w:r w:rsidRPr="007B69E9">
        <w:br/>
        <w:t xml:space="preserve">                  xaxis = dict(color = 'white', ticksuffix = '명', showgrid = False), </w:t>
      </w:r>
      <w:r w:rsidRPr="007B69E9">
        <w:br/>
        <w:t xml:space="preserve">                  yaxis = dict(color = 'white', gridcolor = 'gray', </w:t>
      </w:r>
      <w:r w:rsidRPr="007B69E9">
        <w:br/>
        <w:t xml:space="preserve">                          ticksuffix = '명', dtick = 100),</w:t>
      </w:r>
      <w:r w:rsidRPr="007B69E9">
        <w:br/>
        <w:t xml:space="preserve">                  legend = dict(font = dict(color = 'white')))</w:t>
      </w:r>
      <w:r w:rsidRPr="007B69E9">
        <w:br/>
        <w:t>fig.show()</w:t>
      </w:r>
    </w:p>
    <w:p w:rsidR="003F7835" w:rsidRDefault="003F7835">
      <w:pPr>
        <w:pStyle w:val="2"/>
      </w:pPr>
      <w:bookmarkStart w:id="59" w:name="추세-산점도"/>
      <w:r>
        <w:t>추세</w:t>
      </w:r>
      <w:r>
        <w:t xml:space="preserve"> </w:t>
      </w:r>
      <w:r>
        <w:t>산점도</w:t>
      </w:r>
    </w:p>
    <w:p w:rsidR="003F7835" w:rsidRDefault="003F7835">
      <w:pPr>
        <w:pStyle w:val="FirstParagraph"/>
        <w:rPr>
          <w:lang w:eastAsia="ko-KR"/>
        </w:rPr>
      </w:pPr>
      <w:r>
        <w:rPr>
          <w:lang w:eastAsia="ko-KR"/>
        </w:rPr>
        <w:t>산점도가</w:t>
      </w:r>
      <w:r>
        <w:rPr>
          <w:lang w:eastAsia="ko-KR"/>
        </w:rPr>
        <w:t xml:space="preserve"> </w:t>
      </w:r>
      <w:r>
        <w:rPr>
          <w:lang w:eastAsia="ko-KR"/>
        </w:rPr>
        <w:t>가장</w:t>
      </w:r>
      <w:r>
        <w:rPr>
          <w:lang w:eastAsia="ko-KR"/>
        </w:rPr>
        <w:t xml:space="preserve"> </w:t>
      </w:r>
      <w:r>
        <w:rPr>
          <w:lang w:eastAsia="ko-KR"/>
        </w:rPr>
        <w:t>효과적으로</w:t>
      </w:r>
      <w:r>
        <w:rPr>
          <w:lang w:eastAsia="ko-KR"/>
        </w:rPr>
        <w:t xml:space="preserve"> </w:t>
      </w:r>
      <w:r>
        <w:rPr>
          <w:lang w:eastAsia="ko-KR"/>
        </w:rPr>
        <w:t>사용되는</w:t>
      </w:r>
      <w:r>
        <w:rPr>
          <w:lang w:eastAsia="ko-KR"/>
        </w:rPr>
        <w:t xml:space="preserve"> </w:t>
      </w:r>
      <w:r>
        <w:rPr>
          <w:lang w:eastAsia="ko-KR"/>
        </w:rPr>
        <w:t>경우는</w:t>
      </w:r>
      <w:r>
        <w:rPr>
          <w:lang w:eastAsia="ko-KR"/>
        </w:rPr>
        <w:t xml:space="preserve"> </w:t>
      </w:r>
      <w:r>
        <w:rPr>
          <w:lang w:eastAsia="ko-KR"/>
        </w:rPr>
        <w:t>변수</w:t>
      </w:r>
      <w:r>
        <w:rPr>
          <w:lang w:eastAsia="ko-KR"/>
        </w:rPr>
        <w:t xml:space="preserve"> </w:t>
      </w:r>
      <w:r>
        <w:rPr>
          <w:lang w:eastAsia="ko-KR"/>
        </w:rPr>
        <w:t>간의</w:t>
      </w:r>
      <w:r>
        <w:rPr>
          <w:lang w:eastAsia="ko-KR"/>
        </w:rPr>
        <w:t xml:space="preserve"> </w:t>
      </w:r>
      <w:r>
        <w:rPr>
          <w:lang w:eastAsia="ko-KR"/>
        </w:rPr>
        <w:t>관계성을</w:t>
      </w:r>
      <w:r>
        <w:rPr>
          <w:lang w:eastAsia="ko-KR"/>
        </w:rPr>
        <w:t xml:space="preserve"> </w:t>
      </w:r>
      <w:r>
        <w:rPr>
          <w:lang w:eastAsia="ko-KR"/>
        </w:rPr>
        <w:t>살펴보는</w:t>
      </w:r>
      <w:r>
        <w:rPr>
          <w:lang w:eastAsia="ko-KR"/>
        </w:rPr>
        <w:t xml:space="preserve"> </w:t>
      </w:r>
      <w:r>
        <w:rPr>
          <w:lang w:eastAsia="ko-KR"/>
        </w:rPr>
        <w:t>것이다</w:t>
      </w:r>
      <w:r>
        <w:rPr>
          <w:lang w:eastAsia="ko-KR"/>
        </w:rPr>
        <w:t xml:space="preserve">. </w:t>
      </w:r>
      <w:r>
        <w:rPr>
          <w:lang w:eastAsia="ko-KR"/>
        </w:rPr>
        <w:t>따라서</w:t>
      </w:r>
      <w:r>
        <w:rPr>
          <w:lang w:eastAsia="ko-KR"/>
        </w:rPr>
        <w:t xml:space="preserve">, </w:t>
      </w:r>
      <w:r>
        <w:rPr>
          <w:lang w:eastAsia="ko-KR"/>
        </w:rPr>
        <w:t>산점도에</w:t>
      </w:r>
      <w:r>
        <w:rPr>
          <w:lang w:eastAsia="ko-KR"/>
        </w:rPr>
        <w:t xml:space="preserve"> </w:t>
      </w:r>
      <w:r>
        <w:rPr>
          <w:lang w:eastAsia="ko-KR"/>
        </w:rPr>
        <w:t>뿌려지는</w:t>
      </w:r>
      <w:r>
        <w:rPr>
          <w:lang w:eastAsia="ko-KR"/>
        </w:rPr>
        <w:t xml:space="preserve"> </w:t>
      </w:r>
      <w:r>
        <w:rPr>
          <w:lang w:eastAsia="ko-KR"/>
        </w:rPr>
        <w:t>데이터에</w:t>
      </w:r>
      <w:r>
        <w:rPr>
          <w:lang w:eastAsia="ko-KR"/>
        </w:rPr>
        <w:t xml:space="preserve"> </w:t>
      </w:r>
      <w:r>
        <w:rPr>
          <w:lang w:eastAsia="ko-KR"/>
        </w:rPr>
        <w:t>어떤</w:t>
      </w:r>
      <w:r>
        <w:rPr>
          <w:lang w:eastAsia="ko-KR"/>
        </w:rPr>
        <w:t xml:space="preserve"> </w:t>
      </w:r>
      <w:r>
        <w:rPr>
          <w:lang w:eastAsia="ko-KR"/>
        </w:rPr>
        <w:t>상관관계가</w:t>
      </w:r>
      <w:r>
        <w:rPr>
          <w:lang w:eastAsia="ko-KR"/>
        </w:rPr>
        <w:t xml:space="preserve"> </w:t>
      </w:r>
      <w:r>
        <w:rPr>
          <w:lang w:eastAsia="ko-KR"/>
        </w:rPr>
        <w:t>있는지를</w:t>
      </w:r>
      <w:r>
        <w:rPr>
          <w:lang w:eastAsia="ko-KR"/>
        </w:rPr>
        <w:t xml:space="preserve"> </w:t>
      </w:r>
      <w:r>
        <w:rPr>
          <w:lang w:eastAsia="ko-KR"/>
        </w:rPr>
        <w:t>추세선으로</w:t>
      </w:r>
      <w:r>
        <w:rPr>
          <w:lang w:eastAsia="ko-KR"/>
        </w:rPr>
        <w:t xml:space="preserve"> </w:t>
      </w:r>
      <w:r>
        <w:rPr>
          <w:lang w:eastAsia="ko-KR"/>
        </w:rPr>
        <w:t>표시하면</w:t>
      </w:r>
      <w:r>
        <w:rPr>
          <w:lang w:eastAsia="ko-KR"/>
        </w:rPr>
        <w:t xml:space="preserve"> </w:t>
      </w:r>
      <w:r>
        <w:rPr>
          <w:lang w:eastAsia="ko-KR"/>
        </w:rPr>
        <w:t>데이터</w:t>
      </w:r>
      <w:r>
        <w:rPr>
          <w:lang w:eastAsia="ko-KR"/>
        </w:rPr>
        <w:t xml:space="preserve"> </w:t>
      </w:r>
      <w:r>
        <w:rPr>
          <w:lang w:eastAsia="ko-KR"/>
        </w:rPr>
        <w:t>간의</w:t>
      </w:r>
      <w:r>
        <w:rPr>
          <w:lang w:eastAsia="ko-KR"/>
        </w:rPr>
        <w:t xml:space="preserve"> </w:t>
      </w:r>
      <w:r>
        <w:rPr>
          <w:lang w:eastAsia="ko-KR"/>
        </w:rPr>
        <w:t>관계성을</w:t>
      </w:r>
      <w:r>
        <w:rPr>
          <w:lang w:eastAsia="ko-KR"/>
        </w:rPr>
        <w:t xml:space="preserve"> </w:t>
      </w:r>
      <w:r>
        <w:rPr>
          <w:lang w:eastAsia="ko-KR"/>
        </w:rPr>
        <w:t>좀</w:t>
      </w:r>
      <w:r>
        <w:rPr>
          <w:lang w:eastAsia="ko-KR"/>
        </w:rPr>
        <w:t xml:space="preserve"> </w:t>
      </w:r>
      <w:r>
        <w:rPr>
          <w:lang w:eastAsia="ko-KR"/>
        </w:rPr>
        <w:t>더</w:t>
      </w:r>
      <w:r>
        <w:rPr>
          <w:lang w:eastAsia="ko-KR"/>
        </w:rPr>
        <w:t xml:space="preserve"> </w:t>
      </w:r>
      <w:r>
        <w:rPr>
          <w:lang w:eastAsia="ko-KR"/>
        </w:rPr>
        <w:t>확실히</w:t>
      </w:r>
      <w:r>
        <w:rPr>
          <w:lang w:eastAsia="ko-KR"/>
        </w:rPr>
        <w:t xml:space="preserve"> </w:t>
      </w:r>
      <w:r>
        <w:rPr>
          <w:lang w:eastAsia="ko-KR"/>
        </w:rPr>
        <w:t>알아볼</w:t>
      </w:r>
      <w:r>
        <w:rPr>
          <w:lang w:eastAsia="ko-KR"/>
        </w:rPr>
        <w:t xml:space="preserve"> </w:t>
      </w:r>
      <w:r>
        <w:rPr>
          <w:lang w:eastAsia="ko-KR"/>
        </w:rPr>
        <w:t>수</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다음의</w:t>
      </w:r>
      <w:r>
        <w:rPr>
          <w:lang w:eastAsia="ko-KR"/>
        </w:rPr>
        <w:t xml:space="preserve"> </w:t>
      </w:r>
      <w:r>
        <w:rPr>
          <w:lang w:eastAsia="ko-KR"/>
        </w:rPr>
        <w:t>그림과</w:t>
      </w:r>
      <w:r>
        <w:rPr>
          <w:lang w:eastAsia="ko-KR"/>
        </w:rPr>
        <w:t xml:space="preserve"> </w:t>
      </w:r>
      <w:r>
        <w:rPr>
          <w:lang w:eastAsia="ko-KR"/>
        </w:rPr>
        <w:t>같이</w:t>
      </w:r>
      <w:r>
        <w:rPr>
          <w:lang w:eastAsia="ko-KR"/>
        </w:rPr>
        <w:t xml:space="preserve"> </w:t>
      </w:r>
      <w:r>
        <w:rPr>
          <w:lang w:eastAsia="ko-KR"/>
        </w:rPr>
        <w:t>상관관계가</w:t>
      </w:r>
      <w:r>
        <w:rPr>
          <w:lang w:eastAsia="ko-KR"/>
        </w:rPr>
        <w:t xml:space="preserve"> </w:t>
      </w:r>
      <w:r>
        <w:rPr>
          <w:lang w:eastAsia="ko-KR"/>
        </w:rPr>
        <w:t>높을수록</w:t>
      </w:r>
      <w:r>
        <w:rPr>
          <w:lang w:eastAsia="ko-KR"/>
        </w:rPr>
        <w:t xml:space="preserve"> </w:t>
      </w:r>
      <w:r>
        <w:rPr>
          <w:lang w:eastAsia="ko-KR"/>
        </w:rPr>
        <w:t>추세선</w:t>
      </w:r>
      <w:r>
        <w:rPr>
          <w:lang w:eastAsia="ko-KR"/>
        </w:rPr>
        <w:t xml:space="preserve"> </w:t>
      </w:r>
      <w:r>
        <w:rPr>
          <w:lang w:eastAsia="ko-KR"/>
        </w:rPr>
        <w:t>주위에</w:t>
      </w:r>
      <w:r>
        <w:rPr>
          <w:lang w:eastAsia="ko-KR"/>
        </w:rPr>
        <w:t xml:space="preserve"> </w:t>
      </w:r>
      <w:r>
        <w:rPr>
          <w:lang w:eastAsia="ko-KR"/>
        </w:rPr>
        <w:t>데이터들이</w:t>
      </w:r>
      <w:r>
        <w:rPr>
          <w:lang w:eastAsia="ko-KR"/>
        </w:rPr>
        <w:t xml:space="preserve"> </w:t>
      </w:r>
      <w:r>
        <w:rPr>
          <w:lang w:eastAsia="ko-KR"/>
        </w:rPr>
        <w:t>모여있고</w:t>
      </w:r>
      <w:r>
        <w:rPr>
          <w:lang w:eastAsia="ko-KR"/>
        </w:rPr>
        <w:t xml:space="preserve"> </w:t>
      </w:r>
      <w:r>
        <w:rPr>
          <w:lang w:eastAsia="ko-KR"/>
        </w:rPr>
        <w:t>상관관계가</w:t>
      </w:r>
      <w:r>
        <w:rPr>
          <w:lang w:eastAsia="ko-KR"/>
        </w:rPr>
        <w:t xml:space="preserve"> </w:t>
      </w:r>
      <w:r>
        <w:rPr>
          <w:lang w:eastAsia="ko-KR"/>
        </w:rPr>
        <w:t>낮을수록</w:t>
      </w:r>
      <w:r>
        <w:rPr>
          <w:lang w:eastAsia="ko-KR"/>
        </w:rPr>
        <w:t xml:space="preserve"> </w:t>
      </w:r>
      <w:r>
        <w:rPr>
          <w:lang w:eastAsia="ko-KR"/>
        </w:rPr>
        <w:t>데이터는</w:t>
      </w:r>
      <w:r>
        <w:rPr>
          <w:lang w:eastAsia="ko-KR"/>
        </w:rPr>
        <w:t xml:space="preserve"> </w:t>
      </w:r>
      <w:r>
        <w:rPr>
          <w:lang w:eastAsia="ko-KR"/>
        </w:rPr>
        <w:t>추세선과</w:t>
      </w:r>
      <w:r>
        <w:rPr>
          <w:lang w:eastAsia="ko-KR"/>
        </w:rPr>
        <w:t xml:space="preserve"> </w:t>
      </w:r>
      <w:r>
        <w:rPr>
          <w:lang w:eastAsia="ko-KR"/>
        </w:rPr>
        <w:t>관계없이</w:t>
      </w:r>
      <w:r>
        <w:rPr>
          <w:lang w:eastAsia="ko-KR"/>
        </w:rPr>
        <w:t xml:space="preserve"> </w:t>
      </w:r>
      <w:r>
        <w:rPr>
          <w:lang w:eastAsia="ko-KR"/>
        </w:rPr>
        <w:t>넓게</w:t>
      </w:r>
      <w:r>
        <w:rPr>
          <w:lang w:eastAsia="ko-KR"/>
        </w:rPr>
        <w:t xml:space="preserve"> </w:t>
      </w:r>
      <w:r>
        <w:rPr>
          <w:lang w:eastAsia="ko-KR"/>
        </w:rPr>
        <w:t>뿌려진다</w:t>
      </w:r>
      <w:r>
        <w:rPr>
          <w:lang w:eastAsia="ko-KR"/>
        </w:rPr>
        <w:t xml:space="preserve">. </w:t>
      </w:r>
      <w:r>
        <w:rPr>
          <w:lang w:eastAsia="ko-KR"/>
        </w:rPr>
        <w:t>이와</w:t>
      </w:r>
      <w:r>
        <w:rPr>
          <w:lang w:eastAsia="ko-KR"/>
        </w:rPr>
        <w:t xml:space="preserve"> </w:t>
      </w:r>
      <w:r>
        <w:rPr>
          <w:lang w:eastAsia="ko-KR"/>
        </w:rPr>
        <w:t>같이</w:t>
      </w:r>
      <w:r>
        <w:rPr>
          <w:lang w:eastAsia="ko-KR"/>
        </w:rPr>
        <w:t xml:space="preserve"> </w:t>
      </w:r>
      <w:r>
        <w:rPr>
          <w:lang w:eastAsia="ko-KR"/>
        </w:rPr>
        <w:t>상관관계의</w:t>
      </w:r>
      <w:r>
        <w:rPr>
          <w:lang w:eastAsia="ko-KR"/>
        </w:rPr>
        <w:t xml:space="preserve"> </w:t>
      </w:r>
      <w:r>
        <w:rPr>
          <w:lang w:eastAsia="ko-KR"/>
        </w:rPr>
        <w:t>높고</w:t>
      </w:r>
      <w:r>
        <w:rPr>
          <w:lang w:eastAsia="ko-KR"/>
        </w:rPr>
        <w:t xml:space="preserve"> </w:t>
      </w:r>
      <w:r>
        <w:rPr>
          <w:lang w:eastAsia="ko-KR"/>
        </w:rPr>
        <w:t>낮음을</w:t>
      </w:r>
      <w:r>
        <w:rPr>
          <w:lang w:eastAsia="ko-KR"/>
        </w:rPr>
        <w:t xml:space="preserve"> </w:t>
      </w:r>
      <w:r>
        <w:rPr>
          <w:lang w:eastAsia="ko-KR"/>
        </w:rPr>
        <w:t>계량화하여</w:t>
      </w:r>
      <w:r>
        <w:rPr>
          <w:lang w:eastAsia="ko-KR"/>
        </w:rPr>
        <w:t xml:space="preserve"> </w:t>
      </w:r>
      <w:r>
        <w:rPr>
          <w:lang w:eastAsia="ko-KR"/>
        </w:rPr>
        <w:t>비교하기</w:t>
      </w:r>
      <w:r>
        <w:rPr>
          <w:lang w:eastAsia="ko-KR"/>
        </w:rPr>
        <w:t xml:space="preserve"> </w:t>
      </w:r>
      <w:r>
        <w:rPr>
          <w:lang w:eastAsia="ko-KR"/>
        </w:rPr>
        <w:t>위해</w:t>
      </w:r>
      <w:r>
        <w:rPr>
          <w:lang w:eastAsia="ko-KR"/>
        </w:rPr>
        <w:t xml:space="preserve"> </w:t>
      </w:r>
      <w:r>
        <w:rPr>
          <w:lang w:eastAsia="ko-KR"/>
        </w:rPr>
        <w:t>상관계수를</w:t>
      </w:r>
      <w:r>
        <w:rPr>
          <w:lang w:eastAsia="ko-KR"/>
        </w:rPr>
        <w:t xml:space="preserve"> </w:t>
      </w:r>
      <w:r>
        <w:rPr>
          <w:lang w:eastAsia="ko-KR"/>
        </w:rPr>
        <w:t>사용한다</w:t>
      </w:r>
      <w:r>
        <w:rPr>
          <w:lang w:eastAsia="ko-KR"/>
        </w:rPr>
        <w:t xml:space="preserve">. </w:t>
      </w:r>
      <w:r>
        <w:rPr>
          <w:lang w:eastAsia="ko-KR"/>
        </w:rPr>
        <w:t>보통</w:t>
      </w:r>
      <w:r>
        <w:rPr>
          <w:lang w:eastAsia="ko-KR"/>
        </w:rPr>
        <w:t xml:space="preserve"> 0.7 </w:t>
      </w:r>
      <w:r>
        <w:rPr>
          <w:lang w:eastAsia="ko-KR"/>
        </w:rPr>
        <w:t>이상의</w:t>
      </w:r>
      <w:r>
        <w:rPr>
          <w:lang w:eastAsia="ko-KR"/>
        </w:rPr>
        <w:t xml:space="preserve"> </w:t>
      </w:r>
      <w:r>
        <w:rPr>
          <w:lang w:eastAsia="ko-KR"/>
        </w:rPr>
        <w:t>상관계수는</w:t>
      </w:r>
      <w:r>
        <w:rPr>
          <w:lang w:eastAsia="ko-KR"/>
        </w:rPr>
        <w:t xml:space="preserve"> </w:t>
      </w:r>
      <w:r>
        <w:rPr>
          <w:lang w:eastAsia="ko-KR"/>
        </w:rPr>
        <w:t>매우</w:t>
      </w:r>
      <w:r>
        <w:rPr>
          <w:lang w:eastAsia="ko-KR"/>
        </w:rPr>
        <w:t xml:space="preserve"> </w:t>
      </w:r>
      <w:r>
        <w:rPr>
          <w:lang w:eastAsia="ko-KR"/>
        </w:rPr>
        <w:t>강한</w:t>
      </w:r>
      <w:r>
        <w:rPr>
          <w:lang w:eastAsia="ko-KR"/>
        </w:rPr>
        <w:t xml:space="preserve"> </w:t>
      </w:r>
      <w:r>
        <w:rPr>
          <w:lang w:eastAsia="ko-KR"/>
        </w:rPr>
        <w:t>상관관계가</w:t>
      </w:r>
      <w:r>
        <w:rPr>
          <w:lang w:eastAsia="ko-KR"/>
        </w:rPr>
        <w:t xml:space="preserve"> </w:t>
      </w:r>
      <w:r>
        <w:rPr>
          <w:lang w:eastAsia="ko-KR"/>
        </w:rPr>
        <w:t>있다고</w:t>
      </w:r>
      <w:r>
        <w:rPr>
          <w:lang w:eastAsia="ko-KR"/>
        </w:rPr>
        <w:t xml:space="preserve"> </w:t>
      </w:r>
      <w:r>
        <w:rPr>
          <w:lang w:eastAsia="ko-KR"/>
        </w:rPr>
        <w:t>간주하고</w:t>
      </w:r>
      <w:r>
        <w:rPr>
          <w:lang w:eastAsia="ko-KR"/>
        </w:rPr>
        <w:t xml:space="preserve"> 0.5</w:t>
      </w:r>
      <w:r>
        <w:rPr>
          <w:lang w:eastAsia="ko-KR"/>
        </w:rPr>
        <w:t>이상의</w:t>
      </w:r>
      <w:r>
        <w:rPr>
          <w:lang w:eastAsia="ko-KR"/>
        </w:rPr>
        <w:t xml:space="preserve"> </w:t>
      </w:r>
      <w:r>
        <w:rPr>
          <w:lang w:eastAsia="ko-KR"/>
        </w:rPr>
        <w:t>경우</w:t>
      </w:r>
      <w:r>
        <w:rPr>
          <w:lang w:eastAsia="ko-KR"/>
        </w:rPr>
        <w:t xml:space="preserve"> </w:t>
      </w:r>
      <w:r>
        <w:rPr>
          <w:lang w:eastAsia="ko-KR"/>
        </w:rPr>
        <w:t>적정한</w:t>
      </w:r>
      <w:r>
        <w:rPr>
          <w:lang w:eastAsia="ko-KR"/>
        </w:rPr>
        <w:t xml:space="preserve"> </w:t>
      </w:r>
      <w:r>
        <w:rPr>
          <w:lang w:eastAsia="ko-KR"/>
        </w:rPr>
        <w:t>상관관계가</w:t>
      </w:r>
      <w:r>
        <w:rPr>
          <w:lang w:eastAsia="ko-KR"/>
        </w:rPr>
        <w:t xml:space="preserve"> </w:t>
      </w:r>
      <w:r>
        <w:rPr>
          <w:lang w:eastAsia="ko-KR"/>
        </w:rPr>
        <w:t>있다고</w:t>
      </w:r>
      <w:r>
        <w:rPr>
          <w:lang w:eastAsia="ko-KR"/>
        </w:rPr>
        <w:t xml:space="preserve"> </w:t>
      </w:r>
      <w:r>
        <w:rPr>
          <w:lang w:eastAsia="ko-KR"/>
        </w:rPr>
        <w:t>간주한다</w:t>
      </w:r>
      <w:r>
        <w:rPr>
          <w:lang w:eastAsia="ko-KR"/>
        </w:rPr>
        <w:t>.</w:t>
      </w:r>
      <w:r>
        <w:rPr>
          <w:rStyle w:val="ab"/>
        </w:rPr>
        <w:footnoteReference w:id="22"/>
      </w:r>
    </w:p>
    <w:p w:rsidR="003F7835" w:rsidRDefault="003F7835">
      <w:pPr>
        <w:pStyle w:val="CaptionedFigure"/>
      </w:pPr>
      <w:r>
        <w:rPr>
          <w:noProof/>
          <w:lang w:eastAsia="ko-KR"/>
        </w:rPr>
        <w:lastRenderedPageBreak/>
        <w:drawing>
          <wp:inline distT="0" distB="0" distL="0" distR="0" wp14:anchorId="6473CAD9" wp14:editId="4939C3F8">
            <wp:extent cx="5969000" cy="3124813"/>
            <wp:effectExtent l="0" t="0" r="0" b="0"/>
            <wp:docPr id="20" name="Picture" descr="그림 III-1 상관관계와 상관계수"/>
            <wp:cNvGraphicFramePr/>
            <a:graphic xmlns:a="http://schemas.openxmlformats.org/drawingml/2006/main">
              <a:graphicData uri="http://schemas.openxmlformats.org/drawingml/2006/picture">
                <pic:pic xmlns:pic="http://schemas.openxmlformats.org/drawingml/2006/picture">
                  <pic:nvPicPr>
                    <pic:cNvPr id="6" name="Picture" descr="./pic/fig/fig_3-1.png"/>
                    <pic:cNvPicPr>
                      <a:picLocks noChangeAspect="1" noChangeArrowheads="1"/>
                    </pic:cNvPicPr>
                  </pic:nvPicPr>
                  <pic:blipFill>
                    <a:blip r:embed="rId64"/>
                    <a:stretch>
                      <a:fillRect/>
                    </a:stretch>
                  </pic:blipFill>
                  <pic:spPr bwMode="auto">
                    <a:xfrm>
                      <a:off x="0" y="0"/>
                      <a:ext cx="5969000" cy="3124813"/>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그림</w:t>
      </w:r>
      <w:r>
        <w:rPr>
          <w:lang w:eastAsia="ko-KR"/>
        </w:rPr>
        <w:t xml:space="preserve"> III-1 </w:t>
      </w:r>
      <w:r>
        <w:rPr>
          <w:lang w:eastAsia="ko-KR"/>
        </w:rPr>
        <w:t>상관관계와</w:t>
      </w:r>
      <w:r>
        <w:rPr>
          <w:lang w:eastAsia="ko-KR"/>
        </w:rPr>
        <w:t xml:space="preserve"> </w:t>
      </w:r>
      <w:r>
        <w:rPr>
          <w:lang w:eastAsia="ko-KR"/>
        </w:rPr>
        <w:t>상관계수</w:t>
      </w:r>
    </w:p>
    <w:p w:rsidR="003F7835" w:rsidRDefault="003F7835" w:rsidP="003F7835">
      <w:pPr>
        <w:pStyle w:val="Compact"/>
        <w:numPr>
          <w:ilvl w:val="0"/>
          <w:numId w:val="6"/>
        </w:numPr>
      </w:pPr>
      <w:r>
        <w:t>R</w:t>
      </w:r>
    </w:p>
    <w:p w:rsidR="003F7835" w:rsidRDefault="003F7835">
      <w:pPr>
        <w:pStyle w:val="FirstParagraph"/>
        <w:rPr>
          <w:lang w:eastAsia="ko-KR"/>
        </w:rPr>
      </w:pPr>
      <w:r>
        <w:rPr>
          <w:lang w:eastAsia="ko-KR"/>
        </w:rPr>
        <w:t>R</w:t>
      </w:r>
      <w:r>
        <w:rPr>
          <w:lang w:eastAsia="ko-KR"/>
        </w:rPr>
        <w:t>에서</w:t>
      </w:r>
      <w:r>
        <w:rPr>
          <w:lang w:eastAsia="ko-KR"/>
        </w:rPr>
        <w:t xml:space="preserve"> </w:t>
      </w:r>
      <w:r>
        <w:rPr>
          <w:lang w:eastAsia="ko-KR"/>
        </w:rPr>
        <w:t>추세선을</w:t>
      </w:r>
      <w:r>
        <w:rPr>
          <w:lang w:eastAsia="ko-KR"/>
        </w:rPr>
        <w:t xml:space="preserve"> </w:t>
      </w:r>
      <w:r>
        <w:rPr>
          <w:lang w:eastAsia="ko-KR"/>
        </w:rPr>
        <w:t>그리는</w:t>
      </w:r>
      <w:r>
        <w:rPr>
          <w:lang w:eastAsia="ko-KR"/>
        </w:rPr>
        <w:t xml:space="preserve"> </w:t>
      </w:r>
      <w:r>
        <w:rPr>
          <w:lang w:eastAsia="ko-KR"/>
        </w:rPr>
        <w:t>데</w:t>
      </w:r>
      <w:r>
        <w:rPr>
          <w:lang w:eastAsia="ko-KR"/>
        </w:rPr>
        <w:t xml:space="preserve"> </w:t>
      </w:r>
      <w:r>
        <w:rPr>
          <w:lang w:eastAsia="ko-KR"/>
        </w:rPr>
        <w:t>가장</w:t>
      </w:r>
      <w:r>
        <w:rPr>
          <w:lang w:eastAsia="ko-KR"/>
        </w:rPr>
        <w:t xml:space="preserve"> </w:t>
      </w:r>
      <w:r>
        <w:rPr>
          <w:lang w:eastAsia="ko-KR"/>
        </w:rPr>
        <w:t>많이</w:t>
      </w:r>
      <w:r>
        <w:rPr>
          <w:lang w:eastAsia="ko-KR"/>
        </w:rPr>
        <w:t xml:space="preserve"> </w:t>
      </w:r>
      <w:r>
        <w:rPr>
          <w:lang w:eastAsia="ko-KR"/>
        </w:rPr>
        <w:t>사용하는</w:t>
      </w:r>
      <w:r>
        <w:rPr>
          <w:lang w:eastAsia="ko-KR"/>
        </w:rPr>
        <w:t xml:space="preserve"> </w:t>
      </w:r>
      <w:r>
        <w:rPr>
          <w:lang w:eastAsia="ko-KR"/>
        </w:rPr>
        <w:t>방법은</w:t>
      </w:r>
      <w:r>
        <w:rPr>
          <w:lang w:eastAsia="ko-KR"/>
        </w:rPr>
        <w:t xml:space="preserve"> </w:t>
      </w:r>
      <w:r>
        <w:rPr>
          <w:rStyle w:val="VerbatimChar"/>
          <w:lang w:eastAsia="ko-KR"/>
        </w:rPr>
        <w:t>ggplot2</w:t>
      </w:r>
      <w:r>
        <w:rPr>
          <w:lang w:eastAsia="ko-KR"/>
        </w:rPr>
        <w:t>에서</w:t>
      </w:r>
      <w:r>
        <w:rPr>
          <w:lang w:eastAsia="ko-KR"/>
        </w:rPr>
        <w:t xml:space="preserve"> </w:t>
      </w:r>
      <w:r>
        <w:rPr>
          <w:lang w:eastAsia="ko-KR"/>
        </w:rPr>
        <w:t>제공하는</w:t>
      </w:r>
      <w:r>
        <w:rPr>
          <w:lang w:eastAsia="ko-KR"/>
        </w:rPr>
        <w:t xml:space="preserve"> </w:t>
      </w:r>
      <w:r>
        <w:rPr>
          <w:rStyle w:val="VerbatimChar"/>
          <w:lang w:eastAsia="ko-KR"/>
        </w:rPr>
        <w:t>geom_smooth()</w:t>
      </w:r>
      <w:r>
        <w:rPr>
          <w:lang w:eastAsia="ko-KR"/>
        </w:rPr>
        <w:t>를</w:t>
      </w:r>
      <w:r>
        <w:rPr>
          <w:lang w:eastAsia="ko-KR"/>
        </w:rPr>
        <w:t xml:space="preserve"> </w:t>
      </w:r>
      <w:r>
        <w:rPr>
          <w:lang w:eastAsia="ko-KR"/>
        </w:rPr>
        <w:t>사용하는</w:t>
      </w:r>
      <w:r>
        <w:rPr>
          <w:lang w:eastAsia="ko-KR"/>
        </w:rPr>
        <w:t xml:space="preserve"> </w:t>
      </w:r>
      <w:r>
        <w:rPr>
          <w:lang w:eastAsia="ko-KR"/>
        </w:rPr>
        <w:t>방법이다</w:t>
      </w:r>
      <w:r>
        <w:rPr>
          <w:lang w:eastAsia="ko-KR"/>
        </w:rPr>
        <w:t xml:space="preserve">. </w:t>
      </w:r>
      <w:r>
        <w:rPr>
          <w:lang w:eastAsia="ko-KR"/>
        </w:rPr>
        <w:t>하지만</w:t>
      </w:r>
      <w:r>
        <w:rPr>
          <w:lang w:eastAsia="ko-KR"/>
        </w:rPr>
        <w:t xml:space="preserve"> plotly</w:t>
      </w:r>
      <w:r>
        <w:rPr>
          <w:lang w:eastAsia="ko-KR"/>
        </w:rPr>
        <w:t>의</w:t>
      </w:r>
      <w:r>
        <w:rPr>
          <w:lang w:eastAsia="ko-KR"/>
        </w:rPr>
        <w:t xml:space="preserve"> R </w:t>
      </w:r>
      <w:r>
        <w:rPr>
          <w:lang w:eastAsia="ko-KR"/>
        </w:rPr>
        <w:t>패키지에서는</w:t>
      </w:r>
      <w:r>
        <w:rPr>
          <w:lang w:eastAsia="ko-KR"/>
        </w:rPr>
        <w:t xml:space="preserve"> </w:t>
      </w:r>
      <w:r>
        <w:rPr>
          <w:lang w:eastAsia="ko-KR"/>
        </w:rPr>
        <w:t>이런</w:t>
      </w:r>
      <w:r>
        <w:rPr>
          <w:lang w:eastAsia="ko-KR"/>
        </w:rPr>
        <w:t xml:space="preserve"> </w:t>
      </w:r>
      <w:r>
        <w:rPr>
          <w:lang w:eastAsia="ko-KR"/>
        </w:rPr>
        <w:t>기능을</w:t>
      </w:r>
      <w:r>
        <w:rPr>
          <w:lang w:eastAsia="ko-KR"/>
        </w:rPr>
        <w:t xml:space="preserve"> </w:t>
      </w:r>
      <w:r>
        <w:rPr>
          <w:lang w:eastAsia="ko-KR"/>
        </w:rPr>
        <w:t>제공하지</w:t>
      </w:r>
      <w:r>
        <w:rPr>
          <w:lang w:eastAsia="ko-KR"/>
        </w:rPr>
        <w:t xml:space="preserve"> </w:t>
      </w:r>
      <w:r>
        <w:rPr>
          <w:lang w:eastAsia="ko-KR"/>
        </w:rPr>
        <w:t>않는다</w:t>
      </w:r>
      <w:r>
        <w:rPr>
          <w:lang w:eastAsia="ko-KR"/>
        </w:rPr>
        <w:t xml:space="preserve">. </w:t>
      </w:r>
      <w:r>
        <w:rPr>
          <w:lang w:eastAsia="ko-KR"/>
        </w:rPr>
        <w:t>따라서</w:t>
      </w:r>
      <w:r>
        <w:rPr>
          <w:lang w:eastAsia="ko-KR"/>
        </w:rPr>
        <w:t xml:space="preserve"> </w:t>
      </w:r>
      <w:r>
        <w:rPr>
          <w:lang w:eastAsia="ko-KR"/>
        </w:rPr>
        <w:t>선형회귀</w:t>
      </w:r>
      <w:r>
        <w:rPr>
          <w:lang w:eastAsia="ko-KR"/>
        </w:rPr>
        <w:t>(lm)</w:t>
      </w:r>
      <w:r>
        <w:rPr>
          <w:lang w:eastAsia="ko-KR"/>
        </w:rPr>
        <w:t>나</w:t>
      </w:r>
      <w:r>
        <w:rPr>
          <w:lang w:eastAsia="ko-KR"/>
        </w:rPr>
        <w:t xml:space="preserve"> </w:t>
      </w:r>
      <w:r>
        <w:rPr>
          <w:lang w:eastAsia="ko-KR"/>
        </w:rPr>
        <w:t>국소</w:t>
      </w:r>
      <w:r>
        <w:rPr>
          <w:lang w:eastAsia="ko-KR"/>
        </w:rPr>
        <w:t xml:space="preserve"> </w:t>
      </w:r>
      <w:r>
        <w:rPr>
          <w:lang w:eastAsia="ko-KR"/>
        </w:rPr>
        <w:t>회귀</w:t>
      </w:r>
      <w:r>
        <w:rPr>
          <w:lang w:eastAsia="ko-KR"/>
        </w:rPr>
        <w:t xml:space="preserve">(loess) </w:t>
      </w:r>
      <w:r>
        <w:rPr>
          <w:lang w:eastAsia="ko-KR"/>
        </w:rPr>
        <w:t>모델을</w:t>
      </w:r>
      <w:r>
        <w:rPr>
          <w:lang w:eastAsia="ko-KR"/>
        </w:rPr>
        <w:t xml:space="preserve"> </w:t>
      </w:r>
      <w:r>
        <w:rPr>
          <w:lang w:eastAsia="ko-KR"/>
        </w:rPr>
        <w:t>만들어</w:t>
      </w:r>
      <w:r>
        <w:rPr>
          <w:lang w:eastAsia="ko-KR"/>
        </w:rPr>
        <w:t xml:space="preserve"> </w:t>
      </w:r>
      <w:r>
        <w:rPr>
          <w:lang w:eastAsia="ko-KR"/>
        </w:rPr>
        <w:t>추세선을</w:t>
      </w:r>
      <w:r>
        <w:rPr>
          <w:lang w:eastAsia="ko-KR"/>
        </w:rPr>
        <w:t xml:space="preserve"> </w:t>
      </w:r>
      <w:r>
        <w:rPr>
          <w:lang w:eastAsia="ko-KR"/>
        </w:rPr>
        <w:t>그려야</w:t>
      </w:r>
      <w:r>
        <w:rPr>
          <w:lang w:eastAsia="ko-KR"/>
        </w:rPr>
        <w:t xml:space="preserve"> </w:t>
      </w:r>
      <w:r>
        <w:rPr>
          <w:lang w:eastAsia="ko-KR"/>
        </w:rPr>
        <w:t>한다</w:t>
      </w:r>
      <w:r>
        <w:rPr>
          <w:lang w:eastAsia="ko-KR"/>
        </w:rPr>
        <w:t>.</w:t>
      </w:r>
    </w:p>
    <w:p w:rsidR="003F7835" w:rsidRDefault="003F7835">
      <w:pPr>
        <w:pStyle w:val="a1"/>
        <w:rPr>
          <w:lang w:eastAsia="ko-KR"/>
        </w:rPr>
      </w:pPr>
      <w:r>
        <w:rPr>
          <w:lang w:eastAsia="ko-KR"/>
        </w:rPr>
        <w:t>선형</w:t>
      </w:r>
      <w:r>
        <w:rPr>
          <w:lang w:eastAsia="ko-KR"/>
        </w:rPr>
        <w:t xml:space="preserve"> </w:t>
      </w:r>
      <w:r>
        <w:rPr>
          <w:lang w:eastAsia="ko-KR"/>
        </w:rPr>
        <w:t>회귀</w:t>
      </w:r>
      <w:r>
        <w:rPr>
          <w:lang w:eastAsia="ko-KR"/>
        </w:rPr>
        <w:t xml:space="preserve"> </w:t>
      </w:r>
      <w:r>
        <w:rPr>
          <w:lang w:eastAsia="ko-KR"/>
        </w:rPr>
        <w:t>추세선</w:t>
      </w:r>
      <w:r>
        <w:rPr>
          <w:lang w:eastAsia="ko-KR"/>
        </w:rPr>
        <w:t xml:space="preserve"> </w:t>
      </w:r>
      <w:r>
        <w:rPr>
          <w:lang w:eastAsia="ko-KR"/>
        </w:rPr>
        <w:t>모델을</w:t>
      </w:r>
      <w:r>
        <w:rPr>
          <w:lang w:eastAsia="ko-KR"/>
        </w:rPr>
        <w:t xml:space="preserve"> </w:t>
      </w:r>
      <w:r>
        <w:rPr>
          <w:lang w:eastAsia="ko-KR"/>
        </w:rPr>
        <w:t>만들기</w:t>
      </w:r>
      <w:r>
        <w:rPr>
          <w:lang w:eastAsia="ko-KR"/>
        </w:rPr>
        <w:t xml:space="preserve"> </w:t>
      </w:r>
      <w:r>
        <w:rPr>
          <w:lang w:eastAsia="ko-KR"/>
        </w:rPr>
        <w:t>위해서는</w:t>
      </w:r>
      <w:r>
        <w:rPr>
          <w:lang w:eastAsia="ko-KR"/>
        </w:rPr>
        <w:t xml:space="preserve"> R base</w:t>
      </w:r>
      <w:r>
        <w:rPr>
          <w:lang w:eastAsia="ko-KR"/>
        </w:rPr>
        <w:t>에서</w:t>
      </w:r>
      <w:r>
        <w:rPr>
          <w:lang w:eastAsia="ko-KR"/>
        </w:rPr>
        <w:t xml:space="preserve"> </w:t>
      </w:r>
      <w:r>
        <w:rPr>
          <w:lang w:eastAsia="ko-KR"/>
        </w:rPr>
        <w:t>제공하는</w:t>
      </w:r>
      <w:r>
        <w:rPr>
          <w:lang w:eastAsia="ko-KR"/>
        </w:rPr>
        <w:t xml:space="preserve"> </w:t>
      </w:r>
      <w:r>
        <w:rPr>
          <w:rStyle w:val="VerbatimChar"/>
          <w:lang w:eastAsia="ko-KR"/>
        </w:rPr>
        <w:t>lm()</w:t>
      </w:r>
      <w:r>
        <w:rPr>
          <w:lang w:eastAsia="ko-KR"/>
        </w:rPr>
        <w:t>을</w:t>
      </w:r>
      <w:r>
        <w:rPr>
          <w:lang w:eastAsia="ko-KR"/>
        </w:rPr>
        <w:t xml:space="preserve"> </w:t>
      </w:r>
      <w:r>
        <w:rPr>
          <w:lang w:eastAsia="ko-KR"/>
        </w:rPr>
        <w:t>사용하여</w:t>
      </w:r>
      <w:r>
        <w:rPr>
          <w:lang w:eastAsia="ko-KR"/>
        </w:rPr>
        <w:t xml:space="preserve"> </w:t>
      </w:r>
      <w:r>
        <w:rPr>
          <w:lang w:eastAsia="ko-KR"/>
        </w:rPr>
        <w:t>상관관계를</w:t>
      </w:r>
      <w:r>
        <w:rPr>
          <w:lang w:eastAsia="ko-KR"/>
        </w:rPr>
        <w:t xml:space="preserve"> </w:t>
      </w:r>
      <w:r>
        <w:rPr>
          <w:lang w:eastAsia="ko-KR"/>
        </w:rPr>
        <w:t>파악하고자</w:t>
      </w:r>
      <w:r>
        <w:rPr>
          <w:lang w:eastAsia="ko-KR"/>
        </w:rPr>
        <w:t xml:space="preserve"> </w:t>
      </w:r>
      <w:r>
        <w:rPr>
          <w:lang w:eastAsia="ko-KR"/>
        </w:rPr>
        <w:t>하는</w:t>
      </w:r>
      <w:r>
        <w:rPr>
          <w:lang w:eastAsia="ko-KR"/>
        </w:rPr>
        <w:t xml:space="preserve"> </w:t>
      </w:r>
      <w:r>
        <w:rPr>
          <w:lang w:eastAsia="ko-KR"/>
        </w:rPr>
        <w:t>독립변수와</w:t>
      </w:r>
      <w:r>
        <w:rPr>
          <w:lang w:eastAsia="ko-KR"/>
        </w:rPr>
        <w:t xml:space="preserve"> </w:t>
      </w:r>
      <w:r>
        <w:rPr>
          <w:lang w:eastAsia="ko-KR"/>
        </w:rPr>
        <w:t>종속변수에</w:t>
      </w:r>
      <w:r>
        <w:rPr>
          <w:lang w:eastAsia="ko-KR"/>
        </w:rPr>
        <w:t xml:space="preserve"> </w:t>
      </w:r>
      <w:r>
        <w:rPr>
          <w:lang w:eastAsia="ko-KR"/>
        </w:rPr>
        <w:t>관한</w:t>
      </w:r>
      <w:r>
        <w:rPr>
          <w:lang w:eastAsia="ko-KR"/>
        </w:rPr>
        <w:t xml:space="preserve"> </w:t>
      </w:r>
      <w:r>
        <w:rPr>
          <w:lang w:eastAsia="ko-KR"/>
        </w:rPr>
        <w:t>선형회귀</w:t>
      </w:r>
      <w:r>
        <w:rPr>
          <w:lang w:eastAsia="ko-KR"/>
        </w:rPr>
        <w:t xml:space="preserve"> </w:t>
      </w:r>
      <w:r>
        <w:rPr>
          <w:lang w:eastAsia="ko-KR"/>
        </w:rPr>
        <w:t>모델을</w:t>
      </w:r>
      <w:r>
        <w:rPr>
          <w:lang w:eastAsia="ko-KR"/>
        </w:rPr>
        <w:t xml:space="preserve"> </w:t>
      </w:r>
      <w:r>
        <w:rPr>
          <w:lang w:eastAsia="ko-KR"/>
        </w:rPr>
        <w:t>사용하여</w:t>
      </w:r>
      <w:r>
        <w:rPr>
          <w:lang w:eastAsia="ko-KR"/>
        </w:rPr>
        <w:t xml:space="preserve"> </w:t>
      </w:r>
      <w:r>
        <w:rPr>
          <w:lang w:eastAsia="ko-KR"/>
        </w:rPr>
        <w:t>만든다</w:t>
      </w:r>
      <w:r>
        <w:rPr>
          <w:lang w:eastAsia="ko-KR"/>
        </w:rPr>
        <w:t xml:space="preserve">. </w:t>
      </w:r>
      <w:r>
        <w:rPr>
          <w:lang w:eastAsia="ko-KR"/>
        </w:rPr>
        <w:t>이렇게</w:t>
      </w:r>
      <w:r>
        <w:rPr>
          <w:lang w:eastAsia="ko-KR"/>
        </w:rPr>
        <w:t xml:space="preserve"> </w:t>
      </w:r>
      <w:r>
        <w:rPr>
          <w:lang w:eastAsia="ko-KR"/>
        </w:rPr>
        <w:t>만든</w:t>
      </w:r>
      <w:r>
        <w:rPr>
          <w:lang w:eastAsia="ko-KR"/>
        </w:rPr>
        <w:t xml:space="preserve"> </w:t>
      </w:r>
      <w:r>
        <w:rPr>
          <w:lang w:eastAsia="ko-KR"/>
        </w:rPr>
        <w:t>모델에</w:t>
      </w:r>
      <w:r>
        <w:rPr>
          <w:lang w:eastAsia="ko-KR"/>
        </w:rPr>
        <w:t xml:space="preserve"> </w:t>
      </w:r>
      <w:r>
        <w:rPr>
          <w:rStyle w:val="VerbatimChar"/>
          <w:lang w:eastAsia="ko-KR"/>
        </w:rPr>
        <w:t>fitted()</w:t>
      </w:r>
      <w:r>
        <w:rPr>
          <w:lang w:eastAsia="ko-KR"/>
        </w:rPr>
        <w:t>나</w:t>
      </w:r>
      <w:r>
        <w:rPr>
          <w:lang w:eastAsia="ko-KR"/>
        </w:rPr>
        <w:t xml:space="preserve"> </w:t>
      </w:r>
      <w:r>
        <w:rPr>
          <w:rStyle w:val="VerbatimChar"/>
          <w:lang w:eastAsia="ko-KR"/>
        </w:rPr>
        <w:t>predict()</w:t>
      </w:r>
      <w:r>
        <w:rPr>
          <w:lang w:eastAsia="ko-KR"/>
        </w:rPr>
        <w:t>를</w:t>
      </w:r>
      <w:r>
        <w:rPr>
          <w:lang w:eastAsia="ko-KR"/>
        </w:rPr>
        <w:t xml:space="preserve"> </w:t>
      </w:r>
      <w:r>
        <w:rPr>
          <w:lang w:eastAsia="ko-KR"/>
        </w:rPr>
        <w:t>사용하여</w:t>
      </w:r>
      <w:r>
        <w:rPr>
          <w:lang w:eastAsia="ko-KR"/>
        </w:rPr>
        <w:t xml:space="preserve"> </w:t>
      </w:r>
      <w:r>
        <w:rPr>
          <w:lang w:eastAsia="ko-KR"/>
        </w:rPr>
        <w:t>독립변수</w:t>
      </w:r>
      <w:r>
        <w:rPr>
          <w:lang w:eastAsia="ko-KR"/>
        </w:rPr>
        <w:t>(X</w:t>
      </w:r>
      <w:r>
        <w:rPr>
          <w:lang w:eastAsia="ko-KR"/>
        </w:rPr>
        <w:t>축</w:t>
      </w:r>
      <w:r>
        <w:rPr>
          <w:lang w:eastAsia="ko-KR"/>
        </w:rPr>
        <w:t>)</w:t>
      </w:r>
      <w:r>
        <w:rPr>
          <w:lang w:eastAsia="ko-KR"/>
        </w:rPr>
        <w:t>에</w:t>
      </w:r>
      <w:r>
        <w:rPr>
          <w:lang w:eastAsia="ko-KR"/>
        </w:rPr>
        <w:t xml:space="preserve"> </w:t>
      </w:r>
      <w:r>
        <w:rPr>
          <w:lang w:eastAsia="ko-KR"/>
        </w:rPr>
        <w:t>대응하는</w:t>
      </w:r>
      <w:r>
        <w:rPr>
          <w:lang w:eastAsia="ko-KR"/>
        </w:rPr>
        <w:t xml:space="preserve"> </w:t>
      </w:r>
      <w:r>
        <w:rPr>
          <w:lang w:eastAsia="ko-KR"/>
        </w:rPr>
        <w:t>종속변수</w:t>
      </w:r>
      <w:r>
        <w:rPr>
          <w:lang w:eastAsia="ko-KR"/>
        </w:rPr>
        <w:t>(Y</w:t>
      </w:r>
      <w:r>
        <w:rPr>
          <w:lang w:eastAsia="ko-KR"/>
        </w:rPr>
        <w:t>축</w:t>
      </w:r>
      <w:r>
        <w:rPr>
          <w:lang w:eastAsia="ko-KR"/>
        </w:rPr>
        <w:t>)</w:t>
      </w:r>
      <w:r>
        <w:rPr>
          <w:lang w:eastAsia="ko-KR"/>
        </w:rPr>
        <w:t>에</w:t>
      </w:r>
      <w:r>
        <w:rPr>
          <w:lang w:eastAsia="ko-KR"/>
        </w:rPr>
        <w:t xml:space="preserve"> </w:t>
      </w:r>
      <w:r>
        <w:rPr>
          <w:lang w:eastAsia="ko-KR"/>
        </w:rPr>
        <w:t>대한</w:t>
      </w:r>
      <w:r>
        <w:rPr>
          <w:lang w:eastAsia="ko-KR"/>
        </w:rPr>
        <w:t xml:space="preserve"> </w:t>
      </w:r>
      <w:r>
        <w:rPr>
          <w:lang w:eastAsia="ko-KR"/>
        </w:rPr>
        <w:t>추세선을</w:t>
      </w:r>
      <w:r>
        <w:rPr>
          <w:lang w:eastAsia="ko-KR"/>
        </w:rPr>
        <w:t xml:space="preserve"> </w:t>
      </w:r>
      <w:r>
        <w:rPr>
          <w:lang w:eastAsia="ko-KR"/>
        </w:rPr>
        <w:t>그려준다</w:t>
      </w:r>
      <w:r>
        <w:rPr>
          <w:lang w:eastAsia="ko-KR"/>
        </w:rPr>
        <w:t xml:space="preserve">. </w:t>
      </w:r>
      <w:r>
        <w:rPr>
          <w:lang w:eastAsia="ko-KR"/>
        </w:rPr>
        <w:t>만약</w:t>
      </w:r>
      <w:r>
        <w:rPr>
          <w:lang w:eastAsia="ko-KR"/>
        </w:rPr>
        <w:t xml:space="preserve"> </w:t>
      </w:r>
      <w:r>
        <w:rPr>
          <w:lang w:eastAsia="ko-KR"/>
        </w:rPr>
        <w:t>신뢰구간</w:t>
      </w:r>
      <w:r>
        <w:rPr>
          <w:lang w:eastAsia="ko-KR"/>
        </w:rPr>
        <w:t>(Confidence Interval, CI)</w:t>
      </w:r>
      <w:r>
        <w:rPr>
          <w:lang w:eastAsia="ko-KR"/>
        </w:rPr>
        <w:t>의</w:t>
      </w:r>
      <w:r>
        <w:rPr>
          <w:lang w:eastAsia="ko-KR"/>
        </w:rPr>
        <w:t xml:space="preserve"> </w:t>
      </w:r>
      <w:r>
        <w:rPr>
          <w:lang w:eastAsia="ko-KR"/>
        </w:rPr>
        <w:t>표현이</w:t>
      </w:r>
      <w:r>
        <w:rPr>
          <w:lang w:eastAsia="ko-KR"/>
        </w:rPr>
        <w:t xml:space="preserve"> </w:t>
      </w:r>
      <w:r>
        <w:rPr>
          <w:lang w:eastAsia="ko-KR"/>
        </w:rPr>
        <w:t>필요하다면</w:t>
      </w:r>
      <w:r>
        <w:rPr>
          <w:lang w:eastAsia="ko-KR"/>
        </w:rPr>
        <w:t xml:space="preserve"> </w:t>
      </w:r>
      <w:r>
        <w:rPr>
          <w:rStyle w:val="VerbatimChar"/>
          <w:lang w:eastAsia="ko-KR"/>
        </w:rPr>
        <w:t>add_ribbons()</w:t>
      </w:r>
      <w:r>
        <w:rPr>
          <w:lang w:eastAsia="ko-KR"/>
        </w:rPr>
        <w:t>을</w:t>
      </w:r>
      <w:r>
        <w:rPr>
          <w:lang w:eastAsia="ko-KR"/>
        </w:rPr>
        <w:t xml:space="preserve"> </w:t>
      </w:r>
      <w:r>
        <w:rPr>
          <w:lang w:eastAsia="ko-KR"/>
        </w:rPr>
        <w:t>사용하여</w:t>
      </w:r>
      <w:r>
        <w:rPr>
          <w:lang w:eastAsia="ko-KR"/>
        </w:rPr>
        <w:t xml:space="preserve"> </w:t>
      </w:r>
      <w:r>
        <w:rPr>
          <w:lang w:eastAsia="ko-KR"/>
        </w:rPr>
        <w:t>그려줄</w:t>
      </w:r>
      <w:r>
        <w:rPr>
          <w:lang w:eastAsia="ko-KR"/>
        </w:rPr>
        <w:t xml:space="preserve"> </w:t>
      </w:r>
      <w:r>
        <w:rPr>
          <w:lang w:eastAsia="ko-KR"/>
        </w:rPr>
        <w:t>수</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국소</w:t>
      </w:r>
      <w:r>
        <w:rPr>
          <w:lang w:eastAsia="ko-KR"/>
        </w:rPr>
        <w:t xml:space="preserve"> </w:t>
      </w:r>
      <w:r>
        <w:rPr>
          <w:lang w:eastAsia="ko-KR"/>
        </w:rPr>
        <w:t>회귀</w:t>
      </w:r>
      <w:r>
        <w:rPr>
          <w:lang w:eastAsia="ko-KR"/>
        </w:rPr>
        <w:t xml:space="preserve"> </w:t>
      </w:r>
      <w:r>
        <w:rPr>
          <w:lang w:eastAsia="ko-KR"/>
        </w:rPr>
        <w:t>추세선</w:t>
      </w:r>
      <w:r>
        <w:rPr>
          <w:lang w:eastAsia="ko-KR"/>
        </w:rPr>
        <w:t>(LOESS)</w:t>
      </w:r>
      <w:r>
        <w:rPr>
          <w:lang w:eastAsia="ko-KR"/>
        </w:rPr>
        <w:t>을</w:t>
      </w:r>
      <w:r>
        <w:rPr>
          <w:lang w:eastAsia="ko-KR"/>
        </w:rPr>
        <w:t xml:space="preserve"> plotly</w:t>
      </w:r>
      <w:r>
        <w:rPr>
          <w:lang w:eastAsia="ko-KR"/>
        </w:rPr>
        <w:t>로</w:t>
      </w:r>
      <w:r>
        <w:rPr>
          <w:lang w:eastAsia="ko-KR"/>
        </w:rPr>
        <w:t xml:space="preserve"> </w:t>
      </w:r>
      <w:r>
        <w:rPr>
          <w:lang w:eastAsia="ko-KR"/>
        </w:rPr>
        <w:t>그리는</w:t>
      </w:r>
      <w:r>
        <w:rPr>
          <w:lang w:eastAsia="ko-KR"/>
        </w:rPr>
        <w:t xml:space="preserve"> </w:t>
      </w:r>
      <w:r>
        <w:rPr>
          <w:lang w:eastAsia="ko-KR"/>
        </w:rPr>
        <w:t>방법은</w:t>
      </w:r>
      <w:r>
        <w:rPr>
          <w:lang w:eastAsia="ko-KR"/>
        </w:rPr>
        <w:t xml:space="preserve"> </w:t>
      </w:r>
      <w:r>
        <w:rPr>
          <w:rStyle w:val="VerbatimChar"/>
          <w:lang w:eastAsia="ko-KR"/>
        </w:rPr>
        <w:t>loess()</w:t>
      </w:r>
      <w:r>
        <w:rPr>
          <w:lang w:eastAsia="ko-KR"/>
        </w:rPr>
        <w:t>을</w:t>
      </w:r>
      <w:r>
        <w:rPr>
          <w:lang w:eastAsia="ko-KR"/>
        </w:rPr>
        <w:t xml:space="preserve"> </w:t>
      </w:r>
      <w:r>
        <w:rPr>
          <w:lang w:eastAsia="ko-KR"/>
        </w:rPr>
        <w:t>사용하여</w:t>
      </w:r>
      <w:r>
        <w:rPr>
          <w:lang w:eastAsia="ko-KR"/>
        </w:rPr>
        <w:t xml:space="preserve"> </w:t>
      </w:r>
      <w:r>
        <w:rPr>
          <w:lang w:eastAsia="ko-KR"/>
        </w:rPr>
        <w:t>국소</w:t>
      </w:r>
      <w:r>
        <w:rPr>
          <w:lang w:eastAsia="ko-KR"/>
        </w:rPr>
        <w:t xml:space="preserve"> </w:t>
      </w:r>
      <w:r>
        <w:rPr>
          <w:lang w:eastAsia="ko-KR"/>
        </w:rPr>
        <w:t>선형</w:t>
      </w:r>
      <w:r>
        <w:rPr>
          <w:lang w:eastAsia="ko-KR"/>
        </w:rPr>
        <w:t xml:space="preserve"> </w:t>
      </w:r>
      <w:r>
        <w:rPr>
          <w:lang w:eastAsia="ko-KR"/>
        </w:rPr>
        <w:t>회귀</w:t>
      </w:r>
      <w:r>
        <w:rPr>
          <w:lang w:eastAsia="ko-KR"/>
        </w:rPr>
        <w:t xml:space="preserve"> </w:t>
      </w:r>
      <w:r>
        <w:rPr>
          <w:lang w:eastAsia="ko-KR"/>
        </w:rPr>
        <w:t>모델을</w:t>
      </w:r>
      <w:r>
        <w:rPr>
          <w:lang w:eastAsia="ko-KR"/>
        </w:rPr>
        <w:t xml:space="preserve"> </w:t>
      </w:r>
      <w:r>
        <w:rPr>
          <w:lang w:eastAsia="ko-KR"/>
        </w:rPr>
        <w:t>만들고</w:t>
      </w:r>
      <w:r>
        <w:rPr>
          <w:lang w:eastAsia="ko-KR"/>
        </w:rPr>
        <w:t xml:space="preserve"> </w:t>
      </w:r>
      <w:r>
        <w:rPr>
          <w:lang w:eastAsia="ko-KR"/>
        </w:rPr>
        <w:t>선형</w:t>
      </w:r>
      <w:r>
        <w:rPr>
          <w:lang w:eastAsia="ko-KR"/>
        </w:rPr>
        <w:t xml:space="preserve"> </w:t>
      </w:r>
      <w:r>
        <w:rPr>
          <w:lang w:eastAsia="ko-KR"/>
        </w:rPr>
        <w:t>회귀</w:t>
      </w:r>
      <w:r>
        <w:rPr>
          <w:lang w:eastAsia="ko-KR"/>
        </w:rPr>
        <w:t xml:space="preserve"> </w:t>
      </w:r>
      <w:r>
        <w:rPr>
          <w:lang w:eastAsia="ko-KR"/>
        </w:rPr>
        <w:t>추세선처럼</w:t>
      </w:r>
      <w:r>
        <w:rPr>
          <w:lang w:eastAsia="ko-KR"/>
        </w:rPr>
        <w:t xml:space="preserve"> </w:t>
      </w:r>
      <w:r>
        <w:rPr>
          <w:rStyle w:val="VerbatimChar"/>
          <w:lang w:eastAsia="ko-KR"/>
        </w:rPr>
        <w:t>fitted()</w:t>
      </w:r>
      <w:r>
        <w:rPr>
          <w:lang w:eastAsia="ko-KR"/>
        </w:rPr>
        <w:t>를</w:t>
      </w:r>
      <w:r>
        <w:rPr>
          <w:lang w:eastAsia="ko-KR"/>
        </w:rPr>
        <w:t xml:space="preserve"> </w:t>
      </w:r>
      <w:r>
        <w:rPr>
          <w:lang w:eastAsia="ko-KR"/>
        </w:rPr>
        <w:t>사용하여</w:t>
      </w:r>
      <w:r>
        <w:rPr>
          <w:lang w:eastAsia="ko-KR"/>
        </w:rPr>
        <w:t xml:space="preserve"> </w:t>
      </w:r>
      <w:r>
        <w:rPr>
          <w:lang w:eastAsia="ko-KR"/>
        </w:rPr>
        <w:t>해당</w:t>
      </w:r>
      <w:r>
        <w:rPr>
          <w:lang w:eastAsia="ko-KR"/>
        </w:rPr>
        <w:t xml:space="preserve"> </w:t>
      </w:r>
      <w:r>
        <w:rPr>
          <w:lang w:eastAsia="ko-KR"/>
        </w:rPr>
        <w:t>모델에</w:t>
      </w:r>
      <w:r>
        <w:rPr>
          <w:lang w:eastAsia="ko-KR"/>
        </w:rPr>
        <w:t xml:space="preserve"> </w:t>
      </w:r>
      <w:r>
        <w:rPr>
          <w:lang w:eastAsia="ko-KR"/>
        </w:rPr>
        <w:t>대한</w:t>
      </w:r>
      <w:r>
        <w:rPr>
          <w:lang w:eastAsia="ko-KR"/>
        </w:rPr>
        <w:t xml:space="preserve"> </w:t>
      </w:r>
      <w:r>
        <w:rPr>
          <w:lang w:eastAsia="ko-KR"/>
        </w:rPr>
        <w:t>적합치</w:t>
      </w:r>
      <w:r>
        <w:rPr>
          <w:lang w:eastAsia="ko-KR"/>
        </w:rPr>
        <w:t>(Fitted Value)</w:t>
      </w:r>
      <w:r>
        <w:rPr>
          <w:lang w:eastAsia="ko-KR"/>
        </w:rPr>
        <w:t>를</w:t>
      </w:r>
      <w:r>
        <w:rPr>
          <w:lang w:eastAsia="ko-KR"/>
        </w:rPr>
        <w:t xml:space="preserve"> Y</w:t>
      </w:r>
      <w:r>
        <w:rPr>
          <w:lang w:eastAsia="ko-KR"/>
        </w:rPr>
        <w:t>축에</w:t>
      </w:r>
      <w:r>
        <w:rPr>
          <w:lang w:eastAsia="ko-KR"/>
        </w:rPr>
        <w:t xml:space="preserve"> </w:t>
      </w:r>
      <w:r>
        <w:rPr>
          <w:lang w:eastAsia="ko-KR"/>
        </w:rPr>
        <w:t>매핑함으로써</w:t>
      </w:r>
      <w:r>
        <w:rPr>
          <w:lang w:eastAsia="ko-KR"/>
        </w:rPr>
        <w:t xml:space="preserve"> </w:t>
      </w:r>
      <w:r>
        <w:rPr>
          <w:lang w:eastAsia="ko-KR"/>
        </w:rPr>
        <w:t>그려줄</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다만</w:t>
      </w:r>
      <w:r>
        <w:rPr>
          <w:lang w:eastAsia="ko-KR"/>
        </w:rPr>
        <w:t xml:space="preserve"> </w:t>
      </w:r>
      <w:r>
        <w:rPr>
          <w:lang w:eastAsia="ko-KR"/>
        </w:rPr>
        <w:t>이</w:t>
      </w:r>
      <w:r>
        <w:rPr>
          <w:lang w:eastAsia="ko-KR"/>
        </w:rPr>
        <w:t xml:space="preserve"> </w:t>
      </w:r>
      <w:r>
        <w:rPr>
          <w:lang w:eastAsia="ko-KR"/>
        </w:rPr>
        <w:t>과정에서</w:t>
      </w:r>
      <w:r>
        <w:rPr>
          <w:lang w:eastAsia="ko-KR"/>
        </w:rPr>
        <w:t xml:space="preserve"> X</w:t>
      </w:r>
      <w:r>
        <w:rPr>
          <w:lang w:eastAsia="ko-KR"/>
        </w:rPr>
        <w:t>축</w:t>
      </w:r>
      <w:r>
        <w:rPr>
          <w:lang w:eastAsia="ko-KR"/>
        </w:rPr>
        <w:t xml:space="preserve"> </w:t>
      </w:r>
      <w:r>
        <w:rPr>
          <w:lang w:eastAsia="ko-KR"/>
        </w:rPr>
        <w:t>변량의</w:t>
      </w:r>
      <w:r>
        <w:rPr>
          <w:lang w:eastAsia="ko-KR"/>
        </w:rPr>
        <w:t xml:space="preserve"> </w:t>
      </w:r>
      <w:r>
        <w:rPr>
          <w:lang w:eastAsia="ko-KR"/>
        </w:rPr>
        <w:t>순서대로</w:t>
      </w:r>
      <w:r>
        <w:rPr>
          <w:lang w:eastAsia="ko-KR"/>
        </w:rPr>
        <w:t xml:space="preserve"> </w:t>
      </w:r>
      <w:r>
        <w:rPr>
          <w:rStyle w:val="VerbatimChar"/>
          <w:lang w:eastAsia="ko-KR"/>
        </w:rPr>
        <w:t>fitted()</w:t>
      </w:r>
      <w:r>
        <w:rPr>
          <w:lang w:eastAsia="ko-KR"/>
        </w:rPr>
        <w:t xml:space="preserve"> </w:t>
      </w:r>
      <w:r>
        <w:rPr>
          <w:lang w:eastAsia="ko-KR"/>
        </w:rPr>
        <w:t>값을</w:t>
      </w:r>
      <w:r>
        <w:rPr>
          <w:lang w:eastAsia="ko-KR"/>
        </w:rPr>
        <w:t xml:space="preserve"> </w:t>
      </w:r>
      <w:r>
        <w:rPr>
          <w:lang w:eastAsia="ko-KR"/>
        </w:rPr>
        <w:t>그려야</w:t>
      </w:r>
      <w:r>
        <w:rPr>
          <w:lang w:eastAsia="ko-KR"/>
        </w:rPr>
        <w:t xml:space="preserve"> </w:t>
      </w:r>
      <w:r>
        <w:rPr>
          <w:lang w:eastAsia="ko-KR"/>
        </w:rPr>
        <w:t>정상적인</w:t>
      </w:r>
      <w:r>
        <w:rPr>
          <w:lang w:eastAsia="ko-KR"/>
        </w:rPr>
        <w:t xml:space="preserve"> </w:t>
      </w:r>
      <w:r>
        <w:rPr>
          <w:lang w:eastAsia="ko-KR"/>
        </w:rPr>
        <w:t>추세선이</w:t>
      </w:r>
      <w:r>
        <w:rPr>
          <w:lang w:eastAsia="ko-KR"/>
        </w:rPr>
        <w:t xml:space="preserve"> </w:t>
      </w:r>
      <w:r>
        <w:rPr>
          <w:lang w:eastAsia="ko-KR"/>
        </w:rPr>
        <w:t>나타나기</w:t>
      </w:r>
      <w:r>
        <w:rPr>
          <w:lang w:eastAsia="ko-KR"/>
        </w:rPr>
        <w:t xml:space="preserve"> </w:t>
      </w:r>
      <w:r>
        <w:rPr>
          <w:lang w:eastAsia="ko-KR"/>
        </w:rPr>
        <w:t>때문에</w:t>
      </w:r>
      <w:r>
        <w:rPr>
          <w:lang w:eastAsia="ko-KR"/>
        </w:rPr>
        <w:t xml:space="preserve"> </w:t>
      </w:r>
      <w:r>
        <w:rPr>
          <w:lang w:eastAsia="ko-KR"/>
        </w:rPr>
        <w:t>이</w:t>
      </w:r>
      <w:r>
        <w:rPr>
          <w:lang w:eastAsia="ko-KR"/>
        </w:rPr>
        <w:t xml:space="preserve"> </w:t>
      </w:r>
      <w:r>
        <w:rPr>
          <w:lang w:eastAsia="ko-KR"/>
        </w:rPr>
        <w:t>데이터를</w:t>
      </w:r>
      <w:r>
        <w:rPr>
          <w:lang w:eastAsia="ko-KR"/>
        </w:rPr>
        <w:t xml:space="preserve"> </w:t>
      </w:r>
      <w:r>
        <w:rPr>
          <w:lang w:eastAsia="ko-KR"/>
        </w:rPr>
        <w:t>정렬하기</w:t>
      </w:r>
      <w:r>
        <w:rPr>
          <w:lang w:eastAsia="ko-KR"/>
        </w:rPr>
        <w:t xml:space="preserve"> </w:t>
      </w:r>
      <w:r>
        <w:rPr>
          <w:lang w:eastAsia="ko-KR"/>
        </w:rPr>
        <w:t>위해</w:t>
      </w:r>
      <w:r>
        <w:rPr>
          <w:lang w:eastAsia="ko-KR"/>
        </w:rPr>
        <w:t xml:space="preserve"> </w:t>
      </w:r>
      <w:r>
        <w:rPr>
          <w:lang w:eastAsia="ko-KR"/>
        </w:rPr>
        <w:t>임시</w:t>
      </w:r>
      <w:r>
        <w:rPr>
          <w:lang w:eastAsia="ko-KR"/>
        </w:rPr>
        <w:t xml:space="preserve"> </w:t>
      </w:r>
      <w:r>
        <w:rPr>
          <w:lang w:eastAsia="ko-KR"/>
        </w:rPr>
        <w:t>데이터프레임을</w:t>
      </w:r>
      <w:r>
        <w:rPr>
          <w:lang w:eastAsia="ko-KR"/>
        </w:rPr>
        <w:t xml:space="preserve"> </w:t>
      </w:r>
      <w:r>
        <w:rPr>
          <w:lang w:eastAsia="ko-KR"/>
        </w:rPr>
        <w:t>생성하여</w:t>
      </w:r>
      <w:r>
        <w:rPr>
          <w:lang w:eastAsia="ko-KR"/>
        </w:rPr>
        <w:t xml:space="preserve"> </w:t>
      </w:r>
      <w:r>
        <w:rPr>
          <w:lang w:eastAsia="ko-KR"/>
        </w:rPr>
        <w:t>사용하였다</w:t>
      </w:r>
      <w:r>
        <w:rPr>
          <w:lang w:eastAsia="ko-KR"/>
        </w:rPr>
        <w:t>.</w:t>
      </w:r>
    </w:p>
    <w:p w:rsidR="003F7835" w:rsidRPr="007B69E9" w:rsidRDefault="003F7835" w:rsidP="003D5EE0">
      <w:pPr>
        <w:pStyle w:val="R"/>
      </w:pPr>
      <w:r w:rsidRPr="007B69E9">
        <w:t xml:space="preserve">##  </w:t>
      </w:r>
      <w:r w:rsidRPr="007B69E9">
        <w:t>선형</w:t>
      </w:r>
      <w:r w:rsidRPr="007B69E9">
        <w:t xml:space="preserve"> </w:t>
      </w:r>
      <w:r w:rsidRPr="007B69E9">
        <w:t>회귀</w:t>
      </w:r>
      <w:r w:rsidRPr="007B69E9">
        <w:t xml:space="preserve"> </w:t>
      </w:r>
      <w:r w:rsidRPr="007B69E9">
        <w:t>모델</w:t>
      </w:r>
      <w:r w:rsidRPr="007B69E9">
        <w:t xml:space="preserve"> </w:t>
      </w:r>
      <w:r w:rsidRPr="007B69E9">
        <w:t>생성</w:t>
      </w:r>
      <w:r w:rsidRPr="007B69E9">
        <w:br/>
        <w:t>lm_trend &lt;- lm(data = df_</w:t>
      </w:r>
      <w:r w:rsidRPr="007B69E9">
        <w:t>취업률</w:t>
      </w:r>
      <w:r w:rsidRPr="007B69E9">
        <w:t xml:space="preserve">_500, </w:t>
      </w:r>
      <w:r w:rsidRPr="007B69E9">
        <w:t>취업자수</w:t>
      </w:r>
      <w:r w:rsidRPr="007B69E9">
        <w:t xml:space="preserve"> ~ </w:t>
      </w:r>
      <w:r w:rsidRPr="007B69E9">
        <w:t>졸업자수</w:t>
      </w:r>
      <w:r w:rsidRPr="007B69E9">
        <w:t>)</w:t>
      </w:r>
      <w:r w:rsidRPr="007B69E9">
        <w:br/>
      </w:r>
      <w:r w:rsidRPr="007B69E9">
        <w:br/>
        <w:t xml:space="preserve">## </w:t>
      </w:r>
      <w:r w:rsidRPr="007B69E9">
        <w:t>국소</w:t>
      </w:r>
      <w:r w:rsidRPr="007B69E9">
        <w:t xml:space="preserve"> </w:t>
      </w:r>
      <w:r w:rsidRPr="007B69E9">
        <w:t>회귀</w:t>
      </w:r>
      <w:r w:rsidRPr="007B69E9">
        <w:t xml:space="preserve"> </w:t>
      </w:r>
      <w:r w:rsidRPr="007B69E9">
        <w:t>모델</w:t>
      </w:r>
      <w:r w:rsidRPr="007B69E9">
        <w:t xml:space="preserve"> </w:t>
      </w:r>
      <w:r w:rsidRPr="007B69E9">
        <w:t>생성</w:t>
      </w:r>
      <w:r w:rsidRPr="007B69E9">
        <w:br/>
      </w:r>
      <w:r w:rsidRPr="007B69E9">
        <w:lastRenderedPageBreak/>
        <w:t>loess_trend &lt;- loess(data = df_</w:t>
      </w:r>
      <w:r w:rsidRPr="007B69E9">
        <w:t>취업률</w:t>
      </w:r>
      <w:r w:rsidRPr="007B69E9">
        <w:t xml:space="preserve">_500, </w:t>
      </w:r>
      <w:r w:rsidRPr="007B69E9">
        <w:t>취업자수</w:t>
      </w:r>
      <w:r w:rsidRPr="007B69E9">
        <w:t xml:space="preserve"> ~ </w:t>
      </w:r>
      <w:r w:rsidRPr="007B69E9">
        <w:t>졸업자수</w:t>
      </w:r>
      <w:r w:rsidRPr="007B69E9">
        <w:t>)</w:t>
      </w:r>
      <w:r w:rsidRPr="007B69E9">
        <w:br/>
      </w:r>
      <w:r w:rsidRPr="007B69E9">
        <w:br/>
        <w:t xml:space="preserve">##  </w:t>
      </w:r>
      <w:r w:rsidRPr="007B69E9">
        <w:t>국소</w:t>
      </w:r>
      <w:r w:rsidRPr="007B69E9">
        <w:t xml:space="preserve"> </w:t>
      </w:r>
      <w:r w:rsidRPr="007B69E9">
        <w:t>회귀</w:t>
      </w:r>
      <w:r w:rsidRPr="007B69E9">
        <w:t xml:space="preserve"> </w:t>
      </w:r>
      <w:r w:rsidRPr="007B69E9">
        <w:t>모델</w:t>
      </w:r>
      <w:r w:rsidRPr="007B69E9">
        <w:t xml:space="preserve"> </w:t>
      </w:r>
      <w:r w:rsidRPr="007B69E9">
        <w:t>데이터</w:t>
      </w:r>
      <w:r w:rsidRPr="007B69E9">
        <w:t xml:space="preserve"> </w:t>
      </w:r>
      <w:r w:rsidRPr="007B69E9">
        <w:t>생성</w:t>
      </w:r>
      <w:r w:rsidRPr="007B69E9">
        <w:br/>
        <w:t>df_loess_trend &lt;- data.frame(X = df_</w:t>
      </w:r>
      <w:r w:rsidRPr="007B69E9">
        <w:t>취업률</w:t>
      </w:r>
      <w:r w:rsidRPr="007B69E9">
        <w:t>_500$</w:t>
      </w:r>
      <w:r w:rsidRPr="007B69E9">
        <w:t>졸업자수</w:t>
      </w:r>
      <w:r w:rsidRPr="007B69E9">
        <w:t>, Y = fitted(loess_trend)) |&gt;</w:t>
      </w:r>
      <w:r w:rsidRPr="007B69E9">
        <w:br/>
        <w:t xml:space="preserve">  arrange(X)</w:t>
      </w:r>
      <w:r w:rsidRPr="007B69E9">
        <w:br/>
      </w:r>
      <w:r w:rsidRPr="007B69E9">
        <w:br/>
        <w:t xml:space="preserve">##  </w:t>
      </w:r>
      <w:r w:rsidRPr="007B69E9">
        <w:br/>
        <w:t>df_</w:t>
      </w:r>
      <w:r w:rsidRPr="007B69E9">
        <w:t>취업률</w:t>
      </w:r>
      <w:r w:rsidRPr="007B69E9">
        <w:t>_500 |&gt;</w:t>
      </w:r>
      <w:r w:rsidRPr="007B69E9">
        <w:br/>
        <w:t xml:space="preserve">  plot_ly(type = 'scatter', mode = 'markers') |&gt;</w:t>
      </w:r>
      <w:r w:rsidRPr="007B69E9">
        <w:br/>
        <w:t xml:space="preserve">  add_trace(x = ~</w:t>
      </w:r>
      <w:r w:rsidRPr="007B69E9">
        <w:t>졸업자수</w:t>
      </w:r>
      <w:r w:rsidRPr="007B69E9">
        <w:t>, y = ~</w:t>
      </w:r>
      <w:r w:rsidRPr="007B69E9">
        <w:t>취업자수</w:t>
      </w:r>
      <w:r w:rsidRPr="007B69E9">
        <w:t>, showlegend = FALSE) |&gt;</w:t>
      </w:r>
      <w:r w:rsidRPr="007B69E9">
        <w:br/>
        <w:t xml:space="preserve">  ##  </w:t>
      </w:r>
      <w:r w:rsidRPr="007B69E9">
        <w:t>선형</w:t>
      </w:r>
      <w:r w:rsidRPr="007B69E9">
        <w:t xml:space="preserve"> </w:t>
      </w:r>
      <w:r w:rsidRPr="007B69E9">
        <w:t>회귀</w:t>
      </w:r>
      <w:r w:rsidRPr="007B69E9">
        <w:t xml:space="preserve"> </w:t>
      </w:r>
      <w:r w:rsidRPr="007B69E9">
        <w:t>데이터를</w:t>
      </w:r>
      <w:r w:rsidRPr="007B69E9">
        <w:t xml:space="preserve"> </w:t>
      </w:r>
      <w:r w:rsidRPr="007B69E9">
        <w:t>사용하여</w:t>
      </w:r>
      <w:r w:rsidRPr="007B69E9">
        <w:t xml:space="preserve"> line mode scatter </w:t>
      </w:r>
      <w:r w:rsidRPr="007B69E9">
        <w:t>트레이스</w:t>
      </w:r>
      <w:r w:rsidRPr="007B69E9">
        <w:t xml:space="preserve"> </w:t>
      </w:r>
      <w:r w:rsidRPr="007B69E9">
        <w:t>생성</w:t>
      </w:r>
      <w:r w:rsidRPr="007B69E9">
        <w:t xml:space="preserve"> </w:t>
      </w:r>
      <w:r w:rsidRPr="007B69E9">
        <w:br/>
        <w:t xml:space="preserve">  add_trace(mode = 'lines', x = ~</w:t>
      </w:r>
      <w:r w:rsidRPr="007B69E9">
        <w:t>졸업자수</w:t>
      </w:r>
      <w:r w:rsidRPr="007B69E9">
        <w:t xml:space="preserve">, y = ~fitted(lm_trend), </w:t>
      </w:r>
      <w:r w:rsidRPr="007B69E9">
        <w:br/>
        <w:t xml:space="preserve">            name = '</w:t>
      </w:r>
      <w:r w:rsidRPr="007B69E9">
        <w:t>선형</w:t>
      </w:r>
      <w:r w:rsidRPr="007B69E9">
        <w:t xml:space="preserve"> </w:t>
      </w:r>
      <w:r w:rsidRPr="007B69E9">
        <w:t>추세선</w:t>
      </w:r>
      <w:r w:rsidRPr="007B69E9">
        <w:t>', line = list(dash = 'dot')) |&gt;</w:t>
      </w:r>
      <w:r w:rsidRPr="007B69E9">
        <w:br/>
        <w:t xml:space="preserve">  ##  </w:t>
      </w:r>
      <w:r w:rsidRPr="007B69E9">
        <w:t>국소</w:t>
      </w:r>
      <w:r w:rsidRPr="007B69E9">
        <w:t xml:space="preserve"> =</w:t>
      </w:r>
      <w:r w:rsidRPr="007B69E9">
        <w:t>회귀</w:t>
      </w:r>
      <w:r w:rsidRPr="007B69E9">
        <w:t xml:space="preserve"> </w:t>
      </w:r>
      <w:r w:rsidRPr="007B69E9">
        <w:t>데이터를</w:t>
      </w:r>
      <w:r w:rsidRPr="007B69E9">
        <w:t xml:space="preserve"> </w:t>
      </w:r>
      <w:r w:rsidRPr="007B69E9">
        <w:t>사용하여</w:t>
      </w:r>
      <w:r w:rsidRPr="007B69E9">
        <w:t xml:space="preserve"> line mode scatter </w:t>
      </w:r>
      <w:r w:rsidRPr="007B69E9">
        <w:t>트레이스</w:t>
      </w:r>
      <w:r w:rsidRPr="007B69E9">
        <w:t xml:space="preserve"> </w:t>
      </w:r>
      <w:r w:rsidRPr="007B69E9">
        <w:t>생성</w:t>
      </w:r>
      <w:r w:rsidRPr="007B69E9">
        <w:t xml:space="preserve"> </w:t>
      </w:r>
      <w:r w:rsidRPr="007B69E9">
        <w:br/>
        <w:t xml:space="preserve">  add_trace(data = df_loess_trend, mode = 'lines', </w:t>
      </w:r>
      <w:r w:rsidRPr="007B69E9">
        <w:br/>
        <w:t xml:space="preserve">            x = ~X, y = ~Y, name = 'loess </w:t>
      </w:r>
      <w:r w:rsidRPr="007B69E9">
        <w:t>추세선</w:t>
      </w:r>
      <w:r w:rsidRPr="007B69E9">
        <w:t>')</w:t>
      </w:r>
    </w:p>
    <w:p w:rsidR="003F7835" w:rsidRDefault="002E639A">
      <w:pPr>
        <w:pStyle w:val="CaptionedFigure"/>
      </w:pPr>
      <w:r>
        <w:pict>
          <v:shape id="_x0000_i1060" type="#_x0000_t75" style="width:469.45pt;height:348.5pt">
            <v:imagedata r:id="rId65" o:title="result_3-2"/>
          </v:shape>
        </w:pict>
      </w:r>
    </w:p>
    <w:p w:rsidR="003F7835" w:rsidRDefault="003F7835">
      <w:pPr>
        <w:pStyle w:val="ImageCaption"/>
        <w:rPr>
          <w:lang w:eastAsia="ko-KR"/>
        </w:rPr>
      </w:pPr>
      <w:r>
        <w:rPr>
          <w:lang w:eastAsia="ko-KR"/>
        </w:rPr>
        <w:t>실행결과</w:t>
      </w:r>
      <w:r>
        <w:rPr>
          <w:lang w:eastAsia="ko-KR"/>
        </w:rPr>
        <w:t xml:space="preserve"> III-2. R</w:t>
      </w:r>
      <w:r>
        <w:rPr>
          <w:lang w:eastAsia="ko-KR"/>
        </w:rPr>
        <w:t>의</w:t>
      </w:r>
      <w:r>
        <w:rPr>
          <w:lang w:eastAsia="ko-KR"/>
        </w:rPr>
        <w:t xml:space="preserve"> </w:t>
      </w:r>
      <w:r>
        <w:rPr>
          <w:lang w:eastAsia="ko-KR"/>
        </w:rPr>
        <w:t>추세</w:t>
      </w:r>
      <w:r>
        <w:rPr>
          <w:lang w:eastAsia="ko-KR"/>
        </w:rPr>
        <w:t xml:space="preserve"> </w:t>
      </w:r>
      <w:r>
        <w:rPr>
          <w:lang w:eastAsia="ko-KR"/>
        </w:rPr>
        <w:t>산점도</w:t>
      </w:r>
    </w:p>
    <w:p w:rsidR="003F7835" w:rsidRDefault="003F7835">
      <w:pPr>
        <w:pStyle w:val="a1"/>
        <w:rPr>
          <w:lang w:eastAsia="ko-KR"/>
        </w:rPr>
      </w:pPr>
      <w:r>
        <w:rPr>
          <w:lang w:eastAsia="ko-KR"/>
        </w:rPr>
        <w:lastRenderedPageBreak/>
        <w:t>하지만</w:t>
      </w:r>
      <w:r>
        <w:rPr>
          <w:lang w:eastAsia="ko-KR"/>
        </w:rPr>
        <w:t xml:space="preserve"> </w:t>
      </w:r>
      <w:r>
        <w:rPr>
          <w:lang w:eastAsia="ko-KR"/>
        </w:rPr>
        <w:t>추세선은</w:t>
      </w:r>
      <w:r>
        <w:rPr>
          <w:lang w:eastAsia="ko-KR"/>
        </w:rPr>
        <w:t xml:space="preserve"> </w:t>
      </w:r>
      <w:r>
        <w:rPr>
          <w:lang w:eastAsia="ko-KR"/>
        </w:rPr>
        <w:t>이렇게</w:t>
      </w:r>
      <w:r>
        <w:rPr>
          <w:lang w:eastAsia="ko-KR"/>
        </w:rPr>
        <w:t xml:space="preserve"> </w:t>
      </w:r>
      <w:r>
        <w:rPr>
          <w:lang w:eastAsia="ko-KR"/>
        </w:rPr>
        <w:t>전체적인</w:t>
      </w:r>
      <w:r>
        <w:rPr>
          <w:lang w:eastAsia="ko-KR"/>
        </w:rPr>
        <w:t xml:space="preserve"> </w:t>
      </w:r>
      <w:r>
        <w:rPr>
          <w:lang w:eastAsia="ko-KR"/>
        </w:rPr>
        <w:t>흐름을</w:t>
      </w:r>
      <w:r>
        <w:rPr>
          <w:lang w:eastAsia="ko-KR"/>
        </w:rPr>
        <w:t xml:space="preserve"> </w:t>
      </w:r>
      <w:r>
        <w:rPr>
          <w:lang w:eastAsia="ko-KR"/>
        </w:rPr>
        <w:t>보기</w:t>
      </w:r>
      <w:r>
        <w:rPr>
          <w:lang w:eastAsia="ko-KR"/>
        </w:rPr>
        <w:t xml:space="preserve"> </w:t>
      </w:r>
      <w:r>
        <w:rPr>
          <w:lang w:eastAsia="ko-KR"/>
        </w:rPr>
        <w:t>위해서도</w:t>
      </w:r>
      <w:r>
        <w:rPr>
          <w:lang w:eastAsia="ko-KR"/>
        </w:rPr>
        <w:t xml:space="preserve"> </w:t>
      </w:r>
      <w:r>
        <w:rPr>
          <w:lang w:eastAsia="ko-KR"/>
        </w:rPr>
        <w:t>그리지만</w:t>
      </w:r>
      <w:r>
        <w:rPr>
          <w:lang w:eastAsia="ko-KR"/>
        </w:rPr>
        <w:t xml:space="preserve">, </w:t>
      </w:r>
      <w:r>
        <w:rPr>
          <w:lang w:eastAsia="ko-KR"/>
        </w:rPr>
        <w:t>많은</w:t>
      </w:r>
      <w:r>
        <w:rPr>
          <w:lang w:eastAsia="ko-KR"/>
        </w:rPr>
        <w:t xml:space="preserve"> </w:t>
      </w:r>
      <w:r>
        <w:rPr>
          <w:lang w:eastAsia="ko-KR"/>
        </w:rPr>
        <w:t>경우</w:t>
      </w:r>
      <w:r>
        <w:rPr>
          <w:lang w:eastAsia="ko-KR"/>
        </w:rPr>
        <w:t xml:space="preserve"> </w:t>
      </w:r>
      <w:r>
        <w:rPr>
          <w:lang w:eastAsia="ko-KR"/>
        </w:rPr>
        <w:t>세부</w:t>
      </w:r>
      <w:r>
        <w:rPr>
          <w:lang w:eastAsia="ko-KR"/>
        </w:rPr>
        <w:t xml:space="preserve"> </w:t>
      </w:r>
      <w:r>
        <w:rPr>
          <w:lang w:eastAsia="ko-KR"/>
        </w:rPr>
        <w:t>그룹별로</w:t>
      </w:r>
      <w:r>
        <w:rPr>
          <w:lang w:eastAsia="ko-KR"/>
        </w:rPr>
        <w:t xml:space="preserve"> </w:t>
      </w:r>
      <w:r>
        <w:rPr>
          <w:lang w:eastAsia="ko-KR"/>
        </w:rPr>
        <w:t>추세선을</w:t>
      </w:r>
      <w:r>
        <w:rPr>
          <w:lang w:eastAsia="ko-KR"/>
        </w:rPr>
        <w:t xml:space="preserve"> </w:t>
      </w:r>
      <w:r>
        <w:rPr>
          <w:lang w:eastAsia="ko-KR"/>
        </w:rPr>
        <w:t>그리는</w:t>
      </w:r>
      <w:r>
        <w:rPr>
          <w:lang w:eastAsia="ko-KR"/>
        </w:rPr>
        <w:t xml:space="preserve"> </w:t>
      </w:r>
      <w:r>
        <w:rPr>
          <w:lang w:eastAsia="ko-KR"/>
        </w:rPr>
        <w:t>경우도</w:t>
      </w:r>
      <w:r>
        <w:rPr>
          <w:lang w:eastAsia="ko-KR"/>
        </w:rPr>
        <w:t xml:space="preserve"> </w:t>
      </w:r>
      <w:r>
        <w:rPr>
          <w:lang w:eastAsia="ko-KR"/>
        </w:rPr>
        <w:t>많다</w:t>
      </w:r>
      <w:r>
        <w:rPr>
          <w:lang w:eastAsia="ko-KR"/>
        </w:rPr>
        <w:t>. plotly</w:t>
      </w:r>
      <w:r>
        <w:rPr>
          <w:lang w:eastAsia="ko-KR"/>
        </w:rPr>
        <w:t>의</w:t>
      </w:r>
      <w:r>
        <w:rPr>
          <w:lang w:eastAsia="ko-KR"/>
        </w:rPr>
        <w:t xml:space="preserve"> R </w:t>
      </w:r>
      <w:r>
        <w:rPr>
          <w:lang w:eastAsia="ko-KR"/>
        </w:rPr>
        <w:t>패키지에서</w:t>
      </w:r>
      <w:r>
        <w:rPr>
          <w:lang w:eastAsia="ko-KR"/>
        </w:rPr>
        <w:t xml:space="preserve"> </w:t>
      </w:r>
      <w:r>
        <w:rPr>
          <w:lang w:eastAsia="ko-KR"/>
        </w:rPr>
        <w:t>자체적으로</w:t>
      </w:r>
      <w:r>
        <w:rPr>
          <w:lang w:eastAsia="ko-KR"/>
        </w:rPr>
        <w:t xml:space="preserve"> </w:t>
      </w:r>
      <w:r>
        <w:rPr>
          <w:lang w:eastAsia="ko-KR"/>
        </w:rPr>
        <w:t>추세선을</w:t>
      </w:r>
      <w:r>
        <w:rPr>
          <w:lang w:eastAsia="ko-KR"/>
        </w:rPr>
        <w:t xml:space="preserve"> </w:t>
      </w:r>
      <w:r>
        <w:rPr>
          <w:lang w:eastAsia="ko-KR"/>
        </w:rPr>
        <w:t>지원하지</w:t>
      </w:r>
      <w:r>
        <w:rPr>
          <w:lang w:eastAsia="ko-KR"/>
        </w:rPr>
        <w:t xml:space="preserve"> </w:t>
      </w:r>
      <w:r>
        <w:rPr>
          <w:lang w:eastAsia="ko-KR"/>
        </w:rPr>
        <w:t>않기</w:t>
      </w:r>
      <w:r>
        <w:rPr>
          <w:lang w:eastAsia="ko-KR"/>
        </w:rPr>
        <w:t xml:space="preserve"> </w:t>
      </w:r>
      <w:r>
        <w:rPr>
          <w:lang w:eastAsia="ko-KR"/>
        </w:rPr>
        <w:t>때문에</w:t>
      </w:r>
      <w:r>
        <w:rPr>
          <w:lang w:eastAsia="ko-KR"/>
        </w:rPr>
        <w:t xml:space="preserve"> </w:t>
      </w:r>
      <w:r>
        <w:rPr>
          <w:lang w:eastAsia="ko-KR"/>
        </w:rPr>
        <w:t>세부</w:t>
      </w:r>
      <w:r>
        <w:rPr>
          <w:lang w:eastAsia="ko-KR"/>
        </w:rPr>
        <w:t xml:space="preserve"> </w:t>
      </w:r>
      <w:r>
        <w:rPr>
          <w:lang w:eastAsia="ko-KR"/>
        </w:rPr>
        <w:t>그룹별로</w:t>
      </w:r>
      <w:r>
        <w:rPr>
          <w:lang w:eastAsia="ko-KR"/>
        </w:rPr>
        <w:t xml:space="preserve"> </w:t>
      </w:r>
      <w:r>
        <w:rPr>
          <w:lang w:eastAsia="ko-KR"/>
        </w:rPr>
        <w:t>추세선을</w:t>
      </w:r>
      <w:r>
        <w:rPr>
          <w:lang w:eastAsia="ko-KR"/>
        </w:rPr>
        <w:t xml:space="preserve"> </w:t>
      </w:r>
      <w:r>
        <w:rPr>
          <w:lang w:eastAsia="ko-KR"/>
        </w:rPr>
        <w:t>그</w:t>
      </w:r>
      <w:r>
        <w:rPr>
          <w:lang w:eastAsia="ko-KR"/>
        </w:rPr>
        <w:t xml:space="preserve"> </w:t>
      </w:r>
      <w:r>
        <w:rPr>
          <w:lang w:eastAsia="ko-KR"/>
        </w:rPr>
        <w:t>때는</w:t>
      </w:r>
      <w:r>
        <w:rPr>
          <w:lang w:eastAsia="ko-KR"/>
        </w:rPr>
        <w:t xml:space="preserve"> </w:t>
      </w:r>
      <w:r>
        <w:rPr>
          <w:rStyle w:val="VerbatimChar"/>
          <w:lang w:eastAsia="ko-KR"/>
        </w:rPr>
        <w:t>ggplot2</w:t>
      </w:r>
      <w:r>
        <w:rPr>
          <w:lang w:eastAsia="ko-KR"/>
        </w:rPr>
        <w:t>로</w:t>
      </w:r>
      <w:r>
        <w:rPr>
          <w:lang w:eastAsia="ko-KR"/>
        </w:rPr>
        <w:t xml:space="preserve"> </w:t>
      </w:r>
      <w:r>
        <w:rPr>
          <w:lang w:eastAsia="ko-KR"/>
        </w:rPr>
        <w:t>그린</w:t>
      </w:r>
      <w:r>
        <w:rPr>
          <w:lang w:eastAsia="ko-KR"/>
        </w:rPr>
        <w:t xml:space="preserve"> </w:t>
      </w:r>
      <w:r>
        <w:rPr>
          <w:lang w:eastAsia="ko-KR"/>
        </w:rPr>
        <w:t>후</w:t>
      </w:r>
      <w:r>
        <w:rPr>
          <w:lang w:eastAsia="ko-KR"/>
        </w:rPr>
        <w:t xml:space="preserve"> plotly</w:t>
      </w:r>
      <w:r>
        <w:rPr>
          <w:lang w:eastAsia="ko-KR"/>
        </w:rPr>
        <w:t>로</w:t>
      </w:r>
      <w:r>
        <w:rPr>
          <w:lang w:eastAsia="ko-KR"/>
        </w:rPr>
        <w:t xml:space="preserve"> </w:t>
      </w:r>
      <w:r>
        <w:rPr>
          <w:lang w:eastAsia="ko-KR"/>
        </w:rPr>
        <w:t>변환하는</w:t>
      </w:r>
      <w:r>
        <w:rPr>
          <w:lang w:eastAsia="ko-KR"/>
        </w:rPr>
        <w:t xml:space="preserve"> </w:t>
      </w:r>
      <w:r>
        <w:rPr>
          <w:lang w:eastAsia="ko-KR"/>
        </w:rPr>
        <w:t>것이</w:t>
      </w:r>
      <w:r>
        <w:rPr>
          <w:lang w:eastAsia="ko-KR"/>
        </w:rPr>
        <w:t xml:space="preserve"> </w:t>
      </w:r>
      <w:r>
        <w:rPr>
          <w:lang w:eastAsia="ko-KR"/>
        </w:rPr>
        <w:t>훨씬</w:t>
      </w:r>
      <w:r>
        <w:rPr>
          <w:lang w:eastAsia="ko-KR"/>
        </w:rPr>
        <w:t xml:space="preserve"> </w:t>
      </w:r>
      <w:r>
        <w:rPr>
          <w:lang w:eastAsia="ko-KR"/>
        </w:rPr>
        <w:t>효율적이다</w:t>
      </w:r>
      <w:r>
        <w:rPr>
          <w:lang w:eastAsia="ko-KR"/>
        </w:rPr>
        <w:t>.</w:t>
      </w:r>
    </w:p>
    <w:p w:rsidR="003F7835" w:rsidRPr="007B69E9" w:rsidRDefault="003F7835" w:rsidP="003D5EE0">
      <w:pPr>
        <w:pStyle w:val="R"/>
      </w:pPr>
      <w:r w:rsidRPr="007B69E9">
        <w:t>p &lt;- df_</w:t>
      </w:r>
      <w:r w:rsidRPr="007B69E9">
        <w:t>취업률</w:t>
      </w:r>
      <w:r w:rsidRPr="007B69E9">
        <w:t>_500 |&gt;</w:t>
      </w:r>
      <w:r w:rsidRPr="007B69E9">
        <w:br/>
        <w:t xml:space="preserve">  ggplot(aes(x = </w:t>
      </w:r>
      <w:r w:rsidRPr="007B69E9">
        <w:t>졸업자수</w:t>
      </w:r>
      <w:r w:rsidRPr="007B69E9">
        <w:t xml:space="preserve">, y = </w:t>
      </w:r>
      <w:r w:rsidRPr="007B69E9">
        <w:t>취업자수</w:t>
      </w:r>
      <w:r w:rsidRPr="007B69E9">
        <w:t xml:space="preserve">, color = </w:t>
      </w:r>
      <w:r w:rsidRPr="007B69E9">
        <w:t>대계열</w:t>
      </w:r>
      <w:r w:rsidRPr="007B69E9">
        <w:t>)) +</w:t>
      </w:r>
      <w:r w:rsidRPr="007B69E9">
        <w:br/>
        <w:t xml:space="preserve">  geom_point() + </w:t>
      </w:r>
      <w:r w:rsidRPr="007B69E9">
        <w:br/>
        <w:t xml:space="preserve">  ## geom_smooth</w:t>
      </w:r>
      <w:r w:rsidRPr="007B69E9">
        <w:t>로</w:t>
      </w:r>
      <w:r w:rsidRPr="007B69E9">
        <w:t xml:space="preserve"> </w:t>
      </w:r>
      <w:r w:rsidRPr="007B69E9">
        <w:t>선형회귀</w:t>
      </w:r>
      <w:r w:rsidRPr="007B69E9">
        <w:t xml:space="preserve"> </w:t>
      </w:r>
      <w:r w:rsidRPr="007B69E9">
        <w:t>추세선</w:t>
      </w:r>
      <w:r w:rsidRPr="007B69E9">
        <w:t xml:space="preserve"> </w:t>
      </w:r>
      <w:r w:rsidRPr="007B69E9">
        <w:t>추가</w:t>
      </w:r>
      <w:r w:rsidRPr="007B69E9">
        <w:br/>
        <w:t xml:space="preserve">  geom_smooth(method = 'lm', se = FALSE) + </w:t>
      </w:r>
      <w:r w:rsidRPr="007B69E9">
        <w:br/>
        <w:t xml:space="preserve">  ## geom_smooth</w:t>
      </w:r>
      <w:r w:rsidRPr="007B69E9">
        <w:t>로</w:t>
      </w:r>
      <w:r w:rsidRPr="007B69E9">
        <w:t xml:space="preserve"> </w:t>
      </w:r>
      <w:r w:rsidRPr="007B69E9">
        <w:t>국소</w:t>
      </w:r>
      <w:r w:rsidRPr="007B69E9">
        <w:t xml:space="preserve"> </w:t>
      </w:r>
      <w:r w:rsidRPr="007B69E9">
        <w:t>회귀</w:t>
      </w:r>
      <w:r w:rsidRPr="007B69E9">
        <w:t xml:space="preserve"> </w:t>
      </w:r>
      <w:r w:rsidRPr="007B69E9">
        <w:t>추세선</w:t>
      </w:r>
      <w:r w:rsidRPr="007B69E9">
        <w:t xml:space="preserve"> </w:t>
      </w:r>
      <w:r w:rsidRPr="007B69E9">
        <w:t>추가</w:t>
      </w:r>
      <w:r w:rsidRPr="007B69E9">
        <w:br/>
        <w:t xml:space="preserve">  geom_smooth(method = 'loess', se= FALSE, linetype = 2)</w:t>
      </w:r>
      <w:r w:rsidRPr="007B69E9">
        <w:br/>
      </w:r>
      <w:r w:rsidRPr="007B69E9">
        <w:br/>
        <w:t xml:space="preserve">##  ggplot2 </w:t>
      </w:r>
      <w:r w:rsidRPr="007B69E9">
        <w:t>객체를</w:t>
      </w:r>
      <w:r w:rsidRPr="007B69E9">
        <w:t xml:space="preserve"> plotly</w:t>
      </w:r>
      <w:r w:rsidRPr="007B69E9">
        <w:t>로</w:t>
      </w:r>
      <w:r w:rsidRPr="007B69E9">
        <w:t xml:space="preserve"> </w:t>
      </w:r>
      <w:r w:rsidRPr="007B69E9">
        <w:t>전환</w:t>
      </w:r>
      <w:r w:rsidRPr="007B69E9">
        <w:br/>
        <w:t>ggplotly(p)</w:t>
      </w:r>
    </w:p>
    <w:p w:rsidR="002E639A" w:rsidRDefault="002E639A">
      <w:pPr>
        <w:pStyle w:val="CaptionedFigure"/>
      </w:pPr>
    </w:p>
    <w:p w:rsidR="003F7835" w:rsidRDefault="002E639A">
      <w:pPr>
        <w:pStyle w:val="CaptionedFigure"/>
      </w:pPr>
      <w:r>
        <w:pict>
          <v:shape id="_x0000_i1061" type="#_x0000_t75" style="width:469.45pt;height:348.5pt">
            <v:imagedata r:id="rId66" o:title="result_3-3"/>
          </v:shape>
        </w:pict>
      </w:r>
    </w:p>
    <w:p w:rsidR="003F7835" w:rsidRDefault="003F7835">
      <w:pPr>
        <w:pStyle w:val="ImageCaption"/>
        <w:rPr>
          <w:lang w:eastAsia="ko-KR"/>
        </w:rPr>
      </w:pPr>
      <w:r>
        <w:rPr>
          <w:lang w:eastAsia="ko-KR"/>
        </w:rPr>
        <w:t>실행결과</w:t>
      </w:r>
      <w:r>
        <w:rPr>
          <w:lang w:eastAsia="ko-KR"/>
        </w:rPr>
        <w:t xml:space="preserve"> III-3. ggplot2</w:t>
      </w:r>
      <w:r>
        <w:rPr>
          <w:lang w:eastAsia="ko-KR"/>
        </w:rPr>
        <w:t>에서</w:t>
      </w:r>
      <w:r>
        <w:rPr>
          <w:lang w:eastAsia="ko-KR"/>
        </w:rPr>
        <w:t xml:space="preserve"> </w:t>
      </w:r>
      <w:r>
        <w:rPr>
          <w:lang w:eastAsia="ko-KR"/>
        </w:rPr>
        <w:t>변환한</w:t>
      </w:r>
      <w:r>
        <w:rPr>
          <w:lang w:eastAsia="ko-KR"/>
        </w:rPr>
        <w:t xml:space="preserve"> </w:t>
      </w:r>
      <w:r>
        <w:rPr>
          <w:lang w:eastAsia="ko-KR"/>
        </w:rPr>
        <w:t>추세</w:t>
      </w:r>
      <w:r>
        <w:rPr>
          <w:lang w:eastAsia="ko-KR"/>
        </w:rPr>
        <w:t xml:space="preserve"> </w:t>
      </w:r>
      <w:r>
        <w:rPr>
          <w:lang w:eastAsia="ko-KR"/>
        </w:rPr>
        <w:t>산점도</w:t>
      </w:r>
    </w:p>
    <w:p w:rsidR="003F7835" w:rsidRDefault="003F7835" w:rsidP="003F7835">
      <w:pPr>
        <w:pStyle w:val="Compact"/>
        <w:numPr>
          <w:ilvl w:val="0"/>
          <w:numId w:val="6"/>
        </w:numPr>
      </w:pPr>
      <w:r>
        <w:lastRenderedPageBreak/>
        <w:t>python</w:t>
      </w:r>
    </w:p>
    <w:p w:rsidR="003F7835" w:rsidRDefault="003F7835">
      <w:pPr>
        <w:pStyle w:val="FirstParagraph"/>
        <w:rPr>
          <w:lang w:eastAsia="ko-KR"/>
        </w:rPr>
      </w:pPr>
      <w:r>
        <w:rPr>
          <w:lang w:eastAsia="ko-KR"/>
        </w:rPr>
        <w:t>python</w:t>
      </w:r>
      <w:r>
        <w:rPr>
          <w:lang w:eastAsia="ko-KR"/>
        </w:rPr>
        <w:t>에서도</w:t>
      </w:r>
      <w:r>
        <w:rPr>
          <w:lang w:eastAsia="ko-KR"/>
        </w:rPr>
        <w:t xml:space="preserve"> </w:t>
      </w:r>
      <w:r>
        <w:rPr>
          <w:rStyle w:val="VerbatimChar"/>
          <w:lang w:eastAsia="ko-KR"/>
        </w:rPr>
        <w:t>plotly.graph_objects</w:t>
      </w:r>
      <w:r>
        <w:rPr>
          <w:lang w:eastAsia="ko-KR"/>
        </w:rPr>
        <w:t xml:space="preserve"> </w:t>
      </w:r>
      <w:r>
        <w:rPr>
          <w:lang w:eastAsia="ko-KR"/>
        </w:rPr>
        <w:t>모듈에서는</w:t>
      </w:r>
      <w:r>
        <w:rPr>
          <w:lang w:eastAsia="ko-KR"/>
        </w:rPr>
        <w:t xml:space="preserve"> </w:t>
      </w:r>
      <w:r>
        <w:rPr>
          <w:lang w:eastAsia="ko-KR"/>
        </w:rPr>
        <w:t>추세선을</w:t>
      </w:r>
      <w:r>
        <w:rPr>
          <w:lang w:eastAsia="ko-KR"/>
        </w:rPr>
        <w:t xml:space="preserve"> </w:t>
      </w:r>
      <w:r>
        <w:rPr>
          <w:lang w:eastAsia="ko-KR"/>
        </w:rPr>
        <w:t>그리는</w:t>
      </w:r>
      <w:r>
        <w:rPr>
          <w:lang w:eastAsia="ko-KR"/>
        </w:rPr>
        <w:t xml:space="preserve"> </w:t>
      </w:r>
      <w:r>
        <w:rPr>
          <w:lang w:eastAsia="ko-KR"/>
        </w:rPr>
        <w:t>기능을</w:t>
      </w:r>
      <w:r>
        <w:rPr>
          <w:lang w:eastAsia="ko-KR"/>
        </w:rPr>
        <w:t xml:space="preserve"> </w:t>
      </w:r>
      <w:r>
        <w:rPr>
          <w:lang w:eastAsia="ko-KR"/>
        </w:rPr>
        <w:t>제공하지</w:t>
      </w:r>
      <w:r>
        <w:rPr>
          <w:lang w:eastAsia="ko-KR"/>
        </w:rPr>
        <w:t xml:space="preserve"> </w:t>
      </w:r>
      <w:r>
        <w:rPr>
          <w:lang w:eastAsia="ko-KR"/>
        </w:rPr>
        <w:t>않는다</w:t>
      </w:r>
      <w:r>
        <w:rPr>
          <w:lang w:eastAsia="ko-KR"/>
        </w:rPr>
        <w:t xml:space="preserve">. </w:t>
      </w:r>
      <w:r>
        <w:rPr>
          <w:lang w:eastAsia="ko-KR"/>
        </w:rPr>
        <w:t>따라서</w:t>
      </w:r>
      <w:r>
        <w:rPr>
          <w:lang w:eastAsia="ko-KR"/>
        </w:rPr>
        <w:t xml:space="preserve"> R</w:t>
      </w:r>
      <w:r>
        <w:rPr>
          <w:lang w:eastAsia="ko-KR"/>
        </w:rPr>
        <w:t>과</w:t>
      </w:r>
      <w:r>
        <w:rPr>
          <w:lang w:eastAsia="ko-KR"/>
        </w:rPr>
        <w:t xml:space="preserve"> </w:t>
      </w:r>
      <w:r>
        <w:rPr>
          <w:lang w:eastAsia="ko-KR"/>
        </w:rPr>
        <w:t>같이</w:t>
      </w:r>
      <w:r>
        <w:rPr>
          <w:lang w:eastAsia="ko-KR"/>
        </w:rPr>
        <w:t xml:space="preserve"> </w:t>
      </w:r>
      <w:r>
        <w:rPr>
          <w:lang w:eastAsia="ko-KR"/>
        </w:rPr>
        <w:t>선형회귀</w:t>
      </w:r>
      <w:r>
        <w:rPr>
          <w:lang w:eastAsia="ko-KR"/>
        </w:rPr>
        <w:t xml:space="preserve"> </w:t>
      </w:r>
      <w:r>
        <w:rPr>
          <w:lang w:eastAsia="ko-KR"/>
        </w:rPr>
        <w:t>모델이나</w:t>
      </w:r>
      <w:r>
        <w:rPr>
          <w:lang w:eastAsia="ko-KR"/>
        </w:rPr>
        <w:t xml:space="preserve"> </w:t>
      </w:r>
      <w:r>
        <w:rPr>
          <w:lang w:eastAsia="ko-KR"/>
        </w:rPr>
        <w:t>국소</w:t>
      </w:r>
      <w:r>
        <w:rPr>
          <w:lang w:eastAsia="ko-KR"/>
        </w:rPr>
        <w:t xml:space="preserve"> </w:t>
      </w:r>
      <w:r>
        <w:rPr>
          <w:lang w:eastAsia="ko-KR"/>
        </w:rPr>
        <w:t>선형회귀</w:t>
      </w:r>
      <w:r>
        <w:rPr>
          <w:lang w:eastAsia="ko-KR"/>
        </w:rPr>
        <w:t xml:space="preserve"> </w:t>
      </w:r>
      <w:r>
        <w:rPr>
          <w:lang w:eastAsia="ko-KR"/>
        </w:rPr>
        <w:t>모델을</w:t>
      </w:r>
      <w:r>
        <w:rPr>
          <w:lang w:eastAsia="ko-KR"/>
        </w:rPr>
        <w:t xml:space="preserve"> </w:t>
      </w:r>
      <w:r>
        <w:rPr>
          <w:lang w:eastAsia="ko-KR"/>
        </w:rPr>
        <w:t>만들고</w:t>
      </w:r>
      <w:r>
        <w:rPr>
          <w:lang w:eastAsia="ko-KR"/>
        </w:rPr>
        <w:t xml:space="preserve"> </w:t>
      </w:r>
      <w:r>
        <w:rPr>
          <w:lang w:eastAsia="ko-KR"/>
        </w:rPr>
        <w:t>이</w:t>
      </w:r>
      <w:r>
        <w:rPr>
          <w:lang w:eastAsia="ko-KR"/>
        </w:rPr>
        <w:t xml:space="preserve"> </w:t>
      </w:r>
      <w:r>
        <w:rPr>
          <w:lang w:eastAsia="ko-KR"/>
        </w:rPr>
        <w:t>모델에</w:t>
      </w:r>
      <w:r>
        <w:rPr>
          <w:lang w:eastAsia="ko-KR"/>
        </w:rPr>
        <w:t xml:space="preserve"> </w:t>
      </w:r>
      <w:r>
        <w:rPr>
          <w:lang w:eastAsia="ko-KR"/>
        </w:rPr>
        <w:t>적합값을</w:t>
      </w:r>
      <w:r>
        <w:rPr>
          <w:lang w:eastAsia="ko-KR"/>
        </w:rPr>
        <w:t xml:space="preserve"> </w:t>
      </w:r>
      <w:r>
        <w:rPr>
          <w:lang w:eastAsia="ko-KR"/>
        </w:rPr>
        <w:t>산출하여</w:t>
      </w:r>
      <w:r>
        <w:rPr>
          <w:lang w:eastAsia="ko-KR"/>
        </w:rPr>
        <w:t xml:space="preserve"> </w:t>
      </w:r>
      <w:r>
        <w:rPr>
          <w:lang w:eastAsia="ko-KR"/>
        </w:rPr>
        <w:t>이</w:t>
      </w:r>
      <w:r>
        <w:rPr>
          <w:lang w:eastAsia="ko-KR"/>
        </w:rPr>
        <w:t xml:space="preserve"> </w:t>
      </w:r>
      <w:r>
        <w:rPr>
          <w:lang w:eastAsia="ko-KR"/>
        </w:rPr>
        <w:t>선을</w:t>
      </w:r>
      <w:r>
        <w:rPr>
          <w:lang w:eastAsia="ko-KR"/>
        </w:rPr>
        <w:t xml:space="preserve"> </w:t>
      </w:r>
      <w:r>
        <w:rPr>
          <w:lang w:eastAsia="ko-KR"/>
        </w:rPr>
        <w:t>그려주는</w:t>
      </w:r>
      <w:r>
        <w:rPr>
          <w:lang w:eastAsia="ko-KR"/>
        </w:rPr>
        <w:t xml:space="preserve"> </w:t>
      </w:r>
      <w:r>
        <w:rPr>
          <w:lang w:eastAsia="ko-KR"/>
        </w:rPr>
        <w:t>방법을</w:t>
      </w:r>
      <w:r>
        <w:rPr>
          <w:lang w:eastAsia="ko-KR"/>
        </w:rPr>
        <w:t xml:space="preserve"> </w:t>
      </w:r>
      <w:r>
        <w:rPr>
          <w:lang w:eastAsia="ko-KR"/>
        </w:rPr>
        <w:t>사용하여야</w:t>
      </w:r>
      <w:r>
        <w:rPr>
          <w:lang w:eastAsia="ko-KR"/>
        </w:rPr>
        <w:t xml:space="preserve"> </w:t>
      </w:r>
      <w:r>
        <w:rPr>
          <w:lang w:eastAsia="ko-KR"/>
        </w:rPr>
        <w:t>한다</w:t>
      </w:r>
      <w:r>
        <w:rPr>
          <w:lang w:eastAsia="ko-KR"/>
        </w:rPr>
        <w:t>.</w:t>
      </w:r>
    </w:p>
    <w:p w:rsidR="003F7835" w:rsidRDefault="003F7835">
      <w:pPr>
        <w:pStyle w:val="a1"/>
        <w:rPr>
          <w:lang w:eastAsia="ko-KR"/>
        </w:rPr>
      </w:pPr>
      <w:r>
        <w:rPr>
          <w:lang w:eastAsia="ko-KR"/>
        </w:rPr>
        <w:t>python</w:t>
      </w:r>
      <w:r>
        <w:rPr>
          <w:lang w:eastAsia="ko-KR"/>
        </w:rPr>
        <w:t>에서</w:t>
      </w:r>
      <w:r>
        <w:rPr>
          <w:lang w:eastAsia="ko-KR"/>
        </w:rPr>
        <w:t xml:space="preserve"> </w:t>
      </w:r>
      <w:r>
        <w:rPr>
          <w:lang w:eastAsia="ko-KR"/>
        </w:rPr>
        <w:t>회귀</w:t>
      </w:r>
      <w:r>
        <w:rPr>
          <w:lang w:eastAsia="ko-KR"/>
        </w:rPr>
        <w:t xml:space="preserve"> </w:t>
      </w:r>
      <w:r>
        <w:rPr>
          <w:lang w:eastAsia="ko-KR"/>
        </w:rPr>
        <w:t>모델을</w:t>
      </w:r>
      <w:r>
        <w:rPr>
          <w:lang w:eastAsia="ko-KR"/>
        </w:rPr>
        <w:t xml:space="preserve"> </w:t>
      </w:r>
      <w:r>
        <w:rPr>
          <w:lang w:eastAsia="ko-KR"/>
        </w:rPr>
        <w:t>만들기</w:t>
      </w:r>
      <w:r>
        <w:rPr>
          <w:lang w:eastAsia="ko-KR"/>
        </w:rPr>
        <w:t xml:space="preserve"> </w:t>
      </w:r>
      <w:r>
        <w:rPr>
          <w:lang w:eastAsia="ko-KR"/>
        </w:rPr>
        <w:t>위해서는</w:t>
      </w:r>
      <w:r>
        <w:rPr>
          <w:lang w:eastAsia="ko-KR"/>
        </w:rPr>
        <w:t xml:space="preserve"> </w:t>
      </w:r>
      <w:r>
        <w:rPr>
          <w:lang w:eastAsia="ko-KR"/>
        </w:rPr>
        <w:t>먼저</w:t>
      </w:r>
      <w:r>
        <w:rPr>
          <w:lang w:eastAsia="ko-KR"/>
        </w:rPr>
        <w:t xml:space="preserve"> </w:t>
      </w:r>
      <w:r>
        <w:rPr>
          <w:rStyle w:val="VerbatimChar"/>
          <w:lang w:eastAsia="ko-KR"/>
        </w:rPr>
        <w:t>numpy</w:t>
      </w:r>
      <w:r>
        <w:rPr>
          <w:lang w:eastAsia="ko-KR"/>
        </w:rPr>
        <w:t>와</w:t>
      </w:r>
      <w:r>
        <w:rPr>
          <w:lang w:eastAsia="ko-KR"/>
        </w:rPr>
        <w:t xml:space="preserve"> </w:t>
      </w:r>
      <w:r>
        <w:rPr>
          <w:rStyle w:val="VerbatimChar"/>
          <w:lang w:eastAsia="ko-KR"/>
        </w:rPr>
        <w:t>scikit-learn</w:t>
      </w:r>
      <w:r>
        <w:rPr>
          <w:lang w:eastAsia="ko-KR"/>
        </w:rPr>
        <w:t xml:space="preserve"> </w:t>
      </w:r>
      <w:r>
        <w:rPr>
          <w:lang w:eastAsia="ko-KR"/>
        </w:rPr>
        <w:t>라이브러리의</w:t>
      </w:r>
      <w:r>
        <w:rPr>
          <w:lang w:eastAsia="ko-KR"/>
        </w:rPr>
        <w:t xml:space="preserve"> </w:t>
      </w:r>
      <w:r>
        <w:rPr>
          <w:rStyle w:val="VerbatimChar"/>
          <w:lang w:eastAsia="ko-KR"/>
        </w:rPr>
        <w:t>LinearRegression</w:t>
      </w:r>
      <w:r>
        <w:rPr>
          <w:lang w:eastAsia="ko-KR"/>
        </w:rPr>
        <w:t xml:space="preserve"> </w:t>
      </w:r>
      <w:r>
        <w:rPr>
          <w:lang w:eastAsia="ko-KR"/>
        </w:rPr>
        <w:t>모듈을</w:t>
      </w:r>
      <w:r>
        <w:rPr>
          <w:lang w:eastAsia="ko-KR"/>
        </w:rPr>
        <w:t xml:space="preserve"> import</w:t>
      </w:r>
      <w:r>
        <w:rPr>
          <w:lang w:eastAsia="ko-KR"/>
        </w:rPr>
        <w:t>하여</w:t>
      </w:r>
      <w:r>
        <w:rPr>
          <w:lang w:eastAsia="ko-KR"/>
        </w:rPr>
        <w:t xml:space="preserve"> </w:t>
      </w:r>
      <w:r>
        <w:rPr>
          <w:lang w:eastAsia="ko-KR"/>
        </w:rPr>
        <w:t>선형회귀</w:t>
      </w:r>
      <w:r>
        <w:rPr>
          <w:lang w:eastAsia="ko-KR"/>
        </w:rPr>
        <w:t xml:space="preserve"> </w:t>
      </w:r>
      <w:r>
        <w:rPr>
          <w:lang w:eastAsia="ko-KR"/>
        </w:rPr>
        <w:t>모델을</w:t>
      </w:r>
      <w:r>
        <w:rPr>
          <w:lang w:eastAsia="ko-KR"/>
        </w:rPr>
        <w:t xml:space="preserve"> </w:t>
      </w:r>
      <w:r>
        <w:rPr>
          <w:lang w:eastAsia="ko-KR"/>
        </w:rPr>
        <w:t>만든다</w:t>
      </w:r>
      <w:r>
        <w:rPr>
          <w:lang w:eastAsia="ko-KR"/>
        </w:rPr>
        <w:t xml:space="preserve">. </w:t>
      </w:r>
      <w:r>
        <w:rPr>
          <w:lang w:eastAsia="ko-KR"/>
        </w:rPr>
        <w:t>이후</w:t>
      </w:r>
      <w:r>
        <w:rPr>
          <w:lang w:eastAsia="ko-KR"/>
        </w:rPr>
        <w:t xml:space="preserve"> </w:t>
      </w:r>
      <w:r>
        <w:rPr>
          <w:lang w:eastAsia="ko-KR"/>
        </w:rPr>
        <w:t>독립변수와</w:t>
      </w:r>
      <w:r>
        <w:rPr>
          <w:lang w:eastAsia="ko-KR"/>
        </w:rPr>
        <w:t xml:space="preserve"> </w:t>
      </w:r>
      <w:r>
        <w:rPr>
          <w:lang w:eastAsia="ko-KR"/>
        </w:rPr>
        <w:t>종속변수를</w:t>
      </w:r>
      <w:r>
        <w:rPr>
          <w:lang w:eastAsia="ko-KR"/>
        </w:rPr>
        <w:t xml:space="preserve"> numpy </w:t>
      </w:r>
      <w:r>
        <w:rPr>
          <w:lang w:eastAsia="ko-KR"/>
        </w:rPr>
        <w:t>배열로</w:t>
      </w:r>
      <w:r>
        <w:rPr>
          <w:lang w:eastAsia="ko-KR"/>
        </w:rPr>
        <w:t xml:space="preserve"> </w:t>
      </w:r>
      <w:r>
        <w:rPr>
          <w:lang w:eastAsia="ko-KR"/>
        </w:rPr>
        <w:t>만들고</w:t>
      </w:r>
      <w:r>
        <w:rPr>
          <w:lang w:eastAsia="ko-KR"/>
        </w:rPr>
        <w:t xml:space="preserve"> </w:t>
      </w:r>
      <w:r>
        <w:rPr>
          <w:lang w:eastAsia="ko-KR"/>
        </w:rPr>
        <w:t>이</w:t>
      </w:r>
      <w:r>
        <w:rPr>
          <w:lang w:eastAsia="ko-KR"/>
        </w:rPr>
        <w:t xml:space="preserve"> </w:t>
      </w:r>
      <w:r>
        <w:rPr>
          <w:lang w:eastAsia="ko-KR"/>
        </w:rPr>
        <w:t>두</w:t>
      </w:r>
      <w:r>
        <w:rPr>
          <w:lang w:eastAsia="ko-KR"/>
        </w:rPr>
        <w:t xml:space="preserve"> </w:t>
      </w:r>
      <w:r>
        <w:rPr>
          <w:lang w:eastAsia="ko-KR"/>
        </w:rPr>
        <w:t>개의</w:t>
      </w:r>
      <w:r>
        <w:rPr>
          <w:lang w:eastAsia="ko-KR"/>
        </w:rPr>
        <w:t xml:space="preserve"> </w:t>
      </w:r>
      <w:r>
        <w:rPr>
          <w:lang w:eastAsia="ko-KR"/>
        </w:rPr>
        <w:t>배열을</w:t>
      </w:r>
      <w:r>
        <w:rPr>
          <w:lang w:eastAsia="ko-KR"/>
        </w:rPr>
        <w:t xml:space="preserve"> </w:t>
      </w:r>
      <w:r>
        <w:rPr>
          <w:rStyle w:val="VerbatimChar"/>
          <w:lang w:eastAsia="ko-KR"/>
        </w:rPr>
        <w:t>LinearRegression</w:t>
      </w:r>
      <w:r>
        <w:rPr>
          <w:lang w:eastAsia="ko-KR"/>
        </w:rPr>
        <w:t>로</w:t>
      </w:r>
      <w:r>
        <w:rPr>
          <w:lang w:eastAsia="ko-KR"/>
        </w:rPr>
        <w:t xml:space="preserve"> </w:t>
      </w:r>
      <w:r>
        <w:rPr>
          <w:lang w:eastAsia="ko-KR"/>
        </w:rPr>
        <w:t>만든</w:t>
      </w:r>
      <w:r>
        <w:rPr>
          <w:lang w:eastAsia="ko-KR"/>
        </w:rPr>
        <w:t xml:space="preserve"> </w:t>
      </w:r>
      <w:r>
        <w:rPr>
          <w:lang w:eastAsia="ko-KR"/>
        </w:rPr>
        <w:t>객체의</w:t>
      </w:r>
      <w:r>
        <w:rPr>
          <w:lang w:eastAsia="ko-KR"/>
        </w:rPr>
        <w:t xml:space="preserve"> </w:t>
      </w:r>
      <w:r>
        <w:rPr>
          <w:rStyle w:val="VerbatimChar"/>
          <w:lang w:eastAsia="ko-KR"/>
        </w:rPr>
        <w:t>fit()</w:t>
      </w:r>
      <w:r>
        <w:rPr>
          <w:lang w:eastAsia="ko-KR"/>
        </w:rPr>
        <w:t xml:space="preserve"> </w:t>
      </w:r>
      <w:r>
        <w:rPr>
          <w:lang w:eastAsia="ko-KR"/>
        </w:rPr>
        <w:t>메쏘드를</w:t>
      </w:r>
      <w:r>
        <w:rPr>
          <w:lang w:eastAsia="ko-KR"/>
        </w:rPr>
        <w:t xml:space="preserve"> </w:t>
      </w:r>
      <w:r>
        <w:rPr>
          <w:lang w:eastAsia="ko-KR"/>
        </w:rPr>
        <w:t>사용하여</w:t>
      </w:r>
      <w:r>
        <w:rPr>
          <w:lang w:eastAsia="ko-KR"/>
        </w:rPr>
        <w:t xml:space="preserve"> </w:t>
      </w:r>
      <w:r>
        <w:rPr>
          <w:lang w:eastAsia="ko-KR"/>
        </w:rPr>
        <w:t>적합값을</w:t>
      </w:r>
      <w:r>
        <w:rPr>
          <w:lang w:eastAsia="ko-KR"/>
        </w:rPr>
        <w:t xml:space="preserve"> </w:t>
      </w:r>
      <w:r>
        <w:rPr>
          <w:lang w:eastAsia="ko-KR"/>
        </w:rPr>
        <w:t>생성한다</w:t>
      </w:r>
      <w:r>
        <w:rPr>
          <w:lang w:eastAsia="ko-KR"/>
        </w:rPr>
        <w:t xml:space="preserve">. </w:t>
      </w:r>
      <w:r>
        <w:rPr>
          <w:lang w:eastAsia="ko-KR"/>
        </w:rPr>
        <w:t>생성된</w:t>
      </w:r>
      <w:r>
        <w:rPr>
          <w:lang w:eastAsia="ko-KR"/>
        </w:rPr>
        <w:t xml:space="preserve"> </w:t>
      </w:r>
      <w:r>
        <w:rPr>
          <w:lang w:eastAsia="ko-KR"/>
        </w:rPr>
        <w:t>적합값을</w:t>
      </w:r>
      <w:r>
        <w:rPr>
          <w:lang w:eastAsia="ko-KR"/>
        </w:rPr>
        <w:t xml:space="preserve"> Y</w:t>
      </w:r>
      <w:r>
        <w:rPr>
          <w:lang w:eastAsia="ko-KR"/>
        </w:rPr>
        <w:t>축에</w:t>
      </w:r>
      <w:r>
        <w:rPr>
          <w:lang w:eastAsia="ko-KR"/>
        </w:rPr>
        <w:t xml:space="preserve"> </w:t>
      </w:r>
      <w:r>
        <w:rPr>
          <w:lang w:eastAsia="ko-KR"/>
        </w:rPr>
        <w:t>매핑하고</w:t>
      </w:r>
      <w:r>
        <w:rPr>
          <w:lang w:eastAsia="ko-KR"/>
        </w:rPr>
        <w:t xml:space="preserve"> </w:t>
      </w:r>
      <w:r>
        <w:rPr>
          <w:lang w:eastAsia="ko-KR"/>
        </w:rPr>
        <w:t>독립변수로</w:t>
      </w:r>
      <w:r>
        <w:rPr>
          <w:lang w:eastAsia="ko-KR"/>
        </w:rPr>
        <w:t xml:space="preserve"> </w:t>
      </w:r>
      <w:r>
        <w:rPr>
          <w:lang w:eastAsia="ko-KR"/>
        </w:rPr>
        <w:t>사용했던</w:t>
      </w:r>
      <w:r>
        <w:rPr>
          <w:lang w:eastAsia="ko-KR"/>
        </w:rPr>
        <w:t xml:space="preserve"> </w:t>
      </w:r>
      <w:r>
        <w:rPr>
          <w:lang w:eastAsia="ko-KR"/>
        </w:rPr>
        <w:t>변수를</w:t>
      </w:r>
      <w:r>
        <w:rPr>
          <w:lang w:eastAsia="ko-KR"/>
        </w:rPr>
        <w:t xml:space="preserve"> X</w:t>
      </w:r>
      <w:r>
        <w:rPr>
          <w:lang w:eastAsia="ko-KR"/>
        </w:rPr>
        <w:t>축에</w:t>
      </w:r>
      <w:r>
        <w:rPr>
          <w:lang w:eastAsia="ko-KR"/>
        </w:rPr>
        <w:t xml:space="preserve"> </w:t>
      </w:r>
      <w:r>
        <w:rPr>
          <w:lang w:eastAsia="ko-KR"/>
        </w:rPr>
        <w:t>매핑하여</w:t>
      </w:r>
      <w:r>
        <w:rPr>
          <w:lang w:eastAsia="ko-KR"/>
        </w:rPr>
        <w:t xml:space="preserve"> plotly </w:t>
      </w:r>
      <w:r>
        <w:rPr>
          <w:lang w:eastAsia="ko-KR"/>
        </w:rPr>
        <w:t>스캐터</w:t>
      </w:r>
      <w:r>
        <w:rPr>
          <w:lang w:eastAsia="ko-KR"/>
        </w:rPr>
        <w:t xml:space="preserve"> </w:t>
      </w:r>
      <w:r>
        <w:rPr>
          <w:lang w:eastAsia="ko-KR"/>
        </w:rPr>
        <w:t>트레이스의</w:t>
      </w:r>
      <w:r>
        <w:rPr>
          <w:lang w:eastAsia="ko-KR"/>
        </w:rPr>
        <w:t xml:space="preserve"> </w:t>
      </w:r>
      <w:r>
        <w:rPr>
          <w:lang w:eastAsia="ko-KR"/>
        </w:rPr>
        <w:t>선을</w:t>
      </w:r>
      <w:r>
        <w:rPr>
          <w:lang w:eastAsia="ko-KR"/>
        </w:rPr>
        <w:t xml:space="preserve"> </w:t>
      </w:r>
      <w:r>
        <w:rPr>
          <w:lang w:eastAsia="ko-KR"/>
        </w:rPr>
        <w:t>그려주면</w:t>
      </w:r>
      <w:r>
        <w:rPr>
          <w:lang w:eastAsia="ko-KR"/>
        </w:rPr>
        <w:t xml:space="preserve"> </w:t>
      </w:r>
      <w:r>
        <w:rPr>
          <w:lang w:eastAsia="ko-KR"/>
        </w:rPr>
        <w:t>추세선이</w:t>
      </w:r>
      <w:r>
        <w:rPr>
          <w:lang w:eastAsia="ko-KR"/>
        </w:rPr>
        <w:t xml:space="preserve"> </w:t>
      </w:r>
      <w:r>
        <w:rPr>
          <w:lang w:eastAsia="ko-KR"/>
        </w:rPr>
        <w:t>만들어진다</w:t>
      </w:r>
      <w:r>
        <w:rPr>
          <w:lang w:eastAsia="ko-KR"/>
        </w:rPr>
        <w:t>.</w:t>
      </w:r>
    </w:p>
    <w:p w:rsidR="003F7835" w:rsidRDefault="003F7835">
      <w:pPr>
        <w:pStyle w:val="a1"/>
        <w:rPr>
          <w:lang w:eastAsia="ko-KR"/>
        </w:rPr>
      </w:pPr>
      <w:r>
        <w:rPr>
          <w:lang w:eastAsia="ko-KR"/>
        </w:rPr>
        <w:t>또</w:t>
      </w:r>
      <w:r>
        <w:rPr>
          <w:lang w:eastAsia="ko-KR"/>
        </w:rPr>
        <w:t xml:space="preserve"> loess </w:t>
      </w:r>
      <w:r>
        <w:rPr>
          <w:lang w:eastAsia="ko-KR"/>
        </w:rPr>
        <w:t>모델을</w:t>
      </w:r>
      <w:r>
        <w:rPr>
          <w:lang w:eastAsia="ko-KR"/>
        </w:rPr>
        <w:t xml:space="preserve"> </w:t>
      </w:r>
      <w:r>
        <w:rPr>
          <w:lang w:eastAsia="ko-KR"/>
        </w:rPr>
        <w:t>만들기</w:t>
      </w:r>
      <w:r>
        <w:rPr>
          <w:lang w:eastAsia="ko-KR"/>
        </w:rPr>
        <w:t xml:space="preserve"> </w:t>
      </w:r>
      <w:r>
        <w:rPr>
          <w:lang w:eastAsia="ko-KR"/>
        </w:rPr>
        <w:t>위해서</w:t>
      </w:r>
      <w:r>
        <w:rPr>
          <w:lang w:eastAsia="ko-KR"/>
        </w:rPr>
        <w:t xml:space="preserve"> </w:t>
      </w:r>
      <w:r>
        <w:rPr>
          <w:lang w:eastAsia="ko-KR"/>
        </w:rPr>
        <w:t>먼저</w:t>
      </w:r>
      <w:r>
        <w:rPr>
          <w:lang w:eastAsia="ko-KR"/>
        </w:rPr>
        <w:t xml:space="preserve"> </w:t>
      </w:r>
      <w:r>
        <w:rPr>
          <w:rStyle w:val="VerbatimChar"/>
          <w:lang w:eastAsia="ko-KR"/>
        </w:rPr>
        <w:t>statsmodels.api</w:t>
      </w:r>
      <w:r>
        <w:rPr>
          <w:lang w:eastAsia="ko-KR"/>
        </w:rPr>
        <w:t xml:space="preserve"> </w:t>
      </w:r>
      <w:proofErr w:type="gramStart"/>
      <w:r>
        <w:rPr>
          <w:lang w:eastAsia="ko-KR"/>
        </w:rPr>
        <w:t>라이브러리를</w:t>
      </w:r>
      <w:r>
        <w:rPr>
          <w:lang w:eastAsia="ko-KR"/>
        </w:rPr>
        <w:t xml:space="preserve"> ’sm’</w:t>
      </w:r>
      <w:r>
        <w:rPr>
          <w:lang w:eastAsia="ko-KR"/>
        </w:rPr>
        <w:t>으로</w:t>
      </w:r>
      <w:proofErr w:type="gramEnd"/>
      <w:r>
        <w:rPr>
          <w:lang w:eastAsia="ko-KR"/>
        </w:rPr>
        <w:t xml:space="preserve"> import</w:t>
      </w:r>
      <w:r>
        <w:rPr>
          <w:lang w:eastAsia="ko-KR"/>
        </w:rPr>
        <w:t>하고</w:t>
      </w:r>
      <w:r>
        <w:rPr>
          <w:lang w:eastAsia="ko-KR"/>
        </w:rPr>
        <w:t xml:space="preserve"> </w:t>
      </w:r>
      <w:r>
        <w:rPr>
          <w:rStyle w:val="VerbatimChar"/>
          <w:lang w:eastAsia="ko-KR"/>
        </w:rPr>
        <w:t>sm.nonparametric.lowess()</w:t>
      </w:r>
      <w:r>
        <w:rPr>
          <w:lang w:eastAsia="ko-KR"/>
        </w:rPr>
        <w:t>를</w:t>
      </w:r>
      <w:r>
        <w:rPr>
          <w:lang w:eastAsia="ko-KR"/>
        </w:rPr>
        <w:t xml:space="preserve"> </w:t>
      </w:r>
      <w:r>
        <w:rPr>
          <w:lang w:eastAsia="ko-KR"/>
        </w:rPr>
        <w:t>사용하여</w:t>
      </w:r>
      <w:r>
        <w:rPr>
          <w:lang w:eastAsia="ko-KR"/>
        </w:rPr>
        <w:t xml:space="preserve"> </w:t>
      </w:r>
      <w:r>
        <w:rPr>
          <w:lang w:eastAsia="ko-KR"/>
        </w:rPr>
        <w:t>각각의</w:t>
      </w:r>
      <w:r>
        <w:rPr>
          <w:lang w:eastAsia="ko-KR"/>
        </w:rPr>
        <w:t xml:space="preserve"> </w:t>
      </w:r>
      <w:r>
        <w:rPr>
          <w:lang w:eastAsia="ko-KR"/>
        </w:rPr>
        <w:t>독립변수</w:t>
      </w:r>
      <w:r>
        <w:rPr>
          <w:lang w:eastAsia="ko-KR"/>
        </w:rPr>
        <w:t xml:space="preserve"> </w:t>
      </w:r>
      <w:r>
        <w:rPr>
          <w:lang w:eastAsia="ko-KR"/>
        </w:rPr>
        <w:t>데이터에</w:t>
      </w:r>
      <w:r>
        <w:rPr>
          <w:lang w:eastAsia="ko-KR"/>
        </w:rPr>
        <w:t xml:space="preserve"> </w:t>
      </w:r>
      <w:r>
        <w:rPr>
          <w:lang w:eastAsia="ko-KR"/>
        </w:rPr>
        <w:t>대한</w:t>
      </w:r>
      <w:r>
        <w:rPr>
          <w:lang w:eastAsia="ko-KR"/>
        </w:rPr>
        <w:t xml:space="preserve"> </w:t>
      </w:r>
      <w:r>
        <w:rPr>
          <w:lang w:eastAsia="ko-KR"/>
        </w:rPr>
        <w:t>적합값으로</w:t>
      </w:r>
      <w:r>
        <w:rPr>
          <w:lang w:eastAsia="ko-KR"/>
        </w:rPr>
        <w:t xml:space="preserve"> </w:t>
      </w:r>
      <w:r>
        <w:rPr>
          <w:lang w:eastAsia="ko-KR"/>
        </w:rPr>
        <w:t>구성된</w:t>
      </w:r>
      <w:r>
        <w:rPr>
          <w:lang w:eastAsia="ko-KR"/>
        </w:rPr>
        <w:t xml:space="preserve"> </w:t>
      </w:r>
      <w:r>
        <w:rPr>
          <w:lang w:eastAsia="ko-KR"/>
        </w:rPr>
        <w:t>배열을</w:t>
      </w:r>
      <w:r>
        <w:rPr>
          <w:lang w:eastAsia="ko-KR"/>
        </w:rPr>
        <w:t xml:space="preserve"> </w:t>
      </w:r>
      <w:r>
        <w:rPr>
          <w:lang w:eastAsia="ko-KR"/>
        </w:rPr>
        <w:t>산출한다</w:t>
      </w:r>
      <w:r>
        <w:rPr>
          <w:lang w:eastAsia="ko-KR"/>
        </w:rPr>
        <w:t xml:space="preserve">. </w:t>
      </w:r>
      <w:r>
        <w:rPr>
          <w:lang w:eastAsia="ko-KR"/>
        </w:rPr>
        <w:t>이후</w:t>
      </w:r>
      <w:r>
        <w:rPr>
          <w:lang w:eastAsia="ko-KR"/>
        </w:rPr>
        <w:t xml:space="preserve"> </w:t>
      </w:r>
      <w:r>
        <w:rPr>
          <w:lang w:eastAsia="ko-KR"/>
        </w:rPr>
        <w:t>독립변수인</w:t>
      </w:r>
      <w:r>
        <w:rPr>
          <w:lang w:eastAsia="ko-KR"/>
        </w:rPr>
        <w:t xml:space="preserve"> </w:t>
      </w:r>
      <w:r>
        <w:rPr>
          <w:lang w:eastAsia="ko-KR"/>
        </w:rPr>
        <w:t>이</w:t>
      </w:r>
      <w:r>
        <w:rPr>
          <w:lang w:eastAsia="ko-KR"/>
        </w:rPr>
        <w:t xml:space="preserve"> </w:t>
      </w:r>
      <w:r>
        <w:rPr>
          <w:lang w:eastAsia="ko-KR"/>
        </w:rPr>
        <w:t>배열의</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열을</w:t>
      </w:r>
      <w:r>
        <w:rPr>
          <w:lang w:eastAsia="ko-KR"/>
        </w:rPr>
        <w:t xml:space="preserve"> X</w:t>
      </w:r>
      <w:r>
        <w:rPr>
          <w:lang w:eastAsia="ko-KR"/>
        </w:rPr>
        <w:t>로</w:t>
      </w:r>
      <w:r>
        <w:rPr>
          <w:lang w:eastAsia="ko-KR"/>
        </w:rPr>
        <w:t xml:space="preserve"> </w:t>
      </w:r>
      <w:r>
        <w:rPr>
          <w:lang w:eastAsia="ko-KR"/>
        </w:rPr>
        <w:t>적합값인</w:t>
      </w:r>
      <w:r>
        <w:rPr>
          <w:lang w:eastAsia="ko-KR"/>
        </w:rPr>
        <w:t xml:space="preserve"> </w:t>
      </w:r>
      <w:r>
        <w:rPr>
          <w:lang w:eastAsia="ko-KR"/>
        </w:rPr>
        <w:t>두</w:t>
      </w:r>
      <w:r>
        <w:rPr>
          <w:lang w:eastAsia="ko-KR"/>
        </w:rPr>
        <w:t xml:space="preserve"> </w:t>
      </w:r>
      <w:r>
        <w:rPr>
          <w:lang w:eastAsia="ko-KR"/>
        </w:rPr>
        <w:t>번째</w:t>
      </w:r>
      <w:r>
        <w:rPr>
          <w:lang w:eastAsia="ko-KR"/>
        </w:rPr>
        <w:t xml:space="preserve"> </w:t>
      </w:r>
      <w:r>
        <w:rPr>
          <w:lang w:eastAsia="ko-KR"/>
        </w:rPr>
        <w:t>열을</w:t>
      </w:r>
      <w:r>
        <w:rPr>
          <w:lang w:eastAsia="ko-KR"/>
        </w:rPr>
        <w:t xml:space="preserve"> Y</w:t>
      </w:r>
      <w:r>
        <w:rPr>
          <w:lang w:eastAsia="ko-KR"/>
        </w:rPr>
        <w:t>로</w:t>
      </w:r>
      <w:r>
        <w:rPr>
          <w:lang w:eastAsia="ko-KR"/>
        </w:rPr>
        <w:t xml:space="preserve"> </w:t>
      </w:r>
      <w:r>
        <w:rPr>
          <w:lang w:eastAsia="ko-KR"/>
        </w:rPr>
        <w:t>매핑하여</w:t>
      </w:r>
      <w:r>
        <w:rPr>
          <w:lang w:eastAsia="ko-KR"/>
        </w:rPr>
        <w:t xml:space="preserve"> plotly </w:t>
      </w:r>
      <w:r>
        <w:rPr>
          <w:lang w:eastAsia="ko-KR"/>
        </w:rPr>
        <w:t>스캐터</w:t>
      </w:r>
      <w:r>
        <w:rPr>
          <w:lang w:eastAsia="ko-KR"/>
        </w:rPr>
        <w:t xml:space="preserve"> </w:t>
      </w:r>
      <w:r>
        <w:rPr>
          <w:lang w:eastAsia="ko-KR"/>
        </w:rPr>
        <w:t>트레이스로</w:t>
      </w:r>
      <w:r>
        <w:rPr>
          <w:lang w:eastAsia="ko-KR"/>
        </w:rPr>
        <w:t xml:space="preserve"> </w:t>
      </w:r>
      <w:r>
        <w:rPr>
          <w:lang w:eastAsia="ko-KR"/>
        </w:rPr>
        <w:t>선을</w:t>
      </w:r>
      <w:r>
        <w:rPr>
          <w:lang w:eastAsia="ko-KR"/>
        </w:rPr>
        <w:t xml:space="preserve"> </w:t>
      </w:r>
      <w:r>
        <w:rPr>
          <w:lang w:eastAsia="ko-KR"/>
        </w:rPr>
        <w:t>그어주면</w:t>
      </w:r>
      <w:r>
        <w:rPr>
          <w:lang w:eastAsia="ko-KR"/>
        </w:rPr>
        <w:t xml:space="preserve"> </w:t>
      </w:r>
      <w:r>
        <w:rPr>
          <w:lang w:eastAsia="ko-KR"/>
        </w:rPr>
        <w:t>추세선이</w:t>
      </w:r>
      <w:r>
        <w:rPr>
          <w:lang w:eastAsia="ko-KR"/>
        </w:rPr>
        <w:t xml:space="preserve"> </w:t>
      </w:r>
      <w:r>
        <w:rPr>
          <w:lang w:eastAsia="ko-KR"/>
        </w:rPr>
        <w:t>만들어진다</w:t>
      </w:r>
      <w:r>
        <w:rPr>
          <w:lang w:eastAsia="ko-KR"/>
        </w:rPr>
        <w:t>.</w:t>
      </w:r>
    </w:p>
    <w:p w:rsidR="003F7835" w:rsidRPr="007B69E9" w:rsidRDefault="003F7835" w:rsidP="003D5EE0">
      <w:pPr>
        <w:pStyle w:val="python"/>
      </w:pPr>
      <w:r w:rsidRPr="007B69E9">
        <w:t>import numpy as np</w:t>
      </w:r>
      <w:r w:rsidRPr="007B69E9">
        <w:br/>
        <w:t>import statsmodels.api as sm # to build a LOWESS model</w:t>
      </w:r>
      <w:r w:rsidRPr="007B69E9">
        <w:br/>
        <w:t>from sklearn.linear_model import LinearRegression</w:t>
      </w:r>
      <w:r w:rsidRPr="007B69E9">
        <w:br/>
      </w:r>
      <w:r w:rsidRPr="007B69E9">
        <w:br/>
        <w:t>############## 선형회귀 모델</w:t>
      </w:r>
      <w:r w:rsidRPr="007B69E9">
        <w:br/>
        <w:t>linear_regr = LinearRegression()</w:t>
      </w:r>
      <w:r w:rsidRPr="007B69E9">
        <w:br/>
      </w:r>
      <w:r w:rsidRPr="007B69E9">
        <w:br/>
        <w:t>X = df_취업률_500['졸업자수'].values.reshape(-1,1)  # 독립변수（NumPy의 배열）</w:t>
      </w:r>
      <w:r w:rsidRPr="007B69E9">
        <w:br/>
        <w:t>Y = df_취업률_500['취업자수'].values         # 종속변수（Numpy의 배열）</w:t>
      </w:r>
      <w:r w:rsidRPr="007B69E9">
        <w:br/>
      </w:r>
      <w:r w:rsidRPr="007B69E9">
        <w:br/>
        <w:t>linear_regr.fit(X, Y)                         # 선형 모델의 가중치를 학습</w:t>
      </w:r>
      <w:r w:rsidRPr="007B69E9">
        <w:br/>
        <w:t>linear_fit = linear_regr.predict(X)</w:t>
      </w:r>
      <w:r w:rsidRPr="007B69E9">
        <w:br/>
      </w:r>
      <w:r w:rsidRPr="007B69E9">
        <w:br/>
        <w:t>############## Loess 모델</w:t>
      </w:r>
      <w:r w:rsidRPr="007B69E9">
        <w:br/>
        <w:t>lowess_fit = sm.nonparametric.lowess(df_취업률_500['취업자수'], df_취업률_500['졸업자수'])</w:t>
      </w:r>
      <w:r w:rsidRPr="007B69E9">
        <w:br/>
      </w:r>
      <w:r w:rsidRPr="007B69E9">
        <w:br/>
        <w:t>fig = go.Figure()</w:t>
      </w:r>
      <w:r w:rsidRPr="007B69E9">
        <w:br/>
      </w:r>
      <w:r w:rsidRPr="007B69E9">
        <w:br/>
        <w:t>fig.add_trace(go.Scatter(</w:t>
      </w:r>
      <w:r w:rsidRPr="007B69E9">
        <w:br/>
        <w:t xml:space="preserve">    mode = 'markers',</w:t>
      </w:r>
      <w:r w:rsidRPr="007B69E9">
        <w:br/>
        <w:t xml:space="preserve">    x = df_취업률_500['졸업자수'], y = df_취업률_500['취업자수'], </w:t>
      </w:r>
      <w:r w:rsidRPr="007B69E9">
        <w:br/>
        <w:t xml:space="preserve">    showlegend = False))</w:t>
      </w:r>
      <w:r w:rsidRPr="007B69E9">
        <w:br/>
      </w:r>
      <w:r w:rsidRPr="007B69E9">
        <w:br/>
      </w:r>
      <w:r w:rsidRPr="007B69E9">
        <w:lastRenderedPageBreak/>
        <w:t>## 선형 회귀 추세선 추가</w:t>
      </w:r>
      <w:r w:rsidRPr="007B69E9">
        <w:br/>
        <w:t>fig.add_trace(go.Scatter(</w:t>
      </w:r>
      <w:r w:rsidRPr="007B69E9">
        <w:br/>
        <w:t xml:space="preserve">    mode = 'lines', </w:t>
      </w:r>
      <w:r w:rsidRPr="007B69E9">
        <w:br/>
        <w:t xml:space="preserve">    x = df_취업률_500['졸업자수'], y = linear_fit, </w:t>
      </w:r>
      <w:r w:rsidRPr="007B69E9">
        <w:br/>
        <w:t xml:space="preserve">    name = '선형추세선', </w:t>
      </w:r>
      <w:r w:rsidRPr="007B69E9">
        <w:br/>
        <w:t xml:space="preserve">    line = dict(dash = 'dot')))</w:t>
      </w:r>
      <w:r w:rsidRPr="007B69E9">
        <w:br/>
      </w:r>
      <w:r w:rsidRPr="007B69E9">
        <w:br/>
        <w:t>## 국소 회귀 추세선 추가</w:t>
      </w:r>
      <w:r w:rsidRPr="007B69E9">
        <w:br/>
        <w:t>fig.add_trace(go.Scatter(</w:t>
      </w:r>
      <w:r w:rsidRPr="007B69E9">
        <w:br/>
        <w:t xml:space="preserve">    mode = 'lines', </w:t>
      </w:r>
      <w:r w:rsidRPr="007B69E9">
        <w:br/>
        <w:t xml:space="preserve">    x = lowess_fit[:,0], y = lowess_fit[:,1], </w:t>
      </w:r>
      <w:r w:rsidRPr="007B69E9">
        <w:br/>
        <w:t xml:space="preserve">    name = 'loess'))</w:t>
      </w:r>
      <w:r w:rsidRPr="007B69E9">
        <w:br/>
      </w:r>
      <w:r w:rsidRPr="007B69E9">
        <w:br/>
        <w:t>fig.show()</w:t>
      </w:r>
    </w:p>
    <w:p w:rsidR="003F7835" w:rsidRDefault="002E639A">
      <w:pPr>
        <w:pStyle w:val="CaptionedFigure"/>
      </w:pPr>
      <w:r>
        <w:pict>
          <v:shape id="_x0000_i1062" type="#_x0000_t75" style="width:489.6pt;height:350.65pt">
            <v:imagedata r:id="rId67" o:title="result_3-4"/>
          </v:shape>
        </w:pict>
      </w:r>
    </w:p>
    <w:p w:rsidR="003F7835" w:rsidRDefault="003F7835">
      <w:pPr>
        <w:pStyle w:val="ImageCaption"/>
        <w:rPr>
          <w:lang w:eastAsia="ko-KR"/>
        </w:rPr>
      </w:pPr>
      <w:r>
        <w:rPr>
          <w:lang w:eastAsia="ko-KR"/>
        </w:rPr>
        <w:t>실행결과</w:t>
      </w:r>
      <w:r>
        <w:rPr>
          <w:lang w:eastAsia="ko-KR"/>
        </w:rPr>
        <w:t xml:space="preserve"> III-4. python</w:t>
      </w:r>
      <w:r>
        <w:rPr>
          <w:lang w:eastAsia="ko-KR"/>
        </w:rPr>
        <w:t>의</w:t>
      </w:r>
      <w:r>
        <w:rPr>
          <w:lang w:eastAsia="ko-KR"/>
        </w:rPr>
        <w:t xml:space="preserve"> </w:t>
      </w:r>
      <w:r>
        <w:rPr>
          <w:lang w:eastAsia="ko-KR"/>
        </w:rPr>
        <w:t>추세</w:t>
      </w:r>
      <w:r>
        <w:rPr>
          <w:lang w:eastAsia="ko-KR"/>
        </w:rPr>
        <w:t xml:space="preserve"> </w:t>
      </w:r>
      <w:r>
        <w:rPr>
          <w:lang w:eastAsia="ko-KR"/>
        </w:rPr>
        <w:t>산점도</w:t>
      </w:r>
    </w:p>
    <w:p w:rsidR="003F7835" w:rsidRDefault="003F7835">
      <w:pPr>
        <w:pStyle w:val="a1"/>
        <w:rPr>
          <w:lang w:eastAsia="ko-KR"/>
        </w:rPr>
      </w:pPr>
      <w:r>
        <w:rPr>
          <w:lang w:eastAsia="ko-KR"/>
        </w:rPr>
        <w:t>이렇게</w:t>
      </w:r>
      <w:r>
        <w:rPr>
          <w:lang w:eastAsia="ko-KR"/>
        </w:rPr>
        <w:t xml:space="preserve"> </w:t>
      </w:r>
      <w:r>
        <w:rPr>
          <w:lang w:eastAsia="ko-KR"/>
        </w:rPr>
        <w:t>각각의</w:t>
      </w:r>
      <w:r>
        <w:rPr>
          <w:lang w:eastAsia="ko-KR"/>
        </w:rPr>
        <w:t xml:space="preserve"> </w:t>
      </w:r>
      <w:r>
        <w:rPr>
          <w:lang w:eastAsia="ko-KR"/>
        </w:rPr>
        <w:t>회귀</w:t>
      </w:r>
      <w:r>
        <w:rPr>
          <w:lang w:eastAsia="ko-KR"/>
        </w:rPr>
        <w:t xml:space="preserve"> </w:t>
      </w:r>
      <w:r>
        <w:rPr>
          <w:lang w:eastAsia="ko-KR"/>
        </w:rPr>
        <w:t>모델을</w:t>
      </w:r>
      <w:r>
        <w:rPr>
          <w:lang w:eastAsia="ko-KR"/>
        </w:rPr>
        <w:t xml:space="preserve"> </w:t>
      </w:r>
      <w:r>
        <w:rPr>
          <w:lang w:eastAsia="ko-KR"/>
        </w:rPr>
        <w:t>만들어</w:t>
      </w:r>
      <w:r>
        <w:rPr>
          <w:lang w:eastAsia="ko-KR"/>
        </w:rPr>
        <w:t xml:space="preserve"> </w:t>
      </w:r>
      <w:r>
        <w:rPr>
          <w:lang w:eastAsia="ko-KR"/>
        </w:rPr>
        <w:t>추세선을</w:t>
      </w:r>
      <w:r>
        <w:rPr>
          <w:lang w:eastAsia="ko-KR"/>
        </w:rPr>
        <w:t xml:space="preserve"> </w:t>
      </w:r>
      <w:r>
        <w:rPr>
          <w:lang w:eastAsia="ko-KR"/>
        </w:rPr>
        <w:t>만들어</w:t>
      </w:r>
      <w:r>
        <w:rPr>
          <w:lang w:eastAsia="ko-KR"/>
        </w:rPr>
        <w:t xml:space="preserve"> </w:t>
      </w:r>
      <w:r>
        <w:rPr>
          <w:lang w:eastAsia="ko-KR"/>
        </w:rPr>
        <w:t>주는</w:t>
      </w:r>
      <w:r>
        <w:rPr>
          <w:lang w:eastAsia="ko-KR"/>
        </w:rPr>
        <w:t xml:space="preserve"> </w:t>
      </w:r>
      <w:r>
        <w:rPr>
          <w:lang w:eastAsia="ko-KR"/>
        </w:rPr>
        <w:t>것이</w:t>
      </w:r>
      <w:r>
        <w:rPr>
          <w:lang w:eastAsia="ko-KR"/>
        </w:rPr>
        <w:t xml:space="preserve"> </w:t>
      </w:r>
      <w:r>
        <w:rPr>
          <w:lang w:eastAsia="ko-KR"/>
        </w:rPr>
        <w:t>정상적</w:t>
      </w:r>
      <w:r>
        <w:rPr>
          <w:lang w:eastAsia="ko-KR"/>
        </w:rPr>
        <w:t xml:space="preserve"> </w:t>
      </w:r>
      <w:r>
        <w:rPr>
          <w:lang w:eastAsia="ko-KR"/>
        </w:rPr>
        <w:t>방법이지만</w:t>
      </w:r>
      <w:r>
        <w:rPr>
          <w:lang w:eastAsia="ko-KR"/>
        </w:rPr>
        <w:t xml:space="preserve"> </w:t>
      </w:r>
      <w:r>
        <w:rPr>
          <w:lang w:eastAsia="ko-KR"/>
        </w:rPr>
        <w:t>좀</w:t>
      </w:r>
      <w:r>
        <w:rPr>
          <w:lang w:eastAsia="ko-KR"/>
        </w:rPr>
        <w:t xml:space="preserve"> </w:t>
      </w:r>
      <w:r>
        <w:rPr>
          <w:lang w:eastAsia="ko-KR"/>
        </w:rPr>
        <w:t>복잡하다</w:t>
      </w:r>
      <w:r>
        <w:rPr>
          <w:lang w:eastAsia="ko-KR"/>
        </w:rPr>
        <w:t xml:space="preserve">. </w:t>
      </w:r>
      <w:r>
        <w:rPr>
          <w:lang w:eastAsia="ko-KR"/>
        </w:rPr>
        <w:t>하지만</w:t>
      </w:r>
      <w:r>
        <w:rPr>
          <w:lang w:eastAsia="ko-KR"/>
        </w:rPr>
        <w:t xml:space="preserve"> </w:t>
      </w:r>
      <w:r>
        <w:rPr>
          <w:rStyle w:val="VerbatimChar"/>
          <w:lang w:eastAsia="ko-KR"/>
        </w:rPr>
        <w:t>plotly.express</w:t>
      </w:r>
      <w:r>
        <w:rPr>
          <w:lang w:eastAsia="ko-KR"/>
        </w:rPr>
        <w:t>에서</w:t>
      </w:r>
      <w:r>
        <w:rPr>
          <w:lang w:eastAsia="ko-KR"/>
        </w:rPr>
        <w:t xml:space="preserve"> </w:t>
      </w:r>
      <w:r>
        <w:rPr>
          <w:lang w:eastAsia="ko-KR"/>
        </w:rPr>
        <w:t>제공하는</w:t>
      </w:r>
      <w:r>
        <w:rPr>
          <w:lang w:eastAsia="ko-KR"/>
        </w:rPr>
        <w:t xml:space="preserve"> </w:t>
      </w:r>
      <w:r>
        <w:rPr>
          <w:rStyle w:val="VerbatimChar"/>
          <w:lang w:eastAsia="ko-KR"/>
        </w:rPr>
        <w:t>scatter()</w:t>
      </w:r>
      <w:r>
        <w:rPr>
          <w:lang w:eastAsia="ko-KR"/>
        </w:rPr>
        <w:t>는</w:t>
      </w:r>
      <w:r>
        <w:rPr>
          <w:lang w:eastAsia="ko-KR"/>
        </w:rPr>
        <w:t xml:space="preserve"> ‘trendline’</w:t>
      </w:r>
      <w:r>
        <w:rPr>
          <w:lang w:eastAsia="ko-KR"/>
        </w:rPr>
        <w:t>의</w:t>
      </w:r>
      <w:r>
        <w:rPr>
          <w:lang w:eastAsia="ko-KR"/>
        </w:rPr>
        <w:t xml:space="preserve"> </w:t>
      </w:r>
      <w:r>
        <w:rPr>
          <w:lang w:eastAsia="ko-KR"/>
        </w:rPr>
        <w:t>매개변수를</w:t>
      </w:r>
      <w:r>
        <w:rPr>
          <w:lang w:eastAsia="ko-KR"/>
        </w:rPr>
        <w:t xml:space="preserve"> </w:t>
      </w:r>
      <w:r>
        <w:rPr>
          <w:lang w:eastAsia="ko-KR"/>
        </w:rPr>
        <w:lastRenderedPageBreak/>
        <w:t>지정해</w:t>
      </w:r>
      <w:r>
        <w:rPr>
          <w:lang w:eastAsia="ko-KR"/>
        </w:rPr>
        <w:t xml:space="preserve"> </w:t>
      </w:r>
      <w:r>
        <w:rPr>
          <w:lang w:eastAsia="ko-KR"/>
        </w:rPr>
        <w:t>줌으로써</w:t>
      </w:r>
      <w:r>
        <w:rPr>
          <w:lang w:eastAsia="ko-KR"/>
        </w:rPr>
        <w:t xml:space="preserve"> </w:t>
      </w:r>
      <w:r>
        <w:rPr>
          <w:lang w:eastAsia="ko-KR"/>
        </w:rPr>
        <w:t>간단히</w:t>
      </w:r>
      <w:r>
        <w:rPr>
          <w:lang w:eastAsia="ko-KR"/>
        </w:rPr>
        <w:t xml:space="preserve"> </w:t>
      </w:r>
      <w:r>
        <w:rPr>
          <w:lang w:eastAsia="ko-KR"/>
        </w:rPr>
        <w:t>추세선을</w:t>
      </w:r>
      <w:r>
        <w:rPr>
          <w:lang w:eastAsia="ko-KR"/>
        </w:rPr>
        <w:t xml:space="preserve"> </w:t>
      </w:r>
      <w:r>
        <w:rPr>
          <w:lang w:eastAsia="ko-KR"/>
        </w:rPr>
        <w:t>만들</w:t>
      </w:r>
      <w:r>
        <w:rPr>
          <w:lang w:eastAsia="ko-KR"/>
        </w:rPr>
        <w:t xml:space="preserve"> </w:t>
      </w:r>
      <w:r>
        <w:rPr>
          <w:lang w:eastAsia="ko-KR"/>
        </w:rPr>
        <w:t>수</w:t>
      </w:r>
      <w:r>
        <w:rPr>
          <w:lang w:eastAsia="ko-KR"/>
        </w:rPr>
        <w:t xml:space="preserve"> </w:t>
      </w:r>
      <w:r>
        <w:rPr>
          <w:lang w:eastAsia="ko-KR"/>
        </w:rPr>
        <w:t>있다</w:t>
      </w:r>
      <w:r>
        <w:rPr>
          <w:lang w:eastAsia="ko-KR"/>
        </w:rPr>
        <w:t xml:space="preserve">. </w:t>
      </w:r>
      <w:r>
        <w:t xml:space="preserve">’trendline’ </w:t>
      </w:r>
      <w:r>
        <w:t>매개변수의</w:t>
      </w:r>
      <w:r>
        <w:t xml:space="preserve"> </w:t>
      </w:r>
      <w:r>
        <w:t>값은</w:t>
      </w:r>
      <w:r>
        <w:t xml:space="preserve"> “ols”, “lowess”, “rolling”, “expanding”, “ewm” </w:t>
      </w:r>
      <w:r>
        <w:t>중에</w:t>
      </w:r>
      <w:r>
        <w:t xml:space="preserve"> </w:t>
      </w:r>
      <w:r>
        <w:t>하나가</w:t>
      </w:r>
      <w:r>
        <w:t xml:space="preserve"> </w:t>
      </w:r>
      <w:r>
        <w:t>사용된다</w:t>
      </w:r>
      <w:r>
        <w:t xml:space="preserve">. </w:t>
      </w:r>
      <w:r>
        <w:rPr>
          <w:lang w:eastAsia="ko-KR"/>
        </w:rPr>
        <w:t>“ols”</w:t>
      </w:r>
      <w:proofErr w:type="gramStart"/>
      <w:r>
        <w:rPr>
          <w:lang w:eastAsia="ko-KR"/>
        </w:rPr>
        <w:t>는</w:t>
      </w:r>
      <w:r>
        <w:rPr>
          <w:lang w:eastAsia="ko-KR"/>
        </w:rPr>
        <w:t xml:space="preserve"> ’Ordinary</w:t>
      </w:r>
      <w:proofErr w:type="gramEnd"/>
      <w:r>
        <w:rPr>
          <w:lang w:eastAsia="ko-KR"/>
        </w:rPr>
        <w:t xml:space="preserve"> Least Squares regression line’</w:t>
      </w:r>
      <w:r>
        <w:rPr>
          <w:lang w:eastAsia="ko-KR"/>
        </w:rPr>
        <w:t>의</w:t>
      </w:r>
      <w:r>
        <w:rPr>
          <w:lang w:eastAsia="ko-KR"/>
        </w:rPr>
        <w:t xml:space="preserve"> </w:t>
      </w:r>
      <w:r>
        <w:rPr>
          <w:lang w:eastAsia="ko-KR"/>
        </w:rPr>
        <w:t>준말로</w:t>
      </w:r>
      <w:r>
        <w:rPr>
          <w:lang w:eastAsia="ko-KR"/>
        </w:rPr>
        <w:t xml:space="preserve"> </w:t>
      </w:r>
      <w:r>
        <w:rPr>
          <w:lang w:eastAsia="ko-KR"/>
        </w:rPr>
        <w:t>최소제곱법을</w:t>
      </w:r>
      <w:r>
        <w:rPr>
          <w:lang w:eastAsia="ko-KR"/>
        </w:rPr>
        <w:t xml:space="preserve"> </w:t>
      </w:r>
      <w:r>
        <w:rPr>
          <w:lang w:eastAsia="ko-KR"/>
        </w:rPr>
        <w:t>사용한</w:t>
      </w:r>
      <w:r>
        <w:rPr>
          <w:lang w:eastAsia="ko-KR"/>
        </w:rPr>
        <w:t xml:space="preserve"> </w:t>
      </w:r>
      <w:r>
        <w:rPr>
          <w:lang w:eastAsia="ko-KR"/>
        </w:rPr>
        <w:t>회귀선으로</w:t>
      </w:r>
      <w:r>
        <w:rPr>
          <w:lang w:eastAsia="ko-KR"/>
        </w:rPr>
        <w:t xml:space="preserve"> </w:t>
      </w:r>
      <w:r>
        <w:rPr>
          <w:lang w:eastAsia="ko-KR"/>
        </w:rPr>
        <w:t>일반적으로</w:t>
      </w:r>
      <w:r>
        <w:rPr>
          <w:lang w:eastAsia="ko-KR"/>
        </w:rPr>
        <w:t xml:space="preserve"> </w:t>
      </w:r>
      <w:r>
        <w:rPr>
          <w:lang w:eastAsia="ko-KR"/>
        </w:rPr>
        <w:t>말하는</w:t>
      </w:r>
      <w:r>
        <w:rPr>
          <w:lang w:eastAsia="ko-KR"/>
        </w:rPr>
        <w:t xml:space="preserve"> </w:t>
      </w:r>
      <w:r>
        <w:rPr>
          <w:lang w:eastAsia="ko-KR"/>
        </w:rPr>
        <w:t>선형회귀선을</w:t>
      </w:r>
      <w:r>
        <w:rPr>
          <w:lang w:eastAsia="ko-KR"/>
        </w:rPr>
        <w:t xml:space="preserve"> </w:t>
      </w:r>
      <w:r>
        <w:rPr>
          <w:lang w:eastAsia="ko-KR"/>
        </w:rPr>
        <w:t>말한다</w:t>
      </w:r>
      <w:r>
        <w:rPr>
          <w:lang w:eastAsia="ko-KR"/>
        </w:rPr>
        <w:t xml:space="preserve">. </w:t>
      </w:r>
      <w:r>
        <w:rPr>
          <w:lang w:eastAsia="ko-KR"/>
        </w:rPr>
        <w:t>국소</w:t>
      </w:r>
      <w:r>
        <w:rPr>
          <w:lang w:eastAsia="ko-KR"/>
        </w:rPr>
        <w:t xml:space="preserve"> </w:t>
      </w:r>
      <w:r>
        <w:rPr>
          <w:lang w:eastAsia="ko-KR"/>
        </w:rPr>
        <w:t>선형회귀선인</w:t>
      </w:r>
      <w:r>
        <w:rPr>
          <w:lang w:eastAsia="ko-KR"/>
        </w:rPr>
        <w:t xml:space="preserve"> “lowess”, </w:t>
      </w:r>
      <w:r>
        <w:rPr>
          <w:lang w:eastAsia="ko-KR"/>
        </w:rPr>
        <w:t>이동</w:t>
      </w:r>
      <w:r>
        <w:rPr>
          <w:lang w:eastAsia="ko-KR"/>
        </w:rPr>
        <w:t xml:space="preserve"> </w:t>
      </w:r>
      <w:r>
        <w:rPr>
          <w:lang w:eastAsia="ko-KR"/>
        </w:rPr>
        <w:t>평균선인</w:t>
      </w:r>
      <w:r>
        <w:rPr>
          <w:lang w:eastAsia="ko-KR"/>
        </w:rPr>
        <w:t xml:space="preserve"> “rolling”, </w:t>
      </w:r>
      <w:r>
        <w:rPr>
          <w:lang w:eastAsia="ko-KR"/>
        </w:rPr>
        <w:t>확장</w:t>
      </w:r>
      <w:r>
        <w:rPr>
          <w:lang w:eastAsia="ko-KR"/>
        </w:rPr>
        <w:t xml:space="preserve"> </w:t>
      </w:r>
      <w:r>
        <w:rPr>
          <w:lang w:eastAsia="ko-KR"/>
        </w:rPr>
        <w:t>평균선인</w:t>
      </w:r>
      <w:r>
        <w:rPr>
          <w:lang w:eastAsia="ko-KR"/>
        </w:rPr>
        <w:t xml:space="preserve"> “expanding”, </w:t>
      </w:r>
      <w:r>
        <w:rPr>
          <w:lang w:eastAsia="ko-KR"/>
        </w:rPr>
        <w:t>지수</w:t>
      </w:r>
      <w:r>
        <w:rPr>
          <w:lang w:eastAsia="ko-KR"/>
        </w:rPr>
        <w:t xml:space="preserve"> </w:t>
      </w:r>
      <w:r>
        <w:rPr>
          <w:lang w:eastAsia="ko-KR"/>
        </w:rPr>
        <w:t>가중</w:t>
      </w:r>
      <w:r>
        <w:rPr>
          <w:lang w:eastAsia="ko-KR"/>
        </w:rPr>
        <w:t xml:space="preserve"> </w:t>
      </w:r>
      <w:r>
        <w:rPr>
          <w:lang w:eastAsia="ko-KR"/>
        </w:rPr>
        <w:t>평균인</w:t>
      </w:r>
      <w:r>
        <w:rPr>
          <w:lang w:eastAsia="ko-KR"/>
        </w:rPr>
        <w:t xml:space="preserve"> “ewm”</w:t>
      </w:r>
      <w:r>
        <w:rPr>
          <w:lang w:eastAsia="ko-KR"/>
        </w:rPr>
        <w:t>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w:t>
      </w:r>
    </w:p>
    <w:p w:rsidR="003F7835" w:rsidRPr="007B69E9" w:rsidRDefault="003F7835" w:rsidP="003D5EE0">
      <w:pPr>
        <w:pStyle w:val="python"/>
      </w:pPr>
      <w:r w:rsidRPr="007B69E9">
        <w:t>## plotly.express.scatter()로 선형 회귀 추세선 추가</w:t>
      </w:r>
      <w:r w:rsidRPr="007B69E9">
        <w:br/>
        <w:t xml:space="preserve">fig = px.scatter(df_취업률_500, x= '졸업자수', y="취업자수", </w:t>
      </w:r>
      <w:r w:rsidRPr="007B69E9">
        <w:br/>
        <w:t xml:space="preserve">                 color = "대계열", trendline = 'ols')</w:t>
      </w:r>
      <w:r w:rsidRPr="007B69E9">
        <w:br/>
        <w:t xml:space="preserve">                 </w:t>
      </w:r>
      <w:r w:rsidRPr="007B69E9">
        <w:br/>
        <w:t>## plotly.express.scatter()로 국소 회귀 추세선 추가</w:t>
      </w:r>
      <w:r w:rsidRPr="007B69E9">
        <w:br/>
        <w:t xml:space="preserve">fig = px.scatter(df_취업률_500, x= '졸업자수', y="취업자수", </w:t>
      </w:r>
      <w:r w:rsidRPr="007B69E9">
        <w:br/>
        <w:t xml:space="preserve">                 color = "대계열", trendline = 'lowess')</w:t>
      </w:r>
      <w:r w:rsidRPr="007B69E9">
        <w:br/>
        <w:t xml:space="preserve">                 </w:t>
      </w:r>
      <w:r w:rsidRPr="007B69E9">
        <w:br/>
        <w:t>fig.show()</w:t>
      </w:r>
    </w:p>
    <w:p w:rsidR="003F7835" w:rsidRDefault="003F7835">
      <w:pPr>
        <w:pStyle w:val="CaptionedFigure"/>
      </w:pPr>
      <w:r>
        <w:rPr>
          <w:noProof/>
          <w:lang w:eastAsia="ko-KR"/>
        </w:rPr>
        <w:drawing>
          <wp:inline distT="0" distB="0" distL="0" distR="0" wp14:anchorId="76D3C821" wp14:editId="35B18FB4">
            <wp:extent cx="5969000" cy="3081489"/>
            <wp:effectExtent l="0" t="0" r="0" b="0"/>
            <wp:docPr id="26" name="Picture" descr="실행결과 III-5. plotly.express를 사용한 python의 추세 산점도"/>
            <wp:cNvGraphicFramePr/>
            <a:graphic xmlns:a="http://schemas.openxmlformats.org/drawingml/2006/main">
              <a:graphicData uri="http://schemas.openxmlformats.org/drawingml/2006/picture">
                <pic:pic xmlns:pic="http://schemas.openxmlformats.org/drawingml/2006/picture">
                  <pic:nvPicPr>
                    <pic:cNvPr id="14" name="Picture" descr="./python/png/3-5.png"/>
                    <pic:cNvPicPr>
                      <a:picLocks noChangeAspect="1" noChangeArrowheads="1"/>
                    </pic:cNvPicPr>
                  </pic:nvPicPr>
                  <pic:blipFill>
                    <a:blip r:embed="rId68"/>
                    <a:stretch>
                      <a:fillRect/>
                    </a:stretch>
                  </pic:blipFill>
                  <pic:spPr bwMode="auto">
                    <a:xfrm>
                      <a:off x="0" y="0"/>
                      <a:ext cx="5969000" cy="3081489"/>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5. plotly.express</w:t>
      </w:r>
      <w:r>
        <w:rPr>
          <w:lang w:eastAsia="ko-KR"/>
        </w:rPr>
        <w:t>를</w:t>
      </w:r>
      <w:r>
        <w:rPr>
          <w:lang w:eastAsia="ko-KR"/>
        </w:rPr>
        <w:t xml:space="preserve"> </w:t>
      </w:r>
      <w:r>
        <w:rPr>
          <w:lang w:eastAsia="ko-KR"/>
        </w:rPr>
        <w:t>사용한</w:t>
      </w:r>
      <w:r>
        <w:rPr>
          <w:lang w:eastAsia="ko-KR"/>
        </w:rPr>
        <w:t xml:space="preserve"> python</w:t>
      </w:r>
      <w:r>
        <w:rPr>
          <w:lang w:eastAsia="ko-KR"/>
        </w:rPr>
        <w:t>의</w:t>
      </w:r>
      <w:r>
        <w:rPr>
          <w:lang w:eastAsia="ko-KR"/>
        </w:rPr>
        <w:t xml:space="preserve"> </w:t>
      </w:r>
      <w:r>
        <w:rPr>
          <w:lang w:eastAsia="ko-KR"/>
        </w:rPr>
        <w:t>추세</w:t>
      </w:r>
      <w:r>
        <w:rPr>
          <w:lang w:eastAsia="ko-KR"/>
        </w:rPr>
        <w:t xml:space="preserve"> </w:t>
      </w:r>
      <w:r>
        <w:rPr>
          <w:lang w:eastAsia="ko-KR"/>
        </w:rPr>
        <w:t>산점도</w:t>
      </w:r>
    </w:p>
    <w:p w:rsidR="003F7835" w:rsidRDefault="003F7835">
      <w:pPr>
        <w:pStyle w:val="2"/>
      </w:pPr>
      <w:bookmarkStart w:id="60" w:name="버블-차트bubble-chart"/>
      <w:bookmarkEnd w:id="59"/>
      <w:r>
        <w:t>버블</w:t>
      </w:r>
      <w:r>
        <w:t xml:space="preserve"> </w:t>
      </w:r>
      <w:proofErr w:type="gramStart"/>
      <w:r>
        <w:t>차트</w:t>
      </w:r>
      <w:r>
        <w:t>(</w:t>
      </w:r>
      <w:proofErr w:type="gramEnd"/>
      <w:r>
        <w:t>Bubble Chart)</w:t>
      </w:r>
    </w:p>
    <w:p w:rsidR="003F7835" w:rsidRDefault="003F7835">
      <w:pPr>
        <w:pStyle w:val="FirstParagraph"/>
        <w:rPr>
          <w:lang w:eastAsia="ko-KR"/>
        </w:rPr>
      </w:pPr>
      <w:r>
        <w:rPr>
          <w:lang w:eastAsia="ko-KR"/>
        </w:rPr>
        <w:t>버블</w:t>
      </w:r>
      <w:r>
        <w:rPr>
          <w:lang w:eastAsia="ko-KR"/>
        </w:rPr>
        <w:t xml:space="preserve"> </w:t>
      </w:r>
      <w:r>
        <w:rPr>
          <w:lang w:eastAsia="ko-KR"/>
        </w:rPr>
        <w:t>차트는</w:t>
      </w:r>
      <w:r>
        <w:rPr>
          <w:lang w:eastAsia="ko-KR"/>
        </w:rPr>
        <w:t xml:space="preserve"> </w:t>
      </w:r>
      <w:r>
        <w:rPr>
          <w:lang w:eastAsia="ko-KR"/>
        </w:rPr>
        <w:t>풍선</w:t>
      </w:r>
      <w:r>
        <w:rPr>
          <w:lang w:eastAsia="ko-KR"/>
        </w:rPr>
        <w:t xml:space="preserve"> </w:t>
      </w:r>
      <w:r>
        <w:rPr>
          <w:lang w:eastAsia="ko-KR"/>
        </w:rPr>
        <w:t>차트라고도</w:t>
      </w:r>
      <w:r>
        <w:rPr>
          <w:lang w:eastAsia="ko-KR"/>
        </w:rPr>
        <w:t xml:space="preserve"> </w:t>
      </w:r>
      <w:r>
        <w:rPr>
          <w:lang w:eastAsia="ko-KR"/>
        </w:rPr>
        <w:t>하며</w:t>
      </w:r>
      <w:r>
        <w:rPr>
          <w:lang w:eastAsia="ko-KR"/>
        </w:rPr>
        <w:t xml:space="preserve"> 2</w:t>
      </w:r>
      <w:r>
        <w:rPr>
          <w:lang w:eastAsia="ko-KR"/>
        </w:rPr>
        <w:t>차원의</w:t>
      </w:r>
      <w:r>
        <w:rPr>
          <w:lang w:eastAsia="ko-KR"/>
        </w:rPr>
        <w:t xml:space="preserve"> </w:t>
      </w:r>
      <w:r>
        <w:rPr>
          <w:lang w:eastAsia="ko-KR"/>
        </w:rPr>
        <w:t>산점도에</w:t>
      </w:r>
      <w:r>
        <w:rPr>
          <w:lang w:eastAsia="ko-KR"/>
        </w:rPr>
        <w:t xml:space="preserve"> </w:t>
      </w:r>
      <w:r>
        <w:rPr>
          <w:lang w:eastAsia="ko-KR"/>
        </w:rPr>
        <w:t>표현되는</w:t>
      </w:r>
      <w:r>
        <w:rPr>
          <w:lang w:eastAsia="ko-KR"/>
        </w:rPr>
        <w:t xml:space="preserve"> </w:t>
      </w:r>
      <w:r>
        <w:rPr>
          <w:lang w:eastAsia="ko-KR"/>
        </w:rPr>
        <w:t>각각의</w:t>
      </w:r>
      <w:r>
        <w:rPr>
          <w:lang w:eastAsia="ko-KR"/>
        </w:rPr>
        <w:t xml:space="preserve"> </w:t>
      </w:r>
      <w:r>
        <w:rPr>
          <w:lang w:eastAsia="ko-KR"/>
        </w:rPr>
        <w:t>점의</w:t>
      </w:r>
      <w:r>
        <w:rPr>
          <w:lang w:eastAsia="ko-KR"/>
        </w:rPr>
        <w:t xml:space="preserve"> </w:t>
      </w:r>
      <w:r>
        <w:rPr>
          <w:lang w:eastAsia="ko-KR"/>
        </w:rPr>
        <w:t>크기를</w:t>
      </w:r>
      <w:r>
        <w:rPr>
          <w:lang w:eastAsia="ko-KR"/>
        </w:rPr>
        <w:t xml:space="preserve"> </w:t>
      </w:r>
      <w:r>
        <w:rPr>
          <w:lang w:eastAsia="ko-KR"/>
        </w:rPr>
        <w:t>추가적인</w:t>
      </w:r>
      <w:r>
        <w:rPr>
          <w:lang w:eastAsia="ko-KR"/>
        </w:rPr>
        <w:t xml:space="preserve"> </w:t>
      </w:r>
      <w:r>
        <w:rPr>
          <w:lang w:eastAsia="ko-KR"/>
        </w:rPr>
        <w:t>데이터</w:t>
      </w:r>
      <w:r>
        <w:rPr>
          <w:lang w:eastAsia="ko-KR"/>
        </w:rPr>
        <w:t xml:space="preserve"> </w:t>
      </w:r>
      <w:r>
        <w:rPr>
          <w:lang w:eastAsia="ko-KR"/>
        </w:rPr>
        <w:t>변수에</w:t>
      </w:r>
      <w:r>
        <w:rPr>
          <w:lang w:eastAsia="ko-KR"/>
        </w:rPr>
        <w:t xml:space="preserve"> </w:t>
      </w:r>
      <w:r>
        <w:rPr>
          <w:lang w:eastAsia="ko-KR"/>
        </w:rPr>
        <w:t>따라</w:t>
      </w:r>
      <w:r>
        <w:rPr>
          <w:lang w:eastAsia="ko-KR"/>
        </w:rPr>
        <w:t xml:space="preserve"> </w:t>
      </w:r>
      <w:r>
        <w:rPr>
          <w:lang w:eastAsia="ko-KR"/>
        </w:rPr>
        <w:t>다르게</w:t>
      </w:r>
      <w:r>
        <w:rPr>
          <w:lang w:eastAsia="ko-KR"/>
        </w:rPr>
        <w:t xml:space="preserve"> </w:t>
      </w:r>
      <w:r>
        <w:rPr>
          <w:lang w:eastAsia="ko-KR"/>
        </w:rPr>
        <w:t>표현함으로써</w:t>
      </w:r>
      <w:r>
        <w:rPr>
          <w:lang w:eastAsia="ko-KR"/>
        </w:rPr>
        <w:t xml:space="preserve"> </w:t>
      </w:r>
      <w:r>
        <w:rPr>
          <w:lang w:eastAsia="ko-KR"/>
        </w:rPr>
        <w:t>산점도를</w:t>
      </w:r>
      <w:r>
        <w:rPr>
          <w:lang w:eastAsia="ko-KR"/>
        </w:rPr>
        <w:t xml:space="preserve"> 3</w:t>
      </w:r>
      <w:r>
        <w:rPr>
          <w:lang w:eastAsia="ko-KR"/>
        </w:rPr>
        <w:t>차원으로</w:t>
      </w:r>
      <w:r>
        <w:rPr>
          <w:lang w:eastAsia="ko-KR"/>
        </w:rPr>
        <w:t xml:space="preserve"> </w:t>
      </w:r>
      <w:r>
        <w:rPr>
          <w:lang w:eastAsia="ko-KR"/>
        </w:rPr>
        <w:t>확장할</w:t>
      </w:r>
      <w:r>
        <w:rPr>
          <w:lang w:eastAsia="ko-KR"/>
        </w:rPr>
        <w:t xml:space="preserve"> </w:t>
      </w:r>
      <w:r>
        <w:rPr>
          <w:lang w:eastAsia="ko-KR"/>
        </w:rPr>
        <w:t>때</w:t>
      </w:r>
      <w:r>
        <w:rPr>
          <w:lang w:eastAsia="ko-KR"/>
        </w:rPr>
        <w:t xml:space="preserve"> </w:t>
      </w:r>
      <w:r>
        <w:rPr>
          <w:lang w:eastAsia="ko-KR"/>
        </w:rPr>
        <w:t>사용하는</w:t>
      </w:r>
      <w:r>
        <w:rPr>
          <w:lang w:eastAsia="ko-KR"/>
        </w:rPr>
        <w:t xml:space="preserve"> </w:t>
      </w:r>
      <w:r>
        <w:rPr>
          <w:lang w:eastAsia="ko-KR"/>
        </w:rPr>
        <w:t>차트이다</w:t>
      </w:r>
      <w:r>
        <w:rPr>
          <w:lang w:eastAsia="ko-KR"/>
        </w:rPr>
        <w:t xml:space="preserve">. </w:t>
      </w:r>
      <w:r>
        <w:rPr>
          <w:lang w:eastAsia="ko-KR"/>
        </w:rPr>
        <w:t>물론</w:t>
      </w:r>
      <w:r>
        <w:rPr>
          <w:lang w:eastAsia="ko-KR"/>
        </w:rPr>
        <w:t xml:space="preserve"> 3</w:t>
      </w:r>
      <w:r>
        <w:rPr>
          <w:lang w:eastAsia="ko-KR"/>
        </w:rPr>
        <w:t>차원</w:t>
      </w:r>
      <w:r>
        <w:rPr>
          <w:lang w:eastAsia="ko-KR"/>
        </w:rPr>
        <w:t xml:space="preserve"> </w:t>
      </w:r>
      <w:r>
        <w:rPr>
          <w:lang w:eastAsia="ko-KR"/>
        </w:rPr>
        <w:t>이상의</w:t>
      </w:r>
      <w:r>
        <w:rPr>
          <w:lang w:eastAsia="ko-KR"/>
        </w:rPr>
        <w:t xml:space="preserve"> </w:t>
      </w:r>
      <w:r>
        <w:rPr>
          <w:lang w:eastAsia="ko-KR"/>
        </w:rPr>
        <w:t>산점도를</w:t>
      </w:r>
      <w:r>
        <w:rPr>
          <w:lang w:eastAsia="ko-KR"/>
        </w:rPr>
        <w:t xml:space="preserve"> </w:t>
      </w:r>
      <w:r>
        <w:rPr>
          <w:lang w:eastAsia="ko-KR"/>
        </w:rPr>
        <w:t>표현하는데</w:t>
      </w:r>
      <w:r>
        <w:rPr>
          <w:lang w:eastAsia="ko-KR"/>
        </w:rPr>
        <w:t xml:space="preserve"> </w:t>
      </w:r>
      <w:r>
        <w:rPr>
          <w:lang w:eastAsia="ko-KR"/>
        </w:rPr>
        <w:t>점의</w:t>
      </w:r>
      <w:r>
        <w:rPr>
          <w:lang w:eastAsia="ko-KR"/>
        </w:rPr>
        <w:t xml:space="preserve"> </w:t>
      </w:r>
      <w:r>
        <w:rPr>
          <w:lang w:eastAsia="ko-KR"/>
        </w:rPr>
        <w:t>색이나</w:t>
      </w:r>
      <w:r>
        <w:rPr>
          <w:lang w:eastAsia="ko-KR"/>
        </w:rPr>
        <w:t xml:space="preserve"> </w:t>
      </w:r>
      <w:r>
        <w:rPr>
          <w:lang w:eastAsia="ko-KR"/>
        </w:rPr>
        <w:t>점의</w:t>
      </w:r>
      <w:r>
        <w:rPr>
          <w:lang w:eastAsia="ko-KR"/>
        </w:rPr>
        <w:t xml:space="preserve"> </w:t>
      </w:r>
      <w:r>
        <w:rPr>
          <w:lang w:eastAsia="ko-KR"/>
        </w:rPr>
        <w:t>모양으로</w:t>
      </w:r>
      <w:r>
        <w:rPr>
          <w:lang w:eastAsia="ko-KR"/>
        </w:rPr>
        <w:t xml:space="preserve"> </w:t>
      </w:r>
      <w:r>
        <w:rPr>
          <w:lang w:eastAsia="ko-KR"/>
        </w:rPr>
        <w:t>표현할</w:t>
      </w:r>
      <w:r>
        <w:rPr>
          <w:lang w:eastAsia="ko-KR"/>
        </w:rPr>
        <w:t xml:space="preserve"> </w:t>
      </w:r>
      <w:r>
        <w:rPr>
          <w:lang w:eastAsia="ko-KR"/>
        </w:rPr>
        <w:t>수도</w:t>
      </w:r>
      <w:r>
        <w:rPr>
          <w:lang w:eastAsia="ko-KR"/>
        </w:rPr>
        <w:t xml:space="preserve"> </w:t>
      </w:r>
      <w:r>
        <w:rPr>
          <w:lang w:eastAsia="ko-KR"/>
        </w:rPr>
        <w:t>있지만</w:t>
      </w:r>
      <w:r>
        <w:rPr>
          <w:lang w:eastAsia="ko-KR"/>
        </w:rPr>
        <w:t xml:space="preserve">, </w:t>
      </w:r>
      <w:r>
        <w:rPr>
          <w:lang w:eastAsia="ko-KR"/>
        </w:rPr>
        <w:t>점의</w:t>
      </w:r>
      <w:r>
        <w:rPr>
          <w:lang w:eastAsia="ko-KR"/>
        </w:rPr>
        <w:t xml:space="preserve"> </w:t>
      </w:r>
      <w:r>
        <w:rPr>
          <w:lang w:eastAsia="ko-KR"/>
        </w:rPr>
        <w:lastRenderedPageBreak/>
        <w:t>색이나</w:t>
      </w:r>
      <w:r>
        <w:rPr>
          <w:lang w:eastAsia="ko-KR"/>
        </w:rPr>
        <w:t xml:space="preserve"> </w:t>
      </w:r>
      <w:r>
        <w:rPr>
          <w:lang w:eastAsia="ko-KR"/>
        </w:rPr>
        <w:t>점의</w:t>
      </w:r>
      <w:r>
        <w:rPr>
          <w:lang w:eastAsia="ko-KR"/>
        </w:rPr>
        <w:t xml:space="preserve"> </w:t>
      </w:r>
      <w:r>
        <w:rPr>
          <w:lang w:eastAsia="ko-KR"/>
        </w:rPr>
        <w:t>모양을</w:t>
      </w:r>
      <w:r>
        <w:rPr>
          <w:lang w:eastAsia="ko-KR"/>
        </w:rPr>
        <w:t xml:space="preserve"> </w:t>
      </w:r>
      <w:r>
        <w:rPr>
          <w:lang w:eastAsia="ko-KR"/>
        </w:rPr>
        <w:t>사용할</w:t>
      </w:r>
      <w:r>
        <w:rPr>
          <w:lang w:eastAsia="ko-KR"/>
        </w:rPr>
        <w:t xml:space="preserve"> </w:t>
      </w:r>
      <w:r>
        <w:rPr>
          <w:lang w:eastAsia="ko-KR"/>
        </w:rPr>
        <w:t>떄는</w:t>
      </w:r>
      <w:r>
        <w:rPr>
          <w:lang w:eastAsia="ko-KR"/>
        </w:rPr>
        <w:t xml:space="preserve"> 3</w:t>
      </w:r>
      <w:r>
        <w:rPr>
          <w:lang w:eastAsia="ko-KR"/>
        </w:rPr>
        <w:t>차원</w:t>
      </w:r>
      <w:r>
        <w:rPr>
          <w:lang w:eastAsia="ko-KR"/>
        </w:rPr>
        <w:t xml:space="preserve"> </w:t>
      </w:r>
      <w:r>
        <w:rPr>
          <w:lang w:eastAsia="ko-KR"/>
        </w:rPr>
        <w:t>변수가</w:t>
      </w:r>
      <w:r>
        <w:rPr>
          <w:lang w:eastAsia="ko-KR"/>
        </w:rPr>
        <w:t xml:space="preserve"> </w:t>
      </w:r>
      <w:r>
        <w:rPr>
          <w:lang w:eastAsia="ko-KR"/>
        </w:rPr>
        <w:t>연속형</w:t>
      </w:r>
      <w:r>
        <w:rPr>
          <w:lang w:eastAsia="ko-KR"/>
        </w:rPr>
        <w:t xml:space="preserve"> </w:t>
      </w:r>
      <w:r>
        <w:rPr>
          <w:lang w:eastAsia="ko-KR"/>
        </w:rPr>
        <w:t>변수가</w:t>
      </w:r>
      <w:r>
        <w:rPr>
          <w:lang w:eastAsia="ko-KR"/>
        </w:rPr>
        <w:t xml:space="preserve"> </w:t>
      </w:r>
      <w:r>
        <w:rPr>
          <w:lang w:eastAsia="ko-KR"/>
        </w:rPr>
        <w:t>아니고</w:t>
      </w:r>
      <w:r>
        <w:rPr>
          <w:lang w:eastAsia="ko-KR"/>
        </w:rPr>
        <w:t xml:space="preserve"> </w:t>
      </w:r>
      <w:r>
        <w:rPr>
          <w:lang w:eastAsia="ko-KR"/>
        </w:rPr>
        <w:t>이산형</w:t>
      </w:r>
      <w:r>
        <w:rPr>
          <w:lang w:eastAsia="ko-KR"/>
        </w:rPr>
        <w:t xml:space="preserve"> </w:t>
      </w:r>
      <w:r>
        <w:rPr>
          <w:lang w:eastAsia="ko-KR"/>
        </w:rPr>
        <w:t>변수일</w:t>
      </w:r>
      <w:r>
        <w:rPr>
          <w:lang w:eastAsia="ko-KR"/>
        </w:rPr>
        <w:t xml:space="preserve"> </w:t>
      </w:r>
      <w:r>
        <w:rPr>
          <w:lang w:eastAsia="ko-KR"/>
        </w:rPr>
        <w:t>때</w:t>
      </w:r>
      <w:r>
        <w:rPr>
          <w:lang w:eastAsia="ko-KR"/>
        </w:rPr>
        <w:t xml:space="preserve"> </w:t>
      </w:r>
      <w:r>
        <w:rPr>
          <w:lang w:eastAsia="ko-KR"/>
        </w:rPr>
        <w:t>보다</w:t>
      </w:r>
      <w:r>
        <w:rPr>
          <w:lang w:eastAsia="ko-KR"/>
        </w:rPr>
        <w:t xml:space="preserve"> </w:t>
      </w:r>
      <w:r>
        <w:rPr>
          <w:lang w:eastAsia="ko-KR"/>
        </w:rPr>
        <w:t>효과적이다</w:t>
      </w:r>
      <w:r>
        <w:rPr>
          <w:lang w:eastAsia="ko-KR"/>
        </w:rPr>
        <w:t xml:space="preserve">. </w:t>
      </w:r>
      <w:r>
        <w:rPr>
          <w:lang w:eastAsia="ko-KR"/>
        </w:rPr>
        <w:t>하지만</w:t>
      </w:r>
      <w:r>
        <w:rPr>
          <w:lang w:eastAsia="ko-KR"/>
        </w:rPr>
        <w:t xml:space="preserve"> 3</w:t>
      </w:r>
      <w:r>
        <w:rPr>
          <w:lang w:eastAsia="ko-KR"/>
        </w:rPr>
        <w:t>차원</w:t>
      </w:r>
      <w:r>
        <w:rPr>
          <w:lang w:eastAsia="ko-KR"/>
        </w:rPr>
        <w:t xml:space="preserve"> </w:t>
      </w:r>
      <w:r>
        <w:rPr>
          <w:lang w:eastAsia="ko-KR"/>
        </w:rPr>
        <w:t>변수가</w:t>
      </w:r>
      <w:r>
        <w:rPr>
          <w:lang w:eastAsia="ko-KR"/>
        </w:rPr>
        <w:t xml:space="preserve"> </w:t>
      </w:r>
      <w:r>
        <w:rPr>
          <w:lang w:eastAsia="ko-KR"/>
        </w:rPr>
        <w:t>연속형</w:t>
      </w:r>
      <w:r>
        <w:rPr>
          <w:lang w:eastAsia="ko-KR"/>
        </w:rPr>
        <w:t xml:space="preserve"> </w:t>
      </w:r>
      <w:r>
        <w:rPr>
          <w:lang w:eastAsia="ko-KR"/>
        </w:rPr>
        <w:t>변수일</w:t>
      </w:r>
      <w:r>
        <w:rPr>
          <w:lang w:eastAsia="ko-KR"/>
        </w:rPr>
        <w:t xml:space="preserve"> </w:t>
      </w:r>
      <w:r>
        <w:rPr>
          <w:lang w:eastAsia="ko-KR"/>
        </w:rPr>
        <w:t>때는</w:t>
      </w:r>
      <w:r>
        <w:rPr>
          <w:lang w:eastAsia="ko-KR"/>
        </w:rPr>
        <w:t xml:space="preserve"> </w:t>
      </w:r>
      <w:r>
        <w:rPr>
          <w:lang w:eastAsia="ko-KR"/>
        </w:rPr>
        <w:t>점의</w:t>
      </w:r>
      <w:r>
        <w:rPr>
          <w:lang w:eastAsia="ko-KR"/>
        </w:rPr>
        <w:t xml:space="preserve"> </w:t>
      </w:r>
      <w:r>
        <w:rPr>
          <w:lang w:eastAsia="ko-KR"/>
        </w:rPr>
        <w:t>크기로</w:t>
      </w:r>
      <w:r>
        <w:rPr>
          <w:lang w:eastAsia="ko-KR"/>
        </w:rPr>
        <w:t xml:space="preserve"> </w:t>
      </w:r>
      <w:r>
        <w:rPr>
          <w:lang w:eastAsia="ko-KR"/>
        </w:rPr>
        <w:t>표현하는</w:t>
      </w:r>
      <w:r>
        <w:rPr>
          <w:lang w:eastAsia="ko-KR"/>
        </w:rPr>
        <w:t xml:space="preserve"> </w:t>
      </w:r>
      <w:r>
        <w:rPr>
          <w:lang w:eastAsia="ko-KR"/>
        </w:rPr>
        <w:t>버블</w:t>
      </w:r>
      <w:r>
        <w:rPr>
          <w:lang w:eastAsia="ko-KR"/>
        </w:rPr>
        <w:t xml:space="preserve"> </w:t>
      </w:r>
      <w:r>
        <w:rPr>
          <w:lang w:eastAsia="ko-KR"/>
        </w:rPr>
        <w:t>차트가</w:t>
      </w:r>
      <w:r>
        <w:rPr>
          <w:lang w:eastAsia="ko-KR"/>
        </w:rPr>
        <w:t xml:space="preserve"> </w:t>
      </w:r>
      <w:r>
        <w:rPr>
          <w:lang w:eastAsia="ko-KR"/>
        </w:rPr>
        <w:t>효과적이다</w:t>
      </w:r>
      <w:r>
        <w:rPr>
          <w:lang w:eastAsia="ko-KR"/>
        </w:rPr>
        <w:t>.</w:t>
      </w:r>
    </w:p>
    <w:p w:rsidR="003F7835" w:rsidRDefault="003F7835">
      <w:pPr>
        <w:pStyle w:val="a1"/>
        <w:rPr>
          <w:lang w:eastAsia="ko-KR"/>
        </w:rPr>
      </w:pPr>
      <w:r>
        <w:rPr>
          <w:lang w:eastAsia="ko-KR"/>
        </w:rPr>
        <w:t>버블</w:t>
      </w:r>
      <w:r>
        <w:rPr>
          <w:lang w:eastAsia="ko-KR"/>
        </w:rPr>
        <w:t xml:space="preserve"> </w:t>
      </w:r>
      <w:r>
        <w:rPr>
          <w:lang w:eastAsia="ko-KR"/>
        </w:rPr>
        <w:t>차트를</w:t>
      </w:r>
      <w:r>
        <w:rPr>
          <w:lang w:eastAsia="ko-KR"/>
        </w:rPr>
        <w:t xml:space="preserve"> </w:t>
      </w:r>
      <w:r>
        <w:rPr>
          <w:lang w:eastAsia="ko-KR"/>
        </w:rPr>
        <w:t>사용할</w:t>
      </w:r>
      <w:r>
        <w:rPr>
          <w:lang w:eastAsia="ko-KR"/>
        </w:rPr>
        <w:t xml:space="preserve"> </w:t>
      </w:r>
      <w:r>
        <w:rPr>
          <w:lang w:eastAsia="ko-KR"/>
        </w:rPr>
        <w:t>때</w:t>
      </w:r>
      <w:r>
        <w:rPr>
          <w:lang w:eastAsia="ko-KR"/>
        </w:rPr>
        <w:t xml:space="preserve"> </w:t>
      </w:r>
      <w:r>
        <w:rPr>
          <w:lang w:eastAsia="ko-KR"/>
        </w:rPr>
        <w:t>주의해야</w:t>
      </w:r>
      <w:r>
        <w:rPr>
          <w:lang w:eastAsia="ko-KR"/>
        </w:rPr>
        <w:t xml:space="preserve"> </w:t>
      </w:r>
      <w:r>
        <w:rPr>
          <w:lang w:eastAsia="ko-KR"/>
        </w:rPr>
        <w:t>하는</w:t>
      </w:r>
      <w:r>
        <w:rPr>
          <w:lang w:eastAsia="ko-KR"/>
        </w:rPr>
        <w:t xml:space="preserve"> </w:t>
      </w:r>
      <w:r>
        <w:rPr>
          <w:lang w:eastAsia="ko-KR"/>
        </w:rPr>
        <w:t>점이</w:t>
      </w:r>
      <w:r>
        <w:rPr>
          <w:lang w:eastAsia="ko-KR"/>
        </w:rPr>
        <w:t xml:space="preserve"> </w:t>
      </w:r>
      <w:r>
        <w:rPr>
          <w:lang w:eastAsia="ko-KR"/>
        </w:rPr>
        <w:t>있다</w:t>
      </w:r>
      <w:r>
        <w:rPr>
          <w:lang w:eastAsia="ko-KR"/>
        </w:rPr>
        <w:t xml:space="preserve">. </w:t>
      </w:r>
      <w:r>
        <w:rPr>
          <w:lang w:eastAsia="ko-KR"/>
        </w:rPr>
        <w:t>첫</w:t>
      </w:r>
      <w:r>
        <w:rPr>
          <w:lang w:eastAsia="ko-KR"/>
        </w:rPr>
        <w:t xml:space="preserve"> </w:t>
      </w:r>
      <w:r>
        <w:rPr>
          <w:lang w:eastAsia="ko-KR"/>
        </w:rPr>
        <w:t>번째는</w:t>
      </w:r>
      <w:r>
        <w:rPr>
          <w:lang w:eastAsia="ko-KR"/>
        </w:rPr>
        <w:t xml:space="preserve"> </w:t>
      </w:r>
      <w:r>
        <w:rPr>
          <w:lang w:eastAsia="ko-KR"/>
        </w:rPr>
        <w:t>데이터가</w:t>
      </w:r>
      <w:r>
        <w:rPr>
          <w:lang w:eastAsia="ko-KR"/>
        </w:rPr>
        <w:t xml:space="preserve"> </w:t>
      </w:r>
      <w:r>
        <w:rPr>
          <w:lang w:eastAsia="ko-KR"/>
        </w:rPr>
        <w:t>너무</w:t>
      </w:r>
      <w:r>
        <w:rPr>
          <w:lang w:eastAsia="ko-KR"/>
        </w:rPr>
        <w:t xml:space="preserve"> </w:t>
      </w:r>
      <w:r>
        <w:rPr>
          <w:lang w:eastAsia="ko-KR"/>
        </w:rPr>
        <w:t>많이</w:t>
      </w:r>
      <w:r>
        <w:rPr>
          <w:lang w:eastAsia="ko-KR"/>
        </w:rPr>
        <w:t xml:space="preserve"> </w:t>
      </w:r>
      <w:r>
        <w:rPr>
          <w:lang w:eastAsia="ko-KR"/>
        </w:rPr>
        <w:t>표현되는</w:t>
      </w:r>
      <w:r>
        <w:rPr>
          <w:lang w:eastAsia="ko-KR"/>
        </w:rPr>
        <w:t xml:space="preserve"> </w:t>
      </w:r>
      <w:r>
        <w:rPr>
          <w:lang w:eastAsia="ko-KR"/>
        </w:rPr>
        <w:t>산점도에는</w:t>
      </w:r>
      <w:r>
        <w:rPr>
          <w:lang w:eastAsia="ko-KR"/>
        </w:rPr>
        <w:t xml:space="preserve"> </w:t>
      </w:r>
      <w:r>
        <w:rPr>
          <w:lang w:eastAsia="ko-KR"/>
        </w:rPr>
        <w:t>적절하지</w:t>
      </w:r>
      <w:r>
        <w:rPr>
          <w:lang w:eastAsia="ko-KR"/>
        </w:rPr>
        <w:t xml:space="preserve"> </w:t>
      </w:r>
      <w:r>
        <w:rPr>
          <w:lang w:eastAsia="ko-KR"/>
        </w:rPr>
        <w:t>않다는</w:t>
      </w:r>
      <w:r>
        <w:rPr>
          <w:lang w:eastAsia="ko-KR"/>
        </w:rPr>
        <w:t xml:space="preserve"> </w:t>
      </w:r>
      <w:r>
        <w:rPr>
          <w:lang w:eastAsia="ko-KR"/>
        </w:rPr>
        <w:t>것이다</w:t>
      </w:r>
      <w:r>
        <w:rPr>
          <w:lang w:eastAsia="ko-KR"/>
        </w:rPr>
        <w:t xml:space="preserve">. </w:t>
      </w:r>
      <w:r>
        <w:rPr>
          <w:lang w:eastAsia="ko-KR"/>
        </w:rPr>
        <w:t>데이터가</w:t>
      </w:r>
      <w:r>
        <w:rPr>
          <w:lang w:eastAsia="ko-KR"/>
        </w:rPr>
        <w:t xml:space="preserve"> </w:t>
      </w:r>
      <w:r>
        <w:rPr>
          <w:lang w:eastAsia="ko-KR"/>
        </w:rPr>
        <w:t>표현되는</w:t>
      </w:r>
      <w:r>
        <w:rPr>
          <w:lang w:eastAsia="ko-KR"/>
        </w:rPr>
        <w:t xml:space="preserve"> </w:t>
      </w:r>
      <w:r>
        <w:rPr>
          <w:lang w:eastAsia="ko-KR"/>
        </w:rPr>
        <w:t>점의</w:t>
      </w:r>
      <w:r>
        <w:rPr>
          <w:lang w:eastAsia="ko-KR"/>
        </w:rPr>
        <w:t xml:space="preserve"> </w:t>
      </w:r>
      <w:r>
        <w:rPr>
          <w:lang w:eastAsia="ko-KR"/>
        </w:rPr>
        <w:t>크기로</w:t>
      </w:r>
      <w:r>
        <w:rPr>
          <w:lang w:eastAsia="ko-KR"/>
        </w:rPr>
        <w:t xml:space="preserve"> </w:t>
      </w:r>
      <w:r>
        <w:rPr>
          <w:lang w:eastAsia="ko-KR"/>
        </w:rPr>
        <w:t>세</w:t>
      </w:r>
      <w:r>
        <w:rPr>
          <w:lang w:eastAsia="ko-KR"/>
        </w:rPr>
        <w:t xml:space="preserve"> </w:t>
      </w:r>
      <w:r>
        <w:rPr>
          <w:lang w:eastAsia="ko-KR"/>
        </w:rPr>
        <w:t>번째</w:t>
      </w:r>
      <w:r>
        <w:rPr>
          <w:lang w:eastAsia="ko-KR"/>
        </w:rPr>
        <w:t xml:space="preserve"> </w:t>
      </w:r>
      <w:r>
        <w:rPr>
          <w:lang w:eastAsia="ko-KR"/>
        </w:rPr>
        <w:t>변수를</w:t>
      </w:r>
      <w:r>
        <w:rPr>
          <w:lang w:eastAsia="ko-KR"/>
        </w:rPr>
        <w:t xml:space="preserve"> </w:t>
      </w:r>
      <w:r>
        <w:rPr>
          <w:lang w:eastAsia="ko-KR"/>
        </w:rPr>
        <w:t>표현하기</w:t>
      </w:r>
      <w:r>
        <w:rPr>
          <w:lang w:eastAsia="ko-KR"/>
        </w:rPr>
        <w:t xml:space="preserve"> </w:t>
      </w:r>
      <w:r>
        <w:rPr>
          <w:lang w:eastAsia="ko-KR"/>
        </w:rPr>
        <w:t>때문에</w:t>
      </w:r>
      <w:r>
        <w:rPr>
          <w:lang w:eastAsia="ko-KR"/>
        </w:rPr>
        <w:t xml:space="preserve"> </w:t>
      </w:r>
      <w:r>
        <w:rPr>
          <w:lang w:eastAsia="ko-KR"/>
        </w:rPr>
        <w:t>데이터가</w:t>
      </w:r>
      <w:r>
        <w:rPr>
          <w:lang w:eastAsia="ko-KR"/>
        </w:rPr>
        <w:t xml:space="preserve"> </w:t>
      </w:r>
      <w:r>
        <w:rPr>
          <w:lang w:eastAsia="ko-KR"/>
        </w:rPr>
        <w:t>표시되는</w:t>
      </w:r>
      <w:r>
        <w:rPr>
          <w:lang w:eastAsia="ko-KR"/>
        </w:rPr>
        <w:t xml:space="preserve"> </w:t>
      </w:r>
      <w:r>
        <w:rPr>
          <w:lang w:eastAsia="ko-KR"/>
        </w:rPr>
        <w:t>간격이</w:t>
      </w:r>
      <w:r>
        <w:rPr>
          <w:lang w:eastAsia="ko-KR"/>
        </w:rPr>
        <w:t xml:space="preserve"> </w:t>
      </w:r>
      <w:r>
        <w:rPr>
          <w:lang w:eastAsia="ko-KR"/>
        </w:rPr>
        <w:t>적절하게</w:t>
      </w:r>
      <w:r>
        <w:rPr>
          <w:lang w:eastAsia="ko-KR"/>
        </w:rPr>
        <w:t xml:space="preserve"> </w:t>
      </w:r>
      <w:r>
        <w:rPr>
          <w:lang w:eastAsia="ko-KR"/>
        </w:rPr>
        <w:t>확보되어야</w:t>
      </w:r>
      <w:r>
        <w:rPr>
          <w:lang w:eastAsia="ko-KR"/>
        </w:rPr>
        <w:t xml:space="preserve"> </w:t>
      </w:r>
      <w:r>
        <w:rPr>
          <w:lang w:eastAsia="ko-KR"/>
        </w:rPr>
        <w:t>버블</w:t>
      </w:r>
      <w:r>
        <w:rPr>
          <w:lang w:eastAsia="ko-KR"/>
        </w:rPr>
        <w:t xml:space="preserve"> </w:t>
      </w:r>
      <w:r>
        <w:rPr>
          <w:lang w:eastAsia="ko-KR"/>
        </w:rPr>
        <w:t>차트의</w:t>
      </w:r>
      <w:r>
        <w:rPr>
          <w:lang w:eastAsia="ko-KR"/>
        </w:rPr>
        <w:t xml:space="preserve"> </w:t>
      </w:r>
      <w:r>
        <w:rPr>
          <w:lang w:eastAsia="ko-KR"/>
        </w:rPr>
        <w:t>효과가</w:t>
      </w:r>
      <w:r>
        <w:rPr>
          <w:lang w:eastAsia="ko-KR"/>
        </w:rPr>
        <w:t xml:space="preserve"> </w:t>
      </w:r>
      <w:r>
        <w:rPr>
          <w:lang w:eastAsia="ko-KR"/>
        </w:rPr>
        <w:t>높아진다</w:t>
      </w:r>
      <w:r>
        <w:rPr>
          <w:lang w:eastAsia="ko-KR"/>
        </w:rPr>
        <w:t xml:space="preserve">. </w:t>
      </w:r>
      <w:r>
        <w:rPr>
          <w:lang w:eastAsia="ko-KR"/>
        </w:rPr>
        <w:t>두</w:t>
      </w:r>
      <w:r>
        <w:rPr>
          <w:lang w:eastAsia="ko-KR"/>
        </w:rPr>
        <w:t xml:space="preserve"> </w:t>
      </w:r>
      <w:r>
        <w:rPr>
          <w:lang w:eastAsia="ko-KR"/>
        </w:rPr>
        <w:t>번째는</w:t>
      </w:r>
      <w:r>
        <w:rPr>
          <w:lang w:eastAsia="ko-KR"/>
        </w:rPr>
        <w:t xml:space="preserve"> </w:t>
      </w:r>
      <w:r>
        <w:rPr>
          <w:lang w:eastAsia="ko-KR"/>
        </w:rPr>
        <w:t>데이터가</w:t>
      </w:r>
      <w:r>
        <w:rPr>
          <w:lang w:eastAsia="ko-KR"/>
        </w:rPr>
        <w:t xml:space="preserve"> </w:t>
      </w:r>
      <w:r>
        <w:rPr>
          <w:lang w:eastAsia="ko-KR"/>
        </w:rPr>
        <w:t>표현되는</w:t>
      </w:r>
      <w:r>
        <w:rPr>
          <w:lang w:eastAsia="ko-KR"/>
        </w:rPr>
        <w:t xml:space="preserve"> </w:t>
      </w:r>
      <w:r>
        <w:rPr>
          <w:lang w:eastAsia="ko-KR"/>
        </w:rPr>
        <w:t>점의</w:t>
      </w:r>
      <w:r>
        <w:rPr>
          <w:lang w:eastAsia="ko-KR"/>
        </w:rPr>
        <w:t xml:space="preserve"> </w:t>
      </w:r>
      <w:r>
        <w:rPr>
          <w:lang w:eastAsia="ko-KR"/>
        </w:rPr>
        <w:t>투명도를</w:t>
      </w:r>
      <w:r>
        <w:rPr>
          <w:lang w:eastAsia="ko-KR"/>
        </w:rPr>
        <w:t xml:space="preserve"> </w:t>
      </w:r>
      <w:r>
        <w:rPr>
          <w:lang w:eastAsia="ko-KR"/>
        </w:rPr>
        <w:t>잘</w:t>
      </w:r>
      <w:r>
        <w:rPr>
          <w:lang w:eastAsia="ko-KR"/>
        </w:rPr>
        <w:t xml:space="preserve"> </w:t>
      </w:r>
      <w:r>
        <w:rPr>
          <w:lang w:eastAsia="ko-KR"/>
        </w:rPr>
        <w:t>설정해야</w:t>
      </w:r>
      <w:r>
        <w:rPr>
          <w:lang w:eastAsia="ko-KR"/>
        </w:rPr>
        <w:t xml:space="preserve"> </w:t>
      </w:r>
      <w:r>
        <w:rPr>
          <w:lang w:eastAsia="ko-KR"/>
        </w:rPr>
        <w:t>한다는</w:t>
      </w:r>
      <w:r>
        <w:rPr>
          <w:lang w:eastAsia="ko-KR"/>
        </w:rPr>
        <w:t xml:space="preserve"> </w:t>
      </w:r>
      <w:r>
        <w:rPr>
          <w:lang w:eastAsia="ko-KR"/>
        </w:rPr>
        <w:t>것이다</w:t>
      </w:r>
      <w:r>
        <w:rPr>
          <w:lang w:eastAsia="ko-KR"/>
        </w:rPr>
        <w:t xml:space="preserve">. </w:t>
      </w:r>
      <w:r>
        <w:rPr>
          <w:lang w:eastAsia="ko-KR"/>
        </w:rPr>
        <w:t>투명도가</w:t>
      </w:r>
      <w:r>
        <w:rPr>
          <w:lang w:eastAsia="ko-KR"/>
        </w:rPr>
        <w:t xml:space="preserve"> </w:t>
      </w:r>
      <w:r>
        <w:rPr>
          <w:lang w:eastAsia="ko-KR"/>
        </w:rPr>
        <w:t>너무</w:t>
      </w:r>
      <w:r>
        <w:rPr>
          <w:lang w:eastAsia="ko-KR"/>
        </w:rPr>
        <w:t xml:space="preserve"> </w:t>
      </w:r>
      <w:r>
        <w:rPr>
          <w:lang w:eastAsia="ko-KR"/>
        </w:rPr>
        <w:t>짙게</w:t>
      </w:r>
      <w:r>
        <w:rPr>
          <w:lang w:eastAsia="ko-KR"/>
        </w:rPr>
        <w:t xml:space="preserve"> </w:t>
      </w:r>
      <w:r>
        <w:rPr>
          <w:lang w:eastAsia="ko-KR"/>
        </w:rPr>
        <w:t>설정되면</w:t>
      </w:r>
      <w:r>
        <w:rPr>
          <w:lang w:eastAsia="ko-KR"/>
        </w:rPr>
        <w:t xml:space="preserve"> </w:t>
      </w:r>
      <w:r>
        <w:rPr>
          <w:lang w:eastAsia="ko-KR"/>
        </w:rPr>
        <w:t>데이터들이</w:t>
      </w:r>
      <w:r>
        <w:rPr>
          <w:lang w:eastAsia="ko-KR"/>
        </w:rPr>
        <w:t xml:space="preserve"> </w:t>
      </w:r>
      <w:r>
        <w:rPr>
          <w:lang w:eastAsia="ko-KR"/>
        </w:rPr>
        <w:t>서로</w:t>
      </w:r>
      <w:r>
        <w:rPr>
          <w:lang w:eastAsia="ko-KR"/>
        </w:rPr>
        <w:t xml:space="preserve"> </w:t>
      </w:r>
      <w:r>
        <w:rPr>
          <w:lang w:eastAsia="ko-KR"/>
        </w:rPr>
        <w:t>겹치는</w:t>
      </w:r>
      <w:r>
        <w:rPr>
          <w:lang w:eastAsia="ko-KR"/>
        </w:rPr>
        <w:t xml:space="preserve"> </w:t>
      </w:r>
      <w:r>
        <w:rPr>
          <w:lang w:eastAsia="ko-KR"/>
        </w:rPr>
        <w:t>부분의</w:t>
      </w:r>
      <w:r>
        <w:rPr>
          <w:lang w:eastAsia="ko-KR"/>
        </w:rPr>
        <w:t xml:space="preserve"> </w:t>
      </w:r>
      <w:r>
        <w:rPr>
          <w:lang w:eastAsia="ko-KR"/>
        </w:rPr>
        <w:t>데이터를</w:t>
      </w:r>
      <w:r>
        <w:rPr>
          <w:lang w:eastAsia="ko-KR"/>
        </w:rPr>
        <w:t xml:space="preserve"> </w:t>
      </w:r>
      <w:r>
        <w:rPr>
          <w:lang w:eastAsia="ko-KR"/>
        </w:rPr>
        <w:t>알아보기가</w:t>
      </w:r>
      <w:r>
        <w:rPr>
          <w:lang w:eastAsia="ko-KR"/>
        </w:rPr>
        <w:t xml:space="preserve"> </w:t>
      </w:r>
      <w:r>
        <w:rPr>
          <w:lang w:eastAsia="ko-KR"/>
        </w:rPr>
        <w:t>어려워질</w:t>
      </w:r>
      <w:r>
        <w:rPr>
          <w:lang w:eastAsia="ko-KR"/>
        </w:rPr>
        <w:t xml:space="preserve"> </w:t>
      </w:r>
      <w:r>
        <w:rPr>
          <w:lang w:eastAsia="ko-KR"/>
        </w:rPr>
        <w:t>수</w:t>
      </w:r>
      <w:r>
        <w:rPr>
          <w:lang w:eastAsia="ko-KR"/>
        </w:rPr>
        <w:t xml:space="preserve"> </w:t>
      </w:r>
      <w:r>
        <w:rPr>
          <w:lang w:eastAsia="ko-KR"/>
        </w:rPr>
        <w:t>있고</w:t>
      </w:r>
      <w:r>
        <w:rPr>
          <w:lang w:eastAsia="ko-KR"/>
        </w:rPr>
        <w:t xml:space="preserve"> </w:t>
      </w:r>
      <w:r>
        <w:rPr>
          <w:lang w:eastAsia="ko-KR"/>
        </w:rPr>
        <w:t>투명도가</w:t>
      </w:r>
      <w:r>
        <w:rPr>
          <w:lang w:eastAsia="ko-KR"/>
        </w:rPr>
        <w:t xml:space="preserve"> </w:t>
      </w:r>
      <w:r>
        <w:rPr>
          <w:lang w:eastAsia="ko-KR"/>
        </w:rPr>
        <w:t>너무</w:t>
      </w:r>
      <w:r>
        <w:rPr>
          <w:lang w:eastAsia="ko-KR"/>
        </w:rPr>
        <w:t xml:space="preserve"> </w:t>
      </w:r>
      <w:r>
        <w:rPr>
          <w:lang w:eastAsia="ko-KR"/>
        </w:rPr>
        <w:t>옅게</w:t>
      </w:r>
      <w:r>
        <w:rPr>
          <w:lang w:eastAsia="ko-KR"/>
        </w:rPr>
        <w:t xml:space="preserve"> </w:t>
      </w:r>
      <w:r>
        <w:rPr>
          <w:lang w:eastAsia="ko-KR"/>
        </w:rPr>
        <w:t>되면</w:t>
      </w:r>
      <w:r>
        <w:rPr>
          <w:lang w:eastAsia="ko-KR"/>
        </w:rPr>
        <w:t xml:space="preserve"> </w:t>
      </w:r>
      <w:r>
        <w:rPr>
          <w:lang w:eastAsia="ko-KR"/>
        </w:rPr>
        <w:t>데이터</w:t>
      </w:r>
      <w:r>
        <w:rPr>
          <w:lang w:eastAsia="ko-KR"/>
        </w:rPr>
        <w:t xml:space="preserve"> </w:t>
      </w:r>
      <w:r>
        <w:rPr>
          <w:lang w:eastAsia="ko-KR"/>
        </w:rPr>
        <w:t>자체를</w:t>
      </w:r>
      <w:r>
        <w:rPr>
          <w:lang w:eastAsia="ko-KR"/>
        </w:rPr>
        <w:t xml:space="preserve"> </w:t>
      </w:r>
      <w:r>
        <w:rPr>
          <w:lang w:eastAsia="ko-KR"/>
        </w:rPr>
        <w:t>알아보기</w:t>
      </w:r>
      <w:r>
        <w:rPr>
          <w:lang w:eastAsia="ko-KR"/>
        </w:rPr>
        <w:t xml:space="preserve"> </w:t>
      </w:r>
      <w:r>
        <w:rPr>
          <w:lang w:eastAsia="ko-KR"/>
        </w:rPr>
        <w:t>어려워질</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세</w:t>
      </w:r>
      <w:r>
        <w:rPr>
          <w:lang w:eastAsia="ko-KR"/>
        </w:rPr>
        <w:t xml:space="preserve"> </w:t>
      </w:r>
      <w:r>
        <w:rPr>
          <w:lang w:eastAsia="ko-KR"/>
        </w:rPr>
        <w:t>번째는</w:t>
      </w:r>
      <w:r>
        <w:rPr>
          <w:lang w:eastAsia="ko-KR"/>
        </w:rPr>
        <w:t xml:space="preserve"> </w:t>
      </w:r>
      <w:r>
        <w:rPr>
          <w:lang w:eastAsia="ko-KR"/>
        </w:rPr>
        <w:t>점의</w:t>
      </w:r>
      <w:r>
        <w:rPr>
          <w:lang w:eastAsia="ko-KR"/>
        </w:rPr>
        <w:t xml:space="preserve"> </w:t>
      </w:r>
      <w:r>
        <w:rPr>
          <w:lang w:eastAsia="ko-KR"/>
        </w:rPr>
        <w:t>크기를</w:t>
      </w:r>
      <w:r>
        <w:rPr>
          <w:lang w:eastAsia="ko-KR"/>
        </w:rPr>
        <w:t xml:space="preserve"> </w:t>
      </w:r>
      <w:r>
        <w:rPr>
          <w:lang w:eastAsia="ko-KR"/>
        </w:rPr>
        <w:t>결정하는</w:t>
      </w:r>
      <w:r>
        <w:rPr>
          <w:lang w:eastAsia="ko-KR"/>
        </w:rPr>
        <w:t xml:space="preserve"> </w:t>
      </w:r>
      <w:r>
        <w:rPr>
          <w:lang w:eastAsia="ko-KR"/>
        </w:rPr>
        <w:t>세</w:t>
      </w:r>
      <w:r>
        <w:rPr>
          <w:lang w:eastAsia="ko-KR"/>
        </w:rPr>
        <w:t xml:space="preserve"> </w:t>
      </w:r>
      <w:r>
        <w:rPr>
          <w:lang w:eastAsia="ko-KR"/>
        </w:rPr>
        <w:t>번째</w:t>
      </w:r>
      <w:r>
        <w:rPr>
          <w:lang w:eastAsia="ko-KR"/>
        </w:rPr>
        <w:t xml:space="preserve"> </w:t>
      </w:r>
      <w:r>
        <w:rPr>
          <w:lang w:eastAsia="ko-KR"/>
        </w:rPr>
        <w:t>변수는</w:t>
      </w:r>
      <w:r>
        <w:rPr>
          <w:lang w:eastAsia="ko-KR"/>
        </w:rPr>
        <w:t xml:space="preserve"> </w:t>
      </w:r>
      <w:r>
        <w:rPr>
          <w:lang w:eastAsia="ko-KR"/>
        </w:rPr>
        <w:t>음의</w:t>
      </w:r>
      <w:r>
        <w:rPr>
          <w:lang w:eastAsia="ko-KR"/>
        </w:rPr>
        <w:t xml:space="preserve"> </w:t>
      </w:r>
      <w:r>
        <w:rPr>
          <w:lang w:eastAsia="ko-KR"/>
        </w:rPr>
        <w:t>값을</w:t>
      </w:r>
      <w:r>
        <w:rPr>
          <w:lang w:eastAsia="ko-KR"/>
        </w:rPr>
        <w:t xml:space="preserve"> </w:t>
      </w:r>
      <w:r>
        <w:rPr>
          <w:lang w:eastAsia="ko-KR"/>
        </w:rPr>
        <w:t>가지지</w:t>
      </w:r>
      <w:r>
        <w:rPr>
          <w:lang w:eastAsia="ko-KR"/>
        </w:rPr>
        <w:t xml:space="preserve"> </w:t>
      </w:r>
      <w:r>
        <w:rPr>
          <w:lang w:eastAsia="ko-KR"/>
        </w:rPr>
        <w:t>않는</w:t>
      </w:r>
      <w:r>
        <w:rPr>
          <w:lang w:eastAsia="ko-KR"/>
        </w:rPr>
        <w:t xml:space="preserve"> </w:t>
      </w:r>
      <w:r>
        <w:rPr>
          <w:lang w:eastAsia="ko-KR"/>
        </w:rPr>
        <w:t>데이터가</w:t>
      </w:r>
      <w:r>
        <w:rPr>
          <w:lang w:eastAsia="ko-KR"/>
        </w:rPr>
        <w:t xml:space="preserve"> </w:t>
      </w:r>
      <w:r>
        <w:rPr>
          <w:lang w:eastAsia="ko-KR"/>
        </w:rPr>
        <w:t>적합하다는</w:t>
      </w:r>
      <w:r>
        <w:rPr>
          <w:lang w:eastAsia="ko-KR"/>
        </w:rPr>
        <w:t xml:space="preserve"> </w:t>
      </w:r>
      <w:r>
        <w:rPr>
          <w:lang w:eastAsia="ko-KR"/>
        </w:rPr>
        <w:t>것이다</w:t>
      </w:r>
      <w:r>
        <w:rPr>
          <w:lang w:eastAsia="ko-KR"/>
        </w:rPr>
        <w:t xml:space="preserve">. </w:t>
      </w:r>
      <w:r>
        <w:rPr>
          <w:lang w:eastAsia="ko-KR"/>
        </w:rPr>
        <w:t>음의</w:t>
      </w:r>
      <w:r>
        <w:rPr>
          <w:lang w:eastAsia="ko-KR"/>
        </w:rPr>
        <w:t xml:space="preserve"> </w:t>
      </w:r>
      <w:r>
        <w:rPr>
          <w:lang w:eastAsia="ko-KR"/>
        </w:rPr>
        <w:t>값을</w:t>
      </w:r>
      <w:r>
        <w:rPr>
          <w:lang w:eastAsia="ko-KR"/>
        </w:rPr>
        <w:t xml:space="preserve"> </w:t>
      </w:r>
      <w:r>
        <w:rPr>
          <w:lang w:eastAsia="ko-KR"/>
        </w:rPr>
        <w:t>가지면</w:t>
      </w:r>
      <w:r>
        <w:rPr>
          <w:lang w:eastAsia="ko-KR"/>
        </w:rPr>
        <w:t xml:space="preserve"> </w:t>
      </w:r>
      <w:r>
        <w:rPr>
          <w:lang w:eastAsia="ko-KR"/>
        </w:rPr>
        <w:t>데이터를</w:t>
      </w:r>
      <w:r>
        <w:rPr>
          <w:lang w:eastAsia="ko-KR"/>
        </w:rPr>
        <w:t xml:space="preserve"> </w:t>
      </w:r>
      <w:r>
        <w:rPr>
          <w:lang w:eastAsia="ko-KR"/>
        </w:rPr>
        <w:t>표현하는데</w:t>
      </w:r>
      <w:r>
        <w:rPr>
          <w:lang w:eastAsia="ko-KR"/>
        </w:rPr>
        <w:t xml:space="preserve"> </w:t>
      </w:r>
      <w:r>
        <w:rPr>
          <w:lang w:eastAsia="ko-KR"/>
        </w:rPr>
        <w:t>어려움이</w:t>
      </w:r>
      <w:r>
        <w:rPr>
          <w:lang w:eastAsia="ko-KR"/>
        </w:rPr>
        <w:t xml:space="preserve"> </w:t>
      </w:r>
      <w:r>
        <w:rPr>
          <w:lang w:eastAsia="ko-KR"/>
        </w:rPr>
        <w:t>있다</w:t>
      </w:r>
      <w:r>
        <w:rPr>
          <w:lang w:eastAsia="ko-KR"/>
        </w:rPr>
        <w:t xml:space="preserve">. </w:t>
      </w:r>
      <w:r>
        <w:rPr>
          <w:lang w:eastAsia="ko-KR"/>
        </w:rPr>
        <w:t>네</w:t>
      </w:r>
      <w:r>
        <w:rPr>
          <w:lang w:eastAsia="ko-KR"/>
        </w:rPr>
        <w:t xml:space="preserve"> </w:t>
      </w:r>
      <w:r>
        <w:rPr>
          <w:lang w:eastAsia="ko-KR"/>
        </w:rPr>
        <w:t>번째로</w:t>
      </w:r>
      <w:r>
        <w:rPr>
          <w:lang w:eastAsia="ko-KR"/>
        </w:rPr>
        <w:t xml:space="preserve"> </w:t>
      </w:r>
      <w:r>
        <w:rPr>
          <w:lang w:eastAsia="ko-KR"/>
        </w:rPr>
        <w:t>사람의</w:t>
      </w:r>
      <w:r>
        <w:rPr>
          <w:lang w:eastAsia="ko-KR"/>
        </w:rPr>
        <w:t xml:space="preserve"> </w:t>
      </w:r>
      <w:r>
        <w:rPr>
          <w:lang w:eastAsia="ko-KR"/>
        </w:rPr>
        <w:t>눈은</w:t>
      </w:r>
      <w:r>
        <w:rPr>
          <w:lang w:eastAsia="ko-KR"/>
        </w:rPr>
        <w:t xml:space="preserve"> </w:t>
      </w:r>
      <w:r>
        <w:rPr>
          <w:lang w:eastAsia="ko-KR"/>
        </w:rPr>
        <w:t>일반적으로</w:t>
      </w:r>
      <w:r>
        <w:rPr>
          <w:lang w:eastAsia="ko-KR"/>
        </w:rPr>
        <w:t xml:space="preserve"> </w:t>
      </w:r>
      <w:r>
        <w:rPr>
          <w:lang w:eastAsia="ko-KR"/>
        </w:rPr>
        <w:t>원의</w:t>
      </w:r>
      <w:r>
        <w:rPr>
          <w:lang w:eastAsia="ko-KR"/>
        </w:rPr>
        <w:t xml:space="preserve"> </w:t>
      </w:r>
      <w:r>
        <w:rPr>
          <w:lang w:eastAsia="ko-KR"/>
        </w:rPr>
        <w:t>크기를</w:t>
      </w:r>
      <w:r>
        <w:rPr>
          <w:lang w:eastAsia="ko-KR"/>
        </w:rPr>
        <w:t xml:space="preserve"> </w:t>
      </w:r>
      <w:r>
        <w:rPr>
          <w:lang w:eastAsia="ko-KR"/>
        </w:rPr>
        <w:t>면적으로</w:t>
      </w:r>
      <w:r>
        <w:rPr>
          <w:lang w:eastAsia="ko-KR"/>
        </w:rPr>
        <w:t xml:space="preserve"> </w:t>
      </w:r>
      <w:r>
        <w:rPr>
          <w:lang w:eastAsia="ko-KR"/>
        </w:rPr>
        <w:t>인식한다고</w:t>
      </w:r>
      <w:r>
        <w:rPr>
          <w:lang w:eastAsia="ko-KR"/>
        </w:rPr>
        <w:t xml:space="preserve"> </w:t>
      </w:r>
      <w:r>
        <w:rPr>
          <w:lang w:eastAsia="ko-KR"/>
        </w:rPr>
        <w:t>알려져</w:t>
      </w:r>
      <w:r>
        <w:rPr>
          <w:lang w:eastAsia="ko-KR"/>
        </w:rPr>
        <w:t xml:space="preserve"> </w:t>
      </w:r>
      <w:r>
        <w:rPr>
          <w:lang w:eastAsia="ko-KR"/>
        </w:rPr>
        <w:t>있기</w:t>
      </w:r>
      <w:r>
        <w:rPr>
          <w:lang w:eastAsia="ko-KR"/>
        </w:rPr>
        <w:t xml:space="preserve"> </w:t>
      </w:r>
      <w:r>
        <w:rPr>
          <w:lang w:eastAsia="ko-KR"/>
        </w:rPr>
        <w:t>떄문에</w:t>
      </w:r>
      <w:r>
        <w:rPr>
          <w:lang w:eastAsia="ko-KR"/>
        </w:rPr>
        <w:t xml:space="preserve"> </w:t>
      </w:r>
      <w:r>
        <w:rPr>
          <w:lang w:eastAsia="ko-KR"/>
        </w:rPr>
        <w:t>원의</w:t>
      </w:r>
      <w:r>
        <w:rPr>
          <w:lang w:eastAsia="ko-KR"/>
        </w:rPr>
        <w:t xml:space="preserve"> </w:t>
      </w:r>
      <w:r>
        <w:rPr>
          <w:lang w:eastAsia="ko-KR"/>
        </w:rPr>
        <w:t>크기를</w:t>
      </w:r>
      <w:r>
        <w:rPr>
          <w:lang w:eastAsia="ko-KR"/>
        </w:rPr>
        <w:t xml:space="preserve"> </w:t>
      </w:r>
      <w:r>
        <w:rPr>
          <w:lang w:eastAsia="ko-KR"/>
        </w:rPr>
        <w:t>결정할</w:t>
      </w:r>
      <w:r>
        <w:rPr>
          <w:lang w:eastAsia="ko-KR"/>
        </w:rPr>
        <w:t xml:space="preserve"> </w:t>
      </w:r>
      <w:r>
        <w:rPr>
          <w:lang w:eastAsia="ko-KR"/>
        </w:rPr>
        <w:t>때는</w:t>
      </w:r>
      <w:r>
        <w:rPr>
          <w:lang w:eastAsia="ko-KR"/>
        </w:rPr>
        <w:t xml:space="preserve"> </w:t>
      </w:r>
      <w:r>
        <w:rPr>
          <w:lang w:eastAsia="ko-KR"/>
        </w:rPr>
        <w:t>가급적</w:t>
      </w:r>
      <w:r>
        <w:rPr>
          <w:lang w:eastAsia="ko-KR"/>
        </w:rPr>
        <w:t xml:space="preserve"> </w:t>
      </w:r>
      <w:r>
        <w:rPr>
          <w:lang w:eastAsia="ko-KR"/>
        </w:rPr>
        <w:t>지름의</w:t>
      </w:r>
      <w:r>
        <w:rPr>
          <w:lang w:eastAsia="ko-KR"/>
        </w:rPr>
        <w:t xml:space="preserve"> </w:t>
      </w:r>
      <w:r>
        <w:rPr>
          <w:lang w:eastAsia="ko-KR"/>
        </w:rPr>
        <w:t>크기로</w:t>
      </w:r>
      <w:r>
        <w:rPr>
          <w:lang w:eastAsia="ko-KR"/>
        </w:rPr>
        <w:t xml:space="preserve"> </w:t>
      </w:r>
      <w:r>
        <w:rPr>
          <w:lang w:eastAsia="ko-KR"/>
        </w:rPr>
        <w:t>설정하기</w:t>
      </w:r>
      <w:r>
        <w:rPr>
          <w:lang w:eastAsia="ko-KR"/>
        </w:rPr>
        <w:t xml:space="preserve"> </w:t>
      </w:r>
      <w:r>
        <w:rPr>
          <w:lang w:eastAsia="ko-KR"/>
        </w:rPr>
        <w:t>보다는</w:t>
      </w:r>
      <w:r>
        <w:rPr>
          <w:lang w:eastAsia="ko-KR"/>
        </w:rPr>
        <w:t xml:space="preserve"> </w:t>
      </w:r>
      <w:r>
        <w:rPr>
          <w:lang w:eastAsia="ko-KR"/>
        </w:rPr>
        <w:t>면적의</w:t>
      </w:r>
      <w:r>
        <w:rPr>
          <w:lang w:eastAsia="ko-KR"/>
        </w:rPr>
        <w:t xml:space="preserve"> </w:t>
      </w:r>
      <w:r>
        <w:rPr>
          <w:lang w:eastAsia="ko-KR"/>
        </w:rPr>
        <w:t>크기로</w:t>
      </w:r>
      <w:r>
        <w:rPr>
          <w:lang w:eastAsia="ko-KR"/>
        </w:rPr>
        <w:t xml:space="preserve"> </w:t>
      </w:r>
      <w:r>
        <w:rPr>
          <w:lang w:eastAsia="ko-KR"/>
        </w:rPr>
        <w:t>설정하는</w:t>
      </w:r>
      <w:r>
        <w:rPr>
          <w:lang w:eastAsia="ko-KR"/>
        </w:rPr>
        <w:t xml:space="preserve"> </w:t>
      </w:r>
      <w:r>
        <w:rPr>
          <w:lang w:eastAsia="ko-KR"/>
        </w:rPr>
        <w:t>것이</w:t>
      </w:r>
      <w:r>
        <w:rPr>
          <w:lang w:eastAsia="ko-KR"/>
        </w:rPr>
        <w:t xml:space="preserve"> </w:t>
      </w:r>
      <w:r>
        <w:rPr>
          <w:lang w:eastAsia="ko-KR"/>
        </w:rPr>
        <w:t>좋다</w:t>
      </w:r>
      <w:r>
        <w:rPr>
          <w:lang w:eastAsia="ko-KR"/>
        </w:rPr>
        <w:t>.</w:t>
      </w:r>
    </w:p>
    <w:p w:rsidR="003F7835" w:rsidRDefault="003F7835">
      <w:pPr>
        <w:pStyle w:val="a1"/>
        <w:rPr>
          <w:lang w:eastAsia="ko-KR"/>
        </w:rPr>
      </w:pPr>
      <w:r>
        <w:rPr>
          <w:lang w:eastAsia="ko-KR"/>
        </w:rPr>
        <w:t>plotly</w:t>
      </w:r>
      <w:r>
        <w:rPr>
          <w:lang w:eastAsia="ko-KR"/>
        </w:rPr>
        <w:t>로</w:t>
      </w:r>
      <w:r>
        <w:rPr>
          <w:lang w:eastAsia="ko-KR"/>
        </w:rPr>
        <w:t xml:space="preserve"> </w:t>
      </w:r>
      <w:r>
        <w:rPr>
          <w:lang w:eastAsia="ko-KR"/>
        </w:rPr>
        <w:t>버블</w:t>
      </w:r>
      <w:r>
        <w:rPr>
          <w:lang w:eastAsia="ko-KR"/>
        </w:rPr>
        <w:t xml:space="preserve"> </w:t>
      </w:r>
      <w:r>
        <w:rPr>
          <w:lang w:eastAsia="ko-KR"/>
        </w:rPr>
        <w:t>차트를</w:t>
      </w:r>
      <w:r>
        <w:rPr>
          <w:lang w:eastAsia="ko-KR"/>
        </w:rPr>
        <w:t xml:space="preserve"> </w:t>
      </w:r>
      <w:r>
        <w:rPr>
          <w:lang w:eastAsia="ko-KR"/>
        </w:rPr>
        <w:t>만들기</w:t>
      </w:r>
      <w:r>
        <w:rPr>
          <w:lang w:eastAsia="ko-KR"/>
        </w:rPr>
        <w:t xml:space="preserve"> </w:t>
      </w:r>
      <w:r>
        <w:rPr>
          <w:lang w:eastAsia="ko-KR"/>
        </w:rPr>
        <w:t>위해서는</w:t>
      </w:r>
      <w:r>
        <w:rPr>
          <w:lang w:eastAsia="ko-KR"/>
        </w:rPr>
        <w:t xml:space="preserve"> scatter </w:t>
      </w:r>
      <w:proofErr w:type="gramStart"/>
      <w:r>
        <w:rPr>
          <w:lang w:eastAsia="ko-KR"/>
        </w:rPr>
        <w:t>트레이스로</w:t>
      </w:r>
      <w:r>
        <w:rPr>
          <w:lang w:eastAsia="ko-KR"/>
        </w:rPr>
        <w:t xml:space="preserve"> ’mode’</w:t>
      </w:r>
      <w:r>
        <w:rPr>
          <w:lang w:eastAsia="ko-KR"/>
        </w:rPr>
        <w:t>를</w:t>
      </w:r>
      <w:proofErr w:type="gramEnd"/>
      <w:r>
        <w:rPr>
          <w:lang w:eastAsia="ko-KR"/>
        </w:rPr>
        <w:t xml:space="preserve"> “markers”</w:t>
      </w:r>
      <w:r>
        <w:rPr>
          <w:lang w:eastAsia="ko-KR"/>
        </w:rPr>
        <w:t>로</w:t>
      </w:r>
      <w:r>
        <w:rPr>
          <w:lang w:eastAsia="ko-KR"/>
        </w:rPr>
        <w:t xml:space="preserve"> </w:t>
      </w:r>
      <w:r>
        <w:rPr>
          <w:lang w:eastAsia="ko-KR"/>
        </w:rPr>
        <w:t>설정하여</w:t>
      </w:r>
      <w:r>
        <w:rPr>
          <w:lang w:eastAsia="ko-KR"/>
        </w:rPr>
        <w:t xml:space="preserve"> </w:t>
      </w:r>
      <w:r>
        <w:rPr>
          <w:lang w:eastAsia="ko-KR"/>
        </w:rPr>
        <w:t>만든다</w:t>
      </w:r>
      <w:r>
        <w:rPr>
          <w:lang w:eastAsia="ko-KR"/>
        </w:rPr>
        <w:t xml:space="preserve">. </w:t>
      </w:r>
      <w:r>
        <w:rPr>
          <w:lang w:eastAsia="ko-KR"/>
        </w:rPr>
        <w:t>다음은</w:t>
      </w:r>
      <w:r>
        <w:rPr>
          <w:lang w:eastAsia="ko-KR"/>
        </w:rPr>
        <w:t xml:space="preserve"> </w:t>
      </w:r>
      <w:r>
        <w:rPr>
          <w:lang w:eastAsia="ko-KR"/>
        </w:rPr>
        <w:t>백신접종완료율</w:t>
      </w:r>
      <w:r>
        <w:rPr>
          <w:lang w:eastAsia="ko-KR"/>
        </w:rPr>
        <w:t xml:space="preserve"> </w:t>
      </w:r>
      <w:r>
        <w:rPr>
          <w:lang w:eastAsia="ko-KR"/>
        </w:rPr>
        <w:t>대비</w:t>
      </w:r>
      <w:r>
        <w:rPr>
          <w:lang w:eastAsia="ko-KR"/>
        </w:rPr>
        <w:t xml:space="preserve"> </w:t>
      </w:r>
      <w:r>
        <w:rPr>
          <w:lang w:eastAsia="ko-KR"/>
        </w:rPr>
        <w:t>인구</w:t>
      </w:r>
      <w:r>
        <w:rPr>
          <w:lang w:eastAsia="ko-KR"/>
        </w:rPr>
        <w:t xml:space="preserve"> </w:t>
      </w:r>
      <w:r>
        <w:rPr>
          <w:lang w:eastAsia="ko-KR"/>
        </w:rPr>
        <w:t>백</w:t>
      </w:r>
      <w:r>
        <w:rPr>
          <w:lang w:eastAsia="ko-KR"/>
        </w:rPr>
        <w:t xml:space="preserve"> </w:t>
      </w:r>
      <w:r>
        <w:rPr>
          <w:lang w:eastAsia="ko-KR"/>
        </w:rPr>
        <w:t>명당</w:t>
      </w:r>
      <w:r>
        <w:rPr>
          <w:lang w:eastAsia="ko-KR"/>
        </w:rPr>
        <w:t xml:space="preserve"> </w:t>
      </w:r>
      <w:r>
        <w:rPr>
          <w:lang w:eastAsia="ko-KR"/>
        </w:rPr>
        <w:t>부스터</w:t>
      </w:r>
      <w:r>
        <w:rPr>
          <w:lang w:eastAsia="ko-KR"/>
        </w:rPr>
        <w:t xml:space="preserve"> </w:t>
      </w:r>
      <w:r>
        <w:rPr>
          <w:lang w:eastAsia="ko-KR"/>
        </w:rPr>
        <w:t>접종자</w:t>
      </w:r>
      <w:r>
        <w:rPr>
          <w:lang w:eastAsia="ko-KR"/>
        </w:rPr>
        <w:t xml:space="preserve"> </w:t>
      </w:r>
      <w:r>
        <w:rPr>
          <w:lang w:eastAsia="ko-KR"/>
        </w:rPr>
        <w:t>수</w:t>
      </w:r>
      <w:r>
        <w:rPr>
          <w:lang w:eastAsia="ko-KR"/>
        </w:rPr>
        <w:t xml:space="preserve"> </w:t>
      </w:r>
      <w:r>
        <w:rPr>
          <w:lang w:eastAsia="ko-KR"/>
        </w:rPr>
        <w:t>산점도에</w:t>
      </w:r>
      <w:r>
        <w:rPr>
          <w:lang w:eastAsia="ko-KR"/>
        </w:rPr>
        <w:t xml:space="preserve"> </w:t>
      </w:r>
      <w:r>
        <w:rPr>
          <w:lang w:eastAsia="ko-KR"/>
        </w:rPr>
        <w:t>인구</w:t>
      </w:r>
      <w:r>
        <w:rPr>
          <w:lang w:eastAsia="ko-KR"/>
        </w:rPr>
        <w:t xml:space="preserve"> </w:t>
      </w:r>
      <w:r>
        <w:rPr>
          <w:lang w:eastAsia="ko-KR"/>
        </w:rPr>
        <w:t>십만</w:t>
      </w:r>
      <w:r>
        <w:rPr>
          <w:lang w:eastAsia="ko-KR"/>
        </w:rPr>
        <w:t xml:space="preserve"> </w:t>
      </w:r>
      <w:r>
        <w:rPr>
          <w:lang w:eastAsia="ko-KR"/>
        </w:rPr>
        <w:t>명당</w:t>
      </w:r>
      <w:r>
        <w:rPr>
          <w:lang w:eastAsia="ko-KR"/>
        </w:rPr>
        <w:t xml:space="preserve"> </w:t>
      </w:r>
      <w:r>
        <w:rPr>
          <w:lang w:eastAsia="ko-KR"/>
        </w:rPr>
        <w:t>사망자</w:t>
      </w:r>
      <w:r>
        <w:rPr>
          <w:lang w:eastAsia="ko-KR"/>
        </w:rPr>
        <w:t xml:space="preserve"> </w:t>
      </w:r>
      <w:r>
        <w:rPr>
          <w:lang w:eastAsia="ko-KR"/>
        </w:rPr>
        <w:t>수를</w:t>
      </w:r>
      <w:r>
        <w:rPr>
          <w:lang w:eastAsia="ko-KR"/>
        </w:rPr>
        <w:t xml:space="preserve"> </w:t>
      </w:r>
      <w:r>
        <w:rPr>
          <w:lang w:eastAsia="ko-KR"/>
        </w:rPr>
        <w:t>점의</w:t>
      </w:r>
      <w:r>
        <w:rPr>
          <w:lang w:eastAsia="ko-KR"/>
        </w:rPr>
        <w:t xml:space="preserve"> </w:t>
      </w:r>
      <w:r>
        <w:rPr>
          <w:lang w:eastAsia="ko-KR"/>
        </w:rPr>
        <w:t>크기로</w:t>
      </w:r>
      <w:r>
        <w:rPr>
          <w:lang w:eastAsia="ko-KR"/>
        </w:rPr>
        <w:t xml:space="preserve"> </w:t>
      </w:r>
      <w:r>
        <w:rPr>
          <w:lang w:eastAsia="ko-KR"/>
        </w:rPr>
        <w:t>하는</w:t>
      </w:r>
      <w:r>
        <w:rPr>
          <w:lang w:eastAsia="ko-KR"/>
        </w:rPr>
        <w:t xml:space="preserve"> </w:t>
      </w:r>
      <w:r>
        <w:rPr>
          <w:lang w:eastAsia="ko-KR"/>
        </w:rPr>
        <w:t>버블</w:t>
      </w:r>
      <w:r>
        <w:rPr>
          <w:lang w:eastAsia="ko-KR"/>
        </w:rPr>
        <w:t xml:space="preserve"> </w:t>
      </w:r>
      <w:r>
        <w:rPr>
          <w:lang w:eastAsia="ko-KR"/>
        </w:rPr>
        <w:t>차트를</w:t>
      </w:r>
      <w:r>
        <w:rPr>
          <w:lang w:eastAsia="ko-KR"/>
        </w:rPr>
        <w:t xml:space="preserve"> </w:t>
      </w:r>
      <w:r>
        <w:rPr>
          <w:lang w:eastAsia="ko-KR"/>
        </w:rPr>
        <w:t>그리는</w:t>
      </w:r>
      <w:r>
        <w:rPr>
          <w:lang w:eastAsia="ko-KR"/>
        </w:rPr>
        <w:t xml:space="preserve"> R</w:t>
      </w:r>
      <w:r>
        <w:rPr>
          <w:lang w:eastAsia="ko-KR"/>
        </w:rPr>
        <w:t>과</w:t>
      </w:r>
      <w:r>
        <w:rPr>
          <w:lang w:eastAsia="ko-KR"/>
        </w:rPr>
        <w:t xml:space="preserve"> python </w:t>
      </w:r>
      <w:r>
        <w:rPr>
          <w:lang w:eastAsia="ko-KR"/>
        </w:rPr>
        <w:t>코드이다</w:t>
      </w:r>
      <w:r>
        <w:rPr>
          <w:lang w:eastAsia="ko-KR"/>
        </w:rPr>
        <w:t xml:space="preserve">. </w:t>
      </w:r>
      <w:r>
        <w:rPr>
          <w:lang w:eastAsia="ko-KR"/>
        </w:rPr>
        <w:t>버블의</w:t>
      </w:r>
      <w:r>
        <w:rPr>
          <w:lang w:eastAsia="ko-KR"/>
        </w:rPr>
        <w:t xml:space="preserve"> </w:t>
      </w:r>
      <w:r>
        <w:rPr>
          <w:lang w:eastAsia="ko-KR"/>
        </w:rPr>
        <w:t>크기를</w:t>
      </w:r>
      <w:r>
        <w:rPr>
          <w:lang w:eastAsia="ko-KR"/>
        </w:rPr>
        <w:t xml:space="preserve"> </w:t>
      </w:r>
      <w:r>
        <w:rPr>
          <w:lang w:eastAsia="ko-KR"/>
        </w:rPr>
        <w:t>면적</w:t>
      </w:r>
      <w:r>
        <w:rPr>
          <w:lang w:eastAsia="ko-KR"/>
        </w:rPr>
        <w:t xml:space="preserve"> </w:t>
      </w:r>
      <w:r>
        <w:rPr>
          <w:lang w:eastAsia="ko-KR"/>
        </w:rPr>
        <w:t>단위로</w:t>
      </w:r>
      <w:r>
        <w:rPr>
          <w:lang w:eastAsia="ko-KR"/>
        </w:rPr>
        <w:t xml:space="preserve"> </w:t>
      </w:r>
      <w:r>
        <w:rPr>
          <w:lang w:eastAsia="ko-KR"/>
        </w:rPr>
        <w:t>설정하기</w:t>
      </w:r>
      <w:r>
        <w:rPr>
          <w:lang w:eastAsia="ko-KR"/>
        </w:rPr>
        <w:t xml:space="preserve"> </w:t>
      </w:r>
      <w:proofErr w:type="gramStart"/>
      <w:r>
        <w:rPr>
          <w:lang w:eastAsia="ko-KR"/>
        </w:rPr>
        <w:t>위해</w:t>
      </w:r>
      <w:r>
        <w:rPr>
          <w:lang w:eastAsia="ko-KR"/>
        </w:rPr>
        <w:t xml:space="preserve"> ’sizemode’</w:t>
      </w:r>
      <w:r>
        <w:rPr>
          <w:lang w:eastAsia="ko-KR"/>
        </w:rPr>
        <w:t>를</w:t>
      </w:r>
      <w:proofErr w:type="gramEnd"/>
      <w:r>
        <w:rPr>
          <w:lang w:eastAsia="ko-KR"/>
        </w:rPr>
        <w:t xml:space="preserve"> “area”</w:t>
      </w:r>
      <w:r>
        <w:rPr>
          <w:lang w:eastAsia="ko-KR"/>
        </w:rPr>
        <w:t>로</w:t>
      </w:r>
      <w:r>
        <w:rPr>
          <w:lang w:eastAsia="ko-KR"/>
        </w:rPr>
        <w:t xml:space="preserve"> </w:t>
      </w:r>
      <w:r>
        <w:rPr>
          <w:lang w:eastAsia="ko-KR"/>
        </w:rPr>
        <w:t>설정하였다</w:t>
      </w:r>
      <w:r>
        <w:rPr>
          <w:lang w:eastAsia="ko-KR"/>
        </w:rPr>
        <w:t>.</w:t>
      </w:r>
    </w:p>
    <w:p w:rsidR="003F7835" w:rsidRDefault="003F7835" w:rsidP="003F7835">
      <w:pPr>
        <w:pStyle w:val="Compact"/>
        <w:numPr>
          <w:ilvl w:val="0"/>
          <w:numId w:val="6"/>
        </w:numPr>
      </w:pPr>
      <w:r>
        <w:t>R</w:t>
      </w:r>
    </w:p>
    <w:p w:rsidR="003F7835" w:rsidRPr="007B69E9" w:rsidRDefault="003F7835" w:rsidP="003D5EE0">
      <w:pPr>
        <w:pStyle w:val="R"/>
      </w:pPr>
      <w:r w:rsidRPr="007B69E9">
        <w:t>df_covid19_stat |&gt;</w:t>
      </w:r>
      <w:r w:rsidRPr="007B69E9">
        <w:br/>
        <w:t xml:space="preserve">  plot_ly() |&gt;</w:t>
      </w:r>
      <w:r w:rsidRPr="007B69E9">
        <w:br/>
        <w:t xml:space="preserve">  add_trace(type = 'scatter', mode = 'markers', </w:t>
      </w:r>
      <w:r w:rsidRPr="007B69E9">
        <w:br/>
        <w:t xml:space="preserve">            x = ~</w:t>
      </w:r>
      <w:r w:rsidRPr="007B69E9">
        <w:t>백신접종완료율</w:t>
      </w:r>
      <w:r w:rsidRPr="007B69E9">
        <w:t>, y = ~</w:t>
      </w:r>
      <w:r w:rsidRPr="007B69E9">
        <w:t>인구백명당부스터접종자수</w:t>
      </w:r>
      <w:r w:rsidRPr="007B69E9">
        <w:t>,</w:t>
      </w:r>
      <w:r w:rsidRPr="007B69E9">
        <w:br/>
        <w:t xml:space="preserve">            ## marker</w:t>
      </w:r>
      <w:r w:rsidRPr="007B69E9">
        <w:t>의</w:t>
      </w:r>
      <w:r w:rsidRPr="007B69E9">
        <w:t xml:space="preserve"> </w:t>
      </w:r>
      <w:r w:rsidRPr="007B69E9">
        <w:t>사이즈를</w:t>
      </w:r>
      <w:r w:rsidRPr="007B69E9">
        <w:t xml:space="preserve"> </w:t>
      </w:r>
      <w:r w:rsidRPr="007B69E9">
        <w:t>사용해</w:t>
      </w:r>
      <w:r w:rsidRPr="007B69E9">
        <w:t xml:space="preserve"> </w:t>
      </w:r>
      <w:r w:rsidRPr="007B69E9">
        <w:t>버블</w:t>
      </w:r>
      <w:r w:rsidRPr="007B69E9">
        <w:t xml:space="preserve"> </w:t>
      </w:r>
      <w:r w:rsidRPr="007B69E9">
        <w:t>차트</w:t>
      </w:r>
      <w:r w:rsidRPr="007B69E9">
        <w:t xml:space="preserve"> </w:t>
      </w:r>
      <w:r w:rsidRPr="007B69E9">
        <w:t>구현</w:t>
      </w:r>
      <w:r w:rsidRPr="007B69E9">
        <w:br/>
        <w:t xml:space="preserve">            marker = list(size = ~</w:t>
      </w:r>
      <w:r w:rsidRPr="007B69E9">
        <w:t>십만명당사망자수</w:t>
      </w:r>
      <w:r w:rsidRPr="007B69E9">
        <w:t>, opacity = 0.5, sizemode = 'area')</w:t>
      </w:r>
      <w:r w:rsidRPr="007B69E9">
        <w:br/>
        <w:t xml:space="preserve">            )</w:t>
      </w:r>
    </w:p>
    <w:p w:rsidR="003F7835" w:rsidRDefault="003F7835" w:rsidP="003F7835">
      <w:pPr>
        <w:pStyle w:val="Compact"/>
        <w:numPr>
          <w:ilvl w:val="0"/>
          <w:numId w:val="6"/>
        </w:numPr>
      </w:pPr>
      <w:r>
        <w:t>python</w:t>
      </w:r>
    </w:p>
    <w:p w:rsidR="003F7835" w:rsidRPr="007B69E9" w:rsidRDefault="003F7835" w:rsidP="003D5EE0">
      <w:pPr>
        <w:pStyle w:val="python"/>
      </w:pPr>
      <w:r w:rsidRPr="007B69E9">
        <w:t>fig = go.Figure()</w:t>
      </w:r>
      <w:r w:rsidRPr="007B69E9">
        <w:br/>
      </w:r>
      <w:r w:rsidRPr="007B69E9">
        <w:br/>
        <w:t>fig.add_trace(go.Scatter(</w:t>
      </w:r>
      <w:r w:rsidRPr="007B69E9">
        <w:br/>
        <w:t xml:space="preserve">    mode = 'markers', </w:t>
      </w:r>
      <w:r w:rsidRPr="007B69E9">
        <w:br/>
        <w:t xml:space="preserve">    x = df_covid19_stat['백신접종완료율'], </w:t>
      </w:r>
      <w:r w:rsidRPr="007B69E9">
        <w:br/>
        <w:t xml:space="preserve">    y = df_covid19_stat['인구백명당부스터접종자수'], </w:t>
      </w:r>
      <w:r w:rsidRPr="007B69E9">
        <w:br/>
        <w:t xml:space="preserve">    ## marker의 사이즈를 사용해 버블 차트 구현</w:t>
      </w:r>
      <w:r w:rsidRPr="007B69E9">
        <w:br/>
        <w:t xml:space="preserve">    marker = dict(size = df_covid19_stat['십만명당사망자수'], opacity = 0.5, sizemode = 'area')</w:t>
      </w:r>
      <w:r w:rsidRPr="007B69E9">
        <w:br/>
        <w:t>))</w:t>
      </w:r>
    </w:p>
    <w:p w:rsidR="003F7835" w:rsidRDefault="002E639A">
      <w:pPr>
        <w:pStyle w:val="CaptionedFigure"/>
      </w:pPr>
      <w:r>
        <w:lastRenderedPageBreak/>
        <w:pict>
          <v:shape id="_x0000_i1065" type="#_x0000_t75" style="width:489.6pt;height:350.65pt">
            <v:imagedata r:id="rId69" o:title="result_3-6"/>
          </v:shape>
        </w:pict>
      </w:r>
    </w:p>
    <w:p w:rsidR="003F7835" w:rsidRDefault="003F7835">
      <w:pPr>
        <w:pStyle w:val="ImageCaption"/>
        <w:rPr>
          <w:lang w:eastAsia="ko-KR"/>
        </w:rPr>
      </w:pPr>
      <w:r>
        <w:rPr>
          <w:lang w:eastAsia="ko-KR"/>
        </w:rPr>
        <w:t>실행결과</w:t>
      </w:r>
      <w:r>
        <w:rPr>
          <w:lang w:eastAsia="ko-KR"/>
        </w:rPr>
        <w:t xml:space="preserve"> III-6. python</w:t>
      </w:r>
      <w:r>
        <w:rPr>
          <w:lang w:eastAsia="ko-KR"/>
        </w:rPr>
        <w:t>의</w:t>
      </w:r>
      <w:r>
        <w:rPr>
          <w:lang w:eastAsia="ko-KR"/>
        </w:rPr>
        <w:t xml:space="preserve"> </w:t>
      </w:r>
      <w:r>
        <w:rPr>
          <w:lang w:eastAsia="ko-KR"/>
        </w:rPr>
        <w:t>버블</w:t>
      </w:r>
      <w:r>
        <w:rPr>
          <w:lang w:eastAsia="ko-KR"/>
        </w:rPr>
        <w:t xml:space="preserve"> </w:t>
      </w:r>
      <w:r>
        <w:rPr>
          <w:lang w:eastAsia="ko-KR"/>
        </w:rPr>
        <w:t>차트</w:t>
      </w:r>
    </w:p>
    <w:p w:rsidR="003F7835" w:rsidRDefault="003F7835">
      <w:pPr>
        <w:pStyle w:val="1"/>
      </w:pPr>
      <w:bookmarkStart w:id="61" w:name="히스토그램histogram"/>
      <w:bookmarkEnd w:id="58"/>
      <w:bookmarkEnd w:id="60"/>
      <w:r>
        <w:t>히스토그램</w:t>
      </w:r>
      <w:r>
        <w:t>(histogram)</w:t>
      </w:r>
    </w:p>
    <w:p w:rsidR="003F7835" w:rsidRDefault="003F7835">
      <w:pPr>
        <w:pStyle w:val="FirstParagraph"/>
        <w:rPr>
          <w:lang w:eastAsia="ko-KR"/>
        </w:rPr>
      </w:pPr>
      <w:r>
        <w:rPr>
          <w:lang w:eastAsia="ko-KR"/>
        </w:rPr>
        <w:t>히스토그램은</w:t>
      </w:r>
      <w:r>
        <w:rPr>
          <w:lang w:eastAsia="ko-KR"/>
        </w:rPr>
        <w:t xml:space="preserve"> </w:t>
      </w:r>
      <w:r>
        <w:rPr>
          <w:lang w:eastAsia="ko-KR"/>
        </w:rPr>
        <w:t>데이터의</w:t>
      </w:r>
      <w:r>
        <w:rPr>
          <w:lang w:eastAsia="ko-KR"/>
        </w:rPr>
        <w:t xml:space="preserve"> </w:t>
      </w:r>
      <w:r>
        <w:rPr>
          <w:lang w:eastAsia="ko-KR"/>
        </w:rPr>
        <w:t>특정</w:t>
      </w:r>
      <w:r>
        <w:rPr>
          <w:lang w:eastAsia="ko-KR"/>
        </w:rPr>
        <w:t xml:space="preserve"> </w:t>
      </w:r>
      <w:r>
        <w:rPr>
          <w:lang w:eastAsia="ko-KR"/>
        </w:rPr>
        <w:t>변수에</w:t>
      </w:r>
      <w:r>
        <w:rPr>
          <w:lang w:eastAsia="ko-KR"/>
        </w:rPr>
        <w:t xml:space="preserve"> </w:t>
      </w:r>
      <w:r>
        <w:rPr>
          <w:lang w:eastAsia="ko-KR"/>
        </w:rPr>
        <w:t>따른</w:t>
      </w:r>
      <w:r>
        <w:rPr>
          <w:lang w:eastAsia="ko-KR"/>
        </w:rPr>
        <w:t xml:space="preserve"> </w:t>
      </w:r>
      <w:r>
        <w:rPr>
          <w:lang w:eastAsia="ko-KR"/>
        </w:rPr>
        <w:t>사례</w:t>
      </w:r>
      <w:r>
        <w:rPr>
          <w:lang w:eastAsia="ko-KR"/>
        </w:rPr>
        <w:t xml:space="preserve"> </w:t>
      </w:r>
      <w:r>
        <w:rPr>
          <w:lang w:eastAsia="ko-KR"/>
        </w:rPr>
        <w:t>수를</w:t>
      </w:r>
      <w:r>
        <w:rPr>
          <w:lang w:eastAsia="ko-KR"/>
        </w:rPr>
        <w:t xml:space="preserve"> </w:t>
      </w:r>
      <w:r>
        <w:rPr>
          <w:lang w:eastAsia="ko-KR"/>
        </w:rPr>
        <w:t>나타내는</w:t>
      </w:r>
      <w:r>
        <w:rPr>
          <w:lang w:eastAsia="ko-KR"/>
        </w:rPr>
        <w:t xml:space="preserve"> </w:t>
      </w:r>
      <w:r>
        <w:rPr>
          <w:lang w:eastAsia="ko-KR"/>
        </w:rPr>
        <w:t>시각화이다</w:t>
      </w:r>
      <w:r>
        <w:rPr>
          <w:lang w:eastAsia="ko-KR"/>
        </w:rPr>
        <w:t xml:space="preserve">. </w:t>
      </w:r>
      <w:r>
        <w:rPr>
          <w:lang w:eastAsia="ko-KR"/>
        </w:rPr>
        <w:t>특정</w:t>
      </w:r>
      <w:r>
        <w:rPr>
          <w:lang w:eastAsia="ko-KR"/>
        </w:rPr>
        <w:t xml:space="preserve"> </w:t>
      </w:r>
      <w:r>
        <w:rPr>
          <w:lang w:eastAsia="ko-KR"/>
        </w:rPr>
        <w:t>변수의</w:t>
      </w:r>
      <w:r>
        <w:rPr>
          <w:lang w:eastAsia="ko-KR"/>
        </w:rPr>
        <w:t xml:space="preserve"> </w:t>
      </w:r>
      <w:r>
        <w:rPr>
          <w:lang w:eastAsia="ko-KR"/>
        </w:rPr>
        <w:t>일정한</w:t>
      </w:r>
      <w:r>
        <w:rPr>
          <w:lang w:eastAsia="ko-KR"/>
        </w:rPr>
        <w:t xml:space="preserve"> </w:t>
      </w:r>
      <w:r>
        <w:rPr>
          <w:lang w:eastAsia="ko-KR"/>
        </w:rPr>
        <w:t>급간에</w:t>
      </w:r>
      <w:r>
        <w:rPr>
          <w:lang w:eastAsia="ko-KR"/>
        </w:rPr>
        <w:t xml:space="preserve"> </w:t>
      </w:r>
      <w:r>
        <w:rPr>
          <w:lang w:eastAsia="ko-KR"/>
        </w:rPr>
        <w:t>몇</w:t>
      </w:r>
      <w:r>
        <w:rPr>
          <w:lang w:eastAsia="ko-KR"/>
        </w:rPr>
        <w:t xml:space="preserve"> </w:t>
      </w:r>
      <w:r>
        <w:rPr>
          <w:lang w:eastAsia="ko-KR"/>
        </w:rPr>
        <w:t>개의</w:t>
      </w:r>
      <w:r>
        <w:rPr>
          <w:lang w:eastAsia="ko-KR"/>
        </w:rPr>
        <w:t xml:space="preserve"> </w:t>
      </w:r>
      <w:r>
        <w:rPr>
          <w:lang w:eastAsia="ko-KR"/>
        </w:rPr>
        <w:t>사례가</w:t>
      </w:r>
      <w:r>
        <w:rPr>
          <w:lang w:eastAsia="ko-KR"/>
        </w:rPr>
        <w:t xml:space="preserve"> </w:t>
      </w:r>
      <w:r>
        <w:rPr>
          <w:lang w:eastAsia="ko-KR"/>
        </w:rPr>
        <w:t>있는지는</w:t>
      </w:r>
      <w:r>
        <w:rPr>
          <w:lang w:eastAsia="ko-KR"/>
        </w:rPr>
        <w:t xml:space="preserve"> </w:t>
      </w:r>
      <w:r>
        <w:rPr>
          <w:lang w:eastAsia="ko-KR"/>
        </w:rPr>
        <w:t>도수분포라고</w:t>
      </w:r>
      <w:r>
        <w:rPr>
          <w:lang w:eastAsia="ko-KR"/>
        </w:rPr>
        <w:t xml:space="preserve"> </w:t>
      </w:r>
      <w:r>
        <w:rPr>
          <w:lang w:eastAsia="ko-KR"/>
        </w:rPr>
        <w:t>하</w:t>
      </w:r>
      <w:proofErr w:type="gramStart"/>
      <w:r>
        <w:rPr>
          <w:lang w:eastAsia="ko-KR"/>
        </w:rPr>
        <w:t>,</w:t>
      </w:r>
      <w:r>
        <w:rPr>
          <w:lang w:eastAsia="ko-KR"/>
        </w:rPr>
        <w:t>고</w:t>
      </w:r>
      <w:proofErr w:type="gramEnd"/>
      <w:r>
        <w:rPr>
          <w:lang w:eastAsia="ko-KR"/>
        </w:rPr>
        <w:t xml:space="preserve"> </w:t>
      </w:r>
      <w:r>
        <w:rPr>
          <w:lang w:eastAsia="ko-KR"/>
        </w:rPr>
        <w:t>이를</w:t>
      </w:r>
      <w:r>
        <w:rPr>
          <w:lang w:eastAsia="ko-KR"/>
        </w:rPr>
        <w:t xml:space="preserve"> </w:t>
      </w:r>
      <w:r>
        <w:rPr>
          <w:lang w:eastAsia="ko-KR"/>
        </w:rPr>
        <w:t>시각화한</w:t>
      </w:r>
      <w:r>
        <w:rPr>
          <w:lang w:eastAsia="ko-KR"/>
        </w:rPr>
        <w:t xml:space="preserve"> </w:t>
      </w:r>
      <w:r>
        <w:rPr>
          <w:lang w:eastAsia="ko-KR"/>
        </w:rPr>
        <w:t>것이</w:t>
      </w:r>
      <w:r>
        <w:rPr>
          <w:lang w:eastAsia="ko-KR"/>
        </w:rPr>
        <w:t xml:space="preserve"> </w:t>
      </w:r>
      <w:r>
        <w:rPr>
          <w:lang w:eastAsia="ko-KR"/>
        </w:rPr>
        <w:t>도수분포표</w:t>
      </w:r>
      <w:r>
        <w:rPr>
          <w:lang w:eastAsia="ko-KR"/>
        </w:rPr>
        <w:t xml:space="preserve">, </w:t>
      </w:r>
      <w:r>
        <w:rPr>
          <w:lang w:eastAsia="ko-KR"/>
        </w:rPr>
        <w:t>즉</w:t>
      </w:r>
      <w:r>
        <w:rPr>
          <w:lang w:eastAsia="ko-KR"/>
        </w:rPr>
        <w:t xml:space="preserve"> </w:t>
      </w:r>
      <w:r>
        <w:rPr>
          <w:lang w:eastAsia="ko-KR"/>
        </w:rPr>
        <w:t>히스토그램이다</w:t>
      </w:r>
      <w:r>
        <w:rPr>
          <w:lang w:eastAsia="ko-KR"/>
        </w:rPr>
        <w:t xml:space="preserve">. </w:t>
      </w:r>
      <w:r>
        <w:rPr>
          <w:lang w:eastAsia="ko-KR"/>
        </w:rPr>
        <w:t>대부분의</w:t>
      </w:r>
      <w:r>
        <w:rPr>
          <w:lang w:eastAsia="ko-KR"/>
        </w:rPr>
        <w:t xml:space="preserve"> </w:t>
      </w:r>
      <w:r>
        <w:rPr>
          <w:lang w:eastAsia="ko-KR"/>
        </w:rPr>
        <w:t>탐색적</w:t>
      </w:r>
      <w:r>
        <w:rPr>
          <w:lang w:eastAsia="ko-KR"/>
        </w:rPr>
        <w:t xml:space="preserve"> </w:t>
      </w:r>
      <w:r>
        <w:rPr>
          <w:lang w:eastAsia="ko-KR"/>
        </w:rPr>
        <w:t>데이터</w:t>
      </w:r>
      <w:r>
        <w:rPr>
          <w:lang w:eastAsia="ko-KR"/>
        </w:rPr>
        <w:t xml:space="preserve"> </w:t>
      </w:r>
      <w:r>
        <w:rPr>
          <w:lang w:eastAsia="ko-KR"/>
        </w:rPr>
        <w:t>분석</w:t>
      </w:r>
      <w:r>
        <w:rPr>
          <w:lang w:eastAsia="ko-KR"/>
        </w:rPr>
        <w:t>(Exploratory Data Analysis)</w:t>
      </w:r>
      <w:r>
        <w:rPr>
          <w:lang w:eastAsia="ko-KR"/>
        </w:rPr>
        <w:t>에서</w:t>
      </w:r>
      <w:r>
        <w:rPr>
          <w:lang w:eastAsia="ko-KR"/>
        </w:rPr>
        <w:t xml:space="preserve"> </w:t>
      </w:r>
      <w:r>
        <w:rPr>
          <w:lang w:eastAsia="ko-KR"/>
        </w:rPr>
        <w:t>가장</w:t>
      </w:r>
      <w:r>
        <w:rPr>
          <w:lang w:eastAsia="ko-KR"/>
        </w:rPr>
        <w:t xml:space="preserve"> </w:t>
      </w:r>
      <w:r>
        <w:rPr>
          <w:lang w:eastAsia="ko-KR"/>
        </w:rPr>
        <w:t>기본적으로</w:t>
      </w:r>
      <w:r>
        <w:rPr>
          <w:lang w:eastAsia="ko-KR"/>
        </w:rPr>
        <w:t xml:space="preserve"> </w:t>
      </w:r>
      <w:r>
        <w:rPr>
          <w:lang w:eastAsia="ko-KR"/>
        </w:rPr>
        <w:t>사용하는</w:t>
      </w:r>
      <w:r>
        <w:rPr>
          <w:lang w:eastAsia="ko-KR"/>
        </w:rPr>
        <w:t xml:space="preserve"> </w:t>
      </w:r>
      <w:r>
        <w:rPr>
          <w:lang w:eastAsia="ko-KR"/>
        </w:rPr>
        <w:t>시각화가</w:t>
      </w:r>
      <w:r>
        <w:rPr>
          <w:lang w:eastAsia="ko-KR"/>
        </w:rPr>
        <w:t xml:space="preserve"> </w:t>
      </w:r>
      <w:r>
        <w:rPr>
          <w:lang w:eastAsia="ko-KR"/>
        </w:rPr>
        <w:t>히스토그램이다</w:t>
      </w:r>
      <w:r>
        <w:rPr>
          <w:lang w:eastAsia="ko-KR"/>
        </w:rPr>
        <w:t xml:space="preserve">. </w:t>
      </w:r>
      <w:r>
        <w:rPr>
          <w:lang w:eastAsia="ko-KR"/>
        </w:rPr>
        <w:t>히스토그램은</w:t>
      </w:r>
      <w:r>
        <w:rPr>
          <w:lang w:eastAsia="ko-KR"/>
        </w:rPr>
        <w:t xml:space="preserve"> </w:t>
      </w:r>
      <w:r>
        <w:rPr>
          <w:lang w:eastAsia="ko-KR"/>
        </w:rPr>
        <w:t>일변량</w:t>
      </w:r>
      <w:r>
        <w:rPr>
          <w:lang w:eastAsia="ko-KR"/>
        </w:rPr>
        <w:t xml:space="preserve"> </w:t>
      </w:r>
      <w:r>
        <w:rPr>
          <w:lang w:eastAsia="ko-KR"/>
        </w:rPr>
        <w:t>데이터</w:t>
      </w:r>
      <w:r>
        <w:rPr>
          <w:lang w:eastAsia="ko-KR"/>
        </w:rPr>
        <w:t xml:space="preserve"> </w:t>
      </w:r>
      <w:r>
        <w:rPr>
          <w:lang w:eastAsia="ko-KR"/>
        </w:rPr>
        <w:t>시각화에</w:t>
      </w:r>
      <w:r>
        <w:rPr>
          <w:lang w:eastAsia="ko-KR"/>
        </w:rPr>
        <w:t xml:space="preserve"> </w:t>
      </w:r>
      <w:r>
        <w:rPr>
          <w:lang w:eastAsia="ko-KR"/>
        </w:rPr>
        <w:t>사용하고</w:t>
      </w:r>
      <w:r>
        <w:rPr>
          <w:lang w:eastAsia="ko-KR"/>
        </w:rPr>
        <w:t xml:space="preserve"> </w:t>
      </w:r>
      <w:r>
        <w:rPr>
          <w:lang w:eastAsia="ko-KR"/>
        </w:rPr>
        <w:t>보통의</w:t>
      </w:r>
      <w:r>
        <w:rPr>
          <w:lang w:eastAsia="ko-KR"/>
        </w:rPr>
        <w:t xml:space="preserve"> </w:t>
      </w:r>
      <w:r>
        <w:rPr>
          <w:lang w:eastAsia="ko-KR"/>
        </w:rPr>
        <w:t>경우</w:t>
      </w:r>
      <w:r>
        <w:rPr>
          <w:lang w:eastAsia="ko-KR"/>
        </w:rPr>
        <w:t xml:space="preserve"> </w:t>
      </w:r>
      <w:r>
        <w:rPr>
          <w:lang w:eastAsia="ko-KR"/>
        </w:rPr>
        <w:t>연속형</w:t>
      </w:r>
      <w:r>
        <w:rPr>
          <w:lang w:eastAsia="ko-KR"/>
        </w:rPr>
        <w:t xml:space="preserve"> </w:t>
      </w:r>
      <w:r>
        <w:rPr>
          <w:lang w:eastAsia="ko-KR"/>
        </w:rPr>
        <w:t>데이터에서</w:t>
      </w:r>
      <w:r>
        <w:rPr>
          <w:lang w:eastAsia="ko-KR"/>
        </w:rPr>
        <w:t xml:space="preserve"> </w:t>
      </w:r>
      <w:r>
        <w:rPr>
          <w:lang w:eastAsia="ko-KR"/>
        </w:rPr>
        <w:t>많이</w:t>
      </w:r>
      <w:r>
        <w:rPr>
          <w:lang w:eastAsia="ko-KR"/>
        </w:rPr>
        <w:t xml:space="preserve"> </w:t>
      </w:r>
      <w:r>
        <w:rPr>
          <w:lang w:eastAsia="ko-KR"/>
        </w:rPr>
        <w:t>사용한다</w:t>
      </w:r>
      <w:r>
        <w:rPr>
          <w:lang w:eastAsia="ko-KR"/>
        </w:rPr>
        <w:t>.</w:t>
      </w:r>
    </w:p>
    <w:p w:rsidR="003F7835" w:rsidRDefault="003F7835">
      <w:pPr>
        <w:pStyle w:val="a1"/>
        <w:rPr>
          <w:lang w:eastAsia="ko-KR"/>
        </w:rPr>
      </w:pPr>
      <w:r>
        <w:rPr>
          <w:lang w:eastAsia="ko-KR"/>
        </w:rPr>
        <w:t>히스토그램은</w:t>
      </w:r>
      <w:r>
        <w:rPr>
          <w:lang w:eastAsia="ko-KR"/>
        </w:rPr>
        <w:t xml:space="preserve"> </w:t>
      </w:r>
      <w:r>
        <w:rPr>
          <w:lang w:eastAsia="ko-KR"/>
        </w:rPr>
        <w:t>데이터의</w:t>
      </w:r>
      <w:r>
        <w:rPr>
          <w:lang w:eastAsia="ko-KR"/>
        </w:rPr>
        <w:t xml:space="preserve"> </w:t>
      </w:r>
      <w:r>
        <w:rPr>
          <w:lang w:eastAsia="ko-KR"/>
        </w:rPr>
        <w:t>빈도</w:t>
      </w:r>
      <w:r>
        <w:rPr>
          <w:lang w:eastAsia="ko-KR"/>
        </w:rPr>
        <w:t xml:space="preserve"> </w:t>
      </w:r>
      <w:r>
        <w:rPr>
          <w:lang w:eastAsia="ko-KR"/>
        </w:rPr>
        <w:t>분석</w:t>
      </w:r>
      <w:r>
        <w:rPr>
          <w:lang w:eastAsia="ko-KR"/>
        </w:rPr>
        <w:t xml:space="preserve">, </w:t>
      </w:r>
      <w:r>
        <w:rPr>
          <w:lang w:eastAsia="ko-KR"/>
        </w:rPr>
        <w:t>데이터</w:t>
      </w:r>
      <w:r>
        <w:rPr>
          <w:lang w:eastAsia="ko-KR"/>
        </w:rPr>
        <w:t xml:space="preserve"> </w:t>
      </w:r>
      <w:r>
        <w:rPr>
          <w:lang w:eastAsia="ko-KR"/>
        </w:rPr>
        <w:t>대칭성</w:t>
      </w:r>
      <w:r>
        <w:rPr>
          <w:lang w:eastAsia="ko-KR"/>
        </w:rPr>
        <w:t xml:space="preserve"> </w:t>
      </w:r>
      <w:r>
        <w:rPr>
          <w:lang w:eastAsia="ko-KR"/>
        </w:rPr>
        <w:t>분석을</w:t>
      </w:r>
      <w:r>
        <w:rPr>
          <w:lang w:eastAsia="ko-KR"/>
        </w:rPr>
        <w:t xml:space="preserve"> </w:t>
      </w:r>
      <w:r>
        <w:rPr>
          <w:lang w:eastAsia="ko-KR"/>
        </w:rPr>
        <w:t>확인하는</w:t>
      </w:r>
      <w:r>
        <w:rPr>
          <w:lang w:eastAsia="ko-KR"/>
        </w:rPr>
        <w:t xml:space="preserve"> </w:t>
      </w:r>
      <w:r>
        <w:rPr>
          <w:lang w:eastAsia="ko-KR"/>
        </w:rPr>
        <w:t>데</w:t>
      </w:r>
      <w:r>
        <w:rPr>
          <w:lang w:eastAsia="ko-KR"/>
        </w:rPr>
        <w:t xml:space="preserve"> </w:t>
      </w:r>
      <w:r>
        <w:rPr>
          <w:lang w:eastAsia="ko-KR"/>
        </w:rPr>
        <w:t>효과적으로</w:t>
      </w:r>
      <w:r>
        <w:rPr>
          <w:lang w:eastAsia="ko-KR"/>
        </w:rPr>
        <w:t xml:space="preserve"> </w:t>
      </w:r>
      <w:r>
        <w:rPr>
          <w:lang w:eastAsia="ko-KR"/>
        </w:rPr>
        <w:t>사용된다</w:t>
      </w:r>
      <w:r>
        <w:rPr>
          <w:lang w:eastAsia="ko-KR"/>
        </w:rPr>
        <w:t>.</w:t>
      </w:r>
    </w:p>
    <w:p w:rsidR="003F7835" w:rsidRDefault="003F7835">
      <w:pPr>
        <w:pStyle w:val="a1"/>
        <w:rPr>
          <w:lang w:eastAsia="ko-KR"/>
        </w:rPr>
      </w:pPr>
      <w:r>
        <w:rPr>
          <w:lang w:eastAsia="ko-KR"/>
        </w:rPr>
        <w:t>데이터의</w:t>
      </w:r>
      <w:r>
        <w:rPr>
          <w:lang w:eastAsia="ko-KR"/>
        </w:rPr>
        <w:t xml:space="preserve"> </w:t>
      </w:r>
      <w:r>
        <w:rPr>
          <w:lang w:eastAsia="ko-KR"/>
        </w:rPr>
        <w:t>빈도</w:t>
      </w:r>
      <w:r>
        <w:rPr>
          <w:lang w:eastAsia="ko-KR"/>
        </w:rPr>
        <w:t xml:space="preserve"> </w:t>
      </w:r>
      <w:r>
        <w:rPr>
          <w:lang w:eastAsia="ko-KR"/>
        </w:rPr>
        <w:t>분석은</w:t>
      </w:r>
      <w:r>
        <w:rPr>
          <w:lang w:eastAsia="ko-KR"/>
        </w:rPr>
        <w:t xml:space="preserve"> </w:t>
      </w:r>
      <w:r>
        <w:rPr>
          <w:lang w:eastAsia="ko-KR"/>
        </w:rPr>
        <w:t>값의</w:t>
      </w:r>
      <w:r>
        <w:rPr>
          <w:lang w:eastAsia="ko-KR"/>
        </w:rPr>
        <w:t xml:space="preserve"> </w:t>
      </w:r>
      <w:r>
        <w:rPr>
          <w:lang w:eastAsia="ko-KR"/>
        </w:rPr>
        <w:t>구간에</w:t>
      </w:r>
      <w:r>
        <w:rPr>
          <w:lang w:eastAsia="ko-KR"/>
        </w:rPr>
        <w:t xml:space="preserve"> </w:t>
      </w:r>
      <w:r>
        <w:rPr>
          <w:lang w:eastAsia="ko-KR"/>
        </w:rPr>
        <w:t>데이터가</w:t>
      </w:r>
      <w:r>
        <w:rPr>
          <w:lang w:eastAsia="ko-KR"/>
        </w:rPr>
        <w:t xml:space="preserve"> </w:t>
      </w:r>
      <w:r>
        <w:rPr>
          <w:lang w:eastAsia="ko-KR"/>
        </w:rPr>
        <w:t>집중되어</w:t>
      </w:r>
      <w:r>
        <w:rPr>
          <w:lang w:eastAsia="ko-KR"/>
        </w:rPr>
        <w:t xml:space="preserve"> </w:t>
      </w:r>
      <w:r>
        <w:rPr>
          <w:lang w:eastAsia="ko-KR"/>
        </w:rPr>
        <w:t>있는지</w:t>
      </w:r>
      <w:r>
        <w:rPr>
          <w:lang w:eastAsia="ko-KR"/>
        </w:rPr>
        <w:t xml:space="preserve"> </w:t>
      </w:r>
      <w:r>
        <w:rPr>
          <w:lang w:eastAsia="ko-KR"/>
        </w:rPr>
        <w:t>파악하는</w:t>
      </w:r>
      <w:r>
        <w:rPr>
          <w:lang w:eastAsia="ko-KR"/>
        </w:rPr>
        <w:t xml:space="preserve"> </w:t>
      </w:r>
      <w:r>
        <w:rPr>
          <w:lang w:eastAsia="ko-KR"/>
        </w:rPr>
        <w:t>것인데</w:t>
      </w:r>
      <w:r>
        <w:rPr>
          <w:lang w:eastAsia="ko-KR"/>
        </w:rPr>
        <w:t xml:space="preserve">, </w:t>
      </w:r>
      <w:r>
        <w:rPr>
          <w:lang w:eastAsia="ko-KR"/>
        </w:rPr>
        <w:t>히스토그램에서</w:t>
      </w:r>
      <w:r>
        <w:rPr>
          <w:lang w:eastAsia="ko-KR"/>
        </w:rPr>
        <w:t xml:space="preserve"> </w:t>
      </w:r>
      <w:r>
        <w:rPr>
          <w:lang w:eastAsia="ko-KR"/>
        </w:rPr>
        <w:t>이</w:t>
      </w:r>
      <w:r>
        <w:rPr>
          <w:lang w:eastAsia="ko-KR"/>
        </w:rPr>
        <w:t xml:space="preserve"> </w:t>
      </w:r>
      <w:r>
        <w:rPr>
          <w:lang w:eastAsia="ko-KR"/>
        </w:rPr>
        <w:t>구간을</w:t>
      </w:r>
      <w:r>
        <w:rPr>
          <w:lang w:eastAsia="ko-KR"/>
        </w:rPr>
        <w:t xml:space="preserve"> bin</w:t>
      </w:r>
      <w:r>
        <w:rPr>
          <w:lang w:eastAsia="ko-KR"/>
        </w:rPr>
        <w:t>이라고</w:t>
      </w:r>
      <w:r>
        <w:rPr>
          <w:lang w:eastAsia="ko-KR"/>
        </w:rPr>
        <w:t xml:space="preserve"> </w:t>
      </w:r>
      <w:r>
        <w:rPr>
          <w:lang w:eastAsia="ko-KR"/>
        </w:rPr>
        <w:t>부른다</w:t>
      </w:r>
      <w:r>
        <w:rPr>
          <w:lang w:eastAsia="ko-KR"/>
        </w:rPr>
        <w:t xml:space="preserve">. </w:t>
      </w:r>
      <w:r>
        <w:rPr>
          <w:lang w:eastAsia="ko-KR"/>
        </w:rPr>
        <w:t>데이터가</w:t>
      </w:r>
      <w:r>
        <w:rPr>
          <w:lang w:eastAsia="ko-KR"/>
        </w:rPr>
        <w:t xml:space="preserve"> </w:t>
      </w:r>
      <w:r>
        <w:rPr>
          <w:lang w:eastAsia="ko-KR"/>
        </w:rPr>
        <w:t>어떤</w:t>
      </w:r>
      <w:r>
        <w:rPr>
          <w:lang w:eastAsia="ko-KR"/>
        </w:rPr>
        <w:t xml:space="preserve"> </w:t>
      </w:r>
      <w:r>
        <w:rPr>
          <w:lang w:eastAsia="ko-KR"/>
        </w:rPr>
        <w:t>구간에</w:t>
      </w:r>
      <w:r>
        <w:rPr>
          <w:lang w:eastAsia="ko-KR"/>
        </w:rPr>
        <w:t xml:space="preserve"> </w:t>
      </w:r>
      <w:r>
        <w:rPr>
          <w:lang w:eastAsia="ko-KR"/>
        </w:rPr>
        <w:t>집중적으로</w:t>
      </w:r>
      <w:r>
        <w:rPr>
          <w:lang w:eastAsia="ko-KR"/>
        </w:rPr>
        <w:t xml:space="preserve"> </w:t>
      </w:r>
      <w:r>
        <w:rPr>
          <w:lang w:eastAsia="ko-KR"/>
        </w:rPr>
        <w:t>분포되어</w:t>
      </w:r>
      <w:r>
        <w:rPr>
          <w:lang w:eastAsia="ko-KR"/>
        </w:rPr>
        <w:t xml:space="preserve"> </w:t>
      </w:r>
      <w:r>
        <w:rPr>
          <w:lang w:eastAsia="ko-KR"/>
        </w:rPr>
        <w:t>있는지를</w:t>
      </w:r>
      <w:r>
        <w:rPr>
          <w:lang w:eastAsia="ko-KR"/>
        </w:rPr>
        <w:t xml:space="preserve"> </w:t>
      </w:r>
      <w:r>
        <w:rPr>
          <w:lang w:eastAsia="ko-KR"/>
        </w:rPr>
        <w:t>정확히</w:t>
      </w:r>
      <w:r>
        <w:rPr>
          <w:lang w:eastAsia="ko-KR"/>
        </w:rPr>
        <w:t xml:space="preserve"> </w:t>
      </w:r>
      <w:r>
        <w:rPr>
          <w:lang w:eastAsia="ko-KR"/>
        </w:rPr>
        <w:t>파악하기</w:t>
      </w:r>
      <w:r>
        <w:rPr>
          <w:lang w:eastAsia="ko-KR"/>
        </w:rPr>
        <w:t xml:space="preserve"> </w:t>
      </w:r>
      <w:r>
        <w:rPr>
          <w:lang w:eastAsia="ko-KR"/>
        </w:rPr>
        <w:t>위해서는</w:t>
      </w:r>
      <w:r>
        <w:rPr>
          <w:lang w:eastAsia="ko-KR"/>
        </w:rPr>
        <w:t xml:space="preserve"> bin</w:t>
      </w:r>
      <w:r>
        <w:rPr>
          <w:lang w:eastAsia="ko-KR"/>
        </w:rPr>
        <w:t>의</w:t>
      </w:r>
      <w:r>
        <w:rPr>
          <w:lang w:eastAsia="ko-KR"/>
        </w:rPr>
        <w:t xml:space="preserve"> </w:t>
      </w:r>
      <w:r>
        <w:rPr>
          <w:lang w:eastAsia="ko-KR"/>
        </w:rPr>
        <w:t>크기를</w:t>
      </w:r>
      <w:r>
        <w:rPr>
          <w:lang w:eastAsia="ko-KR"/>
        </w:rPr>
        <w:t xml:space="preserve"> </w:t>
      </w:r>
      <w:r>
        <w:rPr>
          <w:lang w:eastAsia="ko-KR"/>
        </w:rPr>
        <w:t>적절하게</w:t>
      </w:r>
      <w:r>
        <w:rPr>
          <w:lang w:eastAsia="ko-KR"/>
        </w:rPr>
        <w:t xml:space="preserve"> </w:t>
      </w:r>
      <w:r>
        <w:rPr>
          <w:lang w:eastAsia="ko-KR"/>
        </w:rPr>
        <w:t>설정해야</w:t>
      </w:r>
      <w:r>
        <w:rPr>
          <w:lang w:eastAsia="ko-KR"/>
        </w:rPr>
        <w:t xml:space="preserve"> </w:t>
      </w:r>
      <w:r>
        <w:rPr>
          <w:lang w:eastAsia="ko-KR"/>
        </w:rPr>
        <w:t>한다</w:t>
      </w:r>
      <w:r>
        <w:rPr>
          <w:lang w:eastAsia="ko-KR"/>
        </w:rPr>
        <w:t>.</w:t>
      </w:r>
    </w:p>
    <w:p w:rsidR="003F7835" w:rsidRDefault="003F7835">
      <w:pPr>
        <w:pStyle w:val="a1"/>
        <w:rPr>
          <w:lang w:eastAsia="ko-KR"/>
        </w:rPr>
      </w:pPr>
      <w:r>
        <w:rPr>
          <w:lang w:eastAsia="ko-KR"/>
        </w:rPr>
        <w:lastRenderedPageBreak/>
        <w:t>데이터</w:t>
      </w:r>
      <w:r>
        <w:rPr>
          <w:lang w:eastAsia="ko-KR"/>
        </w:rPr>
        <w:t xml:space="preserve"> </w:t>
      </w:r>
      <w:r>
        <w:rPr>
          <w:lang w:eastAsia="ko-KR"/>
        </w:rPr>
        <w:t>대칭성</w:t>
      </w:r>
      <w:r>
        <w:rPr>
          <w:lang w:eastAsia="ko-KR"/>
        </w:rPr>
        <w:t xml:space="preserve"> </w:t>
      </w:r>
      <w:r>
        <w:rPr>
          <w:lang w:eastAsia="ko-KR"/>
        </w:rPr>
        <w:t>분석은</w:t>
      </w:r>
      <w:r>
        <w:rPr>
          <w:lang w:eastAsia="ko-KR"/>
        </w:rPr>
        <w:t xml:space="preserve"> </w:t>
      </w:r>
      <w:r>
        <w:rPr>
          <w:lang w:eastAsia="ko-KR"/>
        </w:rPr>
        <w:t>히스토그램의</w:t>
      </w:r>
      <w:r>
        <w:rPr>
          <w:lang w:eastAsia="ko-KR"/>
        </w:rPr>
        <w:t xml:space="preserve"> </w:t>
      </w:r>
      <w:r>
        <w:rPr>
          <w:lang w:eastAsia="ko-KR"/>
        </w:rPr>
        <w:t>전반적</w:t>
      </w:r>
      <w:r>
        <w:rPr>
          <w:lang w:eastAsia="ko-KR"/>
        </w:rPr>
        <w:t xml:space="preserve"> </w:t>
      </w:r>
      <w:r>
        <w:rPr>
          <w:lang w:eastAsia="ko-KR"/>
        </w:rPr>
        <w:t>형태가</w:t>
      </w:r>
      <w:r>
        <w:rPr>
          <w:lang w:eastAsia="ko-KR"/>
        </w:rPr>
        <w:t xml:space="preserve"> </w:t>
      </w:r>
      <w:r>
        <w:rPr>
          <w:lang w:eastAsia="ko-KR"/>
        </w:rPr>
        <w:t>어떻게</w:t>
      </w:r>
      <w:r>
        <w:rPr>
          <w:lang w:eastAsia="ko-KR"/>
        </w:rPr>
        <w:t xml:space="preserve"> </w:t>
      </w:r>
      <w:r>
        <w:rPr>
          <w:lang w:eastAsia="ko-KR"/>
        </w:rPr>
        <w:t>생겼는지를</w:t>
      </w:r>
      <w:r>
        <w:rPr>
          <w:lang w:eastAsia="ko-KR"/>
        </w:rPr>
        <w:t xml:space="preserve"> </w:t>
      </w:r>
      <w:r>
        <w:rPr>
          <w:lang w:eastAsia="ko-KR"/>
        </w:rPr>
        <w:t>확인하는</w:t>
      </w:r>
      <w:r>
        <w:rPr>
          <w:lang w:eastAsia="ko-KR"/>
        </w:rPr>
        <w:t xml:space="preserve"> </w:t>
      </w:r>
      <w:r>
        <w:rPr>
          <w:lang w:eastAsia="ko-KR"/>
        </w:rPr>
        <w:t>것이다</w:t>
      </w:r>
      <w:r>
        <w:rPr>
          <w:lang w:eastAsia="ko-KR"/>
        </w:rPr>
        <w:t xml:space="preserve">. </w:t>
      </w:r>
      <w:r>
        <w:rPr>
          <w:lang w:eastAsia="ko-KR"/>
        </w:rPr>
        <w:t>데이터의</w:t>
      </w:r>
      <w:r>
        <w:rPr>
          <w:lang w:eastAsia="ko-KR"/>
        </w:rPr>
        <w:t xml:space="preserve"> </w:t>
      </w:r>
      <w:r>
        <w:rPr>
          <w:lang w:eastAsia="ko-KR"/>
        </w:rPr>
        <w:t>전반적</w:t>
      </w:r>
      <w:r>
        <w:rPr>
          <w:lang w:eastAsia="ko-KR"/>
        </w:rPr>
        <w:t xml:space="preserve"> </w:t>
      </w:r>
      <w:r>
        <w:rPr>
          <w:lang w:eastAsia="ko-KR"/>
        </w:rPr>
        <w:t>분포들이</w:t>
      </w:r>
      <w:r>
        <w:rPr>
          <w:lang w:eastAsia="ko-KR"/>
        </w:rPr>
        <w:t xml:space="preserve"> </w:t>
      </w:r>
      <w:r>
        <w:rPr>
          <w:lang w:eastAsia="ko-KR"/>
        </w:rPr>
        <w:t>평균에서</w:t>
      </w:r>
      <w:r>
        <w:rPr>
          <w:lang w:eastAsia="ko-KR"/>
        </w:rPr>
        <w:t xml:space="preserve"> </w:t>
      </w:r>
      <w:r>
        <w:rPr>
          <w:lang w:eastAsia="ko-KR"/>
        </w:rPr>
        <w:t>얼마나</w:t>
      </w:r>
      <w:r>
        <w:rPr>
          <w:lang w:eastAsia="ko-KR"/>
        </w:rPr>
        <w:t xml:space="preserve"> </w:t>
      </w:r>
      <w:r>
        <w:rPr>
          <w:lang w:eastAsia="ko-KR"/>
        </w:rPr>
        <w:t>떨어져</w:t>
      </w:r>
      <w:r>
        <w:rPr>
          <w:lang w:eastAsia="ko-KR"/>
        </w:rPr>
        <w:t xml:space="preserve"> </w:t>
      </w:r>
      <w:r>
        <w:rPr>
          <w:lang w:eastAsia="ko-KR"/>
        </w:rPr>
        <w:t>있는지</w:t>
      </w:r>
      <w:r>
        <w:rPr>
          <w:lang w:eastAsia="ko-KR"/>
        </w:rPr>
        <w:t xml:space="preserve">, </w:t>
      </w:r>
      <w:r>
        <w:rPr>
          <w:lang w:eastAsia="ko-KR"/>
        </w:rPr>
        <w:t>양의</w:t>
      </w:r>
      <w:r>
        <w:rPr>
          <w:lang w:eastAsia="ko-KR"/>
        </w:rPr>
        <w:t xml:space="preserve"> </w:t>
      </w:r>
      <w:r>
        <w:rPr>
          <w:lang w:eastAsia="ko-KR"/>
        </w:rPr>
        <w:t>방향</w:t>
      </w:r>
      <w:r>
        <w:rPr>
          <w:lang w:eastAsia="ko-KR"/>
        </w:rPr>
        <w:t xml:space="preserve"> </w:t>
      </w:r>
      <w:r>
        <w:rPr>
          <w:lang w:eastAsia="ko-KR"/>
        </w:rPr>
        <w:t>또는</w:t>
      </w:r>
      <w:r>
        <w:rPr>
          <w:lang w:eastAsia="ko-KR"/>
        </w:rPr>
        <w:t xml:space="preserve"> </w:t>
      </w:r>
      <w:r>
        <w:rPr>
          <w:lang w:eastAsia="ko-KR"/>
        </w:rPr>
        <w:t>음의</w:t>
      </w:r>
      <w:r>
        <w:rPr>
          <w:lang w:eastAsia="ko-KR"/>
        </w:rPr>
        <w:t xml:space="preserve"> </w:t>
      </w:r>
      <w:r>
        <w:rPr>
          <w:lang w:eastAsia="ko-KR"/>
        </w:rPr>
        <w:t>방향으로</w:t>
      </w:r>
      <w:r>
        <w:rPr>
          <w:lang w:eastAsia="ko-KR"/>
        </w:rPr>
        <w:t xml:space="preserve"> </w:t>
      </w:r>
      <w:r>
        <w:rPr>
          <w:lang w:eastAsia="ko-KR"/>
        </w:rPr>
        <w:t>치우쳐</w:t>
      </w:r>
      <w:r>
        <w:rPr>
          <w:lang w:eastAsia="ko-KR"/>
        </w:rPr>
        <w:t xml:space="preserve"> </w:t>
      </w:r>
      <w:r>
        <w:rPr>
          <w:lang w:eastAsia="ko-KR"/>
        </w:rPr>
        <w:t>있는지를</w:t>
      </w:r>
      <w:r>
        <w:rPr>
          <w:lang w:eastAsia="ko-KR"/>
        </w:rPr>
        <w:t xml:space="preserve"> </w:t>
      </w:r>
      <w:r>
        <w:rPr>
          <w:lang w:eastAsia="ko-KR"/>
        </w:rPr>
        <w:t>확인할</w:t>
      </w:r>
      <w:r>
        <w:rPr>
          <w:lang w:eastAsia="ko-KR"/>
        </w:rPr>
        <w:t xml:space="preserve"> </w:t>
      </w:r>
      <w:r>
        <w:rPr>
          <w:lang w:eastAsia="ko-KR"/>
        </w:rPr>
        <w:t>수</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히스토그램의</w:t>
      </w:r>
      <w:r>
        <w:rPr>
          <w:lang w:eastAsia="ko-KR"/>
        </w:rPr>
        <w:t xml:space="preserve"> </w:t>
      </w:r>
      <w:r>
        <w:rPr>
          <w:lang w:eastAsia="ko-KR"/>
        </w:rPr>
        <w:t>비대칭성은</w:t>
      </w:r>
      <w:r>
        <w:rPr>
          <w:lang w:eastAsia="ko-KR"/>
        </w:rPr>
        <w:t xml:space="preserve"> </w:t>
      </w:r>
      <w:r>
        <w:rPr>
          <w:lang w:eastAsia="ko-KR"/>
        </w:rPr>
        <w:t>평균과</w:t>
      </w:r>
      <w:r>
        <w:rPr>
          <w:lang w:eastAsia="ko-KR"/>
        </w:rPr>
        <w:t xml:space="preserve"> </w:t>
      </w:r>
      <w:r>
        <w:rPr>
          <w:lang w:eastAsia="ko-KR"/>
        </w:rPr>
        <w:t>중앙값과</w:t>
      </w:r>
      <w:r>
        <w:rPr>
          <w:lang w:eastAsia="ko-KR"/>
        </w:rPr>
        <w:t xml:space="preserve"> </w:t>
      </w:r>
      <w:r>
        <w:rPr>
          <w:lang w:eastAsia="ko-KR"/>
        </w:rPr>
        <w:t>밀접한</w:t>
      </w:r>
      <w:r>
        <w:rPr>
          <w:lang w:eastAsia="ko-KR"/>
        </w:rPr>
        <w:t xml:space="preserve"> </w:t>
      </w:r>
      <w:r>
        <w:rPr>
          <w:lang w:eastAsia="ko-KR"/>
        </w:rPr>
        <w:t>관계를</w:t>
      </w:r>
      <w:r>
        <w:rPr>
          <w:lang w:eastAsia="ko-KR"/>
        </w:rPr>
        <w:t xml:space="preserve"> </w:t>
      </w:r>
      <w:r>
        <w:rPr>
          <w:lang w:eastAsia="ko-KR"/>
        </w:rPr>
        <w:t>가진다</w:t>
      </w:r>
      <w:r>
        <w:rPr>
          <w:lang w:eastAsia="ko-KR"/>
        </w:rPr>
        <w:t xml:space="preserve">. </w:t>
      </w:r>
      <w:r>
        <w:rPr>
          <w:lang w:eastAsia="ko-KR"/>
        </w:rPr>
        <w:t>일반적으로</w:t>
      </w:r>
      <w:r>
        <w:rPr>
          <w:lang w:eastAsia="ko-KR"/>
        </w:rPr>
        <w:t xml:space="preserve"> </w:t>
      </w:r>
      <w:r>
        <w:rPr>
          <w:lang w:eastAsia="ko-KR"/>
        </w:rPr>
        <w:t>평균이</w:t>
      </w:r>
      <w:r>
        <w:rPr>
          <w:lang w:eastAsia="ko-KR"/>
        </w:rPr>
        <w:t xml:space="preserve"> </w:t>
      </w:r>
      <w:r>
        <w:rPr>
          <w:lang w:eastAsia="ko-KR"/>
        </w:rPr>
        <w:t>중앙값보다</w:t>
      </w:r>
      <w:r>
        <w:rPr>
          <w:lang w:eastAsia="ko-KR"/>
        </w:rPr>
        <w:t xml:space="preserve"> </w:t>
      </w:r>
      <w:r>
        <w:rPr>
          <w:lang w:eastAsia="ko-KR"/>
        </w:rPr>
        <w:t>크다면</w:t>
      </w:r>
      <w:r>
        <w:rPr>
          <w:lang w:eastAsia="ko-KR"/>
        </w:rPr>
        <w:t xml:space="preserve"> </w:t>
      </w:r>
      <w:r>
        <w:rPr>
          <w:lang w:eastAsia="ko-KR"/>
        </w:rPr>
        <w:t>데이터는</w:t>
      </w:r>
      <w:r>
        <w:rPr>
          <w:lang w:eastAsia="ko-KR"/>
        </w:rPr>
        <w:t xml:space="preserve"> </w:t>
      </w:r>
      <w:r>
        <w:rPr>
          <w:lang w:eastAsia="ko-KR"/>
        </w:rPr>
        <w:t>양의</w:t>
      </w:r>
      <w:r>
        <w:rPr>
          <w:lang w:eastAsia="ko-KR"/>
        </w:rPr>
        <w:t xml:space="preserve"> </w:t>
      </w:r>
      <w:r>
        <w:rPr>
          <w:lang w:eastAsia="ko-KR"/>
        </w:rPr>
        <w:t>방향으로</w:t>
      </w:r>
      <w:r>
        <w:rPr>
          <w:lang w:eastAsia="ko-KR"/>
        </w:rPr>
        <w:t xml:space="preserve"> </w:t>
      </w:r>
      <w:r>
        <w:rPr>
          <w:lang w:eastAsia="ko-KR"/>
        </w:rPr>
        <w:t>치우친</w:t>
      </w:r>
      <w:r>
        <w:rPr>
          <w:lang w:eastAsia="ko-KR"/>
        </w:rPr>
        <w:t xml:space="preserve"> </w:t>
      </w:r>
      <w:r>
        <w:rPr>
          <w:lang w:eastAsia="ko-KR"/>
        </w:rPr>
        <w:t>데이터이다</w:t>
      </w:r>
      <w:r>
        <w:rPr>
          <w:lang w:eastAsia="ko-KR"/>
        </w:rPr>
        <w:t xml:space="preserve">. </w:t>
      </w:r>
      <w:r>
        <w:rPr>
          <w:lang w:eastAsia="ko-KR"/>
        </w:rPr>
        <w:t>양의</w:t>
      </w:r>
      <w:r>
        <w:rPr>
          <w:lang w:eastAsia="ko-KR"/>
        </w:rPr>
        <w:t xml:space="preserve"> </w:t>
      </w:r>
      <w:r>
        <w:rPr>
          <w:lang w:eastAsia="ko-KR"/>
        </w:rPr>
        <w:t>치우침이</w:t>
      </w:r>
      <w:r>
        <w:rPr>
          <w:lang w:eastAsia="ko-KR"/>
        </w:rPr>
        <w:t xml:space="preserve"> </w:t>
      </w:r>
      <w:r>
        <w:rPr>
          <w:lang w:eastAsia="ko-KR"/>
        </w:rPr>
        <w:t>있는</w:t>
      </w:r>
      <w:r>
        <w:rPr>
          <w:lang w:eastAsia="ko-KR"/>
        </w:rPr>
        <w:t xml:space="preserve"> </w:t>
      </w:r>
      <w:r>
        <w:rPr>
          <w:lang w:eastAsia="ko-KR"/>
        </w:rPr>
        <w:t>데이터는</w:t>
      </w:r>
      <w:r>
        <w:rPr>
          <w:lang w:eastAsia="ko-KR"/>
        </w:rPr>
        <w:t xml:space="preserve"> </w:t>
      </w:r>
      <w:r>
        <w:rPr>
          <w:lang w:eastAsia="ko-KR"/>
        </w:rPr>
        <w:t>데이터의</w:t>
      </w:r>
      <w:r>
        <w:rPr>
          <w:lang w:eastAsia="ko-KR"/>
        </w:rPr>
        <w:t xml:space="preserve"> </w:t>
      </w:r>
      <w:r>
        <w:rPr>
          <w:lang w:eastAsia="ko-KR"/>
        </w:rPr>
        <w:t>수가</w:t>
      </w:r>
      <w:r>
        <w:rPr>
          <w:lang w:eastAsia="ko-KR"/>
        </w:rPr>
        <w:t xml:space="preserve"> </w:t>
      </w:r>
      <w:r>
        <w:rPr>
          <w:lang w:eastAsia="ko-KR"/>
        </w:rPr>
        <w:t>가장</w:t>
      </w:r>
      <w:r>
        <w:rPr>
          <w:lang w:eastAsia="ko-KR"/>
        </w:rPr>
        <w:t xml:space="preserve"> </w:t>
      </w:r>
      <w:r>
        <w:rPr>
          <w:lang w:eastAsia="ko-KR"/>
        </w:rPr>
        <w:t>많은</w:t>
      </w:r>
      <w:r>
        <w:rPr>
          <w:lang w:eastAsia="ko-KR"/>
        </w:rPr>
        <w:t xml:space="preserve"> Peak </w:t>
      </w:r>
      <w:r>
        <w:rPr>
          <w:lang w:eastAsia="ko-KR"/>
        </w:rPr>
        <w:t>점이</w:t>
      </w:r>
      <w:r>
        <w:rPr>
          <w:lang w:eastAsia="ko-KR"/>
        </w:rPr>
        <w:t xml:space="preserve"> </w:t>
      </w:r>
      <w:r>
        <w:rPr>
          <w:lang w:eastAsia="ko-KR"/>
        </w:rPr>
        <w:t>중앙값</w:t>
      </w:r>
      <w:r>
        <w:rPr>
          <w:lang w:eastAsia="ko-KR"/>
        </w:rPr>
        <w:t>(Median)</w:t>
      </w:r>
      <w:r>
        <w:rPr>
          <w:lang w:eastAsia="ko-KR"/>
        </w:rPr>
        <w:t>보다</w:t>
      </w:r>
      <w:r>
        <w:rPr>
          <w:lang w:eastAsia="ko-KR"/>
        </w:rPr>
        <w:t xml:space="preserve"> </w:t>
      </w:r>
      <w:r>
        <w:rPr>
          <w:lang w:eastAsia="ko-KR"/>
        </w:rPr>
        <w:t>작고</w:t>
      </w:r>
      <w:r>
        <w:rPr>
          <w:lang w:eastAsia="ko-KR"/>
        </w:rPr>
        <w:t xml:space="preserve"> </w:t>
      </w:r>
      <w:r>
        <w:rPr>
          <w:lang w:eastAsia="ko-KR"/>
        </w:rPr>
        <w:t>중앙값은</w:t>
      </w:r>
      <w:r>
        <w:rPr>
          <w:lang w:eastAsia="ko-KR"/>
        </w:rPr>
        <w:t xml:space="preserve"> </w:t>
      </w:r>
      <w:r>
        <w:rPr>
          <w:lang w:eastAsia="ko-KR"/>
        </w:rPr>
        <w:t>평균보다</w:t>
      </w:r>
      <w:r>
        <w:rPr>
          <w:lang w:eastAsia="ko-KR"/>
        </w:rPr>
        <w:t xml:space="preserve"> </w:t>
      </w:r>
      <w:r>
        <w:rPr>
          <w:lang w:eastAsia="ko-KR"/>
        </w:rPr>
        <w:t>작다</w:t>
      </w:r>
      <w:r>
        <w:rPr>
          <w:lang w:eastAsia="ko-KR"/>
        </w:rPr>
        <w:t xml:space="preserve">. </w:t>
      </w:r>
      <w:r>
        <w:rPr>
          <w:lang w:eastAsia="ko-KR"/>
        </w:rPr>
        <w:t>결국</w:t>
      </w:r>
      <w:r>
        <w:rPr>
          <w:lang w:eastAsia="ko-KR"/>
        </w:rPr>
        <w:t xml:space="preserve"> </w:t>
      </w:r>
      <w:r>
        <w:rPr>
          <w:lang w:eastAsia="ko-KR"/>
        </w:rPr>
        <w:t>중앙값을</w:t>
      </w:r>
      <w:r>
        <w:rPr>
          <w:lang w:eastAsia="ko-KR"/>
        </w:rPr>
        <w:t xml:space="preserve"> </w:t>
      </w:r>
      <w:r>
        <w:rPr>
          <w:lang w:eastAsia="ko-KR"/>
        </w:rPr>
        <w:t>기준으로</w:t>
      </w:r>
      <w:r>
        <w:rPr>
          <w:lang w:eastAsia="ko-KR"/>
        </w:rPr>
        <w:t xml:space="preserve"> </w:t>
      </w:r>
      <w:r>
        <w:rPr>
          <w:lang w:eastAsia="ko-KR"/>
        </w:rPr>
        <w:t>최빈값</w:t>
      </w:r>
      <w:r>
        <w:rPr>
          <w:lang w:eastAsia="ko-KR"/>
        </w:rPr>
        <w:t>(Mode)</w:t>
      </w:r>
      <w:r>
        <w:rPr>
          <w:lang w:eastAsia="ko-KR"/>
        </w:rPr>
        <w:t>이</w:t>
      </w:r>
      <w:r>
        <w:rPr>
          <w:lang w:eastAsia="ko-KR"/>
        </w:rPr>
        <w:t xml:space="preserve"> </w:t>
      </w:r>
      <w:r>
        <w:rPr>
          <w:lang w:eastAsia="ko-KR"/>
        </w:rPr>
        <w:t>왼쪽</w:t>
      </w:r>
      <w:r>
        <w:rPr>
          <w:lang w:eastAsia="ko-KR"/>
        </w:rPr>
        <w:t xml:space="preserve">, </w:t>
      </w:r>
      <w:r>
        <w:rPr>
          <w:lang w:eastAsia="ko-KR"/>
        </w:rPr>
        <w:t>평균이</w:t>
      </w:r>
      <w:r>
        <w:rPr>
          <w:lang w:eastAsia="ko-KR"/>
        </w:rPr>
        <w:t xml:space="preserve"> </w:t>
      </w:r>
      <w:r>
        <w:rPr>
          <w:lang w:eastAsia="ko-KR"/>
        </w:rPr>
        <w:t>오른쪽에</w:t>
      </w:r>
      <w:r>
        <w:rPr>
          <w:lang w:eastAsia="ko-KR"/>
        </w:rPr>
        <w:t xml:space="preserve"> </w:t>
      </w:r>
      <w:r>
        <w:rPr>
          <w:lang w:eastAsia="ko-KR"/>
        </w:rPr>
        <w:t>위치한다</w:t>
      </w:r>
      <w:r>
        <w:rPr>
          <w:lang w:eastAsia="ko-KR"/>
        </w:rPr>
        <w:t xml:space="preserve">. </w:t>
      </w:r>
      <w:r>
        <w:rPr>
          <w:lang w:eastAsia="ko-KR"/>
        </w:rPr>
        <w:t>그리고</w:t>
      </w:r>
      <w:r>
        <w:rPr>
          <w:lang w:eastAsia="ko-KR"/>
        </w:rPr>
        <w:t xml:space="preserve"> </w:t>
      </w:r>
      <w:r>
        <w:rPr>
          <w:lang w:eastAsia="ko-KR"/>
        </w:rPr>
        <w:t>오른쪽으로</w:t>
      </w:r>
      <w:r>
        <w:rPr>
          <w:lang w:eastAsia="ko-KR"/>
        </w:rPr>
        <w:t xml:space="preserve"> </w:t>
      </w:r>
      <w:r>
        <w:rPr>
          <w:lang w:eastAsia="ko-KR"/>
        </w:rPr>
        <w:t>더</w:t>
      </w:r>
      <w:r>
        <w:rPr>
          <w:lang w:eastAsia="ko-KR"/>
        </w:rPr>
        <w:t xml:space="preserve"> </w:t>
      </w:r>
      <w:r>
        <w:rPr>
          <w:lang w:eastAsia="ko-KR"/>
        </w:rPr>
        <w:t>길게</w:t>
      </w:r>
      <w:r>
        <w:rPr>
          <w:lang w:eastAsia="ko-KR"/>
        </w:rPr>
        <w:t xml:space="preserve"> </w:t>
      </w:r>
      <w:r>
        <w:rPr>
          <w:lang w:eastAsia="ko-KR"/>
        </w:rPr>
        <w:t>치우쳐진</w:t>
      </w:r>
      <w:r>
        <w:rPr>
          <w:lang w:eastAsia="ko-KR"/>
        </w:rPr>
        <w:t xml:space="preserve"> </w:t>
      </w:r>
      <w:r>
        <w:rPr>
          <w:lang w:eastAsia="ko-KR"/>
        </w:rPr>
        <w:t>꼬리를</w:t>
      </w:r>
      <w:r>
        <w:rPr>
          <w:lang w:eastAsia="ko-KR"/>
        </w:rPr>
        <w:t xml:space="preserve"> </w:t>
      </w:r>
      <w:r>
        <w:rPr>
          <w:lang w:eastAsia="ko-KR"/>
        </w:rPr>
        <w:t>가지게</w:t>
      </w:r>
      <w:r>
        <w:rPr>
          <w:lang w:eastAsia="ko-KR"/>
        </w:rPr>
        <w:t xml:space="preserve"> </w:t>
      </w:r>
      <w:r>
        <w:rPr>
          <w:lang w:eastAsia="ko-KR"/>
        </w:rPr>
        <w:t>된다</w:t>
      </w:r>
      <w:r>
        <w:rPr>
          <w:lang w:eastAsia="ko-KR"/>
        </w:rPr>
        <w:t>.</w:t>
      </w:r>
    </w:p>
    <w:p w:rsidR="003F7835" w:rsidRDefault="003F7835">
      <w:pPr>
        <w:pStyle w:val="CaptionedFigure"/>
      </w:pPr>
      <w:r>
        <w:rPr>
          <w:noProof/>
          <w:lang w:eastAsia="ko-KR"/>
        </w:rPr>
        <w:drawing>
          <wp:inline distT="0" distB="0" distL="0" distR="0" wp14:anchorId="32903640" wp14:editId="617E1109">
            <wp:extent cx="5969000" cy="2555535"/>
            <wp:effectExtent l="0" t="0" r="0" b="0"/>
            <wp:docPr id="30" name="Picture" descr="그림 III-2. 히스토그램의 치우침(https://www.biologyforlife.com/skew.html)"/>
            <wp:cNvGraphicFramePr/>
            <a:graphic xmlns:a="http://schemas.openxmlformats.org/drawingml/2006/main">
              <a:graphicData uri="http://schemas.openxmlformats.org/drawingml/2006/picture">
                <pic:pic xmlns:pic="http://schemas.openxmlformats.org/drawingml/2006/picture">
                  <pic:nvPicPr>
                    <pic:cNvPr id="18" name="Picture" descr="./pic/fig/fig_3-2.png"/>
                    <pic:cNvPicPr>
                      <a:picLocks noChangeAspect="1" noChangeArrowheads="1"/>
                    </pic:cNvPicPr>
                  </pic:nvPicPr>
                  <pic:blipFill>
                    <a:blip r:embed="rId70"/>
                    <a:stretch>
                      <a:fillRect/>
                    </a:stretch>
                  </pic:blipFill>
                  <pic:spPr bwMode="auto">
                    <a:xfrm>
                      <a:off x="0" y="0"/>
                      <a:ext cx="5969000" cy="2555535"/>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그림</w:t>
      </w:r>
      <w:r>
        <w:rPr>
          <w:lang w:eastAsia="ko-KR"/>
        </w:rPr>
        <w:t xml:space="preserve"> III-2. </w:t>
      </w:r>
      <w:r>
        <w:rPr>
          <w:lang w:eastAsia="ko-KR"/>
        </w:rPr>
        <w:t>히스토그램의</w:t>
      </w:r>
      <w:r>
        <w:rPr>
          <w:lang w:eastAsia="ko-KR"/>
        </w:rPr>
        <w:t xml:space="preserve"> </w:t>
      </w:r>
      <w:r>
        <w:rPr>
          <w:lang w:eastAsia="ko-KR"/>
        </w:rPr>
        <w:t>치우침</w:t>
      </w:r>
      <w:r>
        <w:rPr>
          <w:lang w:eastAsia="ko-KR"/>
        </w:rPr>
        <w:t>(</w:t>
      </w:r>
      <w:hyperlink r:id="rId71">
        <w:r>
          <w:rPr>
            <w:rStyle w:val="ac"/>
            <w:lang w:eastAsia="ko-KR"/>
          </w:rPr>
          <w:t>https://www.biologyforlife.com/skew.html</w:t>
        </w:r>
      </w:hyperlink>
      <w:r>
        <w:rPr>
          <w:lang w:eastAsia="ko-KR"/>
        </w:rPr>
        <w:t>)</w:t>
      </w:r>
    </w:p>
    <w:p w:rsidR="003F7835" w:rsidRDefault="003F7835">
      <w:pPr>
        <w:pStyle w:val="a1"/>
        <w:rPr>
          <w:lang w:eastAsia="ko-KR"/>
        </w:rPr>
      </w:pPr>
      <w:r>
        <w:rPr>
          <w:lang w:eastAsia="ko-KR"/>
        </w:rPr>
        <w:t>히스토그램을</w:t>
      </w:r>
      <w:r>
        <w:rPr>
          <w:lang w:eastAsia="ko-KR"/>
        </w:rPr>
        <w:t xml:space="preserve"> </w:t>
      </w:r>
      <w:r>
        <w:rPr>
          <w:lang w:eastAsia="ko-KR"/>
        </w:rPr>
        <w:t>그릴</w:t>
      </w:r>
      <w:r>
        <w:rPr>
          <w:lang w:eastAsia="ko-KR"/>
        </w:rPr>
        <w:t xml:space="preserve"> </w:t>
      </w:r>
      <w:r>
        <w:rPr>
          <w:lang w:eastAsia="ko-KR"/>
        </w:rPr>
        <w:t>때는</w:t>
      </w:r>
      <w:r>
        <w:rPr>
          <w:lang w:eastAsia="ko-KR"/>
        </w:rPr>
        <w:t xml:space="preserve"> </w:t>
      </w:r>
      <w:r>
        <w:rPr>
          <w:lang w:eastAsia="ko-KR"/>
        </w:rPr>
        <w:t>몇</w:t>
      </w:r>
      <w:r>
        <w:rPr>
          <w:lang w:eastAsia="ko-KR"/>
        </w:rPr>
        <w:t xml:space="preserve"> </w:t>
      </w:r>
      <w:r>
        <w:rPr>
          <w:lang w:eastAsia="ko-KR"/>
        </w:rPr>
        <w:t>가지</w:t>
      </w:r>
      <w:r>
        <w:rPr>
          <w:lang w:eastAsia="ko-KR"/>
        </w:rPr>
        <w:t xml:space="preserve"> </w:t>
      </w:r>
      <w:r>
        <w:rPr>
          <w:lang w:eastAsia="ko-KR"/>
        </w:rPr>
        <w:t>주의할</w:t>
      </w:r>
      <w:r>
        <w:rPr>
          <w:lang w:eastAsia="ko-KR"/>
        </w:rPr>
        <w:t xml:space="preserve"> </w:t>
      </w:r>
      <w:r>
        <w:rPr>
          <w:lang w:eastAsia="ko-KR"/>
        </w:rPr>
        <w:t>점이</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첫</w:t>
      </w:r>
      <w:r>
        <w:rPr>
          <w:lang w:eastAsia="ko-KR"/>
        </w:rPr>
        <w:t xml:space="preserve"> </w:t>
      </w:r>
      <w:r>
        <w:rPr>
          <w:lang w:eastAsia="ko-KR"/>
        </w:rPr>
        <w:t>번째는</w:t>
      </w:r>
      <w:r>
        <w:rPr>
          <w:lang w:eastAsia="ko-KR"/>
        </w:rPr>
        <w:t xml:space="preserve"> </w:t>
      </w:r>
      <w:r>
        <w:rPr>
          <w:lang w:eastAsia="ko-KR"/>
        </w:rPr>
        <w:t>앞에서</w:t>
      </w:r>
      <w:r>
        <w:rPr>
          <w:lang w:eastAsia="ko-KR"/>
        </w:rPr>
        <w:t xml:space="preserve"> </w:t>
      </w:r>
      <w:r>
        <w:rPr>
          <w:lang w:eastAsia="ko-KR"/>
        </w:rPr>
        <w:t>언급한</w:t>
      </w:r>
      <w:r>
        <w:rPr>
          <w:lang w:eastAsia="ko-KR"/>
        </w:rPr>
        <w:t xml:space="preserve"> </w:t>
      </w:r>
      <w:r>
        <w:rPr>
          <w:lang w:eastAsia="ko-KR"/>
        </w:rPr>
        <w:t>바와</w:t>
      </w:r>
      <w:r>
        <w:rPr>
          <w:lang w:eastAsia="ko-KR"/>
        </w:rPr>
        <w:t xml:space="preserve"> </w:t>
      </w:r>
      <w:r>
        <w:rPr>
          <w:lang w:eastAsia="ko-KR"/>
        </w:rPr>
        <w:t>같이</w:t>
      </w:r>
      <w:r>
        <w:rPr>
          <w:lang w:eastAsia="ko-KR"/>
        </w:rPr>
        <w:t xml:space="preserve"> bin</w:t>
      </w:r>
      <w:r>
        <w:rPr>
          <w:lang w:eastAsia="ko-KR"/>
        </w:rPr>
        <w:t>의</w:t>
      </w:r>
      <w:r>
        <w:rPr>
          <w:lang w:eastAsia="ko-KR"/>
        </w:rPr>
        <w:t xml:space="preserve"> </w:t>
      </w:r>
      <w:r>
        <w:rPr>
          <w:lang w:eastAsia="ko-KR"/>
        </w:rPr>
        <w:t>개수를</w:t>
      </w:r>
      <w:r>
        <w:rPr>
          <w:lang w:eastAsia="ko-KR"/>
        </w:rPr>
        <w:t xml:space="preserve"> </w:t>
      </w:r>
      <w:r>
        <w:rPr>
          <w:lang w:eastAsia="ko-KR"/>
        </w:rPr>
        <w:t>잘</w:t>
      </w:r>
      <w:r>
        <w:rPr>
          <w:lang w:eastAsia="ko-KR"/>
        </w:rPr>
        <w:t xml:space="preserve"> </w:t>
      </w:r>
      <w:r>
        <w:rPr>
          <w:lang w:eastAsia="ko-KR"/>
        </w:rPr>
        <w:t>결정해야</w:t>
      </w:r>
      <w:r>
        <w:rPr>
          <w:lang w:eastAsia="ko-KR"/>
        </w:rPr>
        <w:t xml:space="preserve"> </w:t>
      </w:r>
      <w:r>
        <w:rPr>
          <w:lang w:eastAsia="ko-KR"/>
        </w:rPr>
        <w:t>한다</w:t>
      </w:r>
      <w:r>
        <w:rPr>
          <w:lang w:eastAsia="ko-KR"/>
        </w:rPr>
        <w:t>. bin</w:t>
      </w:r>
      <w:r>
        <w:rPr>
          <w:lang w:eastAsia="ko-KR"/>
        </w:rPr>
        <w:t>의</w:t>
      </w:r>
      <w:r>
        <w:rPr>
          <w:lang w:eastAsia="ko-KR"/>
        </w:rPr>
        <w:t xml:space="preserve"> </w:t>
      </w:r>
      <w:r>
        <w:rPr>
          <w:lang w:eastAsia="ko-KR"/>
        </w:rPr>
        <w:t>개수가</w:t>
      </w:r>
      <w:r>
        <w:rPr>
          <w:lang w:eastAsia="ko-KR"/>
        </w:rPr>
        <w:t xml:space="preserve"> </w:t>
      </w:r>
      <w:r>
        <w:rPr>
          <w:lang w:eastAsia="ko-KR"/>
        </w:rPr>
        <w:t>너무</w:t>
      </w:r>
      <w:r>
        <w:rPr>
          <w:lang w:eastAsia="ko-KR"/>
        </w:rPr>
        <w:t xml:space="preserve"> </w:t>
      </w:r>
      <w:r>
        <w:rPr>
          <w:lang w:eastAsia="ko-KR"/>
        </w:rPr>
        <w:t>적으면</w:t>
      </w:r>
      <w:r>
        <w:rPr>
          <w:lang w:eastAsia="ko-KR"/>
        </w:rPr>
        <w:t xml:space="preserve"> </w:t>
      </w:r>
      <w:r>
        <w:rPr>
          <w:lang w:eastAsia="ko-KR"/>
        </w:rPr>
        <w:t>데이터들의</w:t>
      </w:r>
      <w:r>
        <w:rPr>
          <w:lang w:eastAsia="ko-KR"/>
        </w:rPr>
        <w:t xml:space="preserve"> </w:t>
      </w:r>
      <w:r>
        <w:rPr>
          <w:lang w:eastAsia="ko-KR"/>
        </w:rPr>
        <w:t>분포</w:t>
      </w:r>
      <w:r>
        <w:rPr>
          <w:lang w:eastAsia="ko-KR"/>
        </w:rPr>
        <w:t xml:space="preserve"> </w:t>
      </w:r>
      <w:r>
        <w:rPr>
          <w:lang w:eastAsia="ko-KR"/>
        </w:rPr>
        <w:t>특성이</w:t>
      </w:r>
      <w:r>
        <w:rPr>
          <w:lang w:eastAsia="ko-KR"/>
        </w:rPr>
        <w:t xml:space="preserve"> </w:t>
      </w:r>
      <w:r>
        <w:rPr>
          <w:lang w:eastAsia="ko-KR"/>
        </w:rPr>
        <w:t>뭉개져서</w:t>
      </w:r>
      <w:r>
        <w:rPr>
          <w:lang w:eastAsia="ko-KR"/>
        </w:rPr>
        <w:t xml:space="preserve"> </w:t>
      </w:r>
      <w:r>
        <w:rPr>
          <w:lang w:eastAsia="ko-KR"/>
        </w:rPr>
        <w:t>데이터의</w:t>
      </w:r>
      <w:r>
        <w:rPr>
          <w:lang w:eastAsia="ko-KR"/>
        </w:rPr>
        <w:t xml:space="preserve"> </w:t>
      </w:r>
      <w:r>
        <w:rPr>
          <w:lang w:eastAsia="ko-KR"/>
        </w:rPr>
        <w:t>분포</w:t>
      </w:r>
      <w:r>
        <w:rPr>
          <w:lang w:eastAsia="ko-KR"/>
        </w:rPr>
        <w:t xml:space="preserve"> </w:t>
      </w:r>
      <w:r>
        <w:rPr>
          <w:lang w:eastAsia="ko-KR"/>
        </w:rPr>
        <w:t>특성을</w:t>
      </w:r>
      <w:r>
        <w:rPr>
          <w:lang w:eastAsia="ko-KR"/>
        </w:rPr>
        <w:t xml:space="preserve"> </w:t>
      </w:r>
      <w:r>
        <w:rPr>
          <w:lang w:eastAsia="ko-KR"/>
        </w:rPr>
        <w:t>알아내기</w:t>
      </w:r>
      <w:r>
        <w:rPr>
          <w:lang w:eastAsia="ko-KR"/>
        </w:rPr>
        <w:t xml:space="preserve"> </w:t>
      </w:r>
      <w:r>
        <w:rPr>
          <w:lang w:eastAsia="ko-KR"/>
        </w:rPr>
        <w:t>어렵다</w:t>
      </w:r>
      <w:r>
        <w:rPr>
          <w:lang w:eastAsia="ko-KR"/>
        </w:rPr>
        <w:t xml:space="preserve">. </w:t>
      </w:r>
      <w:r>
        <w:rPr>
          <w:lang w:eastAsia="ko-KR"/>
        </w:rPr>
        <w:t>또</w:t>
      </w:r>
      <w:r>
        <w:rPr>
          <w:lang w:eastAsia="ko-KR"/>
        </w:rPr>
        <w:t xml:space="preserve"> bin</w:t>
      </w:r>
      <w:r>
        <w:rPr>
          <w:lang w:eastAsia="ko-KR"/>
        </w:rPr>
        <w:t>의</w:t>
      </w:r>
      <w:r>
        <w:rPr>
          <w:lang w:eastAsia="ko-KR"/>
        </w:rPr>
        <w:t xml:space="preserve"> </w:t>
      </w:r>
      <w:r>
        <w:rPr>
          <w:lang w:eastAsia="ko-KR"/>
        </w:rPr>
        <w:t>개수가</w:t>
      </w:r>
      <w:r>
        <w:rPr>
          <w:lang w:eastAsia="ko-KR"/>
        </w:rPr>
        <w:t xml:space="preserve"> </w:t>
      </w:r>
      <w:r>
        <w:rPr>
          <w:lang w:eastAsia="ko-KR"/>
        </w:rPr>
        <w:t>너무</w:t>
      </w:r>
      <w:r>
        <w:rPr>
          <w:lang w:eastAsia="ko-KR"/>
        </w:rPr>
        <w:t xml:space="preserve"> </w:t>
      </w:r>
      <w:r>
        <w:rPr>
          <w:lang w:eastAsia="ko-KR"/>
        </w:rPr>
        <w:t>많으면</w:t>
      </w:r>
      <w:r>
        <w:rPr>
          <w:lang w:eastAsia="ko-KR"/>
        </w:rPr>
        <w:t xml:space="preserve"> </w:t>
      </w:r>
      <w:r>
        <w:rPr>
          <w:lang w:eastAsia="ko-KR"/>
        </w:rPr>
        <w:t>데이터의</w:t>
      </w:r>
      <w:r>
        <w:rPr>
          <w:lang w:eastAsia="ko-KR"/>
        </w:rPr>
        <w:t xml:space="preserve"> </w:t>
      </w:r>
      <w:r>
        <w:rPr>
          <w:lang w:eastAsia="ko-KR"/>
        </w:rPr>
        <w:t>전반적</w:t>
      </w:r>
      <w:r>
        <w:rPr>
          <w:lang w:eastAsia="ko-KR"/>
        </w:rPr>
        <w:t xml:space="preserve"> </w:t>
      </w:r>
      <w:r>
        <w:rPr>
          <w:lang w:eastAsia="ko-KR"/>
        </w:rPr>
        <w:t>분포를</w:t>
      </w:r>
      <w:r>
        <w:rPr>
          <w:lang w:eastAsia="ko-KR"/>
        </w:rPr>
        <w:t xml:space="preserve"> </w:t>
      </w:r>
      <w:r>
        <w:rPr>
          <w:lang w:eastAsia="ko-KR"/>
        </w:rPr>
        <w:t>파악하기</w:t>
      </w:r>
      <w:r>
        <w:rPr>
          <w:lang w:eastAsia="ko-KR"/>
        </w:rPr>
        <w:t xml:space="preserve"> </w:t>
      </w:r>
      <w:r>
        <w:rPr>
          <w:lang w:eastAsia="ko-KR"/>
        </w:rPr>
        <w:t>어렵고</w:t>
      </w:r>
      <w:r>
        <w:rPr>
          <w:lang w:eastAsia="ko-KR"/>
        </w:rPr>
        <w:t xml:space="preserve"> </w:t>
      </w:r>
      <w:r>
        <w:rPr>
          <w:lang w:eastAsia="ko-KR"/>
        </w:rPr>
        <w:t>이상치</w:t>
      </w:r>
      <w:r>
        <w:rPr>
          <w:lang w:eastAsia="ko-KR"/>
        </w:rPr>
        <w:t xml:space="preserve"> </w:t>
      </w:r>
      <w:r>
        <w:rPr>
          <w:lang w:eastAsia="ko-KR"/>
        </w:rPr>
        <w:t>값들로</w:t>
      </w:r>
      <w:r>
        <w:rPr>
          <w:lang w:eastAsia="ko-KR"/>
        </w:rPr>
        <w:t xml:space="preserve"> </w:t>
      </w:r>
      <w:r>
        <w:rPr>
          <w:lang w:eastAsia="ko-KR"/>
        </w:rPr>
        <w:t>인해</w:t>
      </w:r>
      <w:r>
        <w:rPr>
          <w:lang w:eastAsia="ko-KR"/>
        </w:rPr>
        <w:t xml:space="preserve"> </w:t>
      </w:r>
      <w:r>
        <w:rPr>
          <w:lang w:eastAsia="ko-KR"/>
        </w:rPr>
        <w:t>데이터의</w:t>
      </w:r>
      <w:r>
        <w:rPr>
          <w:lang w:eastAsia="ko-KR"/>
        </w:rPr>
        <w:t xml:space="preserve"> </w:t>
      </w:r>
      <w:r>
        <w:rPr>
          <w:lang w:eastAsia="ko-KR"/>
        </w:rPr>
        <w:t>왜곡도</w:t>
      </w:r>
      <w:r>
        <w:rPr>
          <w:lang w:eastAsia="ko-KR"/>
        </w:rPr>
        <w:t xml:space="preserve"> </w:t>
      </w:r>
      <w:r>
        <w:rPr>
          <w:lang w:eastAsia="ko-KR"/>
        </w:rPr>
        <w:t>발생할</w:t>
      </w:r>
      <w:r>
        <w:rPr>
          <w:lang w:eastAsia="ko-KR"/>
        </w:rPr>
        <w:t xml:space="preserve"> </w:t>
      </w:r>
      <w:r>
        <w:rPr>
          <w:lang w:eastAsia="ko-KR"/>
        </w:rPr>
        <w:t>수</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두</w:t>
      </w:r>
      <w:r>
        <w:rPr>
          <w:lang w:eastAsia="ko-KR"/>
        </w:rPr>
        <w:t xml:space="preserve"> </w:t>
      </w:r>
      <w:r>
        <w:rPr>
          <w:lang w:eastAsia="ko-KR"/>
        </w:rPr>
        <w:t>번째는</w:t>
      </w:r>
      <w:r>
        <w:rPr>
          <w:lang w:eastAsia="ko-KR"/>
        </w:rPr>
        <w:t xml:space="preserve"> bin</w:t>
      </w:r>
      <w:r>
        <w:rPr>
          <w:lang w:eastAsia="ko-KR"/>
        </w:rPr>
        <w:t>의</w:t>
      </w:r>
      <w:r>
        <w:rPr>
          <w:lang w:eastAsia="ko-KR"/>
        </w:rPr>
        <w:t xml:space="preserve"> </w:t>
      </w:r>
      <w:r>
        <w:rPr>
          <w:lang w:eastAsia="ko-KR"/>
        </w:rPr>
        <w:t>간격이</w:t>
      </w:r>
      <w:r>
        <w:rPr>
          <w:lang w:eastAsia="ko-KR"/>
        </w:rPr>
        <w:t xml:space="preserve"> </w:t>
      </w:r>
      <w:r>
        <w:rPr>
          <w:lang w:eastAsia="ko-KR"/>
        </w:rPr>
        <w:t>일정해야</w:t>
      </w:r>
      <w:r>
        <w:rPr>
          <w:lang w:eastAsia="ko-KR"/>
        </w:rPr>
        <w:t xml:space="preserve"> </w:t>
      </w:r>
      <w:r>
        <w:rPr>
          <w:lang w:eastAsia="ko-KR"/>
        </w:rPr>
        <w:t>한다</w:t>
      </w:r>
      <w:r>
        <w:rPr>
          <w:lang w:eastAsia="ko-KR"/>
        </w:rPr>
        <w:t xml:space="preserve">. </w:t>
      </w:r>
      <w:r>
        <w:rPr>
          <w:lang w:eastAsia="ko-KR"/>
        </w:rPr>
        <w:t>맨</w:t>
      </w:r>
      <w:r>
        <w:rPr>
          <w:lang w:eastAsia="ko-KR"/>
        </w:rPr>
        <w:t xml:space="preserve"> </w:t>
      </w:r>
      <w:r>
        <w:rPr>
          <w:lang w:eastAsia="ko-KR"/>
        </w:rPr>
        <w:t>좌측이나</w:t>
      </w:r>
      <w:r>
        <w:rPr>
          <w:lang w:eastAsia="ko-KR"/>
        </w:rPr>
        <w:t xml:space="preserve"> </w:t>
      </w:r>
      <w:r>
        <w:rPr>
          <w:lang w:eastAsia="ko-KR"/>
        </w:rPr>
        <w:t>맨</w:t>
      </w:r>
      <w:r>
        <w:rPr>
          <w:lang w:eastAsia="ko-KR"/>
        </w:rPr>
        <w:t xml:space="preserve"> </w:t>
      </w:r>
      <w:r>
        <w:rPr>
          <w:lang w:eastAsia="ko-KR"/>
        </w:rPr>
        <w:t>우측의</w:t>
      </w:r>
      <w:r>
        <w:rPr>
          <w:lang w:eastAsia="ko-KR"/>
        </w:rPr>
        <w:t xml:space="preserve"> </w:t>
      </w:r>
      <w:r>
        <w:rPr>
          <w:lang w:eastAsia="ko-KR"/>
        </w:rPr>
        <w:t>긴</w:t>
      </w:r>
      <w:r>
        <w:rPr>
          <w:lang w:eastAsia="ko-KR"/>
        </w:rPr>
        <w:t xml:space="preserve"> </w:t>
      </w:r>
      <w:r>
        <w:rPr>
          <w:lang w:eastAsia="ko-KR"/>
        </w:rPr>
        <w:t>꼬리가</w:t>
      </w:r>
      <w:r>
        <w:rPr>
          <w:lang w:eastAsia="ko-KR"/>
        </w:rPr>
        <w:t xml:space="preserve"> </w:t>
      </w:r>
      <w:r>
        <w:rPr>
          <w:lang w:eastAsia="ko-KR"/>
        </w:rPr>
        <w:t>존재하는</w:t>
      </w:r>
      <w:r>
        <w:rPr>
          <w:lang w:eastAsia="ko-KR"/>
        </w:rPr>
        <w:t xml:space="preserve"> </w:t>
      </w:r>
      <w:r>
        <w:rPr>
          <w:lang w:eastAsia="ko-KR"/>
        </w:rPr>
        <w:t>경우</w:t>
      </w:r>
      <w:r>
        <w:rPr>
          <w:lang w:eastAsia="ko-KR"/>
        </w:rPr>
        <w:t xml:space="preserve"> </w:t>
      </w:r>
      <w:r>
        <w:rPr>
          <w:lang w:eastAsia="ko-KR"/>
        </w:rPr>
        <w:t>긴</w:t>
      </w:r>
      <w:r>
        <w:rPr>
          <w:lang w:eastAsia="ko-KR"/>
        </w:rPr>
        <w:t xml:space="preserve"> </w:t>
      </w:r>
      <w:r>
        <w:rPr>
          <w:lang w:eastAsia="ko-KR"/>
        </w:rPr>
        <w:t>꼬리</w:t>
      </w:r>
      <w:r>
        <w:rPr>
          <w:lang w:eastAsia="ko-KR"/>
        </w:rPr>
        <w:t xml:space="preserve"> </w:t>
      </w:r>
      <w:r>
        <w:rPr>
          <w:lang w:eastAsia="ko-KR"/>
        </w:rPr>
        <w:t>쪽을</w:t>
      </w:r>
      <w:r>
        <w:rPr>
          <w:lang w:eastAsia="ko-KR"/>
        </w:rPr>
        <w:t xml:space="preserve"> </w:t>
      </w:r>
      <w:r>
        <w:rPr>
          <w:lang w:eastAsia="ko-KR"/>
        </w:rPr>
        <w:t>몇</w:t>
      </w:r>
      <w:r>
        <w:rPr>
          <w:lang w:eastAsia="ko-KR"/>
        </w:rPr>
        <w:t xml:space="preserve"> </w:t>
      </w:r>
      <w:proofErr w:type="gramStart"/>
      <w:r>
        <w:rPr>
          <w:lang w:eastAsia="ko-KR"/>
        </w:rPr>
        <w:t>개의</w:t>
      </w:r>
      <w:r>
        <w:rPr>
          <w:lang w:eastAsia="ko-KR"/>
        </w:rPr>
        <w:t xml:space="preserve"> ’bin’</w:t>
      </w:r>
      <w:r>
        <w:rPr>
          <w:lang w:eastAsia="ko-KR"/>
        </w:rPr>
        <w:t>을</w:t>
      </w:r>
      <w:proofErr w:type="gramEnd"/>
      <w:r>
        <w:rPr>
          <w:lang w:eastAsia="ko-KR"/>
        </w:rPr>
        <w:t xml:space="preserve"> </w:t>
      </w:r>
      <w:r>
        <w:rPr>
          <w:lang w:eastAsia="ko-KR"/>
        </w:rPr>
        <w:t>병합하여</w:t>
      </w:r>
      <w:r>
        <w:rPr>
          <w:lang w:eastAsia="ko-KR"/>
        </w:rPr>
        <w:t xml:space="preserve"> </w:t>
      </w:r>
      <w:r>
        <w:rPr>
          <w:lang w:eastAsia="ko-KR"/>
        </w:rPr>
        <w:t>넓은</w:t>
      </w:r>
      <w:r>
        <w:rPr>
          <w:lang w:eastAsia="ko-KR"/>
        </w:rPr>
        <w:t xml:space="preserve"> bin</w:t>
      </w:r>
      <w:r>
        <w:rPr>
          <w:lang w:eastAsia="ko-KR"/>
        </w:rPr>
        <w:t>으로</w:t>
      </w:r>
      <w:r>
        <w:rPr>
          <w:lang w:eastAsia="ko-KR"/>
        </w:rPr>
        <w:t xml:space="preserve"> </w:t>
      </w:r>
      <w:r>
        <w:rPr>
          <w:lang w:eastAsia="ko-KR"/>
        </w:rPr>
        <w:t>설정한다면</w:t>
      </w:r>
      <w:r>
        <w:rPr>
          <w:lang w:eastAsia="ko-KR"/>
        </w:rPr>
        <w:t xml:space="preserve"> </w:t>
      </w:r>
      <w:r>
        <w:rPr>
          <w:lang w:eastAsia="ko-KR"/>
        </w:rPr>
        <w:t>데이터의</w:t>
      </w:r>
      <w:r>
        <w:rPr>
          <w:lang w:eastAsia="ko-KR"/>
        </w:rPr>
        <w:t xml:space="preserve"> </w:t>
      </w:r>
      <w:r>
        <w:rPr>
          <w:lang w:eastAsia="ko-KR"/>
        </w:rPr>
        <w:t>전반적</w:t>
      </w:r>
      <w:r>
        <w:rPr>
          <w:lang w:eastAsia="ko-KR"/>
        </w:rPr>
        <w:t xml:space="preserve"> </w:t>
      </w:r>
      <w:r>
        <w:rPr>
          <w:lang w:eastAsia="ko-KR"/>
        </w:rPr>
        <w:t>분포를</w:t>
      </w:r>
      <w:r>
        <w:rPr>
          <w:lang w:eastAsia="ko-KR"/>
        </w:rPr>
        <w:t xml:space="preserve"> </w:t>
      </w:r>
      <w:r>
        <w:rPr>
          <w:lang w:eastAsia="ko-KR"/>
        </w:rPr>
        <w:t>확인할</w:t>
      </w:r>
      <w:r>
        <w:rPr>
          <w:lang w:eastAsia="ko-KR"/>
        </w:rPr>
        <w:t xml:space="preserve"> </w:t>
      </w:r>
      <w:r>
        <w:rPr>
          <w:lang w:eastAsia="ko-KR"/>
        </w:rPr>
        <w:t>수</w:t>
      </w:r>
      <w:r>
        <w:rPr>
          <w:lang w:eastAsia="ko-KR"/>
        </w:rPr>
        <w:t xml:space="preserve"> </w:t>
      </w:r>
      <w:r>
        <w:rPr>
          <w:lang w:eastAsia="ko-KR"/>
        </w:rPr>
        <w:t>없다</w:t>
      </w:r>
      <w:r>
        <w:rPr>
          <w:lang w:eastAsia="ko-KR"/>
        </w:rPr>
        <w:t xml:space="preserve">. </w:t>
      </w:r>
      <w:r>
        <w:rPr>
          <w:lang w:eastAsia="ko-KR"/>
        </w:rPr>
        <w:t>따라서</w:t>
      </w:r>
      <w:r>
        <w:rPr>
          <w:lang w:eastAsia="ko-KR"/>
        </w:rPr>
        <w:t xml:space="preserve"> </w:t>
      </w:r>
      <w:r>
        <w:rPr>
          <w:lang w:eastAsia="ko-KR"/>
        </w:rPr>
        <w:t>가급적</w:t>
      </w:r>
      <w:r>
        <w:rPr>
          <w:lang w:eastAsia="ko-KR"/>
        </w:rPr>
        <w:t xml:space="preserve"> </w:t>
      </w:r>
      <w:r>
        <w:rPr>
          <w:lang w:eastAsia="ko-KR"/>
        </w:rPr>
        <w:t>데이터의</w:t>
      </w:r>
      <w:r>
        <w:rPr>
          <w:lang w:eastAsia="ko-KR"/>
        </w:rPr>
        <w:t xml:space="preserve"> </w:t>
      </w:r>
      <w:r>
        <w:rPr>
          <w:lang w:eastAsia="ko-KR"/>
        </w:rPr>
        <w:t>처음부터</w:t>
      </w:r>
      <w:r>
        <w:rPr>
          <w:lang w:eastAsia="ko-KR"/>
        </w:rPr>
        <w:t xml:space="preserve"> </w:t>
      </w:r>
      <w:r>
        <w:rPr>
          <w:lang w:eastAsia="ko-KR"/>
        </w:rPr>
        <w:t>끝까지</w:t>
      </w:r>
      <w:r>
        <w:rPr>
          <w:lang w:eastAsia="ko-KR"/>
        </w:rPr>
        <w:t xml:space="preserve"> </w:t>
      </w:r>
      <w:r>
        <w:rPr>
          <w:lang w:eastAsia="ko-KR"/>
        </w:rPr>
        <w:t>동일한</w:t>
      </w:r>
      <w:r>
        <w:rPr>
          <w:lang w:eastAsia="ko-KR"/>
        </w:rPr>
        <w:t xml:space="preserve"> bin</w:t>
      </w:r>
      <w:r>
        <w:rPr>
          <w:lang w:eastAsia="ko-KR"/>
        </w:rPr>
        <w:t>의</w:t>
      </w:r>
      <w:r>
        <w:rPr>
          <w:lang w:eastAsia="ko-KR"/>
        </w:rPr>
        <w:t xml:space="preserve"> </w:t>
      </w:r>
      <w:r>
        <w:rPr>
          <w:lang w:eastAsia="ko-KR"/>
        </w:rPr>
        <w:t>간격을</w:t>
      </w:r>
      <w:r>
        <w:rPr>
          <w:lang w:eastAsia="ko-KR"/>
        </w:rPr>
        <w:t xml:space="preserve"> </w:t>
      </w:r>
      <w:r>
        <w:rPr>
          <w:lang w:eastAsia="ko-KR"/>
        </w:rPr>
        <w:t>유지하는</w:t>
      </w:r>
      <w:r>
        <w:rPr>
          <w:lang w:eastAsia="ko-KR"/>
        </w:rPr>
        <w:t xml:space="preserve"> </w:t>
      </w:r>
      <w:r>
        <w:rPr>
          <w:lang w:eastAsia="ko-KR"/>
        </w:rPr>
        <w:t>것이</w:t>
      </w:r>
      <w:r>
        <w:rPr>
          <w:lang w:eastAsia="ko-KR"/>
        </w:rPr>
        <w:t xml:space="preserve"> </w:t>
      </w:r>
      <w:r>
        <w:rPr>
          <w:lang w:eastAsia="ko-KR"/>
        </w:rPr>
        <w:t>바람직하다</w:t>
      </w:r>
      <w:r>
        <w:rPr>
          <w:lang w:eastAsia="ko-KR"/>
        </w:rPr>
        <w:t>.</w:t>
      </w:r>
    </w:p>
    <w:p w:rsidR="003F7835" w:rsidRDefault="003F7835">
      <w:pPr>
        <w:pStyle w:val="a1"/>
        <w:rPr>
          <w:lang w:eastAsia="ko-KR"/>
        </w:rPr>
      </w:pPr>
      <w:r>
        <w:rPr>
          <w:lang w:eastAsia="ko-KR"/>
        </w:rPr>
        <w:lastRenderedPageBreak/>
        <w:t>세</w:t>
      </w:r>
      <w:r>
        <w:rPr>
          <w:lang w:eastAsia="ko-KR"/>
        </w:rPr>
        <w:t xml:space="preserve"> </w:t>
      </w:r>
      <w:r>
        <w:rPr>
          <w:lang w:eastAsia="ko-KR"/>
        </w:rPr>
        <w:t>번째는</w:t>
      </w:r>
      <w:r>
        <w:rPr>
          <w:lang w:eastAsia="ko-KR"/>
        </w:rPr>
        <w:t xml:space="preserve"> </w:t>
      </w:r>
      <w:r>
        <w:rPr>
          <w:lang w:eastAsia="ko-KR"/>
        </w:rPr>
        <w:t>히스토그램의</w:t>
      </w:r>
      <w:r>
        <w:rPr>
          <w:lang w:eastAsia="ko-KR"/>
        </w:rPr>
        <w:t xml:space="preserve"> Y</w:t>
      </w:r>
      <w:r>
        <w:rPr>
          <w:lang w:eastAsia="ko-KR"/>
        </w:rPr>
        <w:t>축은</w:t>
      </w:r>
      <w:r>
        <w:rPr>
          <w:lang w:eastAsia="ko-KR"/>
        </w:rPr>
        <w:t xml:space="preserve"> 0</w:t>
      </w:r>
      <w:r>
        <w:rPr>
          <w:lang w:eastAsia="ko-KR"/>
        </w:rPr>
        <w:t>부터</w:t>
      </w:r>
      <w:r>
        <w:rPr>
          <w:lang w:eastAsia="ko-KR"/>
        </w:rPr>
        <w:t xml:space="preserve"> </w:t>
      </w:r>
      <w:r>
        <w:rPr>
          <w:lang w:eastAsia="ko-KR"/>
        </w:rPr>
        <w:t>시작하여야</w:t>
      </w:r>
      <w:r>
        <w:rPr>
          <w:lang w:eastAsia="ko-KR"/>
        </w:rPr>
        <w:t xml:space="preserve"> </w:t>
      </w:r>
      <w:r>
        <w:rPr>
          <w:lang w:eastAsia="ko-KR"/>
        </w:rPr>
        <w:t>한다는</w:t>
      </w:r>
      <w:r>
        <w:rPr>
          <w:lang w:eastAsia="ko-KR"/>
        </w:rPr>
        <w:t xml:space="preserve"> </w:t>
      </w:r>
      <w:r>
        <w:rPr>
          <w:lang w:eastAsia="ko-KR"/>
        </w:rPr>
        <w:t>것이다</w:t>
      </w:r>
      <w:r>
        <w:rPr>
          <w:lang w:eastAsia="ko-KR"/>
        </w:rPr>
        <w:t xml:space="preserve">. </w:t>
      </w:r>
      <w:r>
        <w:rPr>
          <w:lang w:eastAsia="ko-KR"/>
        </w:rPr>
        <w:t>히스토그램은</w:t>
      </w:r>
      <w:r>
        <w:rPr>
          <w:lang w:eastAsia="ko-KR"/>
        </w:rPr>
        <w:t xml:space="preserve"> </w:t>
      </w:r>
      <w:r>
        <w:rPr>
          <w:lang w:eastAsia="ko-KR"/>
        </w:rPr>
        <w:t>각각의</w:t>
      </w:r>
      <w:r>
        <w:rPr>
          <w:lang w:eastAsia="ko-KR"/>
        </w:rPr>
        <w:t xml:space="preserve"> bin </w:t>
      </w:r>
      <w:r>
        <w:rPr>
          <w:lang w:eastAsia="ko-KR"/>
        </w:rPr>
        <w:t>구간에</w:t>
      </w:r>
      <w:r>
        <w:rPr>
          <w:lang w:eastAsia="ko-KR"/>
        </w:rPr>
        <w:t xml:space="preserve"> </w:t>
      </w:r>
      <w:r>
        <w:rPr>
          <w:lang w:eastAsia="ko-KR"/>
        </w:rPr>
        <w:t>따른</w:t>
      </w:r>
      <w:r>
        <w:rPr>
          <w:lang w:eastAsia="ko-KR"/>
        </w:rPr>
        <w:t xml:space="preserve"> </w:t>
      </w:r>
      <w:r>
        <w:rPr>
          <w:lang w:eastAsia="ko-KR"/>
        </w:rPr>
        <w:t>사례</w:t>
      </w:r>
      <w:r>
        <w:rPr>
          <w:lang w:eastAsia="ko-KR"/>
        </w:rPr>
        <w:t xml:space="preserve"> </w:t>
      </w:r>
      <w:r>
        <w:rPr>
          <w:lang w:eastAsia="ko-KR"/>
        </w:rPr>
        <w:t>수를</w:t>
      </w:r>
      <w:r>
        <w:rPr>
          <w:lang w:eastAsia="ko-KR"/>
        </w:rPr>
        <w:t xml:space="preserve"> </w:t>
      </w:r>
      <w:r>
        <w:rPr>
          <w:lang w:eastAsia="ko-KR"/>
        </w:rPr>
        <w:t>표현하기</w:t>
      </w:r>
      <w:r>
        <w:rPr>
          <w:lang w:eastAsia="ko-KR"/>
        </w:rPr>
        <w:t xml:space="preserve"> </w:t>
      </w:r>
      <w:r>
        <w:rPr>
          <w:lang w:eastAsia="ko-KR"/>
        </w:rPr>
        <w:t>때문에</w:t>
      </w:r>
      <w:r>
        <w:rPr>
          <w:lang w:eastAsia="ko-KR"/>
        </w:rPr>
        <w:t xml:space="preserve"> </w:t>
      </w:r>
      <w:r>
        <w:rPr>
          <w:lang w:eastAsia="ko-KR"/>
        </w:rPr>
        <w:t>사례가</w:t>
      </w:r>
      <w:r>
        <w:rPr>
          <w:lang w:eastAsia="ko-KR"/>
        </w:rPr>
        <w:t xml:space="preserve"> </w:t>
      </w:r>
      <w:r>
        <w:rPr>
          <w:lang w:eastAsia="ko-KR"/>
        </w:rPr>
        <w:t>없는</w:t>
      </w:r>
      <w:r>
        <w:rPr>
          <w:lang w:eastAsia="ko-KR"/>
        </w:rPr>
        <w:t xml:space="preserve"> </w:t>
      </w:r>
      <w:r>
        <w:rPr>
          <w:lang w:eastAsia="ko-KR"/>
        </w:rPr>
        <w:t>구간도</w:t>
      </w:r>
      <w:r>
        <w:rPr>
          <w:lang w:eastAsia="ko-KR"/>
        </w:rPr>
        <w:t xml:space="preserve"> </w:t>
      </w:r>
      <w:r>
        <w:rPr>
          <w:lang w:eastAsia="ko-KR"/>
        </w:rPr>
        <w:t>표현되어야</w:t>
      </w:r>
      <w:r>
        <w:rPr>
          <w:lang w:eastAsia="ko-KR"/>
        </w:rPr>
        <w:t xml:space="preserve"> </w:t>
      </w:r>
      <w:r>
        <w:rPr>
          <w:lang w:eastAsia="ko-KR"/>
        </w:rPr>
        <w:t>한다</w:t>
      </w:r>
      <w:r>
        <w:rPr>
          <w:lang w:eastAsia="ko-KR"/>
        </w:rPr>
        <w:t xml:space="preserve">. </w:t>
      </w:r>
      <w:r>
        <w:rPr>
          <w:lang w:eastAsia="ko-KR"/>
        </w:rPr>
        <w:t>따라서</w:t>
      </w:r>
      <w:r>
        <w:rPr>
          <w:lang w:eastAsia="ko-KR"/>
        </w:rPr>
        <w:t xml:space="preserve"> 0</w:t>
      </w:r>
      <w:r>
        <w:rPr>
          <w:lang w:eastAsia="ko-KR"/>
        </w:rPr>
        <w:t>부터</w:t>
      </w:r>
      <w:r>
        <w:rPr>
          <w:lang w:eastAsia="ko-KR"/>
        </w:rPr>
        <w:t xml:space="preserve"> </w:t>
      </w:r>
      <w:r>
        <w:rPr>
          <w:lang w:eastAsia="ko-KR"/>
        </w:rPr>
        <w:t>시작하는</w:t>
      </w:r>
      <w:r>
        <w:rPr>
          <w:lang w:eastAsia="ko-KR"/>
        </w:rPr>
        <w:t xml:space="preserve"> </w:t>
      </w:r>
      <w:r>
        <w:rPr>
          <w:lang w:eastAsia="ko-KR"/>
        </w:rPr>
        <w:t>것이</w:t>
      </w:r>
      <w:r>
        <w:rPr>
          <w:lang w:eastAsia="ko-KR"/>
        </w:rPr>
        <w:t xml:space="preserve"> </w:t>
      </w:r>
      <w:r>
        <w:rPr>
          <w:lang w:eastAsia="ko-KR"/>
        </w:rPr>
        <w:t>좋다</w:t>
      </w:r>
      <w:r>
        <w:rPr>
          <w:lang w:eastAsia="ko-KR"/>
        </w:rPr>
        <w:t>.</w:t>
      </w:r>
    </w:p>
    <w:p w:rsidR="003F7835" w:rsidRDefault="003F7835">
      <w:pPr>
        <w:pStyle w:val="a1"/>
        <w:rPr>
          <w:lang w:eastAsia="ko-KR"/>
        </w:rPr>
      </w:pPr>
      <w:r>
        <w:rPr>
          <w:lang w:eastAsia="ko-KR"/>
        </w:rPr>
        <w:t>마지막으로</w:t>
      </w:r>
      <w:r>
        <w:rPr>
          <w:lang w:eastAsia="ko-KR"/>
        </w:rPr>
        <w:t xml:space="preserve"> </w:t>
      </w:r>
      <w:r>
        <w:rPr>
          <w:lang w:eastAsia="ko-KR"/>
        </w:rPr>
        <w:t>히스토그램은</w:t>
      </w:r>
      <w:r>
        <w:rPr>
          <w:lang w:eastAsia="ko-KR"/>
        </w:rPr>
        <w:t xml:space="preserve"> bin</w:t>
      </w:r>
      <w:r>
        <w:rPr>
          <w:lang w:eastAsia="ko-KR"/>
        </w:rPr>
        <w:t>사이의</w:t>
      </w:r>
      <w:r>
        <w:rPr>
          <w:lang w:eastAsia="ko-KR"/>
        </w:rPr>
        <w:t xml:space="preserve"> </w:t>
      </w:r>
      <w:r>
        <w:rPr>
          <w:lang w:eastAsia="ko-KR"/>
        </w:rPr>
        <w:t>간격을</w:t>
      </w:r>
      <w:r>
        <w:rPr>
          <w:lang w:eastAsia="ko-KR"/>
        </w:rPr>
        <w:t xml:space="preserve"> </w:t>
      </w:r>
      <w:r>
        <w:rPr>
          <w:lang w:eastAsia="ko-KR"/>
        </w:rPr>
        <w:t>두지</w:t>
      </w:r>
      <w:r>
        <w:rPr>
          <w:lang w:eastAsia="ko-KR"/>
        </w:rPr>
        <w:t xml:space="preserve"> </w:t>
      </w:r>
      <w:r>
        <w:rPr>
          <w:lang w:eastAsia="ko-KR"/>
        </w:rPr>
        <w:t>않는게</w:t>
      </w:r>
      <w:r>
        <w:rPr>
          <w:lang w:eastAsia="ko-KR"/>
        </w:rPr>
        <w:t xml:space="preserve"> </w:t>
      </w:r>
      <w:r>
        <w:rPr>
          <w:lang w:eastAsia="ko-KR"/>
        </w:rPr>
        <w:t>일반적이다</w:t>
      </w:r>
      <w:r>
        <w:rPr>
          <w:lang w:eastAsia="ko-KR"/>
        </w:rPr>
        <w:t xml:space="preserve">. </w:t>
      </w:r>
      <w:r>
        <w:rPr>
          <w:lang w:eastAsia="ko-KR"/>
        </w:rPr>
        <w:t>이것이</w:t>
      </w:r>
      <w:r>
        <w:rPr>
          <w:lang w:eastAsia="ko-KR"/>
        </w:rPr>
        <w:t xml:space="preserve"> </w:t>
      </w:r>
      <w:r>
        <w:rPr>
          <w:lang w:eastAsia="ko-KR"/>
        </w:rPr>
        <w:t>막대</w:t>
      </w:r>
      <w:r>
        <w:rPr>
          <w:lang w:eastAsia="ko-KR"/>
        </w:rPr>
        <w:t xml:space="preserve"> </w:t>
      </w:r>
      <w:r>
        <w:rPr>
          <w:lang w:eastAsia="ko-KR"/>
        </w:rPr>
        <w:t>그래프와</w:t>
      </w:r>
      <w:r>
        <w:rPr>
          <w:lang w:eastAsia="ko-KR"/>
        </w:rPr>
        <w:t xml:space="preserve"> </w:t>
      </w:r>
      <w:r>
        <w:rPr>
          <w:lang w:eastAsia="ko-KR"/>
        </w:rPr>
        <w:t>히스토그램의</w:t>
      </w:r>
      <w:r>
        <w:rPr>
          <w:lang w:eastAsia="ko-KR"/>
        </w:rPr>
        <w:t xml:space="preserve"> </w:t>
      </w:r>
      <w:r>
        <w:rPr>
          <w:lang w:eastAsia="ko-KR"/>
        </w:rPr>
        <w:t>차이인데</w:t>
      </w:r>
      <w:r>
        <w:rPr>
          <w:lang w:eastAsia="ko-KR"/>
        </w:rPr>
        <w:t xml:space="preserve"> </w:t>
      </w:r>
      <w:r>
        <w:rPr>
          <w:lang w:eastAsia="ko-KR"/>
        </w:rPr>
        <w:t>막대</w:t>
      </w:r>
      <w:r>
        <w:rPr>
          <w:lang w:eastAsia="ko-KR"/>
        </w:rPr>
        <w:t xml:space="preserve"> </w:t>
      </w:r>
      <w:r>
        <w:rPr>
          <w:lang w:eastAsia="ko-KR"/>
        </w:rPr>
        <w:t>그래프는</w:t>
      </w:r>
      <w:r>
        <w:rPr>
          <w:lang w:eastAsia="ko-KR"/>
        </w:rPr>
        <w:t xml:space="preserve"> </w:t>
      </w:r>
      <w:r>
        <w:rPr>
          <w:lang w:eastAsia="ko-KR"/>
        </w:rPr>
        <w:t>막대와의</w:t>
      </w:r>
      <w:r>
        <w:rPr>
          <w:lang w:eastAsia="ko-KR"/>
        </w:rPr>
        <w:t xml:space="preserve"> </w:t>
      </w:r>
      <w:r>
        <w:rPr>
          <w:lang w:eastAsia="ko-KR"/>
        </w:rPr>
        <w:t>간격을</w:t>
      </w:r>
      <w:r>
        <w:rPr>
          <w:lang w:eastAsia="ko-KR"/>
        </w:rPr>
        <w:t xml:space="preserve"> </w:t>
      </w:r>
      <w:r>
        <w:rPr>
          <w:lang w:eastAsia="ko-KR"/>
        </w:rPr>
        <w:t>두어</w:t>
      </w:r>
      <w:r>
        <w:rPr>
          <w:lang w:eastAsia="ko-KR"/>
        </w:rPr>
        <w:t xml:space="preserve"> </w:t>
      </w:r>
      <w:r>
        <w:rPr>
          <w:lang w:eastAsia="ko-KR"/>
        </w:rPr>
        <w:t>막대간의</w:t>
      </w:r>
      <w:r>
        <w:rPr>
          <w:lang w:eastAsia="ko-KR"/>
        </w:rPr>
        <w:t xml:space="preserve"> </w:t>
      </w:r>
      <w:r>
        <w:rPr>
          <w:lang w:eastAsia="ko-KR"/>
        </w:rPr>
        <w:t>구별이</w:t>
      </w:r>
      <w:r>
        <w:rPr>
          <w:lang w:eastAsia="ko-KR"/>
        </w:rPr>
        <w:t xml:space="preserve"> </w:t>
      </w:r>
      <w:r>
        <w:rPr>
          <w:lang w:eastAsia="ko-KR"/>
        </w:rPr>
        <w:t>가능하도록</w:t>
      </w:r>
      <w:r>
        <w:rPr>
          <w:lang w:eastAsia="ko-KR"/>
        </w:rPr>
        <w:t xml:space="preserve"> </w:t>
      </w:r>
      <w:r>
        <w:rPr>
          <w:lang w:eastAsia="ko-KR"/>
        </w:rPr>
        <w:t>만들지만</w:t>
      </w:r>
      <w:r>
        <w:rPr>
          <w:lang w:eastAsia="ko-KR"/>
        </w:rPr>
        <w:t xml:space="preserve">, </w:t>
      </w:r>
      <w:r>
        <w:rPr>
          <w:lang w:eastAsia="ko-KR"/>
        </w:rPr>
        <w:t>히스토그램은</w:t>
      </w:r>
      <w:r>
        <w:rPr>
          <w:lang w:eastAsia="ko-KR"/>
        </w:rPr>
        <w:t xml:space="preserve"> </w:t>
      </w:r>
      <w:r>
        <w:rPr>
          <w:lang w:eastAsia="ko-KR"/>
        </w:rPr>
        <w:t>전체적</w:t>
      </w:r>
      <w:r>
        <w:rPr>
          <w:lang w:eastAsia="ko-KR"/>
        </w:rPr>
        <w:t xml:space="preserve"> </w:t>
      </w:r>
      <w:r>
        <w:rPr>
          <w:lang w:eastAsia="ko-KR"/>
        </w:rPr>
        <w:t>분포를</w:t>
      </w:r>
      <w:r>
        <w:rPr>
          <w:lang w:eastAsia="ko-KR"/>
        </w:rPr>
        <w:t xml:space="preserve"> </w:t>
      </w:r>
      <w:r>
        <w:rPr>
          <w:lang w:eastAsia="ko-KR"/>
        </w:rPr>
        <w:t>보기위해</w:t>
      </w:r>
      <w:r>
        <w:rPr>
          <w:lang w:eastAsia="ko-KR"/>
        </w:rPr>
        <w:t xml:space="preserve"> </w:t>
      </w:r>
      <w:r>
        <w:rPr>
          <w:lang w:eastAsia="ko-KR"/>
        </w:rPr>
        <w:t>사용하기</w:t>
      </w:r>
      <w:r>
        <w:rPr>
          <w:lang w:eastAsia="ko-KR"/>
        </w:rPr>
        <w:t xml:space="preserve"> </w:t>
      </w:r>
      <w:r>
        <w:rPr>
          <w:lang w:eastAsia="ko-KR"/>
        </w:rPr>
        <w:t>때문에</w:t>
      </w:r>
      <w:r>
        <w:rPr>
          <w:lang w:eastAsia="ko-KR"/>
        </w:rPr>
        <w:t xml:space="preserve"> plolty</w:t>
      </w:r>
      <w:r>
        <w:rPr>
          <w:lang w:eastAsia="ko-KR"/>
        </w:rPr>
        <w:t>의</w:t>
      </w:r>
      <w:r>
        <w:rPr>
          <w:lang w:eastAsia="ko-KR"/>
        </w:rPr>
        <w:t xml:space="preserve"> </w:t>
      </w:r>
      <w:r>
        <w:rPr>
          <w:lang w:eastAsia="ko-KR"/>
        </w:rPr>
        <w:t>기본값은</w:t>
      </w:r>
      <w:r>
        <w:rPr>
          <w:lang w:eastAsia="ko-KR"/>
        </w:rPr>
        <w:t xml:space="preserve"> bin</w:t>
      </w:r>
      <w:r>
        <w:rPr>
          <w:lang w:eastAsia="ko-KR"/>
        </w:rPr>
        <w:t>간의</w:t>
      </w:r>
      <w:r>
        <w:rPr>
          <w:lang w:eastAsia="ko-KR"/>
        </w:rPr>
        <w:t xml:space="preserve"> </w:t>
      </w:r>
      <w:r>
        <w:rPr>
          <w:lang w:eastAsia="ko-KR"/>
        </w:rPr>
        <w:t>간격을</w:t>
      </w:r>
      <w:r>
        <w:rPr>
          <w:lang w:eastAsia="ko-KR"/>
        </w:rPr>
        <w:t xml:space="preserve"> </w:t>
      </w:r>
      <w:r>
        <w:rPr>
          <w:lang w:eastAsia="ko-KR"/>
        </w:rPr>
        <w:t>두지</w:t>
      </w:r>
      <w:r>
        <w:rPr>
          <w:lang w:eastAsia="ko-KR"/>
        </w:rPr>
        <w:t xml:space="preserve"> </w:t>
      </w:r>
      <w:r>
        <w:rPr>
          <w:lang w:eastAsia="ko-KR"/>
        </w:rPr>
        <w:t>않는다</w:t>
      </w:r>
      <w:r>
        <w:rPr>
          <w:lang w:eastAsia="ko-KR"/>
        </w:rPr>
        <w:t xml:space="preserve">. </w:t>
      </w:r>
      <w:r>
        <w:rPr>
          <w:lang w:eastAsia="ko-KR"/>
        </w:rPr>
        <w:t>하지만</w:t>
      </w:r>
      <w:r>
        <w:rPr>
          <w:lang w:eastAsia="ko-KR"/>
        </w:rPr>
        <w:t xml:space="preserve"> </w:t>
      </w:r>
      <w:r>
        <w:rPr>
          <w:lang w:eastAsia="ko-KR"/>
        </w:rPr>
        <w:t>히스토그램의</w:t>
      </w:r>
      <w:r>
        <w:rPr>
          <w:lang w:eastAsia="ko-KR"/>
        </w:rPr>
        <w:t xml:space="preserve"> X</w:t>
      </w:r>
      <w:r>
        <w:rPr>
          <w:lang w:eastAsia="ko-KR"/>
        </w:rPr>
        <w:t>변수를</w:t>
      </w:r>
      <w:r>
        <w:rPr>
          <w:lang w:eastAsia="ko-KR"/>
        </w:rPr>
        <w:t xml:space="preserve"> </w:t>
      </w:r>
      <w:r>
        <w:rPr>
          <w:lang w:eastAsia="ko-KR"/>
        </w:rPr>
        <w:t>연속형</w:t>
      </w:r>
      <w:r>
        <w:rPr>
          <w:lang w:eastAsia="ko-KR"/>
        </w:rPr>
        <w:t xml:space="preserve"> </w:t>
      </w:r>
      <w:r>
        <w:rPr>
          <w:lang w:eastAsia="ko-KR"/>
        </w:rPr>
        <w:t>변수가</w:t>
      </w:r>
      <w:r>
        <w:rPr>
          <w:lang w:eastAsia="ko-KR"/>
        </w:rPr>
        <w:t xml:space="preserve"> </w:t>
      </w:r>
      <w:r>
        <w:rPr>
          <w:lang w:eastAsia="ko-KR"/>
        </w:rPr>
        <w:t>아닌</w:t>
      </w:r>
      <w:r>
        <w:rPr>
          <w:lang w:eastAsia="ko-KR"/>
        </w:rPr>
        <w:t xml:space="preserve"> </w:t>
      </w:r>
      <w:r>
        <w:rPr>
          <w:lang w:eastAsia="ko-KR"/>
        </w:rPr>
        <w:t>이산형</w:t>
      </w:r>
      <w:r>
        <w:rPr>
          <w:lang w:eastAsia="ko-KR"/>
        </w:rPr>
        <w:t xml:space="preserve"> </w:t>
      </w:r>
      <w:r>
        <w:rPr>
          <w:lang w:eastAsia="ko-KR"/>
        </w:rPr>
        <w:t>변수를</w:t>
      </w:r>
      <w:r>
        <w:rPr>
          <w:lang w:eastAsia="ko-KR"/>
        </w:rPr>
        <w:t xml:space="preserve"> </w:t>
      </w:r>
      <w:r>
        <w:rPr>
          <w:lang w:eastAsia="ko-KR"/>
        </w:rPr>
        <w:t>설정하면</w:t>
      </w:r>
      <w:r>
        <w:rPr>
          <w:lang w:eastAsia="ko-KR"/>
        </w:rPr>
        <w:t xml:space="preserve"> plotly</w:t>
      </w:r>
      <w:r>
        <w:rPr>
          <w:lang w:eastAsia="ko-KR"/>
        </w:rPr>
        <w:t>는</w:t>
      </w:r>
      <w:r>
        <w:rPr>
          <w:lang w:eastAsia="ko-KR"/>
        </w:rPr>
        <w:t xml:space="preserve"> bin </w:t>
      </w:r>
      <w:r>
        <w:rPr>
          <w:lang w:eastAsia="ko-KR"/>
        </w:rPr>
        <w:t>사이의</w:t>
      </w:r>
      <w:r>
        <w:rPr>
          <w:lang w:eastAsia="ko-KR"/>
        </w:rPr>
        <w:t xml:space="preserve"> </w:t>
      </w:r>
      <w:r>
        <w:rPr>
          <w:lang w:eastAsia="ko-KR"/>
        </w:rPr>
        <w:t>간격을</w:t>
      </w:r>
      <w:r>
        <w:rPr>
          <w:lang w:eastAsia="ko-KR"/>
        </w:rPr>
        <w:t xml:space="preserve"> </w:t>
      </w:r>
      <w:r>
        <w:rPr>
          <w:lang w:eastAsia="ko-KR"/>
        </w:rPr>
        <w:t>만드는데</w:t>
      </w:r>
      <w:r>
        <w:rPr>
          <w:lang w:eastAsia="ko-KR"/>
        </w:rPr>
        <w:t xml:space="preserve"> </w:t>
      </w:r>
      <w:r>
        <w:rPr>
          <w:lang w:eastAsia="ko-KR"/>
        </w:rPr>
        <w:t>사실</w:t>
      </w:r>
      <w:r>
        <w:rPr>
          <w:lang w:eastAsia="ko-KR"/>
        </w:rPr>
        <w:t xml:space="preserve"> </w:t>
      </w:r>
      <w:r>
        <w:rPr>
          <w:lang w:eastAsia="ko-KR"/>
        </w:rPr>
        <w:t>이것은</w:t>
      </w:r>
      <w:r>
        <w:rPr>
          <w:lang w:eastAsia="ko-KR"/>
        </w:rPr>
        <w:t xml:space="preserve"> </w:t>
      </w:r>
      <w:r>
        <w:rPr>
          <w:lang w:eastAsia="ko-KR"/>
        </w:rPr>
        <w:t>사실</w:t>
      </w:r>
      <w:r>
        <w:rPr>
          <w:lang w:eastAsia="ko-KR"/>
        </w:rPr>
        <w:t xml:space="preserve"> </w:t>
      </w:r>
      <w:r>
        <w:rPr>
          <w:lang w:eastAsia="ko-KR"/>
        </w:rPr>
        <w:t>히스토그램이라기</w:t>
      </w:r>
      <w:r>
        <w:rPr>
          <w:lang w:eastAsia="ko-KR"/>
        </w:rPr>
        <w:t xml:space="preserve"> </w:t>
      </w:r>
      <w:r>
        <w:rPr>
          <w:lang w:eastAsia="ko-KR"/>
        </w:rPr>
        <w:t>보다는</w:t>
      </w:r>
      <w:r>
        <w:rPr>
          <w:lang w:eastAsia="ko-KR"/>
        </w:rPr>
        <w:t xml:space="preserve"> </w:t>
      </w:r>
      <w:r>
        <w:rPr>
          <w:lang w:eastAsia="ko-KR"/>
        </w:rPr>
        <w:t>막대그래프로</w:t>
      </w:r>
      <w:r>
        <w:rPr>
          <w:lang w:eastAsia="ko-KR"/>
        </w:rPr>
        <w:t xml:space="preserve"> </w:t>
      </w:r>
      <w:r>
        <w:rPr>
          <w:lang w:eastAsia="ko-KR"/>
        </w:rPr>
        <w:t>보는</w:t>
      </w:r>
      <w:r>
        <w:rPr>
          <w:lang w:eastAsia="ko-KR"/>
        </w:rPr>
        <w:t xml:space="preserve"> </w:t>
      </w:r>
      <w:r>
        <w:rPr>
          <w:lang w:eastAsia="ko-KR"/>
        </w:rPr>
        <w:t>것이</w:t>
      </w:r>
      <w:r>
        <w:rPr>
          <w:lang w:eastAsia="ko-KR"/>
        </w:rPr>
        <w:t xml:space="preserve"> </w:t>
      </w:r>
      <w:r>
        <w:rPr>
          <w:lang w:eastAsia="ko-KR"/>
        </w:rPr>
        <w:t>맞을</w:t>
      </w:r>
      <w:r>
        <w:rPr>
          <w:lang w:eastAsia="ko-KR"/>
        </w:rPr>
        <w:t xml:space="preserve"> </w:t>
      </w:r>
      <w:r>
        <w:rPr>
          <w:lang w:eastAsia="ko-KR"/>
        </w:rPr>
        <w:t>것이다</w:t>
      </w:r>
      <w:r>
        <w:rPr>
          <w:lang w:eastAsia="ko-KR"/>
        </w:rPr>
        <w:t>.</w:t>
      </w:r>
    </w:p>
    <w:p w:rsidR="003F7835" w:rsidRDefault="003F7835">
      <w:pPr>
        <w:pStyle w:val="a1"/>
        <w:rPr>
          <w:lang w:eastAsia="ko-KR"/>
        </w:rPr>
      </w:pPr>
      <w:r>
        <w:rPr>
          <w:lang w:eastAsia="ko-KR"/>
        </w:rPr>
        <w:t>plotly</w:t>
      </w:r>
      <w:r>
        <w:rPr>
          <w:lang w:eastAsia="ko-KR"/>
        </w:rPr>
        <w:t>에서</w:t>
      </w:r>
      <w:r>
        <w:rPr>
          <w:lang w:eastAsia="ko-KR"/>
        </w:rPr>
        <w:t xml:space="preserve"> </w:t>
      </w:r>
      <w:r>
        <w:rPr>
          <w:lang w:eastAsia="ko-KR"/>
        </w:rPr>
        <w:t>히스토그램을</w:t>
      </w:r>
      <w:r>
        <w:rPr>
          <w:lang w:eastAsia="ko-KR"/>
        </w:rPr>
        <w:t xml:space="preserve"> </w:t>
      </w:r>
      <w:r>
        <w:rPr>
          <w:lang w:eastAsia="ko-KR"/>
        </w:rPr>
        <w:t>그리기</w:t>
      </w:r>
      <w:r>
        <w:rPr>
          <w:lang w:eastAsia="ko-KR"/>
        </w:rPr>
        <w:t xml:space="preserve"> </w:t>
      </w:r>
      <w:r>
        <w:rPr>
          <w:lang w:eastAsia="ko-KR"/>
        </w:rPr>
        <w:t>위해서는</w:t>
      </w:r>
      <w:r>
        <w:rPr>
          <w:lang w:eastAsia="ko-KR"/>
        </w:rPr>
        <w:t xml:space="preserve"> histogram </w:t>
      </w:r>
      <w:r>
        <w:rPr>
          <w:lang w:eastAsia="ko-KR"/>
        </w:rPr>
        <w:t>트레이스를</w:t>
      </w:r>
      <w:r>
        <w:rPr>
          <w:lang w:eastAsia="ko-KR"/>
        </w:rPr>
        <w:t xml:space="preserve"> </w:t>
      </w:r>
      <w:r>
        <w:rPr>
          <w:lang w:eastAsia="ko-KR"/>
        </w:rPr>
        <w:t>사용한다</w:t>
      </w:r>
      <w:r>
        <w:rPr>
          <w:lang w:eastAsia="ko-KR"/>
        </w:rPr>
        <w:t>.</w:t>
      </w:r>
    </w:p>
    <w:p w:rsidR="003F7835" w:rsidRDefault="003F7835">
      <w:pPr>
        <w:pStyle w:val="a1"/>
        <w:rPr>
          <w:lang w:eastAsia="ko-KR"/>
        </w:rPr>
      </w:pPr>
      <w:r>
        <w:rPr>
          <w:lang w:eastAsia="ko-KR"/>
        </w:rPr>
        <w:t xml:space="preserve">histogram </w:t>
      </w:r>
      <w:r>
        <w:rPr>
          <w:lang w:eastAsia="ko-KR"/>
        </w:rPr>
        <w:t>트레이스에서</w:t>
      </w:r>
      <w:r>
        <w:rPr>
          <w:lang w:eastAsia="ko-KR"/>
        </w:rPr>
        <w:t xml:space="preserve"> </w:t>
      </w:r>
      <w:r>
        <w:rPr>
          <w:lang w:eastAsia="ko-KR"/>
        </w:rPr>
        <w:t>주로</w:t>
      </w:r>
      <w:r>
        <w:rPr>
          <w:lang w:eastAsia="ko-KR"/>
        </w:rPr>
        <w:t xml:space="preserve"> </w:t>
      </w:r>
      <w:r>
        <w:rPr>
          <w:lang w:eastAsia="ko-KR"/>
        </w:rPr>
        <w:t>사용하는</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I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I- \* ARABIC</w:instrText>
      </w:r>
      <w:r>
        <w:rPr>
          <w:lang w:eastAsia="ko-KR"/>
        </w:rPr>
        <w:instrText xml:space="preserve"> </w:instrText>
      </w:r>
      <w:r>
        <w:fldChar w:fldCharType="separate"/>
      </w:r>
      <w:r>
        <w:rPr>
          <w:noProof/>
          <w:lang w:eastAsia="ko-KR"/>
        </w:rPr>
        <w:t>2</w:t>
      </w:r>
      <w:r>
        <w:fldChar w:fldCharType="end"/>
      </w:r>
      <w:r>
        <w:rPr>
          <w:lang w:eastAsia="ko-KR"/>
        </w:rPr>
        <w:t xml:space="preserve">. </w:t>
      </w:r>
      <w:r w:rsidRPr="002024CA">
        <w:rPr>
          <w:lang w:eastAsia="ko-KR"/>
        </w:rPr>
        <w:t xml:space="preserve"> Histogram </w:t>
      </w:r>
      <w:r w:rsidRPr="002024CA">
        <w:rPr>
          <w:lang w:eastAsia="ko-KR"/>
        </w:rPr>
        <w:t>트레이스의</w:t>
      </w:r>
      <w:r w:rsidRPr="002024CA">
        <w:rPr>
          <w:lang w:eastAsia="ko-KR"/>
        </w:rPr>
        <w:t xml:space="preserve"> </w:t>
      </w:r>
      <w:r w:rsidRPr="002024CA">
        <w:rPr>
          <w:lang w:eastAsia="ko-KR"/>
        </w:rPr>
        <w:t>주요</w:t>
      </w:r>
      <w:r w:rsidRPr="002024CA">
        <w:rPr>
          <w:lang w:eastAsia="ko-KR"/>
        </w:rPr>
        <w:t xml:space="preserve"> </w:t>
      </w:r>
      <w:r w:rsidRPr="002024CA">
        <w:rPr>
          <w:lang w:eastAsia="ko-KR"/>
        </w:rPr>
        <w:t>속성</w:t>
      </w:r>
    </w:p>
    <w:tbl>
      <w:tblPr>
        <w:tblW w:w="9776" w:type="dxa"/>
        <w:tblCellMar>
          <w:left w:w="99" w:type="dxa"/>
          <w:right w:w="99" w:type="dxa"/>
        </w:tblCellMar>
        <w:tblLook w:val="04A0" w:firstRow="1" w:lastRow="0" w:firstColumn="1" w:lastColumn="0" w:noHBand="0" w:noVBand="1"/>
      </w:tblPr>
      <w:tblGrid>
        <w:gridCol w:w="1002"/>
        <w:gridCol w:w="964"/>
        <w:gridCol w:w="3699"/>
        <w:gridCol w:w="4111"/>
      </w:tblGrid>
      <w:tr w:rsidR="003F7835" w:rsidRPr="008F49FC" w:rsidTr="003D5EE0">
        <w:trPr>
          <w:trHeight w:val="204"/>
        </w:trPr>
        <w:tc>
          <w:tcPr>
            <w:tcW w:w="1966"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8F49FC" w:rsidRDefault="003F7835" w:rsidP="003D5EE0">
            <w:pPr>
              <w:spacing w:after="0"/>
              <w:jc w:val="center"/>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속성</w:t>
            </w:r>
          </w:p>
        </w:tc>
        <w:tc>
          <w:tcPr>
            <w:tcW w:w="3699" w:type="dxa"/>
            <w:tcBorders>
              <w:top w:val="single" w:sz="4" w:space="0" w:color="auto"/>
              <w:left w:val="nil"/>
              <w:bottom w:val="single" w:sz="4" w:space="0" w:color="auto"/>
              <w:right w:val="single" w:sz="4" w:space="0" w:color="auto"/>
            </w:tcBorders>
            <w:shd w:val="clear" w:color="000000" w:fill="D9D9D9"/>
            <w:vAlign w:val="center"/>
            <w:hideMark/>
          </w:tcPr>
          <w:p w:rsidR="003F7835" w:rsidRPr="008F49FC" w:rsidRDefault="003F7835" w:rsidP="003D5EE0">
            <w:pPr>
              <w:spacing w:after="0"/>
              <w:jc w:val="center"/>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속성 설명</w:t>
            </w:r>
          </w:p>
        </w:tc>
        <w:tc>
          <w:tcPr>
            <w:tcW w:w="4111" w:type="dxa"/>
            <w:tcBorders>
              <w:top w:val="single" w:sz="4" w:space="0" w:color="auto"/>
              <w:left w:val="nil"/>
              <w:bottom w:val="single" w:sz="4" w:space="0" w:color="auto"/>
              <w:right w:val="single" w:sz="4" w:space="0" w:color="auto"/>
            </w:tcBorders>
            <w:shd w:val="clear" w:color="000000" w:fill="D9D9D9"/>
            <w:vAlign w:val="center"/>
            <w:hideMark/>
          </w:tcPr>
          <w:p w:rsidR="003F7835" w:rsidRPr="008F49FC" w:rsidRDefault="003F7835" w:rsidP="003D5EE0">
            <w:pPr>
              <w:spacing w:after="0"/>
              <w:jc w:val="center"/>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속성값(R 속성값)</w:t>
            </w:r>
          </w:p>
        </w:tc>
      </w:tr>
      <w:tr w:rsidR="003F7835" w:rsidRPr="008F49FC" w:rsidTr="003D5EE0">
        <w:trPr>
          <w:trHeight w:val="204"/>
        </w:trPr>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histfunc</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히스토그램 트레이스의 bin 설정에 사용될 함수</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434F54"/>
                <w:sz w:val="16"/>
                <w:szCs w:val="16"/>
                <w:lang w:eastAsia="ko-KR"/>
              </w:rPr>
              <w:t>"count"</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sum"</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avg"</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min"</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max"</w:t>
            </w:r>
            <w:r w:rsidRPr="008F49FC">
              <w:rPr>
                <w:rFonts w:ascii="나눔고딕" w:eastAsia="나눔고딕" w:hAnsi="나눔고딕" w:cs="굴림" w:hint="eastAsia"/>
                <w:color w:val="20293D"/>
                <w:sz w:val="16"/>
                <w:szCs w:val="16"/>
                <w:lang w:eastAsia="ko-KR"/>
              </w:rPr>
              <w:t> </w:t>
            </w:r>
          </w:p>
        </w:tc>
      </w:tr>
      <w:tr w:rsidR="003F7835" w:rsidRPr="008F49FC" w:rsidTr="003D5EE0">
        <w:trPr>
          <w:trHeight w:val="204"/>
        </w:trPr>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histnorm</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히스토그램 트레이스에서 사용될 정규화 타입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434F54"/>
                <w:sz w:val="16"/>
                <w:szCs w:val="16"/>
                <w:lang w:eastAsia="ko-KR"/>
              </w:rPr>
              <w:t>""</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percent"</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probability"</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density"</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probability density"</w:t>
            </w:r>
            <w:r w:rsidRPr="008F49FC">
              <w:rPr>
                <w:rFonts w:ascii="나눔고딕" w:eastAsia="나눔고딕" w:hAnsi="나눔고딕" w:cs="굴림" w:hint="eastAsia"/>
                <w:color w:val="20293D"/>
                <w:sz w:val="16"/>
                <w:szCs w:val="16"/>
                <w:lang w:eastAsia="ko-KR"/>
              </w:rPr>
              <w:t> </w:t>
            </w:r>
          </w:p>
        </w:tc>
      </w:tr>
      <w:tr w:rsidR="003F7835" w:rsidRPr="008F49FC" w:rsidTr="003D5EE0">
        <w:trPr>
          <w:trHeight w:val="204"/>
        </w:trPr>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nbinsx</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원하는 bin의 최대 개수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i/>
                <w:iCs/>
                <w:color w:val="20293D"/>
                <w:sz w:val="16"/>
                <w:szCs w:val="16"/>
                <w:lang w:eastAsia="ko-KR"/>
              </w:rPr>
            </w:pPr>
            <w:r w:rsidRPr="008F49FC">
              <w:rPr>
                <w:rFonts w:ascii="나눔고딕" w:eastAsia="나눔고딕" w:hAnsi="나눔고딕" w:cs="굴림" w:hint="eastAsia"/>
                <w:i/>
                <w:iCs/>
                <w:color w:val="20293D"/>
                <w:sz w:val="16"/>
                <w:szCs w:val="16"/>
                <w:lang w:eastAsia="ko-KR"/>
              </w:rPr>
              <w:t>0이상의 정수</w:t>
            </w:r>
          </w:p>
        </w:tc>
      </w:tr>
      <w:tr w:rsidR="003F7835" w:rsidRPr="008F49FC" w:rsidTr="003D5EE0">
        <w:trPr>
          <w:trHeight w:val="204"/>
        </w:trPr>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nbinsy</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원하는 bin의 최대 개수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i/>
                <w:iCs/>
                <w:color w:val="20293D"/>
                <w:sz w:val="16"/>
                <w:szCs w:val="16"/>
                <w:lang w:eastAsia="ko-KR"/>
              </w:rPr>
            </w:pPr>
            <w:r w:rsidRPr="008F49FC">
              <w:rPr>
                <w:rFonts w:ascii="나눔고딕" w:eastAsia="나눔고딕" w:hAnsi="나눔고딕" w:cs="굴림" w:hint="eastAsia"/>
                <w:i/>
                <w:iCs/>
                <w:color w:val="20293D"/>
                <w:sz w:val="16"/>
                <w:szCs w:val="16"/>
                <w:lang w:eastAsia="ko-KR"/>
              </w:rPr>
              <w:t>0이상의 정수</w:t>
            </w:r>
          </w:p>
        </w:tc>
      </w:tr>
      <w:tr w:rsidR="003F7835" w:rsidRPr="008F49FC" w:rsidTr="003D5EE0">
        <w:trPr>
          <w:trHeight w:val="204"/>
        </w:trPr>
        <w:tc>
          <w:tcPr>
            <w:tcW w:w="1002"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xbins</w:t>
            </w: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end</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X축 bin의 마지막 값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수치나 좌표계 범주 문자열</w:t>
            </w:r>
          </w:p>
        </w:tc>
      </w:tr>
      <w:tr w:rsidR="003F7835" w:rsidRPr="008F49FC" w:rsidTr="003D5EE0">
        <w:trPr>
          <w:trHeight w:val="204"/>
        </w:trPr>
        <w:tc>
          <w:tcPr>
            <w:tcW w:w="1002"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size</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X축 bin의 사이즈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수치나 좌표계 범주 문자열</w:t>
            </w:r>
          </w:p>
        </w:tc>
      </w:tr>
      <w:tr w:rsidR="003F7835" w:rsidRPr="008F49FC" w:rsidTr="003D5EE0">
        <w:trPr>
          <w:trHeight w:val="204"/>
        </w:trPr>
        <w:tc>
          <w:tcPr>
            <w:tcW w:w="1002"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start</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X축 bin의 시작 값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수치나 좌표계 범주 문자열</w:t>
            </w:r>
          </w:p>
        </w:tc>
      </w:tr>
      <w:tr w:rsidR="003F7835" w:rsidRPr="008F49FC" w:rsidTr="003D5EE0">
        <w:trPr>
          <w:trHeight w:val="204"/>
        </w:trPr>
        <w:tc>
          <w:tcPr>
            <w:tcW w:w="1002"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ybins</w:t>
            </w: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end</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Y축 bin의 마지막 값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수치나 좌표계 범주 문자열</w:t>
            </w:r>
          </w:p>
        </w:tc>
      </w:tr>
      <w:tr w:rsidR="003F7835" w:rsidRPr="008F49FC" w:rsidTr="003D5EE0">
        <w:trPr>
          <w:trHeight w:val="204"/>
        </w:trPr>
        <w:tc>
          <w:tcPr>
            <w:tcW w:w="1002"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size</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Y축 bin의 사이즈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수치나 좌표계 범주 문자열</w:t>
            </w:r>
          </w:p>
        </w:tc>
      </w:tr>
      <w:tr w:rsidR="003F7835" w:rsidRPr="008F49FC" w:rsidTr="003D5EE0">
        <w:trPr>
          <w:trHeight w:val="204"/>
        </w:trPr>
        <w:tc>
          <w:tcPr>
            <w:tcW w:w="1002"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start</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Y축 bin의 시작 값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수치나 좌표계 범주 문자열</w:t>
            </w:r>
          </w:p>
        </w:tc>
      </w:tr>
      <w:tr w:rsidR="003F7835" w:rsidRPr="008F49FC" w:rsidTr="003D5EE0">
        <w:trPr>
          <w:trHeight w:val="204"/>
        </w:trPr>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textangle</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눈금 라벨의 각도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각도값</w:t>
            </w:r>
          </w:p>
        </w:tc>
      </w:tr>
      <w:tr w:rsidR="003F7835" w:rsidRPr="008F49FC" w:rsidTr="003D5EE0">
        <w:trPr>
          <w:trHeight w:val="204"/>
        </w:trPr>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constraintext</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막대 내부 또는 외부의 텍스트 크기를 막대 자체보다 크지 않도록 제한</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434F54"/>
                <w:sz w:val="16"/>
                <w:szCs w:val="16"/>
                <w:lang w:eastAsia="ko-KR"/>
              </w:rPr>
              <w:t>"inside"</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outside"</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both"</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none"</w:t>
            </w:r>
            <w:r w:rsidRPr="008F49FC">
              <w:rPr>
                <w:rFonts w:ascii="나눔고딕" w:eastAsia="나눔고딕" w:hAnsi="나눔고딕" w:cs="굴림" w:hint="eastAsia"/>
                <w:color w:val="20293D"/>
                <w:sz w:val="16"/>
                <w:szCs w:val="16"/>
                <w:lang w:eastAsia="ko-KR"/>
              </w:rPr>
              <w:t> </w:t>
            </w:r>
          </w:p>
        </w:tc>
      </w:tr>
      <w:tr w:rsidR="003F7835" w:rsidRPr="008F49FC" w:rsidTr="003D5EE0">
        <w:trPr>
          <w:trHeight w:val="408"/>
        </w:trPr>
        <w:tc>
          <w:tcPr>
            <w:tcW w:w="1002"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cumulative</w:t>
            </w: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currentbin</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현재 빈이 포함되는지, 제외되는지 또는 현재 누적 값에 해당 값의 절반이 포함되는지 여부를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434F54"/>
                <w:sz w:val="16"/>
                <w:szCs w:val="16"/>
                <w:lang w:eastAsia="ko-KR"/>
              </w:rPr>
              <w:t>"include"</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exclude"</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half"</w:t>
            </w:r>
            <w:r w:rsidRPr="008F49FC">
              <w:rPr>
                <w:rFonts w:ascii="나눔고딕" w:eastAsia="나눔고딕" w:hAnsi="나눔고딕" w:cs="굴림" w:hint="eastAsia"/>
                <w:color w:val="20293D"/>
                <w:sz w:val="16"/>
                <w:szCs w:val="16"/>
                <w:lang w:eastAsia="ko-KR"/>
              </w:rPr>
              <w:t> </w:t>
            </w:r>
          </w:p>
        </w:tc>
      </w:tr>
      <w:tr w:rsidR="003F7835" w:rsidRPr="008F49FC" w:rsidTr="003D5EE0">
        <w:trPr>
          <w:trHeight w:val="204"/>
        </w:trPr>
        <w:tc>
          <w:tcPr>
            <w:tcW w:w="1002"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direction</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누적값이 더해지는 방향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434F54"/>
                <w:sz w:val="16"/>
                <w:szCs w:val="16"/>
                <w:lang w:eastAsia="ko-KR"/>
              </w:rPr>
              <w:t>"increasing"</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decreasing"</w:t>
            </w:r>
            <w:r w:rsidRPr="008F49FC">
              <w:rPr>
                <w:rFonts w:ascii="나눔고딕" w:eastAsia="나눔고딕" w:hAnsi="나눔고딕" w:cs="굴림" w:hint="eastAsia"/>
                <w:color w:val="20293D"/>
                <w:sz w:val="16"/>
                <w:szCs w:val="16"/>
                <w:lang w:eastAsia="ko-KR"/>
              </w:rPr>
              <w:t> </w:t>
            </w:r>
          </w:p>
        </w:tc>
      </w:tr>
      <w:tr w:rsidR="003F7835" w:rsidRPr="008F49FC" w:rsidTr="003D5EE0">
        <w:trPr>
          <w:trHeight w:val="204"/>
        </w:trPr>
        <w:tc>
          <w:tcPr>
            <w:tcW w:w="1002"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enable</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누적 히스토그램 사용여부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keepNext/>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논리값</w:t>
            </w:r>
          </w:p>
        </w:tc>
      </w:tr>
    </w:tbl>
    <w:p w:rsidR="003F7835" w:rsidRDefault="003F7835">
      <w:pPr>
        <w:pStyle w:val="a1"/>
        <w:rPr>
          <w:lang w:eastAsia="ko-KR"/>
        </w:rPr>
      </w:pPr>
      <w:r>
        <w:rPr>
          <w:lang w:eastAsia="ko-KR"/>
        </w:rPr>
        <w:t>다음은</w:t>
      </w:r>
      <w:r>
        <w:rPr>
          <w:lang w:eastAsia="ko-KR"/>
        </w:rPr>
        <w:t xml:space="preserve"> </w:t>
      </w:r>
      <w:r>
        <w:rPr>
          <w:lang w:eastAsia="ko-KR"/>
        </w:rPr>
        <w:t>각</w:t>
      </w:r>
      <w:r>
        <w:rPr>
          <w:lang w:eastAsia="ko-KR"/>
        </w:rPr>
        <w:t xml:space="preserve"> </w:t>
      </w:r>
      <w:r>
        <w:rPr>
          <w:lang w:eastAsia="ko-KR"/>
        </w:rPr>
        <w:t>학과의</w:t>
      </w:r>
      <w:r>
        <w:rPr>
          <w:lang w:eastAsia="ko-KR"/>
        </w:rPr>
        <w:t xml:space="preserve"> </w:t>
      </w:r>
      <w:r>
        <w:rPr>
          <w:lang w:eastAsia="ko-KR"/>
        </w:rPr>
        <w:t>취업률의</w:t>
      </w:r>
      <w:r>
        <w:rPr>
          <w:lang w:eastAsia="ko-KR"/>
        </w:rPr>
        <w:t xml:space="preserve"> </w:t>
      </w:r>
      <w:r>
        <w:rPr>
          <w:lang w:eastAsia="ko-KR"/>
        </w:rPr>
        <w:t>분포를</w:t>
      </w:r>
      <w:r>
        <w:rPr>
          <w:lang w:eastAsia="ko-KR"/>
        </w:rPr>
        <w:t xml:space="preserve"> </w:t>
      </w:r>
      <w:r>
        <w:rPr>
          <w:lang w:eastAsia="ko-KR"/>
        </w:rPr>
        <w:t>히스토그램으로</w:t>
      </w:r>
      <w:r>
        <w:rPr>
          <w:lang w:eastAsia="ko-KR"/>
        </w:rPr>
        <w:t xml:space="preserve"> </w:t>
      </w:r>
      <w:r>
        <w:rPr>
          <w:lang w:eastAsia="ko-KR"/>
        </w:rPr>
        <w:t>그리는</w:t>
      </w:r>
      <w:r>
        <w:rPr>
          <w:lang w:eastAsia="ko-KR"/>
        </w:rPr>
        <w:t xml:space="preserve"> R</w:t>
      </w:r>
      <w:r>
        <w:rPr>
          <w:lang w:eastAsia="ko-KR"/>
        </w:rPr>
        <w:t>과</w:t>
      </w:r>
      <w:r>
        <w:rPr>
          <w:lang w:eastAsia="ko-KR"/>
        </w:rPr>
        <w:t xml:space="preserve"> python </w:t>
      </w:r>
      <w:r>
        <w:rPr>
          <w:lang w:eastAsia="ko-KR"/>
        </w:rPr>
        <w:t>코드이다</w:t>
      </w:r>
      <w:r>
        <w:rPr>
          <w:lang w:eastAsia="ko-KR"/>
        </w:rPr>
        <w:t xml:space="preserve">. </w:t>
      </w:r>
      <w:r>
        <w:rPr>
          <w:lang w:eastAsia="ko-KR"/>
        </w:rPr>
        <w:t>히스토그램으로</w:t>
      </w:r>
      <w:r>
        <w:rPr>
          <w:lang w:eastAsia="ko-KR"/>
        </w:rPr>
        <w:t xml:space="preserve"> </w:t>
      </w:r>
      <w:r>
        <w:rPr>
          <w:lang w:eastAsia="ko-KR"/>
        </w:rPr>
        <w:t>표현할</w:t>
      </w:r>
      <w:r>
        <w:rPr>
          <w:lang w:eastAsia="ko-KR"/>
        </w:rPr>
        <w:t xml:space="preserve"> </w:t>
      </w:r>
      <w:r>
        <w:rPr>
          <w:lang w:eastAsia="ko-KR"/>
        </w:rPr>
        <w:t>단변량</w:t>
      </w:r>
      <w:r>
        <w:rPr>
          <w:lang w:eastAsia="ko-KR"/>
        </w:rPr>
        <w:t xml:space="preserve"> </w:t>
      </w:r>
      <w:r>
        <w:rPr>
          <w:lang w:eastAsia="ko-KR"/>
        </w:rPr>
        <w:t>변수인</w:t>
      </w:r>
      <w:r>
        <w:rPr>
          <w:lang w:eastAsia="ko-KR"/>
        </w:rPr>
        <w:t xml:space="preserve"> </w:t>
      </w:r>
      <w:r>
        <w:rPr>
          <w:lang w:eastAsia="ko-KR"/>
        </w:rPr>
        <w:t>취업률</w:t>
      </w:r>
      <w:r>
        <w:rPr>
          <w:lang w:eastAsia="ko-KR"/>
        </w:rPr>
        <w:t xml:space="preserve"> </w:t>
      </w:r>
      <w:r>
        <w:rPr>
          <w:lang w:eastAsia="ko-KR"/>
        </w:rPr>
        <w:t>변수는</w:t>
      </w:r>
      <w:r>
        <w:rPr>
          <w:lang w:eastAsia="ko-KR"/>
        </w:rPr>
        <w:t xml:space="preserve"> X</w:t>
      </w:r>
      <w:r>
        <w:rPr>
          <w:lang w:eastAsia="ko-KR"/>
        </w:rPr>
        <w:t>축에</w:t>
      </w:r>
      <w:r>
        <w:rPr>
          <w:lang w:eastAsia="ko-KR"/>
        </w:rPr>
        <w:t xml:space="preserve"> </w:t>
      </w:r>
      <w:r>
        <w:rPr>
          <w:lang w:eastAsia="ko-KR"/>
        </w:rPr>
        <w:t>매핑하고</w:t>
      </w:r>
      <w:r>
        <w:rPr>
          <w:lang w:eastAsia="ko-KR"/>
        </w:rPr>
        <w:t>, bin</w:t>
      </w:r>
      <w:r>
        <w:rPr>
          <w:lang w:eastAsia="ko-KR"/>
        </w:rPr>
        <w:t>의</w:t>
      </w:r>
      <w:r>
        <w:rPr>
          <w:lang w:eastAsia="ko-KR"/>
        </w:rPr>
        <w:t xml:space="preserve"> </w:t>
      </w:r>
      <w:r>
        <w:rPr>
          <w:lang w:eastAsia="ko-KR"/>
        </w:rPr>
        <w:t>설정을</w:t>
      </w:r>
      <w:r>
        <w:rPr>
          <w:lang w:eastAsia="ko-KR"/>
        </w:rPr>
        <w:t xml:space="preserve"> </w:t>
      </w:r>
      <w:r>
        <w:rPr>
          <w:lang w:eastAsia="ko-KR"/>
        </w:rPr>
        <w:t>위해</w:t>
      </w:r>
      <w:r>
        <w:rPr>
          <w:lang w:eastAsia="ko-KR"/>
        </w:rPr>
        <w:t xml:space="preserve"> ‘xbins’ </w:t>
      </w:r>
      <w:r>
        <w:rPr>
          <w:lang w:eastAsia="ko-KR"/>
        </w:rPr>
        <w:t>속성을</w:t>
      </w:r>
      <w:r>
        <w:rPr>
          <w:lang w:eastAsia="ko-KR"/>
        </w:rPr>
        <w:t xml:space="preserve"> </w:t>
      </w:r>
      <w:r>
        <w:rPr>
          <w:lang w:eastAsia="ko-KR"/>
        </w:rPr>
        <w:t>설정한다</w:t>
      </w:r>
      <w:r>
        <w:rPr>
          <w:lang w:eastAsia="ko-KR"/>
        </w:rPr>
        <w:t xml:space="preserve">. </w:t>
      </w:r>
      <w:r>
        <w:rPr>
          <w:lang w:eastAsia="ko-KR"/>
        </w:rPr>
        <w:t>여기서는</w:t>
      </w:r>
      <w:r>
        <w:rPr>
          <w:lang w:eastAsia="ko-KR"/>
        </w:rPr>
        <w:t xml:space="preserve"> bin</w:t>
      </w:r>
      <w:r>
        <w:rPr>
          <w:lang w:eastAsia="ko-KR"/>
        </w:rPr>
        <w:t>의</w:t>
      </w:r>
      <w:r>
        <w:rPr>
          <w:lang w:eastAsia="ko-KR"/>
        </w:rPr>
        <w:t xml:space="preserve"> </w:t>
      </w:r>
      <w:r>
        <w:rPr>
          <w:lang w:eastAsia="ko-KR"/>
        </w:rPr>
        <w:t>시작점</w:t>
      </w:r>
      <w:r>
        <w:rPr>
          <w:lang w:eastAsia="ko-KR"/>
        </w:rPr>
        <w:t xml:space="preserve"> </w:t>
      </w:r>
      <w:proofErr w:type="gramStart"/>
      <w:r>
        <w:rPr>
          <w:lang w:eastAsia="ko-KR"/>
        </w:rPr>
        <w:t>속성인</w:t>
      </w:r>
      <w:r>
        <w:rPr>
          <w:lang w:eastAsia="ko-KR"/>
        </w:rPr>
        <w:t xml:space="preserve"> ’start’</w:t>
      </w:r>
      <w:r>
        <w:rPr>
          <w:lang w:eastAsia="ko-KR"/>
        </w:rPr>
        <w:t>를</w:t>
      </w:r>
      <w:proofErr w:type="gramEnd"/>
      <w:r>
        <w:rPr>
          <w:lang w:eastAsia="ko-KR"/>
        </w:rPr>
        <w:t xml:space="preserve"> 0, </w:t>
      </w:r>
      <w:r>
        <w:rPr>
          <w:lang w:eastAsia="ko-KR"/>
        </w:rPr>
        <w:t>끝점</w:t>
      </w:r>
      <w:r>
        <w:rPr>
          <w:lang w:eastAsia="ko-KR"/>
        </w:rPr>
        <w:t xml:space="preserve"> </w:t>
      </w:r>
      <w:r>
        <w:rPr>
          <w:lang w:eastAsia="ko-KR"/>
        </w:rPr>
        <w:t>속성인</w:t>
      </w:r>
      <w:r>
        <w:rPr>
          <w:lang w:eastAsia="ko-KR"/>
        </w:rPr>
        <w:t xml:space="preserve"> ’end’</w:t>
      </w:r>
      <w:r>
        <w:rPr>
          <w:lang w:eastAsia="ko-KR"/>
        </w:rPr>
        <w:t>를</w:t>
      </w:r>
      <w:r>
        <w:rPr>
          <w:lang w:eastAsia="ko-KR"/>
        </w:rPr>
        <w:t xml:space="preserve"> 100, bin</w:t>
      </w:r>
      <w:r>
        <w:rPr>
          <w:lang w:eastAsia="ko-KR"/>
        </w:rPr>
        <w:t>의</w:t>
      </w:r>
      <w:r>
        <w:rPr>
          <w:lang w:eastAsia="ko-KR"/>
        </w:rPr>
        <w:t xml:space="preserve"> </w:t>
      </w:r>
      <w:r>
        <w:rPr>
          <w:lang w:eastAsia="ko-KR"/>
        </w:rPr>
        <w:t>크기를</w:t>
      </w:r>
      <w:r>
        <w:rPr>
          <w:lang w:eastAsia="ko-KR"/>
        </w:rPr>
        <w:t xml:space="preserve"> 2.5</w:t>
      </w:r>
      <w:r>
        <w:rPr>
          <w:lang w:eastAsia="ko-KR"/>
        </w:rPr>
        <w:t>로</w:t>
      </w:r>
      <w:r>
        <w:rPr>
          <w:lang w:eastAsia="ko-KR"/>
        </w:rPr>
        <w:t xml:space="preserve"> </w:t>
      </w:r>
      <w:r>
        <w:rPr>
          <w:lang w:eastAsia="ko-KR"/>
        </w:rPr>
        <w:t>설정하였다</w:t>
      </w:r>
      <w:r>
        <w:rPr>
          <w:lang w:eastAsia="ko-KR"/>
        </w:rPr>
        <w:t>.</w:t>
      </w:r>
    </w:p>
    <w:p w:rsidR="003F7835" w:rsidRDefault="003F7835" w:rsidP="003F7835">
      <w:pPr>
        <w:pStyle w:val="Compact"/>
        <w:numPr>
          <w:ilvl w:val="0"/>
          <w:numId w:val="6"/>
        </w:numPr>
      </w:pPr>
      <w:r>
        <w:t>R</w:t>
      </w:r>
    </w:p>
    <w:p w:rsidR="003F7835" w:rsidRDefault="003F7835">
      <w:pPr>
        <w:pStyle w:val="FirstParagraph"/>
      </w:pPr>
      <w:r>
        <w:lastRenderedPageBreak/>
        <w:t>R</w:t>
      </w:r>
      <w:r>
        <w:t>에서</w:t>
      </w:r>
      <w:r>
        <w:t xml:space="preserve"> </w:t>
      </w:r>
      <w:r>
        <w:t>히스토그램을</w:t>
      </w:r>
      <w:r>
        <w:t xml:space="preserve"> </w:t>
      </w:r>
      <w:r>
        <w:t>그리기</w:t>
      </w:r>
      <w:r>
        <w:t xml:space="preserve"> </w:t>
      </w:r>
      <w:r>
        <w:t>위해서</w:t>
      </w:r>
      <w:r>
        <w:t xml:space="preserve"> </w:t>
      </w:r>
      <w:r>
        <w:rPr>
          <w:rStyle w:val="VerbatimChar"/>
        </w:rPr>
        <w:t>add_</w:t>
      </w:r>
      <w:proofErr w:type="gramStart"/>
      <w:r>
        <w:rPr>
          <w:rStyle w:val="VerbatimChar"/>
        </w:rPr>
        <w:t>trace(</w:t>
      </w:r>
      <w:proofErr w:type="gramEnd"/>
      <w:r>
        <w:rPr>
          <w:rStyle w:val="VerbatimChar"/>
        </w:rPr>
        <w:t>type = 'histogram', ...)</w:t>
      </w:r>
      <w:r>
        <w:t>나</w:t>
      </w:r>
      <w:r>
        <w:t xml:space="preserve"> </w:t>
      </w:r>
      <w:r>
        <w:rPr>
          <w:rStyle w:val="VerbatimChar"/>
        </w:rPr>
        <w:t>add_histogram()</w:t>
      </w:r>
      <w:r>
        <w:t>을</w:t>
      </w:r>
      <w:r>
        <w:t xml:space="preserve"> </w:t>
      </w:r>
      <w:r>
        <w:t>사용한다</w:t>
      </w:r>
      <w:r>
        <w:t>.</w:t>
      </w:r>
    </w:p>
    <w:p w:rsidR="003F7835" w:rsidRPr="007B69E9" w:rsidRDefault="003F7835" w:rsidP="003D5EE0">
      <w:pPr>
        <w:pStyle w:val="R"/>
      </w:pPr>
      <w:r w:rsidRPr="007B69E9">
        <w:t xml:space="preserve">## </w:t>
      </w:r>
      <w:r w:rsidRPr="007B69E9">
        <w:t>취업률</w:t>
      </w:r>
      <w:r w:rsidRPr="007B69E9">
        <w:t xml:space="preserve"> </w:t>
      </w:r>
      <w:r w:rsidRPr="007B69E9">
        <w:t>데이터를</w:t>
      </w:r>
      <w:r w:rsidRPr="007B69E9">
        <w:t xml:space="preserve"> </w:t>
      </w:r>
      <w:r w:rsidRPr="007B69E9">
        <w:t>사용해</w:t>
      </w:r>
      <w:r w:rsidRPr="007B69E9">
        <w:t xml:space="preserve"> plotly </w:t>
      </w:r>
      <w:r w:rsidRPr="007B69E9">
        <w:t>객체</w:t>
      </w:r>
      <w:r w:rsidRPr="007B69E9">
        <w:t xml:space="preserve"> </w:t>
      </w:r>
      <w:r w:rsidRPr="007B69E9">
        <w:t>생성</w:t>
      </w:r>
      <w:r w:rsidRPr="007B69E9">
        <w:br/>
        <w:t>p_histogram &lt;- df_</w:t>
      </w:r>
      <w:r w:rsidRPr="007B69E9">
        <w:t>취업률</w:t>
      </w:r>
      <w:r w:rsidRPr="007B69E9">
        <w:t>_500 |&gt; plot_ly()</w:t>
      </w:r>
      <w:r w:rsidRPr="007B69E9">
        <w:br/>
      </w:r>
      <w:r w:rsidRPr="007B69E9">
        <w:br/>
        <w:t xml:space="preserve">p_histogram |&gt; </w:t>
      </w:r>
      <w:r w:rsidRPr="007B69E9">
        <w:br/>
        <w:t xml:space="preserve">  ## histogram trace</w:t>
      </w:r>
      <w:r w:rsidRPr="007B69E9">
        <w:t>로</w:t>
      </w:r>
      <w:r w:rsidRPr="007B69E9">
        <w:t xml:space="preserve"> X</w:t>
      </w:r>
      <w:r w:rsidRPr="007B69E9">
        <w:t>축을</w:t>
      </w:r>
      <w:r w:rsidRPr="007B69E9">
        <w:t xml:space="preserve"> </w:t>
      </w:r>
      <w:r w:rsidRPr="007B69E9">
        <w:t>취업률로</w:t>
      </w:r>
      <w:r w:rsidRPr="007B69E9">
        <w:t xml:space="preserve"> </w:t>
      </w:r>
      <w:r w:rsidRPr="007B69E9">
        <w:t>매핑</w:t>
      </w:r>
      <w:r w:rsidRPr="007B69E9">
        <w:t>, name</w:t>
      </w:r>
      <w:r w:rsidRPr="007B69E9">
        <w:t>을</w:t>
      </w:r>
      <w:r w:rsidRPr="007B69E9">
        <w:t xml:space="preserve"> </w:t>
      </w:r>
      <w:r w:rsidRPr="007B69E9">
        <w:t>취업률로</w:t>
      </w:r>
      <w:r w:rsidRPr="007B69E9">
        <w:t xml:space="preserve"> </w:t>
      </w:r>
      <w:r w:rsidRPr="007B69E9">
        <w:t>설정</w:t>
      </w:r>
      <w:r w:rsidRPr="007B69E9">
        <w:br/>
        <w:t xml:space="preserve">  add_histogram(x = ~</w:t>
      </w:r>
      <w:r w:rsidRPr="007B69E9">
        <w:t>취업률</w:t>
      </w:r>
      <w:r w:rsidRPr="007B69E9">
        <w:t>, name = '</w:t>
      </w:r>
      <w:r w:rsidRPr="007B69E9">
        <w:t>취업률</w:t>
      </w:r>
      <w:r w:rsidRPr="007B69E9">
        <w:t>',</w:t>
      </w:r>
      <w:r w:rsidRPr="007B69E9">
        <w:br/>
        <w:t xml:space="preserve">                ## xbins </w:t>
      </w:r>
      <w:r w:rsidRPr="007B69E9">
        <w:t>속성</w:t>
      </w:r>
      <w:r w:rsidRPr="007B69E9">
        <w:t xml:space="preserve"> </w:t>
      </w:r>
      <w:r w:rsidRPr="007B69E9">
        <w:t>설정</w:t>
      </w:r>
      <w:r w:rsidRPr="007B69E9">
        <w:br/>
        <w:t xml:space="preserve">                xbins = list(start = 0, end = 100, size = 2.5)) |&gt;</w:t>
      </w:r>
      <w:r w:rsidRPr="007B69E9">
        <w:br/>
        <w:t xml:space="preserve">  ## </w:t>
      </w:r>
      <w:r w:rsidRPr="007B69E9">
        <w:t>제목과</w:t>
      </w:r>
      <w:r w:rsidRPr="007B69E9">
        <w:t xml:space="preserve"> </w:t>
      </w:r>
      <w:r w:rsidRPr="007B69E9">
        <w:t>여백</w:t>
      </w:r>
      <w:r w:rsidRPr="007B69E9">
        <w:t xml:space="preserve"> </w:t>
      </w:r>
      <w:r w:rsidRPr="007B69E9">
        <w:t>설정</w:t>
      </w:r>
      <w:r w:rsidRPr="007B69E9">
        <w:br/>
        <w:t xml:space="preserve">  layout(title = '</w:t>
      </w:r>
      <w:r w:rsidRPr="007B69E9">
        <w:t>취업률</w:t>
      </w:r>
      <w:r w:rsidRPr="007B69E9">
        <w:t xml:space="preserve"> histogram', margin = margins_R)</w:t>
      </w:r>
    </w:p>
    <w:p w:rsidR="003F7835" w:rsidRDefault="003F7835" w:rsidP="003F7835">
      <w:pPr>
        <w:pStyle w:val="Compact"/>
        <w:numPr>
          <w:ilvl w:val="0"/>
          <w:numId w:val="6"/>
        </w:numPr>
      </w:pPr>
      <w:r>
        <w:t>python</w:t>
      </w:r>
    </w:p>
    <w:p w:rsidR="003F7835" w:rsidRDefault="003F7835">
      <w:pPr>
        <w:pStyle w:val="FirstParagraph"/>
      </w:pPr>
      <w:r>
        <w:t>python</w:t>
      </w:r>
      <w:r>
        <w:t>에서</w:t>
      </w:r>
      <w:r>
        <w:t xml:space="preserve"> </w:t>
      </w:r>
      <w:r>
        <w:t>히스토그램을</w:t>
      </w:r>
      <w:r>
        <w:t xml:space="preserve"> </w:t>
      </w:r>
      <w:r>
        <w:t>그리기</w:t>
      </w:r>
      <w:r>
        <w:t xml:space="preserve"> </w:t>
      </w:r>
      <w:r>
        <w:t>위해서는</w:t>
      </w:r>
      <w:r>
        <w:t xml:space="preserve"> </w:t>
      </w:r>
      <w:proofErr w:type="gramStart"/>
      <w:r>
        <w:rPr>
          <w:rStyle w:val="VerbatimChar"/>
        </w:rPr>
        <w:t>plotly.graph</w:t>
      </w:r>
      <w:proofErr w:type="gramEnd"/>
      <w:r>
        <w:rPr>
          <w:rStyle w:val="VerbatimChar"/>
        </w:rPr>
        <w:t>_objects.Histogram()</w:t>
      </w:r>
      <w:r>
        <w:t xml:space="preserve"> </w:t>
      </w:r>
      <w:r>
        <w:t>이나</w:t>
      </w:r>
      <w:r>
        <w:t xml:space="preserve"> </w:t>
      </w:r>
      <w:r>
        <w:rPr>
          <w:rStyle w:val="VerbatimChar"/>
        </w:rPr>
        <w:t>plotly.express.histogram()</w:t>
      </w:r>
      <w:r>
        <w:t xml:space="preserve"> </w:t>
      </w:r>
      <w:r>
        <w:t>을</w:t>
      </w:r>
      <w:r>
        <w:t xml:space="preserve"> </w:t>
      </w:r>
      <w:r>
        <w:t>사용한다</w:t>
      </w:r>
      <w:r>
        <w:t xml:space="preserve">. </w:t>
      </w:r>
      <w:r>
        <w:t>여기서는</w:t>
      </w:r>
      <w:r>
        <w:t xml:space="preserve"> </w:t>
      </w:r>
      <w:proofErr w:type="gramStart"/>
      <w:r>
        <w:rPr>
          <w:rStyle w:val="VerbatimChar"/>
        </w:rPr>
        <w:t>plotly.graph</w:t>
      </w:r>
      <w:proofErr w:type="gramEnd"/>
      <w:r>
        <w:rPr>
          <w:rStyle w:val="VerbatimChar"/>
        </w:rPr>
        <w:t>_objects.Histogram()</w:t>
      </w:r>
      <w:r>
        <w:t>을</w:t>
      </w:r>
      <w:r>
        <w:t xml:space="preserve"> </w:t>
      </w:r>
      <w:r>
        <w:t>사용하였다</w:t>
      </w:r>
      <w:r>
        <w:t>.</w:t>
      </w:r>
    </w:p>
    <w:p w:rsidR="003F7835" w:rsidRPr="007B69E9" w:rsidRDefault="003F7835" w:rsidP="003D5EE0">
      <w:pPr>
        <w:pStyle w:val="python"/>
      </w:pPr>
      <w:r w:rsidRPr="007B69E9">
        <w:t>fig = go.Figure()</w:t>
      </w:r>
      <w:r w:rsidRPr="007B69E9">
        <w:br/>
      </w:r>
      <w:r w:rsidRPr="007B69E9">
        <w:br/>
        <w:t>## histogram trace로 X축을 취업률로 매핑, name을 취업률로 설정</w:t>
      </w:r>
      <w:r w:rsidRPr="007B69E9">
        <w:br/>
        <w:t xml:space="preserve">fig.add_trace(go.Histogram(x = df_취업률_500['취업률'], name = '취업률', </w:t>
      </w:r>
      <w:r w:rsidRPr="007B69E9">
        <w:br/>
        <w:t xml:space="preserve">              ## xbins 속성 설정</w:t>
      </w:r>
      <w:r w:rsidRPr="007B69E9">
        <w:br/>
        <w:t xml:space="preserve">              xbins = dict(start = 0, end = 100, size = 2.5)))</w:t>
      </w:r>
      <w:r w:rsidRPr="007B69E9">
        <w:br/>
      </w:r>
      <w:r w:rsidRPr="007B69E9">
        <w:br/>
        <w:t xml:space="preserve">## 제목과 여백 설정              </w:t>
      </w:r>
      <w:r w:rsidRPr="007B69E9">
        <w:br/>
        <w:t>fig.update_layout(title = dict(text = '취업률 Histogram', x = 0.5))</w:t>
      </w:r>
      <w:r w:rsidRPr="007B69E9">
        <w:br/>
      </w:r>
      <w:r w:rsidRPr="007B69E9">
        <w:br/>
        <w:t>fig.show()</w:t>
      </w:r>
    </w:p>
    <w:p w:rsidR="003F7835" w:rsidRDefault="002E639A">
      <w:pPr>
        <w:pStyle w:val="CaptionedFigure"/>
      </w:pPr>
      <w:r>
        <w:lastRenderedPageBreak/>
        <w:pict>
          <v:shape id="_x0000_i1066" type="#_x0000_t75" style="width:469.45pt;height:348.5pt">
            <v:imagedata r:id="rId72" o:title="result_3-7"/>
          </v:shape>
        </w:pict>
      </w:r>
    </w:p>
    <w:p w:rsidR="003F7835" w:rsidRDefault="003F7835">
      <w:pPr>
        <w:pStyle w:val="ImageCaption"/>
        <w:rPr>
          <w:lang w:eastAsia="ko-KR"/>
        </w:rPr>
      </w:pPr>
      <w:r>
        <w:rPr>
          <w:lang w:eastAsia="ko-KR"/>
        </w:rPr>
        <w:t>실행결과</w:t>
      </w:r>
      <w:r>
        <w:rPr>
          <w:lang w:eastAsia="ko-KR"/>
        </w:rPr>
        <w:t xml:space="preserve"> III-7. R</w:t>
      </w:r>
      <w:r>
        <w:rPr>
          <w:lang w:eastAsia="ko-KR"/>
        </w:rPr>
        <w:t>의</w:t>
      </w:r>
      <w:r>
        <w:rPr>
          <w:lang w:eastAsia="ko-KR"/>
        </w:rPr>
        <w:t xml:space="preserve"> </w:t>
      </w:r>
      <w:r>
        <w:rPr>
          <w:lang w:eastAsia="ko-KR"/>
        </w:rPr>
        <w:t>히스토그램</w:t>
      </w:r>
    </w:p>
    <w:p w:rsidR="003F7835" w:rsidRDefault="003F7835">
      <w:pPr>
        <w:pStyle w:val="2"/>
      </w:pPr>
      <w:bookmarkStart w:id="62" w:name="오버레이-히스토그램"/>
      <w:r>
        <w:t>오버레이</w:t>
      </w:r>
      <w:r>
        <w:t xml:space="preserve"> </w:t>
      </w:r>
      <w:r>
        <w:t>히스토그램</w:t>
      </w:r>
    </w:p>
    <w:p w:rsidR="003F7835" w:rsidRDefault="003F7835">
      <w:pPr>
        <w:pStyle w:val="FirstParagraph"/>
        <w:rPr>
          <w:lang w:eastAsia="ko-KR"/>
        </w:rPr>
      </w:pPr>
      <w:r>
        <w:rPr>
          <w:lang w:eastAsia="ko-KR"/>
        </w:rPr>
        <w:t>히스토그램은</w:t>
      </w:r>
      <w:r>
        <w:rPr>
          <w:lang w:eastAsia="ko-KR"/>
        </w:rPr>
        <w:t xml:space="preserve"> </w:t>
      </w:r>
      <w:r>
        <w:rPr>
          <w:lang w:eastAsia="ko-KR"/>
        </w:rPr>
        <w:t>단일</w:t>
      </w:r>
      <w:r>
        <w:rPr>
          <w:lang w:eastAsia="ko-KR"/>
        </w:rPr>
        <w:t xml:space="preserve"> </w:t>
      </w:r>
      <w:r>
        <w:rPr>
          <w:lang w:eastAsia="ko-KR"/>
        </w:rPr>
        <w:t>연속형</w:t>
      </w:r>
      <w:r>
        <w:rPr>
          <w:lang w:eastAsia="ko-KR"/>
        </w:rPr>
        <w:t xml:space="preserve"> </w:t>
      </w:r>
      <w:r>
        <w:rPr>
          <w:lang w:eastAsia="ko-KR"/>
        </w:rPr>
        <w:t>변수에</w:t>
      </w:r>
      <w:r>
        <w:rPr>
          <w:lang w:eastAsia="ko-KR"/>
        </w:rPr>
        <w:t xml:space="preserve"> </w:t>
      </w:r>
      <w:r>
        <w:rPr>
          <w:lang w:eastAsia="ko-KR"/>
        </w:rPr>
        <w:t>대한</w:t>
      </w:r>
      <w:r>
        <w:rPr>
          <w:lang w:eastAsia="ko-KR"/>
        </w:rPr>
        <w:t xml:space="preserve"> </w:t>
      </w:r>
      <w:r>
        <w:rPr>
          <w:lang w:eastAsia="ko-KR"/>
        </w:rPr>
        <w:t>사례</w:t>
      </w:r>
      <w:r>
        <w:rPr>
          <w:lang w:eastAsia="ko-KR"/>
        </w:rPr>
        <w:t xml:space="preserve"> </w:t>
      </w:r>
      <w:r>
        <w:rPr>
          <w:lang w:eastAsia="ko-KR"/>
        </w:rPr>
        <w:t>수를</w:t>
      </w:r>
      <w:r>
        <w:rPr>
          <w:lang w:eastAsia="ko-KR"/>
        </w:rPr>
        <w:t xml:space="preserve"> </w:t>
      </w:r>
      <w:r>
        <w:rPr>
          <w:lang w:eastAsia="ko-KR"/>
        </w:rPr>
        <w:t>표현하는</w:t>
      </w:r>
      <w:r>
        <w:rPr>
          <w:lang w:eastAsia="ko-KR"/>
        </w:rPr>
        <w:t xml:space="preserve"> </w:t>
      </w:r>
      <w:r>
        <w:rPr>
          <w:lang w:eastAsia="ko-KR"/>
        </w:rPr>
        <w:t>것이</w:t>
      </w:r>
      <w:r>
        <w:rPr>
          <w:lang w:eastAsia="ko-KR"/>
        </w:rPr>
        <w:t xml:space="preserve"> </w:t>
      </w:r>
      <w:r>
        <w:rPr>
          <w:lang w:eastAsia="ko-KR"/>
        </w:rPr>
        <w:t>목적이다</w:t>
      </w:r>
      <w:r>
        <w:rPr>
          <w:lang w:eastAsia="ko-KR"/>
        </w:rPr>
        <w:t xml:space="preserve">. </w:t>
      </w:r>
      <w:r>
        <w:rPr>
          <w:lang w:eastAsia="ko-KR"/>
        </w:rPr>
        <w:t>하지만</w:t>
      </w:r>
      <w:r>
        <w:rPr>
          <w:lang w:eastAsia="ko-KR"/>
        </w:rPr>
        <w:t xml:space="preserve"> </w:t>
      </w:r>
      <w:r>
        <w:rPr>
          <w:lang w:eastAsia="ko-KR"/>
        </w:rPr>
        <w:t>몇</w:t>
      </w:r>
      <w:r>
        <w:rPr>
          <w:lang w:eastAsia="ko-KR"/>
        </w:rPr>
        <w:t xml:space="preserve"> </w:t>
      </w:r>
      <w:r>
        <w:rPr>
          <w:lang w:eastAsia="ko-KR"/>
        </w:rPr>
        <w:t>개의</w:t>
      </w:r>
      <w:r>
        <w:rPr>
          <w:lang w:eastAsia="ko-KR"/>
        </w:rPr>
        <w:t xml:space="preserve"> </w:t>
      </w:r>
      <w:r>
        <w:rPr>
          <w:lang w:eastAsia="ko-KR"/>
        </w:rPr>
        <w:t>카테고리로</w:t>
      </w:r>
      <w:r>
        <w:rPr>
          <w:lang w:eastAsia="ko-KR"/>
        </w:rPr>
        <w:t xml:space="preserve"> </w:t>
      </w:r>
      <w:r>
        <w:rPr>
          <w:lang w:eastAsia="ko-KR"/>
        </w:rPr>
        <w:t>그룹화한</w:t>
      </w:r>
      <w:r>
        <w:rPr>
          <w:lang w:eastAsia="ko-KR"/>
        </w:rPr>
        <w:t xml:space="preserve"> </w:t>
      </w:r>
      <w:r>
        <w:rPr>
          <w:lang w:eastAsia="ko-KR"/>
        </w:rPr>
        <w:t>단일</w:t>
      </w:r>
      <w:r>
        <w:rPr>
          <w:lang w:eastAsia="ko-KR"/>
        </w:rPr>
        <w:t xml:space="preserve"> </w:t>
      </w:r>
      <w:r>
        <w:rPr>
          <w:lang w:eastAsia="ko-KR"/>
        </w:rPr>
        <w:t>연속형</w:t>
      </w:r>
      <w:r>
        <w:rPr>
          <w:lang w:eastAsia="ko-KR"/>
        </w:rPr>
        <w:t xml:space="preserve"> </w:t>
      </w:r>
      <w:r>
        <w:rPr>
          <w:lang w:eastAsia="ko-KR"/>
        </w:rPr>
        <w:t>변수의</w:t>
      </w:r>
      <w:r>
        <w:rPr>
          <w:lang w:eastAsia="ko-KR"/>
        </w:rPr>
        <w:t xml:space="preserve"> </w:t>
      </w:r>
      <w:r>
        <w:rPr>
          <w:lang w:eastAsia="ko-KR"/>
        </w:rPr>
        <w:t>히스토그램을</w:t>
      </w:r>
      <w:r>
        <w:rPr>
          <w:lang w:eastAsia="ko-KR"/>
        </w:rPr>
        <w:t xml:space="preserve"> </w:t>
      </w:r>
      <w:r>
        <w:rPr>
          <w:lang w:eastAsia="ko-KR"/>
        </w:rPr>
        <w:t>겹쳐서</w:t>
      </w:r>
      <w:r>
        <w:rPr>
          <w:lang w:eastAsia="ko-KR"/>
        </w:rPr>
        <w:t xml:space="preserve"> </w:t>
      </w:r>
      <w:r>
        <w:rPr>
          <w:lang w:eastAsia="ko-KR"/>
        </w:rPr>
        <w:t>그리면</w:t>
      </w:r>
      <w:r>
        <w:rPr>
          <w:lang w:eastAsia="ko-KR"/>
        </w:rPr>
        <w:t xml:space="preserve"> </w:t>
      </w:r>
      <w:r>
        <w:rPr>
          <w:lang w:eastAsia="ko-KR"/>
        </w:rPr>
        <w:t>각각</w:t>
      </w:r>
      <w:r>
        <w:rPr>
          <w:lang w:eastAsia="ko-KR"/>
        </w:rPr>
        <w:t xml:space="preserve"> </w:t>
      </w:r>
      <w:r>
        <w:rPr>
          <w:lang w:eastAsia="ko-KR"/>
        </w:rPr>
        <w:t>카테고리의</w:t>
      </w:r>
      <w:r>
        <w:rPr>
          <w:lang w:eastAsia="ko-KR"/>
        </w:rPr>
        <w:t xml:space="preserve"> </w:t>
      </w:r>
      <w:r>
        <w:rPr>
          <w:lang w:eastAsia="ko-KR"/>
        </w:rPr>
        <w:t>분포를</w:t>
      </w:r>
      <w:r>
        <w:rPr>
          <w:lang w:eastAsia="ko-KR"/>
        </w:rPr>
        <w:t xml:space="preserve"> </w:t>
      </w:r>
      <w:r>
        <w:rPr>
          <w:lang w:eastAsia="ko-KR"/>
        </w:rPr>
        <w:t>한</w:t>
      </w:r>
      <w:r>
        <w:rPr>
          <w:lang w:eastAsia="ko-KR"/>
        </w:rPr>
        <w:t xml:space="preserve"> </w:t>
      </w:r>
      <w:r>
        <w:rPr>
          <w:lang w:eastAsia="ko-KR"/>
        </w:rPr>
        <w:t>눈에</w:t>
      </w:r>
      <w:r>
        <w:rPr>
          <w:lang w:eastAsia="ko-KR"/>
        </w:rPr>
        <w:t xml:space="preserve"> </w:t>
      </w:r>
      <w:r>
        <w:rPr>
          <w:lang w:eastAsia="ko-KR"/>
        </w:rPr>
        <w:t>비교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이러한</w:t>
      </w:r>
      <w:r>
        <w:rPr>
          <w:lang w:eastAsia="ko-KR"/>
        </w:rPr>
        <w:t xml:space="preserve"> </w:t>
      </w:r>
      <w:r>
        <w:rPr>
          <w:lang w:eastAsia="ko-KR"/>
        </w:rPr>
        <w:t>히스토그램을</w:t>
      </w:r>
      <w:r>
        <w:rPr>
          <w:lang w:eastAsia="ko-KR"/>
        </w:rPr>
        <w:t xml:space="preserve"> </w:t>
      </w:r>
      <w:r>
        <w:rPr>
          <w:lang w:eastAsia="ko-KR"/>
        </w:rPr>
        <w:t>오버레이</w:t>
      </w:r>
      <w:r>
        <w:rPr>
          <w:lang w:eastAsia="ko-KR"/>
        </w:rPr>
        <w:t xml:space="preserve"> </w:t>
      </w:r>
      <w:r>
        <w:rPr>
          <w:lang w:eastAsia="ko-KR"/>
        </w:rPr>
        <w:t>히스토그램이라고</w:t>
      </w:r>
      <w:r>
        <w:rPr>
          <w:lang w:eastAsia="ko-KR"/>
        </w:rPr>
        <w:t xml:space="preserve"> </w:t>
      </w:r>
      <w:r>
        <w:rPr>
          <w:lang w:eastAsia="ko-KR"/>
        </w:rPr>
        <w:t>한다</w:t>
      </w:r>
      <w:r>
        <w:rPr>
          <w:lang w:eastAsia="ko-KR"/>
        </w:rPr>
        <w:t xml:space="preserve">. </w:t>
      </w:r>
      <w:r>
        <w:rPr>
          <w:lang w:eastAsia="ko-KR"/>
        </w:rPr>
        <w:t>오버레이</w:t>
      </w:r>
      <w:r>
        <w:rPr>
          <w:lang w:eastAsia="ko-KR"/>
        </w:rPr>
        <w:t xml:space="preserve"> </w:t>
      </w:r>
      <w:r>
        <w:rPr>
          <w:lang w:eastAsia="ko-KR"/>
        </w:rPr>
        <w:t>히스토그램을</w:t>
      </w:r>
      <w:r>
        <w:rPr>
          <w:lang w:eastAsia="ko-KR"/>
        </w:rPr>
        <w:t xml:space="preserve"> </w:t>
      </w:r>
      <w:r>
        <w:rPr>
          <w:lang w:eastAsia="ko-KR"/>
        </w:rPr>
        <w:t>사용하면</w:t>
      </w:r>
      <w:r>
        <w:rPr>
          <w:lang w:eastAsia="ko-KR"/>
        </w:rPr>
        <w:t xml:space="preserve"> </w:t>
      </w:r>
      <w:r>
        <w:rPr>
          <w:lang w:eastAsia="ko-KR"/>
        </w:rPr>
        <w:t>서로</w:t>
      </w:r>
      <w:r>
        <w:rPr>
          <w:lang w:eastAsia="ko-KR"/>
        </w:rPr>
        <w:t xml:space="preserve"> </w:t>
      </w:r>
      <w:r>
        <w:rPr>
          <w:lang w:eastAsia="ko-KR"/>
        </w:rPr>
        <w:t>중첩된</w:t>
      </w:r>
      <w:r>
        <w:rPr>
          <w:lang w:eastAsia="ko-KR"/>
        </w:rPr>
        <w:t xml:space="preserve"> </w:t>
      </w:r>
      <w:r>
        <w:rPr>
          <w:lang w:eastAsia="ko-KR"/>
        </w:rPr>
        <w:t>여러</w:t>
      </w:r>
      <w:r>
        <w:rPr>
          <w:lang w:eastAsia="ko-KR"/>
        </w:rPr>
        <w:t xml:space="preserve"> </w:t>
      </w:r>
      <w:r>
        <w:rPr>
          <w:lang w:eastAsia="ko-KR"/>
        </w:rPr>
        <w:t>모집단의</w:t>
      </w:r>
      <w:r>
        <w:rPr>
          <w:lang w:eastAsia="ko-KR"/>
        </w:rPr>
        <w:t xml:space="preserve"> </w:t>
      </w:r>
      <w:r>
        <w:rPr>
          <w:lang w:eastAsia="ko-KR"/>
        </w:rPr>
        <w:t>데이터</w:t>
      </w:r>
      <w:r>
        <w:rPr>
          <w:lang w:eastAsia="ko-KR"/>
        </w:rPr>
        <w:t xml:space="preserve"> </w:t>
      </w:r>
      <w:r>
        <w:rPr>
          <w:lang w:eastAsia="ko-KR"/>
        </w:rPr>
        <w:t>분포를</w:t>
      </w:r>
      <w:r>
        <w:rPr>
          <w:lang w:eastAsia="ko-KR"/>
        </w:rPr>
        <w:t xml:space="preserve"> </w:t>
      </w:r>
      <w:r>
        <w:rPr>
          <w:lang w:eastAsia="ko-KR"/>
        </w:rPr>
        <w:t>비교할</w:t>
      </w:r>
      <w:r>
        <w:rPr>
          <w:lang w:eastAsia="ko-KR"/>
        </w:rPr>
        <w:t xml:space="preserve"> </w:t>
      </w:r>
      <w:r>
        <w:rPr>
          <w:lang w:eastAsia="ko-KR"/>
        </w:rPr>
        <w:t>수</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plotly</w:t>
      </w:r>
      <w:r>
        <w:rPr>
          <w:lang w:eastAsia="ko-KR"/>
        </w:rPr>
        <w:t>에서</w:t>
      </w:r>
      <w:r>
        <w:rPr>
          <w:lang w:eastAsia="ko-KR"/>
        </w:rPr>
        <w:t xml:space="preserve"> </w:t>
      </w:r>
      <w:r>
        <w:rPr>
          <w:lang w:eastAsia="ko-KR"/>
        </w:rPr>
        <w:t>오버레이</w:t>
      </w:r>
      <w:r>
        <w:rPr>
          <w:lang w:eastAsia="ko-KR"/>
        </w:rPr>
        <w:t xml:space="preserve"> </w:t>
      </w:r>
      <w:r>
        <w:rPr>
          <w:lang w:eastAsia="ko-KR"/>
        </w:rPr>
        <w:t>히스토그램을</w:t>
      </w:r>
      <w:r>
        <w:rPr>
          <w:lang w:eastAsia="ko-KR"/>
        </w:rPr>
        <w:t xml:space="preserve"> </w:t>
      </w:r>
      <w:r>
        <w:rPr>
          <w:lang w:eastAsia="ko-KR"/>
        </w:rPr>
        <w:t>그리기</w:t>
      </w:r>
      <w:r>
        <w:rPr>
          <w:lang w:eastAsia="ko-KR"/>
        </w:rPr>
        <w:t xml:space="preserve"> </w:t>
      </w:r>
      <w:r>
        <w:rPr>
          <w:lang w:eastAsia="ko-KR"/>
        </w:rPr>
        <w:t>위해서는</w:t>
      </w:r>
      <w:r>
        <w:rPr>
          <w:lang w:eastAsia="ko-KR"/>
        </w:rPr>
        <w:t xml:space="preserve"> </w:t>
      </w:r>
      <w:r>
        <w:rPr>
          <w:lang w:eastAsia="ko-KR"/>
        </w:rPr>
        <w:t>먼저</w:t>
      </w:r>
      <w:r>
        <w:rPr>
          <w:lang w:eastAsia="ko-KR"/>
        </w:rPr>
        <w:t xml:space="preserve"> </w:t>
      </w:r>
      <w:r>
        <w:rPr>
          <w:lang w:eastAsia="ko-KR"/>
        </w:rPr>
        <w:t>시각화하고자</w:t>
      </w:r>
      <w:r>
        <w:rPr>
          <w:lang w:eastAsia="ko-KR"/>
        </w:rPr>
        <w:t xml:space="preserve"> </w:t>
      </w:r>
      <w:r>
        <w:rPr>
          <w:lang w:eastAsia="ko-KR"/>
        </w:rPr>
        <w:t>하는</w:t>
      </w:r>
      <w:r>
        <w:rPr>
          <w:lang w:eastAsia="ko-KR"/>
        </w:rPr>
        <w:t xml:space="preserve"> </w:t>
      </w:r>
      <w:r>
        <w:rPr>
          <w:lang w:eastAsia="ko-KR"/>
        </w:rPr>
        <w:t>데이터에</w:t>
      </w:r>
      <w:r>
        <w:rPr>
          <w:lang w:eastAsia="ko-KR"/>
        </w:rPr>
        <w:t xml:space="preserve"> </w:t>
      </w:r>
      <w:r>
        <w:rPr>
          <w:lang w:eastAsia="ko-KR"/>
        </w:rPr>
        <w:t>대한</w:t>
      </w:r>
      <w:r>
        <w:rPr>
          <w:lang w:eastAsia="ko-KR"/>
        </w:rPr>
        <w:t xml:space="preserve"> histogram </w:t>
      </w:r>
      <w:r>
        <w:rPr>
          <w:lang w:eastAsia="ko-KR"/>
        </w:rPr>
        <w:t>트레이스를</w:t>
      </w:r>
      <w:r>
        <w:rPr>
          <w:lang w:eastAsia="ko-KR"/>
        </w:rPr>
        <w:t xml:space="preserve"> </w:t>
      </w:r>
      <w:r>
        <w:rPr>
          <w:lang w:eastAsia="ko-KR"/>
        </w:rPr>
        <w:t>각각</w:t>
      </w:r>
      <w:r>
        <w:rPr>
          <w:lang w:eastAsia="ko-KR"/>
        </w:rPr>
        <w:t xml:space="preserve"> </w:t>
      </w:r>
      <w:r>
        <w:rPr>
          <w:lang w:eastAsia="ko-KR"/>
        </w:rPr>
        <w:t>만들어주고</w:t>
      </w:r>
      <w:r>
        <w:rPr>
          <w:lang w:eastAsia="ko-KR"/>
        </w:rPr>
        <w:t xml:space="preserve"> </w:t>
      </w:r>
      <w:proofErr w:type="gramStart"/>
      <w:r>
        <w:rPr>
          <w:lang w:eastAsia="ko-KR"/>
        </w:rPr>
        <w:t>‘layout’</w:t>
      </w:r>
      <w:r>
        <w:rPr>
          <w:lang w:eastAsia="ko-KR"/>
        </w:rPr>
        <w:t>의</w:t>
      </w:r>
      <w:r>
        <w:rPr>
          <w:lang w:eastAsia="ko-KR"/>
        </w:rPr>
        <w:t xml:space="preserve"> ’barmode’</w:t>
      </w:r>
      <w:r>
        <w:rPr>
          <w:lang w:eastAsia="ko-KR"/>
        </w:rPr>
        <w:t>를</w:t>
      </w:r>
      <w:proofErr w:type="gramEnd"/>
      <w:r>
        <w:rPr>
          <w:lang w:eastAsia="ko-KR"/>
        </w:rPr>
        <w:t xml:space="preserve"> “overlay”</w:t>
      </w:r>
      <w:r>
        <w:rPr>
          <w:lang w:eastAsia="ko-KR"/>
        </w:rPr>
        <w:t>로</w:t>
      </w:r>
      <w:r>
        <w:rPr>
          <w:lang w:eastAsia="ko-KR"/>
        </w:rPr>
        <w:t xml:space="preserve"> </w:t>
      </w:r>
      <w:r>
        <w:rPr>
          <w:lang w:eastAsia="ko-KR"/>
        </w:rPr>
        <w:t>설정해주면</w:t>
      </w:r>
      <w:r>
        <w:rPr>
          <w:lang w:eastAsia="ko-KR"/>
        </w:rPr>
        <w:t xml:space="preserve"> </w:t>
      </w:r>
      <w:r>
        <w:rPr>
          <w:lang w:eastAsia="ko-KR"/>
        </w:rPr>
        <w:t>그려진다</w:t>
      </w:r>
      <w:r>
        <w:rPr>
          <w:lang w:eastAsia="ko-KR"/>
        </w:rPr>
        <w:t xml:space="preserve">. </w:t>
      </w:r>
      <w:r>
        <w:rPr>
          <w:lang w:eastAsia="ko-KR"/>
        </w:rPr>
        <w:t>다만</w:t>
      </w:r>
      <w:r>
        <w:rPr>
          <w:lang w:eastAsia="ko-KR"/>
        </w:rPr>
        <w:t xml:space="preserve"> </w:t>
      </w:r>
      <w:r>
        <w:rPr>
          <w:lang w:eastAsia="ko-KR"/>
        </w:rPr>
        <w:t>이</w:t>
      </w:r>
      <w:r>
        <w:rPr>
          <w:lang w:eastAsia="ko-KR"/>
        </w:rPr>
        <w:t xml:space="preserve"> </w:t>
      </w:r>
      <w:r>
        <w:rPr>
          <w:lang w:eastAsia="ko-KR"/>
        </w:rPr>
        <w:t>과정에서</w:t>
      </w:r>
      <w:r>
        <w:rPr>
          <w:lang w:eastAsia="ko-KR"/>
        </w:rPr>
        <w:t xml:space="preserve"> </w:t>
      </w:r>
      <w:r>
        <w:rPr>
          <w:lang w:eastAsia="ko-KR"/>
        </w:rPr>
        <w:t>서로</w:t>
      </w:r>
      <w:r>
        <w:rPr>
          <w:lang w:eastAsia="ko-KR"/>
        </w:rPr>
        <w:t xml:space="preserve"> </w:t>
      </w:r>
      <w:r>
        <w:rPr>
          <w:lang w:eastAsia="ko-KR"/>
        </w:rPr>
        <w:t>히스토그램이</w:t>
      </w:r>
      <w:r>
        <w:rPr>
          <w:lang w:eastAsia="ko-KR"/>
        </w:rPr>
        <w:t xml:space="preserve"> </w:t>
      </w:r>
      <w:r>
        <w:rPr>
          <w:lang w:eastAsia="ko-KR"/>
        </w:rPr>
        <w:t>겹치기</w:t>
      </w:r>
      <w:r>
        <w:rPr>
          <w:lang w:eastAsia="ko-KR"/>
        </w:rPr>
        <w:t xml:space="preserve"> </w:t>
      </w:r>
      <w:proofErr w:type="gramStart"/>
      <w:r>
        <w:rPr>
          <w:lang w:eastAsia="ko-KR"/>
        </w:rPr>
        <w:t>때문에</w:t>
      </w:r>
      <w:r>
        <w:rPr>
          <w:lang w:eastAsia="ko-KR"/>
        </w:rPr>
        <w:t xml:space="preserve"> ’opacity’</w:t>
      </w:r>
      <w:proofErr w:type="gramEnd"/>
      <w:r>
        <w:rPr>
          <w:lang w:eastAsia="ko-KR"/>
        </w:rPr>
        <w:t xml:space="preserve"> </w:t>
      </w:r>
      <w:r>
        <w:rPr>
          <w:lang w:eastAsia="ko-KR"/>
        </w:rPr>
        <w:t>속성을</w:t>
      </w:r>
      <w:r>
        <w:rPr>
          <w:lang w:eastAsia="ko-KR"/>
        </w:rPr>
        <w:t xml:space="preserve"> </w:t>
      </w:r>
      <w:r>
        <w:rPr>
          <w:lang w:eastAsia="ko-KR"/>
        </w:rPr>
        <w:t>사용하여</w:t>
      </w:r>
      <w:r>
        <w:rPr>
          <w:lang w:eastAsia="ko-KR"/>
        </w:rPr>
        <w:t xml:space="preserve"> </w:t>
      </w:r>
      <w:r>
        <w:rPr>
          <w:lang w:eastAsia="ko-KR"/>
        </w:rPr>
        <w:t>각각의</w:t>
      </w:r>
      <w:r>
        <w:rPr>
          <w:lang w:eastAsia="ko-KR"/>
        </w:rPr>
        <w:t xml:space="preserve"> histogram </w:t>
      </w:r>
      <w:r>
        <w:rPr>
          <w:lang w:eastAsia="ko-KR"/>
        </w:rPr>
        <w:t>트레이스의</w:t>
      </w:r>
      <w:r>
        <w:rPr>
          <w:lang w:eastAsia="ko-KR"/>
        </w:rPr>
        <w:t xml:space="preserve"> </w:t>
      </w:r>
      <w:r>
        <w:rPr>
          <w:lang w:eastAsia="ko-KR"/>
        </w:rPr>
        <w:t>투명도를</w:t>
      </w:r>
      <w:r>
        <w:rPr>
          <w:lang w:eastAsia="ko-KR"/>
        </w:rPr>
        <w:t xml:space="preserve"> </w:t>
      </w:r>
      <w:r>
        <w:rPr>
          <w:lang w:eastAsia="ko-KR"/>
        </w:rPr>
        <w:t>적절히</w:t>
      </w:r>
      <w:r>
        <w:rPr>
          <w:lang w:eastAsia="ko-KR"/>
        </w:rPr>
        <w:t xml:space="preserve"> </w:t>
      </w:r>
      <w:r>
        <w:rPr>
          <w:lang w:eastAsia="ko-KR"/>
        </w:rPr>
        <w:t>설정해주어야</w:t>
      </w:r>
      <w:r>
        <w:rPr>
          <w:lang w:eastAsia="ko-KR"/>
        </w:rPr>
        <w:t xml:space="preserve"> </w:t>
      </w:r>
      <w:r>
        <w:rPr>
          <w:lang w:eastAsia="ko-KR"/>
        </w:rPr>
        <w:t>한다</w:t>
      </w:r>
      <w:r>
        <w:rPr>
          <w:lang w:eastAsia="ko-KR"/>
        </w:rPr>
        <w:t>.</w:t>
      </w:r>
    </w:p>
    <w:p w:rsidR="003F7835" w:rsidRDefault="003F7835">
      <w:pPr>
        <w:pStyle w:val="a1"/>
        <w:rPr>
          <w:lang w:eastAsia="ko-KR"/>
        </w:rPr>
      </w:pPr>
      <w:r>
        <w:rPr>
          <w:lang w:eastAsia="ko-KR"/>
        </w:rPr>
        <w:lastRenderedPageBreak/>
        <w:t>다음의</w:t>
      </w:r>
      <w:r>
        <w:rPr>
          <w:lang w:eastAsia="ko-KR"/>
        </w:rPr>
        <w:t xml:space="preserve"> </w:t>
      </w:r>
      <w:r>
        <w:rPr>
          <w:lang w:eastAsia="ko-KR"/>
        </w:rPr>
        <w:t>코드는</w:t>
      </w:r>
      <w:r>
        <w:rPr>
          <w:lang w:eastAsia="ko-KR"/>
        </w:rPr>
        <w:t xml:space="preserve"> </w:t>
      </w:r>
      <w:r>
        <w:rPr>
          <w:lang w:eastAsia="ko-KR"/>
        </w:rPr>
        <w:t>학과별</w:t>
      </w:r>
      <w:r>
        <w:rPr>
          <w:lang w:eastAsia="ko-KR"/>
        </w:rPr>
        <w:t xml:space="preserve"> </w:t>
      </w:r>
      <w:r>
        <w:rPr>
          <w:lang w:eastAsia="ko-KR"/>
        </w:rPr>
        <w:t>취업률</w:t>
      </w:r>
      <w:r>
        <w:rPr>
          <w:lang w:eastAsia="ko-KR"/>
        </w:rPr>
        <w:t xml:space="preserve"> </w:t>
      </w:r>
      <w:r>
        <w:rPr>
          <w:lang w:eastAsia="ko-KR"/>
        </w:rPr>
        <w:t>히스토그램을</w:t>
      </w:r>
      <w:r>
        <w:rPr>
          <w:lang w:eastAsia="ko-KR"/>
        </w:rPr>
        <w:t xml:space="preserve"> </w:t>
      </w:r>
      <w:r>
        <w:rPr>
          <w:lang w:eastAsia="ko-KR"/>
        </w:rPr>
        <w:t>학위</w:t>
      </w:r>
      <w:r>
        <w:rPr>
          <w:lang w:eastAsia="ko-KR"/>
        </w:rPr>
        <w:t xml:space="preserve"> </w:t>
      </w:r>
      <w:r>
        <w:rPr>
          <w:lang w:eastAsia="ko-KR"/>
        </w:rPr>
        <w:t>과정별로</w:t>
      </w:r>
      <w:r>
        <w:rPr>
          <w:lang w:eastAsia="ko-KR"/>
        </w:rPr>
        <w:t xml:space="preserve"> </w:t>
      </w:r>
      <w:r>
        <w:rPr>
          <w:lang w:eastAsia="ko-KR"/>
        </w:rPr>
        <w:t>그리고</w:t>
      </w:r>
      <w:r>
        <w:rPr>
          <w:lang w:eastAsia="ko-KR"/>
        </w:rPr>
        <w:t xml:space="preserve"> </w:t>
      </w:r>
      <w:r>
        <w:rPr>
          <w:lang w:eastAsia="ko-KR"/>
        </w:rPr>
        <w:t>이들을</w:t>
      </w:r>
      <w:r>
        <w:rPr>
          <w:lang w:eastAsia="ko-KR"/>
        </w:rPr>
        <w:t xml:space="preserve"> </w:t>
      </w:r>
      <w:r>
        <w:rPr>
          <w:lang w:eastAsia="ko-KR"/>
        </w:rPr>
        <w:t>서로</w:t>
      </w:r>
      <w:r>
        <w:rPr>
          <w:lang w:eastAsia="ko-KR"/>
        </w:rPr>
        <w:t xml:space="preserve"> </w:t>
      </w:r>
      <w:r>
        <w:rPr>
          <w:lang w:eastAsia="ko-KR"/>
        </w:rPr>
        <w:t>겹쳐서</w:t>
      </w:r>
      <w:r>
        <w:rPr>
          <w:lang w:eastAsia="ko-KR"/>
        </w:rPr>
        <w:t xml:space="preserve"> </w:t>
      </w:r>
      <w:r>
        <w:rPr>
          <w:lang w:eastAsia="ko-KR"/>
        </w:rPr>
        <w:t>표현하는</w:t>
      </w:r>
      <w:r>
        <w:rPr>
          <w:lang w:eastAsia="ko-KR"/>
        </w:rPr>
        <w:t xml:space="preserve"> </w:t>
      </w:r>
      <w:r>
        <w:rPr>
          <w:lang w:eastAsia="ko-KR"/>
        </w:rPr>
        <w:t>오버레이</w:t>
      </w:r>
      <w:r>
        <w:rPr>
          <w:lang w:eastAsia="ko-KR"/>
        </w:rPr>
        <w:t xml:space="preserve"> </w:t>
      </w:r>
      <w:r>
        <w:rPr>
          <w:lang w:eastAsia="ko-KR"/>
        </w:rPr>
        <w:t>히스토그램을</w:t>
      </w:r>
      <w:r>
        <w:rPr>
          <w:lang w:eastAsia="ko-KR"/>
        </w:rPr>
        <w:t xml:space="preserve"> </w:t>
      </w:r>
      <w:r>
        <w:rPr>
          <w:lang w:eastAsia="ko-KR"/>
        </w:rPr>
        <w:t>그리는</w:t>
      </w:r>
      <w:r>
        <w:rPr>
          <w:lang w:eastAsia="ko-KR"/>
        </w:rPr>
        <w:t xml:space="preserve"> R</w:t>
      </w:r>
      <w:r>
        <w:rPr>
          <w:lang w:eastAsia="ko-KR"/>
        </w:rPr>
        <w:t>과</w:t>
      </w:r>
      <w:r>
        <w:rPr>
          <w:lang w:eastAsia="ko-KR"/>
        </w:rPr>
        <w:t xml:space="preserve"> python</w:t>
      </w:r>
      <w:r>
        <w:rPr>
          <w:lang w:eastAsia="ko-KR"/>
        </w:rPr>
        <w:t>의</w:t>
      </w:r>
      <w:r>
        <w:rPr>
          <w:lang w:eastAsia="ko-KR"/>
        </w:rPr>
        <w:t xml:space="preserve"> </w:t>
      </w:r>
      <w:r>
        <w:rPr>
          <w:lang w:eastAsia="ko-KR"/>
        </w:rPr>
        <w:t>코드이다</w:t>
      </w:r>
      <w:r>
        <w:rPr>
          <w:lang w:eastAsia="ko-KR"/>
        </w:rPr>
        <w:t xml:space="preserve">. </w:t>
      </w:r>
      <w:r>
        <w:rPr>
          <w:lang w:eastAsia="ko-KR"/>
        </w:rPr>
        <w:t>각각의</w:t>
      </w:r>
      <w:r>
        <w:rPr>
          <w:lang w:eastAsia="ko-KR"/>
        </w:rPr>
        <w:t xml:space="preserve"> </w:t>
      </w:r>
      <w:r>
        <w:rPr>
          <w:lang w:eastAsia="ko-KR"/>
        </w:rPr>
        <w:t>히스토그램</w:t>
      </w:r>
      <w:r>
        <w:rPr>
          <w:lang w:eastAsia="ko-KR"/>
        </w:rPr>
        <w:t xml:space="preserve"> </w:t>
      </w:r>
      <w:proofErr w:type="gramStart"/>
      <w:r>
        <w:rPr>
          <w:lang w:eastAsia="ko-KR"/>
        </w:rPr>
        <w:t>트레이스의</w:t>
      </w:r>
      <w:r>
        <w:rPr>
          <w:lang w:eastAsia="ko-KR"/>
        </w:rPr>
        <w:t xml:space="preserve"> ’opacity’</w:t>
      </w:r>
      <w:r>
        <w:rPr>
          <w:lang w:eastAsia="ko-KR"/>
        </w:rPr>
        <w:t>는</w:t>
      </w:r>
      <w:proofErr w:type="gramEnd"/>
      <w:r>
        <w:rPr>
          <w:lang w:eastAsia="ko-KR"/>
        </w:rPr>
        <w:t xml:space="preserve"> 0.4</w:t>
      </w:r>
      <w:r>
        <w:rPr>
          <w:lang w:eastAsia="ko-KR"/>
        </w:rPr>
        <w:t>로</w:t>
      </w:r>
      <w:r>
        <w:rPr>
          <w:lang w:eastAsia="ko-KR"/>
        </w:rPr>
        <w:t xml:space="preserve"> </w:t>
      </w:r>
      <w:r>
        <w:rPr>
          <w:lang w:eastAsia="ko-KR"/>
        </w:rPr>
        <w:t>설정하였다</w:t>
      </w:r>
      <w:r>
        <w:rPr>
          <w:lang w:eastAsia="ko-KR"/>
        </w:rPr>
        <w:t>.</w:t>
      </w:r>
    </w:p>
    <w:p w:rsidR="003F7835" w:rsidRDefault="003F7835" w:rsidP="003F7835">
      <w:pPr>
        <w:pStyle w:val="Compact"/>
        <w:numPr>
          <w:ilvl w:val="0"/>
          <w:numId w:val="6"/>
        </w:numPr>
      </w:pPr>
      <w:r>
        <w:t>R</w:t>
      </w:r>
    </w:p>
    <w:p w:rsidR="003F7835" w:rsidRDefault="003F7835">
      <w:pPr>
        <w:pStyle w:val="FirstParagraph"/>
        <w:rPr>
          <w:lang w:eastAsia="ko-KR"/>
        </w:rPr>
      </w:pPr>
      <w:r>
        <w:rPr>
          <w:lang w:eastAsia="ko-KR"/>
        </w:rPr>
        <w:t>R</w:t>
      </w:r>
      <w:r>
        <w:rPr>
          <w:lang w:eastAsia="ko-KR"/>
        </w:rPr>
        <w:t>에서</w:t>
      </w:r>
      <w:r>
        <w:rPr>
          <w:lang w:eastAsia="ko-KR"/>
        </w:rPr>
        <w:t xml:space="preserve"> </w:t>
      </w:r>
      <w:r>
        <w:rPr>
          <w:lang w:eastAsia="ko-KR"/>
        </w:rPr>
        <w:t>오버레이</w:t>
      </w:r>
      <w:r>
        <w:rPr>
          <w:lang w:eastAsia="ko-KR"/>
        </w:rPr>
        <w:t xml:space="preserve"> </w:t>
      </w:r>
      <w:r>
        <w:rPr>
          <w:lang w:eastAsia="ko-KR"/>
        </w:rPr>
        <w:t>히스토그램을</w:t>
      </w:r>
      <w:r>
        <w:rPr>
          <w:lang w:eastAsia="ko-KR"/>
        </w:rPr>
        <w:t xml:space="preserve"> </w:t>
      </w:r>
      <w:r>
        <w:rPr>
          <w:lang w:eastAsia="ko-KR"/>
        </w:rPr>
        <w:t>그리기</w:t>
      </w:r>
      <w:r>
        <w:rPr>
          <w:lang w:eastAsia="ko-KR"/>
        </w:rPr>
        <w:t xml:space="preserve"> </w:t>
      </w:r>
      <w:r>
        <w:rPr>
          <w:lang w:eastAsia="ko-KR"/>
        </w:rPr>
        <w:t>위해</w:t>
      </w:r>
      <w:r>
        <w:rPr>
          <w:lang w:eastAsia="ko-KR"/>
        </w:rPr>
        <w:t xml:space="preserve"> </w:t>
      </w:r>
      <w:proofErr w:type="gramStart"/>
      <w:r>
        <w:rPr>
          <w:lang w:eastAsia="ko-KR"/>
        </w:rPr>
        <w:t>설정하는</w:t>
      </w:r>
      <w:r>
        <w:rPr>
          <w:lang w:eastAsia="ko-KR"/>
        </w:rPr>
        <w:t xml:space="preserve"> ’barmode’</w:t>
      </w:r>
      <w:r>
        <w:rPr>
          <w:lang w:eastAsia="ko-KR"/>
        </w:rPr>
        <w:t>는</w:t>
      </w:r>
      <w:proofErr w:type="gramEnd"/>
      <w:r>
        <w:rPr>
          <w:lang w:eastAsia="ko-KR"/>
        </w:rPr>
        <w:t xml:space="preserve"> </w:t>
      </w:r>
      <w:r>
        <w:rPr>
          <w:rStyle w:val="VerbatimChar"/>
          <w:lang w:eastAsia="ko-KR"/>
        </w:rPr>
        <w:t>layout()</w:t>
      </w:r>
      <w:r>
        <w:rPr>
          <w:lang w:eastAsia="ko-KR"/>
        </w:rPr>
        <w:t>에서</w:t>
      </w:r>
      <w:r>
        <w:rPr>
          <w:lang w:eastAsia="ko-KR"/>
        </w:rPr>
        <w:t xml:space="preserve"> </w:t>
      </w:r>
      <w:r>
        <w:rPr>
          <w:lang w:eastAsia="ko-KR"/>
        </w:rPr>
        <w:t>설정해</w:t>
      </w:r>
      <w:r>
        <w:rPr>
          <w:lang w:eastAsia="ko-KR"/>
        </w:rPr>
        <w:t xml:space="preserve"> </w:t>
      </w:r>
      <w:r>
        <w:rPr>
          <w:lang w:eastAsia="ko-KR"/>
        </w:rPr>
        <w:t>준다</w:t>
      </w:r>
      <w:r>
        <w:rPr>
          <w:lang w:eastAsia="ko-KR"/>
        </w:rPr>
        <w:t>.</w:t>
      </w:r>
    </w:p>
    <w:p w:rsidR="003F7835" w:rsidRPr="007B69E9" w:rsidRDefault="003F7835" w:rsidP="003D5EE0">
      <w:pPr>
        <w:pStyle w:val="R"/>
      </w:pPr>
      <w:r w:rsidRPr="007B69E9">
        <w:t>p_histogram &lt;- df_</w:t>
      </w:r>
      <w:r w:rsidRPr="007B69E9">
        <w:t>취업률</w:t>
      </w:r>
      <w:r w:rsidRPr="007B69E9">
        <w:t>_500 |&gt; plot_ly()</w:t>
      </w:r>
      <w:r w:rsidRPr="007B69E9">
        <w:br/>
      </w:r>
      <w:r w:rsidRPr="007B69E9">
        <w:br/>
        <w:t xml:space="preserve">p_histogram |&gt; </w:t>
      </w:r>
      <w:r w:rsidRPr="007B69E9">
        <w:br/>
        <w:t xml:space="preserve">  ## histogram trace</w:t>
      </w:r>
      <w:r w:rsidRPr="007B69E9">
        <w:t>로</w:t>
      </w:r>
      <w:r w:rsidRPr="007B69E9">
        <w:t xml:space="preserve"> X</w:t>
      </w:r>
      <w:r w:rsidRPr="007B69E9">
        <w:t>축을</w:t>
      </w:r>
      <w:r w:rsidRPr="007B69E9">
        <w:t xml:space="preserve"> </w:t>
      </w:r>
      <w:r w:rsidRPr="007B69E9">
        <w:t>취업률로</w:t>
      </w:r>
      <w:r w:rsidRPr="007B69E9">
        <w:t xml:space="preserve"> </w:t>
      </w:r>
      <w:r w:rsidRPr="007B69E9">
        <w:t>매핑</w:t>
      </w:r>
      <w:r w:rsidRPr="007B69E9">
        <w:t>, name</w:t>
      </w:r>
      <w:r w:rsidRPr="007B69E9">
        <w:t>을</w:t>
      </w:r>
      <w:r w:rsidRPr="007B69E9">
        <w:t xml:space="preserve"> </w:t>
      </w:r>
      <w:r w:rsidRPr="007B69E9">
        <w:t>취업률로</w:t>
      </w:r>
      <w:r w:rsidRPr="007B69E9">
        <w:t xml:space="preserve"> </w:t>
      </w:r>
      <w:r w:rsidRPr="007B69E9">
        <w:t>설정</w:t>
      </w:r>
      <w:r w:rsidRPr="007B69E9">
        <w:br/>
        <w:t xml:space="preserve">  add_histogram(x = ~</w:t>
      </w:r>
      <w:r w:rsidRPr="007B69E9">
        <w:t>취업률</w:t>
      </w:r>
      <w:r w:rsidRPr="007B69E9">
        <w:t>, color = ~</w:t>
      </w:r>
      <w:r w:rsidRPr="007B69E9">
        <w:t>과정구분</w:t>
      </w:r>
      <w:r w:rsidRPr="007B69E9">
        <w:t>,  opacity = 0.4,</w:t>
      </w:r>
      <w:r w:rsidRPr="007B69E9">
        <w:br/>
        <w:t xml:space="preserve">            xbins = list(size = 5)) |&gt;</w:t>
      </w:r>
      <w:r w:rsidRPr="007B69E9">
        <w:br/>
        <w:t xml:space="preserve">  layout(title = '</w:t>
      </w:r>
      <w:r w:rsidRPr="007B69E9">
        <w:t>취업률</w:t>
      </w:r>
      <w:r w:rsidRPr="007B69E9">
        <w:t xml:space="preserve"> histogram', </w:t>
      </w:r>
      <w:r w:rsidRPr="007B69E9">
        <w:br/>
        <w:t xml:space="preserve">         ## histogram barmode</w:t>
      </w:r>
      <w:r w:rsidRPr="007B69E9">
        <w:t>를</w:t>
      </w:r>
      <w:r w:rsidRPr="007B69E9">
        <w:t xml:space="preserve"> "overlay"</w:t>
      </w:r>
      <w:r w:rsidRPr="007B69E9">
        <w:t>로</w:t>
      </w:r>
      <w:r w:rsidRPr="007B69E9">
        <w:t xml:space="preserve"> </w:t>
      </w:r>
      <w:r w:rsidRPr="007B69E9">
        <w:t>설정</w:t>
      </w:r>
      <w:r w:rsidRPr="007B69E9">
        <w:br/>
        <w:t xml:space="preserve">         barmode = "overlay",          </w:t>
      </w:r>
      <w:r w:rsidRPr="007B69E9">
        <w:br/>
        <w:t xml:space="preserve">         margin = margins_R)</w:t>
      </w:r>
    </w:p>
    <w:p w:rsidR="003F7835" w:rsidRDefault="003F7835" w:rsidP="003F7835">
      <w:pPr>
        <w:pStyle w:val="Compact"/>
        <w:numPr>
          <w:ilvl w:val="0"/>
          <w:numId w:val="6"/>
        </w:numPr>
      </w:pPr>
      <w:r>
        <w:t>python</w:t>
      </w:r>
    </w:p>
    <w:p w:rsidR="003F7835" w:rsidRDefault="003F7835">
      <w:pPr>
        <w:pStyle w:val="FirstParagraph"/>
        <w:rPr>
          <w:lang w:eastAsia="ko-KR"/>
        </w:rPr>
      </w:pPr>
      <w:proofErr w:type="gramStart"/>
      <w:r>
        <w:rPr>
          <w:lang w:eastAsia="ko-KR"/>
        </w:rPr>
        <w:t>python</w:t>
      </w:r>
      <w:r>
        <w:rPr>
          <w:lang w:eastAsia="ko-KR"/>
        </w:rPr>
        <w:t>에서</w:t>
      </w:r>
      <w:r>
        <w:rPr>
          <w:lang w:eastAsia="ko-KR"/>
        </w:rPr>
        <w:t xml:space="preserve"> ’barmode’</w:t>
      </w:r>
      <w:r>
        <w:rPr>
          <w:lang w:eastAsia="ko-KR"/>
        </w:rPr>
        <w:t>의</w:t>
      </w:r>
      <w:proofErr w:type="gramEnd"/>
      <w:r>
        <w:rPr>
          <w:lang w:eastAsia="ko-KR"/>
        </w:rPr>
        <w:t xml:space="preserve"> </w:t>
      </w:r>
      <w:r>
        <w:rPr>
          <w:lang w:eastAsia="ko-KR"/>
        </w:rPr>
        <w:t>설정은</w:t>
      </w:r>
      <w:r>
        <w:rPr>
          <w:lang w:eastAsia="ko-KR"/>
        </w:rPr>
        <w:t xml:space="preserve"> </w:t>
      </w:r>
      <w:r>
        <w:rPr>
          <w:rStyle w:val="VerbatimChar"/>
          <w:lang w:eastAsia="ko-KR"/>
        </w:rPr>
        <w:t>update_layout()</w:t>
      </w:r>
      <w:r>
        <w:rPr>
          <w:lang w:eastAsia="ko-KR"/>
        </w:rPr>
        <w:t>에서</w:t>
      </w:r>
      <w:r>
        <w:rPr>
          <w:lang w:eastAsia="ko-KR"/>
        </w:rPr>
        <w:t xml:space="preserve"> </w:t>
      </w:r>
      <w:r>
        <w:rPr>
          <w:lang w:eastAsia="ko-KR"/>
        </w:rPr>
        <w:t>설정한다</w:t>
      </w:r>
      <w:r>
        <w:rPr>
          <w:lang w:eastAsia="ko-KR"/>
        </w:rPr>
        <w:t xml:space="preserve">. </w:t>
      </w:r>
      <w:r>
        <w:rPr>
          <w:lang w:eastAsia="ko-KR"/>
        </w:rPr>
        <w:t>각각의</w:t>
      </w:r>
      <w:r>
        <w:rPr>
          <w:lang w:eastAsia="ko-KR"/>
        </w:rPr>
        <w:t xml:space="preserve"> histogram </w:t>
      </w:r>
      <w:r>
        <w:rPr>
          <w:lang w:eastAsia="ko-KR"/>
        </w:rPr>
        <w:t>트레이스</w:t>
      </w:r>
      <w:r>
        <w:rPr>
          <w:lang w:eastAsia="ko-KR"/>
        </w:rPr>
        <w:t xml:space="preserve"> </w:t>
      </w:r>
      <w:r>
        <w:rPr>
          <w:lang w:eastAsia="ko-KR"/>
        </w:rPr>
        <w:t>색상</w:t>
      </w:r>
      <w:r>
        <w:rPr>
          <w:lang w:eastAsia="ko-KR"/>
        </w:rPr>
        <w:t xml:space="preserve"> </w:t>
      </w:r>
      <w:r>
        <w:rPr>
          <w:lang w:eastAsia="ko-KR"/>
        </w:rPr>
        <w:t>구분을</w:t>
      </w:r>
      <w:r>
        <w:rPr>
          <w:lang w:eastAsia="ko-KR"/>
        </w:rPr>
        <w:t xml:space="preserve"> </w:t>
      </w:r>
      <w:r>
        <w:rPr>
          <w:lang w:eastAsia="ko-KR"/>
        </w:rPr>
        <w:t>위해</w:t>
      </w:r>
      <w:proofErr w:type="gramStart"/>
      <w:r>
        <w:rPr>
          <w:lang w:eastAsia="ko-KR"/>
        </w:rPr>
        <w:t>, ’</w:t>
      </w:r>
      <w:r>
        <w:rPr>
          <w:lang w:eastAsia="ko-KR"/>
        </w:rPr>
        <w:t>과정구분</w:t>
      </w:r>
      <w:r>
        <w:rPr>
          <w:lang w:eastAsia="ko-KR"/>
        </w:rPr>
        <w:t>’</w:t>
      </w:r>
      <w:r>
        <w:rPr>
          <w:lang w:eastAsia="ko-KR"/>
        </w:rPr>
        <w:t>에</w:t>
      </w:r>
      <w:proofErr w:type="gramEnd"/>
      <w:r>
        <w:rPr>
          <w:lang w:eastAsia="ko-KR"/>
        </w:rPr>
        <w:t xml:space="preserve"> </w:t>
      </w:r>
      <w:r>
        <w:rPr>
          <w:lang w:eastAsia="ko-KR"/>
        </w:rPr>
        <w:t>따라</w:t>
      </w:r>
      <w:r>
        <w:rPr>
          <w:lang w:eastAsia="ko-KR"/>
        </w:rPr>
        <w:t xml:space="preserve"> </w:t>
      </w:r>
      <w:r>
        <w:rPr>
          <w:lang w:eastAsia="ko-KR"/>
        </w:rPr>
        <w:t>그룹화한</w:t>
      </w:r>
      <w:r>
        <w:rPr>
          <w:lang w:eastAsia="ko-KR"/>
        </w:rPr>
        <w:t xml:space="preserve"> </w:t>
      </w:r>
      <w:r>
        <w:rPr>
          <w:lang w:eastAsia="ko-KR"/>
        </w:rPr>
        <w:t>후</w:t>
      </w:r>
      <w:r>
        <w:rPr>
          <w:lang w:eastAsia="ko-KR"/>
        </w:rPr>
        <w:t xml:space="preserve">, </w:t>
      </w:r>
      <w:r>
        <w:rPr>
          <w:rStyle w:val="VerbatimChar"/>
          <w:lang w:eastAsia="ko-KR"/>
        </w:rPr>
        <w:t>for</w:t>
      </w:r>
      <w:r>
        <w:rPr>
          <w:lang w:eastAsia="ko-KR"/>
        </w:rPr>
        <w:t xml:space="preserve"> </w:t>
      </w:r>
      <w:r>
        <w:rPr>
          <w:lang w:eastAsia="ko-KR"/>
        </w:rPr>
        <w:t>루프를</w:t>
      </w:r>
      <w:r>
        <w:rPr>
          <w:lang w:eastAsia="ko-KR"/>
        </w:rPr>
        <w:t xml:space="preserve"> </w:t>
      </w:r>
      <w:r>
        <w:rPr>
          <w:lang w:eastAsia="ko-KR"/>
        </w:rPr>
        <w:t>사용하여</w:t>
      </w:r>
      <w:r>
        <w:rPr>
          <w:lang w:eastAsia="ko-KR"/>
        </w:rPr>
        <w:t xml:space="preserve"> </w:t>
      </w:r>
      <w:r>
        <w:rPr>
          <w:lang w:eastAsia="ko-KR"/>
        </w:rPr>
        <w:t>각각의</w:t>
      </w:r>
      <w:r>
        <w:rPr>
          <w:lang w:eastAsia="ko-KR"/>
        </w:rPr>
        <w:t xml:space="preserve"> </w:t>
      </w:r>
      <w:r>
        <w:rPr>
          <w:lang w:eastAsia="ko-KR"/>
        </w:rPr>
        <w:t>그룹에</w:t>
      </w:r>
      <w:r>
        <w:rPr>
          <w:lang w:eastAsia="ko-KR"/>
        </w:rPr>
        <w:t xml:space="preserve"> </w:t>
      </w:r>
      <w:r>
        <w:rPr>
          <w:lang w:eastAsia="ko-KR"/>
        </w:rPr>
        <w:t>대한</w:t>
      </w:r>
      <w:r>
        <w:rPr>
          <w:lang w:eastAsia="ko-KR"/>
        </w:rPr>
        <w:t xml:space="preserve"> </w:t>
      </w:r>
      <w:r>
        <w:rPr>
          <w:lang w:eastAsia="ko-KR"/>
        </w:rPr>
        <w:t>색상을</w:t>
      </w:r>
      <w:r>
        <w:rPr>
          <w:lang w:eastAsia="ko-KR"/>
        </w:rPr>
        <w:t xml:space="preserve"> </w:t>
      </w:r>
      <w:r>
        <w:rPr>
          <w:lang w:eastAsia="ko-KR"/>
        </w:rPr>
        <w:t>설정하였다</w:t>
      </w:r>
      <w:r>
        <w:rPr>
          <w:lang w:eastAsia="ko-KR"/>
        </w:rPr>
        <w:t>.</w:t>
      </w:r>
    </w:p>
    <w:p w:rsidR="003F7835" w:rsidRPr="007B69E9" w:rsidRDefault="003F7835" w:rsidP="003D5EE0">
      <w:pPr>
        <w:pStyle w:val="python"/>
      </w:pPr>
      <w:r w:rsidRPr="007B69E9">
        <w:t>fig = go.Figure()</w:t>
      </w:r>
      <w:r w:rsidRPr="007B69E9">
        <w:br/>
      </w:r>
      <w:r w:rsidRPr="007B69E9">
        <w:br/>
        <w:t>## 색상 설정을 위한 딕셔너리 정의</w:t>
      </w:r>
      <w:r w:rsidRPr="007B69E9">
        <w:br/>
        <w:t>categoreis = {'전문대학과정':'0', '대학과정':'1', '대학원과정':'2'}</w:t>
      </w:r>
      <w:r w:rsidRPr="007B69E9">
        <w:br/>
      </w:r>
      <w:r w:rsidRPr="007B69E9">
        <w:br/>
        <w:t>for cat, group in df_취업률_500.groupby('과정구분'):</w:t>
      </w:r>
      <w:r w:rsidRPr="007B69E9">
        <w:br/>
        <w:t xml:space="preserve">    fig.add_trace(go.Histogram(</w:t>
      </w:r>
      <w:r w:rsidRPr="007B69E9">
        <w:br/>
        <w:t xml:space="preserve">        x = group['취업률'], name = cat, </w:t>
      </w:r>
      <w:r w:rsidRPr="007B69E9">
        <w:br/>
        <w:t xml:space="preserve">        xbins = dict(size = 10), opacity=0.4    </w:t>
      </w:r>
      <w:r w:rsidRPr="007B69E9">
        <w:br/>
        <w:t xml:space="preserve">    ))</w:t>
      </w:r>
      <w:r w:rsidRPr="007B69E9">
        <w:br/>
      </w:r>
      <w:r w:rsidRPr="007B69E9">
        <w:br/>
        <w:t>## histogram barmode를 "overlay"로 설정</w:t>
      </w:r>
      <w:r w:rsidRPr="007B69E9">
        <w:br/>
        <w:t>fig.update_layout(barmode='overlay', title = dict(text = '취업률 Histogram', x = 0.5))</w:t>
      </w:r>
      <w:r w:rsidRPr="007B69E9">
        <w:br/>
      </w:r>
      <w:r w:rsidRPr="007B69E9">
        <w:br/>
        <w:t>fig.show()</w:t>
      </w:r>
    </w:p>
    <w:p w:rsidR="003F7835" w:rsidRDefault="002E639A">
      <w:pPr>
        <w:pStyle w:val="CaptionedFigure"/>
      </w:pPr>
      <w:r>
        <w:lastRenderedPageBreak/>
        <w:pict>
          <v:shape id="_x0000_i1067" type="#_x0000_t75" style="width:489.6pt;height:350.65pt">
            <v:imagedata r:id="rId73" o:title="result_3-8"/>
          </v:shape>
        </w:pict>
      </w:r>
    </w:p>
    <w:p w:rsidR="003F7835" w:rsidRDefault="003F7835">
      <w:pPr>
        <w:pStyle w:val="ImageCaption"/>
        <w:rPr>
          <w:lang w:eastAsia="ko-KR"/>
        </w:rPr>
      </w:pPr>
      <w:r>
        <w:rPr>
          <w:lang w:eastAsia="ko-KR"/>
        </w:rPr>
        <w:t>실행결과</w:t>
      </w:r>
      <w:r>
        <w:rPr>
          <w:lang w:eastAsia="ko-KR"/>
        </w:rPr>
        <w:t xml:space="preserve"> III-8. python</w:t>
      </w:r>
      <w:r>
        <w:rPr>
          <w:lang w:eastAsia="ko-KR"/>
        </w:rPr>
        <w:t>의</w:t>
      </w:r>
      <w:r>
        <w:rPr>
          <w:lang w:eastAsia="ko-KR"/>
        </w:rPr>
        <w:t xml:space="preserve"> </w:t>
      </w:r>
      <w:r>
        <w:rPr>
          <w:lang w:eastAsia="ko-KR"/>
        </w:rPr>
        <w:t>오버레이</w:t>
      </w:r>
      <w:r>
        <w:rPr>
          <w:lang w:eastAsia="ko-KR"/>
        </w:rPr>
        <w:t xml:space="preserve"> </w:t>
      </w:r>
      <w:r>
        <w:rPr>
          <w:lang w:eastAsia="ko-KR"/>
        </w:rPr>
        <w:t>히스토그램</w:t>
      </w:r>
    </w:p>
    <w:p w:rsidR="003F7835" w:rsidRDefault="003F7835">
      <w:pPr>
        <w:pStyle w:val="2"/>
      </w:pPr>
      <w:bookmarkStart w:id="63" w:name="누적-히스토그램"/>
      <w:bookmarkEnd w:id="62"/>
      <w:r>
        <w:t>누적</w:t>
      </w:r>
      <w:r>
        <w:t xml:space="preserve"> </w:t>
      </w:r>
      <w:r>
        <w:t>히스토그램</w:t>
      </w:r>
    </w:p>
    <w:p w:rsidR="003F7835" w:rsidRDefault="003F7835">
      <w:pPr>
        <w:pStyle w:val="FirstParagraph"/>
        <w:rPr>
          <w:lang w:eastAsia="ko-KR"/>
        </w:rPr>
      </w:pPr>
      <w:r>
        <w:rPr>
          <w:lang w:eastAsia="ko-KR"/>
        </w:rPr>
        <w:t>누적</w:t>
      </w:r>
      <w:r>
        <w:rPr>
          <w:lang w:eastAsia="ko-KR"/>
        </w:rPr>
        <w:t xml:space="preserve"> </w:t>
      </w:r>
      <w:r>
        <w:rPr>
          <w:lang w:eastAsia="ko-KR"/>
        </w:rPr>
        <w:t>히스토그램은</w:t>
      </w:r>
      <w:r>
        <w:rPr>
          <w:lang w:eastAsia="ko-KR"/>
        </w:rPr>
        <w:t xml:space="preserve"> bin</w:t>
      </w:r>
      <w:r>
        <w:rPr>
          <w:lang w:eastAsia="ko-KR"/>
        </w:rPr>
        <w:t>으로</w:t>
      </w:r>
      <w:r>
        <w:rPr>
          <w:lang w:eastAsia="ko-KR"/>
        </w:rPr>
        <w:t xml:space="preserve"> </w:t>
      </w:r>
      <w:r>
        <w:rPr>
          <w:lang w:eastAsia="ko-KR"/>
        </w:rPr>
        <w:t>표현되는</w:t>
      </w:r>
      <w:r>
        <w:rPr>
          <w:lang w:eastAsia="ko-KR"/>
        </w:rPr>
        <w:t xml:space="preserve"> </w:t>
      </w:r>
      <w:r>
        <w:rPr>
          <w:lang w:eastAsia="ko-KR"/>
        </w:rPr>
        <w:t>데이터의</w:t>
      </w:r>
      <w:r>
        <w:rPr>
          <w:lang w:eastAsia="ko-KR"/>
        </w:rPr>
        <w:t xml:space="preserve"> </w:t>
      </w:r>
      <w:r>
        <w:rPr>
          <w:lang w:eastAsia="ko-KR"/>
        </w:rPr>
        <w:t>사례</w:t>
      </w:r>
      <w:r>
        <w:rPr>
          <w:lang w:eastAsia="ko-KR"/>
        </w:rPr>
        <w:t xml:space="preserve"> </w:t>
      </w:r>
      <w:r>
        <w:rPr>
          <w:lang w:eastAsia="ko-KR"/>
        </w:rPr>
        <w:t>수를</w:t>
      </w:r>
      <w:r>
        <w:rPr>
          <w:lang w:eastAsia="ko-KR"/>
        </w:rPr>
        <w:t xml:space="preserve"> X</w:t>
      </w:r>
      <w:r>
        <w:rPr>
          <w:lang w:eastAsia="ko-KR"/>
        </w:rPr>
        <w:t>축의</w:t>
      </w:r>
      <w:r>
        <w:rPr>
          <w:lang w:eastAsia="ko-KR"/>
        </w:rPr>
        <w:t xml:space="preserve"> </w:t>
      </w:r>
      <w:r>
        <w:rPr>
          <w:lang w:eastAsia="ko-KR"/>
        </w:rPr>
        <w:t>양의</w:t>
      </w:r>
      <w:r>
        <w:rPr>
          <w:lang w:eastAsia="ko-KR"/>
        </w:rPr>
        <w:t xml:space="preserve"> </w:t>
      </w:r>
      <w:r>
        <w:rPr>
          <w:lang w:eastAsia="ko-KR"/>
        </w:rPr>
        <w:t>방향으로</w:t>
      </w:r>
      <w:r>
        <w:rPr>
          <w:lang w:eastAsia="ko-KR"/>
        </w:rPr>
        <w:t xml:space="preserve"> </w:t>
      </w:r>
      <w:r>
        <w:rPr>
          <w:lang w:eastAsia="ko-KR"/>
        </w:rPr>
        <w:t>지속해</w:t>
      </w:r>
      <w:r>
        <w:rPr>
          <w:lang w:eastAsia="ko-KR"/>
        </w:rPr>
        <w:t xml:space="preserve"> </w:t>
      </w:r>
      <w:r>
        <w:rPr>
          <w:lang w:eastAsia="ko-KR"/>
        </w:rPr>
        <w:t>누적하여</w:t>
      </w:r>
      <w:r>
        <w:rPr>
          <w:lang w:eastAsia="ko-KR"/>
        </w:rPr>
        <w:t xml:space="preserve"> </w:t>
      </w:r>
      <w:r>
        <w:rPr>
          <w:lang w:eastAsia="ko-KR"/>
        </w:rPr>
        <w:t>표현하는</w:t>
      </w:r>
      <w:r>
        <w:rPr>
          <w:lang w:eastAsia="ko-KR"/>
        </w:rPr>
        <w:t xml:space="preserve"> </w:t>
      </w:r>
      <w:r>
        <w:rPr>
          <w:lang w:eastAsia="ko-KR"/>
        </w:rPr>
        <w:t>히스토그램을</w:t>
      </w:r>
      <w:r>
        <w:rPr>
          <w:lang w:eastAsia="ko-KR"/>
        </w:rPr>
        <w:t xml:space="preserve"> </w:t>
      </w:r>
      <w:r>
        <w:rPr>
          <w:lang w:eastAsia="ko-KR"/>
        </w:rPr>
        <w:t>말한다</w:t>
      </w:r>
      <w:r>
        <w:rPr>
          <w:lang w:eastAsia="ko-KR"/>
        </w:rPr>
        <w:t xml:space="preserve">. </w:t>
      </w:r>
      <w:r>
        <w:rPr>
          <w:lang w:eastAsia="ko-KR"/>
        </w:rPr>
        <w:t>누적</w:t>
      </w:r>
      <w:r>
        <w:rPr>
          <w:lang w:eastAsia="ko-KR"/>
        </w:rPr>
        <w:t xml:space="preserve"> </w:t>
      </w:r>
      <w:r>
        <w:rPr>
          <w:lang w:eastAsia="ko-KR"/>
        </w:rPr>
        <w:t>히스토그램은</w:t>
      </w:r>
      <w:r>
        <w:rPr>
          <w:lang w:eastAsia="ko-KR"/>
        </w:rPr>
        <w:t xml:space="preserve"> </w:t>
      </w:r>
      <w:r>
        <w:rPr>
          <w:lang w:eastAsia="ko-KR"/>
        </w:rPr>
        <w:t>누적</w:t>
      </w:r>
      <w:r>
        <w:rPr>
          <w:lang w:eastAsia="ko-KR"/>
        </w:rPr>
        <w:t xml:space="preserve"> </w:t>
      </w:r>
      <w:r>
        <w:rPr>
          <w:lang w:eastAsia="ko-KR"/>
        </w:rPr>
        <w:t>빈도</w:t>
      </w:r>
      <w:r>
        <w:rPr>
          <w:lang w:eastAsia="ko-KR"/>
        </w:rPr>
        <w:t xml:space="preserve"> </w:t>
      </w:r>
      <w:r>
        <w:rPr>
          <w:lang w:eastAsia="ko-KR"/>
        </w:rPr>
        <w:t>곡선을</w:t>
      </w:r>
      <w:r>
        <w:rPr>
          <w:lang w:eastAsia="ko-KR"/>
        </w:rPr>
        <w:t xml:space="preserve"> </w:t>
      </w:r>
      <w:r>
        <w:rPr>
          <w:lang w:eastAsia="ko-KR"/>
        </w:rPr>
        <w:t>만들</w:t>
      </w:r>
      <w:r>
        <w:rPr>
          <w:lang w:eastAsia="ko-KR"/>
        </w:rPr>
        <w:t xml:space="preserve"> </w:t>
      </w:r>
      <w:r>
        <w:rPr>
          <w:lang w:eastAsia="ko-KR"/>
        </w:rPr>
        <w:t>수도</w:t>
      </w:r>
      <w:r>
        <w:rPr>
          <w:lang w:eastAsia="ko-KR"/>
        </w:rPr>
        <w:t xml:space="preserve"> </w:t>
      </w:r>
      <w:r>
        <w:rPr>
          <w:lang w:eastAsia="ko-KR"/>
        </w:rPr>
        <w:t>있고</w:t>
      </w:r>
      <w:r>
        <w:rPr>
          <w:lang w:eastAsia="ko-KR"/>
        </w:rPr>
        <w:t xml:space="preserve">, </w:t>
      </w:r>
      <w:r>
        <w:rPr>
          <w:lang w:eastAsia="ko-KR"/>
        </w:rPr>
        <w:t>많은</w:t>
      </w:r>
      <w:r>
        <w:rPr>
          <w:lang w:eastAsia="ko-KR"/>
        </w:rPr>
        <w:t xml:space="preserve"> </w:t>
      </w:r>
      <w:r>
        <w:rPr>
          <w:lang w:eastAsia="ko-KR"/>
        </w:rPr>
        <w:t>양의</w:t>
      </w:r>
      <w:r>
        <w:rPr>
          <w:lang w:eastAsia="ko-KR"/>
        </w:rPr>
        <w:t xml:space="preserve"> </w:t>
      </w:r>
      <w:r>
        <w:rPr>
          <w:lang w:eastAsia="ko-KR"/>
        </w:rPr>
        <w:t>데이터에서</w:t>
      </w:r>
      <w:r>
        <w:rPr>
          <w:lang w:eastAsia="ko-KR"/>
        </w:rPr>
        <w:t xml:space="preserve"> </w:t>
      </w:r>
      <w:r>
        <w:rPr>
          <w:lang w:eastAsia="ko-KR"/>
        </w:rPr>
        <w:t>중앙값이나</w:t>
      </w:r>
      <w:r>
        <w:rPr>
          <w:lang w:eastAsia="ko-KR"/>
        </w:rPr>
        <w:t xml:space="preserve"> </w:t>
      </w:r>
      <w:r>
        <w:rPr>
          <w:lang w:eastAsia="ko-KR"/>
        </w:rPr>
        <w:t>사분위수와</w:t>
      </w:r>
      <w:r>
        <w:rPr>
          <w:lang w:eastAsia="ko-KR"/>
        </w:rPr>
        <w:t xml:space="preserve"> </w:t>
      </w:r>
      <w:r>
        <w:rPr>
          <w:lang w:eastAsia="ko-KR"/>
        </w:rPr>
        <w:t>같은</w:t>
      </w:r>
      <w:r>
        <w:rPr>
          <w:lang w:eastAsia="ko-KR"/>
        </w:rPr>
        <w:t xml:space="preserve"> </w:t>
      </w:r>
      <w:r>
        <w:rPr>
          <w:lang w:eastAsia="ko-KR"/>
        </w:rPr>
        <w:t>통계적</w:t>
      </w:r>
      <w:r>
        <w:rPr>
          <w:lang w:eastAsia="ko-KR"/>
        </w:rPr>
        <w:t xml:space="preserve"> </w:t>
      </w:r>
      <w:r>
        <w:rPr>
          <w:lang w:eastAsia="ko-KR"/>
        </w:rPr>
        <w:t>정보를</w:t>
      </w:r>
      <w:r>
        <w:rPr>
          <w:lang w:eastAsia="ko-KR"/>
        </w:rPr>
        <w:t xml:space="preserve"> </w:t>
      </w:r>
      <w:r>
        <w:rPr>
          <w:lang w:eastAsia="ko-KR"/>
        </w:rPr>
        <w:t>확인해야</w:t>
      </w:r>
      <w:r>
        <w:rPr>
          <w:lang w:eastAsia="ko-KR"/>
        </w:rPr>
        <w:t xml:space="preserve"> </w:t>
      </w:r>
      <w:r>
        <w:rPr>
          <w:lang w:eastAsia="ko-KR"/>
        </w:rPr>
        <w:t>할</w:t>
      </w:r>
      <w:r>
        <w:rPr>
          <w:lang w:eastAsia="ko-KR"/>
        </w:rPr>
        <w:t xml:space="preserve"> </w:t>
      </w:r>
      <w:r>
        <w:rPr>
          <w:lang w:eastAsia="ko-KR"/>
        </w:rPr>
        <w:t>때</w:t>
      </w:r>
      <w:r>
        <w:rPr>
          <w:lang w:eastAsia="ko-KR"/>
        </w:rPr>
        <w:t xml:space="preserve"> </w:t>
      </w:r>
      <w:r>
        <w:rPr>
          <w:lang w:eastAsia="ko-KR"/>
        </w:rPr>
        <w:t>유용하게</w:t>
      </w:r>
      <w:r>
        <w:rPr>
          <w:lang w:eastAsia="ko-KR"/>
        </w:rPr>
        <w:t xml:space="preserve"> </w:t>
      </w:r>
      <w:r>
        <w:rPr>
          <w:lang w:eastAsia="ko-KR"/>
        </w:rPr>
        <w:t>활용된다</w:t>
      </w:r>
      <w:r>
        <w:rPr>
          <w:lang w:eastAsia="ko-KR"/>
        </w:rPr>
        <w:t>.</w:t>
      </w:r>
    </w:p>
    <w:p w:rsidR="003F7835" w:rsidRDefault="003F7835">
      <w:pPr>
        <w:pStyle w:val="a1"/>
        <w:rPr>
          <w:lang w:eastAsia="ko-KR"/>
        </w:rPr>
      </w:pPr>
      <w:r>
        <w:rPr>
          <w:lang w:eastAsia="ko-KR"/>
        </w:rPr>
        <w:t>누적</w:t>
      </w:r>
      <w:r>
        <w:rPr>
          <w:lang w:eastAsia="ko-KR"/>
        </w:rPr>
        <w:t xml:space="preserve"> </w:t>
      </w:r>
      <w:r>
        <w:rPr>
          <w:lang w:eastAsia="ko-KR"/>
        </w:rPr>
        <w:t>히스토그램을</w:t>
      </w:r>
      <w:r>
        <w:rPr>
          <w:lang w:eastAsia="ko-KR"/>
        </w:rPr>
        <w:t xml:space="preserve"> </w:t>
      </w:r>
      <w:r>
        <w:rPr>
          <w:lang w:eastAsia="ko-KR"/>
        </w:rPr>
        <w:t>그리기</w:t>
      </w:r>
      <w:r>
        <w:rPr>
          <w:lang w:eastAsia="ko-KR"/>
        </w:rPr>
        <w:t xml:space="preserve"> </w:t>
      </w:r>
      <w:r>
        <w:rPr>
          <w:lang w:eastAsia="ko-KR"/>
        </w:rPr>
        <w:t>위해서는</w:t>
      </w:r>
      <w:r>
        <w:rPr>
          <w:lang w:eastAsia="ko-KR"/>
        </w:rPr>
        <w:t xml:space="preserve"> histogram </w:t>
      </w:r>
      <w:r>
        <w:rPr>
          <w:lang w:eastAsia="ko-KR"/>
        </w:rPr>
        <w:t>트레이스의</w:t>
      </w:r>
      <w:r>
        <w:rPr>
          <w:lang w:eastAsia="ko-KR"/>
        </w:rPr>
        <w:t xml:space="preserve"> </w:t>
      </w:r>
      <w:r>
        <w:rPr>
          <w:lang w:eastAsia="ko-KR"/>
        </w:rPr>
        <w:t>속성</w:t>
      </w:r>
      <w:r>
        <w:rPr>
          <w:lang w:eastAsia="ko-KR"/>
        </w:rPr>
        <w:t xml:space="preserve"> </w:t>
      </w:r>
      <w:r>
        <w:rPr>
          <w:lang w:eastAsia="ko-KR"/>
        </w:rPr>
        <w:t>중</w:t>
      </w:r>
      <w:r>
        <w:rPr>
          <w:lang w:eastAsia="ko-KR"/>
        </w:rPr>
        <w:t xml:space="preserve"> ‘cumulative’ </w:t>
      </w:r>
      <w:r>
        <w:rPr>
          <w:lang w:eastAsia="ko-KR"/>
        </w:rPr>
        <w:t>속성의</w:t>
      </w:r>
      <w:r>
        <w:rPr>
          <w:lang w:eastAsia="ko-KR"/>
        </w:rPr>
        <w:t xml:space="preserve"> </w:t>
      </w:r>
      <w:r>
        <w:rPr>
          <w:lang w:eastAsia="ko-KR"/>
        </w:rPr>
        <w:t>하위</w:t>
      </w:r>
      <w:r>
        <w:rPr>
          <w:lang w:eastAsia="ko-KR"/>
        </w:rPr>
        <w:t xml:space="preserve"> </w:t>
      </w:r>
      <w:proofErr w:type="gramStart"/>
      <w:r>
        <w:rPr>
          <w:lang w:eastAsia="ko-KR"/>
        </w:rPr>
        <w:t>속성인</w:t>
      </w:r>
      <w:r>
        <w:rPr>
          <w:lang w:eastAsia="ko-KR"/>
        </w:rPr>
        <w:t xml:space="preserve"> ’enabled’</w:t>
      </w:r>
      <w:r>
        <w:rPr>
          <w:lang w:eastAsia="ko-KR"/>
        </w:rPr>
        <w:t>를</w:t>
      </w:r>
      <w:proofErr w:type="gramEnd"/>
      <w:r>
        <w:rPr>
          <w:lang w:eastAsia="ko-KR"/>
        </w:rPr>
        <w:t xml:space="preserve"> TRUE</w:t>
      </w:r>
      <w:r>
        <w:rPr>
          <w:lang w:eastAsia="ko-KR"/>
        </w:rPr>
        <w:t>로</w:t>
      </w:r>
      <w:r>
        <w:rPr>
          <w:lang w:eastAsia="ko-KR"/>
        </w:rPr>
        <w:t xml:space="preserve"> </w:t>
      </w:r>
      <w:r>
        <w:rPr>
          <w:lang w:eastAsia="ko-KR"/>
        </w:rPr>
        <w:t>설정한다</w:t>
      </w:r>
      <w:r>
        <w:rPr>
          <w:lang w:eastAsia="ko-KR"/>
        </w:rPr>
        <w:t xml:space="preserve">. </w:t>
      </w:r>
      <w:r>
        <w:rPr>
          <w:lang w:eastAsia="ko-KR"/>
        </w:rPr>
        <w:t>다음은</w:t>
      </w:r>
      <w:r>
        <w:rPr>
          <w:lang w:eastAsia="ko-KR"/>
        </w:rPr>
        <w:t xml:space="preserve"> R</w:t>
      </w:r>
      <w:r>
        <w:rPr>
          <w:lang w:eastAsia="ko-KR"/>
        </w:rPr>
        <w:t>과</w:t>
      </w:r>
      <w:r>
        <w:rPr>
          <w:lang w:eastAsia="ko-KR"/>
        </w:rPr>
        <w:t xml:space="preserve"> python</w:t>
      </w:r>
      <w:r>
        <w:rPr>
          <w:lang w:eastAsia="ko-KR"/>
        </w:rPr>
        <w:t>에서</w:t>
      </w:r>
      <w:r>
        <w:rPr>
          <w:lang w:eastAsia="ko-KR"/>
        </w:rPr>
        <w:t xml:space="preserve"> </w:t>
      </w:r>
      <w:r>
        <w:rPr>
          <w:lang w:eastAsia="ko-KR"/>
        </w:rPr>
        <w:t>누적</w:t>
      </w:r>
      <w:r>
        <w:rPr>
          <w:lang w:eastAsia="ko-KR"/>
        </w:rPr>
        <w:t xml:space="preserve"> </w:t>
      </w:r>
      <w:r>
        <w:rPr>
          <w:lang w:eastAsia="ko-KR"/>
        </w:rPr>
        <w:t>히스토그램을</w:t>
      </w:r>
      <w:r>
        <w:rPr>
          <w:lang w:eastAsia="ko-KR"/>
        </w:rPr>
        <w:t xml:space="preserve"> </w:t>
      </w:r>
      <w:r>
        <w:rPr>
          <w:lang w:eastAsia="ko-KR"/>
        </w:rPr>
        <w:t>그리는</w:t>
      </w:r>
      <w:r>
        <w:rPr>
          <w:lang w:eastAsia="ko-KR"/>
        </w:rPr>
        <w:t xml:space="preserve"> </w:t>
      </w:r>
      <w:r>
        <w:rPr>
          <w:lang w:eastAsia="ko-KR"/>
        </w:rPr>
        <w:t>코드이다</w:t>
      </w:r>
      <w:r>
        <w:rPr>
          <w:lang w:eastAsia="ko-KR"/>
        </w:rPr>
        <w:t>.</w:t>
      </w:r>
    </w:p>
    <w:p w:rsidR="003F7835" w:rsidRDefault="003F7835" w:rsidP="003F7835">
      <w:pPr>
        <w:pStyle w:val="Compact"/>
        <w:numPr>
          <w:ilvl w:val="0"/>
          <w:numId w:val="6"/>
        </w:numPr>
      </w:pPr>
      <w:r>
        <w:t>R</w:t>
      </w:r>
    </w:p>
    <w:p w:rsidR="003F7835" w:rsidRPr="007B69E9" w:rsidRDefault="003F7835" w:rsidP="003D5EE0">
      <w:pPr>
        <w:pStyle w:val="R"/>
      </w:pPr>
      <w:r w:rsidRPr="007B69E9">
        <w:t>p_histogram &lt;- df_</w:t>
      </w:r>
      <w:r w:rsidRPr="007B69E9">
        <w:t>취업률</w:t>
      </w:r>
      <w:r w:rsidRPr="007B69E9">
        <w:t>_500 |&gt; plot_ly()</w:t>
      </w:r>
      <w:r w:rsidRPr="007B69E9">
        <w:br/>
      </w:r>
      <w:r w:rsidRPr="007B69E9">
        <w:br/>
        <w:t xml:space="preserve">p_histogram |&gt; </w:t>
      </w:r>
      <w:r w:rsidRPr="007B69E9">
        <w:br/>
        <w:t xml:space="preserve">  add_histogram(x = ~</w:t>
      </w:r>
      <w:r w:rsidRPr="007B69E9">
        <w:t>취업률</w:t>
      </w:r>
      <w:r w:rsidRPr="007B69E9">
        <w:t>, name = '</w:t>
      </w:r>
      <w:r w:rsidRPr="007B69E9">
        <w:t>취업률</w:t>
      </w:r>
      <w:r w:rsidRPr="007B69E9">
        <w:t>',</w:t>
      </w:r>
      <w:r w:rsidRPr="007B69E9">
        <w:br/>
      </w:r>
      <w:r w:rsidRPr="007B69E9">
        <w:lastRenderedPageBreak/>
        <w:t xml:space="preserve">            xbins = list(start = 0, end = 100, size = 2.5), </w:t>
      </w:r>
      <w:r w:rsidRPr="007B69E9">
        <w:br/>
        <w:t xml:space="preserve">            ## </w:t>
      </w:r>
      <w:r w:rsidRPr="007B69E9">
        <w:t>누적</w:t>
      </w:r>
      <w:r w:rsidRPr="007B69E9">
        <w:t xml:space="preserve"> </w:t>
      </w:r>
      <w:r w:rsidRPr="007B69E9">
        <w:t>히스토그램</w:t>
      </w:r>
      <w:r w:rsidRPr="007B69E9">
        <w:t xml:space="preserve"> </w:t>
      </w:r>
      <w:r w:rsidRPr="007B69E9">
        <w:t>설정</w:t>
      </w:r>
      <w:r w:rsidRPr="007B69E9">
        <w:br/>
        <w:t xml:space="preserve">            cumulative = list(enabled=TRUE)) |&gt;</w:t>
      </w:r>
      <w:r w:rsidRPr="007B69E9">
        <w:br/>
        <w:t xml:space="preserve">  layout(title = '</w:t>
      </w:r>
      <w:r w:rsidRPr="007B69E9">
        <w:t>취업률</w:t>
      </w:r>
      <w:r w:rsidRPr="007B69E9">
        <w:t xml:space="preserve"> histogram', margin = margins_R)</w:t>
      </w:r>
    </w:p>
    <w:p w:rsidR="003F7835" w:rsidRDefault="003F7835" w:rsidP="003F7835">
      <w:pPr>
        <w:pStyle w:val="Compact"/>
        <w:numPr>
          <w:ilvl w:val="0"/>
          <w:numId w:val="6"/>
        </w:numPr>
      </w:pPr>
      <w:r>
        <w:t>python</w:t>
      </w:r>
    </w:p>
    <w:p w:rsidR="003F7835" w:rsidRPr="007B69E9" w:rsidRDefault="003F7835" w:rsidP="003D5EE0">
      <w:pPr>
        <w:pStyle w:val="python"/>
      </w:pPr>
      <w:r w:rsidRPr="007B69E9">
        <w:t>fig = go.Figure()</w:t>
      </w:r>
      <w:r w:rsidRPr="007B69E9">
        <w:br/>
      </w:r>
      <w:r w:rsidRPr="007B69E9">
        <w:br/>
        <w:t xml:space="preserve">fig.add_trace(go.Histogram(x = df_취업률_500['취업률'], name = '취업률', </w:t>
      </w:r>
      <w:r w:rsidRPr="007B69E9">
        <w:br/>
        <w:t xml:space="preserve">                           xbins = dict(start = 0, end = 100, size = 2.5), </w:t>
      </w:r>
      <w:r w:rsidRPr="007B69E9">
        <w:br/>
        <w:t xml:space="preserve">                           ## 누적 히스토그램 설정</w:t>
      </w:r>
      <w:r w:rsidRPr="007B69E9">
        <w:br/>
        <w:t xml:space="preserve">                           cumulative = dict(enabled = True)))</w:t>
      </w:r>
      <w:r w:rsidRPr="007B69E9">
        <w:br/>
      </w:r>
      <w:r w:rsidRPr="007B69E9">
        <w:br/>
        <w:t>fig.update_layout(title = dict(text = '취업률 Histogram', x = 0.5))</w:t>
      </w:r>
      <w:r w:rsidRPr="007B69E9">
        <w:br/>
      </w:r>
      <w:r w:rsidRPr="007B69E9">
        <w:br/>
        <w:t>fig.show()</w:t>
      </w:r>
    </w:p>
    <w:p w:rsidR="003F7835" w:rsidRDefault="002E639A">
      <w:pPr>
        <w:pStyle w:val="CaptionedFigure"/>
      </w:pPr>
      <w:r>
        <w:pict>
          <v:shape id="_x0000_i1068" type="#_x0000_t75" style="width:469.45pt;height:348.5pt">
            <v:imagedata r:id="rId74" o:title="result_3-9"/>
          </v:shape>
        </w:pict>
      </w:r>
    </w:p>
    <w:p w:rsidR="003F7835" w:rsidRDefault="003F7835">
      <w:pPr>
        <w:pStyle w:val="ImageCaption"/>
        <w:rPr>
          <w:lang w:eastAsia="ko-KR"/>
        </w:rPr>
      </w:pPr>
      <w:r>
        <w:rPr>
          <w:lang w:eastAsia="ko-KR"/>
        </w:rPr>
        <w:t>실행결과</w:t>
      </w:r>
      <w:r>
        <w:rPr>
          <w:lang w:eastAsia="ko-KR"/>
        </w:rPr>
        <w:t xml:space="preserve"> III-9. R</w:t>
      </w:r>
      <w:r>
        <w:rPr>
          <w:lang w:eastAsia="ko-KR"/>
        </w:rPr>
        <w:t>의</w:t>
      </w:r>
      <w:r>
        <w:rPr>
          <w:lang w:eastAsia="ko-KR"/>
        </w:rPr>
        <w:t xml:space="preserve"> </w:t>
      </w:r>
      <w:r>
        <w:rPr>
          <w:lang w:eastAsia="ko-KR"/>
        </w:rPr>
        <w:t>누적</w:t>
      </w:r>
      <w:r>
        <w:rPr>
          <w:lang w:eastAsia="ko-KR"/>
        </w:rPr>
        <w:t xml:space="preserve"> </w:t>
      </w:r>
      <w:r>
        <w:rPr>
          <w:lang w:eastAsia="ko-KR"/>
        </w:rPr>
        <w:t>산점도</w:t>
      </w:r>
    </w:p>
    <w:p w:rsidR="003F7835" w:rsidRDefault="003F7835">
      <w:pPr>
        <w:pStyle w:val="2"/>
      </w:pPr>
      <w:bookmarkStart w:id="64" w:name="히스토그램-함수의-사용"/>
      <w:bookmarkEnd w:id="63"/>
      <w:r>
        <w:lastRenderedPageBreak/>
        <w:t>히스토그램</w:t>
      </w:r>
      <w:r>
        <w:t xml:space="preserve"> </w:t>
      </w:r>
      <w:r>
        <w:t>함수의</w:t>
      </w:r>
      <w:r>
        <w:t xml:space="preserve"> </w:t>
      </w:r>
      <w:r>
        <w:t>사용</w:t>
      </w:r>
    </w:p>
    <w:p w:rsidR="003F7835" w:rsidRDefault="003F7835">
      <w:pPr>
        <w:pStyle w:val="FirstParagraph"/>
        <w:rPr>
          <w:lang w:eastAsia="ko-KR"/>
        </w:rPr>
      </w:pPr>
      <w:r>
        <w:rPr>
          <w:lang w:eastAsia="ko-KR"/>
        </w:rPr>
        <w:t>보통</w:t>
      </w:r>
      <w:r>
        <w:rPr>
          <w:lang w:eastAsia="ko-KR"/>
        </w:rPr>
        <w:t xml:space="preserve"> </w:t>
      </w:r>
      <w:r>
        <w:rPr>
          <w:lang w:eastAsia="ko-KR"/>
        </w:rPr>
        <w:t>히스토그램은</w:t>
      </w:r>
      <w:r>
        <w:rPr>
          <w:lang w:eastAsia="ko-KR"/>
        </w:rPr>
        <w:t xml:space="preserve"> bin</w:t>
      </w:r>
      <w:r>
        <w:rPr>
          <w:lang w:eastAsia="ko-KR"/>
        </w:rPr>
        <w:t>의</w:t>
      </w:r>
      <w:r>
        <w:rPr>
          <w:lang w:eastAsia="ko-KR"/>
        </w:rPr>
        <w:t xml:space="preserve"> </w:t>
      </w:r>
      <w:r>
        <w:rPr>
          <w:lang w:eastAsia="ko-KR"/>
        </w:rPr>
        <w:t>크기에</w:t>
      </w:r>
      <w:r>
        <w:rPr>
          <w:lang w:eastAsia="ko-KR"/>
        </w:rPr>
        <w:t xml:space="preserve"> </w:t>
      </w:r>
      <w:r>
        <w:rPr>
          <w:lang w:eastAsia="ko-KR"/>
        </w:rPr>
        <w:t>따라</w:t>
      </w:r>
      <w:r>
        <w:rPr>
          <w:lang w:eastAsia="ko-KR"/>
        </w:rPr>
        <w:t xml:space="preserve"> </w:t>
      </w:r>
      <w:r>
        <w:rPr>
          <w:lang w:eastAsia="ko-KR"/>
        </w:rPr>
        <w:t>설정된</w:t>
      </w:r>
      <w:r>
        <w:rPr>
          <w:lang w:eastAsia="ko-KR"/>
        </w:rPr>
        <w:t xml:space="preserve"> </w:t>
      </w:r>
      <w:r>
        <w:rPr>
          <w:lang w:eastAsia="ko-KR"/>
        </w:rPr>
        <w:t>범위에</w:t>
      </w:r>
      <w:r>
        <w:rPr>
          <w:lang w:eastAsia="ko-KR"/>
        </w:rPr>
        <w:t xml:space="preserve"> </w:t>
      </w:r>
      <w:r>
        <w:rPr>
          <w:lang w:eastAsia="ko-KR"/>
        </w:rPr>
        <w:t>속한</w:t>
      </w:r>
      <w:r>
        <w:rPr>
          <w:lang w:eastAsia="ko-KR"/>
        </w:rPr>
        <w:t xml:space="preserve"> </w:t>
      </w:r>
      <w:r>
        <w:rPr>
          <w:lang w:eastAsia="ko-KR"/>
        </w:rPr>
        <w:t>데이터의</w:t>
      </w:r>
      <w:r>
        <w:rPr>
          <w:lang w:eastAsia="ko-KR"/>
        </w:rPr>
        <w:t xml:space="preserve"> </w:t>
      </w:r>
      <w:r>
        <w:rPr>
          <w:lang w:eastAsia="ko-KR"/>
        </w:rPr>
        <w:t>사례</w:t>
      </w:r>
      <w:r>
        <w:rPr>
          <w:lang w:eastAsia="ko-KR"/>
        </w:rPr>
        <w:t xml:space="preserve"> </w:t>
      </w:r>
      <w:r>
        <w:rPr>
          <w:lang w:eastAsia="ko-KR"/>
        </w:rPr>
        <w:t>수</w:t>
      </w:r>
      <w:r>
        <w:rPr>
          <w:lang w:eastAsia="ko-KR"/>
        </w:rPr>
        <w:t xml:space="preserve">, </w:t>
      </w:r>
      <w:r>
        <w:rPr>
          <w:lang w:eastAsia="ko-KR"/>
        </w:rPr>
        <w:t>즉</w:t>
      </w:r>
      <w:r>
        <w:rPr>
          <w:lang w:eastAsia="ko-KR"/>
        </w:rPr>
        <w:t xml:space="preserve"> </w:t>
      </w:r>
      <w:r>
        <w:rPr>
          <w:lang w:eastAsia="ko-KR"/>
        </w:rPr>
        <w:t>데이터</w:t>
      </w:r>
      <w:r>
        <w:rPr>
          <w:lang w:eastAsia="ko-KR"/>
        </w:rPr>
        <w:t xml:space="preserve"> </w:t>
      </w:r>
      <w:r>
        <w:rPr>
          <w:lang w:eastAsia="ko-KR"/>
        </w:rPr>
        <w:t>카운트를</w:t>
      </w:r>
      <w:r>
        <w:rPr>
          <w:lang w:eastAsia="ko-KR"/>
        </w:rPr>
        <w:t xml:space="preserve"> </w:t>
      </w:r>
      <w:r>
        <w:rPr>
          <w:lang w:eastAsia="ko-KR"/>
        </w:rPr>
        <w:t>표현한다</w:t>
      </w:r>
      <w:r>
        <w:rPr>
          <w:lang w:eastAsia="ko-KR"/>
        </w:rPr>
        <w:t>. plotly</w:t>
      </w:r>
      <w:r>
        <w:rPr>
          <w:lang w:eastAsia="ko-KR"/>
        </w:rPr>
        <w:t>에서도</w:t>
      </w:r>
      <w:r>
        <w:rPr>
          <w:lang w:eastAsia="ko-KR"/>
        </w:rPr>
        <w:t xml:space="preserve"> </w:t>
      </w:r>
      <w:r>
        <w:rPr>
          <w:lang w:eastAsia="ko-KR"/>
        </w:rPr>
        <w:t>기본적인</w:t>
      </w:r>
      <w:r>
        <w:rPr>
          <w:lang w:eastAsia="ko-KR"/>
        </w:rPr>
        <w:t xml:space="preserve"> </w:t>
      </w:r>
      <w:r>
        <w:rPr>
          <w:lang w:eastAsia="ko-KR"/>
        </w:rPr>
        <w:t>히스토그램은</w:t>
      </w:r>
      <w:r>
        <w:rPr>
          <w:lang w:eastAsia="ko-KR"/>
        </w:rPr>
        <w:t xml:space="preserve"> </w:t>
      </w:r>
      <w:r>
        <w:rPr>
          <w:lang w:eastAsia="ko-KR"/>
        </w:rPr>
        <w:t>데이터</w:t>
      </w:r>
      <w:r>
        <w:rPr>
          <w:lang w:eastAsia="ko-KR"/>
        </w:rPr>
        <w:t xml:space="preserve"> </w:t>
      </w:r>
      <w:r>
        <w:rPr>
          <w:lang w:eastAsia="ko-KR"/>
        </w:rPr>
        <w:t>사례</w:t>
      </w:r>
      <w:r>
        <w:rPr>
          <w:lang w:eastAsia="ko-KR"/>
        </w:rPr>
        <w:t xml:space="preserve"> </w:t>
      </w:r>
      <w:r>
        <w:rPr>
          <w:lang w:eastAsia="ko-KR"/>
        </w:rPr>
        <w:t>수를</w:t>
      </w:r>
      <w:r>
        <w:rPr>
          <w:lang w:eastAsia="ko-KR"/>
        </w:rPr>
        <w:t xml:space="preserve"> </w:t>
      </w:r>
      <w:r>
        <w:rPr>
          <w:lang w:eastAsia="ko-KR"/>
        </w:rPr>
        <w:t>표현하는</w:t>
      </w:r>
      <w:r>
        <w:rPr>
          <w:lang w:eastAsia="ko-KR"/>
        </w:rPr>
        <w:t xml:space="preserve"> </w:t>
      </w:r>
      <w:r>
        <w:rPr>
          <w:lang w:eastAsia="ko-KR"/>
        </w:rPr>
        <w:t>방법으로</w:t>
      </w:r>
      <w:r>
        <w:rPr>
          <w:lang w:eastAsia="ko-KR"/>
        </w:rPr>
        <w:t xml:space="preserve"> </w:t>
      </w:r>
      <w:r>
        <w:rPr>
          <w:lang w:eastAsia="ko-KR"/>
        </w:rPr>
        <w:t>히스토그램을</w:t>
      </w:r>
      <w:r>
        <w:rPr>
          <w:lang w:eastAsia="ko-KR"/>
        </w:rPr>
        <w:t xml:space="preserve"> </w:t>
      </w:r>
      <w:r>
        <w:rPr>
          <w:lang w:eastAsia="ko-KR"/>
        </w:rPr>
        <w:t>그리지만</w:t>
      </w:r>
      <w:r>
        <w:rPr>
          <w:lang w:eastAsia="ko-KR"/>
        </w:rPr>
        <w:t xml:space="preserve"> </w:t>
      </w:r>
      <w:r>
        <w:rPr>
          <w:lang w:eastAsia="ko-KR"/>
        </w:rPr>
        <w:t>이</w:t>
      </w:r>
      <w:r>
        <w:rPr>
          <w:lang w:eastAsia="ko-KR"/>
        </w:rPr>
        <w:t xml:space="preserve"> </w:t>
      </w:r>
      <w:r>
        <w:rPr>
          <w:lang w:eastAsia="ko-KR"/>
        </w:rPr>
        <w:t>값을</w:t>
      </w:r>
      <w:r>
        <w:rPr>
          <w:lang w:eastAsia="ko-KR"/>
        </w:rPr>
        <w:t xml:space="preserve"> </w:t>
      </w:r>
      <w:r>
        <w:rPr>
          <w:lang w:eastAsia="ko-KR"/>
        </w:rPr>
        <w:t>특정한</w:t>
      </w:r>
      <w:r>
        <w:rPr>
          <w:lang w:eastAsia="ko-KR"/>
        </w:rPr>
        <w:t xml:space="preserve"> </w:t>
      </w:r>
      <w:r>
        <w:rPr>
          <w:lang w:eastAsia="ko-KR"/>
        </w:rPr>
        <w:t>함수의</w:t>
      </w:r>
      <w:r>
        <w:rPr>
          <w:lang w:eastAsia="ko-KR"/>
        </w:rPr>
        <w:t xml:space="preserve"> </w:t>
      </w:r>
      <w:r>
        <w:rPr>
          <w:lang w:eastAsia="ko-KR"/>
        </w:rPr>
        <w:t>값으로</w:t>
      </w:r>
      <w:r>
        <w:rPr>
          <w:lang w:eastAsia="ko-KR"/>
        </w:rPr>
        <w:t xml:space="preserve"> </w:t>
      </w:r>
      <w:r>
        <w:rPr>
          <w:lang w:eastAsia="ko-KR"/>
        </w:rPr>
        <w:t>대체하는</w:t>
      </w:r>
      <w:r>
        <w:rPr>
          <w:lang w:eastAsia="ko-KR"/>
        </w:rPr>
        <w:t xml:space="preserve"> </w:t>
      </w:r>
      <w:r>
        <w:rPr>
          <w:lang w:eastAsia="ko-KR"/>
        </w:rPr>
        <w:t>방법도</w:t>
      </w:r>
      <w:r>
        <w:rPr>
          <w:lang w:eastAsia="ko-KR"/>
        </w:rPr>
        <w:t xml:space="preserve"> </w:t>
      </w:r>
      <w:r>
        <w:rPr>
          <w:lang w:eastAsia="ko-KR"/>
        </w:rPr>
        <w:t>제공한다</w:t>
      </w:r>
      <w:r>
        <w:rPr>
          <w:lang w:eastAsia="ko-KR"/>
        </w:rPr>
        <w:t>. plotly</w:t>
      </w:r>
      <w:r>
        <w:rPr>
          <w:lang w:eastAsia="ko-KR"/>
        </w:rPr>
        <w:t>에서</w:t>
      </w:r>
      <w:r>
        <w:rPr>
          <w:lang w:eastAsia="ko-KR"/>
        </w:rPr>
        <w:t xml:space="preserve"> </w:t>
      </w:r>
      <w:r>
        <w:rPr>
          <w:lang w:eastAsia="ko-KR"/>
        </w:rPr>
        <w:t>히스토그램</w:t>
      </w:r>
      <w:r>
        <w:rPr>
          <w:lang w:eastAsia="ko-KR"/>
        </w:rPr>
        <w:t xml:space="preserve"> </w:t>
      </w:r>
      <w:r>
        <w:rPr>
          <w:lang w:eastAsia="ko-KR"/>
        </w:rPr>
        <w:t>함수로</w:t>
      </w:r>
      <w:r>
        <w:rPr>
          <w:lang w:eastAsia="ko-KR"/>
        </w:rPr>
        <w:t xml:space="preserve"> </w:t>
      </w:r>
      <w:r>
        <w:rPr>
          <w:lang w:eastAsia="ko-KR"/>
        </w:rPr>
        <w:t>제공하는</w:t>
      </w:r>
      <w:r>
        <w:rPr>
          <w:lang w:eastAsia="ko-KR"/>
        </w:rPr>
        <w:t xml:space="preserve"> </w:t>
      </w:r>
      <w:r>
        <w:rPr>
          <w:lang w:eastAsia="ko-KR"/>
        </w:rPr>
        <w:t>것은</w:t>
      </w:r>
      <w:r>
        <w:rPr>
          <w:lang w:eastAsia="ko-KR"/>
        </w:rPr>
        <w:t xml:space="preserve"> </w:t>
      </w:r>
      <w:r>
        <w:rPr>
          <w:lang w:eastAsia="ko-KR"/>
        </w:rPr>
        <w:t>사례</w:t>
      </w:r>
      <w:r>
        <w:rPr>
          <w:lang w:eastAsia="ko-KR"/>
        </w:rPr>
        <w:t xml:space="preserve"> </w:t>
      </w:r>
      <w:r>
        <w:rPr>
          <w:lang w:eastAsia="ko-KR"/>
        </w:rPr>
        <w:t>수를</w:t>
      </w:r>
      <w:r>
        <w:rPr>
          <w:lang w:eastAsia="ko-KR"/>
        </w:rPr>
        <w:t xml:space="preserve"> </w:t>
      </w:r>
      <w:r>
        <w:rPr>
          <w:lang w:eastAsia="ko-KR"/>
        </w:rPr>
        <w:t>표시하는</w:t>
      </w:r>
      <w:r>
        <w:rPr>
          <w:lang w:eastAsia="ko-KR"/>
        </w:rPr>
        <w:t xml:space="preserve"> “count”, bin</w:t>
      </w:r>
      <w:r>
        <w:rPr>
          <w:lang w:eastAsia="ko-KR"/>
        </w:rPr>
        <w:t>에</w:t>
      </w:r>
      <w:r>
        <w:rPr>
          <w:lang w:eastAsia="ko-KR"/>
        </w:rPr>
        <w:t xml:space="preserve"> </w:t>
      </w:r>
      <w:r>
        <w:rPr>
          <w:lang w:eastAsia="ko-KR"/>
        </w:rPr>
        <w:t>속한</w:t>
      </w:r>
      <w:r>
        <w:rPr>
          <w:lang w:eastAsia="ko-KR"/>
        </w:rPr>
        <w:t xml:space="preserve"> </w:t>
      </w:r>
      <w:r>
        <w:rPr>
          <w:lang w:eastAsia="ko-KR"/>
        </w:rPr>
        <w:t>값의</w:t>
      </w:r>
      <w:r>
        <w:rPr>
          <w:lang w:eastAsia="ko-KR"/>
        </w:rPr>
        <w:t xml:space="preserve"> </w:t>
      </w:r>
      <w:r>
        <w:rPr>
          <w:lang w:eastAsia="ko-KR"/>
        </w:rPr>
        <w:t>합을</w:t>
      </w:r>
      <w:r>
        <w:rPr>
          <w:lang w:eastAsia="ko-KR"/>
        </w:rPr>
        <w:t xml:space="preserve"> </w:t>
      </w:r>
      <w:r>
        <w:rPr>
          <w:lang w:eastAsia="ko-KR"/>
        </w:rPr>
        <w:t>표시하는</w:t>
      </w:r>
      <w:r>
        <w:rPr>
          <w:lang w:eastAsia="ko-KR"/>
        </w:rPr>
        <w:t xml:space="preserve"> “sum”, </w:t>
      </w:r>
      <w:r>
        <w:rPr>
          <w:lang w:eastAsia="ko-KR"/>
        </w:rPr>
        <w:t>평균을</w:t>
      </w:r>
      <w:r>
        <w:rPr>
          <w:lang w:eastAsia="ko-KR"/>
        </w:rPr>
        <w:t xml:space="preserve"> </w:t>
      </w:r>
      <w:r>
        <w:rPr>
          <w:lang w:eastAsia="ko-KR"/>
        </w:rPr>
        <w:t>표시하는</w:t>
      </w:r>
      <w:r>
        <w:rPr>
          <w:lang w:eastAsia="ko-KR"/>
        </w:rPr>
        <w:t xml:space="preserve"> “avg”, </w:t>
      </w:r>
      <w:r>
        <w:rPr>
          <w:lang w:eastAsia="ko-KR"/>
        </w:rPr>
        <w:t>가장</w:t>
      </w:r>
      <w:r>
        <w:rPr>
          <w:lang w:eastAsia="ko-KR"/>
        </w:rPr>
        <w:t xml:space="preserve"> </w:t>
      </w:r>
      <w:r>
        <w:rPr>
          <w:lang w:eastAsia="ko-KR"/>
        </w:rPr>
        <w:t>작은</w:t>
      </w:r>
      <w:r>
        <w:rPr>
          <w:lang w:eastAsia="ko-KR"/>
        </w:rPr>
        <w:t xml:space="preserve"> </w:t>
      </w:r>
      <w:r>
        <w:rPr>
          <w:lang w:eastAsia="ko-KR"/>
        </w:rPr>
        <w:t>값을</w:t>
      </w:r>
      <w:r>
        <w:rPr>
          <w:lang w:eastAsia="ko-KR"/>
        </w:rPr>
        <w:t xml:space="preserve"> </w:t>
      </w:r>
      <w:r>
        <w:rPr>
          <w:lang w:eastAsia="ko-KR"/>
        </w:rPr>
        <w:t>표시하는</w:t>
      </w:r>
      <w:r>
        <w:rPr>
          <w:lang w:eastAsia="ko-KR"/>
        </w:rPr>
        <w:t xml:space="preserve"> “min”, </w:t>
      </w:r>
      <w:r>
        <w:rPr>
          <w:lang w:eastAsia="ko-KR"/>
        </w:rPr>
        <w:t>가장</w:t>
      </w:r>
      <w:r>
        <w:rPr>
          <w:lang w:eastAsia="ko-KR"/>
        </w:rPr>
        <w:t xml:space="preserve"> </w:t>
      </w:r>
      <w:r>
        <w:rPr>
          <w:lang w:eastAsia="ko-KR"/>
        </w:rPr>
        <w:t>큰</w:t>
      </w:r>
      <w:r>
        <w:rPr>
          <w:lang w:eastAsia="ko-KR"/>
        </w:rPr>
        <w:t xml:space="preserve"> </w:t>
      </w:r>
      <w:r>
        <w:rPr>
          <w:lang w:eastAsia="ko-KR"/>
        </w:rPr>
        <w:t>값을</w:t>
      </w:r>
      <w:r>
        <w:rPr>
          <w:lang w:eastAsia="ko-KR"/>
        </w:rPr>
        <w:t xml:space="preserve"> </w:t>
      </w:r>
      <w:r>
        <w:rPr>
          <w:lang w:eastAsia="ko-KR"/>
        </w:rPr>
        <w:t>표시하는</w:t>
      </w:r>
      <w:r>
        <w:rPr>
          <w:lang w:eastAsia="ko-KR"/>
        </w:rPr>
        <w:t xml:space="preserve"> “max”</w:t>
      </w:r>
      <w:r>
        <w:rPr>
          <w:lang w:eastAsia="ko-KR"/>
        </w:rPr>
        <w:t>의</w:t>
      </w:r>
      <w:r>
        <w:rPr>
          <w:lang w:eastAsia="ko-KR"/>
        </w:rPr>
        <w:t xml:space="preserve"> 5</w:t>
      </w:r>
      <w:r>
        <w:rPr>
          <w:lang w:eastAsia="ko-KR"/>
        </w:rPr>
        <w:t>개이다</w:t>
      </w:r>
      <w:r>
        <w:rPr>
          <w:lang w:eastAsia="ko-KR"/>
        </w:rPr>
        <w:t xml:space="preserve">. </w:t>
      </w:r>
      <w:r>
        <w:rPr>
          <w:lang w:eastAsia="ko-KR"/>
        </w:rPr>
        <w:t>히스토그램</w:t>
      </w:r>
      <w:r>
        <w:rPr>
          <w:lang w:eastAsia="ko-KR"/>
        </w:rPr>
        <w:t xml:space="preserve"> </w:t>
      </w:r>
      <w:r>
        <w:rPr>
          <w:lang w:eastAsia="ko-KR"/>
        </w:rPr>
        <w:t>함수는</w:t>
      </w:r>
      <w:r>
        <w:rPr>
          <w:lang w:eastAsia="ko-KR"/>
        </w:rPr>
        <w:t xml:space="preserve"> </w:t>
      </w:r>
      <w:r>
        <w:rPr>
          <w:lang w:eastAsia="ko-KR"/>
        </w:rPr>
        <w:t>히스토그램</w:t>
      </w:r>
      <w:r>
        <w:rPr>
          <w:lang w:eastAsia="ko-KR"/>
        </w:rPr>
        <w:t xml:space="preserve"> </w:t>
      </w:r>
      <w:r>
        <w:rPr>
          <w:lang w:eastAsia="ko-KR"/>
        </w:rPr>
        <w:t>트레이스의</w:t>
      </w:r>
      <w:r>
        <w:rPr>
          <w:lang w:eastAsia="ko-KR"/>
        </w:rPr>
        <w:t xml:space="preserve"> ‘histgunc’ </w:t>
      </w:r>
      <w:r>
        <w:rPr>
          <w:lang w:eastAsia="ko-KR"/>
        </w:rPr>
        <w:t>속성에</w:t>
      </w:r>
      <w:r>
        <w:rPr>
          <w:lang w:eastAsia="ko-KR"/>
        </w:rPr>
        <w:t xml:space="preserve"> </w:t>
      </w:r>
      <w:r>
        <w:rPr>
          <w:lang w:eastAsia="ko-KR"/>
        </w:rPr>
        <w:t>함수명을</w:t>
      </w:r>
      <w:r>
        <w:rPr>
          <w:lang w:eastAsia="ko-KR"/>
        </w:rPr>
        <w:t xml:space="preserve"> </w:t>
      </w:r>
      <w:r>
        <w:rPr>
          <w:lang w:eastAsia="ko-KR"/>
        </w:rPr>
        <w:t>설정함으로써</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만약</w:t>
      </w:r>
      <w:r>
        <w:rPr>
          <w:lang w:eastAsia="ko-KR"/>
        </w:rPr>
        <w:t xml:space="preserve"> ‘count’ </w:t>
      </w:r>
      <w:r>
        <w:rPr>
          <w:lang w:eastAsia="ko-KR"/>
        </w:rPr>
        <w:t>외의</w:t>
      </w:r>
      <w:r>
        <w:rPr>
          <w:lang w:eastAsia="ko-KR"/>
        </w:rPr>
        <w:t xml:space="preserve"> </w:t>
      </w:r>
      <w:r>
        <w:rPr>
          <w:lang w:eastAsia="ko-KR"/>
        </w:rPr>
        <w:t>함수를</w:t>
      </w:r>
      <w:r>
        <w:rPr>
          <w:lang w:eastAsia="ko-KR"/>
        </w:rPr>
        <w:t xml:space="preserve"> </w:t>
      </w:r>
      <w:r>
        <w:rPr>
          <w:lang w:eastAsia="ko-KR"/>
        </w:rPr>
        <w:t>사용한다면</w:t>
      </w:r>
      <w:r>
        <w:rPr>
          <w:lang w:eastAsia="ko-KR"/>
        </w:rPr>
        <w:t xml:space="preserve"> </w:t>
      </w:r>
      <w:r>
        <w:rPr>
          <w:lang w:eastAsia="ko-KR"/>
        </w:rPr>
        <w:t>각각의</w:t>
      </w:r>
      <w:r>
        <w:rPr>
          <w:lang w:eastAsia="ko-KR"/>
        </w:rPr>
        <w:t xml:space="preserve"> </w:t>
      </w:r>
      <w:r>
        <w:rPr>
          <w:lang w:eastAsia="ko-KR"/>
        </w:rPr>
        <w:t>함수에</w:t>
      </w:r>
      <w:r>
        <w:rPr>
          <w:lang w:eastAsia="ko-KR"/>
        </w:rPr>
        <w:t xml:space="preserve"> </w:t>
      </w:r>
      <w:r>
        <w:rPr>
          <w:lang w:eastAsia="ko-KR"/>
        </w:rPr>
        <w:t>적용되어야</w:t>
      </w:r>
      <w:r>
        <w:rPr>
          <w:lang w:eastAsia="ko-KR"/>
        </w:rPr>
        <w:t xml:space="preserve"> </w:t>
      </w:r>
      <w:r>
        <w:rPr>
          <w:lang w:eastAsia="ko-KR"/>
        </w:rPr>
        <w:t>하는</w:t>
      </w:r>
      <w:r>
        <w:rPr>
          <w:lang w:eastAsia="ko-KR"/>
        </w:rPr>
        <w:t xml:space="preserve"> ‘y’ </w:t>
      </w:r>
      <w:r>
        <w:rPr>
          <w:lang w:eastAsia="ko-KR"/>
        </w:rPr>
        <w:t>속성을</w:t>
      </w:r>
      <w:r>
        <w:rPr>
          <w:lang w:eastAsia="ko-KR"/>
        </w:rPr>
        <w:t xml:space="preserve"> </w:t>
      </w:r>
      <w:r>
        <w:rPr>
          <w:lang w:eastAsia="ko-KR"/>
        </w:rPr>
        <w:t>설정해</w:t>
      </w:r>
      <w:r>
        <w:rPr>
          <w:lang w:eastAsia="ko-KR"/>
        </w:rPr>
        <w:t xml:space="preserve"> </w:t>
      </w:r>
      <w:r>
        <w:rPr>
          <w:lang w:eastAsia="ko-KR"/>
        </w:rPr>
        <w:t>주어야</w:t>
      </w:r>
      <w:r>
        <w:rPr>
          <w:lang w:eastAsia="ko-KR"/>
        </w:rPr>
        <w:t xml:space="preserve"> </w:t>
      </w:r>
      <w:r>
        <w:rPr>
          <w:lang w:eastAsia="ko-KR"/>
        </w:rPr>
        <w:t>한다</w:t>
      </w:r>
      <w:r>
        <w:rPr>
          <w:lang w:eastAsia="ko-KR"/>
        </w:rPr>
        <w:t>.</w:t>
      </w:r>
    </w:p>
    <w:p w:rsidR="003F7835" w:rsidRDefault="003F7835">
      <w:pPr>
        <w:pStyle w:val="a1"/>
        <w:rPr>
          <w:lang w:eastAsia="ko-KR"/>
        </w:rPr>
      </w:pPr>
      <w:r>
        <w:rPr>
          <w:lang w:eastAsia="ko-KR"/>
        </w:rPr>
        <w:t>다음은</w:t>
      </w:r>
      <w:r>
        <w:rPr>
          <w:lang w:eastAsia="ko-KR"/>
        </w:rPr>
        <w:t xml:space="preserve"> </w:t>
      </w:r>
      <w:r>
        <w:rPr>
          <w:lang w:eastAsia="ko-KR"/>
        </w:rPr>
        <w:t>대학의</w:t>
      </w:r>
      <w:r>
        <w:rPr>
          <w:lang w:eastAsia="ko-KR"/>
        </w:rPr>
        <w:t xml:space="preserve"> </w:t>
      </w:r>
      <w:r>
        <w:rPr>
          <w:lang w:eastAsia="ko-KR"/>
        </w:rPr>
        <w:t>각</w:t>
      </w:r>
      <w:r>
        <w:rPr>
          <w:lang w:eastAsia="ko-KR"/>
        </w:rPr>
        <w:t xml:space="preserve"> </w:t>
      </w:r>
      <w:r>
        <w:rPr>
          <w:lang w:eastAsia="ko-KR"/>
        </w:rPr>
        <w:t>계열별로</w:t>
      </w:r>
      <w:r>
        <w:rPr>
          <w:lang w:eastAsia="ko-KR"/>
        </w:rPr>
        <w:t xml:space="preserve"> “count”, “sum”, “avg”, “max” </w:t>
      </w:r>
      <w:r>
        <w:rPr>
          <w:lang w:eastAsia="ko-KR"/>
        </w:rPr>
        <w:t>함수를</w:t>
      </w:r>
      <w:r>
        <w:rPr>
          <w:lang w:eastAsia="ko-KR"/>
        </w:rPr>
        <w:t xml:space="preserve"> </w:t>
      </w:r>
      <w:r>
        <w:rPr>
          <w:lang w:eastAsia="ko-KR"/>
        </w:rPr>
        <w:t>사용하는</w:t>
      </w:r>
      <w:r>
        <w:rPr>
          <w:lang w:eastAsia="ko-KR"/>
        </w:rPr>
        <w:t xml:space="preserve"> </w:t>
      </w:r>
      <w:r>
        <w:rPr>
          <w:lang w:eastAsia="ko-KR"/>
        </w:rPr>
        <w:t>히스토그램을</w:t>
      </w:r>
      <w:r>
        <w:rPr>
          <w:lang w:eastAsia="ko-KR"/>
        </w:rPr>
        <w:t xml:space="preserve"> </w:t>
      </w:r>
      <w:r>
        <w:rPr>
          <w:lang w:eastAsia="ko-KR"/>
        </w:rPr>
        <w:t>그리는</w:t>
      </w:r>
      <w:r>
        <w:rPr>
          <w:lang w:eastAsia="ko-KR"/>
        </w:rPr>
        <w:t xml:space="preserve"> R</w:t>
      </w:r>
      <w:r>
        <w:rPr>
          <w:lang w:eastAsia="ko-KR"/>
        </w:rPr>
        <w:t>과</w:t>
      </w:r>
      <w:r>
        <w:rPr>
          <w:lang w:eastAsia="ko-KR"/>
        </w:rPr>
        <w:t xml:space="preserve"> python </w:t>
      </w:r>
      <w:r>
        <w:rPr>
          <w:lang w:eastAsia="ko-KR"/>
        </w:rPr>
        <w:t>코드이다</w:t>
      </w:r>
      <w:r>
        <w:rPr>
          <w:lang w:eastAsia="ko-KR"/>
        </w:rPr>
        <w:t>.</w:t>
      </w:r>
    </w:p>
    <w:p w:rsidR="003F7835" w:rsidRDefault="003F7835" w:rsidP="003F7835">
      <w:pPr>
        <w:pStyle w:val="Compact"/>
        <w:numPr>
          <w:ilvl w:val="0"/>
          <w:numId w:val="6"/>
        </w:numPr>
      </w:pPr>
      <w:r>
        <w:t>R</w:t>
      </w:r>
    </w:p>
    <w:p w:rsidR="003F7835" w:rsidRDefault="003F7835">
      <w:pPr>
        <w:pStyle w:val="FirstParagraph"/>
        <w:rPr>
          <w:lang w:eastAsia="ko-KR"/>
        </w:rPr>
      </w:pPr>
      <w:r>
        <w:rPr>
          <w:lang w:eastAsia="ko-KR"/>
        </w:rPr>
        <w:t>R</w:t>
      </w:r>
      <w:r>
        <w:rPr>
          <w:lang w:eastAsia="ko-KR"/>
        </w:rPr>
        <w:t>에서</w:t>
      </w:r>
      <w:r>
        <w:rPr>
          <w:lang w:eastAsia="ko-KR"/>
        </w:rPr>
        <w:t xml:space="preserve"> ‘count’ </w:t>
      </w:r>
      <w:r>
        <w:rPr>
          <w:lang w:eastAsia="ko-KR"/>
        </w:rPr>
        <w:t>이외의</w:t>
      </w:r>
      <w:r>
        <w:rPr>
          <w:lang w:eastAsia="ko-KR"/>
        </w:rPr>
        <w:t xml:space="preserve"> </w:t>
      </w:r>
      <w:r>
        <w:rPr>
          <w:lang w:eastAsia="ko-KR"/>
        </w:rPr>
        <w:t>히스토그램</w:t>
      </w:r>
      <w:r>
        <w:rPr>
          <w:lang w:eastAsia="ko-KR"/>
        </w:rPr>
        <w:t xml:space="preserve"> </w:t>
      </w:r>
      <w:r>
        <w:rPr>
          <w:lang w:eastAsia="ko-KR"/>
        </w:rPr>
        <w:t>함수를</w:t>
      </w:r>
      <w:r>
        <w:rPr>
          <w:lang w:eastAsia="ko-KR"/>
        </w:rPr>
        <w:t xml:space="preserve"> </w:t>
      </w:r>
      <w:r>
        <w:rPr>
          <w:lang w:eastAsia="ko-KR"/>
        </w:rPr>
        <w:t>사용할</w:t>
      </w:r>
      <w:r>
        <w:rPr>
          <w:lang w:eastAsia="ko-KR"/>
        </w:rPr>
        <w:t xml:space="preserve"> </w:t>
      </w:r>
      <w:r>
        <w:rPr>
          <w:lang w:eastAsia="ko-KR"/>
        </w:rPr>
        <w:t>때</w:t>
      </w:r>
      <w:r>
        <w:rPr>
          <w:lang w:eastAsia="ko-KR"/>
        </w:rPr>
        <w:t xml:space="preserve"> </w:t>
      </w:r>
      <w:r>
        <w:rPr>
          <w:lang w:eastAsia="ko-KR"/>
        </w:rPr>
        <w:t>하나</w:t>
      </w:r>
      <w:r>
        <w:rPr>
          <w:lang w:eastAsia="ko-KR"/>
        </w:rPr>
        <w:t xml:space="preserve"> </w:t>
      </w:r>
      <w:r>
        <w:rPr>
          <w:lang w:eastAsia="ko-KR"/>
        </w:rPr>
        <w:t>주의해야</w:t>
      </w:r>
      <w:r>
        <w:rPr>
          <w:lang w:eastAsia="ko-KR"/>
        </w:rPr>
        <w:t xml:space="preserve"> </w:t>
      </w:r>
      <w:r>
        <w:rPr>
          <w:lang w:eastAsia="ko-KR"/>
        </w:rPr>
        <w:t>할</w:t>
      </w:r>
      <w:r>
        <w:rPr>
          <w:lang w:eastAsia="ko-KR"/>
        </w:rPr>
        <w:t xml:space="preserve"> </w:t>
      </w:r>
      <w:r>
        <w:rPr>
          <w:lang w:eastAsia="ko-KR"/>
        </w:rPr>
        <w:t>점은</w:t>
      </w:r>
      <w:r>
        <w:rPr>
          <w:lang w:eastAsia="ko-KR"/>
        </w:rPr>
        <w:t xml:space="preserve"> Y</w:t>
      </w:r>
      <w:r>
        <w:rPr>
          <w:lang w:eastAsia="ko-KR"/>
        </w:rPr>
        <w:t>축에</w:t>
      </w:r>
      <w:r>
        <w:rPr>
          <w:lang w:eastAsia="ko-KR"/>
        </w:rPr>
        <w:t xml:space="preserve"> </w:t>
      </w:r>
      <w:r>
        <w:rPr>
          <w:lang w:eastAsia="ko-KR"/>
        </w:rPr>
        <w:t>매핑되는</w:t>
      </w:r>
      <w:r>
        <w:rPr>
          <w:lang w:eastAsia="ko-KR"/>
        </w:rPr>
        <w:t xml:space="preserve"> ‘y’ </w:t>
      </w:r>
      <w:r>
        <w:rPr>
          <w:lang w:eastAsia="ko-KR"/>
        </w:rPr>
        <w:t>속성에</w:t>
      </w:r>
      <w:r>
        <w:rPr>
          <w:lang w:eastAsia="ko-KR"/>
        </w:rPr>
        <w:t xml:space="preserve"> </w:t>
      </w:r>
      <w:r>
        <w:rPr>
          <w:lang w:eastAsia="ko-KR"/>
        </w:rPr>
        <w:t>설정되는</w:t>
      </w:r>
      <w:r>
        <w:rPr>
          <w:lang w:eastAsia="ko-KR"/>
        </w:rPr>
        <w:t xml:space="preserve"> </w:t>
      </w:r>
      <w:r>
        <w:rPr>
          <w:lang w:eastAsia="ko-KR"/>
        </w:rPr>
        <w:t>값은</w:t>
      </w:r>
      <w:r>
        <w:rPr>
          <w:lang w:eastAsia="ko-KR"/>
        </w:rPr>
        <w:t xml:space="preserve"> </w:t>
      </w:r>
      <w:r>
        <w:rPr>
          <w:lang w:eastAsia="ko-KR"/>
        </w:rPr>
        <w:t>수치형이</w:t>
      </w:r>
      <w:r>
        <w:rPr>
          <w:lang w:eastAsia="ko-KR"/>
        </w:rPr>
        <w:t xml:space="preserve"> </w:t>
      </w:r>
      <w:r>
        <w:rPr>
          <w:lang w:eastAsia="ko-KR"/>
        </w:rPr>
        <w:t>아닌</w:t>
      </w:r>
      <w:r>
        <w:rPr>
          <w:lang w:eastAsia="ko-KR"/>
        </w:rPr>
        <w:t xml:space="preserve"> </w:t>
      </w:r>
      <w:r>
        <w:rPr>
          <w:lang w:eastAsia="ko-KR"/>
        </w:rPr>
        <w:t>문자열로</w:t>
      </w:r>
      <w:r>
        <w:rPr>
          <w:lang w:eastAsia="ko-KR"/>
        </w:rPr>
        <w:t xml:space="preserve"> </w:t>
      </w:r>
      <w:r>
        <w:rPr>
          <w:lang w:eastAsia="ko-KR"/>
        </w:rPr>
        <w:t>설정해야</w:t>
      </w:r>
      <w:r>
        <w:rPr>
          <w:lang w:eastAsia="ko-KR"/>
        </w:rPr>
        <w:t xml:space="preserve"> </w:t>
      </w:r>
      <w:r>
        <w:rPr>
          <w:lang w:eastAsia="ko-KR"/>
        </w:rPr>
        <w:t>한다는</w:t>
      </w:r>
      <w:r>
        <w:rPr>
          <w:lang w:eastAsia="ko-KR"/>
        </w:rPr>
        <w:t xml:space="preserve"> </w:t>
      </w:r>
      <w:r>
        <w:rPr>
          <w:lang w:eastAsia="ko-KR"/>
        </w:rPr>
        <w:t>것이다</w:t>
      </w:r>
      <w:r>
        <w:rPr>
          <w:lang w:eastAsia="ko-KR"/>
        </w:rPr>
        <w:t>.</w:t>
      </w:r>
    </w:p>
    <w:p w:rsidR="003F7835" w:rsidRPr="007B69E9" w:rsidRDefault="003F7835" w:rsidP="003D5EE0">
      <w:pPr>
        <w:pStyle w:val="R"/>
      </w:pPr>
      <w:r w:rsidRPr="007B69E9">
        <w:t>#################</w:t>
      </w:r>
      <w:r w:rsidRPr="007B69E9">
        <w:br/>
        <w:t xml:space="preserve">p_histogram |&gt; </w:t>
      </w:r>
      <w:r w:rsidRPr="007B69E9">
        <w:br/>
        <w:t xml:space="preserve">  add_trace(type = 'histogram',  ## add_histogram()</w:t>
      </w:r>
      <w:r w:rsidRPr="007B69E9">
        <w:t>과</w:t>
      </w:r>
      <w:r w:rsidRPr="007B69E9">
        <w:t xml:space="preserve"> </w:t>
      </w:r>
      <w:r w:rsidRPr="007B69E9">
        <w:t>동의</w:t>
      </w:r>
      <w:r w:rsidRPr="007B69E9">
        <w:t xml:space="preserve"> </w:t>
      </w:r>
      <w:r w:rsidRPr="007B69E9">
        <w:t>함수</w:t>
      </w:r>
      <w:r w:rsidRPr="007B69E9">
        <w:t xml:space="preserve"> </w:t>
      </w:r>
      <w:r w:rsidRPr="007B69E9">
        <w:br/>
        <w:t xml:space="preserve">            x = ~</w:t>
      </w:r>
      <w:r w:rsidRPr="007B69E9">
        <w:t>대계열</w:t>
      </w:r>
      <w:r w:rsidRPr="007B69E9">
        <w:t xml:space="preserve">, </w:t>
      </w:r>
      <w:r w:rsidRPr="007B69E9">
        <w:br/>
        <w:t xml:space="preserve">            ## </w:t>
      </w:r>
      <w:r w:rsidRPr="007B69E9">
        <w:t>히그토그램</w:t>
      </w:r>
      <w:r w:rsidRPr="007B69E9">
        <w:t xml:space="preserve"> </w:t>
      </w:r>
      <w:r w:rsidRPr="007B69E9">
        <w:t>막대</w:t>
      </w:r>
      <w:r w:rsidRPr="007B69E9">
        <w:t xml:space="preserve"> </w:t>
      </w:r>
      <w:r w:rsidRPr="007B69E9">
        <w:t>함수를</w:t>
      </w:r>
      <w:r w:rsidRPr="007B69E9">
        <w:t xml:space="preserve"> 'count'</w:t>
      </w:r>
      <w:r w:rsidRPr="007B69E9">
        <w:t>로</w:t>
      </w:r>
      <w:r w:rsidRPr="007B69E9">
        <w:t xml:space="preserve"> </w:t>
      </w:r>
      <w:r w:rsidRPr="007B69E9">
        <w:t>설정</w:t>
      </w:r>
      <w:r w:rsidRPr="007B69E9">
        <w:br/>
        <w:t xml:space="preserve">            histfunc = 'count') |&gt;</w:t>
      </w:r>
      <w:r w:rsidRPr="007B69E9">
        <w:br/>
        <w:t xml:space="preserve">  layout(title = '</w:t>
      </w:r>
      <w:r w:rsidRPr="007B69E9">
        <w:t>취업률</w:t>
      </w:r>
      <w:r w:rsidRPr="007B69E9">
        <w:t xml:space="preserve"> histogram', </w:t>
      </w:r>
      <w:r w:rsidRPr="007B69E9">
        <w:br/>
        <w:t xml:space="preserve">         yaxis = list(title = list(text = '</w:t>
      </w:r>
      <w:r w:rsidRPr="007B69E9">
        <w:t>학과수</w:t>
      </w:r>
      <w:r w:rsidRPr="007B69E9">
        <w:t xml:space="preserve">')), </w:t>
      </w:r>
      <w:r w:rsidRPr="007B69E9">
        <w:br/>
        <w:t xml:space="preserve">         margin = margins_R)</w:t>
      </w:r>
      <w:r w:rsidRPr="007B69E9">
        <w:br/>
      </w:r>
      <w:r w:rsidRPr="007B69E9">
        <w:br/>
        <w:t>#################</w:t>
      </w:r>
      <w:r w:rsidRPr="007B69E9">
        <w:br/>
        <w:t xml:space="preserve">p_histogram |&gt; </w:t>
      </w:r>
      <w:r w:rsidRPr="007B69E9">
        <w:br/>
        <w:t xml:space="preserve">  add_trace(type = 'histogram', x = ~</w:t>
      </w:r>
      <w:r w:rsidRPr="007B69E9">
        <w:t>대계열</w:t>
      </w:r>
      <w:r w:rsidRPr="007B69E9">
        <w:t>, y = ~as.character(</w:t>
      </w:r>
      <w:r w:rsidRPr="007B69E9">
        <w:t>취업률</w:t>
      </w:r>
      <w:r w:rsidRPr="007B69E9">
        <w:t xml:space="preserve">), </w:t>
      </w:r>
      <w:r w:rsidRPr="007B69E9">
        <w:br/>
        <w:t xml:space="preserve">            ## </w:t>
      </w:r>
      <w:r w:rsidRPr="007B69E9">
        <w:t>히그토그램</w:t>
      </w:r>
      <w:r w:rsidRPr="007B69E9">
        <w:t xml:space="preserve"> </w:t>
      </w:r>
      <w:r w:rsidRPr="007B69E9">
        <w:t>막대</w:t>
      </w:r>
      <w:r w:rsidRPr="007B69E9">
        <w:t xml:space="preserve"> </w:t>
      </w:r>
      <w:r w:rsidRPr="007B69E9">
        <w:t>함수를</w:t>
      </w:r>
      <w:r w:rsidRPr="007B69E9">
        <w:t xml:space="preserve"> 'sum'</w:t>
      </w:r>
      <w:r w:rsidRPr="007B69E9">
        <w:t>으로</w:t>
      </w:r>
      <w:r w:rsidRPr="007B69E9">
        <w:t xml:space="preserve"> </w:t>
      </w:r>
      <w:r w:rsidRPr="007B69E9">
        <w:t>설정</w:t>
      </w:r>
      <w:r w:rsidRPr="007B69E9">
        <w:br/>
        <w:t xml:space="preserve">            histfunc = 'sum') |&gt;</w:t>
      </w:r>
      <w:r w:rsidRPr="007B69E9">
        <w:br/>
        <w:t xml:space="preserve">  ## Y</w:t>
      </w:r>
      <w:r w:rsidRPr="007B69E9">
        <w:t>축을</w:t>
      </w:r>
      <w:r w:rsidRPr="007B69E9">
        <w:t xml:space="preserve"> </w:t>
      </w:r>
      <w:r w:rsidRPr="007B69E9">
        <w:t>선형으로</w:t>
      </w:r>
      <w:r w:rsidRPr="007B69E9">
        <w:t xml:space="preserve"> </w:t>
      </w:r>
      <w:r w:rsidRPr="007B69E9">
        <w:t>설정</w:t>
      </w:r>
      <w:r w:rsidRPr="007B69E9">
        <w:br/>
        <w:t xml:space="preserve">  layout(yaxis=list(type='linear',title = list(text = '</w:t>
      </w:r>
      <w:r w:rsidRPr="007B69E9">
        <w:t>취업률</w:t>
      </w:r>
      <w:r w:rsidRPr="007B69E9">
        <w:t xml:space="preserve"> </w:t>
      </w:r>
      <w:r w:rsidRPr="007B69E9">
        <w:t>합계</w:t>
      </w:r>
      <w:r w:rsidRPr="007B69E9">
        <w:t xml:space="preserve">')), </w:t>
      </w:r>
      <w:r w:rsidRPr="007B69E9">
        <w:br/>
        <w:t xml:space="preserve">         title = '</w:t>
      </w:r>
      <w:r w:rsidRPr="007B69E9">
        <w:t>취업률</w:t>
      </w:r>
      <w:r w:rsidRPr="007B69E9">
        <w:t xml:space="preserve"> histogram', </w:t>
      </w:r>
      <w:r w:rsidRPr="007B69E9">
        <w:br/>
        <w:t xml:space="preserve">         margin = margins_R)</w:t>
      </w:r>
      <w:r w:rsidRPr="007B69E9">
        <w:br/>
      </w:r>
      <w:r w:rsidRPr="007B69E9">
        <w:br/>
        <w:t>#################</w:t>
      </w:r>
      <w:r w:rsidRPr="007B69E9">
        <w:br/>
        <w:t xml:space="preserve">p_histogram |&gt; </w:t>
      </w:r>
      <w:r w:rsidRPr="007B69E9">
        <w:br/>
        <w:t xml:space="preserve">  add_trace(type = 'histogram', x = ~</w:t>
      </w:r>
      <w:r w:rsidRPr="007B69E9">
        <w:t>대계열</w:t>
      </w:r>
      <w:r w:rsidRPr="007B69E9">
        <w:t>, y = ~as.character(</w:t>
      </w:r>
      <w:r w:rsidRPr="007B69E9">
        <w:t>취업률</w:t>
      </w:r>
      <w:r w:rsidRPr="007B69E9">
        <w:t xml:space="preserve">), </w:t>
      </w:r>
      <w:r w:rsidRPr="007B69E9">
        <w:br/>
        <w:t xml:space="preserve">            ## </w:t>
      </w:r>
      <w:r w:rsidRPr="007B69E9">
        <w:t>히그토그램</w:t>
      </w:r>
      <w:r w:rsidRPr="007B69E9">
        <w:t xml:space="preserve"> </w:t>
      </w:r>
      <w:r w:rsidRPr="007B69E9">
        <w:t>막대</w:t>
      </w:r>
      <w:r w:rsidRPr="007B69E9">
        <w:t xml:space="preserve"> </w:t>
      </w:r>
      <w:r w:rsidRPr="007B69E9">
        <w:t>값을</w:t>
      </w:r>
      <w:r w:rsidRPr="007B69E9">
        <w:t xml:space="preserve"> 'average'</w:t>
      </w:r>
      <w:r w:rsidRPr="007B69E9">
        <w:t>로</w:t>
      </w:r>
      <w:r w:rsidRPr="007B69E9">
        <w:t xml:space="preserve"> </w:t>
      </w:r>
      <w:r w:rsidRPr="007B69E9">
        <w:t>설정</w:t>
      </w:r>
      <w:r w:rsidRPr="007B69E9">
        <w:br/>
      </w:r>
      <w:r w:rsidRPr="007B69E9">
        <w:lastRenderedPageBreak/>
        <w:t xml:space="preserve">            histfunc = 'avg') |&gt;</w:t>
      </w:r>
      <w:r w:rsidRPr="007B69E9">
        <w:br/>
        <w:t xml:space="preserve">  ## Y</w:t>
      </w:r>
      <w:r w:rsidRPr="007B69E9">
        <w:t>축을</w:t>
      </w:r>
      <w:r w:rsidRPr="007B69E9">
        <w:t xml:space="preserve"> </w:t>
      </w:r>
      <w:r w:rsidRPr="007B69E9">
        <w:t>선형으로</w:t>
      </w:r>
      <w:r w:rsidRPr="007B69E9">
        <w:t xml:space="preserve"> </w:t>
      </w:r>
      <w:r w:rsidRPr="007B69E9">
        <w:t>설정</w:t>
      </w:r>
      <w:r w:rsidRPr="007B69E9">
        <w:br/>
        <w:t xml:space="preserve">  layout(yaxis=list(type='linear',title = list(text = '</w:t>
      </w:r>
      <w:r w:rsidRPr="007B69E9">
        <w:t>취업률</w:t>
      </w:r>
      <w:r w:rsidRPr="007B69E9">
        <w:t xml:space="preserve"> </w:t>
      </w:r>
      <w:r w:rsidRPr="007B69E9">
        <w:t>평균</w:t>
      </w:r>
      <w:r w:rsidRPr="007B69E9">
        <w:t xml:space="preserve">')), </w:t>
      </w:r>
      <w:r w:rsidRPr="007B69E9">
        <w:br/>
        <w:t xml:space="preserve">         title = '</w:t>
      </w:r>
      <w:r w:rsidRPr="007B69E9">
        <w:t>취업률</w:t>
      </w:r>
      <w:r w:rsidRPr="007B69E9">
        <w:t xml:space="preserve"> histogram', </w:t>
      </w:r>
      <w:r w:rsidRPr="007B69E9">
        <w:br/>
        <w:t xml:space="preserve">         margin = margins_R)</w:t>
      </w:r>
      <w:r w:rsidRPr="007B69E9">
        <w:br/>
      </w:r>
      <w:r w:rsidRPr="007B69E9">
        <w:br/>
        <w:t>#################</w:t>
      </w:r>
      <w:r w:rsidRPr="007B69E9">
        <w:br/>
        <w:t xml:space="preserve">p_histogram |&gt; </w:t>
      </w:r>
      <w:r w:rsidRPr="007B69E9">
        <w:br/>
        <w:t xml:space="preserve">  add_trace(type = 'histogram', x = ~</w:t>
      </w:r>
      <w:r w:rsidRPr="007B69E9">
        <w:t>대계열</w:t>
      </w:r>
      <w:r w:rsidRPr="007B69E9">
        <w:t>, y = ~as.character(</w:t>
      </w:r>
      <w:r w:rsidRPr="007B69E9">
        <w:t>취업률</w:t>
      </w:r>
      <w:r w:rsidRPr="007B69E9">
        <w:t>),</w:t>
      </w:r>
      <w:r w:rsidRPr="007B69E9">
        <w:br/>
        <w:t xml:space="preserve">            ##</w:t>
      </w:r>
      <w:r w:rsidRPr="007B69E9">
        <w:t>히그토그램</w:t>
      </w:r>
      <w:r w:rsidRPr="007B69E9">
        <w:t xml:space="preserve"> </w:t>
      </w:r>
      <w:r w:rsidRPr="007B69E9">
        <w:t>막대</w:t>
      </w:r>
      <w:r w:rsidRPr="007B69E9">
        <w:t xml:space="preserve"> </w:t>
      </w:r>
      <w:r w:rsidRPr="007B69E9">
        <w:t>값을</w:t>
      </w:r>
      <w:r w:rsidRPr="007B69E9">
        <w:t xml:space="preserve"> 'max'</w:t>
      </w:r>
      <w:r w:rsidRPr="007B69E9">
        <w:t>로</w:t>
      </w:r>
      <w:r w:rsidRPr="007B69E9">
        <w:t xml:space="preserve"> </w:t>
      </w:r>
      <w:r w:rsidRPr="007B69E9">
        <w:t>설정</w:t>
      </w:r>
      <w:r w:rsidRPr="007B69E9">
        <w:br/>
        <w:t xml:space="preserve">            histfunc = 'max') |&gt;</w:t>
      </w:r>
      <w:r w:rsidRPr="007B69E9">
        <w:br/>
        <w:t xml:space="preserve">  ## Y</w:t>
      </w:r>
      <w:r w:rsidRPr="007B69E9">
        <w:t>축을</w:t>
      </w:r>
      <w:r w:rsidRPr="007B69E9">
        <w:t xml:space="preserve"> </w:t>
      </w:r>
      <w:r w:rsidRPr="007B69E9">
        <w:t>선형으로</w:t>
      </w:r>
      <w:r w:rsidRPr="007B69E9">
        <w:t xml:space="preserve"> </w:t>
      </w:r>
      <w:r w:rsidRPr="007B69E9">
        <w:t>설정</w:t>
      </w:r>
      <w:r w:rsidRPr="007B69E9">
        <w:br/>
        <w:t xml:space="preserve">  layout(yaxis=list(type='linear',title = list(text = '</w:t>
      </w:r>
      <w:r w:rsidRPr="007B69E9">
        <w:t>취업률</w:t>
      </w:r>
      <w:r w:rsidRPr="007B69E9">
        <w:t xml:space="preserve"> </w:t>
      </w:r>
      <w:r w:rsidRPr="007B69E9">
        <w:t>최대값</w:t>
      </w:r>
      <w:r w:rsidRPr="007B69E9">
        <w:t xml:space="preserve">')), </w:t>
      </w:r>
      <w:r w:rsidRPr="007B69E9">
        <w:br/>
        <w:t xml:space="preserve">         title = '</w:t>
      </w:r>
      <w:r w:rsidRPr="007B69E9">
        <w:t>취업률</w:t>
      </w:r>
      <w:r w:rsidRPr="007B69E9">
        <w:t xml:space="preserve"> histogram', </w:t>
      </w:r>
      <w:r w:rsidRPr="007B69E9">
        <w:br/>
        <w:t xml:space="preserve">         margin = margins_R)</w:t>
      </w:r>
    </w:p>
    <w:p w:rsidR="003F7835" w:rsidRDefault="003F7835" w:rsidP="003F7835">
      <w:pPr>
        <w:pStyle w:val="Compact"/>
        <w:numPr>
          <w:ilvl w:val="0"/>
          <w:numId w:val="6"/>
        </w:numPr>
      </w:pPr>
      <w:r>
        <w:t>python</w:t>
      </w:r>
    </w:p>
    <w:p w:rsidR="003F7835" w:rsidRPr="007B69E9" w:rsidRDefault="003F7835" w:rsidP="003D5EE0">
      <w:pPr>
        <w:pStyle w:val="python"/>
      </w:pPr>
      <w:r w:rsidRPr="007B69E9">
        <w:t>#################</w:t>
      </w:r>
      <w:r w:rsidRPr="007B69E9">
        <w:br/>
        <w:t>fig = go.Figure()</w:t>
      </w:r>
      <w:r w:rsidRPr="007B69E9">
        <w:br/>
      </w:r>
      <w:r w:rsidRPr="007B69E9">
        <w:br/>
        <w:t xml:space="preserve">fig.add_trace(go.Histogram(x = df_취업률_500['대계열'], </w:t>
      </w:r>
      <w:r w:rsidRPr="007B69E9">
        <w:br/>
        <w:t xml:space="preserve">                           ## 히그토그램 막대 함수를 'count'로 설정</w:t>
      </w:r>
      <w:r w:rsidRPr="007B69E9">
        <w:br/>
        <w:t xml:space="preserve">                           histfunc = 'count', showlegend = False))</w:t>
      </w:r>
      <w:r w:rsidRPr="007B69E9">
        <w:br/>
        <w:t xml:space="preserve">                           </w:t>
      </w:r>
      <w:r w:rsidRPr="007B69E9">
        <w:br/>
        <w:t>fig.update_layout(title = dict(text = '취업률 Histogram', x = 0.5))</w:t>
      </w:r>
      <w:r w:rsidRPr="007B69E9">
        <w:br/>
      </w:r>
      <w:r w:rsidRPr="007B69E9">
        <w:br/>
        <w:t>fig.show()</w:t>
      </w:r>
      <w:r w:rsidRPr="007B69E9">
        <w:br/>
      </w:r>
      <w:r w:rsidRPr="007B69E9">
        <w:br/>
        <w:t>#################</w:t>
      </w:r>
      <w:r w:rsidRPr="007B69E9">
        <w:br/>
        <w:t>fig = go.Figure()</w:t>
      </w:r>
      <w:r w:rsidRPr="007B69E9">
        <w:br/>
      </w:r>
      <w:r w:rsidRPr="007B69E9">
        <w:br/>
        <w:t>fig.add_trace(go.Histogram(x = df_취업률_500['대계열'], y = df_취업률_500['취업률'],</w:t>
      </w:r>
      <w:r w:rsidRPr="007B69E9">
        <w:br/>
        <w:t xml:space="preserve">                           ## 히그토그램 막대 함수를 'sum'으로 설정</w:t>
      </w:r>
      <w:r w:rsidRPr="007B69E9">
        <w:br/>
        <w:t xml:space="preserve">                           histfunc = 'sum', showlegend = False))</w:t>
      </w:r>
      <w:r w:rsidRPr="007B69E9">
        <w:br/>
        <w:t xml:space="preserve">                           </w:t>
      </w:r>
      <w:r w:rsidRPr="007B69E9">
        <w:br/>
        <w:t>fig.update_layout(title = dict(text = '취업률 Histogram', x = 0.5))</w:t>
      </w:r>
      <w:r w:rsidRPr="007B69E9">
        <w:br/>
      </w:r>
      <w:r w:rsidRPr="007B69E9">
        <w:br/>
        <w:t>fig.show()</w:t>
      </w:r>
      <w:r w:rsidRPr="007B69E9">
        <w:br/>
      </w:r>
      <w:r w:rsidRPr="007B69E9">
        <w:br/>
        <w:t>#################</w:t>
      </w:r>
      <w:r w:rsidRPr="007B69E9">
        <w:br/>
        <w:t>fig = go.Figure()</w:t>
      </w:r>
      <w:r w:rsidRPr="007B69E9">
        <w:br/>
      </w:r>
      <w:r w:rsidRPr="007B69E9">
        <w:br/>
        <w:t>fig.add_trace(go.Histogram(x = df_취업률_500['대계열'], y = df_취업률_500['취업률'],</w:t>
      </w:r>
      <w:r w:rsidRPr="007B69E9">
        <w:br/>
        <w:t xml:space="preserve">                           ## 히그토그램 막대 값을 'average'로 설정</w:t>
      </w:r>
      <w:r w:rsidRPr="007B69E9">
        <w:br/>
        <w:t xml:space="preserve">                           histfunc = 'avg', showlegend = False))</w:t>
      </w:r>
      <w:r w:rsidRPr="007B69E9">
        <w:br/>
      </w:r>
      <w:r w:rsidRPr="007B69E9">
        <w:lastRenderedPageBreak/>
        <w:t xml:space="preserve">                           </w:t>
      </w:r>
      <w:r w:rsidRPr="007B69E9">
        <w:br/>
        <w:t>fig.update_layout(title = dict(text = '취업률 Histogram', x = 0.5))</w:t>
      </w:r>
      <w:r w:rsidRPr="007B69E9">
        <w:br/>
      </w:r>
      <w:r w:rsidRPr="007B69E9">
        <w:br/>
        <w:t>fig.show()</w:t>
      </w:r>
      <w:r w:rsidRPr="007B69E9">
        <w:br/>
      </w:r>
      <w:r w:rsidRPr="007B69E9">
        <w:br/>
        <w:t>#################</w:t>
      </w:r>
      <w:r w:rsidRPr="007B69E9">
        <w:br/>
        <w:t>fig = go.Figure()</w:t>
      </w:r>
      <w:r w:rsidRPr="007B69E9">
        <w:br/>
      </w:r>
      <w:r w:rsidRPr="007B69E9">
        <w:br/>
        <w:t>fig.add_trace(go.Histogram(x = df_취업률_500['대계열'], y = df_취업률_500['취업률'],</w:t>
      </w:r>
      <w:r w:rsidRPr="007B69E9">
        <w:br/>
        <w:t xml:space="preserve">                           ##히그토그램 막대 값을 'max'로 설정</w:t>
      </w:r>
      <w:r w:rsidRPr="007B69E9">
        <w:br/>
        <w:t xml:space="preserve">                           histfunc = 'max', showlegend = False))</w:t>
      </w:r>
      <w:r w:rsidRPr="007B69E9">
        <w:br/>
        <w:t xml:space="preserve">                           </w:t>
      </w:r>
      <w:r w:rsidRPr="007B69E9">
        <w:br/>
        <w:t>fig.update_layout(title = dict(text = '취업률 Histogram', x = 0.5))</w:t>
      </w:r>
      <w:r w:rsidRPr="007B69E9">
        <w:br/>
      </w:r>
      <w:r w:rsidRPr="007B69E9">
        <w:br/>
        <w:t>fig.show()</w:t>
      </w:r>
    </w:p>
    <w:p w:rsidR="003F7835" w:rsidRDefault="002E639A">
      <w:pPr>
        <w:pStyle w:val="CaptionedFigure"/>
      </w:pPr>
      <w:r>
        <w:pict>
          <v:shape id="_x0000_i1069" type="#_x0000_t75" style="width:489.6pt;height:350.65pt">
            <v:imagedata r:id="rId75" o:title="result_3-10"/>
          </v:shape>
        </w:pict>
      </w:r>
    </w:p>
    <w:p w:rsidR="003F7835" w:rsidRDefault="003F7835">
      <w:pPr>
        <w:pStyle w:val="ImageCaption"/>
        <w:rPr>
          <w:lang w:eastAsia="ko-KR"/>
        </w:rPr>
      </w:pPr>
      <w:r>
        <w:rPr>
          <w:lang w:eastAsia="ko-KR"/>
        </w:rPr>
        <w:t>실행결과</w:t>
      </w:r>
      <w:r>
        <w:rPr>
          <w:lang w:eastAsia="ko-KR"/>
        </w:rPr>
        <w:t xml:space="preserve"> III-10. histfunc</w:t>
      </w:r>
      <w:r>
        <w:rPr>
          <w:lang w:eastAsia="ko-KR"/>
        </w:rPr>
        <w:t>에</w:t>
      </w:r>
      <w:r>
        <w:rPr>
          <w:lang w:eastAsia="ko-KR"/>
        </w:rPr>
        <w:t xml:space="preserve"> </w:t>
      </w:r>
      <w:r>
        <w:rPr>
          <w:lang w:eastAsia="ko-KR"/>
        </w:rPr>
        <w:t>따른</w:t>
      </w:r>
      <w:r>
        <w:rPr>
          <w:lang w:eastAsia="ko-KR"/>
        </w:rPr>
        <w:t xml:space="preserve"> python</w:t>
      </w:r>
      <w:r>
        <w:rPr>
          <w:lang w:eastAsia="ko-KR"/>
        </w:rPr>
        <w:t>의</w:t>
      </w:r>
      <w:r>
        <w:rPr>
          <w:lang w:eastAsia="ko-KR"/>
        </w:rPr>
        <w:t xml:space="preserve"> </w:t>
      </w:r>
      <w:r>
        <w:rPr>
          <w:lang w:eastAsia="ko-KR"/>
        </w:rPr>
        <w:t>히스토그램</w:t>
      </w:r>
    </w:p>
    <w:p w:rsidR="003F7835" w:rsidRDefault="003F7835">
      <w:pPr>
        <w:pStyle w:val="1"/>
      </w:pPr>
      <w:bookmarkStart w:id="65" w:name="박스box-플롯"/>
      <w:bookmarkEnd w:id="61"/>
      <w:bookmarkEnd w:id="64"/>
      <w:r>
        <w:lastRenderedPageBreak/>
        <w:t>박스</w:t>
      </w:r>
      <w:r>
        <w:t xml:space="preserve">(Box) </w:t>
      </w:r>
      <w:r>
        <w:t>플롯</w:t>
      </w:r>
    </w:p>
    <w:p w:rsidR="003F7835" w:rsidRDefault="003F7835">
      <w:pPr>
        <w:pStyle w:val="FirstParagraph"/>
        <w:rPr>
          <w:lang w:eastAsia="ko-KR"/>
        </w:rPr>
      </w:pPr>
      <w:r>
        <w:rPr>
          <w:lang w:eastAsia="ko-KR"/>
        </w:rPr>
        <w:t>박스</w:t>
      </w:r>
      <w:r>
        <w:rPr>
          <w:lang w:eastAsia="ko-KR"/>
        </w:rPr>
        <w:t xml:space="preserve"> </w:t>
      </w:r>
      <w:r>
        <w:rPr>
          <w:lang w:eastAsia="ko-KR"/>
        </w:rPr>
        <w:t>플롯</w:t>
      </w:r>
      <w:r>
        <w:rPr>
          <w:rStyle w:val="ab"/>
        </w:rPr>
        <w:footnoteReference w:id="23"/>
      </w:r>
      <w:r>
        <w:rPr>
          <w:lang w:eastAsia="ko-KR"/>
        </w:rPr>
        <w:t>은</w:t>
      </w:r>
      <w:r>
        <w:rPr>
          <w:lang w:eastAsia="ko-KR"/>
        </w:rPr>
        <w:t xml:space="preserve"> </w:t>
      </w:r>
      <w:r>
        <w:rPr>
          <w:lang w:eastAsia="ko-KR"/>
        </w:rPr>
        <w:t>이산형</w:t>
      </w:r>
      <w:r>
        <w:rPr>
          <w:lang w:eastAsia="ko-KR"/>
        </w:rPr>
        <w:t xml:space="preserve"> </w:t>
      </w:r>
      <w:r>
        <w:rPr>
          <w:lang w:eastAsia="ko-KR"/>
        </w:rPr>
        <w:t>변수에</w:t>
      </w:r>
      <w:r>
        <w:rPr>
          <w:lang w:eastAsia="ko-KR"/>
        </w:rPr>
        <w:t xml:space="preserve"> </w:t>
      </w:r>
      <w:r>
        <w:rPr>
          <w:lang w:eastAsia="ko-KR"/>
        </w:rPr>
        <w:t>따른</w:t>
      </w:r>
      <w:r>
        <w:rPr>
          <w:lang w:eastAsia="ko-KR"/>
        </w:rPr>
        <w:t xml:space="preserve"> </w:t>
      </w:r>
      <w:r>
        <w:rPr>
          <w:lang w:eastAsia="ko-KR"/>
        </w:rPr>
        <w:t>연속된</w:t>
      </w:r>
      <w:r>
        <w:rPr>
          <w:lang w:eastAsia="ko-KR"/>
        </w:rPr>
        <w:t xml:space="preserve"> </w:t>
      </w:r>
      <w:r>
        <w:rPr>
          <w:lang w:eastAsia="ko-KR"/>
        </w:rPr>
        <w:t>수치형</w:t>
      </w:r>
      <w:r>
        <w:rPr>
          <w:lang w:eastAsia="ko-KR"/>
        </w:rPr>
        <w:t xml:space="preserve"> </w:t>
      </w:r>
      <w:r>
        <w:rPr>
          <w:lang w:eastAsia="ko-KR"/>
        </w:rPr>
        <w:t>데이터의</w:t>
      </w:r>
      <w:r>
        <w:rPr>
          <w:lang w:eastAsia="ko-KR"/>
        </w:rPr>
        <w:t xml:space="preserve"> </w:t>
      </w:r>
      <w:r>
        <w:rPr>
          <w:lang w:eastAsia="ko-KR"/>
        </w:rPr>
        <w:t>전체</w:t>
      </w:r>
      <w:r>
        <w:rPr>
          <w:lang w:eastAsia="ko-KR"/>
        </w:rPr>
        <w:t xml:space="preserve"> </w:t>
      </w:r>
      <w:r>
        <w:rPr>
          <w:lang w:eastAsia="ko-KR"/>
        </w:rPr>
        <w:t>분포를</w:t>
      </w:r>
      <w:r>
        <w:rPr>
          <w:lang w:eastAsia="ko-KR"/>
        </w:rPr>
        <w:t xml:space="preserve"> </w:t>
      </w:r>
      <w:r>
        <w:rPr>
          <w:lang w:eastAsia="ko-KR"/>
        </w:rPr>
        <w:t>완벽하게</w:t>
      </w:r>
      <w:r>
        <w:rPr>
          <w:lang w:eastAsia="ko-KR"/>
        </w:rPr>
        <w:t xml:space="preserve"> </w:t>
      </w:r>
      <w:r>
        <w:rPr>
          <w:lang w:eastAsia="ko-KR"/>
        </w:rPr>
        <w:t>보여줄</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플롯이다</w:t>
      </w:r>
      <w:r>
        <w:rPr>
          <w:lang w:eastAsia="ko-KR"/>
        </w:rPr>
        <w:t xml:space="preserve">. </w:t>
      </w:r>
      <w:r>
        <w:rPr>
          <w:lang w:eastAsia="ko-KR"/>
        </w:rPr>
        <w:t>앞서</w:t>
      </w:r>
      <w:r>
        <w:rPr>
          <w:lang w:eastAsia="ko-KR"/>
        </w:rPr>
        <w:t xml:space="preserve"> </w:t>
      </w:r>
      <w:r>
        <w:rPr>
          <w:lang w:eastAsia="ko-KR"/>
        </w:rPr>
        <w:t>설명한</w:t>
      </w:r>
      <w:r>
        <w:rPr>
          <w:lang w:eastAsia="ko-KR"/>
        </w:rPr>
        <w:t xml:space="preserve"> </w:t>
      </w:r>
      <w:r>
        <w:rPr>
          <w:lang w:eastAsia="ko-KR"/>
        </w:rPr>
        <w:t>산점도는</w:t>
      </w:r>
      <w:r>
        <w:rPr>
          <w:lang w:eastAsia="ko-KR"/>
        </w:rPr>
        <w:t xml:space="preserve"> X, Y</w:t>
      </w:r>
      <w:r>
        <w:rPr>
          <w:lang w:eastAsia="ko-KR"/>
        </w:rPr>
        <w:t>축</w:t>
      </w:r>
      <w:r>
        <w:rPr>
          <w:lang w:eastAsia="ko-KR"/>
        </w:rPr>
        <w:t xml:space="preserve"> </w:t>
      </w:r>
      <w:r>
        <w:rPr>
          <w:lang w:eastAsia="ko-KR"/>
        </w:rPr>
        <w:t>모두</w:t>
      </w:r>
      <w:r>
        <w:rPr>
          <w:lang w:eastAsia="ko-KR"/>
        </w:rPr>
        <w:t xml:space="preserve"> </w:t>
      </w:r>
      <w:r>
        <w:rPr>
          <w:lang w:eastAsia="ko-KR"/>
        </w:rPr>
        <w:t>연속형</w:t>
      </w:r>
      <w:r>
        <w:rPr>
          <w:lang w:eastAsia="ko-KR"/>
        </w:rPr>
        <w:t xml:space="preserve"> </w:t>
      </w:r>
      <w:r>
        <w:rPr>
          <w:lang w:eastAsia="ko-KR"/>
        </w:rPr>
        <w:t>수치</w:t>
      </w:r>
      <w:r>
        <w:rPr>
          <w:lang w:eastAsia="ko-KR"/>
        </w:rPr>
        <w:t xml:space="preserve"> </w:t>
      </w:r>
      <w:r>
        <w:rPr>
          <w:lang w:eastAsia="ko-KR"/>
        </w:rPr>
        <w:t>데이터를</w:t>
      </w:r>
      <w:r>
        <w:rPr>
          <w:lang w:eastAsia="ko-KR"/>
        </w:rPr>
        <w:t xml:space="preserve"> </w:t>
      </w:r>
      <w:r>
        <w:rPr>
          <w:lang w:eastAsia="ko-KR"/>
        </w:rPr>
        <w:t>사용하지만</w:t>
      </w:r>
      <w:r>
        <w:rPr>
          <w:lang w:eastAsia="ko-KR"/>
        </w:rPr>
        <w:t xml:space="preserve">, </w:t>
      </w:r>
      <w:r>
        <w:rPr>
          <w:lang w:eastAsia="ko-KR"/>
        </w:rPr>
        <w:t>박스</w:t>
      </w:r>
      <w:r>
        <w:rPr>
          <w:lang w:eastAsia="ko-KR"/>
        </w:rPr>
        <w:t xml:space="preserve"> </w:t>
      </w:r>
      <w:r>
        <w:rPr>
          <w:lang w:eastAsia="ko-KR"/>
        </w:rPr>
        <w:t>플롯은</w:t>
      </w:r>
      <w:r>
        <w:rPr>
          <w:lang w:eastAsia="ko-KR"/>
        </w:rPr>
        <w:t xml:space="preserve"> X</w:t>
      </w:r>
      <w:r>
        <w:rPr>
          <w:lang w:eastAsia="ko-KR"/>
        </w:rPr>
        <w:t>축은</w:t>
      </w:r>
      <w:r>
        <w:rPr>
          <w:lang w:eastAsia="ko-KR"/>
        </w:rPr>
        <w:t xml:space="preserve"> </w:t>
      </w:r>
      <w:r>
        <w:rPr>
          <w:lang w:eastAsia="ko-KR"/>
        </w:rPr>
        <w:t>이산형</w:t>
      </w:r>
      <w:r>
        <w:rPr>
          <w:lang w:eastAsia="ko-KR"/>
        </w:rPr>
        <w:t xml:space="preserve"> </w:t>
      </w:r>
      <w:r>
        <w:rPr>
          <w:lang w:eastAsia="ko-KR"/>
        </w:rPr>
        <w:t>데이터를</w:t>
      </w:r>
      <w:r>
        <w:rPr>
          <w:lang w:eastAsia="ko-KR"/>
        </w:rPr>
        <w:t xml:space="preserve"> </w:t>
      </w:r>
      <w:r>
        <w:rPr>
          <w:lang w:eastAsia="ko-KR"/>
        </w:rPr>
        <w:t>매핑하여</w:t>
      </w:r>
      <w:r>
        <w:rPr>
          <w:lang w:eastAsia="ko-KR"/>
        </w:rPr>
        <w:t xml:space="preserve"> </w:t>
      </w:r>
      <w:r>
        <w:rPr>
          <w:lang w:eastAsia="ko-KR"/>
        </w:rPr>
        <w:t>이산형</w:t>
      </w:r>
      <w:r>
        <w:rPr>
          <w:lang w:eastAsia="ko-KR"/>
        </w:rPr>
        <w:t xml:space="preserve"> </w:t>
      </w:r>
      <w:r>
        <w:rPr>
          <w:lang w:eastAsia="ko-KR"/>
        </w:rPr>
        <w:t>데이터로</w:t>
      </w:r>
      <w:r>
        <w:rPr>
          <w:lang w:eastAsia="ko-KR"/>
        </w:rPr>
        <w:t xml:space="preserve"> </w:t>
      </w:r>
      <w:r>
        <w:rPr>
          <w:lang w:eastAsia="ko-KR"/>
        </w:rPr>
        <w:t>분류되는</w:t>
      </w:r>
      <w:r>
        <w:rPr>
          <w:lang w:eastAsia="ko-KR"/>
        </w:rPr>
        <w:t xml:space="preserve"> </w:t>
      </w:r>
      <w:r>
        <w:rPr>
          <w:lang w:eastAsia="ko-KR"/>
        </w:rPr>
        <w:t>데이터의</w:t>
      </w:r>
      <w:r>
        <w:rPr>
          <w:lang w:eastAsia="ko-KR"/>
        </w:rPr>
        <w:t xml:space="preserve"> </w:t>
      </w:r>
      <w:r>
        <w:rPr>
          <w:lang w:eastAsia="ko-KR"/>
        </w:rPr>
        <w:t>전반적</w:t>
      </w:r>
      <w:r>
        <w:rPr>
          <w:lang w:eastAsia="ko-KR"/>
        </w:rPr>
        <w:t xml:space="preserve"> </w:t>
      </w:r>
      <w:r>
        <w:rPr>
          <w:lang w:eastAsia="ko-KR"/>
        </w:rPr>
        <w:t>분포를</w:t>
      </w:r>
      <w:r>
        <w:rPr>
          <w:lang w:eastAsia="ko-KR"/>
        </w:rPr>
        <w:t xml:space="preserve"> </w:t>
      </w:r>
      <w:r>
        <w:rPr>
          <w:lang w:eastAsia="ko-KR"/>
        </w:rPr>
        <w:t>시각화할</w:t>
      </w:r>
      <w:r>
        <w:rPr>
          <w:lang w:eastAsia="ko-KR"/>
        </w:rPr>
        <w:t xml:space="preserve"> </w:t>
      </w:r>
      <w:r>
        <w:rPr>
          <w:lang w:eastAsia="ko-KR"/>
        </w:rPr>
        <w:t>수</w:t>
      </w:r>
      <w:r>
        <w:rPr>
          <w:lang w:eastAsia="ko-KR"/>
        </w:rPr>
        <w:t xml:space="preserve"> </w:t>
      </w:r>
      <w:r>
        <w:rPr>
          <w:lang w:eastAsia="ko-KR"/>
        </w:rPr>
        <w:t>있다는</w:t>
      </w:r>
      <w:r>
        <w:rPr>
          <w:lang w:eastAsia="ko-KR"/>
        </w:rPr>
        <w:t xml:space="preserve"> </w:t>
      </w:r>
      <w:r>
        <w:rPr>
          <w:lang w:eastAsia="ko-KR"/>
        </w:rPr>
        <w:t>점에서</w:t>
      </w:r>
      <w:r>
        <w:rPr>
          <w:lang w:eastAsia="ko-KR"/>
        </w:rPr>
        <w:t xml:space="preserve"> </w:t>
      </w:r>
      <w:r>
        <w:rPr>
          <w:lang w:eastAsia="ko-KR"/>
        </w:rPr>
        <w:t>활용도가</w:t>
      </w:r>
      <w:r>
        <w:rPr>
          <w:lang w:eastAsia="ko-KR"/>
        </w:rPr>
        <w:t xml:space="preserve"> </w:t>
      </w:r>
      <w:r>
        <w:rPr>
          <w:lang w:eastAsia="ko-KR"/>
        </w:rPr>
        <w:t>크다</w:t>
      </w:r>
      <w:r>
        <w:rPr>
          <w:lang w:eastAsia="ko-KR"/>
        </w:rPr>
        <w:t xml:space="preserve">. </w:t>
      </w:r>
      <w:r>
        <w:rPr>
          <w:lang w:eastAsia="ko-KR"/>
        </w:rPr>
        <w:t>또</w:t>
      </w:r>
      <w:r>
        <w:rPr>
          <w:lang w:eastAsia="ko-KR"/>
        </w:rPr>
        <w:t xml:space="preserve"> </w:t>
      </w:r>
      <w:r>
        <w:rPr>
          <w:lang w:eastAsia="ko-KR"/>
        </w:rPr>
        <w:t>산점도</w:t>
      </w:r>
      <w:r>
        <w:rPr>
          <w:lang w:eastAsia="ko-KR"/>
        </w:rPr>
        <w:t>(Scatter Plot)</w:t>
      </w:r>
      <w:r>
        <w:rPr>
          <w:lang w:eastAsia="ko-KR"/>
        </w:rPr>
        <w:t>에서는</w:t>
      </w:r>
      <w:r>
        <w:rPr>
          <w:lang w:eastAsia="ko-KR"/>
        </w:rPr>
        <w:t xml:space="preserve"> </w:t>
      </w:r>
      <w:r>
        <w:rPr>
          <w:lang w:eastAsia="ko-KR"/>
        </w:rPr>
        <w:t>표현할</w:t>
      </w:r>
      <w:r>
        <w:rPr>
          <w:lang w:eastAsia="ko-KR"/>
        </w:rPr>
        <w:t xml:space="preserve"> </w:t>
      </w:r>
      <w:r>
        <w:rPr>
          <w:lang w:eastAsia="ko-KR"/>
        </w:rPr>
        <w:t>수</w:t>
      </w:r>
      <w:r>
        <w:rPr>
          <w:lang w:eastAsia="ko-KR"/>
        </w:rPr>
        <w:t xml:space="preserve"> </w:t>
      </w:r>
      <w:r>
        <w:rPr>
          <w:lang w:eastAsia="ko-KR"/>
        </w:rPr>
        <w:t>없었던</w:t>
      </w:r>
      <w:r>
        <w:rPr>
          <w:lang w:eastAsia="ko-KR"/>
        </w:rPr>
        <w:t xml:space="preserve"> </w:t>
      </w:r>
      <w:r>
        <w:rPr>
          <w:lang w:eastAsia="ko-KR"/>
        </w:rPr>
        <w:t>중간값</w:t>
      </w:r>
      <w:r>
        <w:rPr>
          <w:lang w:eastAsia="ko-KR"/>
        </w:rPr>
        <w:t xml:space="preserve">, IQR </w:t>
      </w:r>
      <w:r>
        <w:rPr>
          <w:lang w:eastAsia="ko-KR"/>
        </w:rPr>
        <w:t>범위</w:t>
      </w:r>
      <w:r>
        <w:rPr>
          <w:lang w:eastAsia="ko-KR"/>
        </w:rPr>
        <w:t xml:space="preserve">, </w:t>
      </w:r>
      <w:r>
        <w:rPr>
          <w:lang w:eastAsia="ko-KR"/>
        </w:rPr>
        <w:t>이상치</w:t>
      </w:r>
      <w:r>
        <w:rPr>
          <w:lang w:eastAsia="ko-KR"/>
        </w:rPr>
        <w:t xml:space="preserve"> </w:t>
      </w:r>
      <w:r>
        <w:rPr>
          <w:lang w:eastAsia="ko-KR"/>
        </w:rPr>
        <w:t>등의</w:t>
      </w:r>
      <w:r>
        <w:rPr>
          <w:lang w:eastAsia="ko-KR"/>
        </w:rPr>
        <w:t xml:space="preserve"> </w:t>
      </w:r>
      <w:r>
        <w:rPr>
          <w:lang w:eastAsia="ko-KR"/>
        </w:rPr>
        <w:t>추가적인</w:t>
      </w:r>
      <w:r>
        <w:rPr>
          <w:lang w:eastAsia="ko-KR"/>
        </w:rPr>
        <w:t xml:space="preserve"> </w:t>
      </w:r>
      <w:r>
        <w:rPr>
          <w:lang w:eastAsia="ko-KR"/>
        </w:rPr>
        <w:t>통계적</w:t>
      </w:r>
      <w:r>
        <w:rPr>
          <w:lang w:eastAsia="ko-KR"/>
        </w:rPr>
        <w:t xml:space="preserve"> </w:t>
      </w:r>
      <w:r>
        <w:rPr>
          <w:lang w:eastAsia="ko-KR"/>
        </w:rPr>
        <w:t>정보를</w:t>
      </w:r>
      <w:r>
        <w:rPr>
          <w:lang w:eastAsia="ko-KR"/>
        </w:rPr>
        <w:t xml:space="preserve"> </w:t>
      </w:r>
      <w:r>
        <w:rPr>
          <w:lang w:eastAsia="ko-KR"/>
        </w:rPr>
        <w:t>같이</w:t>
      </w:r>
      <w:r>
        <w:rPr>
          <w:lang w:eastAsia="ko-KR"/>
        </w:rPr>
        <w:t xml:space="preserve"> </w:t>
      </w:r>
      <w:r>
        <w:rPr>
          <w:lang w:eastAsia="ko-KR"/>
        </w:rPr>
        <w:t>볼</w:t>
      </w:r>
      <w:r>
        <w:rPr>
          <w:lang w:eastAsia="ko-KR"/>
        </w:rPr>
        <w:t xml:space="preserve"> </w:t>
      </w:r>
      <w:r>
        <w:rPr>
          <w:lang w:eastAsia="ko-KR"/>
        </w:rPr>
        <w:t>수</w:t>
      </w:r>
      <w:r>
        <w:rPr>
          <w:lang w:eastAsia="ko-KR"/>
        </w:rPr>
        <w:t xml:space="preserve"> </w:t>
      </w:r>
      <w:r>
        <w:rPr>
          <w:lang w:eastAsia="ko-KR"/>
        </w:rPr>
        <w:t>있다는</w:t>
      </w:r>
      <w:r>
        <w:rPr>
          <w:lang w:eastAsia="ko-KR"/>
        </w:rPr>
        <w:t xml:space="preserve"> </w:t>
      </w:r>
      <w:r>
        <w:rPr>
          <w:lang w:eastAsia="ko-KR"/>
        </w:rPr>
        <w:t>장점이</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박스</w:t>
      </w:r>
      <w:r>
        <w:rPr>
          <w:lang w:eastAsia="ko-KR"/>
        </w:rPr>
        <w:t xml:space="preserve"> </w:t>
      </w:r>
      <w:r>
        <w:rPr>
          <w:lang w:eastAsia="ko-KR"/>
        </w:rPr>
        <w:t>플롯으로</w:t>
      </w:r>
      <w:r>
        <w:rPr>
          <w:lang w:eastAsia="ko-KR"/>
        </w:rPr>
        <w:t xml:space="preserve"> </w:t>
      </w:r>
      <w:r>
        <w:rPr>
          <w:lang w:eastAsia="ko-KR"/>
        </w:rPr>
        <w:t>표현되는</w:t>
      </w:r>
      <w:r>
        <w:rPr>
          <w:lang w:eastAsia="ko-KR"/>
        </w:rPr>
        <w:t xml:space="preserve"> </w:t>
      </w:r>
      <w:r>
        <w:rPr>
          <w:lang w:eastAsia="ko-KR"/>
        </w:rPr>
        <w:t>상자의</w:t>
      </w:r>
      <w:r>
        <w:rPr>
          <w:lang w:eastAsia="ko-KR"/>
        </w:rPr>
        <w:t xml:space="preserve"> </w:t>
      </w:r>
      <w:r>
        <w:rPr>
          <w:lang w:eastAsia="ko-KR"/>
        </w:rPr>
        <w:t>중심은</w:t>
      </w:r>
      <w:r>
        <w:rPr>
          <w:lang w:eastAsia="ko-KR"/>
        </w:rPr>
        <w:t xml:space="preserve"> </w:t>
      </w:r>
      <w:r>
        <w:rPr>
          <w:lang w:eastAsia="ko-KR"/>
        </w:rPr>
        <w:t>중앙값이다</w:t>
      </w:r>
      <w:r>
        <w:rPr>
          <w:lang w:eastAsia="ko-KR"/>
        </w:rPr>
        <w:t xml:space="preserve">. </w:t>
      </w:r>
      <w:r>
        <w:rPr>
          <w:lang w:eastAsia="ko-KR"/>
        </w:rPr>
        <w:t>중앙값은</w:t>
      </w:r>
      <w:r>
        <w:rPr>
          <w:lang w:eastAsia="ko-KR"/>
        </w:rPr>
        <w:t xml:space="preserve"> </w:t>
      </w:r>
      <w:r>
        <w:rPr>
          <w:lang w:eastAsia="ko-KR"/>
        </w:rPr>
        <w:t>가로선으로</w:t>
      </w:r>
      <w:r>
        <w:rPr>
          <w:lang w:eastAsia="ko-KR"/>
        </w:rPr>
        <w:t xml:space="preserve"> </w:t>
      </w:r>
      <w:r>
        <w:rPr>
          <w:lang w:eastAsia="ko-KR"/>
        </w:rPr>
        <w:t>표현되며</w:t>
      </w:r>
      <w:r>
        <w:rPr>
          <w:lang w:eastAsia="ko-KR"/>
        </w:rPr>
        <w:t xml:space="preserve"> </w:t>
      </w:r>
      <w:r>
        <w:rPr>
          <w:lang w:eastAsia="ko-KR"/>
        </w:rPr>
        <w:t>그</w:t>
      </w:r>
      <w:r>
        <w:rPr>
          <w:lang w:eastAsia="ko-KR"/>
        </w:rPr>
        <w:t xml:space="preserve"> </w:t>
      </w:r>
      <w:r>
        <w:rPr>
          <w:lang w:eastAsia="ko-KR"/>
        </w:rPr>
        <w:t>주위를</w:t>
      </w:r>
      <w:r>
        <w:rPr>
          <w:lang w:eastAsia="ko-KR"/>
        </w:rPr>
        <w:t xml:space="preserve"> </w:t>
      </w:r>
      <w:r>
        <w:rPr>
          <w:lang w:eastAsia="ko-KR"/>
        </w:rPr>
        <w:t>상자가</w:t>
      </w:r>
      <w:r>
        <w:rPr>
          <w:lang w:eastAsia="ko-KR"/>
        </w:rPr>
        <w:t xml:space="preserve"> </w:t>
      </w:r>
      <w:r>
        <w:rPr>
          <w:lang w:eastAsia="ko-KR"/>
        </w:rPr>
        <w:t>둘러싸고</w:t>
      </w:r>
      <w:r>
        <w:rPr>
          <w:lang w:eastAsia="ko-KR"/>
        </w:rPr>
        <w:t xml:space="preserve"> </w:t>
      </w:r>
      <w:r>
        <w:rPr>
          <w:lang w:eastAsia="ko-KR"/>
        </w:rPr>
        <w:t>있다</w:t>
      </w:r>
      <w:r>
        <w:rPr>
          <w:lang w:eastAsia="ko-KR"/>
        </w:rPr>
        <w:t xml:space="preserve">. </w:t>
      </w:r>
      <w:r>
        <w:rPr>
          <w:lang w:eastAsia="ko-KR"/>
        </w:rPr>
        <w:t>상자의</w:t>
      </w:r>
      <w:r>
        <w:rPr>
          <w:lang w:eastAsia="ko-KR"/>
        </w:rPr>
        <w:t xml:space="preserve"> </w:t>
      </w:r>
      <w:r>
        <w:rPr>
          <w:lang w:eastAsia="ko-KR"/>
        </w:rPr>
        <w:t>상단과</w:t>
      </w:r>
      <w:r>
        <w:rPr>
          <w:lang w:eastAsia="ko-KR"/>
        </w:rPr>
        <w:t xml:space="preserve"> </w:t>
      </w:r>
      <w:r>
        <w:rPr>
          <w:lang w:eastAsia="ko-KR"/>
        </w:rPr>
        <w:t>하단은</w:t>
      </w:r>
      <w:r>
        <w:rPr>
          <w:lang w:eastAsia="ko-KR"/>
        </w:rPr>
        <w:t xml:space="preserve"> </w:t>
      </w:r>
      <w:r>
        <w:rPr>
          <w:lang w:eastAsia="ko-KR"/>
        </w:rPr>
        <w:t>관측값들의</w:t>
      </w:r>
      <w:r>
        <w:rPr>
          <w:lang w:eastAsia="ko-KR"/>
        </w:rPr>
        <w:t xml:space="preserve"> 25%</w:t>
      </w:r>
      <w:r>
        <w:rPr>
          <w:lang w:eastAsia="ko-KR"/>
        </w:rPr>
        <w:t>와</w:t>
      </w:r>
      <w:r>
        <w:rPr>
          <w:lang w:eastAsia="ko-KR"/>
        </w:rPr>
        <w:t xml:space="preserve"> 75%</w:t>
      </w:r>
      <w:r>
        <w:rPr>
          <w:lang w:eastAsia="ko-KR"/>
        </w:rPr>
        <w:t>를</w:t>
      </w:r>
      <w:r>
        <w:rPr>
          <w:lang w:eastAsia="ko-KR"/>
        </w:rPr>
        <w:t xml:space="preserve"> </w:t>
      </w:r>
      <w:r>
        <w:rPr>
          <w:lang w:eastAsia="ko-KR"/>
        </w:rPr>
        <w:t>나타낸다</w:t>
      </w:r>
      <w:r>
        <w:rPr>
          <w:lang w:eastAsia="ko-KR"/>
        </w:rPr>
        <w:t xml:space="preserve">. </w:t>
      </w:r>
      <w:r>
        <w:rPr>
          <w:lang w:eastAsia="ko-KR"/>
        </w:rPr>
        <w:t>상자의</w:t>
      </w:r>
      <w:r>
        <w:rPr>
          <w:lang w:eastAsia="ko-KR"/>
        </w:rPr>
        <w:t xml:space="preserve"> </w:t>
      </w:r>
      <w:r>
        <w:rPr>
          <w:lang w:eastAsia="ko-KR"/>
        </w:rPr>
        <w:t>상단과</w:t>
      </w:r>
      <w:r>
        <w:rPr>
          <w:lang w:eastAsia="ko-KR"/>
        </w:rPr>
        <w:t xml:space="preserve"> </w:t>
      </w:r>
      <w:r>
        <w:rPr>
          <w:lang w:eastAsia="ko-KR"/>
        </w:rPr>
        <w:t>하단</w:t>
      </w:r>
      <w:r>
        <w:rPr>
          <w:lang w:eastAsia="ko-KR"/>
        </w:rPr>
        <w:t xml:space="preserve"> </w:t>
      </w:r>
      <w:r>
        <w:rPr>
          <w:lang w:eastAsia="ko-KR"/>
        </w:rPr>
        <w:t>범위를</w:t>
      </w:r>
      <w:r>
        <w:rPr>
          <w:lang w:eastAsia="ko-KR"/>
        </w:rPr>
        <w:t xml:space="preserve"> </w:t>
      </w:r>
      <w:r>
        <w:rPr>
          <w:lang w:eastAsia="ko-KR"/>
        </w:rPr>
        <w:t>벗어나면</w:t>
      </w:r>
      <w:r>
        <w:rPr>
          <w:lang w:eastAsia="ko-KR"/>
        </w:rPr>
        <w:t xml:space="preserve"> </w:t>
      </w:r>
      <w:r>
        <w:rPr>
          <w:lang w:eastAsia="ko-KR"/>
        </w:rPr>
        <w:t>사분위</w:t>
      </w:r>
      <w:r>
        <w:rPr>
          <w:lang w:eastAsia="ko-KR"/>
        </w:rPr>
        <w:t xml:space="preserve"> </w:t>
      </w:r>
      <w:r>
        <w:rPr>
          <w:lang w:eastAsia="ko-KR"/>
        </w:rPr>
        <w:t>범위의</w:t>
      </w:r>
      <w:r>
        <w:rPr>
          <w:lang w:eastAsia="ko-KR"/>
        </w:rPr>
        <w:t xml:space="preserve"> 1.5</w:t>
      </w:r>
      <w:r>
        <w:rPr>
          <w:lang w:eastAsia="ko-KR"/>
        </w:rPr>
        <w:t>배에</w:t>
      </w:r>
      <w:r>
        <w:rPr>
          <w:lang w:eastAsia="ko-KR"/>
        </w:rPr>
        <w:t xml:space="preserve"> </w:t>
      </w:r>
      <w:proofErr w:type="gramStart"/>
      <w:r>
        <w:rPr>
          <w:lang w:eastAsia="ko-KR"/>
        </w:rPr>
        <w:t>해당하는</w:t>
      </w:r>
      <w:r>
        <w:rPr>
          <w:lang w:eastAsia="ko-KR"/>
        </w:rPr>
        <w:t xml:space="preserve"> ’</w:t>
      </w:r>
      <w:r>
        <w:rPr>
          <w:lang w:eastAsia="ko-KR"/>
        </w:rPr>
        <w:t>수염</w:t>
      </w:r>
      <w:proofErr w:type="gramEnd"/>
      <w:r>
        <w:rPr>
          <w:lang w:eastAsia="ko-KR"/>
        </w:rPr>
        <w:t>(whisker)’</w:t>
      </w:r>
      <w:r>
        <w:rPr>
          <w:lang w:eastAsia="ko-KR"/>
        </w:rPr>
        <w:t>으로</w:t>
      </w:r>
      <w:r>
        <w:rPr>
          <w:lang w:eastAsia="ko-KR"/>
        </w:rPr>
        <w:t xml:space="preserve"> </w:t>
      </w:r>
      <w:r>
        <w:rPr>
          <w:lang w:eastAsia="ko-KR"/>
        </w:rPr>
        <w:t>표현된다</w:t>
      </w:r>
      <w:r>
        <w:rPr>
          <w:lang w:eastAsia="ko-KR"/>
        </w:rPr>
        <w:t xml:space="preserve">. </w:t>
      </w:r>
      <w:r>
        <w:rPr>
          <w:lang w:eastAsia="ko-KR"/>
        </w:rPr>
        <w:t>수염</w:t>
      </w:r>
      <w:r>
        <w:rPr>
          <w:lang w:eastAsia="ko-KR"/>
        </w:rPr>
        <w:t xml:space="preserve"> </w:t>
      </w:r>
      <w:r>
        <w:rPr>
          <w:lang w:eastAsia="ko-KR"/>
        </w:rPr>
        <w:t>밖에</w:t>
      </w:r>
      <w:r>
        <w:rPr>
          <w:lang w:eastAsia="ko-KR"/>
        </w:rPr>
        <w:t xml:space="preserve"> </w:t>
      </w:r>
      <w:r>
        <w:rPr>
          <w:lang w:eastAsia="ko-KR"/>
        </w:rPr>
        <w:t>존재하는</w:t>
      </w:r>
      <w:r>
        <w:rPr>
          <w:lang w:eastAsia="ko-KR"/>
        </w:rPr>
        <w:t xml:space="preserve"> </w:t>
      </w:r>
      <w:r>
        <w:rPr>
          <w:lang w:eastAsia="ko-KR"/>
        </w:rPr>
        <w:t>값은</w:t>
      </w:r>
      <w:r>
        <w:rPr>
          <w:lang w:eastAsia="ko-KR"/>
        </w:rPr>
        <w:t xml:space="preserve"> </w:t>
      </w:r>
      <w:r>
        <w:rPr>
          <w:lang w:eastAsia="ko-KR"/>
        </w:rPr>
        <w:t>점으로</w:t>
      </w:r>
      <w:r>
        <w:rPr>
          <w:lang w:eastAsia="ko-KR"/>
        </w:rPr>
        <w:t xml:space="preserve"> </w:t>
      </w:r>
      <w:r>
        <w:rPr>
          <w:lang w:eastAsia="ko-KR"/>
        </w:rPr>
        <w:t>표기하며</w:t>
      </w:r>
      <w:r>
        <w:rPr>
          <w:lang w:eastAsia="ko-KR"/>
        </w:rPr>
        <w:t xml:space="preserve"> </w:t>
      </w:r>
      <w:r>
        <w:rPr>
          <w:lang w:eastAsia="ko-KR"/>
        </w:rPr>
        <w:t>이상치로</w:t>
      </w:r>
      <w:r>
        <w:rPr>
          <w:lang w:eastAsia="ko-KR"/>
        </w:rPr>
        <w:t xml:space="preserve"> </w:t>
      </w:r>
      <w:r>
        <w:rPr>
          <w:lang w:eastAsia="ko-KR"/>
        </w:rPr>
        <w:t>간주된다</w:t>
      </w:r>
      <w:r>
        <w:rPr>
          <w:lang w:eastAsia="ko-KR"/>
        </w:rPr>
        <w:t>.</w:t>
      </w:r>
    </w:p>
    <w:p w:rsidR="003F7835" w:rsidRDefault="003F7835">
      <w:pPr>
        <w:pStyle w:val="CaptionedFigure"/>
      </w:pPr>
      <w:r>
        <w:rPr>
          <w:noProof/>
          <w:lang w:eastAsia="ko-KR"/>
        </w:rPr>
        <w:lastRenderedPageBreak/>
        <w:drawing>
          <wp:inline distT="0" distB="0" distL="0" distR="0" wp14:anchorId="5C311F44" wp14:editId="63895A6E">
            <wp:extent cx="4197648" cy="4314249"/>
            <wp:effectExtent l="0" t="0" r="0" b="0"/>
            <wp:docPr id="40" name="Picture" descr="그림 III-3. 박스 플롯의 구성"/>
            <wp:cNvGraphicFramePr/>
            <a:graphic xmlns:a="http://schemas.openxmlformats.org/drawingml/2006/main">
              <a:graphicData uri="http://schemas.openxmlformats.org/drawingml/2006/picture">
                <pic:pic xmlns:pic="http://schemas.openxmlformats.org/drawingml/2006/picture">
                  <pic:nvPicPr>
                    <pic:cNvPr id="30" name="Picture" descr="./pic/fig/fig_3-3.png"/>
                    <pic:cNvPicPr>
                      <a:picLocks noChangeAspect="1" noChangeArrowheads="1"/>
                    </pic:cNvPicPr>
                  </pic:nvPicPr>
                  <pic:blipFill>
                    <a:blip r:embed="rId76"/>
                    <a:stretch>
                      <a:fillRect/>
                    </a:stretch>
                  </pic:blipFill>
                  <pic:spPr bwMode="auto">
                    <a:xfrm>
                      <a:off x="0" y="0"/>
                      <a:ext cx="4197648" cy="4314249"/>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그림</w:t>
      </w:r>
      <w:r>
        <w:rPr>
          <w:lang w:eastAsia="ko-KR"/>
        </w:rPr>
        <w:t xml:space="preserve"> III-3. </w:t>
      </w:r>
      <w:r>
        <w:rPr>
          <w:lang w:eastAsia="ko-KR"/>
        </w:rPr>
        <w:t>박스</w:t>
      </w:r>
      <w:r>
        <w:rPr>
          <w:lang w:eastAsia="ko-KR"/>
        </w:rPr>
        <w:t xml:space="preserve"> </w:t>
      </w:r>
      <w:r>
        <w:rPr>
          <w:lang w:eastAsia="ko-KR"/>
        </w:rPr>
        <w:t>플롯의</w:t>
      </w:r>
      <w:r>
        <w:rPr>
          <w:lang w:eastAsia="ko-KR"/>
        </w:rPr>
        <w:t xml:space="preserve"> </w:t>
      </w:r>
      <w:r>
        <w:rPr>
          <w:lang w:eastAsia="ko-KR"/>
        </w:rPr>
        <w:t>구성</w:t>
      </w:r>
    </w:p>
    <w:p w:rsidR="003F7835" w:rsidRDefault="003F7835">
      <w:pPr>
        <w:pStyle w:val="a1"/>
        <w:rPr>
          <w:lang w:eastAsia="ko-KR"/>
        </w:rPr>
      </w:pPr>
      <w:r>
        <w:rPr>
          <w:lang w:eastAsia="ko-KR"/>
        </w:rPr>
        <w:t>plolty</w:t>
      </w:r>
      <w:r>
        <w:rPr>
          <w:lang w:eastAsia="ko-KR"/>
        </w:rPr>
        <w:t>에서</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생성하기</w:t>
      </w:r>
      <w:r>
        <w:rPr>
          <w:lang w:eastAsia="ko-KR"/>
        </w:rPr>
        <w:t xml:space="preserve"> </w:t>
      </w:r>
      <w:r>
        <w:rPr>
          <w:lang w:eastAsia="ko-KR"/>
        </w:rPr>
        <w:t>위해서는</w:t>
      </w:r>
      <w:r>
        <w:rPr>
          <w:lang w:eastAsia="ko-KR"/>
        </w:rPr>
        <w:t xml:space="preserve"> box </w:t>
      </w:r>
      <w:r>
        <w:rPr>
          <w:lang w:eastAsia="ko-KR"/>
        </w:rPr>
        <w:t>트레이스를</w:t>
      </w:r>
      <w:r>
        <w:rPr>
          <w:lang w:eastAsia="ko-KR"/>
        </w:rPr>
        <w:t xml:space="preserve"> </w:t>
      </w:r>
      <w:r>
        <w:rPr>
          <w:lang w:eastAsia="ko-KR"/>
        </w:rPr>
        <w:t>사용한다</w:t>
      </w:r>
      <w:r>
        <w:rPr>
          <w:lang w:eastAsia="ko-KR"/>
        </w:rPr>
        <w:t xml:space="preserve">. </w:t>
      </w:r>
      <w:r>
        <w:rPr>
          <w:lang w:eastAsia="ko-KR"/>
        </w:rPr>
        <w:t>다음은</w:t>
      </w:r>
      <w:r>
        <w:rPr>
          <w:lang w:eastAsia="ko-KR"/>
        </w:rPr>
        <w:t xml:space="preserve"> box </w:t>
      </w:r>
      <w:r>
        <w:rPr>
          <w:lang w:eastAsia="ko-KR"/>
        </w:rPr>
        <w:t>트레이스에서</w:t>
      </w:r>
      <w:r>
        <w:rPr>
          <w:lang w:eastAsia="ko-KR"/>
        </w:rPr>
        <w:t xml:space="preserve"> </w:t>
      </w:r>
      <w:r>
        <w:rPr>
          <w:lang w:eastAsia="ko-KR"/>
        </w:rPr>
        <w:t>사용하는</w:t>
      </w:r>
      <w:r>
        <w:rPr>
          <w:lang w:eastAsia="ko-KR"/>
        </w:rPr>
        <w:t xml:space="preserve"> </w:t>
      </w:r>
      <w:r>
        <w:rPr>
          <w:lang w:eastAsia="ko-KR"/>
        </w:rPr>
        <w:t>주요</w:t>
      </w:r>
      <w:r>
        <w:rPr>
          <w:lang w:eastAsia="ko-KR"/>
        </w:rPr>
        <w:t xml:space="preserve"> </w:t>
      </w:r>
      <w:r>
        <w:rPr>
          <w:lang w:eastAsia="ko-KR"/>
        </w:rPr>
        <w:t>속성이다</w:t>
      </w:r>
      <w:r>
        <w:rPr>
          <w:lang w:eastAsia="ko-KR"/>
        </w:rPr>
        <w:t>.</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I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I- \* ARABIC</w:instrText>
      </w:r>
      <w:r>
        <w:rPr>
          <w:lang w:eastAsia="ko-KR"/>
        </w:rPr>
        <w:instrText xml:space="preserve"> </w:instrText>
      </w:r>
      <w:r>
        <w:fldChar w:fldCharType="separate"/>
      </w:r>
      <w:r>
        <w:rPr>
          <w:noProof/>
          <w:lang w:eastAsia="ko-KR"/>
        </w:rPr>
        <w:t>3</w:t>
      </w:r>
      <w:r>
        <w:fldChar w:fldCharType="end"/>
      </w:r>
      <w:r>
        <w:rPr>
          <w:lang w:eastAsia="ko-KR"/>
        </w:rPr>
        <w:t xml:space="preserve">. </w:t>
      </w:r>
      <w:r w:rsidRPr="00FB00E7">
        <w:rPr>
          <w:lang w:eastAsia="ko-KR"/>
        </w:rPr>
        <w:t xml:space="preserve">Box </w:t>
      </w:r>
      <w:r w:rsidRPr="00FB00E7">
        <w:rPr>
          <w:lang w:eastAsia="ko-KR"/>
        </w:rPr>
        <w:t>트레이스의</w:t>
      </w:r>
      <w:r w:rsidRPr="00FB00E7">
        <w:rPr>
          <w:lang w:eastAsia="ko-KR"/>
        </w:rPr>
        <w:t xml:space="preserve"> </w:t>
      </w:r>
      <w:r w:rsidRPr="00FB00E7">
        <w:rPr>
          <w:lang w:eastAsia="ko-KR"/>
        </w:rPr>
        <w:t>주요</w:t>
      </w:r>
      <w:r w:rsidRPr="00FB00E7">
        <w:rPr>
          <w:lang w:eastAsia="ko-KR"/>
        </w:rPr>
        <w:t xml:space="preserve"> </w:t>
      </w:r>
      <w:r w:rsidRPr="00FB00E7">
        <w:rPr>
          <w:lang w:eastAsia="ko-KR"/>
        </w:rPr>
        <w:t>속성</w:t>
      </w:r>
    </w:p>
    <w:tbl>
      <w:tblPr>
        <w:tblW w:w="9776" w:type="dxa"/>
        <w:tblCellMar>
          <w:left w:w="99" w:type="dxa"/>
          <w:right w:w="99" w:type="dxa"/>
        </w:tblCellMar>
        <w:tblLook w:val="04A0" w:firstRow="1" w:lastRow="0" w:firstColumn="1" w:lastColumn="0" w:noHBand="0" w:noVBand="1"/>
      </w:tblPr>
      <w:tblGrid>
        <w:gridCol w:w="718"/>
        <w:gridCol w:w="460"/>
        <w:gridCol w:w="1103"/>
        <w:gridCol w:w="3810"/>
        <w:gridCol w:w="3685"/>
      </w:tblGrid>
      <w:tr w:rsidR="003F7835" w:rsidRPr="008F49FC" w:rsidTr="003D5EE0">
        <w:trPr>
          <w:trHeight w:val="276"/>
          <w:tblHeader/>
        </w:trPr>
        <w:tc>
          <w:tcPr>
            <w:tcW w:w="2281"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8F49FC" w:rsidRDefault="003F7835" w:rsidP="003D5EE0">
            <w:pPr>
              <w:spacing w:after="0"/>
              <w:jc w:val="center"/>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속성</w:t>
            </w:r>
          </w:p>
        </w:tc>
        <w:tc>
          <w:tcPr>
            <w:tcW w:w="3810" w:type="dxa"/>
            <w:tcBorders>
              <w:top w:val="single" w:sz="4" w:space="0" w:color="auto"/>
              <w:left w:val="nil"/>
              <w:bottom w:val="single" w:sz="4" w:space="0" w:color="auto"/>
              <w:right w:val="single" w:sz="4" w:space="0" w:color="auto"/>
            </w:tcBorders>
            <w:shd w:val="clear" w:color="000000" w:fill="D9D9D9"/>
            <w:vAlign w:val="center"/>
            <w:hideMark/>
          </w:tcPr>
          <w:p w:rsidR="003F7835" w:rsidRPr="008F49FC" w:rsidRDefault="003F7835" w:rsidP="003D5EE0">
            <w:pPr>
              <w:spacing w:after="0"/>
              <w:jc w:val="center"/>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속성 설명</w:t>
            </w:r>
          </w:p>
        </w:tc>
        <w:tc>
          <w:tcPr>
            <w:tcW w:w="3685" w:type="dxa"/>
            <w:tcBorders>
              <w:top w:val="single" w:sz="4" w:space="0" w:color="auto"/>
              <w:left w:val="nil"/>
              <w:bottom w:val="single" w:sz="4" w:space="0" w:color="auto"/>
              <w:right w:val="single" w:sz="4" w:space="0" w:color="auto"/>
            </w:tcBorders>
            <w:shd w:val="clear" w:color="000000" w:fill="D9D9D9"/>
            <w:vAlign w:val="center"/>
            <w:hideMark/>
          </w:tcPr>
          <w:p w:rsidR="003F7835" w:rsidRPr="008F49FC" w:rsidRDefault="003F7835" w:rsidP="003D5EE0">
            <w:pPr>
              <w:spacing w:after="0"/>
              <w:jc w:val="center"/>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속성값(R 속성값)</w:t>
            </w:r>
          </w:p>
        </w:tc>
      </w:tr>
      <w:tr w:rsidR="003F7835" w:rsidRPr="008F49FC" w:rsidTr="003D5EE0">
        <w:trPr>
          <w:trHeight w:val="276"/>
        </w:trPr>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marker</w:t>
            </w:r>
          </w:p>
        </w:tc>
        <w:tc>
          <w:tcPr>
            <w:tcW w:w="1563" w:type="dxa"/>
            <w:gridSpan w:val="2"/>
            <w:tcBorders>
              <w:top w:val="single" w:sz="4" w:space="0" w:color="auto"/>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color</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점 색상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색상이나 색상 배열</w:t>
            </w:r>
          </w:p>
        </w:tc>
      </w:tr>
      <w:tr w:rsidR="003F7835" w:rsidRPr="008F49FC"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line</w:t>
            </w:r>
          </w:p>
        </w:tc>
        <w:tc>
          <w:tcPr>
            <w:tcW w:w="1103"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color</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 xml:space="preserve">점 외곽선 색 설정 </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색상이나 색상 배열</w:t>
            </w:r>
          </w:p>
        </w:tc>
      </w:tr>
      <w:tr w:rsidR="003F7835" w:rsidRPr="008F49FC"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1103"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outliercolor</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이상치 점 외곽선 색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색상</w:t>
            </w:r>
          </w:p>
        </w:tc>
      </w:tr>
      <w:tr w:rsidR="003F7835" w:rsidRPr="008F49FC"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1103"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outlierwidth</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이상치 점 외곽선 두께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이상의 수치</w:t>
            </w:r>
          </w:p>
        </w:tc>
      </w:tr>
      <w:tr w:rsidR="003F7835" w:rsidRPr="008F49FC"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1103" w:type="dxa"/>
            <w:tcBorders>
              <w:top w:val="nil"/>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width</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점 외곽선 두께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이상의 수치</w:t>
            </w:r>
          </w:p>
        </w:tc>
      </w:tr>
      <w:tr w:rsidR="003F7835" w:rsidRPr="008F49FC"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1563" w:type="dxa"/>
            <w:gridSpan w:val="2"/>
            <w:tcBorders>
              <w:top w:val="single" w:sz="4" w:space="0" w:color="auto"/>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opacity</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점 투명도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과 1사이의 수치나 수치 배열</w:t>
            </w:r>
          </w:p>
        </w:tc>
      </w:tr>
      <w:tr w:rsidR="003F7835" w:rsidRPr="008F49FC"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1563" w:type="dxa"/>
            <w:gridSpan w:val="2"/>
            <w:tcBorders>
              <w:top w:val="single" w:sz="4" w:space="0" w:color="auto"/>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outliercolor</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이상치 점 색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색상</w:t>
            </w:r>
          </w:p>
        </w:tc>
      </w:tr>
      <w:tr w:rsidR="003F7835" w:rsidRPr="008F49FC"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1563" w:type="dxa"/>
            <w:gridSpan w:val="2"/>
            <w:tcBorders>
              <w:top w:val="single" w:sz="4" w:space="0" w:color="auto"/>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size</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점 크기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과 1사이의 수치나 수치 배열</w:t>
            </w:r>
          </w:p>
        </w:tc>
      </w:tr>
      <w:tr w:rsidR="003F7835" w:rsidRPr="008F49FC"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1563" w:type="dxa"/>
            <w:gridSpan w:val="2"/>
            <w:tcBorders>
              <w:top w:val="single" w:sz="4" w:space="0" w:color="auto"/>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symbol</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점의 형태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열거형 타입 또는 열거형 타입 배열</w:t>
            </w:r>
          </w:p>
        </w:tc>
      </w:tr>
      <w:tr w:rsidR="003F7835" w:rsidRPr="008F49FC" w:rsidTr="003D5EE0">
        <w:trPr>
          <w:trHeight w:val="276"/>
        </w:trPr>
        <w:tc>
          <w:tcPr>
            <w:tcW w:w="718"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line</w:t>
            </w:r>
          </w:p>
        </w:tc>
        <w:tc>
          <w:tcPr>
            <w:tcW w:w="1563" w:type="dxa"/>
            <w:gridSpan w:val="2"/>
            <w:tcBorders>
              <w:top w:val="single" w:sz="4" w:space="0" w:color="auto"/>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color</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박스 플롯 경계선 색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색상</w:t>
            </w:r>
          </w:p>
        </w:tc>
      </w:tr>
      <w:tr w:rsidR="003F7835" w:rsidRPr="008F49FC" w:rsidTr="003D5EE0">
        <w:trPr>
          <w:trHeight w:val="276"/>
        </w:trPr>
        <w:tc>
          <w:tcPr>
            <w:tcW w:w="718" w:type="dxa"/>
            <w:vMerge/>
            <w:tcBorders>
              <w:top w:val="nil"/>
              <w:left w:val="single" w:sz="4" w:space="0" w:color="auto"/>
              <w:bottom w:val="single" w:sz="4" w:space="0" w:color="000000"/>
              <w:right w:val="single" w:sz="4" w:space="0" w:color="auto"/>
            </w:tcBorders>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p>
        </w:tc>
        <w:tc>
          <w:tcPr>
            <w:tcW w:w="1563" w:type="dxa"/>
            <w:gridSpan w:val="2"/>
            <w:tcBorders>
              <w:top w:val="single" w:sz="4" w:space="0" w:color="auto"/>
              <w:left w:val="nil"/>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width</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박스 플롯 경계선 두께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과 1사이의 수치나 수치 배열</w:t>
            </w:r>
          </w:p>
        </w:tc>
      </w:tr>
      <w:tr w:rsidR="003F7835" w:rsidRPr="008F49FC" w:rsidTr="003D5EE0">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boxmean</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박스의 평균값 표시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 xml:space="preserve"> True | "sd" | False </w:t>
            </w:r>
          </w:p>
        </w:tc>
      </w:tr>
      <w:tr w:rsidR="003F7835" w:rsidRPr="008F49FC" w:rsidTr="003D5EE0">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boxpoints</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박스 플롯에서 표시되는 데이터 점의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 </w:t>
            </w:r>
            <w:r w:rsidRPr="008F49FC">
              <w:rPr>
                <w:rFonts w:ascii="나눔고딕" w:eastAsia="나눔고딕" w:hAnsi="나눔고딕" w:cs="굴림" w:hint="eastAsia"/>
                <w:color w:val="434F54"/>
                <w:sz w:val="16"/>
                <w:szCs w:val="16"/>
                <w:lang w:eastAsia="ko-KR"/>
              </w:rPr>
              <w:t>"all"</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outliers"</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suspectedoutliers"</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False</w:t>
            </w:r>
            <w:r w:rsidRPr="008F49FC">
              <w:rPr>
                <w:rFonts w:ascii="나눔고딕" w:eastAsia="나눔고딕" w:hAnsi="나눔고딕" w:cs="굴림" w:hint="eastAsia"/>
                <w:color w:val="20293D"/>
                <w:sz w:val="16"/>
                <w:szCs w:val="16"/>
                <w:lang w:eastAsia="ko-KR"/>
              </w:rPr>
              <w:t> </w:t>
            </w:r>
          </w:p>
        </w:tc>
      </w:tr>
      <w:tr w:rsidR="003F7835" w:rsidRPr="008F49FC" w:rsidTr="003D5EE0">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lastRenderedPageBreak/>
              <w:t>notched</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중앙값의 양쪽에 움푹 패인 모양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논리값</w:t>
            </w:r>
          </w:p>
        </w:tc>
      </w:tr>
      <w:tr w:rsidR="003F7835" w:rsidRPr="008F49FC" w:rsidTr="003D5EE0">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notchwidth</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노치 두께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부터 0.5사이의 수치</w:t>
            </w:r>
          </w:p>
        </w:tc>
      </w:tr>
      <w:tr w:rsidR="003F7835" w:rsidRPr="008F49FC" w:rsidTr="003D5EE0">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whiskerwidth</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박스의 두께에 비례한 수염의 두께</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부터 1까지의 수치</w:t>
            </w:r>
          </w:p>
        </w:tc>
      </w:tr>
      <w:tr w:rsidR="003F7835" w:rsidRPr="008F49FC" w:rsidTr="003D5EE0">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quartilemethod</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중앙값의 처리에 따른 Q1과 Q3의 계산 방법을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 </w:t>
            </w:r>
            <w:r w:rsidRPr="008F49FC">
              <w:rPr>
                <w:rFonts w:ascii="나눔고딕" w:eastAsia="나눔고딕" w:hAnsi="나눔고딕" w:cs="굴림" w:hint="eastAsia"/>
                <w:color w:val="434F54"/>
                <w:sz w:val="16"/>
                <w:szCs w:val="16"/>
                <w:lang w:eastAsia="ko-KR"/>
              </w:rPr>
              <w:t>"linear"</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exclusive"</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inclusive"</w:t>
            </w:r>
            <w:r w:rsidRPr="008F49FC">
              <w:rPr>
                <w:rFonts w:ascii="나눔고딕" w:eastAsia="나눔고딕" w:hAnsi="나눔고딕" w:cs="굴림" w:hint="eastAsia"/>
                <w:color w:val="20293D"/>
                <w:sz w:val="16"/>
                <w:szCs w:val="16"/>
                <w:lang w:eastAsia="ko-KR"/>
              </w:rPr>
              <w:t> </w:t>
            </w:r>
          </w:p>
        </w:tc>
      </w:tr>
      <w:tr w:rsidR="003F7835" w:rsidRPr="008F49FC" w:rsidTr="003D5EE0">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fillcolor</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박스 내부 색상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색상</w:t>
            </w:r>
          </w:p>
        </w:tc>
      </w:tr>
      <w:tr w:rsidR="003F7835" w:rsidRPr="008F49FC" w:rsidTr="003D5EE0">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pointpos</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점들이 표시되는 위치의 박스 너비에 대한 상대적 거리</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2이상 2이하의 수치</w:t>
            </w:r>
          </w:p>
        </w:tc>
      </w:tr>
      <w:tr w:rsidR="003F7835" w:rsidRPr="008F49FC" w:rsidTr="003D5EE0">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3D5EE0">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jitter</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점들이 표시되는 범위의 박스 너비에 대한 상대적 거리</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3D5EE0">
            <w:pPr>
              <w:keepNext/>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이상 1이하의 수치</w:t>
            </w:r>
          </w:p>
        </w:tc>
      </w:tr>
    </w:tbl>
    <w:p w:rsidR="003F7835" w:rsidRDefault="003F7835">
      <w:pPr>
        <w:pStyle w:val="a1"/>
        <w:rPr>
          <w:lang w:eastAsia="ko-KR"/>
        </w:rPr>
      </w:pPr>
      <w:r>
        <w:rPr>
          <w:lang w:eastAsia="ko-KR"/>
        </w:rPr>
        <w:t>다음은</w:t>
      </w:r>
      <w:r>
        <w:rPr>
          <w:lang w:eastAsia="ko-KR"/>
        </w:rPr>
        <w:t xml:space="preserve"> </w:t>
      </w:r>
      <w:r>
        <w:rPr>
          <w:lang w:eastAsia="ko-KR"/>
        </w:rPr>
        <w:t>대학</w:t>
      </w:r>
      <w:r>
        <w:rPr>
          <w:lang w:eastAsia="ko-KR"/>
        </w:rPr>
        <w:t xml:space="preserve"> </w:t>
      </w:r>
      <w:r>
        <w:rPr>
          <w:lang w:eastAsia="ko-KR"/>
        </w:rPr>
        <w:t>학과의</w:t>
      </w:r>
      <w:r>
        <w:rPr>
          <w:lang w:eastAsia="ko-KR"/>
        </w:rPr>
        <w:t xml:space="preserve"> </w:t>
      </w:r>
      <w:r>
        <w:rPr>
          <w:lang w:eastAsia="ko-KR"/>
        </w:rPr>
        <w:t>계열별로</w:t>
      </w:r>
      <w:r>
        <w:rPr>
          <w:lang w:eastAsia="ko-KR"/>
        </w:rPr>
        <w:t xml:space="preserve"> </w:t>
      </w:r>
      <w:r>
        <w:rPr>
          <w:lang w:eastAsia="ko-KR"/>
        </w:rPr>
        <w:t>취업률의</w:t>
      </w:r>
      <w:r>
        <w:rPr>
          <w:lang w:eastAsia="ko-KR"/>
        </w:rPr>
        <w:t xml:space="preserve"> </w:t>
      </w:r>
      <w:r>
        <w:rPr>
          <w:lang w:eastAsia="ko-KR"/>
        </w:rPr>
        <w:t>분포를</w:t>
      </w:r>
      <w:r>
        <w:rPr>
          <w:lang w:eastAsia="ko-KR"/>
        </w:rPr>
        <w:t xml:space="preserve"> </w:t>
      </w:r>
      <w:r>
        <w:rPr>
          <w:lang w:eastAsia="ko-KR"/>
        </w:rPr>
        <w:t>박스</w:t>
      </w:r>
      <w:r>
        <w:rPr>
          <w:lang w:eastAsia="ko-KR"/>
        </w:rPr>
        <w:t xml:space="preserve"> </w:t>
      </w:r>
      <w:r>
        <w:rPr>
          <w:lang w:eastAsia="ko-KR"/>
        </w:rPr>
        <w:t>플롯으로</w:t>
      </w:r>
      <w:r>
        <w:rPr>
          <w:lang w:eastAsia="ko-KR"/>
        </w:rPr>
        <w:t xml:space="preserve"> </w:t>
      </w:r>
      <w:r>
        <w:rPr>
          <w:lang w:eastAsia="ko-KR"/>
        </w:rPr>
        <w:t>그린</w:t>
      </w:r>
      <w:r>
        <w:rPr>
          <w:lang w:eastAsia="ko-KR"/>
        </w:rPr>
        <w:t xml:space="preserve"> R</w:t>
      </w:r>
      <w:r>
        <w:rPr>
          <w:lang w:eastAsia="ko-KR"/>
        </w:rPr>
        <w:t>과</w:t>
      </w:r>
      <w:r>
        <w:rPr>
          <w:lang w:eastAsia="ko-KR"/>
        </w:rPr>
        <w:t xml:space="preserve"> python </w:t>
      </w:r>
      <w:r>
        <w:rPr>
          <w:lang w:eastAsia="ko-KR"/>
        </w:rPr>
        <w:t>코드이다</w:t>
      </w:r>
      <w:r>
        <w:rPr>
          <w:lang w:eastAsia="ko-KR"/>
        </w:rPr>
        <w:t>.</w:t>
      </w:r>
    </w:p>
    <w:p w:rsidR="003F7835" w:rsidRDefault="003F7835" w:rsidP="003F7835">
      <w:pPr>
        <w:pStyle w:val="Compact"/>
        <w:numPr>
          <w:ilvl w:val="0"/>
          <w:numId w:val="6"/>
        </w:numPr>
      </w:pPr>
      <w:r>
        <w:t>R</w:t>
      </w:r>
    </w:p>
    <w:p w:rsidR="003F7835" w:rsidRDefault="003F7835">
      <w:pPr>
        <w:pStyle w:val="FirstParagraph"/>
        <w:rPr>
          <w:lang w:eastAsia="ko-KR"/>
        </w:rPr>
      </w:pPr>
      <w:r>
        <w:rPr>
          <w:lang w:eastAsia="ko-KR"/>
        </w:rPr>
        <w:t>R</w:t>
      </w:r>
      <w:r>
        <w:rPr>
          <w:lang w:eastAsia="ko-KR"/>
        </w:rPr>
        <w:t>에서</w:t>
      </w:r>
      <w:r>
        <w:rPr>
          <w:lang w:eastAsia="ko-KR"/>
        </w:rPr>
        <w:t xml:space="preserve"> box </w:t>
      </w:r>
      <w:r>
        <w:rPr>
          <w:lang w:eastAsia="ko-KR"/>
        </w:rPr>
        <w:t>트레이스를</w:t>
      </w:r>
      <w:r>
        <w:rPr>
          <w:lang w:eastAsia="ko-KR"/>
        </w:rPr>
        <w:t xml:space="preserve"> </w:t>
      </w:r>
      <w:r>
        <w:rPr>
          <w:lang w:eastAsia="ko-KR"/>
        </w:rPr>
        <w:t>만들기</w:t>
      </w:r>
      <w:r>
        <w:rPr>
          <w:lang w:eastAsia="ko-KR"/>
        </w:rPr>
        <w:t xml:space="preserve"> </w:t>
      </w:r>
      <w:r>
        <w:rPr>
          <w:lang w:eastAsia="ko-KR"/>
        </w:rPr>
        <w:t>위해서는</w:t>
      </w:r>
      <w:r>
        <w:rPr>
          <w:lang w:eastAsia="ko-KR"/>
        </w:rPr>
        <w:t xml:space="preserve"> </w:t>
      </w:r>
      <w:r>
        <w:rPr>
          <w:rStyle w:val="VerbatimChar"/>
          <w:lang w:eastAsia="ko-KR"/>
        </w:rPr>
        <w:t xml:space="preserve">add_trace(type = 'box', </w:t>
      </w:r>
      <w:proofErr w:type="gramStart"/>
      <w:r>
        <w:rPr>
          <w:rStyle w:val="VerbatimChar"/>
          <w:lang w:eastAsia="ko-KR"/>
        </w:rPr>
        <w:t>...</w:t>
      </w:r>
      <w:proofErr w:type="gramEnd"/>
      <w:r>
        <w:rPr>
          <w:rStyle w:val="VerbatimChar"/>
          <w:lang w:eastAsia="ko-KR"/>
        </w:rPr>
        <w:t>)</w:t>
      </w:r>
      <w:r>
        <w:rPr>
          <w:lang w:eastAsia="ko-KR"/>
        </w:rPr>
        <w:t>를</w:t>
      </w:r>
      <w:r>
        <w:rPr>
          <w:lang w:eastAsia="ko-KR"/>
        </w:rPr>
        <w:t xml:space="preserve"> </w:t>
      </w:r>
      <w:r>
        <w:rPr>
          <w:lang w:eastAsia="ko-KR"/>
        </w:rPr>
        <w:t>사용하거나</w:t>
      </w:r>
      <w:r>
        <w:rPr>
          <w:lang w:eastAsia="ko-KR"/>
        </w:rPr>
        <w:t xml:space="preserve"> </w:t>
      </w:r>
      <w:r>
        <w:rPr>
          <w:rStyle w:val="VerbatimChar"/>
          <w:lang w:eastAsia="ko-KR"/>
        </w:rPr>
        <w:t>add_boxplot()</w:t>
      </w:r>
      <w:r>
        <w:rPr>
          <w:lang w:eastAsia="ko-KR"/>
        </w:rPr>
        <w:t>을</w:t>
      </w:r>
      <w:r>
        <w:rPr>
          <w:lang w:eastAsia="ko-KR"/>
        </w:rPr>
        <w:t xml:space="preserve"> </w:t>
      </w:r>
      <w:r>
        <w:rPr>
          <w:lang w:eastAsia="ko-KR"/>
        </w:rPr>
        <w:t>사용한다</w:t>
      </w:r>
      <w:r>
        <w:rPr>
          <w:lang w:eastAsia="ko-KR"/>
        </w:rPr>
        <w:t>.</w:t>
      </w:r>
    </w:p>
    <w:p w:rsidR="003F7835" w:rsidRPr="007B69E9" w:rsidRDefault="003F7835" w:rsidP="003D5EE0">
      <w:pPr>
        <w:pStyle w:val="R"/>
      </w:pPr>
      <w:r w:rsidRPr="007B69E9">
        <w:t>df_</w:t>
      </w:r>
      <w:r w:rsidRPr="007B69E9">
        <w:t>취업률</w:t>
      </w:r>
      <w:r w:rsidRPr="007B69E9">
        <w:t xml:space="preserve"> |&gt; </w:t>
      </w:r>
      <w:r w:rsidRPr="007B69E9">
        <w:br/>
        <w:t xml:space="preserve">  plot_ly() |&gt; </w:t>
      </w:r>
      <w:r w:rsidRPr="007B69E9">
        <w:br/>
        <w:t xml:space="preserve">  ## box </w:t>
      </w:r>
      <w:r w:rsidRPr="007B69E9">
        <w:t>트레이스</w:t>
      </w:r>
      <w:r w:rsidRPr="007B69E9">
        <w:t xml:space="preserve"> </w:t>
      </w:r>
      <w:r w:rsidRPr="007B69E9">
        <w:t>생성</w:t>
      </w:r>
      <w:r w:rsidRPr="007B69E9">
        <w:br/>
        <w:t xml:space="preserve">  add_boxplot(x = ~</w:t>
      </w:r>
      <w:r w:rsidRPr="007B69E9">
        <w:t>대계열</w:t>
      </w:r>
      <w:r w:rsidRPr="007B69E9">
        <w:t>, y = ~</w:t>
      </w:r>
      <w:r w:rsidRPr="007B69E9">
        <w:t>취업률</w:t>
      </w:r>
      <w:r w:rsidRPr="007B69E9">
        <w:t>_</w:t>
      </w:r>
      <w:r w:rsidRPr="007B69E9">
        <w:t>계</w:t>
      </w:r>
      <w:r w:rsidRPr="007B69E9">
        <w:t>)|&gt;</w:t>
      </w:r>
      <w:r w:rsidRPr="007B69E9">
        <w:br/>
        <w:t xml:space="preserve">  layout(title = list(text = '</w:t>
      </w:r>
      <w:r w:rsidRPr="007B69E9">
        <w:t>대학</w:t>
      </w:r>
      <w:r w:rsidRPr="007B69E9">
        <w:t xml:space="preserve"> </w:t>
      </w:r>
      <w:r w:rsidRPr="007B69E9">
        <w:t>계열별</w:t>
      </w:r>
      <w:r w:rsidRPr="007B69E9">
        <w:t xml:space="preserve"> </w:t>
      </w:r>
      <w:r w:rsidRPr="007B69E9">
        <w:t>취업률</w:t>
      </w:r>
      <w:r w:rsidRPr="007B69E9">
        <w:t xml:space="preserve"> </w:t>
      </w:r>
      <w:r w:rsidRPr="007B69E9">
        <w:t>분포</w:t>
      </w:r>
      <w:r w:rsidRPr="007B69E9">
        <w:t xml:space="preserve">'), </w:t>
      </w:r>
      <w:r w:rsidRPr="007B69E9">
        <w:br/>
        <w:t xml:space="preserve">         margin = margins_R)</w:t>
      </w:r>
    </w:p>
    <w:p w:rsidR="003F7835" w:rsidRDefault="003F7835" w:rsidP="003F7835">
      <w:pPr>
        <w:pStyle w:val="Compact"/>
        <w:numPr>
          <w:ilvl w:val="0"/>
          <w:numId w:val="6"/>
        </w:numPr>
      </w:pPr>
      <w:r>
        <w:t>python</w:t>
      </w:r>
    </w:p>
    <w:p w:rsidR="003F7835" w:rsidRDefault="003F7835">
      <w:pPr>
        <w:pStyle w:val="FirstParagraph"/>
      </w:pPr>
      <w:r>
        <w:t>python</w:t>
      </w:r>
      <w:r>
        <w:t>에서는</w:t>
      </w:r>
      <w:r>
        <w:t xml:space="preserve"> </w:t>
      </w:r>
      <w:r>
        <w:rPr>
          <w:rStyle w:val="VerbatimChar"/>
        </w:rPr>
        <w:t>add_</w:t>
      </w:r>
      <w:proofErr w:type="gramStart"/>
      <w:r>
        <w:rPr>
          <w:rStyle w:val="VerbatimChar"/>
        </w:rPr>
        <w:t>trace(</w:t>
      </w:r>
      <w:proofErr w:type="gramEnd"/>
      <w:r>
        <w:rPr>
          <w:rStyle w:val="VerbatimChar"/>
        </w:rPr>
        <w:t>)</w:t>
      </w:r>
      <w:r>
        <w:t>에</w:t>
      </w:r>
      <w:r>
        <w:t xml:space="preserve"> </w:t>
      </w:r>
      <w:r>
        <w:rPr>
          <w:rStyle w:val="VerbatimChar"/>
        </w:rPr>
        <w:t>plotly.graph_objects.Box()</w:t>
      </w:r>
      <w:r>
        <w:t>를</w:t>
      </w:r>
      <w:r>
        <w:t xml:space="preserve"> </w:t>
      </w:r>
      <w:r>
        <w:t>사용한다</w:t>
      </w:r>
      <w:r>
        <w:t>.</w:t>
      </w:r>
    </w:p>
    <w:p w:rsidR="003F7835" w:rsidRPr="007B69E9" w:rsidRDefault="003F7835" w:rsidP="003D5EE0">
      <w:pPr>
        <w:pStyle w:val="python"/>
      </w:pPr>
      <w:r w:rsidRPr="007B69E9">
        <w:t>fig = go.Figure()</w:t>
      </w:r>
      <w:r w:rsidRPr="007B69E9">
        <w:br/>
        <w:t>## box 트레이스 생성</w:t>
      </w:r>
      <w:r w:rsidRPr="007B69E9">
        <w:br/>
        <w:t>fig.add_trace(go.Box(</w:t>
      </w:r>
      <w:r w:rsidRPr="007B69E9">
        <w:br/>
        <w:t xml:space="preserve">    x = df_취업률['대계열'], y = df_취업률['취업률_계']))</w:t>
      </w:r>
      <w:r w:rsidRPr="007B69E9">
        <w:br/>
      </w:r>
      <w:r w:rsidRPr="007B69E9">
        <w:br/>
        <w:t>fig.update_layout(title = dict(text = '대학 계열별 취업률 분포', x = 0.5))</w:t>
      </w:r>
      <w:r w:rsidRPr="007B69E9">
        <w:br/>
      </w:r>
      <w:r w:rsidRPr="007B69E9">
        <w:br/>
        <w:t>fig.show()</w:t>
      </w:r>
    </w:p>
    <w:p w:rsidR="003F7835" w:rsidRDefault="002E639A">
      <w:pPr>
        <w:pStyle w:val="CaptionedFigure"/>
      </w:pPr>
      <w:r>
        <w:lastRenderedPageBreak/>
        <w:pict>
          <v:shape id="_x0000_i1070" type="#_x0000_t75" style="width:469.45pt;height:348.5pt">
            <v:imagedata r:id="rId77" o:title="result_3-11"/>
          </v:shape>
        </w:pict>
      </w:r>
    </w:p>
    <w:p w:rsidR="003F7835" w:rsidRDefault="003F7835">
      <w:pPr>
        <w:pStyle w:val="ImageCaption"/>
        <w:rPr>
          <w:lang w:eastAsia="ko-KR"/>
        </w:rPr>
      </w:pPr>
      <w:r>
        <w:rPr>
          <w:lang w:eastAsia="ko-KR"/>
        </w:rPr>
        <w:t>실행결과</w:t>
      </w:r>
      <w:r>
        <w:rPr>
          <w:lang w:eastAsia="ko-KR"/>
        </w:rPr>
        <w:t xml:space="preserve"> III-11. R</w:t>
      </w:r>
      <w:r>
        <w:rPr>
          <w:lang w:eastAsia="ko-KR"/>
        </w:rPr>
        <w:t>의</w:t>
      </w:r>
      <w:r>
        <w:rPr>
          <w:lang w:eastAsia="ko-KR"/>
        </w:rPr>
        <w:t xml:space="preserve"> </w:t>
      </w:r>
      <w:r>
        <w:rPr>
          <w:lang w:eastAsia="ko-KR"/>
        </w:rPr>
        <w:t>박스</w:t>
      </w:r>
      <w:r>
        <w:rPr>
          <w:lang w:eastAsia="ko-KR"/>
        </w:rPr>
        <w:t xml:space="preserve"> </w:t>
      </w:r>
      <w:r>
        <w:rPr>
          <w:lang w:eastAsia="ko-KR"/>
        </w:rPr>
        <w:t>플롯</w:t>
      </w:r>
    </w:p>
    <w:p w:rsidR="003F7835" w:rsidRDefault="003F7835">
      <w:pPr>
        <w:pStyle w:val="2"/>
        <w:rPr>
          <w:lang w:eastAsia="ko-KR"/>
        </w:rPr>
      </w:pPr>
      <w:bookmarkStart w:id="66" w:name="평균-표준편차가-포함된-박스-플롯"/>
      <w:r>
        <w:rPr>
          <w:lang w:eastAsia="ko-KR"/>
        </w:rPr>
        <w:t>평균</w:t>
      </w:r>
      <w:r>
        <w:rPr>
          <w:lang w:eastAsia="ko-KR"/>
        </w:rPr>
        <w:t xml:space="preserve">, </w:t>
      </w:r>
      <w:r>
        <w:rPr>
          <w:lang w:eastAsia="ko-KR"/>
        </w:rPr>
        <w:t>표준편차가</w:t>
      </w:r>
      <w:r>
        <w:rPr>
          <w:lang w:eastAsia="ko-KR"/>
        </w:rPr>
        <w:t xml:space="preserve"> </w:t>
      </w:r>
      <w:r>
        <w:rPr>
          <w:lang w:eastAsia="ko-KR"/>
        </w:rPr>
        <w:t>포함된</w:t>
      </w:r>
      <w:r>
        <w:rPr>
          <w:lang w:eastAsia="ko-KR"/>
        </w:rPr>
        <w:t xml:space="preserve"> </w:t>
      </w:r>
      <w:r>
        <w:rPr>
          <w:lang w:eastAsia="ko-KR"/>
        </w:rPr>
        <w:t>박스</w:t>
      </w:r>
      <w:r>
        <w:rPr>
          <w:lang w:eastAsia="ko-KR"/>
        </w:rPr>
        <w:t xml:space="preserve"> </w:t>
      </w:r>
      <w:r>
        <w:rPr>
          <w:lang w:eastAsia="ko-KR"/>
        </w:rPr>
        <w:t>플롯</w:t>
      </w:r>
    </w:p>
    <w:p w:rsidR="003F7835" w:rsidRDefault="003F7835">
      <w:pPr>
        <w:pStyle w:val="FirstParagraph"/>
        <w:rPr>
          <w:lang w:eastAsia="ko-KR"/>
        </w:rPr>
      </w:pPr>
      <w:r>
        <w:rPr>
          <w:lang w:eastAsia="ko-KR"/>
        </w:rPr>
        <w:t>일반적으로</w:t>
      </w:r>
      <w:r>
        <w:rPr>
          <w:lang w:eastAsia="ko-KR"/>
        </w:rPr>
        <w:t xml:space="preserve"> </w:t>
      </w:r>
      <w:r>
        <w:rPr>
          <w:lang w:eastAsia="ko-KR"/>
        </w:rPr>
        <w:t>가장</w:t>
      </w:r>
      <w:r>
        <w:rPr>
          <w:lang w:eastAsia="ko-KR"/>
        </w:rPr>
        <w:t xml:space="preserve"> </w:t>
      </w:r>
      <w:r>
        <w:rPr>
          <w:lang w:eastAsia="ko-KR"/>
        </w:rPr>
        <w:t>많이</w:t>
      </w:r>
      <w:r>
        <w:rPr>
          <w:lang w:eastAsia="ko-KR"/>
        </w:rPr>
        <w:t xml:space="preserve"> </w:t>
      </w:r>
      <w:r>
        <w:rPr>
          <w:lang w:eastAsia="ko-KR"/>
        </w:rPr>
        <w:t>사용되지만</w:t>
      </w:r>
      <w:r>
        <w:rPr>
          <w:lang w:eastAsia="ko-KR"/>
        </w:rPr>
        <w:t xml:space="preserve">, box </w:t>
      </w:r>
      <w:r>
        <w:rPr>
          <w:lang w:eastAsia="ko-KR"/>
        </w:rPr>
        <w:t>트레이스에서</w:t>
      </w:r>
      <w:r>
        <w:rPr>
          <w:lang w:eastAsia="ko-KR"/>
        </w:rPr>
        <w:t xml:space="preserve"> </w:t>
      </w:r>
      <w:r>
        <w:rPr>
          <w:lang w:eastAsia="ko-KR"/>
        </w:rPr>
        <w:t>제공되지</w:t>
      </w:r>
      <w:r>
        <w:rPr>
          <w:lang w:eastAsia="ko-KR"/>
        </w:rPr>
        <w:t xml:space="preserve"> </w:t>
      </w:r>
      <w:r>
        <w:rPr>
          <w:lang w:eastAsia="ko-KR"/>
        </w:rPr>
        <w:t>않는</w:t>
      </w:r>
      <w:r>
        <w:rPr>
          <w:lang w:eastAsia="ko-KR"/>
        </w:rPr>
        <w:t xml:space="preserve"> </w:t>
      </w:r>
      <w:r>
        <w:rPr>
          <w:lang w:eastAsia="ko-KR"/>
        </w:rPr>
        <w:t>요약</w:t>
      </w:r>
      <w:r>
        <w:rPr>
          <w:lang w:eastAsia="ko-KR"/>
        </w:rPr>
        <w:t xml:space="preserve"> </w:t>
      </w:r>
      <w:r>
        <w:rPr>
          <w:lang w:eastAsia="ko-KR"/>
        </w:rPr>
        <w:t>통계가</w:t>
      </w:r>
      <w:r>
        <w:rPr>
          <w:lang w:eastAsia="ko-KR"/>
        </w:rPr>
        <w:t xml:space="preserve"> </w:t>
      </w:r>
      <w:r>
        <w:rPr>
          <w:lang w:eastAsia="ko-KR"/>
        </w:rPr>
        <w:t>바로</w:t>
      </w:r>
      <w:r>
        <w:rPr>
          <w:lang w:eastAsia="ko-KR"/>
        </w:rPr>
        <w:t xml:space="preserve"> </w:t>
      </w:r>
      <w:r>
        <w:rPr>
          <w:lang w:eastAsia="ko-KR"/>
        </w:rPr>
        <w:t>평균</w:t>
      </w:r>
      <w:r>
        <w:rPr>
          <w:lang w:eastAsia="ko-KR"/>
        </w:rPr>
        <w:t>(mean)</w:t>
      </w:r>
      <w:r>
        <w:rPr>
          <w:lang w:eastAsia="ko-KR"/>
        </w:rPr>
        <w:t>이다</w:t>
      </w:r>
      <w:r>
        <w:rPr>
          <w:lang w:eastAsia="ko-KR"/>
        </w:rPr>
        <w:t xml:space="preserve">. </w:t>
      </w:r>
      <w:r>
        <w:rPr>
          <w:lang w:eastAsia="ko-KR"/>
        </w:rPr>
        <w:t>보통</w:t>
      </w:r>
      <w:r>
        <w:rPr>
          <w:lang w:eastAsia="ko-KR"/>
        </w:rPr>
        <w:t xml:space="preserve"> </w:t>
      </w:r>
      <w:r>
        <w:rPr>
          <w:lang w:eastAsia="ko-KR"/>
        </w:rPr>
        <w:t>박스</w:t>
      </w:r>
      <w:r>
        <w:rPr>
          <w:lang w:eastAsia="ko-KR"/>
        </w:rPr>
        <w:t xml:space="preserve"> </w:t>
      </w:r>
      <w:r>
        <w:rPr>
          <w:lang w:eastAsia="ko-KR"/>
        </w:rPr>
        <w:t>플롯의</w:t>
      </w:r>
      <w:r>
        <w:rPr>
          <w:lang w:eastAsia="ko-KR"/>
        </w:rPr>
        <w:t xml:space="preserve"> </w:t>
      </w:r>
      <w:r>
        <w:rPr>
          <w:lang w:eastAsia="ko-KR"/>
        </w:rPr>
        <w:t>상자</w:t>
      </w:r>
      <w:r>
        <w:rPr>
          <w:lang w:eastAsia="ko-KR"/>
        </w:rPr>
        <w:t xml:space="preserve"> </w:t>
      </w:r>
      <w:r>
        <w:rPr>
          <w:lang w:eastAsia="ko-KR"/>
        </w:rPr>
        <w:t>안에</w:t>
      </w:r>
      <w:r>
        <w:rPr>
          <w:lang w:eastAsia="ko-KR"/>
        </w:rPr>
        <w:t xml:space="preserve"> </w:t>
      </w:r>
      <w:r>
        <w:rPr>
          <w:lang w:eastAsia="ko-KR"/>
        </w:rPr>
        <w:t>표시되는</w:t>
      </w:r>
      <w:r>
        <w:rPr>
          <w:lang w:eastAsia="ko-KR"/>
        </w:rPr>
        <w:t xml:space="preserve"> </w:t>
      </w:r>
      <w:r>
        <w:rPr>
          <w:lang w:eastAsia="ko-KR"/>
        </w:rPr>
        <w:t>가로선을</w:t>
      </w:r>
      <w:r>
        <w:rPr>
          <w:lang w:eastAsia="ko-KR"/>
        </w:rPr>
        <w:t xml:space="preserve"> </w:t>
      </w:r>
      <w:r>
        <w:rPr>
          <w:lang w:eastAsia="ko-KR"/>
        </w:rPr>
        <w:t>평균으로</w:t>
      </w:r>
      <w:r>
        <w:rPr>
          <w:lang w:eastAsia="ko-KR"/>
        </w:rPr>
        <w:t xml:space="preserve"> </w:t>
      </w:r>
      <w:r>
        <w:rPr>
          <w:lang w:eastAsia="ko-KR"/>
        </w:rPr>
        <w:t>오해하는</w:t>
      </w:r>
      <w:r>
        <w:rPr>
          <w:lang w:eastAsia="ko-KR"/>
        </w:rPr>
        <w:t xml:space="preserve"> </w:t>
      </w:r>
      <w:r>
        <w:rPr>
          <w:lang w:eastAsia="ko-KR"/>
        </w:rPr>
        <w:t>경우가</w:t>
      </w:r>
      <w:r>
        <w:rPr>
          <w:lang w:eastAsia="ko-KR"/>
        </w:rPr>
        <w:t xml:space="preserve"> </w:t>
      </w:r>
      <w:r>
        <w:rPr>
          <w:lang w:eastAsia="ko-KR"/>
        </w:rPr>
        <w:t>많은데</w:t>
      </w:r>
      <w:r>
        <w:rPr>
          <w:lang w:eastAsia="ko-KR"/>
        </w:rPr>
        <w:t xml:space="preserve">, </w:t>
      </w:r>
      <w:r>
        <w:rPr>
          <w:lang w:eastAsia="ko-KR"/>
        </w:rPr>
        <w:t>이는</w:t>
      </w:r>
      <w:r>
        <w:rPr>
          <w:lang w:eastAsia="ko-KR"/>
        </w:rPr>
        <w:t xml:space="preserve"> </w:t>
      </w:r>
      <w:r>
        <w:rPr>
          <w:lang w:eastAsia="ko-KR"/>
        </w:rPr>
        <w:t>중간값이다</w:t>
      </w:r>
      <w:r>
        <w:rPr>
          <w:lang w:eastAsia="ko-KR"/>
        </w:rPr>
        <w:t>. plotly</w:t>
      </w:r>
      <w:r>
        <w:rPr>
          <w:lang w:eastAsia="ko-KR"/>
        </w:rPr>
        <w:t>에서는</w:t>
      </w:r>
      <w:r>
        <w:rPr>
          <w:lang w:eastAsia="ko-KR"/>
        </w:rPr>
        <w:t xml:space="preserve"> </w:t>
      </w:r>
      <w:r>
        <w:rPr>
          <w:lang w:eastAsia="ko-KR"/>
        </w:rPr>
        <w:t>평균값을</w:t>
      </w:r>
      <w:r>
        <w:rPr>
          <w:lang w:eastAsia="ko-KR"/>
        </w:rPr>
        <w:t xml:space="preserve"> </w:t>
      </w:r>
      <w:r>
        <w:rPr>
          <w:lang w:eastAsia="ko-KR"/>
        </w:rPr>
        <w:t>표시해주는</w:t>
      </w:r>
      <w:r>
        <w:rPr>
          <w:lang w:eastAsia="ko-KR"/>
        </w:rPr>
        <w:t xml:space="preserve"> </w:t>
      </w:r>
      <w:proofErr w:type="gramStart"/>
      <w:r>
        <w:rPr>
          <w:lang w:eastAsia="ko-KR"/>
        </w:rPr>
        <w:t>속성인</w:t>
      </w:r>
      <w:r>
        <w:rPr>
          <w:lang w:eastAsia="ko-KR"/>
        </w:rPr>
        <w:t xml:space="preserve"> ’boxmean’</w:t>
      </w:r>
      <w:r>
        <w:rPr>
          <w:lang w:eastAsia="ko-KR"/>
        </w:rPr>
        <w:t>을</w:t>
      </w:r>
      <w:proofErr w:type="gramEnd"/>
      <w:r>
        <w:rPr>
          <w:lang w:eastAsia="ko-KR"/>
        </w:rPr>
        <w:t xml:space="preserve"> </w:t>
      </w:r>
      <w:r>
        <w:rPr>
          <w:lang w:eastAsia="ko-KR"/>
        </w:rPr>
        <w:t>제공한다</w:t>
      </w:r>
      <w:r>
        <w:rPr>
          <w:lang w:eastAsia="ko-KR"/>
        </w:rPr>
        <w:t>. ’boxmean’</w:t>
      </w:r>
      <w:r>
        <w:rPr>
          <w:lang w:eastAsia="ko-KR"/>
        </w:rPr>
        <w:t>은</w:t>
      </w:r>
      <w:r>
        <w:rPr>
          <w:lang w:eastAsia="ko-KR"/>
        </w:rPr>
        <w:t xml:space="preserve"> TRUE, “sd”, FALSE</w:t>
      </w:r>
      <w:r>
        <w:rPr>
          <w:lang w:eastAsia="ko-KR"/>
        </w:rPr>
        <w:t>의</w:t>
      </w:r>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속성값을</w:t>
      </w:r>
      <w:r>
        <w:rPr>
          <w:lang w:eastAsia="ko-KR"/>
        </w:rPr>
        <w:t xml:space="preserve"> </w:t>
      </w:r>
      <w:r>
        <w:rPr>
          <w:lang w:eastAsia="ko-KR"/>
        </w:rPr>
        <w:t>가질</w:t>
      </w:r>
      <w:r>
        <w:rPr>
          <w:lang w:eastAsia="ko-KR"/>
        </w:rPr>
        <w:t xml:space="preserve"> </w:t>
      </w:r>
      <w:r>
        <w:rPr>
          <w:lang w:eastAsia="ko-KR"/>
        </w:rPr>
        <w:t>수</w:t>
      </w:r>
      <w:r>
        <w:rPr>
          <w:lang w:eastAsia="ko-KR"/>
        </w:rPr>
        <w:t xml:space="preserve"> </w:t>
      </w:r>
      <w:r>
        <w:rPr>
          <w:lang w:eastAsia="ko-KR"/>
        </w:rPr>
        <w:t>있는데</w:t>
      </w:r>
      <w:r>
        <w:rPr>
          <w:lang w:eastAsia="ko-KR"/>
        </w:rPr>
        <w:t xml:space="preserve"> </w:t>
      </w:r>
      <w:r>
        <w:rPr>
          <w:lang w:eastAsia="ko-KR"/>
        </w:rPr>
        <w:t>평균값</w:t>
      </w:r>
      <w:r>
        <w:rPr>
          <w:lang w:eastAsia="ko-KR"/>
        </w:rPr>
        <w:t xml:space="preserve"> </w:t>
      </w:r>
      <w:r>
        <w:rPr>
          <w:lang w:eastAsia="ko-KR"/>
        </w:rPr>
        <w:t>선을</w:t>
      </w:r>
      <w:r>
        <w:rPr>
          <w:lang w:eastAsia="ko-KR"/>
        </w:rPr>
        <w:t xml:space="preserve"> </w:t>
      </w:r>
      <w:r>
        <w:rPr>
          <w:lang w:eastAsia="ko-KR"/>
        </w:rPr>
        <w:t>표기하거나</w:t>
      </w:r>
      <w:r>
        <w:rPr>
          <w:lang w:eastAsia="ko-KR"/>
        </w:rPr>
        <w:t xml:space="preserve"> </w:t>
      </w:r>
      <w:r>
        <w:rPr>
          <w:lang w:eastAsia="ko-KR"/>
        </w:rPr>
        <w:t>표기하지</w:t>
      </w:r>
      <w:r>
        <w:rPr>
          <w:lang w:eastAsia="ko-KR"/>
        </w:rPr>
        <w:t xml:space="preserve"> </w:t>
      </w:r>
      <w:r>
        <w:rPr>
          <w:lang w:eastAsia="ko-KR"/>
        </w:rPr>
        <w:t>않는</w:t>
      </w:r>
      <w:r>
        <w:rPr>
          <w:lang w:eastAsia="ko-KR"/>
        </w:rPr>
        <w:t xml:space="preserve"> TRUE, FALSE</w:t>
      </w:r>
      <w:r>
        <w:rPr>
          <w:lang w:eastAsia="ko-KR"/>
        </w:rPr>
        <w:t>의</w:t>
      </w:r>
      <w:r>
        <w:rPr>
          <w:lang w:eastAsia="ko-KR"/>
        </w:rPr>
        <w:t xml:space="preserve"> </w:t>
      </w:r>
      <w:r>
        <w:rPr>
          <w:lang w:eastAsia="ko-KR"/>
        </w:rPr>
        <w:t>논리값</w:t>
      </w:r>
      <w:r>
        <w:rPr>
          <w:lang w:eastAsia="ko-KR"/>
        </w:rPr>
        <w:t xml:space="preserve">, </w:t>
      </w:r>
      <w:r>
        <w:rPr>
          <w:lang w:eastAsia="ko-KR"/>
        </w:rPr>
        <w:t>평균값에</w:t>
      </w:r>
      <w:r>
        <w:rPr>
          <w:lang w:eastAsia="ko-KR"/>
        </w:rPr>
        <w:t xml:space="preserve"> </w:t>
      </w:r>
      <w:r>
        <w:rPr>
          <w:lang w:eastAsia="ko-KR"/>
        </w:rPr>
        <w:t>표준편차가</w:t>
      </w:r>
      <w:r>
        <w:rPr>
          <w:lang w:eastAsia="ko-KR"/>
        </w:rPr>
        <w:t xml:space="preserve"> </w:t>
      </w:r>
      <w:r>
        <w:rPr>
          <w:lang w:eastAsia="ko-KR"/>
        </w:rPr>
        <w:t>추가로</w:t>
      </w:r>
      <w:r>
        <w:rPr>
          <w:lang w:eastAsia="ko-KR"/>
        </w:rPr>
        <w:t xml:space="preserve"> </w:t>
      </w:r>
      <w:r>
        <w:rPr>
          <w:lang w:eastAsia="ko-KR"/>
        </w:rPr>
        <w:t>표시되는</w:t>
      </w:r>
      <w:r>
        <w:rPr>
          <w:lang w:eastAsia="ko-KR"/>
        </w:rPr>
        <w:t xml:space="preserve"> “sd”</w:t>
      </w:r>
      <w:r>
        <w:rPr>
          <w:lang w:eastAsia="ko-KR"/>
        </w:rPr>
        <w:t>를</w:t>
      </w:r>
      <w:r>
        <w:rPr>
          <w:lang w:eastAsia="ko-KR"/>
        </w:rPr>
        <w:t xml:space="preserve"> </w:t>
      </w:r>
      <w:r>
        <w:rPr>
          <w:lang w:eastAsia="ko-KR"/>
        </w:rPr>
        <w:t>설정하여</w:t>
      </w:r>
      <w:r>
        <w:rPr>
          <w:lang w:eastAsia="ko-KR"/>
        </w:rPr>
        <w:t xml:space="preserve"> </w:t>
      </w:r>
      <w:r>
        <w:rPr>
          <w:lang w:eastAsia="ko-KR"/>
        </w:rPr>
        <w:t>평균과</w:t>
      </w:r>
      <w:r>
        <w:rPr>
          <w:lang w:eastAsia="ko-KR"/>
        </w:rPr>
        <w:t xml:space="preserve"> </w:t>
      </w:r>
      <w:r>
        <w:rPr>
          <w:lang w:eastAsia="ko-KR"/>
        </w:rPr>
        <w:t>표준편차를</w:t>
      </w:r>
      <w:r>
        <w:rPr>
          <w:lang w:eastAsia="ko-KR"/>
        </w:rPr>
        <w:t xml:space="preserve"> </w:t>
      </w:r>
      <w:r>
        <w:rPr>
          <w:lang w:eastAsia="ko-KR"/>
        </w:rPr>
        <w:t>표시하였다</w:t>
      </w:r>
      <w:r>
        <w:rPr>
          <w:lang w:eastAsia="ko-KR"/>
        </w:rPr>
        <w:t>.</w:t>
      </w:r>
    </w:p>
    <w:p w:rsidR="003F7835" w:rsidRDefault="003F7835">
      <w:pPr>
        <w:pStyle w:val="a1"/>
        <w:rPr>
          <w:lang w:eastAsia="ko-KR"/>
        </w:rPr>
      </w:pPr>
      <w:r>
        <w:rPr>
          <w:lang w:eastAsia="ko-KR"/>
        </w:rPr>
        <w:t>다음은</w:t>
      </w:r>
      <w:r>
        <w:rPr>
          <w:lang w:eastAsia="ko-KR"/>
        </w:rPr>
        <w:t xml:space="preserve"> </w:t>
      </w:r>
      <w:r>
        <w:rPr>
          <w:lang w:eastAsia="ko-KR"/>
        </w:rPr>
        <w:t>평균과</w:t>
      </w:r>
      <w:r>
        <w:rPr>
          <w:lang w:eastAsia="ko-KR"/>
        </w:rPr>
        <w:t xml:space="preserve"> </w:t>
      </w:r>
      <w:r>
        <w:rPr>
          <w:lang w:eastAsia="ko-KR"/>
        </w:rPr>
        <w:t>표준편차가</w:t>
      </w:r>
      <w:r>
        <w:rPr>
          <w:lang w:eastAsia="ko-KR"/>
        </w:rPr>
        <w:t xml:space="preserve"> </w:t>
      </w:r>
      <w:r>
        <w:rPr>
          <w:lang w:eastAsia="ko-KR"/>
        </w:rPr>
        <w:t>표시된</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그리는</w:t>
      </w:r>
      <w:r>
        <w:rPr>
          <w:lang w:eastAsia="ko-KR"/>
        </w:rPr>
        <w:t xml:space="preserve"> R</w:t>
      </w:r>
      <w:r>
        <w:rPr>
          <w:lang w:eastAsia="ko-KR"/>
        </w:rPr>
        <w:t>과</w:t>
      </w:r>
      <w:r>
        <w:rPr>
          <w:lang w:eastAsia="ko-KR"/>
        </w:rPr>
        <w:t xml:space="preserve"> python </w:t>
      </w:r>
      <w:r>
        <w:rPr>
          <w:lang w:eastAsia="ko-KR"/>
        </w:rPr>
        <w:t>코드이다</w:t>
      </w:r>
      <w:r>
        <w:rPr>
          <w:lang w:eastAsia="ko-KR"/>
        </w:rPr>
        <w:t xml:space="preserve">. box </w:t>
      </w:r>
      <w:r>
        <w:rPr>
          <w:lang w:eastAsia="ko-KR"/>
        </w:rPr>
        <w:t>트레이스의</w:t>
      </w:r>
      <w:r>
        <w:rPr>
          <w:lang w:eastAsia="ko-KR"/>
        </w:rPr>
        <w:t xml:space="preserve"> ‘boxmean’ </w:t>
      </w:r>
      <w:r>
        <w:rPr>
          <w:lang w:eastAsia="ko-KR"/>
        </w:rPr>
        <w:t>속성을</w:t>
      </w:r>
      <w:r>
        <w:rPr>
          <w:lang w:eastAsia="ko-KR"/>
        </w:rPr>
        <w:t xml:space="preserve"> “sd”</w:t>
      </w:r>
      <w:r>
        <w:rPr>
          <w:lang w:eastAsia="ko-KR"/>
        </w:rPr>
        <w:t>로</w:t>
      </w:r>
      <w:r>
        <w:rPr>
          <w:lang w:eastAsia="ko-KR"/>
        </w:rPr>
        <w:t xml:space="preserve"> </w:t>
      </w:r>
      <w:r>
        <w:rPr>
          <w:lang w:eastAsia="ko-KR"/>
        </w:rPr>
        <w:t>설정하였다</w:t>
      </w:r>
      <w:r>
        <w:rPr>
          <w:lang w:eastAsia="ko-KR"/>
        </w:rPr>
        <w:t xml:space="preserve">. </w:t>
      </w:r>
      <w:r>
        <w:rPr>
          <w:lang w:eastAsia="ko-KR"/>
        </w:rPr>
        <w:t>또</w:t>
      </w:r>
      <w:r>
        <w:rPr>
          <w:lang w:eastAsia="ko-KR"/>
        </w:rPr>
        <w:t xml:space="preserve"> </w:t>
      </w:r>
      <w:r>
        <w:rPr>
          <w:lang w:eastAsia="ko-KR"/>
        </w:rPr>
        <w:t>중간값과</w:t>
      </w:r>
      <w:r>
        <w:rPr>
          <w:lang w:eastAsia="ko-KR"/>
        </w:rPr>
        <w:t xml:space="preserve"> </w:t>
      </w:r>
      <w:r>
        <w:rPr>
          <w:lang w:eastAsia="ko-KR"/>
        </w:rPr>
        <w:t>평균을</w:t>
      </w:r>
      <w:r>
        <w:rPr>
          <w:lang w:eastAsia="ko-KR"/>
        </w:rPr>
        <w:t xml:space="preserve"> </w:t>
      </w:r>
      <w:r>
        <w:rPr>
          <w:lang w:eastAsia="ko-KR"/>
        </w:rPr>
        <w:t>구분하기</w:t>
      </w:r>
      <w:r>
        <w:rPr>
          <w:lang w:eastAsia="ko-KR"/>
        </w:rPr>
        <w:t xml:space="preserve"> </w:t>
      </w:r>
      <w:r>
        <w:rPr>
          <w:lang w:eastAsia="ko-KR"/>
        </w:rPr>
        <w:t>위해</w:t>
      </w:r>
      <w:r>
        <w:rPr>
          <w:lang w:eastAsia="ko-KR"/>
        </w:rPr>
        <w:t xml:space="preserve"> ‘notched’ </w:t>
      </w:r>
      <w:r>
        <w:rPr>
          <w:lang w:eastAsia="ko-KR"/>
        </w:rPr>
        <w:t>속성을</w:t>
      </w:r>
      <w:r>
        <w:rPr>
          <w:lang w:eastAsia="ko-KR"/>
        </w:rPr>
        <w:t xml:space="preserve"> </w:t>
      </w:r>
      <w:r>
        <w:rPr>
          <w:lang w:eastAsia="ko-KR"/>
        </w:rPr>
        <w:t>사용하여</w:t>
      </w:r>
      <w:r>
        <w:rPr>
          <w:lang w:eastAsia="ko-KR"/>
        </w:rPr>
        <w:t xml:space="preserve"> </w:t>
      </w:r>
      <w:r>
        <w:rPr>
          <w:lang w:eastAsia="ko-KR"/>
        </w:rPr>
        <w:t>중앙값이</w:t>
      </w:r>
      <w:r>
        <w:rPr>
          <w:lang w:eastAsia="ko-KR"/>
        </w:rPr>
        <w:t xml:space="preserve"> </w:t>
      </w:r>
      <w:r>
        <w:rPr>
          <w:lang w:eastAsia="ko-KR"/>
        </w:rPr>
        <w:t>표시되는</w:t>
      </w:r>
      <w:r>
        <w:rPr>
          <w:lang w:eastAsia="ko-KR"/>
        </w:rPr>
        <w:t xml:space="preserve"> </w:t>
      </w:r>
      <w:r>
        <w:rPr>
          <w:lang w:eastAsia="ko-KR"/>
        </w:rPr>
        <w:t>박스의</w:t>
      </w:r>
      <w:r>
        <w:rPr>
          <w:lang w:eastAsia="ko-KR"/>
        </w:rPr>
        <w:t xml:space="preserve"> </w:t>
      </w:r>
      <w:r>
        <w:rPr>
          <w:lang w:eastAsia="ko-KR"/>
        </w:rPr>
        <w:t>외관을</w:t>
      </w:r>
      <w:r>
        <w:rPr>
          <w:lang w:eastAsia="ko-KR"/>
        </w:rPr>
        <w:t xml:space="preserve"> </w:t>
      </w:r>
      <w:r>
        <w:rPr>
          <w:lang w:eastAsia="ko-KR"/>
        </w:rPr>
        <w:t>움푹</w:t>
      </w:r>
      <w:r>
        <w:rPr>
          <w:lang w:eastAsia="ko-KR"/>
        </w:rPr>
        <w:t xml:space="preserve"> </w:t>
      </w:r>
      <w:r>
        <w:rPr>
          <w:lang w:eastAsia="ko-KR"/>
        </w:rPr>
        <w:t>들어가도록</w:t>
      </w:r>
      <w:r>
        <w:rPr>
          <w:lang w:eastAsia="ko-KR"/>
        </w:rPr>
        <w:t xml:space="preserve"> </w:t>
      </w:r>
      <w:r>
        <w:rPr>
          <w:lang w:eastAsia="ko-KR"/>
        </w:rPr>
        <w:t>표현해주었다</w:t>
      </w:r>
      <w:r>
        <w:rPr>
          <w:lang w:eastAsia="ko-KR"/>
        </w:rPr>
        <w:t>. ’notched’</w:t>
      </w:r>
      <w:r>
        <w:rPr>
          <w:lang w:eastAsia="ko-KR"/>
        </w:rPr>
        <w:t>는</w:t>
      </w:r>
      <w:r>
        <w:rPr>
          <w:lang w:eastAsia="ko-KR"/>
        </w:rPr>
        <w:t xml:space="preserve"> TRUE/FALSE</w:t>
      </w:r>
      <w:r>
        <w:rPr>
          <w:lang w:eastAsia="ko-KR"/>
        </w:rPr>
        <w:t>의</w:t>
      </w:r>
      <w:r>
        <w:rPr>
          <w:lang w:eastAsia="ko-KR"/>
        </w:rPr>
        <w:t xml:space="preserve"> </w:t>
      </w:r>
      <w:r>
        <w:rPr>
          <w:lang w:eastAsia="ko-KR"/>
        </w:rPr>
        <w:t>논리값을</w:t>
      </w:r>
      <w:r>
        <w:rPr>
          <w:lang w:eastAsia="ko-KR"/>
        </w:rPr>
        <w:t xml:space="preserve"> </w:t>
      </w:r>
      <w:r>
        <w:rPr>
          <w:lang w:eastAsia="ko-KR"/>
        </w:rPr>
        <w:t>사용하여</w:t>
      </w:r>
      <w:r>
        <w:rPr>
          <w:lang w:eastAsia="ko-KR"/>
        </w:rPr>
        <w:t xml:space="preserve"> </w:t>
      </w:r>
      <w:r>
        <w:rPr>
          <w:lang w:eastAsia="ko-KR"/>
        </w:rPr>
        <w:t>표시할지</w:t>
      </w:r>
      <w:r>
        <w:rPr>
          <w:lang w:eastAsia="ko-KR"/>
        </w:rPr>
        <w:t xml:space="preserve"> </w:t>
      </w:r>
      <w:r>
        <w:rPr>
          <w:lang w:eastAsia="ko-KR"/>
        </w:rPr>
        <w:t>여부를</w:t>
      </w:r>
      <w:r>
        <w:rPr>
          <w:lang w:eastAsia="ko-KR"/>
        </w:rPr>
        <w:t xml:space="preserve"> </w:t>
      </w:r>
      <w:r>
        <w:rPr>
          <w:lang w:eastAsia="ko-KR"/>
        </w:rPr>
        <w:t>결정한다</w:t>
      </w:r>
      <w:r>
        <w:rPr>
          <w:lang w:eastAsia="ko-KR"/>
        </w:rPr>
        <w:t>.</w:t>
      </w:r>
    </w:p>
    <w:p w:rsidR="003F7835" w:rsidRDefault="003F7835" w:rsidP="003F7835">
      <w:pPr>
        <w:pStyle w:val="Compact"/>
        <w:numPr>
          <w:ilvl w:val="0"/>
          <w:numId w:val="6"/>
        </w:numPr>
      </w:pPr>
      <w:r>
        <w:lastRenderedPageBreak/>
        <w:t>R</w:t>
      </w:r>
    </w:p>
    <w:p w:rsidR="003F7835" w:rsidRPr="007B69E9" w:rsidRDefault="003F7835" w:rsidP="003D5EE0">
      <w:pPr>
        <w:pStyle w:val="R"/>
      </w:pPr>
      <w:r w:rsidRPr="007B69E9">
        <w:t>df_</w:t>
      </w:r>
      <w:r w:rsidRPr="007B69E9">
        <w:t>취업률</w:t>
      </w:r>
      <w:r w:rsidRPr="007B69E9">
        <w:t xml:space="preserve"> |&gt; </w:t>
      </w:r>
      <w:r w:rsidRPr="007B69E9">
        <w:br/>
        <w:t xml:space="preserve">  plot_ly() |&gt; </w:t>
      </w:r>
      <w:r w:rsidRPr="007B69E9">
        <w:br/>
        <w:t xml:space="preserve">  add_boxplot(x = ~</w:t>
      </w:r>
      <w:r w:rsidRPr="007B69E9">
        <w:t>대계열</w:t>
      </w:r>
      <w:r w:rsidRPr="007B69E9">
        <w:t>, y = ~</w:t>
      </w:r>
      <w:r w:rsidRPr="007B69E9">
        <w:t>취업률</w:t>
      </w:r>
      <w:r w:rsidRPr="007B69E9">
        <w:t>_</w:t>
      </w:r>
      <w:r w:rsidRPr="007B69E9">
        <w:t>계</w:t>
      </w:r>
      <w:r w:rsidRPr="007B69E9">
        <w:t xml:space="preserve">, </w:t>
      </w:r>
      <w:r w:rsidRPr="007B69E9">
        <w:br/>
        <w:t xml:space="preserve">              ## boxmean</w:t>
      </w:r>
      <w:r w:rsidRPr="007B69E9">
        <w:t>과</w:t>
      </w:r>
      <w:r w:rsidRPr="007B69E9">
        <w:t xml:space="preserve"> notched </w:t>
      </w:r>
      <w:r w:rsidRPr="007B69E9">
        <w:t>설정</w:t>
      </w:r>
      <w:r w:rsidRPr="007B69E9">
        <w:br/>
        <w:t xml:space="preserve">              boxmean = 'sd', notched = TRUE)|&gt;</w:t>
      </w:r>
      <w:r w:rsidRPr="007B69E9">
        <w:br/>
        <w:t xml:space="preserve">  layout(title = list(text = '</w:t>
      </w:r>
      <w:r w:rsidRPr="007B69E9">
        <w:t>대학</w:t>
      </w:r>
      <w:r w:rsidRPr="007B69E9">
        <w:t xml:space="preserve"> </w:t>
      </w:r>
      <w:r w:rsidRPr="007B69E9">
        <w:t>계열별</w:t>
      </w:r>
      <w:r w:rsidRPr="007B69E9">
        <w:t xml:space="preserve"> </w:t>
      </w:r>
      <w:r w:rsidRPr="007B69E9">
        <w:t>취업률</w:t>
      </w:r>
      <w:r w:rsidRPr="007B69E9">
        <w:t xml:space="preserve"> </w:t>
      </w:r>
      <w:r w:rsidRPr="007B69E9">
        <w:t>분포</w:t>
      </w:r>
      <w:r w:rsidRPr="007B69E9">
        <w:t xml:space="preserve">'), </w:t>
      </w:r>
      <w:r w:rsidRPr="007B69E9">
        <w:br/>
        <w:t xml:space="preserve">         margin = margins_R)</w:t>
      </w:r>
    </w:p>
    <w:p w:rsidR="003F7835" w:rsidRDefault="003F7835" w:rsidP="003F7835">
      <w:pPr>
        <w:pStyle w:val="Compact"/>
        <w:numPr>
          <w:ilvl w:val="0"/>
          <w:numId w:val="6"/>
        </w:numPr>
      </w:pPr>
      <w:r>
        <w:t>python</w:t>
      </w:r>
    </w:p>
    <w:p w:rsidR="003F7835" w:rsidRPr="007B69E9" w:rsidRDefault="003F7835" w:rsidP="003D5EE0">
      <w:pPr>
        <w:pStyle w:val="python"/>
      </w:pPr>
      <w:r w:rsidRPr="007B69E9">
        <w:t>fig = go.Figure()</w:t>
      </w:r>
      <w:r w:rsidRPr="007B69E9">
        <w:br/>
        <w:t>fig.add_trace(go.Box(</w:t>
      </w:r>
      <w:r w:rsidRPr="007B69E9">
        <w:br/>
        <w:t xml:space="preserve">    x = df_취업률['대계열'], y = df_취업률['취업률_계'], </w:t>
      </w:r>
      <w:r w:rsidRPr="007B69E9">
        <w:br/>
        <w:t xml:space="preserve">    ## boxmean과 notched 설정</w:t>
      </w:r>
      <w:r w:rsidRPr="007B69E9">
        <w:br/>
        <w:t xml:space="preserve">    boxmean = 'sd', notched = True))</w:t>
      </w:r>
      <w:r w:rsidRPr="007B69E9">
        <w:br/>
      </w:r>
      <w:r w:rsidRPr="007B69E9">
        <w:br/>
        <w:t xml:space="preserve">fig.update_layout(title = dict(text = '대학 계열별 취업률 분포', x = 0.5)) </w:t>
      </w:r>
      <w:r w:rsidRPr="007B69E9">
        <w:br/>
      </w:r>
      <w:r w:rsidRPr="007B69E9">
        <w:br/>
        <w:t xml:space="preserve">fig.show()    </w:t>
      </w:r>
    </w:p>
    <w:p w:rsidR="003F7835" w:rsidRDefault="00CB69DE" w:rsidP="00CB69DE">
      <w:pPr>
        <w:pStyle w:val="CaptionedFigure"/>
        <w:jc w:val="left"/>
      </w:pPr>
      <w:r>
        <w:lastRenderedPageBreak/>
        <w:pict>
          <v:shape id="_x0000_i1075" type="#_x0000_t75" style="width:489.6pt;height:350.65pt">
            <v:imagedata r:id="rId78" o:title="result_3-12"/>
          </v:shape>
        </w:pict>
      </w:r>
    </w:p>
    <w:p w:rsidR="003F7835" w:rsidRDefault="003F7835">
      <w:pPr>
        <w:pStyle w:val="ImageCaption"/>
        <w:rPr>
          <w:lang w:eastAsia="ko-KR"/>
        </w:rPr>
      </w:pPr>
      <w:r>
        <w:rPr>
          <w:lang w:eastAsia="ko-KR"/>
        </w:rPr>
        <w:t>실행결과</w:t>
      </w:r>
      <w:r>
        <w:rPr>
          <w:lang w:eastAsia="ko-KR"/>
        </w:rPr>
        <w:t xml:space="preserve"> III-12. </w:t>
      </w:r>
      <w:r>
        <w:rPr>
          <w:lang w:eastAsia="ko-KR"/>
        </w:rPr>
        <w:t>평균</w:t>
      </w:r>
      <w:r>
        <w:rPr>
          <w:lang w:eastAsia="ko-KR"/>
        </w:rPr>
        <w:t xml:space="preserve">, </w:t>
      </w:r>
      <w:r>
        <w:rPr>
          <w:lang w:eastAsia="ko-KR"/>
        </w:rPr>
        <w:t>표준편차가</w:t>
      </w:r>
      <w:r>
        <w:rPr>
          <w:lang w:eastAsia="ko-KR"/>
        </w:rPr>
        <w:t xml:space="preserve"> </w:t>
      </w:r>
      <w:r>
        <w:rPr>
          <w:lang w:eastAsia="ko-KR"/>
        </w:rPr>
        <w:t>포함된</w:t>
      </w:r>
      <w:r>
        <w:rPr>
          <w:lang w:eastAsia="ko-KR"/>
        </w:rPr>
        <w:t xml:space="preserve"> python</w:t>
      </w:r>
      <w:r>
        <w:rPr>
          <w:lang w:eastAsia="ko-KR"/>
        </w:rPr>
        <w:t>의</w:t>
      </w:r>
      <w:r>
        <w:rPr>
          <w:lang w:eastAsia="ko-KR"/>
        </w:rPr>
        <w:t xml:space="preserve"> </w:t>
      </w:r>
      <w:r>
        <w:rPr>
          <w:lang w:eastAsia="ko-KR"/>
        </w:rPr>
        <w:t>박스</w:t>
      </w:r>
      <w:r>
        <w:rPr>
          <w:lang w:eastAsia="ko-KR"/>
        </w:rPr>
        <w:t xml:space="preserve"> </w:t>
      </w:r>
      <w:r>
        <w:rPr>
          <w:lang w:eastAsia="ko-KR"/>
        </w:rPr>
        <w:t>플롯</w:t>
      </w:r>
    </w:p>
    <w:p w:rsidR="003F7835" w:rsidRDefault="003F7835">
      <w:pPr>
        <w:pStyle w:val="2"/>
      </w:pPr>
      <w:bookmarkStart w:id="67" w:name="그룹-박스-플롯"/>
      <w:bookmarkEnd w:id="66"/>
      <w:r>
        <w:t>그룹</w:t>
      </w:r>
      <w:r>
        <w:t xml:space="preserve"> </w:t>
      </w:r>
      <w:r>
        <w:t>박스</w:t>
      </w:r>
      <w:r>
        <w:t xml:space="preserve"> </w:t>
      </w:r>
      <w:r>
        <w:t>플롯</w:t>
      </w:r>
    </w:p>
    <w:p w:rsidR="003F7835" w:rsidRDefault="003F7835">
      <w:pPr>
        <w:pStyle w:val="FirstParagraph"/>
        <w:rPr>
          <w:lang w:eastAsia="ko-KR"/>
        </w:rPr>
      </w:pPr>
      <w:r>
        <w:rPr>
          <w:lang w:eastAsia="ko-KR"/>
        </w:rPr>
        <w:t xml:space="preserve">box </w:t>
      </w:r>
      <w:r>
        <w:rPr>
          <w:lang w:eastAsia="ko-KR"/>
        </w:rPr>
        <w:t>트레이스는</w:t>
      </w:r>
      <w:r>
        <w:rPr>
          <w:lang w:eastAsia="ko-KR"/>
        </w:rPr>
        <w:t xml:space="preserve"> </w:t>
      </w:r>
      <w:r>
        <w:rPr>
          <w:lang w:eastAsia="ko-KR"/>
        </w:rPr>
        <w:t>여러</w:t>
      </w:r>
      <w:r>
        <w:rPr>
          <w:lang w:eastAsia="ko-KR"/>
        </w:rPr>
        <w:t xml:space="preserve"> </w:t>
      </w:r>
      <w:r>
        <w:rPr>
          <w:lang w:eastAsia="ko-KR"/>
        </w:rPr>
        <w:t>개의</w:t>
      </w:r>
      <w:r>
        <w:rPr>
          <w:lang w:eastAsia="ko-KR"/>
        </w:rPr>
        <w:t xml:space="preserve"> box </w:t>
      </w:r>
      <w:r>
        <w:rPr>
          <w:lang w:eastAsia="ko-KR"/>
        </w:rPr>
        <w:t>트레이스를</w:t>
      </w:r>
      <w:r>
        <w:rPr>
          <w:lang w:eastAsia="ko-KR"/>
        </w:rPr>
        <w:t xml:space="preserve"> </w:t>
      </w:r>
      <w:r>
        <w:rPr>
          <w:lang w:eastAsia="ko-KR"/>
        </w:rPr>
        <w:t>하나의</w:t>
      </w:r>
      <w:r>
        <w:rPr>
          <w:lang w:eastAsia="ko-KR"/>
        </w:rPr>
        <w:t xml:space="preserve"> </w:t>
      </w:r>
      <w:r>
        <w:rPr>
          <w:lang w:eastAsia="ko-KR"/>
        </w:rPr>
        <w:t>박스</w:t>
      </w:r>
      <w:r>
        <w:rPr>
          <w:lang w:eastAsia="ko-KR"/>
        </w:rPr>
        <w:t xml:space="preserve"> </w:t>
      </w:r>
      <w:r>
        <w:rPr>
          <w:lang w:eastAsia="ko-KR"/>
        </w:rPr>
        <w:t>플롯으로</w:t>
      </w:r>
      <w:r>
        <w:rPr>
          <w:lang w:eastAsia="ko-KR"/>
        </w:rPr>
        <w:t xml:space="preserve"> </w:t>
      </w:r>
      <w:r>
        <w:rPr>
          <w:lang w:eastAsia="ko-KR"/>
        </w:rPr>
        <w:t>만들</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이렇게</w:t>
      </w:r>
      <w:r>
        <w:rPr>
          <w:lang w:eastAsia="ko-KR"/>
        </w:rPr>
        <w:t xml:space="preserve"> </w:t>
      </w:r>
      <w:r>
        <w:rPr>
          <w:lang w:eastAsia="ko-KR"/>
        </w:rPr>
        <w:t>여러</w:t>
      </w:r>
      <w:r>
        <w:rPr>
          <w:lang w:eastAsia="ko-KR"/>
        </w:rPr>
        <w:t xml:space="preserve"> </w:t>
      </w:r>
      <w:r>
        <w:rPr>
          <w:lang w:eastAsia="ko-KR"/>
        </w:rPr>
        <w:t>개의</w:t>
      </w:r>
      <w:r>
        <w:rPr>
          <w:lang w:eastAsia="ko-KR"/>
        </w:rPr>
        <w:t xml:space="preserve"> box </w:t>
      </w:r>
      <w:r>
        <w:rPr>
          <w:lang w:eastAsia="ko-KR"/>
        </w:rPr>
        <w:t>트레이스를</w:t>
      </w:r>
      <w:r>
        <w:rPr>
          <w:lang w:eastAsia="ko-KR"/>
        </w:rPr>
        <w:t xml:space="preserve"> </w:t>
      </w:r>
      <w:r>
        <w:rPr>
          <w:lang w:eastAsia="ko-KR"/>
        </w:rPr>
        <w:t>하나의</w:t>
      </w:r>
      <w:r>
        <w:rPr>
          <w:lang w:eastAsia="ko-KR"/>
        </w:rPr>
        <w:t xml:space="preserve"> </w:t>
      </w:r>
      <w:r>
        <w:rPr>
          <w:lang w:eastAsia="ko-KR"/>
        </w:rPr>
        <w:t>박스</w:t>
      </w:r>
      <w:r>
        <w:rPr>
          <w:lang w:eastAsia="ko-KR"/>
        </w:rPr>
        <w:t xml:space="preserve"> </w:t>
      </w:r>
      <w:r>
        <w:rPr>
          <w:lang w:eastAsia="ko-KR"/>
        </w:rPr>
        <w:t>플롯에</w:t>
      </w:r>
      <w:r>
        <w:rPr>
          <w:lang w:eastAsia="ko-KR"/>
        </w:rPr>
        <w:t xml:space="preserve"> </w:t>
      </w:r>
      <w:r>
        <w:rPr>
          <w:lang w:eastAsia="ko-KR"/>
        </w:rPr>
        <w:t>그릴</w:t>
      </w:r>
      <w:r>
        <w:rPr>
          <w:lang w:eastAsia="ko-KR"/>
        </w:rPr>
        <w:t xml:space="preserve"> </w:t>
      </w:r>
      <w:r>
        <w:rPr>
          <w:lang w:eastAsia="ko-KR"/>
        </w:rPr>
        <w:t>때</w:t>
      </w:r>
      <w:r>
        <w:rPr>
          <w:lang w:eastAsia="ko-KR"/>
        </w:rPr>
        <w:t xml:space="preserve"> </w:t>
      </w:r>
      <w:r>
        <w:rPr>
          <w:lang w:eastAsia="ko-KR"/>
        </w:rPr>
        <w:t>구성</w:t>
      </w:r>
      <w:r>
        <w:rPr>
          <w:lang w:eastAsia="ko-KR"/>
        </w:rPr>
        <w:t xml:space="preserve"> </w:t>
      </w:r>
      <w:r>
        <w:rPr>
          <w:lang w:eastAsia="ko-KR"/>
        </w:rPr>
        <w:t>형태는</w:t>
      </w:r>
      <w:r>
        <w:rPr>
          <w:lang w:eastAsia="ko-KR"/>
        </w:rPr>
        <w:t xml:space="preserve"> ‘layout’ </w:t>
      </w:r>
      <w:r>
        <w:rPr>
          <w:lang w:eastAsia="ko-KR"/>
        </w:rPr>
        <w:t>속성의</w:t>
      </w:r>
      <w:r>
        <w:rPr>
          <w:lang w:eastAsia="ko-KR"/>
        </w:rPr>
        <w:t xml:space="preserve"> ‘boxmode’ </w:t>
      </w:r>
      <w:r>
        <w:rPr>
          <w:lang w:eastAsia="ko-KR"/>
        </w:rPr>
        <w:t>속성을</w:t>
      </w:r>
      <w:r>
        <w:rPr>
          <w:lang w:eastAsia="ko-KR"/>
        </w:rPr>
        <w:t xml:space="preserve"> </w:t>
      </w:r>
      <w:r>
        <w:rPr>
          <w:lang w:eastAsia="ko-KR"/>
        </w:rPr>
        <w:t>설정함으로써</w:t>
      </w:r>
      <w:r>
        <w:rPr>
          <w:lang w:eastAsia="ko-KR"/>
        </w:rPr>
        <w:t xml:space="preserve"> </w:t>
      </w:r>
      <w:r>
        <w:rPr>
          <w:lang w:eastAsia="ko-KR"/>
        </w:rPr>
        <w:t>가능하다</w:t>
      </w:r>
      <w:r>
        <w:rPr>
          <w:lang w:eastAsia="ko-KR"/>
        </w:rPr>
        <w:t>.</w:t>
      </w:r>
      <w:r>
        <w:rPr>
          <w:rStyle w:val="ab"/>
        </w:rPr>
        <w:footnoteReference w:id="24"/>
      </w:r>
    </w:p>
    <w:p w:rsidR="003F7835" w:rsidRDefault="003F7835">
      <w:pPr>
        <w:pStyle w:val="a1"/>
        <w:rPr>
          <w:lang w:eastAsia="ko-KR"/>
        </w:rPr>
      </w:pPr>
      <w:r>
        <w:rPr>
          <w:lang w:eastAsia="ko-KR"/>
        </w:rPr>
        <w:t xml:space="preserve">‘boxmode’ </w:t>
      </w:r>
      <w:r>
        <w:rPr>
          <w:lang w:eastAsia="ko-KR"/>
        </w:rPr>
        <w:t>속성은</w:t>
      </w:r>
      <w:r>
        <w:rPr>
          <w:lang w:eastAsia="ko-KR"/>
        </w:rPr>
        <w:t xml:space="preserve"> “group”</w:t>
      </w:r>
      <w:r>
        <w:rPr>
          <w:lang w:eastAsia="ko-KR"/>
        </w:rPr>
        <w:t>과</w:t>
      </w:r>
      <w:r>
        <w:rPr>
          <w:lang w:eastAsia="ko-KR"/>
        </w:rPr>
        <w:t xml:space="preserve"> “overlay”</w:t>
      </w:r>
      <w:r>
        <w:rPr>
          <w:lang w:eastAsia="ko-KR"/>
        </w:rPr>
        <w:t>의</w:t>
      </w:r>
      <w:r>
        <w:rPr>
          <w:lang w:eastAsia="ko-KR"/>
        </w:rPr>
        <w:t xml:space="preserve"> </w:t>
      </w:r>
      <w:r>
        <w:rPr>
          <w:lang w:eastAsia="ko-KR"/>
        </w:rPr>
        <w:t>두</w:t>
      </w:r>
      <w:r>
        <w:rPr>
          <w:lang w:eastAsia="ko-KR"/>
        </w:rPr>
        <w:t xml:space="preserve"> </w:t>
      </w:r>
      <w:r>
        <w:rPr>
          <w:lang w:eastAsia="ko-KR"/>
        </w:rPr>
        <w:t>가지를</w:t>
      </w:r>
      <w:r>
        <w:rPr>
          <w:lang w:eastAsia="ko-KR"/>
        </w:rPr>
        <w:t xml:space="preserve"> </w:t>
      </w:r>
      <w:r>
        <w:rPr>
          <w:lang w:eastAsia="ko-KR"/>
        </w:rPr>
        <w:t>속성값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group”</w:t>
      </w:r>
      <w:r>
        <w:rPr>
          <w:lang w:eastAsia="ko-KR"/>
        </w:rPr>
        <w:t>은</w:t>
      </w:r>
      <w:r>
        <w:rPr>
          <w:lang w:eastAsia="ko-KR"/>
        </w:rPr>
        <w:t xml:space="preserve"> </w:t>
      </w:r>
      <w:r>
        <w:rPr>
          <w:lang w:eastAsia="ko-KR"/>
        </w:rPr>
        <w:t>각각의</w:t>
      </w:r>
      <w:r>
        <w:rPr>
          <w:lang w:eastAsia="ko-KR"/>
        </w:rPr>
        <w:t xml:space="preserve"> </w:t>
      </w:r>
      <w:r>
        <w:rPr>
          <w:lang w:eastAsia="ko-KR"/>
        </w:rPr>
        <w:t>박스들이</w:t>
      </w:r>
      <w:r>
        <w:rPr>
          <w:lang w:eastAsia="ko-KR"/>
        </w:rPr>
        <w:t xml:space="preserve"> </w:t>
      </w:r>
      <w:r>
        <w:rPr>
          <w:lang w:eastAsia="ko-KR"/>
        </w:rPr>
        <w:t>옆으로</w:t>
      </w:r>
      <w:r>
        <w:rPr>
          <w:lang w:eastAsia="ko-KR"/>
        </w:rPr>
        <w:t xml:space="preserve"> </w:t>
      </w:r>
      <w:r>
        <w:rPr>
          <w:lang w:eastAsia="ko-KR"/>
        </w:rPr>
        <w:t>배치되면서</w:t>
      </w:r>
      <w:r>
        <w:rPr>
          <w:lang w:eastAsia="ko-KR"/>
        </w:rPr>
        <w:t xml:space="preserve"> </w:t>
      </w:r>
      <w:r>
        <w:rPr>
          <w:lang w:eastAsia="ko-KR"/>
        </w:rPr>
        <w:t>전체</w:t>
      </w:r>
      <w:r>
        <w:rPr>
          <w:lang w:eastAsia="ko-KR"/>
        </w:rPr>
        <w:t xml:space="preserve"> </w:t>
      </w:r>
      <w:r>
        <w:rPr>
          <w:lang w:eastAsia="ko-KR"/>
        </w:rPr>
        <w:t>박스</w:t>
      </w:r>
      <w:r>
        <w:rPr>
          <w:lang w:eastAsia="ko-KR"/>
        </w:rPr>
        <w:t xml:space="preserve"> </w:t>
      </w:r>
      <w:r>
        <w:rPr>
          <w:lang w:eastAsia="ko-KR"/>
        </w:rPr>
        <w:t>플롯이</w:t>
      </w:r>
      <w:r>
        <w:rPr>
          <w:lang w:eastAsia="ko-KR"/>
        </w:rPr>
        <w:t xml:space="preserve"> </w:t>
      </w:r>
      <w:proofErr w:type="gramStart"/>
      <w:r>
        <w:rPr>
          <w:lang w:eastAsia="ko-KR"/>
        </w:rPr>
        <w:t>완성되고</w:t>
      </w:r>
      <w:r>
        <w:rPr>
          <w:lang w:eastAsia="ko-KR"/>
        </w:rPr>
        <w:t xml:space="preserve"> ’overlay’</w:t>
      </w:r>
      <w:r>
        <w:rPr>
          <w:lang w:eastAsia="ko-KR"/>
        </w:rPr>
        <w:t>는</w:t>
      </w:r>
      <w:proofErr w:type="gramEnd"/>
      <w:r>
        <w:rPr>
          <w:lang w:eastAsia="ko-KR"/>
        </w:rPr>
        <w:t xml:space="preserve"> </w:t>
      </w:r>
      <w:r>
        <w:rPr>
          <w:lang w:eastAsia="ko-KR"/>
        </w:rPr>
        <w:t>각각의</w:t>
      </w:r>
      <w:r>
        <w:rPr>
          <w:lang w:eastAsia="ko-KR"/>
        </w:rPr>
        <w:t xml:space="preserve"> </w:t>
      </w:r>
      <w:r>
        <w:rPr>
          <w:lang w:eastAsia="ko-KR"/>
        </w:rPr>
        <w:t>박스들이</w:t>
      </w:r>
      <w:r>
        <w:rPr>
          <w:lang w:eastAsia="ko-KR"/>
        </w:rPr>
        <w:t xml:space="preserve"> </w:t>
      </w:r>
      <w:r>
        <w:rPr>
          <w:lang w:eastAsia="ko-KR"/>
        </w:rPr>
        <w:t>겹쳐</w:t>
      </w:r>
      <w:r>
        <w:rPr>
          <w:lang w:eastAsia="ko-KR"/>
        </w:rPr>
        <w:t xml:space="preserve"> </w:t>
      </w:r>
      <w:r>
        <w:rPr>
          <w:lang w:eastAsia="ko-KR"/>
        </w:rPr>
        <w:lastRenderedPageBreak/>
        <w:t>그려지면서</w:t>
      </w:r>
      <w:r>
        <w:rPr>
          <w:lang w:eastAsia="ko-KR"/>
        </w:rPr>
        <w:t xml:space="preserve"> </w:t>
      </w:r>
      <w:r>
        <w:rPr>
          <w:lang w:eastAsia="ko-KR"/>
        </w:rPr>
        <w:t>완성된다</w:t>
      </w:r>
      <w:r>
        <w:rPr>
          <w:lang w:eastAsia="ko-KR"/>
        </w:rPr>
        <w:t xml:space="preserve">. </w:t>
      </w:r>
      <w:r>
        <w:rPr>
          <w:lang w:eastAsia="ko-KR"/>
        </w:rPr>
        <w:t>다음의</w:t>
      </w:r>
      <w:r>
        <w:rPr>
          <w:lang w:eastAsia="ko-KR"/>
        </w:rPr>
        <w:t xml:space="preserve"> </w:t>
      </w:r>
      <w:proofErr w:type="gramStart"/>
      <w:r>
        <w:rPr>
          <w:lang w:eastAsia="ko-KR"/>
        </w:rPr>
        <w:t>코드는</w:t>
      </w:r>
      <w:r>
        <w:rPr>
          <w:lang w:eastAsia="ko-KR"/>
        </w:rPr>
        <w:t xml:space="preserve"> ’color’</w:t>
      </w:r>
      <w:r>
        <w:rPr>
          <w:lang w:eastAsia="ko-KR"/>
        </w:rPr>
        <w:t>로</w:t>
      </w:r>
      <w:proofErr w:type="gramEnd"/>
      <w:r>
        <w:rPr>
          <w:lang w:eastAsia="ko-KR"/>
        </w:rPr>
        <w:t xml:space="preserve"> </w:t>
      </w:r>
      <w:r>
        <w:rPr>
          <w:lang w:eastAsia="ko-KR"/>
        </w:rPr>
        <w:t>과정구분을</w:t>
      </w:r>
      <w:r>
        <w:rPr>
          <w:lang w:eastAsia="ko-KR"/>
        </w:rPr>
        <w:t xml:space="preserve"> </w:t>
      </w:r>
      <w:r>
        <w:rPr>
          <w:lang w:eastAsia="ko-KR"/>
        </w:rPr>
        <w:t>매핑하여</w:t>
      </w:r>
      <w:r>
        <w:rPr>
          <w:lang w:eastAsia="ko-KR"/>
        </w:rPr>
        <w:t xml:space="preserve"> “group”</w:t>
      </w:r>
      <w:r>
        <w:rPr>
          <w:lang w:eastAsia="ko-KR"/>
        </w:rPr>
        <w:t>형</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생성하는</w:t>
      </w:r>
      <w:r>
        <w:rPr>
          <w:lang w:eastAsia="ko-KR"/>
        </w:rPr>
        <w:t xml:space="preserve"> R</w:t>
      </w:r>
      <w:r>
        <w:rPr>
          <w:lang w:eastAsia="ko-KR"/>
        </w:rPr>
        <w:t>과</w:t>
      </w:r>
      <w:r>
        <w:rPr>
          <w:lang w:eastAsia="ko-KR"/>
        </w:rPr>
        <w:t xml:space="preserve"> python </w:t>
      </w:r>
      <w:r>
        <w:rPr>
          <w:lang w:eastAsia="ko-KR"/>
        </w:rPr>
        <w:t>코드이다</w:t>
      </w:r>
      <w:r>
        <w:rPr>
          <w:lang w:eastAsia="ko-KR"/>
        </w:rPr>
        <w:t>.</w:t>
      </w:r>
    </w:p>
    <w:p w:rsidR="003F7835" w:rsidRDefault="003F7835" w:rsidP="003F7835">
      <w:pPr>
        <w:pStyle w:val="Compact"/>
        <w:numPr>
          <w:ilvl w:val="0"/>
          <w:numId w:val="6"/>
        </w:numPr>
      </w:pPr>
      <w:r>
        <w:t>R</w:t>
      </w:r>
    </w:p>
    <w:p w:rsidR="003F7835" w:rsidRPr="007B69E9" w:rsidRDefault="003F7835" w:rsidP="003D5EE0">
      <w:pPr>
        <w:pStyle w:val="R"/>
      </w:pPr>
      <w:r w:rsidRPr="007B69E9">
        <w:t>df_</w:t>
      </w:r>
      <w:r w:rsidRPr="007B69E9">
        <w:t>취업률</w:t>
      </w:r>
      <w:r w:rsidRPr="007B69E9">
        <w:t xml:space="preserve"> |&gt; </w:t>
      </w:r>
      <w:r w:rsidRPr="007B69E9">
        <w:br/>
        <w:t xml:space="preserve">  plot_ly() |&gt; </w:t>
      </w:r>
      <w:r w:rsidRPr="007B69E9">
        <w:br/>
        <w:t xml:space="preserve">  add_boxplot(x = ~</w:t>
      </w:r>
      <w:r w:rsidRPr="007B69E9">
        <w:t>대계열</w:t>
      </w:r>
      <w:r w:rsidRPr="007B69E9">
        <w:t>, y = ~</w:t>
      </w:r>
      <w:r w:rsidRPr="007B69E9">
        <w:t>취업률</w:t>
      </w:r>
      <w:r w:rsidRPr="007B69E9">
        <w:t>_</w:t>
      </w:r>
      <w:r w:rsidRPr="007B69E9">
        <w:t>계</w:t>
      </w:r>
      <w:r w:rsidRPr="007B69E9">
        <w:t xml:space="preserve">, </w:t>
      </w:r>
      <w:r w:rsidRPr="007B69E9">
        <w:br/>
        <w:t xml:space="preserve">            ## color</w:t>
      </w:r>
      <w:r w:rsidRPr="007B69E9">
        <w:t>를</w:t>
      </w:r>
      <w:r w:rsidRPr="007B69E9">
        <w:t xml:space="preserve"> </w:t>
      </w:r>
      <w:r w:rsidRPr="007B69E9">
        <w:t>과정구분으로</w:t>
      </w:r>
      <w:r w:rsidRPr="007B69E9">
        <w:t xml:space="preserve"> </w:t>
      </w:r>
      <w:r w:rsidRPr="007B69E9">
        <w:t>매핑</w:t>
      </w:r>
      <w:r w:rsidRPr="007B69E9">
        <w:br/>
        <w:t xml:space="preserve">            color = ~</w:t>
      </w:r>
      <w:r w:rsidRPr="007B69E9">
        <w:t>과정구분</w:t>
      </w:r>
      <w:r w:rsidRPr="007B69E9">
        <w:t>)|&gt;</w:t>
      </w:r>
      <w:r w:rsidRPr="007B69E9">
        <w:br/>
        <w:t xml:space="preserve">  ## boxmode</w:t>
      </w:r>
      <w:r w:rsidRPr="007B69E9">
        <w:t>를</w:t>
      </w:r>
      <w:r w:rsidRPr="007B69E9">
        <w:t xml:space="preserve"> group</w:t>
      </w:r>
      <w:r w:rsidRPr="007B69E9">
        <w:t>으로</w:t>
      </w:r>
      <w:r w:rsidRPr="007B69E9">
        <w:t xml:space="preserve"> </w:t>
      </w:r>
      <w:r w:rsidRPr="007B69E9">
        <w:t>설정</w:t>
      </w:r>
      <w:r w:rsidRPr="007B69E9">
        <w:br/>
        <w:t xml:space="preserve">  layout(boxmode = "group", title = list(text = '</w:t>
      </w:r>
      <w:r w:rsidRPr="007B69E9">
        <w:t>대학</w:t>
      </w:r>
      <w:r w:rsidRPr="007B69E9">
        <w:t xml:space="preserve"> </w:t>
      </w:r>
      <w:r w:rsidRPr="007B69E9">
        <w:t>계열별</w:t>
      </w:r>
      <w:r w:rsidRPr="007B69E9">
        <w:t xml:space="preserve"> </w:t>
      </w:r>
      <w:r w:rsidRPr="007B69E9">
        <w:t>취업률</w:t>
      </w:r>
      <w:r w:rsidRPr="007B69E9">
        <w:t xml:space="preserve"> </w:t>
      </w:r>
      <w:r w:rsidRPr="007B69E9">
        <w:t>분포</w:t>
      </w:r>
      <w:r w:rsidRPr="007B69E9">
        <w:t xml:space="preserve">'), </w:t>
      </w:r>
      <w:r w:rsidRPr="007B69E9">
        <w:br/>
        <w:t xml:space="preserve">         margin = margins_R)</w:t>
      </w:r>
    </w:p>
    <w:p w:rsidR="003F7835" w:rsidRDefault="003F7835" w:rsidP="003F7835">
      <w:pPr>
        <w:pStyle w:val="Compact"/>
        <w:numPr>
          <w:ilvl w:val="0"/>
          <w:numId w:val="6"/>
        </w:numPr>
      </w:pPr>
      <w:r>
        <w:t>python</w:t>
      </w:r>
    </w:p>
    <w:p w:rsidR="003F7835" w:rsidRPr="007B69E9" w:rsidRDefault="003F7835" w:rsidP="003D5EE0">
      <w:pPr>
        <w:pStyle w:val="python"/>
      </w:pPr>
      <w:r w:rsidRPr="007B69E9">
        <w:t>fig = go.Figure()</w:t>
      </w:r>
      <w:r w:rsidRPr="007B69E9">
        <w:br/>
      </w:r>
      <w:r w:rsidRPr="007B69E9">
        <w:br/>
        <w:t>## 과정별 box 트레이스 생성</w:t>
      </w:r>
      <w:r w:rsidRPr="007B69E9">
        <w:br/>
        <w:t>fig.add_trace(go.Box(</w:t>
      </w:r>
      <w:r w:rsidRPr="007B69E9">
        <w:br/>
        <w:t xml:space="preserve">    x = df_취업률.loc[df_취업률['과정구분'] == '전문대학과정', '대계열'], y = df_취업률['취업률_계'], </w:t>
      </w:r>
      <w:r w:rsidRPr="007B69E9">
        <w:br/>
        <w:t xml:space="preserve">    name = '전문대학과정'))</w:t>
      </w:r>
      <w:r w:rsidRPr="007B69E9">
        <w:br/>
      </w:r>
      <w:r w:rsidRPr="007B69E9">
        <w:br/>
        <w:t>fig.add_trace(go.Box(</w:t>
      </w:r>
      <w:r w:rsidRPr="007B69E9">
        <w:br/>
        <w:t xml:space="preserve">    x = df_취업률.loc[df_취업률['과정구분'] == '대학과정', '대계열'], y = df_취업률['취업률_계'], </w:t>
      </w:r>
      <w:r w:rsidRPr="007B69E9">
        <w:br/>
        <w:t xml:space="preserve">    name = '대학과정'))</w:t>
      </w:r>
      <w:r w:rsidRPr="007B69E9">
        <w:br/>
      </w:r>
      <w:r w:rsidRPr="007B69E9">
        <w:br/>
        <w:t>fig.add_trace(go.Box(</w:t>
      </w:r>
      <w:r w:rsidRPr="007B69E9">
        <w:br/>
        <w:t xml:space="preserve">    x = df_취업률.loc[df_취업률['과정구분'] == '대학원과정', '대계열'], y = df_취업률['취업률_계'], </w:t>
      </w:r>
      <w:r w:rsidRPr="007B69E9">
        <w:br/>
        <w:t xml:space="preserve">    name = '대학원과정'))</w:t>
      </w:r>
      <w:r w:rsidRPr="007B69E9">
        <w:br/>
      </w:r>
      <w:r w:rsidRPr="007B69E9">
        <w:br/>
        <w:t>## boxmode를 group으로 설정</w:t>
      </w:r>
      <w:r w:rsidRPr="007B69E9">
        <w:br/>
        <w:t xml:space="preserve">fig.update_layout(boxmode = 'group', </w:t>
      </w:r>
      <w:r w:rsidRPr="007B69E9">
        <w:br/>
        <w:t xml:space="preserve">                  title = dict(text = '학위과정별 취업률 분포', x = 0.5, xanchor = 'center'))</w:t>
      </w:r>
    </w:p>
    <w:p w:rsidR="003F7835" w:rsidRDefault="00CB69DE">
      <w:pPr>
        <w:pStyle w:val="CaptionedFigure"/>
      </w:pPr>
      <w:r>
        <w:lastRenderedPageBreak/>
        <w:pict>
          <v:shape id="_x0000_i1076" type="#_x0000_t75" style="width:469.45pt;height:348.5pt">
            <v:imagedata r:id="rId79" o:title="result_3-13"/>
          </v:shape>
        </w:pict>
      </w:r>
    </w:p>
    <w:p w:rsidR="003F7835" w:rsidRDefault="003F7835">
      <w:pPr>
        <w:pStyle w:val="ImageCaption"/>
        <w:rPr>
          <w:lang w:eastAsia="ko-KR"/>
        </w:rPr>
      </w:pPr>
      <w:r>
        <w:rPr>
          <w:lang w:eastAsia="ko-KR"/>
        </w:rPr>
        <w:t>실행결과</w:t>
      </w:r>
      <w:r>
        <w:rPr>
          <w:lang w:eastAsia="ko-KR"/>
        </w:rPr>
        <w:t xml:space="preserve"> III-13. R</w:t>
      </w:r>
      <w:r>
        <w:rPr>
          <w:lang w:eastAsia="ko-KR"/>
        </w:rPr>
        <w:t>의</w:t>
      </w:r>
      <w:r>
        <w:rPr>
          <w:lang w:eastAsia="ko-KR"/>
        </w:rPr>
        <w:t xml:space="preserve"> </w:t>
      </w:r>
      <w:r>
        <w:rPr>
          <w:lang w:eastAsia="ko-KR"/>
        </w:rPr>
        <w:t>그룹</w:t>
      </w:r>
      <w:r>
        <w:rPr>
          <w:lang w:eastAsia="ko-KR"/>
        </w:rPr>
        <w:t xml:space="preserve"> </w:t>
      </w:r>
      <w:r>
        <w:rPr>
          <w:lang w:eastAsia="ko-KR"/>
        </w:rPr>
        <w:t>박스</w:t>
      </w:r>
      <w:r>
        <w:rPr>
          <w:lang w:eastAsia="ko-KR"/>
        </w:rPr>
        <w:t xml:space="preserve"> </w:t>
      </w:r>
      <w:r>
        <w:rPr>
          <w:lang w:eastAsia="ko-KR"/>
        </w:rPr>
        <w:t>플롯</w:t>
      </w:r>
    </w:p>
    <w:p w:rsidR="003F7835" w:rsidRDefault="003F7835">
      <w:pPr>
        <w:pStyle w:val="2"/>
        <w:rPr>
          <w:lang w:eastAsia="ko-KR"/>
        </w:rPr>
      </w:pPr>
      <w:bookmarkStart w:id="68" w:name="지터jitter-박스-플롯"/>
      <w:bookmarkEnd w:id="67"/>
      <w:r>
        <w:rPr>
          <w:lang w:eastAsia="ko-KR"/>
        </w:rPr>
        <w:t>지터</w:t>
      </w:r>
      <w:r>
        <w:rPr>
          <w:lang w:eastAsia="ko-KR"/>
        </w:rPr>
        <w:t xml:space="preserve">(jitter) </w:t>
      </w:r>
      <w:r>
        <w:rPr>
          <w:lang w:eastAsia="ko-KR"/>
        </w:rPr>
        <w:t>박스</w:t>
      </w:r>
      <w:r>
        <w:rPr>
          <w:lang w:eastAsia="ko-KR"/>
        </w:rPr>
        <w:t xml:space="preserve"> </w:t>
      </w:r>
      <w:r>
        <w:rPr>
          <w:lang w:eastAsia="ko-KR"/>
        </w:rPr>
        <w:t>플롯</w:t>
      </w:r>
    </w:p>
    <w:p w:rsidR="003F7835" w:rsidRDefault="003F7835">
      <w:pPr>
        <w:pStyle w:val="FirstParagraph"/>
        <w:rPr>
          <w:lang w:eastAsia="ko-KR"/>
        </w:rPr>
      </w:pPr>
      <w:r>
        <w:rPr>
          <w:lang w:eastAsia="ko-KR"/>
        </w:rPr>
        <w:t>박스</w:t>
      </w:r>
      <w:r>
        <w:rPr>
          <w:lang w:eastAsia="ko-KR"/>
        </w:rPr>
        <w:t xml:space="preserve"> </w:t>
      </w:r>
      <w:r>
        <w:rPr>
          <w:lang w:eastAsia="ko-KR"/>
        </w:rPr>
        <w:t>플롯은</w:t>
      </w:r>
      <w:r>
        <w:rPr>
          <w:lang w:eastAsia="ko-KR"/>
        </w:rPr>
        <w:t xml:space="preserve"> </w:t>
      </w:r>
      <w:r>
        <w:rPr>
          <w:lang w:eastAsia="ko-KR"/>
        </w:rPr>
        <w:t>데이터의</w:t>
      </w:r>
      <w:r>
        <w:rPr>
          <w:lang w:eastAsia="ko-KR"/>
        </w:rPr>
        <w:t xml:space="preserve"> </w:t>
      </w:r>
      <w:r>
        <w:rPr>
          <w:lang w:eastAsia="ko-KR"/>
        </w:rPr>
        <w:t>분포를</w:t>
      </w:r>
      <w:r>
        <w:rPr>
          <w:lang w:eastAsia="ko-KR"/>
        </w:rPr>
        <w:t xml:space="preserve"> </w:t>
      </w:r>
      <w:r>
        <w:rPr>
          <w:lang w:eastAsia="ko-KR"/>
        </w:rPr>
        <w:t>여러</w:t>
      </w:r>
      <w:r>
        <w:rPr>
          <w:lang w:eastAsia="ko-KR"/>
        </w:rPr>
        <w:t xml:space="preserve"> </w:t>
      </w:r>
      <w:r>
        <w:rPr>
          <w:lang w:eastAsia="ko-KR"/>
        </w:rPr>
        <w:t>통계값을</w:t>
      </w:r>
      <w:r>
        <w:rPr>
          <w:lang w:eastAsia="ko-KR"/>
        </w:rPr>
        <w:t xml:space="preserve"> </w:t>
      </w:r>
      <w:r>
        <w:rPr>
          <w:lang w:eastAsia="ko-KR"/>
        </w:rPr>
        <w:t>사용하여</w:t>
      </w:r>
      <w:r>
        <w:rPr>
          <w:lang w:eastAsia="ko-KR"/>
        </w:rPr>
        <w:t xml:space="preserve"> </w:t>
      </w:r>
      <w:r>
        <w:rPr>
          <w:lang w:eastAsia="ko-KR"/>
        </w:rPr>
        <w:t>알아볼</w:t>
      </w:r>
      <w:r>
        <w:rPr>
          <w:lang w:eastAsia="ko-KR"/>
        </w:rPr>
        <w:t xml:space="preserve"> </w:t>
      </w:r>
      <w:r>
        <w:rPr>
          <w:lang w:eastAsia="ko-KR"/>
        </w:rPr>
        <w:t>수</w:t>
      </w:r>
      <w:r>
        <w:rPr>
          <w:lang w:eastAsia="ko-KR"/>
        </w:rPr>
        <w:t xml:space="preserve"> </w:t>
      </w:r>
      <w:r>
        <w:rPr>
          <w:lang w:eastAsia="ko-KR"/>
        </w:rPr>
        <w:t>있다는</w:t>
      </w:r>
      <w:r>
        <w:rPr>
          <w:lang w:eastAsia="ko-KR"/>
        </w:rPr>
        <w:t xml:space="preserve"> </w:t>
      </w:r>
      <w:r>
        <w:rPr>
          <w:lang w:eastAsia="ko-KR"/>
        </w:rPr>
        <w:t>점에서</w:t>
      </w:r>
      <w:r>
        <w:rPr>
          <w:lang w:eastAsia="ko-KR"/>
        </w:rPr>
        <w:t xml:space="preserve"> </w:t>
      </w:r>
      <w:r>
        <w:rPr>
          <w:lang w:eastAsia="ko-KR"/>
        </w:rPr>
        <w:t>매우</w:t>
      </w:r>
      <w:r>
        <w:rPr>
          <w:lang w:eastAsia="ko-KR"/>
        </w:rPr>
        <w:t xml:space="preserve"> </w:t>
      </w:r>
      <w:r>
        <w:rPr>
          <w:lang w:eastAsia="ko-KR"/>
        </w:rPr>
        <w:t>유용하지만</w:t>
      </w:r>
      <w:r>
        <w:rPr>
          <w:lang w:eastAsia="ko-KR"/>
        </w:rPr>
        <w:t xml:space="preserve"> </w:t>
      </w:r>
      <w:r>
        <w:rPr>
          <w:lang w:eastAsia="ko-KR"/>
        </w:rPr>
        <w:t>주의해야</w:t>
      </w:r>
      <w:r>
        <w:rPr>
          <w:lang w:eastAsia="ko-KR"/>
        </w:rPr>
        <w:t xml:space="preserve"> </w:t>
      </w:r>
      <w:r>
        <w:rPr>
          <w:lang w:eastAsia="ko-KR"/>
        </w:rPr>
        <w:t>할</w:t>
      </w:r>
      <w:r>
        <w:rPr>
          <w:lang w:eastAsia="ko-KR"/>
        </w:rPr>
        <w:t xml:space="preserve"> </w:t>
      </w:r>
      <w:r>
        <w:rPr>
          <w:lang w:eastAsia="ko-KR"/>
        </w:rPr>
        <w:t>점도</w:t>
      </w:r>
      <w:r>
        <w:rPr>
          <w:lang w:eastAsia="ko-KR"/>
        </w:rPr>
        <w:t xml:space="preserve"> </w:t>
      </w:r>
      <w:r>
        <w:rPr>
          <w:lang w:eastAsia="ko-KR"/>
        </w:rPr>
        <w:t>있다</w:t>
      </w:r>
      <w:r>
        <w:rPr>
          <w:lang w:eastAsia="ko-KR"/>
        </w:rPr>
        <w:t xml:space="preserve">. </w:t>
      </w:r>
      <w:r>
        <w:rPr>
          <w:lang w:eastAsia="ko-KR"/>
        </w:rPr>
        <w:t>박스</w:t>
      </w:r>
      <w:r>
        <w:rPr>
          <w:lang w:eastAsia="ko-KR"/>
        </w:rPr>
        <w:t xml:space="preserve"> </w:t>
      </w:r>
      <w:r>
        <w:rPr>
          <w:lang w:eastAsia="ko-KR"/>
        </w:rPr>
        <w:t>플롯에는</w:t>
      </w:r>
      <w:r>
        <w:rPr>
          <w:lang w:eastAsia="ko-KR"/>
        </w:rPr>
        <w:t xml:space="preserve"> </w:t>
      </w:r>
      <w:r>
        <w:rPr>
          <w:lang w:eastAsia="ko-KR"/>
        </w:rPr>
        <w:t>데이터가</w:t>
      </w:r>
      <w:r>
        <w:rPr>
          <w:lang w:eastAsia="ko-KR"/>
        </w:rPr>
        <w:t xml:space="preserve"> </w:t>
      </w:r>
      <w:r>
        <w:rPr>
          <w:lang w:eastAsia="ko-KR"/>
        </w:rPr>
        <w:t>통계값으로</w:t>
      </w:r>
      <w:r>
        <w:rPr>
          <w:lang w:eastAsia="ko-KR"/>
        </w:rPr>
        <w:t xml:space="preserve"> </w:t>
      </w:r>
      <w:r>
        <w:rPr>
          <w:lang w:eastAsia="ko-KR"/>
        </w:rPr>
        <w:t>요약되기</w:t>
      </w:r>
      <w:r>
        <w:rPr>
          <w:lang w:eastAsia="ko-KR"/>
        </w:rPr>
        <w:t xml:space="preserve"> </w:t>
      </w:r>
      <w:r>
        <w:rPr>
          <w:lang w:eastAsia="ko-KR"/>
        </w:rPr>
        <w:t>때문에</w:t>
      </w:r>
      <w:r>
        <w:rPr>
          <w:lang w:eastAsia="ko-KR"/>
        </w:rPr>
        <w:t xml:space="preserve"> </w:t>
      </w:r>
      <w:r>
        <w:rPr>
          <w:lang w:eastAsia="ko-KR"/>
        </w:rPr>
        <w:t>이</w:t>
      </w:r>
      <w:r>
        <w:rPr>
          <w:lang w:eastAsia="ko-KR"/>
        </w:rPr>
        <w:t xml:space="preserve"> </w:t>
      </w:r>
      <w:r>
        <w:rPr>
          <w:lang w:eastAsia="ko-KR"/>
        </w:rPr>
        <w:t>요약으로</w:t>
      </w:r>
      <w:r>
        <w:rPr>
          <w:lang w:eastAsia="ko-KR"/>
        </w:rPr>
        <w:t xml:space="preserve"> </w:t>
      </w:r>
      <w:r>
        <w:rPr>
          <w:lang w:eastAsia="ko-KR"/>
        </w:rPr>
        <w:t>인해</w:t>
      </w:r>
      <w:r>
        <w:rPr>
          <w:lang w:eastAsia="ko-KR"/>
        </w:rPr>
        <w:t xml:space="preserve"> </w:t>
      </w:r>
      <w:r>
        <w:rPr>
          <w:lang w:eastAsia="ko-KR"/>
        </w:rPr>
        <w:t>잃게</w:t>
      </w:r>
      <w:r>
        <w:rPr>
          <w:lang w:eastAsia="ko-KR"/>
        </w:rPr>
        <w:t xml:space="preserve"> </w:t>
      </w:r>
      <w:r>
        <w:rPr>
          <w:lang w:eastAsia="ko-KR"/>
        </w:rPr>
        <w:t>되는</w:t>
      </w:r>
      <w:r>
        <w:rPr>
          <w:lang w:eastAsia="ko-KR"/>
        </w:rPr>
        <w:t xml:space="preserve"> </w:t>
      </w:r>
      <w:r>
        <w:rPr>
          <w:lang w:eastAsia="ko-KR"/>
        </w:rPr>
        <w:t>정보도</w:t>
      </w:r>
      <w:r>
        <w:rPr>
          <w:lang w:eastAsia="ko-KR"/>
        </w:rPr>
        <w:t xml:space="preserve"> </w:t>
      </w:r>
      <w:r>
        <w:rPr>
          <w:lang w:eastAsia="ko-KR"/>
        </w:rPr>
        <w:t>있다는</w:t>
      </w:r>
      <w:r>
        <w:rPr>
          <w:lang w:eastAsia="ko-KR"/>
        </w:rPr>
        <w:t xml:space="preserve"> </w:t>
      </w:r>
      <w:r>
        <w:rPr>
          <w:lang w:eastAsia="ko-KR"/>
        </w:rPr>
        <w:t>점이다</w:t>
      </w:r>
      <w:r>
        <w:rPr>
          <w:lang w:eastAsia="ko-KR"/>
        </w:rPr>
        <w:t xml:space="preserve">. </w:t>
      </w:r>
      <w:r>
        <w:rPr>
          <w:lang w:eastAsia="ko-KR"/>
        </w:rPr>
        <w:t>가장</w:t>
      </w:r>
      <w:r>
        <w:rPr>
          <w:lang w:eastAsia="ko-KR"/>
        </w:rPr>
        <w:t xml:space="preserve"> </w:t>
      </w:r>
      <w:r>
        <w:rPr>
          <w:lang w:eastAsia="ko-KR"/>
        </w:rPr>
        <w:t>큰</w:t>
      </w:r>
      <w:r>
        <w:rPr>
          <w:lang w:eastAsia="ko-KR"/>
        </w:rPr>
        <w:t xml:space="preserve"> </w:t>
      </w:r>
      <w:r>
        <w:rPr>
          <w:lang w:eastAsia="ko-KR"/>
        </w:rPr>
        <w:t>것은</w:t>
      </w:r>
      <w:r>
        <w:rPr>
          <w:lang w:eastAsia="ko-KR"/>
        </w:rPr>
        <w:t xml:space="preserve"> </w:t>
      </w:r>
      <w:r>
        <w:rPr>
          <w:lang w:eastAsia="ko-KR"/>
        </w:rPr>
        <w:t>데이터의</w:t>
      </w:r>
      <w:r>
        <w:rPr>
          <w:lang w:eastAsia="ko-KR"/>
        </w:rPr>
        <w:t xml:space="preserve"> </w:t>
      </w:r>
      <w:r>
        <w:rPr>
          <w:lang w:eastAsia="ko-KR"/>
        </w:rPr>
        <w:t>사례</w:t>
      </w:r>
      <w:r>
        <w:rPr>
          <w:lang w:eastAsia="ko-KR"/>
        </w:rPr>
        <w:t xml:space="preserve"> </w:t>
      </w:r>
      <w:r>
        <w:rPr>
          <w:lang w:eastAsia="ko-KR"/>
        </w:rPr>
        <w:t>수가</w:t>
      </w:r>
      <w:r>
        <w:rPr>
          <w:lang w:eastAsia="ko-KR"/>
        </w:rPr>
        <w:t xml:space="preserve"> </w:t>
      </w:r>
      <w:r>
        <w:rPr>
          <w:lang w:eastAsia="ko-KR"/>
        </w:rPr>
        <w:t>밀집된</w:t>
      </w:r>
      <w:r>
        <w:rPr>
          <w:lang w:eastAsia="ko-KR"/>
        </w:rPr>
        <w:t xml:space="preserve"> </w:t>
      </w:r>
      <w:r>
        <w:rPr>
          <w:lang w:eastAsia="ko-KR"/>
        </w:rPr>
        <w:t>구간이</w:t>
      </w:r>
      <w:r>
        <w:rPr>
          <w:lang w:eastAsia="ko-KR"/>
        </w:rPr>
        <w:t xml:space="preserve"> </w:t>
      </w:r>
      <w:r>
        <w:rPr>
          <w:lang w:eastAsia="ko-KR"/>
        </w:rPr>
        <w:t>표현되지</w:t>
      </w:r>
      <w:r>
        <w:rPr>
          <w:lang w:eastAsia="ko-KR"/>
        </w:rPr>
        <w:t xml:space="preserve"> </w:t>
      </w:r>
      <w:r>
        <w:rPr>
          <w:lang w:eastAsia="ko-KR"/>
        </w:rPr>
        <w:t>않는다는</w:t>
      </w:r>
      <w:r>
        <w:rPr>
          <w:lang w:eastAsia="ko-KR"/>
        </w:rPr>
        <w:t xml:space="preserve"> </w:t>
      </w:r>
      <w:r>
        <w:rPr>
          <w:lang w:eastAsia="ko-KR"/>
        </w:rPr>
        <w:t>점이다</w:t>
      </w:r>
      <w:r>
        <w:rPr>
          <w:lang w:eastAsia="ko-KR"/>
        </w:rPr>
        <w:t xml:space="preserve">. </w:t>
      </w:r>
      <w:r>
        <w:rPr>
          <w:lang w:eastAsia="ko-KR"/>
        </w:rPr>
        <w:t>앞선</w:t>
      </w:r>
      <w:r>
        <w:rPr>
          <w:lang w:eastAsia="ko-KR"/>
        </w:rPr>
        <w:t xml:space="preserve"> </w:t>
      </w:r>
      <w:r>
        <w:rPr>
          <w:lang w:eastAsia="ko-KR"/>
        </w:rPr>
        <w:t>그룹</w:t>
      </w:r>
      <w:r>
        <w:rPr>
          <w:lang w:eastAsia="ko-KR"/>
        </w:rPr>
        <w:t xml:space="preserve"> </w:t>
      </w:r>
      <w:r>
        <w:rPr>
          <w:lang w:eastAsia="ko-KR"/>
        </w:rPr>
        <w:t>박스</w:t>
      </w:r>
      <w:r>
        <w:rPr>
          <w:lang w:eastAsia="ko-KR"/>
        </w:rPr>
        <w:t xml:space="preserve"> </w:t>
      </w:r>
      <w:r>
        <w:rPr>
          <w:lang w:eastAsia="ko-KR"/>
        </w:rPr>
        <w:t>플롯과</w:t>
      </w:r>
      <w:r>
        <w:rPr>
          <w:lang w:eastAsia="ko-KR"/>
        </w:rPr>
        <w:t xml:space="preserve"> </w:t>
      </w:r>
      <w:r>
        <w:rPr>
          <w:lang w:eastAsia="ko-KR"/>
        </w:rPr>
        <w:t>같이</w:t>
      </w:r>
      <w:r>
        <w:rPr>
          <w:lang w:eastAsia="ko-KR"/>
        </w:rPr>
        <w:t xml:space="preserve"> </w:t>
      </w:r>
      <w:r>
        <w:rPr>
          <w:lang w:eastAsia="ko-KR"/>
        </w:rPr>
        <w:t>여러</w:t>
      </w:r>
      <w:r>
        <w:rPr>
          <w:lang w:eastAsia="ko-KR"/>
        </w:rPr>
        <w:t xml:space="preserve"> </w:t>
      </w:r>
      <w:r>
        <w:rPr>
          <w:lang w:eastAsia="ko-KR"/>
        </w:rPr>
        <w:t>데이터를</w:t>
      </w:r>
      <w:r>
        <w:rPr>
          <w:lang w:eastAsia="ko-KR"/>
        </w:rPr>
        <w:t xml:space="preserve"> </w:t>
      </w:r>
      <w:r>
        <w:rPr>
          <w:lang w:eastAsia="ko-KR"/>
        </w:rPr>
        <w:t>비교하는</w:t>
      </w:r>
      <w:r>
        <w:rPr>
          <w:lang w:eastAsia="ko-KR"/>
        </w:rPr>
        <w:t xml:space="preserve"> </w:t>
      </w:r>
      <w:r>
        <w:rPr>
          <w:lang w:eastAsia="ko-KR"/>
        </w:rPr>
        <w:t>경우</w:t>
      </w:r>
      <w:r>
        <w:rPr>
          <w:lang w:eastAsia="ko-KR"/>
        </w:rPr>
        <w:t xml:space="preserve"> </w:t>
      </w:r>
      <w:r>
        <w:rPr>
          <w:lang w:eastAsia="ko-KR"/>
        </w:rPr>
        <w:t>박스</w:t>
      </w:r>
      <w:r>
        <w:rPr>
          <w:lang w:eastAsia="ko-KR"/>
        </w:rPr>
        <w:t xml:space="preserve"> </w:t>
      </w:r>
      <w:r>
        <w:rPr>
          <w:lang w:eastAsia="ko-KR"/>
        </w:rPr>
        <w:t>플롯상에서</w:t>
      </w:r>
      <w:r>
        <w:rPr>
          <w:lang w:eastAsia="ko-KR"/>
        </w:rPr>
        <w:t xml:space="preserve"> </w:t>
      </w:r>
      <w:r>
        <w:rPr>
          <w:lang w:eastAsia="ko-KR"/>
        </w:rPr>
        <w:t>중간값</w:t>
      </w:r>
      <w:r>
        <w:rPr>
          <w:lang w:eastAsia="ko-KR"/>
        </w:rPr>
        <w:t xml:space="preserve">, 25%, 75% </w:t>
      </w:r>
      <w:r>
        <w:rPr>
          <w:lang w:eastAsia="ko-KR"/>
        </w:rPr>
        <w:t>값이</w:t>
      </w:r>
      <w:r>
        <w:rPr>
          <w:lang w:eastAsia="ko-KR"/>
        </w:rPr>
        <w:t xml:space="preserve"> </w:t>
      </w:r>
      <w:r>
        <w:rPr>
          <w:lang w:eastAsia="ko-KR"/>
        </w:rPr>
        <w:t>다른</w:t>
      </w:r>
      <w:r>
        <w:rPr>
          <w:lang w:eastAsia="ko-KR"/>
        </w:rPr>
        <w:t xml:space="preserve"> </w:t>
      </w:r>
      <w:r>
        <w:rPr>
          <w:lang w:eastAsia="ko-KR"/>
        </w:rPr>
        <w:t>그룹보다</w:t>
      </w:r>
      <w:r>
        <w:rPr>
          <w:lang w:eastAsia="ko-KR"/>
        </w:rPr>
        <w:t xml:space="preserve"> </w:t>
      </w:r>
      <w:r>
        <w:rPr>
          <w:lang w:eastAsia="ko-KR"/>
        </w:rPr>
        <w:t>높게</w:t>
      </w:r>
      <w:r>
        <w:rPr>
          <w:lang w:eastAsia="ko-KR"/>
        </w:rPr>
        <w:t xml:space="preserve"> </w:t>
      </w:r>
      <w:r>
        <w:rPr>
          <w:lang w:eastAsia="ko-KR"/>
        </w:rPr>
        <w:t>있더라도</w:t>
      </w:r>
      <w:r>
        <w:rPr>
          <w:lang w:eastAsia="ko-KR"/>
        </w:rPr>
        <w:t xml:space="preserve">, </w:t>
      </w:r>
      <w:r>
        <w:rPr>
          <w:lang w:eastAsia="ko-KR"/>
        </w:rPr>
        <w:t>그</w:t>
      </w:r>
      <w:r>
        <w:rPr>
          <w:lang w:eastAsia="ko-KR"/>
        </w:rPr>
        <w:t xml:space="preserve"> </w:t>
      </w:r>
      <w:r>
        <w:rPr>
          <w:lang w:eastAsia="ko-KR"/>
        </w:rPr>
        <w:t>그룹에</w:t>
      </w:r>
      <w:r>
        <w:rPr>
          <w:lang w:eastAsia="ko-KR"/>
        </w:rPr>
        <w:t xml:space="preserve"> </w:t>
      </w:r>
      <w:r>
        <w:rPr>
          <w:lang w:eastAsia="ko-KR"/>
        </w:rPr>
        <w:t>포함된</w:t>
      </w:r>
      <w:r>
        <w:rPr>
          <w:lang w:eastAsia="ko-KR"/>
        </w:rPr>
        <w:t xml:space="preserve"> </w:t>
      </w:r>
      <w:r>
        <w:rPr>
          <w:lang w:eastAsia="ko-KR"/>
        </w:rPr>
        <w:t>데이터</w:t>
      </w:r>
      <w:r>
        <w:rPr>
          <w:lang w:eastAsia="ko-KR"/>
        </w:rPr>
        <w:t xml:space="preserve"> </w:t>
      </w:r>
      <w:r>
        <w:rPr>
          <w:lang w:eastAsia="ko-KR"/>
        </w:rPr>
        <w:t>사례</w:t>
      </w:r>
      <w:r>
        <w:rPr>
          <w:lang w:eastAsia="ko-KR"/>
        </w:rPr>
        <w:t xml:space="preserve"> </w:t>
      </w:r>
      <w:r>
        <w:rPr>
          <w:lang w:eastAsia="ko-KR"/>
        </w:rPr>
        <w:t>수가</w:t>
      </w:r>
      <w:r>
        <w:rPr>
          <w:lang w:eastAsia="ko-KR"/>
        </w:rPr>
        <w:t xml:space="preserve"> </w:t>
      </w:r>
      <w:r>
        <w:rPr>
          <w:lang w:eastAsia="ko-KR"/>
        </w:rPr>
        <w:t>다른</w:t>
      </w:r>
      <w:r>
        <w:rPr>
          <w:lang w:eastAsia="ko-KR"/>
        </w:rPr>
        <w:t xml:space="preserve"> </w:t>
      </w:r>
      <w:r>
        <w:rPr>
          <w:lang w:eastAsia="ko-KR"/>
        </w:rPr>
        <w:t>그룹보다</w:t>
      </w:r>
      <w:r>
        <w:rPr>
          <w:lang w:eastAsia="ko-KR"/>
        </w:rPr>
        <w:t xml:space="preserve"> </w:t>
      </w:r>
      <w:r>
        <w:rPr>
          <w:lang w:eastAsia="ko-KR"/>
        </w:rPr>
        <w:t>현저하게</w:t>
      </w:r>
      <w:r>
        <w:rPr>
          <w:lang w:eastAsia="ko-KR"/>
        </w:rPr>
        <w:t xml:space="preserve"> </w:t>
      </w:r>
      <w:r>
        <w:rPr>
          <w:lang w:eastAsia="ko-KR"/>
        </w:rPr>
        <w:t>적다면</w:t>
      </w:r>
      <w:r>
        <w:rPr>
          <w:lang w:eastAsia="ko-KR"/>
        </w:rPr>
        <w:t xml:space="preserve">, </w:t>
      </w:r>
      <w:r>
        <w:rPr>
          <w:lang w:eastAsia="ko-KR"/>
        </w:rPr>
        <w:t>이</w:t>
      </w:r>
      <w:r>
        <w:rPr>
          <w:lang w:eastAsia="ko-KR"/>
        </w:rPr>
        <w:t xml:space="preserve"> </w:t>
      </w:r>
      <w:r>
        <w:rPr>
          <w:lang w:eastAsia="ko-KR"/>
        </w:rPr>
        <w:t>부분을</w:t>
      </w:r>
      <w:r>
        <w:rPr>
          <w:lang w:eastAsia="ko-KR"/>
        </w:rPr>
        <w:t xml:space="preserve"> </w:t>
      </w:r>
      <w:r>
        <w:rPr>
          <w:lang w:eastAsia="ko-KR"/>
        </w:rPr>
        <w:t>다시</w:t>
      </w:r>
      <w:r>
        <w:rPr>
          <w:lang w:eastAsia="ko-KR"/>
        </w:rPr>
        <w:t xml:space="preserve"> </w:t>
      </w:r>
      <w:r>
        <w:rPr>
          <w:lang w:eastAsia="ko-KR"/>
        </w:rPr>
        <w:t>한번</w:t>
      </w:r>
      <w:r>
        <w:rPr>
          <w:lang w:eastAsia="ko-KR"/>
        </w:rPr>
        <w:t xml:space="preserve"> </w:t>
      </w:r>
      <w:r>
        <w:rPr>
          <w:lang w:eastAsia="ko-KR"/>
        </w:rPr>
        <w:t>검증해봐야</w:t>
      </w:r>
      <w:r>
        <w:rPr>
          <w:lang w:eastAsia="ko-KR"/>
        </w:rPr>
        <w:t xml:space="preserve"> </w:t>
      </w:r>
      <w:r>
        <w:rPr>
          <w:lang w:eastAsia="ko-KR"/>
        </w:rPr>
        <w:t>한다</w:t>
      </w:r>
      <w:r>
        <w:rPr>
          <w:lang w:eastAsia="ko-KR"/>
        </w:rPr>
        <w:t xml:space="preserve">. </w:t>
      </w:r>
      <w:r>
        <w:rPr>
          <w:lang w:eastAsia="ko-KR"/>
        </w:rPr>
        <w:t>하지만</w:t>
      </w:r>
      <w:r>
        <w:rPr>
          <w:lang w:eastAsia="ko-KR"/>
        </w:rPr>
        <w:t xml:space="preserve"> </w:t>
      </w:r>
      <w:r>
        <w:rPr>
          <w:lang w:eastAsia="ko-KR"/>
        </w:rPr>
        <w:t>박스</w:t>
      </w:r>
      <w:r>
        <w:rPr>
          <w:lang w:eastAsia="ko-KR"/>
        </w:rPr>
        <w:t xml:space="preserve"> </w:t>
      </w:r>
      <w:r>
        <w:rPr>
          <w:lang w:eastAsia="ko-KR"/>
        </w:rPr>
        <w:t>플롯만으로는</w:t>
      </w:r>
      <w:r>
        <w:rPr>
          <w:lang w:eastAsia="ko-KR"/>
        </w:rPr>
        <w:t xml:space="preserve"> </w:t>
      </w:r>
      <w:r>
        <w:rPr>
          <w:lang w:eastAsia="ko-KR"/>
        </w:rPr>
        <w:t>이</w:t>
      </w:r>
      <w:r>
        <w:rPr>
          <w:lang w:eastAsia="ko-KR"/>
        </w:rPr>
        <w:t xml:space="preserve"> </w:t>
      </w:r>
      <w:r>
        <w:rPr>
          <w:lang w:eastAsia="ko-KR"/>
        </w:rPr>
        <w:t>부분을</w:t>
      </w:r>
      <w:r>
        <w:rPr>
          <w:lang w:eastAsia="ko-KR"/>
        </w:rPr>
        <w:t xml:space="preserve"> </w:t>
      </w:r>
      <w:r>
        <w:rPr>
          <w:lang w:eastAsia="ko-KR"/>
        </w:rPr>
        <w:t>알아내기가</w:t>
      </w:r>
      <w:r>
        <w:rPr>
          <w:lang w:eastAsia="ko-KR"/>
        </w:rPr>
        <w:t xml:space="preserve"> </w:t>
      </w:r>
      <w:r>
        <w:rPr>
          <w:lang w:eastAsia="ko-KR"/>
        </w:rPr>
        <w:t>어렵다</w:t>
      </w:r>
      <w:r>
        <w:rPr>
          <w:lang w:eastAsia="ko-KR"/>
        </w:rPr>
        <w:t xml:space="preserve">. </w:t>
      </w:r>
      <w:r>
        <w:rPr>
          <w:lang w:eastAsia="ko-KR"/>
        </w:rPr>
        <w:t>이러한</w:t>
      </w:r>
      <w:r>
        <w:rPr>
          <w:lang w:eastAsia="ko-KR"/>
        </w:rPr>
        <w:t xml:space="preserve"> </w:t>
      </w:r>
      <w:r>
        <w:rPr>
          <w:lang w:eastAsia="ko-KR"/>
        </w:rPr>
        <w:t>단점을</w:t>
      </w:r>
      <w:r>
        <w:rPr>
          <w:lang w:eastAsia="ko-KR"/>
        </w:rPr>
        <w:t xml:space="preserve"> </w:t>
      </w:r>
      <w:r>
        <w:rPr>
          <w:lang w:eastAsia="ko-KR"/>
        </w:rPr>
        <w:t>보완하기</w:t>
      </w:r>
      <w:r>
        <w:rPr>
          <w:lang w:eastAsia="ko-KR"/>
        </w:rPr>
        <w:t xml:space="preserve"> </w:t>
      </w:r>
      <w:r>
        <w:rPr>
          <w:lang w:eastAsia="ko-KR"/>
        </w:rPr>
        <w:t>위해</w:t>
      </w:r>
      <w:r>
        <w:rPr>
          <w:lang w:eastAsia="ko-KR"/>
        </w:rPr>
        <w:t xml:space="preserve"> </w:t>
      </w:r>
      <w:r>
        <w:rPr>
          <w:lang w:eastAsia="ko-KR"/>
        </w:rPr>
        <w:t>실</w:t>
      </w:r>
      <w:r>
        <w:rPr>
          <w:lang w:eastAsia="ko-KR"/>
        </w:rPr>
        <w:t xml:space="preserve"> </w:t>
      </w:r>
      <w:r>
        <w:rPr>
          <w:lang w:eastAsia="ko-KR"/>
        </w:rPr>
        <w:t>데이터를</w:t>
      </w:r>
      <w:r>
        <w:rPr>
          <w:lang w:eastAsia="ko-KR"/>
        </w:rPr>
        <w:t xml:space="preserve"> </w:t>
      </w:r>
      <w:r>
        <w:rPr>
          <w:lang w:eastAsia="ko-KR"/>
        </w:rPr>
        <w:t>흩뿌려주는</w:t>
      </w:r>
      <w:r>
        <w:rPr>
          <w:lang w:eastAsia="ko-KR"/>
        </w:rPr>
        <w:t xml:space="preserve"> </w:t>
      </w:r>
      <w:r>
        <w:rPr>
          <w:lang w:eastAsia="ko-KR"/>
        </w:rPr>
        <w:t>산점도를</w:t>
      </w:r>
      <w:r>
        <w:rPr>
          <w:lang w:eastAsia="ko-KR"/>
        </w:rPr>
        <w:t xml:space="preserve"> </w:t>
      </w:r>
      <w:r>
        <w:rPr>
          <w:lang w:eastAsia="ko-KR"/>
        </w:rPr>
        <w:t>병합하는</w:t>
      </w:r>
      <w:r>
        <w:rPr>
          <w:lang w:eastAsia="ko-KR"/>
        </w:rPr>
        <w:t xml:space="preserve"> </w:t>
      </w:r>
      <w:r>
        <w:rPr>
          <w:lang w:eastAsia="ko-KR"/>
        </w:rPr>
        <w:t>방법을</w:t>
      </w:r>
      <w:r>
        <w:rPr>
          <w:lang w:eastAsia="ko-KR"/>
        </w:rPr>
        <w:t xml:space="preserve"> </w:t>
      </w:r>
      <w:r>
        <w:rPr>
          <w:lang w:eastAsia="ko-KR"/>
        </w:rPr>
        <w:t>사용하곤</w:t>
      </w:r>
      <w:r>
        <w:rPr>
          <w:lang w:eastAsia="ko-KR"/>
        </w:rPr>
        <w:t xml:space="preserve"> </w:t>
      </w:r>
      <w:r>
        <w:rPr>
          <w:lang w:eastAsia="ko-KR"/>
        </w:rPr>
        <w:t>한다</w:t>
      </w:r>
      <w:r>
        <w:rPr>
          <w:lang w:eastAsia="ko-KR"/>
        </w:rPr>
        <w:t>.</w:t>
      </w:r>
    </w:p>
    <w:p w:rsidR="003F7835" w:rsidRDefault="003F7835">
      <w:pPr>
        <w:pStyle w:val="a1"/>
        <w:rPr>
          <w:lang w:eastAsia="ko-KR"/>
        </w:rPr>
      </w:pPr>
      <w:r>
        <w:rPr>
          <w:lang w:eastAsia="ko-KR"/>
        </w:rPr>
        <w:t>박스</w:t>
      </w:r>
      <w:r>
        <w:rPr>
          <w:lang w:eastAsia="ko-KR"/>
        </w:rPr>
        <w:t xml:space="preserve"> </w:t>
      </w:r>
      <w:r>
        <w:rPr>
          <w:lang w:eastAsia="ko-KR"/>
        </w:rPr>
        <w:t>플롯에</w:t>
      </w:r>
      <w:r>
        <w:rPr>
          <w:lang w:eastAsia="ko-KR"/>
        </w:rPr>
        <w:t xml:space="preserve"> </w:t>
      </w:r>
      <w:r>
        <w:rPr>
          <w:lang w:eastAsia="ko-KR"/>
        </w:rPr>
        <w:t>산점도를</w:t>
      </w:r>
      <w:r>
        <w:rPr>
          <w:lang w:eastAsia="ko-KR"/>
        </w:rPr>
        <w:t xml:space="preserve"> </w:t>
      </w:r>
      <w:r>
        <w:rPr>
          <w:lang w:eastAsia="ko-KR"/>
        </w:rPr>
        <w:t>병합하는</w:t>
      </w:r>
      <w:r>
        <w:rPr>
          <w:lang w:eastAsia="ko-KR"/>
        </w:rPr>
        <w:t xml:space="preserve"> </w:t>
      </w:r>
      <w:r>
        <w:rPr>
          <w:lang w:eastAsia="ko-KR"/>
        </w:rPr>
        <w:t>방식인</w:t>
      </w:r>
      <w:r>
        <w:rPr>
          <w:lang w:eastAsia="ko-KR"/>
        </w:rPr>
        <w:t xml:space="preserve"> </w:t>
      </w:r>
      <w:r>
        <w:rPr>
          <w:lang w:eastAsia="ko-KR"/>
        </w:rPr>
        <w:t>지터</w:t>
      </w:r>
      <w:r>
        <w:rPr>
          <w:lang w:eastAsia="ko-KR"/>
        </w:rPr>
        <w:t xml:space="preserve"> </w:t>
      </w:r>
      <w:r>
        <w:rPr>
          <w:lang w:eastAsia="ko-KR"/>
        </w:rPr>
        <w:t>박스</w:t>
      </w:r>
      <w:r>
        <w:rPr>
          <w:lang w:eastAsia="ko-KR"/>
        </w:rPr>
        <w:t xml:space="preserve"> </w:t>
      </w:r>
      <w:r>
        <w:rPr>
          <w:lang w:eastAsia="ko-KR"/>
        </w:rPr>
        <w:t>플롯은</w:t>
      </w:r>
      <w:r>
        <w:rPr>
          <w:lang w:eastAsia="ko-KR"/>
        </w:rPr>
        <w:t xml:space="preserve"> </w:t>
      </w:r>
      <w:r>
        <w:rPr>
          <w:lang w:eastAsia="ko-KR"/>
        </w:rPr>
        <w:t>여전히</w:t>
      </w:r>
      <w:r>
        <w:rPr>
          <w:lang w:eastAsia="ko-KR"/>
        </w:rPr>
        <w:t xml:space="preserve"> </w:t>
      </w:r>
      <w:r>
        <w:rPr>
          <w:lang w:eastAsia="ko-KR"/>
        </w:rPr>
        <w:t>산점도가</w:t>
      </w:r>
      <w:r>
        <w:rPr>
          <w:lang w:eastAsia="ko-KR"/>
        </w:rPr>
        <w:t xml:space="preserve"> </w:t>
      </w:r>
      <w:r>
        <w:rPr>
          <w:lang w:eastAsia="ko-KR"/>
        </w:rPr>
        <w:t>가지고</w:t>
      </w:r>
      <w:r>
        <w:rPr>
          <w:lang w:eastAsia="ko-KR"/>
        </w:rPr>
        <w:t xml:space="preserve"> </w:t>
      </w:r>
      <w:r>
        <w:rPr>
          <w:lang w:eastAsia="ko-KR"/>
        </w:rPr>
        <w:t>있는</w:t>
      </w:r>
      <w:r>
        <w:rPr>
          <w:lang w:eastAsia="ko-KR"/>
        </w:rPr>
        <w:t xml:space="preserve"> </w:t>
      </w:r>
      <w:r>
        <w:rPr>
          <w:lang w:eastAsia="ko-KR"/>
        </w:rPr>
        <w:t>오버플로팅</w:t>
      </w:r>
      <w:r>
        <w:rPr>
          <w:lang w:eastAsia="ko-KR"/>
        </w:rPr>
        <w:t xml:space="preserve"> </w:t>
      </w:r>
      <w:r>
        <w:rPr>
          <w:lang w:eastAsia="ko-KR"/>
        </w:rPr>
        <w:t>문제가</w:t>
      </w:r>
      <w:r>
        <w:rPr>
          <w:lang w:eastAsia="ko-KR"/>
        </w:rPr>
        <w:t xml:space="preserve"> </w:t>
      </w:r>
      <w:r>
        <w:rPr>
          <w:lang w:eastAsia="ko-KR"/>
        </w:rPr>
        <w:t>존재한다</w:t>
      </w:r>
      <w:r>
        <w:rPr>
          <w:lang w:eastAsia="ko-KR"/>
        </w:rPr>
        <w:t xml:space="preserve">. </w:t>
      </w:r>
      <w:r>
        <w:rPr>
          <w:lang w:eastAsia="ko-KR"/>
        </w:rPr>
        <w:t>이를</w:t>
      </w:r>
      <w:r>
        <w:rPr>
          <w:lang w:eastAsia="ko-KR"/>
        </w:rPr>
        <w:t xml:space="preserve"> </w:t>
      </w:r>
      <w:r>
        <w:rPr>
          <w:lang w:eastAsia="ko-KR"/>
        </w:rPr>
        <w:t>피하기</w:t>
      </w:r>
      <w:r>
        <w:rPr>
          <w:lang w:eastAsia="ko-KR"/>
        </w:rPr>
        <w:t xml:space="preserve"> </w:t>
      </w:r>
      <w:r>
        <w:rPr>
          <w:lang w:eastAsia="ko-KR"/>
        </w:rPr>
        <w:t>위해</w:t>
      </w:r>
      <w:r>
        <w:rPr>
          <w:lang w:eastAsia="ko-KR"/>
        </w:rPr>
        <w:t xml:space="preserve">, </w:t>
      </w:r>
      <w:r>
        <w:rPr>
          <w:lang w:eastAsia="ko-KR"/>
        </w:rPr>
        <w:t>설명한</w:t>
      </w:r>
      <w:r>
        <w:rPr>
          <w:lang w:eastAsia="ko-KR"/>
        </w:rPr>
        <w:t xml:space="preserve"> </w:t>
      </w:r>
      <w:r>
        <w:rPr>
          <w:lang w:eastAsia="ko-KR"/>
        </w:rPr>
        <w:t>여러</w:t>
      </w:r>
      <w:r>
        <w:rPr>
          <w:lang w:eastAsia="ko-KR"/>
        </w:rPr>
        <w:t xml:space="preserve"> </w:t>
      </w:r>
      <w:r>
        <w:rPr>
          <w:lang w:eastAsia="ko-KR"/>
        </w:rPr>
        <w:t>방법</w:t>
      </w:r>
      <w:r>
        <w:rPr>
          <w:lang w:eastAsia="ko-KR"/>
        </w:rPr>
        <w:t>(</w:t>
      </w:r>
      <w:r>
        <w:rPr>
          <w:lang w:eastAsia="ko-KR"/>
        </w:rPr>
        <w:t>샘플수</w:t>
      </w:r>
      <w:r>
        <w:rPr>
          <w:lang w:eastAsia="ko-KR"/>
        </w:rPr>
        <w:t xml:space="preserve"> </w:t>
      </w:r>
      <w:r>
        <w:rPr>
          <w:lang w:eastAsia="ko-KR"/>
        </w:rPr>
        <w:t>조정</w:t>
      </w:r>
      <w:r>
        <w:rPr>
          <w:lang w:eastAsia="ko-KR"/>
        </w:rPr>
        <w:t xml:space="preserve">, </w:t>
      </w:r>
      <w:r>
        <w:rPr>
          <w:lang w:eastAsia="ko-KR"/>
        </w:rPr>
        <w:t>투명도</w:t>
      </w:r>
      <w:r>
        <w:rPr>
          <w:lang w:eastAsia="ko-KR"/>
        </w:rPr>
        <w:t xml:space="preserve"> </w:t>
      </w:r>
      <w:r>
        <w:rPr>
          <w:lang w:eastAsia="ko-KR"/>
        </w:rPr>
        <w:t>조정</w:t>
      </w:r>
      <w:r>
        <w:rPr>
          <w:lang w:eastAsia="ko-KR"/>
        </w:rPr>
        <w:t xml:space="preserve"> </w:t>
      </w:r>
      <w:r>
        <w:rPr>
          <w:lang w:eastAsia="ko-KR"/>
        </w:rPr>
        <w:lastRenderedPageBreak/>
        <w:t>등</w:t>
      </w:r>
      <w:r>
        <w:rPr>
          <w:lang w:eastAsia="ko-KR"/>
        </w:rPr>
        <w:t>)</w:t>
      </w:r>
      <w:r>
        <w:rPr>
          <w:lang w:eastAsia="ko-KR"/>
        </w:rPr>
        <w:t>을</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지만</w:t>
      </w:r>
      <w:r>
        <w:rPr>
          <w:lang w:eastAsia="ko-KR"/>
        </w:rPr>
        <w:t xml:space="preserve"> </w:t>
      </w:r>
      <w:r>
        <w:rPr>
          <w:lang w:eastAsia="ko-KR"/>
        </w:rPr>
        <w:t>가장</w:t>
      </w:r>
      <w:r>
        <w:rPr>
          <w:lang w:eastAsia="ko-KR"/>
        </w:rPr>
        <w:t xml:space="preserve"> </w:t>
      </w:r>
      <w:r>
        <w:rPr>
          <w:lang w:eastAsia="ko-KR"/>
        </w:rPr>
        <w:t>많이</w:t>
      </w:r>
      <w:r>
        <w:rPr>
          <w:lang w:eastAsia="ko-KR"/>
        </w:rPr>
        <w:t xml:space="preserve"> </w:t>
      </w:r>
      <w:r>
        <w:rPr>
          <w:lang w:eastAsia="ko-KR"/>
        </w:rPr>
        <w:t>사용되는</w:t>
      </w:r>
      <w:r>
        <w:rPr>
          <w:lang w:eastAsia="ko-KR"/>
        </w:rPr>
        <w:t xml:space="preserve"> </w:t>
      </w:r>
      <w:r>
        <w:rPr>
          <w:lang w:eastAsia="ko-KR"/>
        </w:rPr>
        <w:t>방법은</w:t>
      </w:r>
      <w:r>
        <w:rPr>
          <w:lang w:eastAsia="ko-KR"/>
        </w:rPr>
        <w:t xml:space="preserve"> </w:t>
      </w:r>
      <w:r>
        <w:rPr>
          <w:lang w:eastAsia="ko-KR"/>
        </w:rPr>
        <w:t>데이터를</w:t>
      </w:r>
      <w:r>
        <w:rPr>
          <w:lang w:eastAsia="ko-KR"/>
        </w:rPr>
        <w:t xml:space="preserve"> </w:t>
      </w:r>
      <w:r>
        <w:rPr>
          <w:lang w:eastAsia="ko-KR"/>
        </w:rPr>
        <w:t>좌우로</w:t>
      </w:r>
      <w:r>
        <w:rPr>
          <w:lang w:eastAsia="ko-KR"/>
        </w:rPr>
        <w:t xml:space="preserve"> </w:t>
      </w:r>
      <w:r>
        <w:rPr>
          <w:lang w:eastAsia="ko-KR"/>
        </w:rPr>
        <w:t>흩뿌려</w:t>
      </w:r>
      <w:r>
        <w:rPr>
          <w:lang w:eastAsia="ko-KR"/>
        </w:rPr>
        <w:t xml:space="preserve"> </w:t>
      </w:r>
      <w:r>
        <w:rPr>
          <w:lang w:eastAsia="ko-KR"/>
        </w:rPr>
        <w:t>주는</w:t>
      </w:r>
      <w:r>
        <w:rPr>
          <w:lang w:eastAsia="ko-KR"/>
        </w:rPr>
        <w:t xml:space="preserve">(Jitter) </w:t>
      </w:r>
      <w:r>
        <w:rPr>
          <w:lang w:eastAsia="ko-KR"/>
        </w:rPr>
        <w:t>방법이다</w:t>
      </w:r>
      <w:r>
        <w:rPr>
          <w:lang w:eastAsia="ko-KR"/>
        </w:rPr>
        <w:t>.</w:t>
      </w:r>
    </w:p>
    <w:p w:rsidR="003F7835" w:rsidRDefault="003F7835">
      <w:pPr>
        <w:pStyle w:val="a1"/>
        <w:rPr>
          <w:lang w:eastAsia="ko-KR"/>
        </w:rPr>
      </w:pPr>
      <w:r>
        <w:rPr>
          <w:lang w:eastAsia="ko-KR"/>
        </w:rPr>
        <w:t>plotly</w:t>
      </w:r>
      <w:r>
        <w:rPr>
          <w:lang w:eastAsia="ko-KR"/>
        </w:rPr>
        <w:t>에서</w:t>
      </w:r>
      <w:r>
        <w:rPr>
          <w:lang w:eastAsia="ko-KR"/>
        </w:rPr>
        <w:t xml:space="preserve"> </w:t>
      </w:r>
      <w:r>
        <w:rPr>
          <w:lang w:eastAsia="ko-KR"/>
        </w:rPr>
        <w:t>지터</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만들기</w:t>
      </w:r>
      <w:r>
        <w:rPr>
          <w:lang w:eastAsia="ko-KR"/>
        </w:rPr>
        <w:t xml:space="preserve"> </w:t>
      </w:r>
      <w:r>
        <w:rPr>
          <w:lang w:eastAsia="ko-KR"/>
        </w:rPr>
        <w:t>위해서는</w:t>
      </w:r>
      <w:r>
        <w:rPr>
          <w:lang w:eastAsia="ko-KR"/>
        </w:rPr>
        <w:t xml:space="preserve"> ‘boxpoints’, ‘jitter’, ‘pointpos’ </w:t>
      </w:r>
      <w:r>
        <w:rPr>
          <w:lang w:eastAsia="ko-KR"/>
        </w:rPr>
        <w:t>등의</w:t>
      </w:r>
      <w:r>
        <w:rPr>
          <w:lang w:eastAsia="ko-KR"/>
        </w:rPr>
        <w:t xml:space="preserve"> </w:t>
      </w:r>
      <w:r>
        <w:rPr>
          <w:lang w:eastAsia="ko-KR"/>
        </w:rPr>
        <w:t>속성을</w:t>
      </w:r>
      <w:r>
        <w:rPr>
          <w:lang w:eastAsia="ko-KR"/>
        </w:rPr>
        <w:t xml:space="preserve"> </w:t>
      </w:r>
      <w:r>
        <w:rPr>
          <w:lang w:eastAsia="ko-KR"/>
        </w:rPr>
        <w:t>설정한다</w:t>
      </w:r>
      <w:r>
        <w:rPr>
          <w:lang w:eastAsia="ko-KR"/>
        </w:rPr>
        <w:t>. ’boxpoints’</w:t>
      </w:r>
      <w:r>
        <w:rPr>
          <w:lang w:eastAsia="ko-KR"/>
        </w:rPr>
        <w:t>는</w:t>
      </w:r>
      <w:r>
        <w:rPr>
          <w:lang w:eastAsia="ko-KR"/>
        </w:rPr>
        <w:t xml:space="preserve"> </w:t>
      </w:r>
      <w:r>
        <w:rPr>
          <w:lang w:eastAsia="ko-KR"/>
        </w:rPr>
        <w:t>지터로</w:t>
      </w:r>
      <w:r>
        <w:rPr>
          <w:lang w:eastAsia="ko-KR"/>
        </w:rPr>
        <w:t xml:space="preserve"> </w:t>
      </w:r>
      <w:r>
        <w:rPr>
          <w:lang w:eastAsia="ko-KR"/>
        </w:rPr>
        <w:t>표시할</w:t>
      </w:r>
      <w:r>
        <w:rPr>
          <w:lang w:eastAsia="ko-KR"/>
        </w:rPr>
        <w:t xml:space="preserve"> </w:t>
      </w:r>
      <w:r>
        <w:rPr>
          <w:lang w:eastAsia="ko-KR"/>
        </w:rPr>
        <w:t>데이터의</w:t>
      </w:r>
      <w:r>
        <w:rPr>
          <w:lang w:eastAsia="ko-KR"/>
        </w:rPr>
        <w:t xml:space="preserve"> </w:t>
      </w:r>
      <w:r>
        <w:rPr>
          <w:lang w:eastAsia="ko-KR"/>
        </w:rPr>
        <w:t>범위를</w:t>
      </w:r>
      <w:r>
        <w:rPr>
          <w:lang w:eastAsia="ko-KR"/>
        </w:rPr>
        <w:t xml:space="preserve"> </w:t>
      </w:r>
      <w:r>
        <w:rPr>
          <w:lang w:eastAsia="ko-KR"/>
        </w:rPr>
        <w:t>설정하는</w:t>
      </w:r>
      <w:r>
        <w:rPr>
          <w:lang w:eastAsia="ko-KR"/>
        </w:rPr>
        <w:t xml:space="preserve"> </w:t>
      </w:r>
      <w:r>
        <w:rPr>
          <w:lang w:eastAsia="ko-KR"/>
        </w:rPr>
        <w:t>속성으로</w:t>
      </w:r>
      <w:r>
        <w:rPr>
          <w:lang w:eastAsia="ko-KR"/>
        </w:rPr>
        <w:t xml:space="preserve"> </w:t>
      </w:r>
      <w:r>
        <w:rPr>
          <w:lang w:eastAsia="ko-KR"/>
        </w:rPr>
        <w:t>전체</w:t>
      </w:r>
      <w:r>
        <w:rPr>
          <w:lang w:eastAsia="ko-KR"/>
        </w:rPr>
        <w:t xml:space="preserve"> </w:t>
      </w:r>
      <w:r>
        <w:rPr>
          <w:lang w:eastAsia="ko-KR"/>
        </w:rPr>
        <w:t>데이터를</w:t>
      </w:r>
      <w:r>
        <w:rPr>
          <w:lang w:eastAsia="ko-KR"/>
        </w:rPr>
        <w:t xml:space="preserve"> </w:t>
      </w:r>
      <w:r>
        <w:rPr>
          <w:lang w:eastAsia="ko-KR"/>
        </w:rPr>
        <w:t>표시하기</w:t>
      </w:r>
      <w:r>
        <w:rPr>
          <w:lang w:eastAsia="ko-KR"/>
        </w:rPr>
        <w:t xml:space="preserve"> </w:t>
      </w:r>
      <w:r>
        <w:rPr>
          <w:lang w:eastAsia="ko-KR"/>
        </w:rPr>
        <w:t>위한</w:t>
      </w:r>
      <w:r>
        <w:rPr>
          <w:lang w:eastAsia="ko-KR"/>
        </w:rPr>
        <w:t xml:space="preserve"> “all”, </w:t>
      </w:r>
      <w:r>
        <w:rPr>
          <w:lang w:eastAsia="ko-KR"/>
        </w:rPr>
        <w:t>이상치만을</w:t>
      </w:r>
      <w:r>
        <w:rPr>
          <w:lang w:eastAsia="ko-KR"/>
        </w:rPr>
        <w:t xml:space="preserve"> </w:t>
      </w:r>
      <w:r>
        <w:rPr>
          <w:lang w:eastAsia="ko-KR"/>
        </w:rPr>
        <w:t>표시하기</w:t>
      </w:r>
      <w:r>
        <w:rPr>
          <w:lang w:eastAsia="ko-KR"/>
        </w:rPr>
        <w:t xml:space="preserve"> </w:t>
      </w:r>
      <w:r>
        <w:rPr>
          <w:lang w:eastAsia="ko-KR"/>
        </w:rPr>
        <w:t>위한</w:t>
      </w:r>
      <w:r>
        <w:rPr>
          <w:lang w:eastAsia="ko-KR"/>
        </w:rPr>
        <w:t xml:space="preserve"> “outliers”, </w:t>
      </w:r>
      <w:r>
        <w:rPr>
          <w:lang w:eastAsia="ko-KR"/>
        </w:rPr>
        <w:t>이상치</w:t>
      </w:r>
      <w:r>
        <w:rPr>
          <w:lang w:eastAsia="ko-KR"/>
        </w:rPr>
        <w:t xml:space="preserve"> </w:t>
      </w:r>
      <w:r>
        <w:rPr>
          <w:lang w:eastAsia="ko-KR"/>
        </w:rPr>
        <w:t>중에서도</w:t>
      </w:r>
      <w:r>
        <w:rPr>
          <w:lang w:eastAsia="ko-KR"/>
        </w:rPr>
        <w:t xml:space="preserve"> </w:t>
      </w:r>
      <w:r>
        <w:rPr>
          <w:lang w:eastAsia="ko-KR"/>
        </w:rPr>
        <w:t>좀</w:t>
      </w:r>
      <w:r>
        <w:rPr>
          <w:lang w:eastAsia="ko-KR"/>
        </w:rPr>
        <w:t xml:space="preserve"> </w:t>
      </w:r>
      <w:r>
        <w:rPr>
          <w:lang w:eastAsia="ko-KR"/>
        </w:rPr>
        <w:t>더</w:t>
      </w:r>
      <w:r>
        <w:rPr>
          <w:lang w:eastAsia="ko-KR"/>
        </w:rPr>
        <w:t xml:space="preserve"> </w:t>
      </w:r>
      <w:r>
        <w:rPr>
          <w:lang w:eastAsia="ko-KR"/>
        </w:rPr>
        <w:t>극단치</w:t>
      </w:r>
      <w:r>
        <w:rPr>
          <w:lang w:eastAsia="ko-KR"/>
        </w:rPr>
        <w:t xml:space="preserve"> </w:t>
      </w:r>
      <w:r>
        <w:rPr>
          <w:lang w:eastAsia="ko-KR"/>
        </w:rPr>
        <w:t>이상치에</w:t>
      </w:r>
      <w:r>
        <w:rPr>
          <w:lang w:eastAsia="ko-KR"/>
        </w:rPr>
        <w:t xml:space="preserve"> </w:t>
      </w:r>
      <w:r>
        <w:rPr>
          <w:lang w:eastAsia="ko-KR"/>
        </w:rPr>
        <w:t>해당하는</w:t>
      </w:r>
      <w:r>
        <w:rPr>
          <w:lang w:eastAsia="ko-KR"/>
        </w:rPr>
        <w:t xml:space="preserve"> </w:t>
      </w:r>
      <w:r>
        <w:rPr>
          <w:lang w:eastAsia="ko-KR"/>
        </w:rPr>
        <w:t>이상치를</w:t>
      </w:r>
      <w:r>
        <w:rPr>
          <w:lang w:eastAsia="ko-KR"/>
        </w:rPr>
        <w:t xml:space="preserve"> </w:t>
      </w:r>
      <w:r>
        <w:rPr>
          <w:lang w:eastAsia="ko-KR"/>
        </w:rPr>
        <w:t>부각하는</w:t>
      </w:r>
      <w:r>
        <w:rPr>
          <w:lang w:eastAsia="ko-KR"/>
        </w:rPr>
        <w:t xml:space="preserve"> “suspectedoutliers”, </w:t>
      </w:r>
      <w:r>
        <w:rPr>
          <w:lang w:eastAsia="ko-KR"/>
        </w:rPr>
        <w:t>지터를</w:t>
      </w:r>
      <w:r>
        <w:rPr>
          <w:lang w:eastAsia="ko-KR"/>
        </w:rPr>
        <w:t xml:space="preserve"> </w:t>
      </w:r>
      <w:r>
        <w:rPr>
          <w:lang w:eastAsia="ko-KR"/>
        </w:rPr>
        <w:t>사용하지</w:t>
      </w:r>
      <w:r>
        <w:rPr>
          <w:lang w:eastAsia="ko-KR"/>
        </w:rPr>
        <w:t xml:space="preserve"> </w:t>
      </w:r>
      <w:r>
        <w:rPr>
          <w:lang w:eastAsia="ko-KR"/>
        </w:rPr>
        <w:t>않는</w:t>
      </w:r>
      <w:r>
        <w:rPr>
          <w:lang w:eastAsia="ko-KR"/>
        </w:rPr>
        <w:t xml:space="preserve"> FALSE</w:t>
      </w:r>
      <w:r>
        <w:rPr>
          <w:lang w:eastAsia="ko-KR"/>
        </w:rPr>
        <w:t>의</w:t>
      </w:r>
      <w:r>
        <w:rPr>
          <w:lang w:eastAsia="ko-KR"/>
        </w:rPr>
        <w:t xml:space="preserve"> </w:t>
      </w:r>
      <w:r>
        <w:rPr>
          <w:lang w:eastAsia="ko-KR"/>
        </w:rPr>
        <w:t>속성값을</w:t>
      </w:r>
      <w:r>
        <w:rPr>
          <w:lang w:eastAsia="ko-KR"/>
        </w:rPr>
        <w:t xml:space="preserve"> </w:t>
      </w:r>
      <w:r>
        <w:rPr>
          <w:lang w:eastAsia="ko-KR"/>
        </w:rPr>
        <w:t>가진다</w:t>
      </w:r>
      <w:r>
        <w:rPr>
          <w:lang w:eastAsia="ko-KR"/>
        </w:rPr>
        <w:t>. ’jitter’</w:t>
      </w:r>
      <w:r>
        <w:rPr>
          <w:lang w:eastAsia="ko-KR"/>
        </w:rPr>
        <w:t>는</w:t>
      </w:r>
      <w:r>
        <w:rPr>
          <w:lang w:eastAsia="ko-KR"/>
        </w:rPr>
        <w:t xml:space="preserve"> </w:t>
      </w:r>
      <w:r>
        <w:rPr>
          <w:lang w:eastAsia="ko-KR"/>
        </w:rPr>
        <w:t>데이터가</w:t>
      </w:r>
      <w:r>
        <w:rPr>
          <w:lang w:eastAsia="ko-KR"/>
        </w:rPr>
        <w:t xml:space="preserve"> </w:t>
      </w:r>
      <w:r>
        <w:rPr>
          <w:lang w:eastAsia="ko-KR"/>
        </w:rPr>
        <w:t>흩뿌려지는</w:t>
      </w:r>
      <w:r>
        <w:rPr>
          <w:lang w:eastAsia="ko-KR"/>
        </w:rPr>
        <w:t xml:space="preserve"> </w:t>
      </w:r>
      <w:r>
        <w:rPr>
          <w:lang w:eastAsia="ko-KR"/>
        </w:rPr>
        <w:t>너비를</w:t>
      </w:r>
      <w:r>
        <w:rPr>
          <w:lang w:eastAsia="ko-KR"/>
        </w:rPr>
        <w:t xml:space="preserve"> </w:t>
      </w:r>
      <w:r>
        <w:rPr>
          <w:lang w:eastAsia="ko-KR"/>
        </w:rPr>
        <w:t>결정하는</w:t>
      </w:r>
      <w:r>
        <w:rPr>
          <w:lang w:eastAsia="ko-KR"/>
        </w:rPr>
        <w:t xml:space="preserve"> </w:t>
      </w:r>
      <w:r>
        <w:rPr>
          <w:lang w:eastAsia="ko-KR"/>
        </w:rPr>
        <w:t>속성으로</w:t>
      </w:r>
      <w:r>
        <w:rPr>
          <w:lang w:eastAsia="ko-KR"/>
        </w:rPr>
        <w:t xml:space="preserve"> 0</w:t>
      </w:r>
      <w:r>
        <w:rPr>
          <w:lang w:eastAsia="ko-KR"/>
        </w:rPr>
        <w:t>부터</w:t>
      </w:r>
      <w:r>
        <w:rPr>
          <w:lang w:eastAsia="ko-KR"/>
        </w:rPr>
        <w:t xml:space="preserve"> 1</w:t>
      </w:r>
      <w:r>
        <w:rPr>
          <w:lang w:eastAsia="ko-KR"/>
        </w:rPr>
        <w:t>까지의</w:t>
      </w:r>
      <w:r>
        <w:rPr>
          <w:lang w:eastAsia="ko-KR"/>
        </w:rPr>
        <w:t xml:space="preserve"> </w:t>
      </w:r>
      <w:r>
        <w:rPr>
          <w:lang w:eastAsia="ko-KR"/>
        </w:rPr>
        <w:t>값을</w:t>
      </w:r>
      <w:r>
        <w:rPr>
          <w:lang w:eastAsia="ko-KR"/>
        </w:rPr>
        <w:t xml:space="preserve"> </w:t>
      </w:r>
      <w:r>
        <w:rPr>
          <w:lang w:eastAsia="ko-KR"/>
        </w:rPr>
        <w:t>가진다</w:t>
      </w:r>
      <w:r>
        <w:rPr>
          <w:lang w:eastAsia="ko-KR"/>
        </w:rPr>
        <w:t>. 0</w:t>
      </w:r>
      <w:r>
        <w:rPr>
          <w:lang w:eastAsia="ko-KR"/>
        </w:rPr>
        <w:t>은</w:t>
      </w:r>
      <w:r>
        <w:rPr>
          <w:lang w:eastAsia="ko-KR"/>
        </w:rPr>
        <w:t xml:space="preserve"> </w:t>
      </w:r>
      <w:r>
        <w:rPr>
          <w:lang w:eastAsia="ko-KR"/>
        </w:rPr>
        <w:t>데이터가</w:t>
      </w:r>
      <w:r>
        <w:rPr>
          <w:lang w:eastAsia="ko-KR"/>
        </w:rPr>
        <w:t xml:space="preserve"> </w:t>
      </w:r>
      <w:r>
        <w:rPr>
          <w:lang w:eastAsia="ko-KR"/>
        </w:rPr>
        <w:t>흩뿌려지지</w:t>
      </w:r>
      <w:r>
        <w:rPr>
          <w:lang w:eastAsia="ko-KR"/>
        </w:rPr>
        <w:t xml:space="preserve"> </w:t>
      </w:r>
      <w:r>
        <w:rPr>
          <w:lang w:eastAsia="ko-KR"/>
        </w:rPr>
        <w:t>않고</w:t>
      </w:r>
      <w:r>
        <w:rPr>
          <w:lang w:eastAsia="ko-KR"/>
        </w:rPr>
        <w:t xml:space="preserve"> </w:t>
      </w:r>
      <w:r>
        <w:rPr>
          <w:lang w:eastAsia="ko-KR"/>
        </w:rPr>
        <w:t>직선</w:t>
      </w:r>
      <w:r>
        <w:rPr>
          <w:lang w:eastAsia="ko-KR"/>
        </w:rPr>
        <w:t xml:space="preserve"> </w:t>
      </w:r>
      <w:r>
        <w:rPr>
          <w:lang w:eastAsia="ko-KR"/>
        </w:rPr>
        <w:t>위에</w:t>
      </w:r>
      <w:r>
        <w:rPr>
          <w:lang w:eastAsia="ko-KR"/>
        </w:rPr>
        <w:t xml:space="preserve"> </w:t>
      </w:r>
      <w:r>
        <w:rPr>
          <w:lang w:eastAsia="ko-KR"/>
        </w:rPr>
        <w:t>표시되며</w:t>
      </w:r>
      <w:r>
        <w:rPr>
          <w:lang w:eastAsia="ko-KR"/>
        </w:rPr>
        <w:t xml:space="preserve"> 1</w:t>
      </w:r>
      <w:r>
        <w:rPr>
          <w:lang w:eastAsia="ko-KR"/>
        </w:rPr>
        <w:t>은</w:t>
      </w:r>
      <w:r>
        <w:rPr>
          <w:lang w:eastAsia="ko-KR"/>
        </w:rPr>
        <w:t xml:space="preserve"> </w:t>
      </w:r>
      <w:r>
        <w:rPr>
          <w:lang w:eastAsia="ko-KR"/>
        </w:rPr>
        <w:t>박스의</w:t>
      </w:r>
      <w:r>
        <w:rPr>
          <w:lang w:eastAsia="ko-KR"/>
        </w:rPr>
        <w:t xml:space="preserve"> </w:t>
      </w:r>
      <w:r>
        <w:rPr>
          <w:lang w:eastAsia="ko-KR"/>
        </w:rPr>
        <w:t>너비만큼의</w:t>
      </w:r>
      <w:r>
        <w:rPr>
          <w:lang w:eastAsia="ko-KR"/>
        </w:rPr>
        <w:t xml:space="preserve"> </w:t>
      </w:r>
      <w:r>
        <w:rPr>
          <w:lang w:eastAsia="ko-KR"/>
        </w:rPr>
        <w:t>범위에</w:t>
      </w:r>
      <w:r>
        <w:rPr>
          <w:lang w:eastAsia="ko-KR"/>
        </w:rPr>
        <w:t xml:space="preserve"> </w:t>
      </w:r>
      <w:r>
        <w:rPr>
          <w:lang w:eastAsia="ko-KR"/>
        </w:rPr>
        <w:t>데이터가</w:t>
      </w:r>
      <w:r>
        <w:rPr>
          <w:lang w:eastAsia="ko-KR"/>
        </w:rPr>
        <w:t xml:space="preserve"> </w:t>
      </w:r>
      <w:r>
        <w:rPr>
          <w:lang w:eastAsia="ko-KR"/>
        </w:rPr>
        <w:t>흩뿌려진다</w:t>
      </w:r>
      <w:r>
        <w:rPr>
          <w:lang w:eastAsia="ko-KR"/>
        </w:rPr>
        <w:t>. ’pointpos’</w:t>
      </w:r>
      <w:r>
        <w:rPr>
          <w:lang w:eastAsia="ko-KR"/>
        </w:rPr>
        <w:t>는</w:t>
      </w:r>
      <w:r>
        <w:rPr>
          <w:lang w:eastAsia="ko-KR"/>
        </w:rPr>
        <w:t xml:space="preserve"> </w:t>
      </w:r>
      <w:r>
        <w:rPr>
          <w:lang w:eastAsia="ko-KR"/>
        </w:rPr>
        <w:t>데이터</w:t>
      </w:r>
      <w:r>
        <w:rPr>
          <w:lang w:eastAsia="ko-KR"/>
        </w:rPr>
        <w:t xml:space="preserve"> </w:t>
      </w:r>
      <w:r>
        <w:rPr>
          <w:lang w:eastAsia="ko-KR"/>
        </w:rPr>
        <w:t>점이</w:t>
      </w:r>
      <w:r>
        <w:rPr>
          <w:lang w:eastAsia="ko-KR"/>
        </w:rPr>
        <w:t xml:space="preserve"> </w:t>
      </w:r>
      <w:r>
        <w:rPr>
          <w:lang w:eastAsia="ko-KR"/>
        </w:rPr>
        <w:t>표시되는</w:t>
      </w:r>
      <w:r>
        <w:rPr>
          <w:lang w:eastAsia="ko-KR"/>
        </w:rPr>
        <w:t xml:space="preserve"> </w:t>
      </w:r>
      <w:r>
        <w:rPr>
          <w:lang w:eastAsia="ko-KR"/>
        </w:rPr>
        <w:t>위치를</w:t>
      </w:r>
      <w:r>
        <w:rPr>
          <w:lang w:eastAsia="ko-KR"/>
        </w:rPr>
        <w:t xml:space="preserve"> </w:t>
      </w:r>
      <w:r>
        <w:rPr>
          <w:lang w:eastAsia="ko-KR"/>
        </w:rPr>
        <w:t>설정하는데</w:t>
      </w:r>
      <w:r>
        <w:rPr>
          <w:lang w:eastAsia="ko-KR"/>
        </w:rPr>
        <w:t xml:space="preserve"> </w:t>
      </w:r>
      <w:r>
        <w:rPr>
          <w:lang w:eastAsia="ko-KR"/>
        </w:rPr>
        <w:t>박스의</w:t>
      </w:r>
      <w:r>
        <w:rPr>
          <w:lang w:eastAsia="ko-KR"/>
        </w:rPr>
        <w:t xml:space="preserve"> </w:t>
      </w:r>
      <w:r>
        <w:rPr>
          <w:lang w:eastAsia="ko-KR"/>
        </w:rPr>
        <w:t>중심에서부터</w:t>
      </w:r>
      <w:r>
        <w:rPr>
          <w:lang w:eastAsia="ko-KR"/>
        </w:rPr>
        <w:t xml:space="preserve"> </w:t>
      </w:r>
      <w:r>
        <w:rPr>
          <w:lang w:eastAsia="ko-KR"/>
        </w:rPr>
        <w:t>거리를</w:t>
      </w:r>
      <w:r>
        <w:rPr>
          <w:lang w:eastAsia="ko-KR"/>
        </w:rPr>
        <w:t xml:space="preserve"> </w:t>
      </w:r>
      <w:r>
        <w:rPr>
          <w:lang w:eastAsia="ko-KR"/>
        </w:rPr>
        <w:t>설정한다</w:t>
      </w:r>
      <w:r>
        <w:rPr>
          <w:lang w:eastAsia="ko-KR"/>
        </w:rPr>
        <w:t xml:space="preserve">. </w:t>
      </w:r>
      <w:r>
        <w:rPr>
          <w:lang w:eastAsia="ko-KR"/>
        </w:rPr>
        <w:t>이</w:t>
      </w:r>
      <w:r>
        <w:rPr>
          <w:lang w:eastAsia="ko-KR"/>
        </w:rPr>
        <w:t xml:space="preserve"> </w:t>
      </w:r>
      <w:r>
        <w:rPr>
          <w:lang w:eastAsia="ko-KR"/>
        </w:rPr>
        <w:t>값은</w:t>
      </w:r>
      <w:r>
        <w:rPr>
          <w:lang w:eastAsia="ko-KR"/>
        </w:rPr>
        <w:t xml:space="preserve"> -2</w:t>
      </w:r>
      <w:r>
        <w:rPr>
          <w:lang w:eastAsia="ko-KR"/>
        </w:rPr>
        <w:t>에서</w:t>
      </w:r>
      <w:r>
        <w:rPr>
          <w:lang w:eastAsia="ko-KR"/>
        </w:rPr>
        <w:t xml:space="preserve"> 2</w:t>
      </w:r>
      <w:r>
        <w:rPr>
          <w:lang w:eastAsia="ko-KR"/>
        </w:rPr>
        <w:t>사이의</w:t>
      </w:r>
      <w:r>
        <w:rPr>
          <w:lang w:eastAsia="ko-KR"/>
        </w:rPr>
        <w:t xml:space="preserve"> </w:t>
      </w:r>
      <w:r>
        <w:rPr>
          <w:lang w:eastAsia="ko-KR"/>
        </w:rPr>
        <w:t>값을</w:t>
      </w:r>
      <w:r>
        <w:rPr>
          <w:lang w:eastAsia="ko-KR"/>
        </w:rPr>
        <w:t xml:space="preserve"> </w:t>
      </w:r>
      <w:r>
        <w:rPr>
          <w:lang w:eastAsia="ko-KR"/>
        </w:rPr>
        <w:t>가지는데</w:t>
      </w:r>
      <w:r>
        <w:rPr>
          <w:lang w:eastAsia="ko-KR"/>
        </w:rPr>
        <w:t xml:space="preserve"> </w:t>
      </w:r>
      <w:r>
        <w:rPr>
          <w:lang w:eastAsia="ko-KR"/>
        </w:rPr>
        <w:t>음수값은</w:t>
      </w:r>
      <w:r>
        <w:rPr>
          <w:lang w:eastAsia="ko-KR"/>
        </w:rPr>
        <w:t xml:space="preserve"> </w:t>
      </w:r>
      <w:r>
        <w:rPr>
          <w:lang w:eastAsia="ko-KR"/>
        </w:rPr>
        <w:t>박스의</w:t>
      </w:r>
      <w:r>
        <w:rPr>
          <w:lang w:eastAsia="ko-KR"/>
        </w:rPr>
        <w:t xml:space="preserve"> </w:t>
      </w:r>
      <w:r>
        <w:rPr>
          <w:lang w:eastAsia="ko-KR"/>
        </w:rPr>
        <w:t>좌측으로</w:t>
      </w:r>
      <w:r>
        <w:rPr>
          <w:lang w:eastAsia="ko-KR"/>
        </w:rPr>
        <w:t xml:space="preserve">, </w:t>
      </w:r>
      <w:r>
        <w:rPr>
          <w:lang w:eastAsia="ko-KR"/>
        </w:rPr>
        <w:t>양수값은</w:t>
      </w:r>
      <w:r>
        <w:rPr>
          <w:lang w:eastAsia="ko-KR"/>
        </w:rPr>
        <w:t xml:space="preserve"> </w:t>
      </w:r>
      <w:r>
        <w:rPr>
          <w:lang w:eastAsia="ko-KR"/>
        </w:rPr>
        <w:t>박스의</w:t>
      </w:r>
      <w:r>
        <w:rPr>
          <w:lang w:eastAsia="ko-KR"/>
        </w:rPr>
        <w:t xml:space="preserve"> </w:t>
      </w:r>
      <w:r>
        <w:rPr>
          <w:lang w:eastAsia="ko-KR"/>
        </w:rPr>
        <w:t>우측으로</w:t>
      </w:r>
      <w:r>
        <w:rPr>
          <w:lang w:eastAsia="ko-KR"/>
        </w:rPr>
        <w:t xml:space="preserve"> </w:t>
      </w:r>
      <w:r>
        <w:rPr>
          <w:lang w:eastAsia="ko-KR"/>
        </w:rPr>
        <w:t>데이터가</w:t>
      </w:r>
      <w:r>
        <w:rPr>
          <w:lang w:eastAsia="ko-KR"/>
        </w:rPr>
        <w:t xml:space="preserve"> </w:t>
      </w:r>
      <w:r>
        <w:rPr>
          <w:lang w:eastAsia="ko-KR"/>
        </w:rPr>
        <w:t>표시되며</w:t>
      </w:r>
      <w:r>
        <w:rPr>
          <w:lang w:eastAsia="ko-KR"/>
        </w:rPr>
        <w:t xml:space="preserve"> 1</w:t>
      </w:r>
      <w:r>
        <w:rPr>
          <w:lang w:eastAsia="ko-KR"/>
        </w:rPr>
        <w:t>은</w:t>
      </w:r>
      <w:r>
        <w:rPr>
          <w:lang w:eastAsia="ko-KR"/>
        </w:rPr>
        <w:t xml:space="preserve"> </w:t>
      </w:r>
      <w:r>
        <w:rPr>
          <w:lang w:eastAsia="ko-KR"/>
        </w:rPr>
        <w:t>박스</w:t>
      </w:r>
      <w:r>
        <w:rPr>
          <w:lang w:eastAsia="ko-KR"/>
        </w:rPr>
        <w:t xml:space="preserve"> </w:t>
      </w:r>
      <w:r>
        <w:rPr>
          <w:lang w:eastAsia="ko-KR"/>
        </w:rPr>
        <w:t>너비만큼</w:t>
      </w:r>
      <w:r>
        <w:rPr>
          <w:lang w:eastAsia="ko-KR"/>
        </w:rPr>
        <w:t xml:space="preserve"> </w:t>
      </w:r>
      <w:r>
        <w:rPr>
          <w:lang w:eastAsia="ko-KR"/>
        </w:rPr>
        <w:t>박스</w:t>
      </w:r>
      <w:r>
        <w:rPr>
          <w:lang w:eastAsia="ko-KR"/>
        </w:rPr>
        <w:t xml:space="preserve"> </w:t>
      </w:r>
      <w:r>
        <w:rPr>
          <w:lang w:eastAsia="ko-KR"/>
        </w:rPr>
        <w:t>중심에서부터</w:t>
      </w:r>
      <w:r>
        <w:rPr>
          <w:lang w:eastAsia="ko-KR"/>
        </w:rPr>
        <w:t xml:space="preserve"> </w:t>
      </w:r>
      <w:r>
        <w:rPr>
          <w:lang w:eastAsia="ko-KR"/>
        </w:rPr>
        <w:t>떨어진</w:t>
      </w:r>
      <w:r>
        <w:rPr>
          <w:lang w:eastAsia="ko-KR"/>
        </w:rPr>
        <w:t xml:space="preserve"> </w:t>
      </w:r>
      <w:r>
        <w:rPr>
          <w:lang w:eastAsia="ko-KR"/>
        </w:rPr>
        <w:t>곳에</w:t>
      </w:r>
      <w:r>
        <w:rPr>
          <w:lang w:eastAsia="ko-KR"/>
        </w:rPr>
        <w:t xml:space="preserve"> </w:t>
      </w:r>
      <w:r>
        <w:rPr>
          <w:lang w:eastAsia="ko-KR"/>
        </w:rPr>
        <w:t>데이터가</w:t>
      </w:r>
      <w:r>
        <w:rPr>
          <w:lang w:eastAsia="ko-KR"/>
        </w:rPr>
        <w:t xml:space="preserve"> </w:t>
      </w:r>
      <w:r>
        <w:rPr>
          <w:lang w:eastAsia="ko-KR"/>
        </w:rPr>
        <w:t>위치한다</w:t>
      </w:r>
      <w:r>
        <w:rPr>
          <w:lang w:eastAsia="ko-KR"/>
        </w:rPr>
        <w:t>.</w:t>
      </w:r>
    </w:p>
    <w:p w:rsidR="003F7835" w:rsidRDefault="003F7835">
      <w:pPr>
        <w:pStyle w:val="a1"/>
        <w:rPr>
          <w:lang w:eastAsia="ko-KR"/>
        </w:rPr>
      </w:pPr>
      <w:r>
        <w:rPr>
          <w:lang w:eastAsia="ko-KR"/>
        </w:rPr>
        <w:t>다음은</w:t>
      </w:r>
      <w:r>
        <w:rPr>
          <w:lang w:eastAsia="ko-KR"/>
        </w:rPr>
        <w:t xml:space="preserve"> </w:t>
      </w:r>
      <w:r>
        <w:rPr>
          <w:lang w:eastAsia="ko-KR"/>
        </w:rPr>
        <w:t>코로나</w:t>
      </w:r>
      <w:r>
        <w:rPr>
          <w:lang w:eastAsia="ko-KR"/>
        </w:rPr>
        <w:t>19</w:t>
      </w:r>
      <w:r>
        <w:rPr>
          <w:lang w:eastAsia="ko-KR"/>
        </w:rPr>
        <w:t>의</w:t>
      </w:r>
      <w:r>
        <w:rPr>
          <w:lang w:eastAsia="ko-KR"/>
        </w:rPr>
        <w:t xml:space="preserve"> </w:t>
      </w:r>
      <w:r>
        <w:rPr>
          <w:lang w:eastAsia="ko-KR"/>
        </w:rPr>
        <w:t>한국과</w:t>
      </w:r>
      <w:r>
        <w:rPr>
          <w:lang w:eastAsia="ko-KR"/>
        </w:rPr>
        <w:t xml:space="preserve"> </w:t>
      </w:r>
      <w:r>
        <w:rPr>
          <w:lang w:eastAsia="ko-KR"/>
        </w:rPr>
        <w:t>대륙별</w:t>
      </w:r>
      <w:r>
        <w:rPr>
          <w:lang w:eastAsia="ko-KR"/>
        </w:rPr>
        <w:t xml:space="preserve"> </w:t>
      </w:r>
      <w:r>
        <w:rPr>
          <w:lang w:eastAsia="ko-KR"/>
        </w:rPr>
        <w:t>일별</w:t>
      </w:r>
      <w:r>
        <w:rPr>
          <w:lang w:eastAsia="ko-KR"/>
        </w:rPr>
        <w:t xml:space="preserve"> </w:t>
      </w:r>
      <w:r>
        <w:rPr>
          <w:lang w:eastAsia="ko-KR"/>
        </w:rPr>
        <w:t>확진자</w:t>
      </w:r>
      <w:r>
        <w:rPr>
          <w:lang w:eastAsia="ko-KR"/>
        </w:rPr>
        <w:t xml:space="preserve"> </w:t>
      </w:r>
      <w:r>
        <w:rPr>
          <w:lang w:eastAsia="ko-KR"/>
        </w:rPr>
        <w:t>수에</w:t>
      </w:r>
      <w:r>
        <w:rPr>
          <w:lang w:eastAsia="ko-KR"/>
        </w:rPr>
        <w:t xml:space="preserve"> </w:t>
      </w:r>
      <w:r>
        <w:rPr>
          <w:lang w:eastAsia="ko-KR"/>
        </w:rPr>
        <w:t>대한</w:t>
      </w:r>
      <w:r>
        <w:rPr>
          <w:lang w:eastAsia="ko-KR"/>
        </w:rPr>
        <w:t xml:space="preserve"> </w:t>
      </w:r>
      <w:r>
        <w:rPr>
          <w:lang w:eastAsia="ko-KR"/>
        </w:rPr>
        <w:t>지터</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그리는</w:t>
      </w:r>
      <w:r>
        <w:rPr>
          <w:lang w:eastAsia="ko-KR"/>
        </w:rPr>
        <w:t xml:space="preserve"> R</w:t>
      </w:r>
      <w:r>
        <w:rPr>
          <w:lang w:eastAsia="ko-KR"/>
        </w:rPr>
        <w:t>과</w:t>
      </w:r>
      <w:r>
        <w:rPr>
          <w:lang w:eastAsia="ko-KR"/>
        </w:rPr>
        <w:t xml:space="preserve"> python </w:t>
      </w:r>
      <w:r>
        <w:rPr>
          <w:lang w:eastAsia="ko-KR"/>
        </w:rPr>
        <w:t>코드이다</w:t>
      </w:r>
      <w:r>
        <w:rPr>
          <w:lang w:eastAsia="ko-KR"/>
        </w:rPr>
        <w:t>.</w:t>
      </w:r>
    </w:p>
    <w:p w:rsidR="003F7835" w:rsidRDefault="003F7835">
      <w:pPr>
        <w:pStyle w:val="a1"/>
        <w:rPr>
          <w:lang w:eastAsia="ko-KR"/>
        </w:rPr>
      </w:pPr>
      <w:r>
        <w:rPr>
          <w:lang w:eastAsia="ko-KR"/>
        </w:rPr>
        <w:t>’boxpoints’</w:t>
      </w:r>
      <w:r>
        <w:rPr>
          <w:lang w:eastAsia="ko-KR"/>
        </w:rPr>
        <w:t>는</w:t>
      </w:r>
      <w:r>
        <w:rPr>
          <w:lang w:eastAsia="ko-KR"/>
        </w:rPr>
        <w:t xml:space="preserve"> “all”</w:t>
      </w:r>
      <w:r>
        <w:rPr>
          <w:lang w:eastAsia="ko-KR"/>
        </w:rPr>
        <w:t>로</w:t>
      </w:r>
      <w:r>
        <w:rPr>
          <w:lang w:eastAsia="ko-KR"/>
        </w:rPr>
        <w:t xml:space="preserve"> </w:t>
      </w:r>
      <w:r>
        <w:rPr>
          <w:lang w:eastAsia="ko-KR"/>
        </w:rPr>
        <w:t>설정하여</w:t>
      </w:r>
      <w:r>
        <w:rPr>
          <w:lang w:eastAsia="ko-KR"/>
        </w:rPr>
        <w:t xml:space="preserve"> </w:t>
      </w:r>
      <w:r>
        <w:rPr>
          <w:lang w:eastAsia="ko-KR"/>
        </w:rPr>
        <w:t>데이터</w:t>
      </w:r>
      <w:r>
        <w:rPr>
          <w:lang w:eastAsia="ko-KR"/>
        </w:rPr>
        <w:t xml:space="preserve"> </w:t>
      </w:r>
      <w:r>
        <w:rPr>
          <w:lang w:eastAsia="ko-KR"/>
        </w:rPr>
        <w:t>전체를</w:t>
      </w:r>
      <w:r>
        <w:rPr>
          <w:lang w:eastAsia="ko-KR"/>
        </w:rPr>
        <w:t xml:space="preserve"> </w:t>
      </w:r>
      <w:r>
        <w:rPr>
          <w:lang w:eastAsia="ko-KR"/>
        </w:rPr>
        <w:t>표시하고</w:t>
      </w:r>
      <w:proofErr w:type="gramStart"/>
      <w:r>
        <w:rPr>
          <w:lang w:eastAsia="ko-KR"/>
        </w:rPr>
        <w:t>, ’jitter’</w:t>
      </w:r>
      <w:r>
        <w:rPr>
          <w:lang w:eastAsia="ko-KR"/>
        </w:rPr>
        <w:t>를</w:t>
      </w:r>
      <w:proofErr w:type="gramEnd"/>
      <w:r>
        <w:rPr>
          <w:lang w:eastAsia="ko-KR"/>
        </w:rPr>
        <w:t xml:space="preserve"> 0.3</w:t>
      </w:r>
      <w:r>
        <w:rPr>
          <w:lang w:eastAsia="ko-KR"/>
        </w:rPr>
        <w:t>으로</w:t>
      </w:r>
      <w:r>
        <w:rPr>
          <w:lang w:eastAsia="ko-KR"/>
        </w:rPr>
        <w:t xml:space="preserve"> </w:t>
      </w:r>
      <w:r>
        <w:rPr>
          <w:lang w:eastAsia="ko-KR"/>
        </w:rPr>
        <w:t>설정하여</w:t>
      </w:r>
      <w:r>
        <w:rPr>
          <w:lang w:eastAsia="ko-KR"/>
        </w:rPr>
        <w:t xml:space="preserve"> </w:t>
      </w:r>
      <w:r>
        <w:rPr>
          <w:lang w:eastAsia="ko-KR"/>
        </w:rPr>
        <w:t>박스</w:t>
      </w:r>
      <w:r>
        <w:rPr>
          <w:lang w:eastAsia="ko-KR"/>
        </w:rPr>
        <w:t xml:space="preserve"> </w:t>
      </w:r>
      <w:r>
        <w:rPr>
          <w:lang w:eastAsia="ko-KR"/>
        </w:rPr>
        <w:t>너비의</w:t>
      </w:r>
      <w:r>
        <w:rPr>
          <w:lang w:eastAsia="ko-KR"/>
        </w:rPr>
        <w:t xml:space="preserve"> 30%</w:t>
      </w:r>
      <w:r>
        <w:rPr>
          <w:lang w:eastAsia="ko-KR"/>
        </w:rPr>
        <w:t>에</w:t>
      </w:r>
      <w:r>
        <w:rPr>
          <w:lang w:eastAsia="ko-KR"/>
        </w:rPr>
        <w:t xml:space="preserve"> </w:t>
      </w:r>
      <w:r>
        <w:rPr>
          <w:lang w:eastAsia="ko-KR"/>
        </w:rPr>
        <w:t>해당하는</w:t>
      </w:r>
      <w:r>
        <w:rPr>
          <w:lang w:eastAsia="ko-KR"/>
        </w:rPr>
        <w:t xml:space="preserve"> </w:t>
      </w:r>
      <w:r>
        <w:rPr>
          <w:lang w:eastAsia="ko-KR"/>
        </w:rPr>
        <w:t>너비만큼</w:t>
      </w:r>
      <w:r>
        <w:rPr>
          <w:lang w:eastAsia="ko-KR"/>
        </w:rPr>
        <w:t xml:space="preserve"> </w:t>
      </w:r>
      <w:r>
        <w:rPr>
          <w:lang w:eastAsia="ko-KR"/>
        </w:rPr>
        <w:t>데이터가</w:t>
      </w:r>
      <w:r>
        <w:rPr>
          <w:lang w:eastAsia="ko-KR"/>
        </w:rPr>
        <w:t xml:space="preserve"> </w:t>
      </w:r>
      <w:r>
        <w:rPr>
          <w:lang w:eastAsia="ko-KR"/>
        </w:rPr>
        <w:t>흩뿌려지게</w:t>
      </w:r>
      <w:r>
        <w:rPr>
          <w:lang w:eastAsia="ko-KR"/>
        </w:rPr>
        <w:t xml:space="preserve"> </w:t>
      </w:r>
      <w:r>
        <w:rPr>
          <w:lang w:eastAsia="ko-KR"/>
        </w:rPr>
        <w:t>설정하였고</w:t>
      </w:r>
      <w:r>
        <w:rPr>
          <w:lang w:eastAsia="ko-KR"/>
        </w:rPr>
        <w:t>, ’pointpos’</w:t>
      </w:r>
      <w:r>
        <w:rPr>
          <w:lang w:eastAsia="ko-KR"/>
        </w:rPr>
        <w:t>를</w:t>
      </w:r>
      <w:r>
        <w:rPr>
          <w:lang w:eastAsia="ko-KR"/>
        </w:rPr>
        <w:t xml:space="preserve"> -1.8</w:t>
      </w:r>
      <w:r>
        <w:rPr>
          <w:lang w:eastAsia="ko-KR"/>
        </w:rPr>
        <w:t>로</w:t>
      </w:r>
      <w:r>
        <w:rPr>
          <w:lang w:eastAsia="ko-KR"/>
        </w:rPr>
        <w:t xml:space="preserve"> </w:t>
      </w:r>
      <w:r>
        <w:rPr>
          <w:lang w:eastAsia="ko-KR"/>
        </w:rPr>
        <w:t>설정하여</w:t>
      </w:r>
      <w:r>
        <w:rPr>
          <w:lang w:eastAsia="ko-KR"/>
        </w:rPr>
        <w:t xml:space="preserve"> </w:t>
      </w:r>
      <w:r>
        <w:rPr>
          <w:lang w:eastAsia="ko-KR"/>
        </w:rPr>
        <w:t>박스의</w:t>
      </w:r>
      <w:r>
        <w:rPr>
          <w:lang w:eastAsia="ko-KR"/>
        </w:rPr>
        <w:t xml:space="preserve"> </w:t>
      </w:r>
      <w:r>
        <w:rPr>
          <w:lang w:eastAsia="ko-KR"/>
        </w:rPr>
        <w:t>좌측으로</w:t>
      </w:r>
      <w:r>
        <w:rPr>
          <w:lang w:eastAsia="ko-KR"/>
        </w:rPr>
        <w:t xml:space="preserve"> </w:t>
      </w:r>
      <w:r>
        <w:rPr>
          <w:lang w:eastAsia="ko-KR"/>
        </w:rPr>
        <w:t>박스</w:t>
      </w:r>
      <w:r>
        <w:rPr>
          <w:lang w:eastAsia="ko-KR"/>
        </w:rPr>
        <w:t xml:space="preserve"> </w:t>
      </w:r>
      <w:r>
        <w:rPr>
          <w:lang w:eastAsia="ko-KR"/>
        </w:rPr>
        <w:t>너비의</w:t>
      </w:r>
      <w:r>
        <w:rPr>
          <w:lang w:eastAsia="ko-KR"/>
        </w:rPr>
        <w:t xml:space="preserve"> 1.8</w:t>
      </w:r>
      <w:r>
        <w:rPr>
          <w:lang w:eastAsia="ko-KR"/>
        </w:rPr>
        <w:t>배</w:t>
      </w:r>
      <w:r>
        <w:rPr>
          <w:lang w:eastAsia="ko-KR"/>
        </w:rPr>
        <w:t xml:space="preserve"> </w:t>
      </w:r>
      <w:r>
        <w:rPr>
          <w:lang w:eastAsia="ko-KR"/>
        </w:rPr>
        <w:t>되는</w:t>
      </w:r>
      <w:r>
        <w:rPr>
          <w:lang w:eastAsia="ko-KR"/>
        </w:rPr>
        <w:t xml:space="preserve"> </w:t>
      </w:r>
      <w:r>
        <w:rPr>
          <w:lang w:eastAsia="ko-KR"/>
        </w:rPr>
        <w:t>곳에</w:t>
      </w:r>
      <w:r>
        <w:rPr>
          <w:lang w:eastAsia="ko-KR"/>
        </w:rPr>
        <w:t xml:space="preserve"> </w:t>
      </w:r>
      <w:r>
        <w:rPr>
          <w:lang w:eastAsia="ko-KR"/>
        </w:rPr>
        <w:t>데이터가</w:t>
      </w:r>
      <w:r>
        <w:rPr>
          <w:lang w:eastAsia="ko-KR"/>
        </w:rPr>
        <w:t xml:space="preserve"> </w:t>
      </w:r>
      <w:r>
        <w:rPr>
          <w:lang w:eastAsia="ko-KR"/>
        </w:rPr>
        <w:t>표시되도록</w:t>
      </w:r>
      <w:r>
        <w:rPr>
          <w:lang w:eastAsia="ko-KR"/>
        </w:rPr>
        <w:t xml:space="preserve"> </w:t>
      </w:r>
      <w:r>
        <w:rPr>
          <w:lang w:eastAsia="ko-KR"/>
        </w:rPr>
        <w:t>설정하였다</w:t>
      </w:r>
      <w:r>
        <w:rPr>
          <w:lang w:eastAsia="ko-KR"/>
        </w:rPr>
        <w:t>.</w:t>
      </w:r>
    </w:p>
    <w:p w:rsidR="003F7835" w:rsidRDefault="003F7835" w:rsidP="003F7835">
      <w:pPr>
        <w:pStyle w:val="Compact"/>
        <w:numPr>
          <w:ilvl w:val="0"/>
          <w:numId w:val="6"/>
        </w:numPr>
      </w:pPr>
      <w:r>
        <w:t>R</w:t>
      </w:r>
    </w:p>
    <w:p w:rsidR="003F7835" w:rsidRPr="007B69E9" w:rsidRDefault="003F7835" w:rsidP="003D5EE0">
      <w:pPr>
        <w:pStyle w:val="R"/>
      </w:pPr>
      <w:r w:rsidRPr="007B69E9">
        <w:t>fig &lt;- df_covid19_100_wide |&gt; plot_ly()</w:t>
      </w:r>
      <w:r w:rsidRPr="007B69E9">
        <w:br/>
      </w:r>
      <w:r w:rsidRPr="007B69E9">
        <w:br/>
        <w:t xml:space="preserve">## </w:t>
      </w:r>
      <w:r w:rsidRPr="007B69E9">
        <w:t>대륙별</w:t>
      </w:r>
      <w:r w:rsidRPr="007B69E9">
        <w:t xml:space="preserve"> </w:t>
      </w:r>
      <w:r w:rsidRPr="007B69E9">
        <w:t>확진자</w:t>
      </w:r>
      <w:r w:rsidRPr="007B69E9">
        <w:t xml:space="preserve"> box </w:t>
      </w:r>
      <w:r w:rsidRPr="007B69E9">
        <w:t>트레이스</w:t>
      </w:r>
      <w:r w:rsidRPr="007B69E9">
        <w:t xml:space="preserve"> </w:t>
      </w:r>
      <w:r w:rsidRPr="007B69E9">
        <w:t>생성</w:t>
      </w:r>
      <w:r w:rsidRPr="007B69E9">
        <w:br/>
        <w:t xml:space="preserve">fig &lt;- fig |&gt; </w:t>
      </w:r>
      <w:r w:rsidRPr="007B69E9">
        <w:br/>
        <w:t xml:space="preserve">  add_boxplot(y = ~</w:t>
      </w:r>
      <w:r w:rsidRPr="007B69E9">
        <w:t>확진자</w:t>
      </w:r>
      <w:r w:rsidRPr="007B69E9">
        <w:t>_</w:t>
      </w:r>
      <w:r w:rsidRPr="007B69E9">
        <w:t>한국</w:t>
      </w:r>
      <w:r w:rsidRPr="007B69E9">
        <w:t>, name = '</w:t>
      </w:r>
      <w:r w:rsidRPr="007B69E9">
        <w:t>한국</w:t>
      </w:r>
      <w:r w:rsidRPr="007B69E9">
        <w:t xml:space="preserve">', </w:t>
      </w:r>
      <w:r w:rsidRPr="007B69E9">
        <w:br/>
        <w:t xml:space="preserve">              ## boxpoints, jitter, pointpos </w:t>
      </w:r>
      <w:r w:rsidRPr="007B69E9">
        <w:t>설정</w:t>
      </w:r>
      <w:r w:rsidRPr="007B69E9">
        <w:br/>
        <w:t xml:space="preserve">              boxpoints = "all", jitter = 0.3, pointpos = -1.8)</w:t>
      </w:r>
      <w:r w:rsidRPr="007B69E9">
        <w:br/>
      </w:r>
      <w:r w:rsidRPr="007B69E9">
        <w:br/>
        <w:t xml:space="preserve">fig &lt;- fig |&gt; </w:t>
      </w:r>
      <w:r w:rsidRPr="007B69E9">
        <w:br/>
        <w:t xml:space="preserve">  add_boxplot(y = ~</w:t>
      </w:r>
      <w:r w:rsidRPr="007B69E9">
        <w:t>확진자</w:t>
      </w:r>
      <w:r w:rsidRPr="007B69E9">
        <w:t>_</w:t>
      </w:r>
      <w:r w:rsidRPr="007B69E9">
        <w:t>아시아</w:t>
      </w:r>
      <w:r w:rsidRPr="007B69E9">
        <w:t>, name = '</w:t>
      </w:r>
      <w:r w:rsidRPr="007B69E9">
        <w:t>아시아</w:t>
      </w:r>
      <w:r w:rsidRPr="007B69E9">
        <w:t xml:space="preserve">', </w:t>
      </w:r>
      <w:r w:rsidRPr="007B69E9">
        <w:br/>
        <w:t xml:space="preserve">              boxpoints = "all", jitter = 0.3, pointpos = -1.8)</w:t>
      </w:r>
      <w:r w:rsidRPr="007B69E9">
        <w:br/>
      </w:r>
      <w:r w:rsidRPr="007B69E9">
        <w:br/>
        <w:t xml:space="preserve">fig &lt;- fig |&gt; </w:t>
      </w:r>
      <w:r w:rsidRPr="007B69E9">
        <w:br/>
        <w:t xml:space="preserve">  add_boxplot(y = ~</w:t>
      </w:r>
      <w:r w:rsidRPr="007B69E9">
        <w:t>확진자</w:t>
      </w:r>
      <w:r w:rsidRPr="007B69E9">
        <w:t>_</w:t>
      </w:r>
      <w:r w:rsidRPr="007B69E9">
        <w:t>유럽</w:t>
      </w:r>
      <w:r w:rsidRPr="007B69E9">
        <w:t>, name = '</w:t>
      </w:r>
      <w:r w:rsidRPr="007B69E9">
        <w:t>유럽</w:t>
      </w:r>
      <w:r w:rsidRPr="007B69E9">
        <w:t xml:space="preserve">', </w:t>
      </w:r>
      <w:r w:rsidRPr="007B69E9">
        <w:br/>
        <w:t xml:space="preserve">              boxpoints = "all", jitter = 0.3, pointpos = -1.8)</w:t>
      </w:r>
      <w:r w:rsidRPr="007B69E9">
        <w:br/>
      </w:r>
      <w:r w:rsidRPr="007B69E9">
        <w:br/>
        <w:t xml:space="preserve">fig &lt;- fig |&gt; </w:t>
      </w:r>
      <w:r w:rsidRPr="007B69E9">
        <w:br/>
        <w:t xml:space="preserve">  add_boxplot(y = ~</w:t>
      </w:r>
      <w:r w:rsidRPr="007B69E9">
        <w:t>확진자</w:t>
      </w:r>
      <w:r w:rsidRPr="007B69E9">
        <w:t>_</w:t>
      </w:r>
      <w:r w:rsidRPr="007B69E9">
        <w:t>북미</w:t>
      </w:r>
      <w:r w:rsidRPr="007B69E9">
        <w:t>, name = '</w:t>
      </w:r>
      <w:r w:rsidRPr="007B69E9">
        <w:t>북미</w:t>
      </w:r>
      <w:r w:rsidRPr="007B69E9">
        <w:t xml:space="preserve">', </w:t>
      </w:r>
      <w:r w:rsidRPr="007B69E9">
        <w:br/>
        <w:t xml:space="preserve">              boxpoints = "all", jitter = 0.3, pointpos = -1.8)</w:t>
      </w:r>
      <w:r w:rsidRPr="007B69E9">
        <w:br/>
      </w:r>
      <w:r w:rsidRPr="007B69E9">
        <w:br/>
      </w:r>
      <w:r w:rsidRPr="007B69E9">
        <w:lastRenderedPageBreak/>
        <w:t xml:space="preserve">fig &lt;- fig |&gt; </w:t>
      </w:r>
      <w:r w:rsidRPr="007B69E9">
        <w:br/>
        <w:t xml:space="preserve">  add_boxplot(y = ~</w:t>
      </w:r>
      <w:r w:rsidRPr="007B69E9">
        <w:t>확진자</w:t>
      </w:r>
      <w:r w:rsidRPr="007B69E9">
        <w:t>_</w:t>
      </w:r>
      <w:r w:rsidRPr="007B69E9">
        <w:t>남미</w:t>
      </w:r>
      <w:r w:rsidRPr="007B69E9">
        <w:t>, name = '</w:t>
      </w:r>
      <w:r w:rsidRPr="007B69E9">
        <w:t>남미</w:t>
      </w:r>
      <w:r w:rsidRPr="007B69E9">
        <w:t xml:space="preserve">', </w:t>
      </w:r>
      <w:r w:rsidRPr="007B69E9">
        <w:br/>
        <w:t xml:space="preserve">              boxpoints = "all", jitter = 0.3, pointpos = -1.8)</w:t>
      </w:r>
      <w:r w:rsidRPr="007B69E9">
        <w:br/>
      </w:r>
      <w:r w:rsidRPr="007B69E9">
        <w:br/>
        <w:t xml:space="preserve">fig &lt;- fig |&gt; </w:t>
      </w:r>
      <w:r w:rsidRPr="007B69E9">
        <w:br/>
        <w:t xml:space="preserve">  add_boxplot(y = ~</w:t>
      </w:r>
      <w:r w:rsidRPr="007B69E9">
        <w:t>확진자</w:t>
      </w:r>
      <w:r w:rsidRPr="007B69E9">
        <w:t>_</w:t>
      </w:r>
      <w:r w:rsidRPr="007B69E9">
        <w:t>아프리카</w:t>
      </w:r>
      <w:r w:rsidRPr="007B69E9">
        <w:t>, name = '</w:t>
      </w:r>
      <w:r w:rsidRPr="007B69E9">
        <w:t>아프리카</w:t>
      </w:r>
      <w:r w:rsidRPr="007B69E9">
        <w:t xml:space="preserve">', </w:t>
      </w:r>
      <w:r w:rsidRPr="007B69E9">
        <w:br/>
        <w:t xml:space="preserve">              boxpoints = "all", jitter = 0.3, pointpos = -1.8)</w:t>
      </w:r>
      <w:r w:rsidRPr="007B69E9">
        <w:br/>
      </w:r>
      <w:r w:rsidRPr="007B69E9">
        <w:br/>
        <w:t xml:space="preserve">fig &lt;- fig |&gt; </w:t>
      </w:r>
      <w:r w:rsidRPr="007B69E9">
        <w:br/>
        <w:t xml:space="preserve">  add_boxplot(y = ~</w:t>
      </w:r>
      <w:r w:rsidRPr="007B69E9">
        <w:t>확진자</w:t>
      </w:r>
      <w:r w:rsidRPr="007B69E9">
        <w:t>_</w:t>
      </w:r>
      <w:r w:rsidRPr="007B69E9">
        <w:t>오세아니아</w:t>
      </w:r>
      <w:r w:rsidRPr="007B69E9">
        <w:t>, name = '</w:t>
      </w:r>
      <w:r w:rsidRPr="007B69E9">
        <w:t>오세아니아</w:t>
      </w:r>
      <w:r w:rsidRPr="007B69E9">
        <w:t xml:space="preserve">', </w:t>
      </w:r>
      <w:r w:rsidRPr="007B69E9">
        <w:br/>
        <w:t xml:space="preserve">              boxpoints = "all", jitter = 0.3, pointpos = -1.8)</w:t>
      </w:r>
      <w:r w:rsidRPr="007B69E9">
        <w:br/>
      </w:r>
      <w:r w:rsidRPr="007B69E9">
        <w:br/>
        <w:t>fig |&gt;  layout(title = list(text = '</w:t>
      </w:r>
      <w:r w:rsidRPr="007B69E9">
        <w:t>한국</w:t>
      </w:r>
      <w:r w:rsidRPr="007B69E9">
        <w:t xml:space="preserve"> </w:t>
      </w:r>
      <w:r w:rsidRPr="007B69E9">
        <w:t>및</w:t>
      </w:r>
      <w:r w:rsidRPr="007B69E9">
        <w:t xml:space="preserve"> </w:t>
      </w:r>
      <w:r w:rsidRPr="007B69E9">
        <w:t>대륙별</w:t>
      </w:r>
      <w:r w:rsidRPr="007B69E9">
        <w:t xml:space="preserve"> </w:t>
      </w:r>
      <w:r w:rsidRPr="007B69E9">
        <w:t>일별</w:t>
      </w:r>
      <w:r w:rsidRPr="007B69E9">
        <w:t xml:space="preserve"> </w:t>
      </w:r>
      <w:r w:rsidRPr="007B69E9">
        <w:t>확진자</w:t>
      </w:r>
      <w:r w:rsidRPr="007B69E9">
        <w:t xml:space="preserve"> </w:t>
      </w:r>
      <w:r w:rsidRPr="007B69E9">
        <w:t>분포</w:t>
      </w:r>
      <w:r w:rsidRPr="007B69E9">
        <w:t xml:space="preserve">'), </w:t>
      </w:r>
      <w:r w:rsidRPr="007B69E9">
        <w:br/>
        <w:t xml:space="preserve">               xaxis = list(title = '</w:t>
      </w:r>
      <w:r w:rsidRPr="007B69E9">
        <w:t>대륙명</w:t>
      </w:r>
      <w:r w:rsidRPr="007B69E9">
        <w:t>'),</w:t>
      </w:r>
      <w:r w:rsidRPr="007B69E9">
        <w:br/>
        <w:t xml:space="preserve">               yaxis = list(title = '</w:t>
      </w:r>
      <w:r w:rsidRPr="007B69E9">
        <w:t>확진자수</w:t>
      </w:r>
      <w:r w:rsidRPr="007B69E9">
        <w:t>(</w:t>
      </w:r>
      <w:r w:rsidRPr="007B69E9">
        <w:t>명</w:t>
      </w:r>
      <w:r w:rsidRPr="007B69E9">
        <w:t>)'),</w:t>
      </w:r>
      <w:r w:rsidRPr="007B69E9">
        <w:br/>
        <w:t xml:space="preserve">         margin = margins_R, </w:t>
      </w:r>
      <w:r w:rsidRPr="007B69E9">
        <w:br/>
        <w:t xml:space="preserve">         paper_bgcolor='lightgray', plot_bgcolor='lightgray')</w:t>
      </w:r>
    </w:p>
    <w:p w:rsidR="003F7835" w:rsidRDefault="003F7835" w:rsidP="003F7835">
      <w:pPr>
        <w:pStyle w:val="Compact"/>
        <w:numPr>
          <w:ilvl w:val="0"/>
          <w:numId w:val="6"/>
        </w:numPr>
      </w:pPr>
      <w:r>
        <w:t>python</w:t>
      </w:r>
    </w:p>
    <w:p w:rsidR="003F7835" w:rsidRPr="007B69E9" w:rsidRDefault="003F7835" w:rsidP="003D5EE0">
      <w:pPr>
        <w:pStyle w:val="python"/>
      </w:pPr>
      <w:r w:rsidRPr="007B69E9">
        <w:t>fig = go.Figure()</w:t>
      </w:r>
      <w:r w:rsidRPr="007B69E9">
        <w:br/>
      </w:r>
      <w:r w:rsidRPr="007B69E9">
        <w:br/>
        <w:t>## 대륙별 확진자 box 트레이스 생성</w:t>
      </w:r>
      <w:r w:rsidRPr="007B69E9">
        <w:br/>
        <w:t>fig.add_trace(go.Box(</w:t>
      </w:r>
      <w:r w:rsidRPr="007B69E9">
        <w:br/>
        <w:t xml:space="preserve">  y = df_covid19_100_wide['확진자_한국'], name = '한국',</w:t>
      </w:r>
      <w:r w:rsidRPr="007B69E9">
        <w:br/>
        <w:t xml:space="preserve">  ## boxpoints, jitter, pointpos 설정</w:t>
      </w:r>
      <w:r w:rsidRPr="007B69E9">
        <w:br/>
        <w:t xml:space="preserve">  boxpoints = "all", jitter = 0.3, pointpos = -1.8))</w:t>
      </w:r>
      <w:r w:rsidRPr="007B69E9">
        <w:br/>
        <w:t xml:space="preserve">  </w:t>
      </w:r>
      <w:r w:rsidRPr="007B69E9">
        <w:br/>
        <w:t>fig.add_trace(go.Box(</w:t>
      </w:r>
      <w:r w:rsidRPr="007B69E9">
        <w:br/>
        <w:t xml:space="preserve">  y = df_covid19_100_wide['확진자_아시아'], name = '아시아',</w:t>
      </w:r>
      <w:r w:rsidRPr="007B69E9">
        <w:br/>
        <w:t xml:space="preserve">  boxpoints = "all", jitter = 0.3, pointpos = -1.8))</w:t>
      </w:r>
      <w:r w:rsidRPr="007B69E9">
        <w:br/>
        <w:t xml:space="preserve">  </w:t>
      </w:r>
      <w:r w:rsidRPr="007B69E9">
        <w:br/>
        <w:t>fig.add_trace(go.Box(</w:t>
      </w:r>
      <w:r w:rsidRPr="007B69E9">
        <w:br/>
        <w:t xml:space="preserve">  y = df_covid19_100_wide['확진자_유럽'], name = '유럽',</w:t>
      </w:r>
      <w:r w:rsidRPr="007B69E9">
        <w:br/>
        <w:t xml:space="preserve">  boxpoints = "all", jitter = 0.3, pointpos = -1.8))</w:t>
      </w:r>
      <w:r w:rsidRPr="007B69E9">
        <w:br/>
        <w:t xml:space="preserve">  </w:t>
      </w:r>
      <w:r w:rsidRPr="007B69E9">
        <w:br/>
        <w:t>fig.add_trace(go.Box(</w:t>
      </w:r>
      <w:r w:rsidRPr="007B69E9">
        <w:br/>
        <w:t xml:space="preserve">  y = df_covid19_100_wide['확진자_북미'], name = '북미',</w:t>
      </w:r>
      <w:r w:rsidRPr="007B69E9">
        <w:br/>
        <w:t xml:space="preserve">  boxpoints = "all", jitter = 0.3, pointpos = -1.8))</w:t>
      </w:r>
      <w:r w:rsidRPr="007B69E9">
        <w:br/>
        <w:t xml:space="preserve">  </w:t>
      </w:r>
      <w:r w:rsidRPr="007B69E9">
        <w:br/>
        <w:t>fig.add_trace(go.Box(</w:t>
      </w:r>
      <w:r w:rsidRPr="007B69E9">
        <w:br/>
        <w:t xml:space="preserve">  y = df_covid19_100_wide['확진자_남미'], name = '남미',</w:t>
      </w:r>
      <w:r w:rsidRPr="007B69E9">
        <w:br/>
        <w:t xml:space="preserve">  boxpoints = "all", jitter = 0.3, pointpos = -1.8))</w:t>
      </w:r>
      <w:r w:rsidRPr="007B69E9">
        <w:br/>
        <w:t xml:space="preserve">  </w:t>
      </w:r>
      <w:r w:rsidRPr="007B69E9">
        <w:br/>
        <w:t>fig.add_trace(go.Box(</w:t>
      </w:r>
      <w:r w:rsidRPr="007B69E9">
        <w:br/>
        <w:t xml:space="preserve">  y = df_covid19_100_wide['확진자_아프리카'], name = '아프리카',</w:t>
      </w:r>
      <w:r w:rsidRPr="007B69E9">
        <w:br/>
        <w:t xml:space="preserve">  boxpoints = "all", jitter = 0.3, pointpos = -1.8))</w:t>
      </w:r>
      <w:r w:rsidRPr="007B69E9">
        <w:br/>
      </w:r>
      <w:r w:rsidRPr="007B69E9">
        <w:lastRenderedPageBreak/>
        <w:t xml:space="preserve">  </w:t>
      </w:r>
      <w:r w:rsidRPr="007B69E9">
        <w:br/>
        <w:t>fig.add_trace(go.Box(</w:t>
      </w:r>
      <w:r w:rsidRPr="007B69E9">
        <w:br/>
        <w:t xml:space="preserve">  y = df_covid19_100_wide['확진자_오세아니아'], name = '오세아니아',</w:t>
      </w:r>
      <w:r w:rsidRPr="007B69E9">
        <w:br/>
        <w:t xml:space="preserve">  boxpoints = "all", jitter = 0.3, pointpos = -1.8))</w:t>
      </w:r>
      <w:r w:rsidRPr="007B69E9">
        <w:br/>
        <w:t xml:space="preserve">  </w:t>
      </w:r>
      <w:r w:rsidRPr="007B69E9">
        <w:br/>
        <w:t>fig.update_layout(title = dict(text = '한국 및 대륙별 일별 확진자 분포', x = 0.5),</w:t>
      </w:r>
      <w:r w:rsidRPr="007B69E9">
        <w:br/>
        <w:t xml:space="preserve">                  xaxis = dict(title = '대륙명'),</w:t>
      </w:r>
      <w:r w:rsidRPr="007B69E9">
        <w:br/>
        <w:t xml:space="preserve">                  yaxis = dict(title = '확진자수(명)'),</w:t>
      </w:r>
      <w:r w:rsidRPr="007B69E9">
        <w:br/>
        <w:t xml:space="preserve">                  margin = margins_P, </w:t>
      </w:r>
      <w:r w:rsidRPr="007B69E9">
        <w:br/>
        <w:t xml:space="preserve">                  paper_bgcolor='lightgray', plot_bgcolor='lightgray')</w:t>
      </w:r>
    </w:p>
    <w:p w:rsidR="003F7835" w:rsidRDefault="00CB69DE">
      <w:pPr>
        <w:pStyle w:val="CaptionedFigure"/>
      </w:pPr>
      <w:r>
        <w:pict>
          <v:shape id="_x0000_i1077" type="#_x0000_t75" style="width:489.6pt;height:350.65pt">
            <v:imagedata r:id="rId80" o:title="result_3-14"/>
          </v:shape>
        </w:pict>
      </w:r>
    </w:p>
    <w:p w:rsidR="003F7835" w:rsidRDefault="003F7835">
      <w:pPr>
        <w:pStyle w:val="ImageCaption"/>
        <w:rPr>
          <w:lang w:eastAsia="ko-KR"/>
        </w:rPr>
      </w:pPr>
      <w:r>
        <w:rPr>
          <w:lang w:eastAsia="ko-KR"/>
        </w:rPr>
        <w:t>실행결과</w:t>
      </w:r>
      <w:r>
        <w:rPr>
          <w:lang w:eastAsia="ko-KR"/>
        </w:rPr>
        <w:t xml:space="preserve"> III-14. python</w:t>
      </w:r>
      <w:r>
        <w:rPr>
          <w:lang w:eastAsia="ko-KR"/>
        </w:rPr>
        <w:t>의</w:t>
      </w:r>
      <w:r>
        <w:rPr>
          <w:lang w:eastAsia="ko-KR"/>
        </w:rPr>
        <w:t xml:space="preserve"> </w:t>
      </w:r>
      <w:r>
        <w:rPr>
          <w:lang w:eastAsia="ko-KR"/>
        </w:rPr>
        <w:t>지터</w:t>
      </w:r>
      <w:r>
        <w:rPr>
          <w:lang w:eastAsia="ko-KR"/>
        </w:rPr>
        <w:t xml:space="preserve"> </w:t>
      </w:r>
      <w:r>
        <w:rPr>
          <w:lang w:eastAsia="ko-KR"/>
        </w:rPr>
        <w:t>박스</w:t>
      </w:r>
      <w:r>
        <w:rPr>
          <w:lang w:eastAsia="ko-KR"/>
        </w:rPr>
        <w:t xml:space="preserve"> </w:t>
      </w:r>
      <w:r>
        <w:rPr>
          <w:lang w:eastAsia="ko-KR"/>
        </w:rPr>
        <w:t>플롯</w:t>
      </w:r>
    </w:p>
    <w:p w:rsidR="003F7835" w:rsidRDefault="003F7835">
      <w:pPr>
        <w:pStyle w:val="1"/>
        <w:rPr>
          <w:lang w:eastAsia="ko-KR"/>
        </w:rPr>
      </w:pPr>
      <w:bookmarkStart w:id="69" w:name="바이올린violin-플롯"/>
      <w:bookmarkEnd w:id="65"/>
      <w:bookmarkEnd w:id="68"/>
      <w:r>
        <w:rPr>
          <w:lang w:eastAsia="ko-KR"/>
        </w:rPr>
        <w:t>바이올린</w:t>
      </w:r>
      <w:r>
        <w:rPr>
          <w:lang w:eastAsia="ko-KR"/>
        </w:rPr>
        <w:t xml:space="preserve">(Violin) </w:t>
      </w:r>
      <w:r>
        <w:rPr>
          <w:lang w:eastAsia="ko-KR"/>
        </w:rPr>
        <w:t>플롯</w:t>
      </w:r>
    </w:p>
    <w:p w:rsidR="003F7835" w:rsidRDefault="003F7835">
      <w:pPr>
        <w:pStyle w:val="FirstParagraph"/>
        <w:rPr>
          <w:lang w:eastAsia="ko-KR"/>
        </w:rPr>
      </w:pPr>
      <w:r>
        <w:rPr>
          <w:lang w:eastAsia="ko-KR"/>
        </w:rPr>
        <w:t>박스</w:t>
      </w:r>
      <w:r>
        <w:rPr>
          <w:lang w:eastAsia="ko-KR"/>
        </w:rPr>
        <w:t xml:space="preserve"> </w:t>
      </w:r>
      <w:r>
        <w:rPr>
          <w:lang w:eastAsia="ko-KR"/>
        </w:rPr>
        <w:t>플롯의</w:t>
      </w:r>
      <w:r>
        <w:rPr>
          <w:lang w:eastAsia="ko-KR"/>
        </w:rPr>
        <w:t xml:space="preserve"> </w:t>
      </w:r>
      <w:r>
        <w:rPr>
          <w:lang w:eastAsia="ko-KR"/>
        </w:rPr>
        <w:t>단점을</w:t>
      </w:r>
      <w:r>
        <w:rPr>
          <w:lang w:eastAsia="ko-KR"/>
        </w:rPr>
        <w:t xml:space="preserve"> </w:t>
      </w:r>
      <w:r>
        <w:rPr>
          <w:lang w:eastAsia="ko-KR"/>
        </w:rPr>
        <w:t>해결하기</w:t>
      </w:r>
      <w:r>
        <w:rPr>
          <w:lang w:eastAsia="ko-KR"/>
        </w:rPr>
        <w:t xml:space="preserve"> </w:t>
      </w:r>
      <w:r>
        <w:rPr>
          <w:lang w:eastAsia="ko-KR"/>
        </w:rPr>
        <w:t>위해</w:t>
      </w:r>
      <w:r>
        <w:rPr>
          <w:lang w:eastAsia="ko-KR"/>
        </w:rPr>
        <w:t xml:space="preserve"> </w:t>
      </w:r>
      <w:r>
        <w:rPr>
          <w:lang w:eastAsia="ko-KR"/>
        </w:rPr>
        <w:t>지터</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고안하였다</w:t>
      </w:r>
      <w:r>
        <w:rPr>
          <w:lang w:eastAsia="ko-KR"/>
        </w:rPr>
        <w:t xml:space="preserve">. </w:t>
      </w:r>
      <w:r>
        <w:rPr>
          <w:lang w:eastAsia="ko-KR"/>
        </w:rPr>
        <w:t>하지만</w:t>
      </w:r>
      <w:r>
        <w:rPr>
          <w:lang w:eastAsia="ko-KR"/>
        </w:rPr>
        <w:t xml:space="preserve"> </w:t>
      </w:r>
      <w:r>
        <w:rPr>
          <w:lang w:eastAsia="ko-KR"/>
        </w:rPr>
        <w:t>지터</w:t>
      </w:r>
      <w:r>
        <w:rPr>
          <w:lang w:eastAsia="ko-KR"/>
        </w:rPr>
        <w:t xml:space="preserve"> </w:t>
      </w:r>
      <w:r>
        <w:rPr>
          <w:lang w:eastAsia="ko-KR"/>
        </w:rPr>
        <w:t>박스</w:t>
      </w:r>
      <w:r>
        <w:rPr>
          <w:lang w:eastAsia="ko-KR"/>
        </w:rPr>
        <w:t xml:space="preserve"> </w:t>
      </w:r>
      <w:r>
        <w:rPr>
          <w:lang w:eastAsia="ko-KR"/>
        </w:rPr>
        <w:t>플롯의</w:t>
      </w:r>
      <w:r>
        <w:rPr>
          <w:lang w:eastAsia="ko-KR"/>
        </w:rPr>
        <w:t xml:space="preserve"> </w:t>
      </w:r>
      <w:r>
        <w:rPr>
          <w:lang w:eastAsia="ko-KR"/>
        </w:rPr>
        <w:t>경우</w:t>
      </w:r>
      <w:r>
        <w:rPr>
          <w:lang w:eastAsia="ko-KR"/>
        </w:rPr>
        <w:t xml:space="preserve"> </w:t>
      </w:r>
      <w:r>
        <w:rPr>
          <w:lang w:eastAsia="ko-KR"/>
        </w:rPr>
        <w:t>사례수가</w:t>
      </w:r>
      <w:r>
        <w:rPr>
          <w:lang w:eastAsia="ko-KR"/>
        </w:rPr>
        <w:t xml:space="preserve"> </w:t>
      </w:r>
      <w:r>
        <w:rPr>
          <w:lang w:eastAsia="ko-KR"/>
        </w:rPr>
        <w:t>많아지면</w:t>
      </w:r>
      <w:r>
        <w:rPr>
          <w:lang w:eastAsia="ko-KR"/>
        </w:rPr>
        <w:t xml:space="preserve"> </w:t>
      </w:r>
      <w:r>
        <w:rPr>
          <w:lang w:eastAsia="ko-KR"/>
        </w:rPr>
        <w:t>표기되는</w:t>
      </w:r>
      <w:r>
        <w:rPr>
          <w:lang w:eastAsia="ko-KR"/>
        </w:rPr>
        <w:t xml:space="preserve"> </w:t>
      </w:r>
      <w:r>
        <w:rPr>
          <w:lang w:eastAsia="ko-KR"/>
        </w:rPr>
        <w:t>점들이</w:t>
      </w:r>
      <w:r>
        <w:rPr>
          <w:lang w:eastAsia="ko-KR"/>
        </w:rPr>
        <w:t xml:space="preserve"> </w:t>
      </w:r>
      <w:r>
        <w:rPr>
          <w:lang w:eastAsia="ko-KR"/>
        </w:rPr>
        <w:t>서로</w:t>
      </w:r>
      <w:r>
        <w:rPr>
          <w:lang w:eastAsia="ko-KR"/>
        </w:rPr>
        <w:t xml:space="preserve"> </w:t>
      </w:r>
      <w:r>
        <w:rPr>
          <w:lang w:eastAsia="ko-KR"/>
        </w:rPr>
        <w:t>겹쳐</w:t>
      </w:r>
      <w:r>
        <w:rPr>
          <w:lang w:eastAsia="ko-KR"/>
        </w:rPr>
        <w:t xml:space="preserve"> </w:t>
      </w:r>
      <w:r>
        <w:rPr>
          <w:lang w:eastAsia="ko-KR"/>
        </w:rPr>
        <w:t>잘</w:t>
      </w:r>
      <w:r>
        <w:rPr>
          <w:lang w:eastAsia="ko-KR"/>
        </w:rPr>
        <w:t xml:space="preserve"> </w:t>
      </w:r>
      <w:r>
        <w:rPr>
          <w:lang w:eastAsia="ko-KR"/>
        </w:rPr>
        <w:t>알아보기</w:t>
      </w:r>
      <w:r>
        <w:rPr>
          <w:lang w:eastAsia="ko-KR"/>
        </w:rPr>
        <w:t xml:space="preserve"> </w:t>
      </w:r>
      <w:r>
        <w:rPr>
          <w:lang w:eastAsia="ko-KR"/>
        </w:rPr>
        <w:t>어려운</w:t>
      </w:r>
      <w:r>
        <w:rPr>
          <w:lang w:eastAsia="ko-KR"/>
        </w:rPr>
        <w:t xml:space="preserve"> </w:t>
      </w:r>
      <w:r>
        <w:rPr>
          <w:lang w:eastAsia="ko-KR"/>
        </w:rPr>
        <w:t>오버플로팅의</w:t>
      </w:r>
      <w:r>
        <w:rPr>
          <w:lang w:eastAsia="ko-KR"/>
        </w:rPr>
        <w:t xml:space="preserve"> </w:t>
      </w:r>
      <w:r>
        <w:rPr>
          <w:lang w:eastAsia="ko-KR"/>
        </w:rPr>
        <w:t>문제가</w:t>
      </w:r>
      <w:r>
        <w:rPr>
          <w:lang w:eastAsia="ko-KR"/>
        </w:rPr>
        <w:t xml:space="preserve"> </w:t>
      </w:r>
      <w:r>
        <w:rPr>
          <w:lang w:eastAsia="ko-KR"/>
        </w:rPr>
        <w:lastRenderedPageBreak/>
        <w:t>발생한다</w:t>
      </w:r>
      <w:r>
        <w:rPr>
          <w:lang w:eastAsia="ko-KR"/>
        </w:rPr>
        <w:t xml:space="preserve">. </w:t>
      </w:r>
      <w:r>
        <w:rPr>
          <w:lang w:eastAsia="ko-KR"/>
        </w:rPr>
        <w:t>이러한</w:t>
      </w:r>
      <w:r>
        <w:rPr>
          <w:lang w:eastAsia="ko-KR"/>
        </w:rPr>
        <w:t xml:space="preserve"> </w:t>
      </w:r>
      <w:r>
        <w:rPr>
          <w:lang w:eastAsia="ko-KR"/>
        </w:rPr>
        <w:t>문제를</w:t>
      </w:r>
      <w:r>
        <w:rPr>
          <w:lang w:eastAsia="ko-KR"/>
        </w:rPr>
        <w:t xml:space="preserve"> </w:t>
      </w:r>
      <w:r>
        <w:rPr>
          <w:lang w:eastAsia="ko-KR"/>
        </w:rPr>
        <w:t>해결하기</w:t>
      </w:r>
      <w:r>
        <w:rPr>
          <w:lang w:eastAsia="ko-KR"/>
        </w:rPr>
        <w:t xml:space="preserve"> </w:t>
      </w:r>
      <w:r>
        <w:rPr>
          <w:lang w:eastAsia="ko-KR"/>
        </w:rPr>
        <w:t>위해</w:t>
      </w:r>
      <w:r>
        <w:rPr>
          <w:lang w:eastAsia="ko-KR"/>
        </w:rPr>
        <w:t xml:space="preserve"> </w:t>
      </w:r>
      <w:r>
        <w:rPr>
          <w:lang w:eastAsia="ko-KR"/>
        </w:rPr>
        <w:t>바이올린</w:t>
      </w:r>
      <w:r>
        <w:rPr>
          <w:lang w:eastAsia="ko-KR"/>
        </w:rPr>
        <w:t xml:space="preserve"> </w:t>
      </w:r>
      <w:r>
        <w:rPr>
          <w:lang w:eastAsia="ko-KR"/>
        </w:rPr>
        <w:t>플롯을</w:t>
      </w:r>
      <w:r>
        <w:rPr>
          <w:lang w:eastAsia="ko-KR"/>
        </w:rPr>
        <w:t xml:space="preserve"> </w:t>
      </w:r>
      <w:r>
        <w:rPr>
          <w:lang w:eastAsia="ko-KR"/>
        </w:rPr>
        <w:t>사용한다</w:t>
      </w:r>
      <w:r>
        <w:rPr>
          <w:lang w:eastAsia="ko-KR"/>
        </w:rPr>
        <w:t xml:space="preserve">. </w:t>
      </w:r>
      <w:r>
        <w:rPr>
          <w:lang w:eastAsia="ko-KR"/>
        </w:rPr>
        <w:t>바이올린</w:t>
      </w:r>
      <w:r>
        <w:rPr>
          <w:lang w:eastAsia="ko-KR"/>
        </w:rPr>
        <w:t xml:space="preserve"> </w:t>
      </w:r>
      <w:r>
        <w:rPr>
          <w:lang w:eastAsia="ko-KR"/>
        </w:rPr>
        <w:t>플롯은</w:t>
      </w:r>
      <w:r>
        <w:rPr>
          <w:lang w:eastAsia="ko-KR"/>
        </w:rPr>
        <w:t xml:space="preserve"> </w:t>
      </w:r>
      <w:r>
        <w:rPr>
          <w:lang w:eastAsia="ko-KR"/>
        </w:rPr>
        <w:t>박스</w:t>
      </w:r>
      <w:r>
        <w:rPr>
          <w:lang w:eastAsia="ko-KR"/>
        </w:rPr>
        <w:t xml:space="preserve"> </w:t>
      </w:r>
      <w:r>
        <w:rPr>
          <w:lang w:eastAsia="ko-KR"/>
        </w:rPr>
        <w:t>플롯과</w:t>
      </w:r>
      <w:r>
        <w:rPr>
          <w:lang w:eastAsia="ko-KR"/>
        </w:rPr>
        <w:t xml:space="preserve"> </w:t>
      </w:r>
      <w:r>
        <w:rPr>
          <w:lang w:eastAsia="ko-KR"/>
        </w:rPr>
        <w:t>유사한</w:t>
      </w:r>
      <w:r>
        <w:rPr>
          <w:lang w:eastAsia="ko-KR"/>
        </w:rPr>
        <w:t xml:space="preserve"> </w:t>
      </w:r>
      <w:r>
        <w:rPr>
          <w:lang w:eastAsia="ko-KR"/>
        </w:rPr>
        <w:t>산술</w:t>
      </w:r>
      <w:r>
        <w:rPr>
          <w:lang w:eastAsia="ko-KR"/>
        </w:rPr>
        <w:t xml:space="preserve"> </w:t>
      </w:r>
      <w:r>
        <w:rPr>
          <w:lang w:eastAsia="ko-KR"/>
        </w:rPr>
        <w:t>통계값들을</w:t>
      </w:r>
      <w:r>
        <w:rPr>
          <w:lang w:eastAsia="ko-KR"/>
        </w:rPr>
        <w:t xml:space="preserve"> </w:t>
      </w:r>
      <w:r>
        <w:rPr>
          <w:lang w:eastAsia="ko-KR"/>
        </w:rPr>
        <w:t>사용한</w:t>
      </w:r>
      <w:r>
        <w:rPr>
          <w:lang w:eastAsia="ko-KR"/>
        </w:rPr>
        <w:t xml:space="preserve"> </w:t>
      </w:r>
      <w:r>
        <w:rPr>
          <w:lang w:eastAsia="ko-KR"/>
        </w:rPr>
        <w:t>시각화</w:t>
      </w:r>
      <w:r>
        <w:rPr>
          <w:lang w:eastAsia="ko-KR"/>
        </w:rPr>
        <w:t xml:space="preserve"> </w:t>
      </w:r>
      <w:r>
        <w:rPr>
          <w:lang w:eastAsia="ko-KR"/>
        </w:rPr>
        <w:t>방법이지만</w:t>
      </w:r>
      <w:r>
        <w:rPr>
          <w:lang w:eastAsia="ko-KR"/>
        </w:rPr>
        <w:t xml:space="preserve"> </w:t>
      </w:r>
      <w:r>
        <w:rPr>
          <w:lang w:eastAsia="ko-KR"/>
        </w:rPr>
        <w:t>박스</w:t>
      </w:r>
      <w:r>
        <w:rPr>
          <w:lang w:eastAsia="ko-KR"/>
        </w:rPr>
        <w:t xml:space="preserve"> </w:t>
      </w:r>
      <w:r>
        <w:rPr>
          <w:lang w:eastAsia="ko-KR"/>
        </w:rPr>
        <w:t>플롯처럼</w:t>
      </w:r>
      <w:r>
        <w:rPr>
          <w:lang w:eastAsia="ko-KR"/>
        </w:rPr>
        <w:t xml:space="preserve"> </w:t>
      </w:r>
      <w:r>
        <w:rPr>
          <w:lang w:eastAsia="ko-KR"/>
        </w:rPr>
        <w:t>직선으로</w:t>
      </w:r>
      <w:r>
        <w:rPr>
          <w:lang w:eastAsia="ko-KR"/>
        </w:rPr>
        <w:t xml:space="preserve"> </w:t>
      </w:r>
      <w:r>
        <w:rPr>
          <w:lang w:eastAsia="ko-KR"/>
        </w:rPr>
        <w:t>만들어진</w:t>
      </w:r>
      <w:r>
        <w:rPr>
          <w:lang w:eastAsia="ko-KR"/>
        </w:rPr>
        <w:t xml:space="preserve"> </w:t>
      </w:r>
      <w:r>
        <w:rPr>
          <w:lang w:eastAsia="ko-KR"/>
        </w:rPr>
        <w:t>네모난</w:t>
      </w:r>
      <w:r>
        <w:rPr>
          <w:lang w:eastAsia="ko-KR"/>
        </w:rPr>
        <w:t xml:space="preserve"> </w:t>
      </w:r>
      <w:r>
        <w:rPr>
          <w:lang w:eastAsia="ko-KR"/>
        </w:rPr>
        <w:t>박스를</w:t>
      </w:r>
      <w:r>
        <w:rPr>
          <w:lang w:eastAsia="ko-KR"/>
        </w:rPr>
        <w:t xml:space="preserve"> </w:t>
      </w:r>
      <w:r>
        <w:rPr>
          <w:lang w:eastAsia="ko-KR"/>
        </w:rPr>
        <w:t>사용하는</w:t>
      </w:r>
      <w:r>
        <w:rPr>
          <w:lang w:eastAsia="ko-KR"/>
        </w:rPr>
        <w:t xml:space="preserve"> </w:t>
      </w:r>
      <w:r>
        <w:rPr>
          <w:lang w:eastAsia="ko-KR"/>
        </w:rPr>
        <w:t>것이</w:t>
      </w:r>
      <w:r>
        <w:rPr>
          <w:lang w:eastAsia="ko-KR"/>
        </w:rPr>
        <w:t xml:space="preserve"> </w:t>
      </w:r>
      <w:r>
        <w:rPr>
          <w:lang w:eastAsia="ko-KR"/>
        </w:rPr>
        <w:t>아니라</w:t>
      </w:r>
      <w:r>
        <w:rPr>
          <w:lang w:eastAsia="ko-KR"/>
        </w:rPr>
        <w:t xml:space="preserve"> </w:t>
      </w:r>
      <w:r>
        <w:rPr>
          <w:lang w:eastAsia="ko-KR"/>
        </w:rPr>
        <w:t>확률</w:t>
      </w:r>
      <w:r>
        <w:rPr>
          <w:lang w:eastAsia="ko-KR"/>
        </w:rPr>
        <w:t xml:space="preserve"> </w:t>
      </w:r>
      <w:r>
        <w:rPr>
          <w:lang w:eastAsia="ko-KR"/>
        </w:rPr>
        <w:t>밀도</w:t>
      </w:r>
      <w:r>
        <w:rPr>
          <w:lang w:eastAsia="ko-KR"/>
        </w:rPr>
        <w:t xml:space="preserve"> </w:t>
      </w:r>
      <w:r>
        <w:rPr>
          <w:lang w:eastAsia="ko-KR"/>
        </w:rPr>
        <w:t>곡선을</w:t>
      </w:r>
      <w:r>
        <w:rPr>
          <w:lang w:eastAsia="ko-KR"/>
        </w:rPr>
        <w:t xml:space="preserve"> </w:t>
      </w:r>
      <w:r>
        <w:rPr>
          <w:lang w:eastAsia="ko-KR"/>
        </w:rPr>
        <w:t>사용하여</w:t>
      </w:r>
      <w:r>
        <w:rPr>
          <w:lang w:eastAsia="ko-KR"/>
        </w:rPr>
        <w:t xml:space="preserve"> </w:t>
      </w:r>
      <w:r>
        <w:rPr>
          <w:lang w:eastAsia="ko-KR"/>
        </w:rPr>
        <w:t>바이올린과</w:t>
      </w:r>
      <w:r>
        <w:rPr>
          <w:lang w:eastAsia="ko-KR"/>
        </w:rPr>
        <w:t xml:space="preserve"> </w:t>
      </w:r>
      <w:r>
        <w:rPr>
          <w:lang w:eastAsia="ko-KR"/>
        </w:rPr>
        <w:t>유사한</w:t>
      </w:r>
      <w:r>
        <w:rPr>
          <w:lang w:eastAsia="ko-KR"/>
        </w:rPr>
        <w:t xml:space="preserve"> </w:t>
      </w:r>
      <w:r>
        <w:rPr>
          <w:lang w:eastAsia="ko-KR"/>
        </w:rPr>
        <w:t>모양을</w:t>
      </w:r>
      <w:r>
        <w:rPr>
          <w:lang w:eastAsia="ko-KR"/>
        </w:rPr>
        <w:t xml:space="preserve"> </w:t>
      </w:r>
      <w:r>
        <w:rPr>
          <w:lang w:eastAsia="ko-KR"/>
        </w:rPr>
        <w:t>만들어</w:t>
      </w:r>
      <w:r>
        <w:rPr>
          <w:lang w:eastAsia="ko-KR"/>
        </w:rPr>
        <w:t xml:space="preserve"> </w:t>
      </w:r>
      <w:r>
        <w:rPr>
          <w:lang w:eastAsia="ko-KR"/>
        </w:rPr>
        <w:t>시각화함으로써</w:t>
      </w:r>
      <w:r>
        <w:rPr>
          <w:lang w:eastAsia="ko-KR"/>
        </w:rPr>
        <w:t xml:space="preserve"> </w:t>
      </w:r>
      <w:r>
        <w:rPr>
          <w:lang w:eastAsia="ko-KR"/>
        </w:rPr>
        <w:t>데이터가</w:t>
      </w:r>
      <w:r>
        <w:rPr>
          <w:lang w:eastAsia="ko-KR"/>
        </w:rPr>
        <w:t xml:space="preserve"> </w:t>
      </w:r>
      <w:r>
        <w:rPr>
          <w:lang w:eastAsia="ko-KR"/>
        </w:rPr>
        <w:t>집중된</w:t>
      </w:r>
      <w:r>
        <w:rPr>
          <w:lang w:eastAsia="ko-KR"/>
        </w:rPr>
        <w:t xml:space="preserve"> </w:t>
      </w:r>
      <w:r>
        <w:rPr>
          <w:lang w:eastAsia="ko-KR"/>
        </w:rPr>
        <w:t>위치를</w:t>
      </w:r>
      <w:r>
        <w:rPr>
          <w:lang w:eastAsia="ko-KR"/>
        </w:rPr>
        <w:t xml:space="preserve"> </w:t>
      </w:r>
      <w:r>
        <w:rPr>
          <w:lang w:eastAsia="ko-KR"/>
        </w:rPr>
        <w:t>파악하기</w:t>
      </w:r>
      <w:r>
        <w:rPr>
          <w:lang w:eastAsia="ko-KR"/>
        </w:rPr>
        <w:t xml:space="preserve"> </w:t>
      </w:r>
      <w:r>
        <w:rPr>
          <w:lang w:eastAsia="ko-KR"/>
        </w:rPr>
        <w:t>쉽게</w:t>
      </w:r>
      <w:r>
        <w:rPr>
          <w:lang w:eastAsia="ko-KR"/>
        </w:rPr>
        <w:t xml:space="preserve"> </w:t>
      </w:r>
      <w:r>
        <w:rPr>
          <w:lang w:eastAsia="ko-KR"/>
        </w:rPr>
        <w:t>만든</w:t>
      </w:r>
      <w:r>
        <w:rPr>
          <w:lang w:eastAsia="ko-KR"/>
        </w:rPr>
        <w:t xml:space="preserve"> </w:t>
      </w:r>
      <w:r>
        <w:rPr>
          <w:lang w:eastAsia="ko-KR"/>
        </w:rPr>
        <w:t>시각화이다</w:t>
      </w:r>
      <w:r>
        <w:rPr>
          <w:lang w:eastAsia="ko-KR"/>
        </w:rPr>
        <w:t xml:space="preserve">. </w:t>
      </w:r>
      <w:r>
        <w:rPr>
          <w:lang w:eastAsia="ko-KR"/>
        </w:rPr>
        <w:t>결국</w:t>
      </w:r>
      <w:r>
        <w:rPr>
          <w:lang w:eastAsia="ko-KR"/>
        </w:rPr>
        <w:t xml:space="preserve"> </w:t>
      </w:r>
      <w:r>
        <w:rPr>
          <w:lang w:eastAsia="ko-KR"/>
        </w:rPr>
        <w:t>박스</w:t>
      </w:r>
      <w:r>
        <w:rPr>
          <w:lang w:eastAsia="ko-KR"/>
        </w:rPr>
        <w:t xml:space="preserve"> </w:t>
      </w:r>
      <w:r>
        <w:rPr>
          <w:lang w:eastAsia="ko-KR"/>
        </w:rPr>
        <w:t>플롯과</w:t>
      </w:r>
      <w:r>
        <w:rPr>
          <w:lang w:eastAsia="ko-KR"/>
        </w:rPr>
        <w:t xml:space="preserve"> </w:t>
      </w:r>
      <w:r>
        <w:rPr>
          <w:lang w:eastAsia="ko-KR"/>
        </w:rPr>
        <w:t>히스토그램을</w:t>
      </w:r>
      <w:r>
        <w:rPr>
          <w:lang w:eastAsia="ko-KR"/>
        </w:rPr>
        <w:t xml:space="preserve"> </w:t>
      </w:r>
      <w:r>
        <w:rPr>
          <w:lang w:eastAsia="ko-KR"/>
        </w:rPr>
        <w:t>결합한</w:t>
      </w:r>
      <w:r>
        <w:rPr>
          <w:lang w:eastAsia="ko-KR"/>
        </w:rPr>
        <w:t xml:space="preserve"> </w:t>
      </w:r>
      <w:r>
        <w:rPr>
          <w:lang w:eastAsia="ko-KR"/>
        </w:rPr>
        <w:t>형태의</w:t>
      </w:r>
      <w:r>
        <w:rPr>
          <w:lang w:eastAsia="ko-KR"/>
        </w:rPr>
        <w:t xml:space="preserve"> </w:t>
      </w:r>
      <w:r>
        <w:rPr>
          <w:lang w:eastAsia="ko-KR"/>
        </w:rPr>
        <w:t>시각화</w:t>
      </w:r>
      <w:r>
        <w:rPr>
          <w:lang w:eastAsia="ko-KR"/>
        </w:rPr>
        <w:t xml:space="preserve"> </w:t>
      </w:r>
      <w:r>
        <w:rPr>
          <w:lang w:eastAsia="ko-KR"/>
        </w:rPr>
        <w:t>방법이다</w:t>
      </w:r>
      <w:r>
        <w:rPr>
          <w:lang w:eastAsia="ko-KR"/>
        </w:rPr>
        <w:t xml:space="preserve">. </w:t>
      </w:r>
      <w:r>
        <w:rPr>
          <w:lang w:eastAsia="ko-KR"/>
        </w:rPr>
        <w:t>데이터의</w:t>
      </w:r>
      <w:r>
        <w:rPr>
          <w:lang w:eastAsia="ko-KR"/>
        </w:rPr>
        <w:t xml:space="preserve"> </w:t>
      </w:r>
      <w:r>
        <w:rPr>
          <w:lang w:eastAsia="ko-KR"/>
        </w:rPr>
        <w:t>양이</w:t>
      </w:r>
      <w:r>
        <w:rPr>
          <w:lang w:eastAsia="ko-KR"/>
        </w:rPr>
        <w:t xml:space="preserve"> </w:t>
      </w:r>
      <w:r>
        <w:rPr>
          <w:lang w:eastAsia="ko-KR"/>
        </w:rPr>
        <w:t>많아져서</w:t>
      </w:r>
      <w:r>
        <w:rPr>
          <w:lang w:eastAsia="ko-KR"/>
        </w:rPr>
        <w:t xml:space="preserve"> </w:t>
      </w:r>
      <w:r>
        <w:rPr>
          <w:lang w:eastAsia="ko-KR"/>
        </w:rPr>
        <w:t>산점도를</w:t>
      </w:r>
      <w:r>
        <w:rPr>
          <w:lang w:eastAsia="ko-KR"/>
        </w:rPr>
        <w:t xml:space="preserve"> </w:t>
      </w:r>
      <w:r>
        <w:rPr>
          <w:lang w:eastAsia="ko-KR"/>
        </w:rPr>
        <w:t>겹쳐서</w:t>
      </w:r>
      <w:r>
        <w:rPr>
          <w:lang w:eastAsia="ko-KR"/>
        </w:rPr>
        <w:t xml:space="preserve"> </w:t>
      </w:r>
      <w:r>
        <w:rPr>
          <w:lang w:eastAsia="ko-KR"/>
        </w:rPr>
        <w:t>보여주기</w:t>
      </w:r>
      <w:r>
        <w:rPr>
          <w:lang w:eastAsia="ko-KR"/>
        </w:rPr>
        <w:t xml:space="preserve"> </w:t>
      </w:r>
      <w:r>
        <w:rPr>
          <w:lang w:eastAsia="ko-KR"/>
        </w:rPr>
        <w:t>어려우면</w:t>
      </w:r>
      <w:r>
        <w:rPr>
          <w:lang w:eastAsia="ko-KR"/>
        </w:rPr>
        <w:t xml:space="preserve"> </w:t>
      </w:r>
      <w:r>
        <w:rPr>
          <w:lang w:eastAsia="ko-KR"/>
        </w:rPr>
        <w:t>매우</w:t>
      </w:r>
      <w:r>
        <w:rPr>
          <w:lang w:eastAsia="ko-KR"/>
        </w:rPr>
        <w:t xml:space="preserve"> </w:t>
      </w:r>
      <w:r>
        <w:rPr>
          <w:lang w:eastAsia="ko-KR"/>
        </w:rPr>
        <w:t>효과적인</w:t>
      </w:r>
      <w:r>
        <w:rPr>
          <w:lang w:eastAsia="ko-KR"/>
        </w:rPr>
        <w:t xml:space="preserve"> </w:t>
      </w:r>
      <w:r>
        <w:rPr>
          <w:lang w:eastAsia="ko-KR"/>
        </w:rPr>
        <w:t>플롯이기</w:t>
      </w:r>
      <w:r>
        <w:rPr>
          <w:lang w:eastAsia="ko-KR"/>
        </w:rPr>
        <w:t xml:space="preserve"> </w:t>
      </w:r>
      <w:r>
        <w:rPr>
          <w:lang w:eastAsia="ko-KR"/>
        </w:rPr>
        <w:t>때문에</w:t>
      </w:r>
      <w:r>
        <w:rPr>
          <w:lang w:eastAsia="ko-KR"/>
        </w:rPr>
        <w:t xml:space="preserve"> </w:t>
      </w:r>
      <w:r>
        <w:rPr>
          <w:lang w:eastAsia="ko-KR"/>
        </w:rPr>
        <w:t>지터</w:t>
      </w:r>
      <w:r>
        <w:rPr>
          <w:lang w:eastAsia="ko-KR"/>
        </w:rPr>
        <w:t xml:space="preserve"> </w:t>
      </w:r>
      <w:r>
        <w:rPr>
          <w:lang w:eastAsia="ko-KR"/>
        </w:rPr>
        <w:t>박스</w:t>
      </w:r>
      <w:r>
        <w:rPr>
          <w:lang w:eastAsia="ko-KR"/>
        </w:rPr>
        <w:t xml:space="preserve"> </w:t>
      </w:r>
      <w:r>
        <w:rPr>
          <w:lang w:eastAsia="ko-KR"/>
        </w:rPr>
        <w:t>플롯의</w:t>
      </w:r>
      <w:r>
        <w:rPr>
          <w:lang w:eastAsia="ko-KR"/>
        </w:rPr>
        <w:t xml:space="preserve"> </w:t>
      </w:r>
      <w:r>
        <w:rPr>
          <w:lang w:eastAsia="ko-KR"/>
        </w:rPr>
        <w:t>단점을</w:t>
      </w:r>
      <w:r>
        <w:rPr>
          <w:lang w:eastAsia="ko-KR"/>
        </w:rPr>
        <w:t xml:space="preserve"> </w:t>
      </w:r>
      <w:r>
        <w:rPr>
          <w:lang w:eastAsia="ko-KR"/>
        </w:rPr>
        <w:t>보완할</w:t>
      </w:r>
      <w:r>
        <w:rPr>
          <w:lang w:eastAsia="ko-KR"/>
        </w:rPr>
        <w:t xml:space="preserve"> </w:t>
      </w:r>
      <w:r>
        <w:rPr>
          <w:lang w:eastAsia="ko-KR"/>
        </w:rPr>
        <w:t>수</w:t>
      </w:r>
      <w:r>
        <w:rPr>
          <w:lang w:eastAsia="ko-KR"/>
        </w:rPr>
        <w:t xml:space="preserve"> </w:t>
      </w:r>
      <w:r>
        <w:rPr>
          <w:lang w:eastAsia="ko-KR"/>
        </w:rPr>
        <w:t>있고</w:t>
      </w:r>
      <w:r>
        <w:rPr>
          <w:lang w:eastAsia="ko-KR"/>
        </w:rPr>
        <w:t xml:space="preserve"> </w:t>
      </w:r>
      <w:r>
        <w:rPr>
          <w:lang w:eastAsia="ko-KR"/>
        </w:rPr>
        <w:t>다양한</w:t>
      </w:r>
      <w:r>
        <w:rPr>
          <w:lang w:eastAsia="ko-KR"/>
        </w:rPr>
        <w:t xml:space="preserve"> </w:t>
      </w:r>
      <w:r>
        <w:rPr>
          <w:lang w:eastAsia="ko-KR"/>
        </w:rPr>
        <w:t>산술</w:t>
      </w:r>
      <w:r>
        <w:rPr>
          <w:lang w:eastAsia="ko-KR"/>
        </w:rPr>
        <w:t xml:space="preserve"> </w:t>
      </w:r>
      <w:r>
        <w:rPr>
          <w:lang w:eastAsia="ko-KR"/>
        </w:rPr>
        <w:t>통계값이</w:t>
      </w:r>
      <w:r>
        <w:rPr>
          <w:lang w:eastAsia="ko-KR"/>
        </w:rPr>
        <w:t xml:space="preserve"> </w:t>
      </w:r>
      <w:r>
        <w:rPr>
          <w:lang w:eastAsia="ko-KR"/>
        </w:rPr>
        <w:t>시각화된다는</w:t>
      </w:r>
      <w:r>
        <w:rPr>
          <w:lang w:eastAsia="ko-KR"/>
        </w:rPr>
        <w:t xml:space="preserve"> </w:t>
      </w:r>
      <w:r>
        <w:rPr>
          <w:lang w:eastAsia="ko-KR"/>
        </w:rPr>
        <w:t>것</w:t>
      </w:r>
      <w:r>
        <w:rPr>
          <w:lang w:eastAsia="ko-KR"/>
        </w:rPr>
        <w:t xml:space="preserve"> </w:t>
      </w:r>
      <w:r>
        <w:rPr>
          <w:lang w:eastAsia="ko-KR"/>
        </w:rPr>
        <w:t>때문에</w:t>
      </w:r>
      <w:r>
        <w:rPr>
          <w:lang w:eastAsia="ko-KR"/>
        </w:rPr>
        <w:t xml:space="preserve"> </w:t>
      </w:r>
      <w:r>
        <w:rPr>
          <w:lang w:eastAsia="ko-KR"/>
        </w:rPr>
        <w:t>히스토그램의</w:t>
      </w:r>
      <w:r>
        <w:rPr>
          <w:lang w:eastAsia="ko-KR"/>
        </w:rPr>
        <w:t xml:space="preserve"> </w:t>
      </w:r>
      <w:r>
        <w:rPr>
          <w:lang w:eastAsia="ko-KR"/>
        </w:rPr>
        <w:t>단점도</w:t>
      </w:r>
      <w:r>
        <w:rPr>
          <w:lang w:eastAsia="ko-KR"/>
        </w:rPr>
        <w:t xml:space="preserve"> </w:t>
      </w:r>
      <w:r>
        <w:rPr>
          <w:lang w:eastAsia="ko-KR"/>
        </w:rPr>
        <w:t>보완한다</w:t>
      </w:r>
      <w:r>
        <w:rPr>
          <w:lang w:eastAsia="ko-KR"/>
        </w:rPr>
        <w:t>.</w:t>
      </w:r>
    </w:p>
    <w:p w:rsidR="003F7835" w:rsidRDefault="003F7835">
      <w:pPr>
        <w:pStyle w:val="a1"/>
        <w:rPr>
          <w:lang w:eastAsia="ko-KR"/>
        </w:rPr>
      </w:pPr>
      <w:r>
        <w:rPr>
          <w:lang w:eastAsia="ko-KR"/>
        </w:rPr>
        <w:t>바이올린</w:t>
      </w:r>
      <w:r>
        <w:rPr>
          <w:lang w:eastAsia="ko-KR"/>
        </w:rPr>
        <w:t xml:space="preserve"> </w:t>
      </w:r>
      <w:r>
        <w:rPr>
          <w:lang w:eastAsia="ko-KR"/>
        </w:rPr>
        <w:t>플롯에서</w:t>
      </w:r>
      <w:r>
        <w:rPr>
          <w:lang w:eastAsia="ko-KR"/>
        </w:rPr>
        <w:t xml:space="preserve"> </w:t>
      </w:r>
      <w:r>
        <w:rPr>
          <w:lang w:eastAsia="ko-KR"/>
        </w:rPr>
        <w:t>표현되는</w:t>
      </w:r>
      <w:r>
        <w:rPr>
          <w:lang w:eastAsia="ko-KR"/>
        </w:rPr>
        <w:t xml:space="preserve"> </w:t>
      </w:r>
      <w:r>
        <w:rPr>
          <w:lang w:eastAsia="ko-KR"/>
        </w:rPr>
        <w:t>산술</w:t>
      </w:r>
      <w:r>
        <w:rPr>
          <w:lang w:eastAsia="ko-KR"/>
        </w:rPr>
        <w:t xml:space="preserve"> </w:t>
      </w:r>
      <w:r>
        <w:rPr>
          <w:lang w:eastAsia="ko-KR"/>
        </w:rPr>
        <w:t>통계값은</w:t>
      </w:r>
      <w:r>
        <w:rPr>
          <w:lang w:eastAsia="ko-KR"/>
        </w:rPr>
        <w:t xml:space="preserve"> </w:t>
      </w:r>
      <w:r>
        <w:rPr>
          <w:lang w:eastAsia="ko-KR"/>
        </w:rPr>
        <w:t>박스</w:t>
      </w:r>
      <w:r>
        <w:rPr>
          <w:lang w:eastAsia="ko-KR"/>
        </w:rPr>
        <w:t xml:space="preserve"> </w:t>
      </w:r>
      <w:r>
        <w:rPr>
          <w:lang w:eastAsia="ko-KR"/>
        </w:rPr>
        <w:t>플롯의</w:t>
      </w:r>
      <w:r>
        <w:rPr>
          <w:lang w:eastAsia="ko-KR"/>
        </w:rPr>
        <w:t xml:space="preserve"> </w:t>
      </w:r>
      <w:r>
        <w:rPr>
          <w:lang w:eastAsia="ko-KR"/>
        </w:rPr>
        <w:t>산술</w:t>
      </w:r>
      <w:r>
        <w:rPr>
          <w:lang w:eastAsia="ko-KR"/>
        </w:rPr>
        <w:t xml:space="preserve"> </w:t>
      </w:r>
      <w:r>
        <w:rPr>
          <w:lang w:eastAsia="ko-KR"/>
        </w:rPr>
        <w:t>통계값과</w:t>
      </w:r>
      <w:r>
        <w:rPr>
          <w:lang w:eastAsia="ko-KR"/>
        </w:rPr>
        <w:t xml:space="preserve"> </w:t>
      </w:r>
      <w:r>
        <w:rPr>
          <w:lang w:eastAsia="ko-KR"/>
        </w:rPr>
        <w:t>동일하다</w:t>
      </w:r>
      <w:r>
        <w:rPr>
          <w:lang w:eastAsia="ko-KR"/>
        </w:rPr>
        <w:t xml:space="preserve">. </w:t>
      </w:r>
      <w:r>
        <w:rPr>
          <w:lang w:eastAsia="ko-KR"/>
        </w:rPr>
        <w:t>다만</w:t>
      </w:r>
      <w:r>
        <w:rPr>
          <w:lang w:eastAsia="ko-KR"/>
        </w:rPr>
        <w:t xml:space="preserve"> </w:t>
      </w:r>
      <w:r>
        <w:rPr>
          <w:lang w:eastAsia="ko-KR"/>
        </w:rPr>
        <w:t>박스</w:t>
      </w:r>
      <w:r>
        <w:rPr>
          <w:lang w:eastAsia="ko-KR"/>
        </w:rPr>
        <w:t xml:space="preserve"> </w:t>
      </w:r>
      <w:r>
        <w:rPr>
          <w:lang w:eastAsia="ko-KR"/>
        </w:rPr>
        <w:t>플롯과의</w:t>
      </w:r>
      <w:r>
        <w:rPr>
          <w:lang w:eastAsia="ko-KR"/>
        </w:rPr>
        <w:t xml:space="preserve"> </w:t>
      </w:r>
      <w:r>
        <w:rPr>
          <w:lang w:eastAsia="ko-KR"/>
        </w:rPr>
        <w:t>차이는</w:t>
      </w:r>
      <w:r>
        <w:rPr>
          <w:lang w:eastAsia="ko-KR"/>
        </w:rPr>
        <w:t xml:space="preserve"> </w:t>
      </w:r>
      <w:r>
        <w:rPr>
          <w:lang w:eastAsia="ko-KR"/>
        </w:rPr>
        <w:t>일반적으로</w:t>
      </w:r>
      <w:r>
        <w:rPr>
          <w:lang w:eastAsia="ko-KR"/>
        </w:rPr>
        <w:t xml:space="preserve"> </w:t>
      </w:r>
      <w:r>
        <w:rPr>
          <w:lang w:eastAsia="ko-KR"/>
        </w:rPr>
        <w:t>바이올린</w:t>
      </w:r>
      <w:r>
        <w:rPr>
          <w:lang w:eastAsia="ko-KR"/>
        </w:rPr>
        <w:t xml:space="preserve"> </w:t>
      </w:r>
      <w:r>
        <w:rPr>
          <w:lang w:eastAsia="ko-KR"/>
        </w:rPr>
        <w:t>플롯에서는</w:t>
      </w:r>
      <w:r>
        <w:rPr>
          <w:lang w:eastAsia="ko-KR"/>
        </w:rPr>
        <w:t xml:space="preserve"> </w:t>
      </w:r>
      <w:r>
        <w:rPr>
          <w:lang w:eastAsia="ko-KR"/>
        </w:rPr>
        <w:t>상한</w:t>
      </w:r>
      <w:r>
        <w:rPr>
          <w:lang w:eastAsia="ko-KR"/>
        </w:rPr>
        <w:t xml:space="preserve"> </w:t>
      </w:r>
      <w:r>
        <w:rPr>
          <w:lang w:eastAsia="ko-KR"/>
        </w:rPr>
        <w:t>수염값</w:t>
      </w:r>
      <w:r>
        <w:rPr>
          <w:lang w:eastAsia="ko-KR"/>
        </w:rPr>
        <w:t>(Upper Whisker bound)</w:t>
      </w:r>
      <w:r>
        <w:rPr>
          <w:lang w:eastAsia="ko-KR"/>
        </w:rPr>
        <w:t>와</w:t>
      </w:r>
      <w:r>
        <w:rPr>
          <w:lang w:eastAsia="ko-KR"/>
        </w:rPr>
        <w:t xml:space="preserve"> </w:t>
      </w:r>
      <w:r>
        <w:rPr>
          <w:lang w:eastAsia="ko-KR"/>
        </w:rPr>
        <w:t>하한</w:t>
      </w:r>
      <w:r>
        <w:rPr>
          <w:lang w:eastAsia="ko-KR"/>
        </w:rPr>
        <w:t xml:space="preserve"> </w:t>
      </w:r>
      <w:r>
        <w:rPr>
          <w:lang w:eastAsia="ko-KR"/>
        </w:rPr>
        <w:t>수염값</w:t>
      </w:r>
      <w:r>
        <w:rPr>
          <w:lang w:eastAsia="ko-KR"/>
        </w:rPr>
        <w:t xml:space="preserve">(Lower Whisker bound) </w:t>
      </w:r>
      <w:r>
        <w:rPr>
          <w:lang w:eastAsia="ko-KR"/>
        </w:rPr>
        <w:t>구간</w:t>
      </w:r>
      <w:r>
        <w:rPr>
          <w:lang w:eastAsia="ko-KR"/>
        </w:rPr>
        <w:t xml:space="preserve"> </w:t>
      </w:r>
      <w:r>
        <w:rPr>
          <w:lang w:eastAsia="ko-KR"/>
        </w:rPr>
        <w:t>밖에</w:t>
      </w:r>
      <w:r>
        <w:rPr>
          <w:lang w:eastAsia="ko-KR"/>
        </w:rPr>
        <w:t xml:space="preserve"> </w:t>
      </w:r>
      <w:r>
        <w:rPr>
          <w:lang w:eastAsia="ko-KR"/>
        </w:rPr>
        <w:t>있는</w:t>
      </w:r>
      <w:r>
        <w:rPr>
          <w:lang w:eastAsia="ko-KR"/>
        </w:rPr>
        <w:t xml:space="preserve"> </w:t>
      </w:r>
      <w:r>
        <w:rPr>
          <w:lang w:eastAsia="ko-KR"/>
        </w:rPr>
        <w:t>이상치를</w:t>
      </w:r>
      <w:r>
        <w:rPr>
          <w:lang w:eastAsia="ko-KR"/>
        </w:rPr>
        <w:t xml:space="preserve"> </w:t>
      </w:r>
      <w:r>
        <w:rPr>
          <w:lang w:eastAsia="ko-KR"/>
        </w:rPr>
        <w:t>포함하여</w:t>
      </w:r>
      <w:r>
        <w:rPr>
          <w:lang w:eastAsia="ko-KR"/>
        </w:rPr>
        <w:t xml:space="preserve"> </w:t>
      </w:r>
      <w:r>
        <w:rPr>
          <w:lang w:eastAsia="ko-KR"/>
        </w:rPr>
        <w:t>플롯을</w:t>
      </w:r>
      <w:r>
        <w:rPr>
          <w:lang w:eastAsia="ko-KR"/>
        </w:rPr>
        <w:t xml:space="preserve"> </w:t>
      </w:r>
      <w:r>
        <w:rPr>
          <w:lang w:eastAsia="ko-KR"/>
        </w:rPr>
        <w:t>그린다는</w:t>
      </w:r>
      <w:r>
        <w:rPr>
          <w:lang w:eastAsia="ko-KR"/>
        </w:rPr>
        <w:t xml:space="preserve"> </w:t>
      </w:r>
      <w:r>
        <w:rPr>
          <w:lang w:eastAsia="ko-KR"/>
        </w:rPr>
        <w:t>것이다</w:t>
      </w:r>
      <w:r>
        <w:rPr>
          <w:lang w:eastAsia="ko-KR"/>
        </w:rPr>
        <w:t xml:space="preserve">. </w:t>
      </w:r>
      <w:r>
        <w:rPr>
          <w:lang w:eastAsia="ko-KR"/>
        </w:rPr>
        <w:t>따라서</w:t>
      </w:r>
      <w:r>
        <w:rPr>
          <w:lang w:eastAsia="ko-KR"/>
        </w:rPr>
        <w:t xml:space="preserve"> </w:t>
      </w:r>
      <w:r>
        <w:rPr>
          <w:lang w:eastAsia="ko-KR"/>
        </w:rPr>
        <w:t>실제</w:t>
      </w:r>
      <w:r>
        <w:rPr>
          <w:lang w:eastAsia="ko-KR"/>
        </w:rPr>
        <w:t xml:space="preserve"> </w:t>
      </w:r>
      <w:r>
        <w:rPr>
          <w:lang w:eastAsia="ko-KR"/>
        </w:rPr>
        <w:t>값의</w:t>
      </w:r>
      <w:r>
        <w:rPr>
          <w:lang w:eastAsia="ko-KR"/>
        </w:rPr>
        <w:t xml:space="preserve"> </w:t>
      </w:r>
      <w:r>
        <w:rPr>
          <w:lang w:eastAsia="ko-KR"/>
        </w:rPr>
        <w:t>상한값과</w:t>
      </w:r>
      <w:r>
        <w:rPr>
          <w:lang w:eastAsia="ko-KR"/>
        </w:rPr>
        <w:t xml:space="preserve"> </w:t>
      </w:r>
      <w:r>
        <w:rPr>
          <w:lang w:eastAsia="ko-KR"/>
        </w:rPr>
        <w:t>하한값보다</w:t>
      </w:r>
      <w:r>
        <w:rPr>
          <w:lang w:eastAsia="ko-KR"/>
        </w:rPr>
        <w:t xml:space="preserve"> </w:t>
      </w:r>
      <w:r>
        <w:rPr>
          <w:lang w:eastAsia="ko-KR"/>
        </w:rPr>
        <w:t>다소</w:t>
      </w:r>
      <w:r>
        <w:rPr>
          <w:lang w:eastAsia="ko-KR"/>
        </w:rPr>
        <w:t xml:space="preserve"> </w:t>
      </w:r>
      <w:r>
        <w:rPr>
          <w:lang w:eastAsia="ko-KR"/>
        </w:rPr>
        <w:t>길게</w:t>
      </w:r>
      <w:r>
        <w:rPr>
          <w:lang w:eastAsia="ko-KR"/>
        </w:rPr>
        <w:t xml:space="preserve"> </w:t>
      </w:r>
      <w:r>
        <w:rPr>
          <w:lang w:eastAsia="ko-KR"/>
        </w:rPr>
        <w:t>표현된다는</w:t>
      </w:r>
      <w:r>
        <w:rPr>
          <w:lang w:eastAsia="ko-KR"/>
        </w:rPr>
        <w:t xml:space="preserve"> </w:t>
      </w:r>
      <w:r>
        <w:rPr>
          <w:lang w:eastAsia="ko-KR"/>
        </w:rPr>
        <w:t>단점이</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plotly</w:t>
      </w:r>
      <w:r>
        <w:rPr>
          <w:lang w:eastAsia="ko-KR"/>
        </w:rPr>
        <w:t>에서</w:t>
      </w:r>
      <w:r>
        <w:rPr>
          <w:lang w:eastAsia="ko-KR"/>
        </w:rPr>
        <w:t xml:space="preserve"> </w:t>
      </w:r>
      <w:r>
        <w:rPr>
          <w:lang w:eastAsia="ko-KR"/>
        </w:rPr>
        <w:t>바이올린</w:t>
      </w:r>
      <w:r>
        <w:rPr>
          <w:lang w:eastAsia="ko-KR"/>
        </w:rPr>
        <w:t xml:space="preserve"> </w:t>
      </w:r>
      <w:r>
        <w:rPr>
          <w:lang w:eastAsia="ko-KR"/>
        </w:rPr>
        <w:t>플롯은</w:t>
      </w:r>
      <w:r>
        <w:rPr>
          <w:lang w:eastAsia="ko-KR"/>
        </w:rPr>
        <w:t xml:space="preserve"> </w:t>
      </w:r>
      <w:r>
        <w:rPr>
          <w:lang w:eastAsia="ko-KR"/>
        </w:rPr>
        <w:t>바이올린</w:t>
      </w:r>
      <w:r>
        <w:rPr>
          <w:lang w:eastAsia="ko-KR"/>
        </w:rPr>
        <w:t xml:space="preserve"> </w:t>
      </w:r>
      <w:r>
        <w:rPr>
          <w:lang w:eastAsia="ko-KR"/>
        </w:rPr>
        <w:t>트레이스를</w:t>
      </w:r>
      <w:r>
        <w:rPr>
          <w:lang w:eastAsia="ko-KR"/>
        </w:rPr>
        <w:t xml:space="preserve"> </w:t>
      </w:r>
      <w:r>
        <w:rPr>
          <w:lang w:eastAsia="ko-KR"/>
        </w:rPr>
        <w:t>사용해서</w:t>
      </w:r>
      <w:r>
        <w:rPr>
          <w:lang w:eastAsia="ko-KR"/>
        </w:rPr>
        <w:t xml:space="preserve"> </w:t>
      </w:r>
      <w:r>
        <w:rPr>
          <w:lang w:eastAsia="ko-KR"/>
        </w:rPr>
        <w:t>그릴</w:t>
      </w:r>
      <w:r>
        <w:rPr>
          <w:lang w:eastAsia="ko-KR"/>
        </w:rPr>
        <w:t xml:space="preserve"> </w:t>
      </w:r>
      <w:r>
        <w:rPr>
          <w:lang w:eastAsia="ko-KR"/>
        </w:rPr>
        <w:t>수</w:t>
      </w:r>
      <w:r>
        <w:rPr>
          <w:lang w:eastAsia="ko-KR"/>
        </w:rPr>
        <w:t xml:space="preserve"> </w:t>
      </w:r>
      <w:r>
        <w:rPr>
          <w:lang w:eastAsia="ko-KR"/>
        </w:rPr>
        <w:t>있고</w:t>
      </w:r>
      <w:r>
        <w:rPr>
          <w:lang w:eastAsia="ko-KR"/>
        </w:rPr>
        <w:t xml:space="preserve">, </w:t>
      </w:r>
      <w:r>
        <w:rPr>
          <w:lang w:eastAsia="ko-KR"/>
        </w:rPr>
        <w:t>바이올린</w:t>
      </w:r>
      <w:r>
        <w:rPr>
          <w:lang w:eastAsia="ko-KR"/>
        </w:rPr>
        <w:t xml:space="preserve"> </w:t>
      </w:r>
      <w:r>
        <w:rPr>
          <w:lang w:eastAsia="ko-KR"/>
        </w:rPr>
        <w:t>플롯에서</w:t>
      </w:r>
      <w:r>
        <w:rPr>
          <w:lang w:eastAsia="ko-KR"/>
        </w:rPr>
        <w:t xml:space="preserve"> </w:t>
      </w:r>
      <w:r>
        <w:rPr>
          <w:lang w:eastAsia="ko-KR"/>
        </w:rPr>
        <w:t>주로</w:t>
      </w:r>
      <w:r>
        <w:rPr>
          <w:lang w:eastAsia="ko-KR"/>
        </w:rPr>
        <w:t xml:space="preserve"> </w:t>
      </w:r>
      <w:r>
        <w:rPr>
          <w:lang w:eastAsia="ko-KR"/>
        </w:rPr>
        <w:t>사용하는</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I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I- \* ARABIC</w:instrText>
      </w:r>
      <w:r>
        <w:rPr>
          <w:lang w:eastAsia="ko-KR"/>
        </w:rPr>
        <w:instrText xml:space="preserve"> </w:instrText>
      </w:r>
      <w:r>
        <w:fldChar w:fldCharType="separate"/>
      </w:r>
      <w:r>
        <w:rPr>
          <w:noProof/>
          <w:lang w:eastAsia="ko-KR"/>
        </w:rPr>
        <w:t>4</w:t>
      </w:r>
      <w:r>
        <w:fldChar w:fldCharType="end"/>
      </w:r>
      <w:r>
        <w:rPr>
          <w:lang w:eastAsia="ko-KR"/>
        </w:rPr>
        <w:t xml:space="preserve">. </w:t>
      </w:r>
      <w:r w:rsidRPr="00C2301E">
        <w:rPr>
          <w:rFonts w:hint="eastAsia"/>
          <w:lang w:eastAsia="ko-KR"/>
        </w:rPr>
        <w:t>트레이스의</w:t>
      </w:r>
      <w:r w:rsidRPr="00C2301E">
        <w:rPr>
          <w:lang w:eastAsia="ko-KR"/>
        </w:rPr>
        <w:t xml:space="preserve"> </w:t>
      </w:r>
      <w:r w:rsidRPr="00C2301E">
        <w:rPr>
          <w:lang w:eastAsia="ko-KR"/>
        </w:rPr>
        <w:t>주요</w:t>
      </w:r>
      <w:r w:rsidRPr="00C2301E">
        <w:rPr>
          <w:lang w:eastAsia="ko-KR"/>
        </w:rPr>
        <w:t xml:space="preserve"> </w:t>
      </w:r>
      <w:r w:rsidRPr="00C2301E">
        <w:rPr>
          <w:lang w:eastAsia="ko-KR"/>
        </w:rPr>
        <w:t>속성</w:t>
      </w:r>
    </w:p>
    <w:tbl>
      <w:tblPr>
        <w:tblW w:w="9660" w:type="dxa"/>
        <w:tblInd w:w="-5" w:type="dxa"/>
        <w:tblCellMar>
          <w:left w:w="99" w:type="dxa"/>
          <w:right w:w="99" w:type="dxa"/>
        </w:tblCellMar>
        <w:tblLook w:val="04A0" w:firstRow="1" w:lastRow="0" w:firstColumn="1" w:lastColumn="0" w:noHBand="0" w:noVBand="1"/>
      </w:tblPr>
      <w:tblGrid>
        <w:gridCol w:w="2240"/>
        <w:gridCol w:w="480"/>
        <w:gridCol w:w="1100"/>
        <w:gridCol w:w="2245"/>
        <w:gridCol w:w="3595"/>
      </w:tblGrid>
      <w:tr w:rsidR="003F7835" w:rsidRPr="00053797" w:rsidTr="003D5EE0">
        <w:trPr>
          <w:trHeight w:val="276"/>
          <w:tblHeader/>
        </w:trPr>
        <w:tc>
          <w:tcPr>
            <w:tcW w:w="3820"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053797" w:rsidRDefault="003F7835" w:rsidP="003D5EE0">
            <w:pPr>
              <w:spacing w:after="0"/>
              <w:jc w:val="center"/>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속성</w:t>
            </w:r>
          </w:p>
        </w:tc>
        <w:tc>
          <w:tcPr>
            <w:tcW w:w="2245" w:type="dxa"/>
            <w:tcBorders>
              <w:top w:val="single" w:sz="4" w:space="0" w:color="auto"/>
              <w:left w:val="nil"/>
              <w:bottom w:val="single" w:sz="4" w:space="0" w:color="auto"/>
              <w:right w:val="single" w:sz="4" w:space="0" w:color="auto"/>
            </w:tcBorders>
            <w:shd w:val="clear" w:color="000000" w:fill="D9D9D9"/>
            <w:vAlign w:val="center"/>
            <w:hideMark/>
          </w:tcPr>
          <w:p w:rsidR="003F7835" w:rsidRPr="00053797" w:rsidRDefault="003F7835" w:rsidP="003D5EE0">
            <w:pPr>
              <w:spacing w:after="0"/>
              <w:jc w:val="center"/>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속성 설명</w:t>
            </w:r>
          </w:p>
        </w:tc>
        <w:tc>
          <w:tcPr>
            <w:tcW w:w="3595" w:type="dxa"/>
            <w:tcBorders>
              <w:top w:val="single" w:sz="4" w:space="0" w:color="auto"/>
              <w:left w:val="nil"/>
              <w:bottom w:val="single" w:sz="4" w:space="0" w:color="auto"/>
              <w:right w:val="single" w:sz="4" w:space="0" w:color="auto"/>
            </w:tcBorders>
            <w:shd w:val="clear" w:color="000000" w:fill="D9D9D9"/>
            <w:vAlign w:val="center"/>
            <w:hideMark/>
          </w:tcPr>
          <w:p w:rsidR="003F7835" w:rsidRPr="00053797" w:rsidRDefault="003F7835" w:rsidP="003D5EE0">
            <w:pPr>
              <w:spacing w:after="0"/>
              <w:jc w:val="center"/>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속성값(R 속성값)</w:t>
            </w:r>
          </w:p>
        </w:tc>
      </w:tr>
      <w:tr w:rsidR="003F7835" w:rsidRPr="00053797" w:rsidTr="003D5EE0">
        <w:trPr>
          <w:trHeight w:val="276"/>
        </w:trPr>
        <w:tc>
          <w:tcPr>
            <w:tcW w:w="224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marker</w:t>
            </w: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점 색상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색상이나 색상 배열</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48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line</w:t>
            </w:r>
          </w:p>
        </w:tc>
        <w:tc>
          <w:tcPr>
            <w:tcW w:w="1100" w:type="dxa"/>
            <w:tcBorders>
              <w:top w:val="nil"/>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 xml:space="preserve">점 외곽선 색 설정 </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색상이나 색상 배열</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48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100" w:type="dxa"/>
            <w:tcBorders>
              <w:top w:val="nil"/>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outlier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이상치 점 외곽선 색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색상</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48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100" w:type="dxa"/>
            <w:tcBorders>
              <w:top w:val="nil"/>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outlierwidth</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이상치 점 외곽선 두께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0이상의 수치</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48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100" w:type="dxa"/>
            <w:tcBorders>
              <w:top w:val="nil"/>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width</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점 외곽선 두께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0이상의 수치</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opacity</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점 투명도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0과 1사이의 수치나 수치 배열</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outlier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이상치 점 색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색상</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size</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점 크기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0과 1사이의 수치나 수치 배열</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symbol</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점의 형태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열거형 타입 또는 열거형 타입 배열</w:t>
            </w:r>
          </w:p>
        </w:tc>
      </w:tr>
      <w:tr w:rsidR="003F7835" w:rsidRPr="00053797" w:rsidTr="003D5EE0">
        <w:trPr>
          <w:trHeight w:val="276"/>
        </w:trPr>
        <w:tc>
          <w:tcPr>
            <w:tcW w:w="224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line</w:t>
            </w: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바이올린 플롯 경계선 색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색상</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width</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바이올린 플롯 경계선 두께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0과 1사이의 수치나 수치 배열</w:t>
            </w:r>
          </w:p>
        </w:tc>
      </w:tr>
      <w:tr w:rsidR="003F7835" w:rsidRPr="00053797" w:rsidTr="003D5EE0">
        <w:trPr>
          <w:trHeight w:val="276"/>
        </w:trPr>
        <w:tc>
          <w:tcPr>
            <w:tcW w:w="224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box</w:t>
            </w: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fill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박스 내부 색상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 xml:space="preserve">　</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48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line</w:t>
            </w:r>
          </w:p>
        </w:tc>
        <w:tc>
          <w:tcPr>
            <w:tcW w:w="1100" w:type="dxa"/>
            <w:tcBorders>
              <w:top w:val="nil"/>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박스 외곽선 색상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 xml:space="preserve">　</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48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100" w:type="dxa"/>
            <w:tcBorders>
              <w:top w:val="nil"/>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width</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박스 외곽선 두께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 xml:space="preserve">　</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visible</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박스의 표시여부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 xml:space="preserve">　</w:t>
            </w:r>
          </w:p>
        </w:tc>
      </w:tr>
      <w:tr w:rsidR="003F7835" w:rsidRPr="00053797" w:rsidTr="003D5EE0">
        <w:trPr>
          <w:trHeight w:val="408"/>
        </w:trPr>
        <w:tc>
          <w:tcPr>
            <w:tcW w:w="3820"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quartilemethod</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중앙값의 처리에 따른 Q1과 Q3의 계산 방법을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434F54"/>
                <w:sz w:val="16"/>
                <w:szCs w:val="16"/>
                <w:lang w:eastAsia="ko-KR"/>
              </w:rPr>
              <w:t>"linear"</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exclusive"</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inclusive"</w:t>
            </w:r>
            <w:r w:rsidRPr="00053797">
              <w:rPr>
                <w:rFonts w:ascii="나눔고딕" w:eastAsia="나눔고딕" w:hAnsi="나눔고딕" w:cs="굴림" w:hint="eastAsia"/>
                <w:color w:val="20293D"/>
                <w:sz w:val="16"/>
                <w:szCs w:val="16"/>
                <w:lang w:eastAsia="ko-KR"/>
              </w:rPr>
              <w:t> </w:t>
            </w:r>
          </w:p>
        </w:tc>
      </w:tr>
      <w:tr w:rsidR="003F7835" w:rsidRPr="00053797" w:rsidTr="003D5EE0">
        <w:trPr>
          <w:trHeight w:val="276"/>
        </w:trPr>
        <w:tc>
          <w:tcPr>
            <w:tcW w:w="3820"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fill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박스 내부 색상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색상</w:t>
            </w:r>
          </w:p>
        </w:tc>
      </w:tr>
      <w:tr w:rsidR="003F7835" w:rsidRPr="00053797" w:rsidTr="003D5EE0">
        <w:trPr>
          <w:trHeight w:val="408"/>
        </w:trPr>
        <w:tc>
          <w:tcPr>
            <w:tcW w:w="3820"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pointpos</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점들이 표시되는 위치의 바이올린 너비에 대한 상대적 거리</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2이상 2이하의 수치</w:t>
            </w:r>
          </w:p>
        </w:tc>
      </w:tr>
      <w:tr w:rsidR="003F7835" w:rsidRPr="00053797" w:rsidTr="003D5EE0">
        <w:trPr>
          <w:trHeight w:val="408"/>
        </w:trPr>
        <w:tc>
          <w:tcPr>
            <w:tcW w:w="3820"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lastRenderedPageBreak/>
              <w:t>jitte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점들이 표시되는 범위의 바이올린 너비에 대한 상대적 거리</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0이상 1이하의 수치</w:t>
            </w:r>
          </w:p>
        </w:tc>
      </w:tr>
      <w:tr w:rsidR="003F7835" w:rsidRPr="00053797" w:rsidTr="003D5EE0">
        <w:trPr>
          <w:trHeight w:val="276"/>
        </w:trPr>
        <w:tc>
          <w:tcPr>
            <w:tcW w:w="224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meanline</w:t>
            </w: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평균선 색상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 xml:space="preserve">　</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visible</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평균선 표시여부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 xml:space="preserve">　</w:t>
            </w:r>
          </w:p>
        </w:tc>
      </w:tr>
      <w:tr w:rsidR="003F7835" w:rsidRPr="00053797" w:rsidTr="003D5EE0">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width</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평균선 두께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 xml:space="preserve">　</w:t>
            </w:r>
          </w:p>
        </w:tc>
      </w:tr>
      <w:tr w:rsidR="003F7835" w:rsidRPr="00053797" w:rsidTr="003D5EE0">
        <w:trPr>
          <w:trHeight w:val="276"/>
        </w:trPr>
        <w:tc>
          <w:tcPr>
            <w:tcW w:w="3820"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points</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데이터 점의 표시 범위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434F54"/>
                <w:sz w:val="16"/>
                <w:szCs w:val="16"/>
                <w:lang w:eastAsia="ko-KR"/>
              </w:rPr>
              <w:t>"all"</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outliers"</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suspectedoutliers"</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False</w:t>
            </w:r>
            <w:r w:rsidRPr="00053797">
              <w:rPr>
                <w:rFonts w:ascii="나눔고딕" w:eastAsia="나눔고딕" w:hAnsi="나눔고딕" w:cs="굴림" w:hint="eastAsia"/>
                <w:color w:val="20293D"/>
                <w:sz w:val="16"/>
                <w:szCs w:val="16"/>
                <w:lang w:eastAsia="ko-KR"/>
              </w:rPr>
              <w:t> </w:t>
            </w:r>
          </w:p>
        </w:tc>
      </w:tr>
      <w:tr w:rsidR="003F7835" w:rsidRPr="00053797" w:rsidTr="003D5EE0">
        <w:trPr>
          <w:trHeight w:val="408"/>
        </w:trPr>
        <w:tc>
          <w:tcPr>
            <w:tcW w:w="3820"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side</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바이올린의 절반을 구성하는 밀도 함수를 위치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434F54"/>
                <w:sz w:val="16"/>
                <w:szCs w:val="16"/>
                <w:lang w:eastAsia="ko-KR"/>
              </w:rPr>
              <w:t>"both"</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positive"</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negative"</w:t>
            </w:r>
            <w:r w:rsidRPr="00053797">
              <w:rPr>
                <w:rFonts w:ascii="나눔고딕" w:eastAsia="나눔고딕" w:hAnsi="나눔고딕" w:cs="굴림" w:hint="eastAsia"/>
                <w:color w:val="20293D"/>
                <w:sz w:val="16"/>
                <w:szCs w:val="16"/>
                <w:lang w:eastAsia="ko-KR"/>
              </w:rPr>
              <w:t> </w:t>
            </w:r>
          </w:p>
        </w:tc>
      </w:tr>
      <w:tr w:rsidR="003F7835" w:rsidRPr="00053797" w:rsidTr="003D5EE0">
        <w:trPr>
          <w:trHeight w:val="408"/>
        </w:trPr>
        <w:tc>
          <w:tcPr>
            <w:tcW w:w="3820"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spanmode</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밀도 함수가 계산될 데이터 공간의 범위를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3D5EE0">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434F54"/>
                <w:sz w:val="16"/>
                <w:szCs w:val="16"/>
                <w:lang w:eastAsia="ko-KR"/>
              </w:rPr>
              <w:t>"soft"</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hard"</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manual"</w:t>
            </w:r>
            <w:r w:rsidRPr="00053797">
              <w:rPr>
                <w:rFonts w:ascii="나눔고딕" w:eastAsia="나눔고딕" w:hAnsi="나눔고딕" w:cs="굴림" w:hint="eastAsia"/>
                <w:color w:val="20293D"/>
                <w:sz w:val="16"/>
                <w:szCs w:val="16"/>
                <w:lang w:eastAsia="ko-KR"/>
              </w:rPr>
              <w:t> </w:t>
            </w:r>
          </w:p>
        </w:tc>
      </w:tr>
    </w:tbl>
    <w:p w:rsidR="003F7835" w:rsidRDefault="003F7835">
      <w:pPr>
        <w:pStyle w:val="a1"/>
        <w:rPr>
          <w:lang w:eastAsia="ko-KR"/>
        </w:rPr>
      </w:pPr>
    </w:p>
    <w:p w:rsidR="003F7835" w:rsidRDefault="003F7835" w:rsidP="003F7835">
      <w:pPr>
        <w:pStyle w:val="Compact"/>
        <w:numPr>
          <w:ilvl w:val="0"/>
          <w:numId w:val="6"/>
        </w:numPr>
      </w:pPr>
      <w:r>
        <w:t>R</w:t>
      </w:r>
    </w:p>
    <w:p w:rsidR="003F7835" w:rsidRDefault="003F7835">
      <w:pPr>
        <w:pStyle w:val="FirstParagraph"/>
        <w:rPr>
          <w:lang w:eastAsia="ko-KR"/>
        </w:rPr>
      </w:pPr>
      <w:r>
        <w:rPr>
          <w:lang w:eastAsia="ko-KR"/>
        </w:rPr>
        <w:t>R</w:t>
      </w:r>
      <w:r>
        <w:rPr>
          <w:lang w:eastAsia="ko-KR"/>
        </w:rPr>
        <w:t>에서</w:t>
      </w:r>
      <w:r>
        <w:rPr>
          <w:lang w:eastAsia="ko-KR"/>
        </w:rPr>
        <w:t xml:space="preserve"> </w:t>
      </w:r>
      <w:r>
        <w:rPr>
          <w:lang w:eastAsia="ko-KR"/>
        </w:rPr>
        <w:t>바이올린</w:t>
      </w:r>
      <w:r>
        <w:rPr>
          <w:lang w:eastAsia="ko-KR"/>
        </w:rPr>
        <w:t xml:space="preserve"> </w:t>
      </w:r>
      <w:r>
        <w:rPr>
          <w:lang w:eastAsia="ko-KR"/>
        </w:rPr>
        <w:t>트레이스를</w:t>
      </w:r>
      <w:r>
        <w:rPr>
          <w:lang w:eastAsia="ko-KR"/>
        </w:rPr>
        <w:t xml:space="preserve"> </w:t>
      </w:r>
      <w:r>
        <w:rPr>
          <w:lang w:eastAsia="ko-KR"/>
        </w:rPr>
        <w:t>사용하기</w:t>
      </w:r>
      <w:r>
        <w:rPr>
          <w:lang w:eastAsia="ko-KR"/>
        </w:rPr>
        <w:t xml:space="preserve"> </w:t>
      </w:r>
      <w:r>
        <w:rPr>
          <w:lang w:eastAsia="ko-KR"/>
        </w:rPr>
        <w:t>위해서는</w:t>
      </w:r>
      <w:r>
        <w:rPr>
          <w:lang w:eastAsia="ko-KR"/>
        </w:rPr>
        <w:t xml:space="preserve"> </w:t>
      </w:r>
      <w:r>
        <w:rPr>
          <w:rStyle w:val="VerbatimChar"/>
          <w:lang w:eastAsia="ko-KR"/>
        </w:rPr>
        <w:t xml:space="preserve">add_trace(type = 'violin', </w:t>
      </w:r>
      <w:proofErr w:type="gramStart"/>
      <w:r>
        <w:rPr>
          <w:rStyle w:val="VerbatimChar"/>
          <w:lang w:eastAsia="ko-KR"/>
        </w:rPr>
        <w:t>...</w:t>
      </w:r>
      <w:proofErr w:type="gramEnd"/>
      <w:r>
        <w:rPr>
          <w:rStyle w:val="VerbatimChar"/>
          <w:lang w:eastAsia="ko-KR"/>
        </w:rPr>
        <w:t>)</w:t>
      </w:r>
      <w:r>
        <w:rPr>
          <w:lang w:eastAsia="ko-KR"/>
        </w:rPr>
        <w:t>을</w:t>
      </w:r>
      <w:r>
        <w:rPr>
          <w:lang w:eastAsia="ko-KR"/>
        </w:rPr>
        <w:t xml:space="preserve"> </w:t>
      </w:r>
      <w:r>
        <w:rPr>
          <w:lang w:eastAsia="ko-KR"/>
        </w:rPr>
        <w:t>사용해야</w:t>
      </w:r>
      <w:r>
        <w:rPr>
          <w:lang w:eastAsia="ko-KR"/>
        </w:rPr>
        <w:t xml:space="preserve"> </w:t>
      </w:r>
      <w:r>
        <w:rPr>
          <w:lang w:eastAsia="ko-KR"/>
        </w:rPr>
        <w:t>한다</w:t>
      </w:r>
      <w:r>
        <w:rPr>
          <w:lang w:eastAsia="ko-KR"/>
        </w:rPr>
        <w:t xml:space="preserve">. </w:t>
      </w:r>
      <w:r>
        <w:rPr>
          <w:rStyle w:val="VerbatimChar"/>
          <w:lang w:eastAsia="ko-KR"/>
        </w:rPr>
        <w:t>add_violin()</w:t>
      </w:r>
      <w:r>
        <w:rPr>
          <w:lang w:eastAsia="ko-KR"/>
        </w:rPr>
        <w:t>은</w:t>
      </w:r>
      <w:r>
        <w:rPr>
          <w:lang w:eastAsia="ko-KR"/>
        </w:rPr>
        <w:t xml:space="preserve"> </w:t>
      </w:r>
      <w:r>
        <w:rPr>
          <w:lang w:eastAsia="ko-KR"/>
        </w:rPr>
        <w:t>제공하지</w:t>
      </w:r>
      <w:r>
        <w:rPr>
          <w:lang w:eastAsia="ko-KR"/>
        </w:rPr>
        <w:t xml:space="preserve"> </w:t>
      </w:r>
      <w:r>
        <w:rPr>
          <w:lang w:eastAsia="ko-KR"/>
        </w:rPr>
        <w:t>않는다</w:t>
      </w:r>
      <w:r>
        <w:rPr>
          <w:lang w:eastAsia="ko-KR"/>
        </w:rPr>
        <w:t>.</w:t>
      </w:r>
    </w:p>
    <w:p w:rsidR="003F7835" w:rsidRPr="007B69E9" w:rsidRDefault="003F7835" w:rsidP="003D5EE0">
      <w:pPr>
        <w:pStyle w:val="R"/>
      </w:pPr>
      <w:r w:rsidRPr="007B69E9">
        <w:t>df_</w:t>
      </w:r>
      <w:r w:rsidRPr="007B69E9">
        <w:t>취업률</w:t>
      </w:r>
      <w:r w:rsidRPr="007B69E9">
        <w:t xml:space="preserve">_500 |&gt; </w:t>
      </w:r>
      <w:r w:rsidRPr="007B69E9">
        <w:br/>
        <w:t xml:space="preserve">  plot_ly() |&gt; </w:t>
      </w:r>
      <w:r w:rsidRPr="007B69E9">
        <w:br/>
        <w:t xml:space="preserve">  ## </w:t>
      </w:r>
      <w:r w:rsidRPr="007B69E9">
        <w:t>바이올린</w:t>
      </w:r>
      <w:r w:rsidRPr="007B69E9">
        <w:t xml:space="preserve"> trace </w:t>
      </w:r>
      <w:r w:rsidRPr="007B69E9">
        <w:t>추가</w:t>
      </w:r>
      <w:r w:rsidRPr="007B69E9">
        <w:br/>
        <w:t xml:space="preserve">  add_trace(type = 'violin', x = ~</w:t>
      </w:r>
      <w:r w:rsidRPr="007B69E9">
        <w:t>대계열</w:t>
      </w:r>
      <w:r w:rsidRPr="007B69E9">
        <w:t>, y = ~</w:t>
      </w:r>
      <w:r w:rsidRPr="007B69E9">
        <w:t>취업률</w:t>
      </w:r>
      <w:r w:rsidRPr="007B69E9">
        <w:t>) |&gt;</w:t>
      </w:r>
      <w:r w:rsidRPr="007B69E9">
        <w:br/>
        <w:t xml:space="preserve">  layout(title = list(text = '</w:t>
      </w:r>
      <w:r w:rsidRPr="007B69E9">
        <w:t>대학</w:t>
      </w:r>
      <w:r w:rsidRPr="007B69E9">
        <w:t xml:space="preserve"> </w:t>
      </w:r>
      <w:r w:rsidRPr="007B69E9">
        <w:t>계열별</w:t>
      </w:r>
      <w:r w:rsidRPr="007B69E9">
        <w:t xml:space="preserve"> </w:t>
      </w:r>
      <w:r w:rsidRPr="007B69E9">
        <w:t>취업률</w:t>
      </w:r>
      <w:r w:rsidRPr="007B69E9">
        <w:t xml:space="preserve"> </w:t>
      </w:r>
      <w:r w:rsidRPr="007B69E9">
        <w:t>분포</w:t>
      </w:r>
      <w:r w:rsidRPr="007B69E9">
        <w:t xml:space="preserve">'), </w:t>
      </w:r>
      <w:r w:rsidRPr="007B69E9">
        <w:br/>
        <w:t xml:space="preserve">         margin = margins_R)</w:t>
      </w:r>
    </w:p>
    <w:p w:rsidR="003F7835" w:rsidRDefault="003F7835" w:rsidP="003F7835">
      <w:pPr>
        <w:pStyle w:val="Compact"/>
        <w:numPr>
          <w:ilvl w:val="0"/>
          <w:numId w:val="6"/>
        </w:numPr>
      </w:pPr>
      <w:r>
        <w:t>python</w:t>
      </w:r>
    </w:p>
    <w:p w:rsidR="003F7835" w:rsidRDefault="003F7835">
      <w:pPr>
        <w:pStyle w:val="FirstParagraph"/>
      </w:pPr>
      <w:r>
        <w:t>python</w:t>
      </w:r>
      <w:r>
        <w:t>에서는</w:t>
      </w:r>
      <w:r>
        <w:t xml:space="preserve"> </w:t>
      </w:r>
      <w:proofErr w:type="gramStart"/>
      <w:r>
        <w:rPr>
          <w:rStyle w:val="VerbatimChar"/>
        </w:rPr>
        <w:t>plotly.graph</w:t>
      </w:r>
      <w:proofErr w:type="gramEnd"/>
      <w:r>
        <w:rPr>
          <w:rStyle w:val="VerbatimChar"/>
        </w:rPr>
        <w:t>_objects.Violin()</w:t>
      </w:r>
      <w:r>
        <w:t>을</w:t>
      </w:r>
      <w:r>
        <w:t xml:space="preserve"> </w:t>
      </w:r>
      <w:r>
        <w:t>사용하거나</w:t>
      </w:r>
      <w:r>
        <w:t xml:space="preserve"> </w:t>
      </w:r>
      <w:r>
        <w:rPr>
          <w:rStyle w:val="VerbatimChar"/>
        </w:rPr>
        <w:t>plotly.express.Violin()</w:t>
      </w:r>
      <w:r>
        <w:t>을</w:t>
      </w:r>
      <w:r>
        <w:t xml:space="preserve"> </w:t>
      </w:r>
      <w:r>
        <w:t>사용한다</w:t>
      </w:r>
      <w:r>
        <w:t>.</w:t>
      </w:r>
    </w:p>
    <w:p w:rsidR="003F7835" w:rsidRPr="007B69E9" w:rsidRDefault="003F7835" w:rsidP="003D5EE0">
      <w:pPr>
        <w:pStyle w:val="python"/>
      </w:pPr>
      <w:r w:rsidRPr="007B69E9">
        <w:t>fig = go.Figure()</w:t>
      </w:r>
      <w:r w:rsidRPr="007B69E9">
        <w:br/>
      </w:r>
      <w:r w:rsidRPr="007B69E9">
        <w:br/>
        <w:t xml:space="preserve">  ## 바이올린 trace 추가</w:t>
      </w:r>
      <w:r w:rsidRPr="007B69E9">
        <w:br/>
        <w:t>fig.add_trace(go.Violin(</w:t>
      </w:r>
      <w:r w:rsidRPr="007B69E9">
        <w:br/>
        <w:t xml:space="preserve">    x = df_취업률['대계열'], y = df_취업률['취업률_계']))</w:t>
      </w:r>
      <w:r w:rsidRPr="007B69E9">
        <w:br/>
      </w:r>
      <w:r w:rsidRPr="007B69E9">
        <w:br/>
        <w:t xml:space="preserve">fig.update_layout(title = dict(text = '한국 및 대륙별 일별 확진자 분포', x = 0.5)) </w:t>
      </w:r>
      <w:r w:rsidRPr="007B69E9">
        <w:br/>
      </w:r>
      <w:r w:rsidRPr="007B69E9">
        <w:br/>
        <w:t>fig.show()</w:t>
      </w:r>
    </w:p>
    <w:p w:rsidR="003F7835" w:rsidRDefault="00CB69DE">
      <w:pPr>
        <w:pStyle w:val="CaptionedFigure"/>
      </w:pPr>
      <w:r>
        <w:lastRenderedPageBreak/>
        <w:pict>
          <v:shape id="_x0000_i1078" type="#_x0000_t75" style="width:469.45pt;height:348.5pt">
            <v:imagedata r:id="rId81" o:title="result_3-15"/>
          </v:shape>
        </w:pict>
      </w:r>
    </w:p>
    <w:p w:rsidR="003F7835" w:rsidRDefault="003F7835">
      <w:pPr>
        <w:pStyle w:val="ImageCaption"/>
        <w:rPr>
          <w:lang w:eastAsia="ko-KR"/>
        </w:rPr>
      </w:pPr>
      <w:r>
        <w:rPr>
          <w:lang w:eastAsia="ko-KR"/>
        </w:rPr>
        <w:t>그림</w:t>
      </w:r>
      <w:r>
        <w:rPr>
          <w:lang w:eastAsia="ko-KR"/>
        </w:rPr>
        <w:t xml:space="preserve"> III-15. R</w:t>
      </w:r>
      <w:r>
        <w:rPr>
          <w:lang w:eastAsia="ko-KR"/>
        </w:rPr>
        <w:t>의</w:t>
      </w:r>
      <w:r>
        <w:rPr>
          <w:lang w:eastAsia="ko-KR"/>
        </w:rPr>
        <w:t xml:space="preserve"> </w:t>
      </w:r>
      <w:r>
        <w:rPr>
          <w:lang w:eastAsia="ko-KR"/>
        </w:rPr>
        <w:t>바이올린</w:t>
      </w:r>
      <w:r>
        <w:rPr>
          <w:lang w:eastAsia="ko-KR"/>
        </w:rPr>
        <w:t xml:space="preserve"> </w:t>
      </w:r>
      <w:r>
        <w:rPr>
          <w:lang w:eastAsia="ko-KR"/>
        </w:rPr>
        <w:t>플롯</w:t>
      </w:r>
    </w:p>
    <w:p w:rsidR="003F7835" w:rsidRDefault="003F7835">
      <w:pPr>
        <w:pStyle w:val="2"/>
        <w:rPr>
          <w:lang w:eastAsia="ko-KR"/>
        </w:rPr>
      </w:pPr>
      <w:bookmarkStart w:id="70" w:name="박스-플롯과-평균선이-포함된-바이올린-플롯"/>
      <w:r>
        <w:rPr>
          <w:lang w:eastAsia="ko-KR"/>
        </w:rPr>
        <w:t>박스</w:t>
      </w:r>
      <w:r>
        <w:rPr>
          <w:lang w:eastAsia="ko-KR"/>
        </w:rPr>
        <w:t xml:space="preserve"> </w:t>
      </w:r>
      <w:r>
        <w:rPr>
          <w:lang w:eastAsia="ko-KR"/>
        </w:rPr>
        <w:t>플롯과</w:t>
      </w:r>
      <w:r>
        <w:rPr>
          <w:lang w:eastAsia="ko-KR"/>
        </w:rPr>
        <w:t xml:space="preserve"> </w:t>
      </w:r>
      <w:r>
        <w:rPr>
          <w:lang w:eastAsia="ko-KR"/>
        </w:rPr>
        <w:t>평균선이</w:t>
      </w:r>
      <w:r>
        <w:rPr>
          <w:lang w:eastAsia="ko-KR"/>
        </w:rPr>
        <w:t xml:space="preserve"> </w:t>
      </w:r>
      <w:r>
        <w:rPr>
          <w:lang w:eastAsia="ko-KR"/>
        </w:rPr>
        <w:t>포함된</w:t>
      </w:r>
      <w:r>
        <w:rPr>
          <w:lang w:eastAsia="ko-KR"/>
        </w:rPr>
        <w:t xml:space="preserve"> </w:t>
      </w:r>
      <w:r>
        <w:rPr>
          <w:lang w:eastAsia="ko-KR"/>
        </w:rPr>
        <w:t>바이올린</w:t>
      </w:r>
      <w:r>
        <w:rPr>
          <w:lang w:eastAsia="ko-KR"/>
        </w:rPr>
        <w:t xml:space="preserve"> </w:t>
      </w:r>
      <w:r>
        <w:rPr>
          <w:lang w:eastAsia="ko-KR"/>
        </w:rPr>
        <w:t>플롯</w:t>
      </w:r>
    </w:p>
    <w:p w:rsidR="003F7835" w:rsidRDefault="003F7835">
      <w:pPr>
        <w:pStyle w:val="FirstParagraph"/>
        <w:rPr>
          <w:lang w:eastAsia="ko-KR"/>
        </w:rPr>
      </w:pPr>
      <w:r>
        <w:rPr>
          <w:lang w:eastAsia="ko-KR"/>
        </w:rPr>
        <w:t>바이올린</w:t>
      </w:r>
      <w:r>
        <w:rPr>
          <w:lang w:eastAsia="ko-KR"/>
        </w:rPr>
        <w:t xml:space="preserve"> </w:t>
      </w:r>
      <w:r>
        <w:rPr>
          <w:lang w:eastAsia="ko-KR"/>
        </w:rPr>
        <w:t>플롯은</w:t>
      </w:r>
      <w:r>
        <w:rPr>
          <w:lang w:eastAsia="ko-KR"/>
        </w:rPr>
        <w:t xml:space="preserve"> </w:t>
      </w:r>
      <w:r>
        <w:rPr>
          <w:lang w:eastAsia="ko-KR"/>
        </w:rPr>
        <w:t>박스</w:t>
      </w:r>
      <w:r>
        <w:rPr>
          <w:lang w:eastAsia="ko-KR"/>
        </w:rPr>
        <w:t xml:space="preserve"> </w:t>
      </w:r>
      <w:r>
        <w:rPr>
          <w:lang w:eastAsia="ko-KR"/>
        </w:rPr>
        <w:t>플롯과</w:t>
      </w:r>
      <w:r>
        <w:rPr>
          <w:lang w:eastAsia="ko-KR"/>
        </w:rPr>
        <w:t xml:space="preserve"> </w:t>
      </w:r>
      <w:r>
        <w:rPr>
          <w:lang w:eastAsia="ko-KR"/>
        </w:rPr>
        <w:t>동일한</w:t>
      </w:r>
      <w:r>
        <w:rPr>
          <w:lang w:eastAsia="ko-KR"/>
        </w:rPr>
        <w:t xml:space="preserve"> </w:t>
      </w:r>
      <w:r>
        <w:rPr>
          <w:lang w:eastAsia="ko-KR"/>
        </w:rPr>
        <w:t>산술</w:t>
      </w:r>
      <w:r>
        <w:rPr>
          <w:lang w:eastAsia="ko-KR"/>
        </w:rPr>
        <w:t xml:space="preserve"> </w:t>
      </w:r>
      <w:r>
        <w:rPr>
          <w:lang w:eastAsia="ko-KR"/>
        </w:rPr>
        <w:t>통계값을</w:t>
      </w:r>
      <w:r>
        <w:rPr>
          <w:lang w:eastAsia="ko-KR"/>
        </w:rPr>
        <w:t xml:space="preserve"> </w:t>
      </w:r>
      <w:r>
        <w:rPr>
          <w:lang w:eastAsia="ko-KR"/>
        </w:rPr>
        <w:t>사용하지만</w:t>
      </w:r>
      <w:r>
        <w:rPr>
          <w:lang w:eastAsia="ko-KR"/>
        </w:rPr>
        <w:t xml:space="preserve">, </w:t>
      </w:r>
      <w:r>
        <w:rPr>
          <w:lang w:eastAsia="ko-KR"/>
        </w:rPr>
        <w:t>그</w:t>
      </w:r>
      <w:r>
        <w:rPr>
          <w:lang w:eastAsia="ko-KR"/>
        </w:rPr>
        <w:t xml:space="preserve"> </w:t>
      </w:r>
      <w:r>
        <w:rPr>
          <w:lang w:eastAsia="ko-KR"/>
        </w:rPr>
        <w:t>값의</w:t>
      </w:r>
      <w:r>
        <w:rPr>
          <w:lang w:eastAsia="ko-KR"/>
        </w:rPr>
        <w:t xml:space="preserve"> </w:t>
      </w:r>
      <w:r>
        <w:rPr>
          <w:lang w:eastAsia="ko-KR"/>
        </w:rPr>
        <w:t>위치가</w:t>
      </w:r>
      <w:r>
        <w:rPr>
          <w:lang w:eastAsia="ko-KR"/>
        </w:rPr>
        <w:t xml:space="preserve"> </w:t>
      </w:r>
      <w:r>
        <w:rPr>
          <w:lang w:eastAsia="ko-KR"/>
        </w:rPr>
        <w:t>직접적으로</w:t>
      </w:r>
      <w:r>
        <w:rPr>
          <w:lang w:eastAsia="ko-KR"/>
        </w:rPr>
        <w:t xml:space="preserve"> </w:t>
      </w:r>
      <w:r>
        <w:rPr>
          <w:lang w:eastAsia="ko-KR"/>
        </w:rPr>
        <w:t>표시되지는</w:t>
      </w:r>
      <w:r>
        <w:rPr>
          <w:lang w:eastAsia="ko-KR"/>
        </w:rPr>
        <w:t xml:space="preserve"> </w:t>
      </w:r>
      <w:r>
        <w:rPr>
          <w:lang w:eastAsia="ko-KR"/>
        </w:rPr>
        <w:t>않는다</w:t>
      </w:r>
      <w:r>
        <w:rPr>
          <w:lang w:eastAsia="ko-KR"/>
        </w:rPr>
        <w:t xml:space="preserve">. </w:t>
      </w:r>
      <w:r>
        <w:rPr>
          <w:lang w:eastAsia="ko-KR"/>
        </w:rPr>
        <w:t>따라서</w:t>
      </w:r>
      <w:r>
        <w:rPr>
          <w:lang w:eastAsia="ko-KR"/>
        </w:rPr>
        <w:t xml:space="preserve"> </w:t>
      </w:r>
      <w:r>
        <w:rPr>
          <w:lang w:eastAsia="ko-KR"/>
        </w:rPr>
        <w:t>이</w:t>
      </w:r>
      <w:r>
        <w:rPr>
          <w:lang w:eastAsia="ko-KR"/>
        </w:rPr>
        <w:t xml:space="preserve"> </w:t>
      </w:r>
      <w:r>
        <w:rPr>
          <w:lang w:eastAsia="ko-KR"/>
        </w:rPr>
        <w:t>값들을</w:t>
      </w:r>
      <w:r>
        <w:rPr>
          <w:lang w:eastAsia="ko-KR"/>
        </w:rPr>
        <w:t xml:space="preserve"> </w:t>
      </w:r>
      <w:r>
        <w:rPr>
          <w:lang w:eastAsia="ko-KR"/>
        </w:rPr>
        <w:t>표시하기</w:t>
      </w:r>
      <w:r>
        <w:rPr>
          <w:lang w:eastAsia="ko-KR"/>
        </w:rPr>
        <w:t xml:space="preserve"> </w:t>
      </w:r>
      <w:r>
        <w:rPr>
          <w:lang w:eastAsia="ko-KR"/>
        </w:rPr>
        <w:t>위해</w:t>
      </w:r>
      <w:r>
        <w:rPr>
          <w:lang w:eastAsia="ko-KR"/>
        </w:rPr>
        <w:t xml:space="preserve"> </w:t>
      </w:r>
      <w:r>
        <w:rPr>
          <w:lang w:eastAsia="ko-KR"/>
        </w:rPr>
        <w:t>박스</w:t>
      </w:r>
      <w:r>
        <w:rPr>
          <w:lang w:eastAsia="ko-KR"/>
        </w:rPr>
        <w:t xml:space="preserve"> </w:t>
      </w:r>
      <w:r>
        <w:rPr>
          <w:lang w:eastAsia="ko-KR"/>
        </w:rPr>
        <w:t>플롯과</w:t>
      </w:r>
      <w:r>
        <w:rPr>
          <w:lang w:eastAsia="ko-KR"/>
        </w:rPr>
        <w:t xml:space="preserve"> </w:t>
      </w:r>
      <w:r>
        <w:rPr>
          <w:lang w:eastAsia="ko-KR"/>
        </w:rPr>
        <w:t>평균선을</w:t>
      </w:r>
      <w:r>
        <w:rPr>
          <w:lang w:eastAsia="ko-KR"/>
        </w:rPr>
        <w:t xml:space="preserve"> </w:t>
      </w:r>
      <w:r>
        <w:rPr>
          <w:lang w:eastAsia="ko-KR"/>
        </w:rPr>
        <w:t>같이</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는데</w:t>
      </w:r>
      <w:r>
        <w:rPr>
          <w:lang w:eastAsia="ko-KR"/>
        </w:rPr>
        <w:t xml:space="preserve"> </w:t>
      </w:r>
      <w:proofErr w:type="gramStart"/>
      <w:r>
        <w:rPr>
          <w:lang w:eastAsia="ko-KR"/>
        </w:rPr>
        <w:t>‘box’</w:t>
      </w:r>
      <w:r>
        <w:rPr>
          <w:lang w:eastAsia="ko-KR"/>
        </w:rPr>
        <w:t>와</w:t>
      </w:r>
      <w:r>
        <w:rPr>
          <w:lang w:eastAsia="ko-KR"/>
        </w:rPr>
        <w:t xml:space="preserve"> ’meanline’</w:t>
      </w:r>
      <w:proofErr w:type="gramEnd"/>
      <w:r>
        <w:rPr>
          <w:lang w:eastAsia="ko-KR"/>
        </w:rPr>
        <w:t xml:space="preserve"> </w:t>
      </w:r>
      <w:r>
        <w:rPr>
          <w:lang w:eastAsia="ko-KR"/>
        </w:rPr>
        <w:t>속성을</w:t>
      </w:r>
      <w:r>
        <w:rPr>
          <w:lang w:eastAsia="ko-KR"/>
        </w:rPr>
        <w:t xml:space="preserve"> </w:t>
      </w:r>
      <w:r>
        <w:rPr>
          <w:lang w:eastAsia="ko-KR"/>
        </w:rPr>
        <w:t>사용하여</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이</w:t>
      </w:r>
      <w:r>
        <w:rPr>
          <w:lang w:eastAsia="ko-KR"/>
        </w:rPr>
        <w:t xml:space="preserve"> </w:t>
      </w:r>
      <w:r>
        <w:rPr>
          <w:lang w:eastAsia="ko-KR"/>
        </w:rPr>
        <w:t>두</w:t>
      </w:r>
      <w:r>
        <w:rPr>
          <w:lang w:eastAsia="ko-KR"/>
        </w:rPr>
        <w:t xml:space="preserve"> </w:t>
      </w:r>
      <w:r>
        <w:rPr>
          <w:lang w:eastAsia="ko-KR"/>
        </w:rPr>
        <w:t>속성은</w:t>
      </w:r>
      <w:r>
        <w:rPr>
          <w:lang w:eastAsia="ko-KR"/>
        </w:rPr>
        <w:t xml:space="preserve"> </w:t>
      </w:r>
      <w:r>
        <w:rPr>
          <w:lang w:eastAsia="ko-KR"/>
        </w:rPr>
        <w:t>다양한</w:t>
      </w:r>
      <w:r>
        <w:rPr>
          <w:lang w:eastAsia="ko-KR"/>
        </w:rPr>
        <w:t xml:space="preserve"> </w:t>
      </w:r>
      <w:r>
        <w:rPr>
          <w:lang w:eastAsia="ko-KR"/>
        </w:rPr>
        <w:t>하위</w:t>
      </w:r>
      <w:r>
        <w:rPr>
          <w:lang w:eastAsia="ko-KR"/>
        </w:rPr>
        <w:t xml:space="preserve"> </w:t>
      </w:r>
      <w:r>
        <w:rPr>
          <w:lang w:eastAsia="ko-KR"/>
        </w:rPr>
        <w:t>속성이</w:t>
      </w:r>
      <w:r>
        <w:rPr>
          <w:lang w:eastAsia="ko-KR"/>
        </w:rPr>
        <w:t xml:space="preserve"> </w:t>
      </w:r>
      <w:r>
        <w:rPr>
          <w:lang w:eastAsia="ko-KR"/>
        </w:rPr>
        <w:t>있는데</w:t>
      </w:r>
      <w:r>
        <w:rPr>
          <w:lang w:eastAsia="ko-KR"/>
        </w:rPr>
        <w:t xml:space="preserve"> </w:t>
      </w:r>
      <w:r>
        <w:rPr>
          <w:lang w:eastAsia="ko-KR"/>
        </w:rPr>
        <w:t>이</w:t>
      </w:r>
      <w:r>
        <w:rPr>
          <w:lang w:eastAsia="ko-KR"/>
        </w:rPr>
        <w:t xml:space="preserve"> </w:t>
      </w:r>
      <w:r>
        <w:rPr>
          <w:lang w:eastAsia="ko-KR"/>
        </w:rPr>
        <w:t>중</w:t>
      </w:r>
      <w:r>
        <w:rPr>
          <w:lang w:eastAsia="ko-KR"/>
        </w:rPr>
        <w:t xml:space="preserve"> ‘visible’ </w:t>
      </w:r>
      <w:r>
        <w:rPr>
          <w:lang w:eastAsia="ko-KR"/>
        </w:rPr>
        <w:t>속성을</w:t>
      </w:r>
      <w:r>
        <w:rPr>
          <w:lang w:eastAsia="ko-KR"/>
        </w:rPr>
        <w:t xml:space="preserve"> TRUE</w:t>
      </w:r>
      <w:r>
        <w:rPr>
          <w:lang w:eastAsia="ko-KR"/>
        </w:rPr>
        <w:t>로</w:t>
      </w:r>
      <w:r>
        <w:rPr>
          <w:lang w:eastAsia="ko-KR"/>
        </w:rPr>
        <w:t xml:space="preserve"> </w:t>
      </w:r>
      <w:r>
        <w:rPr>
          <w:lang w:eastAsia="ko-KR"/>
        </w:rPr>
        <w:t>설정하면</w:t>
      </w:r>
      <w:r>
        <w:rPr>
          <w:lang w:eastAsia="ko-KR"/>
        </w:rPr>
        <w:t xml:space="preserve"> </w:t>
      </w:r>
      <w:r>
        <w:rPr>
          <w:lang w:eastAsia="ko-KR"/>
        </w:rPr>
        <w:t>바이올린</w:t>
      </w:r>
      <w:r>
        <w:rPr>
          <w:lang w:eastAsia="ko-KR"/>
        </w:rPr>
        <w:t xml:space="preserve"> </w:t>
      </w:r>
      <w:r>
        <w:rPr>
          <w:lang w:eastAsia="ko-KR"/>
        </w:rPr>
        <w:t>플롯의</w:t>
      </w:r>
      <w:r>
        <w:rPr>
          <w:lang w:eastAsia="ko-KR"/>
        </w:rPr>
        <w:t xml:space="preserve"> </w:t>
      </w:r>
      <w:r>
        <w:rPr>
          <w:lang w:eastAsia="ko-KR"/>
        </w:rPr>
        <w:t>안쪽에</w:t>
      </w:r>
      <w:r>
        <w:rPr>
          <w:lang w:eastAsia="ko-KR"/>
        </w:rPr>
        <w:t xml:space="preserve"> </w:t>
      </w:r>
      <w:r>
        <w:rPr>
          <w:lang w:eastAsia="ko-KR"/>
        </w:rPr>
        <w:t>박스</w:t>
      </w:r>
      <w:r>
        <w:rPr>
          <w:lang w:eastAsia="ko-KR"/>
        </w:rPr>
        <w:t xml:space="preserve"> </w:t>
      </w:r>
      <w:r>
        <w:rPr>
          <w:lang w:eastAsia="ko-KR"/>
        </w:rPr>
        <w:t>플롯이</w:t>
      </w:r>
      <w:r>
        <w:rPr>
          <w:lang w:eastAsia="ko-KR"/>
        </w:rPr>
        <w:t xml:space="preserve"> </w:t>
      </w:r>
      <w:r>
        <w:rPr>
          <w:lang w:eastAsia="ko-KR"/>
        </w:rPr>
        <w:t>나타나고</w:t>
      </w:r>
      <w:r>
        <w:rPr>
          <w:lang w:eastAsia="ko-KR"/>
        </w:rPr>
        <w:t xml:space="preserve"> </w:t>
      </w:r>
      <w:r>
        <w:rPr>
          <w:lang w:eastAsia="ko-KR"/>
        </w:rPr>
        <w:t>평균선이</w:t>
      </w:r>
      <w:r>
        <w:rPr>
          <w:lang w:eastAsia="ko-KR"/>
        </w:rPr>
        <w:t xml:space="preserve"> </w:t>
      </w:r>
      <w:r>
        <w:rPr>
          <w:lang w:eastAsia="ko-KR"/>
        </w:rPr>
        <w:t>나타난다</w:t>
      </w:r>
      <w:r>
        <w:rPr>
          <w:lang w:eastAsia="ko-KR"/>
        </w:rPr>
        <w:t>.</w:t>
      </w:r>
    </w:p>
    <w:p w:rsidR="003F7835" w:rsidRDefault="003F7835">
      <w:pPr>
        <w:pStyle w:val="a1"/>
        <w:rPr>
          <w:lang w:eastAsia="ko-KR"/>
        </w:rPr>
      </w:pPr>
      <w:r>
        <w:rPr>
          <w:lang w:eastAsia="ko-KR"/>
        </w:rPr>
        <w:t>다음은</w:t>
      </w:r>
      <w:r>
        <w:rPr>
          <w:lang w:eastAsia="ko-KR"/>
        </w:rPr>
        <w:t xml:space="preserve"> </w:t>
      </w:r>
      <w:r>
        <w:rPr>
          <w:lang w:eastAsia="ko-KR"/>
        </w:rPr>
        <w:t>박스</w:t>
      </w:r>
      <w:r>
        <w:rPr>
          <w:lang w:eastAsia="ko-KR"/>
        </w:rPr>
        <w:t xml:space="preserve"> </w:t>
      </w:r>
      <w:r>
        <w:rPr>
          <w:lang w:eastAsia="ko-KR"/>
        </w:rPr>
        <w:t>플롯과</w:t>
      </w:r>
      <w:r>
        <w:rPr>
          <w:lang w:eastAsia="ko-KR"/>
        </w:rPr>
        <w:t xml:space="preserve"> </w:t>
      </w:r>
      <w:r>
        <w:rPr>
          <w:lang w:eastAsia="ko-KR"/>
        </w:rPr>
        <w:t>평균선을</w:t>
      </w:r>
      <w:r>
        <w:rPr>
          <w:lang w:eastAsia="ko-KR"/>
        </w:rPr>
        <w:t xml:space="preserve"> </w:t>
      </w:r>
      <w:r>
        <w:rPr>
          <w:lang w:eastAsia="ko-KR"/>
        </w:rPr>
        <w:t>포함한</w:t>
      </w:r>
      <w:r>
        <w:rPr>
          <w:lang w:eastAsia="ko-KR"/>
        </w:rPr>
        <w:t xml:space="preserve"> </w:t>
      </w:r>
      <w:r>
        <w:rPr>
          <w:lang w:eastAsia="ko-KR"/>
        </w:rPr>
        <w:t>바이올린</w:t>
      </w:r>
      <w:r>
        <w:rPr>
          <w:lang w:eastAsia="ko-KR"/>
        </w:rPr>
        <w:t xml:space="preserve"> </w:t>
      </w:r>
      <w:r>
        <w:rPr>
          <w:lang w:eastAsia="ko-KR"/>
        </w:rPr>
        <w:t>플롯을</w:t>
      </w:r>
      <w:r>
        <w:rPr>
          <w:lang w:eastAsia="ko-KR"/>
        </w:rPr>
        <w:t xml:space="preserve"> </w:t>
      </w:r>
      <w:r>
        <w:rPr>
          <w:lang w:eastAsia="ko-KR"/>
        </w:rPr>
        <w:t>그리는</w:t>
      </w:r>
      <w:r>
        <w:rPr>
          <w:lang w:eastAsia="ko-KR"/>
        </w:rPr>
        <w:t xml:space="preserve"> R</w:t>
      </w:r>
      <w:r>
        <w:rPr>
          <w:lang w:eastAsia="ko-KR"/>
        </w:rPr>
        <w:t>과</w:t>
      </w:r>
      <w:r>
        <w:rPr>
          <w:lang w:eastAsia="ko-KR"/>
        </w:rPr>
        <w:t xml:space="preserve"> python </w:t>
      </w:r>
      <w:r>
        <w:rPr>
          <w:lang w:eastAsia="ko-KR"/>
        </w:rPr>
        <w:t>코드이다</w:t>
      </w:r>
      <w:r>
        <w:rPr>
          <w:lang w:eastAsia="ko-KR"/>
        </w:rPr>
        <w:t>.</w:t>
      </w:r>
    </w:p>
    <w:p w:rsidR="003F7835" w:rsidRDefault="003F7835" w:rsidP="003F7835">
      <w:pPr>
        <w:pStyle w:val="Compact"/>
        <w:numPr>
          <w:ilvl w:val="0"/>
          <w:numId w:val="6"/>
        </w:numPr>
      </w:pPr>
      <w:r>
        <w:t>R</w:t>
      </w:r>
    </w:p>
    <w:p w:rsidR="003F7835" w:rsidRPr="007B69E9" w:rsidRDefault="003F7835" w:rsidP="003D5EE0">
      <w:pPr>
        <w:pStyle w:val="R"/>
      </w:pPr>
      <w:r w:rsidRPr="007B69E9">
        <w:t>df_</w:t>
      </w:r>
      <w:r w:rsidRPr="007B69E9">
        <w:t>취업률</w:t>
      </w:r>
      <w:r w:rsidRPr="007B69E9">
        <w:t xml:space="preserve">_500 |&gt; </w:t>
      </w:r>
      <w:r w:rsidRPr="007B69E9">
        <w:br/>
        <w:t xml:space="preserve">  plot_ly() |&gt; </w:t>
      </w:r>
      <w:r w:rsidRPr="007B69E9">
        <w:br/>
        <w:t xml:space="preserve">  ## </w:t>
      </w:r>
      <w:r w:rsidRPr="007B69E9">
        <w:t>바이올린</w:t>
      </w:r>
      <w:r w:rsidRPr="007B69E9">
        <w:t xml:space="preserve"> trace </w:t>
      </w:r>
      <w:r w:rsidRPr="007B69E9">
        <w:t>추가</w:t>
      </w:r>
      <w:r w:rsidRPr="007B69E9">
        <w:br/>
        <w:t xml:space="preserve">  add_trace(type = 'violin', x = ~</w:t>
      </w:r>
      <w:r w:rsidRPr="007B69E9">
        <w:t>대계열</w:t>
      </w:r>
      <w:r w:rsidRPr="007B69E9">
        <w:t>, y = ~</w:t>
      </w:r>
      <w:r w:rsidRPr="007B69E9">
        <w:t>취업률</w:t>
      </w:r>
      <w:r w:rsidRPr="007B69E9">
        <w:t xml:space="preserve">, </w:t>
      </w:r>
      <w:r w:rsidRPr="007B69E9">
        <w:br/>
        <w:t xml:space="preserve">            ## </w:t>
      </w:r>
      <w:r w:rsidRPr="007B69E9">
        <w:t>바이올린</w:t>
      </w:r>
      <w:r w:rsidRPr="007B69E9">
        <w:t xml:space="preserve"> </w:t>
      </w:r>
      <w:r w:rsidRPr="007B69E9">
        <w:t>내부</w:t>
      </w:r>
      <w:r w:rsidRPr="007B69E9">
        <w:t xml:space="preserve"> </w:t>
      </w:r>
      <w:r w:rsidRPr="007B69E9">
        <w:t>박스</w:t>
      </w:r>
      <w:r w:rsidRPr="007B69E9">
        <w:t xml:space="preserve"> </w:t>
      </w:r>
      <w:r w:rsidRPr="007B69E9">
        <w:t>표시</w:t>
      </w:r>
      <w:r w:rsidRPr="007B69E9">
        <w:br/>
      </w:r>
      <w:r w:rsidRPr="007B69E9">
        <w:lastRenderedPageBreak/>
        <w:t xml:space="preserve">            box = list(visible = TRUE),</w:t>
      </w:r>
      <w:r w:rsidRPr="007B69E9">
        <w:br/>
        <w:t xml:space="preserve">            ## </w:t>
      </w:r>
      <w:r w:rsidRPr="007B69E9">
        <w:t>평균</w:t>
      </w:r>
      <w:r w:rsidRPr="007B69E9">
        <w:t xml:space="preserve"> </w:t>
      </w:r>
      <w:r w:rsidRPr="007B69E9">
        <w:t>선</w:t>
      </w:r>
      <w:r w:rsidRPr="007B69E9">
        <w:t xml:space="preserve"> </w:t>
      </w:r>
      <w:r w:rsidRPr="007B69E9">
        <w:t>표시</w:t>
      </w:r>
      <w:r w:rsidRPr="007B69E9">
        <w:br/>
        <w:t xml:space="preserve">            meanline = list(visible = TRUE)) |&gt;</w:t>
      </w:r>
      <w:r w:rsidRPr="007B69E9">
        <w:br/>
        <w:t xml:space="preserve">  layout(title = list(text = '</w:t>
      </w:r>
      <w:r w:rsidRPr="007B69E9">
        <w:t>대학</w:t>
      </w:r>
      <w:r w:rsidRPr="007B69E9">
        <w:t xml:space="preserve"> </w:t>
      </w:r>
      <w:r w:rsidRPr="007B69E9">
        <w:t>계열별</w:t>
      </w:r>
      <w:r w:rsidRPr="007B69E9">
        <w:t xml:space="preserve"> </w:t>
      </w:r>
      <w:r w:rsidRPr="007B69E9">
        <w:t>취업률</w:t>
      </w:r>
      <w:r w:rsidRPr="007B69E9">
        <w:t xml:space="preserve"> </w:t>
      </w:r>
      <w:r w:rsidRPr="007B69E9">
        <w:t>분포</w:t>
      </w:r>
      <w:r w:rsidRPr="007B69E9">
        <w:t xml:space="preserve">'), </w:t>
      </w:r>
      <w:r w:rsidRPr="007B69E9">
        <w:br/>
        <w:t xml:space="preserve">         margin = margins_R)</w:t>
      </w:r>
    </w:p>
    <w:p w:rsidR="003F7835" w:rsidRDefault="003F7835" w:rsidP="003F7835">
      <w:pPr>
        <w:pStyle w:val="Compact"/>
        <w:numPr>
          <w:ilvl w:val="0"/>
          <w:numId w:val="6"/>
        </w:numPr>
      </w:pPr>
      <w:r>
        <w:t>python</w:t>
      </w:r>
    </w:p>
    <w:p w:rsidR="003F7835" w:rsidRPr="007B69E9" w:rsidRDefault="003F7835" w:rsidP="003D5EE0">
      <w:pPr>
        <w:pStyle w:val="python"/>
      </w:pPr>
      <w:r w:rsidRPr="007B69E9">
        <w:t>fig = go.Figure()</w:t>
      </w:r>
      <w:r w:rsidRPr="007B69E9">
        <w:br/>
      </w:r>
      <w:r w:rsidRPr="007B69E9">
        <w:br/>
        <w:t>## 바이올린 trace 추가</w:t>
      </w:r>
      <w:r w:rsidRPr="007B69E9">
        <w:br/>
        <w:t>fig.add_trace(go.Violin(</w:t>
      </w:r>
      <w:r w:rsidRPr="007B69E9">
        <w:br/>
        <w:t xml:space="preserve">    x = df_취업률['대계열'], y = df_취업률['취업률_계'], </w:t>
      </w:r>
      <w:r w:rsidRPr="007B69E9">
        <w:br/>
        <w:t xml:space="preserve">    ## 바이올린 내부 박스 표시</w:t>
      </w:r>
      <w:r w:rsidRPr="007B69E9">
        <w:br/>
        <w:t xml:space="preserve">    box = dict(visible = True),</w:t>
      </w:r>
      <w:r w:rsidRPr="007B69E9">
        <w:br/>
        <w:t xml:space="preserve">    ## 평균 선 표시</w:t>
      </w:r>
      <w:r w:rsidRPr="007B69E9">
        <w:br/>
        <w:t xml:space="preserve">    meanline = dict(visible = True)))</w:t>
      </w:r>
      <w:r w:rsidRPr="007B69E9">
        <w:br/>
      </w:r>
      <w:r w:rsidRPr="007B69E9">
        <w:br/>
        <w:t>fig.update_layout(title = dict(text = '한국 및 대륙별 일별 확진자 분포', x = 0.5))</w:t>
      </w:r>
      <w:r w:rsidRPr="007B69E9">
        <w:br/>
      </w:r>
      <w:r w:rsidRPr="007B69E9">
        <w:br/>
        <w:t>fig.show()</w:t>
      </w:r>
    </w:p>
    <w:p w:rsidR="003F7835" w:rsidRDefault="00CB69DE">
      <w:pPr>
        <w:pStyle w:val="CaptionedFigure"/>
      </w:pPr>
      <w:r>
        <w:lastRenderedPageBreak/>
        <w:pict>
          <v:shape id="_x0000_i1079" type="#_x0000_t75" style="width:489.6pt;height:350.65pt">
            <v:imagedata r:id="rId82" o:title="result_3-16"/>
          </v:shape>
        </w:pict>
      </w:r>
    </w:p>
    <w:p w:rsidR="003F7835" w:rsidRDefault="003F7835">
      <w:pPr>
        <w:pStyle w:val="ImageCaption"/>
        <w:rPr>
          <w:lang w:eastAsia="ko-KR"/>
        </w:rPr>
      </w:pPr>
      <w:r>
        <w:rPr>
          <w:lang w:eastAsia="ko-KR"/>
        </w:rPr>
        <w:t>실행결과</w:t>
      </w:r>
      <w:r>
        <w:rPr>
          <w:lang w:eastAsia="ko-KR"/>
        </w:rPr>
        <w:t xml:space="preserve"> III-16. python</w:t>
      </w:r>
      <w:r>
        <w:rPr>
          <w:lang w:eastAsia="ko-KR"/>
        </w:rPr>
        <w:t>의</w:t>
      </w:r>
      <w:r>
        <w:rPr>
          <w:lang w:eastAsia="ko-KR"/>
        </w:rPr>
        <w:t xml:space="preserve"> </w:t>
      </w:r>
      <w:r>
        <w:rPr>
          <w:lang w:eastAsia="ko-KR"/>
        </w:rPr>
        <w:t>박스</w:t>
      </w:r>
      <w:r>
        <w:rPr>
          <w:lang w:eastAsia="ko-KR"/>
        </w:rPr>
        <w:t xml:space="preserve"> </w:t>
      </w:r>
      <w:r>
        <w:rPr>
          <w:lang w:eastAsia="ko-KR"/>
        </w:rPr>
        <w:t>플롯과</w:t>
      </w:r>
      <w:r>
        <w:rPr>
          <w:lang w:eastAsia="ko-KR"/>
        </w:rPr>
        <w:t xml:space="preserve"> </w:t>
      </w:r>
      <w:r>
        <w:rPr>
          <w:lang w:eastAsia="ko-KR"/>
        </w:rPr>
        <w:t>평균선이</w:t>
      </w:r>
      <w:r>
        <w:rPr>
          <w:lang w:eastAsia="ko-KR"/>
        </w:rPr>
        <w:t xml:space="preserve"> </w:t>
      </w:r>
      <w:r>
        <w:rPr>
          <w:lang w:eastAsia="ko-KR"/>
        </w:rPr>
        <w:t>포함된</w:t>
      </w:r>
      <w:r>
        <w:rPr>
          <w:lang w:eastAsia="ko-KR"/>
        </w:rPr>
        <w:t xml:space="preserve"> </w:t>
      </w:r>
      <w:r>
        <w:rPr>
          <w:lang w:eastAsia="ko-KR"/>
        </w:rPr>
        <w:t>바이올린</w:t>
      </w:r>
      <w:r>
        <w:rPr>
          <w:lang w:eastAsia="ko-KR"/>
        </w:rPr>
        <w:t xml:space="preserve"> </w:t>
      </w:r>
      <w:r>
        <w:rPr>
          <w:lang w:eastAsia="ko-KR"/>
        </w:rPr>
        <w:t>플롯</w:t>
      </w:r>
    </w:p>
    <w:p w:rsidR="003F7835" w:rsidRDefault="003F7835">
      <w:pPr>
        <w:pStyle w:val="2"/>
      </w:pPr>
      <w:bookmarkStart w:id="71" w:name="분리된-바이올린-플롯"/>
      <w:bookmarkEnd w:id="70"/>
      <w:r>
        <w:t>분리된</w:t>
      </w:r>
      <w:r>
        <w:t xml:space="preserve"> </w:t>
      </w:r>
      <w:r>
        <w:t>바이올린</w:t>
      </w:r>
      <w:r>
        <w:t xml:space="preserve"> </w:t>
      </w:r>
      <w:r>
        <w:t>플롯</w:t>
      </w:r>
    </w:p>
    <w:p w:rsidR="003F7835" w:rsidRDefault="003F7835">
      <w:pPr>
        <w:pStyle w:val="FirstParagraph"/>
        <w:rPr>
          <w:lang w:eastAsia="ko-KR"/>
        </w:rPr>
      </w:pPr>
      <w:r>
        <w:rPr>
          <w:lang w:eastAsia="ko-KR"/>
        </w:rPr>
        <w:t>앞의</w:t>
      </w:r>
      <w:r>
        <w:rPr>
          <w:lang w:eastAsia="ko-KR"/>
        </w:rPr>
        <w:t xml:space="preserve"> </w:t>
      </w:r>
      <w:r>
        <w:rPr>
          <w:lang w:eastAsia="ko-KR"/>
        </w:rPr>
        <w:t>예에서</w:t>
      </w:r>
      <w:r>
        <w:rPr>
          <w:lang w:eastAsia="ko-KR"/>
        </w:rPr>
        <w:t xml:space="preserve"> </w:t>
      </w:r>
      <w:r>
        <w:rPr>
          <w:lang w:eastAsia="ko-KR"/>
        </w:rPr>
        <w:t>각</w:t>
      </w:r>
      <w:r>
        <w:rPr>
          <w:lang w:eastAsia="ko-KR"/>
        </w:rPr>
        <w:t xml:space="preserve"> </w:t>
      </w:r>
      <w:r>
        <w:rPr>
          <w:lang w:eastAsia="ko-KR"/>
        </w:rPr>
        <w:t>계열별</w:t>
      </w:r>
      <w:r>
        <w:rPr>
          <w:lang w:eastAsia="ko-KR"/>
        </w:rPr>
        <w:t xml:space="preserve"> </w:t>
      </w:r>
      <w:r>
        <w:rPr>
          <w:lang w:eastAsia="ko-KR"/>
        </w:rPr>
        <w:t>바이올린</w:t>
      </w:r>
      <w:r>
        <w:rPr>
          <w:lang w:eastAsia="ko-KR"/>
        </w:rPr>
        <w:t xml:space="preserve"> </w:t>
      </w:r>
      <w:r>
        <w:rPr>
          <w:lang w:eastAsia="ko-KR"/>
        </w:rPr>
        <w:t>플롯과</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동시에</w:t>
      </w:r>
      <w:r>
        <w:rPr>
          <w:lang w:eastAsia="ko-KR"/>
        </w:rPr>
        <w:t xml:space="preserve"> </w:t>
      </w:r>
      <w:r>
        <w:rPr>
          <w:lang w:eastAsia="ko-KR"/>
        </w:rPr>
        <w:t>보여주고</w:t>
      </w:r>
      <w:r>
        <w:rPr>
          <w:lang w:eastAsia="ko-KR"/>
        </w:rPr>
        <w:t xml:space="preserve"> </w:t>
      </w:r>
      <w:r>
        <w:rPr>
          <w:lang w:eastAsia="ko-KR"/>
        </w:rPr>
        <w:t>있는데</w:t>
      </w:r>
      <w:r>
        <w:rPr>
          <w:lang w:eastAsia="ko-KR"/>
        </w:rPr>
        <w:t xml:space="preserve"> </w:t>
      </w:r>
      <w:r>
        <w:rPr>
          <w:lang w:eastAsia="ko-KR"/>
        </w:rPr>
        <w:t>여기에</w:t>
      </w:r>
      <w:r>
        <w:rPr>
          <w:lang w:eastAsia="ko-KR"/>
        </w:rPr>
        <w:t xml:space="preserve"> </w:t>
      </w:r>
      <w:r>
        <w:rPr>
          <w:lang w:eastAsia="ko-KR"/>
        </w:rPr>
        <w:t>대학과</w:t>
      </w:r>
      <w:r>
        <w:rPr>
          <w:lang w:eastAsia="ko-KR"/>
        </w:rPr>
        <w:t xml:space="preserve"> </w:t>
      </w:r>
      <w:r>
        <w:rPr>
          <w:lang w:eastAsia="ko-KR"/>
        </w:rPr>
        <w:t>전문대학을</w:t>
      </w:r>
      <w:r>
        <w:rPr>
          <w:lang w:eastAsia="ko-KR"/>
        </w:rPr>
        <w:t xml:space="preserve"> </w:t>
      </w:r>
      <w:r>
        <w:rPr>
          <w:lang w:eastAsia="ko-KR"/>
        </w:rPr>
        <w:t>비교하고자</w:t>
      </w:r>
      <w:r>
        <w:rPr>
          <w:lang w:eastAsia="ko-KR"/>
        </w:rPr>
        <w:t xml:space="preserve"> </w:t>
      </w:r>
      <w:r>
        <w:rPr>
          <w:lang w:eastAsia="ko-KR"/>
        </w:rPr>
        <w:t>한다면</w:t>
      </w:r>
      <w:r>
        <w:rPr>
          <w:lang w:eastAsia="ko-KR"/>
        </w:rPr>
        <w:t xml:space="preserve"> </w:t>
      </w:r>
      <w:r>
        <w:rPr>
          <w:lang w:eastAsia="ko-KR"/>
        </w:rPr>
        <w:t>바이올린</w:t>
      </w:r>
      <w:r>
        <w:rPr>
          <w:lang w:eastAsia="ko-KR"/>
        </w:rPr>
        <w:t xml:space="preserve"> </w:t>
      </w:r>
      <w:r>
        <w:rPr>
          <w:lang w:eastAsia="ko-KR"/>
        </w:rPr>
        <w:t>플롯과</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반으로</w:t>
      </w:r>
      <w:r>
        <w:rPr>
          <w:lang w:eastAsia="ko-KR"/>
        </w:rPr>
        <w:t xml:space="preserve"> </w:t>
      </w:r>
      <w:r>
        <w:rPr>
          <w:lang w:eastAsia="ko-KR"/>
        </w:rPr>
        <w:t>분리하여</w:t>
      </w:r>
      <w:r>
        <w:rPr>
          <w:lang w:eastAsia="ko-KR"/>
        </w:rPr>
        <w:t xml:space="preserve"> </w:t>
      </w:r>
      <w:r>
        <w:rPr>
          <w:lang w:eastAsia="ko-KR"/>
        </w:rPr>
        <w:t>그릴</w:t>
      </w:r>
      <w:r>
        <w:rPr>
          <w:lang w:eastAsia="ko-KR"/>
        </w:rPr>
        <w:t xml:space="preserve"> </w:t>
      </w:r>
      <w:r>
        <w:rPr>
          <w:lang w:eastAsia="ko-KR"/>
        </w:rPr>
        <w:t>수도</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이렇게</w:t>
      </w:r>
      <w:r>
        <w:rPr>
          <w:lang w:eastAsia="ko-KR"/>
        </w:rPr>
        <w:t xml:space="preserve"> </w:t>
      </w:r>
      <w:r>
        <w:rPr>
          <w:lang w:eastAsia="ko-KR"/>
        </w:rPr>
        <w:t>두</w:t>
      </w:r>
      <w:r>
        <w:rPr>
          <w:lang w:eastAsia="ko-KR"/>
        </w:rPr>
        <w:t xml:space="preserve"> </w:t>
      </w:r>
      <w:r>
        <w:rPr>
          <w:lang w:eastAsia="ko-KR"/>
        </w:rPr>
        <w:t>개의</w:t>
      </w:r>
      <w:r>
        <w:rPr>
          <w:lang w:eastAsia="ko-KR"/>
        </w:rPr>
        <w:t xml:space="preserve"> </w:t>
      </w:r>
      <w:r>
        <w:rPr>
          <w:lang w:eastAsia="ko-KR"/>
        </w:rPr>
        <w:t>바이올린</w:t>
      </w:r>
      <w:r>
        <w:rPr>
          <w:lang w:eastAsia="ko-KR"/>
        </w:rPr>
        <w:t xml:space="preserve"> </w:t>
      </w:r>
      <w:r>
        <w:rPr>
          <w:lang w:eastAsia="ko-KR"/>
        </w:rPr>
        <w:t>플롯을</w:t>
      </w:r>
      <w:r>
        <w:rPr>
          <w:lang w:eastAsia="ko-KR"/>
        </w:rPr>
        <w:t xml:space="preserve"> </w:t>
      </w:r>
      <w:r>
        <w:rPr>
          <w:lang w:eastAsia="ko-KR"/>
        </w:rPr>
        <w:t>반씩</w:t>
      </w:r>
      <w:r>
        <w:rPr>
          <w:lang w:eastAsia="ko-KR"/>
        </w:rPr>
        <w:t xml:space="preserve"> </w:t>
      </w:r>
      <w:r>
        <w:rPr>
          <w:lang w:eastAsia="ko-KR"/>
        </w:rPr>
        <w:t>잘라</w:t>
      </w:r>
      <w:r>
        <w:rPr>
          <w:lang w:eastAsia="ko-KR"/>
        </w:rPr>
        <w:t xml:space="preserve"> </w:t>
      </w:r>
      <w:r>
        <w:rPr>
          <w:lang w:eastAsia="ko-KR"/>
        </w:rPr>
        <w:t>붙이는</w:t>
      </w:r>
      <w:r>
        <w:rPr>
          <w:lang w:eastAsia="ko-KR"/>
        </w:rPr>
        <w:t xml:space="preserve"> </w:t>
      </w:r>
      <w:r>
        <w:rPr>
          <w:lang w:eastAsia="ko-KR"/>
        </w:rPr>
        <w:t>속성이</w:t>
      </w:r>
      <w:r>
        <w:rPr>
          <w:lang w:eastAsia="ko-KR"/>
        </w:rPr>
        <w:t xml:space="preserve"> ‘side’</w:t>
      </w:r>
      <w:r>
        <w:rPr>
          <w:lang w:eastAsia="ko-KR"/>
        </w:rPr>
        <w:t>이다</w:t>
      </w:r>
      <w:r>
        <w:rPr>
          <w:lang w:eastAsia="ko-KR"/>
        </w:rPr>
        <w:t>. ’side’</w:t>
      </w:r>
      <w:r>
        <w:rPr>
          <w:lang w:eastAsia="ko-KR"/>
        </w:rPr>
        <w:t>는</w:t>
      </w:r>
      <w:r>
        <w:rPr>
          <w:lang w:eastAsia="ko-KR"/>
        </w:rPr>
        <w:t xml:space="preserve"> </w:t>
      </w:r>
      <w:r>
        <w:rPr>
          <w:lang w:eastAsia="ko-KR"/>
        </w:rPr>
        <w:t>바이올린의</w:t>
      </w:r>
      <w:r>
        <w:rPr>
          <w:lang w:eastAsia="ko-KR"/>
        </w:rPr>
        <w:t xml:space="preserve"> </w:t>
      </w:r>
      <w:r>
        <w:rPr>
          <w:lang w:eastAsia="ko-KR"/>
        </w:rPr>
        <w:t>양쪽을</w:t>
      </w:r>
      <w:r>
        <w:rPr>
          <w:lang w:eastAsia="ko-KR"/>
        </w:rPr>
        <w:t xml:space="preserve"> </w:t>
      </w:r>
      <w:r>
        <w:rPr>
          <w:lang w:eastAsia="ko-KR"/>
        </w:rPr>
        <w:t>다</w:t>
      </w:r>
      <w:r>
        <w:rPr>
          <w:lang w:eastAsia="ko-KR"/>
        </w:rPr>
        <w:t xml:space="preserve"> </w:t>
      </w:r>
      <w:r>
        <w:rPr>
          <w:lang w:eastAsia="ko-KR"/>
        </w:rPr>
        <w:t>사용하는</w:t>
      </w:r>
      <w:r>
        <w:rPr>
          <w:lang w:eastAsia="ko-KR"/>
        </w:rPr>
        <w:t xml:space="preserve"> “both”, </w:t>
      </w:r>
      <w:r>
        <w:rPr>
          <w:lang w:eastAsia="ko-KR"/>
        </w:rPr>
        <w:t>왼쪽</w:t>
      </w:r>
      <w:r>
        <w:rPr>
          <w:lang w:eastAsia="ko-KR"/>
        </w:rPr>
        <w:t xml:space="preserve"> </w:t>
      </w:r>
      <w:r>
        <w:rPr>
          <w:lang w:eastAsia="ko-KR"/>
        </w:rPr>
        <w:t>부분을</w:t>
      </w:r>
      <w:r>
        <w:rPr>
          <w:lang w:eastAsia="ko-KR"/>
        </w:rPr>
        <w:t xml:space="preserve"> </w:t>
      </w:r>
      <w:r>
        <w:rPr>
          <w:lang w:eastAsia="ko-KR"/>
        </w:rPr>
        <w:t>사용하는</w:t>
      </w:r>
      <w:r>
        <w:rPr>
          <w:lang w:eastAsia="ko-KR"/>
        </w:rPr>
        <w:t xml:space="preserve"> “negative”, </w:t>
      </w:r>
      <w:r>
        <w:rPr>
          <w:lang w:eastAsia="ko-KR"/>
        </w:rPr>
        <w:t>오른쪽</w:t>
      </w:r>
      <w:r>
        <w:rPr>
          <w:lang w:eastAsia="ko-KR"/>
        </w:rPr>
        <w:t xml:space="preserve"> </w:t>
      </w:r>
      <w:r>
        <w:rPr>
          <w:lang w:eastAsia="ko-KR"/>
        </w:rPr>
        <w:t>부분을</w:t>
      </w:r>
      <w:r>
        <w:rPr>
          <w:lang w:eastAsia="ko-KR"/>
        </w:rPr>
        <w:t xml:space="preserve"> </w:t>
      </w:r>
      <w:r>
        <w:rPr>
          <w:lang w:eastAsia="ko-KR"/>
        </w:rPr>
        <w:t>사용하는</w:t>
      </w:r>
      <w:r>
        <w:rPr>
          <w:lang w:eastAsia="ko-KR"/>
        </w:rPr>
        <w:t xml:space="preserve"> “positive”</w:t>
      </w:r>
      <w:r>
        <w:rPr>
          <w:lang w:eastAsia="ko-KR"/>
        </w:rPr>
        <w:t>를</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그리고</w:t>
      </w:r>
      <w:r>
        <w:rPr>
          <w:lang w:eastAsia="ko-KR"/>
        </w:rPr>
        <w:t xml:space="preserve"> </w:t>
      </w:r>
      <w:r>
        <w:rPr>
          <w:lang w:eastAsia="ko-KR"/>
        </w:rPr>
        <w:t>이</w:t>
      </w:r>
      <w:r>
        <w:rPr>
          <w:lang w:eastAsia="ko-KR"/>
        </w:rPr>
        <w:t xml:space="preserve"> </w:t>
      </w:r>
      <w:r>
        <w:rPr>
          <w:lang w:eastAsia="ko-KR"/>
        </w:rPr>
        <w:t>두</w:t>
      </w:r>
      <w:r>
        <w:rPr>
          <w:lang w:eastAsia="ko-KR"/>
        </w:rPr>
        <w:t xml:space="preserve"> </w:t>
      </w:r>
      <w:r>
        <w:rPr>
          <w:lang w:eastAsia="ko-KR"/>
        </w:rPr>
        <w:t>바이올린을</w:t>
      </w:r>
      <w:r>
        <w:rPr>
          <w:lang w:eastAsia="ko-KR"/>
        </w:rPr>
        <w:t xml:space="preserve"> </w:t>
      </w:r>
      <w:r>
        <w:rPr>
          <w:lang w:eastAsia="ko-KR"/>
        </w:rPr>
        <w:t>붙이기</w:t>
      </w:r>
      <w:r>
        <w:rPr>
          <w:lang w:eastAsia="ko-KR"/>
        </w:rPr>
        <w:t xml:space="preserve"> </w:t>
      </w:r>
      <w:proofErr w:type="gramStart"/>
      <w:r>
        <w:rPr>
          <w:lang w:eastAsia="ko-KR"/>
        </w:rPr>
        <w:t>위해서는</w:t>
      </w:r>
      <w:r>
        <w:rPr>
          <w:lang w:eastAsia="ko-KR"/>
        </w:rPr>
        <w:t xml:space="preserve"> ’layout’</w:t>
      </w:r>
      <w:r>
        <w:rPr>
          <w:lang w:eastAsia="ko-KR"/>
        </w:rPr>
        <w:t>의</w:t>
      </w:r>
      <w:proofErr w:type="gramEnd"/>
      <w:r>
        <w:rPr>
          <w:lang w:eastAsia="ko-KR"/>
        </w:rPr>
        <w:t xml:space="preserve"> ’violinmode’ </w:t>
      </w:r>
      <w:r>
        <w:rPr>
          <w:lang w:eastAsia="ko-KR"/>
        </w:rPr>
        <w:t>속성을</w:t>
      </w:r>
      <w:r>
        <w:rPr>
          <w:lang w:eastAsia="ko-KR"/>
        </w:rPr>
        <w:t xml:space="preserve"> “overlay”</w:t>
      </w:r>
      <w:r>
        <w:rPr>
          <w:lang w:eastAsia="ko-KR"/>
        </w:rPr>
        <w:t>로</w:t>
      </w:r>
      <w:r>
        <w:rPr>
          <w:lang w:eastAsia="ko-KR"/>
        </w:rPr>
        <w:t xml:space="preserve"> </w:t>
      </w:r>
      <w:r>
        <w:rPr>
          <w:lang w:eastAsia="ko-KR"/>
        </w:rPr>
        <w:t>설정한다</w:t>
      </w:r>
      <w:r>
        <w:rPr>
          <w:lang w:eastAsia="ko-KR"/>
        </w:rPr>
        <w:t xml:space="preserve">. </w:t>
      </w:r>
      <w:r>
        <w:rPr>
          <w:lang w:eastAsia="ko-KR"/>
        </w:rPr>
        <w:t>여기에</w:t>
      </w:r>
      <w:r>
        <w:rPr>
          <w:lang w:eastAsia="ko-KR"/>
        </w:rPr>
        <w:t xml:space="preserve"> </w:t>
      </w:r>
      <w:r>
        <w:rPr>
          <w:lang w:eastAsia="ko-KR"/>
        </w:rPr>
        <w:t>앞서</w:t>
      </w:r>
      <w:r>
        <w:rPr>
          <w:lang w:eastAsia="ko-KR"/>
        </w:rPr>
        <w:t xml:space="preserve"> </w:t>
      </w:r>
      <w:proofErr w:type="gramStart"/>
      <w:r>
        <w:rPr>
          <w:lang w:eastAsia="ko-KR"/>
        </w:rPr>
        <w:t>설정한</w:t>
      </w:r>
      <w:r>
        <w:rPr>
          <w:lang w:eastAsia="ko-KR"/>
        </w:rPr>
        <w:t xml:space="preserve"> ’box’</w:t>
      </w:r>
      <w:r>
        <w:rPr>
          <w:lang w:eastAsia="ko-KR"/>
        </w:rPr>
        <w:t>와</w:t>
      </w:r>
      <w:proofErr w:type="gramEnd"/>
      <w:r>
        <w:rPr>
          <w:lang w:eastAsia="ko-KR"/>
        </w:rPr>
        <w:t xml:space="preserve"> ’meanline’</w:t>
      </w:r>
      <w:r>
        <w:rPr>
          <w:lang w:eastAsia="ko-KR"/>
        </w:rPr>
        <w:t>을</w:t>
      </w:r>
      <w:r>
        <w:rPr>
          <w:lang w:eastAsia="ko-KR"/>
        </w:rPr>
        <w:t xml:space="preserve"> </w:t>
      </w:r>
      <w:r>
        <w:rPr>
          <w:lang w:eastAsia="ko-KR"/>
        </w:rPr>
        <w:t>설정하면</w:t>
      </w:r>
      <w:r>
        <w:rPr>
          <w:lang w:eastAsia="ko-KR"/>
        </w:rPr>
        <w:t xml:space="preserve"> </w:t>
      </w:r>
      <w:r>
        <w:rPr>
          <w:lang w:eastAsia="ko-KR"/>
        </w:rPr>
        <w:t>박스</w:t>
      </w:r>
      <w:r>
        <w:rPr>
          <w:lang w:eastAsia="ko-KR"/>
        </w:rPr>
        <w:t xml:space="preserve"> </w:t>
      </w:r>
      <w:r>
        <w:rPr>
          <w:lang w:eastAsia="ko-KR"/>
        </w:rPr>
        <w:t>트레이스와</w:t>
      </w:r>
      <w:r>
        <w:rPr>
          <w:lang w:eastAsia="ko-KR"/>
        </w:rPr>
        <w:t xml:space="preserve"> </w:t>
      </w:r>
      <w:r>
        <w:rPr>
          <w:lang w:eastAsia="ko-KR"/>
        </w:rPr>
        <w:t>평균선도</w:t>
      </w:r>
      <w:r>
        <w:rPr>
          <w:lang w:eastAsia="ko-KR"/>
        </w:rPr>
        <w:t xml:space="preserve"> </w:t>
      </w:r>
      <w:r>
        <w:rPr>
          <w:lang w:eastAsia="ko-KR"/>
        </w:rPr>
        <w:t>반으로</w:t>
      </w:r>
      <w:r>
        <w:rPr>
          <w:lang w:eastAsia="ko-KR"/>
        </w:rPr>
        <w:t xml:space="preserve"> </w:t>
      </w:r>
      <w:r>
        <w:rPr>
          <w:lang w:eastAsia="ko-KR"/>
        </w:rPr>
        <w:t>그려서</w:t>
      </w:r>
      <w:r>
        <w:rPr>
          <w:lang w:eastAsia="ko-KR"/>
        </w:rPr>
        <w:t xml:space="preserve"> </w:t>
      </w:r>
      <w:r>
        <w:rPr>
          <w:lang w:eastAsia="ko-KR"/>
        </w:rPr>
        <w:t>붙여줄</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앞서</w:t>
      </w:r>
      <w:r>
        <w:rPr>
          <w:lang w:eastAsia="ko-KR"/>
        </w:rPr>
        <w:t xml:space="preserve"> </w:t>
      </w:r>
      <w:r>
        <w:rPr>
          <w:lang w:eastAsia="ko-KR"/>
        </w:rPr>
        <w:t>그렸던</w:t>
      </w:r>
      <w:r>
        <w:rPr>
          <w:lang w:eastAsia="ko-KR"/>
        </w:rPr>
        <w:t xml:space="preserve"> </w:t>
      </w:r>
      <w:r>
        <w:rPr>
          <w:lang w:eastAsia="ko-KR"/>
        </w:rPr>
        <w:t>대학과</w:t>
      </w:r>
      <w:r>
        <w:rPr>
          <w:lang w:eastAsia="ko-KR"/>
        </w:rPr>
        <w:t xml:space="preserve"> </w:t>
      </w:r>
      <w:r>
        <w:rPr>
          <w:lang w:eastAsia="ko-KR"/>
        </w:rPr>
        <w:t>전문대학의</w:t>
      </w:r>
      <w:r>
        <w:rPr>
          <w:lang w:eastAsia="ko-KR"/>
        </w:rPr>
        <w:t xml:space="preserve"> </w:t>
      </w:r>
      <w:r>
        <w:rPr>
          <w:lang w:eastAsia="ko-KR"/>
        </w:rPr>
        <w:t>계열별</w:t>
      </w:r>
      <w:r>
        <w:rPr>
          <w:lang w:eastAsia="ko-KR"/>
        </w:rPr>
        <w:t xml:space="preserve"> </w:t>
      </w:r>
      <w:r>
        <w:rPr>
          <w:lang w:eastAsia="ko-KR"/>
        </w:rPr>
        <w:t>바이올린</w:t>
      </w:r>
      <w:r>
        <w:rPr>
          <w:lang w:eastAsia="ko-KR"/>
        </w:rPr>
        <w:t xml:space="preserve"> </w:t>
      </w:r>
      <w:r>
        <w:rPr>
          <w:lang w:eastAsia="ko-KR"/>
        </w:rPr>
        <w:t>플롯을</w:t>
      </w:r>
      <w:r>
        <w:rPr>
          <w:lang w:eastAsia="ko-KR"/>
        </w:rPr>
        <w:t xml:space="preserve"> </w:t>
      </w:r>
      <w:r>
        <w:rPr>
          <w:lang w:eastAsia="ko-KR"/>
        </w:rPr>
        <w:t>붙이는</w:t>
      </w:r>
      <w:r>
        <w:rPr>
          <w:lang w:eastAsia="ko-KR"/>
        </w:rPr>
        <w:t xml:space="preserve"> R</w:t>
      </w:r>
      <w:r>
        <w:rPr>
          <w:lang w:eastAsia="ko-KR"/>
        </w:rPr>
        <w:t>과</w:t>
      </w:r>
      <w:r>
        <w:rPr>
          <w:lang w:eastAsia="ko-KR"/>
        </w:rPr>
        <w:t xml:space="preserve"> python </w:t>
      </w:r>
      <w:r>
        <w:rPr>
          <w:lang w:eastAsia="ko-KR"/>
        </w:rPr>
        <w:t>코드는</w:t>
      </w:r>
      <w:r>
        <w:rPr>
          <w:lang w:eastAsia="ko-KR"/>
        </w:rPr>
        <w:t xml:space="preserve"> </w:t>
      </w:r>
      <w:r>
        <w:rPr>
          <w:lang w:eastAsia="ko-KR"/>
        </w:rPr>
        <w:t>다음과</w:t>
      </w:r>
      <w:r>
        <w:rPr>
          <w:lang w:eastAsia="ko-KR"/>
        </w:rPr>
        <w:t xml:space="preserve"> </w:t>
      </w:r>
      <w:r>
        <w:rPr>
          <w:lang w:eastAsia="ko-KR"/>
        </w:rPr>
        <w:t>같다</w:t>
      </w:r>
      <w:r>
        <w:rPr>
          <w:lang w:eastAsia="ko-KR"/>
        </w:rPr>
        <w:t>.</w:t>
      </w:r>
    </w:p>
    <w:p w:rsidR="003F7835" w:rsidRDefault="003F7835" w:rsidP="003F7835">
      <w:pPr>
        <w:pStyle w:val="Compact"/>
        <w:numPr>
          <w:ilvl w:val="0"/>
          <w:numId w:val="6"/>
        </w:numPr>
      </w:pPr>
      <w:r>
        <w:t>R</w:t>
      </w:r>
    </w:p>
    <w:p w:rsidR="003F7835" w:rsidRPr="007B69E9" w:rsidRDefault="003F7835" w:rsidP="003D5EE0">
      <w:pPr>
        <w:pStyle w:val="R"/>
      </w:pPr>
      <w:r w:rsidRPr="007B69E9">
        <w:t>df_</w:t>
      </w:r>
      <w:r w:rsidRPr="007B69E9">
        <w:t>취업률</w:t>
      </w:r>
      <w:r w:rsidRPr="007B69E9">
        <w:t xml:space="preserve">_500 |&gt; </w:t>
      </w:r>
      <w:r w:rsidRPr="007B69E9">
        <w:br/>
        <w:t xml:space="preserve">  plot_ly() |&gt; </w:t>
      </w:r>
      <w:r w:rsidRPr="007B69E9">
        <w:br/>
      </w:r>
      <w:r w:rsidRPr="007B69E9">
        <w:lastRenderedPageBreak/>
        <w:t xml:space="preserve">  ## </w:t>
      </w:r>
      <w:r w:rsidRPr="007B69E9">
        <w:t>대학과정을</w:t>
      </w:r>
      <w:r w:rsidRPr="007B69E9">
        <w:t xml:space="preserve"> </w:t>
      </w:r>
      <w:r w:rsidRPr="007B69E9">
        <w:t>필터링한</w:t>
      </w:r>
      <w:r w:rsidRPr="007B69E9">
        <w:t xml:space="preserve"> </w:t>
      </w:r>
      <w:r w:rsidRPr="007B69E9">
        <w:t>데이터</w:t>
      </w:r>
      <w:r w:rsidRPr="007B69E9">
        <w:t xml:space="preserve"> </w:t>
      </w:r>
      <w:r w:rsidRPr="007B69E9">
        <w:t>설정</w:t>
      </w:r>
      <w:r w:rsidRPr="007B69E9">
        <w:br/>
        <w:t xml:space="preserve">  add_trace(data = df_</w:t>
      </w:r>
      <w:r w:rsidRPr="007B69E9">
        <w:t>취업률</w:t>
      </w:r>
      <w:r w:rsidRPr="007B69E9">
        <w:t>_500 |&gt; filter(</w:t>
      </w:r>
      <w:r w:rsidRPr="007B69E9">
        <w:t>과정구분</w:t>
      </w:r>
      <w:r w:rsidRPr="007B69E9">
        <w:t xml:space="preserve"> == '</w:t>
      </w:r>
      <w:r w:rsidRPr="007B69E9">
        <w:t>대학과정</w:t>
      </w:r>
      <w:r w:rsidRPr="007B69E9">
        <w:t>'),</w:t>
      </w:r>
      <w:r w:rsidRPr="007B69E9">
        <w:br/>
        <w:t xml:space="preserve">            ## </w:t>
      </w:r>
      <w:r w:rsidRPr="007B69E9">
        <w:t>바이올린</w:t>
      </w:r>
      <w:r w:rsidRPr="007B69E9">
        <w:t xml:space="preserve"> trace</w:t>
      </w:r>
      <w:r w:rsidRPr="007B69E9">
        <w:t>로</w:t>
      </w:r>
      <w:r w:rsidRPr="007B69E9">
        <w:t xml:space="preserve"> </w:t>
      </w:r>
      <w:r w:rsidRPr="007B69E9">
        <w:t>추가</w:t>
      </w:r>
      <w:r w:rsidRPr="007B69E9">
        <w:br/>
        <w:t xml:space="preserve">            type = 'violin', x = ~</w:t>
      </w:r>
      <w:r w:rsidRPr="007B69E9">
        <w:t>대계열</w:t>
      </w:r>
      <w:r w:rsidRPr="007B69E9">
        <w:t>, y = ~</w:t>
      </w:r>
      <w:r w:rsidRPr="007B69E9">
        <w:t>취업률</w:t>
      </w:r>
      <w:r w:rsidRPr="007B69E9">
        <w:t>, name = '</w:t>
      </w:r>
      <w:r w:rsidRPr="007B69E9">
        <w:t>대학</w:t>
      </w:r>
      <w:r w:rsidRPr="007B69E9">
        <w:t xml:space="preserve">', </w:t>
      </w:r>
      <w:r w:rsidRPr="007B69E9">
        <w:br/>
        <w:t xml:space="preserve">            ## side, box</w:t>
      </w:r>
      <w:r w:rsidRPr="007B69E9">
        <w:t>의</w:t>
      </w:r>
      <w:r w:rsidRPr="007B69E9">
        <w:t xml:space="preserve"> </w:t>
      </w:r>
      <w:r w:rsidRPr="007B69E9">
        <w:t>설정</w:t>
      </w:r>
      <w:r w:rsidRPr="007B69E9">
        <w:br/>
        <w:t xml:space="preserve">            side = 'positive', box = list(visible = TRUE, width = 0.5), </w:t>
      </w:r>
      <w:r w:rsidRPr="007B69E9">
        <w:br/>
        <w:t xml:space="preserve">            ## meanline</w:t>
      </w:r>
      <w:r w:rsidRPr="007B69E9">
        <w:t>의</w:t>
      </w:r>
      <w:r w:rsidRPr="007B69E9">
        <w:t xml:space="preserve"> </w:t>
      </w:r>
      <w:r w:rsidRPr="007B69E9">
        <w:t>속성</w:t>
      </w:r>
      <w:r w:rsidRPr="007B69E9">
        <w:t xml:space="preserve"> </w:t>
      </w:r>
      <w:r w:rsidRPr="007B69E9">
        <w:t>설정</w:t>
      </w:r>
      <w:r w:rsidRPr="007B69E9">
        <w:br/>
        <w:t xml:space="preserve">            meanline = list(visible = TRUE, width = 1)) |&gt;</w:t>
      </w:r>
      <w:r w:rsidRPr="007B69E9">
        <w:br/>
        <w:t xml:space="preserve">  ## </w:t>
      </w:r>
      <w:r w:rsidRPr="007B69E9">
        <w:t>전문대학과정을</w:t>
      </w:r>
      <w:r w:rsidRPr="007B69E9">
        <w:t xml:space="preserve"> </w:t>
      </w:r>
      <w:r w:rsidRPr="007B69E9">
        <w:t>필터링한</w:t>
      </w:r>
      <w:r w:rsidRPr="007B69E9">
        <w:t xml:space="preserve"> </w:t>
      </w:r>
      <w:r w:rsidRPr="007B69E9">
        <w:t>데이터</w:t>
      </w:r>
      <w:r w:rsidRPr="007B69E9">
        <w:t xml:space="preserve"> </w:t>
      </w:r>
      <w:r w:rsidRPr="007B69E9">
        <w:t>설정</w:t>
      </w:r>
      <w:r w:rsidRPr="007B69E9">
        <w:br/>
        <w:t xml:space="preserve">  add_trace(data = df_</w:t>
      </w:r>
      <w:r w:rsidRPr="007B69E9">
        <w:t>취업률</w:t>
      </w:r>
      <w:r w:rsidRPr="007B69E9">
        <w:t>_500 |&gt; filter(</w:t>
      </w:r>
      <w:r w:rsidRPr="007B69E9">
        <w:t>과정구분</w:t>
      </w:r>
      <w:r w:rsidRPr="007B69E9">
        <w:t xml:space="preserve"> == '</w:t>
      </w:r>
      <w:r w:rsidRPr="007B69E9">
        <w:t>전문대학과정</w:t>
      </w:r>
      <w:r w:rsidRPr="007B69E9">
        <w:t xml:space="preserve">'), </w:t>
      </w:r>
      <w:r w:rsidRPr="007B69E9">
        <w:br/>
        <w:t xml:space="preserve">            type = 'violin', x = ~</w:t>
      </w:r>
      <w:r w:rsidRPr="007B69E9">
        <w:t>대계열</w:t>
      </w:r>
      <w:r w:rsidRPr="007B69E9">
        <w:t>, y = ~</w:t>
      </w:r>
      <w:r w:rsidRPr="007B69E9">
        <w:t>취업률</w:t>
      </w:r>
      <w:r w:rsidRPr="007B69E9">
        <w:t>, name = '</w:t>
      </w:r>
      <w:r w:rsidRPr="007B69E9">
        <w:t>전문대학</w:t>
      </w:r>
      <w:r w:rsidRPr="007B69E9">
        <w:t xml:space="preserve">', </w:t>
      </w:r>
      <w:r w:rsidRPr="007B69E9">
        <w:br/>
        <w:t xml:space="preserve">            side = 'negative', box = list(visible = TRUE, width = 0.5), </w:t>
      </w:r>
      <w:r w:rsidRPr="007B69E9">
        <w:br/>
        <w:t xml:space="preserve">            meanline = list(visible = TRUE, width = 1)) |&gt; </w:t>
      </w:r>
      <w:r w:rsidRPr="007B69E9">
        <w:br/>
        <w:t xml:space="preserve">  ## violonemode </w:t>
      </w:r>
      <w:r w:rsidRPr="007B69E9">
        <w:t>설정</w:t>
      </w:r>
      <w:r w:rsidRPr="007B69E9">
        <w:br/>
        <w:t xml:space="preserve">  layout(violinmode = "overlay", </w:t>
      </w:r>
      <w:r w:rsidRPr="007B69E9">
        <w:br/>
        <w:t xml:space="preserve">         title = list(text = '</w:t>
      </w:r>
      <w:r w:rsidRPr="007B69E9">
        <w:t>대학</w:t>
      </w:r>
      <w:r w:rsidRPr="007B69E9">
        <w:t xml:space="preserve"> </w:t>
      </w:r>
      <w:r w:rsidRPr="007B69E9">
        <w:t>계열별</w:t>
      </w:r>
      <w:r w:rsidRPr="007B69E9">
        <w:t xml:space="preserve"> </w:t>
      </w:r>
      <w:r w:rsidRPr="007B69E9">
        <w:t>취업률</w:t>
      </w:r>
      <w:r w:rsidRPr="007B69E9">
        <w:t xml:space="preserve"> </w:t>
      </w:r>
      <w:r w:rsidRPr="007B69E9">
        <w:t>분포</w:t>
      </w:r>
      <w:r w:rsidRPr="007B69E9">
        <w:t xml:space="preserve">'), </w:t>
      </w:r>
      <w:r w:rsidRPr="007B69E9">
        <w:br/>
        <w:t xml:space="preserve">         margin = margins_R)</w:t>
      </w:r>
    </w:p>
    <w:p w:rsidR="003F7835" w:rsidRDefault="003F7835" w:rsidP="003F7835">
      <w:pPr>
        <w:pStyle w:val="Compact"/>
        <w:numPr>
          <w:ilvl w:val="0"/>
          <w:numId w:val="6"/>
        </w:numPr>
      </w:pPr>
      <w:r>
        <w:t>python</w:t>
      </w:r>
    </w:p>
    <w:p w:rsidR="003F7835" w:rsidRPr="007B69E9" w:rsidRDefault="003F7835" w:rsidP="003D5EE0">
      <w:pPr>
        <w:pStyle w:val="python"/>
      </w:pPr>
      <w:r w:rsidRPr="007B69E9">
        <w:t>fig = go.Figure()</w:t>
      </w:r>
      <w:r w:rsidRPr="007B69E9">
        <w:br/>
      </w:r>
      <w:r w:rsidRPr="007B69E9">
        <w:br/>
        <w:t>## 전문대학과정 violin 트레이스 추가</w:t>
      </w:r>
      <w:r w:rsidRPr="007B69E9">
        <w:br/>
        <w:t>fig.add_trace(go.Violin(</w:t>
      </w:r>
      <w:r w:rsidRPr="007B69E9">
        <w:br/>
        <w:t xml:space="preserve">    x = df_취업률.loc[df_취업률['과정구분'] == '전문대학과정', '대계열'], y = df_취업률['취업률_계'], </w:t>
      </w:r>
      <w:r w:rsidRPr="007B69E9">
        <w:br/>
        <w:t xml:space="preserve">    ## side, box, meanline 속성의 설정</w:t>
      </w:r>
      <w:r w:rsidRPr="007B69E9">
        <w:br/>
        <w:t xml:space="preserve">    name = '전문대학', </w:t>
      </w:r>
      <w:r w:rsidRPr="007B69E9">
        <w:br/>
        <w:t xml:space="preserve">    side = 'positive', box = dict(visible = True, width = 0.5),</w:t>
      </w:r>
      <w:r w:rsidRPr="007B69E9">
        <w:br/>
        <w:t xml:space="preserve">    meanline = dict(visible = True, width = 1)))</w:t>
      </w:r>
      <w:r w:rsidRPr="007B69E9">
        <w:br/>
      </w:r>
      <w:r w:rsidRPr="007B69E9">
        <w:br/>
        <w:t>fig.add_trace(go.Violin(</w:t>
      </w:r>
      <w:r w:rsidRPr="007B69E9">
        <w:br/>
        <w:t xml:space="preserve">    x = df_취업률.loc[df_취업률['과정구분'] == '대학과정', '대계열'], y = df_취업률['취업률_계'], </w:t>
      </w:r>
      <w:r w:rsidRPr="007B69E9">
        <w:br/>
        <w:t xml:space="preserve">    name = '대학', </w:t>
      </w:r>
      <w:r w:rsidRPr="007B69E9">
        <w:br/>
        <w:t xml:space="preserve">    side = 'negative', box = dict(visible = True, width = 0.5),</w:t>
      </w:r>
      <w:r w:rsidRPr="007B69E9">
        <w:br/>
        <w:t xml:space="preserve">    meanline = dict(visible = True, width = 1)))</w:t>
      </w:r>
      <w:r w:rsidRPr="007B69E9">
        <w:br/>
      </w:r>
      <w:r w:rsidRPr="007B69E9">
        <w:br/>
        <w:t xml:space="preserve">fig.update_layout(title = dict(text = '대학 계열별 취업률 분포', x = 0.5), </w:t>
      </w:r>
      <w:r w:rsidRPr="007B69E9">
        <w:br/>
        <w:t xml:space="preserve">         margin = margin_P)</w:t>
      </w:r>
    </w:p>
    <w:p w:rsidR="003F7835" w:rsidRDefault="00CB69DE">
      <w:pPr>
        <w:pStyle w:val="CaptionedFigure"/>
      </w:pPr>
      <w:r>
        <w:lastRenderedPageBreak/>
        <w:pict>
          <v:shape id="_x0000_i1080" type="#_x0000_t75" style="width:469.45pt;height:348.5pt">
            <v:imagedata r:id="rId83" o:title="result_3-17"/>
          </v:shape>
        </w:pict>
      </w:r>
    </w:p>
    <w:p w:rsidR="003F7835" w:rsidRDefault="003F7835">
      <w:pPr>
        <w:pStyle w:val="ImageCaption"/>
        <w:rPr>
          <w:lang w:eastAsia="ko-KR"/>
        </w:rPr>
      </w:pPr>
      <w:r>
        <w:rPr>
          <w:lang w:eastAsia="ko-KR"/>
        </w:rPr>
        <w:t>실행결과</w:t>
      </w:r>
      <w:r>
        <w:rPr>
          <w:lang w:eastAsia="ko-KR"/>
        </w:rPr>
        <w:t xml:space="preserve"> III-17. R</w:t>
      </w:r>
      <w:r>
        <w:rPr>
          <w:lang w:eastAsia="ko-KR"/>
        </w:rPr>
        <w:t>의</w:t>
      </w:r>
      <w:r>
        <w:rPr>
          <w:lang w:eastAsia="ko-KR"/>
        </w:rPr>
        <w:t xml:space="preserve"> </w:t>
      </w:r>
      <w:r>
        <w:rPr>
          <w:lang w:eastAsia="ko-KR"/>
        </w:rPr>
        <w:t>분리된</w:t>
      </w:r>
      <w:r>
        <w:rPr>
          <w:lang w:eastAsia="ko-KR"/>
        </w:rPr>
        <w:t xml:space="preserve"> </w:t>
      </w:r>
      <w:r>
        <w:rPr>
          <w:lang w:eastAsia="ko-KR"/>
        </w:rPr>
        <w:t>바이올린</w:t>
      </w:r>
      <w:r>
        <w:rPr>
          <w:lang w:eastAsia="ko-KR"/>
        </w:rPr>
        <w:t xml:space="preserve"> </w:t>
      </w:r>
      <w:r>
        <w:rPr>
          <w:lang w:eastAsia="ko-KR"/>
        </w:rPr>
        <w:t>플롯</w:t>
      </w:r>
      <w:bookmarkEnd w:id="69"/>
      <w:bookmarkEnd w:id="71"/>
    </w:p>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Pr="001103CD" w:rsidRDefault="003F7835" w:rsidP="003F7835">
      <w:pPr>
        <w:pStyle w:val="a"/>
        <w:jc w:val="left"/>
        <w:rPr>
          <w:rFonts w:ascii="나눔명조" w:eastAsia="나눔명조" w:hAnsi="나눔명조"/>
          <w:lang w:eastAsia="ko-KR"/>
        </w:rPr>
      </w:pPr>
      <w:r w:rsidRPr="001103CD">
        <w:rPr>
          <w:rFonts w:ascii="나눔명조" w:eastAsia="나눔명조" w:hAnsi="나눔명조"/>
          <w:lang w:eastAsia="ko-KR"/>
        </w:rPr>
        <w:lastRenderedPageBreak/>
        <w:t>비교(Compare)와 구성(Composition)의 시각화</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비교와 구성의 시각화는 데이터를 구성하는 특정 변수의 변량에 따라 데이터값들 간의 크기나 순서를 비교하거나 데이터의 구성 비율에 대한 시각화이다. 비교와 구성의 시각화는 다른 시각화와 다른 두 가지 특징이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첫 번째 특징은 시각화 그래프 내에서 한 번 더 통계 처리가 필요하다는 것이다. 보통 비교의 시각화는 데이터에 값에 따라 시각화한 후 그 값들을 다시 정렬함으로써 시각화를 완성하게 된다. 따라서 데이터 시각화 이전이나 이후에 시각화 대상 데이터나 시각화 객체에서 정렬과 같은 통계 처리가 한 번 더 일어나게 된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두 번째 특징은 그 관심의 대상이 데이터 자체의 값보다는 비교되는 대상 내에서의 상대적 위치에 더 쏠려있다는 점이다. 비교되는 대상 중에 가장 값이 크거나 작은 변량이 무엇인지에 관심이 있는 시각화이다. 비교되는 대상들의 상대적 위치가 명확하게 구분되어야 하므로 비교되는 대상들이 명확하게 구분되어야 하고, 이 대상들을 명확하게 구분하기 위해 비교를 위한 변수는 이산형 변수를 사용하는 것이 일반적이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비교의 시각화에는 막대그래프가 많이 사용되는데 순위 막대그래프, 롤리팝 그래프, 도트 그래프 등이 많이 사용되고 구성의 시각화는 파이 차트, 선버스트 차트, 산키 다이어그램등이 많이 사용된다.</w:t>
      </w:r>
    </w:p>
    <w:p w:rsidR="003F7835" w:rsidRPr="003F7835" w:rsidRDefault="003F7835" w:rsidP="003F7835">
      <w:pPr>
        <w:pStyle w:val="1"/>
        <w:numPr>
          <w:ilvl w:val="0"/>
          <w:numId w:val="14"/>
        </w:numPr>
        <w:rPr>
          <w:rFonts w:ascii="나눔명조" w:eastAsia="나눔명조" w:hAnsi="나눔명조"/>
        </w:rPr>
      </w:pPr>
      <w:bookmarkStart w:id="72" w:name="막대그래프"/>
      <w:r w:rsidRPr="003F7835">
        <w:rPr>
          <w:rFonts w:ascii="나눔명조" w:eastAsia="나눔명조" w:hAnsi="나눔명조"/>
        </w:rPr>
        <w:t>막대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막대그래프는 이산형 데이터 또는 그룹화되어 이산형으로 집계된 데이터들을 막대의 길이로 시각화하여 서로 비교하기 위해 사용되는 시각화이다. 공통 기준선에서부터 시작된 직사각형의 막대를 사용하여 각 변량의 데이터를 표현하고 막대의 길이는 데이터 값에 비례한다. 같은 기준선에서 시작한 막대들이기 때문에 막대의 끝나는 위치에 따라 데이터들이 비교될 수 있다. 또 막대의 크기에 따른 데이터의 증감을 비교할 수도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막대그래프에는 그 유형에 따라 수직, 수평 막대그래프, 스택 막대그래프, 그룹 막대그래프의 세 가지로 구분된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수직, 수평 막대그래프는 이산형 데이터 각각의 변량에 각각 하나씩의 막대가 표시되는, 우리가 흔히 아는 형태의 막대그래프이다. 다만 그 막대의 표시 방향에 따라 수직 막대그래프와 수평 막대그래프로 나눌 수 있다. 보통 시각화에 사용하는 문서형 보고서는 세로 사이즈보다 가로 사이즈가 작은 경우가 많고, 스크롤이 가능한 웹 화면이라고 해도 세로 방향 스크롤은 익숙하지만 가로 방향 스크롤은 익숙하지 않다. 따라서 막대로 표현해야 할 변량이 많다면 수직 막대그래프로 표현할 수 있는 범위에 한계가 있을 수밖에 없다. 그래서 막대의 폭이 너무 작아지게 되고 X축에 표시되는 축 라벨이 겹치게 되는 현상이 발생할 수밖에 없다. 따라서 </w:t>
      </w:r>
      <w:r w:rsidRPr="001103CD">
        <w:rPr>
          <w:rFonts w:ascii="나눔명조" w:eastAsia="나눔명조" w:hAnsi="나눔명조"/>
          <w:lang w:eastAsia="ko-KR"/>
        </w:rPr>
        <w:lastRenderedPageBreak/>
        <w:t>표현해야 할 막대가 많을 경우에는 수평 막대그래프를 사용하여 아래쪽으로 길게 만들면 막대의 폭도 적절히 설정 가능하고 축 라벨도 정상적으로 표현할 수 있다.</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685857"/>
            <wp:effectExtent l="0" t="0" r="0" b="0"/>
            <wp:docPr id="52" name="Picture" descr="그림 IV-1. 수평 막대그래프와 수직 막대그래프"/>
            <wp:cNvGraphicFramePr/>
            <a:graphic xmlns:a="http://schemas.openxmlformats.org/drawingml/2006/main">
              <a:graphicData uri="http://schemas.openxmlformats.org/drawingml/2006/picture">
                <pic:pic xmlns:pic="http://schemas.openxmlformats.org/drawingml/2006/picture">
                  <pic:nvPicPr>
                    <pic:cNvPr id="2" name="Picture" descr="./pic/fig/fig_4-1.png"/>
                    <pic:cNvPicPr>
                      <a:picLocks noChangeAspect="1" noChangeArrowheads="1"/>
                    </pic:cNvPicPr>
                  </pic:nvPicPr>
                  <pic:blipFill>
                    <a:blip r:embed="rId84"/>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그림 IV-1. 수평 막대그래프와 수직 막대그래프</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스택 막대그래프와 그룹 막대그래프는 X축에 매핑된 이산형 변수들의 변량들에 추가적인 변량을 표현해야 할 때 사용하는 막대그래프이다. 스택 막대그래프는 하나의 막대를 또 다른 변수의 변량으로 구분하여 쌓아 올리는 누적 형태로 사용하는 방법이다. 스택 막대그래프는 하나의 변량에 대한 세부 변수의 구성 비율을 살펴보기 쉽다는 장점이 있다. 따라서 이 방법은 비교를 위한 시각화라기보다는 구성을 위한 시각화로도 볼 수 있다. 반면 그룹 막대그래프는 X축의 하나의 변량에 해당하는 또 다른 변수의 변량만큼의 막대를 묶어 그려주는 방법이다. 따라서 이 방법은 X축의 주 변량을 구성하는 세부 변량의 크기들을 서로 비교할 수 있고 주 변량의 세부 변량들끼리도 비교할 수 있다는 장점이 있지만 전체 데이터를 비교하기 어렵다는 단점도 있다.</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4177"/>
            <wp:effectExtent l="0" t="0" r="0" b="0"/>
            <wp:docPr id="53" name="Picture" descr="그림 IV-2. 스택 막대그래프와 그룹 막대그래프"/>
            <wp:cNvGraphicFramePr/>
            <a:graphic xmlns:a="http://schemas.openxmlformats.org/drawingml/2006/main">
              <a:graphicData uri="http://schemas.openxmlformats.org/drawingml/2006/picture">
                <pic:pic xmlns:pic="http://schemas.openxmlformats.org/drawingml/2006/picture">
                  <pic:nvPicPr>
                    <pic:cNvPr id="4" name="Picture" descr="./pic/fig/fig_4-2.png"/>
                    <pic:cNvPicPr>
                      <a:picLocks noChangeAspect="1" noChangeArrowheads="1"/>
                    </pic:cNvPicPr>
                  </pic:nvPicPr>
                  <pic:blipFill>
                    <a:blip r:embed="rId85"/>
                    <a:stretch>
                      <a:fillRect/>
                    </a:stretch>
                  </pic:blipFill>
                  <pic:spPr bwMode="auto">
                    <a:xfrm>
                      <a:off x="0" y="0"/>
                      <a:ext cx="5969000" cy="368417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그림 IV-2. 스택 막대그래프와 그룹 막대그래프</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막대그래프를 그릴 때는 다음과 같이 몇 가지 주의해아 할 점이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막대 사이의 간격을 잘 설정해야 한다. 앞 장에서 설명한 히스토그램은 일반적으로 연속형 변수에 대한 막대그래프이기 때문에 그 간격을 설정하지 않는다. 그 사이의 간격이 있다면 마치 연속형 변수에서 데이터가 없는 구간으로 오해될 수 있기 때문이다. 하지만 막대그래프는 이산형 데이터에 대한 그래프이기 때문에 각각의 이산형 변량들을 구분하기 위해 적절한 간격을 두어야 한다. 이 간격을 만들 때는 너무 좁은 간격을 두면 얼핏 보았을 때 데이터 변량의 구분이 어려울 수 있고 너무 넓으면 데이터 간격이 넓어 데이터의 비교에 어려움이 따를 수 있다. 보통 엑셀에서 자동으로 생성되는 막대그래프는 막대 너비의 30~40%의 여백을 둔다고 한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막대그래프는 데이터의 비교를 쉽게 하기 위해 막대의 크기대로 정렬하는 것이 좋다. 하지만 이산형 변수의 변량값 자체에 의미가 있는 경우는 정렬하지 않는 경우도 많이 있다. 예를 들어 이산형 변수가 1부터 5까지 중에 선택하는 리커르트 척도나 년도, 월과 같은 시간의 경우처럼 이산형 변수 자체의 순서가 있는 경우는 정렬하지 않는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막대의 기준선은 0부터 시작한다. 많은 경우 0부터 시작하는 막대그래프들의 크기 비교가 쉽지 않을 경우 기준선을 옮김으로써 비교가 도드라지게 시각화하는 경우가 있다. 예를 들어 어떤 두 개의 데이터가 하나는 98%, 하나는 99%라면 두 개의 막대 길이를 비교하기란 쉽지 않다. 그래서 기준선을 95%로 설정한다면 쉽게 비교될 수는 있겠지만 그 차이 때문에 사용자는 고작 1%의 차이를 매우 큰 차이로 오해하기 쉽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lastRenderedPageBreak/>
        <w:t>막대그래프에서 트레이스는 막대로 표현하고자 하는 하나의 이산형 변수로 설정한다. 수평 막대그래프나 수직 막대그래프는 단일 이산형 변수에 따른 연속형 변수의 표현에 사용되기 때문에 하나의 bar 트레이스로 표현이 가능하다. 하지만 스택 막대그래프나 그룹 막대그래프는 추가적인 이산형 변수가 필요하기 때문에 bar 트레이스를 추가함으로서 그려진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plotly에서 막대그래프를 그리기 위해서는 bar 트레이스를 사용한다. 스택 막대그래프나 그룹 막대그래프의 경우는 추가적인 bar 트레이스를 </w:t>
      </w:r>
      <w:r w:rsidRPr="001103CD">
        <w:rPr>
          <w:rStyle w:val="VerbatimChar"/>
          <w:rFonts w:ascii="나눔명조" w:eastAsia="나눔명조" w:hAnsi="나눔명조"/>
          <w:lang w:eastAsia="ko-KR"/>
        </w:rPr>
        <w:t>add_trace()</w:t>
      </w:r>
      <w:r w:rsidRPr="001103CD">
        <w:rPr>
          <w:rFonts w:ascii="나눔명조" w:eastAsia="나눔명조" w:hAnsi="나눔명조"/>
          <w:lang w:eastAsia="ko-KR"/>
        </w:rPr>
        <w:t xml:space="preserve">로 추가한 후 ‘layout’ </w:t>
      </w:r>
      <w:proofErr w:type="gramStart"/>
      <w:r w:rsidRPr="001103CD">
        <w:rPr>
          <w:rFonts w:ascii="나눔명조" w:eastAsia="나눔명조" w:hAnsi="나눔명조"/>
          <w:lang w:eastAsia="ko-KR"/>
        </w:rPr>
        <w:t>속성의 ’barmode’를</w:t>
      </w:r>
      <w:proofErr w:type="gramEnd"/>
      <w:r w:rsidRPr="001103CD">
        <w:rPr>
          <w:rFonts w:ascii="나눔명조" w:eastAsia="나눔명조" w:hAnsi="나눔명조"/>
          <w:lang w:eastAsia="ko-KR"/>
        </w:rPr>
        <w:t xml:space="preserve"> “stack”이나 “group”을 설정하여 스택 막대그래프나 그룹 막대그래프를 그릴 수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bar 트레이스에서 사용하는 주요 속성이다.</w:t>
      </w:r>
    </w:p>
    <w:p w:rsidR="003F7835" w:rsidRPr="001103CD" w:rsidRDefault="003F7835" w:rsidP="003D5EE0">
      <w:pPr>
        <w:pStyle w:val="aa"/>
        <w:keepNext/>
        <w:jc w:val="center"/>
        <w:rPr>
          <w:rFonts w:ascii="나눔명조" w:eastAsia="나눔명조" w:hAnsi="나눔명조"/>
          <w:lang w:eastAsia="ko-KR"/>
        </w:rPr>
      </w:pPr>
      <w:r w:rsidRPr="001103CD">
        <w:rPr>
          <w:rFonts w:ascii="나눔명조" w:eastAsia="나눔명조" w:hAnsi="나눔명조" w:hint="eastAsia"/>
          <w:lang w:eastAsia="ko-KR"/>
        </w:rPr>
        <w:t xml:space="preserve">표 IV- </w:t>
      </w:r>
      <w:r w:rsidRPr="001103CD">
        <w:rPr>
          <w:rFonts w:ascii="나눔명조" w:eastAsia="나눔명조" w:hAnsi="나눔명조"/>
        </w:rPr>
        <w:fldChar w:fldCharType="begin"/>
      </w:r>
      <w:r w:rsidRPr="001103CD">
        <w:rPr>
          <w:rFonts w:ascii="나눔명조" w:eastAsia="나눔명조" w:hAnsi="나눔명조"/>
          <w:lang w:eastAsia="ko-KR"/>
        </w:rPr>
        <w:instrText xml:space="preserve"> </w:instrText>
      </w:r>
      <w:r w:rsidRPr="001103CD">
        <w:rPr>
          <w:rFonts w:ascii="나눔명조" w:eastAsia="나눔명조" w:hAnsi="나눔명조" w:hint="eastAsia"/>
          <w:lang w:eastAsia="ko-KR"/>
        </w:rPr>
        <w:instrText>SEQ 표_IV- \* ARABIC</w:instrText>
      </w:r>
      <w:r w:rsidRPr="001103CD">
        <w:rPr>
          <w:rFonts w:ascii="나눔명조" w:eastAsia="나눔명조" w:hAnsi="나눔명조"/>
          <w:lang w:eastAsia="ko-KR"/>
        </w:rPr>
        <w:instrText xml:space="preserve"> </w:instrText>
      </w:r>
      <w:r w:rsidRPr="001103CD">
        <w:rPr>
          <w:rFonts w:ascii="나눔명조" w:eastAsia="나눔명조" w:hAnsi="나눔명조"/>
        </w:rPr>
        <w:fldChar w:fldCharType="separate"/>
      </w:r>
      <w:r>
        <w:rPr>
          <w:rFonts w:ascii="나눔명조" w:eastAsia="나눔명조" w:hAnsi="나눔명조"/>
          <w:noProof/>
          <w:lang w:eastAsia="ko-KR"/>
        </w:rPr>
        <w:t>1</w:t>
      </w:r>
      <w:r w:rsidRPr="001103CD">
        <w:rPr>
          <w:rFonts w:ascii="나눔명조" w:eastAsia="나눔명조" w:hAnsi="나눔명조"/>
        </w:rPr>
        <w:fldChar w:fldCharType="end"/>
      </w:r>
      <w:r w:rsidRPr="001103CD">
        <w:rPr>
          <w:rFonts w:ascii="나눔명조" w:eastAsia="나눔명조" w:hAnsi="나눔명조"/>
          <w:lang w:eastAsia="ko-KR"/>
        </w:rPr>
        <w:t>. bar 트레이스의 주요 속성</w:t>
      </w:r>
    </w:p>
    <w:tbl>
      <w:tblPr>
        <w:tblW w:w="9634" w:type="dxa"/>
        <w:tblCellMar>
          <w:left w:w="99" w:type="dxa"/>
          <w:right w:w="99" w:type="dxa"/>
        </w:tblCellMar>
        <w:tblLook w:val="04A0" w:firstRow="1" w:lastRow="0" w:firstColumn="1" w:lastColumn="0" w:noHBand="0" w:noVBand="1"/>
      </w:tblPr>
      <w:tblGrid>
        <w:gridCol w:w="718"/>
        <w:gridCol w:w="741"/>
        <w:gridCol w:w="1080"/>
        <w:gridCol w:w="3977"/>
        <w:gridCol w:w="3118"/>
      </w:tblGrid>
      <w:tr w:rsidR="003F7835" w:rsidRPr="009A229A" w:rsidTr="003D5EE0">
        <w:trPr>
          <w:trHeight w:val="276"/>
          <w:tblHeader/>
        </w:trPr>
        <w:tc>
          <w:tcPr>
            <w:tcW w:w="2539"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9A229A" w:rsidRDefault="003F7835" w:rsidP="003D5EE0">
            <w:pPr>
              <w:spacing w:after="0"/>
              <w:jc w:val="center"/>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속성</w:t>
            </w:r>
          </w:p>
        </w:tc>
        <w:tc>
          <w:tcPr>
            <w:tcW w:w="3977" w:type="dxa"/>
            <w:tcBorders>
              <w:top w:val="single" w:sz="4" w:space="0" w:color="auto"/>
              <w:left w:val="nil"/>
              <w:bottom w:val="single" w:sz="4" w:space="0" w:color="auto"/>
              <w:right w:val="single" w:sz="4" w:space="0" w:color="auto"/>
            </w:tcBorders>
            <w:shd w:val="clear" w:color="000000" w:fill="D9D9D9"/>
            <w:vAlign w:val="center"/>
            <w:hideMark/>
          </w:tcPr>
          <w:p w:rsidR="003F7835" w:rsidRPr="009A229A" w:rsidRDefault="003F7835" w:rsidP="003D5EE0">
            <w:pPr>
              <w:spacing w:after="0"/>
              <w:jc w:val="center"/>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속성 설명</w:t>
            </w:r>
          </w:p>
        </w:tc>
        <w:tc>
          <w:tcPr>
            <w:tcW w:w="3118" w:type="dxa"/>
            <w:tcBorders>
              <w:top w:val="single" w:sz="4" w:space="0" w:color="auto"/>
              <w:left w:val="nil"/>
              <w:bottom w:val="single" w:sz="4" w:space="0" w:color="auto"/>
              <w:right w:val="single" w:sz="4" w:space="0" w:color="auto"/>
            </w:tcBorders>
            <w:shd w:val="clear" w:color="000000" w:fill="D9D9D9"/>
            <w:vAlign w:val="center"/>
            <w:hideMark/>
          </w:tcPr>
          <w:p w:rsidR="003F7835" w:rsidRPr="009A229A" w:rsidRDefault="003F7835" w:rsidP="003D5EE0">
            <w:pPr>
              <w:spacing w:after="0"/>
              <w:jc w:val="center"/>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속성값(R 속성값)</w:t>
            </w:r>
          </w:p>
        </w:tc>
      </w:tr>
      <w:tr w:rsidR="003F7835" w:rsidRPr="009A229A" w:rsidTr="003D5EE0">
        <w:trPr>
          <w:trHeight w:val="276"/>
        </w:trPr>
        <w:tc>
          <w:tcPr>
            <w:tcW w:w="253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bas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막대가 그려지는 기본 위치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수치나 좌표상의 변량값</w:t>
            </w:r>
          </w:p>
        </w:tc>
      </w:tr>
      <w:tr w:rsidR="003F7835" w:rsidRPr="009A229A" w:rsidTr="003D5EE0">
        <w:trPr>
          <w:trHeight w:val="276"/>
        </w:trPr>
        <w:tc>
          <w:tcPr>
            <w:tcW w:w="253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width</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20293D"/>
                <w:sz w:val="16"/>
                <w:szCs w:val="16"/>
                <w:lang w:eastAsia="ko-KR"/>
              </w:rPr>
              <w:t>막대의 두께(축의 단위)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0보다 큰 수치나 수치 배열</w:t>
            </w:r>
          </w:p>
        </w:tc>
      </w:tr>
      <w:tr w:rsidR="003F7835" w:rsidRPr="009A229A" w:rsidTr="003D5EE0">
        <w:trPr>
          <w:trHeight w:val="276"/>
        </w:trPr>
        <w:tc>
          <w:tcPr>
            <w:tcW w:w="253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orientation</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막대의 표시 방향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20293D"/>
                <w:sz w:val="16"/>
                <w:szCs w:val="16"/>
                <w:lang w:eastAsia="ko-KR"/>
              </w:rPr>
            </w:pPr>
            <w:r w:rsidRPr="009A229A">
              <w:rPr>
                <w:rFonts w:ascii="나눔명조" w:eastAsia="나눔명조" w:hAnsi="나눔명조" w:cs="굴림" w:hint="eastAsia"/>
                <w:color w:val="20293D"/>
                <w:sz w:val="16"/>
                <w:szCs w:val="16"/>
                <w:lang w:eastAsia="ko-KR"/>
              </w:rPr>
              <w:t xml:space="preserve"> "v" | "h" </w:t>
            </w:r>
          </w:p>
        </w:tc>
      </w:tr>
      <w:tr w:rsidR="003F7835" w:rsidRPr="009A229A" w:rsidTr="003D5EE0">
        <w:trPr>
          <w:trHeight w:val="276"/>
        </w:trPr>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marker</w:t>
            </w:r>
          </w:p>
        </w:tc>
        <w:tc>
          <w:tcPr>
            <w:tcW w:w="1821" w:type="dxa"/>
            <w:gridSpan w:val="2"/>
            <w:tcBorders>
              <w:top w:val="single" w:sz="4" w:space="0" w:color="auto"/>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color</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막대의 색상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색상이나 색상 배열</w:t>
            </w:r>
          </w:p>
        </w:tc>
      </w:tr>
      <w:tr w:rsidR="003F7835" w:rsidRPr="009A229A" w:rsidTr="003D5EE0">
        <w:trPr>
          <w:trHeight w:val="612"/>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821" w:type="dxa"/>
            <w:gridSpan w:val="2"/>
            <w:tcBorders>
              <w:top w:val="single" w:sz="4" w:space="0" w:color="auto"/>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colorscal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색 스케일의 설정, marker.color가 수치형 배열일 경우에만 효과가 있음. 'colorscale'은 rgb, rgba, hex, hsl, hsv, 문자형 색 이름의 배열이여야 함. 이러한 'colorscale' 배열 대신 팔레트 이름을 쓸 수 있음</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컬러스케일</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741"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line</w:t>
            </w: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color</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 xml:space="preserve">막대 선 색을 설정. </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색상이나 색상 배열</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colorscal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마커 선의 색 스케일의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컬러스케일</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reversescal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True일 경우, 막대 선 색상 매핑을 역순으로 바꿈</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논리값</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width</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px 단위의 선 두께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0보다 큰 수치나 수치 배열</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821" w:type="dxa"/>
            <w:gridSpan w:val="2"/>
            <w:tcBorders>
              <w:top w:val="single" w:sz="4" w:space="0" w:color="auto"/>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opacity</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막대의 투명도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0과 1사이의 수치나 배열</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741"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pattern</w:t>
            </w: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bgcolor</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패턴의 배경 색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색상이나 색상 배열</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fgcolor</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패턴의 전경 색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색상이나 색상 배열</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fgopacity</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패턴 전경 투명도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0과 1사이의 수치</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fillmod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marker.color가 배경으로 사용되는지 전경으로 사용되는 지를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20293D"/>
                <w:sz w:val="16"/>
                <w:szCs w:val="16"/>
                <w:lang w:eastAsia="ko-KR"/>
              </w:rPr>
            </w:pPr>
            <w:r w:rsidRPr="009A229A">
              <w:rPr>
                <w:rFonts w:ascii="나눔명조" w:eastAsia="나눔명조" w:hAnsi="나눔명조" w:cs="굴림" w:hint="eastAsia"/>
                <w:color w:val="20293D"/>
                <w:sz w:val="16"/>
                <w:szCs w:val="16"/>
                <w:lang w:eastAsia="ko-KR"/>
              </w:rPr>
              <w:t>  </w:t>
            </w:r>
            <w:r w:rsidRPr="009A229A">
              <w:rPr>
                <w:rFonts w:ascii="나눔명조" w:eastAsia="나눔명조" w:hAnsi="나눔명조" w:cs="굴림" w:hint="eastAsia"/>
                <w:color w:val="434F54"/>
                <w:sz w:val="16"/>
                <w:szCs w:val="16"/>
                <w:lang w:eastAsia="ko-KR"/>
              </w:rPr>
              <w:t>"replace"</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overlay"</w:t>
            </w:r>
            <w:r w:rsidRPr="009A229A">
              <w:rPr>
                <w:rFonts w:ascii="나눔명조" w:eastAsia="나눔명조" w:hAnsi="나눔명조" w:cs="굴림" w:hint="eastAsia"/>
                <w:color w:val="20293D"/>
                <w:sz w:val="16"/>
                <w:szCs w:val="16"/>
                <w:lang w:eastAsia="ko-KR"/>
              </w:rPr>
              <w:t> </w:t>
            </w:r>
          </w:p>
        </w:tc>
      </w:tr>
      <w:tr w:rsidR="003F7835" w:rsidRPr="009A229A" w:rsidTr="003D5EE0">
        <w:trPr>
          <w:trHeight w:val="408"/>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shap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패턴이 채워질 모양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20293D"/>
                <w:sz w:val="16"/>
                <w:szCs w:val="16"/>
                <w:lang w:eastAsia="ko-KR"/>
              </w:rPr>
            </w:pPr>
            <w:r w:rsidRPr="009A229A">
              <w:rPr>
                <w:rFonts w:ascii="나눔명조" w:eastAsia="나눔명조" w:hAnsi="나눔명조" w:cs="굴림" w:hint="eastAsia"/>
                <w:color w:val="20293D"/>
                <w:sz w:val="16"/>
                <w:szCs w:val="16"/>
                <w:lang w:eastAsia="ko-KR"/>
              </w:rPr>
              <w:t>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x"</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siz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픽셀 단위로 패턴이 채우질 크기의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0보다 큰 수치나 수치 배열</w:t>
            </w:r>
          </w:p>
        </w:tc>
      </w:tr>
      <w:tr w:rsidR="003F7835" w:rsidRPr="009A229A"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p>
        </w:tc>
        <w:tc>
          <w:tcPr>
            <w:tcW w:w="1821" w:type="dxa"/>
            <w:gridSpan w:val="2"/>
            <w:tcBorders>
              <w:top w:val="single" w:sz="4" w:space="0" w:color="auto"/>
              <w:left w:val="nil"/>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reversescal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True일 경우, 막대 색상 매핑을 역순으로 바꿈</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논리값</w:t>
            </w:r>
          </w:p>
        </w:tc>
      </w:tr>
      <w:tr w:rsidR="003F7835" w:rsidRPr="009A229A" w:rsidTr="003D5EE0">
        <w:trPr>
          <w:trHeight w:val="276"/>
        </w:trPr>
        <w:tc>
          <w:tcPr>
            <w:tcW w:w="253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insidetextanchor</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박스 안쪽에 위치하는 텍스트의 위치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3D5EE0">
            <w:pPr>
              <w:spacing w:after="0"/>
              <w:rPr>
                <w:rFonts w:ascii="나눔명조" w:eastAsia="나눔명조" w:hAnsi="나눔명조" w:cs="굴림"/>
                <w:color w:val="20293D"/>
                <w:sz w:val="16"/>
                <w:szCs w:val="16"/>
                <w:lang w:eastAsia="ko-KR"/>
              </w:rPr>
            </w:pPr>
            <w:r w:rsidRPr="009A229A">
              <w:rPr>
                <w:rFonts w:ascii="나눔명조" w:eastAsia="나눔명조" w:hAnsi="나눔명조" w:cs="굴림" w:hint="eastAsia"/>
                <w:color w:val="20293D"/>
                <w:sz w:val="16"/>
                <w:szCs w:val="16"/>
                <w:lang w:eastAsia="ko-KR"/>
              </w:rPr>
              <w:t> </w:t>
            </w:r>
            <w:r w:rsidRPr="009A229A">
              <w:rPr>
                <w:rFonts w:ascii="나눔명조" w:eastAsia="나눔명조" w:hAnsi="나눔명조" w:cs="굴림" w:hint="eastAsia"/>
                <w:color w:val="434F54"/>
                <w:sz w:val="16"/>
                <w:szCs w:val="16"/>
                <w:lang w:eastAsia="ko-KR"/>
              </w:rPr>
              <w:t>"end"</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middle"</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start"</w:t>
            </w:r>
            <w:r w:rsidRPr="009A229A">
              <w:rPr>
                <w:rFonts w:ascii="나눔명조" w:eastAsia="나눔명조" w:hAnsi="나눔명조" w:cs="굴림" w:hint="eastAsia"/>
                <w:color w:val="20293D"/>
                <w:sz w:val="16"/>
                <w:szCs w:val="16"/>
                <w:lang w:eastAsia="ko-KR"/>
              </w:rPr>
              <w:t> </w:t>
            </w:r>
          </w:p>
        </w:tc>
      </w:tr>
    </w:tbl>
    <w:p w:rsidR="003F7835" w:rsidRPr="001103CD" w:rsidRDefault="003F7835">
      <w:pPr>
        <w:pStyle w:val="a1"/>
        <w:rPr>
          <w:rFonts w:ascii="나눔명조" w:eastAsia="나눔명조" w:hAnsi="나눔명조"/>
          <w:lang w:eastAsia="ko-KR"/>
        </w:rPr>
      </w:pPr>
    </w:p>
    <w:p w:rsidR="003F7835"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다음은 bar 트레이스에서 </w:t>
      </w:r>
      <w:proofErr w:type="gramStart"/>
      <w:r w:rsidRPr="001103CD">
        <w:rPr>
          <w:rFonts w:ascii="나눔명조" w:eastAsia="나눔명조" w:hAnsi="나눔명조"/>
          <w:lang w:eastAsia="ko-KR"/>
        </w:rPr>
        <w:t>사용되는 ’layout’의</w:t>
      </w:r>
      <w:proofErr w:type="gramEnd"/>
      <w:r w:rsidRPr="001103CD">
        <w:rPr>
          <w:rFonts w:ascii="나눔명조" w:eastAsia="나눔명조" w:hAnsi="나눔명조"/>
          <w:lang w:eastAsia="ko-KR"/>
        </w:rPr>
        <w:t xml:space="preserve"> 주요속성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Pr>
          <w:noProof/>
          <w:lang w:eastAsia="ko-KR"/>
        </w:rPr>
        <w:t>2</w:t>
      </w:r>
      <w:r>
        <w:fldChar w:fldCharType="end"/>
      </w:r>
      <w:r>
        <w:rPr>
          <w:lang w:eastAsia="ko-KR"/>
        </w:rPr>
        <w:t xml:space="preserve">. </w:t>
      </w:r>
      <w:r w:rsidRPr="00F70561">
        <w:rPr>
          <w:lang w:eastAsia="ko-KR"/>
        </w:rPr>
        <w:t xml:space="preserve">bar </w:t>
      </w:r>
      <w:r w:rsidRPr="00F70561">
        <w:rPr>
          <w:lang w:eastAsia="ko-KR"/>
        </w:rPr>
        <w:t>트레이스와</w:t>
      </w:r>
      <w:r w:rsidRPr="00F70561">
        <w:rPr>
          <w:lang w:eastAsia="ko-KR"/>
        </w:rPr>
        <w:t xml:space="preserve"> </w:t>
      </w:r>
      <w:r w:rsidRPr="00F70561">
        <w:rPr>
          <w:lang w:eastAsia="ko-KR"/>
        </w:rPr>
        <w:t>관련된</w:t>
      </w:r>
      <w:r w:rsidRPr="00F70561">
        <w:rPr>
          <w:lang w:eastAsia="ko-KR"/>
        </w:rPr>
        <w:t xml:space="preserve"> </w:t>
      </w:r>
      <w:r w:rsidRPr="00F70561">
        <w:rPr>
          <w:lang w:eastAsia="ko-KR"/>
        </w:rPr>
        <w:t>주요</w:t>
      </w:r>
      <w:r w:rsidRPr="00F70561">
        <w:rPr>
          <w:lang w:eastAsia="ko-KR"/>
        </w:rPr>
        <w:t xml:space="preserve"> layout </w:t>
      </w:r>
      <w:r w:rsidRPr="00F70561">
        <w:rPr>
          <w:lang w:eastAsia="ko-KR"/>
        </w:rPr>
        <w:t>속성</w:t>
      </w:r>
    </w:p>
    <w:tbl>
      <w:tblPr>
        <w:tblW w:w="8797" w:type="dxa"/>
        <w:tblCellMar>
          <w:left w:w="99" w:type="dxa"/>
          <w:right w:w="99" w:type="dxa"/>
        </w:tblCellMar>
        <w:tblLook w:val="04A0" w:firstRow="1" w:lastRow="0" w:firstColumn="1" w:lastColumn="0" w:noHBand="0" w:noVBand="1"/>
      </w:tblPr>
      <w:tblGrid>
        <w:gridCol w:w="1980"/>
        <w:gridCol w:w="3544"/>
        <w:gridCol w:w="3273"/>
      </w:tblGrid>
      <w:tr w:rsidR="003F7835" w:rsidRPr="001103CD" w:rsidTr="003D5EE0">
        <w:trPr>
          <w:trHeight w:val="348"/>
          <w:tblHeader/>
        </w:trPr>
        <w:tc>
          <w:tcPr>
            <w:tcW w:w="19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w:t>
            </w:r>
          </w:p>
        </w:tc>
        <w:tc>
          <w:tcPr>
            <w:tcW w:w="3544"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 설명</w:t>
            </w:r>
          </w:p>
        </w:tc>
        <w:tc>
          <w:tcPr>
            <w:tcW w:w="3273"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값(R 속성값)</w:t>
            </w:r>
          </w:p>
        </w:tc>
      </w:tr>
      <w:tr w:rsidR="003F7835" w:rsidRPr="001103CD" w:rsidTr="003D5EE0">
        <w:trPr>
          <w:trHeight w:val="348"/>
        </w:trPr>
        <w:tc>
          <w:tcPr>
            <w:tcW w:w="1980" w:type="dxa"/>
            <w:tcBorders>
              <w:top w:val="nil"/>
              <w:left w:val="single" w:sz="4" w:space="0" w:color="auto"/>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bargap</w:t>
            </w:r>
          </w:p>
        </w:tc>
        <w:tc>
          <w:tcPr>
            <w:tcW w:w="3544" w:type="dxa"/>
            <w:tcBorders>
              <w:top w:val="nil"/>
              <w:left w:val="nil"/>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막대 사이의 간격 설정</w:t>
            </w:r>
          </w:p>
        </w:tc>
        <w:tc>
          <w:tcPr>
            <w:tcW w:w="3273" w:type="dxa"/>
            <w:tcBorders>
              <w:top w:val="nil"/>
              <w:left w:val="nil"/>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0과 1사이의 수치</w:t>
            </w:r>
          </w:p>
        </w:tc>
      </w:tr>
      <w:tr w:rsidR="003F7835" w:rsidRPr="001103CD" w:rsidTr="003D5EE0">
        <w:trPr>
          <w:trHeight w:val="348"/>
        </w:trPr>
        <w:tc>
          <w:tcPr>
            <w:tcW w:w="1980" w:type="dxa"/>
            <w:tcBorders>
              <w:top w:val="nil"/>
              <w:left w:val="single" w:sz="4" w:space="0" w:color="auto"/>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lastRenderedPageBreak/>
              <w:t>bargroupgap</w:t>
            </w:r>
          </w:p>
        </w:tc>
        <w:tc>
          <w:tcPr>
            <w:tcW w:w="3544" w:type="dxa"/>
            <w:tcBorders>
              <w:top w:val="nil"/>
              <w:left w:val="nil"/>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막대 그룹내의 막대사이의 간격 설정</w:t>
            </w:r>
          </w:p>
        </w:tc>
        <w:tc>
          <w:tcPr>
            <w:tcW w:w="3273" w:type="dxa"/>
            <w:tcBorders>
              <w:top w:val="nil"/>
              <w:left w:val="nil"/>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0과 1사이의 수치</w:t>
            </w:r>
          </w:p>
        </w:tc>
      </w:tr>
      <w:tr w:rsidR="003F7835" w:rsidRPr="001103CD" w:rsidTr="003D5EE0">
        <w:trPr>
          <w:trHeight w:val="348"/>
        </w:trPr>
        <w:tc>
          <w:tcPr>
            <w:tcW w:w="1980" w:type="dxa"/>
            <w:tcBorders>
              <w:top w:val="nil"/>
              <w:left w:val="single" w:sz="4" w:space="0" w:color="auto"/>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barmode</w:t>
            </w:r>
          </w:p>
        </w:tc>
        <w:tc>
          <w:tcPr>
            <w:tcW w:w="3544" w:type="dxa"/>
            <w:tcBorders>
              <w:top w:val="nil"/>
              <w:left w:val="nil"/>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막대 그래프 모드 설정</w:t>
            </w:r>
          </w:p>
        </w:tc>
        <w:tc>
          <w:tcPr>
            <w:tcW w:w="3273" w:type="dxa"/>
            <w:tcBorders>
              <w:top w:val="nil"/>
              <w:left w:val="nil"/>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w:t>
            </w:r>
            <w:r w:rsidRPr="001103CD">
              <w:rPr>
                <w:rFonts w:ascii="나눔고딕" w:eastAsia="나눔고딕" w:hAnsi="나눔고딕" w:cs="굴림" w:hint="eastAsia"/>
                <w:color w:val="434F54"/>
                <w:sz w:val="16"/>
                <w:szCs w:val="16"/>
                <w:lang w:eastAsia="ko-KR"/>
              </w:rPr>
              <w:t>"stack"</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group"</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overlay"</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relative"</w:t>
            </w:r>
          </w:p>
        </w:tc>
      </w:tr>
      <w:tr w:rsidR="003F7835" w:rsidRPr="001103CD" w:rsidTr="003D5EE0">
        <w:trPr>
          <w:trHeight w:val="348"/>
        </w:trPr>
        <w:tc>
          <w:tcPr>
            <w:tcW w:w="1980" w:type="dxa"/>
            <w:tcBorders>
              <w:top w:val="nil"/>
              <w:left w:val="single" w:sz="4" w:space="0" w:color="auto"/>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barnorm</w:t>
            </w:r>
          </w:p>
        </w:tc>
        <w:tc>
          <w:tcPr>
            <w:tcW w:w="3544" w:type="dxa"/>
            <w:tcBorders>
              <w:top w:val="nil"/>
              <w:left w:val="nil"/>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막대 트레이스의 표준화 방법 설정</w:t>
            </w:r>
          </w:p>
        </w:tc>
        <w:tc>
          <w:tcPr>
            <w:tcW w:w="3273" w:type="dxa"/>
            <w:tcBorders>
              <w:top w:val="nil"/>
              <w:left w:val="nil"/>
              <w:bottom w:val="single" w:sz="4" w:space="0" w:color="auto"/>
              <w:right w:val="single" w:sz="4" w:space="0" w:color="auto"/>
            </w:tcBorders>
            <w:shd w:val="clear" w:color="auto" w:fill="auto"/>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w:t>
            </w:r>
            <w:r w:rsidRPr="001103CD">
              <w:rPr>
                <w:rFonts w:ascii="나눔고딕" w:eastAsia="나눔고딕" w:hAnsi="나눔고딕" w:cs="굴림" w:hint="eastAsia"/>
                <w:color w:val="434F54"/>
                <w:sz w:val="16"/>
                <w:szCs w:val="16"/>
                <w:lang w:eastAsia="ko-KR"/>
              </w:rPr>
              <w:t>""</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fraction"</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percent"</w:t>
            </w:r>
            <w:r w:rsidRPr="001103CD">
              <w:rPr>
                <w:rFonts w:ascii="나눔고딕" w:eastAsia="나눔고딕" w:hAnsi="나눔고딕" w:cs="굴림" w:hint="eastAsia"/>
                <w:color w:val="20293D"/>
                <w:sz w:val="16"/>
                <w:szCs w:val="16"/>
                <w:lang w:eastAsia="ko-KR"/>
              </w:rPr>
              <w:t> </w:t>
            </w:r>
          </w:p>
        </w:tc>
      </w:tr>
    </w:tbl>
    <w:p w:rsidR="003F7835" w:rsidRPr="001103CD" w:rsidRDefault="003F7835">
      <w:pPr>
        <w:pStyle w:val="3"/>
        <w:rPr>
          <w:rFonts w:ascii="나눔명조" w:eastAsia="나눔명조" w:hAnsi="나눔명조"/>
        </w:rPr>
      </w:pPr>
      <w:bookmarkStart w:id="73" w:name="수직-막대그래프"/>
      <w:r w:rsidRPr="001103CD">
        <w:rPr>
          <w:rFonts w:ascii="나눔명조" w:eastAsia="나눔명조" w:hAnsi="나눔명조"/>
        </w:rPr>
        <w:t>수직 막대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다음의 코드는 대학의 계열별 취업률의 평균에 대한 수직 막대그래프를 그리는 R과 python의 코드이다. 대학의 계열은 총 7개의 이산형 변수이고 취업률은 0에서부터 100까지의 연속형 변수이다. 따라서 X축에는 대학의 계열을 매핑시키고 Y축에 취업률을 매핑시키는 bar 트레이스로 그릴 수 있다. 여기에 데이터를 표시하기 위해 ‘text’ 속성과 ‘textposition’ 속성을 설정하였고 소수점 한자리만 표현하기 위해 ‘texttemplate’를 설정하였다. 또 Y축에 매핑되는 데이터는 백분율 데이터이기 </w:t>
      </w:r>
      <w:proofErr w:type="gramStart"/>
      <w:r w:rsidRPr="001103CD">
        <w:rPr>
          <w:rFonts w:ascii="나눔명조" w:eastAsia="나눔명조" w:hAnsi="나눔명조"/>
          <w:lang w:eastAsia="ko-KR"/>
        </w:rPr>
        <w:t>때문에 ’ticksuffix’</w:t>
      </w:r>
      <w:proofErr w:type="gramEnd"/>
      <w:r w:rsidRPr="001103CD">
        <w:rPr>
          <w:rFonts w:ascii="나눔명조" w:eastAsia="나눔명조" w:hAnsi="나눔명조"/>
          <w:lang w:eastAsia="ko-KR"/>
        </w:rPr>
        <w:t xml:space="preserve"> 속성을 사용하여 눈금 라벨의 접미어를 “%”로 설정하였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R에서 bar 트레이스를 만들기 위해서는 </w:t>
      </w:r>
      <w:r w:rsidRPr="001103CD">
        <w:rPr>
          <w:rStyle w:val="VerbatimChar"/>
          <w:rFonts w:ascii="나눔명조" w:eastAsia="나눔명조" w:hAnsi="나눔명조"/>
          <w:lang w:eastAsia="ko-KR"/>
        </w:rPr>
        <w:t xml:space="preserve">add_trace(type = 'bar', </w:t>
      </w:r>
      <w:proofErr w:type="gramStart"/>
      <w:r w:rsidRPr="001103CD">
        <w:rPr>
          <w:rStyle w:val="VerbatimChar"/>
          <w:rFonts w:ascii="나눔명조" w:eastAsia="나눔명조" w:hAnsi="나눔명조"/>
          <w:lang w:eastAsia="ko-KR"/>
        </w:rPr>
        <w:t>...</w:t>
      </w:r>
      <w:proofErr w:type="gramEnd"/>
      <w:r w:rsidRPr="001103CD">
        <w:rPr>
          <w:rStyle w:val="VerbatimChar"/>
          <w:rFonts w:ascii="나눔명조" w:eastAsia="나눔명조" w:hAnsi="나눔명조"/>
          <w:lang w:eastAsia="ko-KR"/>
        </w:rPr>
        <w:t>)</w:t>
      </w:r>
      <w:r w:rsidRPr="001103CD">
        <w:rPr>
          <w:rFonts w:ascii="나눔명조" w:eastAsia="나눔명조" w:hAnsi="나눔명조"/>
          <w:lang w:eastAsia="ko-KR"/>
        </w:rPr>
        <w:t xml:space="preserve">를 사용하거나 </w:t>
      </w:r>
      <w:r w:rsidRPr="001103CD">
        <w:rPr>
          <w:rStyle w:val="VerbatimChar"/>
          <w:rFonts w:ascii="나눔명조" w:eastAsia="나눔명조" w:hAnsi="나눔명조"/>
          <w:lang w:eastAsia="ko-KR"/>
        </w:rPr>
        <w:t>add_bars()</w:t>
      </w:r>
      <w:r w:rsidRPr="001103CD">
        <w:rPr>
          <w:rFonts w:ascii="나눔명조" w:eastAsia="나눔명조" w:hAnsi="나눔명조"/>
          <w:lang w:eastAsia="ko-KR"/>
        </w:rPr>
        <w:t>를 사용한다.</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df_취업률 |&gt; group_by(대계열) |&gt;</w:t>
      </w:r>
      <w:r w:rsidRPr="001103CD">
        <w:rPr>
          <w:rFonts w:ascii="나눔명조" w:eastAsia="나눔명조" w:hAnsi="나눔명조"/>
        </w:rPr>
        <w:br/>
        <w:t xml:space="preserve">  summarise(취업률 = mean(취업률_계)) |&gt; </w:t>
      </w:r>
      <w:r w:rsidRPr="001103CD">
        <w:rPr>
          <w:rFonts w:ascii="나눔명조" w:eastAsia="나눔명조" w:hAnsi="나눔명조"/>
        </w:rPr>
        <w:br/>
        <w:t xml:space="preserve">  plot_ly() |&gt;</w:t>
      </w:r>
      <w:r w:rsidRPr="001103CD">
        <w:rPr>
          <w:rFonts w:ascii="나눔명조" w:eastAsia="나눔명조" w:hAnsi="나눔명조"/>
        </w:rPr>
        <w:br/>
        <w:t xml:space="preserve">  ## bar 트레이스 추가</w:t>
      </w:r>
      <w:r w:rsidRPr="001103CD">
        <w:rPr>
          <w:rFonts w:ascii="나눔명조" w:eastAsia="나눔명조" w:hAnsi="나눔명조"/>
        </w:rPr>
        <w:br/>
        <w:t xml:space="preserve">  add_trace(type = 'bar', x = ~대계열, y = ~취업률,</w:t>
      </w:r>
      <w:r w:rsidRPr="001103CD">
        <w:rPr>
          <w:rFonts w:ascii="나눔명조" w:eastAsia="나눔명조" w:hAnsi="나눔명조"/>
        </w:rPr>
        <w:br/>
        <w:t xml:space="preserve">            ## text와 textposition 설정</w:t>
      </w:r>
      <w:r w:rsidRPr="001103CD">
        <w:rPr>
          <w:rFonts w:ascii="나눔명조" w:eastAsia="나눔명조" w:hAnsi="나눔명조"/>
        </w:rPr>
        <w:br/>
        <w:t xml:space="preserve">            text = ~취업률, textposition = 'inside', </w:t>
      </w:r>
      <w:r w:rsidRPr="001103CD">
        <w:rPr>
          <w:rFonts w:ascii="나눔명조" w:eastAsia="나눔명조" w:hAnsi="나눔명조"/>
        </w:rPr>
        <w:br/>
        <w:t xml:space="preserve">            ## textemplate 설정</w:t>
      </w:r>
      <w:r w:rsidRPr="001103CD">
        <w:rPr>
          <w:rFonts w:ascii="나눔명조" w:eastAsia="나눔명조" w:hAnsi="나눔명조"/>
        </w:rPr>
        <w:br/>
        <w:t xml:space="preserve">            texttemplate = '%{y:.1f}') |&gt;</w:t>
      </w:r>
      <w:r w:rsidRPr="001103CD">
        <w:rPr>
          <w:rFonts w:ascii="나눔명조" w:eastAsia="나눔명조" w:hAnsi="나눔명조"/>
        </w:rPr>
        <w:br/>
        <w:t xml:space="preserve">  layout(title = '계열별 취업률 평균', </w:t>
      </w:r>
      <w:r w:rsidRPr="001103CD">
        <w:rPr>
          <w:rFonts w:ascii="나눔명조" w:eastAsia="나눔명조" w:hAnsi="나눔명조"/>
        </w:rPr>
        <w:br/>
        <w:t xml:space="preserve">         ## 눈금 접미어 설정</w:t>
      </w:r>
      <w:r w:rsidRPr="001103CD">
        <w:rPr>
          <w:rFonts w:ascii="나눔명조" w:eastAsia="나눔명조" w:hAnsi="나눔명조"/>
        </w:rPr>
        <w:br/>
        <w:t xml:space="preserve">         yaxis = list(ticksuffix =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rPr>
      </w:pPr>
      <w:r w:rsidRPr="001103CD">
        <w:rPr>
          <w:rFonts w:ascii="나눔명조" w:eastAsia="나눔명조" w:hAnsi="나눔명조"/>
        </w:rPr>
        <w:t xml:space="preserve">python에서 bar 트레이스를 만들기 위해서는 </w:t>
      </w:r>
      <w:r w:rsidRPr="001103CD">
        <w:rPr>
          <w:rStyle w:val="VerbatimChar"/>
          <w:rFonts w:ascii="나눔명조" w:eastAsia="나눔명조" w:hAnsi="나눔명조"/>
        </w:rPr>
        <w:t>add_</w:t>
      </w:r>
      <w:proofErr w:type="gramStart"/>
      <w:r w:rsidRPr="001103CD">
        <w:rPr>
          <w:rStyle w:val="VerbatimChar"/>
          <w:rFonts w:ascii="나눔명조" w:eastAsia="나눔명조" w:hAnsi="나눔명조"/>
        </w:rPr>
        <w:t>trace(</w:t>
      </w:r>
      <w:proofErr w:type="gramEnd"/>
      <w:r w:rsidRPr="001103CD">
        <w:rPr>
          <w:rStyle w:val="VerbatimChar"/>
          <w:rFonts w:ascii="나눔명조" w:eastAsia="나눔명조" w:hAnsi="나눔명조"/>
        </w:rPr>
        <w:t>)</w:t>
      </w:r>
      <w:r w:rsidRPr="001103CD">
        <w:rPr>
          <w:rFonts w:ascii="나눔명조" w:eastAsia="나눔명조" w:hAnsi="나눔명조"/>
        </w:rPr>
        <w:t xml:space="preserve">에 </w:t>
      </w:r>
      <w:r w:rsidRPr="001103CD">
        <w:rPr>
          <w:rStyle w:val="VerbatimChar"/>
          <w:rFonts w:ascii="나눔명조" w:eastAsia="나눔명조" w:hAnsi="나눔명조"/>
        </w:rPr>
        <w:t>plotly.graph_object.Bar()</w:t>
      </w:r>
      <w:r w:rsidRPr="001103CD">
        <w:rPr>
          <w:rFonts w:ascii="나눔명조" w:eastAsia="나눔명조" w:hAnsi="나눔명조"/>
        </w:rPr>
        <w:t xml:space="preserve">를 사용하거나 </w:t>
      </w:r>
      <w:r w:rsidRPr="001103CD">
        <w:rPr>
          <w:rStyle w:val="VerbatimChar"/>
          <w:rFonts w:ascii="나눔명조" w:eastAsia="나눔명조" w:hAnsi="나눔명조"/>
        </w:rPr>
        <w:t>plotly.express.bar()</w:t>
      </w:r>
      <w:r w:rsidRPr="001103CD">
        <w:rPr>
          <w:rFonts w:ascii="나눔명조" w:eastAsia="나눔명조" w:hAnsi="나눔명조"/>
        </w:rPr>
        <w:t>를 사용한다.</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df_취업률_대계열평균 = df_취업률.groupby('대계열').agg(취업률 = ('취업률_계', 'mean'))</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r>
      <w:r w:rsidRPr="001103CD">
        <w:rPr>
          <w:rFonts w:ascii="나눔명조" w:eastAsia="나눔명조" w:hAnsi="나눔명조"/>
        </w:rPr>
        <w:lastRenderedPageBreak/>
        <w:t>##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df_취업률_대계열평균.index, y = df_취업률_대계열평균['취업률'], </w:t>
      </w:r>
      <w:r w:rsidRPr="001103CD">
        <w:rPr>
          <w:rFonts w:ascii="나눔명조" w:eastAsia="나눔명조" w:hAnsi="나눔명조"/>
        </w:rPr>
        <w:br/>
        <w:t xml:space="preserve">    ## text 설정</w:t>
      </w:r>
      <w:r w:rsidRPr="001103CD">
        <w:rPr>
          <w:rFonts w:ascii="나눔명조" w:eastAsia="나눔명조" w:hAnsi="나눔명조"/>
        </w:rPr>
        <w:br/>
        <w:t xml:space="preserve">    text = df_취업률_대계열평균['취업률'], </w:t>
      </w:r>
      <w:r w:rsidRPr="001103CD">
        <w:rPr>
          <w:rFonts w:ascii="나눔명조" w:eastAsia="나눔명조" w:hAnsi="나눔명조"/>
        </w:rPr>
        <w:br/>
        <w:t xml:space="preserve">    ## textposition, textemplate 설정</w:t>
      </w:r>
      <w:r w:rsidRPr="001103CD">
        <w:rPr>
          <w:rFonts w:ascii="나눔명조" w:eastAsia="나눔명조" w:hAnsi="나눔명조"/>
        </w:rPr>
        <w:br/>
        <w:t xml:space="preserve">    textposition = 'inside', texttemplate = '%{y:.1f}'))</w:t>
      </w:r>
      <w:r w:rsidRPr="001103CD">
        <w:rPr>
          <w:rFonts w:ascii="나눔명조" w:eastAsia="나눔명조" w:hAnsi="나눔명조"/>
        </w:rPr>
        <w:br/>
      </w:r>
      <w:r w:rsidRPr="001103CD">
        <w:rPr>
          <w:rFonts w:ascii="나눔명조" w:eastAsia="나눔명조" w:hAnsi="나눔명조"/>
        </w:rPr>
        <w:br/>
        <w:t xml:space="preserve">fig.update_layout(title = dict(text = '계열별 취업률 평균', x = 0.5), </w:t>
      </w:r>
      <w:r w:rsidRPr="001103CD">
        <w:rPr>
          <w:rFonts w:ascii="나눔명조" w:eastAsia="나눔명조" w:hAnsi="나눔명조"/>
        </w:rPr>
        <w:br/>
        <w:t xml:space="preserve">                 yaxis = dict(ticksuffix = '%'))</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CB69DE">
      <w:pPr>
        <w:pStyle w:val="CaptionedFigure"/>
        <w:rPr>
          <w:rFonts w:ascii="나눔명조" w:eastAsia="나눔명조" w:hAnsi="나눔명조"/>
        </w:rPr>
      </w:pPr>
      <w:r>
        <w:rPr>
          <w:rFonts w:ascii="나눔명조" w:eastAsia="나눔명조" w:hAnsi="나눔명조"/>
        </w:rPr>
        <w:pict>
          <v:shape id="_x0000_i1081" type="#_x0000_t75" style="width:469.45pt;height:348.5pt">
            <v:imagedata r:id="rId86" o:title="result_4-1"/>
          </v:shape>
        </w:pict>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 R의 수직 막대그래프</w:t>
      </w:r>
    </w:p>
    <w:p w:rsidR="003F7835" w:rsidRPr="001103CD" w:rsidRDefault="003F7835">
      <w:pPr>
        <w:pStyle w:val="2"/>
        <w:rPr>
          <w:rFonts w:ascii="나눔명조" w:eastAsia="나눔명조" w:hAnsi="나눔명조"/>
        </w:rPr>
      </w:pPr>
      <w:bookmarkStart w:id="74" w:name="정렬-막대그래프"/>
      <w:bookmarkEnd w:id="73"/>
      <w:r w:rsidRPr="001103CD">
        <w:rPr>
          <w:rFonts w:ascii="나눔명조" w:eastAsia="나눔명조" w:hAnsi="나눔명조"/>
        </w:rPr>
        <w:t>정렬 막대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비교를 위해 사용하는 막대그래프는 특정한 이산형 변수에 의한 비교 데이터를 정렬한 후에 가장 높은 순서부터 혹은 가장 낮은 순서부터 그릴 때 가장 효과가 크다. 앞의 취업률 막대그래프와 </w:t>
      </w:r>
      <w:r w:rsidRPr="001103CD">
        <w:rPr>
          <w:rFonts w:ascii="나눔명조" w:eastAsia="나눔명조" w:hAnsi="나눔명조"/>
          <w:lang w:eastAsia="ko-KR"/>
        </w:rPr>
        <w:lastRenderedPageBreak/>
        <w:t>같이 비교에 사용되는 변수의 변량이 많지 않은 경우는 따로 정렬을 하지 않아도 데이터의 크기를 비교하기 쉽지만 사용되는 변수의 변량이 많은 경우는 데이터 크기를 비교하기 어렵다. 이럴 경우에는 막대의 순서를 데이터의 크기별로 정렬해 주는 것이 데이터를 비교하는 데 효과적이다. 이렇게 막대의 순서를 정렬해주기 위해서는 데이터 자체의 순서를 정렬한 후 막대그래프를 그리는 방법도 있고, plotly에서 제공하는 막대 정렬 속성을 사용하는 방법이 있다.</w:t>
      </w:r>
    </w:p>
    <w:p w:rsidR="003F7835" w:rsidRPr="001103CD" w:rsidRDefault="003F7835">
      <w:pPr>
        <w:pStyle w:val="a1"/>
        <w:rPr>
          <w:rFonts w:ascii="나눔명조" w:eastAsia="나눔명조" w:hAnsi="나눔명조"/>
        </w:rPr>
      </w:pPr>
      <w:r w:rsidRPr="001103CD">
        <w:rPr>
          <w:rFonts w:ascii="나눔명조" w:eastAsia="나눔명조" w:hAnsi="나눔명조"/>
          <w:lang w:eastAsia="ko-KR"/>
        </w:rPr>
        <w:t xml:space="preserve">plolty의 bar 트레이스에서 막대의 순서를 정렬하기 위해 layout의 축(xaxis, yaxis) 속성의 하위 속성인 ‘categoryorder’를 사용할 수 있다. </w:t>
      </w:r>
      <w:r w:rsidRPr="001103CD">
        <w:rPr>
          <w:rFonts w:ascii="나눔명조" w:eastAsia="나눔명조" w:hAnsi="나눔명조"/>
        </w:rPr>
        <w:t>’categoryorder’에는 여러 가지 속성값이 있는데 “total ascending”과 “total descending”는 전체 데이터의 오름차순과 내림차순으로 정렬, “category ascending”과 “category descending”은 변량의 이름으로 정렬, “array”는 사용자가 원하는 정렬 순서를 ’categoryarray’ 속성을 사용해서 지정해줄 수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코로나19 데이터 세트에서 인구 100명당 완전 백신 접종자의 수가 가장 많은 10개의 국가를 시각화하기 위해서는 먼저 인구 100명당 완전 백신 접종자를 내림차순으로 정렬하고 이중 상위 10개국에 대해 막대그래프를 그리는 R과 python 코드는 다음과 같다. 여기서 인구수가 너무 적은 국가는 백신접종률에 의미가 떨어지기 때문에 인구수가 천만 명 이상의 국가를 대상으로 하였고</w:t>
      </w:r>
      <w:proofErr w:type="gramStart"/>
      <w:r w:rsidRPr="001103CD">
        <w:rPr>
          <w:rFonts w:ascii="나눔명조" w:eastAsia="나눔명조" w:hAnsi="나눔명조"/>
          <w:lang w:eastAsia="ko-KR"/>
        </w:rPr>
        <w:t>, ’texttemplate’를</w:t>
      </w:r>
      <w:proofErr w:type="gramEnd"/>
      <w:r w:rsidRPr="001103CD">
        <w:rPr>
          <w:rFonts w:ascii="나눔명조" w:eastAsia="나눔명조" w:hAnsi="나눔명조"/>
          <w:lang w:eastAsia="ko-KR"/>
        </w:rPr>
        <w:t xml:space="preserve"> 사용하여 표시되는 데이터에 “%”를 붙여주었고 정렬을 위해 ’categoryorder’를 “total desceding”으로 설정하여 정렬하였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 인구수가 백만명 이상의 국가중에 인구백명당접종완료율 top 10 필터링</w:t>
      </w:r>
      <w:r w:rsidRPr="001103CD">
        <w:rPr>
          <w:rFonts w:ascii="나눔명조" w:eastAsia="나눔명조" w:hAnsi="나눔명조"/>
        </w:rPr>
        <w:br/>
        <w:t>vaccine_top10 &lt;- df_covid19_stat |&gt;</w:t>
      </w:r>
      <w:r w:rsidRPr="001103CD">
        <w:rPr>
          <w:rFonts w:ascii="나눔명조" w:eastAsia="나눔명조" w:hAnsi="나눔명조"/>
        </w:rPr>
        <w:br/>
        <w:t xml:space="preserve">  filter(인구수 &gt; 10000000) |&gt;</w:t>
      </w:r>
      <w:r w:rsidRPr="001103CD">
        <w:rPr>
          <w:rFonts w:ascii="나눔명조" w:eastAsia="나눔명조" w:hAnsi="나눔명조"/>
        </w:rPr>
        <w:br/>
        <w:t xml:space="preserve">  top_n(10, 인구백명당백신접종완료율)</w:t>
      </w:r>
      <w:r w:rsidRPr="001103CD">
        <w:rPr>
          <w:rFonts w:ascii="나눔명조" w:eastAsia="나눔명조" w:hAnsi="나눔명조"/>
        </w:rPr>
        <w:br/>
      </w:r>
      <w:r w:rsidRPr="001103CD">
        <w:rPr>
          <w:rFonts w:ascii="나눔명조" w:eastAsia="나눔명조" w:hAnsi="나눔명조"/>
        </w:rPr>
        <w:br/>
        <w:t xml:space="preserve">vaccine_top10 |&gt; </w:t>
      </w:r>
      <w:r w:rsidRPr="001103CD">
        <w:rPr>
          <w:rFonts w:ascii="나눔명조" w:eastAsia="나눔명조" w:hAnsi="나눔명조"/>
        </w:rPr>
        <w:br/>
        <w:t xml:space="preserve">  plot_ly() |&gt;</w:t>
      </w:r>
      <w:r w:rsidRPr="001103CD">
        <w:rPr>
          <w:rFonts w:ascii="나눔명조" w:eastAsia="나눔명조" w:hAnsi="나눔명조"/>
        </w:rPr>
        <w:br/>
        <w:t xml:space="preserve">  add_trace(type = 'bar', </w:t>
      </w:r>
      <w:r w:rsidRPr="001103CD">
        <w:rPr>
          <w:rFonts w:ascii="나눔명조" w:eastAsia="나눔명조" w:hAnsi="나눔명조"/>
        </w:rPr>
        <w:br/>
        <w:t xml:space="preserve">            x = ~location, y = ~인구백명당백신접종완료율,</w:t>
      </w:r>
      <w:r w:rsidRPr="001103CD">
        <w:rPr>
          <w:rFonts w:ascii="나눔명조" w:eastAsia="나눔명조" w:hAnsi="나눔명조"/>
        </w:rPr>
        <w:br/>
        <w:t xml:space="preserve">            color = ~continent, text = ~인구백명당백신접종완료율, </w:t>
      </w:r>
      <w:r w:rsidRPr="001103CD">
        <w:rPr>
          <w:rFonts w:ascii="나눔명조" w:eastAsia="나눔명조" w:hAnsi="나눔명조"/>
        </w:rPr>
        <w:br/>
        <w:t xml:space="preserve">            textposition = 'outside', texttemplate = '%{text}%', </w:t>
      </w:r>
      <w:r w:rsidRPr="001103CD">
        <w:rPr>
          <w:rFonts w:ascii="나눔명조" w:eastAsia="나눔명조" w:hAnsi="나눔명조"/>
        </w:rPr>
        <w:br/>
        <w:t xml:space="preserve">            textfont = list(color = 'black')) |&gt;</w:t>
      </w:r>
      <w:r w:rsidRPr="001103CD">
        <w:rPr>
          <w:rFonts w:ascii="나눔명조" w:eastAsia="나눔명조" w:hAnsi="나눔명조"/>
        </w:rPr>
        <w:br/>
        <w:t xml:space="preserve">  layout(title = '완전 백신 접종률 상위 top 10 국가', </w:t>
      </w:r>
      <w:r w:rsidRPr="001103CD">
        <w:rPr>
          <w:rFonts w:ascii="나눔명조" w:eastAsia="나눔명조" w:hAnsi="나눔명조"/>
        </w:rPr>
        <w:br/>
        <w:t xml:space="preserve">         xaxis = list(title = '국가명', categoryorder = 'total descending'), </w:t>
      </w:r>
      <w:r w:rsidRPr="001103CD">
        <w:rPr>
          <w:rFonts w:ascii="나눔명조" w:eastAsia="나눔명조" w:hAnsi="나눔명조"/>
        </w:rPr>
        <w:br/>
        <w:t xml:space="preserve">         yaxis = list(title = '백신접종완료율', ticksuffix = '%'),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lastRenderedPageBreak/>
        <w:t xml:space="preserve">python의 bar 트레이스는 앞서 scatter 트레이스에서와 마찬가지로 색상을 지정하는 ‘color’ 속성에 배열이나 리스트를 설정할 수 없다. 따라서 </w:t>
      </w:r>
      <w:r w:rsidRPr="001103CD">
        <w:rPr>
          <w:rStyle w:val="VerbatimChar"/>
          <w:rFonts w:ascii="나눔명조" w:eastAsia="나눔명조" w:hAnsi="나눔명조"/>
          <w:lang w:eastAsia="ko-KR"/>
        </w:rPr>
        <w:t>for</w:t>
      </w:r>
      <w:r w:rsidRPr="001103CD">
        <w:rPr>
          <w:rFonts w:ascii="나눔명조" w:eastAsia="나눔명조" w:hAnsi="나눔명조"/>
          <w:lang w:eastAsia="ko-KR"/>
        </w:rPr>
        <w:t xml:space="preserve"> 루프를 사용하여 각각의 대륙별로 색상을 설정한 bar 트레이스를 추가하는 형태로 만들어야 한다.</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 인구수가 백만명 이상의 국가중에 인구백명당접종완료율 top 10 필터링</w:t>
      </w:r>
      <w:r w:rsidRPr="001103CD">
        <w:rPr>
          <w:rFonts w:ascii="나눔명조" w:eastAsia="나눔명조" w:hAnsi="나눔명조"/>
        </w:rPr>
        <w:br/>
        <w:t>vaccine_top10 = df_covid19_stat.loc[df_covid19_stat['인구수'] &gt; 10000000].sort_values(by=['인구백명당백신접종완료율'], ascending=False).head(10).reset_index()</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for continent, group in vaccine_top10.groupby('continent'):</w:t>
      </w:r>
      <w:r w:rsidRPr="001103CD">
        <w:rPr>
          <w:rFonts w:ascii="나눔명조" w:eastAsia="나눔명조" w:hAnsi="나눔명조"/>
        </w:rPr>
        <w:br/>
        <w:t xml:space="preserve">    fig.add_trace(go.Bar(</w:t>
      </w:r>
      <w:r w:rsidRPr="001103CD">
        <w:rPr>
          <w:rFonts w:ascii="나눔명조" w:eastAsia="나눔명조" w:hAnsi="나눔명조"/>
        </w:rPr>
        <w:br/>
        <w:t xml:space="preserve">        x = group['location'], y = group['인구백명당백신접종완료율'], </w:t>
      </w:r>
      <w:r w:rsidRPr="001103CD">
        <w:rPr>
          <w:rFonts w:ascii="나눔명조" w:eastAsia="나눔명조" w:hAnsi="나눔명조"/>
        </w:rPr>
        <w:br/>
        <w:t xml:space="preserve">        name = continent,</w:t>
      </w:r>
      <w:r w:rsidRPr="001103CD">
        <w:rPr>
          <w:rFonts w:ascii="나눔명조" w:eastAsia="나눔명조" w:hAnsi="나눔명조"/>
        </w:rPr>
        <w:br/>
        <w:t xml:space="preserve">        text = group['인구백명당백신접종완료율'], textposition = 'outside', texttemplate = '%{text}%', </w:t>
      </w:r>
      <w:r w:rsidRPr="001103CD">
        <w:rPr>
          <w:rFonts w:ascii="나눔명조" w:eastAsia="나눔명조" w:hAnsi="나눔명조"/>
        </w:rPr>
        <w:br/>
        <w:t xml:space="preserve">        textfont = dict(color = 'black')))</w:t>
      </w:r>
      <w:r w:rsidRPr="001103CD">
        <w:rPr>
          <w:rFonts w:ascii="나눔명조" w:eastAsia="나눔명조" w:hAnsi="나눔명조"/>
        </w:rPr>
        <w:br/>
        <w:t xml:space="preserve">        </w:t>
      </w:r>
      <w:r w:rsidRPr="001103CD">
        <w:rPr>
          <w:rFonts w:ascii="나눔명조" w:eastAsia="나눔명조" w:hAnsi="나눔명조"/>
        </w:rPr>
        <w:br/>
        <w:t xml:space="preserve">fig.update_layout(title = dict(text = '완전 백신 접종률 상위 top 10 국가', x = 0.5), </w:t>
      </w:r>
      <w:r w:rsidRPr="001103CD">
        <w:rPr>
          <w:rFonts w:ascii="나눔명조" w:eastAsia="나눔명조" w:hAnsi="나눔명조"/>
        </w:rPr>
        <w:br/>
        <w:t xml:space="preserve">         xaxis = dict(title = '국가명', categoryorder = 'total descending'), </w:t>
      </w:r>
      <w:r w:rsidRPr="001103CD">
        <w:rPr>
          <w:rFonts w:ascii="나눔명조" w:eastAsia="나눔명조" w:hAnsi="나눔명조"/>
        </w:rPr>
        <w:br/>
        <w:t xml:space="preserve">         yaxis = dict(title = '백신접종완료율', ticksuffix = '%'), </w:t>
      </w:r>
      <w:r w:rsidRPr="001103CD">
        <w:rPr>
          <w:rFonts w:ascii="나눔명조" w:eastAsia="나눔명조" w:hAnsi="나눔명조"/>
        </w:rPr>
        <w:br/>
        <w:t xml:space="preserve">         margin = margins_P)</w:t>
      </w:r>
      <w:r w:rsidRPr="001103CD">
        <w:rPr>
          <w:rFonts w:ascii="나눔명조" w:eastAsia="나눔명조" w:hAnsi="나눔명조"/>
        </w:rPr>
        <w:br/>
      </w:r>
      <w:r w:rsidRPr="001103CD">
        <w:rPr>
          <w:rFonts w:ascii="나눔명조" w:eastAsia="나눔명조" w:hAnsi="나눔명조"/>
        </w:rPr>
        <w:br/>
        <w:t>fig.show()</w:t>
      </w:r>
    </w:p>
    <w:p w:rsidR="00CB69DE" w:rsidRDefault="00CB69DE">
      <w:pPr>
        <w:pStyle w:val="CaptionedFigure"/>
        <w:rPr>
          <w:rFonts w:ascii="나눔명조" w:eastAsia="나눔명조" w:hAnsi="나눔명조"/>
        </w:rPr>
      </w:pPr>
    </w:p>
    <w:p w:rsidR="003F7835" w:rsidRPr="001103CD" w:rsidRDefault="00CB69DE">
      <w:pPr>
        <w:pStyle w:val="CaptionedFigure"/>
        <w:rPr>
          <w:rFonts w:ascii="나눔명조" w:eastAsia="나눔명조" w:hAnsi="나눔명조"/>
        </w:rPr>
      </w:pPr>
      <w:r>
        <w:rPr>
          <w:rFonts w:ascii="나눔명조" w:eastAsia="나눔명조" w:hAnsi="나눔명조"/>
        </w:rPr>
        <w:pict>
          <v:shape id="_x0000_i1082" type="#_x0000_t75" style="width:489.6pt;height:350.65pt">
            <v:imagedata r:id="rId87" o:title="result_4-2"/>
          </v:shape>
        </w:pict>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2. python의 정렬 막대그래프</w:t>
      </w:r>
    </w:p>
    <w:p w:rsidR="003F7835" w:rsidRPr="001103CD" w:rsidRDefault="003F7835">
      <w:pPr>
        <w:pStyle w:val="2"/>
        <w:rPr>
          <w:rFonts w:ascii="나눔명조" w:eastAsia="나눔명조" w:hAnsi="나눔명조"/>
        </w:rPr>
      </w:pPr>
      <w:bookmarkStart w:id="75" w:name="수평-막대그래프"/>
      <w:bookmarkEnd w:id="74"/>
      <w:r w:rsidRPr="001103CD">
        <w:rPr>
          <w:rFonts w:ascii="나눔명조" w:eastAsia="나눔명조" w:hAnsi="나눔명조"/>
        </w:rPr>
        <w:t>수평 막대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앞서 살펴본 전 세계 국가 중 백신 접종률 top 10은 백신 접종의 전체 현황은 살펴볼 수 있지만 각 대륙별 현황은 알아보기 어렵다. 이렇게 비교가 필요한 그룹 간의 데이터를 비교하기 위해서는 각 그룹별로 데이터를 먼저 전처리한 후 이 데이터를 사용해 시각화하는 방법을 사용해야 한다. 이번에는 각 대륙별로 그룹화된 백신 접종률 top 5를 비교해보자.</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이를 위해서는 먼저 데이터를 전처리해야 한다. 각 대륙별로 그룹화하여 이 그룹별로 top 5를 산출해준다. 이 시각화는 앞선 시각화와는 몇 가지 차이가 있는데, 가장 큰 차이는 수평 막대그래프라는 점이다. 각 대륙별 top 5를 산출하면 6 대륙의 5개 국가이기 때문에 30개 국가가 산출되게 된다. 하지만 앞서와 같이 인구수가 너무 작은 국가를 제외하다 보니 오세아니아 대륙은 1개 국가만이 필터링되어 총 26개국이 나오게 된다. 이렇게 많은 막대를 표현하기에는 좌우 폭이 너무 좁다. 따라서 앞서 설명한 바와 같이 표현되는 변량의 수가 많은 막대그래프는 수평 막대그래프로 표현하는 것이 효과적이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lastRenderedPageBreak/>
        <w:t xml:space="preserve">plolty에서 수평 막대그래프를 그리기 위해서는 bar </w:t>
      </w:r>
      <w:proofErr w:type="gramStart"/>
      <w:r w:rsidRPr="001103CD">
        <w:rPr>
          <w:rFonts w:ascii="나눔명조" w:eastAsia="나눔명조" w:hAnsi="나눔명조"/>
          <w:lang w:eastAsia="ko-KR"/>
        </w:rPr>
        <w:t>트레이스의 ’orientation’을</w:t>
      </w:r>
      <w:proofErr w:type="gramEnd"/>
      <w:r w:rsidRPr="001103CD">
        <w:rPr>
          <w:rFonts w:ascii="나눔명조" w:eastAsia="나눔명조" w:hAnsi="나눔명조"/>
          <w:lang w:eastAsia="ko-KR"/>
        </w:rPr>
        <w:t xml:space="preserve"> “v”로 설정해야 한다. 또 이산형 변수를 Y축에 매핑시키고 연속형 변수를 X축에 매핑시켜 일반적인 막대그래프의 매핑과 반대로 설정해야 한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또 하나의 차이는 각 대륙별로 그룹화하기 위해 하나의 추가적 열을 생성하였다. plotly에서는 두 개의 열에 대한 정렬을 사용할 수 없기 때문에 시각화할 순서를 미리 정해주는 순차 번호가 기록되는 열이다. 이 번호를 사용하여 국가를 정렬함으로써 대륙별 백신 접종률의 상위 top 5 국가들에 대한 시각화가 완성된다. 이 순차 번호 열을 Y축에 매핑했기 때문에 Y축에 표시되는 문자열을 설정하기 위해 </w:t>
      </w:r>
      <w:proofErr w:type="gramStart"/>
      <w:r w:rsidRPr="001103CD">
        <w:rPr>
          <w:rFonts w:ascii="나눔명조" w:eastAsia="나눔명조" w:hAnsi="나눔명조"/>
          <w:lang w:eastAsia="ko-KR"/>
        </w:rPr>
        <w:t>‘ticktext’와 ’tickvals’</w:t>
      </w:r>
      <w:proofErr w:type="gramEnd"/>
      <w:r w:rsidRPr="001103CD">
        <w:rPr>
          <w:rFonts w:ascii="나눔명조" w:eastAsia="나눔명조" w:hAnsi="나눔명조"/>
          <w:lang w:eastAsia="ko-KR"/>
        </w:rPr>
        <w:t xml:space="preserve"> 속성을 설정하였다. 또 X축에 여유를 주기 </w:t>
      </w:r>
      <w:proofErr w:type="gramStart"/>
      <w:r w:rsidRPr="001103CD">
        <w:rPr>
          <w:rFonts w:ascii="나눔명조" w:eastAsia="나눔명조" w:hAnsi="나눔명조"/>
          <w:lang w:eastAsia="ko-KR"/>
        </w:rPr>
        <w:t>위해 ’layout’의</w:t>
      </w:r>
      <w:proofErr w:type="gramEnd"/>
      <w:r w:rsidRPr="001103CD">
        <w:rPr>
          <w:rFonts w:ascii="나눔명조" w:eastAsia="나눔명조" w:hAnsi="나눔명조"/>
          <w:lang w:eastAsia="ko-KR"/>
        </w:rPr>
        <w:t xml:space="preserve"> ’xaxis’를 0부터 105까지로 설정하였고, Y축에 눈금 라벨을 설정하기 위해 ’tickvals’와 ’ticktext’를 설정하였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 대륙별 백신접종완료율 top 5 필터링</w:t>
      </w:r>
      <w:r w:rsidRPr="001103CD">
        <w:rPr>
          <w:rFonts w:ascii="나눔명조" w:eastAsia="나눔명조" w:hAnsi="나눔명조"/>
        </w:rPr>
        <w:br/>
        <w:t>vaccine_top5_by_continent &lt;- df_covid19_stat |&gt;</w:t>
      </w:r>
      <w:r w:rsidRPr="001103CD">
        <w:rPr>
          <w:rFonts w:ascii="나눔명조" w:eastAsia="나눔명조" w:hAnsi="나눔명조"/>
        </w:rPr>
        <w:br/>
        <w:t xml:space="preserve">  filter(인구수 &gt; 10000000, !is.na(continent)) |&gt;</w:t>
      </w:r>
      <w:r w:rsidRPr="001103CD">
        <w:rPr>
          <w:rFonts w:ascii="나눔명조" w:eastAsia="나눔명조" w:hAnsi="나눔명조"/>
        </w:rPr>
        <w:br/>
        <w:t xml:space="preserve">  group_by(continent) |&gt;</w:t>
      </w:r>
      <w:r w:rsidRPr="001103CD">
        <w:rPr>
          <w:rFonts w:ascii="나눔명조" w:eastAsia="나눔명조" w:hAnsi="나눔명조"/>
        </w:rPr>
        <w:br/>
        <w:t xml:space="preserve">  top_n(5, 인구백명당백신접종완료율) |&gt;</w:t>
      </w:r>
      <w:r w:rsidRPr="001103CD">
        <w:rPr>
          <w:rFonts w:ascii="나눔명조" w:eastAsia="나눔명조" w:hAnsi="나눔명조"/>
        </w:rPr>
        <w:br/>
        <w:t xml:space="preserve">  arrange(continent, desc(인구백명당백신접종완료율)) |&gt;</w:t>
      </w:r>
      <w:r w:rsidRPr="001103CD">
        <w:rPr>
          <w:rFonts w:ascii="나눔명조" w:eastAsia="나눔명조" w:hAnsi="나눔명조"/>
        </w:rPr>
        <w:br/>
        <w:t xml:space="preserve">  ungroup() |&gt;</w:t>
      </w:r>
      <w:r w:rsidRPr="001103CD">
        <w:rPr>
          <w:rFonts w:ascii="나눔명조" w:eastAsia="나눔명조" w:hAnsi="나눔명조"/>
        </w:rPr>
        <w:br/>
        <w:t xml:space="preserve">  mutate(seq = as.factor(seq(1:n())))</w:t>
      </w:r>
      <w:r w:rsidRPr="001103CD">
        <w:rPr>
          <w:rFonts w:ascii="나눔명조" w:eastAsia="나눔명조" w:hAnsi="나눔명조"/>
        </w:rPr>
        <w:br/>
      </w:r>
      <w:r w:rsidRPr="001103CD">
        <w:rPr>
          <w:rFonts w:ascii="나눔명조" w:eastAsia="나눔명조" w:hAnsi="나눔명조"/>
        </w:rPr>
        <w:br/>
        <w:t xml:space="preserve">vaccine_top5_by_continent |&gt; </w:t>
      </w:r>
      <w:r w:rsidRPr="001103CD">
        <w:rPr>
          <w:rFonts w:ascii="나눔명조" w:eastAsia="나눔명조" w:hAnsi="나눔명조"/>
        </w:rPr>
        <w:br/>
        <w:t xml:space="preserve">  plot_ly() |&gt;</w:t>
      </w:r>
      <w:r w:rsidRPr="001103CD">
        <w:rPr>
          <w:rFonts w:ascii="나눔명조" w:eastAsia="나눔명조" w:hAnsi="나눔명조"/>
        </w:rPr>
        <w:br/>
        <w:t xml:space="preserve">  add_trace(type = 'bar', </w:t>
      </w:r>
      <w:r w:rsidRPr="001103CD">
        <w:rPr>
          <w:rFonts w:ascii="나눔명조" w:eastAsia="나눔명조" w:hAnsi="나눔명조"/>
        </w:rPr>
        <w:br/>
        <w:t xml:space="preserve">            y = ~seq, x = ~인구백명당백신접종완료율,</w:t>
      </w:r>
      <w:r w:rsidRPr="001103CD">
        <w:rPr>
          <w:rFonts w:ascii="나눔명조" w:eastAsia="나눔명조" w:hAnsi="나눔명조"/>
        </w:rPr>
        <w:br/>
        <w:t xml:space="preserve">            color = ~continent, </w:t>
      </w:r>
      <w:r w:rsidRPr="001103CD">
        <w:rPr>
          <w:rFonts w:ascii="나눔명조" w:eastAsia="나눔명조" w:hAnsi="나눔명조"/>
        </w:rPr>
        <w:br/>
        <w:t xml:space="preserve">            text = ~인구백명당백신접종완료율, textposition = 'outside', </w:t>
      </w:r>
      <w:r w:rsidRPr="001103CD">
        <w:rPr>
          <w:rFonts w:ascii="나눔명조" w:eastAsia="나눔명조" w:hAnsi="나눔명조"/>
        </w:rPr>
        <w:br/>
        <w:t xml:space="preserve">            texttemplate = '%{text}%', </w:t>
      </w:r>
      <w:r w:rsidRPr="001103CD">
        <w:rPr>
          <w:rFonts w:ascii="나눔명조" w:eastAsia="나눔명조" w:hAnsi="나눔명조"/>
        </w:rPr>
        <w:br/>
        <w:t xml:space="preserve">            textfont = list(color = 'black'), </w:t>
      </w:r>
      <w:r w:rsidRPr="001103CD">
        <w:rPr>
          <w:rFonts w:ascii="나눔명조" w:eastAsia="나눔명조" w:hAnsi="나눔명조"/>
        </w:rPr>
        <w:br/>
        <w:t xml:space="preserve">            orientation = 'v'</w:t>
      </w:r>
      <w:r w:rsidRPr="001103CD">
        <w:rPr>
          <w:rFonts w:ascii="나눔명조" w:eastAsia="나눔명조" w:hAnsi="나눔명조"/>
        </w:rPr>
        <w:br/>
        <w:t xml:space="preserve">            ) |&gt;</w:t>
      </w:r>
      <w:r w:rsidRPr="001103CD">
        <w:rPr>
          <w:rFonts w:ascii="나눔명조" w:eastAsia="나눔명조" w:hAnsi="나눔명조"/>
        </w:rPr>
        <w:br/>
        <w:t xml:space="preserve">  layout(title = '대륙별 완전 백신 접종률 상위 top 5 국가', </w:t>
      </w:r>
      <w:r w:rsidRPr="001103CD">
        <w:rPr>
          <w:rFonts w:ascii="나눔명조" w:eastAsia="나눔명조" w:hAnsi="나눔명조"/>
        </w:rPr>
        <w:br/>
        <w:t xml:space="preserve">         xaxis = list(title = '백신접종완료율', </w:t>
      </w:r>
      <w:r w:rsidRPr="001103CD">
        <w:rPr>
          <w:rFonts w:ascii="나눔명조" w:eastAsia="나눔명조" w:hAnsi="나눔명조"/>
        </w:rPr>
        <w:br/>
        <w:t xml:space="preserve">                      ticksuffix = '%', range = c(0, 105)), </w:t>
      </w:r>
      <w:r w:rsidRPr="001103CD">
        <w:rPr>
          <w:rFonts w:ascii="나눔명조" w:eastAsia="나눔명조" w:hAnsi="나눔명조"/>
        </w:rPr>
        <w:br/>
        <w:t xml:space="preserve">         yaxis = list(title = '', autorange = 'reversed', </w:t>
      </w:r>
      <w:r w:rsidRPr="001103CD">
        <w:rPr>
          <w:rFonts w:ascii="나눔명조" w:eastAsia="나눔명조" w:hAnsi="나눔명조"/>
        </w:rPr>
        <w:br/>
        <w:t xml:space="preserve">                      tickvals = ~seq, ticktext = ~location), </w:t>
      </w:r>
      <w:r w:rsidRPr="001103CD">
        <w:rPr>
          <w:rFonts w:ascii="나눔명조" w:eastAsia="나눔명조" w:hAnsi="나눔명조"/>
        </w:rPr>
        <w:br/>
        <w:t xml:space="preserve">         margin = margins_R, size = list(height = 900)</w:t>
      </w:r>
      <w:r w:rsidRPr="001103CD">
        <w:rPr>
          <w:rFonts w:ascii="나눔명조" w:eastAsia="나눔명조" w:hAnsi="나눔명조"/>
        </w:rPr>
        <w:br/>
        <w:t>)</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lastRenderedPageBreak/>
        <w:t>## 대륙별 백신접종완료율 top 5 필터링</w:t>
      </w:r>
      <w:r w:rsidRPr="001103CD">
        <w:rPr>
          <w:rFonts w:ascii="나눔명조" w:eastAsia="나눔명조" w:hAnsi="나눔명조"/>
        </w:rPr>
        <w:br/>
        <w:t>vaccine_top5_by_continent = df_covid19_stat.loc[df_covid19_stat['인구수'] &gt; 10000000].sort_values(by=['continent', '인구백명당백신접종완료율'], ascending=False).groupby('continent').head(5).reset_index()</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for continent, group in vaccine_top5_by_continent.groupby('continent'):</w:t>
      </w:r>
      <w:r w:rsidRPr="001103CD">
        <w:rPr>
          <w:rFonts w:ascii="나눔명조" w:eastAsia="나눔명조" w:hAnsi="나눔명조"/>
        </w:rPr>
        <w:br/>
        <w:t xml:space="preserve">    fig.add_trace(go.Bar(</w:t>
      </w:r>
      <w:r w:rsidRPr="001103CD">
        <w:rPr>
          <w:rFonts w:ascii="나눔명조" w:eastAsia="나눔명조" w:hAnsi="나눔명조"/>
        </w:rPr>
        <w:br/>
        <w:t xml:space="preserve">        y = group['location'], x = group['인구백명당백신접종완료율'], </w:t>
      </w:r>
      <w:r w:rsidRPr="001103CD">
        <w:rPr>
          <w:rFonts w:ascii="나눔명조" w:eastAsia="나눔명조" w:hAnsi="나눔명조"/>
        </w:rPr>
        <w:br/>
        <w:t xml:space="preserve">        name = continent,</w:t>
      </w:r>
      <w:r w:rsidRPr="001103CD">
        <w:rPr>
          <w:rFonts w:ascii="나눔명조" w:eastAsia="나눔명조" w:hAnsi="나눔명조"/>
        </w:rPr>
        <w:br/>
        <w:t xml:space="preserve">        text = group['인구백명당백신접종완료율'], textposition = 'outside', texttemplate = '%{text}%', </w:t>
      </w:r>
      <w:r w:rsidRPr="001103CD">
        <w:rPr>
          <w:rFonts w:ascii="나눔명조" w:eastAsia="나눔명조" w:hAnsi="나눔명조"/>
        </w:rPr>
        <w:br/>
        <w:t xml:space="preserve">        textfont = dict(color = 'black'), orientation = 'h'))</w:t>
      </w:r>
      <w:r w:rsidRPr="001103CD">
        <w:rPr>
          <w:rFonts w:ascii="나눔명조" w:eastAsia="나눔명조" w:hAnsi="나눔명조"/>
        </w:rPr>
        <w:br/>
        <w:t xml:space="preserve">    </w:t>
      </w:r>
      <w:r w:rsidRPr="001103CD">
        <w:rPr>
          <w:rFonts w:ascii="나눔명조" w:eastAsia="나눔명조" w:hAnsi="나눔명조"/>
        </w:rPr>
        <w:br/>
        <w:t>fig.update_layout(title = dict(text = '대륙별 완전 백신 접종률 상위 top 5 국가', x = 0.5),</w:t>
      </w:r>
      <w:r w:rsidRPr="001103CD">
        <w:rPr>
          <w:rFonts w:ascii="나눔명조" w:eastAsia="나눔명조" w:hAnsi="나눔명조"/>
        </w:rPr>
        <w:br/>
        <w:t xml:space="preserve">         xaxis = dict(title = '백신접종완료율', </w:t>
      </w:r>
      <w:r w:rsidRPr="001103CD">
        <w:rPr>
          <w:rFonts w:ascii="나눔명조" w:eastAsia="나눔명조" w:hAnsi="나눔명조"/>
        </w:rPr>
        <w:br/>
        <w:t xml:space="preserve">                      ticksuffix = '%', range = (0, 105)), </w:t>
      </w:r>
      <w:r w:rsidRPr="001103CD">
        <w:rPr>
          <w:rFonts w:ascii="나눔명조" w:eastAsia="나눔명조" w:hAnsi="나눔명조"/>
        </w:rPr>
        <w:br/>
        <w:t xml:space="preserve">         yaxis = dict(title = '', autorange = 'reversed'), </w:t>
      </w:r>
      <w:r w:rsidRPr="001103CD">
        <w:rPr>
          <w:rFonts w:ascii="나눔명조" w:eastAsia="나눔명조" w:hAnsi="나눔명조"/>
        </w:rPr>
        <w:br/>
        <w:t xml:space="preserve">         margin = margins_P, height = 800)</w:t>
      </w:r>
      <w:r w:rsidRPr="001103CD">
        <w:rPr>
          <w:rFonts w:ascii="나눔명조" w:eastAsia="나눔명조" w:hAnsi="나눔명조"/>
        </w:rPr>
        <w:br/>
        <w:t xml:space="preserve">   </w:t>
      </w:r>
      <w:r w:rsidRPr="001103CD">
        <w:rPr>
          <w:rFonts w:ascii="나눔명조" w:eastAsia="나눔명조" w:hAnsi="나눔명조"/>
        </w:rPr>
        <w:br/>
        <w:t>fig.show()</w:t>
      </w:r>
    </w:p>
    <w:p w:rsidR="00CB69DE" w:rsidRDefault="00CB69DE">
      <w:pPr>
        <w:pStyle w:val="CaptionedFigure"/>
        <w:rPr>
          <w:rFonts w:ascii="나눔명조" w:eastAsia="나눔명조" w:hAnsi="나눔명조"/>
        </w:rPr>
      </w:pPr>
    </w:p>
    <w:p w:rsidR="003F7835" w:rsidRPr="001103CD" w:rsidRDefault="00CB69DE">
      <w:pPr>
        <w:pStyle w:val="CaptionedFigure"/>
        <w:rPr>
          <w:rFonts w:ascii="나눔명조" w:eastAsia="나눔명조" w:hAnsi="나눔명조"/>
        </w:rPr>
      </w:pPr>
      <w:r>
        <w:rPr>
          <w:rFonts w:ascii="나눔명조" w:eastAsia="나눔명조" w:hAnsi="나눔명조"/>
        </w:rPr>
        <w:pict>
          <v:shape id="_x0000_i1083" type="#_x0000_t75" style="width:469.45pt;height:348.5pt">
            <v:imagedata r:id="rId88" o:title="result_4-3"/>
          </v:shape>
        </w:pict>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3. R의 정렬 막대그래프</w:t>
      </w:r>
    </w:p>
    <w:p w:rsidR="003F7835" w:rsidRPr="001103CD" w:rsidRDefault="003F7835">
      <w:pPr>
        <w:pStyle w:val="2"/>
        <w:rPr>
          <w:rFonts w:ascii="나눔명조" w:eastAsia="나눔명조" w:hAnsi="나눔명조"/>
        </w:rPr>
      </w:pPr>
      <w:bookmarkStart w:id="76" w:name="그룹-막대그래프"/>
      <w:bookmarkEnd w:id="75"/>
      <w:r w:rsidRPr="001103CD">
        <w:rPr>
          <w:rFonts w:ascii="나눔명조" w:eastAsia="나눔명조" w:hAnsi="나눔명조"/>
        </w:rPr>
        <w:t>그룹 막대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앞에서 그린 수평 막대그래프는 대륙별로 그룹화되어 있긴 하지만, 전체 데이터를 하나의 데이터프레임으로 만들고 표시될 순서를 열로 만들어 마치 그룹 막대그래프처럼 보이게 만든 단순 수평 막대그래프이다. 하지만 그룹 막대그래프는 일반적으로 긴 형태의 데이터보다는 넓은 형태의 데이터에 적합한 시각화이다. 각각의 열로 표현된 bar 트레이스를 여러 개 추가함으로써 그룹 막대그래프를 그린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대학의 계열에 따른 과정별 그룹 막대그래프를 그리는 R과 python 코드이다. 우선 그룹 막대그래프를 그리기 위해서 먼저 긴 형태의 취업률 데이터프레임 중 시각화에 필요한 데이터만으로 그룹화하고 그룹별로 평균값을 산출한다</w:t>
      </w:r>
      <w:proofErr w:type="gramStart"/>
      <w:r w:rsidRPr="001103CD">
        <w:rPr>
          <w:rFonts w:ascii="나눔명조" w:eastAsia="나눔명조" w:hAnsi="나눔명조"/>
          <w:lang w:eastAsia="ko-KR"/>
        </w:rPr>
        <w:t>.이</w:t>
      </w:r>
      <w:proofErr w:type="gramEnd"/>
      <w:r w:rsidRPr="001103CD">
        <w:rPr>
          <w:rFonts w:ascii="나눔명조" w:eastAsia="나눔명조" w:hAnsi="나눔명조"/>
          <w:lang w:eastAsia="ko-KR"/>
        </w:rPr>
        <w:t xml:space="preserve"> 데이터를 다시 넓은 형태로 만들어서 ‘전문대학과정’, ‘대학과정’, ‘대학원과정’의 세 개의 열을 가지는 넓은 데이터프레임을 만든다. 이 넓은 데이터프레임의 각 열을 Y축으로 매핑하는 세 개의 bar 트레이스를 하나의 plotly 객체에 </w:t>
      </w:r>
      <w:proofErr w:type="gramStart"/>
      <w:r w:rsidRPr="001103CD">
        <w:rPr>
          <w:rFonts w:ascii="나눔명조" w:eastAsia="나눔명조" w:hAnsi="나눔명조"/>
          <w:lang w:eastAsia="ko-KR"/>
        </w:rPr>
        <w:t>추가해주고 ’layout’</w:t>
      </w:r>
      <w:proofErr w:type="gramEnd"/>
      <w:r w:rsidRPr="001103CD">
        <w:rPr>
          <w:rFonts w:ascii="나눔명조" w:eastAsia="나눔명조" w:hAnsi="나눔명조"/>
          <w:lang w:eastAsia="ko-KR"/>
        </w:rPr>
        <w:t xml:space="preserve"> 속성의 ’barmode’를 “group”으로 설정해서 그룹 막대그래프를 만든다. </w:t>
      </w:r>
      <w:proofErr w:type="gramStart"/>
      <w:r w:rsidRPr="001103CD">
        <w:rPr>
          <w:rFonts w:ascii="나눔명조" w:eastAsia="나눔명조" w:hAnsi="나눔명조"/>
          <w:lang w:eastAsia="ko-KR"/>
        </w:rPr>
        <w:lastRenderedPageBreak/>
        <w:t>추가적으로 ’bargroupgap’을</w:t>
      </w:r>
      <w:proofErr w:type="gramEnd"/>
      <w:r w:rsidRPr="001103CD">
        <w:rPr>
          <w:rFonts w:ascii="나눔명조" w:eastAsia="나눔명조" w:hAnsi="나눔명조"/>
          <w:lang w:eastAsia="ko-KR"/>
        </w:rPr>
        <w:t xml:space="preserve"> 0.2로 설정해주었는데 막대 그룹 내의 막대 간의 간격을 설정해주었다. </w:t>
      </w:r>
      <w:proofErr w:type="gramStart"/>
      <w:r w:rsidRPr="001103CD">
        <w:rPr>
          <w:rFonts w:ascii="나눔명조" w:eastAsia="나눔명조" w:hAnsi="나눔명조"/>
          <w:lang w:eastAsia="ko-KR"/>
        </w:rPr>
        <w:t>만약 ’bargroupgap’이</w:t>
      </w:r>
      <w:proofErr w:type="gramEnd"/>
      <w:r w:rsidRPr="001103CD">
        <w:rPr>
          <w:rFonts w:ascii="나눔명조" w:eastAsia="나눔명조" w:hAnsi="나눔명조"/>
          <w:lang w:eastAsia="ko-KR"/>
        </w:rPr>
        <w:t xml:space="preserve"> 설정되지 않는다면 막대 그룹 내의 막대들은 서로 붙어서 표현된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 계열별 취업률을 넓은 데이터 형태로 전처리</w:t>
      </w:r>
      <w:r w:rsidRPr="001103CD">
        <w:rPr>
          <w:rFonts w:ascii="나눔명조" w:eastAsia="나눔명조" w:hAnsi="나눔명조"/>
        </w:rPr>
        <w:br/>
        <w:t>취업률_by_계열 &lt;- df_취업률 |&gt;</w:t>
      </w:r>
      <w:r w:rsidRPr="001103CD">
        <w:rPr>
          <w:rFonts w:ascii="나눔명조" w:eastAsia="나눔명조" w:hAnsi="나눔명조"/>
        </w:rPr>
        <w:br/>
        <w:t xml:space="preserve">  group_by(과정구분, 대계열) |&gt;</w:t>
      </w:r>
      <w:r w:rsidRPr="001103CD">
        <w:rPr>
          <w:rFonts w:ascii="나눔명조" w:eastAsia="나눔명조" w:hAnsi="나눔명조"/>
        </w:rPr>
        <w:br/>
        <w:t xml:space="preserve">  summarise(취업률 = mean(취업률_계)) |&gt;</w:t>
      </w:r>
      <w:r w:rsidRPr="001103CD">
        <w:rPr>
          <w:rFonts w:ascii="나눔명조" w:eastAsia="나눔명조" w:hAnsi="나눔명조"/>
        </w:rPr>
        <w:br/>
        <w:t xml:space="preserve">  pivot_wider(names_from = 과정구분, values_from = 취업률) </w:t>
      </w:r>
      <w:r w:rsidRPr="001103CD">
        <w:rPr>
          <w:rFonts w:ascii="나눔명조" w:eastAsia="나눔명조" w:hAnsi="나눔명조"/>
        </w:rPr>
        <w:br/>
        <w:t xml:space="preserve">  </w:t>
      </w:r>
      <w:r w:rsidRPr="001103CD">
        <w:rPr>
          <w:rFonts w:ascii="나눔명조" w:eastAsia="나눔명조" w:hAnsi="나눔명조"/>
        </w:rPr>
        <w:br/>
        <w:t xml:space="preserve">취업률_by_계열 |&gt; plot_ly() |&gt; </w:t>
      </w:r>
      <w:r w:rsidRPr="001103CD">
        <w:rPr>
          <w:rFonts w:ascii="나눔명조" w:eastAsia="나눔명조" w:hAnsi="나눔명조"/>
        </w:rPr>
        <w:br/>
        <w:t xml:space="preserve">  ## 과정별로 bar 트레이스 추가</w:t>
      </w:r>
      <w:r w:rsidRPr="001103CD">
        <w:rPr>
          <w:rFonts w:ascii="나눔명조" w:eastAsia="나눔명조" w:hAnsi="나눔명조"/>
        </w:rPr>
        <w:br/>
        <w:t xml:space="preserve">  add_trace(type = 'bar', x = ~대계열, y = ~ 전문대학과정, name = '전문대학과정') |&gt; </w:t>
      </w:r>
      <w:r w:rsidRPr="001103CD">
        <w:rPr>
          <w:rFonts w:ascii="나눔명조" w:eastAsia="나눔명조" w:hAnsi="나눔명조"/>
        </w:rPr>
        <w:br/>
        <w:t xml:space="preserve">  add_trace(type = 'bar', x = ~대계열, y = ~ 대학과정, name = '대학과정') |&gt;</w:t>
      </w:r>
      <w:r w:rsidRPr="001103CD">
        <w:rPr>
          <w:rFonts w:ascii="나눔명조" w:eastAsia="나눔명조" w:hAnsi="나눔명조"/>
        </w:rPr>
        <w:br/>
        <w:t xml:space="preserve">  add_trace(type = 'bar', x = ~대계열, y = ~대학원과정, name = '대학원과정') |&gt;</w:t>
      </w:r>
      <w:r w:rsidRPr="001103CD">
        <w:rPr>
          <w:rFonts w:ascii="나눔명조" w:eastAsia="나눔명조" w:hAnsi="나눔명조"/>
        </w:rPr>
        <w:br/>
        <w:t xml:space="preserve">  ## barmode, bargroupgap 설정</w:t>
      </w:r>
      <w:r w:rsidRPr="001103CD">
        <w:rPr>
          <w:rFonts w:ascii="나눔명조" w:eastAsia="나눔명조" w:hAnsi="나눔명조"/>
        </w:rPr>
        <w:br/>
        <w:t xml:space="preserve">  layout(barmode = 'group', bargroupgap = 0.2,</w:t>
      </w:r>
      <w:r w:rsidRPr="001103CD">
        <w:rPr>
          <w:rFonts w:ascii="나눔명조" w:eastAsia="나눔명조" w:hAnsi="나눔명조"/>
        </w:rPr>
        <w:br/>
        <w:t xml:space="preserve">         title = '계열별 교육과정별 취업률 평균',</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 계열별 취업률을 넓은 데이터 형태로 전처리</w:t>
      </w:r>
      <w:r w:rsidRPr="001103CD">
        <w:rPr>
          <w:rFonts w:ascii="나눔명조" w:eastAsia="나눔명조" w:hAnsi="나눔명조"/>
        </w:rPr>
        <w:br/>
        <w:t>취업률_by_계열 = df_취업률.groupby(['과정구분', '대계열']).agg(취업률 = ('취업률_계', 'mean')).reset_index().pivot(index = '대계열', columns='과정구분', values='취업률')</w:t>
      </w:r>
      <w:r w:rsidRPr="001103CD">
        <w:rPr>
          <w:rFonts w:ascii="나눔명조" w:eastAsia="나눔명조" w:hAnsi="나눔명조"/>
        </w:rPr>
        <w:br/>
        <w:t>취업률_by_계열</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과정별로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취업률_by_계열.index, </w:t>
      </w:r>
      <w:r w:rsidRPr="001103CD">
        <w:rPr>
          <w:rFonts w:ascii="나눔명조" w:eastAsia="나눔명조" w:hAnsi="나눔명조"/>
        </w:rPr>
        <w:br/>
        <w:t xml:space="preserve">    y = 취업률_by_계열['전문대학과정'], </w:t>
      </w:r>
      <w:r w:rsidRPr="001103CD">
        <w:rPr>
          <w:rFonts w:ascii="나눔명조" w:eastAsia="나눔명조" w:hAnsi="나눔명조"/>
        </w:rPr>
        <w:br/>
        <w:t xml:space="preserve">    name = '전문대학과정'))</w:t>
      </w:r>
      <w:r w:rsidRPr="001103CD">
        <w:rPr>
          <w:rFonts w:ascii="나눔명조" w:eastAsia="나눔명조" w:hAnsi="나눔명조"/>
        </w:rPr>
        <w:br/>
      </w:r>
      <w:r w:rsidRPr="001103CD">
        <w:rPr>
          <w:rFonts w:ascii="나눔명조" w:eastAsia="나눔명조" w:hAnsi="나눔명조"/>
        </w:rPr>
        <w:br/>
        <w:t>fig.add_trace(go.Bar(</w:t>
      </w:r>
      <w:r w:rsidRPr="001103CD">
        <w:rPr>
          <w:rFonts w:ascii="나눔명조" w:eastAsia="나눔명조" w:hAnsi="나눔명조"/>
        </w:rPr>
        <w:br/>
        <w:t xml:space="preserve">    x = 취업률_by_계열.index, </w:t>
      </w:r>
      <w:r w:rsidRPr="001103CD">
        <w:rPr>
          <w:rFonts w:ascii="나눔명조" w:eastAsia="나눔명조" w:hAnsi="나눔명조"/>
        </w:rPr>
        <w:br/>
        <w:t xml:space="preserve">    y = 취업률_by_계열['대학과정'], </w:t>
      </w:r>
      <w:r w:rsidRPr="001103CD">
        <w:rPr>
          <w:rFonts w:ascii="나눔명조" w:eastAsia="나눔명조" w:hAnsi="나눔명조"/>
        </w:rPr>
        <w:br/>
        <w:t xml:space="preserve">    name = '대학과정'))</w:t>
      </w:r>
      <w:r w:rsidRPr="001103CD">
        <w:rPr>
          <w:rFonts w:ascii="나눔명조" w:eastAsia="나눔명조" w:hAnsi="나눔명조"/>
        </w:rPr>
        <w:br/>
      </w:r>
      <w:r w:rsidRPr="001103CD">
        <w:rPr>
          <w:rFonts w:ascii="나눔명조" w:eastAsia="나눔명조" w:hAnsi="나눔명조"/>
        </w:rPr>
        <w:br/>
        <w:t>fig.add_trace(go.Bar(</w:t>
      </w:r>
      <w:r w:rsidRPr="001103CD">
        <w:rPr>
          <w:rFonts w:ascii="나눔명조" w:eastAsia="나눔명조" w:hAnsi="나눔명조"/>
        </w:rPr>
        <w:br/>
        <w:t xml:space="preserve">    x = 취업률_by_계열.index, </w:t>
      </w:r>
      <w:r w:rsidRPr="001103CD">
        <w:rPr>
          <w:rFonts w:ascii="나눔명조" w:eastAsia="나눔명조" w:hAnsi="나눔명조"/>
        </w:rPr>
        <w:br/>
        <w:t xml:space="preserve">    y = 취업률_by_계열['대학원과정'], </w:t>
      </w:r>
      <w:r w:rsidRPr="001103CD">
        <w:rPr>
          <w:rFonts w:ascii="나눔명조" w:eastAsia="나눔명조" w:hAnsi="나눔명조"/>
        </w:rPr>
        <w:br/>
      </w:r>
      <w:r w:rsidRPr="001103CD">
        <w:rPr>
          <w:rFonts w:ascii="나눔명조" w:eastAsia="나눔명조" w:hAnsi="나눔명조"/>
        </w:rPr>
        <w:lastRenderedPageBreak/>
        <w:t xml:space="preserve">    name = '대학원과정'))</w:t>
      </w:r>
      <w:r w:rsidRPr="001103CD">
        <w:rPr>
          <w:rFonts w:ascii="나눔명조" w:eastAsia="나눔명조" w:hAnsi="나눔명조"/>
        </w:rPr>
        <w:br/>
      </w:r>
      <w:r w:rsidRPr="001103CD">
        <w:rPr>
          <w:rFonts w:ascii="나눔명조" w:eastAsia="나눔명조" w:hAnsi="나눔명조"/>
        </w:rPr>
        <w:br/>
        <w:t>## barmode, bargroupgap 설정</w:t>
      </w:r>
      <w:r w:rsidRPr="001103CD">
        <w:rPr>
          <w:rFonts w:ascii="나눔명조" w:eastAsia="나눔명조" w:hAnsi="나눔명조"/>
        </w:rPr>
        <w:br/>
        <w:t>fig.update_layout(barmode = 'group', bargroupgap = 0.2,</w:t>
      </w:r>
      <w:r w:rsidRPr="001103CD">
        <w:rPr>
          <w:rFonts w:ascii="나눔명조" w:eastAsia="나눔명조" w:hAnsi="나눔명조"/>
        </w:rPr>
        <w:br/>
        <w:t xml:space="preserve">              title = '계열별 교육과정별 취업률 평균',</w:t>
      </w:r>
      <w:r w:rsidRPr="001103CD">
        <w:rPr>
          <w:rFonts w:ascii="나눔명조" w:eastAsia="나눔명조" w:hAnsi="나눔명조"/>
        </w:rPr>
        <w:br/>
        <w:t xml:space="preserve">              title_x = 0.5, margin = margins_P)</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CB69DE">
      <w:pPr>
        <w:pStyle w:val="CaptionedFigure"/>
        <w:rPr>
          <w:rFonts w:ascii="나눔명조" w:eastAsia="나눔명조" w:hAnsi="나눔명조"/>
        </w:rPr>
      </w:pPr>
      <w:r>
        <w:rPr>
          <w:rFonts w:ascii="나눔명조" w:eastAsia="나눔명조" w:hAnsi="나눔명조"/>
        </w:rPr>
        <w:pict>
          <v:shape id="_x0000_i1084" type="#_x0000_t75" style="width:489.6pt;height:350.65pt">
            <v:imagedata r:id="rId89" o:title="result_4-4"/>
          </v:shape>
        </w:pict>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4. python의 정렬 막대그래프</w:t>
      </w:r>
    </w:p>
    <w:p w:rsidR="003F7835" w:rsidRPr="001103CD" w:rsidRDefault="003F7835">
      <w:pPr>
        <w:pStyle w:val="2"/>
        <w:rPr>
          <w:rFonts w:ascii="나눔명조" w:eastAsia="나눔명조" w:hAnsi="나눔명조"/>
        </w:rPr>
      </w:pPr>
      <w:bookmarkStart w:id="77" w:name="이중-축-막대그래프"/>
      <w:bookmarkEnd w:id="76"/>
      <w:r w:rsidRPr="001103CD">
        <w:rPr>
          <w:rFonts w:ascii="나눔명조" w:eastAsia="나눔명조" w:hAnsi="나눔명조"/>
        </w:rPr>
        <w:t>이중 축 막대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시각화하다 보면 하나의 그래프에 여러 개의 데이터를 표현해야 하는 경우가 많다. 서로 다른 데이터를 표현하는데 동일한 트레이스를 사용할 수도 있고 다른 트레이스를 혼용할 수도 있다. 흔하게 사용되는 경우가 막대그래프와 선 그래프를 혼용하는 경우이다. 이렇게 하나 이상의 트레이스를 사용하는 경우에는 보통 X, Y축 중 한 축의 스케일은 공유하지만 나머지 한 축은 각각의 데이터에 대한 스케일을 가질 수 있다. 따라서 추가적인 축의 설정이 필요하다. plotly에서 기본적으로 설정되는 X축은 ‘xaxis’, Y축은 </w:t>
      </w:r>
      <w:proofErr w:type="gramStart"/>
      <w:r w:rsidRPr="001103CD">
        <w:rPr>
          <w:rFonts w:ascii="나눔명조" w:eastAsia="나눔명조" w:hAnsi="나눔명조"/>
          <w:lang w:eastAsia="ko-KR"/>
        </w:rPr>
        <w:t>‘yaxis’로 ’layout’</w:t>
      </w:r>
      <w:proofErr w:type="gramEnd"/>
      <w:r w:rsidRPr="001103CD">
        <w:rPr>
          <w:rFonts w:ascii="나눔명조" w:eastAsia="나눔명조" w:hAnsi="나눔명조"/>
          <w:lang w:eastAsia="ko-KR"/>
        </w:rPr>
        <w:t xml:space="preserve"> 속성에서 설정이 </w:t>
      </w:r>
      <w:r w:rsidRPr="001103CD">
        <w:rPr>
          <w:rFonts w:ascii="나눔명조" w:eastAsia="나눔명조" w:hAnsi="나눔명조"/>
          <w:lang w:eastAsia="ko-KR"/>
        </w:rPr>
        <w:lastRenderedPageBreak/>
        <w:t xml:space="preserve">가능하다. 여기에 추가로 설정하는 축은 뒤에 숫자를 붙여 설정할 수 있다. X축이나 Y축에 추가적인 축 설정을 하기 위해서는 </w:t>
      </w:r>
      <w:proofErr w:type="gramStart"/>
      <w:r w:rsidRPr="001103CD">
        <w:rPr>
          <w:rFonts w:ascii="나눔명조" w:eastAsia="나눔명조" w:hAnsi="나눔명조"/>
          <w:lang w:eastAsia="ko-KR"/>
        </w:rPr>
        <w:t>‘layout’에서 ’xaxis2’나</w:t>
      </w:r>
      <w:proofErr w:type="gramEnd"/>
      <w:r w:rsidRPr="001103CD">
        <w:rPr>
          <w:rFonts w:ascii="나눔명조" w:eastAsia="나눔명조" w:hAnsi="나눔명조"/>
          <w:lang w:eastAsia="ko-KR"/>
        </w:rPr>
        <w:t xml:space="preserve"> ’yaxis2’ 속성을 설정한다. 이렇게 설정된 추가 축은 해당 축을 사용하는 트레이스의 </w:t>
      </w:r>
      <w:proofErr w:type="gramStart"/>
      <w:r w:rsidRPr="001103CD">
        <w:rPr>
          <w:rFonts w:ascii="나눔명조" w:eastAsia="나눔명조" w:hAnsi="나눔명조"/>
          <w:lang w:eastAsia="ko-KR"/>
        </w:rPr>
        <w:t>‘xaxis’나 ’yaxis’</w:t>
      </w:r>
      <w:proofErr w:type="gramEnd"/>
      <w:r w:rsidRPr="001103CD">
        <w:rPr>
          <w:rFonts w:ascii="나눔명조" w:eastAsia="나눔명조" w:hAnsi="나눔명조"/>
          <w:lang w:eastAsia="ko-KR"/>
        </w:rPr>
        <w:t xml:space="preserve"> 속성에 ‘layout’에 설정한 추가 축의 이름을 매칭하여 서로 참조하도록 매칭한다. </w:t>
      </w:r>
      <w:proofErr w:type="gramStart"/>
      <w:r w:rsidRPr="001103CD">
        <w:rPr>
          <w:rFonts w:ascii="나눔명조" w:eastAsia="나눔명조" w:hAnsi="나눔명조"/>
          <w:lang w:eastAsia="ko-KR"/>
        </w:rPr>
        <w:t>트레이스에서 ’xaxis’와</w:t>
      </w:r>
      <w:proofErr w:type="gramEnd"/>
      <w:r w:rsidRPr="001103CD">
        <w:rPr>
          <w:rFonts w:ascii="나눔명조" w:eastAsia="나눔명조" w:hAnsi="나눔명조"/>
          <w:lang w:eastAsia="ko-KR"/>
        </w:rPr>
        <w:t xml:space="preserve"> ’yaxis’에 “x2”, “y2”로 설정하면 ’layout’의 ’xaxis2’, ’yaxis2’에 매칭되도록 설계되어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추가적인 축이 표현되는 </w:t>
      </w:r>
      <w:proofErr w:type="gramStart"/>
      <w:r w:rsidRPr="001103CD">
        <w:rPr>
          <w:rFonts w:ascii="나눔명조" w:eastAsia="나눔명조" w:hAnsi="나눔명조"/>
          <w:lang w:eastAsia="ko-KR"/>
        </w:rPr>
        <w:t>데에는 ’overlaying’과</w:t>
      </w:r>
      <w:proofErr w:type="gramEnd"/>
      <w:r w:rsidRPr="001103CD">
        <w:rPr>
          <w:rFonts w:ascii="나눔명조" w:eastAsia="나눔명조" w:hAnsi="나눔명조"/>
          <w:lang w:eastAsia="ko-KR"/>
        </w:rPr>
        <w:t xml:space="preserve"> ’side’의 두 가지 속성의 설정이 필요하다. ’overlaying’은 기존 디폴트 축의 표시 범위에 겹쳐서 두 번째 축이 </w:t>
      </w:r>
      <w:proofErr w:type="gramStart"/>
      <w:r w:rsidRPr="001103CD">
        <w:rPr>
          <w:rFonts w:ascii="나눔명조" w:eastAsia="나눔명조" w:hAnsi="나눔명조"/>
          <w:lang w:eastAsia="ko-KR"/>
        </w:rPr>
        <w:t>표시되고 ’side’는</w:t>
      </w:r>
      <w:proofErr w:type="gramEnd"/>
      <w:r w:rsidRPr="001103CD">
        <w:rPr>
          <w:rFonts w:ascii="나눔명조" w:eastAsia="나눔명조" w:hAnsi="나눔명조"/>
          <w:lang w:eastAsia="ko-KR"/>
        </w:rPr>
        <w:t xml:space="preserve"> 표현되는 곳을 지정하도록 하는 방법이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이중 축의 사례를 살펴보기 위해 앞에서 그렸던 완전 백신 접종률 상위 10 국가 막대그래프에 인구 10만 명당 사망자수를 점으로 표시하는 scatter 트레이스를 추가해보도록 하겠다. 백신 접종률의 Y축 스케일은 0%부터 100%까지의 스케일을 가지지만 해당 국가의 인구 10만 명당 사망자수는 0.3부터 281까지의 스케일을 가지기 때문에 추가적인 Y축이 필요하게 된다. 따라서 인구 10만 명당 사망자수를 표시하는 </w:t>
      </w:r>
      <w:r w:rsidRPr="001103CD">
        <w:rPr>
          <w:rStyle w:val="VerbatimChar"/>
          <w:rFonts w:ascii="나눔명조" w:eastAsia="나눔명조" w:hAnsi="나눔명조"/>
          <w:lang w:eastAsia="ko-KR"/>
        </w:rPr>
        <w:t>add_trace()</w:t>
      </w:r>
      <w:r w:rsidRPr="001103CD">
        <w:rPr>
          <w:rFonts w:ascii="나눔명조" w:eastAsia="나눔명조" w:hAnsi="나눔명조"/>
          <w:lang w:eastAsia="ko-KR"/>
        </w:rPr>
        <w:t xml:space="preserve">의 ‘yaxis’ 속성에 “y2”를 설정하여 추가적인 축을 사용하는 트레이스로 설정한다. 트레이스에서 설정한 </w:t>
      </w:r>
      <w:proofErr w:type="gramStart"/>
      <w:r w:rsidRPr="001103CD">
        <w:rPr>
          <w:rFonts w:ascii="나눔명조" w:eastAsia="나눔명조" w:hAnsi="나눔명조"/>
          <w:lang w:eastAsia="ko-KR"/>
        </w:rPr>
        <w:t>‘y2’는 ’layout’의</w:t>
      </w:r>
      <w:proofErr w:type="gramEnd"/>
      <w:r w:rsidRPr="001103CD">
        <w:rPr>
          <w:rFonts w:ascii="나눔명조" w:eastAsia="나눔명조" w:hAnsi="나눔명조"/>
          <w:lang w:eastAsia="ko-KR"/>
        </w:rPr>
        <w:t xml:space="preserve"> ’yaxis2’에 매핑되어 사용된다. </w:t>
      </w:r>
      <w:proofErr w:type="gramStart"/>
      <w:r w:rsidRPr="001103CD">
        <w:rPr>
          <w:rFonts w:ascii="나눔명조" w:eastAsia="나눔명조" w:hAnsi="나눔명조"/>
          <w:lang w:eastAsia="ko-KR"/>
        </w:rPr>
        <w:t>그리고 ’overlaying’</w:t>
      </w:r>
      <w:proofErr w:type="gramEnd"/>
      <w:r w:rsidRPr="001103CD">
        <w:rPr>
          <w:rFonts w:ascii="나눔명조" w:eastAsia="나눔명조" w:hAnsi="나눔명조"/>
          <w:lang w:eastAsia="ko-KR"/>
        </w:rPr>
        <w:t xml:space="preserve"> 속성에 “y”를 설정하여 Y축에 오버레이되는 축이라는 점을 설정하였고 ’side’를 “right”로 설정하여 ’yaxis2’가 오른쪽에 표시되도록 설정하였다. 두 번째 Y축의 설정으로 인해 범례와의 간격이 좁아졌다. 그래서 범례를 조금 오른쪽으로 옯겨주었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 xml:space="preserve">vaccine_top10 |&gt; </w:t>
      </w:r>
      <w:r w:rsidRPr="001103CD">
        <w:rPr>
          <w:rFonts w:ascii="나눔명조" w:eastAsia="나눔명조" w:hAnsi="나눔명조"/>
        </w:rPr>
        <w:br/>
        <w:t xml:space="preserve">  plot_ly() |&gt;</w:t>
      </w:r>
      <w:r w:rsidRPr="001103CD">
        <w:rPr>
          <w:rFonts w:ascii="나눔명조" w:eastAsia="나눔명조" w:hAnsi="나눔명조"/>
        </w:rPr>
        <w:br/>
        <w:t xml:space="preserve">  ## bar 트레이스 추가</w:t>
      </w:r>
      <w:r w:rsidRPr="001103CD">
        <w:rPr>
          <w:rFonts w:ascii="나눔명조" w:eastAsia="나눔명조" w:hAnsi="나눔명조"/>
        </w:rPr>
        <w:br/>
        <w:t xml:space="preserve">  add_trace(type = 'bar',</w:t>
      </w:r>
      <w:r w:rsidRPr="001103CD">
        <w:rPr>
          <w:rFonts w:ascii="나눔명조" w:eastAsia="나눔명조" w:hAnsi="나눔명조"/>
        </w:rPr>
        <w:br/>
        <w:t xml:space="preserve">            x = ~location, y = ~인구백명당백신접종완료율,</w:t>
      </w:r>
      <w:r w:rsidRPr="001103CD">
        <w:rPr>
          <w:rFonts w:ascii="나눔명조" w:eastAsia="나눔명조" w:hAnsi="나눔명조"/>
        </w:rPr>
        <w:br/>
        <w:t xml:space="preserve">            color = ~continent, text = ~인구백명당백신접종완료율, </w:t>
      </w:r>
      <w:r w:rsidRPr="001103CD">
        <w:rPr>
          <w:rFonts w:ascii="나눔명조" w:eastAsia="나눔명조" w:hAnsi="나눔명조"/>
        </w:rPr>
        <w:br/>
        <w:t xml:space="preserve">            textposition = 'outside', texttemplate = '%{text}%',</w:t>
      </w:r>
      <w:r w:rsidRPr="001103CD">
        <w:rPr>
          <w:rFonts w:ascii="나눔명조" w:eastAsia="나눔명조" w:hAnsi="나눔명조"/>
        </w:rPr>
        <w:br/>
        <w:t xml:space="preserve">            textfont = list(color = 'black')) |&gt;</w:t>
      </w:r>
      <w:r w:rsidRPr="001103CD">
        <w:rPr>
          <w:rFonts w:ascii="나눔명조" w:eastAsia="나눔명조" w:hAnsi="나눔명조"/>
        </w:rPr>
        <w:br/>
        <w:t xml:space="preserve">  ## markers+text 모드인 scatter 트레이스 생성</w:t>
      </w:r>
      <w:r w:rsidRPr="001103CD">
        <w:rPr>
          <w:rFonts w:ascii="나눔명조" w:eastAsia="나눔명조" w:hAnsi="나눔명조"/>
        </w:rPr>
        <w:br/>
        <w:t xml:space="preserve">  add_trace(type = 'scatter', mode = 'markers+text', </w:t>
      </w:r>
      <w:r w:rsidRPr="001103CD">
        <w:rPr>
          <w:rFonts w:ascii="나눔명조" w:eastAsia="나눔명조" w:hAnsi="나눔명조"/>
        </w:rPr>
        <w:br/>
        <w:t xml:space="preserve">            ## yaxis를 "y2"로 설정</w:t>
      </w:r>
      <w:r w:rsidRPr="001103CD">
        <w:rPr>
          <w:rFonts w:ascii="나눔명조" w:eastAsia="나눔명조" w:hAnsi="나눔명조"/>
        </w:rPr>
        <w:br/>
        <w:t xml:space="preserve">            name = '10만명당 사망자수', yaxis = "y2",</w:t>
      </w:r>
      <w:r w:rsidRPr="001103CD">
        <w:rPr>
          <w:rFonts w:ascii="나눔명조" w:eastAsia="나눔명조" w:hAnsi="나눔명조"/>
        </w:rPr>
        <w:br/>
        <w:t xml:space="preserve">            x = ~location, </w:t>
      </w:r>
      <w:r w:rsidRPr="001103CD">
        <w:rPr>
          <w:rFonts w:ascii="나눔명조" w:eastAsia="나눔명조" w:hAnsi="나눔명조"/>
        </w:rPr>
        <w:br/>
        <w:t xml:space="preserve">            y = ~십만명당사망자수, text = ~round(십만명당사망자수, 1), </w:t>
      </w:r>
      <w:r w:rsidRPr="001103CD">
        <w:rPr>
          <w:rFonts w:ascii="나눔명조" w:eastAsia="나눔명조" w:hAnsi="나눔명조"/>
        </w:rPr>
        <w:br/>
        <w:t xml:space="preserve">            textposition = 'top'</w:t>
      </w:r>
      <w:r w:rsidRPr="001103CD">
        <w:rPr>
          <w:rFonts w:ascii="나눔명조" w:eastAsia="나눔명조" w:hAnsi="나눔명조"/>
        </w:rPr>
        <w:br/>
        <w:t xml:space="preserve">            )|&gt;</w:t>
      </w:r>
      <w:r w:rsidRPr="001103CD">
        <w:rPr>
          <w:rFonts w:ascii="나눔명조" w:eastAsia="나눔명조" w:hAnsi="나눔명조"/>
        </w:rPr>
        <w:br/>
        <w:t xml:space="preserve">  layout(title = '완전 백신 접종률 상위 top 10 국가', </w:t>
      </w:r>
      <w:r w:rsidRPr="001103CD">
        <w:rPr>
          <w:rFonts w:ascii="나눔명조" w:eastAsia="나눔명조" w:hAnsi="나눔명조"/>
        </w:rPr>
        <w:br/>
        <w:t xml:space="preserve">         xaxis = list(title = '국가명', categoryorder = 'total descending'), </w:t>
      </w:r>
      <w:r w:rsidRPr="001103CD">
        <w:rPr>
          <w:rFonts w:ascii="나눔명조" w:eastAsia="나눔명조" w:hAnsi="나눔명조"/>
        </w:rPr>
        <w:br/>
        <w:t xml:space="preserve">         yaxis = list(title = '백신접종완료율', </w:t>
      </w:r>
      <w:r w:rsidRPr="001103CD">
        <w:rPr>
          <w:rFonts w:ascii="나눔명조" w:eastAsia="나눔명조" w:hAnsi="나눔명조"/>
        </w:rPr>
        <w:br/>
      </w:r>
      <w:r w:rsidRPr="001103CD">
        <w:rPr>
          <w:rFonts w:ascii="나눔명조" w:eastAsia="나눔명조" w:hAnsi="나눔명조"/>
        </w:rPr>
        <w:lastRenderedPageBreak/>
        <w:t xml:space="preserve">                      ticksuffix = '%'),</w:t>
      </w:r>
      <w:r w:rsidRPr="001103CD">
        <w:rPr>
          <w:rFonts w:ascii="나눔명조" w:eastAsia="나눔명조" w:hAnsi="나눔명조"/>
        </w:rPr>
        <w:br/>
        <w:t xml:space="preserve">         ## y2 축의 설정</w:t>
      </w:r>
      <w:r w:rsidRPr="001103CD">
        <w:rPr>
          <w:rFonts w:ascii="나눔명조" w:eastAsia="나눔명조" w:hAnsi="나눔명조"/>
        </w:rPr>
        <w:br/>
        <w:t xml:space="preserve">         yaxis2 = list(title = '인구10만명당 사망자수', </w:t>
      </w:r>
      <w:r w:rsidRPr="001103CD">
        <w:rPr>
          <w:rFonts w:ascii="나눔명조" w:eastAsia="나눔명조" w:hAnsi="나눔명조"/>
        </w:rPr>
        <w:br/>
        <w:t xml:space="preserve">                       side = "right", overlaying = "y",</w:t>
      </w:r>
      <w:r w:rsidRPr="001103CD">
        <w:rPr>
          <w:rFonts w:ascii="나눔명조" w:eastAsia="나눔명조" w:hAnsi="나눔명조"/>
        </w:rPr>
        <w:br/>
        <w:t xml:space="preserve">                       range = c(0, 300), ticksuffix = '명'),</w:t>
      </w:r>
      <w:r w:rsidRPr="001103CD">
        <w:rPr>
          <w:rFonts w:ascii="나눔명조" w:eastAsia="나눔명조" w:hAnsi="나눔명조"/>
        </w:rPr>
        <w:br/>
        <w:t xml:space="preserve">         margin = margins_R,  legend = list(x = 1.1))</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fig = go.Figure()</w:t>
      </w:r>
      <w:r w:rsidRPr="001103CD">
        <w:rPr>
          <w:rFonts w:ascii="나눔명조" w:eastAsia="나눔명조" w:hAnsi="나눔명조"/>
        </w:rPr>
        <w:br/>
      </w:r>
      <w:r w:rsidRPr="001103CD">
        <w:rPr>
          <w:rFonts w:ascii="나눔명조" w:eastAsia="나눔명조" w:hAnsi="나눔명조"/>
        </w:rPr>
        <w:br/>
        <w:t>## bar 트레이스 추가, 색상 설정을 위해 continent로 그룹화하고 for 루프 실행</w:t>
      </w:r>
      <w:r w:rsidRPr="001103CD">
        <w:rPr>
          <w:rFonts w:ascii="나눔명조" w:eastAsia="나눔명조" w:hAnsi="나눔명조"/>
        </w:rPr>
        <w:br/>
        <w:t>for 대륙, group in vaccine_top10.groupby('continent'):</w:t>
      </w:r>
      <w:r w:rsidRPr="001103CD">
        <w:rPr>
          <w:rFonts w:ascii="나눔명조" w:eastAsia="나눔명조" w:hAnsi="나눔명조"/>
        </w:rPr>
        <w:br/>
        <w:t xml:space="preserve">    fig.add_trace(go.Bar(</w:t>
      </w:r>
      <w:r w:rsidRPr="001103CD">
        <w:rPr>
          <w:rFonts w:ascii="나눔명조" w:eastAsia="나눔명조" w:hAnsi="나눔명조"/>
        </w:rPr>
        <w:br/>
        <w:t xml:space="preserve">        x = group['location'], y = group['인구백명당백신접종완료율'], </w:t>
      </w:r>
      <w:r w:rsidRPr="001103CD">
        <w:rPr>
          <w:rFonts w:ascii="나눔명조" w:eastAsia="나눔명조" w:hAnsi="나눔명조"/>
        </w:rPr>
        <w:br/>
        <w:t xml:space="preserve">        name = 대륙,</w:t>
      </w:r>
      <w:r w:rsidRPr="001103CD">
        <w:rPr>
          <w:rFonts w:ascii="나눔명조" w:eastAsia="나눔명조" w:hAnsi="나눔명조"/>
        </w:rPr>
        <w:br/>
        <w:t xml:space="preserve">        text = group['인구백명당백신접종완료율'], textposition = 'outside', texttemplate = '%{text}%', </w:t>
      </w:r>
      <w:r w:rsidRPr="001103CD">
        <w:rPr>
          <w:rFonts w:ascii="나눔명조" w:eastAsia="나눔명조" w:hAnsi="나눔명조"/>
        </w:rPr>
        <w:br/>
        <w:t xml:space="preserve">        textfont = dict(color = 'black')))</w:t>
      </w:r>
      <w:r w:rsidRPr="001103CD">
        <w:rPr>
          <w:rFonts w:ascii="나눔명조" w:eastAsia="나눔명조" w:hAnsi="나눔명조"/>
        </w:rPr>
        <w:br/>
      </w:r>
      <w:r w:rsidRPr="001103CD">
        <w:rPr>
          <w:rFonts w:ascii="나눔명조" w:eastAsia="나눔명조" w:hAnsi="나눔명조"/>
        </w:rPr>
        <w:br/>
        <w:t>## markers+text 모드인 scatter 트레이스 생성</w:t>
      </w:r>
      <w:r w:rsidRPr="001103CD">
        <w:rPr>
          <w:rFonts w:ascii="나눔명조" w:eastAsia="나눔명조" w:hAnsi="나눔명조"/>
        </w:rPr>
        <w:br/>
        <w:t xml:space="preserve">fig.add_trace(go.Scatter(mode = 'markers+text', </w:t>
      </w:r>
      <w:r w:rsidRPr="001103CD">
        <w:rPr>
          <w:rFonts w:ascii="나눔명조" w:eastAsia="나눔명조" w:hAnsi="나눔명조"/>
        </w:rPr>
        <w:br/>
        <w:t xml:space="preserve">            ## yaxis를 "y2"로 설정</w:t>
      </w:r>
      <w:r w:rsidRPr="001103CD">
        <w:rPr>
          <w:rFonts w:ascii="나눔명조" w:eastAsia="나눔명조" w:hAnsi="나눔명조"/>
        </w:rPr>
        <w:br/>
        <w:t xml:space="preserve">            name = '10만명당 사망자수', yaxis = "y2",</w:t>
      </w:r>
      <w:r w:rsidRPr="001103CD">
        <w:rPr>
          <w:rFonts w:ascii="나눔명조" w:eastAsia="나눔명조" w:hAnsi="나눔명조"/>
        </w:rPr>
        <w:br/>
        <w:t xml:space="preserve">            x = vaccine_top10['location'], </w:t>
      </w:r>
      <w:r w:rsidRPr="001103CD">
        <w:rPr>
          <w:rFonts w:ascii="나눔명조" w:eastAsia="나눔명조" w:hAnsi="나눔명조"/>
        </w:rPr>
        <w:br/>
        <w:t xml:space="preserve">            y = vaccine_top10['십만명당사망자수'], </w:t>
      </w:r>
      <w:r w:rsidRPr="001103CD">
        <w:rPr>
          <w:rFonts w:ascii="나눔명조" w:eastAsia="나눔명조" w:hAnsi="나눔명조"/>
        </w:rPr>
        <w:br/>
        <w:t xml:space="preserve">            text = round(vaccine_top10['십만명당사망자수'], 1), </w:t>
      </w:r>
      <w:r w:rsidRPr="001103CD">
        <w:rPr>
          <w:rFonts w:ascii="나눔명조" w:eastAsia="나눔명조" w:hAnsi="나눔명조"/>
        </w:rPr>
        <w:br/>
        <w:t xml:space="preserve">            textposition = 'top center'))</w:t>
      </w:r>
      <w:r w:rsidRPr="001103CD">
        <w:rPr>
          <w:rFonts w:ascii="나눔명조" w:eastAsia="나눔명조" w:hAnsi="나눔명조"/>
        </w:rPr>
        <w:br/>
        <w:t xml:space="preserve">             </w:t>
      </w:r>
      <w:r w:rsidRPr="001103CD">
        <w:rPr>
          <w:rFonts w:ascii="나눔명조" w:eastAsia="나눔명조" w:hAnsi="나눔명조"/>
        </w:rPr>
        <w:br/>
        <w:t xml:space="preserve">fig.update_layout(title = dict(text = '완전 백신 접종률 상위 top 10 국가와 십만명당 사망자수', x = 0.5), </w:t>
      </w:r>
      <w:r w:rsidRPr="001103CD">
        <w:rPr>
          <w:rFonts w:ascii="나눔명조" w:eastAsia="나눔명조" w:hAnsi="나눔명조"/>
        </w:rPr>
        <w:br/>
        <w:t xml:space="preserve">         xaxis = dict(title = '국가명', categoryorder = 'total descending'), </w:t>
      </w:r>
      <w:r w:rsidRPr="001103CD">
        <w:rPr>
          <w:rFonts w:ascii="나눔명조" w:eastAsia="나눔명조" w:hAnsi="나눔명조"/>
        </w:rPr>
        <w:br/>
        <w:t xml:space="preserve">         yaxis = dict(title = '백신접종완료율', </w:t>
      </w:r>
      <w:r w:rsidRPr="001103CD">
        <w:rPr>
          <w:rFonts w:ascii="나눔명조" w:eastAsia="나눔명조" w:hAnsi="나눔명조"/>
        </w:rPr>
        <w:br/>
        <w:t xml:space="preserve">                      ticksuffix = '%'), </w:t>
      </w:r>
      <w:r w:rsidRPr="001103CD">
        <w:rPr>
          <w:rFonts w:ascii="나눔명조" w:eastAsia="나눔명조" w:hAnsi="나눔명조"/>
        </w:rPr>
        <w:br/>
        <w:t xml:space="preserve">         ## y2 축의 설정</w:t>
      </w:r>
      <w:r w:rsidRPr="001103CD">
        <w:rPr>
          <w:rFonts w:ascii="나눔명조" w:eastAsia="나눔명조" w:hAnsi="나눔명조"/>
        </w:rPr>
        <w:br/>
        <w:t xml:space="preserve">         yaxis2 = dict(title = '인구10만명당 사망자수', </w:t>
      </w:r>
      <w:r w:rsidRPr="001103CD">
        <w:rPr>
          <w:rFonts w:ascii="나눔명조" w:eastAsia="나눔명조" w:hAnsi="나눔명조"/>
        </w:rPr>
        <w:br/>
        <w:t xml:space="preserve">                       side = "right", overlaying = "y",</w:t>
      </w:r>
      <w:r w:rsidRPr="001103CD">
        <w:rPr>
          <w:rFonts w:ascii="나눔명조" w:eastAsia="나눔명조" w:hAnsi="나눔명조"/>
        </w:rPr>
        <w:br/>
        <w:t xml:space="preserve">                       range = (0, 300), ticksuffix = '명'),</w:t>
      </w:r>
      <w:r w:rsidRPr="001103CD">
        <w:rPr>
          <w:rFonts w:ascii="나눔명조" w:eastAsia="나눔명조" w:hAnsi="나눔명조"/>
        </w:rPr>
        <w:br/>
        <w:t xml:space="preserve">         margin = dict(r = 100, t = 50), </w:t>
      </w:r>
      <w:r w:rsidRPr="001103CD">
        <w:rPr>
          <w:rFonts w:ascii="나눔명조" w:eastAsia="나눔명조" w:hAnsi="나눔명조"/>
        </w:rPr>
        <w:br/>
        <w:t xml:space="preserve">         legend = dict(x = 1.1))</w:t>
      </w:r>
      <w:r w:rsidRPr="001103CD">
        <w:rPr>
          <w:rFonts w:ascii="나눔명조" w:eastAsia="나눔명조" w:hAnsi="나눔명조"/>
        </w:rPr>
        <w:br/>
        <w:t xml:space="preserve">         </w:t>
      </w:r>
      <w:r w:rsidRPr="001103CD">
        <w:rPr>
          <w:rFonts w:ascii="나눔명조" w:eastAsia="나눔명조" w:hAnsi="나눔명조"/>
        </w:rPr>
        <w:br/>
        <w:t>fig.show()</w:t>
      </w:r>
    </w:p>
    <w:p w:rsidR="00CB69DE" w:rsidRDefault="00CB69DE">
      <w:pPr>
        <w:pStyle w:val="CaptionedFigure"/>
        <w:rPr>
          <w:rFonts w:ascii="나눔명조" w:eastAsia="나눔명조" w:hAnsi="나눔명조"/>
        </w:rPr>
      </w:pPr>
    </w:p>
    <w:p w:rsidR="003F7835" w:rsidRPr="001103CD" w:rsidRDefault="00CB69DE">
      <w:pPr>
        <w:pStyle w:val="CaptionedFigure"/>
        <w:rPr>
          <w:rFonts w:ascii="나눔명조" w:eastAsia="나눔명조" w:hAnsi="나눔명조"/>
        </w:rPr>
      </w:pPr>
      <w:r>
        <w:rPr>
          <w:rFonts w:ascii="나눔명조" w:eastAsia="나눔명조" w:hAnsi="나눔명조"/>
        </w:rPr>
        <w:pict>
          <v:shape id="_x0000_i1085" type="#_x0000_t75" style="width:469.45pt;height:348.5pt">
            <v:imagedata r:id="rId90" o:title="result_4-5"/>
          </v:shape>
        </w:pict>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5. R의 이중 축 막대그래프</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백신 접종 완료율과 인구 10만 명당 사망자 수를 동시에 표기해보니 포르투갈, 칠레, 스페인, 아르헨티나는 높은 백신 접종률에도 불구하고 10만 명당 200명 이상의 사망자가 나왔다. 하지만 쿠바, 우리나라, 캄보디아, 호주등의 국가는 높은 접종률을 보이면서 10만 명당 사망자수도 낮게 나타난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앞서 그렸던 대륙별 완전 백신 접종률 상위 top 5 국가에 인구 10만 명당 사망률을 추가로 표시하고 축을 추가하는 방법은 다음과 같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 xml:space="preserve">vaccine_top5_by_continent |&gt; </w:t>
      </w:r>
      <w:r w:rsidRPr="001103CD">
        <w:rPr>
          <w:rFonts w:ascii="나눔명조" w:eastAsia="나눔명조" w:hAnsi="나눔명조"/>
        </w:rPr>
        <w:br/>
        <w:t xml:space="preserve">  plot_ly() |&gt;</w:t>
      </w:r>
      <w:r w:rsidRPr="001103CD">
        <w:rPr>
          <w:rFonts w:ascii="나눔명조" w:eastAsia="나눔명조" w:hAnsi="나눔명조"/>
        </w:rPr>
        <w:br/>
        <w:t xml:space="preserve">  ## bar 트레이스 추가</w:t>
      </w:r>
      <w:r w:rsidRPr="001103CD">
        <w:rPr>
          <w:rFonts w:ascii="나눔명조" w:eastAsia="나눔명조" w:hAnsi="나눔명조"/>
        </w:rPr>
        <w:br/>
        <w:t xml:space="preserve">  add_trace(type = 'bar', </w:t>
      </w:r>
      <w:r w:rsidRPr="001103CD">
        <w:rPr>
          <w:rFonts w:ascii="나눔명조" w:eastAsia="나눔명조" w:hAnsi="나눔명조"/>
        </w:rPr>
        <w:br/>
        <w:t xml:space="preserve">            y = ~seq, x = ~인구백명당백신접종완료율, color = ~continent, </w:t>
      </w:r>
      <w:r w:rsidRPr="001103CD">
        <w:rPr>
          <w:rFonts w:ascii="나눔명조" w:eastAsia="나눔명조" w:hAnsi="나눔명조"/>
        </w:rPr>
        <w:br/>
        <w:t xml:space="preserve">            text = ~인구백명당백신접종완료율, textposition = 'outside', </w:t>
      </w:r>
      <w:r w:rsidRPr="001103CD">
        <w:rPr>
          <w:rFonts w:ascii="나눔명조" w:eastAsia="나눔명조" w:hAnsi="나눔명조"/>
        </w:rPr>
        <w:br/>
      </w:r>
      <w:r w:rsidRPr="001103CD">
        <w:rPr>
          <w:rFonts w:ascii="나눔명조" w:eastAsia="나눔명조" w:hAnsi="나눔명조"/>
        </w:rPr>
        <w:lastRenderedPageBreak/>
        <w:t xml:space="preserve">            texttemplate = '%{text}%', </w:t>
      </w:r>
      <w:r w:rsidRPr="001103CD">
        <w:rPr>
          <w:rFonts w:ascii="나눔명조" w:eastAsia="나눔명조" w:hAnsi="나눔명조"/>
        </w:rPr>
        <w:br/>
        <w:t xml:space="preserve">            textfont = list(color = 'black'), orientation = 'v'</w:t>
      </w:r>
      <w:r w:rsidRPr="001103CD">
        <w:rPr>
          <w:rFonts w:ascii="나눔명조" w:eastAsia="나눔명조" w:hAnsi="나눔명조"/>
        </w:rPr>
        <w:br/>
        <w:t xml:space="preserve">            ) |&gt;</w:t>
      </w:r>
      <w:r w:rsidRPr="001103CD">
        <w:rPr>
          <w:rFonts w:ascii="나눔명조" w:eastAsia="나눔명조" w:hAnsi="나눔명조"/>
        </w:rPr>
        <w:br/>
        <w:t xml:space="preserve">  ## markers+text 모드인 scatter 트레이스 생성</w:t>
      </w:r>
      <w:r w:rsidRPr="001103CD">
        <w:rPr>
          <w:rFonts w:ascii="나눔명조" w:eastAsia="나눔명조" w:hAnsi="나눔명조"/>
        </w:rPr>
        <w:br/>
        <w:t xml:space="preserve">  add_trace(type = 'scatter', mode = 'markers+text', </w:t>
      </w:r>
      <w:r w:rsidRPr="001103CD">
        <w:rPr>
          <w:rFonts w:ascii="나눔명조" w:eastAsia="나눔명조" w:hAnsi="나눔명조"/>
        </w:rPr>
        <w:br/>
        <w:t xml:space="preserve">            ## xaxis를 "x2"로 설정</w:t>
      </w:r>
      <w:r w:rsidRPr="001103CD">
        <w:rPr>
          <w:rFonts w:ascii="나눔명조" w:eastAsia="나눔명조" w:hAnsi="나눔명조"/>
        </w:rPr>
        <w:br/>
        <w:t xml:space="preserve">            name = '사망자수', xaxis = "x2",</w:t>
      </w:r>
      <w:r w:rsidRPr="001103CD">
        <w:rPr>
          <w:rFonts w:ascii="나눔명조" w:eastAsia="나눔명조" w:hAnsi="나눔명조"/>
        </w:rPr>
        <w:br/>
        <w:t xml:space="preserve">            y = ~seq, x = ~십만명당사망자수, color = I('black'),</w:t>
      </w:r>
      <w:r w:rsidRPr="001103CD">
        <w:rPr>
          <w:rFonts w:ascii="나눔명조" w:eastAsia="나눔명조" w:hAnsi="나눔명조"/>
        </w:rPr>
        <w:br/>
        <w:t xml:space="preserve">            text = ~round(십만명당사망자수, 1), </w:t>
      </w:r>
      <w:r w:rsidRPr="001103CD">
        <w:rPr>
          <w:rFonts w:ascii="나눔명조" w:eastAsia="나눔명조" w:hAnsi="나눔명조"/>
        </w:rPr>
        <w:br/>
        <w:t xml:space="preserve">            textposition = 'middle right')|&gt;</w:t>
      </w:r>
      <w:r w:rsidRPr="001103CD">
        <w:rPr>
          <w:rFonts w:ascii="나눔명조" w:eastAsia="나눔명조" w:hAnsi="나눔명조"/>
        </w:rPr>
        <w:br/>
        <w:t xml:space="preserve">  layout(barmode = 'group', </w:t>
      </w:r>
      <w:r w:rsidRPr="001103CD">
        <w:rPr>
          <w:rFonts w:ascii="나눔명조" w:eastAsia="나눔명조" w:hAnsi="나눔명조"/>
        </w:rPr>
        <w:br/>
        <w:t xml:space="preserve">         title = list(text = '대륙별 완전 백신 접종률 상위 top 5 국가', </w:t>
      </w:r>
      <w:r w:rsidRPr="001103CD">
        <w:rPr>
          <w:rFonts w:ascii="나눔명조" w:eastAsia="나눔명조" w:hAnsi="나눔명조"/>
        </w:rPr>
        <w:br/>
        <w:t xml:space="preserve">                      y = 0.97, yref = 'container'), </w:t>
      </w:r>
      <w:r w:rsidRPr="001103CD">
        <w:rPr>
          <w:rFonts w:ascii="나눔명조" w:eastAsia="나눔명조" w:hAnsi="나눔명조"/>
        </w:rPr>
        <w:br/>
        <w:t xml:space="preserve">         xaxis = list(title = '백신접종완료율', range = c(0, 105), </w:t>
      </w:r>
      <w:r w:rsidRPr="001103CD">
        <w:rPr>
          <w:rFonts w:ascii="나눔명조" w:eastAsia="나눔명조" w:hAnsi="나눔명조"/>
        </w:rPr>
        <w:br/>
        <w:t xml:space="preserve">                      ticksuffix = '%'), </w:t>
      </w:r>
      <w:r w:rsidRPr="001103CD">
        <w:rPr>
          <w:rFonts w:ascii="나눔명조" w:eastAsia="나눔명조" w:hAnsi="나눔명조"/>
        </w:rPr>
        <w:br/>
        <w:t xml:space="preserve">         yaxis = list(title = '', autorange = 'reversed', </w:t>
      </w:r>
      <w:r w:rsidRPr="001103CD">
        <w:rPr>
          <w:rFonts w:ascii="나눔명조" w:eastAsia="나눔명조" w:hAnsi="나눔명조"/>
        </w:rPr>
        <w:br/>
        <w:t xml:space="preserve">                      tickvals = ~seq, ticktext = ~location), </w:t>
      </w:r>
      <w:r w:rsidRPr="001103CD">
        <w:rPr>
          <w:rFonts w:ascii="나눔명조" w:eastAsia="나눔명조" w:hAnsi="나눔명조"/>
        </w:rPr>
        <w:br/>
        <w:t xml:space="preserve">         ## xaxis2 축의 설정</w:t>
      </w:r>
      <w:r w:rsidRPr="001103CD">
        <w:rPr>
          <w:rFonts w:ascii="나눔명조" w:eastAsia="나눔명조" w:hAnsi="나눔명조"/>
        </w:rPr>
        <w:br/>
        <w:t xml:space="preserve">         xaxis2 = list(title = list(text = '인구10만명당 사망자수', </w:t>
      </w:r>
      <w:r w:rsidRPr="001103CD">
        <w:rPr>
          <w:rFonts w:ascii="나눔명조" w:eastAsia="나눔명조" w:hAnsi="나눔명조"/>
        </w:rPr>
        <w:br/>
        <w:t xml:space="preserve">                                    standoff = 1), </w:t>
      </w:r>
      <w:r w:rsidRPr="001103CD">
        <w:rPr>
          <w:rFonts w:ascii="나눔명조" w:eastAsia="나눔명조" w:hAnsi="나눔명조"/>
        </w:rPr>
        <w:br/>
        <w:t xml:space="preserve">                       side = "top", overlaying = "x",</w:t>
      </w:r>
      <w:r w:rsidRPr="001103CD">
        <w:rPr>
          <w:rFonts w:ascii="나눔명조" w:eastAsia="나눔명조" w:hAnsi="나눔명조"/>
        </w:rPr>
        <w:br/>
        <w:t xml:space="preserve">                       range = c(0, 700), ticksuffix = '명'),</w:t>
      </w:r>
      <w:r w:rsidRPr="001103CD">
        <w:rPr>
          <w:rFonts w:ascii="나눔명조" w:eastAsia="나눔명조" w:hAnsi="나눔명조"/>
        </w:rPr>
        <w:br/>
        <w:t xml:space="preserve">         margin = list(r = 100, t = 80), </w:t>
      </w:r>
      <w:r w:rsidRPr="001103CD">
        <w:rPr>
          <w:rFonts w:ascii="나눔명조" w:eastAsia="나눔명조" w:hAnsi="나눔명조"/>
        </w:rPr>
        <w:br/>
        <w:t xml:space="preserve">         size = list(height = 900))</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fig = go.Figure()</w:t>
      </w:r>
      <w:r w:rsidRPr="001103CD">
        <w:rPr>
          <w:rFonts w:ascii="나눔명조" w:eastAsia="나눔명조" w:hAnsi="나눔명조"/>
        </w:rPr>
        <w:br/>
      </w:r>
      <w:r w:rsidRPr="001103CD">
        <w:rPr>
          <w:rFonts w:ascii="나눔명조" w:eastAsia="나눔명조" w:hAnsi="나눔명조"/>
        </w:rPr>
        <w:br/>
        <w:t>## bar 트레이스 추가, 색상 설정을 위해 continent로 그룹화하고 for 루프 실행</w:t>
      </w:r>
      <w:r w:rsidRPr="001103CD">
        <w:rPr>
          <w:rFonts w:ascii="나눔명조" w:eastAsia="나눔명조" w:hAnsi="나눔명조"/>
        </w:rPr>
        <w:br/>
        <w:t>for continent, group in vaccine_top5_by_continent.groupby('continent'):</w:t>
      </w:r>
      <w:r w:rsidRPr="001103CD">
        <w:rPr>
          <w:rFonts w:ascii="나눔명조" w:eastAsia="나눔명조" w:hAnsi="나눔명조"/>
        </w:rPr>
        <w:br/>
        <w:t xml:space="preserve">    fig.add_trace(go.Bar(</w:t>
      </w:r>
      <w:r w:rsidRPr="001103CD">
        <w:rPr>
          <w:rFonts w:ascii="나눔명조" w:eastAsia="나눔명조" w:hAnsi="나눔명조"/>
        </w:rPr>
        <w:br/>
        <w:t xml:space="preserve">        y = group['location'], x = group['인구백명당백신접종완료율'], </w:t>
      </w:r>
      <w:r w:rsidRPr="001103CD">
        <w:rPr>
          <w:rFonts w:ascii="나눔명조" w:eastAsia="나눔명조" w:hAnsi="나눔명조"/>
        </w:rPr>
        <w:br/>
        <w:t xml:space="preserve">        name = continent,</w:t>
      </w:r>
      <w:r w:rsidRPr="001103CD">
        <w:rPr>
          <w:rFonts w:ascii="나눔명조" w:eastAsia="나눔명조" w:hAnsi="나눔명조"/>
        </w:rPr>
        <w:br/>
        <w:t xml:space="preserve">        text = group['인구백명당백신접종완료율'], textposition = 'outside', texttemplate = '%{text}%', </w:t>
      </w:r>
      <w:r w:rsidRPr="001103CD">
        <w:rPr>
          <w:rFonts w:ascii="나눔명조" w:eastAsia="나눔명조" w:hAnsi="나눔명조"/>
        </w:rPr>
        <w:br/>
        <w:t xml:space="preserve">        textfont = dict(color = 'black'), orientation = 'h'</w:t>
      </w:r>
      <w:r w:rsidRPr="001103CD">
        <w:rPr>
          <w:rFonts w:ascii="나눔명조" w:eastAsia="나눔명조" w:hAnsi="나눔명조"/>
        </w:rPr>
        <w:br/>
        <w:t xml:space="preserve">    ))</w:t>
      </w:r>
      <w:r w:rsidRPr="001103CD">
        <w:rPr>
          <w:rFonts w:ascii="나눔명조" w:eastAsia="나눔명조" w:hAnsi="나눔명조"/>
        </w:rPr>
        <w:br/>
        <w:t xml:space="preserve">    </w:t>
      </w:r>
      <w:r w:rsidRPr="001103CD">
        <w:rPr>
          <w:rFonts w:ascii="나눔명조" w:eastAsia="나눔명조" w:hAnsi="나눔명조"/>
        </w:rPr>
        <w:br/>
        <w:t>## markers+text 모드인 scatter 트레이스 생성</w:t>
      </w:r>
      <w:r w:rsidRPr="001103CD">
        <w:rPr>
          <w:rFonts w:ascii="나눔명조" w:eastAsia="나눔명조" w:hAnsi="나눔명조"/>
        </w:rPr>
        <w:br/>
        <w:t xml:space="preserve">fig.add_trace(go.Scatter(mode = 'markers+text', </w:t>
      </w:r>
      <w:r w:rsidRPr="001103CD">
        <w:rPr>
          <w:rFonts w:ascii="나눔명조" w:eastAsia="나눔명조" w:hAnsi="나눔명조"/>
        </w:rPr>
        <w:br/>
        <w:t xml:space="preserve">    ## xaxis를 "x2"로 설정</w:t>
      </w:r>
      <w:r w:rsidRPr="001103CD">
        <w:rPr>
          <w:rFonts w:ascii="나눔명조" w:eastAsia="나눔명조" w:hAnsi="나눔명조"/>
        </w:rPr>
        <w:br/>
        <w:t xml:space="preserve">    xaxis = "x2",</w:t>
      </w:r>
      <w:r w:rsidRPr="001103CD">
        <w:rPr>
          <w:rFonts w:ascii="나눔명조" w:eastAsia="나눔명조" w:hAnsi="나눔명조"/>
        </w:rPr>
        <w:br/>
        <w:t xml:space="preserve">    name = '사망자수',</w:t>
      </w:r>
      <w:r w:rsidRPr="001103CD">
        <w:rPr>
          <w:rFonts w:ascii="나눔명조" w:eastAsia="나눔명조" w:hAnsi="나눔명조"/>
        </w:rPr>
        <w:br/>
        <w:t xml:space="preserve">    x = vaccine_top5_by_continent['십만명당사망자수'], </w:t>
      </w:r>
      <w:r w:rsidRPr="001103CD">
        <w:rPr>
          <w:rFonts w:ascii="나눔명조" w:eastAsia="나눔명조" w:hAnsi="나눔명조"/>
        </w:rPr>
        <w:br/>
        <w:t xml:space="preserve">    y = vaccine_top5_by_continent['location'], text = round(vaccine_top5_by_continent['십만명당사망자수'], 1), </w:t>
      </w:r>
      <w:r w:rsidRPr="001103CD">
        <w:rPr>
          <w:rFonts w:ascii="나눔명조" w:eastAsia="나눔명조" w:hAnsi="나눔명조"/>
        </w:rPr>
        <w:br/>
      </w:r>
      <w:r w:rsidRPr="001103CD">
        <w:rPr>
          <w:rFonts w:ascii="나눔명조" w:eastAsia="나눔명조" w:hAnsi="나눔명조"/>
        </w:rPr>
        <w:lastRenderedPageBreak/>
        <w:t xml:space="preserve">    textposition = 'middle right'))</w:t>
      </w:r>
      <w:r w:rsidRPr="001103CD">
        <w:rPr>
          <w:rFonts w:ascii="나눔명조" w:eastAsia="나눔명조" w:hAnsi="나눔명조"/>
        </w:rPr>
        <w:br/>
        <w:t xml:space="preserve">    </w:t>
      </w:r>
      <w:r w:rsidRPr="001103CD">
        <w:rPr>
          <w:rFonts w:ascii="나눔명조" w:eastAsia="나눔명조" w:hAnsi="나눔명조"/>
        </w:rPr>
        <w:br/>
        <w:t>fig.update_layout(title = dict(text = '대륙별 완전 백신 접종률 상위 top 5 국가', x = 0.5),</w:t>
      </w:r>
      <w:r w:rsidRPr="001103CD">
        <w:rPr>
          <w:rFonts w:ascii="나눔명조" w:eastAsia="나눔명조" w:hAnsi="나눔명조"/>
        </w:rPr>
        <w:br/>
        <w:t xml:space="preserve">         xaxis = dict(title = '백신접종완료율', </w:t>
      </w:r>
      <w:r w:rsidRPr="001103CD">
        <w:rPr>
          <w:rFonts w:ascii="나눔명조" w:eastAsia="나눔명조" w:hAnsi="나눔명조"/>
        </w:rPr>
        <w:br/>
        <w:t xml:space="preserve">                      ticksuffix = '%', range = (0, 105)),</w:t>
      </w:r>
      <w:r w:rsidRPr="001103CD">
        <w:rPr>
          <w:rFonts w:ascii="나눔명조" w:eastAsia="나눔명조" w:hAnsi="나눔명조"/>
        </w:rPr>
        <w:br/>
        <w:t xml:space="preserve">         ## xaxis2 축의 설정</w:t>
      </w:r>
      <w:r w:rsidRPr="001103CD">
        <w:rPr>
          <w:rFonts w:ascii="나눔명조" w:eastAsia="나눔명조" w:hAnsi="나눔명조"/>
        </w:rPr>
        <w:br/>
        <w:t xml:space="preserve">         xaxis2 = dict(title = dict(text = '인구10만명당 사망자수', standoff = 1), </w:t>
      </w:r>
      <w:r w:rsidRPr="001103CD">
        <w:rPr>
          <w:rFonts w:ascii="나눔명조" w:eastAsia="나눔명조" w:hAnsi="나눔명조"/>
        </w:rPr>
        <w:br/>
        <w:t xml:space="preserve">                       side = "top", overlaying = "x",</w:t>
      </w:r>
      <w:r w:rsidRPr="001103CD">
        <w:rPr>
          <w:rFonts w:ascii="나눔명조" w:eastAsia="나눔명조" w:hAnsi="나눔명조"/>
        </w:rPr>
        <w:br/>
        <w:t xml:space="preserve">                       range = (0, 700), ticksuffix = '명'),</w:t>
      </w:r>
      <w:r w:rsidRPr="001103CD">
        <w:rPr>
          <w:rFonts w:ascii="나눔명조" w:eastAsia="나눔명조" w:hAnsi="나눔명조"/>
        </w:rPr>
        <w:br/>
        <w:t xml:space="preserve">         yaxis = dict(title = '', autorange = 'reversed'), </w:t>
      </w:r>
      <w:r w:rsidRPr="001103CD">
        <w:rPr>
          <w:rFonts w:ascii="나눔명조" w:eastAsia="나눔명조" w:hAnsi="나눔명조"/>
        </w:rPr>
        <w:br/>
        <w:t xml:space="preserve">         margin = dict(r = 100, t = 80), height = 800)</w:t>
      </w:r>
      <w:r w:rsidRPr="001103CD">
        <w:rPr>
          <w:rFonts w:ascii="나눔명조" w:eastAsia="나눔명조" w:hAnsi="나눔명조"/>
        </w:rPr>
        <w:br/>
      </w:r>
      <w:r w:rsidRPr="001103CD">
        <w:rPr>
          <w:rFonts w:ascii="나눔명조" w:eastAsia="나눔명조" w:hAnsi="나눔명조"/>
        </w:rPr>
        <w:br/>
        <w:t>fig.show()</w:t>
      </w:r>
    </w:p>
    <w:p w:rsidR="00CB69DE" w:rsidRDefault="00CB69DE">
      <w:pPr>
        <w:pStyle w:val="CaptionedFigure"/>
        <w:rPr>
          <w:rFonts w:ascii="나눔명조" w:eastAsia="나눔명조" w:hAnsi="나눔명조"/>
        </w:rPr>
      </w:pPr>
    </w:p>
    <w:p w:rsidR="003F7835" w:rsidRPr="001103CD" w:rsidRDefault="00CB69DE">
      <w:pPr>
        <w:pStyle w:val="CaptionedFigure"/>
        <w:rPr>
          <w:rFonts w:ascii="나눔명조" w:eastAsia="나눔명조" w:hAnsi="나눔명조"/>
        </w:rPr>
      </w:pPr>
      <w:r>
        <w:rPr>
          <w:rFonts w:ascii="나눔명조" w:eastAsia="나눔명조" w:hAnsi="나눔명조"/>
        </w:rPr>
        <w:pict>
          <v:shape id="_x0000_i1086" type="#_x0000_t75" style="width:489.6pt;height:558.7pt">
            <v:imagedata r:id="rId91" o:title="result_4-6"/>
          </v:shape>
        </w:pict>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6. python의 이중 축 막대그래프 2</w:t>
      </w:r>
    </w:p>
    <w:p w:rsidR="003F7835" w:rsidRPr="001103CD" w:rsidRDefault="003F7835">
      <w:pPr>
        <w:pStyle w:val="1"/>
        <w:rPr>
          <w:rFonts w:ascii="나눔명조" w:eastAsia="나눔명조" w:hAnsi="나눔명조"/>
        </w:rPr>
      </w:pPr>
      <w:bookmarkStart w:id="78" w:name="롤리팝-그래프"/>
      <w:bookmarkEnd w:id="72"/>
      <w:bookmarkEnd w:id="77"/>
      <w:r w:rsidRPr="001103CD">
        <w:rPr>
          <w:rFonts w:ascii="나눔명조" w:eastAsia="나눔명조" w:hAnsi="나눔명조"/>
        </w:rPr>
        <w:lastRenderedPageBreak/>
        <w:t>롤리팝 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보통 우리가 보는 시각화는 인쇄물 형태이든, 웹 브라우저 등의 모니터 화면으로 보든, 좌우의 확장보다는 상하의 확장에 더 유연하다. 따라서 좌우로 배치되는 막대가 많이 지면 막대의 시각화가 효율적이지 않기 때문에 상하로 배치되는 수평형 막대그래프의 사용이 효율적이다. 하지만 한눈에 보이는 추세와 비교를 같이 표시하기 위해서는 세로로 긴 형태가 적절치 않은 경우가 있다. 따라서 막대의 너비를 최소화한 직선의 형태로 표현한 막대그래프를 롤리팝 그래프라고 한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롤리팝 그래프는 막대사탕의 상품명에서 유래된 그래프이다. 막대그래프와 유사하지만, 그 표현을 막대가 아닌 막대 사탕처럼 점과 직선을 사용하여 표현한다는데에서 유래했다. 점으로 표시된 데이터로부터 축까지를 선으로 이어 데이터를 표현하는 방식의 그래프이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plotly에서는 이 롤리팝 그래프를 트레이스로 제공하지는 않는다. 따라서 롤리팝 그래프를 그리기 위해서는 scatter </w:t>
      </w:r>
      <w:proofErr w:type="gramStart"/>
      <w:r w:rsidRPr="001103CD">
        <w:rPr>
          <w:rFonts w:ascii="나눔명조" w:eastAsia="나눔명조" w:hAnsi="나눔명조"/>
          <w:lang w:eastAsia="ko-KR"/>
        </w:rPr>
        <w:t>트레이스의 ’markers’와</w:t>
      </w:r>
      <w:proofErr w:type="gramEnd"/>
      <w:r w:rsidRPr="001103CD">
        <w:rPr>
          <w:rFonts w:ascii="나눔명조" w:eastAsia="나눔명조" w:hAnsi="나눔명조"/>
          <w:lang w:eastAsia="ko-KR"/>
        </w:rPr>
        <w:t xml:space="preserve"> scatter 트레이스의 선이 아닌 도형으로서의 선을 축까지 그려줌으로서 만들 수 있다. 점을 그리는 scatter 트레이스는 R과 python이 유사한 방법을 사용하지만 선 도형을 넣는 것은 다소 차이가 있다. 다음은 앞서 아시아 지역 국가들의 십만 명당 사망자수가 표현된 대륙별 백신 접종율을 롤리팝 그래프로 그린 R과 python 코드이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R에서 도형으로서의 선은 </w:t>
      </w:r>
      <w:r w:rsidRPr="001103CD">
        <w:rPr>
          <w:rStyle w:val="VerbatimChar"/>
          <w:rFonts w:ascii="나눔명조" w:eastAsia="나눔명조" w:hAnsi="나눔명조"/>
          <w:lang w:eastAsia="ko-KR"/>
        </w:rPr>
        <w:t>add_segments()</w:t>
      </w:r>
      <w:r w:rsidRPr="001103CD">
        <w:rPr>
          <w:rFonts w:ascii="나눔명조" w:eastAsia="나눔명조" w:hAnsi="나눔명조"/>
          <w:lang w:eastAsia="ko-KR"/>
        </w:rPr>
        <w:t xml:space="preserve">를 사용하거나 </w:t>
      </w:r>
      <w:r w:rsidRPr="001103CD">
        <w:rPr>
          <w:rStyle w:val="VerbatimChar"/>
          <w:rFonts w:ascii="나눔명조" w:eastAsia="나눔명조" w:hAnsi="나눔명조"/>
          <w:lang w:eastAsia="ko-KR"/>
        </w:rPr>
        <w:t>add_annotations()</w:t>
      </w:r>
      <w:r w:rsidRPr="001103CD">
        <w:rPr>
          <w:rFonts w:ascii="나눔명조" w:eastAsia="나눔명조" w:hAnsi="나눔명조"/>
          <w:lang w:eastAsia="ko-KR"/>
        </w:rPr>
        <w:t xml:space="preserve">의 type 속성을 “line”으로 설정하여 그릴 수 있다. 롤리팝 그래프를 그리기 위해서 먼저 데이터를 전처리하였다. 아시아 지억 데이터로 필터링하였고 인구수도 5백만 명 이상의 국가로 한정하였다. 이후 plotly 객체를 초기화하였는데 모든 트레이스에서 공통적으로 사용하는 X축 매핑을 </w:t>
      </w:r>
      <w:r w:rsidRPr="001103CD">
        <w:rPr>
          <w:rStyle w:val="VerbatimChar"/>
          <w:rFonts w:ascii="나눔명조" w:eastAsia="나눔명조" w:hAnsi="나눔명조"/>
          <w:lang w:eastAsia="ko-KR"/>
        </w:rPr>
        <w:t>plot_ly()</w:t>
      </w:r>
      <w:r w:rsidRPr="001103CD">
        <w:rPr>
          <w:rFonts w:ascii="나눔명조" w:eastAsia="나눔명조" w:hAnsi="나눔명조"/>
          <w:lang w:eastAsia="ko-KR"/>
        </w:rPr>
        <w:t xml:space="preserve">에 넣어주어 추가되는 트레이스에 중복적으로 설정되는 현상을 방지하였다. 다음으로 </w:t>
      </w:r>
      <w:r w:rsidRPr="001103CD">
        <w:rPr>
          <w:rStyle w:val="VerbatimChar"/>
          <w:rFonts w:ascii="나눔명조" w:eastAsia="나눔명조" w:hAnsi="나눔명조"/>
          <w:lang w:eastAsia="ko-KR"/>
        </w:rPr>
        <w:t>add_segments()</w:t>
      </w:r>
      <w:r w:rsidRPr="001103CD">
        <w:rPr>
          <w:rFonts w:ascii="나눔명조" w:eastAsia="나눔명조" w:hAnsi="나눔명조"/>
          <w:lang w:eastAsia="ko-KR"/>
        </w:rPr>
        <w:t xml:space="preserve">로 수직선을 만들어주는데 ‘xend’는 X축에 매핑되는 값고 동일하게 하였고 Y축에 매핑되는 값은 선의 </w:t>
      </w:r>
      <w:proofErr w:type="gramStart"/>
      <w:r w:rsidRPr="001103CD">
        <w:rPr>
          <w:rFonts w:ascii="나눔명조" w:eastAsia="나눔명조" w:hAnsi="나눔명조"/>
          <w:lang w:eastAsia="ko-KR"/>
        </w:rPr>
        <w:t>시작점인 ’y’를</w:t>
      </w:r>
      <w:proofErr w:type="gramEnd"/>
      <w:r w:rsidRPr="001103CD">
        <w:rPr>
          <w:rFonts w:ascii="나눔명조" w:eastAsia="나눔명조" w:hAnsi="나눔명조"/>
          <w:lang w:eastAsia="ko-KR"/>
        </w:rPr>
        <w:t xml:space="preserve"> 국가별 인구 백명 당 접종 완료율로, 선의 끝점인 ’yend’는 0로 Y축까지 선이 그어지도록 설정하였다. 여기에 scatter 트레이스로 접종완료율과 십만명당 사망자수를 점으로 표시하였다. </w:t>
      </w:r>
      <w:proofErr w:type="gramStart"/>
      <w:r w:rsidRPr="001103CD">
        <w:rPr>
          <w:rFonts w:ascii="나눔명조" w:eastAsia="나눔명조" w:hAnsi="나눔명조"/>
          <w:lang w:eastAsia="ko-KR"/>
        </w:rPr>
        <w:t>마지막으로 ’layout’을</w:t>
      </w:r>
      <w:proofErr w:type="gramEnd"/>
      <w:r w:rsidRPr="001103CD">
        <w:rPr>
          <w:rFonts w:ascii="나눔명조" w:eastAsia="나눔명조" w:hAnsi="나눔명조"/>
          <w:lang w:eastAsia="ko-KR"/>
        </w:rPr>
        <w:t xml:space="preserve"> 설정하는데 ’title’, ‘yaxis’, ‘xaxis’, ‘yaxis2’, ‘margin’, ‘legend’ 속성을 설정하였다.</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 롤리팝 그래프를 위한 데이터 전처리</w:t>
      </w:r>
      <w:r w:rsidRPr="001103CD">
        <w:rPr>
          <w:rFonts w:ascii="나눔명조" w:eastAsia="나눔명조" w:hAnsi="나눔명조"/>
        </w:rPr>
        <w:br/>
        <w:t>df_lolipop &lt;- df_covid19_stat |&gt;</w:t>
      </w:r>
      <w:r w:rsidRPr="001103CD">
        <w:rPr>
          <w:rFonts w:ascii="나눔명조" w:eastAsia="나눔명조" w:hAnsi="나눔명조"/>
        </w:rPr>
        <w:br/>
        <w:t xml:space="preserve">  filter(인구수 &gt; 5000000, continent == 'Asia') |&gt;</w:t>
      </w:r>
      <w:r w:rsidRPr="001103CD">
        <w:rPr>
          <w:rFonts w:ascii="나눔명조" w:eastAsia="나눔명조" w:hAnsi="나눔명조"/>
        </w:rPr>
        <w:br/>
        <w:t xml:space="preserve">  arrange(desc(인구백명당백신접종완료율))</w:t>
      </w:r>
      <w:r w:rsidRPr="001103CD">
        <w:rPr>
          <w:rFonts w:ascii="나눔명조" w:eastAsia="나눔명조" w:hAnsi="나눔명조"/>
        </w:rPr>
        <w:br/>
      </w:r>
      <w:r w:rsidRPr="001103CD">
        <w:rPr>
          <w:rFonts w:ascii="나눔명조" w:eastAsia="나눔명조" w:hAnsi="나눔명조"/>
        </w:rPr>
        <w:br/>
        <w:t xml:space="preserve">df_lolipop |&gt; </w:t>
      </w:r>
      <w:r w:rsidRPr="001103CD">
        <w:rPr>
          <w:rFonts w:ascii="나눔명조" w:eastAsia="나눔명조" w:hAnsi="나눔명조"/>
        </w:rPr>
        <w:br/>
        <w:t xml:space="preserve">  plot_ly(x = ~reorder(location, desc(인구백명당백신접종완료율))) |&gt;</w:t>
      </w:r>
      <w:r w:rsidRPr="001103CD">
        <w:rPr>
          <w:rFonts w:ascii="나눔명조" w:eastAsia="나눔명조" w:hAnsi="나눔명조"/>
        </w:rPr>
        <w:br/>
      </w:r>
      <w:r w:rsidRPr="001103CD">
        <w:rPr>
          <w:rFonts w:ascii="나눔명조" w:eastAsia="나눔명조" w:hAnsi="나눔명조"/>
        </w:rPr>
        <w:lastRenderedPageBreak/>
        <w:t xml:space="preserve">  ## 세그먼트 레이어 추가 </w:t>
      </w:r>
      <w:r w:rsidRPr="001103CD">
        <w:rPr>
          <w:rFonts w:ascii="나눔명조" w:eastAsia="나눔명조" w:hAnsi="나눔명조"/>
        </w:rPr>
        <w:br/>
        <w:t xml:space="preserve">  add_segments(xend = ~reorder(location, desc(인구백명당백신접종완료율)),</w:t>
      </w:r>
      <w:r w:rsidRPr="001103CD">
        <w:rPr>
          <w:rFonts w:ascii="나눔명조" w:eastAsia="나눔명조" w:hAnsi="나눔명조"/>
        </w:rPr>
        <w:br/>
        <w:t xml:space="preserve">               y = ~인구백명당백신접종완료율, </w:t>
      </w:r>
      <w:r w:rsidRPr="001103CD">
        <w:rPr>
          <w:rFonts w:ascii="나눔명조" w:eastAsia="나눔명조" w:hAnsi="나눔명조"/>
        </w:rPr>
        <w:br/>
        <w:t xml:space="preserve">               yend = 0, color = I('gray'), </w:t>
      </w:r>
      <w:r w:rsidRPr="001103CD">
        <w:rPr>
          <w:rFonts w:ascii="나눔명조" w:eastAsia="나눔명조" w:hAnsi="나눔명조"/>
        </w:rPr>
        <w:br/>
        <w:t xml:space="preserve">               showlegend = FALSE) |&gt;</w:t>
      </w:r>
      <w:r w:rsidRPr="001103CD">
        <w:rPr>
          <w:rFonts w:ascii="나눔명조" w:eastAsia="나눔명조" w:hAnsi="나눔명조"/>
        </w:rPr>
        <w:br/>
        <w:t xml:space="preserve">  ## markers 모드인 scatter 트레이스 추가</w:t>
      </w:r>
      <w:r w:rsidRPr="001103CD">
        <w:rPr>
          <w:rFonts w:ascii="나눔명조" w:eastAsia="나눔명조" w:hAnsi="나눔명조"/>
        </w:rPr>
        <w:br/>
        <w:t xml:space="preserve">  add_trace(type = 'scatter', mode = 'markers', name = '접종완료율',</w:t>
      </w:r>
      <w:r w:rsidRPr="001103CD">
        <w:rPr>
          <w:rFonts w:ascii="나눔명조" w:eastAsia="나눔명조" w:hAnsi="나눔명조"/>
        </w:rPr>
        <w:br/>
        <w:t xml:space="preserve">            y = ~인구백명당백신접종완료율, color = I('darkblue')) |&gt;</w:t>
      </w:r>
      <w:r w:rsidRPr="001103CD">
        <w:rPr>
          <w:rFonts w:ascii="나눔명조" w:eastAsia="나눔명조" w:hAnsi="나눔명조"/>
        </w:rPr>
        <w:br/>
        <w:t xml:space="preserve">  add_trace(type = 'scatter', mode = 'markers', </w:t>
      </w:r>
      <w:r w:rsidRPr="001103CD">
        <w:rPr>
          <w:rFonts w:ascii="나눔명조" w:eastAsia="나눔명조" w:hAnsi="나눔명조"/>
        </w:rPr>
        <w:br/>
        <w:t xml:space="preserve">            symbol = I('circle-open'),</w:t>
      </w:r>
      <w:r w:rsidRPr="001103CD">
        <w:rPr>
          <w:rFonts w:ascii="나눔명조" w:eastAsia="나눔명조" w:hAnsi="나눔명조"/>
        </w:rPr>
        <w:br/>
        <w:t xml:space="preserve">            name = '사망자수', yaxis = "y2",</w:t>
      </w:r>
      <w:r w:rsidRPr="001103CD">
        <w:rPr>
          <w:rFonts w:ascii="나눔명조" w:eastAsia="나눔명조" w:hAnsi="나눔명조"/>
        </w:rPr>
        <w:br/>
        <w:t xml:space="preserve">            y = ~십만명당사망자수, color = I('black'),</w:t>
      </w:r>
      <w:r w:rsidRPr="001103CD">
        <w:rPr>
          <w:rFonts w:ascii="나눔명조" w:eastAsia="나눔명조" w:hAnsi="나눔명조"/>
        </w:rPr>
        <w:br/>
        <w:t xml:space="preserve">            text = ~round(십만명당사망자수, 1), </w:t>
      </w:r>
      <w:r w:rsidRPr="001103CD">
        <w:rPr>
          <w:rFonts w:ascii="나눔명조" w:eastAsia="나눔명조" w:hAnsi="나눔명조"/>
        </w:rPr>
        <w:br/>
        <w:t xml:space="preserve">            textposition = 'right')|&gt;</w:t>
      </w:r>
      <w:r w:rsidRPr="001103CD">
        <w:rPr>
          <w:rFonts w:ascii="나눔명조" w:eastAsia="나눔명조" w:hAnsi="나눔명조"/>
        </w:rPr>
        <w:br/>
        <w:t xml:space="preserve">  layout(barmode = 'group', </w:t>
      </w:r>
      <w:r w:rsidRPr="001103CD">
        <w:rPr>
          <w:rFonts w:ascii="나눔명조" w:eastAsia="나눔명조" w:hAnsi="나눔명조"/>
        </w:rPr>
        <w:br/>
        <w:t xml:space="preserve">         title = list(text = '아시아 국가의 백신접종율', </w:t>
      </w:r>
      <w:r w:rsidRPr="001103CD">
        <w:rPr>
          <w:rFonts w:ascii="나눔명조" w:eastAsia="나눔명조" w:hAnsi="나눔명조"/>
        </w:rPr>
        <w:br/>
        <w:t xml:space="preserve">                      y = 0.97, yref = 'container'), </w:t>
      </w:r>
      <w:r w:rsidRPr="001103CD">
        <w:rPr>
          <w:rFonts w:ascii="나눔명조" w:eastAsia="나눔명조" w:hAnsi="나눔명조"/>
        </w:rPr>
        <w:br/>
        <w:t xml:space="preserve">         yaxis = list(title = '백신접종완료율', range = c(0, 105), </w:t>
      </w:r>
      <w:r w:rsidRPr="001103CD">
        <w:rPr>
          <w:rFonts w:ascii="나눔명조" w:eastAsia="나눔명조" w:hAnsi="나눔명조"/>
        </w:rPr>
        <w:br/>
        <w:t xml:space="preserve">                      ticksuffix = '%'), </w:t>
      </w:r>
      <w:r w:rsidRPr="001103CD">
        <w:rPr>
          <w:rFonts w:ascii="나눔명조" w:eastAsia="나눔명조" w:hAnsi="나눔명조"/>
        </w:rPr>
        <w:br/>
        <w:t xml:space="preserve">         xaxis = list(title = ''),</w:t>
      </w:r>
      <w:r w:rsidRPr="001103CD">
        <w:rPr>
          <w:rFonts w:ascii="나눔명조" w:eastAsia="나눔명조" w:hAnsi="나눔명조"/>
        </w:rPr>
        <w:br/>
        <w:t xml:space="preserve">         ## 두 번째 Y축의 설정</w:t>
      </w:r>
      <w:r w:rsidRPr="001103CD">
        <w:rPr>
          <w:rFonts w:ascii="나눔명조" w:eastAsia="나눔명조" w:hAnsi="나눔명조"/>
        </w:rPr>
        <w:br/>
        <w:t xml:space="preserve">         yaxis2 = list(title = list(text = '인구10만명당 사망자수', </w:t>
      </w:r>
      <w:r w:rsidRPr="001103CD">
        <w:rPr>
          <w:rFonts w:ascii="나눔명조" w:eastAsia="나눔명조" w:hAnsi="나눔명조"/>
        </w:rPr>
        <w:br/>
        <w:t xml:space="preserve">                                    standoff = 10), </w:t>
      </w:r>
      <w:r w:rsidRPr="001103CD">
        <w:rPr>
          <w:rFonts w:ascii="나눔명조" w:eastAsia="나눔명조" w:hAnsi="나눔명조"/>
        </w:rPr>
        <w:br/>
        <w:t xml:space="preserve">                       side = "right", overlaying = "y",</w:t>
      </w:r>
      <w:r w:rsidRPr="001103CD">
        <w:rPr>
          <w:rFonts w:ascii="나눔명조" w:eastAsia="나눔명조" w:hAnsi="나눔명조"/>
        </w:rPr>
        <w:br/>
        <w:t xml:space="preserve">                       range = c(0, 200), ticksuffix = '명'),</w:t>
      </w:r>
      <w:r w:rsidRPr="001103CD">
        <w:rPr>
          <w:rFonts w:ascii="나눔명조" w:eastAsia="나눔명조" w:hAnsi="나눔명조"/>
        </w:rPr>
        <w:br/>
        <w:t xml:space="preserve">         margin = margins_R, </w:t>
      </w:r>
      <w:r w:rsidRPr="001103CD">
        <w:rPr>
          <w:rFonts w:ascii="나눔명조" w:eastAsia="나눔명조" w:hAnsi="나눔명조"/>
        </w:rPr>
        <w:br/>
        <w:t xml:space="preserve">         legend = list(orientation = 'h', y = -0.5, x = 0.5, </w:t>
      </w:r>
      <w:r w:rsidRPr="001103CD">
        <w:rPr>
          <w:rFonts w:ascii="나눔명조" w:eastAsia="나눔명조" w:hAnsi="나눔명조"/>
        </w:rPr>
        <w:br/>
        <w:t xml:space="preserve">                       yref = 'container', xanchor = 'center'),</w:t>
      </w:r>
      <w:r w:rsidRPr="001103CD">
        <w:rPr>
          <w:rFonts w:ascii="나눔명조" w:eastAsia="나눔명조" w:hAnsi="나눔명조"/>
        </w:rPr>
        <w:br/>
        <w:t xml:space="preserve">         showlegend = T)</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python에서 선 도형을 그리기 위해서는 </w:t>
      </w:r>
      <w:r w:rsidRPr="001103CD">
        <w:rPr>
          <w:rStyle w:val="VerbatimChar"/>
          <w:rFonts w:ascii="나눔명조" w:eastAsia="나눔명조" w:hAnsi="나눔명조"/>
          <w:lang w:eastAsia="ko-KR"/>
        </w:rPr>
        <w:t>add_shape()</w:t>
      </w:r>
      <w:r w:rsidRPr="001103CD">
        <w:rPr>
          <w:rFonts w:ascii="나눔명조" w:eastAsia="나눔명조" w:hAnsi="나눔명조"/>
          <w:lang w:eastAsia="ko-KR"/>
        </w:rPr>
        <w:t xml:space="preserve">의 </w:t>
      </w:r>
      <w:proofErr w:type="gramStart"/>
      <w:r w:rsidRPr="001103CD">
        <w:rPr>
          <w:rFonts w:ascii="나눔명조" w:eastAsia="나눔명조" w:hAnsi="나눔명조"/>
          <w:lang w:eastAsia="ko-KR"/>
        </w:rPr>
        <w:t>‘type’을 ’line’으로</w:t>
      </w:r>
      <w:proofErr w:type="gramEnd"/>
      <w:r w:rsidRPr="001103CD">
        <w:rPr>
          <w:rFonts w:ascii="나눔명조" w:eastAsia="나눔명조" w:hAnsi="나눔명조"/>
          <w:lang w:eastAsia="ko-KR"/>
        </w:rPr>
        <w:t xml:space="preserve"> 설정하고 X축의 시작점을 ’x0’, 끝점을 ‘x1’, Y축의 시작점을 ‘y0’, 끝점을 ‘y1’을 설정하여 그린다. 선의 속성을 설정하기 </w:t>
      </w:r>
      <w:proofErr w:type="gramStart"/>
      <w:r w:rsidRPr="001103CD">
        <w:rPr>
          <w:rFonts w:ascii="나눔명조" w:eastAsia="나눔명조" w:hAnsi="나눔명조"/>
          <w:lang w:eastAsia="ko-KR"/>
        </w:rPr>
        <w:t>위해 ’line’</w:t>
      </w:r>
      <w:proofErr w:type="gramEnd"/>
      <w:r w:rsidRPr="001103CD">
        <w:rPr>
          <w:rFonts w:ascii="나눔명조" w:eastAsia="나눔명조" w:hAnsi="나눔명조"/>
          <w:lang w:eastAsia="ko-KR"/>
        </w:rPr>
        <w:t xml:space="preserve"> 속성의 하위 속성을 설정하였다. 다만 ‘x0’, ‘x1’, ‘y0’, ‘y1’는 벡터형 변수를 설정할 수 없기 때문에 </w:t>
      </w:r>
      <w:r w:rsidRPr="001103CD">
        <w:rPr>
          <w:rStyle w:val="VerbatimChar"/>
          <w:rFonts w:ascii="나눔명조" w:eastAsia="나눔명조" w:hAnsi="나눔명조"/>
          <w:lang w:eastAsia="ko-KR"/>
        </w:rPr>
        <w:t>for</w:t>
      </w:r>
      <w:r w:rsidRPr="001103CD">
        <w:rPr>
          <w:rFonts w:ascii="나눔명조" w:eastAsia="나눔명조" w:hAnsi="나눔명조"/>
          <w:lang w:eastAsia="ko-KR"/>
        </w:rPr>
        <w:t xml:space="preserve"> 루프를 사용하여 각각의 국가별로 선을 그려주었다. 이후 접종율과 사망자 수를 표시하는 scatter 트레이스를 </w:t>
      </w:r>
      <w:proofErr w:type="gramStart"/>
      <w:r w:rsidRPr="001103CD">
        <w:rPr>
          <w:rFonts w:ascii="나눔명조" w:eastAsia="나눔명조" w:hAnsi="나눔명조"/>
          <w:lang w:eastAsia="ko-KR"/>
        </w:rPr>
        <w:t>추가해주었고 ’layout’</w:t>
      </w:r>
      <w:proofErr w:type="gramEnd"/>
      <w:r w:rsidRPr="001103CD">
        <w:rPr>
          <w:rFonts w:ascii="나눔명조" w:eastAsia="나눔명조" w:hAnsi="나눔명조"/>
          <w:lang w:eastAsia="ko-KR"/>
        </w:rPr>
        <w:t xml:space="preserve"> 속성으로 ‘title’, ‘xaxis’, ‘yaxis’, ‘yaxis2’, ‘margin’, ‘legend’, ’showlegend’를 설정해주었다.</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 롤리팝 그래프를 위한 데이터 전처리</w:t>
      </w:r>
      <w:r w:rsidRPr="001103CD">
        <w:rPr>
          <w:rFonts w:ascii="나눔명조" w:eastAsia="나눔명조" w:hAnsi="나눔명조"/>
        </w:rPr>
        <w:br/>
        <w:t>df_lolipop = df_covid19_stat.reset_index()</w:t>
      </w:r>
      <w:r w:rsidRPr="001103CD">
        <w:rPr>
          <w:rFonts w:ascii="나눔명조" w:eastAsia="나눔명조" w:hAnsi="나눔명조"/>
        </w:rPr>
        <w:br/>
      </w:r>
      <w:r w:rsidRPr="001103CD">
        <w:rPr>
          <w:rFonts w:ascii="나눔명조" w:eastAsia="나눔명조" w:hAnsi="나눔명조"/>
        </w:rPr>
        <w:br/>
        <w:t xml:space="preserve">df_lolipop = df_lolipop.loc[(df_lolipop['인구수'] &gt; 5000000) &amp; (df_lolipop['continent'] == 'Asia') &amp; </w:t>
      </w:r>
      <w:r w:rsidRPr="001103CD">
        <w:rPr>
          <w:rFonts w:ascii="나눔명조" w:eastAsia="나눔명조" w:hAnsi="나눔명조"/>
        </w:rPr>
        <w:lastRenderedPageBreak/>
        <w:t>(df_lolipop['인구백명당백신접종완료율'].isna() == False)].sort_values(by = '인구백명당백신접종완료율', ascending=False)</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라인 세그컨트 레이어를 추가</w:t>
      </w:r>
      <w:r w:rsidRPr="001103CD">
        <w:rPr>
          <w:rFonts w:ascii="나눔명조" w:eastAsia="나눔명조" w:hAnsi="나눔명조"/>
        </w:rPr>
        <w:br/>
        <w:t>for index, row in df_lolipop.iterrows():</w:t>
      </w:r>
      <w:r w:rsidRPr="001103CD">
        <w:rPr>
          <w:rFonts w:ascii="나눔명조" w:eastAsia="나눔명조" w:hAnsi="나눔명조"/>
        </w:rPr>
        <w:br/>
        <w:t xml:space="preserve">    fig.add_shape(type='line', xref='x', yref='y',</w:t>
      </w:r>
      <w:r w:rsidRPr="001103CD">
        <w:rPr>
          <w:rFonts w:ascii="나눔명조" w:eastAsia="나눔명조" w:hAnsi="나눔명조"/>
        </w:rPr>
        <w:br/>
        <w:t xml:space="preserve">        x0=row['location'], y0=0, x1=row['location'], y1=row['인구백명당백신접종완료율'],</w:t>
      </w:r>
      <w:r w:rsidRPr="001103CD">
        <w:rPr>
          <w:rFonts w:ascii="나눔명조" w:eastAsia="나눔명조" w:hAnsi="나눔명조"/>
        </w:rPr>
        <w:br/>
        <w:t xml:space="preserve">        line=dict(color='RoyalBlue',width=3))</w:t>
      </w:r>
      <w:r w:rsidRPr="001103CD">
        <w:rPr>
          <w:rFonts w:ascii="나눔명조" w:eastAsia="나눔명조" w:hAnsi="나눔명조"/>
        </w:rPr>
        <w:br/>
      </w:r>
      <w:r w:rsidRPr="001103CD">
        <w:rPr>
          <w:rFonts w:ascii="나눔명조" w:eastAsia="나눔명조" w:hAnsi="나눔명조"/>
        </w:rPr>
        <w:br/>
        <w:t>## markers 모드인 scatter 트레이스 추가</w:t>
      </w:r>
      <w:r w:rsidRPr="001103CD">
        <w:rPr>
          <w:rFonts w:ascii="나눔명조" w:eastAsia="나눔명조" w:hAnsi="나눔명조"/>
        </w:rPr>
        <w:br/>
        <w:t>fig.add_trace(go.Scatter(</w:t>
      </w:r>
      <w:r w:rsidRPr="001103CD">
        <w:rPr>
          <w:rFonts w:ascii="나눔명조" w:eastAsia="나눔명조" w:hAnsi="나눔명조"/>
        </w:rPr>
        <w:br/>
        <w:t xml:space="preserve">    mode = 'markers', name = '접종완료율',</w:t>
      </w:r>
      <w:r w:rsidRPr="001103CD">
        <w:rPr>
          <w:rFonts w:ascii="나눔명조" w:eastAsia="나눔명조" w:hAnsi="나눔명조"/>
        </w:rPr>
        <w:br/>
        <w:t xml:space="preserve">    x = df_lolipop['location'], y = df_lolipop['인구백명당백신접종완료율'], </w:t>
      </w:r>
      <w:r w:rsidRPr="001103CD">
        <w:rPr>
          <w:rFonts w:ascii="나눔명조" w:eastAsia="나눔명조" w:hAnsi="나눔명조"/>
        </w:rPr>
        <w:br/>
        <w:t xml:space="preserve">    marker = dict(color = 'darkblue', symbol = 0, size = 8) ))</w:t>
      </w:r>
      <w:r w:rsidRPr="001103CD">
        <w:rPr>
          <w:rFonts w:ascii="나눔명조" w:eastAsia="나눔명조" w:hAnsi="나눔명조"/>
        </w:rPr>
        <w:br/>
      </w:r>
      <w:r w:rsidRPr="001103CD">
        <w:rPr>
          <w:rFonts w:ascii="나눔명조" w:eastAsia="나눔명조" w:hAnsi="나눔명조"/>
        </w:rPr>
        <w:br/>
        <w:t>fig.add_trace(go.Scatter(</w:t>
      </w:r>
      <w:r w:rsidRPr="001103CD">
        <w:rPr>
          <w:rFonts w:ascii="나눔명조" w:eastAsia="나눔명조" w:hAnsi="나눔명조"/>
        </w:rPr>
        <w:br/>
        <w:t xml:space="preserve">    mode = 'markers', name = '사망자수',</w:t>
      </w:r>
      <w:r w:rsidRPr="001103CD">
        <w:rPr>
          <w:rFonts w:ascii="나눔명조" w:eastAsia="나눔명조" w:hAnsi="나눔명조"/>
        </w:rPr>
        <w:br/>
        <w:t xml:space="preserve">    x = df_lolipop['location'], y = df_lolipop['십만명당사망자수'], yaxis = "y2",</w:t>
      </w:r>
      <w:r w:rsidRPr="001103CD">
        <w:rPr>
          <w:rFonts w:ascii="나눔명조" w:eastAsia="나눔명조" w:hAnsi="나눔명조"/>
        </w:rPr>
        <w:br/>
        <w:t xml:space="preserve">    marker = dict(color = 'black', symbol = 100, size = 8) ))</w:t>
      </w:r>
      <w:r w:rsidRPr="001103CD">
        <w:rPr>
          <w:rFonts w:ascii="나눔명조" w:eastAsia="나눔명조" w:hAnsi="나눔명조"/>
        </w:rPr>
        <w:br/>
      </w:r>
      <w:r w:rsidRPr="001103CD">
        <w:rPr>
          <w:rFonts w:ascii="나눔명조" w:eastAsia="나눔명조" w:hAnsi="나눔명조"/>
        </w:rPr>
        <w:br/>
        <w:t>fig.update_layout(</w:t>
      </w:r>
      <w:r w:rsidRPr="001103CD">
        <w:rPr>
          <w:rFonts w:ascii="나눔명조" w:eastAsia="나눔명조" w:hAnsi="나눔명조"/>
        </w:rPr>
        <w:br/>
        <w:t xml:space="preserve">         title = dict(text = '아시아 국가의 백신접종율', x = 0.5), </w:t>
      </w:r>
      <w:r w:rsidRPr="001103CD">
        <w:rPr>
          <w:rFonts w:ascii="나눔명조" w:eastAsia="나눔명조" w:hAnsi="나눔명조"/>
        </w:rPr>
        <w:br/>
        <w:t xml:space="preserve">         xaxis = dict(title = ''),</w:t>
      </w:r>
      <w:r w:rsidRPr="001103CD">
        <w:rPr>
          <w:rFonts w:ascii="나눔명조" w:eastAsia="나눔명조" w:hAnsi="나눔명조"/>
        </w:rPr>
        <w:br/>
        <w:t xml:space="preserve">         yaxis = dict(title = '백신접종완료율', range = (0, 105), </w:t>
      </w:r>
      <w:r w:rsidRPr="001103CD">
        <w:rPr>
          <w:rFonts w:ascii="나눔명조" w:eastAsia="나눔명조" w:hAnsi="나눔명조"/>
        </w:rPr>
        <w:br/>
        <w:t xml:space="preserve">                      ticksuffix = '%'), </w:t>
      </w:r>
      <w:r w:rsidRPr="001103CD">
        <w:rPr>
          <w:rFonts w:ascii="나눔명조" w:eastAsia="나눔명조" w:hAnsi="나눔명조"/>
        </w:rPr>
        <w:br/>
        <w:t xml:space="preserve">         ## 두 번째 Y축의 설정</w:t>
      </w:r>
      <w:r w:rsidRPr="001103CD">
        <w:rPr>
          <w:rFonts w:ascii="나눔명조" w:eastAsia="나눔명조" w:hAnsi="나눔명조"/>
        </w:rPr>
        <w:br/>
        <w:t xml:space="preserve">         yaxis2 = dict(title = dict(text = '인구10만명당 사망자수', </w:t>
      </w:r>
      <w:r w:rsidRPr="001103CD">
        <w:rPr>
          <w:rFonts w:ascii="나눔명조" w:eastAsia="나눔명조" w:hAnsi="나눔명조"/>
        </w:rPr>
        <w:br/>
        <w:t xml:space="preserve">                                    standoff = 10), </w:t>
      </w:r>
      <w:r w:rsidRPr="001103CD">
        <w:rPr>
          <w:rFonts w:ascii="나눔명조" w:eastAsia="나눔명조" w:hAnsi="나눔명조"/>
        </w:rPr>
        <w:br/>
        <w:t xml:space="preserve">                       side = "right", overlaying = "y",</w:t>
      </w:r>
      <w:r w:rsidRPr="001103CD">
        <w:rPr>
          <w:rFonts w:ascii="나눔명조" w:eastAsia="나눔명조" w:hAnsi="나눔명조"/>
        </w:rPr>
        <w:br/>
        <w:t xml:space="preserve">                       range = (0, 200), ticksuffix = '명'),</w:t>
      </w:r>
      <w:r w:rsidRPr="001103CD">
        <w:rPr>
          <w:rFonts w:ascii="나눔명조" w:eastAsia="나눔명조" w:hAnsi="나눔명조"/>
        </w:rPr>
        <w:br/>
        <w:t xml:space="preserve">         margin = margins_P, showlegend = True,</w:t>
      </w:r>
      <w:r w:rsidRPr="001103CD">
        <w:rPr>
          <w:rFonts w:ascii="나눔명조" w:eastAsia="나눔명조" w:hAnsi="나눔명조"/>
        </w:rPr>
        <w:br/>
        <w:t xml:space="preserve">         legend = dict(orientation = 'h', y = -0.5, x = 0.5, xanchor = 'center'))</w:t>
      </w:r>
      <w:r w:rsidRPr="001103CD">
        <w:rPr>
          <w:rFonts w:ascii="나눔명조" w:eastAsia="나눔명조" w:hAnsi="나눔명조"/>
        </w:rPr>
        <w:br/>
        <w:t xml:space="preserve">         </w:t>
      </w:r>
      <w:r w:rsidRPr="001103CD">
        <w:rPr>
          <w:rFonts w:ascii="나눔명조" w:eastAsia="나눔명조" w:hAnsi="나눔명조"/>
        </w:rPr>
        <w:br/>
        <w:t xml:space="preserve">fig.show()         </w:t>
      </w:r>
    </w:p>
    <w:p w:rsidR="00CB69DE" w:rsidRDefault="00CB69DE" w:rsidP="00CB69DE">
      <w:pPr>
        <w:pStyle w:val="CaptionedFigure"/>
        <w:jc w:val="left"/>
        <w:rPr>
          <w:rFonts w:ascii="나눔명조" w:eastAsia="나눔명조" w:hAnsi="나눔명조"/>
        </w:rPr>
      </w:pPr>
    </w:p>
    <w:p w:rsidR="003F7835" w:rsidRPr="001103CD" w:rsidRDefault="00CB69DE">
      <w:pPr>
        <w:pStyle w:val="CaptionedFigure"/>
        <w:rPr>
          <w:rFonts w:ascii="나눔명조" w:eastAsia="나눔명조" w:hAnsi="나눔명조"/>
        </w:rPr>
      </w:pPr>
      <w:r>
        <w:rPr>
          <w:rFonts w:ascii="나눔명조" w:eastAsia="나눔명조" w:hAnsi="나눔명조"/>
        </w:rPr>
        <w:pict>
          <v:shape id="_x0000_i1089" type="#_x0000_t75" style="width:489.6pt;height:348.5pt">
            <v:imagedata r:id="rId92" o:title="result_4-7"/>
          </v:shape>
        </w:pict>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7. R의 롤리팝 그래프</w:t>
      </w:r>
    </w:p>
    <w:p w:rsidR="003F7835" w:rsidRPr="001103CD" w:rsidRDefault="003F7835">
      <w:pPr>
        <w:pStyle w:val="1"/>
        <w:rPr>
          <w:rFonts w:ascii="나눔명조" w:eastAsia="나눔명조" w:hAnsi="나눔명조"/>
        </w:rPr>
      </w:pPr>
      <w:bookmarkStart w:id="79" w:name="레이더-차트"/>
      <w:bookmarkEnd w:id="78"/>
      <w:r w:rsidRPr="001103CD">
        <w:rPr>
          <w:rFonts w:ascii="나눔명조" w:eastAsia="나눔명조" w:hAnsi="나눔명조"/>
        </w:rPr>
        <w:t>레이더 차트</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레이더 차트(Radar Chart)는 특정 객체나 이벤트의 여러 평가 항목에 따른 평가 결과를 시각화할 때 주로 사용된다. 평가 항목 수에 따른 다각형을 중심으로부터 측정 단위에 따라 일정 간격으로 칸을 나누어, 평가 항목 간 결과를 한눈에 볼 수 있도록 해주는 차트이다. 원점을 중심으로 둥글게 펼쳐진 각각의 데이터 축에 표현되다 보니 마치 레이더망과 같이 생겨 붙여진 이름이다. 여러 측정 항목을 함께 겹쳐 놓아 비교하기에도 편리하고 항목 간 비율뿐만 아니라 균형과 경향을 직관적으로 알 수 있어 편리하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plotly에서 레이더 차트를 그리는 타입이 레이다(radar) 트레이스가 아닌 scatterpolar 트레이스라는 이름의 트레이스를 사용한다. scatterploar 트레이스는 단지 레이더 차트를 그리기 위해 사용되는 트레이스가 아니고 축을 X, Y축이 아닌 각도(angular)와 반지름(radial)를 </w:t>
      </w:r>
      <w:r w:rsidRPr="001103CD">
        <w:rPr>
          <w:rFonts w:ascii="나눔명조" w:eastAsia="나눔명조" w:hAnsi="나눔명조"/>
          <w:lang w:eastAsia="ko-KR"/>
        </w:rPr>
        <w:lastRenderedPageBreak/>
        <w:t xml:space="preserve">사용하는 극 좌표계(Ploar)를 사용하는 scatter 트레이스를 말한다. </w:t>
      </w:r>
      <w:proofErr w:type="gramStart"/>
      <w:r w:rsidRPr="001103CD">
        <w:rPr>
          <w:rFonts w:ascii="나눔명조" w:eastAsia="나눔명조" w:hAnsi="나눔명조"/>
          <w:lang w:eastAsia="ko-KR"/>
        </w:rPr>
        <w:t>따라서 ’mode’를</w:t>
      </w:r>
      <w:proofErr w:type="gramEnd"/>
      <w:r w:rsidRPr="001103CD">
        <w:rPr>
          <w:rFonts w:ascii="나눔명조" w:eastAsia="나눔명조" w:hAnsi="나눔명조"/>
          <w:lang w:eastAsia="ko-KR"/>
        </w:rPr>
        <w:t xml:space="preserve"> ’markers’나 ’text’로 사용하는 scatterpolar 트레이스를 사용할 수도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scatterpolar 트레이스에서 중요하게 사용되는 속성이 </w:t>
      </w:r>
      <w:proofErr w:type="gramStart"/>
      <w:r w:rsidRPr="001103CD">
        <w:rPr>
          <w:rFonts w:ascii="나눔명조" w:eastAsia="나눔명조" w:hAnsi="나눔명조"/>
          <w:lang w:eastAsia="ko-KR"/>
        </w:rPr>
        <w:t>‘theta’와 ’r’</w:t>
      </w:r>
      <w:proofErr w:type="gramEnd"/>
      <w:r w:rsidRPr="001103CD">
        <w:rPr>
          <w:rFonts w:ascii="나눔명조" w:eastAsia="나눔명조" w:hAnsi="나눔명조"/>
          <w:lang w:eastAsia="ko-KR"/>
        </w:rPr>
        <w:t>, ’fill’이다. ’theta’는 각도로 표현되는 축을 설정하는 속성으로 레이더 차트에서 평가 항목으로 설정해야 하는 변수나 벡터를 설정한다. ’r’은 반지름으로 표현되는 값을 설정하는 속성으로 레이더 차트에서 평가 항목의 측정값을 설정한다. ’fill’은 단색으로 채울 영역을 설정하는 속성이다. 이 속성은 “none”, “toself”, “tonext”의 세 가지 값을 가지는데, “toself”는 trace의 시작점과 끝점을 연결해 닫힌 모양으로 만들고 해당 트레이스 설정된 색을 채우고 트레이스가 여러 개일 경우 트레이스가 겹치는 곳의 색은 양 트레이스의 색이 겹쳐 표현된다. “tonext”도 시작점과 끝점을 연결해 닫힌 모양으로 만들고 내부를 채우는데 완전히 겹쳐는 트레이스의 색을 설정된 색을 사용한다는 것이 차이이다. “none”은 내부를 채우지 않는다.</w:t>
      </w:r>
    </w:p>
    <w:p w:rsidR="003F7835" w:rsidRDefault="003F7835">
      <w:pPr>
        <w:pStyle w:val="a1"/>
        <w:rPr>
          <w:rFonts w:ascii="나눔명조" w:eastAsia="나눔명조" w:hAnsi="나눔명조"/>
          <w:lang w:eastAsia="ko-KR"/>
        </w:rPr>
      </w:pPr>
      <w:r w:rsidRPr="001103CD">
        <w:rPr>
          <w:rFonts w:ascii="나눔명조" w:eastAsia="나눔명조" w:hAnsi="나눔명조"/>
          <w:lang w:eastAsia="ko-KR"/>
        </w:rPr>
        <w:t>다음은 scatterploar 트레이스에서 사용되는 주요 속성들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Pr>
          <w:noProof/>
          <w:lang w:eastAsia="ko-KR"/>
        </w:rPr>
        <w:t>3</w:t>
      </w:r>
      <w:r>
        <w:fldChar w:fldCharType="end"/>
      </w:r>
      <w:r>
        <w:rPr>
          <w:lang w:eastAsia="ko-KR"/>
        </w:rPr>
        <w:t xml:space="preserve">. </w:t>
      </w:r>
      <w:r w:rsidRPr="00402655">
        <w:rPr>
          <w:lang w:eastAsia="ko-KR"/>
        </w:rPr>
        <w:t xml:space="preserve">scatterpolar </w:t>
      </w:r>
      <w:r w:rsidRPr="00402655">
        <w:rPr>
          <w:lang w:eastAsia="ko-KR"/>
        </w:rPr>
        <w:t>트레이스의</w:t>
      </w:r>
      <w:r w:rsidRPr="00402655">
        <w:rPr>
          <w:lang w:eastAsia="ko-KR"/>
        </w:rPr>
        <w:t xml:space="preserve"> </w:t>
      </w:r>
      <w:r w:rsidRPr="00402655">
        <w:rPr>
          <w:lang w:eastAsia="ko-KR"/>
        </w:rPr>
        <w:t>주요</w:t>
      </w:r>
      <w:r w:rsidRPr="00402655">
        <w:rPr>
          <w:lang w:eastAsia="ko-KR"/>
        </w:rPr>
        <w:t xml:space="preserve"> </w:t>
      </w:r>
      <w:r w:rsidRPr="00402655">
        <w:rPr>
          <w:lang w:eastAsia="ko-KR"/>
        </w:rPr>
        <w:t>속성</w:t>
      </w:r>
    </w:p>
    <w:tbl>
      <w:tblPr>
        <w:tblW w:w="9776" w:type="dxa"/>
        <w:tblCellMar>
          <w:left w:w="99" w:type="dxa"/>
          <w:right w:w="99" w:type="dxa"/>
        </w:tblCellMar>
        <w:tblLook w:val="04A0" w:firstRow="1" w:lastRow="0" w:firstColumn="1" w:lastColumn="0" w:noHBand="0" w:noVBand="1"/>
      </w:tblPr>
      <w:tblGrid>
        <w:gridCol w:w="718"/>
        <w:gridCol w:w="460"/>
        <w:gridCol w:w="1080"/>
        <w:gridCol w:w="3974"/>
        <w:gridCol w:w="3544"/>
      </w:tblGrid>
      <w:tr w:rsidR="003F7835" w:rsidRPr="001103CD" w:rsidTr="003D5EE0">
        <w:trPr>
          <w:trHeight w:val="276"/>
          <w:tblHeader/>
        </w:trPr>
        <w:tc>
          <w:tcPr>
            <w:tcW w:w="2258" w:type="dxa"/>
            <w:gridSpan w:val="3"/>
            <w:tcBorders>
              <w:top w:val="single" w:sz="4" w:space="0" w:color="auto"/>
              <w:left w:val="single" w:sz="4" w:space="0" w:color="auto"/>
              <w:bottom w:val="single" w:sz="4" w:space="0" w:color="auto"/>
              <w:right w:val="single" w:sz="4" w:space="0" w:color="auto"/>
            </w:tcBorders>
            <w:shd w:val="clear" w:color="000000" w:fill="D9D9D9"/>
            <w:noWrap/>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w:t>
            </w:r>
          </w:p>
        </w:tc>
        <w:tc>
          <w:tcPr>
            <w:tcW w:w="3974"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 설명</w:t>
            </w:r>
          </w:p>
        </w:tc>
        <w:tc>
          <w:tcPr>
            <w:tcW w:w="3544"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값(R 속성값)</w:t>
            </w:r>
          </w:p>
        </w:tc>
      </w:tr>
      <w:tr w:rsidR="003F7835" w:rsidRPr="001103CD" w:rsidTr="003D5EE0">
        <w:trPr>
          <w:trHeight w:val="408"/>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mode</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스캐터 trace의 그리기 모드를 결정, 선, 점, 문자 중 하나가 오거나 +를 사용하여 두가지 이상을 동시에 표현할 수 있음</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 xml:space="preserve">플래그 문자열. </w:t>
            </w:r>
            <w:r w:rsidRPr="001103CD">
              <w:rPr>
                <w:rFonts w:ascii="나눔고딕" w:eastAsia="나눔고딕" w:hAnsi="나눔고딕" w:cs="굴림" w:hint="eastAsia"/>
                <w:color w:val="434F54"/>
                <w:sz w:val="16"/>
                <w:szCs w:val="16"/>
                <w:lang w:eastAsia="ko-KR"/>
              </w:rPr>
              <w:t>"lines"</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markers"</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text"</w:t>
            </w:r>
            <w:r w:rsidRPr="001103CD">
              <w:rPr>
                <w:rFonts w:ascii="나눔고딕" w:eastAsia="나눔고딕" w:hAnsi="나눔고딕" w:cs="굴림" w:hint="eastAsia"/>
                <w:color w:val="20293D"/>
                <w:sz w:val="16"/>
                <w:szCs w:val="16"/>
                <w:lang w:eastAsia="ko-KR"/>
              </w:rPr>
              <w:t> 를</w:t>
            </w:r>
            <w:r w:rsidRPr="001103CD">
              <w:rPr>
                <w:rFonts w:ascii="나눔고딕" w:eastAsia="나눔고딕" w:hAnsi="나눔고딕" w:cs="굴림" w:hint="eastAsia"/>
                <w:color w:val="434F54"/>
                <w:sz w:val="16"/>
                <w:szCs w:val="16"/>
                <w:lang w:eastAsia="ko-KR"/>
              </w:rPr>
              <w:t>"+"로 조합. 또는</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none"</w:t>
            </w:r>
            <w:r w:rsidRPr="001103CD">
              <w:rPr>
                <w:rFonts w:ascii="나눔고딕" w:eastAsia="나눔고딕" w:hAnsi="나눔고딕" w:cs="굴림" w:hint="eastAsia"/>
                <w:color w:val="20293D"/>
                <w:sz w:val="16"/>
                <w:szCs w:val="16"/>
                <w:lang w:eastAsia="ko-KR"/>
              </w:rPr>
              <w:t>.</w:t>
            </w:r>
          </w:p>
        </w:tc>
      </w:tr>
      <w:tr w:rsidR="003F7835" w:rsidRPr="001103CD" w:rsidTr="003D5EE0">
        <w:trPr>
          <w:trHeight w:val="612"/>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r</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좌표계의 반지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3D5EE0">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r0</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xml:space="preserve">r의 대안으로 r좌표계의 선형 공간을 만드는 시작좌표 </w:t>
            </w:r>
            <w:proofErr w:type="gramStart"/>
            <w:r w:rsidRPr="001103CD">
              <w:rPr>
                <w:rFonts w:ascii="나눔고딕" w:eastAsia="나눔고딕" w:hAnsi="나눔고딕" w:cs="굴림" w:hint="eastAsia"/>
                <w:color w:val="000000"/>
                <w:sz w:val="16"/>
                <w:szCs w:val="16"/>
                <w:lang w:eastAsia="ko-KR"/>
              </w:rPr>
              <w:t xml:space="preserve">설정   </w:t>
            </w:r>
            <w:proofErr w:type="gramEnd"/>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수치나 좌표상의 변량값</w:t>
            </w:r>
          </w:p>
        </w:tc>
      </w:tr>
      <w:tr w:rsidR="003F7835" w:rsidRPr="001103CD" w:rsidTr="003D5EE0">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dr</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r0가 설정될 때 r좌표계의 간격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수치</w:t>
            </w:r>
          </w:p>
        </w:tc>
      </w:tr>
      <w:tr w:rsidR="003F7835" w:rsidRPr="001103CD" w:rsidTr="003D5EE0">
        <w:trPr>
          <w:trHeight w:val="612"/>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theta</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각좌표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3D5EE0">
        <w:trPr>
          <w:trHeight w:val="432"/>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theta0</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theta의 대안으로 theta 좌표계의 선형 공간을 만드는 시각좌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수치나 좌표상의 변량값</w:t>
            </w:r>
          </w:p>
        </w:tc>
      </w:tr>
      <w:tr w:rsidR="003F7835" w:rsidRPr="001103CD" w:rsidTr="003D5EE0">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dtheta</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theta0가 설정될때 theta 좌표계의 간격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수치</w:t>
            </w:r>
          </w:p>
        </w:tc>
      </w:tr>
      <w:tr w:rsidR="003F7835" w:rsidRPr="001103CD" w:rsidTr="003D5EE0">
        <w:trPr>
          <w:trHeight w:val="612"/>
        </w:trPr>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marker</w:t>
            </w: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olor</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xml:space="preserve">마커의 색상 설정, 특정한 색상이나 colorscale의 최대값과 최소값(또는 marker.cmax와 marker.cmin)에 상대적으로 매핑되는 수치 배열이 설정될 수 있다. </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 또는 색상 배열</w:t>
            </w:r>
          </w:p>
        </w:tc>
      </w:tr>
      <w:tr w:rsidR="003F7835" w:rsidRPr="001103CD" w:rsidTr="003D5EE0">
        <w:trPr>
          <w:trHeight w:val="612"/>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olorscale</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색 스케일의 설정, marker.color가 수치형 배열일 경우에만 효과가 있음. 'colorscale'은 rgb, rgba, hex, hsl, hsv, 문자형 색 이름의 배열이여야 함. 이러한 'colorscale' 배열 대신 팔레트 이름을 쓸 수 있음</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컬러 스케일</w:t>
            </w:r>
          </w:p>
        </w:tc>
      </w:tr>
      <w:tr w:rsidR="003F7835" w:rsidRPr="001103CD" w:rsidTr="003D5EE0">
        <w:trPr>
          <w:trHeight w:val="612"/>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line</w:t>
            </w:r>
          </w:p>
        </w:tc>
        <w:tc>
          <w:tcPr>
            <w:tcW w:w="1080" w:type="dxa"/>
            <w:tcBorders>
              <w:top w:val="nil"/>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olor</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xml:space="preserve">마커 선 색을 설정. 특정한 색상이나 colorscale의 최대값과 최소값(또는 marker.cmax와 marker.cmin)에 상대적으로 매핑되는 수치 배열이 설정될 수 있다. </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 또는 색상 배열</w:t>
            </w:r>
          </w:p>
        </w:tc>
      </w:tr>
      <w:tr w:rsidR="003F7835" w:rsidRPr="001103CD" w:rsidTr="003D5EE0">
        <w:trPr>
          <w:trHeight w:val="816"/>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olorscale</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xml:space="preserve">마커 선의 색 스케일의 설정, marker.line.color가 수치형 배열일 경우에만 효과가 있음. 'colorscale'은 rgb, rgba, hex, hsl, hsv, 문자형 색 이름의 배열이여야 </w:t>
            </w:r>
            <w:r w:rsidRPr="001103CD">
              <w:rPr>
                <w:rFonts w:ascii="나눔고딕" w:eastAsia="나눔고딕" w:hAnsi="나눔고딕" w:cs="굴림" w:hint="eastAsia"/>
                <w:color w:val="000000"/>
                <w:sz w:val="16"/>
                <w:szCs w:val="16"/>
                <w:lang w:eastAsia="ko-KR"/>
              </w:rPr>
              <w:lastRenderedPageBreak/>
              <w:t>함. 이러한 'colorscale' 배열 대신 팔레트 이름을 쓸 수 있음</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lastRenderedPageBreak/>
              <w:t>컬러 스케일</w:t>
            </w:r>
          </w:p>
        </w:tc>
      </w:tr>
      <w:tr w:rsidR="003F7835" w:rsidRPr="001103CD" w:rsidTr="003D5EE0">
        <w:trPr>
          <w:trHeight w:val="408"/>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reversescale</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xml:space="preserve">True일 경우, 마커 선 색상 매핑을 역순으로 바꾼다. Marker.line.color가 수치형 배열일 경우에만 효과를 낸다.   </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width</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px 단위의 선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과 같거나 큰 수치나 수치 배열</w:t>
            </w:r>
          </w:p>
        </w:tc>
      </w:tr>
      <w:tr w:rsidR="003F7835" w:rsidRPr="001103CD"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opacity</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마커의 투명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과 같거나 큰 수치나 수치 배열</w:t>
            </w:r>
          </w:p>
        </w:tc>
      </w:tr>
      <w:tr w:rsidR="003F7835" w:rsidRPr="001103CD" w:rsidTr="003D5EE0">
        <w:trPr>
          <w:trHeight w:val="408"/>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reversescale</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xml:space="preserve">True일 경우, 마커 색상 매핑을 역순으로 바꾼다. Marker.line.color가 수치형 배열일 경우에만 효과를 낸다.   </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size</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px 단위의 마커 크기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과 같거나 큰 수치나 수치 배열</w:t>
            </w:r>
          </w:p>
        </w:tc>
      </w:tr>
      <w:tr w:rsidR="003F7835" w:rsidRPr="001103CD" w:rsidTr="003D5EE0">
        <w:trPr>
          <w:trHeight w:val="612"/>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symbol</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마커 형태(symbol) 타입을 설정. 기본 도형의 번호에 100을 더하면 '-open'형 심볼 이름이 되고, 200을 더하면 '-dot'형 심볼 이름이 되고, 300을 더하면 '-open-dot'으로 심볼이름이 설정됨</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열거형 타입 또는 열거형 타입 배열</w:t>
            </w:r>
          </w:p>
        </w:tc>
      </w:tr>
      <w:tr w:rsidR="003F7835" w:rsidRPr="001103CD" w:rsidTr="003D5EE0">
        <w:trPr>
          <w:trHeight w:val="276"/>
        </w:trPr>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line</w:t>
            </w: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olor</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선의 색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w:t>
            </w:r>
          </w:p>
        </w:tc>
      </w:tr>
      <w:tr w:rsidR="003F7835" w:rsidRPr="001103CD" w:rsidTr="003D5EE0">
        <w:trPr>
          <w:trHeight w:val="612"/>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dash</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선의 타입을 설정, 선 타입 이름을 설정("solid", "dot", "dash", "longdash", "dashdot", or "longdashdot")하거나 px단위의 점선 길이 리스트를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문</w:t>
            </w:r>
          </w:p>
        </w:tc>
      </w:tr>
      <w:tr w:rsidR="003F7835" w:rsidRPr="001103CD" w:rsidTr="003D5EE0">
        <w:trPr>
          <w:trHeight w:val="408"/>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shape</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라인 모양을 결정함. 'spline'은 spline 보간법을 사용한 선을 그림. 다른 값은 단계 형태의 선 값</w:t>
            </w:r>
            <w:proofErr w:type="gramStart"/>
            <w:r w:rsidRPr="001103CD">
              <w:rPr>
                <w:rFonts w:ascii="나눔고딕" w:eastAsia="나눔고딕" w:hAnsi="나눔고딕" w:cs="굴림" w:hint="eastAsia"/>
                <w:color w:val="000000"/>
                <w:sz w:val="16"/>
                <w:szCs w:val="16"/>
                <w:lang w:eastAsia="ko-KR"/>
              </w:rPr>
              <w:t>( "</w:t>
            </w:r>
            <w:proofErr w:type="gramEnd"/>
            <w:r w:rsidRPr="001103CD">
              <w:rPr>
                <w:rFonts w:ascii="나눔고딕" w:eastAsia="나눔고딕" w:hAnsi="나눔고딕" w:cs="굴림" w:hint="eastAsia"/>
                <w:color w:val="000000"/>
                <w:sz w:val="16"/>
                <w:szCs w:val="16"/>
                <w:lang w:eastAsia="ko-KR"/>
              </w:rPr>
              <w:t>hv" | "vh" | "hvh" | "vhv" )을 가짐</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linea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spline"</w:t>
            </w:r>
            <w:r w:rsidRPr="001103CD">
              <w:rPr>
                <w:rFonts w:ascii="나눔고딕" w:eastAsia="나눔고딕" w:hAnsi="나눔고딕" w:cs="굴림" w:hint="eastAsia"/>
                <w:color w:val="20293D"/>
                <w:sz w:val="16"/>
                <w:szCs w:val="16"/>
                <w:lang w:eastAsia="ko-KR"/>
              </w:rPr>
              <w:t> </w:t>
            </w:r>
          </w:p>
        </w:tc>
      </w:tr>
      <w:tr w:rsidR="003F7835" w:rsidRPr="001103CD"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smoothing</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shape가 spline일 경우 평활 정도를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부터 1.3사이의 수치</w:t>
            </w:r>
          </w:p>
        </w:tc>
      </w:tr>
      <w:tr w:rsidR="003F7835" w:rsidRPr="001103CD" w:rsidTr="003D5EE0">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width</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px 단위의 선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과 같거나 큰 수치</w:t>
            </w:r>
          </w:p>
        </w:tc>
      </w:tr>
      <w:tr w:rsidR="003F7835" w:rsidRPr="001103CD" w:rsidTr="003D5EE0">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onnectgaps</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데이터간의 갭을 연결할지 여부를 결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fill</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내부 색상의 채워지는 형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non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self"</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next"</w:t>
            </w:r>
            <w:r w:rsidRPr="001103CD">
              <w:rPr>
                <w:rFonts w:ascii="나눔고딕" w:eastAsia="나눔고딕" w:hAnsi="나눔고딕" w:cs="굴림" w:hint="eastAsia"/>
                <w:color w:val="20293D"/>
                <w:sz w:val="16"/>
                <w:szCs w:val="16"/>
                <w:lang w:eastAsia="ko-KR"/>
              </w:rPr>
              <w:t> </w:t>
            </w:r>
          </w:p>
        </w:tc>
      </w:tr>
      <w:tr w:rsidR="003F7835" w:rsidRPr="001103CD" w:rsidTr="003D5EE0">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fillcolor</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라인 색, 마커 색, 마커 라인 색의 내부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w:t>
            </w:r>
          </w:p>
        </w:tc>
      </w:tr>
    </w:tbl>
    <w:p w:rsidR="003F7835" w:rsidRPr="001103CD" w:rsidRDefault="003F7835">
      <w:pPr>
        <w:pStyle w:val="a1"/>
        <w:rPr>
          <w:rFonts w:ascii="나눔명조" w:eastAsia="나눔명조" w:hAnsi="나눔명조"/>
          <w:lang w:eastAsia="ko-KR"/>
        </w:rPr>
      </w:pP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plotly에서 scatterploar 트레이스를 사용할 때는 지금까지 사용했던 X, Y축의 데카르트 좌표계가 아닌 극좌표계(polar)를 사용하기 때문에 ‘layout’을 설정할 때 축 설정과 관련한 속성들이 다소 차이가 있다. </w:t>
      </w:r>
      <w:proofErr w:type="gramStart"/>
      <w:r w:rsidRPr="001103CD">
        <w:rPr>
          <w:rFonts w:ascii="나눔명조" w:eastAsia="나눔명조" w:hAnsi="나눔명조"/>
          <w:lang w:eastAsia="ko-KR"/>
        </w:rPr>
        <w:t>극좌표계는 ’layout’</w:t>
      </w:r>
      <w:proofErr w:type="gramEnd"/>
      <w:r w:rsidRPr="001103CD">
        <w:rPr>
          <w:rFonts w:ascii="나눔명조" w:eastAsia="나눔명조" w:hAnsi="나눔명조"/>
          <w:lang w:eastAsia="ko-KR"/>
        </w:rPr>
        <w:t xml:space="preserve"> 속성의 ‘polar’ 속성으로 설정한다. ‘polar’ </w:t>
      </w:r>
      <w:proofErr w:type="gramStart"/>
      <w:r w:rsidRPr="001103CD">
        <w:rPr>
          <w:rFonts w:ascii="나눔명조" w:eastAsia="나눔명조" w:hAnsi="나눔명조"/>
          <w:lang w:eastAsia="ko-KR"/>
        </w:rPr>
        <w:t>좌표도 ’angularaxis’와</w:t>
      </w:r>
      <w:proofErr w:type="gramEnd"/>
      <w:r w:rsidRPr="001103CD">
        <w:rPr>
          <w:rFonts w:ascii="나눔명조" w:eastAsia="나눔명조" w:hAnsi="나눔명조"/>
          <w:lang w:eastAsia="ko-KR"/>
        </w:rPr>
        <w:t xml:space="preserve"> ’radialaxis’의 두 개의 축으로 구성된다. 다음의 그림은 극좌표계의 주요 구성을 보인다.</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319210"/>
            <wp:effectExtent l="0" t="0" r="0" b="0"/>
            <wp:docPr id="65" name="Picture" descr="그림 IV-3. 레이더 차트의 구조"/>
            <wp:cNvGraphicFramePr/>
            <a:graphic xmlns:a="http://schemas.openxmlformats.org/drawingml/2006/main">
              <a:graphicData uri="http://schemas.openxmlformats.org/drawingml/2006/picture">
                <pic:pic xmlns:pic="http://schemas.openxmlformats.org/drawingml/2006/picture">
                  <pic:nvPicPr>
                    <pic:cNvPr id="26" name="Picture" descr="./pic/fig/fig_4-3.png"/>
                    <pic:cNvPicPr>
                      <a:picLocks noChangeAspect="1" noChangeArrowheads="1"/>
                    </pic:cNvPicPr>
                  </pic:nvPicPr>
                  <pic:blipFill>
                    <a:blip r:embed="rId93"/>
                    <a:stretch>
                      <a:fillRect/>
                    </a:stretch>
                  </pic:blipFill>
                  <pic:spPr bwMode="auto">
                    <a:xfrm>
                      <a:off x="0" y="0"/>
                      <a:ext cx="5969000" cy="3319210"/>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그림 IV-3. 레이더 차트의 구조</w:t>
      </w:r>
    </w:p>
    <w:p w:rsidR="003F7835"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이들을 설정하는 ‘polar’ 속성도 </w:t>
      </w:r>
      <w:proofErr w:type="gramStart"/>
      <w:r w:rsidRPr="001103CD">
        <w:rPr>
          <w:rFonts w:ascii="나눔명조" w:eastAsia="나눔명조" w:hAnsi="나눔명조"/>
          <w:lang w:eastAsia="ko-KR"/>
        </w:rPr>
        <w:t>크게 ’angularaxis’와</w:t>
      </w:r>
      <w:proofErr w:type="gramEnd"/>
      <w:r w:rsidRPr="001103CD">
        <w:rPr>
          <w:rFonts w:ascii="나눔명조" w:eastAsia="나눔명조" w:hAnsi="나눔명조"/>
          <w:lang w:eastAsia="ko-KR"/>
        </w:rPr>
        <w:t xml:space="preserve"> ’radialaxis’의 두 가지 하위 속성으로 설정이 가능하다. 다음은 극좌표계에서 사용되는 좌표계 설정을 위한 </w:t>
      </w:r>
      <w:proofErr w:type="gramStart"/>
      <w:r w:rsidRPr="001103CD">
        <w:rPr>
          <w:rFonts w:ascii="나눔명조" w:eastAsia="나눔명조" w:hAnsi="나눔명조"/>
          <w:lang w:eastAsia="ko-KR"/>
        </w:rPr>
        <w:t>주요 ’layout’속성들이다</w:t>
      </w:r>
      <w:proofErr w:type="gramEnd"/>
      <w:r w:rsidRPr="001103CD">
        <w:rPr>
          <w:rFonts w:ascii="나눔명조" w:eastAsia="나눔명조" w:hAnsi="나눔명조"/>
          <w:lang w:eastAsia="ko-KR"/>
        </w:rPr>
        <w:t>.</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Pr>
          <w:noProof/>
          <w:lang w:eastAsia="ko-KR"/>
        </w:rPr>
        <w:t>4</w:t>
      </w:r>
      <w:r>
        <w:fldChar w:fldCharType="end"/>
      </w:r>
      <w:r>
        <w:rPr>
          <w:lang w:eastAsia="ko-KR"/>
        </w:rPr>
        <w:t xml:space="preserve">. </w:t>
      </w:r>
      <w:r w:rsidRPr="002C71C4">
        <w:rPr>
          <w:lang w:eastAsia="ko-KR"/>
        </w:rPr>
        <w:t xml:space="preserve">polar </w:t>
      </w:r>
      <w:r w:rsidRPr="002C71C4">
        <w:rPr>
          <w:lang w:eastAsia="ko-KR"/>
        </w:rPr>
        <w:t>레이아웃의</w:t>
      </w:r>
      <w:r w:rsidRPr="002C71C4">
        <w:rPr>
          <w:lang w:eastAsia="ko-KR"/>
        </w:rPr>
        <w:t xml:space="preserve"> </w:t>
      </w:r>
      <w:r w:rsidRPr="002C71C4">
        <w:rPr>
          <w:lang w:eastAsia="ko-KR"/>
        </w:rPr>
        <w:t>주요</w:t>
      </w:r>
      <w:r w:rsidRPr="002C71C4">
        <w:rPr>
          <w:lang w:eastAsia="ko-KR"/>
        </w:rPr>
        <w:t xml:space="preserve"> </w:t>
      </w:r>
      <w:r w:rsidRPr="002C71C4">
        <w:rPr>
          <w:lang w:eastAsia="ko-KR"/>
        </w:rPr>
        <w:t>속성</w:t>
      </w:r>
    </w:p>
    <w:tbl>
      <w:tblPr>
        <w:tblW w:w="9776" w:type="dxa"/>
        <w:tblCellMar>
          <w:left w:w="99" w:type="dxa"/>
          <w:right w:w="99" w:type="dxa"/>
        </w:tblCellMar>
        <w:tblLook w:val="04A0" w:firstRow="1" w:lastRow="0" w:firstColumn="1" w:lastColumn="0" w:noHBand="0" w:noVBand="1"/>
      </w:tblPr>
      <w:tblGrid>
        <w:gridCol w:w="576"/>
        <w:gridCol w:w="1036"/>
        <w:gridCol w:w="1625"/>
        <w:gridCol w:w="2995"/>
        <w:gridCol w:w="3544"/>
      </w:tblGrid>
      <w:tr w:rsidR="003F7835" w:rsidRPr="001103CD" w:rsidTr="003D5EE0">
        <w:trPr>
          <w:trHeight w:val="276"/>
          <w:tblHeader/>
        </w:trPr>
        <w:tc>
          <w:tcPr>
            <w:tcW w:w="3237"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bookmarkStart w:id="80" w:name="RANGE!A1:E46"/>
            <w:r w:rsidRPr="001103CD">
              <w:rPr>
                <w:rFonts w:ascii="나눔고딕" w:eastAsia="나눔고딕" w:hAnsi="나눔고딕" w:cs="굴림" w:hint="eastAsia"/>
                <w:color w:val="000000"/>
                <w:sz w:val="16"/>
                <w:szCs w:val="16"/>
                <w:lang w:eastAsia="ko-KR"/>
              </w:rPr>
              <w:t>속성</w:t>
            </w:r>
            <w:bookmarkEnd w:id="80"/>
          </w:p>
        </w:tc>
        <w:tc>
          <w:tcPr>
            <w:tcW w:w="2995"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 설명</w:t>
            </w:r>
          </w:p>
        </w:tc>
        <w:tc>
          <w:tcPr>
            <w:tcW w:w="3544"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값(R 속성값)</w:t>
            </w:r>
          </w:p>
        </w:tc>
      </w:tr>
      <w:tr w:rsidR="003F7835" w:rsidRPr="001103CD" w:rsidTr="003D5EE0">
        <w:trPr>
          <w:trHeight w:val="1020"/>
        </w:trPr>
        <w:tc>
          <w:tcPr>
            <w:tcW w:w="576"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polar</w:t>
            </w:r>
          </w:p>
        </w:tc>
        <w:tc>
          <w:tcPr>
            <w:tcW w:w="1036"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angularaxis</w:t>
            </w: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ategoryorder</w:t>
            </w:r>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이산형 변수순서 지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trac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ategory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ategory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array"</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tal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tal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i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in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ax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ax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sum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sum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a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an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dia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dian descending"</w:t>
            </w:r>
            <w:r w:rsidRPr="001103CD">
              <w:rPr>
                <w:rFonts w:ascii="나눔고딕" w:eastAsia="나눔고딕" w:hAnsi="나눔고딕" w:cs="굴림" w:hint="eastAsia"/>
                <w:color w:val="20293D"/>
                <w:sz w:val="16"/>
                <w:szCs w:val="16"/>
                <w:lang w:eastAsia="ko-KR"/>
              </w:rPr>
              <w:t> </w:t>
            </w:r>
          </w:p>
        </w:tc>
      </w:tr>
      <w:tr w:rsidR="003F7835" w:rsidRPr="001103CD" w:rsidTr="003D5EE0">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ategoryarray</w:t>
            </w:r>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위에 표시되는 카테고리 순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94" w:anchor="layout-polar-angularaxis-color" w:history="1">
              <w:r w:rsidR="003F7835" w:rsidRPr="001103CD">
                <w:rPr>
                  <w:rFonts w:ascii="나눔고딕" w:eastAsia="나눔고딕" w:hAnsi="나눔고딕" w:cs="굴림" w:hint="eastAsia"/>
                  <w:color w:val="000000"/>
                  <w:sz w:val="16"/>
                  <w:szCs w:val="16"/>
                  <w:lang w:eastAsia="ko-KR"/>
                </w:rPr>
                <w:t>color</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에 사용되는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95" w:anchor="layout-polar-angularaxis-direction" w:history="1">
              <w:r w:rsidR="003F7835" w:rsidRPr="001103CD">
                <w:rPr>
                  <w:rFonts w:ascii="나눔고딕" w:eastAsia="나눔고딕" w:hAnsi="나눔고딕" w:cs="굴림" w:hint="eastAsia"/>
                  <w:color w:val="000000"/>
                  <w:sz w:val="16"/>
                  <w:szCs w:val="16"/>
                  <w:lang w:eastAsia="ko-KR"/>
                </w:rPr>
                <w:t>direction</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에 따라 돌아가는 방향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counterclockwis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lockwise"</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96" w:anchor="layout-polar-angularaxis-dtick" w:history="1">
              <w:r w:rsidR="003F7835" w:rsidRPr="001103CD">
                <w:rPr>
                  <w:rFonts w:ascii="나눔고딕" w:eastAsia="나눔고딕" w:hAnsi="나눔고딕" w:cs="굴림" w:hint="eastAsia"/>
                  <w:color w:val="000000"/>
                  <w:sz w:val="16"/>
                  <w:szCs w:val="16"/>
                  <w:lang w:eastAsia="ko-KR"/>
                </w:rPr>
                <w:t>dtick</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눈금 간격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수치나 좌표상의 변량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97" w:anchor="layout-polar-angularaxis-gridcolor" w:history="1">
              <w:r w:rsidR="003F7835" w:rsidRPr="001103CD">
                <w:rPr>
                  <w:rFonts w:ascii="나눔고딕" w:eastAsia="나눔고딕" w:hAnsi="나눔고딕" w:cs="굴림" w:hint="eastAsia"/>
                  <w:color w:val="000000"/>
                  <w:sz w:val="16"/>
                  <w:szCs w:val="16"/>
                  <w:lang w:eastAsia="ko-KR"/>
                </w:rPr>
                <w:t>gridcolor</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의 색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3F7835" w:rsidRPr="001103CD" w:rsidTr="003D5EE0">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98" w:anchor="layout-polar-angularaxis-griddash" w:history="1">
              <w:r w:rsidR="003F7835" w:rsidRPr="001103CD">
                <w:rPr>
                  <w:rFonts w:ascii="나눔고딕" w:eastAsia="나눔고딕" w:hAnsi="나눔고딕" w:cs="굴림" w:hint="eastAsia"/>
                  <w:color w:val="000000"/>
                  <w:sz w:val="16"/>
                  <w:szCs w:val="16"/>
                  <w:lang w:eastAsia="ko-KR"/>
                </w:rPr>
                <w:t>griddash</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의 대시 형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string ("solid", "dot", "dash", "longdash", "dashdot", or "longdashdot") or a dash length list in px (eg "5px,10px,2px,2px").</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99" w:anchor="layout-polar-angularaxis-gridwidth" w:history="1">
              <w:r w:rsidR="003F7835" w:rsidRPr="001103CD">
                <w:rPr>
                  <w:rFonts w:ascii="나눔고딕" w:eastAsia="나눔고딕" w:hAnsi="나눔고딕" w:cs="굴림" w:hint="eastAsia"/>
                  <w:color w:val="000000"/>
                  <w:sz w:val="16"/>
                  <w:szCs w:val="16"/>
                  <w:lang w:eastAsia="ko-KR"/>
                </w:rPr>
                <w:t>gridwidth</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라인의 두꼐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 number greater than or equal to 0</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00" w:anchor="layout-polar-angularaxis-linecolor" w:history="1">
              <w:r w:rsidR="003F7835" w:rsidRPr="001103CD">
                <w:rPr>
                  <w:rFonts w:ascii="나눔고딕" w:eastAsia="나눔고딕" w:hAnsi="나눔고딕" w:cs="굴림" w:hint="eastAsia"/>
                  <w:color w:val="000000"/>
                  <w:sz w:val="16"/>
                  <w:szCs w:val="16"/>
                  <w:lang w:eastAsia="ko-KR"/>
                </w:rPr>
                <w:t>linecolor</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선의 색상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01" w:anchor="layout-polar-angularaxis-linewidth" w:history="1">
              <w:r w:rsidR="003F7835" w:rsidRPr="001103CD">
                <w:rPr>
                  <w:rFonts w:ascii="나눔고딕" w:eastAsia="나눔고딕" w:hAnsi="나눔고딕" w:cs="굴림" w:hint="eastAsia"/>
                  <w:color w:val="000000"/>
                  <w:sz w:val="16"/>
                  <w:szCs w:val="16"/>
                  <w:lang w:eastAsia="ko-KR"/>
                </w:rPr>
                <w:t>linewidth</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선의 두꼐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이상의 수치</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02" w:anchor="layout-polar-angularaxis-nticks" w:history="1">
              <w:r w:rsidR="003F7835" w:rsidRPr="001103CD">
                <w:rPr>
                  <w:rFonts w:ascii="나눔고딕" w:eastAsia="나눔고딕" w:hAnsi="나눔고딕" w:cs="굴림" w:hint="eastAsia"/>
                  <w:color w:val="000000"/>
                  <w:sz w:val="16"/>
                  <w:szCs w:val="16"/>
                  <w:lang w:eastAsia="ko-KR"/>
                </w:rPr>
                <w:t>ntick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위에 표시되는 눈금의 최대 개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이상의 정수</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03" w:anchor="layout-polar-angularaxis-period" w:history="1">
              <w:r w:rsidR="003F7835" w:rsidRPr="001103CD">
                <w:rPr>
                  <w:rFonts w:ascii="나눔고딕" w:eastAsia="나눔고딕" w:hAnsi="나눔고딕" w:cs="굴림" w:hint="eastAsia"/>
                  <w:color w:val="000000"/>
                  <w:sz w:val="16"/>
                  <w:szCs w:val="16"/>
                  <w:lang w:eastAsia="ko-KR"/>
                </w:rPr>
                <w:t>period</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type이 'category'일 때 각도 주기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이상의 수치</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04" w:anchor="layout-polar-angularaxis-rotation" w:history="1">
              <w:r w:rsidR="003F7835" w:rsidRPr="001103CD">
                <w:rPr>
                  <w:rFonts w:ascii="나눔고딕" w:eastAsia="나눔고딕" w:hAnsi="나눔고딕" w:cs="굴림" w:hint="eastAsia"/>
                  <w:color w:val="000000"/>
                  <w:sz w:val="16"/>
                  <w:szCs w:val="16"/>
                  <w:lang w:eastAsia="ko-KR"/>
                </w:rPr>
                <w:t>rotation</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 축의 시작 위치(각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05" w:anchor="layout-polar-angularaxis-separatethousands" w:history="1">
              <w:r w:rsidR="003F7835" w:rsidRPr="001103CD">
                <w:rPr>
                  <w:rFonts w:ascii="나눔고딕" w:eastAsia="나눔고딕" w:hAnsi="나눔고딕" w:cs="굴림" w:hint="eastAsia"/>
                  <w:color w:val="000000"/>
                  <w:sz w:val="16"/>
                  <w:szCs w:val="16"/>
                  <w:lang w:eastAsia="ko-KR"/>
                </w:rPr>
                <w:t>separatethousand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천단위 콤마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06" w:anchor="layout-polar-angularaxis-showgrid" w:history="1">
              <w:r w:rsidR="003F7835" w:rsidRPr="001103CD">
                <w:rPr>
                  <w:rFonts w:ascii="나눔고딕" w:eastAsia="나눔고딕" w:hAnsi="나눔고딕" w:cs="굴림" w:hint="eastAsia"/>
                  <w:color w:val="000000"/>
                  <w:sz w:val="16"/>
                  <w:szCs w:val="16"/>
                  <w:lang w:eastAsia="ko-KR"/>
                </w:rPr>
                <w:t>showgrid</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그리드 라인의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07" w:anchor="layout-polar-angularaxis-showline" w:history="1">
              <w:r w:rsidR="003F7835" w:rsidRPr="001103CD">
                <w:rPr>
                  <w:rFonts w:ascii="나눔고딕" w:eastAsia="나눔고딕" w:hAnsi="나눔고딕" w:cs="굴림" w:hint="eastAsia"/>
                  <w:color w:val="000000"/>
                  <w:sz w:val="16"/>
                  <w:szCs w:val="16"/>
                  <w:lang w:eastAsia="ko-KR"/>
                </w:rPr>
                <w:t>showlin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측 선의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08" w:anchor="layout-polar-angularaxis-showticklabels" w:history="1">
              <w:r w:rsidR="003F7835" w:rsidRPr="001103CD">
                <w:rPr>
                  <w:rFonts w:ascii="나눔고딕" w:eastAsia="나눔고딕" w:hAnsi="나눔고딕" w:cs="굴림" w:hint="eastAsia"/>
                  <w:color w:val="000000"/>
                  <w:sz w:val="16"/>
                  <w:szCs w:val="16"/>
                  <w:lang w:eastAsia="ko-KR"/>
                </w:rPr>
                <w:t>showticklabel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눈금 라벨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09" w:anchor="layout-polar-radialaxis-ticks" w:history="1">
              <w:r w:rsidR="003F7835" w:rsidRPr="001103CD">
                <w:rPr>
                  <w:rFonts w:ascii="나눔고딕" w:eastAsia="나눔고딕" w:hAnsi="나눔고딕" w:cs="굴림" w:hint="eastAsia"/>
                  <w:color w:val="000000"/>
                  <w:sz w:val="16"/>
                  <w:szCs w:val="16"/>
                  <w:lang w:eastAsia="ko-KR"/>
                </w:rPr>
                <w:t>tick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눈금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outsid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insid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w:t>
            </w:r>
            <w:r w:rsidRPr="001103CD">
              <w:rPr>
                <w:rFonts w:ascii="나눔고딕" w:eastAsia="나눔고딕" w:hAnsi="나눔고딕" w:cs="굴림" w:hint="eastAsia"/>
                <w:color w:val="20293D"/>
                <w:sz w:val="16"/>
                <w:szCs w:val="16"/>
                <w:lang w:eastAsia="ko-KR"/>
              </w:rPr>
              <w:t> </w:t>
            </w:r>
          </w:p>
        </w:tc>
      </w:tr>
      <w:tr w:rsidR="003F7835" w:rsidRPr="001103CD" w:rsidTr="003D5EE0">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10" w:anchor="layout-polar-radialaxis-ticktext" w:history="1">
              <w:r w:rsidR="003F7835" w:rsidRPr="001103CD">
                <w:rPr>
                  <w:rFonts w:ascii="나눔고딕" w:eastAsia="나눔고딕" w:hAnsi="나눔고딕" w:cs="굴림" w:hint="eastAsia"/>
                  <w:color w:val="000000"/>
                  <w:sz w:val="16"/>
                  <w:szCs w:val="16"/>
                  <w:lang w:eastAsia="ko-KR"/>
                </w:rPr>
                <w:t>ticktext</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tickvals`를 통해 눈금 위치에 표시되는 텍스트를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3D5EE0">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11" w:anchor="layout-polar-radialaxis-tickvals" w:history="1">
              <w:r w:rsidR="003F7835" w:rsidRPr="001103CD">
                <w:rPr>
                  <w:rFonts w:ascii="나눔고딕" w:eastAsia="나눔고딕" w:hAnsi="나눔고딕" w:cs="굴림" w:hint="eastAsia"/>
                  <w:color w:val="000000"/>
                  <w:sz w:val="16"/>
                  <w:szCs w:val="16"/>
                  <w:lang w:eastAsia="ko-KR"/>
                </w:rPr>
                <w:t>tickval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 눈금이 나타나는 값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12" w:anchor="layout-polar-radialaxis-visible" w:history="1">
              <w:r w:rsidR="003F7835" w:rsidRPr="001103CD">
                <w:rPr>
                  <w:rFonts w:ascii="나눔고딕" w:eastAsia="나눔고딕" w:hAnsi="나눔고딕" w:cs="굴림" w:hint="eastAsia"/>
                  <w:color w:val="000000"/>
                  <w:sz w:val="16"/>
                  <w:szCs w:val="16"/>
                  <w:lang w:eastAsia="ko-KR"/>
                </w:rPr>
                <w:t>visibl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 표시 여부 셜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13" w:anchor="layout-polar-radialaxis-type" w:history="1">
              <w:r w:rsidR="003F7835" w:rsidRPr="001103CD">
                <w:rPr>
                  <w:rFonts w:ascii="나눔고딕" w:eastAsia="나눔고딕" w:hAnsi="나눔고딕" w:cs="굴림" w:hint="eastAsia"/>
                  <w:color w:val="000000"/>
                  <w:sz w:val="16"/>
                  <w:szCs w:val="16"/>
                  <w:lang w:eastAsia="ko-KR"/>
                </w:rPr>
                <w:t>typ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타입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linea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lo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dat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ategory"</w:t>
            </w:r>
            <w:r w:rsidRPr="001103CD">
              <w:rPr>
                <w:rFonts w:ascii="나눔고딕" w:eastAsia="나눔고딕" w:hAnsi="나눔고딕" w:cs="굴림" w:hint="eastAsia"/>
                <w:color w:val="20293D"/>
                <w:sz w:val="16"/>
                <w:szCs w:val="16"/>
                <w:lang w:eastAsia="ko-KR"/>
              </w:rPr>
              <w:t> </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2661" w:type="dxa"/>
            <w:gridSpan w:val="2"/>
            <w:tcBorders>
              <w:top w:val="single" w:sz="4" w:space="0" w:color="auto"/>
              <w:left w:val="nil"/>
              <w:bottom w:val="single" w:sz="4" w:space="0" w:color="auto"/>
              <w:right w:val="single" w:sz="4" w:space="0" w:color="000000"/>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14" w:anchor="layout-polar-gridshape" w:history="1">
              <w:r w:rsidR="003F7835" w:rsidRPr="001103CD">
                <w:rPr>
                  <w:rFonts w:ascii="나눔고딕" w:eastAsia="나눔고딕" w:hAnsi="나눔고딕" w:cs="굴림" w:hint="eastAsia"/>
                  <w:color w:val="000000"/>
                  <w:sz w:val="16"/>
                  <w:szCs w:val="16"/>
                  <w:lang w:eastAsia="ko-KR"/>
                </w:rPr>
                <w:t>gridshap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축 그리드라인과 각도 축라인의 형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circula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linear"</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15" w:anchor="layout-polar-radialaxis" w:history="1">
              <w:r w:rsidR="003F7835" w:rsidRPr="001103CD">
                <w:rPr>
                  <w:rFonts w:ascii="나눔고딕" w:eastAsia="나눔고딕" w:hAnsi="나눔고딕" w:cs="굴림" w:hint="eastAsia"/>
                  <w:color w:val="000000"/>
                  <w:sz w:val="16"/>
                  <w:szCs w:val="16"/>
                  <w:lang w:eastAsia="ko-KR"/>
                </w:rPr>
                <w:t>radialaxis</w:t>
              </w:r>
            </w:hyperlink>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16" w:anchor="layout-polar-radialaxis-angle" w:history="1">
              <w:r w:rsidR="003F7835" w:rsidRPr="001103CD">
                <w:rPr>
                  <w:rFonts w:ascii="나눔고딕" w:eastAsia="나눔고딕" w:hAnsi="나눔고딕" w:cs="굴림" w:hint="eastAsia"/>
                  <w:color w:val="000000"/>
                  <w:sz w:val="16"/>
                  <w:szCs w:val="16"/>
                  <w:lang w:eastAsia="ko-KR"/>
                </w:rPr>
                <w:t>angl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방사축이 그려지는 각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값</w:t>
            </w:r>
          </w:p>
        </w:tc>
      </w:tr>
      <w:tr w:rsidR="003F7835" w:rsidRPr="001103CD" w:rsidTr="003D5EE0">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17" w:anchor="layout-polar-radialaxis-categoryarray" w:history="1">
              <w:r w:rsidR="003F7835" w:rsidRPr="001103CD">
                <w:rPr>
                  <w:rFonts w:ascii="나눔고딕" w:eastAsia="나눔고딕" w:hAnsi="나눔고딕" w:cs="굴림" w:hint="eastAsia"/>
                  <w:color w:val="000000"/>
                  <w:sz w:val="16"/>
                  <w:szCs w:val="16"/>
                  <w:lang w:eastAsia="ko-KR"/>
                </w:rPr>
                <w:t>categoryarray</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방사축위에 표시되는 카테고리 순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3D5EE0">
        <w:trPr>
          <w:trHeight w:val="1020"/>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18" w:anchor="layout-polar-radialaxis-categoryorder" w:history="1">
              <w:r w:rsidR="003F7835" w:rsidRPr="001103CD">
                <w:rPr>
                  <w:rFonts w:ascii="나눔고딕" w:eastAsia="나눔고딕" w:hAnsi="나눔고딕" w:cs="굴림" w:hint="eastAsia"/>
                  <w:color w:val="000000"/>
                  <w:sz w:val="16"/>
                  <w:szCs w:val="16"/>
                  <w:lang w:eastAsia="ko-KR"/>
                </w:rPr>
                <w:t>categoryorder</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방사축의 이산형 변수순서 지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trac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ategory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ategory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array"</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tal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tal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i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in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ax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ax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sum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sum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a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an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dia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dian descending"</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19" w:anchor="layout-polar-radialaxis-color" w:history="1">
              <w:r w:rsidR="003F7835" w:rsidRPr="001103CD">
                <w:rPr>
                  <w:rFonts w:ascii="나눔고딕" w:eastAsia="나눔고딕" w:hAnsi="나눔고딕" w:cs="굴림" w:hint="eastAsia"/>
                  <w:color w:val="000000"/>
                  <w:sz w:val="16"/>
                  <w:szCs w:val="16"/>
                  <w:lang w:eastAsia="ko-KR"/>
                </w:rPr>
                <w:t>color</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방사축에 사용되는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20" w:anchor="layout-polar-angularaxis-dtick" w:history="1">
              <w:r w:rsidR="003F7835" w:rsidRPr="001103CD">
                <w:rPr>
                  <w:rFonts w:ascii="나눔고딕" w:eastAsia="나눔고딕" w:hAnsi="나눔고딕" w:cs="굴림" w:hint="eastAsia"/>
                  <w:color w:val="000000"/>
                  <w:sz w:val="16"/>
                  <w:szCs w:val="16"/>
                  <w:lang w:eastAsia="ko-KR"/>
                </w:rPr>
                <w:t>dtick</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방사축의 눈금 간격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수치나 좌표상의 변량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21" w:anchor="layout-polar-angularaxis-gridcolor" w:history="1">
              <w:r w:rsidR="003F7835" w:rsidRPr="001103CD">
                <w:rPr>
                  <w:rFonts w:ascii="나눔고딕" w:eastAsia="나눔고딕" w:hAnsi="나눔고딕" w:cs="굴림" w:hint="eastAsia"/>
                  <w:color w:val="000000"/>
                  <w:sz w:val="16"/>
                  <w:szCs w:val="16"/>
                  <w:lang w:eastAsia="ko-KR"/>
                </w:rPr>
                <w:t>gridcolor</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의 색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3F7835" w:rsidRPr="001103CD" w:rsidTr="003D5EE0">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22" w:anchor="layout-polar-angularaxis-griddash" w:history="1">
              <w:r w:rsidR="003F7835" w:rsidRPr="001103CD">
                <w:rPr>
                  <w:rFonts w:ascii="나눔고딕" w:eastAsia="나눔고딕" w:hAnsi="나눔고딕" w:cs="굴림" w:hint="eastAsia"/>
                  <w:color w:val="000000"/>
                  <w:sz w:val="16"/>
                  <w:szCs w:val="16"/>
                  <w:lang w:eastAsia="ko-KR"/>
                </w:rPr>
                <w:t>griddash</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의 대시 형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문자열 ("solid", "dot", "dash", "longdash", "dashdot", or "longdashdot") 또는 대시 길이</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23" w:anchor="layout-polar-angularaxis-gridwidth" w:history="1">
              <w:r w:rsidR="003F7835" w:rsidRPr="001103CD">
                <w:rPr>
                  <w:rFonts w:ascii="나눔고딕" w:eastAsia="나눔고딕" w:hAnsi="나눔고딕" w:cs="굴림" w:hint="eastAsia"/>
                  <w:color w:val="000000"/>
                  <w:sz w:val="16"/>
                  <w:szCs w:val="16"/>
                  <w:lang w:eastAsia="ko-KR"/>
                </w:rPr>
                <w:t>gridwidth</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라인의 두꼐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 number greater than or equal to 0</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24" w:anchor="layout-polar-angularaxis-linecolor" w:history="1">
              <w:r w:rsidR="003F7835" w:rsidRPr="001103CD">
                <w:rPr>
                  <w:rFonts w:ascii="나눔고딕" w:eastAsia="나눔고딕" w:hAnsi="나눔고딕" w:cs="굴림" w:hint="eastAsia"/>
                  <w:color w:val="000000"/>
                  <w:sz w:val="16"/>
                  <w:szCs w:val="16"/>
                  <w:lang w:eastAsia="ko-KR"/>
                </w:rPr>
                <w:t>linecolor</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선의 색상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25" w:anchor="layout-polar-angularaxis-linewidth" w:history="1">
              <w:r w:rsidR="003F7835" w:rsidRPr="001103CD">
                <w:rPr>
                  <w:rFonts w:ascii="나눔고딕" w:eastAsia="나눔고딕" w:hAnsi="나눔고딕" w:cs="굴림" w:hint="eastAsia"/>
                  <w:color w:val="000000"/>
                  <w:sz w:val="16"/>
                  <w:szCs w:val="16"/>
                  <w:lang w:eastAsia="ko-KR"/>
                </w:rPr>
                <w:t>linewidth</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선의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이상의 수치</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26" w:anchor="layout-polar-radialaxis-range" w:history="1">
              <w:r w:rsidR="003F7835" w:rsidRPr="001103CD">
                <w:rPr>
                  <w:rFonts w:ascii="나눔고딕" w:eastAsia="나눔고딕" w:hAnsi="나눔고딕" w:cs="굴림" w:hint="eastAsia"/>
                  <w:color w:val="000000"/>
                  <w:sz w:val="16"/>
                  <w:szCs w:val="16"/>
                  <w:lang w:eastAsia="ko-KR"/>
                </w:rPr>
                <w:t>rang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방사축의 범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27" w:anchor="layout-polar-radialaxis-rangemode" w:history="1">
              <w:r w:rsidR="003F7835" w:rsidRPr="001103CD">
                <w:rPr>
                  <w:rFonts w:ascii="나눔고딕" w:eastAsia="나눔고딕" w:hAnsi="나눔고딕" w:cs="굴림" w:hint="eastAsia"/>
                  <w:color w:val="000000"/>
                  <w:sz w:val="16"/>
                  <w:szCs w:val="16"/>
                  <w:lang w:eastAsia="ko-KR"/>
                </w:rPr>
                <w:t>rangemod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방사축의 형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tozero"</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nonnegativ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normal"</w:t>
            </w:r>
            <w:r w:rsidRPr="001103CD">
              <w:rPr>
                <w:rFonts w:ascii="나눔고딕" w:eastAsia="나눔고딕" w:hAnsi="나눔고딕" w:cs="굴림" w:hint="eastAsia"/>
                <w:color w:val="20293D"/>
                <w:sz w:val="16"/>
                <w:szCs w:val="16"/>
                <w:lang w:eastAsia="ko-KR"/>
              </w:rPr>
              <w:t> </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28" w:anchor="layout-polar-angularaxis-separatethousands" w:history="1">
              <w:r w:rsidR="003F7835" w:rsidRPr="001103CD">
                <w:rPr>
                  <w:rFonts w:ascii="나눔고딕" w:eastAsia="나눔고딕" w:hAnsi="나눔고딕" w:cs="굴림" w:hint="eastAsia"/>
                  <w:color w:val="000000"/>
                  <w:sz w:val="16"/>
                  <w:szCs w:val="16"/>
                  <w:lang w:eastAsia="ko-KR"/>
                </w:rPr>
                <w:t>separatethousand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천단위 콤마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29" w:anchor="layout-polar-angularaxis-showgrid" w:history="1">
              <w:r w:rsidR="003F7835" w:rsidRPr="001103CD">
                <w:rPr>
                  <w:rFonts w:ascii="나눔고딕" w:eastAsia="나눔고딕" w:hAnsi="나눔고딕" w:cs="굴림" w:hint="eastAsia"/>
                  <w:color w:val="000000"/>
                  <w:sz w:val="16"/>
                  <w:szCs w:val="16"/>
                  <w:lang w:eastAsia="ko-KR"/>
                </w:rPr>
                <w:t>showgrid</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그리드 라인의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30" w:anchor="layout-polar-angularaxis-showline" w:history="1">
              <w:r w:rsidR="003F7835" w:rsidRPr="001103CD">
                <w:rPr>
                  <w:rFonts w:ascii="나눔고딕" w:eastAsia="나눔고딕" w:hAnsi="나눔고딕" w:cs="굴림" w:hint="eastAsia"/>
                  <w:color w:val="000000"/>
                  <w:sz w:val="16"/>
                  <w:szCs w:val="16"/>
                  <w:lang w:eastAsia="ko-KR"/>
                </w:rPr>
                <w:t>showlin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측 선의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31" w:anchor="layout-polar-angularaxis-showticklabels" w:history="1">
              <w:r w:rsidR="003F7835" w:rsidRPr="001103CD">
                <w:rPr>
                  <w:rFonts w:ascii="나눔고딕" w:eastAsia="나눔고딕" w:hAnsi="나눔고딕" w:cs="굴림" w:hint="eastAsia"/>
                  <w:color w:val="000000"/>
                  <w:sz w:val="16"/>
                  <w:szCs w:val="16"/>
                  <w:lang w:eastAsia="ko-KR"/>
                </w:rPr>
                <w:t>showticklabel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눈금 라벨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32" w:anchor="layout-polar-radialaxis-side" w:history="1">
              <w:r w:rsidR="003F7835" w:rsidRPr="001103CD">
                <w:rPr>
                  <w:rFonts w:ascii="나눔고딕" w:eastAsia="나눔고딕" w:hAnsi="나눔고딕" w:cs="굴림" w:hint="eastAsia"/>
                  <w:color w:val="000000"/>
                  <w:sz w:val="16"/>
                  <w:szCs w:val="16"/>
                  <w:lang w:eastAsia="ko-KR"/>
                </w:rPr>
                <w:t>sid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눈금과 눈금 라벨이 나타날 방사축의 위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clockwis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ounterclockwise"</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33" w:anchor="layout-polar-radialaxis-ticks" w:history="1">
              <w:r w:rsidR="003F7835" w:rsidRPr="001103CD">
                <w:rPr>
                  <w:rFonts w:ascii="나눔고딕" w:eastAsia="나눔고딕" w:hAnsi="나눔고딕" w:cs="굴림" w:hint="eastAsia"/>
                  <w:color w:val="000000"/>
                  <w:sz w:val="16"/>
                  <w:szCs w:val="16"/>
                  <w:lang w:eastAsia="ko-KR"/>
                </w:rPr>
                <w:t>tick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눈금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outsid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insid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w:t>
            </w:r>
          </w:p>
        </w:tc>
      </w:tr>
      <w:tr w:rsidR="003F7835" w:rsidRPr="001103CD" w:rsidTr="003D5EE0">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34" w:anchor="layout-polar-radialaxis-ticktext" w:history="1">
              <w:r w:rsidR="003F7835" w:rsidRPr="001103CD">
                <w:rPr>
                  <w:rFonts w:ascii="나눔고딕" w:eastAsia="나눔고딕" w:hAnsi="나눔고딕" w:cs="굴림" w:hint="eastAsia"/>
                  <w:color w:val="000000"/>
                  <w:sz w:val="16"/>
                  <w:szCs w:val="16"/>
                  <w:lang w:eastAsia="ko-KR"/>
                </w:rPr>
                <w:t>ticktext</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tickvals`를 통해 눈금 위치에 표시되는 텍스트를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3D5EE0">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35" w:anchor="layout-polar-radialaxis-tickvals" w:history="1">
              <w:r w:rsidR="003F7835" w:rsidRPr="001103CD">
                <w:rPr>
                  <w:rFonts w:ascii="나눔고딕" w:eastAsia="나눔고딕" w:hAnsi="나눔고딕" w:cs="굴림" w:hint="eastAsia"/>
                  <w:color w:val="000000"/>
                  <w:sz w:val="16"/>
                  <w:szCs w:val="16"/>
                  <w:lang w:eastAsia="ko-KR"/>
                </w:rPr>
                <w:t>tickval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 눈금이 나타나는 값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36" w:anchor="layout-polar-radialaxis-title" w:history="1">
              <w:r w:rsidR="003F7835" w:rsidRPr="001103CD">
                <w:rPr>
                  <w:rFonts w:ascii="나눔고딕" w:eastAsia="나눔고딕" w:hAnsi="나눔고딕" w:cs="굴림" w:hint="eastAsia"/>
                  <w:color w:val="000000"/>
                  <w:sz w:val="16"/>
                  <w:szCs w:val="16"/>
                  <w:lang w:eastAsia="ko-KR"/>
                </w:rPr>
                <w:t>titl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 제목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ayout title 참조</w:t>
            </w:r>
          </w:p>
        </w:tc>
      </w:tr>
      <w:tr w:rsidR="003F7835" w:rsidRPr="001103CD" w:rsidTr="003D5EE0">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000000"/>
                <w:sz w:val="16"/>
                <w:szCs w:val="16"/>
                <w:lang w:eastAsia="ko-KR"/>
              </w:rPr>
            </w:pPr>
            <w:hyperlink r:id="rId137" w:anchor="layout-polar-radialaxis-visible" w:history="1">
              <w:r w:rsidR="003F7835" w:rsidRPr="001103CD">
                <w:rPr>
                  <w:rFonts w:ascii="나눔고딕" w:eastAsia="나눔고딕" w:hAnsi="나눔고딕" w:cs="굴림" w:hint="eastAsia"/>
                  <w:color w:val="000000"/>
                  <w:sz w:val="16"/>
                  <w:szCs w:val="16"/>
                  <w:lang w:eastAsia="ko-KR"/>
                </w:rPr>
                <w:t>visibl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 표시 여부 셜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bl>
    <w:p w:rsidR="003F7835" w:rsidRPr="001103CD" w:rsidRDefault="003F7835">
      <w:pPr>
        <w:pStyle w:val="a1"/>
        <w:rPr>
          <w:rFonts w:ascii="나눔명조" w:eastAsia="나눔명조" w:hAnsi="나눔명조"/>
        </w:rPr>
      </w:pP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대륙별 백신접종 완료율을 레이더 차트로 시각화하는 R과 python 코드이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pPr>
        <w:pStyle w:val="FirstParagraph"/>
        <w:rPr>
          <w:rFonts w:ascii="나눔명조" w:eastAsia="나눔명조" w:hAnsi="나눔명조"/>
        </w:rPr>
      </w:pPr>
      <w:r w:rsidRPr="001103CD">
        <w:rPr>
          <w:rFonts w:ascii="나눔명조" w:eastAsia="나눔명조" w:hAnsi="나눔명조"/>
        </w:rPr>
        <w:t xml:space="preserve">R에서 scatterpolar 트레이스를 만들기 위해서는 </w:t>
      </w:r>
      <w:r w:rsidRPr="001103CD">
        <w:rPr>
          <w:rStyle w:val="VerbatimChar"/>
          <w:rFonts w:ascii="나눔명조" w:eastAsia="나눔명조" w:hAnsi="나눔명조"/>
        </w:rPr>
        <w:t>add_</w:t>
      </w:r>
      <w:proofErr w:type="gramStart"/>
      <w:r w:rsidRPr="001103CD">
        <w:rPr>
          <w:rStyle w:val="VerbatimChar"/>
          <w:rFonts w:ascii="나눔명조" w:eastAsia="나눔명조" w:hAnsi="나눔명조"/>
        </w:rPr>
        <w:t>trace(</w:t>
      </w:r>
      <w:proofErr w:type="gramEnd"/>
      <w:r w:rsidRPr="001103CD">
        <w:rPr>
          <w:rStyle w:val="VerbatimChar"/>
          <w:rFonts w:ascii="나눔명조" w:eastAsia="나눔명조" w:hAnsi="나눔명조"/>
        </w:rPr>
        <w:t>type = 'scatterpolar', ...)</w:t>
      </w:r>
      <w:r w:rsidRPr="001103CD">
        <w:rPr>
          <w:rFonts w:ascii="나눔명조" w:eastAsia="나눔명조" w:hAnsi="나눔명조"/>
        </w:rPr>
        <w:t>를 사용한다.</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 레이더 차트를 위한 데이터 전처리</w:t>
      </w:r>
      <w:r w:rsidRPr="001103CD">
        <w:rPr>
          <w:rFonts w:ascii="나눔명조" w:eastAsia="나눔명조" w:hAnsi="나눔명조"/>
        </w:rPr>
        <w:br/>
        <w:t xml:space="preserve">df_radar_veccine &lt;- df_covid19_stat |&gt; </w:t>
      </w:r>
      <w:r w:rsidRPr="001103CD">
        <w:rPr>
          <w:rFonts w:ascii="나눔명조" w:eastAsia="나눔명조" w:hAnsi="나눔명조"/>
        </w:rPr>
        <w:br/>
        <w:t xml:space="preserve">  filter(iso_code %in% c('OWID_AFR', 'OWID_ASI', 'OWID_EUR', 'OWID_NAM', 'OWID_OCE', 'OWID_SAM')) |&gt;</w:t>
      </w:r>
      <w:r w:rsidRPr="001103CD">
        <w:rPr>
          <w:rFonts w:ascii="나눔명조" w:eastAsia="나눔명조" w:hAnsi="나눔명조"/>
        </w:rPr>
        <w:br/>
        <w:t xml:space="preserve">  select(continent, location, 인구백명당백신접종완료율)</w:t>
      </w:r>
      <w:r w:rsidRPr="001103CD">
        <w:rPr>
          <w:rFonts w:ascii="나눔명조" w:eastAsia="나눔명조" w:hAnsi="나눔명조"/>
        </w:rPr>
        <w:br/>
      </w:r>
      <w:r w:rsidRPr="001103CD">
        <w:rPr>
          <w:rFonts w:ascii="나눔명조" w:eastAsia="나눔명조" w:hAnsi="나눔명조"/>
        </w:rPr>
        <w:br/>
        <w:t>df_radar_veccine |&gt;</w:t>
      </w:r>
      <w:r w:rsidRPr="001103CD">
        <w:rPr>
          <w:rFonts w:ascii="나눔명조" w:eastAsia="나눔명조" w:hAnsi="나눔명조"/>
        </w:rPr>
        <w:br/>
        <w:t xml:space="preserve">  plot_ly() |&gt;</w:t>
      </w:r>
      <w:r w:rsidRPr="001103CD">
        <w:rPr>
          <w:rFonts w:ascii="나눔명조" w:eastAsia="나눔명조" w:hAnsi="나눔명조"/>
        </w:rPr>
        <w:br/>
        <w:t xml:space="preserve">  ## scatterpolar 트레이스 추가</w:t>
      </w:r>
      <w:r w:rsidRPr="001103CD">
        <w:rPr>
          <w:rFonts w:ascii="나눔명조" w:eastAsia="나눔명조" w:hAnsi="나눔명조"/>
        </w:rPr>
        <w:br/>
        <w:t xml:space="preserve">  add_trace(type = 'scatterpolar',  </w:t>
      </w:r>
      <w:r w:rsidRPr="001103CD">
        <w:rPr>
          <w:rFonts w:ascii="나눔명조" w:eastAsia="나눔명조" w:hAnsi="나눔명조"/>
        </w:rPr>
        <w:br/>
        <w:t xml:space="preserve">            theta = ~location, r = ~인구백명당백신접종완료율, fill = 'toself') |&gt;</w:t>
      </w:r>
      <w:r w:rsidRPr="001103CD">
        <w:rPr>
          <w:rFonts w:ascii="나눔명조" w:eastAsia="나눔명조" w:hAnsi="나눔명조"/>
        </w:rPr>
        <w:br/>
        <w:t xml:space="preserve">  ## polar 속성 설정</w:t>
      </w:r>
      <w:r w:rsidRPr="001103CD">
        <w:rPr>
          <w:rFonts w:ascii="나눔명조" w:eastAsia="나눔명조" w:hAnsi="나눔명조"/>
        </w:rPr>
        <w:br/>
        <w:t xml:space="preserve">  layout(polar = list(</w:t>
      </w:r>
      <w:r w:rsidRPr="001103CD">
        <w:rPr>
          <w:rFonts w:ascii="나눔명조" w:eastAsia="나눔명조" w:hAnsi="나눔명조"/>
        </w:rPr>
        <w:br/>
        <w:t xml:space="preserve">    ##  angularaxis 속성 설정</w:t>
      </w:r>
      <w:r w:rsidRPr="001103CD">
        <w:rPr>
          <w:rFonts w:ascii="나눔명조" w:eastAsia="나눔명조" w:hAnsi="나눔명조"/>
        </w:rPr>
        <w:br/>
        <w:t xml:space="preserve">    angularaxis = list(ticktext = c('아프리카', '아시아', '유럽', '북미', '오세아니아', '남미'), </w:t>
      </w:r>
      <w:r w:rsidRPr="001103CD">
        <w:rPr>
          <w:rFonts w:ascii="나눔명조" w:eastAsia="나눔명조" w:hAnsi="나눔명조"/>
        </w:rPr>
        <w:br/>
        <w:t xml:space="preserve">                       tickvals = c('Africa', 'Asia', 'Europe', 'North America', 'Oceania', 'South America'), </w:t>
      </w:r>
      <w:r w:rsidRPr="001103CD">
        <w:rPr>
          <w:rFonts w:ascii="나눔명조" w:eastAsia="나눔명조" w:hAnsi="나눔명조"/>
        </w:rPr>
        <w:br/>
        <w:t xml:space="preserve">                       linewidth = 2, linecolor = 'black', gridcolor = 'gray'),</w:t>
      </w:r>
      <w:r w:rsidRPr="001103CD">
        <w:rPr>
          <w:rFonts w:ascii="나눔명조" w:eastAsia="나눔명조" w:hAnsi="나눔명조"/>
        </w:rPr>
        <w:br/>
        <w:t xml:space="preserve">    ##  radialaxis 속성 설정</w:t>
      </w:r>
      <w:r w:rsidRPr="001103CD">
        <w:rPr>
          <w:rFonts w:ascii="나눔명조" w:eastAsia="나눔명조" w:hAnsi="나눔명조"/>
        </w:rPr>
        <w:br/>
        <w:t xml:space="preserve">    radialaxis = list(linewidth = 2, linecolor = 'dodgerblue', gridcolor = 'skyblue',</w:t>
      </w:r>
      <w:r w:rsidRPr="001103CD">
        <w:rPr>
          <w:rFonts w:ascii="나눔명조" w:eastAsia="나눔명조" w:hAnsi="나눔명조"/>
        </w:rPr>
        <w:br/>
        <w:t xml:space="preserve">                      nticks = 5, ticksuffix = '%', title = '백신 접종률')),</w:t>
      </w:r>
      <w:r w:rsidRPr="001103CD">
        <w:rPr>
          <w:rFonts w:ascii="나눔명조" w:eastAsia="나눔명조" w:hAnsi="나눔명조"/>
        </w:rPr>
        <w:br/>
        <w:t xml:space="preserve">         title = list(text = '대륙별 백신 접종률', x = 0.5),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rPr>
      </w:pPr>
      <w:r w:rsidRPr="001103CD">
        <w:rPr>
          <w:rFonts w:ascii="나눔명조" w:eastAsia="나눔명조" w:hAnsi="나눔명조"/>
        </w:rPr>
        <w:t xml:space="preserve">python에서 scatterpolar 트레이스를 만들기 위해서는 </w:t>
      </w:r>
      <w:r w:rsidRPr="001103CD">
        <w:rPr>
          <w:rStyle w:val="VerbatimChar"/>
          <w:rFonts w:ascii="나눔명조" w:eastAsia="나눔명조" w:hAnsi="나눔명조"/>
        </w:rPr>
        <w:t>add_</w:t>
      </w:r>
      <w:proofErr w:type="gramStart"/>
      <w:r w:rsidRPr="001103CD">
        <w:rPr>
          <w:rStyle w:val="VerbatimChar"/>
          <w:rFonts w:ascii="나눔명조" w:eastAsia="나눔명조" w:hAnsi="나눔명조"/>
        </w:rPr>
        <w:t>trace(</w:t>
      </w:r>
      <w:proofErr w:type="gramEnd"/>
      <w:r w:rsidRPr="001103CD">
        <w:rPr>
          <w:rStyle w:val="VerbatimChar"/>
          <w:rFonts w:ascii="나눔명조" w:eastAsia="나눔명조" w:hAnsi="나눔명조"/>
        </w:rPr>
        <w:t>)</w:t>
      </w:r>
      <w:r w:rsidRPr="001103CD">
        <w:rPr>
          <w:rFonts w:ascii="나눔명조" w:eastAsia="나눔명조" w:hAnsi="나눔명조"/>
        </w:rPr>
        <w:t xml:space="preserve">에 </w:t>
      </w:r>
      <w:r w:rsidRPr="001103CD">
        <w:rPr>
          <w:rStyle w:val="VerbatimChar"/>
          <w:rFonts w:ascii="나눔명조" w:eastAsia="나눔명조" w:hAnsi="나눔명조"/>
        </w:rPr>
        <w:t>plotly.graph_objects.Scatterploar()</w:t>
      </w:r>
      <w:r w:rsidRPr="001103CD">
        <w:rPr>
          <w:rFonts w:ascii="나눔명조" w:eastAsia="나눔명조" w:hAnsi="나눔명조"/>
        </w:rPr>
        <w:t xml:space="preserve">를 사용하거나 </w:t>
      </w:r>
      <w:r w:rsidRPr="001103CD">
        <w:rPr>
          <w:rStyle w:val="VerbatimChar"/>
          <w:rFonts w:ascii="나눔명조" w:eastAsia="나눔명조" w:hAnsi="나눔명조"/>
        </w:rPr>
        <w:t>plotly.express.scatter_ploar()</w:t>
      </w:r>
      <w:r w:rsidRPr="001103CD">
        <w:rPr>
          <w:rFonts w:ascii="나눔명조" w:eastAsia="나눔명조" w:hAnsi="나눔명조"/>
        </w:rPr>
        <w:t>를 사용한다.</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lastRenderedPageBreak/>
        <w:t>## 레이더 차트를 위한 데이터 전처리</w:t>
      </w:r>
      <w:r w:rsidRPr="001103CD">
        <w:rPr>
          <w:rFonts w:ascii="나눔명조" w:eastAsia="나눔명조" w:hAnsi="나눔명조"/>
        </w:rPr>
        <w:br/>
        <w:t>df_radar_veccine = df_covid19.groupby(['iso_code', 'continent', 'location'], dropna=False).agg(</w:t>
      </w:r>
      <w:r w:rsidRPr="001103CD">
        <w:rPr>
          <w:rFonts w:ascii="나눔명조" w:eastAsia="나눔명조" w:hAnsi="나눔명조"/>
        </w:rPr>
        <w:br/>
        <w:t xml:space="preserve">    인구수 = ('population', 'max'),</w:t>
      </w:r>
      <w:r w:rsidRPr="001103CD">
        <w:rPr>
          <w:rFonts w:ascii="나눔명조" w:eastAsia="나눔명조" w:hAnsi="나눔명조"/>
        </w:rPr>
        <w:br/>
        <w:t xml:space="preserve">    전체사망자수 = ('new_deaths', 'sum'), </w:t>
      </w:r>
      <w:r w:rsidRPr="001103CD">
        <w:rPr>
          <w:rFonts w:ascii="나눔명조" w:eastAsia="나눔명조" w:hAnsi="나눔명조"/>
        </w:rPr>
        <w:br/>
        <w:t xml:space="preserve">    백신접종자완료자수 = ('people_fully_vaccinated', 'max'),</w:t>
      </w:r>
      <w:r w:rsidRPr="001103CD">
        <w:rPr>
          <w:rFonts w:ascii="나눔명조" w:eastAsia="나눔명조" w:hAnsi="나눔명조"/>
        </w:rPr>
        <w:br/>
        <w:t xml:space="preserve">    인구백명당백신접종완료율 = ('people_fully_vaccinated_per_hundred', 'max'),</w:t>
      </w:r>
      <w:r w:rsidRPr="001103CD">
        <w:rPr>
          <w:rFonts w:ascii="나눔명조" w:eastAsia="나눔명조" w:hAnsi="나눔명조"/>
        </w:rPr>
        <w:br/>
        <w:t xml:space="preserve">    인구백명당부스터접종자수 = ('total_boosters_per_hundred', 'max')</w:t>
      </w:r>
      <w:r w:rsidRPr="001103CD">
        <w:rPr>
          <w:rFonts w:ascii="나눔명조" w:eastAsia="나눔명조" w:hAnsi="나눔명조"/>
        </w:rPr>
        <w:br/>
        <w:t>).reset_index()</w:t>
      </w:r>
      <w:r w:rsidRPr="001103CD">
        <w:rPr>
          <w:rFonts w:ascii="나눔명조" w:eastAsia="나눔명조" w:hAnsi="나눔명조"/>
        </w:rPr>
        <w:br/>
        <w:t>df_radar_veccine = df_radar_veccine[(df_radar_veccine['iso_code'].isin(['OWID_ASI', 'OWID_EUR', 'OWID_OCE', 'OWID_NAM', 'OWID_SAM', 'OWID_AFR']))]</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scatterpolar 트레이스 추가</w:t>
      </w:r>
      <w:r w:rsidRPr="001103CD">
        <w:rPr>
          <w:rFonts w:ascii="나눔명조" w:eastAsia="나눔명조" w:hAnsi="나눔명조"/>
        </w:rPr>
        <w:br/>
        <w:t>fig.add_trace(go.Scatterpolar(</w:t>
      </w:r>
      <w:r w:rsidRPr="001103CD">
        <w:rPr>
          <w:rFonts w:ascii="나눔명조" w:eastAsia="나눔명조" w:hAnsi="나눔명조"/>
        </w:rPr>
        <w:br/>
        <w:t xml:space="preserve">    theta = df_radar_veccine['location'], </w:t>
      </w:r>
      <w:r w:rsidRPr="001103CD">
        <w:rPr>
          <w:rFonts w:ascii="나눔명조" w:eastAsia="나눔명조" w:hAnsi="나눔명조"/>
        </w:rPr>
        <w:br/>
        <w:t xml:space="preserve">    r = df_radar_veccine['인구백명당백신접종완료율'], </w:t>
      </w:r>
      <w:r w:rsidRPr="001103CD">
        <w:rPr>
          <w:rFonts w:ascii="나눔명조" w:eastAsia="나눔명조" w:hAnsi="나눔명조"/>
        </w:rPr>
        <w:br/>
        <w:t xml:space="preserve">    fill = 'toself'</w:t>
      </w:r>
      <w:r w:rsidRPr="001103CD">
        <w:rPr>
          <w:rFonts w:ascii="나눔명조" w:eastAsia="나눔명조" w:hAnsi="나눔명조"/>
        </w:rPr>
        <w:br/>
        <w:t>))</w:t>
      </w:r>
      <w:r w:rsidRPr="001103CD">
        <w:rPr>
          <w:rFonts w:ascii="나눔명조" w:eastAsia="나눔명조" w:hAnsi="나눔명조"/>
        </w:rPr>
        <w:br/>
      </w:r>
      <w:r w:rsidRPr="001103CD">
        <w:rPr>
          <w:rFonts w:ascii="나눔명조" w:eastAsia="나눔명조" w:hAnsi="나눔명조"/>
        </w:rPr>
        <w:br/>
        <w:t>## polar 속성 설정</w:t>
      </w:r>
      <w:r w:rsidRPr="001103CD">
        <w:rPr>
          <w:rFonts w:ascii="나눔명조" w:eastAsia="나눔명조" w:hAnsi="나눔명조"/>
        </w:rPr>
        <w:br/>
        <w:t xml:space="preserve">fig.update_layout(polar = </w:t>
      </w:r>
      <w:r w:rsidRPr="001103CD">
        <w:rPr>
          <w:rFonts w:ascii="나눔명조" w:eastAsia="나눔명조" w:hAnsi="나눔명조"/>
        </w:rPr>
        <w:br/>
        <w:t xml:space="preserve">    ##  angularaxis 속성 설정</w:t>
      </w:r>
      <w:r w:rsidRPr="001103CD">
        <w:rPr>
          <w:rFonts w:ascii="나눔명조" w:eastAsia="나눔명조" w:hAnsi="나눔명조"/>
        </w:rPr>
        <w:br/>
        <w:t xml:space="preserve">    dict(angularaxis = </w:t>
      </w:r>
      <w:r w:rsidRPr="001103CD">
        <w:rPr>
          <w:rFonts w:ascii="나눔명조" w:eastAsia="나눔명조" w:hAnsi="나눔명조"/>
        </w:rPr>
        <w:br/>
        <w:t xml:space="preserve">            dict(ticktext = ('아프리카', '아시아', '유럽', '북미', '오세아니아', '남미'),</w:t>
      </w:r>
      <w:r w:rsidRPr="001103CD">
        <w:rPr>
          <w:rFonts w:ascii="나눔명조" w:eastAsia="나눔명조" w:hAnsi="나눔명조"/>
        </w:rPr>
        <w:br/>
        <w:t xml:space="preserve">                tickvals = ('Africa', 'Asia', 'Europe', 'North America', 'Oceania', 'South America'),</w:t>
      </w:r>
      <w:r w:rsidRPr="001103CD">
        <w:rPr>
          <w:rFonts w:ascii="나눔명조" w:eastAsia="나눔명조" w:hAnsi="나눔명조"/>
        </w:rPr>
        <w:br/>
        <w:t xml:space="preserve">                 linewidth = 2, linecolor = 'black', gridcolor = 'gray'), </w:t>
      </w:r>
      <w:r w:rsidRPr="001103CD">
        <w:rPr>
          <w:rFonts w:ascii="나눔명조" w:eastAsia="나눔명조" w:hAnsi="나눔명조"/>
        </w:rPr>
        <w:br/>
        <w:t xml:space="preserve">    ##  radialaxis 속성 설정</w:t>
      </w:r>
      <w:r w:rsidRPr="001103CD">
        <w:rPr>
          <w:rFonts w:ascii="나눔명조" w:eastAsia="나눔명조" w:hAnsi="나눔명조"/>
        </w:rPr>
        <w:br/>
        <w:t xml:space="preserve">         radialaxis = </w:t>
      </w:r>
      <w:r w:rsidRPr="001103CD">
        <w:rPr>
          <w:rFonts w:ascii="나눔명조" w:eastAsia="나눔명조" w:hAnsi="나눔명조"/>
        </w:rPr>
        <w:br/>
        <w:t xml:space="preserve">             dict(linewidth = 2, linecolor = 'dodgerblue', gridcolor = 'skyblue',</w:t>
      </w:r>
      <w:r w:rsidRPr="001103CD">
        <w:rPr>
          <w:rFonts w:ascii="나눔명조" w:eastAsia="나눔명조" w:hAnsi="나눔명조"/>
        </w:rPr>
        <w:br/>
        <w:t xml:space="preserve">                  nticks = 5, ticksuffix = '%', title = '백신 접종률')),</w:t>
      </w:r>
      <w:r w:rsidRPr="001103CD">
        <w:rPr>
          <w:rFonts w:ascii="나눔명조" w:eastAsia="나눔명조" w:hAnsi="나눔명조"/>
        </w:rPr>
        <w:br/>
        <w:t xml:space="preserve">    title = dict(text = '대륙별 백신 접종률', x = 0.5),</w:t>
      </w:r>
      <w:r w:rsidRPr="001103CD">
        <w:rPr>
          <w:rFonts w:ascii="나눔명조" w:eastAsia="나눔명조" w:hAnsi="나눔명조"/>
        </w:rPr>
        <w:br/>
        <w:t xml:space="preserve">    margin = margins_P)</w:t>
      </w:r>
      <w:r w:rsidRPr="001103CD">
        <w:rPr>
          <w:rFonts w:ascii="나눔명조" w:eastAsia="나눔명조" w:hAnsi="나눔명조"/>
        </w:rPr>
        <w:br/>
        <w:t xml:space="preserve">    </w:t>
      </w:r>
      <w:r w:rsidRPr="001103CD">
        <w:rPr>
          <w:rFonts w:ascii="나눔명조" w:eastAsia="나눔명조" w:hAnsi="나눔명조"/>
        </w:rPr>
        <w:br/>
        <w:t xml:space="preserve">fig.show()    </w:t>
      </w:r>
    </w:p>
    <w:p w:rsidR="00CB69DE" w:rsidRDefault="00CB69DE">
      <w:pPr>
        <w:pStyle w:val="CaptionedFigure"/>
        <w:rPr>
          <w:rFonts w:ascii="나눔명조" w:eastAsia="나눔명조" w:hAnsi="나눔명조"/>
        </w:rPr>
      </w:pPr>
    </w:p>
    <w:p w:rsidR="003F7835" w:rsidRPr="001103CD" w:rsidRDefault="00CB69DE">
      <w:pPr>
        <w:pStyle w:val="CaptionedFigure"/>
        <w:rPr>
          <w:rFonts w:ascii="나눔명조" w:eastAsia="나눔명조" w:hAnsi="나눔명조"/>
        </w:rPr>
      </w:pPr>
      <w:r>
        <w:rPr>
          <w:rFonts w:ascii="나눔명조" w:eastAsia="나눔명조" w:hAnsi="나눔명조"/>
        </w:rPr>
        <w:pict>
          <v:shape id="_x0000_i1090" type="#_x0000_t75" style="width:489.6pt;height:350.65pt">
            <v:imagedata r:id="rId138" o:title="result_4-8"/>
          </v:shape>
        </w:pict>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8. python의 레이더 차트</w:t>
      </w:r>
    </w:p>
    <w:p w:rsidR="003F7835" w:rsidRPr="001103CD" w:rsidRDefault="003F7835">
      <w:pPr>
        <w:pStyle w:val="1"/>
        <w:rPr>
          <w:rFonts w:ascii="나눔명조" w:eastAsia="나눔명조" w:hAnsi="나눔명조"/>
        </w:rPr>
      </w:pPr>
      <w:bookmarkStart w:id="81" w:name="덤델-차트"/>
      <w:bookmarkEnd w:id="79"/>
      <w:r w:rsidRPr="001103CD">
        <w:rPr>
          <w:rFonts w:ascii="나눔명조" w:eastAsia="나눔명조" w:hAnsi="나눔명조"/>
        </w:rPr>
        <w:t>덤델 차트</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덤벨(Dumbbell) 그래프는 동일한 변수의 두 개의 값을 비교하기 위해 사용하는 차트이다. 일반적으로 양쪽 끝을 둥글게 만들고 그 사이를 선으로 연결하여 생긴 형태가 운동할 때 쓰는 아령과 같이 생겨서 붙여진 이름이다. 롤리팝 그래프와 유사하게 보이지만 롤리팝 그래프는 막대그래프의 변형으로 시작점을 모두 기준선에 맞추어 시작하지만, 덤벨 차트는 시작점이 일정하지 않기 때문에 보통 두 개의 데이터를 비교하고 어떤 변량에서 차이가 더 큰지를 비교할 때 많이 사용한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plotly는 덤벨 그래프를 위한 트레이스를 제공하지 않기 때문에 롤리팝 그래프와 같이 scatter 트레이스의 “markers” 타입으로 각 변량에 따른 두 개의 데이터를 표시하고 이 사이를 선 도형으로 이어서 그린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lastRenderedPageBreak/>
        <w:t>다음은 대륙별 인구수가 백만 이상의 국가 중에 십만 명당 사망자 수가 가장 작은 나라와 가장 큰 나라의 차이를 덤벨 차트로 시각화하는 R과 python 코드이다. 데이터 전처리 단계에서는 먼저 전체 데이터를 각 대륙별로 인구수가 천만 명이 넘는 국가를 필터링하고 그룹화하여 최댓값과 최솟값을 구한 데이터프레임을 만들었다. 이 데이터를 사용하여 최댯값을 표시하는 scatter 트레이스와 최솟값을 표시하는 scatter 트레이스를 만들었고 이 사이를 선으로 잇는 선 도형을 만들었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  덤벨 차트를 위한 데이터 전처리</w:t>
      </w:r>
      <w:r w:rsidRPr="001103CD">
        <w:rPr>
          <w:rFonts w:ascii="나눔명조" w:eastAsia="나눔명조" w:hAnsi="나눔명조"/>
        </w:rPr>
        <w:br/>
        <w:t>df_covid19_stat |&gt;</w:t>
      </w:r>
      <w:r w:rsidRPr="001103CD">
        <w:rPr>
          <w:rFonts w:ascii="나눔명조" w:eastAsia="나눔명조" w:hAnsi="나눔명조"/>
        </w:rPr>
        <w:br/>
        <w:t xml:space="preserve">  filter(!is.na(continent), 인구수 &gt; 10000000) |&gt;</w:t>
      </w:r>
      <w:r w:rsidRPr="001103CD">
        <w:rPr>
          <w:rFonts w:ascii="나눔명조" w:eastAsia="나눔명조" w:hAnsi="나눔명조"/>
        </w:rPr>
        <w:br/>
        <w:t xml:space="preserve">  group_by(continent) |&gt;</w:t>
      </w:r>
      <w:r w:rsidRPr="001103CD">
        <w:rPr>
          <w:rFonts w:ascii="나눔명조" w:eastAsia="나눔명조" w:hAnsi="나눔명조"/>
        </w:rPr>
        <w:br/>
        <w:t xml:space="preserve">  summarise(min = min(십만명당사망자수), max = max(십만명당사망자수)) |&gt;</w:t>
      </w:r>
      <w:r w:rsidRPr="001103CD">
        <w:rPr>
          <w:rFonts w:ascii="나눔명조" w:eastAsia="나눔명조" w:hAnsi="나눔명조"/>
        </w:rPr>
        <w:br/>
        <w:t xml:space="preserve">  plot_ly() |&gt;</w:t>
      </w:r>
      <w:r w:rsidRPr="001103CD">
        <w:rPr>
          <w:rFonts w:ascii="나눔명조" w:eastAsia="나눔명조" w:hAnsi="나눔명조"/>
        </w:rPr>
        <w:br/>
        <w:t xml:space="preserve">  ## 덤벨 차트용 세그먼트 추가</w:t>
      </w:r>
      <w:r w:rsidRPr="001103CD">
        <w:rPr>
          <w:rFonts w:ascii="나눔명조" w:eastAsia="나눔명조" w:hAnsi="나눔명조"/>
        </w:rPr>
        <w:br/>
        <w:t xml:space="preserve">  add_segments( </w:t>
      </w:r>
      <w:r w:rsidRPr="001103CD">
        <w:rPr>
          <w:rFonts w:ascii="나눔명조" w:eastAsia="나눔명조" w:hAnsi="나눔명조"/>
        </w:rPr>
        <w:br/>
        <w:t xml:space="preserve">            x = ~min, xend = ~max, y = ~continent, yend = ~continent,</w:t>
      </w:r>
      <w:r w:rsidRPr="001103CD">
        <w:rPr>
          <w:rFonts w:ascii="나눔명조" w:eastAsia="나눔명조" w:hAnsi="나눔명조"/>
        </w:rPr>
        <w:br/>
        <w:t xml:space="preserve">            showlegend = FALSE, </w:t>
      </w:r>
      <w:r w:rsidRPr="001103CD">
        <w:rPr>
          <w:rFonts w:ascii="나눔명조" w:eastAsia="나눔명조" w:hAnsi="나눔명조"/>
        </w:rPr>
        <w:br/>
        <w:t xml:space="preserve">            color = I('gray')) |&gt;</w:t>
      </w:r>
      <w:r w:rsidRPr="001103CD">
        <w:rPr>
          <w:rFonts w:ascii="나눔명조" w:eastAsia="나눔명조" w:hAnsi="나눔명조"/>
        </w:rPr>
        <w:br/>
        <w:t xml:space="preserve">  ## 최소값 트레이스 추가</w:t>
      </w:r>
      <w:r w:rsidRPr="001103CD">
        <w:rPr>
          <w:rFonts w:ascii="나눔명조" w:eastAsia="나눔명조" w:hAnsi="나눔명조"/>
        </w:rPr>
        <w:br/>
        <w:t xml:space="preserve">  add_trace(type = 'scatter', mode = 'markers+text', </w:t>
      </w:r>
      <w:r w:rsidRPr="001103CD">
        <w:rPr>
          <w:rFonts w:ascii="나눔명조" w:eastAsia="나눔명조" w:hAnsi="나눔명조"/>
        </w:rPr>
        <w:br/>
        <w:t xml:space="preserve">            x = ~min, y = ~continent, name = '최소', </w:t>
      </w:r>
      <w:r w:rsidRPr="001103CD">
        <w:rPr>
          <w:rFonts w:ascii="나눔명조" w:eastAsia="나눔명조" w:hAnsi="나눔명조"/>
        </w:rPr>
        <w:br/>
        <w:t xml:space="preserve">            text = ~round(min, 1), textposition = 'bottom center', </w:t>
      </w:r>
      <w:r w:rsidRPr="001103CD">
        <w:rPr>
          <w:rFonts w:ascii="나눔명조" w:eastAsia="나눔명조" w:hAnsi="나눔명조"/>
        </w:rPr>
        <w:br/>
        <w:t xml:space="preserve">            color = I('#1f77b4')) |&gt;</w:t>
      </w:r>
      <w:r w:rsidRPr="001103CD">
        <w:rPr>
          <w:rFonts w:ascii="나눔명조" w:eastAsia="나눔명조" w:hAnsi="나눔명조"/>
        </w:rPr>
        <w:br/>
        <w:t xml:space="preserve">  ## 최대값 트레이스 추가</w:t>
      </w:r>
      <w:r w:rsidRPr="001103CD">
        <w:rPr>
          <w:rFonts w:ascii="나눔명조" w:eastAsia="나눔명조" w:hAnsi="나눔명조"/>
        </w:rPr>
        <w:br/>
        <w:t xml:space="preserve">  add_trace(type = 'scatter', mode = 'markers+text', </w:t>
      </w:r>
      <w:r w:rsidRPr="001103CD">
        <w:rPr>
          <w:rFonts w:ascii="나눔명조" w:eastAsia="나눔명조" w:hAnsi="나눔명조"/>
        </w:rPr>
        <w:br/>
        <w:t xml:space="preserve">            x = ~max, y = ~continent, name = '최대',  </w:t>
      </w:r>
      <w:r w:rsidRPr="001103CD">
        <w:rPr>
          <w:rFonts w:ascii="나눔명조" w:eastAsia="나눔명조" w:hAnsi="나눔명조"/>
        </w:rPr>
        <w:br/>
        <w:t xml:space="preserve">            text = ~round(max, 1), textposition = 'bottom center', </w:t>
      </w:r>
      <w:r w:rsidRPr="001103CD">
        <w:rPr>
          <w:rFonts w:ascii="나눔명조" w:eastAsia="나눔명조" w:hAnsi="나눔명조"/>
        </w:rPr>
        <w:br/>
        <w:t xml:space="preserve">            color = I('darkblue'), symbol = I('circle-open')) |&gt;</w:t>
      </w:r>
      <w:r w:rsidRPr="001103CD">
        <w:rPr>
          <w:rFonts w:ascii="나눔명조" w:eastAsia="나눔명조" w:hAnsi="나눔명조"/>
        </w:rPr>
        <w:br/>
        <w:t xml:space="preserve">  layout(title = '대륙별 10만명당 사망자수 차이', </w:t>
      </w:r>
      <w:r w:rsidRPr="001103CD">
        <w:rPr>
          <w:rFonts w:ascii="나눔명조" w:eastAsia="나눔명조" w:hAnsi="나눔명조"/>
        </w:rPr>
        <w:br/>
        <w:t xml:space="preserve">         xaxis = list(title = '10만명당 사망자수'), </w:t>
      </w:r>
      <w:r w:rsidRPr="001103CD">
        <w:rPr>
          <w:rFonts w:ascii="나눔명조" w:eastAsia="나눔명조" w:hAnsi="나눔명조"/>
        </w:rPr>
        <w:br/>
        <w:t xml:space="preserve">         yaxis = list(title = '', autorange = 'reversed'),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  덤벨 차트를 위한 데이터 전처리</w:t>
      </w:r>
      <w:r w:rsidRPr="001103CD">
        <w:rPr>
          <w:rFonts w:ascii="나눔명조" w:eastAsia="나눔명조" w:hAnsi="나눔명조"/>
        </w:rPr>
        <w:br/>
        <w:t>df_dumbbell = df_covid19_stat.copy().reset_index()</w:t>
      </w:r>
      <w:r w:rsidRPr="001103CD">
        <w:rPr>
          <w:rFonts w:ascii="나눔명조" w:eastAsia="나눔명조" w:hAnsi="나눔명조"/>
        </w:rPr>
        <w:br/>
        <w:t>df_dumbbell = df_dumbbell.loc[(df_dumbbell['continent'].isna() == False) &amp; (df_dumbbell['인구수'] &gt; 10000000)].groupby('continent')['십만명당사망자수'].agg([('min', 'min'), ('max', 'max')]).reset_index()</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r>
      <w:r w:rsidRPr="001103CD">
        <w:rPr>
          <w:rFonts w:ascii="나눔명조" w:eastAsia="나눔명조" w:hAnsi="나눔명조"/>
        </w:rPr>
        <w:lastRenderedPageBreak/>
        <w:t>## 최소값 트레이스 추가</w:t>
      </w:r>
      <w:r w:rsidRPr="001103CD">
        <w:rPr>
          <w:rFonts w:ascii="나눔명조" w:eastAsia="나눔명조" w:hAnsi="나눔명조"/>
        </w:rPr>
        <w:br/>
        <w:t>fig.add_trace(go.Scatter(</w:t>
      </w:r>
      <w:r w:rsidRPr="001103CD">
        <w:rPr>
          <w:rFonts w:ascii="나눔명조" w:eastAsia="나눔명조" w:hAnsi="나눔명조"/>
        </w:rPr>
        <w:br/>
        <w:t xml:space="preserve">    mode = 'markers+text', name = '최소',</w:t>
      </w:r>
      <w:r w:rsidRPr="001103CD">
        <w:rPr>
          <w:rFonts w:ascii="나눔명조" w:eastAsia="나눔명조" w:hAnsi="나눔명조"/>
        </w:rPr>
        <w:br/>
        <w:t xml:space="preserve">    x = df_dumbbell['min'], y = df_dumbbell['continent'],</w:t>
      </w:r>
      <w:r w:rsidRPr="001103CD">
        <w:rPr>
          <w:rFonts w:ascii="나눔명조" w:eastAsia="나눔명조" w:hAnsi="나눔명조"/>
        </w:rPr>
        <w:br/>
        <w:t xml:space="preserve">    text = round(df_dumbbell['min'], 1), textposition = 'bottom center', </w:t>
      </w:r>
      <w:r w:rsidRPr="001103CD">
        <w:rPr>
          <w:rFonts w:ascii="나눔명조" w:eastAsia="나눔명조" w:hAnsi="나눔명조"/>
        </w:rPr>
        <w:br/>
        <w:t xml:space="preserve">    marker = dict(size = 8, color = 'skyblue')))</w:t>
      </w:r>
      <w:r w:rsidRPr="001103CD">
        <w:rPr>
          <w:rFonts w:ascii="나눔명조" w:eastAsia="나눔명조" w:hAnsi="나눔명조"/>
        </w:rPr>
        <w:br/>
      </w:r>
      <w:r w:rsidRPr="001103CD">
        <w:rPr>
          <w:rFonts w:ascii="나눔명조" w:eastAsia="나눔명조" w:hAnsi="나눔명조"/>
        </w:rPr>
        <w:br/>
        <w:t>## 최대값 트레이스 추가</w:t>
      </w:r>
      <w:r w:rsidRPr="001103CD">
        <w:rPr>
          <w:rFonts w:ascii="나눔명조" w:eastAsia="나눔명조" w:hAnsi="나눔명조"/>
        </w:rPr>
        <w:br/>
        <w:t>fig.add_trace(go.Scatter(</w:t>
      </w:r>
      <w:r w:rsidRPr="001103CD">
        <w:rPr>
          <w:rFonts w:ascii="나눔명조" w:eastAsia="나눔명조" w:hAnsi="나눔명조"/>
        </w:rPr>
        <w:br/>
        <w:t xml:space="preserve">    mode = 'markers+text', name = '최대',</w:t>
      </w:r>
      <w:r w:rsidRPr="001103CD">
        <w:rPr>
          <w:rFonts w:ascii="나눔명조" w:eastAsia="나눔명조" w:hAnsi="나눔명조"/>
        </w:rPr>
        <w:br/>
        <w:t xml:space="preserve">    x = df_dumbbell['max'], y = df_dumbbell['continent'], </w:t>
      </w:r>
      <w:r w:rsidRPr="001103CD">
        <w:rPr>
          <w:rFonts w:ascii="나눔명조" w:eastAsia="나눔명조" w:hAnsi="나눔명조"/>
        </w:rPr>
        <w:br/>
        <w:t xml:space="preserve">    text = round(df_dumbbell['max'], 1), textposition = 'bottom center', </w:t>
      </w:r>
      <w:r w:rsidRPr="001103CD">
        <w:rPr>
          <w:rFonts w:ascii="나눔명조" w:eastAsia="나눔명조" w:hAnsi="나눔명조"/>
        </w:rPr>
        <w:br/>
        <w:t xml:space="preserve">    marker = dict(size = 8, color = 'darkblue', symbol = 'circle-open')))</w:t>
      </w:r>
      <w:r w:rsidRPr="001103CD">
        <w:rPr>
          <w:rFonts w:ascii="나눔명조" w:eastAsia="나눔명조" w:hAnsi="나눔명조"/>
        </w:rPr>
        <w:br/>
      </w:r>
      <w:r w:rsidRPr="001103CD">
        <w:rPr>
          <w:rFonts w:ascii="나눔명조" w:eastAsia="나눔명조" w:hAnsi="나눔명조"/>
        </w:rPr>
        <w:br/>
        <w:t>## 덤벨 차트용 세그먼트 추가</w:t>
      </w:r>
      <w:r w:rsidRPr="001103CD">
        <w:rPr>
          <w:rFonts w:ascii="나눔명조" w:eastAsia="나눔명조" w:hAnsi="나눔명조"/>
        </w:rPr>
        <w:br/>
        <w:t>for index, row in df_dumbbell.iterrows():</w:t>
      </w:r>
      <w:r w:rsidRPr="001103CD">
        <w:rPr>
          <w:rFonts w:ascii="나눔명조" w:eastAsia="나눔명조" w:hAnsi="나눔명조"/>
        </w:rPr>
        <w:br/>
        <w:t xml:space="preserve">    fig.add_shape(type="line", xref="x", yref="y",</w:t>
      </w:r>
      <w:r w:rsidRPr="001103CD">
        <w:rPr>
          <w:rFonts w:ascii="나눔명조" w:eastAsia="나눔명조" w:hAnsi="나눔명조"/>
        </w:rPr>
        <w:br/>
        <w:t xml:space="preserve">        x0=row['min'], y0=row['continent'], x1=row['max'], y1=row['continent'],</w:t>
      </w:r>
      <w:r w:rsidRPr="001103CD">
        <w:rPr>
          <w:rFonts w:ascii="나눔명조" w:eastAsia="나눔명조" w:hAnsi="나눔명조"/>
        </w:rPr>
        <w:br/>
        <w:t xml:space="preserve">        line=dict(color="gray",width=3))</w:t>
      </w:r>
      <w:r w:rsidRPr="001103CD">
        <w:rPr>
          <w:rFonts w:ascii="나눔명조" w:eastAsia="나눔명조" w:hAnsi="나눔명조"/>
        </w:rPr>
        <w:br/>
        <w:t xml:space="preserve">    </w:t>
      </w:r>
      <w:r w:rsidRPr="001103CD">
        <w:rPr>
          <w:rFonts w:ascii="나눔명조" w:eastAsia="나눔명조" w:hAnsi="나눔명조"/>
        </w:rPr>
        <w:br/>
        <w:t xml:space="preserve">fig.update_layout(title = dict(text = '대륙별 10만명당 사망자수 차이', x = 0.5), </w:t>
      </w:r>
      <w:r w:rsidRPr="001103CD">
        <w:rPr>
          <w:rFonts w:ascii="나눔명조" w:eastAsia="나눔명조" w:hAnsi="나눔명조"/>
        </w:rPr>
        <w:br/>
        <w:t xml:space="preserve">         xaxis = dict(title = '10만명당 사망자수'), </w:t>
      </w:r>
      <w:r w:rsidRPr="001103CD">
        <w:rPr>
          <w:rFonts w:ascii="나눔명조" w:eastAsia="나눔명조" w:hAnsi="나눔명조"/>
        </w:rPr>
        <w:br/>
        <w:t xml:space="preserve">         yaxis = dict(title = '', autorange = 'reversed'), </w:t>
      </w:r>
      <w:r w:rsidRPr="001103CD">
        <w:rPr>
          <w:rFonts w:ascii="나눔명조" w:eastAsia="나눔명조" w:hAnsi="나눔명조"/>
        </w:rPr>
        <w:br/>
        <w:t xml:space="preserve">         margin = margins_P)</w:t>
      </w:r>
      <w:r w:rsidRPr="001103CD">
        <w:rPr>
          <w:rFonts w:ascii="나눔명조" w:eastAsia="나눔명조" w:hAnsi="나눔명조"/>
        </w:rPr>
        <w:br/>
        <w:t xml:space="preserve">         </w:t>
      </w:r>
      <w:r w:rsidRPr="001103CD">
        <w:rPr>
          <w:rFonts w:ascii="나눔명조" w:eastAsia="나눔명조" w:hAnsi="나눔명조"/>
        </w:rPr>
        <w:br/>
        <w:t>fig.show()</w:t>
      </w:r>
    </w:p>
    <w:p w:rsidR="003F7835" w:rsidRPr="001103CD" w:rsidRDefault="00CB69DE">
      <w:pPr>
        <w:pStyle w:val="CaptionedFigure"/>
        <w:rPr>
          <w:rFonts w:ascii="나눔명조" w:eastAsia="나눔명조" w:hAnsi="나눔명조"/>
        </w:rPr>
      </w:pPr>
      <w:r>
        <w:rPr>
          <w:rFonts w:ascii="나눔명조" w:eastAsia="나눔명조" w:hAnsi="나눔명조"/>
        </w:rPr>
        <w:lastRenderedPageBreak/>
        <w:pict>
          <v:shape id="_x0000_i1091" type="#_x0000_t75" style="width:469.45pt;height:348.5pt">
            <v:imagedata r:id="rId139" o:title="result_4-9"/>
          </v:shape>
        </w:pict>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9. R의 덤벨 그래프</w:t>
      </w:r>
    </w:p>
    <w:p w:rsidR="003F7835" w:rsidRPr="001103CD" w:rsidRDefault="003F7835">
      <w:pPr>
        <w:pStyle w:val="1"/>
        <w:rPr>
          <w:rFonts w:ascii="나눔명조" w:eastAsia="나눔명조" w:hAnsi="나눔명조"/>
        </w:rPr>
      </w:pPr>
      <w:bookmarkStart w:id="82" w:name="비율-막대그래프"/>
      <w:bookmarkEnd w:id="81"/>
      <w:r w:rsidRPr="001103CD">
        <w:rPr>
          <w:rFonts w:ascii="나눔명조" w:eastAsia="나눔명조" w:hAnsi="나눔명조"/>
        </w:rPr>
        <w:t>비율 막대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앞 장에서 plotly가 지원하는 bar 트레이스는 수평, 수직 막대그래프, 그룹 막대그래프, 스택 막대그래프의 세 가지 유형을 살펴보았다. 하지만 막대그래프를 사용하여 변량 간의 데이터를 비교하는 것이 아닌 각 변량을 구성하고 있는 구성 성분의 비율을 살펴보기 위해서는 스택 막대그래프를 백분율로 표시함으로써 그 구성 비율을 표현할 수 있다. 이를 비율 막대그래프라고 하는데 막대 길이가 모두 동일하게 그리고 막대를 구성하는 변량은 전체 대비 비율로 표현하는 막대그래프이다. 따라서 전체 데이터 값의 비교가 불가능하고 단지 그 세부 분류의 비율만을 확인할 수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비율 막대그래프를 그리기 위해서는 먼저 표현하고자 하는 변수의 각 변량 데이터를 백분율로 전처리한 후 이 비율을 bar 트레이스의 스택 막대그래프로 그려준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다음은 전 세계 국가들의 소득별로 그룹화한 통계를 사용하여 ‘전체 확진자’, ‘전체 사망자’, ‘백신접종완료자수’를 비율 막대로 표시하는 R과 python 코드이다. 먼저 데이터 중에 소득별 </w:t>
      </w:r>
      <w:r w:rsidRPr="001103CD">
        <w:rPr>
          <w:rFonts w:ascii="나눔명조" w:eastAsia="나눔명조" w:hAnsi="나눔명조"/>
          <w:lang w:eastAsia="ko-KR"/>
        </w:rPr>
        <w:lastRenderedPageBreak/>
        <w:t xml:space="preserve">데이터만 필터링하고 </w:t>
      </w:r>
      <w:proofErr w:type="gramStart"/>
      <w:r w:rsidRPr="001103CD">
        <w:rPr>
          <w:rFonts w:ascii="나눔명조" w:eastAsia="나눔명조" w:hAnsi="나눔명조"/>
          <w:lang w:eastAsia="ko-KR"/>
        </w:rPr>
        <w:t>행은 ’전체확진자수’</w:t>
      </w:r>
      <w:proofErr w:type="gramEnd"/>
      <w:r w:rsidRPr="001103CD">
        <w:rPr>
          <w:rFonts w:ascii="나눔명조" w:eastAsia="나눔명조" w:hAnsi="나눔명조"/>
          <w:lang w:eastAsia="ko-KR"/>
        </w:rPr>
        <w:t xml:space="preserve">, ‘전체 사망자수’, ‘백신접종자완료자수’로, 열은 ’High income’, ‘Low income’, ‘Lower middle income’, ‘Upper middle income’을 가지도록 변환하였다. 이 후 각 열의 합계값을 </w:t>
      </w:r>
      <w:proofErr w:type="gramStart"/>
      <w:r w:rsidRPr="001103CD">
        <w:rPr>
          <w:rFonts w:ascii="나눔명조" w:eastAsia="나눔명조" w:hAnsi="나눔명조"/>
          <w:lang w:eastAsia="ko-KR"/>
        </w:rPr>
        <w:t>가지는 ’sum’</w:t>
      </w:r>
      <w:proofErr w:type="gramEnd"/>
      <w:r w:rsidRPr="001103CD">
        <w:rPr>
          <w:rFonts w:ascii="나눔명조" w:eastAsia="나눔명조" w:hAnsi="나눔명조"/>
          <w:lang w:eastAsia="ko-KR"/>
        </w:rPr>
        <w:t xml:space="preserve"> 열을 만들고 각각의 열을 ‘sum’ 열로 나누어 행 전체의 비율로 각각의 열을 계산하였다. 이 비율로 비율 막대그래프를 그리는데 수평 막대그래프를 그리고 ‘barmode’를 “stack”으로 설정하여 누적형 스택 막대그래프로 설정하였다. 이렇게 그려진 비율 막대그래프에 각 비율 텍스트를 넣어주는데 plotly에서는 이 비율을 넣어주는 기능을 제공하지 않기 </w:t>
      </w:r>
      <w:proofErr w:type="gramStart"/>
      <w:r w:rsidRPr="001103CD">
        <w:rPr>
          <w:rFonts w:ascii="나눔명조" w:eastAsia="나눔명조" w:hAnsi="나눔명조"/>
          <w:lang w:eastAsia="ko-KR"/>
        </w:rPr>
        <w:t>때문에 ’annotation’을</w:t>
      </w:r>
      <w:proofErr w:type="gramEnd"/>
      <w:r w:rsidRPr="001103CD">
        <w:rPr>
          <w:rFonts w:ascii="나눔명조" w:eastAsia="나눔명조" w:hAnsi="나눔명조"/>
          <w:lang w:eastAsia="ko-KR"/>
        </w:rPr>
        <w:t xml:space="preserve"> 추가하여 각각의 비율을 표기해 주었다. </w:t>
      </w:r>
      <w:proofErr w:type="gramStart"/>
      <w:r w:rsidRPr="001103CD">
        <w:rPr>
          <w:rFonts w:ascii="나눔명조" w:eastAsia="나눔명조" w:hAnsi="나눔명조"/>
          <w:lang w:eastAsia="ko-KR"/>
        </w:rPr>
        <w:t>마지막으로 ’layout’</w:t>
      </w:r>
      <w:proofErr w:type="gramEnd"/>
      <w:r w:rsidRPr="001103CD">
        <w:rPr>
          <w:rFonts w:ascii="나눔명조" w:eastAsia="나눔명조" w:hAnsi="나눔명조"/>
          <w:lang w:eastAsia="ko-KR"/>
        </w:rPr>
        <w:t xml:space="preserve"> 속성의 ’tickformat’을 사용하여 X축의 스케일을 백분율로 바꾸어 주었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R에서 비율 스택 막대그래프를 그릴 때는 설명한 대로 막대가 백분율로 구성된 bar 트레이스들을 추가함으로써 그릴 수 있다. 여기서는 각각의 Y 변수에 따라 그 구성비(High income, Low income, Lower middle income, Upper middle income)에 해당하는 4개의 bar 트레이스를 추가하였다. 여기에 ‘barmode’를 “stack”으로 설정해서 각각 스택 막대그래프로 만들었고 각각의 비율 텍스트를 표기하기 위해 </w:t>
      </w:r>
      <w:r w:rsidRPr="001103CD">
        <w:rPr>
          <w:rStyle w:val="VerbatimChar"/>
          <w:rFonts w:ascii="나눔명조" w:eastAsia="나눔명조" w:hAnsi="나눔명조"/>
          <w:lang w:eastAsia="ko-KR"/>
        </w:rPr>
        <w:t>add_annotations()</w:t>
      </w:r>
      <w:r w:rsidRPr="001103CD">
        <w:rPr>
          <w:rFonts w:ascii="나눔명조" w:eastAsia="나눔명조" w:hAnsi="나눔명조"/>
          <w:lang w:eastAsia="ko-KR"/>
        </w:rPr>
        <w:t xml:space="preserve">를 사용하였다. 텍스트의 X 위치를 결정할 때 각각의 변량의 중간의 위치하도록 하는데 두 번째, 세 번쨰, 네 번째 텍스트는 앞에 표시된 변량의 누적량만큼을 더해서 X 위치를 결정하였다. </w:t>
      </w:r>
      <w:proofErr w:type="gramStart"/>
      <w:r w:rsidRPr="001103CD">
        <w:rPr>
          <w:rFonts w:ascii="나눔명조" w:eastAsia="나눔명조" w:hAnsi="나눔명조"/>
          <w:lang w:eastAsia="ko-KR"/>
        </w:rPr>
        <w:t>여기에 ’layout’</w:t>
      </w:r>
      <w:proofErr w:type="gramEnd"/>
      <w:r w:rsidRPr="001103CD">
        <w:rPr>
          <w:rFonts w:ascii="나눔명조" w:eastAsia="나눔명조" w:hAnsi="나눔명조"/>
          <w:lang w:eastAsia="ko-KR"/>
        </w:rPr>
        <w:t xml:space="preserve"> 속성의 ‘xaxis’, ‘yaxis’, ‘legend’, ’margin’을 설정하였다. 이 </w:t>
      </w:r>
      <w:proofErr w:type="gramStart"/>
      <w:r w:rsidRPr="001103CD">
        <w:rPr>
          <w:rFonts w:ascii="나눔명조" w:eastAsia="나눔명조" w:hAnsi="나눔명조"/>
          <w:lang w:eastAsia="ko-KR"/>
        </w:rPr>
        <w:t>중 ’legend’는</w:t>
      </w:r>
      <w:proofErr w:type="gramEnd"/>
      <w:r w:rsidRPr="001103CD">
        <w:rPr>
          <w:rFonts w:ascii="나눔명조" w:eastAsia="나눔명조" w:hAnsi="나눔명조"/>
          <w:lang w:eastAsia="ko-KR"/>
        </w:rPr>
        <w:t xml:space="preserve"> 가로 형태로 표현하기 위해 ’orientation’을 “h”로 설정하였다.</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  비율 막대그래프를 위한 데이터 전처리</w:t>
      </w:r>
      <w:r w:rsidRPr="001103CD">
        <w:rPr>
          <w:rFonts w:ascii="나눔명조" w:eastAsia="나눔명조" w:hAnsi="나눔명조"/>
        </w:rPr>
        <w:br/>
        <w:t>df_covid19_stat |&gt;</w:t>
      </w:r>
      <w:r w:rsidRPr="001103CD">
        <w:rPr>
          <w:rFonts w:ascii="나눔명조" w:eastAsia="나눔명조" w:hAnsi="나눔명조"/>
        </w:rPr>
        <w:br/>
        <w:t xml:space="preserve">  filter(iso_code %in% c('OWID_HIC', 'OWID_LIC', 'OWID_LMC', 'OWID_UMC')) |&gt;</w:t>
      </w:r>
      <w:r w:rsidRPr="001103CD">
        <w:rPr>
          <w:rFonts w:ascii="나눔명조" w:eastAsia="나눔명조" w:hAnsi="나눔명조"/>
        </w:rPr>
        <w:br/>
        <w:t xml:space="preserve">  select(3, 5, 6, 7) |&gt;</w:t>
      </w:r>
      <w:r w:rsidRPr="001103CD">
        <w:rPr>
          <w:rFonts w:ascii="나눔명조" w:eastAsia="나눔명조" w:hAnsi="나눔명조"/>
        </w:rPr>
        <w:br/>
        <w:t xml:space="preserve">  pivot_longer(cols = c(2, 3, 4)) |&gt;</w:t>
      </w:r>
      <w:r w:rsidRPr="001103CD">
        <w:rPr>
          <w:rFonts w:ascii="나눔명조" w:eastAsia="나눔명조" w:hAnsi="나눔명조"/>
        </w:rPr>
        <w:br/>
        <w:t xml:space="preserve">  pivot_wider(names_from = location) |&gt;</w:t>
      </w:r>
      <w:r w:rsidRPr="001103CD">
        <w:rPr>
          <w:rFonts w:ascii="나눔명조" w:eastAsia="나눔명조" w:hAnsi="나눔명조"/>
        </w:rPr>
        <w:br/>
        <w:t xml:space="preserve">  group_by(name) |&gt;</w:t>
      </w:r>
      <w:r w:rsidRPr="001103CD">
        <w:rPr>
          <w:rFonts w:ascii="나눔명조" w:eastAsia="나눔명조" w:hAnsi="나눔명조"/>
        </w:rPr>
        <w:br/>
        <w:t xml:space="preserve">  mutate(sum = (`High income`+`Low income`+`Lower middle income`+`Upper middle income`)) |&gt;</w:t>
      </w:r>
      <w:r w:rsidRPr="001103CD">
        <w:rPr>
          <w:rFonts w:ascii="나눔명조" w:eastAsia="나눔명조" w:hAnsi="나눔명조"/>
        </w:rPr>
        <w:br/>
        <w:t xml:space="preserve">  mutate(`High income` = `High income` / sum, </w:t>
      </w:r>
      <w:r w:rsidRPr="001103CD">
        <w:rPr>
          <w:rFonts w:ascii="나눔명조" w:eastAsia="나눔명조" w:hAnsi="나눔명조"/>
        </w:rPr>
        <w:br/>
        <w:t xml:space="preserve">         `Low income` = `Low income` / sum, </w:t>
      </w:r>
      <w:r w:rsidRPr="001103CD">
        <w:rPr>
          <w:rFonts w:ascii="나눔명조" w:eastAsia="나눔명조" w:hAnsi="나눔명조"/>
        </w:rPr>
        <w:br/>
        <w:t xml:space="preserve">         `Lower middle income` = `Lower middle income` / sum, </w:t>
      </w:r>
      <w:r w:rsidRPr="001103CD">
        <w:rPr>
          <w:rFonts w:ascii="나눔명조" w:eastAsia="나눔명조" w:hAnsi="나눔명조"/>
        </w:rPr>
        <w:br/>
        <w:t xml:space="preserve">         `Upper middle income` = `Upper middle income` / sum) |&gt;</w:t>
      </w:r>
      <w:r w:rsidRPr="001103CD">
        <w:rPr>
          <w:rFonts w:ascii="나눔명조" w:eastAsia="나눔명조" w:hAnsi="나눔명조"/>
        </w:rPr>
        <w:br/>
        <w:t xml:space="preserve">  plot_ly() |&gt;</w:t>
      </w:r>
      <w:r w:rsidRPr="001103CD">
        <w:rPr>
          <w:rFonts w:ascii="나눔명조" w:eastAsia="나눔명조" w:hAnsi="나눔명조"/>
        </w:rPr>
        <w:br/>
        <w:t xml:space="preserve">  ##  'High income'을 위한 bar 트레이스 추가</w:t>
      </w:r>
      <w:r w:rsidRPr="001103CD">
        <w:rPr>
          <w:rFonts w:ascii="나눔명조" w:eastAsia="나눔명조" w:hAnsi="나눔명조"/>
        </w:rPr>
        <w:br/>
        <w:t xml:space="preserve">  add_trace(type = 'bar', x = ~`High income`, y = ~name, </w:t>
      </w:r>
      <w:r w:rsidRPr="001103CD">
        <w:rPr>
          <w:rFonts w:ascii="나눔명조" w:eastAsia="나눔명조" w:hAnsi="나눔명조"/>
        </w:rPr>
        <w:br/>
        <w:t xml:space="preserve">            name = 'High income', orientation = 'h',</w:t>
      </w:r>
      <w:r w:rsidRPr="001103CD">
        <w:rPr>
          <w:rFonts w:ascii="나눔명조" w:eastAsia="나눔명조" w:hAnsi="나눔명조"/>
        </w:rPr>
        <w:br/>
        <w:t xml:space="preserve">            marker = list(line = list(color = 'white', width = 2))) |&gt;</w:t>
      </w:r>
      <w:r w:rsidRPr="001103CD">
        <w:rPr>
          <w:rFonts w:ascii="나눔명조" w:eastAsia="나눔명조" w:hAnsi="나눔명조"/>
        </w:rPr>
        <w:br/>
        <w:t xml:space="preserve">  ##  'Upper middle income'을 위한 bar 트레이스 추가</w:t>
      </w:r>
      <w:r w:rsidRPr="001103CD">
        <w:rPr>
          <w:rFonts w:ascii="나눔명조" w:eastAsia="나눔명조" w:hAnsi="나눔명조"/>
        </w:rPr>
        <w:br/>
        <w:t xml:space="preserve">  add_trace(type = 'bar', x = ~`Upper middle income`, y = ~name, </w:t>
      </w:r>
      <w:r w:rsidRPr="001103CD">
        <w:rPr>
          <w:rFonts w:ascii="나눔명조" w:eastAsia="나눔명조" w:hAnsi="나눔명조"/>
        </w:rPr>
        <w:br/>
        <w:t xml:space="preserve">            name = 'Upper middle income', orientation = 'h',</w:t>
      </w:r>
      <w:r w:rsidRPr="001103CD">
        <w:rPr>
          <w:rFonts w:ascii="나눔명조" w:eastAsia="나눔명조" w:hAnsi="나눔명조"/>
        </w:rPr>
        <w:br/>
      </w:r>
      <w:r w:rsidRPr="001103CD">
        <w:rPr>
          <w:rFonts w:ascii="나눔명조" w:eastAsia="나눔명조" w:hAnsi="나눔명조"/>
        </w:rPr>
        <w:lastRenderedPageBreak/>
        <w:t xml:space="preserve">            marker = list(line = list(color = 'white', width = 2))) |&gt;</w:t>
      </w:r>
      <w:r w:rsidRPr="001103CD">
        <w:rPr>
          <w:rFonts w:ascii="나눔명조" w:eastAsia="나눔명조" w:hAnsi="나눔명조"/>
        </w:rPr>
        <w:br/>
        <w:t xml:space="preserve">  ##  'Lower middle income'을 위한 bar 트레이스 추가</w:t>
      </w:r>
      <w:r w:rsidRPr="001103CD">
        <w:rPr>
          <w:rFonts w:ascii="나눔명조" w:eastAsia="나눔명조" w:hAnsi="나눔명조"/>
        </w:rPr>
        <w:br/>
        <w:t xml:space="preserve">  add_trace(type = 'bar', x = ~`Lower middle income`, y = ~name, </w:t>
      </w:r>
      <w:r w:rsidRPr="001103CD">
        <w:rPr>
          <w:rFonts w:ascii="나눔명조" w:eastAsia="나눔명조" w:hAnsi="나눔명조"/>
        </w:rPr>
        <w:br/>
        <w:t xml:space="preserve">            name = 'Lower middle income', orientation = 'h',</w:t>
      </w:r>
      <w:r w:rsidRPr="001103CD">
        <w:rPr>
          <w:rFonts w:ascii="나눔명조" w:eastAsia="나눔명조" w:hAnsi="나눔명조"/>
        </w:rPr>
        <w:br/>
        <w:t xml:space="preserve">            marker = list(line = list(color = 'white', width = 2))) |&gt;</w:t>
      </w:r>
      <w:r w:rsidRPr="001103CD">
        <w:rPr>
          <w:rFonts w:ascii="나눔명조" w:eastAsia="나눔명조" w:hAnsi="나눔명조"/>
        </w:rPr>
        <w:br/>
        <w:t xml:space="preserve">  ##  'Low income'을 위한 bar 트레이스 추가</w:t>
      </w:r>
      <w:r w:rsidRPr="001103CD">
        <w:rPr>
          <w:rFonts w:ascii="나눔명조" w:eastAsia="나눔명조" w:hAnsi="나눔명조"/>
        </w:rPr>
        <w:br/>
        <w:t xml:space="preserve">  add_trace(type = 'bar', x = ~`Low income`, y = ~name, </w:t>
      </w:r>
      <w:r w:rsidRPr="001103CD">
        <w:rPr>
          <w:rFonts w:ascii="나눔명조" w:eastAsia="나눔명조" w:hAnsi="나눔명조"/>
        </w:rPr>
        <w:br/>
        <w:t xml:space="preserve">            name = 'Low income', orientation = 'h',</w:t>
      </w:r>
      <w:r w:rsidRPr="001103CD">
        <w:rPr>
          <w:rFonts w:ascii="나눔명조" w:eastAsia="나눔명조" w:hAnsi="나눔명조"/>
        </w:rPr>
        <w:br/>
        <w:t xml:space="preserve">            marker = list(line = list(color = 'white', width = 2))) |&gt;</w:t>
      </w:r>
      <w:r w:rsidRPr="001103CD">
        <w:rPr>
          <w:rFonts w:ascii="나눔명조" w:eastAsia="나눔명조" w:hAnsi="나눔명조"/>
        </w:rPr>
        <w:br/>
        <w:t xml:space="preserve">  ##  'High income' 값 표시를 위한 주석 레이어 추가</w:t>
      </w:r>
      <w:r w:rsidRPr="001103CD">
        <w:rPr>
          <w:rFonts w:ascii="나눔명조" w:eastAsia="나눔명조" w:hAnsi="나눔명조"/>
        </w:rPr>
        <w:br/>
        <w:t xml:space="preserve">  add_annotations(xref = 'x', yref = 'y',</w:t>
      </w:r>
      <w:r w:rsidRPr="001103CD">
        <w:rPr>
          <w:rFonts w:ascii="나눔명조" w:eastAsia="나눔명조" w:hAnsi="나눔명조"/>
        </w:rPr>
        <w:br/>
        <w:t xml:space="preserve">                  x = ~`High income` / 2, y = ~name,</w:t>
      </w:r>
      <w:r w:rsidRPr="001103CD">
        <w:rPr>
          <w:rFonts w:ascii="나눔명조" w:eastAsia="나눔명조" w:hAnsi="나눔명조"/>
        </w:rPr>
        <w:br/>
        <w:t xml:space="preserve">                  text = ~paste(round(`High income`*100, 1), '%'),</w:t>
      </w:r>
      <w:r w:rsidRPr="001103CD">
        <w:rPr>
          <w:rFonts w:ascii="나눔명조" w:eastAsia="나눔명조" w:hAnsi="나눔명조"/>
        </w:rPr>
        <w:br/>
        <w:t xml:space="preserve">                  font = list(color = 'white'),</w:t>
      </w:r>
      <w:r w:rsidRPr="001103CD">
        <w:rPr>
          <w:rFonts w:ascii="나눔명조" w:eastAsia="나눔명조" w:hAnsi="나눔명조"/>
        </w:rPr>
        <w:br/>
        <w:t xml:space="preserve">                  showarrow = FALSE) |&gt;</w:t>
      </w:r>
      <w:r w:rsidRPr="001103CD">
        <w:rPr>
          <w:rFonts w:ascii="나눔명조" w:eastAsia="나눔명조" w:hAnsi="나눔명조"/>
        </w:rPr>
        <w:br/>
        <w:t xml:space="preserve">  ##  'High income' 값 표시를 위한 주석 레이어 추가</w:t>
      </w:r>
      <w:r w:rsidRPr="001103CD">
        <w:rPr>
          <w:rFonts w:ascii="나눔명조" w:eastAsia="나눔명조" w:hAnsi="나눔명조"/>
        </w:rPr>
        <w:br/>
        <w:t xml:space="preserve">  add_annotations(xref = 'x', yref = 'y',</w:t>
      </w:r>
      <w:r w:rsidRPr="001103CD">
        <w:rPr>
          <w:rFonts w:ascii="나눔명조" w:eastAsia="나눔명조" w:hAnsi="나눔명조"/>
        </w:rPr>
        <w:br/>
        <w:t xml:space="preserve">                  x = ~`High income` + `Upper middle income` / 2, y = ~name,</w:t>
      </w:r>
      <w:r w:rsidRPr="001103CD">
        <w:rPr>
          <w:rFonts w:ascii="나눔명조" w:eastAsia="나눔명조" w:hAnsi="나눔명조"/>
        </w:rPr>
        <w:br/>
        <w:t xml:space="preserve">                  text = ~paste(round(`Upper middle income`*100, 1), '%'),</w:t>
      </w:r>
      <w:r w:rsidRPr="001103CD">
        <w:rPr>
          <w:rFonts w:ascii="나눔명조" w:eastAsia="나눔명조" w:hAnsi="나눔명조"/>
        </w:rPr>
        <w:br/>
        <w:t xml:space="preserve">                  font = list(color = 'white'),</w:t>
      </w:r>
      <w:r w:rsidRPr="001103CD">
        <w:rPr>
          <w:rFonts w:ascii="나눔명조" w:eastAsia="나눔명조" w:hAnsi="나눔명조"/>
        </w:rPr>
        <w:br/>
        <w:t xml:space="preserve">                  showarrow = FALSE) |&gt;</w:t>
      </w:r>
      <w:r w:rsidRPr="001103CD">
        <w:rPr>
          <w:rFonts w:ascii="나눔명조" w:eastAsia="나눔명조" w:hAnsi="나눔명조"/>
        </w:rPr>
        <w:br/>
        <w:t xml:space="preserve">  ##  'High income' 값 표시를 위한 주석 레이어 추가</w:t>
      </w:r>
      <w:r w:rsidRPr="001103CD">
        <w:rPr>
          <w:rFonts w:ascii="나눔명조" w:eastAsia="나눔명조" w:hAnsi="나눔명조"/>
        </w:rPr>
        <w:br/>
        <w:t xml:space="preserve">  add_annotations(xref = 'x', yref = 'y',</w:t>
      </w:r>
      <w:r w:rsidRPr="001103CD">
        <w:rPr>
          <w:rFonts w:ascii="나눔명조" w:eastAsia="나눔명조" w:hAnsi="나눔명조"/>
        </w:rPr>
        <w:br/>
        <w:t xml:space="preserve">                  x = ~`High income` + `Upper middle income` + `Lower middle income` / 2, </w:t>
      </w:r>
      <w:r w:rsidRPr="001103CD">
        <w:rPr>
          <w:rFonts w:ascii="나눔명조" w:eastAsia="나눔명조" w:hAnsi="나눔명조"/>
        </w:rPr>
        <w:br/>
        <w:t xml:space="preserve">                  y = ~name,</w:t>
      </w:r>
      <w:r w:rsidRPr="001103CD">
        <w:rPr>
          <w:rFonts w:ascii="나눔명조" w:eastAsia="나눔명조" w:hAnsi="나눔명조"/>
        </w:rPr>
        <w:br/>
        <w:t xml:space="preserve">                  text = ~paste(round(`Lower middle income`*100, 1), '%'),</w:t>
      </w:r>
      <w:r w:rsidRPr="001103CD">
        <w:rPr>
          <w:rFonts w:ascii="나눔명조" w:eastAsia="나눔명조" w:hAnsi="나눔명조"/>
        </w:rPr>
        <w:br/>
        <w:t xml:space="preserve">                  font = list(color = 'white'),</w:t>
      </w:r>
      <w:r w:rsidRPr="001103CD">
        <w:rPr>
          <w:rFonts w:ascii="나눔명조" w:eastAsia="나눔명조" w:hAnsi="나눔명조"/>
        </w:rPr>
        <w:br/>
        <w:t xml:space="preserve">                  showarrow = FALSE) |&gt;</w:t>
      </w:r>
      <w:r w:rsidRPr="001103CD">
        <w:rPr>
          <w:rFonts w:ascii="나눔명조" w:eastAsia="나눔명조" w:hAnsi="나눔명조"/>
        </w:rPr>
        <w:br/>
        <w:t xml:space="preserve">  add_annotations(xref = 'x', yref = 'y',</w:t>
      </w:r>
      <w:r w:rsidRPr="001103CD">
        <w:rPr>
          <w:rFonts w:ascii="나눔명조" w:eastAsia="나눔명조" w:hAnsi="나눔명조"/>
        </w:rPr>
        <w:br/>
        <w:t xml:space="preserve">                  x = ~`High income` + `Upper middle income` + `Lower middle income` + `Low income` / 2, y = ~name,</w:t>
      </w:r>
      <w:r w:rsidRPr="001103CD">
        <w:rPr>
          <w:rFonts w:ascii="나눔명조" w:eastAsia="나눔명조" w:hAnsi="나눔명조"/>
        </w:rPr>
        <w:br/>
        <w:t xml:space="preserve">                  text = ~paste(round(`Lower middle income`*100, 1), '%'),</w:t>
      </w:r>
      <w:r w:rsidRPr="001103CD">
        <w:rPr>
          <w:rFonts w:ascii="나눔명조" w:eastAsia="나눔명조" w:hAnsi="나눔명조"/>
        </w:rPr>
        <w:br/>
        <w:t xml:space="preserve">                  font = list(color = 'white'), </w:t>
      </w:r>
      <w:r w:rsidRPr="001103CD">
        <w:rPr>
          <w:rFonts w:ascii="나눔명조" w:eastAsia="나눔명조" w:hAnsi="나눔명조"/>
        </w:rPr>
        <w:br/>
        <w:t xml:space="preserve">                  showarrow = FALSE) |&gt;</w:t>
      </w:r>
      <w:r w:rsidRPr="001103CD">
        <w:rPr>
          <w:rFonts w:ascii="나눔명조" w:eastAsia="나눔명조" w:hAnsi="나눔명조"/>
        </w:rPr>
        <w:br/>
        <w:t xml:space="preserve">  layout(barmode = 'stack', </w:t>
      </w:r>
      <w:r w:rsidRPr="001103CD">
        <w:rPr>
          <w:rFonts w:ascii="나눔명조" w:eastAsia="나눔명조" w:hAnsi="나눔명조"/>
        </w:rPr>
        <w:br/>
        <w:t xml:space="preserve">         title = '국가 소득급간별 코로나19 현황',</w:t>
      </w:r>
      <w:r w:rsidRPr="001103CD">
        <w:rPr>
          <w:rFonts w:ascii="나눔명조" w:eastAsia="나눔명조" w:hAnsi="나눔명조"/>
        </w:rPr>
        <w:br/>
        <w:t xml:space="preserve">         xaxis = list(title = '', tickformat = '.0%'), </w:t>
      </w:r>
      <w:r w:rsidRPr="001103CD">
        <w:rPr>
          <w:rFonts w:ascii="나눔명조" w:eastAsia="나눔명조" w:hAnsi="나눔명조"/>
        </w:rPr>
        <w:br/>
        <w:t xml:space="preserve">         yaxis = list(title = ''), </w:t>
      </w:r>
      <w:r w:rsidRPr="001103CD">
        <w:rPr>
          <w:rFonts w:ascii="나눔명조" w:eastAsia="나눔명조" w:hAnsi="나눔명조"/>
        </w:rPr>
        <w:br/>
        <w:t xml:space="preserve">         legend = list(orientation = 'h', traceorder = 'normal'), </w:t>
      </w:r>
      <w:r w:rsidRPr="001103CD">
        <w:rPr>
          <w:rFonts w:ascii="나눔명조" w:eastAsia="나눔명조" w:hAnsi="나눔명조"/>
        </w:rPr>
        <w:br/>
        <w:t xml:space="preserve">         margin = margins_R) </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lastRenderedPageBreak/>
        <w:t xml:space="preserve">python에서 비율 스택 막대그래프를 그릴 때도 설명한 대로 막대가 백분율로 구성된 bar 트레이스들을 추가함으로써 그릴 수 있다. 여기서도 각각의 Y 변수에 따라 그 구성비(High income, Low income, Lower middle income, Upper middle income)에 해당하는 4개의 bar 트레이스를 추가하였다. 여기에 ‘barmode’를 “stack”으로 설정하였고, 각각의 비율 텍스트를 표기하기 위해 </w:t>
      </w:r>
      <w:r w:rsidRPr="001103CD">
        <w:rPr>
          <w:rStyle w:val="VerbatimChar"/>
          <w:rFonts w:ascii="나눔명조" w:eastAsia="나눔명조" w:hAnsi="나눔명조"/>
          <w:lang w:eastAsia="ko-KR"/>
        </w:rPr>
        <w:t>add_annotation()</w:t>
      </w:r>
      <w:r w:rsidRPr="001103CD">
        <w:rPr>
          <w:rFonts w:ascii="나눔명조" w:eastAsia="나눔명조" w:hAnsi="나눔명조"/>
          <w:lang w:eastAsia="ko-KR"/>
        </w:rPr>
        <w:t xml:space="preserve">를 사용하였다. </w:t>
      </w:r>
      <w:r w:rsidRPr="001103CD">
        <w:rPr>
          <w:rStyle w:val="VerbatimChar"/>
          <w:rFonts w:ascii="나눔명조" w:eastAsia="나눔명조" w:hAnsi="나눔명조"/>
          <w:lang w:eastAsia="ko-KR"/>
        </w:rPr>
        <w:t>add_annotation()</w:t>
      </w:r>
      <w:r w:rsidRPr="001103CD">
        <w:rPr>
          <w:rFonts w:ascii="나눔명조" w:eastAsia="나눔명조" w:hAnsi="나눔명조"/>
          <w:lang w:eastAsia="ko-KR"/>
        </w:rPr>
        <w:t xml:space="preserve">의 속성 중 표시될 텍스트를 </w:t>
      </w:r>
      <w:proofErr w:type="gramStart"/>
      <w:r w:rsidRPr="001103CD">
        <w:rPr>
          <w:rFonts w:ascii="나눔명조" w:eastAsia="나눔명조" w:hAnsi="나눔명조"/>
          <w:lang w:eastAsia="ko-KR"/>
        </w:rPr>
        <w:t>지정하는 ’text’</w:t>
      </w:r>
      <w:proofErr w:type="gramEnd"/>
      <w:r w:rsidRPr="001103CD">
        <w:rPr>
          <w:rFonts w:ascii="나눔명조" w:eastAsia="나눔명조" w:hAnsi="나눔명조"/>
          <w:lang w:eastAsia="ko-KR"/>
        </w:rPr>
        <w:t xml:space="preserve"> 속성은 R과는 달리 단일 문자열만 설정이 가능하기 때문에, </w:t>
      </w:r>
      <w:r w:rsidRPr="001103CD">
        <w:rPr>
          <w:rStyle w:val="VerbatimChar"/>
          <w:rFonts w:ascii="나눔명조" w:eastAsia="나눔명조" w:hAnsi="나눔명조"/>
          <w:lang w:eastAsia="ko-KR"/>
        </w:rPr>
        <w:t>for</w:t>
      </w:r>
      <w:r w:rsidRPr="001103CD">
        <w:rPr>
          <w:rFonts w:ascii="나눔명조" w:eastAsia="나눔명조" w:hAnsi="나눔명조"/>
          <w:lang w:eastAsia="ko-KR"/>
        </w:rPr>
        <w:t xml:space="preserve"> 루프로 각각 행의 ‘annotation’을 추가하는 방법을 사용하였다. 텍스트의 X 위치를 결정할 때 각각의 변량의 중간의 위치하도록 하는데 두 번째, 세 번째, 네 번째 텍스트는 앞에 표시된 변량의 누적량만큼을 더해서 X 위치를 결정하였다. </w:t>
      </w:r>
      <w:proofErr w:type="gramStart"/>
      <w:r w:rsidRPr="001103CD">
        <w:rPr>
          <w:rFonts w:ascii="나눔명조" w:eastAsia="나눔명조" w:hAnsi="나눔명조"/>
          <w:lang w:eastAsia="ko-KR"/>
        </w:rPr>
        <w:t>여기에 ’layout’</w:t>
      </w:r>
      <w:proofErr w:type="gramEnd"/>
      <w:r w:rsidRPr="001103CD">
        <w:rPr>
          <w:rFonts w:ascii="나눔명조" w:eastAsia="나눔명조" w:hAnsi="나눔명조"/>
          <w:lang w:eastAsia="ko-KR"/>
        </w:rPr>
        <w:t xml:space="preserve"> 속성의 ‘xaxis’, ‘yaxis’, ‘legend’, ’margin’을 설정하였다. 이 </w:t>
      </w:r>
      <w:proofErr w:type="gramStart"/>
      <w:r w:rsidRPr="001103CD">
        <w:rPr>
          <w:rFonts w:ascii="나눔명조" w:eastAsia="나눔명조" w:hAnsi="나눔명조"/>
          <w:lang w:eastAsia="ko-KR"/>
        </w:rPr>
        <w:t>중 ’legend’는</w:t>
      </w:r>
      <w:proofErr w:type="gramEnd"/>
      <w:r w:rsidRPr="001103CD">
        <w:rPr>
          <w:rFonts w:ascii="나눔명조" w:eastAsia="나눔명조" w:hAnsi="나눔명조"/>
          <w:lang w:eastAsia="ko-KR"/>
        </w:rPr>
        <w:t xml:space="preserve"> 가로 형태로 표현하기 위해 ’orientation’을 “h”로 설정하였다.</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  비율 막대그래프를 위한 데이터 전처리</w:t>
      </w:r>
      <w:r w:rsidRPr="001103CD">
        <w:rPr>
          <w:rFonts w:ascii="나눔명조" w:eastAsia="나눔명조" w:hAnsi="나눔명조"/>
        </w:rPr>
        <w:br/>
        <w:t>df_covid19_stat_tmp = df_covid19.groupby(['iso_code', 'continent', 'location'], dropna=False).agg(</w:t>
      </w:r>
      <w:r w:rsidRPr="001103CD">
        <w:rPr>
          <w:rFonts w:ascii="나눔명조" w:eastAsia="나눔명조" w:hAnsi="나눔명조"/>
        </w:rPr>
        <w:br/>
        <w:t xml:space="preserve">    인구수 = ('population', 'max'),</w:t>
      </w:r>
      <w:r w:rsidRPr="001103CD">
        <w:rPr>
          <w:rFonts w:ascii="나눔명조" w:eastAsia="나눔명조" w:hAnsi="나눔명조"/>
        </w:rPr>
        <w:br/>
        <w:t xml:space="preserve">    전체사망자수 = ('new_deaths', 'sum'), </w:t>
      </w:r>
      <w:r w:rsidRPr="001103CD">
        <w:rPr>
          <w:rFonts w:ascii="나눔명조" w:eastAsia="나눔명조" w:hAnsi="나눔명조"/>
        </w:rPr>
        <w:br/>
        <w:t xml:space="preserve">    백신접종자완료자수 = ('people_fully_vaccinated', 'max'),</w:t>
      </w:r>
      <w:r w:rsidRPr="001103CD">
        <w:rPr>
          <w:rFonts w:ascii="나눔명조" w:eastAsia="나눔명조" w:hAnsi="나눔명조"/>
        </w:rPr>
        <w:br/>
        <w:t xml:space="preserve">    인구백명당백신접종완료율 = ('people_fully_vaccinated_per_hundred', 'max'),</w:t>
      </w:r>
      <w:r w:rsidRPr="001103CD">
        <w:rPr>
          <w:rFonts w:ascii="나눔명조" w:eastAsia="나눔명조" w:hAnsi="나눔명조"/>
        </w:rPr>
        <w:br/>
        <w:t xml:space="preserve">    인구백명당부스터접종자수 = ('total_boosters_per_hundred', 'max')</w:t>
      </w:r>
      <w:r w:rsidRPr="001103CD">
        <w:rPr>
          <w:rFonts w:ascii="나눔명조" w:eastAsia="나눔명조" w:hAnsi="나눔명조"/>
        </w:rPr>
        <w:br/>
        <w:t>).reset_index()</w:t>
      </w:r>
      <w:r w:rsidRPr="001103CD">
        <w:rPr>
          <w:rFonts w:ascii="나눔명조" w:eastAsia="나눔명조" w:hAnsi="나눔명조"/>
        </w:rPr>
        <w:br/>
      </w:r>
      <w:r w:rsidRPr="001103CD">
        <w:rPr>
          <w:rFonts w:ascii="나눔명조" w:eastAsia="나눔명조" w:hAnsi="나눔명조"/>
        </w:rPr>
        <w:br/>
        <w:t>df_covid19_stat_tmp = df_covid19_stat_tmp.loc[df_covid19_stat_tmp['iso_code'].isin(['OWID_HIC', 'OWID_LIC', 'OWID_LMC', 'OWID_UMC']), ['location', '전체사망자수', '백신접종자완료자수', '인구백명당백신접종완료율']].transpose()</w:t>
      </w:r>
      <w:r w:rsidRPr="001103CD">
        <w:rPr>
          <w:rFonts w:ascii="나눔명조" w:eastAsia="나눔명조" w:hAnsi="나눔명조"/>
        </w:rPr>
        <w:br/>
        <w:t>df_covid19_stat_tmp = df_covid19_stat_tmp.rename(columns=df_covid19_stat_tmp.iloc[0]).drop(df_covid19_stat_tmp.index[0])</w:t>
      </w:r>
      <w:r w:rsidRPr="001103CD">
        <w:rPr>
          <w:rFonts w:ascii="나눔명조" w:eastAsia="나눔명조" w:hAnsi="나눔명조"/>
        </w:rPr>
        <w:br/>
      </w:r>
      <w:r w:rsidRPr="001103CD">
        <w:rPr>
          <w:rFonts w:ascii="나눔명조" w:eastAsia="나눔명조" w:hAnsi="나눔명조"/>
        </w:rPr>
        <w:br/>
        <w:t>df_covid19_stat_tmp['sum'] = df_covid19_stat_tmp.sum(axis = 1)</w:t>
      </w:r>
      <w:r w:rsidRPr="001103CD">
        <w:rPr>
          <w:rFonts w:ascii="나눔명조" w:eastAsia="나눔명조" w:hAnsi="나눔명조"/>
        </w:rPr>
        <w:br/>
        <w:t>df_covid19_stat_tmp['High income'] = df_covid19_stat_tmp['High income'] / df_covid19_stat_tmp['sum']</w:t>
      </w:r>
      <w:r w:rsidRPr="001103CD">
        <w:rPr>
          <w:rFonts w:ascii="나눔명조" w:eastAsia="나눔명조" w:hAnsi="나눔명조"/>
        </w:rPr>
        <w:br/>
        <w:t>df_covid19_stat_tmp['Low income'] = df_covid19_stat_tmp['Low income'] / df_covid19_stat_tmp['sum']</w:t>
      </w:r>
      <w:r w:rsidRPr="001103CD">
        <w:rPr>
          <w:rFonts w:ascii="나눔명조" w:eastAsia="나눔명조" w:hAnsi="나눔명조"/>
        </w:rPr>
        <w:br/>
        <w:t>df_covid19_stat_tmp['Lower middle income'] = df_covid19_stat_tmp['Lower middle income'] / df_covid19_stat_tmp['sum']</w:t>
      </w:r>
      <w:r w:rsidRPr="001103CD">
        <w:rPr>
          <w:rFonts w:ascii="나눔명조" w:eastAsia="나눔명조" w:hAnsi="나눔명조"/>
        </w:rPr>
        <w:br/>
        <w:t>df_covid19_stat_tmp['Upper middle income'] = df_covid19_stat_tmp['Upper middle income'] / df_covid19_stat_tmp['sum']</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High income'을 위한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df_covid19_stat_tmp['High income'], </w:t>
      </w:r>
      <w:r w:rsidRPr="001103CD">
        <w:rPr>
          <w:rFonts w:ascii="나눔명조" w:eastAsia="나눔명조" w:hAnsi="나눔명조"/>
        </w:rPr>
        <w:br/>
        <w:t xml:space="preserve">    y = df_covid19_stat_tmp.index, orientation = 'h', name = 'High income', </w:t>
      </w:r>
      <w:r w:rsidRPr="001103CD">
        <w:rPr>
          <w:rFonts w:ascii="나눔명조" w:eastAsia="나눔명조" w:hAnsi="나눔명조"/>
        </w:rPr>
        <w:br/>
        <w:t xml:space="preserve">    marker = dict(line = dict(color = 'white', width = 2))))</w:t>
      </w:r>
      <w:r w:rsidRPr="001103CD">
        <w:rPr>
          <w:rFonts w:ascii="나눔명조" w:eastAsia="나눔명조" w:hAnsi="나눔명조"/>
        </w:rPr>
        <w:br/>
      </w:r>
      <w:r w:rsidRPr="001103CD">
        <w:rPr>
          <w:rFonts w:ascii="나눔명조" w:eastAsia="나눔명조" w:hAnsi="나눔명조"/>
        </w:rPr>
        <w:br/>
      </w:r>
      <w:r w:rsidRPr="001103CD">
        <w:rPr>
          <w:rFonts w:ascii="나눔명조" w:eastAsia="나눔명조" w:hAnsi="나눔명조"/>
        </w:rPr>
        <w:lastRenderedPageBreak/>
        <w:t>##  'Upper middle income'을 위한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df_covid19_stat_tmp['Upper middle income'], </w:t>
      </w:r>
      <w:r w:rsidRPr="001103CD">
        <w:rPr>
          <w:rFonts w:ascii="나눔명조" w:eastAsia="나눔명조" w:hAnsi="나눔명조"/>
        </w:rPr>
        <w:br/>
        <w:t xml:space="preserve">    y = df_covid19_stat_tmp.index, orientation = 'h', name = 'Upper middle income', </w:t>
      </w:r>
      <w:r w:rsidRPr="001103CD">
        <w:rPr>
          <w:rFonts w:ascii="나눔명조" w:eastAsia="나눔명조" w:hAnsi="나눔명조"/>
        </w:rPr>
        <w:br/>
        <w:t xml:space="preserve">    marker = dict(line = dict(color = 'white', width = 2))))</w:t>
      </w:r>
      <w:r w:rsidRPr="001103CD">
        <w:rPr>
          <w:rFonts w:ascii="나눔명조" w:eastAsia="나눔명조" w:hAnsi="나눔명조"/>
        </w:rPr>
        <w:br/>
      </w:r>
      <w:r w:rsidRPr="001103CD">
        <w:rPr>
          <w:rFonts w:ascii="나눔명조" w:eastAsia="나눔명조" w:hAnsi="나눔명조"/>
        </w:rPr>
        <w:br/>
        <w:t>##  'Lower middle income'을 위한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df_covid19_stat_tmp['Lower middle income'], </w:t>
      </w:r>
      <w:r w:rsidRPr="001103CD">
        <w:rPr>
          <w:rFonts w:ascii="나눔명조" w:eastAsia="나눔명조" w:hAnsi="나눔명조"/>
        </w:rPr>
        <w:br/>
        <w:t xml:space="preserve">    y = df_covid19_stat_tmp.index, orientation = 'h', name = 'Lower middle income', </w:t>
      </w:r>
      <w:r w:rsidRPr="001103CD">
        <w:rPr>
          <w:rFonts w:ascii="나눔명조" w:eastAsia="나눔명조" w:hAnsi="나눔명조"/>
        </w:rPr>
        <w:br/>
        <w:t xml:space="preserve">    marker = dict(line = dict(color = 'white', width = 2))))</w:t>
      </w:r>
      <w:r w:rsidRPr="001103CD">
        <w:rPr>
          <w:rFonts w:ascii="나눔명조" w:eastAsia="나눔명조" w:hAnsi="나눔명조"/>
        </w:rPr>
        <w:br/>
      </w:r>
      <w:r w:rsidRPr="001103CD">
        <w:rPr>
          <w:rFonts w:ascii="나눔명조" w:eastAsia="나눔명조" w:hAnsi="나눔명조"/>
        </w:rPr>
        <w:br/>
        <w:t>##  'Low income'을 위한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df_covid19_stat_tmp['Low income'], </w:t>
      </w:r>
      <w:r w:rsidRPr="001103CD">
        <w:rPr>
          <w:rFonts w:ascii="나눔명조" w:eastAsia="나눔명조" w:hAnsi="나눔명조"/>
        </w:rPr>
        <w:br/>
        <w:t xml:space="preserve">    y = df_covid19_stat_tmp.index, orientation = 'h', name = 'Low income', </w:t>
      </w:r>
      <w:r w:rsidRPr="001103CD">
        <w:rPr>
          <w:rFonts w:ascii="나눔명조" w:eastAsia="나눔명조" w:hAnsi="나눔명조"/>
        </w:rPr>
        <w:br/>
        <w:t xml:space="preserve">    marker = dict(line = dict(color = 'white', width = 2))))</w:t>
      </w:r>
      <w:r w:rsidRPr="001103CD">
        <w:rPr>
          <w:rFonts w:ascii="나눔명조" w:eastAsia="나눔명조" w:hAnsi="나눔명조"/>
        </w:rPr>
        <w:br/>
      </w:r>
      <w:r w:rsidRPr="001103CD">
        <w:rPr>
          <w:rFonts w:ascii="나눔명조" w:eastAsia="나눔명조" w:hAnsi="나눔명조"/>
        </w:rPr>
        <w:br/>
        <w:t>for index, row in df_covid19_stat_tmp.iterrows():</w:t>
      </w:r>
      <w:r w:rsidRPr="001103CD">
        <w:rPr>
          <w:rFonts w:ascii="나눔명조" w:eastAsia="나눔명조" w:hAnsi="나눔명조"/>
        </w:rPr>
        <w:br/>
        <w:t xml:space="preserve">    ##  'High income' 값 표시를 위한 주석 레이어 추가</w:t>
      </w:r>
      <w:r w:rsidRPr="001103CD">
        <w:rPr>
          <w:rFonts w:ascii="나눔명조" w:eastAsia="나눔명조" w:hAnsi="나눔명조"/>
        </w:rPr>
        <w:br/>
        <w:t xml:space="preserve">    fig.add_annotation(</w:t>
      </w:r>
      <w:r w:rsidRPr="001103CD">
        <w:rPr>
          <w:rFonts w:ascii="나눔명조" w:eastAsia="나눔명조" w:hAnsi="나눔명조"/>
        </w:rPr>
        <w:br/>
        <w:t xml:space="preserve">        xref = 'x', yref = 'y',</w:t>
      </w:r>
      <w:r w:rsidRPr="001103CD">
        <w:rPr>
          <w:rFonts w:ascii="나눔명조" w:eastAsia="나눔명조" w:hAnsi="나눔명조"/>
        </w:rPr>
        <w:br/>
        <w:t xml:space="preserve">        x = row['High income'] / 2, y = index, </w:t>
      </w:r>
      <w:r w:rsidRPr="001103CD">
        <w:rPr>
          <w:rFonts w:ascii="나눔명조" w:eastAsia="나눔명조" w:hAnsi="나눔명조"/>
        </w:rPr>
        <w:br/>
        <w:t xml:space="preserve">        text = str(round(row['High income'] * 100, 1)) + '%',  </w:t>
      </w:r>
      <w:r w:rsidRPr="001103CD">
        <w:rPr>
          <w:rFonts w:ascii="나눔명조" w:eastAsia="나눔명조" w:hAnsi="나눔명조"/>
        </w:rPr>
        <w:br/>
        <w:t xml:space="preserve">        showarrow = False, font = dict(color = 'white'))</w:t>
      </w:r>
      <w:r w:rsidRPr="001103CD">
        <w:rPr>
          <w:rFonts w:ascii="나눔명조" w:eastAsia="나눔명조" w:hAnsi="나눔명조"/>
        </w:rPr>
        <w:br/>
        <w:t xml:space="preserve">    ##  'Upper middle income' 값 표시를 위한 주석 레이어 추가</w:t>
      </w:r>
      <w:r w:rsidRPr="001103CD">
        <w:rPr>
          <w:rFonts w:ascii="나눔명조" w:eastAsia="나눔명조" w:hAnsi="나눔명조"/>
        </w:rPr>
        <w:br/>
        <w:t xml:space="preserve">    fig.add_annotation(</w:t>
      </w:r>
      <w:r w:rsidRPr="001103CD">
        <w:rPr>
          <w:rFonts w:ascii="나눔명조" w:eastAsia="나눔명조" w:hAnsi="나눔명조"/>
        </w:rPr>
        <w:br/>
        <w:t xml:space="preserve">        xref = 'x', yref = 'y',</w:t>
      </w:r>
      <w:r w:rsidRPr="001103CD">
        <w:rPr>
          <w:rFonts w:ascii="나눔명조" w:eastAsia="나눔명조" w:hAnsi="나눔명조"/>
        </w:rPr>
        <w:br/>
        <w:t xml:space="preserve">        x = (row['Upper middle income'] / 2) + row['High income'], y = index, </w:t>
      </w:r>
      <w:r w:rsidRPr="001103CD">
        <w:rPr>
          <w:rFonts w:ascii="나눔명조" w:eastAsia="나눔명조" w:hAnsi="나눔명조"/>
        </w:rPr>
        <w:br/>
        <w:t xml:space="preserve">        text = str(round(row['Upper middle income'] * 100, 1)) + '%',  </w:t>
      </w:r>
      <w:r w:rsidRPr="001103CD">
        <w:rPr>
          <w:rFonts w:ascii="나눔명조" w:eastAsia="나눔명조" w:hAnsi="나눔명조"/>
        </w:rPr>
        <w:br/>
        <w:t xml:space="preserve">        showarrow = False, font = dict(color = 'white'))</w:t>
      </w:r>
      <w:r w:rsidRPr="001103CD">
        <w:rPr>
          <w:rFonts w:ascii="나눔명조" w:eastAsia="나눔명조" w:hAnsi="나눔명조"/>
        </w:rPr>
        <w:br/>
        <w:t xml:space="preserve">    ##  'Lower middle income' 값 표시를 위한 주석 레이어 추가</w:t>
      </w:r>
      <w:r w:rsidRPr="001103CD">
        <w:rPr>
          <w:rFonts w:ascii="나눔명조" w:eastAsia="나눔명조" w:hAnsi="나눔명조"/>
        </w:rPr>
        <w:br/>
        <w:t xml:space="preserve">    fig.add_annotation(</w:t>
      </w:r>
      <w:r w:rsidRPr="001103CD">
        <w:rPr>
          <w:rFonts w:ascii="나눔명조" w:eastAsia="나눔명조" w:hAnsi="나눔명조"/>
        </w:rPr>
        <w:br/>
        <w:t xml:space="preserve">        xref = 'x', yref = 'y',</w:t>
      </w:r>
      <w:r w:rsidRPr="001103CD">
        <w:rPr>
          <w:rFonts w:ascii="나눔명조" w:eastAsia="나눔명조" w:hAnsi="나눔명조"/>
        </w:rPr>
        <w:br/>
        <w:t xml:space="preserve">        x = (row['Lower middle income'] / 2) + row['High income'] + row['Upper middle income'], y = index, </w:t>
      </w:r>
      <w:r w:rsidRPr="001103CD">
        <w:rPr>
          <w:rFonts w:ascii="나눔명조" w:eastAsia="나눔명조" w:hAnsi="나눔명조"/>
        </w:rPr>
        <w:br/>
        <w:t xml:space="preserve">        text = str(round(row['Lower middle income'] * 100, 1)) + '%',  </w:t>
      </w:r>
      <w:r w:rsidRPr="001103CD">
        <w:rPr>
          <w:rFonts w:ascii="나눔명조" w:eastAsia="나눔명조" w:hAnsi="나눔명조"/>
        </w:rPr>
        <w:br/>
        <w:t xml:space="preserve">        showarrow = False, font = dict(color = 'white'))</w:t>
      </w:r>
      <w:r w:rsidRPr="001103CD">
        <w:rPr>
          <w:rFonts w:ascii="나눔명조" w:eastAsia="나눔명조" w:hAnsi="나눔명조"/>
        </w:rPr>
        <w:br/>
        <w:t xml:space="preserve">    ##  'Low income' 값 표시를 위한 주석 레이어 추가</w:t>
      </w:r>
      <w:r w:rsidRPr="001103CD">
        <w:rPr>
          <w:rFonts w:ascii="나눔명조" w:eastAsia="나눔명조" w:hAnsi="나눔명조"/>
        </w:rPr>
        <w:br/>
        <w:t xml:space="preserve">    fig.add_annotation(</w:t>
      </w:r>
      <w:r w:rsidRPr="001103CD">
        <w:rPr>
          <w:rFonts w:ascii="나눔명조" w:eastAsia="나눔명조" w:hAnsi="나눔명조"/>
        </w:rPr>
        <w:br/>
        <w:t xml:space="preserve">        xref = 'x', yref = 'y',</w:t>
      </w:r>
      <w:r w:rsidRPr="001103CD">
        <w:rPr>
          <w:rFonts w:ascii="나눔명조" w:eastAsia="나눔명조" w:hAnsi="나눔명조"/>
        </w:rPr>
        <w:br/>
        <w:t xml:space="preserve">        x = (row['Low income'] / 2) + row['High income'] + row['Upper middle income'] + row['Lower middle income'], y = index, </w:t>
      </w:r>
      <w:r w:rsidRPr="001103CD">
        <w:rPr>
          <w:rFonts w:ascii="나눔명조" w:eastAsia="나눔명조" w:hAnsi="나눔명조"/>
        </w:rPr>
        <w:br/>
        <w:t xml:space="preserve">        text = str(round(row['Low income'] * 100, 1)) + '%',  </w:t>
      </w:r>
      <w:r w:rsidRPr="001103CD">
        <w:rPr>
          <w:rFonts w:ascii="나눔명조" w:eastAsia="나눔명조" w:hAnsi="나눔명조"/>
        </w:rPr>
        <w:br/>
        <w:t xml:space="preserve">        showarrow = False, font = dict(color = 'white'))</w:t>
      </w:r>
      <w:r w:rsidRPr="001103CD">
        <w:rPr>
          <w:rFonts w:ascii="나눔명조" w:eastAsia="나눔명조" w:hAnsi="나눔명조"/>
        </w:rPr>
        <w:br/>
      </w:r>
      <w:r w:rsidRPr="001103CD">
        <w:rPr>
          <w:rFonts w:ascii="나눔명조" w:eastAsia="나눔명조" w:hAnsi="나눔명조"/>
        </w:rPr>
        <w:lastRenderedPageBreak/>
        <w:br/>
        <w:t xml:space="preserve">fig.update_layout(barmode = 'stack', </w:t>
      </w:r>
      <w:r w:rsidRPr="001103CD">
        <w:rPr>
          <w:rFonts w:ascii="나눔명조" w:eastAsia="나눔명조" w:hAnsi="나눔명조"/>
        </w:rPr>
        <w:br/>
        <w:t xml:space="preserve">         title = dict(text = '국가 소득급간별 코로나19 현황', x = 0.5),</w:t>
      </w:r>
      <w:r w:rsidRPr="001103CD">
        <w:rPr>
          <w:rFonts w:ascii="나눔명조" w:eastAsia="나눔명조" w:hAnsi="나눔명조"/>
        </w:rPr>
        <w:br/>
        <w:t xml:space="preserve">         xaxis = dict(title = '', tickformat = '.0%'), </w:t>
      </w:r>
      <w:r w:rsidRPr="001103CD">
        <w:rPr>
          <w:rFonts w:ascii="나눔명조" w:eastAsia="나눔명조" w:hAnsi="나눔명조"/>
        </w:rPr>
        <w:br/>
        <w:t xml:space="preserve">         yaxis = dict(title = ''), </w:t>
      </w:r>
      <w:r w:rsidRPr="001103CD">
        <w:rPr>
          <w:rFonts w:ascii="나눔명조" w:eastAsia="나눔명조" w:hAnsi="나눔명조"/>
        </w:rPr>
        <w:br/>
        <w:t xml:space="preserve">         legend = dict(orientation = 'h', traceorder = 'normal'), </w:t>
      </w:r>
      <w:r w:rsidRPr="001103CD">
        <w:rPr>
          <w:rFonts w:ascii="나눔명조" w:eastAsia="나눔명조" w:hAnsi="나눔명조"/>
        </w:rPr>
        <w:br/>
        <w:t xml:space="preserve">         margin = margins_P) </w:t>
      </w:r>
      <w:r w:rsidRPr="001103CD">
        <w:rPr>
          <w:rFonts w:ascii="나눔명조" w:eastAsia="나눔명조" w:hAnsi="나눔명조"/>
        </w:rPr>
        <w:br/>
      </w:r>
      <w:r w:rsidRPr="001103CD">
        <w:rPr>
          <w:rFonts w:ascii="나눔명조" w:eastAsia="나눔명조" w:hAnsi="나눔명조"/>
        </w:rPr>
        <w:br/>
        <w:t>fig.show()</w:t>
      </w:r>
    </w:p>
    <w:p w:rsidR="00955EB8" w:rsidRDefault="00955EB8">
      <w:pPr>
        <w:pStyle w:val="CaptionedFigure"/>
        <w:rPr>
          <w:rFonts w:ascii="나눔명조" w:eastAsia="나눔명조" w:hAnsi="나눔명조"/>
        </w:rPr>
      </w:pPr>
    </w:p>
    <w:p w:rsidR="003F7835" w:rsidRPr="001103CD" w:rsidRDefault="00955EB8">
      <w:pPr>
        <w:pStyle w:val="CaptionedFigure"/>
        <w:rPr>
          <w:rFonts w:ascii="나눔명조" w:eastAsia="나눔명조" w:hAnsi="나눔명조"/>
        </w:rPr>
      </w:pPr>
      <w:r>
        <w:rPr>
          <w:rFonts w:ascii="나눔명조" w:eastAsia="나눔명조" w:hAnsi="나눔명조"/>
        </w:rPr>
        <w:pict>
          <v:shape id="_x0000_i1092" type="#_x0000_t75" style="width:489.6pt;height:350.65pt">
            <v:imagedata r:id="rId140" o:title="result_4-10"/>
          </v:shape>
        </w:pict>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0. python의 비율 막대그래프</w:t>
      </w:r>
    </w:p>
    <w:p w:rsidR="003F7835" w:rsidRPr="001103CD" w:rsidRDefault="003F7835">
      <w:pPr>
        <w:pStyle w:val="1"/>
        <w:rPr>
          <w:rFonts w:ascii="나눔명조" w:eastAsia="나눔명조" w:hAnsi="나눔명조"/>
        </w:rPr>
      </w:pPr>
      <w:bookmarkStart w:id="83" w:name="파이-차트"/>
      <w:bookmarkEnd w:id="82"/>
      <w:r w:rsidRPr="001103CD">
        <w:rPr>
          <w:rFonts w:ascii="나눔명조" w:eastAsia="나눔명조" w:hAnsi="나눔명조"/>
        </w:rPr>
        <w:t>파이 차트</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파이 차트는 원그래프라고도 말하는 차트이다. 파이 차트는 비율 막대그래프와 같이 데이터 전체에 대한 각 변량의 비율만큼의 슬라이스 모양으로 백분율을 표시한 차트이다. 각 부분의 </w:t>
      </w:r>
      <w:r w:rsidRPr="001103CD">
        <w:rPr>
          <w:rFonts w:ascii="나눔명조" w:eastAsia="나눔명조" w:hAnsi="나눔명조"/>
          <w:lang w:eastAsia="ko-KR"/>
        </w:rPr>
        <w:lastRenderedPageBreak/>
        <w:t>중심 각도를 비율로 변환한 슬라이스를 만들어 데이터의 구성을 표현하는데, 전체적인 비율을 쉽게 파악할 수 있다는 장점이 있다. 일부 연구에 따르면 사람의 인식은 면적보다는 길이에 더 민감하기 때문에 파이 차트에서의 각 부분에 대한 크기 비교는 막대 차트의 크기 비교에 비해 어렵다고 전해진다. 특히 파이 차트에 표시되는 변량이 많은 경우와 변량의 크기가 유사한 경우에는 특히 파이 차트가 적절치 않다. 하지만 일부 변량에 데이터가 집중되는 경우에는 막대그래프보다 원형 파이 차트로 구성하는 게 효과적일 수 있다.</w:t>
      </w:r>
    </w:p>
    <w:p w:rsidR="003F7835"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plotly에서는 파이 차트를 만들기 위해 pie 트레이스를 제공한다. pie 트레이스는 X, Y축으로 구성되는 데카르트 좌표계를 사용하지 않기 때문에 ‘x’, ‘y’ 속성이 사용되지 않는다. 대신 </w:t>
      </w:r>
      <w:proofErr w:type="gramStart"/>
      <w:r w:rsidRPr="001103CD">
        <w:rPr>
          <w:rFonts w:ascii="나눔명조" w:eastAsia="나눔명조" w:hAnsi="나눔명조"/>
          <w:lang w:eastAsia="ko-KR"/>
        </w:rPr>
        <w:t>‘values’와 ’labels’</w:t>
      </w:r>
      <w:proofErr w:type="gramEnd"/>
      <w:r w:rsidRPr="001103CD">
        <w:rPr>
          <w:rFonts w:ascii="나눔명조" w:eastAsia="나눔명조" w:hAnsi="나눔명조"/>
          <w:lang w:eastAsia="ko-KR"/>
        </w:rPr>
        <w:t xml:space="preserve"> 속성을 사용하여 데이터를 표현한다. ‘values’ 속성에 설정된 수치 배열에 따라 원을 각각의 슬라이스로 구분하게 </w:t>
      </w:r>
      <w:proofErr w:type="gramStart"/>
      <w:r w:rsidRPr="001103CD">
        <w:rPr>
          <w:rFonts w:ascii="나눔명조" w:eastAsia="나눔명조" w:hAnsi="나눔명조"/>
          <w:lang w:eastAsia="ko-KR"/>
        </w:rPr>
        <w:t>되고 ’labels’에</w:t>
      </w:r>
      <w:proofErr w:type="gramEnd"/>
      <w:r w:rsidRPr="001103CD">
        <w:rPr>
          <w:rFonts w:ascii="나눔명조" w:eastAsia="나눔명조" w:hAnsi="나눔명조"/>
          <w:lang w:eastAsia="ko-KR"/>
        </w:rPr>
        <w:t xml:space="preserve"> 설정된 배열이 각각의 트레이스 이름으로 설정된다. 또 원 그래프에 표시되는 데이터 값은 기본적으로 백분율 값이 표시된다. 다음은 pie 트레이스에서 사용되는 주요 속성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Pr>
          <w:noProof/>
          <w:lang w:eastAsia="ko-KR"/>
        </w:rPr>
        <w:t>5</w:t>
      </w:r>
      <w:r>
        <w:fldChar w:fldCharType="end"/>
      </w:r>
      <w:r>
        <w:rPr>
          <w:lang w:eastAsia="ko-KR"/>
        </w:rPr>
        <w:t xml:space="preserve">. </w:t>
      </w:r>
      <w:r>
        <w:rPr>
          <w:rFonts w:hint="eastAsia"/>
          <w:lang w:eastAsia="ko-KR"/>
        </w:rPr>
        <w:t>p</w:t>
      </w:r>
      <w:r>
        <w:rPr>
          <w:lang w:eastAsia="ko-KR"/>
        </w:rPr>
        <w:t xml:space="preserve">ie </w:t>
      </w:r>
      <w:proofErr w:type="gramStart"/>
      <w:r>
        <w:rPr>
          <w:rFonts w:hint="eastAsia"/>
          <w:lang w:eastAsia="ko-KR"/>
        </w:rPr>
        <w:t>트레이스</w:t>
      </w:r>
      <w:r w:rsidRPr="0069603F">
        <w:rPr>
          <w:lang w:eastAsia="ko-KR"/>
        </w:rPr>
        <w:t>의</w:t>
      </w:r>
      <w:r>
        <w:rPr>
          <w:rFonts w:hint="eastAsia"/>
          <w:lang w:eastAsia="ko-KR"/>
        </w:rPr>
        <w:t xml:space="preserve"> </w:t>
      </w:r>
      <w:r w:rsidRPr="0069603F">
        <w:rPr>
          <w:lang w:eastAsia="ko-KR"/>
        </w:rPr>
        <w:t xml:space="preserve"> </w:t>
      </w:r>
      <w:r w:rsidRPr="0069603F">
        <w:rPr>
          <w:lang w:eastAsia="ko-KR"/>
        </w:rPr>
        <w:t>주요</w:t>
      </w:r>
      <w:proofErr w:type="gramEnd"/>
      <w:r w:rsidRPr="0069603F">
        <w:rPr>
          <w:lang w:eastAsia="ko-KR"/>
        </w:rPr>
        <w:t xml:space="preserve"> </w:t>
      </w:r>
      <w:r w:rsidRPr="0069603F">
        <w:rPr>
          <w:lang w:eastAsia="ko-KR"/>
        </w:rPr>
        <w:t>속성</w:t>
      </w:r>
    </w:p>
    <w:tbl>
      <w:tblPr>
        <w:tblW w:w="9776" w:type="dxa"/>
        <w:tblCellMar>
          <w:left w:w="99" w:type="dxa"/>
          <w:right w:w="99" w:type="dxa"/>
        </w:tblCellMar>
        <w:tblLook w:val="04A0" w:firstRow="1" w:lastRow="0" w:firstColumn="1" w:lastColumn="0" w:noHBand="0" w:noVBand="1"/>
      </w:tblPr>
      <w:tblGrid>
        <w:gridCol w:w="1379"/>
        <w:gridCol w:w="509"/>
        <w:gridCol w:w="641"/>
        <w:gridCol w:w="2981"/>
        <w:gridCol w:w="4266"/>
      </w:tblGrid>
      <w:tr w:rsidR="003F7835" w:rsidRPr="001103CD" w:rsidTr="003D5EE0">
        <w:trPr>
          <w:trHeight w:val="276"/>
          <w:tblHeader/>
        </w:trPr>
        <w:tc>
          <w:tcPr>
            <w:tcW w:w="2529"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w:t>
            </w:r>
          </w:p>
        </w:tc>
        <w:tc>
          <w:tcPr>
            <w:tcW w:w="2981"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 설명</w:t>
            </w:r>
          </w:p>
        </w:tc>
        <w:tc>
          <w:tcPr>
            <w:tcW w:w="4266"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3D5EE0">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값(R 속성값)</w:t>
            </w:r>
          </w:p>
        </w:tc>
      </w:tr>
      <w:tr w:rsidR="003F7835" w:rsidRPr="001103CD" w:rsidTr="003D5EE0">
        <w:trPr>
          <w:trHeight w:val="276"/>
        </w:trPr>
        <w:tc>
          <w:tcPr>
            <w:tcW w:w="137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title</w:t>
            </w: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font</w:t>
            </w:r>
          </w:p>
        </w:tc>
        <w:tc>
          <w:tcPr>
            <w:tcW w:w="641" w:type="dxa"/>
            <w:tcBorders>
              <w:top w:val="nil"/>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color</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제목 글자 색상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색상</w:t>
            </w:r>
          </w:p>
        </w:tc>
      </w:tr>
      <w:tr w:rsidR="003F7835" w:rsidRPr="001103CD" w:rsidTr="003D5EE0">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641" w:type="dxa"/>
            <w:tcBorders>
              <w:top w:val="nil"/>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family</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제목 글자 HTML 폰트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폰트명</w:t>
            </w:r>
          </w:p>
        </w:tc>
      </w:tr>
      <w:tr w:rsidR="003F7835" w:rsidRPr="001103CD" w:rsidTr="003D5EE0">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641" w:type="dxa"/>
            <w:tcBorders>
              <w:top w:val="nil"/>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size</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xml:space="preserve">제목 글자 크기 설정 </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1이상의 수치</w:t>
            </w:r>
          </w:p>
        </w:tc>
      </w:tr>
      <w:tr w:rsidR="003F7835" w:rsidRPr="001103CD" w:rsidTr="003D5EE0">
        <w:trPr>
          <w:trHeight w:val="408"/>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position</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제목 위치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top left"</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p cente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p right"</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iddle cente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bottom left"</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bottom cente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bottom right"</w:t>
            </w:r>
            <w:r w:rsidRPr="001103CD">
              <w:rPr>
                <w:rFonts w:ascii="나눔고딕" w:eastAsia="나눔고딕" w:hAnsi="나눔고딕" w:cs="굴림" w:hint="eastAsia"/>
                <w:color w:val="20293D"/>
                <w:sz w:val="16"/>
                <w:szCs w:val="16"/>
                <w:lang w:eastAsia="ko-KR"/>
              </w:rPr>
              <w:t> </w:t>
            </w:r>
          </w:p>
        </w:tc>
      </w:tr>
      <w:tr w:rsidR="003F7835" w:rsidRPr="001103CD" w:rsidTr="003D5EE0">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text</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제목 문자열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문자열</w:t>
            </w:r>
          </w:p>
        </w:tc>
      </w:tr>
      <w:tr w:rsidR="003F7835" w:rsidRPr="001103CD" w:rsidTr="003D5EE0">
        <w:trPr>
          <w:trHeight w:val="408"/>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values</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섹터의 값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1103CD" w:rsidTr="003D5EE0">
        <w:trPr>
          <w:trHeight w:val="408"/>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abels</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섹터의 라벨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1103CD" w:rsidTr="003D5EE0">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pull</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중심으로부터 밖으로 빠지는 비율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number or array of numbers between or equal to 0 and 1</w:t>
            </w:r>
          </w:p>
        </w:tc>
      </w:tr>
      <w:tr w:rsidR="003F7835" w:rsidRPr="001103CD" w:rsidTr="003D5EE0">
        <w:trPr>
          <w:trHeight w:val="408"/>
        </w:trPr>
        <w:tc>
          <w:tcPr>
            <w:tcW w:w="137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marker</w:t>
            </w: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colors</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색상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1103CD" w:rsidTr="003D5EE0">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ne</w:t>
            </w:r>
          </w:p>
        </w:tc>
        <w:tc>
          <w:tcPr>
            <w:tcW w:w="641" w:type="dxa"/>
            <w:tcBorders>
              <w:top w:val="nil"/>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color</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의 선 색상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color or array of colors</w:t>
            </w:r>
          </w:p>
        </w:tc>
      </w:tr>
      <w:tr w:rsidR="003F7835" w:rsidRPr="001103CD" w:rsidTr="003D5EE0">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641" w:type="dxa"/>
            <w:tcBorders>
              <w:top w:val="nil"/>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width</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의 선 두께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number or array of numbers greater than or equal to 0</w:t>
            </w:r>
          </w:p>
        </w:tc>
      </w:tr>
      <w:tr w:rsidR="003F7835" w:rsidRPr="001103CD" w:rsidTr="003D5EE0">
        <w:trPr>
          <w:trHeight w:val="408"/>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textinfo</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에 표시할 텍스트 정보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flaglist string. Any combination of </w:t>
            </w:r>
            <w:r w:rsidRPr="001103CD">
              <w:rPr>
                <w:rFonts w:ascii="나눔고딕" w:eastAsia="나눔고딕" w:hAnsi="나눔고딕" w:cs="굴림" w:hint="eastAsia"/>
                <w:color w:val="434F54"/>
                <w:sz w:val="16"/>
                <w:szCs w:val="16"/>
                <w:lang w:eastAsia="ko-KR"/>
              </w:rPr>
              <w:t>"label"</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text"</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value"</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percent"</w:t>
            </w:r>
            <w:r w:rsidRPr="001103CD">
              <w:rPr>
                <w:rFonts w:ascii="나눔고딕" w:eastAsia="나눔고딕" w:hAnsi="나눔고딕" w:cs="굴림" w:hint="eastAsia"/>
                <w:color w:val="20293D"/>
                <w:sz w:val="16"/>
                <w:szCs w:val="16"/>
                <w:lang w:eastAsia="ko-KR"/>
              </w:rPr>
              <w:t> joined with a </w:t>
            </w:r>
            <w:r w:rsidRPr="001103CD">
              <w:rPr>
                <w:rFonts w:ascii="나눔고딕" w:eastAsia="나눔고딕" w:hAnsi="나눔고딕" w:cs="굴림" w:hint="eastAsia"/>
                <w:color w:val="434F54"/>
                <w:sz w:val="16"/>
                <w:szCs w:val="16"/>
                <w:lang w:eastAsia="ko-KR"/>
              </w:rPr>
              <w:t>"+"</w:t>
            </w:r>
            <w:r w:rsidRPr="001103CD">
              <w:rPr>
                <w:rFonts w:ascii="나눔고딕" w:eastAsia="나눔고딕" w:hAnsi="나눔고딕" w:cs="굴림" w:hint="eastAsia"/>
                <w:color w:val="20293D"/>
                <w:sz w:val="16"/>
                <w:szCs w:val="16"/>
                <w:lang w:eastAsia="ko-KR"/>
              </w:rPr>
              <w:t> OR </w:t>
            </w:r>
            <w:r w:rsidRPr="001103CD">
              <w:rPr>
                <w:rFonts w:ascii="나눔고딕" w:eastAsia="나눔고딕" w:hAnsi="나눔고딕" w:cs="굴림" w:hint="eastAsia"/>
                <w:color w:val="434F54"/>
                <w:sz w:val="16"/>
                <w:szCs w:val="16"/>
                <w:lang w:eastAsia="ko-KR"/>
              </w:rPr>
              <w:t>"none"</w:t>
            </w:r>
            <w:r w:rsidRPr="001103CD">
              <w:rPr>
                <w:rFonts w:ascii="나눔고딕" w:eastAsia="나눔고딕" w:hAnsi="나눔고딕" w:cs="굴림" w:hint="eastAsia"/>
                <w:color w:val="20293D"/>
                <w:sz w:val="16"/>
                <w:szCs w:val="16"/>
                <w:lang w:eastAsia="ko-KR"/>
              </w:rPr>
              <w:t>.</w:t>
            </w:r>
          </w:p>
        </w:tc>
      </w:tr>
      <w:tr w:rsidR="003F7835" w:rsidRPr="001103CD" w:rsidTr="003D5EE0">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direction</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에 표시하는 방향의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clockwis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ounterclockwise"</w:t>
            </w:r>
            <w:r w:rsidRPr="001103CD">
              <w:rPr>
                <w:rFonts w:ascii="나눔고딕" w:eastAsia="나눔고딕" w:hAnsi="나눔고딕" w:cs="굴림" w:hint="eastAsia"/>
                <w:color w:val="20293D"/>
                <w:sz w:val="16"/>
                <w:szCs w:val="16"/>
                <w:lang w:eastAsia="ko-KR"/>
              </w:rPr>
              <w:t> </w:t>
            </w:r>
          </w:p>
        </w:tc>
      </w:tr>
      <w:tr w:rsidR="003F7835" w:rsidRPr="001103CD" w:rsidTr="003D5EE0">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hole</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치 차트 중간의 구멍 크기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number between or equal to 0 and 1</w:t>
            </w:r>
          </w:p>
        </w:tc>
      </w:tr>
      <w:tr w:rsidR="003F7835" w:rsidRPr="001103CD" w:rsidTr="003D5EE0">
        <w:trPr>
          <w:trHeight w:val="276"/>
        </w:trPr>
        <w:tc>
          <w:tcPr>
            <w:tcW w:w="137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20293D"/>
                <w:sz w:val="16"/>
                <w:szCs w:val="16"/>
                <w:lang w:eastAsia="ko-KR"/>
              </w:rPr>
            </w:pPr>
            <w:hyperlink r:id="rId141" w:anchor="pie-insidetextfont" w:history="1">
              <w:r w:rsidR="003F7835" w:rsidRPr="001103CD">
                <w:rPr>
                  <w:rFonts w:ascii="나눔고딕" w:eastAsia="나눔고딕" w:hAnsi="나눔고딕" w:cs="굴림" w:hint="eastAsia"/>
                  <w:color w:val="20293D"/>
                  <w:sz w:val="16"/>
                  <w:szCs w:val="16"/>
                  <w:lang w:eastAsia="ko-KR"/>
                </w:rPr>
                <w:t>insidetextfont</w:t>
              </w:r>
            </w:hyperlink>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color</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 내부 글자 색상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색상</w:t>
            </w:r>
          </w:p>
        </w:tc>
      </w:tr>
      <w:tr w:rsidR="003F7835" w:rsidRPr="001103CD" w:rsidTr="003D5EE0">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family</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 내부 폰트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폰트명</w:t>
            </w:r>
          </w:p>
        </w:tc>
      </w:tr>
      <w:tr w:rsidR="003F7835" w:rsidRPr="001103CD" w:rsidTr="003D5EE0">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size</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 내부 폰트 사이즈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1이상의 수치</w:t>
            </w:r>
          </w:p>
        </w:tc>
      </w:tr>
      <w:tr w:rsidR="003F7835" w:rsidRPr="001103CD" w:rsidTr="003D5EE0">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2E639A" w:rsidP="003D5EE0">
            <w:pPr>
              <w:spacing w:after="0"/>
              <w:rPr>
                <w:rFonts w:ascii="나눔고딕" w:eastAsia="나눔고딕" w:hAnsi="나눔고딕" w:cs="굴림"/>
                <w:color w:val="20293D"/>
                <w:sz w:val="16"/>
                <w:szCs w:val="16"/>
                <w:lang w:eastAsia="ko-KR"/>
              </w:rPr>
            </w:pPr>
            <w:hyperlink r:id="rId142" w:anchor="pie-insidetextorientation" w:history="1">
              <w:r w:rsidR="003F7835" w:rsidRPr="001103CD">
                <w:rPr>
                  <w:rFonts w:ascii="나눔고딕" w:eastAsia="나눔고딕" w:hAnsi="나눔고딕" w:cs="굴림" w:hint="eastAsia"/>
                  <w:color w:val="20293D"/>
                  <w:sz w:val="16"/>
                  <w:szCs w:val="16"/>
                  <w:lang w:eastAsia="ko-KR"/>
                </w:rPr>
                <w:t>insidetextorientation</w:t>
              </w:r>
            </w:hyperlink>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차트 내부 텍스트 방향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horizontal"</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radial"</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angential"</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auto"</w:t>
            </w:r>
            <w:r w:rsidRPr="001103CD">
              <w:rPr>
                <w:rFonts w:ascii="나눔고딕" w:eastAsia="나눔고딕" w:hAnsi="나눔고딕" w:cs="굴림" w:hint="eastAsia"/>
                <w:color w:val="20293D"/>
                <w:sz w:val="16"/>
                <w:szCs w:val="16"/>
                <w:lang w:eastAsia="ko-KR"/>
              </w:rPr>
              <w:t> </w:t>
            </w:r>
          </w:p>
        </w:tc>
      </w:tr>
      <w:tr w:rsidR="003F7835" w:rsidRPr="001103CD" w:rsidTr="003D5EE0">
        <w:trPr>
          <w:trHeight w:val="276"/>
        </w:trPr>
        <w:tc>
          <w:tcPr>
            <w:tcW w:w="137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2E639A" w:rsidP="003D5EE0">
            <w:pPr>
              <w:spacing w:after="0"/>
              <w:rPr>
                <w:rFonts w:ascii="나눔고딕" w:eastAsia="나눔고딕" w:hAnsi="나눔고딕" w:cs="굴림"/>
                <w:color w:val="20293D"/>
                <w:sz w:val="16"/>
                <w:szCs w:val="16"/>
                <w:lang w:eastAsia="ko-KR"/>
              </w:rPr>
            </w:pPr>
            <w:hyperlink r:id="rId143" w:anchor="pie-outsidetextfont" w:history="1">
              <w:r w:rsidR="003F7835" w:rsidRPr="001103CD">
                <w:rPr>
                  <w:rFonts w:ascii="나눔고딕" w:eastAsia="나눔고딕" w:hAnsi="나눔고딕" w:cs="굴림" w:hint="eastAsia"/>
                  <w:color w:val="20293D"/>
                  <w:sz w:val="16"/>
                  <w:szCs w:val="16"/>
                  <w:lang w:eastAsia="ko-KR"/>
                </w:rPr>
                <w:t>outsidetextfont</w:t>
              </w:r>
            </w:hyperlink>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color</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 외부 글자 색상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색상</w:t>
            </w:r>
          </w:p>
        </w:tc>
      </w:tr>
      <w:tr w:rsidR="003F7835" w:rsidRPr="001103CD" w:rsidTr="003D5EE0">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family</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 외부 폰트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폰트명</w:t>
            </w:r>
          </w:p>
        </w:tc>
      </w:tr>
      <w:tr w:rsidR="003F7835" w:rsidRPr="001103CD" w:rsidTr="003D5EE0">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size</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 외부 폰트 사이즈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1이상의 수치</w:t>
            </w:r>
          </w:p>
        </w:tc>
      </w:tr>
      <w:tr w:rsidR="003F7835" w:rsidRPr="001103CD" w:rsidTr="003D5EE0">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2E639A" w:rsidP="003D5EE0">
            <w:pPr>
              <w:spacing w:after="0"/>
              <w:rPr>
                <w:rFonts w:ascii="나눔고딕" w:eastAsia="나눔고딕" w:hAnsi="나눔고딕" w:cs="굴림"/>
                <w:color w:val="20293D"/>
                <w:sz w:val="16"/>
                <w:szCs w:val="16"/>
                <w:lang w:eastAsia="ko-KR"/>
              </w:rPr>
            </w:pPr>
            <w:hyperlink r:id="rId144" w:anchor="pie-rotation" w:history="1">
              <w:r w:rsidR="003F7835" w:rsidRPr="001103CD">
                <w:rPr>
                  <w:rFonts w:ascii="나눔고딕" w:eastAsia="나눔고딕" w:hAnsi="나눔고딕" w:cs="굴림" w:hint="eastAsia"/>
                  <w:color w:val="20293D"/>
                  <w:sz w:val="16"/>
                  <w:szCs w:val="16"/>
                  <w:lang w:eastAsia="ko-KR"/>
                </w:rPr>
                <w:t>rotation</w:t>
              </w:r>
            </w:hyperlink>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첫 번째 슬라이스의 시작 위치 각도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angle</w:t>
            </w:r>
          </w:p>
        </w:tc>
      </w:tr>
      <w:tr w:rsidR="003F7835" w:rsidRPr="001103CD" w:rsidTr="003D5EE0">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2E639A" w:rsidP="003D5EE0">
            <w:pPr>
              <w:spacing w:after="0"/>
              <w:rPr>
                <w:rFonts w:ascii="나눔고딕" w:eastAsia="나눔고딕" w:hAnsi="나눔고딕" w:cs="굴림"/>
                <w:color w:val="20293D"/>
                <w:sz w:val="16"/>
                <w:szCs w:val="16"/>
                <w:lang w:eastAsia="ko-KR"/>
              </w:rPr>
            </w:pPr>
            <w:hyperlink r:id="rId145" w:anchor="pie-sort" w:history="1">
              <w:r w:rsidR="003F7835" w:rsidRPr="001103CD">
                <w:rPr>
                  <w:rFonts w:ascii="나눔고딕" w:eastAsia="나눔고딕" w:hAnsi="나눔고딕" w:cs="굴림" w:hint="eastAsia"/>
                  <w:color w:val="20293D"/>
                  <w:sz w:val="16"/>
                  <w:szCs w:val="16"/>
                  <w:lang w:eastAsia="ko-KR"/>
                </w:rPr>
                <w:t>sort</w:t>
              </w:r>
            </w:hyperlink>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섹터의 값에 따른 정렬 여부의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3D5EE0">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boolean</w:t>
            </w:r>
          </w:p>
        </w:tc>
      </w:tr>
    </w:tbl>
    <w:p w:rsidR="003F7835" w:rsidRPr="001103CD" w:rsidRDefault="003F7835">
      <w:pPr>
        <w:pStyle w:val="a1"/>
        <w:rPr>
          <w:rFonts w:ascii="나눔명조" w:eastAsia="나눔명조" w:hAnsi="나눔명조"/>
          <w:lang w:eastAsia="ko-KR"/>
        </w:rPr>
      </w:pP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plotly의 pie 트레이스는 기본적으로 시계 반대 방향으로 ‘values’의 순서대로 표시된다. 만약 시계 방향으로 표시하기를 </w:t>
      </w:r>
      <w:proofErr w:type="gramStart"/>
      <w:r w:rsidRPr="001103CD">
        <w:rPr>
          <w:rFonts w:ascii="나눔명조" w:eastAsia="나눔명조" w:hAnsi="나눔명조"/>
          <w:lang w:eastAsia="ko-KR"/>
        </w:rPr>
        <w:t>원한다면 ’direction’을</w:t>
      </w:r>
      <w:proofErr w:type="gramEnd"/>
      <w:r w:rsidRPr="001103CD">
        <w:rPr>
          <w:rFonts w:ascii="나눔명조" w:eastAsia="나눔명조" w:hAnsi="나눔명조"/>
          <w:lang w:eastAsia="ko-KR"/>
        </w:rPr>
        <w:t xml:space="preserve"> ’clockwise’로 설정해준다. 정렬 할지 </w:t>
      </w:r>
      <w:proofErr w:type="gramStart"/>
      <w:r w:rsidRPr="001103CD">
        <w:rPr>
          <w:rFonts w:ascii="나눔명조" w:eastAsia="나눔명조" w:hAnsi="나눔명조"/>
          <w:lang w:eastAsia="ko-KR"/>
        </w:rPr>
        <w:t>여부는 ’sort’</w:t>
      </w:r>
      <w:proofErr w:type="gramEnd"/>
      <w:r w:rsidRPr="001103CD">
        <w:rPr>
          <w:rFonts w:ascii="나눔명조" w:eastAsia="나눔명조" w:hAnsi="나눔명조"/>
          <w:lang w:eastAsia="ko-KR"/>
        </w:rPr>
        <w:t xml:space="preserve"> 속성으로 사용하는데 파이 차트에서는 가급적 정렬된 상태로 사용하는 것이 효과적이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다음은 대학의 졸업자들이 각 계열별로 어떻게 구성되는지를 표시하는 파이 차트를 만드는 R과 python 코드이다. 파이 차트를 위해 먼저 전체 졸업자 수를 계열별로 합산한 데이터를 </w:t>
      </w:r>
      <w:proofErr w:type="gramStart"/>
      <w:r w:rsidRPr="001103CD">
        <w:rPr>
          <w:rFonts w:ascii="나눔명조" w:eastAsia="나눔명조" w:hAnsi="나눔명조"/>
          <w:lang w:eastAsia="ko-KR"/>
        </w:rPr>
        <w:t>만들어주었고 ’values’를</w:t>
      </w:r>
      <w:proofErr w:type="gramEnd"/>
      <w:r w:rsidRPr="001103CD">
        <w:rPr>
          <w:rFonts w:ascii="나눔명조" w:eastAsia="나눔명조" w:hAnsi="나눔명조"/>
          <w:lang w:eastAsia="ko-KR"/>
        </w:rPr>
        <w:t xml:space="preserve"> 졸업 자수로, ’labels’를 대계열 이름으로 설정하였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R에서 pie 트레이스를 만들기 위해서는 </w:t>
      </w:r>
      <w:r w:rsidRPr="001103CD">
        <w:rPr>
          <w:rStyle w:val="VerbatimChar"/>
          <w:rFonts w:ascii="나눔명조" w:eastAsia="나눔명조" w:hAnsi="나눔명조"/>
          <w:lang w:eastAsia="ko-KR"/>
        </w:rPr>
        <w:t xml:space="preserve">add_trace(type = 'pie', </w:t>
      </w:r>
      <w:proofErr w:type="gramStart"/>
      <w:r w:rsidRPr="001103CD">
        <w:rPr>
          <w:rStyle w:val="VerbatimChar"/>
          <w:rFonts w:ascii="나눔명조" w:eastAsia="나눔명조" w:hAnsi="나눔명조"/>
          <w:lang w:eastAsia="ko-KR"/>
        </w:rPr>
        <w:t>...</w:t>
      </w:r>
      <w:proofErr w:type="gramEnd"/>
      <w:r w:rsidRPr="001103CD">
        <w:rPr>
          <w:rStyle w:val="VerbatimChar"/>
          <w:rFonts w:ascii="나눔명조" w:eastAsia="나눔명조" w:hAnsi="나눔명조"/>
          <w:lang w:eastAsia="ko-KR"/>
        </w:rPr>
        <w:t>)</w:t>
      </w:r>
      <w:r w:rsidRPr="001103CD">
        <w:rPr>
          <w:rFonts w:ascii="나눔명조" w:eastAsia="나눔명조" w:hAnsi="나눔명조"/>
          <w:lang w:eastAsia="ko-KR"/>
        </w:rPr>
        <w:t xml:space="preserve">를 사용하거나 </w:t>
      </w:r>
      <w:r w:rsidRPr="001103CD">
        <w:rPr>
          <w:rStyle w:val="VerbatimChar"/>
          <w:rFonts w:ascii="나눔명조" w:eastAsia="나눔명조" w:hAnsi="나눔명조"/>
          <w:lang w:eastAsia="ko-KR"/>
        </w:rPr>
        <w:t>add_pie()</w:t>
      </w:r>
      <w:r w:rsidRPr="001103CD">
        <w:rPr>
          <w:rFonts w:ascii="나눔명조" w:eastAsia="나눔명조" w:hAnsi="나눔명조"/>
          <w:lang w:eastAsia="ko-KR"/>
        </w:rPr>
        <w:t>를 사용한다.</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df_취업률_500 |&gt; group_by(대계열) |&gt;</w:t>
      </w:r>
      <w:r w:rsidRPr="001103CD">
        <w:rPr>
          <w:rFonts w:ascii="나눔명조" w:eastAsia="나눔명조" w:hAnsi="나눔명조"/>
        </w:rPr>
        <w:br/>
        <w:t xml:space="preserve">  summarise(졸업자수 = sum(졸업자수)) |&gt; </w:t>
      </w:r>
      <w:r w:rsidRPr="001103CD">
        <w:rPr>
          <w:rFonts w:ascii="나눔명조" w:eastAsia="나눔명조" w:hAnsi="나눔명조"/>
        </w:rPr>
        <w:br/>
        <w:t xml:space="preserve">  plot_ly() |&gt;</w:t>
      </w:r>
      <w:r w:rsidRPr="001103CD">
        <w:rPr>
          <w:rFonts w:ascii="나눔명조" w:eastAsia="나눔명조" w:hAnsi="나눔명조"/>
        </w:rPr>
        <w:br/>
        <w:t xml:space="preserve">  ## value와 labels를 매핑한 파이 trace 추가</w:t>
      </w:r>
      <w:r w:rsidRPr="001103CD">
        <w:rPr>
          <w:rFonts w:ascii="나눔명조" w:eastAsia="나눔명조" w:hAnsi="나눔명조"/>
        </w:rPr>
        <w:br/>
        <w:t xml:space="preserve">  add_trace(type = 'pie', values = ~졸업자수, labels = ~대계열, direction = 'clockwise') |&gt; </w:t>
      </w:r>
      <w:r w:rsidRPr="001103CD">
        <w:rPr>
          <w:rFonts w:ascii="나눔명조" w:eastAsia="나눔명조" w:hAnsi="나눔명조"/>
        </w:rPr>
        <w:br/>
        <w:t xml:space="preserve">  layout(title = list(text = '대학 계열별 졸업생 분포'),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rPr>
      </w:pPr>
      <w:r w:rsidRPr="001103CD">
        <w:rPr>
          <w:rFonts w:ascii="나눔명조" w:eastAsia="나눔명조" w:hAnsi="나눔명조"/>
        </w:rPr>
        <w:t xml:space="preserve">python에서 pie 트레이스를 만들기 위해서는 </w:t>
      </w:r>
      <w:r w:rsidRPr="001103CD">
        <w:rPr>
          <w:rStyle w:val="VerbatimChar"/>
          <w:rFonts w:ascii="나눔명조" w:eastAsia="나눔명조" w:hAnsi="나눔명조"/>
        </w:rPr>
        <w:t>add_</w:t>
      </w:r>
      <w:proofErr w:type="gramStart"/>
      <w:r w:rsidRPr="001103CD">
        <w:rPr>
          <w:rStyle w:val="VerbatimChar"/>
          <w:rFonts w:ascii="나눔명조" w:eastAsia="나눔명조" w:hAnsi="나눔명조"/>
        </w:rPr>
        <w:t>trace(</w:t>
      </w:r>
      <w:proofErr w:type="gramEnd"/>
      <w:r w:rsidRPr="001103CD">
        <w:rPr>
          <w:rStyle w:val="VerbatimChar"/>
          <w:rFonts w:ascii="나눔명조" w:eastAsia="나눔명조" w:hAnsi="나눔명조"/>
        </w:rPr>
        <w:t>)</w:t>
      </w:r>
      <w:r w:rsidRPr="001103CD">
        <w:rPr>
          <w:rFonts w:ascii="나눔명조" w:eastAsia="나눔명조" w:hAnsi="나눔명조"/>
        </w:rPr>
        <w:t xml:space="preserve">에서 </w:t>
      </w:r>
      <w:r w:rsidRPr="001103CD">
        <w:rPr>
          <w:rStyle w:val="VerbatimChar"/>
          <w:rFonts w:ascii="나눔명조" w:eastAsia="나눔명조" w:hAnsi="나눔명조"/>
        </w:rPr>
        <w:t>plotly.graph_objects.Pie()</w:t>
      </w:r>
      <w:r w:rsidRPr="001103CD">
        <w:rPr>
          <w:rFonts w:ascii="나눔명조" w:eastAsia="나눔명조" w:hAnsi="나눔명조"/>
        </w:rPr>
        <w:t xml:space="preserve">를 사용하거나 </w:t>
      </w:r>
      <w:r w:rsidRPr="001103CD">
        <w:rPr>
          <w:rStyle w:val="VerbatimChar"/>
          <w:rFonts w:ascii="나눔명조" w:eastAsia="나눔명조" w:hAnsi="나눔명조"/>
        </w:rPr>
        <w:t>plotly.express.pie()</w:t>
      </w:r>
      <w:r w:rsidRPr="001103CD">
        <w:rPr>
          <w:rFonts w:ascii="나눔명조" w:eastAsia="나눔명조" w:hAnsi="나눔명조"/>
        </w:rPr>
        <w:t>를 사용한다.</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df_pie = df_취업률_500.groupby('대계열').sum('졸업자수').reset_index()[['대계열', '졸업자수']]</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value와 labels를 매핑한 파이 trace 추가</w:t>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sort = True))</w:t>
      </w:r>
      <w:r w:rsidRPr="001103CD">
        <w:rPr>
          <w:rFonts w:ascii="나눔명조" w:eastAsia="나눔명조" w:hAnsi="나눔명조"/>
        </w:rPr>
        <w:br/>
      </w:r>
      <w:r w:rsidRPr="001103CD">
        <w:rPr>
          <w:rFonts w:ascii="나눔명조" w:eastAsia="나눔명조" w:hAnsi="나눔명조"/>
        </w:rPr>
        <w:br/>
        <w:t>fig.show()</w:t>
      </w:r>
    </w:p>
    <w:p w:rsidR="00955EB8" w:rsidRDefault="00955EB8">
      <w:pPr>
        <w:pStyle w:val="CaptionedFigure"/>
        <w:rPr>
          <w:rFonts w:ascii="나눔명조" w:eastAsia="나눔명조" w:hAnsi="나눔명조"/>
        </w:rPr>
      </w:pPr>
    </w:p>
    <w:p w:rsidR="003F7835" w:rsidRPr="001103CD" w:rsidRDefault="00955EB8">
      <w:pPr>
        <w:pStyle w:val="CaptionedFigure"/>
        <w:rPr>
          <w:rFonts w:ascii="나눔명조" w:eastAsia="나눔명조" w:hAnsi="나눔명조"/>
        </w:rPr>
      </w:pPr>
      <w:r>
        <w:rPr>
          <w:rFonts w:ascii="나눔명조" w:eastAsia="나눔명조" w:hAnsi="나눔명조"/>
        </w:rPr>
        <w:pict>
          <v:shape id="_x0000_i1105" type="#_x0000_t75" style="width:469.45pt;height:348.5pt">
            <v:imagedata r:id="rId146" o:title="result_4-11"/>
          </v:shape>
        </w:pict>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1. R의 파이 그래프</w:t>
      </w:r>
    </w:p>
    <w:p w:rsidR="003F7835" w:rsidRPr="001103CD" w:rsidRDefault="003F7835">
      <w:pPr>
        <w:pStyle w:val="2"/>
        <w:rPr>
          <w:rFonts w:ascii="나눔명조" w:eastAsia="나눔명조" w:hAnsi="나눔명조"/>
        </w:rPr>
      </w:pPr>
      <w:bookmarkStart w:id="84" w:name="파이-차트의-라벨-표시"/>
      <w:r w:rsidRPr="001103CD">
        <w:rPr>
          <w:rFonts w:ascii="나눔명조" w:eastAsia="나눔명조" w:hAnsi="나눔명조"/>
        </w:rPr>
        <w:t>파이 차트의 라벨 표시</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pie 트레이스는 기본적으로 백분율을 자동 계산하여 표시해 준다. 하지만 ‘textinfo’ 속성을 사용하면 백분율 외에도 데이터 자체 값이나 백분율과 데이터 값을 혼용할 수 있다. 다음은 ‘textinfo’ 속성을 달리하여 파이 차트를 그리는 R과 python 코드이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p_pie &lt;- df_취업률_500 |&gt; group_by(대계열) |&gt;</w:t>
      </w:r>
      <w:r w:rsidRPr="001103CD">
        <w:rPr>
          <w:rFonts w:ascii="나눔명조" w:eastAsia="나눔명조" w:hAnsi="나눔명조"/>
        </w:rPr>
        <w:br/>
        <w:t xml:space="preserve">  summarise(졸업자수 = sum(졸업자수)) |&gt; </w:t>
      </w:r>
      <w:r w:rsidRPr="001103CD">
        <w:rPr>
          <w:rFonts w:ascii="나눔명조" w:eastAsia="나눔명조" w:hAnsi="나눔명조"/>
        </w:rPr>
        <w:br/>
        <w:t xml:space="preserve">  plot_ly()</w:t>
      </w:r>
      <w:r w:rsidRPr="001103CD">
        <w:rPr>
          <w:rFonts w:ascii="나눔명조" w:eastAsia="나눔명조" w:hAnsi="나눔명조"/>
        </w:rPr>
        <w:br/>
      </w:r>
      <w:r w:rsidRPr="001103CD">
        <w:rPr>
          <w:rFonts w:ascii="나눔명조" w:eastAsia="나눔명조" w:hAnsi="나눔명조"/>
        </w:rPr>
        <w:br/>
        <w:t>p_pie |&gt;</w:t>
      </w:r>
      <w:r w:rsidRPr="001103CD">
        <w:rPr>
          <w:rFonts w:ascii="나눔명조" w:eastAsia="나눔명조" w:hAnsi="나눔명조"/>
        </w:rPr>
        <w:br/>
        <w:t xml:space="preserve">  ## value를 매핑한 파이 trace 추가</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t xml:space="preserve">            textinfo = 'value') |&gt; </w:t>
      </w:r>
      <w:r w:rsidRPr="001103CD">
        <w:rPr>
          <w:rFonts w:ascii="나눔명조" w:eastAsia="나눔명조" w:hAnsi="나눔명조"/>
        </w:rPr>
        <w:br/>
      </w:r>
      <w:r w:rsidRPr="001103CD">
        <w:rPr>
          <w:rFonts w:ascii="나눔명조" w:eastAsia="나눔명조" w:hAnsi="나눔명조"/>
        </w:rPr>
        <w:lastRenderedPageBreak/>
        <w:t xml:space="preserve">  layout(title = list(text = '대학 계열별 취업률 분포'), </w:t>
      </w:r>
      <w:r w:rsidRPr="001103CD">
        <w:rPr>
          <w:rFonts w:ascii="나눔명조" w:eastAsia="나눔명조" w:hAnsi="나눔명조"/>
        </w:rPr>
        <w:br/>
        <w:t xml:space="preserve">         margin = margins_R)</w:t>
      </w:r>
      <w:r w:rsidRPr="001103CD">
        <w:rPr>
          <w:rFonts w:ascii="나눔명조" w:eastAsia="나눔명조" w:hAnsi="나눔명조"/>
        </w:rPr>
        <w:br/>
      </w:r>
      <w:r w:rsidRPr="001103CD">
        <w:rPr>
          <w:rFonts w:ascii="나눔명조" w:eastAsia="나눔명조" w:hAnsi="나눔명조"/>
        </w:rPr>
        <w:br/>
        <w:t>p_pie |&gt;</w:t>
      </w:r>
      <w:r w:rsidRPr="001103CD">
        <w:rPr>
          <w:rFonts w:ascii="나눔명조" w:eastAsia="나눔명조" w:hAnsi="나눔명조"/>
        </w:rPr>
        <w:br/>
        <w:t xml:space="preserve">  ## value와 percent를 매핑한 파이 trace 추가</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t xml:space="preserve">            textinfo = 'value + percent') |&gt; </w:t>
      </w:r>
      <w:r w:rsidRPr="001103CD">
        <w:rPr>
          <w:rFonts w:ascii="나눔명조" w:eastAsia="나눔명조" w:hAnsi="나눔명조"/>
        </w:rPr>
        <w:br/>
        <w:t xml:space="preserve">  layout(title = list(text = '대학 계열별 취업률 분포'), </w:t>
      </w:r>
      <w:r w:rsidRPr="001103CD">
        <w:rPr>
          <w:rFonts w:ascii="나눔명조" w:eastAsia="나눔명조" w:hAnsi="나눔명조"/>
        </w:rPr>
        <w:br/>
        <w:t xml:space="preserve">         margin = margins_R)</w:t>
      </w:r>
      <w:r w:rsidRPr="001103CD">
        <w:rPr>
          <w:rFonts w:ascii="나눔명조" w:eastAsia="나눔명조" w:hAnsi="나눔명조"/>
        </w:rPr>
        <w:br/>
      </w:r>
      <w:r w:rsidRPr="001103CD">
        <w:rPr>
          <w:rFonts w:ascii="나눔명조" w:eastAsia="나눔명조" w:hAnsi="나눔명조"/>
        </w:rPr>
        <w:br/>
        <w:t>p_pie |&gt;</w:t>
      </w:r>
      <w:r w:rsidRPr="001103CD">
        <w:rPr>
          <w:rFonts w:ascii="나눔명조" w:eastAsia="나눔명조" w:hAnsi="나눔명조"/>
        </w:rPr>
        <w:br/>
        <w:t xml:space="preserve">  ## value와 labels를 매핑한 파이 trace 추가</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t xml:space="preserve">            textinfo = 'label+value') |&gt; </w:t>
      </w:r>
      <w:r w:rsidRPr="001103CD">
        <w:rPr>
          <w:rFonts w:ascii="나눔명조" w:eastAsia="나눔명조" w:hAnsi="나눔명조"/>
        </w:rPr>
        <w:br/>
        <w:t xml:space="preserve">  layout(title = list(text = '대학 계열별 취업률 분포'), </w:t>
      </w:r>
      <w:r w:rsidRPr="001103CD">
        <w:rPr>
          <w:rFonts w:ascii="나눔명조" w:eastAsia="나눔명조" w:hAnsi="나눔명조"/>
        </w:rPr>
        <w:br/>
        <w:t xml:space="preserve">         margin = margins_R)</w:t>
      </w:r>
      <w:r w:rsidRPr="001103CD">
        <w:rPr>
          <w:rFonts w:ascii="나눔명조" w:eastAsia="나눔명조" w:hAnsi="나눔명조"/>
        </w:rPr>
        <w:br/>
      </w:r>
      <w:r w:rsidRPr="001103CD">
        <w:rPr>
          <w:rFonts w:ascii="나눔명조" w:eastAsia="나눔명조" w:hAnsi="나눔명조"/>
        </w:rPr>
        <w:br/>
        <w:t>p_pie |&gt;</w:t>
      </w:r>
      <w:r w:rsidRPr="001103CD">
        <w:rPr>
          <w:rFonts w:ascii="나눔명조" w:eastAsia="나눔명조" w:hAnsi="나눔명조"/>
        </w:rPr>
        <w:br/>
        <w:t xml:space="preserve">  ## value와 percent를 매핑한 파이 trace 추가</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t xml:space="preserve">            textinfo = 'label+percent') |&gt; </w:t>
      </w:r>
      <w:r w:rsidRPr="001103CD">
        <w:rPr>
          <w:rFonts w:ascii="나눔명조" w:eastAsia="나눔명조" w:hAnsi="나눔명조"/>
        </w:rPr>
        <w:br/>
        <w:t xml:space="preserve">  layout(title = list(text = '대학 계열별 취업률 분포'),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w:t>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value를 매핑한 파이 trace 추가</w:t>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textinfo = 'value'))</w:t>
      </w:r>
      <w:r w:rsidRPr="001103CD">
        <w:rPr>
          <w:rFonts w:ascii="나눔명조" w:eastAsia="나눔명조" w:hAnsi="나눔명조"/>
        </w:rPr>
        <w:br/>
        <w:t xml:space="preserve">    </w:t>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br/>
        <w:t>fig.show()</w:t>
      </w:r>
      <w:r w:rsidRPr="001103CD">
        <w:rPr>
          <w:rFonts w:ascii="나눔명조" w:eastAsia="나눔명조" w:hAnsi="나눔명조"/>
        </w:rPr>
        <w:br/>
      </w:r>
      <w:r w:rsidRPr="001103CD">
        <w:rPr>
          <w:rFonts w:ascii="나눔명조" w:eastAsia="나눔명조" w:hAnsi="나눔명조"/>
        </w:rPr>
        <w:br/>
        <w:t>#####################################</w:t>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value와 percent를 매핑한 파이 trace 추가</w:t>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textinfo = 'value + percent'))</w:t>
      </w:r>
      <w:r w:rsidRPr="001103CD">
        <w:rPr>
          <w:rFonts w:ascii="나눔명조" w:eastAsia="나눔명조" w:hAnsi="나눔명조"/>
        </w:rPr>
        <w:br/>
      </w:r>
      <w:r w:rsidRPr="001103CD">
        <w:rPr>
          <w:rFonts w:ascii="나눔명조" w:eastAsia="나눔명조" w:hAnsi="나눔명조"/>
        </w:rPr>
        <w:lastRenderedPageBreak/>
        <w:t xml:space="preserve">    </w:t>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br/>
        <w:t>fig.show()</w:t>
      </w:r>
      <w:r w:rsidRPr="001103CD">
        <w:rPr>
          <w:rFonts w:ascii="나눔명조" w:eastAsia="나눔명조" w:hAnsi="나눔명조"/>
        </w:rPr>
        <w:br/>
      </w:r>
      <w:r w:rsidRPr="001103CD">
        <w:rPr>
          <w:rFonts w:ascii="나눔명조" w:eastAsia="나눔명조" w:hAnsi="나눔명조"/>
        </w:rPr>
        <w:br/>
        <w:t>#####################################</w:t>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value와 label를 매핑한 파이 trace 추가</w:t>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textinfo = 'label+value'))</w:t>
      </w:r>
      <w:r w:rsidRPr="001103CD">
        <w:rPr>
          <w:rFonts w:ascii="나눔명조" w:eastAsia="나눔명조" w:hAnsi="나눔명조"/>
        </w:rPr>
        <w:br/>
        <w:t xml:space="preserve">    </w:t>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br/>
        <w:t>fig.show()</w:t>
      </w:r>
      <w:r w:rsidRPr="001103CD">
        <w:rPr>
          <w:rFonts w:ascii="나눔명조" w:eastAsia="나눔명조" w:hAnsi="나눔명조"/>
        </w:rPr>
        <w:br/>
      </w:r>
      <w:r w:rsidRPr="001103CD">
        <w:rPr>
          <w:rFonts w:ascii="나눔명조" w:eastAsia="나눔명조" w:hAnsi="나눔명조"/>
        </w:rPr>
        <w:br/>
        <w:t>#####################################</w:t>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label과 percent를 매핑한 파이 trace 추가</w:t>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textinfo = 'label+percent'))</w:t>
      </w:r>
      <w:r w:rsidRPr="001103CD">
        <w:rPr>
          <w:rFonts w:ascii="나눔명조" w:eastAsia="나눔명조" w:hAnsi="나눔명조"/>
        </w:rPr>
        <w:br/>
        <w:t xml:space="preserve">    </w:t>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955EB8" w:rsidP="00955EB8">
      <w:pPr>
        <w:pStyle w:val="CaptionedFigure"/>
        <w:jc w:val="left"/>
        <w:rPr>
          <w:rFonts w:ascii="나눔명조" w:eastAsia="나눔명조" w:hAnsi="나눔명조"/>
        </w:rPr>
      </w:pPr>
      <w:r>
        <w:rPr>
          <w:rFonts w:ascii="나눔명조" w:eastAsia="나눔명조" w:hAnsi="나눔명조"/>
        </w:rPr>
        <w:lastRenderedPageBreak/>
        <w:pict>
          <v:shape id="_x0000_i1106" type="#_x0000_t75" style="width:489.6pt;height:558.7pt">
            <v:imagedata r:id="rId147" o:title="result_4-12"/>
          </v:shape>
        </w:pict>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2. python의 파이 차트의 라벨 표시</w:t>
      </w:r>
    </w:p>
    <w:p w:rsidR="003F7835" w:rsidRPr="001103CD" w:rsidRDefault="003F7835">
      <w:pPr>
        <w:pStyle w:val="2"/>
        <w:rPr>
          <w:rFonts w:ascii="나눔명조" w:eastAsia="나눔명조" w:hAnsi="나눔명조"/>
        </w:rPr>
      </w:pPr>
      <w:bookmarkStart w:id="85" w:name="도넛-차트"/>
      <w:bookmarkEnd w:id="84"/>
      <w:r w:rsidRPr="001103CD">
        <w:rPr>
          <w:rFonts w:ascii="나눔명조" w:eastAsia="나눔명조" w:hAnsi="나눔명조"/>
        </w:rPr>
        <w:lastRenderedPageBreak/>
        <w:t>도넛 차트</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도넛 차트는 도넛 형태로 생긴 파이 차트의 변형 차트이다. 파이 차트에 중앙 홀을 만듦으로 만들 수 있는 차트이다. 중앙 홀은 pie 트레이스의 ‘hole’ 속성을 사용해 간단히 만들 수 있다. ’hole’은 0부터 1까지의 수치를 가지는데 파이 차트의 반지름을 1로 설정한 상대적 비율을 설정한다. 하지만 중요한 것은 이 중간 공간을 어떻게 이용할지이다. 보통 이 중앙 홀에 해당 파이 차트를 대표하는 간단한 문구를 넣어주면 효율적으로 사용이 가능하다. 이 문구는 비율 막대그래프에서 사용했던 annotation으로 넣어줄 수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도넛 차트를 만들고 중앙 홀에 ‘졸업생수’ 문구를 넣는 R과 python 코드이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p_pie |&gt;</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t xml:space="preserve">  ## hole을 사용한 도넛 차트</w:t>
      </w:r>
      <w:r w:rsidRPr="001103CD">
        <w:rPr>
          <w:rFonts w:ascii="나눔명조" w:eastAsia="나눔명조" w:hAnsi="나눔명조"/>
        </w:rPr>
        <w:br/>
        <w:t xml:space="preserve">            textinfo = 'value', hole = 0.3) |&gt; </w:t>
      </w:r>
      <w:r w:rsidRPr="001103CD">
        <w:rPr>
          <w:rFonts w:ascii="나눔명조" w:eastAsia="나눔명조" w:hAnsi="나눔명조"/>
        </w:rPr>
        <w:br/>
        <w:t xml:space="preserve">  add_annotations(x = 0.5, y = 0.5, text = '&lt;b&gt;졸업생수&lt;/b&gt;',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list(size = 20)) |&gt; </w:t>
      </w:r>
      <w:r w:rsidRPr="001103CD">
        <w:rPr>
          <w:rFonts w:ascii="나눔명조" w:eastAsia="나눔명조" w:hAnsi="나눔명조"/>
        </w:rPr>
        <w:br/>
        <w:t xml:space="preserve">  layout(title = list(text = '대학 계열별 졸업생 분포'),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fig = go.Figure()</w:t>
      </w:r>
      <w:r w:rsidRPr="001103CD">
        <w:rPr>
          <w:rFonts w:ascii="나눔명조" w:eastAsia="나눔명조" w:hAnsi="나눔명조"/>
        </w:rPr>
        <w:br/>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sort = True,</w:t>
      </w:r>
      <w:r w:rsidRPr="001103CD">
        <w:rPr>
          <w:rFonts w:ascii="나눔명조" w:eastAsia="나눔명조" w:hAnsi="나눔명조"/>
        </w:rPr>
        <w:br/>
        <w:t xml:space="preserve">    ## hole을 사용한 도넛 차트</w:t>
      </w:r>
      <w:r w:rsidRPr="001103CD">
        <w:rPr>
          <w:rFonts w:ascii="나눔명조" w:eastAsia="나눔명조" w:hAnsi="나눔명조"/>
        </w:rPr>
        <w:br/>
        <w:t xml:space="preserve">    hole = 0.3))</w:t>
      </w:r>
      <w:r w:rsidRPr="001103CD">
        <w:rPr>
          <w:rFonts w:ascii="나눔명조" w:eastAsia="나눔명조" w:hAnsi="나눔명조"/>
        </w:rPr>
        <w:br/>
        <w:t xml:space="preserve">    </w:t>
      </w:r>
      <w:r w:rsidRPr="001103CD">
        <w:rPr>
          <w:rFonts w:ascii="나눔명조" w:eastAsia="나눔명조" w:hAnsi="나눔명조"/>
        </w:rPr>
        <w:br/>
        <w:t xml:space="preserve">fig.add_annotation(x = 0.5, y = 0.5, text = '&lt;b&gt;졸업생수&lt;/b&gt;',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20))</w:t>
      </w:r>
      <w:r w:rsidRPr="001103CD">
        <w:rPr>
          <w:rFonts w:ascii="나눔명조" w:eastAsia="나눔명조" w:hAnsi="나눔명조"/>
        </w:rPr>
        <w:br/>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955EB8">
      <w:pPr>
        <w:pStyle w:val="CaptionedFigure"/>
        <w:rPr>
          <w:rFonts w:ascii="나눔명조" w:eastAsia="나눔명조" w:hAnsi="나눔명조"/>
        </w:rPr>
      </w:pPr>
      <w:r>
        <w:rPr>
          <w:rFonts w:ascii="나눔명조" w:eastAsia="나눔명조" w:hAnsi="나눔명조"/>
        </w:rPr>
        <w:lastRenderedPageBreak/>
        <w:pict>
          <v:shape id="_x0000_i1107" type="#_x0000_t75" style="width:469.45pt;height:348.5pt">
            <v:imagedata r:id="rId148" o:title="result_4-13"/>
          </v:shape>
        </w:pict>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3. R의 도넛 차트</w:t>
      </w:r>
    </w:p>
    <w:p w:rsidR="003F7835" w:rsidRPr="001103CD" w:rsidRDefault="003F7835">
      <w:pPr>
        <w:pStyle w:val="2"/>
        <w:rPr>
          <w:rFonts w:ascii="나눔명조" w:eastAsia="나눔명조" w:hAnsi="나눔명조"/>
        </w:rPr>
      </w:pPr>
      <w:bookmarkStart w:id="86" w:name="파이-차트의-강조"/>
      <w:bookmarkEnd w:id="85"/>
      <w:r w:rsidRPr="001103CD">
        <w:rPr>
          <w:rFonts w:ascii="나눔명조" w:eastAsia="나눔명조" w:hAnsi="나눔명조"/>
        </w:rPr>
        <w:t>파이 차트의 강조</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보통 시각화에서 특정한 부분을 강조하고 싶을 때 해당 부분의 색을 도드라지게 해서 강조하는 것이 일반적 방법이다. 하지만 파이 차트에서는 색을 통해 강조하는 방법도 가능하겠지만 마치 피자의 한 조각을 뗸 것처럼 강조하고자 하는 부분의 슬라이스를 조금 바깥쪽으로 빼서 강조하는 경우도 있다. 이를 위해서 pie 트레이스에서 ‘pull’ 속성을 사용한다. ’pull’에는 0부터 1까지의 수치나 수치 배열이 오는데 수치가 올 경우 설정한 수치만큼 슬라이스를 밖으로 빼준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교육계열을 강조하는 졸업생 수 도넛 차트의 R과 python 코드이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p_pie |&gt;</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t xml:space="preserve">            textinfo = 'value', hole = 0.3, </w:t>
      </w:r>
      <w:r w:rsidRPr="001103CD">
        <w:rPr>
          <w:rFonts w:ascii="나눔명조" w:eastAsia="나눔명조" w:hAnsi="나눔명조"/>
        </w:rPr>
        <w:br/>
        <w:t xml:space="preserve">            ## 파이 차트 강조 설정</w:t>
      </w:r>
      <w:r w:rsidRPr="001103CD">
        <w:rPr>
          <w:rFonts w:ascii="나눔명조" w:eastAsia="나눔명조" w:hAnsi="나눔명조"/>
        </w:rPr>
        <w:br/>
        <w:t xml:space="preserve">            pull = c(0, 0.2, 0, 0, 0, 0, 0)) |&gt; </w:t>
      </w:r>
      <w:r w:rsidRPr="001103CD">
        <w:rPr>
          <w:rFonts w:ascii="나눔명조" w:eastAsia="나눔명조" w:hAnsi="나눔명조"/>
        </w:rPr>
        <w:br/>
        <w:t xml:space="preserve">  add_annotations(x = 0.5, y = 0.5, text = '&lt;b&gt;졸업생수&lt;/b&gt;', </w:t>
      </w:r>
      <w:r w:rsidRPr="001103CD">
        <w:rPr>
          <w:rFonts w:ascii="나눔명조" w:eastAsia="나눔명조" w:hAnsi="나눔명조"/>
        </w:rPr>
        <w:br/>
      </w:r>
      <w:r w:rsidRPr="001103CD">
        <w:rPr>
          <w:rFonts w:ascii="나눔명조" w:eastAsia="나눔명조" w:hAnsi="나눔명조"/>
        </w:rPr>
        <w:lastRenderedPageBreak/>
        <w:t xml:space="preserve">                  showarrow = FALSE, xanchor = 'center', </w:t>
      </w:r>
      <w:r w:rsidRPr="001103CD">
        <w:rPr>
          <w:rFonts w:ascii="나눔명조" w:eastAsia="나눔명조" w:hAnsi="나눔명조"/>
        </w:rPr>
        <w:br/>
        <w:t xml:space="preserve">                  font = list(size = 20)) |&gt; </w:t>
      </w:r>
      <w:r w:rsidRPr="001103CD">
        <w:rPr>
          <w:rFonts w:ascii="나눔명조" w:eastAsia="나눔명조" w:hAnsi="나눔명조"/>
        </w:rPr>
        <w:br/>
        <w:t xml:space="preserve">  layout(title = list(text = '대학 계열별 졸업생 분포'),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fig = go.Figure()</w:t>
      </w:r>
      <w:r w:rsidRPr="001103CD">
        <w:rPr>
          <w:rFonts w:ascii="나눔명조" w:eastAsia="나눔명조" w:hAnsi="나눔명조"/>
        </w:rPr>
        <w:br/>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sort = True, hole = 0.3, </w:t>
      </w:r>
      <w:r w:rsidRPr="001103CD">
        <w:rPr>
          <w:rFonts w:ascii="나눔명조" w:eastAsia="나눔명조" w:hAnsi="나눔명조"/>
        </w:rPr>
        <w:br/>
        <w:t xml:space="preserve">    ## 파이 차트 강조 설정</w:t>
      </w:r>
      <w:r w:rsidRPr="001103CD">
        <w:rPr>
          <w:rFonts w:ascii="나눔명조" w:eastAsia="나눔명조" w:hAnsi="나눔명조"/>
        </w:rPr>
        <w:br/>
        <w:t xml:space="preserve">    pull = (0, 0.2, 0, 0, 0, 0, 0)))</w:t>
      </w:r>
      <w:r w:rsidRPr="001103CD">
        <w:rPr>
          <w:rFonts w:ascii="나눔명조" w:eastAsia="나눔명조" w:hAnsi="나눔명조"/>
        </w:rPr>
        <w:br/>
      </w:r>
      <w:r w:rsidRPr="001103CD">
        <w:rPr>
          <w:rFonts w:ascii="나눔명조" w:eastAsia="나눔명조" w:hAnsi="나눔명조"/>
        </w:rPr>
        <w:br/>
        <w:t xml:space="preserve">fig.add_annotation(x = 0.5, y = 0.5, text = '&lt;b&gt;졸업생수&lt;/b&gt;',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20))</w:t>
      </w:r>
      <w:r w:rsidRPr="001103CD">
        <w:rPr>
          <w:rFonts w:ascii="나눔명조" w:eastAsia="나눔명조" w:hAnsi="나눔명조"/>
        </w:rPr>
        <w:br/>
        <w:t xml:space="preserve">                  </w:t>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955EB8">
      <w:pPr>
        <w:pStyle w:val="CaptionedFigure"/>
        <w:rPr>
          <w:rFonts w:ascii="나눔명조" w:eastAsia="나눔명조" w:hAnsi="나눔명조"/>
        </w:rPr>
      </w:pPr>
      <w:r>
        <w:rPr>
          <w:rFonts w:ascii="나눔명조" w:eastAsia="나눔명조" w:hAnsi="나눔명조"/>
        </w:rPr>
        <w:lastRenderedPageBreak/>
        <w:pict>
          <v:shape id="_x0000_i1108" type="#_x0000_t75" style="width:489.6pt;height:350.65pt">
            <v:imagedata r:id="rId149" o:title="result_4-14"/>
          </v:shape>
        </w:pict>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4. python의 파이 차트의 강조</w:t>
      </w:r>
    </w:p>
    <w:p w:rsidR="003F7835" w:rsidRPr="001103CD" w:rsidRDefault="003F7835">
      <w:pPr>
        <w:pStyle w:val="1"/>
        <w:rPr>
          <w:rFonts w:ascii="나눔명조" w:eastAsia="나눔명조" w:hAnsi="나눔명조"/>
        </w:rPr>
      </w:pPr>
      <w:bookmarkStart w:id="87" w:name="선버스트-차트"/>
      <w:bookmarkEnd w:id="83"/>
      <w:bookmarkEnd w:id="86"/>
      <w:r w:rsidRPr="001103CD">
        <w:rPr>
          <w:rFonts w:ascii="나눔명조" w:eastAsia="나눔명조" w:hAnsi="나눔명조"/>
        </w:rPr>
        <w:t>선버스트 차트</w:t>
      </w:r>
    </w:p>
    <w:p w:rsidR="003F7835"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선버스트(sunburst)의 사전적 의미는 ‘햇살’이다. 햇살처럼 퍼저나가는 데이터를 표현하기 위해 사용되는 형태의 시각화이다. plotly에서 지원하는 sunburst 트레이스는 루트(root)에서 잎(leaf)까지 원의 방사형 방향의 바깥쪽으로 퍼져나가면서 계층화된 데이터를 시각화한다. 따라서 sunburst 트레이스를 그리기 위해서는 계층화된 데이터가 필요하다. sunburst 트레이스의 각 </w:t>
      </w:r>
      <w:proofErr w:type="gramStart"/>
      <w:r w:rsidRPr="001103CD">
        <w:rPr>
          <w:rFonts w:ascii="나눔명조" w:eastAsia="나눔명조" w:hAnsi="나눔명조"/>
          <w:lang w:eastAsia="ko-KR"/>
        </w:rPr>
        <w:t>섹터는 ’labels’와</w:t>
      </w:r>
      <w:proofErr w:type="gramEnd"/>
      <w:r w:rsidRPr="001103CD">
        <w:rPr>
          <w:rFonts w:ascii="나눔명조" w:eastAsia="나눔명조" w:hAnsi="나눔명조"/>
          <w:lang w:eastAsia="ko-KR"/>
        </w:rPr>
        <w:t xml:space="preserve"> ’parents’의 속성에서 설정하는데 ’labels’은 sunburst 트레이스에서 표시되는 모든 섹터의 표시 라벨의 배열(python은 리스트)를 설정한다. </w:t>
      </w:r>
      <w:proofErr w:type="gramStart"/>
      <w:r w:rsidRPr="001103CD">
        <w:rPr>
          <w:rFonts w:ascii="나눔명조" w:eastAsia="나눔명조" w:hAnsi="나눔명조"/>
          <w:lang w:eastAsia="ko-KR"/>
        </w:rPr>
        <w:t>’parents’는 ’labels’와</w:t>
      </w:r>
      <w:proofErr w:type="gramEnd"/>
      <w:r w:rsidRPr="001103CD">
        <w:rPr>
          <w:rFonts w:ascii="나눔명조" w:eastAsia="나눔명조" w:hAnsi="나눔명조"/>
          <w:lang w:eastAsia="ko-KR"/>
        </w:rPr>
        <w:t xml:space="preserve"> 길이가 같은 배열(리스트)로 설정하여 모든 ’labels’와 1:1로 매칭되는데, 각 ’labels’의 부모 섹터를 가리키는 ’labels’ 값을 설정한다. 만약 ‘parents’에 설정된 부모 섹터가’‘이면 가장 안쪽의 노드인 루트 노드가 된다. ’values’는 해당 섹터에 표시될 값을 설정한다. ’values’ 값에 따라 섹터의 크기도 결정된다. 다음은 sunburst 트레이스에서 사용하는 주요 속성이다.</w:t>
      </w:r>
    </w:p>
    <w:p w:rsidR="003F7835" w:rsidRDefault="003F7835" w:rsidP="003D5EE0">
      <w:pPr>
        <w:pStyle w:val="aa"/>
        <w:keepNext/>
        <w:jc w:val="center"/>
        <w:rPr>
          <w:lang w:eastAsia="ko-KR"/>
        </w:rPr>
      </w:pPr>
      <w:r>
        <w:rPr>
          <w:rFonts w:hint="eastAsia"/>
          <w:lang w:eastAsia="ko-KR"/>
        </w:rPr>
        <w:lastRenderedPageBreak/>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Pr>
          <w:noProof/>
          <w:lang w:eastAsia="ko-KR"/>
        </w:rPr>
        <w:t>6</w:t>
      </w:r>
      <w:r>
        <w:fldChar w:fldCharType="end"/>
      </w:r>
      <w:r>
        <w:rPr>
          <w:lang w:eastAsia="ko-KR"/>
        </w:rPr>
        <w:t xml:space="preserve">. </w:t>
      </w:r>
      <w:r>
        <w:rPr>
          <w:rFonts w:hint="eastAsia"/>
          <w:lang w:eastAsia="ko-KR"/>
        </w:rPr>
        <w:t>sun</w:t>
      </w:r>
      <w:r>
        <w:rPr>
          <w:lang w:eastAsia="ko-KR"/>
        </w:rPr>
        <w:t xml:space="preserve">burst </w:t>
      </w:r>
      <w:r>
        <w:rPr>
          <w:rFonts w:hint="eastAsia"/>
          <w:lang w:eastAsia="ko-KR"/>
        </w:rPr>
        <w:t>트레이스</w:t>
      </w:r>
      <w:r w:rsidRPr="007B1294">
        <w:rPr>
          <w:lang w:eastAsia="ko-KR"/>
        </w:rPr>
        <w:t>의</w:t>
      </w:r>
      <w:r w:rsidRPr="007B1294">
        <w:rPr>
          <w:lang w:eastAsia="ko-KR"/>
        </w:rPr>
        <w:t xml:space="preserve"> </w:t>
      </w:r>
      <w:r w:rsidRPr="007B1294">
        <w:rPr>
          <w:lang w:eastAsia="ko-KR"/>
        </w:rPr>
        <w:t>주요</w:t>
      </w:r>
      <w:r w:rsidRPr="007B1294">
        <w:rPr>
          <w:lang w:eastAsia="ko-KR"/>
        </w:rPr>
        <w:t xml:space="preserve"> </w:t>
      </w:r>
      <w:r w:rsidRPr="007B1294">
        <w:rPr>
          <w:lang w:eastAsia="ko-KR"/>
        </w:rPr>
        <w:t>속성</w:t>
      </w:r>
    </w:p>
    <w:tbl>
      <w:tblPr>
        <w:tblW w:w="9493" w:type="dxa"/>
        <w:tblLayout w:type="fixed"/>
        <w:tblCellMar>
          <w:left w:w="99" w:type="dxa"/>
          <w:right w:w="99" w:type="dxa"/>
        </w:tblCellMar>
        <w:tblLook w:val="04A0" w:firstRow="1" w:lastRow="0" w:firstColumn="1" w:lastColumn="0" w:noHBand="0" w:noVBand="1"/>
      </w:tblPr>
      <w:tblGrid>
        <w:gridCol w:w="1424"/>
        <w:gridCol w:w="460"/>
        <w:gridCol w:w="805"/>
        <w:gridCol w:w="3402"/>
        <w:gridCol w:w="3402"/>
      </w:tblGrid>
      <w:tr w:rsidR="003F7835" w:rsidRPr="00754BA1" w:rsidTr="003D5EE0">
        <w:trPr>
          <w:trHeight w:val="276"/>
          <w:tblHeader/>
        </w:trPr>
        <w:tc>
          <w:tcPr>
            <w:tcW w:w="2689" w:type="dxa"/>
            <w:gridSpan w:val="3"/>
            <w:tcBorders>
              <w:top w:val="single" w:sz="4" w:space="0" w:color="auto"/>
              <w:left w:val="single" w:sz="4" w:space="0" w:color="auto"/>
              <w:bottom w:val="single" w:sz="4" w:space="0" w:color="auto"/>
              <w:right w:val="single" w:sz="4" w:space="0" w:color="000000"/>
            </w:tcBorders>
            <w:shd w:val="clear" w:color="000000" w:fill="D9D9D9"/>
            <w:vAlign w:val="center"/>
            <w:hideMark/>
          </w:tcPr>
          <w:p w:rsidR="003F7835" w:rsidRPr="00754BA1" w:rsidRDefault="003F7835" w:rsidP="003D5EE0">
            <w:pPr>
              <w:spacing w:after="0"/>
              <w:jc w:val="center"/>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속성</w:t>
            </w:r>
          </w:p>
        </w:tc>
        <w:tc>
          <w:tcPr>
            <w:tcW w:w="3402" w:type="dxa"/>
            <w:tcBorders>
              <w:top w:val="single" w:sz="4" w:space="0" w:color="auto"/>
              <w:left w:val="nil"/>
              <w:bottom w:val="single" w:sz="4" w:space="0" w:color="auto"/>
              <w:right w:val="single" w:sz="4" w:space="0" w:color="auto"/>
            </w:tcBorders>
            <w:shd w:val="clear" w:color="000000" w:fill="D9D9D9"/>
            <w:vAlign w:val="center"/>
            <w:hideMark/>
          </w:tcPr>
          <w:p w:rsidR="003F7835" w:rsidRPr="00754BA1" w:rsidRDefault="003F7835" w:rsidP="003D5EE0">
            <w:pPr>
              <w:spacing w:after="0"/>
              <w:jc w:val="center"/>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속성 설명</w:t>
            </w:r>
          </w:p>
        </w:tc>
        <w:tc>
          <w:tcPr>
            <w:tcW w:w="3402" w:type="dxa"/>
            <w:tcBorders>
              <w:top w:val="single" w:sz="4" w:space="0" w:color="auto"/>
              <w:left w:val="nil"/>
              <w:bottom w:val="single" w:sz="4" w:space="0" w:color="auto"/>
              <w:right w:val="single" w:sz="4" w:space="0" w:color="auto"/>
            </w:tcBorders>
            <w:shd w:val="clear" w:color="000000" w:fill="D9D9D9"/>
            <w:vAlign w:val="center"/>
            <w:hideMark/>
          </w:tcPr>
          <w:p w:rsidR="003F7835" w:rsidRPr="00754BA1" w:rsidRDefault="003F7835" w:rsidP="003D5EE0">
            <w:pPr>
              <w:spacing w:after="0"/>
              <w:jc w:val="center"/>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속성값(R 속성값)</w:t>
            </w:r>
          </w:p>
        </w:tc>
      </w:tr>
      <w:tr w:rsidR="003F7835" w:rsidRPr="00754BA1" w:rsidTr="003D5EE0">
        <w:trPr>
          <w:trHeight w:val="612"/>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parents</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의 부모 섹터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3D5EE0">
        <w:trPr>
          <w:trHeight w:val="612"/>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values</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의 값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3D5EE0">
        <w:trPr>
          <w:trHeight w:val="612"/>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abels</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의 라벨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3D5EE0">
        <w:trPr>
          <w:trHeight w:val="612"/>
        </w:trPr>
        <w:tc>
          <w:tcPr>
            <w:tcW w:w="1424" w:type="dxa"/>
            <w:vMerge w:val="restart"/>
            <w:tcBorders>
              <w:top w:val="nil"/>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marker</w:t>
            </w:r>
          </w:p>
        </w:tc>
        <w:tc>
          <w:tcPr>
            <w:tcW w:w="1265" w:type="dxa"/>
            <w:gridSpan w:val="2"/>
            <w:tcBorders>
              <w:top w:val="single" w:sz="4" w:space="0" w:color="auto"/>
              <w:left w:val="nil"/>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s</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해당 트레이스의 색상값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3D5EE0">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scale</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해당 트레이스의 컬러스케일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컬러스케일</w:t>
            </w:r>
          </w:p>
        </w:tc>
      </w:tr>
      <w:tr w:rsidR="003F7835" w:rsidRPr="00754BA1" w:rsidTr="003D5EE0">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ne</w:t>
            </w:r>
          </w:p>
        </w:tc>
        <w:tc>
          <w:tcPr>
            <w:tcW w:w="805" w:type="dxa"/>
            <w:tcBorders>
              <w:top w:val="nil"/>
              <w:left w:val="nil"/>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를 둘러싼 선 색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 또는 색상 배열</w:t>
            </w:r>
          </w:p>
        </w:tc>
      </w:tr>
      <w:tr w:rsidR="003F7835" w:rsidRPr="00754BA1" w:rsidTr="003D5EE0">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805" w:type="dxa"/>
            <w:tcBorders>
              <w:top w:val="nil"/>
              <w:left w:val="nil"/>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width</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를 둘러싼 선 두께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0이상의 수치나 수치 배열</w:t>
            </w:r>
          </w:p>
        </w:tc>
      </w:tr>
      <w:tr w:rsidR="003F7835" w:rsidRPr="00754BA1" w:rsidTr="003D5EE0">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reversescale</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 매핑을 역순으로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논리값</w:t>
            </w:r>
          </w:p>
        </w:tc>
      </w:tr>
      <w:tr w:rsidR="003F7835" w:rsidRPr="00754BA1" w:rsidTr="003D5EE0">
        <w:trPr>
          <w:trHeight w:val="612"/>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textinfo</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그래프에 표현될 텍스트 정보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434F54"/>
                <w:sz w:val="16"/>
                <w:szCs w:val="16"/>
                <w:lang w:eastAsia="ko-KR"/>
              </w:rPr>
              <w:t>"label"</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text"</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value"</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current path"</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percent root"</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percent entry"</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percent parent"</w:t>
            </w:r>
            <w:r w:rsidRPr="00754BA1">
              <w:rPr>
                <w:rFonts w:ascii="나눔고딕" w:eastAsia="나눔고딕" w:hAnsi="나눔고딕" w:cs="굴림" w:hint="eastAsia"/>
                <w:color w:val="20293D"/>
                <w:sz w:val="16"/>
                <w:szCs w:val="16"/>
                <w:lang w:eastAsia="ko-KR"/>
              </w:rPr>
              <w:t> 의 문자열이나 +를 사용한 조합 문자열</w:t>
            </w:r>
          </w:p>
        </w:tc>
      </w:tr>
      <w:tr w:rsidR="003F7835" w:rsidRPr="00754BA1" w:rsidTr="003D5EE0">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branchvalues</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values 속성의 값이 어떻게 더해질지를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 </w:t>
            </w:r>
            <w:r w:rsidRPr="00754BA1">
              <w:rPr>
                <w:rFonts w:ascii="나눔고딕" w:eastAsia="나눔고딕" w:hAnsi="나눔고딕" w:cs="굴림" w:hint="eastAsia"/>
                <w:color w:val="434F54"/>
                <w:sz w:val="16"/>
                <w:szCs w:val="16"/>
                <w:lang w:eastAsia="ko-KR"/>
              </w:rPr>
              <w:t>"remainder"</w:t>
            </w:r>
            <w:r w:rsidRPr="00754BA1">
              <w:rPr>
                <w:rFonts w:ascii="나눔고딕" w:eastAsia="나눔고딕" w:hAnsi="나눔고딕" w:cs="굴림" w:hint="eastAsia"/>
                <w:color w:val="20293D"/>
                <w:sz w:val="16"/>
                <w:szCs w:val="16"/>
                <w:lang w:eastAsia="ko-KR"/>
              </w:rPr>
              <w:t> | </w:t>
            </w:r>
            <w:r w:rsidRPr="00754BA1">
              <w:rPr>
                <w:rFonts w:ascii="나눔고딕" w:eastAsia="나눔고딕" w:hAnsi="나눔고딕" w:cs="굴림" w:hint="eastAsia"/>
                <w:color w:val="434F54"/>
                <w:sz w:val="16"/>
                <w:szCs w:val="16"/>
                <w:lang w:eastAsia="ko-KR"/>
              </w:rPr>
              <w:t>"total"</w:t>
            </w:r>
            <w:r w:rsidRPr="00754BA1">
              <w:rPr>
                <w:rFonts w:ascii="나눔고딕" w:eastAsia="나눔고딕" w:hAnsi="나눔고딕" w:cs="굴림" w:hint="eastAsia"/>
                <w:color w:val="20293D"/>
                <w:sz w:val="16"/>
                <w:szCs w:val="16"/>
                <w:lang w:eastAsia="ko-KR"/>
              </w:rPr>
              <w:t> </w:t>
            </w:r>
          </w:p>
        </w:tc>
      </w:tr>
      <w:tr w:rsidR="003F7835" w:rsidRPr="00754BA1" w:rsidTr="003D5EE0">
        <w:trPr>
          <w:trHeight w:val="408"/>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unt</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values 속성이 설정되지 않을 경우 무엇을 표기해야할지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434F54"/>
                <w:sz w:val="16"/>
                <w:szCs w:val="16"/>
                <w:lang w:eastAsia="ko-KR"/>
              </w:rPr>
              <w:t>"branches"</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leaves"의 문자열이나 +를 사용한 조합문자열</w:t>
            </w:r>
          </w:p>
        </w:tc>
      </w:tr>
      <w:tr w:rsidR="003F7835" w:rsidRPr="00754BA1" w:rsidTr="003D5EE0">
        <w:trPr>
          <w:trHeight w:val="276"/>
        </w:trPr>
        <w:tc>
          <w:tcPr>
            <w:tcW w:w="142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insidetextfont</w:t>
            </w: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선버스트 차트 내부 글자 색상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w:t>
            </w:r>
          </w:p>
        </w:tc>
      </w:tr>
      <w:tr w:rsidR="003F7835" w:rsidRPr="00754BA1" w:rsidTr="003D5EE0">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family</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선버스트 차트 내부 폰트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폰트명</w:t>
            </w:r>
          </w:p>
        </w:tc>
      </w:tr>
      <w:tr w:rsidR="003F7835" w:rsidRPr="00754BA1" w:rsidTr="003D5EE0">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ize</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선버스트 차트 내부 폰트 사이즈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1이상의 수치</w:t>
            </w:r>
          </w:p>
        </w:tc>
      </w:tr>
      <w:tr w:rsidR="003F7835" w:rsidRPr="00754BA1" w:rsidTr="003D5EE0">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insidetextorientation</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선버스트 차트 내부 텍스트 방향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434F54"/>
                <w:sz w:val="16"/>
                <w:szCs w:val="16"/>
                <w:lang w:eastAsia="ko-KR"/>
              </w:rPr>
              <w:t>"horizontal"</w:t>
            </w:r>
            <w:r w:rsidRPr="00754BA1">
              <w:rPr>
                <w:rFonts w:ascii="나눔고딕" w:eastAsia="나눔고딕" w:hAnsi="나눔고딕" w:cs="굴림" w:hint="eastAsia"/>
                <w:color w:val="20293D"/>
                <w:sz w:val="16"/>
                <w:szCs w:val="16"/>
                <w:lang w:eastAsia="ko-KR"/>
              </w:rPr>
              <w:t> | </w:t>
            </w:r>
            <w:r w:rsidRPr="00754BA1">
              <w:rPr>
                <w:rFonts w:ascii="나눔고딕" w:eastAsia="나눔고딕" w:hAnsi="나눔고딕" w:cs="굴림" w:hint="eastAsia"/>
                <w:color w:val="434F54"/>
                <w:sz w:val="16"/>
                <w:szCs w:val="16"/>
                <w:lang w:eastAsia="ko-KR"/>
              </w:rPr>
              <w:t>"radial"</w:t>
            </w:r>
            <w:r w:rsidRPr="00754BA1">
              <w:rPr>
                <w:rFonts w:ascii="나눔고딕" w:eastAsia="나눔고딕" w:hAnsi="나눔고딕" w:cs="굴림" w:hint="eastAsia"/>
                <w:color w:val="20293D"/>
                <w:sz w:val="16"/>
                <w:szCs w:val="16"/>
                <w:lang w:eastAsia="ko-KR"/>
              </w:rPr>
              <w:t> | </w:t>
            </w:r>
            <w:r w:rsidRPr="00754BA1">
              <w:rPr>
                <w:rFonts w:ascii="나눔고딕" w:eastAsia="나눔고딕" w:hAnsi="나눔고딕" w:cs="굴림" w:hint="eastAsia"/>
                <w:color w:val="434F54"/>
                <w:sz w:val="16"/>
                <w:szCs w:val="16"/>
                <w:lang w:eastAsia="ko-KR"/>
              </w:rPr>
              <w:t>"tangential"</w:t>
            </w:r>
            <w:r w:rsidRPr="00754BA1">
              <w:rPr>
                <w:rFonts w:ascii="나눔고딕" w:eastAsia="나눔고딕" w:hAnsi="나눔고딕" w:cs="굴림" w:hint="eastAsia"/>
                <w:color w:val="20293D"/>
                <w:sz w:val="16"/>
                <w:szCs w:val="16"/>
                <w:lang w:eastAsia="ko-KR"/>
              </w:rPr>
              <w:t> | </w:t>
            </w:r>
            <w:r w:rsidRPr="00754BA1">
              <w:rPr>
                <w:rFonts w:ascii="나눔고딕" w:eastAsia="나눔고딕" w:hAnsi="나눔고딕" w:cs="굴림" w:hint="eastAsia"/>
                <w:color w:val="434F54"/>
                <w:sz w:val="16"/>
                <w:szCs w:val="16"/>
                <w:lang w:eastAsia="ko-KR"/>
              </w:rPr>
              <w:t>"auto"</w:t>
            </w:r>
            <w:r w:rsidRPr="00754BA1">
              <w:rPr>
                <w:rFonts w:ascii="나눔고딕" w:eastAsia="나눔고딕" w:hAnsi="나눔고딕" w:cs="굴림" w:hint="eastAsia"/>
                <w:color w:val="20293D"/>
                <w:sz w:val="16"/>
                <w:szCs w:val="16"/>
                <w:lang w:eastAsia="ko-KR"/>
              </w:rPr>
              <w:t> </w:t>
            </w:r>
          </w:p>
        </w:tc>
      </w:tr>
      <w:tr w:rsidR="003F7835" w:rsidRPr="00754BA1" w:rsidTr="003D5EE0">
        <w:trPr>
          <w:trHeight w:val="276"/>
        </w:trPr>
        <w:tc>
          <w:tcPr>
            <w:tcW w:w="142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outsidetextfont</w:t>
            </w: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선버스트 차트 외부 글자 색상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값</w:t>
            </w:r>
          </w:p>
        </w:tc>
      </w:tr>
      <w:tr w:rsidR="003F7835" w:rsidRPr="00754BA1" w:rsidTr="003D5EE0">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family</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선버스트 차트 외부 폰트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폰트명</w:t>
            </w:r>
          </w:p>
        </w:tc>
      </w:tr>
      <w:tr w:rsidR="003F7835" w:rsidRPr="00754BA1" w:rsidTr="003D5EE0">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ize</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선버스트 차트 외부 폰트 사이즈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1이상의 수치</w:t>
            </w:r>
          </w:p>
        </w:tc>
      </w:tr>
      <w:tr w:rsidR="003F7835" w:rsidRPr="00754BA1" w:rsidTr="003D5EE0">
        <w:trPr>
          <w:trHeight w:val="408"/>
        </w:trPr>
        <w:tc>
          <w:tcPr>
            <w:tcW w:w="1424" w:type="dxa"/>
            <w:tcBorders>
              <w:top w:val="nil"/>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root</w:t>
            </w:r>
          </w:p>
        </w:tc>
        <w:tc>
          <w:tcPr>
            <w:tcW w:w="1265" w:type="dxa"/>
            <w:gridSpan w:val="2"/>
            <w:tcBorders>
              <w:top w:val="single" w:sz="4" w:space="0" w:color="auto"/>
              <w:left w:val="nil"/>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unburst/treemap/icicle 트레이스의 구트 노드 색상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값</w:t>
            </w:r>
          </w:p>
        </w:tc>
      </w:tr>
      <w:tr w:rsidR="003F7835" w:rsidRPr="00754BA1" w:rsidTr="003D5EE0">
        <w:trPr>
          <w:trHeight w:val="276"/>
        </w:trPr>
        <w:tc>
          <w:tcPr>
            <w:tcW w:w="1424" w:type="dxa"/>
            <w:tcBorders>
              <w:top w:val="nil"/>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eaf</w:t>
            </w:r>
          </w:p>
        </w:tc>
        <w:tc>
          <w:tcPr>
            <w:tcW w:w="1265" w:type="dxa"/>
            <w:gridSpan w:val="2"/>
            <w:tcBorders>
              <w:top w:val="single" w:sz="4" w:space="0" w:color="auto"/>
              <w:left w:val="nil"/>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opacity</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리프노드의 투명도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0이상 1이하의 수치</w:t>
            </w:r>
          </w:p>
        </w:tc>
      </w:tr>
      <w:tr w:rsidR="003F7835" w:rsidRPr="00754BA1" w:rsidTr="003D5EE0">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evel</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해당 트레이스 계층 구조의 레벨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수치나 좌표상의 변량값</w:t>
            </w:r>
          </w:p>
        </w:tc>
      </w:tr>
      <w:tr w:rsidR="003F7835" w:rsidRPr="00754BA1" w:rsidTr="003D5EE0">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maxdepth</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계층 구조 레벨의 최대 깊이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정수</w:t>
            </w:r>
          </w:p>
        </w:tc>
      </w:tr>
      <w:tr w:rsidR="003F7835" w:rsidRPr="00754BA1" w:rsidTr="003D5EE0">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rotation</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반시계방향으로의 회전 각도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도</w:t>
            </w:r>
          </w:p>
        </w:tc>
      </w:tr>
      <w:tr w:rsidR="003F7835" w:rsidRPr="00754BA1" w:rsidTr="003D5EE0">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ort</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20293D"/>
                <w:sz w:val="16"/>
                <w:szCs w:val="16"/>
                <w:lang w:eastAsia="ko-KR"/>
              </w:rPr>
            </w:pPr>
            <w:r w:rsidRPr="00754BA1">
              <w:rPr>
                <w:rFonts w:ascii="나눔고딕" w:eastAsia="나눔고딕" w:hAnsi="나눔고딕" w:cs="굴림" w:hint="eastAsia"/>
                <w:color w:val="20293D"/>
                <w:sz w:val="16"/>
                <w:szCs w:val="16"/>
                <w:lang w:eastAsia="ko-KR"/>
              </w:rPr>
              <w:t>섹터의 값에 따른 정렬 여부의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20293D"/>
                <w:sz w:val="16"/>
                <w:szCs w:val="16"/>
                <w:lang w:eastAsia="ko-KR"/>
              </w:rPr>
            </w:pPr>
            <w:r w:rsidRPr="00754BA1">
              <w:rPr>
                <w:rFonts w:ascii="나눔고딕" w:eastAsia="나눔고딕" w:hAnsi="나눔고딕" w:cs="굴림" w:hint="eastAsia"/>
                <w:color w:val="20293D"/>
                <w:sz w:val="16"/>
                <w:szCs w:val="16"/>
                <w:lang w:eastAsia="ko-KR"/>
              </w:rPr>
              <w:t>논리값</w:t>
            </w:r>
          </w:p>
        </w:tc>
      </w:tr>
    </w:tbl>
    <w:p w:rsidR="003F7835" w:rsidRPr="00754BA1" w:rsidRDefault="003F7835" w:rsidP="003D5EE0">
      <w:pPr>
        <w:pStyle w:val="a1"/>
        <w:rPr>
          <w:lang w:eastAsia="ko-KR"/>
        </w:rPr>
      </w:pP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대학의 졸업자 구성을 대계열, 중계열의 계층적으로 표현한 선버스트 차트를 만드는 R과 python 코드이다. 다음의 그림은 선버스트 차트에 필요한 ‘labels’, ‘parents’</w:t>
      </w:r>
      <w:proofErr w:type="gramStart"/>
      <w:r w:rsidRPr="001103CD">
        <w:rPr>
          <w:rFonts w:ascii="나눔명조" w:eastAsia="나눔명조" w:hAnsi="나눔명조"/>
          <w:lang w:eastAsia="ko-KR"/>
        </w:rPr>
        <w:t>, ’values’의</w:t>
      </w:r>
      <w:proofErr w:type="gramEnd"/>
      <w:r w:rsidRPr="001103CD">
        <w:rPr>
          <w:rFonts w:ascii="나눔명조" w:eastAsia="나눔명조" w:hAnsi="나눔명조"/>
          <w:lang w:eastAsia="ko-KR"/>
        </w:rPr>
        <w:t xml:space="preserve"> 구조를 도식한 것이다.</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14:anchorId="32379016" wp14:editId="189F6A5F">
            <wp:extent cx="5969000" cy="2522464"/>
            <wp:effectExtent l="0" t="0" r="0" b="0"/>
            <wp:docPr id="78" name="Picture" descr="그림 IV-4. 선버스트 차트의 구조"/>
            <wp:cNvGraphicFramePr/>
            <a:graphic xmlns:a="http://schemas.openxmlformats.org/drawingml/2006/main">
              <a:graphicData uri="http://schemas.openxmlformats.org/drawingml/2006/picture">
                <pic:pic xmlns:pic="http://schemas.openxmlformats.org/drawingml/2006/picture">
                  <pic:nvPicPr>
                    <pic:cNvPr id="48" name="Picture" descr="./pic/fig/fig_4-4.png"/>
                    <pic:cNvPicPr>
                      <a:picLocks noChangeAspect="1" noChangeArrowheads="1"/>
                    </pic:cNvPicPr>
                  </pic:nvPicPr>
                  <pic:blipFill>
                    <a:blip r:embed="rId150"/>
                    <a:stretch>
                      <a:fillRect/>
                    </a:stretch>
                  </pic:blipFill>
                  <pic:spPr bwMode="auto">
                    <a:xfrm>
                      <a:off x="0" y="0"/>
                      <a:ext cx="5969000" cy="2522464"/>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그림 IV-4. 선버스트 차트의 구조</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앞의 그림에서 보면 ‘lables’에는 전체 노드의 이름을 설정한다. 여기서는 대계열, 중계열의 이름을 설정하는데, 총 43개의 원소(전체 1개, 대계열 7개, 중계열 35개)가 필요하다. 이들의 리스트를 </w:t>
      </w:r>
      <w:proofErr w:type="gramStart"/>
      <w:r w:rsidRPr="001103CD">
        <w:rPr>
          <w:rFonts w:ascii="나눔명조" w:eastAsia="나눔명조" w:hAnsi="나눔명조"/>
          <w:lang w:eastAsia="ko-KR"/>
        </w:rPr>
        <w:t>만들어서 ’labels’에</w:t>
      </w:r>
      <w:proofErr w:type="gramEnd"/>
      <w:r w:rsidRPr="001103CD">
        <w:rPr>
          <w:rFonts w:ascii="나눔명조" w:eastAsia="나눔명조" w:hAnsi="나눔명조"/>
          <w:lang w:eastAsia="ko-KR"/>
        </w:rPr>
        <w:t xml:space="preserve"> 설정하였다. </w:t>
      </w:r>
      <w:proofErr w:type="gramStart"/>
      <w:r w:rsidRPr="001103CD">
        <w:rPr>
          <w:rFonts w:ascii="나눔명조" w:eastAsia="나눔명조" w:hAnsi="나눔명조"/>
          <w:lang w:eastAsia="ko-KR"/>
        </w:rPr>
        <w:t>다음으로 ’parents’에</w:t>
      </w:r>
      <w:proofErr w:type="gramEnd"/>
      <w:r w:rsidRPr="001103CD">
        <w:rPr>
          <w:rFonts w:ascii="나눔명조" w:eastAsia="나눔명조" w:hAnsi="나눔명조"/>
          <w:lang w:eastAsia="ko-KR"/>
        </w:rPr>
        <w:t xml:space="preserve"> ’labels’의 각각의 원소에 해당하는 부모노드를 설정한다. ’labels’의 첫 번째 </w:t>
      </w:r>
      <w:proofErr w:type="gramStart"/>
      <w:r w:rsidRPr="001103CD">
        <w:rPr>
          <w:rFonts w:ascii="나눔명조" w:eastAsia="나눔명조" w:hAnsi="나눔명조"/>
          <w:lang w:eastAsia="ko-KR"/>
        </w:rPr>
        <w:t>원소인 ’전체’는</w:t>
      </w:r>
      <w:proofErr w:type="gramEnd"/>
      <w:r w:rsidRPr="001103CD">
        <w:rPr>
          <w:rFonts w:ascii="나눔명조" w:eastAsia="나눔명조" w:hAnsi="나눔명조"/>
          <w:lang w:eastAsia="ko-KR"/>
        </w:rPr>
        <w:t xml:space="preserve"> 루트노드이기 때문에 ’parents’의 첫 번째 원소를’’로 설정하고, 이후 대계열에 속하는 ’labels’는 루트노드인 ’전체’로 설정하며, 다음부터 나오는 중계열은 해당 중계열이 속하는 대계열 이름을 설정하였다. 마지막으로 각각의 값을 설정하기 위해 합계값을 구한다. 루트 노드에 설정할 전체 합계 값, 각각의 대계열에 설정할 합계값, 중계열의 합계값들을 구해 이들 배열(리스트)를 연결하여 전체 배열(리스트)를 만들어 준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pPr>
        <w:pStyle w:val="FirstParagraph"/>
        <w:rPr>
          <w:rFonts w:ascii="나눔명조" w:eastAsia="나눔명조" w:hAnsi="나눔명조"/>
        </w:rPr>
      </w:pPr>
      <w:r w:rsidRPr="001103CD">
        <w:rPr>
          <w:rFonts w:ascii="나눔명조" w:eastAsia="나눔명조" w:hAnsi="나눔명조"/>
        </w:rPr>
        <w:t xml:space="preserve">R에서 sunburst 트레이스를 만들기 위해서는 </w:t>
      </w:r>
      <w:r w:rsidRPr="001103CD">
        <w:rPr>
          <w:rStyle w:val="VerbatimChar"/>
          <w:rFonts w:ascii="나눔명조" w:eastAsia="나눔명조" w:hAnsi="나눔명조"/>
        </w:rPr>
        <w:t>add_</w:t>
      </w:r>
      <w:proofErr w:type="gramStart"/>
      <w:r w:rsidRPr="001103CD">
        <w:rPr>
          <w:rStyle w:val="VerbatimChar"/>
          <w:rFonts w:ascii="나눔명조" w:eastAsia="나눔명조" w:hAnsi="나눔명조"/>
        </w:rPr>
        <w:t>trace(</w:t>
      </w:r>
      <w:proofErr w:type="gramEnd"/>
      <w:r w:rsidRPr="001103CD">
        <w:rPr>
          <w:rStyle w:val="VerbatimChar"/>
          <w:rFonts w:ascii="나눔명조" w:eastAsia="나눔명조" w:hAnsi="나눔명조"/>
        </w:rPr>
        <w:t>type = 'sunburst', ...)</w:t>
      </w:r>
      <w:r w:rsidRPr="001103CD">
        <w:rPr>
          <w:rFonts w:ascii="나눔명조" w:eastAsia="나눔명조" w:hAnsi="나눔명조"/>
        </w:rPr>
        <w:t>를 사용한다.</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 선버스트 차트를 위한 데이터 전처리</w:t>
      </w:r>
      <w:r w:rsidRPr="001103CD">
        <w:rPr>
          <w:rFonts w:ascii="나눔명조" w:eastAsia="나눔명조" w:hAnsi="나눔명조"/>
        </w:rPr>
        <w:br/>
        <w:t>df_sunburst &lt;- df_취업률_500 |&gt; group_by(대계열, 중계열) |&gt;</w:t>
      </w:r>
      <w:r w:rsidRPr="001103CD">
        <w:rPr>
          <w:rFonts w:ascii="나눔명조" w:eastAsia="나눔명조" w:hAnsi="나눔명조"/>
        </w:rPr>
        <w:br/>
        <w:t xml:space="preserve">  summarise(졸업자수 = sum(졸업자수))</w:t>
      </w:r>
      <w:r w:rsidRPr="001103CD">
        <w:rPr>
          <w:rFonts w:ascii="나눔명조" w:eastAsia="나눔명조" w:hAnsi="나눔명조"/>
        </w:rPr>
        <w:br/>
      </w:r>
      <w:r w:rsidRPr="001103CD">
        <w:rPr>
          <w:rFonts w:ascii="나눔명조" w:eastAsia="나눔명조" w:hAnsi="나눔명조"/>
        </w:rPr>
        <w:br/>
        <w:t>all_sum &lt;- sum(df_sunburst$졸업자수)</w:t>
      </w:r>
      <w:r w:rsidRPr="001103CD">
        <w:rPr>
          <w:rFonts w:ascii="나눔명조" w:eastAsia="나눔명조" w:hAnsi="나눔명조"/>
        </w:rPr>
        <w:br/>
        <w:t>계열_sum &lt;- df_sunburst |&gt; group_by(대계열) |&gt;</w:t>
      </w:r>
      <w:r w:rsidRPr="001103CD">
        <w:rPr>
          <w:rFonts w:ascii="나눔명조" w:eastAsia="나눔명조" w:hAnsi="나눔명조"/>
        </w:rPr>
        <w:br/>
        <w:t xml:space="preserve">  summarise(sum = sum(졸업자수)) |&gt;</w:t>
      </w:r>
      <w:r w:rsidRPr="001103CD">
        <w:rPr>
          <w:rFonts w:ascii="나눔명조" w:eastAsia="나눔명조" w:hAnsi="나눔명조"/>
        </w:rPr>
        <w:br/>
        <w:t xml:space="preserve">  select(sum) |&gt; pull()</w:t>
      </w:r>
      <w:r w:rsidRPr="001103CD">
        <w:rPr>
          <w:rFonts w:ascii="나눔명조" w:eastAsia="나눔명조" w:hAnsi="나눔명조"/>
        </w:rPr>
        <w:br/>
      </w:r>
      <w:r w:rsidRPr="001103CD">
        <w:rPr>
          <w:rFonts w:ascii="나눔명조" w:eastAsia="나눔명조" w:hAnsi="나눔명조"/>
        </w:rPr>
        <w:br/>
        <w:t>df_sunburst |&gt; plot_ly() |&gt;</w:t>
      </w:r>
      <w:r w:rsidRPr="001103CD">
        <w:rPr>
          <w:rFonts w:ascii="나눔명조" w:eastAsia="나눔명조" w:hAnsi="나눔명조"/>
        </w:rPr>
        <w:br/>
        <w:t xml:space="preserve">  add_trace(type = 'sunburst', </w:t>
      </w:r>
      <w:r w:rsidRPr="001103CD">
        <w:rPr>
          <w:rFonts w:ascii="나눔명조" w:eastAsia="나눔명조" w:hAnsi="나눔명조"/>
        </w:rPr>
        <w:br/>
        <w:t xml:space="preserve">            ## sunburst 트레이스의 labels 설정</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r>
      <w:r w:rsidRPr="001103CD">
        <w:rPr>
          <w:rFonts w:ascii="나눔명조" w:eastAsia="나눔명조" w:hAnsi="나눔명조"/>
        </w:rPr>
        <w:lastRenderedPageBreak/>
        <w:t xml:space="preserve">            ## sunburst 트레이스의 parents 설정</w:t>
      </w:r>
      <w:r w:rsidRPr="001103CD">
        <w:rPr>
          <w:rFonts w:ascii="나눔명조" w:eastAsia="나눔명조" w:hAnsi="나눔명조"/>
        </w:rPr>
        <w:br/>
        <w:t xml:space="preserve">            parents = c('', rep('전체', 7), df_sunburst$대계열), </w:t>
      </w:r>
      <w:r w:rsidRPr="001103CD">
        <w:rPr>
          <w:rFonts w:ascii="나눔명조" w:eastAsia="나눔명조" w:hAnsi="나눔명조"/>
        </w:rPr>
        <w:br/>
        <w:t xml:space="preserve">            ## sunburst 트레이스의 values 설정</w:t>
      </w:r>
      <w:r w:rsidRPr="001103CD">
        <w:rPr>
          <w:rFonts w:ascii="나눔명조" w:eastAsia="나눔명조" w:hAnsi="나눔명조"/>
        </w:rPr>
        <w:br/>
        <w:t xml:space="preserve">            values = c(all_sum, 계열_sum, df_sunburst$졸업자수), </w:t>
      </w:r>
      <w:r w:rsidRPr="001103CD">
        <w:rPr>
          <w:rFonts w:ascii="나눔명조" w:eastAsia="나눔명조" w:hAnsi="나눔명조"/>
        </w:rPr>
        <w:br/>
        <w:t xml:space="preserve">  branchvalues = 'total')</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rPr>
      </w:pPr>
      <w:r w:rsidRPr="001103CD">
        <w:rPr>
          <w:rFonts w:ascii="나눔명조" w:eastAsia="나눔명조" w:hAnsi="나눔명조"/>
        </w:rPr>
        <w:t xml:space="preserve">python에서 sunburst 트레이스를 만들기 위해서는 </w:t>
      </w:r>
      <w:r w:rsidRPr="001103CD">
        <w:rPr>
          <w:rStyle w:val="VerbatimChar"/>
          <w:rFonts w:ascii="나눔명조" w:eastAsia="나눔명조" w:hAnsi="나눔명조"/>
        </w:rPr>
        <w:t>add_</w:t>
      </w:r>
      <w:proofErr w:type="gramStart"/>
      <w:r w:rsidRPr="001103CD">
        <w:rPr>
          <w:rStyle w:val="VerbatimChar"/>
          <w:rFonts w:ascii="나눔명조" w:eastAsia="나눔명조" w:hAnsi="나눔명조"/>
        </w:rPr>
        <w:t>trace(</w:t>
      </w:r>
      <w:proofErr w:type="gramEnd"/>
      <w:r w:rsidRPr="001103CD">
        <w:rPr>
          <w:rStyle w:val="VerbatimChar"/>
          <w:rFonts w:ascii="나눔명조" w:eastAsia="나눔명조" w:hAnsi="나눔명조"/>
        </w:rPr>
        <w:t>)</w:t>
      </w:r>
      <w:r w:rsidRPr="001103CD">
        <w:rPr>
          <w:rFonts w:ascii="나눔명조" w:eastAsia="나눔명조" w:hAnsi="나눔명조"/>
        </w:rPr>
        <w:t xml:space="preserve">에 </w:t>
      </w:r>
      <w:r w:rsidRPr="001103CD">
        <w:rPr>
          <w:rStyle w:val="VerbatimChar"/>
          <w:rFonts w:ascii="나눔명조" w:eastAsia="나눔명조" w:hAnsi="나눔명조"/>
        </w:rPr>
        <w:t>plotly.graph_objects.Sunburst()</w:t>
      </w:r>
      <w:r w:rsidRPr="001103CD">
        <w:rPr>
          <w:rFonts w:ascii="나눔명조" w:eastAsia="나눔명조" w:hAnsi="나눔명조"/>
        </w:rPr>
        <w:t xml:space="preserve">를 사용하거나 </w:t>
      </w:r>
      <w:r w:rsidRPr="001103CD">
        <w:rPr>
          <w:rStyle w:val="VerbatimChar"/>
          <w:rFonts w:ascii="나눔명조" w:eastAsia="나눔명조" w:hAnsi="나눔명조"/>
        </w:rPr>
        <w:t>plotly.express.sunburst()</w:t>
      </w:r>
      <w:r w:rsidRPr="001103CD">
        <w:rPr>
          <w:rFonts w:ascii="나눔명조" w:eastAsia="나눔명조" w:hAnsi="나눔명조"/>
        </w:rPr>
        <w:t>를 사용한다.</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 선버스트 차트를 위한 데이터 전처리</w:t>
      </w:r>
      <w:r w:rsidRPr="001103CD">
        <w:rPr>
          <w:rFonts w:ascii="나눔명조" w:eastAsia="나눔명조" w:hAnsi="나눔명조"/>
        </w:rPr>
        <w:br/>
        <w:t>df_sunburst = df_취업률_500.groupby(['대계열', '중계열']).sum()['졸업자수'].reset_index()</w:t>
      </w:r>
      <w:r w:rsidRPr="001103CD">
        <w:rPr>
          <w:rFonts w:ascii="나눔명조" w:eastAsia="나눔명조" w:hAnsi="나눔명조"/>
        </w:rPr>
        <w:br/>
      </w:r>
      <w:r w:rsidRPr="001103CD">
        <w:rPr>
          <w:rFonts w:ascii="나눔명조" w:eastAsia="나눔명조" w:hAnsi="나눔명조"/>
        </w:rPr>
        <w:br/>
        <w:t>all_sum = df_취업률_500.sum()['졸업자수']</w:t>
      </w:r>
      <w:r w:rsidRPr="001103CD">
        <w:rPr>
          <w:rFonts w:ascii="나눔명조" w:eastAsia="나눔명조" w:hAnsi="나눔명조"/>
        </w:rPr>
        <w:br/>
        <w:t>계열_sum = df_취업률_500.groupby('대계열').sum().reset_index()['졸업자수'].values.tolist()</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fig.add_trace(go.Sunburst(</w:t>
      </w:r>
      <w:r w:rsidRPr="001103CD">
        <w:rPr>
          <w:rFonts w:ascii="나눔명조" w:eastAsia="나눔명조" w:hAnsi="나눔명조"/>
        </w:rPr>
        <w:br/>
        <w:t xml:space="preserve">    ## sunburst 트레이스의 labels 설정</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 sunburst 트레이스의 parents 설정</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 sunburst 트레이스의 values 설정</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branchvalues = 'total'))</w:t>
      </w:r>
      <w:r w:rsidRPr="001103CD">
        <w:rPr>
          <w:rFonts w:ascii="나눔명조" w:eastAsia="나눔명조" w:hAnsi="나눔명조"/>
        </w:rPr>
        <w:br/>
        <w:t xml:space="preserve">    </w:t>
      </w:r>
      <w:r w:rsidRPr="001103CD">
        <w:rPr>
          <w:rFonts w:ascii="나눔명조" w:eastAsia="나눔명조" w:hAnsi="나눔명조"/>
        </w:rPr>
        <w:br/>
        <w:t>fig.show()</w:t>
      </w:r>
    </w:p>
    <w:p w:rsidR="0091136C" w:rsidRDefault="0091136C">
      <w:pPr>
        <w:pStyle w:val="CaptionedFigure"/>
        <w:rPr>
          <w:rFonts w:ascii="나눔명조" w:eastAsia="나눔명조" w:hAnsi="나눔명조"/>
        </w:rPr>
      </w:pPr>
    </w:p>
    <w:p w:rsidR="003F7835" w:rsidRPr="001103CD" w:rsidRDefault="0091136C">
      <w:pPr>
        <w:pStyle w:val="CaptionedFigure"/>
        <w:rPr>
          <w:rFonts w:ascii="나눔명조" w:eastAsia="나눔명조" w:hAnsi="나눔명조"/>
        </w:rPr>
      </w:pPr>
      <w:r>
        <w:rPr>
          <w:rFonts w:ascii="나눔명조" w:eastAsia="나눔명조" w:hAnsi="나눔명조"/>
        </w:rPr>
        <w:pict>
          <v:shape id="_x0000_i1109" type="#_x0000_t75" style="width:469.45pt;height:348.5pt">
            <v:imagedata r:id="rId151" o:title="result_4-15"/>
          </v:shape>
        </w:pict>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5. R의 선버스트 차트</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sunburst 트레이스에서 추가적으로 알아두어야 할 </w:t>
      </w:r>
      <w:proofErr w:type="gramStart"/>
      <w:r w:rsidRPr="001103CD">
        <w:rPr>
          <w:rFonts w:ascii="나눔명조" w:eastAsia="나눔명조" w:hAnsi="나눔명조"/>
          <w:lang w:eastAsia="ko-KR"/>
        </w:rPr>
        <w:t>속성이 ’branchvalues’와</w:t>
      </w:r>
      <w:proofErr w:type="gramEnd"/>
      <w:r w:rsidRPr="001103CD">
        <w:rPr>
          <w:rFonts w:ascii="나눔명조" w:eastAsia="나눔명조" w:hAnsi="나눔명조"/>
          <w:lang w:eastAsia="ko-KR"/>
        </w:rPr>
        <w:t xml:space="preserve"> ’insidetextorientation’이다. </w:t>
      </w:r>
      <w:proofErr w:type="gramStart"/>
      <w:r w:rsidRPr="001103CD">
        <w:rPr>
          <w:rFonts w:ascii="나눔명조" w:eastAsia="나눔명조" w:hAnsi="나눔명조"/>
          <w:lang w:eastAsia="ko-KR"/>
        </w:rPr>
        <w:t>’branchvalues’는 ’values’로</w:t>
      </w:r>
      <w:proofErr w:type="gramEnd"/>
      <w:r w:rsidRPr="001103CD">
        <w:rPr>
          <w:rFonts w:ascii="나눔명조" w:eastAsia="나눔명조" w:hAnsi="나눔명조"/>
          <w:lang w:eastAsia="ko-KR"/>
        </w:rPr>
        <w:t xml:space="preserve"> 설정된 아이템의 합계 산출 방법을 설정한다. ’total’로 </w:t>
      </w:r>
      <w:proofErr w:type="gramStart"/>
      <w:r w:rsidRPr="001103CD">
        <w:rPr>
          <w:rFonts w:ascii="나눔명조" w:eastAsia="나눔명조" w:hAnsi="나눔명조"/>
          <w:lang w:eastAsia="ko-KR"/>
        </w:rPr>
        <w:t>설정하면 ’values’의</w:t>
      </w:r>
      <w:proofErr w:type="gramEnd"/>
      <w:r w:rsidRPr="001103CD">
        <w:rPr>
          <w:rFonts w:ascii="나눔명조" w:eastAsia="나눔명조" w:hAnsi="나눔명조"/>
          <w:lang w:eastAsia="ko-KR"/>
        </w:rPr>
        <w:t xml:space="preserve"> 아이템이 모든 하위 항목의 값으로 간주한다. 예를 들어 부모 </w:t>
      </w:r>
      <w:proofErr w:type="gramStart"/>
      <w:r w:rsidRPr="001103CD">
        <w:rPr>
          <w:rFonts w:ascii="나눔명조" w:eastAsia="나눔명조" w:hAnsi="나눔명조"/>
          <w:lang w:eastAsia="ko-KR"/>
        </w:rPr>
        <w:t>섹터의 ’values’가</w:t>
      </w:r>
      <w:proofErr w:type="gramEnd"/>
      <w:r w:rsidRPr="001103CD">
        <w:rPr>
          <w:rFonts w:ascii="나눔명조" w:eastAsia="나눔명조" w:hAnsi="나눔명조"/>
          <w:lang w:eastAsia="ko-KR"/>
        </w:rPr>
        <w:t xml:space="preserve"> 50, 2개의 자식 섹터의 ’values’가 각각 20이라면 부모 섹터의 40%씩을 차지하게 된다. </w:t>
      </w:r>
      <w:proofErr w:type="gramStart"/>
      <w:r w:rsidRPr="001103CD">
        <w:rPr>
          <w:rFonts w:ascii="나눔명조" w:eastAsia="나눔명조" w:hAnsi="나눔명조"/>
          <w:lang w:eastAsia="ko-KR"/>
        </w:rPr>
        <w:t>반면 ’remainer’는</w:t>
      </w:r>
      <w:proofErr w:type="gramEnd"/>
      <w:r w:rsidRPr="001103CD">
        <w:rPr>
          <w:rFonts w:ascii="나눔명조" w:eastAsia="나눔명조" w:hAnsi="나눔명조"/>
          <w:lang w:eastAsia="ko-KR"/>
        </w:rPr>
        <w:t xml:space="preserve"> 부모 섹터와 자식 섹터에 해당하는 ’values’를 모두 더해서 비율을 산출하게 된다. 앞의 예처럼 부모 섹터가 50, 2개의 자식 섹터가 각각 20이라면 20/(50+20+20)이므로 22%가 산출된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df_sunburst &lt;- df_취업률_500 |&gt; group_by(대계열, 중계열) |&gt;</w:t>
      </w:r>
      <w:r w:rsidRPr="001103CD">
        <w:rPr>
          <w:rFonts w:ascii="나눔명조" w:eastAsia="나눔명조" w:hAnsi="나눔명조"/>
        </w:rPr>
        <w:br/>
        <w:t xml:space="preserve">  summarise(졸업자수 = sum(졸업자수))</w:t>
      </w:r>
      <w:r w:rsidRPr="001103CD">
        <w:rPr>
          <w:rFonts w:ascii="나눔명조" w:eastAsia="나눔명조" w:hAnsi="나눔명조"/>
        </w:rPr>
        <w:br/>
      </w:r>
      <w:r w:rsidRPr="001103CD">
        <w:rPr>
          <w:rFonts w:ascii="나눔명조" w:eastAsia="나눔명조" w:hAnsi="나눔명조"/>
        </w:rPr>
        <w:br/>
        <w:t>all_sum &lt;- sum(df_sunburst$졸업자수)</w:t>
      </w:r>
      <w:r w:rsidRPr="001103CD">
        <w:rPr>
          <w:rFonts w:ascii="나눔명조" w:eastAsia="나눔명조" w:hAnsi="나눔명조"/>
        </w:rPr>
        <w:br/>
        <w:t>계열_sum &lt;- df_sunburst |&gt; group_by(대계열) |&gt;</w:t>
      </w:r>
      <w:r w:rsidRPr="001103CD">
        <w:rPr>
          <w:rFonts w:ascii="나눔명조" w:eastAsia="나눔명조" w:hAnsi="나눔명조"/>
        </w:rPr>
        <w:br/>
        <w:t xml:space="preserve">  summarise(sum = sum(졸업자수)) |&gt;</w:t>
      </w:r>
      <w:r w:rsidRPr="001103CD">
        <w:rPr>
          <w:rFonts w:ascii="나눔명조" w:eastAsia="나눔명조" w:hAnsi="나눔명조"/>
        </w:rPr>
        <w:br/>
      </w:r>
      <w:r w:rsidRPr="001103CD">
        <w:rPr>
          <w:rFonts w:ascii="나눔명조" w:eastAsia="나눔명조" w:hAnsi="나눔명조"/>
        </w:rPr>
        <w:lastRenderedPageBreak/>
        <w:t xml:space="preserve">  select(sum) |&gt; pull()</w:t>
      </w:r>
      <w:r w:rsidRPr="001103CD">
        <w:rPr>
          <w:rFonts w:ascii="나눔명조" w:eastAsia="나눔명조" w:hAnsi="나눔명조"/>
        </w:rPr>
        <w:br/>
      </w:r>
      <w:r w:rsidRPr="001103CD">
        <w:rPr>
          <w:rFonts w:ascii="나눔명조" w:eastAsia="나눔명조" w:hAnsi="나눔명조"/>
        </w:rPr>
        <w:br/>
        <w:t>df_sunburst |&gt; plot_ly() |&gt;</w:t>
      </w:r>
      <w:r w:rsidRPr="001103CD">
        <w:rPr>
          <w:rFonts w:ascii="나눔명조" w:eastAsia="나눔명조" w:hAnsi="나눔명조"/>
        </w:rPr>
        <w:br/>
        <w:t xml:space="preserve">  add_trace(type = 'sunburst', </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t xml:space="preserve">            parents = c('', rep('전체', 7), df_sunburst$대계열), </w:t>
      </w:r>
      <w:r w:rsidRPr="001103CD">
        <w:rPr>
          <w:rFonts w:ascii="나눔명조" w:eastAsia="나눔명조" w:hAnsi="나눔명조"/>
        </w:rPr>
        <w:br/>
        <w:t xml:space="preserve">            values = c(all_sum, 계열_sum, df_sunburst$졸업자수), </w:t>
      </w:r>
      <w:r w:rsidRPr="001103CD">
        <w:rPr>
          <w:rFonts w:ascii="나눔명조" w:eastAsia="나눔명조" w:hAnsi="나눔명조"/>
        </w:rPr>
        <w:br/>
        <w:t xml:space="preserve">  branchvalues = 'total', maxdepth = 3, domain = list(x = c(0, 0.45))) |&gt;</w:t>
      </w:r>
      <w:r w:rsidRPr="001103CD">
        <w:rPr>
          <w:rFonts w:ascii="나눔명조" w:eastAsia="나눔명조" w:hAnsi="나눔명조"/>
        </w:rPr>
        <w:br/>
        <w:t xml:space="preserve">  add_trace(type = 'sunburst', </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t xml:space="preserve">            parents = c('', rep('전체', 7), df_sunburst$대계열), </w:t>
      </w:r>
      <w:r w:rsidRPr="001103CD">
        <w:rPr>
          <w:rFonts w:ascii="나눔명조" w:eastAsia="나눔명조" w:hAnsi="나눔명조"/>
        </w:rPr>
        <w:br/>
        <w:t xml:space="preserve">            values = c(all_sum, 계열_sum, df_sunburst$졸업자수), </w:t>
      </w:r>
      <w:r w:rsidRPr="001103CD">
        <w:rPr>
          <w:rFonts w:ascii="나눔명조" w:eastAsia="나눔명조" w:hAnsi="나눔명조"/>
        </w:rPr>
        <w:br/>
        <w:t xml:space="preserve">  branchvalues = 'reminder', maxdepth = 3, domain = list(x = c(0.55, 1))) |&gt;</w:t>
      </w:r>
      <w:r w:rsidRPr="001103CD">
        <w:rPr>
          <w:rFonts w:ascii="나눔명조" w:eastAsia="나눔명조" w:hAnsi="나눔명조"/>
        </w:rPr>
        <w:br/>
        <w:t xml:space="preserve">  add_annotations(x = 0.25, y = 1, text = "branchvalues = 'total'", </w:t>
      </w:r>
      <w:r w:rsidRPr="001103CD">
        <w:rPr>
          <w:rFonts w:ascii="나눔명조" w:eastAsia="나눔명조" w:hAnsi="나눔명조"/>
        </w:rPr>
        <w:br/>
        <w:t xml:space="preserve">                  showarrow = F, xanchor = 'center')  |&gt;</w:t>
      </w:r>
      <w:r w:rsidRPr="001103CD">
        <w:rPr>
          <w:rFonts w:ascii="나눔명조" w:eastAsia="나눔명조" w:hAnsi="나눔명조"/>
        </w:rPr>
        <w:br/>
        <w:t xml:space="preserve">  add_annotations(x = 0.75, y = 1, text = "branchvalues = 'reminder'", </w:t>
      </w:r>
      <w:r w:rsidRPr="001103CD">
        <w:rPr>
          <w:rFonts w:ascii="나눔명조" w:eastAsia="나눔명조" w:hAnsi="나눔명조"/>
        </w:rPr>
        <w:br/>
        <w:t xml:space="preserve">                  showarrow = F, xanchor = 'cente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df_sunburst = df_취업률_500.groupby(['대계열', '중계열']).sum()['졸업자수'].reset_index()</w:t>
      </w:r>
      <w:r w:rsidRPr="001103CD">
        <w:rPr>
          <w:rFonts w:ascii="나눔명조" w:eastAsia="나눔명조" w:hAnsi="나눔명조"/>
        </w:rPr>
        <w:br/>
      </w:r>
      <w:r w:rsidRPr="001103CD">
        <w:rPr>
          <w:rFonts w:ascii="나눔명조" w:eastAsia="나눔명조" w:hAnsi="나눔명조"/>
        </w:rPr>
        <w:br/>
        <w:t>all_sum = df_취업률_500.sum()['졸업자수']</w:t>
      </w:r>
      <w:r w:rsidRPr="001103CD">
        <w:rPr>
          <w:rFonts w:ascii="나눔명조" w:eastAsia="나눔명조" w:hAnsi="나눔명조"/>
        </w:rPr>
        <w:br/>
        <w:t>계열_sum = df_취업률_500.groupby('대계열').sum().reset_index()['졸업자수'].values.tolist()</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t>fig.add_trace(go.Sunburst(</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branchvalues = 'total', domain = dict(x = (0, 0.45))</w:t>
      </w:r>
      <w:r w:rsidRPr="001103CD">
        <w:rPr>
          <w:rFonts w:ascii="나눔명조" w:eastAsia="나눔명조" w:hAnsi="나눔명조"/>
        </w:rPr>
        <w:br/>
        <w:t>))</w:t>
      </w:r>
      <w:r w:rsidRPr="001103CD">
        <w:rPr>
          <w:rFonts w:ascii="나눔명조" w:eastAsia="나눔명조" w:hAnsi="나눔명조"/>
        </w:rPr>
        <w:br/>
        <w:t>fig.add_trace(go.Sunburst(</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branchvalues = 'remainder', domain = dict(x = (0.55, 1))</w:t>
      </w:r>
      <w:r w:rsidRPr="001103CD">
        <w:rPr>
          <w:rFonts w:ascii="나눔명조" w:eastAsia="나눔명조" w:hAnsi="나눔명조"/>
        </w:rPr>
        <w:br/>
        <w:t>))</w:t>
      </w:r>
      <w:r w:rsidRPr="001103CD">
        <w:rPr>
          <w:rFonts w:ascii="나눔명조" w:eastAsia="나눔명조" w:hAnsi="나눔명조"/>
        </w:rPr>
        <w:br/>
        <w:t xml:space="preserve">fig.add_annotation(x = 0.25, y = 1.1, text = "branchvalues = 'total'",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15) </w:t>
      </w:r>
      <w:r w:rsidRPr="001103CD">
        <w:rPr>
          <w:rFonts w:ascii="나눔명조" w:eastAsia="나눔명조" w:hAnsi="나눔명조"/>
        </w:rPr>
        <w:br/>
        <w:t>)</w:t>
      </w:r>
      <w:r w:rsidRPr="001103CD">
        <w:rPr>
          <w:rFonts w:ascii="나눔명조" w:eastAsia="나눔명조" w:hAnsi="나눔명조"/>
        </w:rPr>
        <w:br/>
        <w:t xml:space="preserve">fig.add_annotation(x = 0.75, y = 1.1, text = "branchvalues = 'remainder'",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15) </w:t>
      </w:r>
      <w:r w:rsidRPr="001103CD">
        <w:rPr>
          <w:rFonts w:ascii="나눔명조" w:eastAsia="나눔명조" w:hAnsi="나눔명조"/>
        </w:rPr>
        <w:br/>
      </w:r>
      <w:r w:rsidRPr="001103CD">
        <w:rPr>
          <w:rFonts w:ascii="나눔명조" w:eastAsia="나눔명조" w:hAnsi="나눔명조"/>
        </w:rPr>
        <w:lastRenderedPageBreak/>
        <w:t>)</w:t>
      </w:r>
      <w:r w:rsidRPr="001103CD">
        <w:rPr>
          <w:rFonts w:ascii="나눔명조" w:eastAsia="나눔명조" w:hAnsi="나눔명조"/>
        </w:rPr>
        <w:br/>
      </w:r>
      <w:r w:rsidRPr="001103CD">
        <w:rPr>
          <w:rFonts w:ascii="나눔명조" w:eastAsia="나눔명조" w:hAnsi="나눔명조"/>
        </w:rPr>
        <w:br/>
        <w:t>fig.show()</w:t>
      </w:r>
    </w:p>
    <w:p w:rsidR="0091136C" w:rsidRDefault="0091136C">
      <w:pPr>
        <w:pStyle w:val="CaptionedFigure"/>
        <w:rPr>
          <w:rFonts w:ascii="나눔명조" w:eastAsia="나눔명조" w:hAnsi="나눔명조"/>
        </w:rPr>
      </w:pPr>
    </w:p>
    <w:p w:rsidR="003F7835" w:rsidRPr="001103CD" w:rsidRDefault="0091136C">
      <w:pPr>
        <w:pStyle w:val="CaptionedFigure"/>
        <w:rPr>
          <w:rFonts w:ascii="나눔명조" w:eastAsia="나눔명조" w:hAnsi="나눔명조"/>
        </w:rPr>
      </w:pPr>
      <w:r>
        <w:rPr>
          <w:rFonts w:ascii="나눔명조" w:eastAsia="나눔명조" w:hAnsi="나눔명조"/>
        </w:rPr>
        <w:pict>
          <v:shape id="_x0000_i1110" type="#_x0000_t75" style="width:489.6pt;height:350.65pt">
            <v:imagedata r:id="rId152" o:title="result_4-16"/>
          </v:shape>
        </w:pict>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6. python 선버스트 차트의 branchvalue별 결과</w:t>
      </w:r>
    </w:p>
    <w:p w:rsidR="003F7835" w:rsidRPr="001103CD" w:rsidRDefault="003F7835">
      <w:pPr>
        <w:pStyle w:val="a1"/>
        <w:rPr>
          <w:rFonts w:ascii="나눔명조" w:eastAsia="나눔명조" w:hAnsi="나눔명조"/>
          <w:lang w:eastAsia="ko-KR"/>
        </w:rPr>
      </w:pPr>
      <w:r w:rsidRPr="001103CD">
        <w:rPr>
          <w:rStyle w:val="VerbatimChar"/>
          <w:rFonts w:ascii="나눔명조" w:eastAsia="나눔명조" w:hAnsi="나눔명조"/>
          <w:lang w:eastAsia="ko-KR"/>
        </w:rPr>
        <w:t>insidetextorientation</w:t>
      </w:r>
      <w:r w:rsidRPr="001103CD">
        <w:rPr>
          <w:rFonts w:ascii="나눔명조" w:eastAsia="나눔명조" w:hAnsi="나눔명조"/>
          <w:lang w:eastAsia="ko-KR"/>
        </w:rPr>
        <w:t xml:space="preserve">은 선버스트 trace에 표시되는 내부 정보 문자열이 표시되는 각도를 설정한다. </w:t>
      </w:r>
      <w:r w:rsidRPr="001103CD">
        <w:rPr>
          <w:rStyle w:val="VerbatimChar"/>
          <w:rFonts w:ascii="나눔명조" w:eastAsia="나눔명조" w:hAnsi="나눔명조"/>
          <w:lang w:eastAsia="ko-KR"/>
        </w:rPr>
        <w:t>insidetextorientation</w:t>
      </w:r>
      <w:r w:rsidRPr="001103CD">
        <w:rPr>
          <w:rFonts w:ascii="나눔명조" w:eastAsia="나눔명조" w:hAnsi="나눔명조"/>
          <w:lang w:eastAsia="ko-KR"/>
        </w:rPr>
        <w:t>는 “radial”과 “horizontal”의 두 가지 방법이 사용되는데 “radial”은 섹터의 각도에 따라 문자가 회전하고 “horizontal”은 섹터의 각도와 관계없이 수평으로 표기된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df_sunburst &lt;- df_취업률_500 |&gt; group_by(대계열, 중계열) |&gt;</w:t>
      </w:r>
      <w:r w:rsidRPr="001103CD">
        <w:rPr>
          <w:rFonts w:ascii="나눔명조" w:eastAsia="나눔명조" w:hAnsi="나눔명조"/>
        </w:rPr>
        <w:br/>
        <w:t xml:space="preserve">  summarise(졸업자수 = sum(졸업자수))</w:t>
      </w:r>
      <w:r w:rsidRPr="001103CD">
        <w:rPr>
          <w:rFonts w:ascii="나눔명조" w:eastAsia="나눔명조" w:hAnsi="나눔명조"/>
        </w:rPr>
        <w:br/>
      </w:r>
      <w:r w:rsidRPr="001103CD">
        <w:rPr>
          <w:rFonts w:ascii="나눔명조" w:eastAsia="나눔명조" w:hAnsi="나눔명조"/>
        </w:rPr>
        <w:br/>
        <w:t>all_sum &lt;- sum(df_sunburst$졸업자수)</w:t>
      </w:r>
      <w:r w:rsidRPr="001103CD">
        <w:rPr>
          <w:rFonts w:ascii="나눔명조" w:eastAsia="나눔명조" w:hAnsi="나눔명조"/>
        </w:rPr>
        <w:br/>
        <w:t>계열_sum &lt;- df_sunburst |&gt; group_by(대계열) |&gt;</w:t>
      </w:r>
      <w:r w:rsidRPr="001103CD">
        <w:rPr>
          <w:rFonts w:ascii="나눔명조" w:eastAsia="나눔명조" w:hAnsi="나눔명조"/>
        </w:rPr>
        <w:br/>
      </w:r>
      <w:r w:rsidRPr="001103CD">
        <w:rPr>
          <w:rFonts w:ascii="나눔명조" w:eastAsia="나눔명조" w:hAnsi="나눔명조"/>
        </w:rPr>
        <w:lastRenderedPageBreak/>
        <w:t xml:space="preserve">  summarise(sum = sum(졸업자수)) |&gt;</w:t>
      </w:r>
      <w:r w:rsidRPr="001103CD">
        <w:rPr>
          <w:rFonts w:ascii="나눔명조" w:eastAsia="나눔명조" w:hAnsi="나눔명조"/>
        </w:rPr>
        <w:br/>
        <w:t xml:space="preserve">  select(sum) |&gt; pull()</w:t>
      </w:r>
      <w:r w:rsidRPr="001103CD">
        <w:rPr>
          <w:rFonts w:ascii="나눔명조" w:eastAsia="나눔명조" w:hAnsi="나눔명조"/>
        </w:rPr>
        <w:br/>
      </w:r>
      <w:r w:rsidRPr="001103CD">
        <w:rPr>
          <w:rFonts w:ascii="나눔명조" w:eastAsia="나눔명조" w:hAnsi="나눔명조"/>
        </w:rPr>
        <w:br/>
        <w:t>df_sunburst |&gt; plot_ly() |&gt;</w:t>
      </w:r>
      <w:r w:rsidRPr="001103CD">
        <w:rPr>
          <w:rFonts w:ascii="나눔명조" w:eastAsia="나눔명조" w:hAnsi="나눔명조"/>
        </w:rPr>
        <w:br/>
        <w:t xml:space="preserve">  add_trace(type = 'sunburst', </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t xml:space="preserve">            parents = c('', rep('전체', 7), df_sunburst$대계열), </w:t>
      </w:r>
      <w:r w:rsidRPr="001103CD">
        <w:rPr>
          <w:rFonts w:ascii="나눔명조" w:eastAsia="나눔명조" w:hAnsi="나눔명조"/>
        </w:rPr>
        <w:br/>
        <w:t xml:space="preserve">            values = c(all_sum, 계열_sum, df_sunburst$졸업자수), </w:t>
      </w:r>
      <w:r w:rsidRPr="001103CD">
        <w:rPr>
          <w:rFonts w:ascii="나눔명조" w:eastAsia="나눔명조" w:hAnsi="나눔명조"/>
        </w:rPr>
        <w:br/>
        <w:t xml:space="preserve">  branchvalues = 'total', insidetextorientation = 'radial', maxdepth = 3, domain = list(x = c(0, 0.45))) |&gt;</w:t>
      </w:r>
      <w:r w:rsidRPr="001103CD">
        <w:rPr>
          <w:rFonts w:ascii="나눔명조" w:eastAsia="나눔명조" w:hAnsi="나눔명조"/>
        </w:rPr>
        <w:br/>
        <w:t xml:space="preserve">  add_trace(type = 'sunburst', </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t xml:space="preserve">            parents = c('', rep('전체', 7), df_sunburst$대계열), </w:t>
      </w:r>
      <w:r w:rsidRPr="001103CD">
        <w:rPr>
          <w:rFonts w:ascii="나눔명조" w:eastAsia="나눔명조" w:hAnsi="나눔명조"/>
        </w:rPr>
        <w:br/>
        <w:t xml:space="preserve">            values = c(all_sum, 계열_sum, df_sunburst$졸업자수), </w:t>
      </w:r>
      <w:r w:rsidRPr="001103CD">
        <w:rPr>
          <w:rFonts w:ascii="나눔명조" w:eastAsia="나눔명조" w:hAnsi="나눔명조"/>
        </w:rPr>
        <w:br/>
        <w:t xml:space="preserve">  branchvalues = 'total', insidetextorientation = 'horizontal',maxdepth = 3, domain = list(x = c(0.55, 1))) |&gt;</w:t>
      </w:r>
      <w:r w:rsidRPr="001103CD">
        <w:rPr>
          <w:rFonts w:ascii="나눔명조" w:eastAsia="나눔명조" w:hAnsi="나눔명조"/>
        </w:rPr>
        <w:br/>
        <w:t xml:space="preserve">  add_annotations(x = 0.25, y = 1, text = "insidetextorientation = 'radial'", </w:t>
      </w:r>
      <w:r w:rsidRPr="001103CD">
        <w:rPr>
          <w:rFonts w:ascii="나눔명조" w:eastAsia="나눔명조" w:hAnsi="나눔명조"/>
        </w:rPr>
        <w:br/>
        <w:t xml:space="preserve">                  showarrow = F, xanchor = 'center')  |&gt;</w:t>
      </w:r>
      <w:r w:rsidRPr="001103CD">
        <w:rPr>
          <w:rFonts w:ascii="나눔명조" w:eastAsia="나눔명조" w:hAnsi="나눔명조"/>
        </w:rPr>
        <w:br/>
        <w:t xml:space="preserve">  add_annotations(x = 0.75, y = 1, text = "insidetextorientation = 'horizontal'", </w:t>
      </w:r>
      <w:r w:rsidRPr="001103CD">
        <w:rPr>
          <w:rFonts w:ascii="나눔명조" w:eastAsia="나눔명조" w:hAnsi="나눔명조"/>
        </w:rPr>
        <w:br/>
        <w:t xml:space="preserve">                  showarrow = F, xanchor = 'cente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df_sunburst = df_취업률_500.groupby(['대계열', '중계열']).sum()['졸업자수'].reset_index()</w:t>
      </w:r>
      <w:r w:rsidRPr="001103CD">
        <w:rPr>
          <w:rFonts w:ascii="나눔명조" w:eastAsia="나눔명조" w:hAnsi="나눔명조"/>
        </w:rPr>
        <w:br/>
      </w:r>
      <w:r w:rsidRPr="001103CD">
        <w:rPr>
          <w:rFonts w:ascii="나눔명조" w:eastAsia="나눔명조" w:hAnsi="나눔명조"/>
        </w:rPr>
        <w:br/>
        <w:t>all_sum = df_취업률_500.sum()['졸업자수']</w:t>
      </w:r>
      <w:r w:rsidRPr="001103CD">
        <w:rPr>
          <w:rFonts w:ascii="나눔명조" w:eastAsia="나눔명조" w:hAnsi="나눔명조"/>
        </w:rPr>
        <w:br/>
        <w:t>계열_sum = df_취업률_500.groupby('대계열').sum().reset_index()['졸업자수'].values.tolist()</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t>fig.add_trace(go.Sunburst(</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branchvalues = 'total', insidetextorientation = 'radial', domain = dict(x = (0, 0.45))</w:t>
      </w:r>
      <w:r w:rsidRPr="001103CD">
        <w:rPr>
          <w:rFonts w:ascii="나눔명조" w:eastAsia="나눔명조" w:hAnsi="나눔명조"/>
        </w:rPr>
        <w:br/>
        <w:t>))</w:t>
      </w:r>
      <w:r w:rsidRPr="001103CD">
        <w:rPr>
          <w:rFonts w:ascii="나눔명조" w:eastAsia="나눔명조" w:hAnsi="나눔명조"/>
        </w:rPr>
        <w:br/>
        <w:t>fig.add_trace(go.Sunburst(</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branchvalues = 'total', insidetextorientation = 'horizontal', domain = dict(x = (0.55, 1))</w:t>
      </w:r>
      <w:r w:rsidRPr="001103CD">
        <w:rPr>
          <w:rFonts w:ascii="나눔명조" w:eastAsia="나눔명조" w:hAnsi="나눔명조"/>
        </w:rPr>
        <w:br/>
        <w:t>))</w:t>
      </w:r>
      <w:r w:rsidRPr="001103CD">
        <w:rPr>
          <w:rFonts w:ascii="나눔명조" w:eastAsia="나눔명조" w:hAnsi="나눔명조"/>
        </w:rPr>
        <w:br/>
        <w:t xml:space="preserve">fig.add_annotation(x = 0.25, y = 1.1, text = "nsidetextorientation = 'radial'",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15) </w:t>
      </w:r>
      <w:r w:rsidRPr="001103CD">
        <w:rPr>
          <w:rFonts w:ascii="나눔명조" w:eastAsia="나눔명조" w:hAnsi="나눔명조"/>
        </w:rPr>
        <w:br/>
        <w:t>)</w:t>
      </w:r>
      <w:r w:rsidRPr="001103CD">
        <w:rPr>
          <w:rFonts w:ascii="나눔명조" w:eastAsia="나눔명조" w:hAnsi="나눔명조"/>
        </w:rPr>
        <w:br/>
        <w:t xml:space="preserve">fig.add_annotation(x = 0.75, y = 1.1, text = "insidetextorientation = 'horizontal'", </w:t>
      </w:r>
      <w:r w:rsidRPr="001103CD">
        <w:rPr>
          <w:rFonts w:ascii="나눔명조" w:eastAsia="나눔명조" w:hAnsi="나눔명조"/>
        </w:rPr>
        <w:br/>
        <w:t xml:space="preserve">                  showarrow = False, xanchor = 'center', </w:t>
      </w:r>
      <w:r w:rsidRPr="001103CD">
        <w:rPr>
          <w:rFonts w:ascii="나눔명조" w:eastAsia="나눔명조" w:hAnsi="나눔명조"/>
        </w:rPr>
        <w:br/>
      </w:r>
      <w:r w:rsidRPr="001103CD">
        <w:rPr>
          <w:rFonts w:ascii="나눔명조" w:eastAsia="나눔명조" w:hAnsi="나눔명조"/>
        </w:rPr>
        <w:lastRenderedPageBreak/>
        <w:t xml:space="preserve">                  font = dict(size = 15) </w:t>
      </w:r>
      <w:r w:rsidRPr="001103CD">
        <w:rPr>
          <w:rFonts w:ascii="나눔명조" w:eastAsia="나눔명조" w:hAnsi="나눔명조"/>
        </w:rPr>
        <w:br/>
        <w:t>)</w:t>
      </w:r>
      <w:r w:rsidRPr="001103CD">
        <w:rPr>
          <w:rFonts w:ascii="나눔명조" w:eastAsia="나눔명조" w:hAnsi="나눔명조"/>
        </w:rPr>
        <w:br/>
      </w:r>
      <w:r w:rsidRPr="001103CD">
        <w:rPr>
          <w:rFonts w:ascii="나눔명조" w:eastAsia="나눔명조" w:hAnsi="나눔명조"/>
        </w:rPr>
        <w:br/>
        <w:t>fig.show()</w:t>
      </w:r>
    </w:p>
    <w:p w:rsidR="0091136C" w:rsidRDefault="0091136C">
      <w:pPr>
        <w:pStyle w:val="CaptionedFigure"/>
        <w:rPr>
          <w:rFonts w:ascii="나눔명조" w:eastAsia="나눔명조" w:hAnsi="나눔명조"/>
        </w:rPr>
      </w:pPr>
    </w:p>
    <w:p w:rsidR="003F7835" w:rsidRPr="001103CD" w:rsidRDefault="0091136C">
      <w:pPr>
        <w:pStyle w:val="CaptionedFigure"/>
        <w:rPr>
          <w:rFonts w:ascii="나눔명조" w:eastAsia="나눔명조" w:hAnsi="나눔명조"/>
        </w:rPr>
      </w:pPr>
      <w:r>
        <w:rPr>
          <w:rFonts w:ascii="나눔명조" w:eastAsia="나눔명조" w:hAnsi="나눔명조"/>
        </w:rPr>
        <w:pict>
          <v:shape id="_x0000_i1111" type="#_x0000_t75" style="width:469.45pt;height:348.5pt">
            <v:imagedata r:id="rId153" o:title="result_4-17"/>
          </v:shape>
        </w:pict>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7. R 선버스트 차트의 insidetextorientation 결과</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른 트레이스와는 달리 sunburst 트레이스는 마우스 클릭에 따른 추가적인 사용자 반응 작용이 있다. 선버스트 차트에서 특정 섹터를 클릭하면 해당 부분 섹터가 확대되어 표시됨으로써 세부 데이터를 확인하기 쉬워진다.</w:t>
      </w:r>
    </w:p>
    <w:p w:rsidR="0091136C" w:rsidRDefault="0091136C">
      <w:pPr>
        <w:pStyle w:val="CaptionedFigure"/>
        <w:rPr>
          <w:rFonts w:ascii="나눔명조" w:eastAsia="나눔명조" w:hAnsi="나눔명조"/>
        </w:rPr>
      </w:pPr>
    </w:p>
    <w:p w:rsidR="003F7835" w:rsidRPr="001103CD" w:rsidRDefault="0091136C">
      <w:pPr>
        <w:pStyle w:val="CaptionedFigure"/>
        <w:rPr>
          <w:rFonts w:ascii="나눔명조" w:eastAsia="나눔명조" w:hAnsi="나눔명조"/>
        </w:rPr>
      </w:pPr>
      <w:r>
        <w:rPr>
          <w:rFonts w:ascii="나눔명조" w:eastAsia="나눔명조" w:hAnsi="나눔명조"/>
        </w:rPr>
        <w:pict>
          <v:shape id="_x0000_i1112" type="#_x0000_t75" style="width:469.45pt;height:348.5pt">
            <v:imagedata r:id="rId154" o:title="result_4-18"/>
          </v:shape>
        </w:pict>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 xml:space="preserve">실행결과 IV-18. </w:t>
      </w:r>
      <w:r w:rsidR="0091136C">
        <w:rPr>
          <w:rFonts w:ascii="나눔명조" w:eastAsia="나눔명조" w:hAnsi="나눔명조" w:hint="eastAsia"/>
          <w:lang w:eastAsia="ko-KR"/>
        </w:rPr>
        <w:t>공학계열</w:t>
      </w:r>
      <w:r w:rsidRPr="001103CD">
        <w:rPr>
          <w:rFonts w:ascii="나눔명조" w:eastAsia="나눔명조" w:hAnsi="나눔명조"/>
          <w:lang w:eastAsia="ko-KR"/>
        </w:rPr>
        <w:t xml:space="preserve"> 섹터를 클릭한 선버스트 차트의 반응 결과</w:t>
      </w:r>
    </w:p>
    <w:p w:rsidR="003F7835" w:rsidRPr="001103CD" w:rsidRDefault="003F7835">
      <w:pPr>
        <w:pStyle w:val="1"/>
        <w:rPr>
          <w:rFonts w:ascii="나눔명조" w:eastAsia="나눔명조" w:hAnsi="나눔명조"/>
        </w:rPr>
      </w:pPr>
      <w:bookmarkStart w:id="88" w:name="트리맵"/>
      <w:bookmarkEnd w:id="87"/>
      <w:r w:rsidRPr="001103CD">
        <w:rPr>
          <w:rFonts w:ascii="나눔명조" w:eastAsia="나눔명조" w:hAnsi="나눔명조"/>
        </w:rPr>
        <w:t>트리맵</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구성의 시각화 방법을 보다 보면 하나 특징적인 것이 원으로 데이터의 비율을 표현하는 시각화 방법이 많다는 점이다. 이 중 가장 대표적인 것이 파 이차트, 도넛 차트 등이며 선버스트나 레이더 차트도 원형이다. 하지만 시각화는 네모난 종이위에 표현되거나 네모난 화면 위에 표현된다. 따라서 원형으로 표현되는 차트를 네모난 종이나 화면에 표현하면 시각화에 사용되지 못하는 공간이 많아져서 전체 영역을 효과적으로 사용하지 못한다. 이러한 단점을 극복하기 위해 네모난 사각형을 사용하여 전체의 비율을 표현한 시각화 방법이 트리맵이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트리맵은 잎(및/또는 외부 가지)에서 루트를 향하는 계층적 데이터를 직사각형으로 시각화한다. 앞서 설명한 선버스트 차트의 사각형 버전이다. 그래서 선버스트에서 사용한 ‘labels’, ‘parents’, ‘values’ 속성을 동일하게 사용할 수 있다.</w:t>
      </w:r>
    </w:p>
    <w:p w:rsidR="003F7835" w:rsidRDefault="003F7835">
      <w:pPr>
        <w:pStyle w:val="a1"/>
        <w:rPr>
          <w:rFonts w:ascii="나눔명조" w:eastAsia="나눔명조" w:hAnsi="나눔명조"/>
          <w:lang w:eastAsia="ko-KR"/>
        </w:rPr>
      </w:pPr>
      <w:r w:rsidRPr="001103CD">
        <w:rPr>
          <w:rFonts w:ascii="나눔명조" w:eastAsia="나눔명조" w:hAnsi="나눔명조"/>
          <w:lang w:eastAsia="ko-KR"/>
        </w:rPr>
        <w:t>다음은 treemap 트레이스의 주요 속성이다.</w:t>
      </w:r>
    </w:p>
    <w:p w:rsidR="003F7835" w:rsidRDefault="003F7835" w:rsidP="003D5EE0">
      <w:pPr>
        <w:pStyle w:val="aa"/>
        <w:keepNext/>
        <w:jc w:val="center"/>
        <w:rPr>
          <w:lang w:eastAsia="ko-KR"/>
        </w:rPr>
      </w:pPr>
      <w:r>
        <w:rPr>
          <w:rFonts w:hint="eastAsia"/>
          <w:lang w:eastAsia="ko-KR"/>
        </w:rPr>
        <w:lastRenderedPageBreak/>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Pr>
          <w:noProof/>
          <w:lang w:eastAsia="ko-KR"/>
        </w:rPr>
        <w:t>7</w:t>
      </w:r>
      <w:r>
        <w:fldChar w:fldCharType="end"/>
      </w:r>
      <w:r>
        <w:rPr>
          <w:lang w:eastAsia="ko-KR"/>
        </w:rPr>
        <w:t xml:space="preserve">. </w:t>
      </w:r>
      <w:r>
        <w:rPr>
          <w:rFonts w:hint="eastAsia"/>
          <w:lang w:eastAsia="ko-KR"/>
        </w:rPr>
        <w:t>t</w:t>
      </w:r>
      <w:r>
        <w:rPr>
          <w:lang w:eastAsia="ko-KR"/>
        </w:rPr>
        <w:t xml:space="preserve">reemap </w:t>
      </w:r>
      <w:r>
        <w:rPr>
          <w:rFonts w:hint="eastAsia"/>
          <w:lang w:eastAsia="ko-KR"/>
        </w:rPr>
        <w:t>트레이스</w:t>
      </w:r>
      <w:r w:rsidRPr="006949AB">
        <w:rPr>
          <w:rFonts w:hint="eastAsia"/>
          <w:lang w:eastAsia="ko-KR"/>
        </w:rPr>
        <w:t>의</w:t>
      </w:r>
      <w:r w:rsidRPr="006949AB">
        <w:rPr>
          <w:lang w:eastAsia="ko-KR"/>
        </w:rPr>
        <w:t xml:space="preserve"> </w:t>
      </w:r>
      <w:r w:rsidRPr="006949AB">
        <w:rPr>
          <w:lang w:eastAsia="ko-KR"/>
        </w:rPr>
        <w:t>주요</w:t>
      </w:r>
      <w:r w:rsidRPr="006949AB">
        <w:rPr>
          <w:lang w:eastAsia="ko-KR"/>
        </w:rPr>
        <w:t xml:space="preserve"> </w:t>
      </w:r>
      <w:r w:rsidRPr="006949AB">
        <w:rPr>
          <w:lang w:eastAsia="ko-KR"/>
        </w:rPr>
        <w:t>속성</w:t>
      </w:r>
    </w:p>
    <w:tbl>
      <w:tblPr>
        <w:tblW w:w="9640" w:type="dxa"/>
        <w:tblCellMar>
          <w:left w:w="99" w:type="dxa"/>
          <w:right w:w="99" w:type="dxa"/>
        </w:tblCellMar>
        <w:tblLook w:val="04A0" w:firstRow="1" w:lastRow="0" w:firstColumn="1" w:lastColumn="0" w:noHBand="0" w:noVBand="1"/>
      </w:tblPr>
      <w:tblGrid>
        <w:gridCol w:w="1337"/>
        <w:gridCol w:w="887"/>
        <w:gridCol w:w="625"/>
        <w:gridCol w:w="3047"/>
        <w:gridCol w:w="3744"/>
      </w:tblGrid>
      <w:tr w:rsidR="003F7835" w:rsidRPr="00754BA1" w:rsidTr="003D5EE0">
        <w:trPr>
          <w:trHeight w:val="276"/>
          <w:tblHeader/>
        </w:trPr>
        <w:tc>
          <w:tcPr>
            <w:tcW w:w="2849" w:type="dxa"/>
            <w:gridSpan w:val="3"/>
            <w:tcBorders>
              <w:top w:val="single" w:sz="4" w:space="0" w:color="auto"/>
              <w:left w:val="single" w:sz="4" w:space="0" w:color="auto"/>
              <w:bottom w:val="single" w:sz="4" w:space="0" w:color="auto"/>
              <w:right w:val="single" w:sz="4" w:space="0" w:color="000000"/>
            </w:tcBorders>
            <w:shd w:val="clear" w:color="000000" w:fill="D9D9D9"/>
            <w:vAlign w:val="center"/>
            <w:hideMark/>
          </w:tcPr>
          <w:p w:rsidR="003F7835" w:rsidRPr="00754BA1" w:rsidRDefault="003F7835" w:rsidP="003D5EE0">
            <w:pPr>
              <w:spacing w:after="0"/>
              <w:jc w:val="center"/>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속성</w:t>
            </w:r>
          </w:p>
        </w:tc>
        <w:tc>
          <w:tcPr>
            <w:tcW w:w="3047" w:type="dxa"/>
            <w:tcBorders>
              <w:top w:val="single" w:sz="4" w:space="0" w:color="auto"/>
              <w:left w:val="nil"/>
              <w:bottom w:val="single" w:sz="4" w:space="0" w:color="auto"/>
              <w:right w:val="single" w:sz="4" w:space="0" w:color="auto"/>
            </w:tcBorders>
            <w:shd w:val="clear" w:color="000000" w:fill="D9D9D9"/>
            <w:vAlign w:val="center"/>
            <w:hideMark/>
          </w:tcPr>
          <w:p w:rsidR="003F7835" w:rsidRPr="00754BA1" w:rsidRDefault="003F7835" w:rsidP="003D5EE0">
            <w:pPr>
              <w:spacing w:after="0"/>
              <w:jc w:val="center"/>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속성 설명</w:t>
            </w:r>
          </w:p>
        </w:tc>
        <w:tc>
          <w:tcPr>
            <w:tcW w:w="3744" w:type="dxa"/>
            <w:tcBorders>
              <w:top w:val="single" w:sz="4" w:space="0" w:color="auto"/>
              <w:left w:val="nil"/>
              <w:bottom w:val="single" w:sz="4" w:space="0" w:color="auto"/>
              <w:right w:val="single" w:sz="4" w:space="0" w:color="auto"/>
            </w:tcBorders>
            <w:shd w:val="clear" w:color="000000" w:fill="D9D9D9"/>
            <w:vAlign w:val="center"/>
            <w:hideMark/>
          </w:tcPr>
          <w:p w:rsidR="003F7835" w:rsidRPr="00754BA1" w:rsidRDefault="003F7835" w:rsidP="003D5EE0">
            <w:pPr>
              <w:spacing w:after="0"/>
              <w:jc w:val="center"/>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속성값(R 속성값)</w:t>
            </w:r>
          </w:p>
        </w:tc>
      </w:tr>
      <w:tr w:rsidR="003F7835" w:rsidRPr="00754BA1" w:rsidTr="003D5EE0">
        <w:trPr>
          <w:trHeight w:val="612"/>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parents</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의 부모 섹터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3D5EE0">
        <w:trPr>
          <w:trHeight w:val="612"/>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values</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의 값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3D5EE0">
        <w:trPr>
          <w:trHeight w:val="612"/>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abels</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의 라벨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3D5EE0">
        <w:trPr>
          <w:trHeight w:val="612"/>
        </w:trPr>
        <w:tc>
          <w:tcPr>
            <w:tcW w:w="1337" w:type="dxa"/>
            <w:vMerge w:val="restart"/>
            <w:tcBorders>
              <w:top w:val="nil"/>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marker</w:t>
            </w: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s</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해당 트레이스의 색상값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3D5EE0">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scale</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해당 트레이스의 컬러스케일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컬러스케일</w:t>
            </w:r>
          </w:p>
        </w:tc>
      </w:tr>
      <w:tr w:rsidR="003F7835" w:rsidRPr="00754BA1" w:rsidTr="003D5EE0">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887" w:type="dxa"/>
            <w:vMerge w:val="restart"/>
            <w:tcBorders>
              <w:top w:val="nil"/>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ne</w:t>
            </w:r>
          </w:p>
        </w:tc>
        <w:tc>
          <w:tcPr>
            <w:tcW w:w="625" w:type="dxa"/>
            <w:tcBorders>
              <w:top w:val="nil"/>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를 둘러싼 선 색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 또는 색상 배열</w:t>
            </w:r>
          </w:p>
        </w:tc>
      </w:tr>
      <w:tr w:rsidR="003F7835" w:rsidRPr="00754BA1" w:rsidTr="003D5EE0">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88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625" w:type="dxa"/>
            <w:tcBorders>
              <w:top w:val="nil"/>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width</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를 둘러싼 선 두께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0이상의 수치나 수치 배열</w:t>
            </w:r>
          </w:p>
        </w:tc>
      </w:tr>
      <w:tr w:rsidR="003F7835" w:rsidRPr="00754BA1" w:rsidTr="003D5EE0">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reversescale</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 매핑을 역순으로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논리값</w:t>
            </w:r>
          </w:p>
        </w:tc>
      </w:tr>
      <w:tr w:rsidR="003F7835" w:rsidRPr="00754BA1" w:rsidTr="003D5EE0">
        <w:trPr>
          <w:trHeight w:val="276"/>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branchvalues</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values 속성의 값이 어떻게 더해질지를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434F54"/>
                <w:sz w:val="16"/>
                <w:szCs w:val="16"/>
                <w:lang w:eastAsia="ko-KR"/>
              </w:rPr>
              <w:t>"remainder"</w:t>
            </w:r>
            <w:r w:rsidRPr="00754BA1">
              <w:rPr>
                <w:rFonts w:ascii="나눔고딕" w:eastAsia="나눔고딕" w:hAnsi="나눔고딕" w:cs="굴림" w:hint="eastAsia"/>
                <w:color w:val="20293D"/>
                <w:sz w:val="16"/>
                <w:szCs w:val="16"/>
                <w:lang w:eastAsia="ko-KR"/>
              </w:rPr>
              <w:t> | </w:t>
            </w:r>
            <w:r w:rsidRPr="00754BA1">
              <w:rPr>
                <w:rFonts w:ascii="나눔고딕" w:eastAsia="나눔고딕" w:hAnsi="나눔고딕" w:cs="굴림" w:hint="eastAsia"/>
                <w:color w:val="434F54"/>
                <w:sz w:val="16"/>
                <w:szCs w:val="16"/>
                <w:lang w:eastAsia="ko-KR"/>
              </w:rPr>
              <w:t>"total"</w:t>
            </w:r>
            <w:r w:rsidRPr="00754BA1">
              <w:rPr>
                <w:rFonts w:ascii="나눔고딕" w:eastAsia="나눔고딕" w:hAnsi="나눔고딕" w:cs="굴림" w:hint="eastAsia"/>
                <w:color w:val="20293D"/>
                <w:sz w:val="16"/>
                <w:szCs w:val="16"/>
                <w:lang w:eastAsia="ko-KR"/>
              </w:rPr>
              <w:t> </w:t>
            </w:r>
          </w:p>
        </w:tc>
      </w:tr>
      <w:tr w:rsidR="003F7835" w:rsidRPr="00754BA1" w:rsidTr="003D5EE0">
        <w:trPr>
          <w:trHeight w:val="408"/>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unt</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values 속성이 설정되지 않을 경우 무엇을 표기해야할지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434F54"/>
                <w:sz w:val="16"/>
                <w:szCs w:val="16"/>
                <w:lang w:eastAsia="ko-KR"/>
              </w:rPr>
              <w:t>"branches"</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leaves"의 문자열이나 +를 사용한 조합문자열</w:t>
            </w:r>
          </w:p>
        </w:tc>
      </w:tr>
      <w:tr w:rsidR="003F7835" w:rsidRPr="00754BA1" w:rsidTr="003D5EE0">
        <w:trPr>
          <w:trHeight w:val="276"/>
        </w:trPr>
        <w:tc>
          <w:tcPr>
            <w:tcW w:w="1337" w:type="dxa"/>
            <w:vMerge w:val="restart"/>
            <w:tcBorders>
              <w:top w:val="nil"/>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insidetextfont</w:t>
            </w: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트리맵 차트 내부 글자 색상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w:t>
            </w:r>
          </w:p>
        </w:tc>
      </w:tr>
      <w:tr w:rsidR="003F7835" w:rsidRPr="00754BA1" w:rsidTr="003D5EE0">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family</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트리맵 차트 내부 폰트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폰트명</w:t>
            </w:r>
          </w:p>
        </w:tc>
      </w:tr>
      <w:tr w:rsidR="003F7835" w:rsidRPr="00754BA1" w:rsidTr="003D5EE0">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ize</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트리맵 차트 내부 폰트 사이즈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1이상의 수치</w:t>
            </w:r>
          </w:p>
        </w:tc>
      </w:tr>
      <w:tr w:rsidR="003F7835" w:rsidRPr="00754BA1" w:rsidTr="003D5EE0">
        <w:trPr>
          <w:trHeight w:val="276"/>
        </w:trPr>
        <w:tc>
          <w:tcPr>
            <w:tcW w:w="1337" w:type="dxa"/>
            <w:vMerge w:val="restart"/>
            <w:tcBorders>
              <w:top w:val="nil"/>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outsidetextfont</w:t>
            </w: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트리맵 차트 외부 글자 색상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값</w:t>
            </w:r>
          </w:p>
        </w:tc>
      </w:tr>
      <w:tr w:rsidR="003F7835" w:rsidRPr="00754BA1" w:rsidTr="003D5EE0">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family</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트리맵 차트 외부 폰트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폰트명</w:t>
            </w:r>
          </w:p>
        </w:tc>
      </w:tr>
      <w:tr w:rsidR="003F7835" w:rsidRPr="00754BA1" w:rsidTr="003D5EE0">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ize</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트리맵 차트 외부 폰트 사이즈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1이상의 수치</w:t>
            </w:r>
          </w:p>
        </w:tc>
      </w:tr>
      <w:tr w:rsidR="003F7835" w:rsidRPr="00754BA1" w:rsidTr="003D5EE0">
        <w:trPr>
          <w:trHeight w:val="408"/>
        </w:trPr>
        <w:tc>
          <w:tcPr>
            <w:tcW w:w="1337" w:type="dxa"/>
            <w:tcBorders>
              <w:top w:val="nil"/>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root</w:t>
            </w: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unburst/treemap/icicle 트레이스의 구트 노드 색상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값</w:t>
            </w:r>
          </w:p>
        </w:tc>
      </w:tr>
      <w:tr w:rsidR="003F7835" w:rsidRPr="00754BA1" w:rsidTr="003D5EE0">
        <w:trPr>
          <w:trHeight w:val="276"/>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evel</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해당 트레이스 계층 구조의 레벨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수치나 좌표상의 변량값</w:t>
            </w:r>
          </w:p>
        </w:tc>
      </w:tr>
      <w:tr w:rsidR="003F7835" w:rsidRPr="00754BA1" w:rsidTr="003D5EE0">
        <w:trPr>
          <w:trHeight w:val="276"/>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maxdepth</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계층 구조 레벨의 최대 깊이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정수</w:t>
            </w:r>
          </w:p>
        </w:tc>
      </w:tr>
      <w:tr w:rsidR="003F7835" w:rsidRPr="00754BA1" w:rsidTr="003D5EE0">
        <w:trPr>
          <w:trHeight w:val="276"/>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ort</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20293D"/>
                <w:sz w:val="16"/>
                <w:szCs w:val="16"/>
                <w:lang w:eastAsia="ko-KR"/>
              </w:rPr>
              <w:t>섹터의 값에 따른 정렬 여부의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3D5EE0">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논리값</w:t>
            </w:r>
          </w:p>
        </w:tc>
      </w:tr>
    </w:tbl>
    <w:p w:rsidR="003F7835" w:rsidRPr="001103CD" w:rsidRDefault="003F7835">
      <w:pPr>
        <w:pStyle w:val="a1"/>
        <w:rPr>
          <w:rFonts w:ascii="나눔명조" w:eastAsia="나눔명조" w:hAnsi="나눔명조"/>
          <w:lang w:eastAsia="ko-KR"/>
        </w:rPr>
      </w:pP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앞서 만들었던 sunburst 트레이스를 그대로 treemap 트레이스로 만든 R과 python 코드이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pPr>
        <w:pStyle w:val="FirstParagraph"/>
        <w:rPr>
          <w:rFonts w:ascii="나눔명조" w:eastAsia="나눔명조" w:hAnsi="나눔명조"/>
        </w:rPr>
      </w:pPr>
      <w:r w:rsidRPr="001103CD">
        <w:rPr>
          <w:rFonts w:ascii="나눔명조" w:eastAsia="나눔명조" w:hAnsi="나눔명조"/>
        </w:rPr>
        <w:t xml:space="preserve">R에서 treemap 트레이스를 만들기 위해서는 </w:t>
      </w:r>
      <w:r w:rsidRPr="001103CD">
        <w:rPr>
          <w:rStyle w:val="VerbatimChar"/>
          <w:rFonts w:ascii="나눔명조" w:eastAsia="나눔명조" w:hAnsi="나눔명조"/>
        </w:rPr>
        <w:t>add_</w:t>
      </w:r>
      <w:proofErr w:type="gramStart"/>
      <w:r w:rsidRPr="001103CD">
        <w:rPr>
          <w:rStyle w:val="VerbatimChar"/>
          <w:rFonts w:ascii="나눔명조" w:eastAsia="나눔명조" w:hAnsi="나눔명조"/>
        </w:rPr>
        <w:t>trace(</w:t>
      </w:r>
      <w:proofErr w:type="gramEnd"/>
      <w:r w:rsidRPr="001103CD">
        <w:rPr>
          <w:rStyle w:val="VerbatimChar"/>
          <w:rFonts w:ascii="나눔명조" w:eastAsia="나눔명조" w:hAnsi="나눔명조"/>
        </w:rPr>
        <w:t>type = 'treemap', ...)</w:t>
      </w:r>
      <w:r w:rsidRPr="001103CD">
        <w:rPr>
          <w:rFonts w:ascii="나눔명조" w:eastAsia="나눔명조" w:hAnsi="나눔명조"/>
        </w:rPr>
        <w:t>을 사용한다.</w:t>
      </w:r>
    </w:p>
    <w:p w:rsidR="003F7835" w:rsidRPr="001103CD" w:rsidRDefault="003F7835" w:rsidP="003D5EE0">
      <w:pPr>
        <w:pStyle w:val="R"/>
        <w:rPr>
          <w:rFonts w:ascii="나눔명조" w:eastAsia="나눔명조" w:hAnsi="나눔명조"/>
        </w:rPr>
      </w:pPr>
      <w:r w:rsidRPr="001103CD">
        <w:rPr>
          <w:rFonts w:ascii="나눔명조" w:eastAsia="나눔명조" w:hAnsi="나눔명조"/>
        </w:rPr>
        <w:t>plot_ly() |&gt;</w:t>
      </w:r>
      <w:r w:rsidRPr="001103CD">
        <w:rPr>
          <w:rFonts w:ascii="나눔명조" w:eastAsia="나눔명조" w:hAnsi="나눔명조"/>
        </w:rPr>
        <w:br/>
        <w:t xml:space="preserve">  add_trace(type = 'treemap',  </w:t>
      </w:r>
      <w:r w:rsidRPr="001103CD">
        <w:rPr>
          <w:rFonts w:ascii="나눔명조" w:eastAsia="나눔명조" w:hAnsi="나눔명조"/>
        </w:rPr>
        <w:br/>
        <w:t xml:space="preserve">            ## treemap 트레이스의 labels 설정</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t xml:space="preserve">            ## treemap 트레이스의 parents 설정</w:t>
      </w:r>
      <w:r w:rsidRPr="001103CD">
        <w:rPr>
          <w:rFonts w:ascii="나눔명조" w:eastAsia="나눔명조" w:hAnsi="나눔명조"/>
        </w:rPr>
        <w:br/>
      </w:r>
      <w:r w:rsidRPr="001103CD">
        <w:rPr>
          <w:rFonts w:ascii="나눔명조" w:eastAsia="나눔명조" w:hAnsi="나눔명조"/>
        </w:rPr>
        <w:lastRenderedPageBreak/>
        <w:t xml:space="preserve">            parents = c('', rep('전체', 7), df_sunburst$대계열), </w:t>
      </w:r>
      <w:r w:rsidRPr="001103CD">
        <w:rPr>
          <w:rFonts w:ascii="나눔명조" w:eastAsia="나눔명조" w:hAnsi="나눔명조"/>
        </w:rPr>
        <w:br/>
        <w:t xml:space="preserve">            ## treemap 트레이스의 values 설정</w:t>
      </w:r>
      <w:r w:rsidRPr="001103CD">
        <w:rPr>
          <w:rFonts w:ascii="나눔명조" w:eastAsia="나눔명조" w:hAnsi="나눔명조"/>
        </w:rPr>
        <w:br/>
        <w:t xml:space="preserve">            values = c(all_sum, 계열_sum, df_sunburst$졸업자수),</w:t>
      </w:r>
      <w:r w:rsidRPr="001103CD">
        <w:rPr>
          <w:rFonts w:ascii="나눔명조" w:eastAsia="나눔명조" w:hAnsi="나눔명조"/>
        </w:rPr>
        <w:br/>
        <w:t xml:space="preserve">            textinfo = 'label+value+percent parent+percent entry')</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rPr>
      </w:pPr>
      <w:r w:rsidRPr="001103CD">
        <w:rPr>
          <w:rFonts w:ascii="나눔명조" w:eastAsia="나눔명조" w:hAnsi="나눔명조"/>
        </w:rPr>
        <w:t xml:space="preserve">python에서 treemap 트레이스를 만들기 위해서는 </w:t>
      </w:r>
      <w:r w:rsidRPr="001103CD">
        <w:rPr>
          <w:rStyle w:val="VerbatimChar"/>
          <w:rFonts w:ascii="나눔명조" w:eastAsia="나눔명조" w:hAnsi="나눔명조"/>
        </w:rPr>
        <w:t>add_</w:t>
      </w:r>
      <w:proofErr w:type="gramStart"/>
      <w:r w:rsidRPr="001103CD">
        <w:rPr>
          <w:rStyle w:val="VerbatimChar"/>
          <w:rFonts w:ascii="나눔명조" w:eastAsia="나눔명조" w:hAnsi="나눔명조"/>
        </w:rPr>
        <w:t>trace(</w:t>
      </w:r>
      <w:proofErr w:type="gramEnd"/>
      <w:r w:rsidRPr="001103CD">
        <w:rPr>
          <w:rStyle w:val="VerbatimChar"/>
          <w:rFonts w:ascii="나눔명조" w:eastAsia="나눔명조" w:hAnsi="나눔명조"/>
        </w:rPr>
        <w:t>)</w:t>
      </w:r>
      <w:r w:rsidRPr="001103CD">
        <w:rPr>
          <w:rFonts w:ascii="나눔명조" w:eastAsia="나눔명조" w:hAnsi="나눔명조"/>
        </w:rPr>
        <w:t xml:space="preserve">에 </w:t>
      </w:r>
      <w:r w:rsidRPr="001103CD">
        <w:rPr>
          <w:rStyle w:val="VerbatimChar"/>
          <w:rFonts w:ascii="나눔명조" w:eastAsia="나눔명조" w:hAnsi="나눔명조"/>
        </w:rPr>
        <w:t>plotly.graph_objects.Treemap()</w:t>
      </w:r>
      <w:r w:rsidRPr="001103CD">
        <w:rPr>
          <w:rFonts w:ascii="나눔명조" w:eastAsia="나눔명조" w:hAnsi="나눔명조"/>
        </w:rPr>
        <w:t xml:space="preserve">을 사용하거나 </w:t>
      </w:r>
      <w:r w:rsidRPr="001103CD">
        <w:rPr>
          <w:rStyle w:val="VerbatimChar"/>
          <w:rFonts w:ascii="나눔명조" w:eastAsia="나눔명조" w:hAnsi="나눔명조"/>
        </w:rPr>
        <w:t>plotly.express.treemap()</w:t>
      </w:r>
      <w:r w:rsidRPr="001103CD">
        <w:rPr>
          <w:rFonts w:ascii="나눔명조" w:eastAsia="나눔명조" w:hAnsi="나눔명조"/>
        </w:rPr>
        <w:t>을 사용한다.</w:t>
      </w:r>
    </w:p>
    <w:p w:rsidR="003F7835" w:rsidRPr="001103CD" w:rsidRDefault="003F7835" w:rsidP="003D5EE0">
      <w:pPr>
        <w:pStyle w:val="python"/>
        <w:rPr>
          <w:rFonts w:ascii="나눔명조" w:eastAsia="나눔명조" w:hAnsi="나눔명조"/>
        </w:rPr>
      </w:pPr>
      <w:r w:rsidRPr="001103CD">
        <w:rPr>
          <w:rFonts w:ascii="나눔명조" w:eastAsia="나눔명조" w:hAnsi="나눔명조"/>
        </w:rPr>
        <w:t>fig = go.Figure()</w:t>
      </w:r>
      <w:r w:rsidRPr="001103CD">
        <w:rPr>
          <w:rFonts w:ascii="나눔명조" w:eastAsia="나눔명조" w:hAnsi="나눔명조"/>
        </w:rPr>
        <w:br/>
        <w:t>fig.add_trace(go.Treemap(</w:t>
      </w:r>
      <w:r w:rsidRPr="001103CD">
        <w:rPr>
          <w:rFonts w:ascii="나눔명조" w:eastAsia="나눔명조" w:hAnsi="나눔명조"/>
        </w:rPr>
        <w:br/>
        <w:t xml:space="preserve">    ## treemap 트레이스의 labels 설정</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 treemap 트레이스의 parents 설정</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 treemap 트레이스의 values 설정</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textinfo = 'label+value+percent parent+percent entry'))</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91136C">
      <w:pPr>
        <w:pStyle w:val="CaptionedFigure"/>
        <w:rPr>
          <w:rFonts w:ascii="나눔명조" w:eastAsia="나눔명조" w:hAnsi="나눔명조"/>
        </w:rPr>
      </w:pPr>
      <w:r>
        <w:rPr>
          <w:rFonts w:ascii="나눔명조" w:eastAsia="나눔명조" w:hAnsi="나눔명조"/>
        </w:rPr>
        <w:lastRenderedPageBreak/>
        <w:pict>
          <v:shape id="_x0000_i1113" type="#_x0000_t75" style="width:489.6pt;height:350.65pt">
            <v:imagedata r:id="rId155" o:title="result_4-19"/>
          </v:shape>
        </w:pict>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9. 아시아 섹터를 클릭한 R 트리맵 차트의 반응 결과</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트리맵도 선버스트와 같이 마우스 클릭으로 세부 섹터를 확대하여 사용할 수 있다.</w:t>
      </w:r>
    </w:p>
    <w:p w:rsidR="0091136C" w:rsidRDefault="0091136C">
      <w:pPr>
        <w:pStyle w:val="CaptionedFigure"/>
        <w:rPr>
          <w:rFonts w:ascii="나눔명조" w:eastAsia="나눔명조" w:hAnsi="나눔명조"/>
        </w:rPr>
      </w:pPr>
    </w:p>
    <w:p w:rsidR="003F7835" w:rsidRPr="001103CD" w:rsidRDefault="0091136C">
      <w:pPr>
        <w:pStyle w:val="CaptionedFigure"/>
        <w:rPr>
          <w:rFonts w:ascii="나눔명조" w:eastAsia="나눔명조" w:hAnsi="나눔명조"/>
        </w:rPr>
      </w:pPr>
      <w:r>
        <w:rPr>
          <w:rFonts w:ascii="나눔명조" w:eastAsia="나눔명조" w:hAnsi="나눔명조"/>
        </w:rPr>
        <w:pict>
          <v:shape id="_x0000_i1114" type="#_x0000_t75" style="width:489.6pt;height:302.4pt">
            <v:imagedata r:id="rId156" o:title="result_4-20"/>
          </v:shape>
        </w:pict>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 xml:space="preserve">실행결과 IV-20. </w:t>
      </w:r>
      <w:r w:rsidR="0091136C">
        <w:rPr>
          <w:rFonts w:ascii="나눔명조" w:eastAsia="나눔명조" w:hAnsi="나눔명조" w:hint="eastAsia"/>
          <w:lang w:eastAsia="ko-KR"/>
        </w:rPr>
        <w:t>공학계열</w:t>
      </w:r>
      <w:r w:rsidRPr="001103CD">
        <w:rPr>
          <w:rFonts w:ascii="나눔명조" w:eastAsia="나눔명조" w:hAnsi="나눔명조"/>
          <w:lang w:eastAsia="ko-KR"/>
        </w:rPr>
        <w:t xml:space="preserve"> 섹터를 클릭한 트리맵 차트의 반응 결과</w:t>
      </w:r>
      <w:bookmarkEnd w:id="88"/>
    </w:p>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Pr="00A55D9B" w:rsidRDefault="003F7835">
      <w:pPr>
        <w:pStyle w:val="a"/>
        <w:rPr>
          <w:rFonts w:ascii="나눔명조" w:eastAsia="나눔명조" w:hAnsi="나눔명조"/>
          <w:lang w:eastAsia="ko-KR"/>
        </w:rPr>
      </w:pPr>
      <w:r w:rsidRPr="00A55D9B">
        <w:rPr>
          <w:rFonts w:ascii="나눔명조" w:eastAsia="나눔명조" w:hAnsi="나눔명조"/>
          <w:lang w:eastAsia="ko-KR"/>
        </w:rPr>
        <w:lastRenderedPageBreak/>
        <w:t>시간과 흐름 시각화</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시간과 흐름의 시각화는 시간이나 특정 이벤트, 서로 다른 데이터의 변화에 따라 발생하는 데이터의 변화와 흐름을 시각화한 것이다. 시간의 시각화는 추세(Trend)라고 하는 시간에 따른 데이터의 변화를 관찰하는데 매우 용이하다. 하지만 추세는 꼭 시간의 흐름에 종속되지는 않는다. 예를 들자면 회차(물론 이 또한 시간의 흐름과 무관하지 않지만)나 이벤트의 발생과 같은 데이터의 변화도 추세에 속할 수 있다. 하지만 추세의 측정에 있어 중요한 것은 그것이 시간이던, 회차이던, 특정 이벤트이던, 그들의 흐름을 측정하는 간격이나 성질이 일정해야 한다는 것이다. 시간의 경우 추세를 측정하기 위해서는 시간적 간격, 즉, 연도별, 월별, 일별 등의 간격이 동일해야 하고 회차의 경우 1회, 2회와 같이 연속된 회차로 기록되어야 유의미하다. 만약 시간의 간격이 어느 구간에서는 연도별, 어느 구간에서는 월별로 표현된다면 추세를 정확히 파악하기 어렵다. 따라서 추세에는 데이터의 흐름, 특히 흐름의 측정 간격이 매우 중요하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시간을 시각화할 때는 데이터의 포인트와 해당 데이터의 바로 전 데이터와 다음 데이터를 연결하는 선 그래프가 많이 사용되지만, 막대그래프도 많이 사용된다.</w:t>
      </w:r>
    </w:p>
    <w:p w:rsidR="003F7835" w:rsidRPr="003F7835" w:rsidRDefault="003F7835" w:rsidP="003F7835">
      <w:pPr>
        <w:pStyle w:val="1"/>
        <w:numPr>
          <w:ilvl w:val="0"/>
          <w:numId w:val="13"/>
        </w:numPr>
        <w:rPr>
          <w:rFonts w:ascii="나눔명조" w:eastAsia="나눔명조" w:hAnsi="나눔명조"/>
        </w:rPr>
      </w:pPr>
      <w:bookmarkStart w:id="89" w:name="선-그래프"/>
      <w:r w:rsidRPr="003F7835">
        <w:rPr>
          <w:rFonts w:ascii="나눔명조" w:eastAsia="나눔명조" w:hAnsi="나눔명조"/>
        </w:rPr>
        <w:t>선 그래프</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특정한 변량의 흐름에 따라 변화되는 데이터 값들을 선으로 연결하여 그 변화량을 보여주는 시각화 방법이다. 이 선 그래프가 가장 효과적으로 사용되는 시각화가 시간의 흐름에 따라 변화하는 시계열 데이터에 대한 시각화 방법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선 그래프는 간단하고 이해하기 쉽고 효율적이므로 한 번에 많은 데이터 비교하거나, 시간 경과에 따른 변화 및 추세 표시, 중요한 문맥 및 주석 포함하는 시각화, 예측 데이터 및 불확실성의 표시, 데이터 시리즈 내 또는 데이터 시리즈 전반의 이상 징후 강조 등에 사용된다. 하지만 단순한 사물의 수량 표시, 이산형 데이터 작업 일부와 전체 비교를 위한 시각화, 데이터가 희소한 데이터 세트의 시각화에는 적합하지 않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선 그래프 (또는 꺾은 선형 차트)는 각각의 시간에 관측된 데이터 포인트들을 같은 변수나 변량끼리 선으로 연결하였기 때문에 그 기본은 산점도에 있다고 할 수도 있다.</w:t>
      </w:r>
    </w:p>
    <w:p w:rsidR="003F7835" w:rsidRPr="00EA05DD"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plotly는 선 그래프를 위만 트레이스를 제공하지 않는다. 앞서 산점도를 그릴 때 사용했던 scatter </w:t>
      </w:r>
      <w:proofErr w:type="gramStart"/>
      <w:r w:rsidRPr="00A55D9B">
        <w:rPr>
          <w:rFonts w:ascii="나눔명조" w:eastAsia="나눔명조" w:hAnsi="나눔명조"/>
          <w:lang w:eastAsia="ko-KR"/>
        </w:rPr>
        <w:t>트레이스의 ’mode’에</w:t>
      </w:r>
      <w:proofErr w:type="gramEnd"/>
      <w:r w:rsidRPr="00A55D9B">
        <w:rPr>
          <w:rFonts w:ascii="나눔명조" w:eastAsia="나눔명조" w:hAnsi="나눔명조"/>
          <w:lang w:eastAsia="ko-KR"/>
        </w:rPr>
        <w:t xml:space="preserve"> “lines”를 설정해 줌으로써 그릴 수 있다. 다음은 코로나19의 인구 10만 명당 사망자 수 누적값의 추세를 나타내는 R과 python 코드이다. 시각화를 위해 먼저 우리나라, 미국, 일본, 영국, 프랑스 다섯 국가의 데이터만 필터링한 데이터를 사용하도록 전처리하였다. 각 국가의 선을 더욱 쉽게 구분하기 위해 선의 형태를 다르게 설정하였고, 중간중간 빈 데이터를 이어주도록 속성을 설정하였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lastRenderedPageBreak/>
        <w:t xml:space="preserve">R에서 선 그래프를 그리기 위해서는 </w:t>
      </w:r>
      <w:r w:rsidRPr="00A55D9B">
        <w:rPr>
          <w:rStyle w:val="VerbatimChar"/>
          <w:rFonts w:ascii="나눔명조" w:eastAsia="나눔명조" w:hAnsi="나눔명조"/>
        </w:rPr>
        <w:t>add_</w:t>
      </w:r>
      <w:proofErr w:type="gramStart"/>
      <w:r w:rsidRPr="00A55D9B">
        <w:rPr>
          <w:rStyle w:val="VerbatimChar"/>
          <w:rFonts w:ascii="나눔명조" w:eastAsia="나눔명조" w:hAnsi="나눔명조"/>
        </w:rPr>
        <w:t>trace(</w:t>
      </w:r>
      <w:proofErr w:type="gramEnd"/>
      <w:r w:rsidRPr="00A55D9B">
        <w:rPr>
          <w:rStyle w:val="VerbatimChar"/>
          <w:rFonts w:ascii="나눔명조" w:eastAsia="나눔명조" w:hAnsi="나눔명조"/>
        </w:rPr>
        <w:t>type = 'scatter', mode = 'lines', ...)</w:t>
      </w:r>
      <w:r w:rsidRPr="00A55D9B">
        <w:rPr>
          <w:rFonts w:ascii="나눔명조" w:eastAsia="나눔명조" w:hAnsi="나눔명조"/>
        </w:rPr>
        <w:t xml:space="preserve">을 사용하거나 </w:t>
      </w:r>
      <w:r w:rsidRPr="00A55D9B">
        <w:rPr>
          <w:rStyle w:val="VerbatimChar"/>
          <w:rFonts w:ascii="나눔명조" w:eastAsia="나눔명조" w:hAnsi="나눔명조"/>
        </w:rPr>
        <w:t>add_lines()</w:t>
      </w:r>
      <w:r w:rsidRPr="00A55D9B">
        <w:rPr>
          <w:rFonts w:ascii="나눔명조" w:eastAsia="나눔명조" w:hAnsi="나눔명조"/>
        </w:rPr>
        <w:t>를 사용한다.</w:t>
      </w:r>
    </w:p>
    <w:p w:rsidR="003F7835" w:rsidRPr="00A55D9B" w:rsidRDefault="003F7835" w:rsidP="003D5EE0">
      <w:pPr>
        <w:pStyle w:val="R"/>
      </w:pPr>
      <w:r w:rsidRPr="00A55D9B">
        <w:t>## 5</w:t>
      </w:r>
      <w:r w:rsidRPr="00A55D9B">
        <w:t>개국</w:t>
      </w:r>
      <w:r w:rsidRPr="00A55D9B">
        <w:t xml:space="preserve"> </w:t>
      </w:r>
      <w:r w:rsidRPr="00A55D9B">
        <w:t>데이터로</w:t>
      </w:r>
      <w:r w:rsidRPr="00A55D9B">
        <w:t xml:space="preserve"> </w:t>
      </w:r>
      <w:r w:rsidRPr="00A55D9B">
        <w:t>전처리</w:t>
      </w:r>
      <w:r w:rsidRPr="00A55D9B">
        <w:br/>
        <w:t xml:space="preserve">total_deaths_5_nations_by_day &lt;- df_covid19 |&gt; </w:t>
      </w:r>
      <w:r w:rsidRPr="00A55D9B">
        <w:br/>
        <w:t xml:space="preserve">  filter((iso_code %in% c('KOR', 'USA', 'JPN', 'GBR', 'FRA'))) |&gt;</w:t>
      </w:r>
      <w:r w:rsidRPr="00A55D9B">
        <w:br/>
        <w:t xml:space="preserve">  filter(!is.na(total_deaths_per_million))</w:t>
      </w:r>
      <w:r w:rsidRPr="00A55D9B">
        <w:br/>
      </w:r>
      <w:r w:rsidRPr="00A55D9B">
        <w:br/>
        <w:t>total_deaths_5_nations_by_day |&gt;</w:t>
      </w:r>
      <w:r w:rsidRPr="00A55D9B">
        <w:br/>
        <w:t xml:space="preserve">  plot_ly() |&gt;</w:t>
      </w:r>
      <w:r w:rsidRPr="00A55D9B">
        <w:br/>
        <w:t xml:space="preserve">  ## scatter </w:t>
      </w:r>
      <w:r w:rsidRPr="00A55D9B">
        <w:t>트레이스</w:t>
      </w:r>
      <w:r w:rsidRPr="00A55D9B">
        <w:t xml:space="preserve"> </w:t>
      </w:r>
      <w:r w:rsidRPr="00A55D9B">
        <w:t>생성</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 layout</w:t>
      </w:r>
      <w:r w:rsidRPr="00A55D9B">
        <w:t>의</w:t>
      </w:r>
      <w:r w:rsidRPr="00A55D9B">
        <w:t xml:space="preserve"> </w:t>
      </w:r>
      <w:r w:rsidRPr="00A55D9B">
        <w:t>제목</w:t>
      </w:r>
      <w:r w:rsidRPr="00A55D9B">
        <w:t xml:space="preserve">, </w:t>
      </w:r>
      <w:r w:rsidRPr="00A55D9B">
        <w:t>축제목</w:t>
      </w:r>
      <w:r w:rsidRPr="00A55D9B">
        <w:t xml:space="preserve">, </w:t>
      </w:r>
      <w:r w:rsidRPr="00A55D9B">
        <w:t>여백</w:t>
      </w:r>
      <w:r w:rsidRPr="00A55D9B">
        <w:t xml:space="preserve"> </w:t>
      </w:r>
      <w:r w:rsidRPr="00A55D9B">
        <w:t>속성</w:t>
      </w:r>
      <w:r w:rsidRPr="00A55D9B">
        <w:t xml:space="preserve"> </w:t>
      </w:r>
      <w:r w:rsidRPr="00A55D9B">
        <w:t>설정</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python에서 선 그래프를 그리기 위해서는 </w:t>
      </w:r>
      <w:r w:rsidRPr="00A55D9B">
        <w:rPr>
          <w:rStyle w:val="VerbatimChar"/>
          <w:rFonts w:ascii="나눔명조" w:eastAsia="나눔명조" w:hAnsi="나눔명조"/>
          <w:lang w:eastAsia="ko-KR"/>
        </w:rPr>
        <w:t>add_trace()</w:t>
      </w:r>
      <w:r w:rsidRPr="00A55D9B">
        <w:rPr>
          <w:rFonts w:ascii="나눔명조" w:eastAsia="나눔명조" w:hAnsi="나눔명조"/>
          <w:lang w:eastAsia="ko-KR"/>
        </w:rPr>
        <w:t xml:space="preserve">에 </w:t>
      </w:r>
      <w:r w:rsidRPr="00A55D9B">
        <w:rPr>
          <w:rStyle w:val="VerbatimChar"/>
          <w:rFonts w:ascii="나눔명조" w:eastAsia="나눔명조" w:hAnsi="나눔명조"/>
          <w:lang w:eastAsia="ko-KR"/>
        </w:rPr>
        <w:t>plotly.graph_</w:t>
      </w:r>
      <w:proofErr w:type="gramStart"/>
      <w:r w:rsidRPr="00A55D9B">
        <w:rPr>
          <w:rStyle w:val="VerbatimChar"/>
          <w:rFonts w:ascii="나눔명조" w:eastAsia="나눔명조" w:hAnsi="나눔명조"/>
          <w:lang w:eastAsia="ko-KR"/>
        </w:rPr>
        <w:t>objects.Scatter</w:t>
      </w:r>
      <w:proofErr w:type="gramEnd"/>
      <w:r w:rsidRPr="00A55D9B">
        <w:rPr>
          <w:rStyle w:val="VerbatimChar"/>
          <w:rFonts w:ascii="나눔명조" w:eastAsia="나눔명조" w:hAnsi="나눔명조"/>
          <w:lang w:eastAsia="ko-KR"/>
        </w:rPr>
        <w:t>()</w:t>
      </w:r>
      <w:r w:rsidRPr="00A55D9B">
        <w:rPr>
          <w:rFonts w:ascii="나눔명조" w:eastAsia="나눔명조" w:hAnsi="나눔명조"/>
          <w:lang w:eastAsia="ko-KR"/>
        </w:rPr>
        <w:t xml:space="preserve">나 </w:t>
      </w:r>
      <w:r w:rsidRPr="00A55D9B">
        <w:rPr>
          <w:rStyle w:val="VerbatimChar"/>
          <w:rFonts w:ascii="나눔명조" w:eastAsia="나눔명조" w:hAnsi="나눔명조"/>
          <w:lang w:eastAsia="ko-KR"/>
        </w:rPr>
        <w:t>plotly.express.line()</w:t>
      </w:r>
      <w:r w:rsidRPr="00A55D9B">
        <w:rPr>
          <w:rFonts w:ascii="나눔명조" w:eastAsia="나눔명조" w:hAnsi="나눔명조"/>
          <w:lang w:eastAsia="ko-KR"/>
        </w:rPr>
        <w:t xml:space="preserve">를 사용한다. 다음의 </w:t>
      </w:r>
      <w:proofErr w:type="gramStart"/>
      <w:r w:rsidRPr="00A55D9B">
        <w:rPr>
          <w:rFonts w:ascii="나눔명조" w:eastAsia="나눔명조" w:hAnsi="나눔명조"/>
          <w:lang w:eastAsia="ko-KR"/>
        </w:rPr>
        <w:t>코드에서 ’nations’라는</w:t>
      </w:r>
      <w:proofErr w:type="gramEnd"/>
      <w:r w:rsidRPr="00A55D9B">
        <w:rPr>
          <w:rFonts w:ascii="나눔명조" w:eastAsia="나눔명조" w:hAnsi="나눔명조"/>
          <w:lang w:eastAsia="ko-KR"/>
        </w:rPr>
        <w:t xml:space="preserve"> 딕셔너리를 정의했는데 각각의 국가명에 맞는 선의 형태를 설정하기 위해 사용한다. 이 선의 형태를 설정하기 위해 </w:t>
      </w:r>
      <w:r w:rsidRPr="00A55D9B">
        <w:rPr>
          <w:rStyle w:val="VerbatimChar"/>
          <w:rFonts w:ascii="나눔명조" w:eastAsia="나눔명조" w:hAnsi="나눔명조"/>
          <w:lang w:eastAsia="ko-KR"/>
        </w:rPr>
        <w:t>for</w:t>
      </w:r>
      <w:r w:rsidRPr="00A55D9B">
        <w:rPr>
          <w:rFonts w:ascii="나눔명조" w:eastAsia="나눔명조" w:hAnsi="나눔명조"/>
          <w:lang w:eastAsia="ko-KR"/>
        </w:rPr>
        <w:t xml:space="preserve"> 루프를 사용하였다.</w:t>
      </w:r>
    </w:p>
    <w:p w:rsidR="003F7835" w:rsidRPr="00A55D9B" w:rsidRDefault="003F7835" w:rsidP="003D5EE0">
      <w:pPr>
        <w:pStyle w:val="python"/>
      </w:pPr>
      <w:r w:rsidRPr="00A55D9B">
        <w:t>##  원본데이터 보존을 위해 데이터프레임 복사</w:t>
      </w:r>
      <w:r w:rsidRPr="00A55D9B">
        <w:br/>
        <w:t>total_deaths_5_nations_by_day = df_covid19.copy()</w:t>
      </w:r>
      <w:r w:rsidRPr="00A55D9B">
        <w:br/>
        <w:t>## 5개국 데이터로 전처리</w:t>
      </w:r>
      <w:r w:rsidRPr="00A55D9B">
        <w:br/>
        <w:t>total_deaths_5_nations_by_day = total_deaths_5_nations_by_day[(total_deaths_5_nations_by_day['iso_code'].isin(['KOR', 'USA', 'JPN', 'GBR', 'FRA']))].dropna(subset = ['total_deaths_per_million'])</w:t>
      </w:r>
      <w:r w:rsidRPr="00A55D9B">
        <w:br/>
      </w:r>
      <w:r w:rsidRPr="00A55D9B">
        <w:br/>
        <w:t>##  라인 타입 설정을 위한 딕셔너리 정의</w:t>
      </w:r>
      <w:r w:rsidRPr="00A55D9B">
        <w:br/>
        <w:t>nations = {'France':'0', 'Japan':'1', 'South Korea':'2', 'United Kingdom':'3', 'United States':'4'}</w:t>
      </w:r>
      <w:r w:rsidRPr="00A55D9B">
        <w:br/>
      </w:r>
      <w:r w:rsidRPr="00A55D9B">
        <w:br/>
        <w:t>##  plolty 초기화</w:t>
      </w:r>
      <w:r w:rsidRPr="00A55D9B">
        <w:br/>
        <w:t>fig = go.Figure()</w:t>
      </w:r>
      <w:r w:rsidRPr="00A55D9B">
        <w:br/>
      </w:r>
      <w:r w:rsidRPr="00A55D9B">
        <w:br/>
        <w:t xml:space="preserve">##  국가별로 트레이스를 추가 </w:t>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y = group['total_deaths_per_million'], </w:t>
      </w:r>
      <w:r w:rsidRPr="00A55D9B">
        <w:br/>
      </w:r>
      <w:r w:rsidRPr="00A55D9B">
        <w:lastRenderedPageBreak/>
        <w:t xml:space="preserve">        line = dict(dash = nations[location]), </w:t>
      </w:r>
      <w:r w:rsidRPr="00A55D9B">
        <w:br/>
        <w:t xml:space="preserve">        name = location, connectgaps = True))</w:t>
      </w:r>
      <w:r w:rsidRPr="00A55D9B">
        <w:br/>
      </w:r>
      <w:r w:rsidRPr="00A55D9B">
        <w:br/>
        <w:t>## layout의 제목, 축제목, 여백 속성 설정</w:t>
      </w:r>
      <w:r w:rsidRPr="00A55D9B">
        <w:br/>
        <w:t xml:space="preserve">fig.update_layout(title = dict(text = '코로나 19 사망자수 추세', x = 0.5), </w:t>
      </w:r>
      <w:r w:rsidRPr="00A55D9B">
        <w:br/>
        <w:t xml:space="preserve">                  xaxis = dict(title = ''), </w:t>
      </w:r>
      <w:r w:rsidRPr="00A55D9B">
        <w:br/>
        <w:t xml:space="preserve">                  yaxis = dict(title = '10만명당 사망자수 누계'))   </w:t>
      </w:r>
      <w:r w:rsidRPr="00A55D9B">
        <w:br/>
      </w:r>
      <w:r w:rsidRPr="00A55D9B">
        <w:br/>
        <w:t>fig.show()</w:t>
      </w:r>
    </w:p>
    <w:p w:rsidR="0091136C" w:rsidRDefault="0091136C">
      <w:pPr>
        <w:pStyle w:val="CaptionedFigure"/>
        <w:rPr>
          <w:rFonts w:ascii="나눔명조" w:eastAsia="나눔명조" w:hAnsi="나눔명조"/>
        </w:rPr>
      </w:pPr>
    </w:p>
    <w:p w:rsidR="003F7835" w:rsidRPr="00A55D9B" w:rsidRDefault="0091136C">
      <w:pPr>
        <w:pStyle w:val="CaptionedFigure"/>
        <w:rPr>
          <w:rFonts w:ascii="나눔명조" w:eastAsia="나눔명조" w:hAnsi="나눔명조"/>
        </w:rPr>
      </w:pPr>
      <w:r>
        <w:rPr>
          <w:rFonts w:ascii="나눔명조" w:eastAsia="나눔명조" w:hAnsi="나눔명조"/>
        </w:rPr>
        <w:pict>
          <v:shape id="_x0000_i1115" type="#_x0000_t75" style="width:469.45pt;height:348.5pt">
            <v:imagedata r:id="rId157" o:title="5-1"/>
          </v:shape>
        </w:pict>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 R의 선그래프</w:t>
      </w:r>
    </w:p>
    <w:p w:rsidR="003F7835" w:rsidRPr="00A55D9B" w:rsidRDefault="003F7835">
      <w:pPr>
        <w:pStyle w:val="2"/>
        <w:rPr>
          <w:rFonts w:ascii="나눔명조" w:eastAsia="나눔명조" w:hAnsi="나눔명조"/>
          <w:lang w:eastAsia="ko-KR"/>
        </w:rPr>
      </w:pPr>
      <w:bookmarkStart w:id="90" w:name="주석을-사용하는-선-그래프"/>
      <w:r w:rsidRPr="00A55D9B">
        <w:rPr>
          <w:rFonts w:ascii="나눔명조" w:eastAsia="나눔명조" w:hAnsi="나눔명조"/>
          <w:lang w:eastAsia="ko-KR"/>
        </w:rPr>
        <w:t>주석을 사용하는 선 그래프</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이 시각화를 보면 5개 국가의 사망자 수의 흐름이 잘 표현되어 있다. 하지만 하나 아쉬운 점은 범례를 사용하여 각 선에 해당하는 국가를 나타내고 있는데 선에 따른 국가를 확인하기 위해서는 범례와 데이터 선을 번갈아 찾아야 한다는 불편함이 따른다. 그래서 선 그래프를 사용하는 많은 </w:t>
      </w:r>
      <w:r w:rsidRPr="00A55D9B">
        <w:rPr>
          <w:rFonts w:ascii="나눔명조" w:eastAsia="나눔명조" w:hAnsi="나눔명조"/>
          <w:lang w:eastAsia="ko-KR"/>
        </w:rPr>
        <w:lastRenderedPageBreak/>
        <w:t>경우에서 범례를 사용하기 보다는 선 옆에 바로 범례를 표현하는 방법을 사용한다. 또 선 그래프는 시간의 흐름에 따라 발생하는 다양한 이벤트를 표시하는 경우도 많다. 예를 들어 우리나라의 코로나19 확진자 수는 설이나 추석 등의 장기 연휴가 끝나면 급증하는 경향을 보인다. 또 특정한 정책이 시행되는 날의 이후 시계열적 데이터의 강한 변동이 보이는 경우도 많다. 따라서 이러한 달력상의, 사회상의 이벤트를 표시하는 경우가 많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이렇게 plotly에서 범례를 선 그래프 뒤에 붙여주는 기능이나 시간 축 상의 혹은 데이터 축 상의 특정한 이벤트를 표시하는 것은 주석(annotation)으로 처리하는 방법을 써야 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주석은 플롯 위에 표시되는 텍스트 기반 정보를 말한다. 주석이 위치하는 좌표는 플롯의 상대 좌표나 그래프의 실제 데이터 좌표를 기준으로 위치를 지정하는데, 기본적으로 주석은 주석의 정확한 위치를 표시하는 화살표를 사용한다.</w:t>
      </w:r>
    </w:p>
    <w:p w:rsidR="003F7835" w:rsidRDefault="003F7835">
      <w:pPr>
        <w:pStyle w:val="a1"/>
        <w:rPr>
          <w:rFonts w:ascii="나눔명조" w:eastAsia="나눔명조" w:hAnsi="나눔명조"/>
          <w:lang w:eastAsia="ko-KR"/>
        </w:rPr>
      </w:pPr>
      <w:r w:rsidRPr="00A55D9B">
        <w:rPr>
          <w:rFonts w:ascii="나눔명조" w:eastAsia="나눔명조" w:hAnsi="나눔명조"/>
          <w:lang w:eastAsia="ko-KR"/>
        </w:rPr>
        <w:t>plotly에서 제공하는 주석은 ‘data’로 표시되는 트레이스도</w:t>
      </w:r>
      <w:proofErr w:type="gramStart"/>
      <w:r w:rsidRPr="00A55D9B">
        <w:rPr>
          <w:rFonts w:ascii="나눔명조" w:eastAsia="나눔명조" w:hAnsi="나눔명조"/>
          <w:lang w:eastAsia="ko-KR"/>
        </w:rPr>
        <w:t>, ’layout’으로</w:t>
      </w:r>
      <w:proofErr w:type="gramEnd"/>
      <w:r w:rsidRPr="00A55D9B">
        <w:rPr>
          <w:rFonts w:ascii="나눔명조" w:eastAsia="나눔명조" w:hAnsi="나눔명조"/>
          <w:lang w:eastAsia="ko-KR"/>
        </w:rPr>
        <w:t xml:space="preserve"> 표시되는 레이 아웃에도 속하지 않는 ’layer’에 속한다. </w:t>
      </w:r>
      <w:proofErr w:type="gramStart"/>
      <w:r w:rsidRPr="00A55D9B">
        <w:rPr>
          <w:rFonts w:ascii="나눔명조" w:eastAsia="나눔명조" w:hAnsi="나눔명조"/>
          <w:lang w:eastAsia="ko-KR"/>
        </w:rPr>
        <w:t>’layer’는 ’data’나</w:t>
      </w:r>
      <w:proofErr w:type="gramEnd"/>
      <w:r w:rsidRPr="00A55D9B">
        <w:rPr>
          <w:rFonts w:ascii="나눔명조" w:eastAsia="나눔명조" w:hAnsi="나눔명조"/>
          <w:lang w:eastAsia="ko-KR"/>
        </w:rPr>
        <w:t xml:space="preserve"> ’layout’과 같이 plolty를 구성하는 필수적인 요소는 아니다. </w:t>
      </w:r>
      <w:proofErr w:type="gramStart"/>
      <w:r w:rsidRPr="00A55D9B">
        <w:rPr>
          <w:rFonts w:ascii="나눔명조" w:eastAsia="나눔명조" w:hAnsi="나눔명조"/>
          <w:lang w:eastAsia="ko-KR"/>
        </w:rPr>
        <w:t>’data’와 ’layout’의</w:t>
      </w:r>
      <w:proofErr w:type="gramEnd"/>
      <w:r w:rsidRPr="00A55D9B">
        <w:rPr>
          <w:rFonts w:ascii="나눔명조" w:eastAsia="나눔명조" w:hAnsi="나눔명조"/>
          <w:lang w:eastAsia="ko-KR"/>
        </w:rPr>
        <w:t xml:space="preserve"> 보완적 요소로써 ’annotation’, ‘shape’, ‘images’ 등의 요소들을 추가하는 데 사용할 수 있다. 따라서 R과 python </w:t>
      </w:r>
      <w:proofErr w:type="gramStart"/>
      <w:r w:rsidRPr="00A55D9B">
        <w:rPr>
          <w:rFonts w:ascii="나눔명조" w:eastAsia="나눔명조" w:hAnsi="나눔명조"/>
          <w:lang w:eastAsia="ko-KR"/>
        </w:rPr>
        <w:t>모두 ’data’와</w:t>
      </w:r>
      <w:proofErr w:type="gramEnd"/>
      <w:r w:rsidRPr="00A55D9B">
        <w:rPr>
          <w:rFonts w:ascii="나눔명조" w:eastAsia="나눔명조" w:hAnsi="나눔명조"/>
          <w:lang w:eastAsia="ko-KR"/>
        </w:rPr>
        <w:t xml:space="preserve"> ’layout’를 만들 때와는 다른 함수를 사용한다. </w:t>
      </w:r>
      <w:proofErr w:type="gramStart"/>
      <w:r w:rsidRPr="00A55D9B">
        <w:rPr>
          <w:rFonts w:ascii="나눔명조" w:eastAsia="나눔명조" w:hAnsi="나눔명조"/>
          <w:lang w:eastAsia="ko-KR"/>
        </w:rPr>
        <w:t>다음은 ’annotation’에서</w:t>
      </w:r>
      <w:proofErr w:type="gramEnd"/>
      <w:r w:rsidRPr="00A55D9B">
        <w:rPr>
          <w:rFonts w:ascii="나눔명조" w:eastAsia="나눔명조" w:hAnsi="나눔명조"/>
          <w:lang w:eastAsia="ko-KR"/>
        </w:rPr>
        <w:t xml:space="preserve"> 사용하는 주요 속성들이다.</w:t>
      </w:r>
    </w:p>
    <w:p w:rsidR="003F7835" w:rsidRDefault="003F7835" w:rsidP="003D5EE0">
      <w:pPr>
        <w:pStyle w:val="aa"/>
        <w:keepNext/>
        <w:jc w:val="center"/>
      </w:pPr>
      <w:r>
        <w:rPr>
          <w:rFonts w:hint="eastAsia"/>
        </w:rPr>
        <w:t>표</w:t>
      </w:r>
      <w:r>
        <w:rPr>
          <w:rFonts w:hint="eastAsia"/>
        </w:rPr>
        <w:t xml:space="preserve"> V- </w:t>
      </w:r>
      <w:r>
        <w:fldChar w:fldCharType="begin"/>
      </w:r>
      <w:r>
        <w:instrText xml:space="preserve"> </w:instrText>
      </w:r>
      <w:r>
        <w:rPr>
          <w:rFonts w:hint="eastAsia"/>
        </w:rPr>
        <w:instrText xml:space="preserve">SEQ </w:instrText>
      </w:r>
      <w:r>
        <w:rPr>
          <w:rFonts w:hint="eastAsia"/>
        </w:rPr>
        <w:instrText>표</w:instrText>
      </w:r>
      <w:r>
        <w:rPr>
          <w:rFonts w:hint="eastAsia"/>
        </w:rPr>
        <w:instrText>_V- \* ARABIC</w:instrText>
      </w:r>
      <w:r>
        <w:instrText xml:space="preserve"> </w:instrText>
      </w:r>
      <w:r>
        <w:fldChar w:fldCharType="separate"/>
      </w:r>
      <w:r>
        <w:rPr>
          <w:noProof/>
        </w:rPr>
        <w:t>1</w:t>
      </w:r>
      <w:r>
        <w:fldChar w:fldCharType="end"/>
      </w:r>
      <w:r>
        <w:t xml:space="preserve">. </w:t>
      </w:r>
      <w:r w:rsidRPr="000E1615">
        <w:t>annotation</w:t>
      </w:r>
      <w:r w:rsidRPr="000E1615">
        <w:t>의</w:t>
      </w:r>
      <w:r w:rsidRPr="000E1615">
        <w:t xml:space="preserve"> </w:t>
      </w:r>
      <w:r w:rsidRPr="000E1615">
        <w:t>주요</w:t>
      </w:r>
      <w:r w:rsidRPr="000E1615">
        <w:t xml:space="preserve"> </w:t>
      </w:r>
      <w:r w:rsidRPr="000E1615">
        <w:t>속성</w:t>
      </w:r>
    </w:p>
    <w:tbl>
      <w:tblPr>
        <w:tblW w:w="9209" w:type="dxa"/>
        <w:tblCellMar>
          <w:left w:w="99" w:type="dxa"/>
          <w:right w:w="99" w:type="dxa"/>
        </w:tblCellMar>
        <w:tblLook w:val="04A0" w:firstRow="1" w:lastRow="0" w:firstColumn="1" w:lastColumn="0" w:noHBand="0" w:noVBand="1"/>
      </w:tblPr>
      <w:tblGrid>
        <w:gridCol w:w="588"/>
        <w:gridCol w:w="1108"/>
        <w:gridCol w:w="3261"/>
        <w:gridCol w:w="4252"/>
      </w:tblGrid>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w:t>
            </w:r>
          </w:p>
        </w:tc>
        <w:tc>
          <w:tcPr>
            <w:tcW w:w="3261"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 설명</w:t>
            </w:r>
          </w:p>
        </w:tc>
        <w:tc>
          <w:tcPr>
            <w:tcW w:w="4252"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값(R 속성값)</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lign</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수평 정렬 방법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left"</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center"</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right"</w:t>
            </w:r>
            <w:r w:rsidRPr="008C3D78">
              <w:rPr>
                <w:rFonts w:ascii="나눔고딕" w:eastAsia="나눔고딕" w:hAnsi="나눔고딕" w:cs="굴림" w:hint="eastAsia"/>
                <w:color w:val="20293D"/>
                <w:sz w:val="16"/>
                <w:szCs w:val="16"/>
                <w:lang w:eastAsia="ko-KR"/>
              </w:rPr>
              <w:t> </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color</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화살표의 색상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head</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끝 화살표 모양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부터 8까지의 정수</w:t>
            </w:r>
          </w:p>
        </w:tc>
      </w:tr>
      <w:tr w:rsidR="003F7835" w:rsidRPr="008C3D78" w:rsidTr="003D5EE0">
        <w:trPr>
          <w:trHeight w:val="408"/>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side</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화살표의 위치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end', 'start', 'none'의 문자열이나 '+'를 사용한 조합</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size</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width'에 비례한 주석화살표의 크기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3이상의 수치</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width</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선의 두께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1이상의 수치</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x</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화살표 머리에서부터 꼬리의 X위치</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수치나 좌표상의 변량값</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gcolor</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배경색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color</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외곽선 색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pad</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과 외곽선과의 간격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width</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외곽선 두께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3F7835" w:rsidRPr="008C3D78" w:rsidTr="003D5EE0">
        <w:trPr>
          <w:trHeight w:val="276"/>
        </w:trPr>
        <w:tc>
          <w:tcPr>
            <w:tcW w:w="588" w:type="dxa"/>
            <w:vMerge w:val="restart"/>
            <w:tcBorders>
              <w:top w:val="nil"/>
              <w:left w:val="single" w:sz="4" w:space="0" w:color="auto"/>
              <w:bottom w:val="single" w:sz="4" w:space="0" w:color="000000"/>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font</w:t>
            </w:r>
          </w:p>
        </w:tc>
        <w:tc>
          <w:tcPr>
            <w:tcW w:w="1108"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color</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글자 색상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w:t>
            </w:r>
          </w:p>
        </w:tc>
      </w:tr>
      <w:tr w:rsidR="003F7835" w:rsidRPr="008C3D78" w:rsidTr="003D5EE0">
        <w:trPr>
          <w:trHeight w:val="276"/>
        </w:trPr>
        <w:tc>
          <w:tcPr>
            <w:tcW w:w="588" w:type="dxa"/>
            <w:vMerge/>
            <w:tcBorders>
              <w:top w:val="nil"/>
              <w:left w:val="single" w:sz="4" w:space="0" w:color="auto"/>
              <w:bottom w:val="single" w:sz="4" w:space="0" w:color="000000"/>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08"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family</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폰트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폰트명</w:t>
            </w:r>
          </w:p>
        </w:tc>
      </w:tr>
      <w:tr w:rsidR="003F7835" w:rsidRPr="008C3D78" w:rsidTr="003D5EE0">
        <w:trPr>
          <w:trHeight w:val="276"/>
        </w:trPr>
        <w:tc>
          <w:tcPr>
            <w:tcW w:w="588" w:type="dxa"/>
            <w:vMerge/>
            <w:tcBorders>
              <w:top w:val="nil"/>
              <w:left w:val="single" w:sz="4" w:space="0" w:color="auto"/>
              <w:bottom w:val="single" w:sz="4" w:space="0" w:color="000000"/>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08"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ize</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폰트 사이즈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1이상의 수치</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height</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텍스트 박스의 높이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1이상의 수치</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howarrow</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화살표를 사용할 것일지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논리값</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tartarrowhead</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화살표의 시작 모양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부터 8까지의 정수</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tartarrowsize</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width'에 비례한 화살표 머리의 크기</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3이상의 수치</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text</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에 표시될 문자열</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문자열</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textangle</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에 표시될 문자열의 각도</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각도값</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lastRenderedPageBreak/>
              <w:t>valign</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텍스트 박스 안에서의 수직 정렬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top"</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middle"</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bottom"</w:t>
            </w:r>
            <w:r w:rsidRPr="008C3D78">
              <w:rPr>
                <w:rFonts w:ascii="나눔고딕" w:eastAsia="나눔고딕" w:hAnsi="나눔고딕" w:cs="굴림" w:hint="eastAsia"/>
                <w:color w:val="20293D"/>
                <w:sz w:val="16"/>
                <w:szCs w:val="16"/>
                <w:lang w:eastAsia="ko-KR"/>
              </w:rPr>
              <w:t> </w:t>
            </w:r>
          </w:p>
        </w:tc>
      </w:tr>
      <w:tr w:rsidR="003F7835" w:rsidRPr="008C3D78" w:rsidTr="003D5EE0">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visible</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이 표시될지를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논리값</w:t>
            </w:r>
          </w:p>
        </w:tc>
      </w:tr>
      <w:tr w:rsidR="003F7835" w:rsidRPr="008C3D78" w:rsidTr="003D5EE0">
        <w:trPr>
          <w:trHeight w:val="408"/>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width</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텍스트 박스의 너비 설정, null이 설정되면 주석 텍스트의 너비로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1이상의 수치</w:t>
            </w:r>
          </w:p>
        </w:tc>
      </w:tr>
    </w:tbl>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다음은 5개국의 코로나19 누적 사망자 수를 표시하는 선 그래프이다. 앞의 선 그래프와 다른 것은 범례를 사용하지 않고 데이터의 끝에 해당 데이터의 해당 데이터의 이름을 붙여주는 R과 python 코드이다. 먼저 선 그래프의 오른쪽에 범례를 표시하기 위해 Y축의 오른쪽에 여분의 공간이 필요하다. 이를 위해 마지막 날짜의 180일 후까지 늘려주었다. 다음으로 scatter 트레이스의 ‘mode’를 “lines”로 설정하고, 5개국의 코로나19 누적 사망자 수의 선 그래프를 그리고 범례를 없앤다. 이 후 각각 데이터의 마지막 날 데이터의 </w:t>
      </w:r>
      <w:proofErr w:type="gramStart"/>
      <w:r w:rsidRPr="00A55D9B">
        <w:rPr>
          <w:rFonts w:ascii="나눔명조" w:eastAsia="나눔명조" w:hAnsi="나눔명조"/>
          <w:lang w:eastAsia="ko-KR"/>
        </w:rPr>
        <w:t>위치에 ’xanchor’</w:t>
      </w:r>
      <w:proofErr w:type="gramEnd"/>
      <w:r w:rsidRPr="00A55D9B">
        <w:rPr>
          <w:rFonts w:ascii="나눔명조" w:eastAsia="나눔명조" w:hAnsi="나눔명조"/>
          <w:lang w:eastAsia="ko-KR"/>
        </w:rPr>
        <w:t xml:space="preserve"> 가 “left”로, ‘textposition’이 “middle right”로 설정된 각각의 데이터 이름을 주석(annotation)으로 붙여준다. </w:t>
      </w:r>
      <w:proofErr w:type="gramStart"/>
      <w:r w:rsidRPr="00A55D9B">
        <w:rPr>
          <w:rFonts w:ascii="나눔명조" w:eastAsia="나눔명조" w:hAnsi="나눔명조"/>
          <w:lang w:eastAsia="ko-KR"/>
        </w:rPr>
        <w:t>여기서 ’showarrow’를</w:t>
      </w:r>
      <w:proofErr w:type="gramEnd"/>
      <w:r w:rsidRPr="00A55D9B">
        <w:rPr>
          <w:rFonts w:ascii="나눔명조" w:eastAsia="나눔명조" w:hAnsi="나눔명조"/>
          <w:lang w:eastAsia="ko-KR"/>
        </w:rPr>
        <w:t xml:space="preserve"> FALSE로 설정하여 화살표를 없애고 좌표점에 데이터를 표시하도록 하였다. 다음으로 2022년 설날(’2022-02-01’)의 한국 데이터의 위치를 </w:t>
      </w:r>
      <w:proofErr w:type="gramStart"/>
      <w:r w:rsidRPr="00A55D9B">
        <w:rPr>
          <w:rFonts w:ascii="나눔명조" w:eastAsia="나눔명조" w:hAnsi="나눔명조"/>
          <w:lang w:eastAsia="ko-KR"/>
        </w:rPr>
        <w:t>화살표로 ’설날’로</w:t>
      </w:r>
      <w:proofErr w:type="gramEnd"/>
      <w:r w:rsidRPr="00A55D9B">
        <w:rPr>
          <w:rFonts w:ascii="나눔명조" w:eastAsia="나눔명조" w:hAnsi="나눔명조"/>
          <w:lang w:eastAsia="ko-KR"/>
        </w:rPr>
        <w:t xml:space="preserve"> 표시하였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3D5EE0">
      <w:pPr>
        <w:pStyle w:val="R"/>
      </w:pPr>
      <w:r w:rsidRPr="00A55D9B">
        <w:t xml:space="preserve">## </w:t>
      </w:r>
      <w:r w:rsidRPr="00A55D9B">
        <w:t>마지막</w:t>
      </w:r>
      <w:r w:rsidRPr="00A55D9B">
        <w:t xml:space="preserve"> </w:t>
      </w:r>
      <w:r w:rsidRPr="00A55D9B">
        <w:t>일로부터</w:t>
      </w:r>
      <w:r w:rsidRPr="00A55D9B">
        <w:t xml:space="preserve"> 180</w:t>
      </w:r>
      <w:r w:rsidRPr="00A55D9B">
        <w:t>일</w:t>
      </w:r>
      <w:r w:rsidRPr="00A55D9B">
        <w:t xml:space="preserve"> </w:t>
      </w:r>
      <w:r w:rsidRPr="00A55D9B">
        <w:t>후</w:t>
      </w:r>
      <w:r w:rsidRPr="00A55D9B">
        <w:t xml:space="preserve"> </w:t>
      </w:r>
      <w:r w:rsidRPr="00A55D9B">
        <w:t>날짜</w:t>
      </w:r>
      <w:r w:rsidRPr="00A55D9B">
        <w:t xml:space="preserve"> </w:t>
      </w:r>
      <w:r w:rsidRPr="00A55D9B">
        <w:t>계산</w:t>
      </w:r>
      <w:r w:rsidRPr="00A55D9B">
        <w:br/>
        <w:t>last_day = max(distinct(total_deaths_5_nations_by_day, date) |&gt; pull()) + 180</w:t>
      </w:r>
      <w:r w:rsidRPr="00A55D9B">
        <w:br/>
      </w:r>
      <w:r w:rsidRPr="00A55D9B">
        <w:br/>
        <w:t>total_deaths_5_nations_by_day |&gt;</w:t>
      </w:r>
      <w:r w:rsidRPr="00A55D9B">
        <w:br/>
        <w:t xml:space="preserve">  plot_ly() |&gt;</w:t>
      </w:r>
      <w:r w:rsidRPr="00A55D9B">
        <w:br/>
        <w:t xml:space="preserve">  ## scatter </w:t>
      </w:r>
      <w:r w:rsidRPr="00A55D9B">
        <w:t>트레이스</w:t>
      </w:r>
      <w:r w:rsidRPr="00A55D9B">
        <w:t xml:space="preserve"> </w:t>
      </w:r>
      <w:r w:rsidRPr="00A55D9B">
        <w:t>생성</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 </w:t>
      </w:r>
      <w:r w:rsidRPr="00A55D9B">
        <w:t>각국의</w:t>
      </w:r>
      <w:r w:rsidRPr="00A55D9B">
        <w:t xml:space="preserve"> </w:t>
      </w:r>
      <w:r w:rsidRPr="00A55D9B">
        <w:t>마지막</w:t>
      </w:r>
      <w:r w:rsidRPr="00A55D9B">
        <w:t xml:space="preserve"> </w:t>
      </w:r>
      <w:r w:rsidRPr="00A55D9B">
        <w:t>일옆에</w:t>
      </w:r>
      <w:r w:rsidRPr="00A55D9B">
        <w:t xml:space="preserve"> </w:t>
      </w:r>
      <w:r w:rsidRPr="00A55D9B">
        <w:t>국가명</w:t>
      </w:r>
      <w:r w:rsidRPr="00A55D9B">
        <w:t xml:space="preserve"> </w:t>
      </w:r>
      <w:r w:rsidRPr="00A55D9B">
        <w:t>주석</w:t>
      </w:r>
      <w:r w:rsidRPr="00A55D9B">
        <w:t xml:space="preserve"> </w:t>
      </w:r>
      <w:r w:rsidRPr="00A55D9B">
        <w:t>추가</w:t>
      </w:r>
      <w:r w:rsidRPr="00A55D9B">
        <w:t xml:space="preserve"> </w:t>
      </w:r>
      <w:r w:rsidRPr="00A55D9B">
        <w:br/>
        <w:t xml:space="preserve">  add_annotations( </w:t>
      </w:r>
      <w:r w:rsidRPr="00A55D9B">
        <w:br/>
        <w:t xml:space="preserve">            x =~ (total_deaths_5_nations_by_day |&gt; filter(date == max(date)) |&gt; </w:t>
      </w:r>
      <w:r w:rsidRPr="00A55D9B">
        <w:br/>
        <w:t xml:space="preserve">                    select(date) |&gt; pull()), </w:t>
      </w:r>
      <w:r w:rsidRPr="00A55D9B">
        <w:br/>
        <w:t xml:space="preserve">            y = ~(total_deaths_5_nations_by_day |&gt; filter(date == max(date)) |&gt; </w:t>
      </w:r>
      <w:r w:rsidRPr="00A55D9B">
        <w:br/>
        <w:t xml:space="preserve">                    select(total_deaths_per_million) |&gt; pull()),</w:t>
      </w:r>
      <w:r w:rsidRPr="00A55D9B">
        <w:br/>
        <w:t xml:space="preserve">            text = ~(total_deaths_5_nations_by_day |&gt; filter(date == max(date)) |&gt; </w:t>
      </w:r>
      <w:r w:rsidRPr="00A55D9B">
        <w:br/>
        <w:t xml:space="preserve">                       select(location) |&gt; pull()), </w:t>
      </w:r>
      <w:r w:rsidRPr="00A55D9B">
        <w:br/>
        <w:t xml:space="preserve">            textposition = 'middle right', xanchor = 'left', showarrow = FALSE</w:t>
      </w:r>
      <w:r w:rsidRPr="00A55D9B">
        <w:br/>
        <w:t xml:space="preserve">  ) |&gt;</w:t>
      </w:r>
      <w:r w:rsidRPr="00A55D9B">
        <w:br/>
        <w:t xml:space="preserve">  ## </w:t>
      </w:r>
      <w:r w:rsidRPr="00A55D9B">
        <w:t>설날</w:t>
      </w:r>
      <w:r w:rsidRPr="00A55D9B">
        <w:t xml:space="preserve"> </w:t>
      </w:r>
      <w:r w:rsidRPr="00A55D9B">
        <w:t>주석을</w:t>
      </w:r>
      <w:r w:rsidRPr="00A55D9B">
        <w:t xml:space="preserve"> </w:t>
      </w:r>
      <w:r w:rsidRPr="00A55D9B">
        <w:t>추가</w:t>
      </w:r>
      <w:r w:rsidRPr="00A55D9B">
        <w:br/>
        <w:t xml:space="preserve">  add_annotations( </w:t>
      </w:r>
      <w:r w:rsidRPr="00A55D9B">
        <w:br/>
        <w:t xml:space="preserve">            x = '2022-02-01', </w:t>
      </w:r>
      <w:r w:rsidRPr="00A55D9B">
        <w:br/>
        <w:t xml:space="preserve">            y = ~(total_deaths_5_nations_by_day |&gt; </w:t>
      </w:r>
      <w:r w:rsidRPr="00A55D9B">
        <w:br/>
        <w:t xml:space="preserve">                    filter(date == '2022-02-01', iso_code == 'KOR') |&gt; </w:t>
      </w:r>
      <w:r w:rsidRPr="00A55D9B">
        <w:br/>
        <w:t xml:space="preserve">                    select(total_deaths_per_million) |&gt; pull()),</w:t>
      </w:r>
      <w:r w:rsidRPr="00A55D9B">
        <w:br/>
        <w:t xml:space="preserve">            text = '</w:t>
      </w:r>
      <w:r w:rsidRPr="00A55D9B">
        <w:t>설날</w:t>
      </w:r>
      <w:r w:rsidRPr="00A55D9B">
        <w:t xml:space="preserve">', </w:t>
      </w:r>
      <w:r w:rsidRPr="00A55D9B">
        <w:br/>
        <w:t xml:space="preserve">            textposition = 'middle right', xanchor = 'right'</w:t>
      </w:r>
      <w:r w:rsidRPr="00A55D9B">
        <w:br/>
        <w:t xml:space="preserve">  )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range = c('2020-02-15', format(last_day, format="%Y-%m-%d"))), </w:t>
      </w:r>
      <w:r w:rsidRPr="00A55D9B">
        <w:br/>
      </w:r>
      <w:r w:rsidRPr="00A55D9B">
        <w:lastRenderedPageBreak/>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w:t>
      </w:r>
      <w:r w:rsidRPr="00A55D9B">
        <w:br/>
        <w:t xml:space="preserve">         showlegend = FALSE)</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3D5EE0">
      <w:pPr>
        <w:pStyle w:val="python"/>
      </w:pPr>
      <w:r w:rsidRPr="00A55D9B">
        <w:t>fig = go.Figure()</w:t>
      </w:r>
      <w:r w:rsidRPr="00A55D9B">
        <w:br/>
        <w:t>##  국가별로 그룹화하여 for 루프 실행</w:t>
      </w:r>
      <w:r w:rsidRPr="00A55D9B">
        <w:br/>
        <w:t>for location, group in total_deaths_5_nations_by_day.groupby('location'):</w:t>
      </w:r>
      <w:r w:rsidRPr="00A55D9B">
        <w:br/>
        <w:t xml:space="preserve">  ##  각국의 백만명당 사망자수 scatter 트레이스 생성</w:t>
      </w:r>
      <w:r w:rsidRPr="00A55D9B">
        <w:br/>
        <w:t xml:space="preserve">    fig.add_trace(go.Scatter(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 showlegend = False</w:t>
      </w:r>
      <w:r w:rsidRPr="00A55D9B">
        <w:br/>
        <w:t xml:space="preserve">    ))</w:t>
      </w:r>
      <w:r w:rsidRPr="00A55D9B">
        <w:br/>
        <w:t xml:space="preserve">    ##  각국의 마지막 날 옆에 국가명 scatter 트레이스 생성</w:t>
      </w:r>
      <w:r w:rsidRPr="00A55D9B">
        <w:br/>
        <w:t xml:space="preserve">    fig.add_trace(go.Scatter(</w:t>
      </w:r>
      <w:r w:rsidRPr="00A55D9B">
        <w:br/>
        <w:t xml:space="preserve">        mode = 'text',</w:t>
      </w:r>
      <w:r w:rsidRPr="00A55D9B">
        <w:br/>
        <w:t xml:space="preserve">        x = group.loc[group['date'] == group['date'].max(), 'date'], </w:t>
      </w:r>
      <w:r w:rsidRPr="00A55D9B">
        <w:br/>
        <w:t xml:space="preserve">        y = group.loc[group['date'] == group['date'].max(), 'total_deaths_per_million'],</w:t>
      </w:r>
      <w:r w:rsidRPr="00A55D9B">
        <w:br/>
        <w:t xml:space="preserve">        text = group.loc[group['date'] == group['date'].max(), 'location'], </w:t>
      </w:r>
      <w:r w:rsidRPr="00A55D9B">
        <w:br/>
        <w:t xml:space="preserve">        showlegend = False, </w:t>
      </w:r>
      <w:r w:rsidRPr="00A55D9B">
        <w:br/>
        <w:t xml:space="preserve">        textposition = 'middle right'</w:t>
      </w:r>
      <w:r w:rsidRPr="00A55D9B">
        <w:br/>
        <w:t xml:space="preserve">    ))    </w:t>
      </w:r>
      <w:r w:rsidRPr="00A55D9B">
        <w:br/>
      </w:r>
      <w:r w:rsidRPr="00A55D9B">
        <w:br/>
        <w:t>##  설날 표시를 위한 주석 추가</w:t>
      </w:r>
      <w:r w:rsidRPr="00A55D9B">
        <w:br/>
        <w:t>fig.add_annotation(</w:t>
      </w:r>
      <w:r w:rsidRPr="00A55D9B">
        <w:br/>
        <w:t xml:space="preserve">    x = '2022-02-01', </w:t>
      </w:r>
      <w:r w:rsidRPr="00A55D9B">
        <w:br/>
        <w:t xml:space="preserve">    y = total_deaths_5_nations_by_day.loc[(total_deaths_5_nations_by_day['date'] == '2022-0</w:t>
      </w:r>
      <w:r w:rsidR="0091136C">
        <w:t>2</w:t>
      </w:r>
      <w:r w:rsidRPr="00A55D9B">
        <w:t>-01') &amp; (total_deaths_5_nations_by_day['iso_code'] == 'KOR'), 'total_deaths_per_million'].values[0],</w:t>
      </w:r>
      <w:r w:rsidRPr="00A55D9B">
        <w:br/>
        <w:t xml:space="preserve">    text = '설날', showarrow=True, arrowhead=1, arrowsize = 1.5</w:t>
      </w:r>
      <w:r w:rsidRPr="00A55D9B">
        <w:br/>
        <w:t xml:space="preserve">    )    </w:t>
      </w:r>
      <w:r w:rsidRPr="00A55D9B">
        <w:br/>
      </w:r>
      <w:r w:rsidRPr="00A55D9B">
        <w:br/>
        <w:t>## layout의 제목, xaxis, yaxis 설정</w:t>
      </w:r>
      <w:r w:rsidRPr="00A55D9B">
        <w:br/>
        <w:t xml:space="preserve">fig.update_layout(title = dict(text = '코로나 19 사망자수 추세', x = 0.5), </w:t>
      </w:r>
      <w:r w:rsidRPr="00A55D9B">
        <w:br/>
        <w:t xml:space="preserve">                  xaxis = dict(title = '', </w:t>
      </w:r>
      <w:r w:rsidRPr="00A55D9B">
        <w:br/>
        <w:t xml:space="preserve">                               range = [total_deaths_5_nations_by_day['date'].min(),</w:t>
      </w:r>
      <w:r w:rsidRPr="00A55D9B">
        <w:br/>
        <w:t xml:space="preserve">                               total_deaths_5_nations_by_day['</w:t>
      </w:r>
      <w:r w:rsidR="0091136C">
        <w:t>date'].max() + timedelta(days=18</w:t>
      </w:r>
      <w:r w:rsidRPr="00A55D9B">
        <w:t xml:space="preserve">0)]), </w:t>
      </w:r>
      <w:r w:rsidRPr="00A55D9B">
        <w:br/>
        <w:t xml:space="preserve">                  yaxis = dict(title = '10만명당 사망자수 누계'))</w:t>
      </w:r>
      <w:r w:rsidRPr="00A55D9B">
        <w:br/>
        <w:t xml:space="preserve">                  </w:t>
      </w:r>
      <w:r w:rsidRPr="00A55D9B">
        <w:br/>
        <w:t>fig.show()</w:t>
      </w:r>
    </w:p>
    <w:p w:rsidR="003F7835" w:rsidRPr="00A55D9B" w:rsidRDefault="0091136C" w:rsidP="0091136C">
      <w:pPr>
        <w:pStyle w:val="CaptionedFigure"/>
        <w:rPr>
          <w:rFonts w:ascii="나눔명조" w:eastAsia="나눔명조" w:hAnsi="나눔명조"/>
        </w:rPr>
      </w:pPr>
      <w:r>
        <w:rPr>
          <w:rFonts w:ascii="나눔명조" w:eastAsia="나눔명조" w:hAnsi="나눔명조"/>
        </w:rPr>
        <w:lastRenderedPageBreak/>
        <w:pict>
          <v:shape id="_x0000_i1122" type="#_x0000_t75" style="width:488.9pt;height:262.1pt">
            <v:imagedata r:id="rId158" o:title="5-2"/>
          </v:shape>
        </w:pict>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2. python의 주석을 사용한 선 그래프</w:t>
      </w:r>
    </w:p>
    <w:p w:rsidR="003F7835" w:rsidRPr="00A55D9B" w:rsidRDefault="003F7835">
      <w:pPr>
        <w:pStyle w:val="2"/>
        <w:rPr>
          <w:rFonts w:ascii="나눔명조" w:eastAsia="나눔명조" w:hAnsi="나눔명조"/>
          <w:lang w:eastAsia="ko-KR"/>
        </w:rPr>
      </w:pPr>
      <w:bookmarkStart w:id="91" w:name="rangeslider를-사용한-선-그래프"/>
      <w:bookmarkEnd w:id="90"/>
      <w:r w:rsidRPr="00A55D9B">
        <w:rPr>
          <w:rFonts w:ascii="나눔명조" w:eastAsia="나눔명조" w:hAnsi="나눔명조"/>
          <w:lang w:eastAsia="ko-KR"/>
        </w:rPr>
        <w:t>rangeslider를 사용한 선 그래프</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앞에서 그렸던 선 그래프는 R의 ggplot2나 python의 matplotlib, seaborn과 같은 정적 시각화 패키지로도 그릴 수 있는 그래프이다. 물론 plotly에서 기본적으로 제공되는 모드바나 마우스와의 상호작용과 같은 동적 시각화 기능을 사용하면 시각화를 보다 다양하게 사용할 수 있지만, plotly의 시계열 선 그래프에서 제공하는 특별한 기능이 있다. 대표적인 </w:t>
      </w:r>
      <w:proofErr w:type="gramStart"/>
      <w:r w:rsidRPr="00A55D9B">
        <w:rPr>
          <w:rFonts w:ascii="나눔명조" w:eastAsia="나눔명조" w:hAnsi="나눔명조"/>
          <w:lang w:eastAsia="ko-KR"/>
        </w:rPr>
        <w:t>것이 ’rangeslider’와</w:t>
      </w:r>
      <w:proofErr w:type="gramEnd"/>
      <w:r w:rsidRPr="00A55D9B">
        <w:rPr>
          <w:rFonts w:ascii="나눔명조" w:eastAsia="나눔명조" w:hAnsi="나눔명조"/>
          <w:lang w:eastAsia="ko-KR"/>
        </w:rPr>
        <w:t xml:space="preserve"> ’rangebutton’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rangeslider’는 X축에 매핑된 시간 축을 이동, 확대, 축소하기 위한 컨트롤을 말하는데</w:t>
      </w:r>
      <w:proofErr w:type="gramStart"/>
      <w:r w:rsidRPr="00A55D9B">
        <w:rPr>
          <w:rFonts w:ascii="나눔명조" w:eastAsia="나눔명조" w:hAnsi="나눔명조"/>
          <w:lang w:eastAsia="ko-KR"/>
        </w:rPr>
        <w:t>, ’rangeslider’는</w:t>
      </w:r>
      <w:proofErr w:type="gramEnd"/>
      <w:r w:rsidRPr="00A55D9B">
        <w:rPr>
          <w:rFonts w:ascii="나눔명조" w:eastAsia="나눔명조" w:hAnsi="나눔명조"/>
          <w:lang w:eastAsia="ko-KR"/>
        </w:rPr>
        <w:t xml:space="preserve"> 전체 선 그래프의 형태가 표현되며 양 쪽 끝의 슬라이더 막대를 움직여 X축의 범위를 설정할 수 있다. </w:t>
      </w:r>
      <w:proofErr w:type="gramStart"/>
      <w:r w:rsidRPr="00A55D9B">
        <w:rPr>
          <w:rFonts w:ascii="나눔명조" w:eastAsia="나눔명조" w:hAnsi="나눔명조"/>
          <w:lang w:eastAsia="ko-KR"/>
        </w:rPr>
        <w:t>이 ’rangeslider’는</w:t>
      </w:r>
      <w:proofErr w:type="gramEnd"/>
      <w:r w:rsidRPr="00A55D9B">
        <w:rPr>
          <w:rFonts w:ascii="나눔명조" w:eastAsia="나눔명조" w:hAnsi="나눔명조"/>
          <w:lang w:eastAsia="ko-KR"/>
        </w:rPr>
        <w:t xml:space="preserve"> X축에만 제공되는 속성으로 ’layout’-‘xaxis’의 세부 속성 중 하나인 ’rangeslider’의 세부 속성을 사용하여 세부 설정이 가능하다. ’rangeslider’를 시작하기 위해서는 </w:t>
      </w:r>
      <w:proofErr w:type="gramStart"/>
      <w:r w:rsidRPr="00A55D9B">
        <w:rPr>
          <w:rFonts w:ascii="나눔명조" w:eastAsia="나눔명조" w:hAnsi="나눔명조"/>
          <w:lang w:eastAsia="ko-KR"/>
        </w:rPr>
        <w:t>먼저 ’visible’</w:t>
      </w:r>
      <w:proofErr w:type="gramEnd"/>
      <w:r w:rsidRPr="00A55D9B">
        <w:rPr>
          <w:rFonts w:ascii="나눔명조" w:eastAsia="나눔명조" w:hAnsi="나눔명조"/>
          <w:lang w:eastAsia="ko-KR"/>
        </w:rPr>
        <w:t xml:space="preserve"> 속성을 “True”로 설정해야 한다.</w:t>
      </w:r>
    </w:p>
    <w:p w:rsidR="003F7835" w:rsidRDefault="003F7835">
      <w:pPr>
        <w:pStyle w:val="a1"/>
        <w:rPr>
          <w:rFonts w:ascii="나눔명조" w:eastAsia="나눔명조" w:hAnsi="나눔명조"/>
          <w:lang w:eastAsia="ko-KR"/>
        </w:rPr>
      </w:pPr>
      <w:proofErr w:type="gramStart"/>
      <w:r w:rsidRPr="00A55D9B">
        <w:rPr>
          <w:rFonts w:ascii="나눔명조" w:eastAsia="나눔명조" w:hAnsi="나눔명조"/>
          <w:lang w:eastAsia="ko-KR"/>
        </w:rPr>
        <w:t>다음은 ’rangeslider’의</w:t>
      </w:r>
      <w:proofErr w:type="gramEnd"/>
      <w:r w:rsidRPr="00A55D9B">
        <w:rPr>
          <w:rFonts w:ascii="나눔명조" w:eastAsia="나눔명조" w:hAnsi="나눔명조"/>
          <w:lang w:eastAsia="ko-KR"/>
        </w:rPr>
        <w:t xml:space="preserve"> 주요 속성이다.</w:t>
      </w:r>
    </w:p>
    <w:p w:rsidR="003F7835" w:rsidRDefault="003F7835" w:rsidP="003D5EE0">
      <w:pPr>
        <w:pStyle w:val="aa"/>
        <w:keepNext/>
        <w:jc w:val="center"/>
      </w:pPr>
      <w:r>
        <w:rPr>
          <w:rFonts w:hint="eastAsia"/>
        </w:rPr>
        <w:t>표</w:t>
      </w:r>
      <w:r>
        <w:rPr>
          <w:rFonts w:hint="eastAsia"/>
        </w:rPr>
        <w:t xml:space="preserve"> V- </w:t>
      </w:r>
      <w:r>
        <w:fldChar w:fldCharType="begin"/>
      </w:r>
      <w:r>
        <w:instrText xml:space="preserve"> </w:instrText>
      </w:r>
      <w:r>
        <w:rPr>
          <w:rFonts w:hint="eastAsia"/>
        </w:rPr>
        <w:instrText xml:space="preserve">SEQ </w:instrText>
      </w:r>
      <w:r>
        <w:rPr>
          <w:rFonts w:hint="eastAsia"/>
        </w:rPr>
        <w:instrText>표</w:instrText>
      </w:r>
      <w:r>
        <w:rPr>
          <w:rFonts w:hint="eastAsia"/>
        </w:rPr>
        <w:instrText>_V- \* ARABIC</w:instrText>
      </w:r>
      <w:r>
        <w:instrText xml:space="preserve"> </w:instrText>
      </w:r>
      <w:r>
        <w:fldChar w:fldCharType="separate"/>
      </w:r>
      <w:r>
        <w:rPr>
          <w:noProof/>
        </w:rPr>
        <w:t>2</w:t>
      </w:r>
      <w:r>
        <w:fldChar w:fldCharType="end"/>
      </w:r>
      <w:r>
        <w:t xml:space="preserve">. </w:t>
      </w:r>
      <w:r w:rsidRPr="003452A6">
        <w:t>rangeslider</w:t>
      </w:r>
      <w:r w:rsidRPr="003452A6">
        <w:t>의</w:t>
      </w:r>
      <w:r w:rsidRPr="003452A6">
        <w:t xml:space="preserve"> </w:t>
      </w:r>
      <w:r w:rsidRPr="003452A6">
        <w:t>주요</w:t>
      </w:r>
      <w:r w:rsidRPr="003452A6">
        <w:t xml:space="preserve"> </w:t>
      </w:r>
      <w:r w:rsidRPr="003452A6">
        <w:t>속성</w:t>
      </w:r>
    </w:p>
    <w:tbl>
      <w:tblPr>
        <w:tblW w:w="9776" w:type="dxa"/>
        <w:tblCellMar>
          <w:left w:w="99" w:type="dxa"/>
          <w:right w:w="99" w:type="dxa"/>
        </w:tblCellMar>
        <w:tblLook w:val="04A0" w:firstRow="1" w:lastRow="0" w:firstColumn="1" w:lastColumn="0" w:noHBand="0" w:noVBand="1"/>
      </w:tblPr>
      <w:tblGrid>
        <w:gridCol w:w="1021"/>
        <w:gridCol w:w="1012"/>
        <w:gridCol w:w="548"/>
        <w:gridCol w:w="1051"/>
        <w:gridCol w:w="3876"/>
        <w:gridCol w:w="2268"/>
      </w:tblGrid>
      <w:tr w:rsidR="003F7835" w:rsidRPr="008C3D78" w:rsidTr="003D5EE0">
        <w:trPr>
          <w:trHeight w:val="276"/>
          <w:tblHeader/>
        </w:trPr>
        <w:tc>
          <w:tcPr>
            <w:tcW w:w="3632" w:type="dxa"/>
            <w:gridSpan w:val="4"/>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w:t>
            </w:r>
          </w:p>
        </w:tc>
        <w:tc>
          <w:tcPr>
            <w:tcW w:w="3876"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 설명</w:t>
            </w:r>
          </w:p>
        </w:tc>
        <w:tc>
          <w:tcPr>
            <w:tcW w:w="2268"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값(R 속성값)</w:t>
            </w:r>
          </w:p>
        </w:tc>
      </w:tr>
      <w:tr w:rsidR="003F7835" w:rsidRPr="008C3D78" w:rsidTr="003D5EE0">
        <w:trPr>
          <w:trHeight w:val="276"/>
        </w:trPr>
        <w:tc>
          <w:tcPr>
            <w:tcW w:w="1021" w:type="dxa"/>
            <w:vMerge w:val="restart"/>
            <w:tcBorders>
              <w:top w:val="nil"/>
              <w:left w:val="single" w:sz="4" w:space="0" w:color="auto"/>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xaxis(yaxis)</w:t>
            </w:r>
          </w:p>
        </w:tc>
        <w:tc>
          <w:tcPr>
            <w:tcW w:w="1012" w:type="dxa"/>
            <w:vMerge w:val="restart"/>
            <w:tcBorders>
              <w:top w:val="nil"/>
              <w:left w:val="single" w:sz="4" w:space="0" w:color="auto"/>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w:t>
            </w: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utorange</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범위를 입력데이테에 의해 자동적으로 설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논리값</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gcolor</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배경색 설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color</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경계선 색 설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width</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경계선 두께 설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범위 설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list</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thickness</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전체 플롯 영역 높이의 비율로 나타낸 rangeslider의 높이</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 1이하의 수치</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visible</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표시 여부 설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논리값</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548" w:type="dxa"/>
            <w:vMerge w:val="restart"/>
            <w:tcBorders>
              <w:top w:val="nil"/>
              <w:left w:val="single" w:sz="4" w:space="0" w:color="auto"/>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yaxis</w:t>
            </w:r>
          </w:p>
        </w:tc>
        <w:tc>
          <w:tcPr>
            <w:tcW w:w="1051"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Y축 범위 설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list</w:t>
            </w:r>
          </w:p>
        </w:tc>
      </w:tr>
      <w:tr w:rsidR="003F7835" w:rsidRPr="008C3D78" w:rsidTr="003D5EE0">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548"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051"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mode</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에서 확대/축소할 때 Y 축의 범위를 메인 플롯에서와 동일한 값을 사용하는지 여부를 결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auto"</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fixed"</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match"</w:t>
            </w:r>
            <w:r w:rsidRPr="008C3D78">
              <w:rPr>
                <w:rFonts w:ascii="나눔고딕" w:eastAsia="나눔고딕" w:hAnsi="나눔고딕" w:cs="굴림" w:hint="eastAsia"/>
                <w:color w:val="20293D"/>
                <w:sz w:val="16"/>
                <w:szCs w:val="16"/>
                <w:lang w:eastAsia="ko-KR"/>
              </w:rPr>
              <w:t> </w:t>
            </w:r>
          </w:p>
        </w:tc>
      </w:tr>
    </w:tbl>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앞서 그렸던 5개 국가의 코로나19 사망자 수 추세 선 그래프에 rangeslider를 붙이는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R에서 rangeslider는 </w:t>
      </w:r>
      <w:r w:rsidRPr="00A55D9B">
        <w:rPr>
          <w:rStyle w:val="VerbatimChar"/>
          <w:rFonts w:ascii="나눔명조" w:eastAsia="나눔명조" w:hAnsi="나눔명조"/>
          <w:lang w:eastAsia="ko-KR"/>
        </w:rPr>
        <w:t>layout()</w:t>
      </w:r>
      <w:proofErr w:type="gramStart"/>
      <w:r w:rsidRPr="00A55D9B">
        <w:rPr>
          <w:rFonts w:ascii="나눔명조" w:eastAsia="나눔명조" w:hAnsi="나눔명조"/>
          <w:lang w:eastAsia="ko-KR"/>
        </w:rPr>
        <w:t>에서 ’xaxis’의</w:t>
      </w:r>
      <w:proofErr w:type="gramEnd"/>
      <w:r w:rsidRPr="00A55D9B">
        <w:rPr>
          <w:rFonts w:ascii="나눔명조" w:eastAsia="나눔명조" w:hAnsi="나눔명조"/>
          <w:lang w:eastAsia="ko-KR"/>
        </w:rPr>
        <w:t xml:space="preserve"> 하위 속성으로 설정이 가능하다.</w:t>
      </w:r>
    </w:p>
    <w:p w:rsidR="003F7835" w:rsidRPr="00A55D9B" w:rsidRDefault="003F7835" w:rsidP="003D5EE0">
      <w:pPr>
        <w:pStyle w:val="R"/>
      </w:pPr>
      <w:r w:rsidRPr="00A55D9B">
        <w:t>total_deaths_5_nations_by_day |&gt;</w:t>
      </w:r>
      <w:r w:rsidRPr="00A55D9B">
        <w:br/>
        <w:t xml:space="preserve">  plot_ly() |&gt;</w:t>
      </w:r>
      <w:r w:rsidRPr="00A55D9B">
        <w:br/>
        <w:t xml:space="preserve">  add_trace(type = 'scatter', mode = 'lines', </w:t>
      </w:r>
      <w:r w:rsidRPr="00A55D9B">
        <w:br/>
        <w:t xml:space="preserve">            x = ~date, y = ~total_deaths_per_million , </w:t>
      </w:r>
      <w:r w:rsidRPr="00A55D9B">
        <w:br/>
        <w:t xml:space="preserve">            linetype = ~location, connectgaps = T</w:t>
      </w:r>
      <w:r w:rsidRPr="00A55D9B">
        <w:br/>
        <w: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 rangeslider </w:t>
      </w:r>
      <w:r w:rsidRPr="00A55D9B">
        <w:t>속성</w:t>
      </w:r>
      <w:r w:rsidRPr="00A55D9B">
        <w:t xml:space="preserve"> </w:t>
      </w:r>
      <w:r w:rsidRPr="00A55D9B">
        <w:t>설정</w:t>
      </w:r>
      <w:r w:rsidRPr="00A55D9B">
        <w:br/>
        <w:t xml:space="preserve">                      rangeslider = list(visible = T)),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showlegend = T, margin = margins_R, </w:t>
      </w:r>
      <w:r w:rsidRPr="00A55D9B">
        <w:br/>
        <w:t xml:space="preserve">         title = 'Time Series with Rangeslide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python에서는 </w:t>
      </w:r>
      <w:r w:rsidRPr="00A55D9B">
        <w:rPr>
          <w:rStyle w:val="VerbatimChar"/>
          <w:rFonts w:ascii="나눔명조" w:eastAsia="나눔명조" w:hAnsi="나눔명조"/>
          <w:lang w:eastAsia="ko-KR"/>
        </w:rPr>
        <w:t>update_layout()</w:t>
      </w:r>
      <w:proofErr w:type="gramStart"/>
      <w:r w:rsidRPr="00A55D9B">
        <w:rPr>
          <w:rFonts w:ascii="나눔명조" w:eastAsia="나눔명조" w:hAnsi="나눔명조"/>
          <w:lang w:eastAsia="ko-KR"/>
        </w:rPr>
        <w:t>에서 ’xaxis’의</w:t>
      </w:r>
      <w:proofErr w:type="gramEnd"/>
      <w:r w:rsidRPr="00A55D9B">
        <w:rPr>
          <w:rFonts w:ascii="나눔명조" w:eastAsia="나눔명조" w:hAnsi="나눔명조"/>
          <w:lang w:eastAsia="ko-KR"/>
        </w:rPr>
        <w:t xml:space="preserve"> 하위 속성으로 설정이 가능하다.</w:t>
      </w:r>
    </w:p>
    <w:p w:rsidR="003F7835" w:rsidRPr="00A55D9B" w:rsidRDefault="003F7835" w:rsidP="003D5EE0">
      <w:pPr>
        <w:pStyle w:val="python"/>
      </w:pPr>
      <w:r w:rsidRPr="00A55D9B">
        <w:t>fig = go.Figure()</w:t>
      </w:r>
      <w:r w:rsidRPr="00A55D9B">
        <w:br/>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y = group['total_deaths_per_million'], </w:t>
      </w:r>
      <w:r w:rsidRPr="00A55D9B">
        <w:br/>
        <w:t xml:space="preserve">        line = dict(dash = nations[location]), </w:t>
      </w:r>
      <w:r w:rsidRPr="00A55D9B">
        <w:br/>
        <w:t xml:space="preserve">        name = location, connectgaps = True))</w:t>
      </w:r>
      <w:r w:rsidRPr="00A55D9B">
        <w:br/>
      </w:r>
      <w:r w:rsidRPr="00A55D9B">
        <w:br/>
        <w:t xml:space="preserve">fig.update_layout(title = dict(text = '코로나 19 사망자수 추세', x = 0.5), </w:t>
      </w:r>
      <w:r w:rsidRPr="00A55D9B">
        <w:br/>
        <w:t xml:space="preserve">                  xaxis = dict(title = '',</w:t>
      </w:r>
      <w:r w:rsidRPr="00A55D9B">
        <w:br/>
        <w:t xml:space="preserve">                    ## rangeslider  속성 설정</w:t>
      </w:r>
      <w:r w:rsidRPr="00A55D9B">
        <w:br/>
        <w:t xml:space="preserve">                    rangeslider = dict(visible = True)), </w:t>
      </w:r>
      <w:r w:rsidRPr="00A55D9B">
        <w:br/>
      </w:r>
      <w:r w:rsidRPr="00A55D9B">
        <w:lastRenderedPageBreak/>
        <w:t xml:space="preserve">                  yaxis = dict(title = '10만명당 사망자수 누계'))   </w:t>
      </w:r>
      <w:r w:rsidRPr="00A55D9B">
        <w:br/>
        <w:t xml:space="preserve">    </w:t>
      </w:r>
      <w:r w:rsidRPr="00A55D9B">
        <w:br/>
        <w:t>fig.show()</w:t>
      </w:r>
    </w:p>
    <w:p w:rsidR="0091136C" w:rsidRDefault="0091136C">
      <w:pPr>
        <w:pStyle w:val="CaptionedFigure"/>
        <w:rPr>
          <w:rFonts w:ascii="나눔명조" w:eastAsia="나눔명조" w:hAnsi="나눔명조"/>
        </w:rPr>
      </w:pPr>
    </w:p>
    <w:p w:rsidR="003F7835" w:rsidRPr="00A55D9B" w:rsidRDefault="0091136C">
      <w:pPr>
        <w:pStyle w:val="CaptionedFigure"/>
        <w:rPr>
          <w:rFonts w:ascii="나눔명조" w:eastAsia="나눔명조" w:hAnsi="나눔명조"/>
        </w:rPr>
      </w:pPr>
      <w:r>
        <w:rPr>
          <w:rFonts w:ascii="나눔명조" w:eastAsia="나눔명조" w:hAnsi="나눔명조"/>
        </w:rPr>
        <w:pict>
          <v:shape id="_x0000_i1124" type="#_x0000_t75" style="width:469.45pt;height:348.5pt">
            <v:imagedata r:id="rId159" o:title="5-3"/>
          </v:shape>
        </w:pict>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3. rangeslider를 사용한 R 선 그래프</w:t>
      </w:r>
    </w:p>
    <w:p w:rsidR="003F7835" w:rsidRPr="00A55D9B" w:rsidRDefault="003F7835">
      <w:pPr>
        <w:pStyle w:val="2"/>
        <w:rPr>
          <w:rFonts w:ascii="나눔명조" w:eastAsia="나눔명조" w:hAnsi="나눔명조"/>
        </w:rPr>
      </w:pPr>
      <w:bookmarkStart w:id="92" w:name="rangeselector를-사용한-선-그래프"/>
      <w:bookmarkEnd w:id="91"/>
      <w:r w:rsidRPr="00A55D9B">
        <w:rPr>
          <w:rFonts w:ascii="나눔명조" w:eastAsia="나눔명조" w:hAnsi="나눔명조"/>
        </w:rPr>
        <w:t>rangeselector를 사용한 선 그래프</w:t>
      </w:r>
    </w:p>
    <w:p w:rsidR="003F7835" w:rsidRDefault="003F7835">
      <w:pPr>
        <w:pStyle w:val="FirstParagraph"/>
        <w:rPr>
          <w:rFonts w:ascii="나눔명조" w:eastAsia="나눔명조" w:hAnsi="나눔명조"/>
          <w:lang w:eastAsia="ko-KR"/>
        </w:rPr>
      </w:pPr>
      <w:r w:rsidRPr="00A55D9B">
        <w:rPr>
          <w:rFonts w:ascii="나눔명조" w:eastAsia="나눔명조" w:hAnsi="나눔명조"/>
          <w:lang w:eastAsia="ko-KR"/>
        </w:rPr>
        <w:t>rangeslider는 전체 기간중에 특정 기간을 사용자가 직접 설정할 수 있는 장점이 있지만, 정확한 기간을 설정하기는 어렵다. 예를 들어 최근 30일, 최근 6개월과 같은 명확한 기간을 설정하고자 할 때는 효과적이지 못하다. 이런 경우를 대비하여 plotly에서 제공하는 기능이 ‘rangeselecor’이다. ’rangeselector’는 버튼으로 제공되는데 최근 일에서부터 거꾸로 얼마의 기간 범위를 설정할지를 결정할 수 있다. ’rangeselector’ 속성을 설정하기 위해 사용하는 주요 하위 속성은 다음과 같다.</w:t>
      </w:r>
    </w:p>
    <w:p w:rsidR="003F7835" w:rsidRDefault="003F7835" w:rsidP="003D5EE0">
      <w:pPr>
        <w:pStyle w:val="aa"/>
        <w:keepNext/>
        <w:jc w:val="center"/>
      </w:pPr>
      <w:r>
        <w:rPr>
          <w:rFonts w:hint="eastAsia"/>
        </w:rPr>
        <w:lastRenderedPageBreak/>
        <w:t>표</w:t>
      </w:r>
      <w:r>
        <w:rPr>
          <w:rFonts w:hint="eastAsia"/>
        </w:rPr>
        <w:t xml:space="preserve"> V- </w:t>
      </w:r>
      <w:r>
        <w:fldChar w:fldCharType="begin"/>
      </w:r>
      <w:r>
        <w:instrText xml:space="preserve"> </w:instrText>
      </w:r>
      <w:r>
        <w:rPr>
          <w:rFonts w:hint="eastAsia"/>
        </w:rPr>
        <w:instrText xml:space="preserve">SEQ </w:instrText>
      </w:r>
      <w:r>
        <w:rPr>
          <w:rFonts w:hint="eastAsia"/>
        </w:rPr>
        <w:instrText>표</w:instrText>
      </w:r>
      <w:r>
        <w:rPr>
          <w:rFonts w:hint="eastAsia"/>
        </w:rPr>
        <w:instrText>_V- \* ARABIC</w:instrText>
      </w:r>
      <w:r>
        <w:instrText xml:space="preserve"> </w:instrText>
      </w:r>
      <w:r>
        <w:fldChar w:fldCharType="separate"/>
      </w:r>
      <w:r>
        <w:rPr>
          <w:noProof/>
        </w:rPr>
        <w:t>3</w:t>
      </w:r>
      <w:r>
        <w:fldChar w:fldCharType="end"/>
      </w:r>
      <w:r>
        <w:t xml:space="preserve">. </w:t>
      </w:r>
      <w:r w:rsidRPr="00AE1D71">
        <w:t>rangeselector</w:t>
      </w:r>
      <w:r w:rsidRPr="00AE1D71">
        <w:t>의</w:t>
      </w:r>
      <w:r w:rsidRPr="00AE1D71">
        <w:t xml:space="preserve"> </w:t>
      </w:r>
      <w:r w:rsidRPr="00AE1D71">
        <w:t>주요</w:t>
      </w:r>
      <w:r w:rsidRPr="00AE1D71">
        <w:t xml:space="preserve"> </w:t>
      </w:r>
      <w:r w:rsidRPr="00AE1D71">
        <w:t>속성</w:t>
      </w:r>
    </w:p>
    <w:tbl>
      <w:tblPr>
        <w:tblW w:w="9782" w:type="dxa"/>
        <w:tblCellMar>
          <w:left w:w="99" w:type="dxa"/>
          <w:right w:w="99" w:type="dxa"/>
        </w:tblCellMar>
        <w:tblLook w:val="04A0" w:firstRow="1" w:lastRow="0" w:firstColumn="1" w:lastColumn="0" w:noHBand="0" w:noVBand="1"/>
      </w:tblPr>
      <w:tblGrid>
        <w:gridCol w:w="1021"/>
        <w:gridCol w:w="1196"/>
        <w:gridCol w:w="770"/>
        <w:gridCol w:w="935"/>
        <w:gridCol w:w="2484"/>
        <w:gridCol w:w="3376"/>
      </w:tblGrid>
      <w:tr w:rsidR="003F7835" w:rsidRPr="008C3D78" w:rsidTr="003D5EE0">
        <w:trPr>
          <w:trHeight w:val="276"/>
          <w:tblHeader/>
        </w:trPr>
        <w:tc>
          <w:tcPr>
            <w:tcW w:w="3922" w:type="dxa"/>
            <w:gridSpan w:val="4"/>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w:t>
            </w:r>
          </w:p>
        </w:tc>
        <w:tc>
          <w:tcPr>
            <w:tcW w:w="2484"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 설명</w:t>
            </w:r>
          </w:p>
        </w:tc>
        <w:tc>
          <w:tcPr>
            <w:tcW w:w="3376"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값(R 속성값)</w:t>
            </w:r>
          </w:p>
        </w:tc>
      </w:tr>
      <w:tr w:rsidR="003F7835" w:rsidRPr="008C3D78" w:rsidTr="003D5EE0">
        <w:trPr>
          <w:trHeight w:val="408"/>
        </w:trPr>
        <w:tc>
          <w:tcPr>
            <w:tcW w:w="1021" w:type="dxa"/>
            <w:vMerge w:val="restart"/>
            <w:tcBorders>
              <w:top w:val="nil"/>
              <w:left w:val="single" w:sz="4" w:space="0" w:color="auto"/>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xaxis(yaxis)</w:t>
            </w:r>
          </w:p>
        </w:tc>
        <w:tc>
          <w:tcPr>
            <w:tcW w:w="1196" w:type="dxa"/>
            <w:vMerge w:val="restart"/>
            <w:tcBorders>
              <w:top w:val="nil"/>
              <w:left w:val="single" w:sz="4" w:space="0" w:color="auto"/>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w:t>
            </w: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ctivecolor</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활성화된 rangeselector 버튼의 배경색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gcolor</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 버튼 배경색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color</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 버튼 경계선 색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3D5EE0">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width</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ets the width (in px) of the border enclosing the range selector.</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3F7835" w:rsidRPr="008C3D78" w:rsidTr="003D5EE0">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770" w:type="dxa"/>
            <w:vMerge w:val="restart"/>
            <w:tcBorders>
              <w:top w:val="nil"/>
              <w:left w:val="single" w:sz="4" w:space="0" w:color="auto"/>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uttons</w:t>
            </w: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count</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ets the number of steps to take to update the range.</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label</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버튼에 표시될 문자열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문자열</w:t>
            </w:r>
          </w:p>
        </w:tc>
      </w:tr>
      <w:tr w:rsidR="003F7835" w:rsidRPr="008C3D78" w:rsidTr="003D5EE0">
        <w:trPr>
          <w:trHeight w:val="612"/>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tep</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count 값이 설정하는 범위의 측정 단위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month"</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year"</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day"</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hour"</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minute"</w:t>
            </w:r>
            <w:r w:rsidRPr="008C3D78">
              <w:rPr>
                <w:rFonts w:ascii="나눔고딕" w:eastAsia="나눔고딕" w:hAnsi="나눔고딕" w:cs="굴림" w:hint="eastAsia"/>
                <w:color w:val="20293D"/>
                <w:sz w:val="16"/>
                <w:szCs w:val="16"/>
                <w:lang w:eastAsia="ko-KR"/>
              </w:rPr>
              <w:t> </w:t>
            </w:r>
          </w:p>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w:t>
            </w:r>
            <w:r w:rsidRPr="008C3D78">
              <w:rPr>
                <w:rFonts w:ascii="나눔고딕" w:eastAsia="나눔고딕" w:hAnsi="나눔고딕" w:cs="굴림" w:hint="eastAsia"/>
                <w:color w:val="434F54"/>
                <w:sz w:val="16"/>
                <w:szCs w:val="16"/>
                <w:lang w:eastAsia="ko-KR"/>
              </w:rPr>
              <w:t>"second"</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all"</w:t>
            </w:r>
            <w:r w:rsidRPr="008C3D78">
              <w:rPr>
                <w:rFonts w:ascii="나눔고딕" w:eastAsia="나눔고딕" w:hAnsi="나눔고딕" w:cs="굴림" w:hint="eastAsia"/>
                <w:color w:val="20293D"/>
                <w:sz w:val="16"/>
                <w:szCs w:val="16"/>
                <w:lang w:eastAsia="ko-KR"/>
              </w:rPr>
              <w:t> </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tepmode</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범위가 갱신되는 모드의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backward"</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todate"</w:t>
            </w:r>
            <w:r w:rsidRPr="008C3D78">
              <w:rPr>
                <w:rFonts w:ascii="나눔고딕" w:eastAsia="나눔고딕" w:hAnsi="나눔고딕" w:cs="굴림" w:hint="eastAsia"/>
                <w:color w:val="20293D"/>
                <w:sz w:val="16"/>
                <w:szCs w:val="16"/>
                <w:lang w:eastAsia="ko-KR"/>
              </w:rPr>
              <w:t> </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visible</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버튼의 표시 여부를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논리값</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770" w:type="dxa"/>
            <w:vMerge w:val="restart"/>
            <w:tcBorders>
              <w:top w:val="nil"/>
              <w:left w:val="single" w:sz="4" w:space="0" w:color="auto"/>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font</w:t>
            </w: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color</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글자 색상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색상</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family</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폰트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폰트명</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ize</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폰트 사이즈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1이상의 수치</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visible</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의 표시 여부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논리값</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x</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의 X 위치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2이상 3이하의 수치</w:t>
            </w:r>
          </w:p>
        </w:tc>
      </w:tr>
      <w:tr w:rsidR="003F7835" w:rsidRPr="008C3D78" w:rsidTr="003D5EE0">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xanchor</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의 수평 앵커 위치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auto"</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left"</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center"</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right"</w:t>
            </w:r>
          </w:p>
        </w:tc>
      </w:tr>
      <w:tr w:rsidR="003F7835" w:rsidRPr="008C3D78" w:rsidTr="003D5EE0">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y</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의 Y 위치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2이상 3이하의 수치</w:t>
            </w:r>
          </w:p>
        </w:tc>
      </w:tr>
      <w:tr w:rsidR="003F7835" w:rsidRPr="008C3D78" w:rsidTr="003D5EE0">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yanchor</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의 수직 앵커 위치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w:t>
            </w:r>
            <w:r w:rsidRPr="008C3D78">
              <w:rPr>
                <w:rFonts w:ascii="나눔고딕" w:eastAsia="나눔고딕" w:hAnsi="나눔고딕" w:cs="굴림" w:hint="eastAsia"/>
                <w:color w:val="434F54"/>
                <w:sz w:val="16"/>
                <w:szCs w:val="16"/>
                <w:lang w:eastAsia="ko-KR"/>
              </w:rPr>
              <w:t>"auto"</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top"</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middle"</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bottom"</w:t>
            </w:r>
          </w:p>
        </w:tc>
      </w:tr>
    </w:tbl>
    <w:p w:rsidR="003F7835" w:rsidRPr="008C3D78" w:rsidRDefault="003F7835" w:rsidP="003D5EE0">
      <w:pPr>
        <w:pStyle w:val="a1"/>
        <w:rPr>
          <w:lang w:eastAsia="ko-KR"/>
        </w:rPr>
      </w:pP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rangeselector의 동작은 각각의 버튼에 설정된 ‘count’, ‘step’, ‘stepmode’의 세 가지 속성을 위주로 작동한다. 버튼을 클릭하면 가장 최근 </w:t>
      </w:r>
      <w:proofErr w:type="gramStart"/>
      <w:r w:rsidRPr="00A55D9B">
        <w:rPr>
          <w:rFonts w:ascii="나눔명조" w:eastAsia="나눔명조" w:hAnsi="나눔명조"/>
          <w:lang w:eastAsia="ko-KR"/>
        </w:rPr>
        <w:t>데이터로부터 ’stepmode’</w:t>
      </w:r>
      <w:proofErr w:type="gramEnd"/>
      <w:r w:rsidRPr="00A55D9B">
        <w:rPr>
          <w:rFonts w:ascii="나눔명조" w:eastAsia="나눔명조" w:hAnsi="나눔명조"/>
          <w:lang w:eastAsia="ko-KR"/>
        </w:rPr>
        <w:t xml:space="preserve"> 방향으로 ‘step’ 속성에 설정된 단위에 의해 ‘count’ 만큼 X축의 범위가 설정된다. </w:t>
      </w:r>
      <w:r w:rsidRPr="00A55D9B">
        <w:rPr>
          <w:rFonts w:ascii="나눔명조" w:eastAsia="나눔명조" w:hAnsi="나눔명조"/>
        </w:rPr>
        <w:t xml:space="preserve">‘step’은 “month”, “day”, “year” 등의 시간 간격이 설정되고, ’stepmode’는 “backward”, “todate”의 두 속성값이 설정된다. </w:t>
      </w:r>
      <w:r w:rsidRPr="00A55D9B">
        <w:rPr>
          <w:rFonts w:ascii="나눔명조" w:eastAsia="나눔명조" w:hAnsi="나눔명조"/>
          <w:lang w:eastAsia="ko-KR"/>
        </w:rPr>
        <w:t>“backward”</w:t>
      </w:r>
      <w:proofErr w:type="gramStart"/>
      <w:r w:rsidRPr="00A55D9B">
        <w:rPr>
          <w:rFonts w:ascii="나눔명조" w:eastAsia="나눔명조" w:hAnsi="나눔명조"/>
          <w:lang w:eastAsia="ko-KR"/>
        </w:rPr>
        <w:t>는 ’step’</w:t>
      </w:r>
      <w:proofErr w:type="gramEnd"/>
      <w:r w:rsidRPr="00A55D9B">
        <w:rPr>
          <w:rFonts w:ascii="나눔명조" w:eastAsia="나눔명조" w:hAnsi="나눔명조"/>
          <w:lang w:eastAsia="ko-KR"/>
        </w:rPr>
        <w:t xml:space="preserve"> 단위로 ‘count’ 만큼 뒤쪽으로 X축 범위의 시작 값이 설정되고, “todate”는 ‘step’ 단위로 ‘count’ 만큼 뒤쪽의 첫 번째 타임스탬프로 설정된다. 예를 </w:t>
      </w:r>
      <w:proofErr w:type="gramStart"/>
      <w:r w:rsidRPr="00A55D9B">
        <w:rPr>
          <w:rFonts w:ascii="나눔명조" w:eastAsia="나눔명조" w:hAnsi="나눔명조"/>
          <w:lang w:eastAsia="ko-KR"/>
        </w:rPr>
        <w:t>들면 ’stepmode’가</w:t>
      </w:r>
      <w:proofErr w:type="gramEnd"/>
      <w:r w:rsidRPr="00A55D9B">
        <w:rPr>
          <w:rFonts w:ascii="나눔명조" w:eastAsia="나눔명조" w:hAnsi="나눔명조"/>
          <w:lang w:eastAsia="ko-KR"/>
        </w:rPr>
        <w:t xml:space="preserve"> “todate”인 경우 ’step’이 “year”이고 ’count’가 “1”로 설정되어 있다면 첫 번째 타임스탬프인 해당년도 1월 1일로 이동한다. </w:t>
      </w:r>
      <w:proofErr w:type="gramStart"/>
      <w:r w:rsidRPr="00A55D9B">
        <w:rPr>
          <w:rFonts w:ascii="나눔명조" w:eastAsia="나눔명조" w:hAnsi="나눔명조"/>
          <w:lang w:eastAsia="ko-KR"/>
        </w:rPr>
        <w:t>반면 ’stepmode’가</w:t>
      </w:r>
      <w:proofErr w:type="gramEnd"/>
      <w:r w:rsidRPr="00A55D9B">
        <w:rPr>
          <w:rFonts w:ascii="나눔명조" w:eastAsia="나눔명조" w:hAnsi="나눔명조"/>
          <w:lang w:eastAsia="ko-KR"/>
        </w:rPr>
        <w:t xml:space="preserve"> “bakcward”인 경우는 기간상으로 1년 전으로 X축의 시작 범위가 설정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의 코드는 rangeselect 버튼을 사용하는 R과 python 코드이다. 이 코드를 보면 총 5개의 버튼이 만들어졌는데, 첫 번째 버튼은 ‘stepmode’가 “bakcward”</w:t>
      </w:r>
      <w:proofErr w:type="gramStart"/>
      <w:r w:rsidRPr="00A55D9B">
        <w:rPr>
          <w:rFonts w:ascii="나눔명조" w:eastAsia="나눔명조" w:hAnsi="나눔명조"/>
          <w:lang w:eastAsia="ko-KR"/>
        </w:rPr>
        <w:t>, ’step’을</w:t>
      </w:r>
      <w:proofErr w:type="gramEnd"/>
      <w:r w:rsidRPr="00A55D9B">
        <w:rPr>
          <w:rFonts w:ascii="나눔명조" w:eastAsia="나눔명조" w:hAnsi="나눔명조"/>
          <w:lang w:eastAsia="ko-KR"/>
        </w:rPr>
        <w:t xml:space="preserve"> “day”로 설정하고 ’count’를 “7”로 설정하였기 때문에 범위를 마지막 날로부터 7일 전부터 마지막 날까지 설정된다. 두 번째 버튼과 세 번째 버튼은 각각 한 달, 6개월 전부터 마지막 날까지 </w:t>
      </w:r>
      <w:r w:rsidRPr="00A55D9B">
        <w:rPr>
          <w:rFonts w:ascii="나눔명조" w:eastAsia="나눔명조" w:hAnsi="나눔명조"/>
          <w:lang w:eastAsia="ko-KR"/>
        </w:rPr>
        <w:lastRenderedPageBreak/>
        <w:t xml:space="preserve">설정하는 버튼이다. 네 번째 버튼에서 </w:t>
      </w:r>
      <w:proofErr w:type="gramStart"/>
      <w:r w:rsidRPr="00A55D9B">
        <w:rPr>
          <w:rFonts w:ascii="나눔명조" w:eastAsia="나눔명조" w:hAnsi="나눔명조"/>
          <w:lang w:eastAsia="ko-KR"/>
        </w:rPr>
        <w:t>보면 ’stepmode’가</w:t>
      </w:r>
      <w:proofErr w:type="gramEnd"/>
      <w:r w:rsidRPr="00A55D9B">
        <w:rPr>
          <w:rFonts w:ascii="나눔명조" w:eastAsia="나눔명조" w:hAnsi="나눔명조"/>
          <w:lang w:eastAsia="ko-KR"/>
        </w:rPr>
        <w:t xml:space="preserve"> 다른 버튼과 달리 “todate”로 설정되어 있고 ’step’은 “year”, ’count’는 “1”로 설정되어 있다. 따라서 이 버튼은 연도의 타임 스탬프, 즉 첫번째 1월 1일로 X축의 시작 범위가 이동한다. 반면 다섯 번째 버튼은 네 번째 </w:t>
      </w:r>
      <w:proofErr w:type="gramStart"/>
      <w:r w:rsidRPr="00A55D9B">
        <w:rPr>
          <w:rFonts w:ascii="나눔명조" w:eastAsia="나눔명조" w:hAnsi="나눔명조"/>
          <w:lang w:eastAsia="ko-KR"/>
        </w:rPr>
        <w:t>버튼과 ’count’</w:t>
      </w:r>
      <w:proofErr w:type="gramEnd"/>
      <w:r w:rsidRPr="00A55D9B">
        <w:rPr>
          <w:rFonts w:ascii="나눔명조" w:eastAsia="나눔명조" w:hAnsi="나눔명조"/>
          <w:lang w:eastAsia="ko-KR"/>
        </w:rPr>
        <w:t>, ’step’은 동일하게 설정되어 있지만 ’stepmode’는 “backward”로 설정이 되었다. 따라서 이 버튼은 가장 최근 일로부터 1년 전으로 X축의 시작 범위가 설정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여기서 하나 주의해 보아야 하는 것은 rangeselector의 ‘buttons’ 속성은 다른 속성과 달리 딕셔너리(R의 경우 list)의 리스트로 구성한다는 것이다. 버튼은 여러 개를 설정할 수 있기 때문에 이 버튼들의 딕셔너리를 리스트로 설정하여 ‘button’ 속성에 설정한다는 것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3D5EE0">
      <w:pPr>
        <w:pStyle w:val="R"/>
      </w:pPr>
      <w:r w:rsidRPr="00A55D9B">
        <w:t>total_deaths_5_nations_by_day |&gt;</w:t>
      </w:r>
      <w:r w:rsidRPr="00A55D9B">
        <w:br/>
        <w:t xml:space="preserve">  plot_ly() |&gt;</w:t>
      </w:r>
      <w:r w:rsidRPr="00A55D9B">
        <w:br/>
        <w:t xml:space="preserve">  add_trace(type = 'scatter', mode = 'lines', </w:t>
      </w:r>
      <w:r w:rsidRPr="00A55D9B">
        <w:br/>
        <w:t xml:space="preserve">            x = ~date, y = ~total_deaths_per_million ,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xaxis = list(title = '', </w:t>
      </w:r>
      <w:r w:rsidRPr="00A55D9B">
        <w:br/>
        <w:t xml:space="preserve">                      range = c(min(total_deaths_5_nations_by_day$date),</w:t>
      </w:r>
      <w:r w:rsidRPr="00A55D9B">
        <w:br/>
        <w:t xml:space="preserve">                                max(total_deaths_5_nations_by_day$date)),</w:t>
      </w:r>
      <w:r w:rsidRPr="00A55D9B">
        <w:br/>
        <w:t xml:space="preserve">                      ## rangeslider </w:t>
      </w:r>
      <w:r w:rsidRPr="00A55D9B">
        <w:t>속성</w:t>
      </w:r>
      <w:r w:rsidRPr="00A55D9B">
        <w:t xml:space="preserve"> </w:t>
      </w:r>
      <w:r w:rsidRPr="00A55D9B">
        <w:t>설정</w:t>
      </w:r>
      <w:r w:rsidRPr="00A55D9B">
        <w:br/>
        <w:t xml:space="preserve">                      rangeslider = list(visible = T),</w:t>
      </w:r>
      <w:r w:rsidRPr="00A55D9B">
        <w:br/>
        <w:t xml:space="preserve">                      ##  rangeselector  </w:t>
      </w:r>
      <w:r w:rsidRPr="00A55D9B">
        <w:t>속성</w:t>
      </w:r>
      <w:r w:rsidRPr="00A55D9B">
        <w:t xml:space="preserve"> </w:t>
      </w:r>
      <w:r w:rsidRPr="00A55D9B">
        <w:t>설정</w:t>
      </w:r>
      <w:r w:rsidRPr="00A55D9B">
        <w:br/>
        <w:t xml:space="preserve">                      rangeselector=list(</w:t>
      </w:r>
      <w:r w:rsidRPr="00A55D9B">
        <w:br/>
        <w:t xml:space="preserve">                        ## rangeselector</w:t>
      </w:r>
      <w:r w:rsidRPr="00A55D9B">
        <w:t>의</w:t>
      </w:r>
      <w:r w:rsidRPr="00A55D9B">
        <w:t xml:space="preserve"> buttons </w:t>
      </w:r>
      <w:r w:rsidRPr="00A55D9B">
        <w:t>속성</w:t>
      </w:r>
      <w:r w:rsidRPr="00A55D9B">
        <w:t xml:space="preserve"> </w:t>
      </w:r>
      <w:r w:rsidRPr="00A55D9B">
        <w:t>설정</w:t>
      </w:r>
      <w:r w:rsidRPr="00A55D9B">
        <w:br/>
        <w:t xml:space="preserve">                        buttons=list(</w:t>
      </w:r>
      <w:r w:rsidRPr="00A55D9B">
        <w:br/>
        <w:t xml:space="preserve">                          list(count=7, label='1 Week before', step='day', stepmode='backward'),</w:t>
      </w:r>
      <w:r w:rsidRPr="00A55D9B">
        <w:br/>
        <w:t xml:space="preserve">                          list(count=1, label='1 month before', step='month', stepmode='backward'),</w:t>
      </w:r>
      <w:r w:rsidRPr="00A55D9B">
        <w:br/>
        <w:t xml:space="preserve">                          list(count=6, label='6 months before', step='month', stepmode='backward'),</w:t>
      </w:r>
      <w:r w:rsidRPr="00A55D9B">
        <w:br/>
        <w:t xml:space="preserve">                          list(count=1, label='new years day', step='year', stepmode='todate'),</w:t>
      </w:r>
      <w:r w:rsidRPr="00A55D9B">
        <w:br/>
        <w:t xml:space="preserve">                          list(count=1, label='1 year before', step='year', stepmode='backward')</w:t>
      </w:r>
      <w:r w:rsidRPr="00A55D9B">
        <w:br/>
        <w:t xml:space="preserve">                        ))),</w:t>
      </w:r>
      <w:r w:rsidRPr="00A55D9B">
        <w:br/>
        <w:t xml:space="preserve">         showlegend = T, margin = list(t = 75, b = 25, l = 25, r = 25))</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3D5EE0">
      <w:pPr>
        <w:pStyle w:val="python"/>
      </w:pPr>
      <w:r w:rsidRPr="00A55D9B">
        <w:t>fig = go.Figure()</w:t>
      </w:r>
      <w:r w:rsidRPr="00A55D9B">
        <w:br/>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r>
      <w:r w:rsidRPr="00A55D9B">
        <w:br/>
        <w:t xml:space="preserve">fig.update_layout(title = dict(text = '코로나 19 사망자수 추세', x = 0.5), </w:t>
      </w:r>
      <w:r w:rsidRPr="00A55D9B">
        <w:br/>
      </w:r>
      <w:r w:rsidRPr="00A55D9B">
        <w:lastRenderedPageBreak/>
        <w:t xml:space="preserve">                  xaxis = dict(title = '', </w:t>
      </w:r>
      <w:r w:rsidRPr="00A55D9B">
        <w:br/>
        <w:t xml:space="preserve">                               ## rangeslider 속성 설정</w:t>
      </w:r>
      <w:r w:rsidRPr="00A55D9B">
        <w:br/>
        <w:t xml:space="preserve">                               rangeslider = dict(visible = True),</w:t>
      </w:r>
      <w:r w:rsidRPr="00A55D9B">
        <w:br/>
        <w:t xml:space="preserve">                               ## rangeselector 속성 설정</w:t>
      </w:r>
      <w:r w:rsidRPr="00A55D9B">
        <w:br/>
        <w:t xml:space="preserve">                               rangeselector=dict(</w:t>
      </w:r>
      <w:r w:rsidRPr="00A55D9B">
        <w:br/>
        <w:t xml:space="preserve">                                   ## rangeselector의 buttons 속성 설정</w:t>
      </w:r>
      <w:r w:rsidRPr="00A55D9B">
        <w:br/>
        <w:t xml:space="preserve">                                   buttons=list([</w:t>
      </w:r>
      <w:r w:rsidRPr="00A55D9B">
        <w:br/>
        <w:t xml:space="preserve">                                       dict(count=7, label='1 Week before', step='day', stepmode="backward"),</w:t>
      </w:r>
      <w:r w:rsidRPr="00A55D9B">
        <w:br/>
        <w:t xml:space="preserve">                                       dict(count=1, label='1 month before', step='month', stepmode="backward"),</w:t>
      </w:r>
      <w:r w:rsidRPr="00A55D9B">
        <w:br/>
        <w:t xml:space="preserve">                                       dict(count=6, label='6 months before', step="month", stepmode="backward"),</w:t>
      </w:r>
      <w:r w:rsidRPr="00A55D9B">
        <w:br/>
        <w:t xml:space="preserve">                                       dict(count=1, label='new years day', step="year", stepmode="todate"),</w:t>
      </w:r>
      <w:r w:rsidRPr="00A55D9B">
        <w:br/>
        <w:t xml:space="preserve">                                       dict(count=1, label='1 year before', step="year", stepmode="backward")</w:t>
      </w:r>
      <w:r w:rsidRPr="00A55D9B">
        <w:br/>
        <w:t xml:space="preserve">                                       ]))), </w:t>
      </w:r>
      <w:r w:rsidRPr="00A55D9B">
        <w:br/>
        <w:t xml:space="preserve">                  yaxis = dict(title = '10만명당 사망자수 누계'))   </w:t>
      </w:r>
      <w:r w:rsidRPr="00A55D9B">
        <w:br/>
        <w:t xml:space="preserve">    </w:t>
      </w:r>
      <w:r w:rsidRPr="00A55D9B">
        <w:br/>
        <w:t>fig.show()</w:t>
      </w:r>
    </w:p>
    <w:p w:rsidR="003F7835" w:rsidRPr="00A55D9B" w:rsidRDefault="007879E0">
      <w:pPr>
        <w:pStyle w:val="CaptionedFigure"/>
        <w:rPr>
          <w:rFonts w:ascii="나눔명조" w:eastAsia="나눔명조" w:hAnsi="나눔명조"/>
        </w:rPr>
      </w:pPr>
      <w:r>
        <w:rPr>
          <w:rFonts w:ascii="나눔명조" w:eastAsia="나눔명조" w:hAnsi="나눔명조"/>
        </w:rPr>
        <w:lastRenderedPageBreak/>
        <w:pict>
          <v:shape id="_x0000_i1125" type="#_x0000_t75" style="width:489.6pt;height:350.65pt">
            <v:imagedata r:id="rId160" o:title="5-4"/>
          </v:shape>
        </w:pict>
      </w:r>
    </w:p>
    <w:p w:rsidR="003F7835" w:rsidRPr="00A55D9B" w:rsidRDefault="003F7835">
      <w:pPr>
        <w:pStyle w:val="ImageCaption"/>
        <w:rPr>
          <w:rFonts w:ascii="나눔명조" w:eastAsia="나눔명조" w:hAnsi="나눔명조"/>
        </w:rPr>
      </w:pPr>
      <w:r w:rsidRPr="00A55D9B">
        <w:rPr>
          <w:rFonts w:ascii="나눔명조" w:eastAsia="나눔명조" w:hAnsi="나눔명조"/>
        </w:rPr>
        <w:t>실행결과 V-4. rangeselector를 사용한 python 선 그래프</w:t>
      </w:r>
    </w:p>
    <w:p w:rsidR="003F7835" w:rsidRPr="00A55D9B" w:rsidRDefault="003F7835">
      <w:pPr>
        <w:pStyle w:val="2"/>
        <w:rPr>
          <w:rFonts w:ascii="나눔명조" w:eastAsia="나눔명조" w:hAnsi="나눔명조"/>
          <w:lang w:eastAsia="ko-KR"/>
        </w:rPr>
      </w:pPr>
      <w:bookmarkStart w:id="93" w:name="호버모드를-사용한-선-그래프"/>
      <w:bookmarkEnd w:id="92"/>
      <w:r w:rsidRPr="00A55D9B">
        <w:rPr>
          <w:rFonts w:ascii="나눔명조" w:eastAsia="나눔명조" w:hAnsi="나눔명조"/>
          <w:lang w:eastAsia="ko-KR"/>
        </w:rPr>
        <w:t>호버모드를 사용한 선 그래프</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plolty는 동적 데이터 시각화이기 때문에 온라인에서 사용자의 반응에 따라 작동하는 다양한 기능을 제공한다. 여기에는 여러 가지 기능이 있지만 데이터의 값과 해당 값의 변량 등 시각화된 데이터의 해석이 원활하도록 제공하는 기능이 호버이다. 호버는 plotly에서만 제공하는 기능은 아니고 과거 ‘tooltip’이라는 이름으로 많이 사용되는 기능인데, 사용자의 마우스나 디지털 포인팅 장비와 상호 반응해 그 기기가 포인팅하는 곳의 정보를 조그마한 박스를 통해 사용자에게 알려주는 기능이다. 이 호버는 </w:t>
      </w:r>
      <w:proofErr w:type="gramStart"/>
      <w:r w:rsidRPr="00A55D9B">
        <w:rPr>
          <w:rFonts w:ascii="나눔명조" w:eastAsia="나눔명조" w:hAnsi="나눔명조"/>
          <w:lang w:eastAsia="ko-KR"/>
        </w:rPr>
        <w:t>흔히 ’mouse</w:t>
      </w:r>
      <w:proofErr w:type="gramEnd"/>
      <w:r w:rsidRPr="00A55D9B">
        <w:rPr>
          <w:rFonts w:ascii="나눔명조" w:eastAsia="나눔명조" w:hAnsi="나눔명조"/>
          <w:lang w:eastAsia="ko-KR"/>
        </w:rPr>
        <w:t xml:space="preserve"> over’, ‘mouse hover’, ’hover box’라고도 불리며, CSS(Cascade Style Sheet)를 사용하여 웹 브라우저에서 사용할 수 있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plotly에서도 호버를 표시하는 여러 가지 방법을 제공하는데, 이때 사용되는 </w:t>
      </w:r>
      <w:proofErr w:type="gramStart"/>
      <w:r w:rsidRPr="00A55D9B">
        <w:rPr>
          <w:rFonts w:ascii="나눔명조" w:eastAsia="나눔명조" w:hAnsi="나눔명조"/>
          <w:lang w:eastAsia="ko-KR"/>
        </w:rPr>
        <w:t>속성이 ’hovermode’이다</w:t>
      </w:r>
      <w:proofErr w:type="gramEnd"/>
      <w:r w:rsidRPr="00A55D9B">
        <w:rPr>
          <w:rFonts w:ascii="나눔명조" w:eastAsia="나눔명조" w:hAnsi="나눔명조"/>
          <w:lang w:eastAsia="ko-KR"/>
        </w:rPr>
        <w:t>. ’hovermode’는 다른 트레이스에서도 사용이 가능하지만 시간의 시각화에 사용되는 scatter 트레이스의 “lines” 모드에서 매우 효과적으로 사용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rPr>
        <w:t xml:space="preserve">‘hovermode’는 ’layout’에서 설정되는 속성으로 “x”, “y”, “closest”, False, “x unified”, “y unified”의 6가지 속성값을 가질 수 있다. </w:t>
      </w:r>
      <w:r w:rsidRPr="00A55D9B">
        <w:rPr>
          <w:rFonts w:ascii="나눔명조" w:eastAsia="나눔명조" w:hAnsi="나눔명조"/>
          <w:lang w:eastAsia="ko-KR"/>
        </w:rPr>
        <w:t xml:space="preserve">“x”, “y”는 X축, Y축 상에 같은 값을 가지는 </w:t>
      </w:r>
      <w:r w:rsidRPr="00A55D9B">
        <w:rPr>
          <w:rFonts w:ascii="나눔명조" w:eastAsia="나눔명조" w:hAnsi="나눔명조"/>
          <w:lang w:eastAsia="ko-KR"/>
        </w:rPr>
        <w:lastRenderedPageBreak/>
        <w:t xml:space="preserve">트레이스에 대한 호버를 모두 표시해주는 호버모드이다. 마우스 포인트가 가리키는 X축과 Y축의 값을 인식하고 이들과 동일한 값을 가지는 트레이스의 해당 위치에 각각의 호버가 표시된다. 이 모드는 각각의 동일한 축 데이터끼리 서로 비교할 수 있다는 장점이 있는데, plotly 시각화의 우측 상단에 </w:t>
      </w:r>
      <w:proofErr w:type="gramStart"/>
      <w:r w:rsidRPr="00A55D9B">
        <w:rPr>
          <w:rFonts w:ascii="나눔명조" w:eastAsia="나눔명조" w:hAnsi="나눔명조"/>
          <w:lang w:eastAsia="ko-KR"/>
        </w:rPr>
        <w:t>표시되는 ’modebar’에서도</w:t>
      </w:r>
      <w:proofErr w:type="gramEnd"/>
      <w:r w:rsidRPr="00A55D9B">
        <w:rPr>
          <w:rFonts w:ascii="나눔명조" w:eastAsia="나눔명조" w:hAnsi="나눔명조"/>
          <w:lang w:eastAsia="ko-KR"/>
        </w:rPr>
        <w:t xml:space="preserve"> 설정할 수 있다. “closet”은 마우스 포인팅과 가장 가까운 곳의 호버를 표시하는 모드로 특별한 설정이 없다면 “closet” 모드로 설정된다. “x unified”, “y unified”는 동일한 X축과 Y축의 값에 해당하는 각각의 트레이스 데이터들이 하나의 호버 박스에 표시된다. 이로써 데이터를 한 번에 비교할 수 있는 장점이 있는데, 또 하나의 장점은 X축, Y 축의 방향으로 보조선이 표시된다는 것이다. 이 보조선은 스파이크라인이라고 </w:t>
      </w:r>
      <w:proofErr w:type="gramStart"/>
      <w:r w:rsidRPr="00A55D9B">
        <w:rPr>
          <w:rFonts w:ascii="나눔명조" w:eastAsia="나눔명조" w:hAnsi="나눔명조"/>
          <w:lang w:eastAsia="ko-KR"/>
        </w:rPr>
        <w:t>하며 ’skikemode’</w:t>
      </w:r>
      <w:proofErr w:type="gramEnd"/>
      <w:r w:rsidRPr="00A55D9B">
        <w:rPr>
          <w:rFonts w:ascii="나눔명조" w:eastAsia="나눔명조" w:hAnsi="나눔명조"/>
          <w:lang w:eastAsia="ko-KR"/>
        </w:rPr>
        <w:t xml:space="preserve"> 속성으로 표시할 수도 있는데, 호버 모드에서 “x unified”, “y unified”는 자동적으로 스파이크 라인이 표시되어 보다 수월하게 데이터를 확인할 수 있다. “x unified”와 “y unified”는 “x”, “y”와 동일하게 마우스의 포인팅과 동일한 X축과 Y축의 모든 데이터에 대한 호버를 표시하는 것은 동일하지만 표시되는 호버를 각각의 데이터에 분산시키는 것이 아니고 하나의 호버에 묶어서 표시하는 것이 다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hovermode’와 관련된 속성 중에 호버가 표시되는 데이터와 포인팅과의 </w:t>
      </w:r>
      <w:proofErr w:type="gramStart"/>
      <w:r w:rsidRPr="00A55D9B">
        <w:rPr>
          <w:rFonts w:ascii="나눔명조" w:eastAsia="나눔명조" w:hAnsi="나눔명조"/>
          <w:lang w:eastAsia="ko-KR"/>
        </w:rPr>
        <w:t>거리는 ’hoverdistance’로</w:t>
      </w:r>
      <w:proofErr w:type="gramEnd"/>
      <w:r w:rsidRPr="00A55D9B">
        <w:rPr>
          <w:rFonts w:ascii="나눔명조" w:eastAsia="나눔명조" w:hAnsi="나눔명조"/>
          <w:lang w:eastAsia="ko-KR"/>
        </w:rPr>
        <w:t xml:space="preserve"> 설정할 수 있다. ’hoverdistance’는 -1과 0이상의 수치로 설정하는데 -1이 설정되면 항상 호버를 표시하고 0은 호버를 표시하지 않는다.</w:t>
      </w:r>
    </w:p>
    <w:p w:rsidR="003F7835" w:rsidRPr="00A55D9B" w:rsidRDefault="003F7835">
      <w:pPr>
        <w:pStyle w:val="a1"/>
        <w:rPr>
          <w:rFonts w:ascii="나눔명조" w:eastAsia="나눔명조" w:hAnsi="나눔명조"/>
        </w:rPr>
      </w:pPr>
      <w:r w:rsidRPr="00A55D9B">
        <w:rPr>
          <w:rFonts w:ascii="나눔명조" w:eastAsia="나눔명조" w:hAnsi="나눔명조"/>
        </w:rPr>
        <w:t>다음은 ’hovermode’를 “x”, “y”, “x unified”, “y unified”를 설정하는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3D5EE0">
      <w:pPr>
        <w:pStyle w:val="R"/>
      </w:pPr>
      <w:r w:rsidRPr="00A55D9B">
        <w:t xml:space="preserve">##  </w:t>
      </w:r>
      <w:r w:rsidRPr="00A55D9B">
        <w:t>호버모드가</w:t>
      </w:r>
      <w:r w:rsidRPr="00A55D9B">
        <w:t xml:space="preserve"> x</w:t>
      </w:r>
      <w:r w:rsidRPr="00A55D9B">
        <w:t>인</w:t>
      </w:r>
      <w:r w:rsidRPr="00A55D9B">
        <w:t xml:space="preserve"> </w:t>
      </w:r>
      <w:r w:rsidRPr="00A55D9B">
        <w:t>시각화</w:t>
      </w:r>
      <w:r w:rsidRPr="00A55D9B">
        <w:br/>
        <w:t>total_deaths_5_nations_by_day |&gt;</w:t>
      </w:r>
      <w:r w:rsidRPr="00A55D9B">
        <w:br/>
        <w:t xml:space="preserve">  plot_ly() |&gt;</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w:t>
      </w:r>
      <w:r w:rsidRPr="00A55D9B">
        <w:br/>
        <w:t xml:space="preserve">         ## </w:t>
      </w:r>
      <w:r w:rsidRPr="00A55D9B">
        <w:t>호버</w:t>
      </w:r>
      <w:r w:rsidRPr="00A55D9B">
        <w:t xml:space="preserve"> </w:t>
      </w:r>
      <w:r w:rsidRPr="00A55D9B">
        <w:t>모드</w:t>
      </w:r>
      <w:r w:rsidRPr="00A55D9B">
        <w:t xml:space="preserve"> </w:t>
      </w:r>
      <w:r w:rsidRPr="00A55D9B">
        <w:t>설정</w:t>
      </w:r>
      <w:r w:rsidRPr="00A55D9B">
        <w:br/>
        <w:t xml:space="preserve">         hovermode="x")</w:t>
      </w:r>
      <w:r w:rsidRPr="00A55D9B">
        <w:br/>
      </w:r>
      <w:r w:rsidRPr="00A55D9B">
        <w:br/>
        <w:t xml:space="preserve">##  </w:t>
      </w:r>
      <w:r w:rsidRPr="00A55D9B">
        <w:t>호버모드가</w:t>
      </w:r>
      <w:r w:rsidRPr="00A55D9B">
        <w:t xml:space="preserve"> y</w:t>
      </w:r>
      <w:r w:rsidRPr="00A55D9B">
        <w:t>인</w:t>
      </w:r>
      <w:r w:rsidRPr="00A55D9B">
        <w:t xml:space="preserve"> </w:t>
      </w:r>
      <w:r w:rsidRPr="00A55D9B">
        <w:t>시각화</w:t>
      </w:r>
      <w:r w:rsidRPr="00A55D9B">
        <w:br/>
        <w:t>total_deaths_5_nations_by_day |&gt;</w:t>
      </w:r>
      <w:r w:rsidRPr="00A55D9B">
        <w:br/>
        <w:t xml:space="preserve">  plot_ly() |&gt;</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 </w:t>
      </w:r>
      <w:r w:rsidRPr="00A55D9B">
        <w:br/>
        <w:t xml:space="preserve">         ## </w:t>
      </w:r>
      <w:r w:rsidRPr="00A55D9B">
        <w:t>호버</w:t>
      </w:r>
      <w:r w:rsidRPr="00A55D9B">
        <w:t xml:space="preserve"> </w:t>
      </w:r>
      <w:r w:rsidRPr="00A55D9B">
        <w:t>모드</w:t>
      </w:r>
      <w:r w:rsidRPr="00A55D9B">
        <w:t xml:space="preserve"> </w:t>
      </w:r>
      <w:r w:rsidRPr="00A55D9B">
        <w:t>설정</w:t>
      </w:r>
      <w:r w:rsidRPr="00A55D9B">
        <w:br/>
      </w:r>
      <w:r w:rsidRPr="00A55D9B">
        <w:lastRenderedPageBreak/>
        <w:t xml:space="preserve">         hovermode="y")</w:t>
      </w:r>
      <w:r w:rsidRPr="00A55D9B">
        <w:br/>
      </w:r>
      <w:r w:rsidRPr="00A55D9B">
        <w:br/>
        <w:t xml:space="preserve">##  </w:t>
      </w:r>
      <w:r w:rsidRPr="00A55D9B">
        <w:t>호버모드가</w:t>
      </w:r>
      <w:r w:rsidRPr="00A55D9B">
        <w:t xml:space="preserve"> x unified</w:t>
      </w:r>
      <w:r w:rsidRPr="00A55D9B">
        <w:t>인</w:t>
      </w:r>
      <w:r w:rsidRPr="00A55D9B">
        <w:t xml:space="preserve"> </w:t>
      </w:r>
      <w:r w:rsidRPr="00A55D9B">
        <w:t>시각화</w:t>
      </w:r>
      <w:r w:rsidRPr="00A55D9B">
        <w:br/>
        <w:t>total_deaths_5_nations_by_day |&gt;</w:t>
      </w:r>
      <w:r w:rsidRPr="00A55D9B">
        <w:br/>
        <w:t xml:space="preserve">  plot_ly() |&gt;</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 </w:t>
      </w:r>
      <w:r w:rsidRPr="00A55D9B">
        <w:br/>
        <w:t xml:space="preserve">         ## </w:t>
      </w:r>
      <w:r w:rsidRPr="00A55D9B">
        <w:t>호버</w:t>
      </w:r>
      <w:r w:rsidRPr="00A55D9B">
        <w:t xml:space="preserve"> </w:t>
      </w:r>
      <w:r w:rsidRPr="00A55D9B">
        <w:t>모드</w:t>
      </w:r>
      <w:r w:rsidRPr="00A55D9B">
        <w:t xml:space="preserve"> </w:t>
      </w:r>
      <w:r w:rsidRPr="00A55D9B">
        <w:t>설정</w:t>
      </w:r>
      <w:r w:rsidRPr="00A55D9B">
        <w:br/>
        <w:t xml:space="preserve">         hovermode="x unified")</w:t>
      </w:r>
      <w:r w:rsidRPr="00A55D9B">
        <w:br/>
      </w:r>
      <w:r w:rsidRPr="00A55D9B">
        <w:br/>
        <w:t xml:space="preserve">##  </w:t>
      </w:r>
      <w:r w:rsidRPr="00A55D9B">
        <w:t>호버모드가</w:t>
      </w:r>
      <w:r w:rsidRPr="00A55D9B">
        <w:t xml:space="preserve"> y unified</w:t>
      </w:r>
      <w:r w:rsidRPr="00A55D9B">
        <w:t>인</w:t>
      </w:r>
      <w:r w:rsidRPr="00A55D9B">
        <w:t xml:space="preserve"> </w:t>
      </w:r>
      <w:r w:rsidRPr="00A55D9B">
        <w:t>시각화</w:t>
      </w:r>
      <w:r w:rsidRPr="00A55D9B">
        <w:br/>
        <w:t>total_deaths_5_nations_by_day |&gt;</w:t>
      </w:r>
      <w:r w:rsidRPr="00A55D9B">
        <w:br/>
        <w:t xml:space="preserve">  plot_ly() |&gt;</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 </w:t>
      </w:r>
      <w:r w:rsidRPr="00A55D9B">
        <w:br/>
        <w:t xml:space="preserve">         ## </w:t>
      </w:r>
      <w:r w:rsidRPr="00A55D9B">
        <w:t>호버</w:t>
      </w:r>
      <w:r w:rsidRPr="00A55D9B">
        <w:t xml:space="preserve"> </w:t>
      </w:r>
      <w:r w:rsidRPr="00A55D9B">
        <w:t>모드</w:t>
      </w:r>
      <w:r w:rsidRPr="00A55D9B">
        <w:t xml:space="preserve"> </w:t>
      </w:r>
      <w:r w:rsidRPr="00A55D9B">
        <w:t>설정</w:t>
      </w:r>
      <w:r w:rsidRPr="00A55D9B">
        <w:br/>
        <w:t xml:space="preserve">         hovermode="y unified")</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3D5EE0">
      <w:pPr>
        <w:pStyle w:val="python"/>
      </w:pPr>
      <w:r w:rsidRPr="00A55D9B">
        <w:t>##  호버모드가 x인 시각화</w:t>
      </w:r>
      <w:r w:rsidRPr="00A55D9B">
        <w:br/>
        <w:t>fig = go.Figure()</w:t>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t xml:space="preserve">fig.update_layout(title = dict(text = '코로나 19 사망자수 추세', x = 0.5), </w:t>
      </w:r>
      <w:r w:rsidRPr="00A55D9B">
        <w:br/>
        <w:t xml:space="preserve">                  xaxis = dict(title = ''), </w:t>
      </w:r>
      <w:r w:rsidRPr="00A55D9B">
        <w:br/>
        <w:t xml:space="preserve">                  yaxis = dict(title = '10만명당 사망자수 누계'),</w:t>
      </w:r>
      <w:r w:rsidRPr="00A55D9B">
        <w:br/>
        <w:t xml:space="preserve">                  ## 호버 모드 설정</w:t>
      </w:r>
      <w:r w:rsidRPr="00A55D9B">
        <w:br/>
        <w:t xml:space="preserve">                  hovermode="x")       </w:t>
      </w:r>
      <w:r w:rsidRPr="00A55D9B">
        <w:br/>
        <w:t>fig.show()</w:t>
      </w:r>
      <w:r w:rsidRPr="00A55D9B">
        <w:br/>
      </w:r>
      <w:r w:rsidRPr="00A55D9B">
        <w:br/>
        <w:t>##  호버모드가 y인 시각화</w:t>
      </w:r>
      <w:r w:rsidRPr="00A55D9B">
        <w:br/>
        <w:t>fig = go.Figure()</w:t>
      </w:r>
      <w:r w:rsidRPr="00A55D9B">
        <w:br/>
      </w:r>
      <w:r w:rsidRPr="00A55D9B">
        <w:lastRenderedPageBreak/>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t xml:space="preserve">fig.update_layout(title = dict(text = '코로나 19 사망자수 추세', x = 0.5), </w:t>
      </w:r>
      <w:r w:rsidRPr="00A55D9B">
        <w:br/>
        <w:t xml:space="preserve">                  xaxis = dict(title = ''), </w:t>
      </w:r>
      <w:r w:rsidRPr="00A55D9B">
        <w:br/>
        <w:t xml:space="preserve">                  yaxis = dict(title = '10만명당 사망자수 누계'),</w:t>
      </w:r>
      <w:r w:rsidRPr="00A55D9B">
        <w:br/>
        <w:t xml:space="preserve">                  ## 호버 모드 설정</w:t>
      </w:r>
      <w:r w:rsidRPr="00A55D9B">
        <w:br/>
        <w:t xml:space="preserve">                  hovermode="y")       </w:t>
      </w:r>
      <w:r w:rsidRPr="00A55D9B">
        <w:br/>
        <w:t>fig.show()</w:t>
      </w:r>
      <w:r w:rsidRPr="00A55D9B">
        <w:br/>
      </w:r>
      <w:r w:rsidRPr="00A55D9B">
        <w:br/>
        <w:t>##  호버모드가 x unified인 시각화</w:t>
      </w:r>
      <w:r w:rsidRPr="00A55D9B">
        <w:br/>
        <w:t>fig = go.Figure()</w:t>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t xml:space="preserve">fig.update_layout(title = dict(text = '코로나 19 사망자수 추세', x = 0.5), </w:t>
      </w:r>
      <w:r w:rsidRPr="00A55D9B">
        <w:br/>
        <w:t xml:space="preserve">                  xaxis = dict(title = ''), </w:t>
      </w:r>
      <w:r w:rsidRPr="00A55D9B">
        <w:br/>
        <w:t xml:space="preserve">                  yaxis = dict(title = '10만명당 사망자수 누계'),</w:t>
      </w:r>
      <w:r w:rsidRPr="00A55D9B">
        <w:br/>
        <w:t xml:space="preserve">                  ## 호버 모드 설정</w:t>
      </w:r>
      <w:r w:rsidRPr="00A55D9B">
        <w:br/>
        <w:t xml:space="preserve">                  hovermode="x unified")       </w:t>
      </w:r>
      <w:r w:rsidRPr="00A55D9B">
        <w:br/>
        <w:t>fig.show()</w:t>
      </w:r>
      <w:r w:rsidRPr="00A55D9B">
        <w:br/>
      </w:r>
      <w:r w:rsidRPr="00A55D9B">
        <w:br/>
        <w:t>##  호버모드가 y unified인 시각화</w:t>
      </w:r>
      <w:r w:rsidRPr="00A55D9B">
        <w:br/>
        <w:t>fig = go.Figure()</w:t>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t xml:space="preserve">fig.update_layout(title = dict(text = '코로나 19 사망자수 추세', x = 0.5), </w:t>
      </w:r>
      <w:r w:rsidRPr="00A55D9B">
        <w:br/>
        <w:t xml:space="preserve">                  xaxis = dict(title = ''), </w:t>
      </w:r>
      <w:r w:rsidRPr="00A55D9B">
        <w:br/>
        <w:t xml:space="preserve">                  yaxis = dict(title = '10만명당 사망자수 누계'),</w:t>
      </w:r>
      <w:r w:rsidRPr="00A55D9B">
        <w:br/>
        <w:t xml:space="preserve">                  ## 호버 모드 설정</w:t>
      </w:r>
      <w:r w:rsidRPr="00A55D9B">
        <w:br/>
      </w:r>
      <w:r w:rsidRPr="00A55D9B">
        <w:lastRenderedPageBreak/>
        <w:t xml:space="preserve">                  hovermode="y unified")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4131176"/>
            <wp:effectExtent l="0" t="0" r="0" b="0"/>
            <wp:docPr id="98" name="Picture" descr="실행결과 V-5. R의 호버모드 설정의 결과"/>
            <wp:cNvGraphicFramePr/>
            <a:graphic xmlns:a="http://schemas.openxmlformats.org/drawingml/2006/main">
              <a:graphicData uri="http://schemas.openxmlformats.org/drawingml/2006/picture">
                <pic:pic xmlns:pic="http://schemas.openxmlformats.org/drawingml/2006/picture">
                  <pic:nvPicPr>
                    <pic:cNvPr id="16" name="Picture" descr="./fig/png/5-5.png"/>
                    <pic:cNvPicPr>
                      <a:picLocks noChangeAspect="1" noChangeArrowheads="1"/>
                    </pic:cNvPicPr>
                  </pic:nvPicPr>
                  <pic:blipFill>
                    <a:blip r:embed="rId161"/>
                    <a:stretch>
                      <a:fillRect/>
                    </a:stretch>
                  </pic:blipFill>
                  <pic:spPr bwMode="auto">
                    <a:xfrm>
                      <a:off x="0" y="0"/>
                      <a:ext cx="5969000" cy="4131176"/>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5. R의 호버모드 설정의 결과</w:t>
      </w:r>
    </w:p>
    <w:p w:rsidR="003F7835" w:rsidRPr="00A55D9B" w:rsidRDefault="003F7835">
      <w:pPr>
        <w:pStyle w:val="2"/>
        <w:rPr>
          <w:rFonts w:ascii="나눔명조" w:eastAsia="나눔명조" w:hAnsi="나눔명조"/>
          <w:lang w:eastAsia="ko-KR"/>
        </w:rPr>
      </w:pPr>
      <w:bookmarkStart w:id="94" w:name="스파이크-라인을-사용한-선-그래프"/>
      <w:bookmarkEnd w:id="93"/>
      <w:r w:rsidRPr="00A55D9B">
        <w:rPr>
          <w:rFonts w:ascii="나눔명조" w:eastAsia="나눔명조" w:hAnsi="나눔명조"/>
          <w:lang w:eastAsia="ko-KR"/>
        </w:rPr>
        <w:t>스파이크 라인을 사용한 선 그래프</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plotly에서는 호버를 사용하여 데이터를 보다 쉽게 파악할 수 있는 기능을 제공한다. 여기에 보조적으로 사용할 수 있는 기능인 스파이크 라인(spikeline)도 지원한다. 스파이크 라인은 마우스가 포인팅하는 곳의 X축, Y축 안내선을 의미한다. 이 안내선을 사용하여 해당 마우스 포인트가 현재 어떤 값을 가리키고 있는지를 쉽게 알 수 있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이 스파이크 라인은 ‘xaxis’, ‘yaxis’의 하위 </w:t>
      </w:r>
      <w:proofErr w:type="gramStart"/>
      <w:r w:rsidRPr="00A55D9B">
        <w:rPr>
          <w:rFonts w:ascii="나눔명조" w:eastAsia="나눔명조" w:hAnsi="나눔명조"/>
          <w:lang w:eastAsia="ko-KR"/>
        </w:rPr>
        <w:t>속성인 ’spikemode’</w:t>
      </w:r>
      <w:proofErr w:type="gramEnd"/>
      <w:r w:rsidRPr="00A55D9B">
        <w:rPr>
          <w:rFonts w:ascii="나눔명조" w:eastAsia="나눔명조" w:hAnsi="나눔명조"/>
          <w:lang w:eastAsia="ko-KR"/>
        </w:rPr>
        <w:t xml:space="preserve"> 속성을 사용하여 설정할 수 있다. </w:t>
      </w:r>
      <w:proofErr w:type="gramStart"/>
      <w:r w:rsidRPr="00A55D9B">
        <w:rPr>
          <w:rFonts w:ascii="나눔명조" w:eastAsia="나눔명조" w:hAnsi="나눔명조"/>
          <w:lang w:eastAsia="ko-KR"/>
        </w:rPr>
        <w:t>’xaxis’와 ’yaxis’에</w:t>
      </w:r>
      <w:proofErr w:type="gramEnd"/>
      <w:r w:rsidRPr="00A55D9B">
        <w:rPr>
          <w:rFonts w:ascii="나눔명조" w:eastAsia="나눔명조" w:hAnsi="나눔명조"/>
          <w:lang w:eastAsia="ko-KR"/>
        </w:rPr>
        <w:t xml:space="preserve"> 각각의 스파이크라인을 설정함으로써 양쪽 축에 해당하는 스파이크라인을 표시할 수 있다. 스파이크 라인은 항상 나타나는 것이 아니고 호버가 나타날 경우 나타난다. ’hovermode’가 “closet” 일 경우에는 마우스 포인터가 트레이스의 데이터를 가리켜서 호버가 나타날 때에만 나타나고</w:t>
      </w:r>
      <w:proofErr w:type="gramStart"/>
      <w:r w:rsidRPr="00A55D9B">
        <w:rPr>
          <w:rFonts w:ascii="나눔명조" w:eastAsia="나눔명조" w:hAnsi="나눔명조"/>
          <w:lang w:eastAsia="ko-KR"/>
        </w:rPr>
        <w:t>, ’hovermode’가</w:t>
      </w:r>
      <w:proofErr w:type="gramEnd"/>
      <w:r w:rsidRPr="00A55D9B">
        <w:rPr>
          <w:rFonts w:ascii="나눔명조" w:eastAsia="나눔명조" w:hAnsi="나눔명조"/>
          <w:lang w:eastAsia="ko-KR"/>
        </w:rPr>
        <w:t xml:space="preserve"> “x”, “y”나 “x unified”, “y unified”일 경우는 항상 나타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lastRenderedPageBreak/>
        <w:t>‘spikemode’는 “across”, “toaxis”, “marker”의 세 가지 속성값을 가지는데 이 들은’+’를 사용하여 서로 조합하여 사용할 수 있다. “across”는 X축이나 Y축의 값에 대해 전체 플롯을 가로지르는 스파이크 라인을 표시하고, “toaxis”는 X축이나 Y축의 기본선에서부터(zeroline) 마우스 포인터에 해당하는 트레이스까지의 스파이크 라인을 만들어준다. “marker”는 X축이나 Y축위에 마커를 표시하고 해당 데이터를 표시하는 방법이다. 이 방법은 선이 나타나지는 않고 축 위에 포인팅만이 나타난다.</w:t>
      </w:r>
    </w:p>
    <w:p w:rsidR="003F7835" w:rsidRPr="00A55D9B" w:rsidRDefault="003F7835">
      <w:pPr>
        <w:pStyle w:val="a1"/>
        <w:rPr>
          <w:rFonts w:ascii="나눔명조" w:eastAsia="나눔명조" w:hAnsi="나눔명조"/>
        </w:rPr>
      </w:pPr>
      <w:r w:rsidRPr="00A55D9B">
        <w:rPr>
          <w:rFonts w:ascii="나눔명조" w:eastAsia="나눔명조" w:hAnsi="나눔명조"/>
        </w:rPr>
        <w:t>다음은 X축의 ’spikemode’를 “across”, Y축의 ’spikemode’를 “toaxis”로 설정한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3D5EE0">
      <w:pPr>
        <w:pStyle w:val="R"/>
      </w:pPr>
      <w:r w:rsidRPr="00A55D9B">
        <w:t>total_deaths_5_nations_by_day |&gt;</w:t>
      </w:r>
      <w:r w:rsidRPr="00A55D9B">
        <w:br/>
        <w:t xml:space="preserve">  plot_ly() |&gt;</w:t>
      </w:r>
      <w:r w:rsidRPr="00A55D9B">
        <w:br/>
        <w:t xml:space="preserve">  add_trace(type = 'scatter', mode = 'lines', </w:t>
      </w:r>
      <w:r w:rsidRPr="00A55D9B">
        <w:br/>
        <w:t xml:space="preserve">            x = ~date, y = ~total_deaths_per_million ,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  X</w:t>
      </w:r>
      <w:r w:rsidRPr="00A55D9B">
        <w:t>축의</w:t>
      </w:r>
      <w:r w:rsidRPr="00A55D9B">
        <w:t xml:space="preserve"> spikemode </w:t>
      </w:r>
      <w:r w:rsidRPr="00A55D9B">
        <w:t>설정</w:t>
      </w:r>
      <w:r w:rsidRPr="00A55D9B">
        <w:br/>
        <w:t xml:space="preserve">                      spikemode = 'across'),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  Y</w:t>
      </w:r>
      <w:r w:rsidRPr="00A55D9B">
        <w:t>축의</w:t>
      </w:r>
      <w:r w:rsidRPr="00A55D9B">
        <w:t xml:space="preserve"> spikemode </w:t>
      </w:r>
      <w:r w:rsidRPr="00A55D9B">
        <w:t>설정</w:t>
      </w:r>
      <w:r w:rsidRPr="00A55D9B">
        <w:br/>
        <w:t xml:space="preserve">                      spikemode = 'toaxis'), </w:t>
      </w:r>
      <w:r w:rsidRPr="00A55D9B">
        <w:br/>
        <w:t xml:space="preserve">         hovermode='x',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3D5EE0">
      <w:pPr>
        <w:pStyle w:val="python"/>
      </w:pPr>
      <w:r w:rsidRPr="00A55D9B">
        <w:t>fig = go.Figure()</w:t>
      </w:r>
      <w:r w:rsidRPr="00A55D9B">
        <w:br/>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r>
      <w:r w:rsidRPr="00A55D9B">
        <w:br/>
        <w:t xml:space="preserve">fig.update_layout(title = dict(text = '코로나 19 사망자수 추세', x = 0.5), </w:t>
      </w:r>
      <w:r w:rsidRPr="00A55D9B">
        <w:br/>
        <w:t xml:space="preserve">                  xaxis = dict(title = '', </w:t>
      </w:r>
      <w:r w:rsidRPr="00A55D9B">
        <w:br/>
        <w:t xml:space="preserve">                      ##  X축의 spikemode 설정</w:t>
      </w:r>
      <w:r w:rsidRPr="00A55D9B">
        <w:br/>
        <w:t xml:space="preserve">                      spikemode = 'across'), </w:t>
      </w:r>
      <w:r w:rsidRPr="00A55D9B">
        <w:br/>
        <w:t xml:space="preserve">                  yaxis = dict(title = '10만명당 사망자수 누계', </w:t>
      </w:r>
      <w:r w:rsidRPr="00A55D9B">
        <w:br/>
        <w:t xml:space="preserve">                      ##  Y축의 spikemode 설정</w:t>
      </w:r>
      <w:r w:rsidRPr="00A55D9B">
        <w:br/>
        <w:t xml:space="preserve">                      spikemode = 'toaxis'), </w:t>
      </w:r>
      <w:r w:rsidRPr="00A55D9B">
        <w:br/>
        <w:t xml:space="preserve">                  hovermode="x")   </w:t>
      </w:r>
      <w:r w:rsidRPr="00A55D9B">
        <w:br/>
      </w:r>
      <w:r w:rsidRPr="00A55D9B">
        <w:lastRenderedPageBreak/>
        <w:t xml:space="preserve">    </w:t>
      </w:r>
      <w:r w:rsidRPr="00A55D9B">
        <w:br/>
        <w:t>fig.show()</w:t>
      </w:r>
    </w:p>
    <w:p w:rsidR="007879E0" w:rsidRDefault="007879E0">
      <w:pPr>
        <w:pStyle w:val="CaptionedFigure"/>
        <w:rPr>
          <w:rFonts w:ascii="나눔명조" w:eastAsia="나눔명조" w:hAnsi="나눔명조"/>
        </w:rPr>
      </w:pPr>
    </w:p>
    <w:p w:rsidR="003F7835" w:rsidRPr="00A55D9B" w:rsidRDefault="007879E0">
      <w:pPr>
        <w:pStyle w:val="CaptionedFigure"/>
        <w:rPr>
          <w:rFonts w:ascii="나눔명조" w:eastAsia="나눔명조" w:hAnsi="나눔명조"/>
        </w:rPr>
      </w:pPr>
      <w:r>
        <w:rPr>
          <w:rFonts w:ascii="나눔명조" w:eastAsia="나눔명조" w:hAnsi="나눔명조"/>
        </w:rPr>
        <w:pict>
          <v:shape id="_x0000_i1126" type="#_x0000_t75" style="width:488.9pt;height:241.9pt">
            <v:imagedata r:id="rId162" o:title="5-6"/>
          </v:shape>
        </w:pict>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5-6. python의 spikeline 실행결과</w:t>
      </w:r>
    </w:p>
    <w:p w:rsidR="003F7835" w:rsidRPr="00A55D9B" w:rsidRDefault="003F7835">
      <w:pPr>
        <w:pStyle w:val="2"/>
        <w:rPr>
          <w:rFonts w:ascii="나눔명조" w:eastAsia="나눔명조" w:hAnsi="나눔명조"/>
        </w:rPr>
      </w:pPr>
      <w:bookmarkStart w:id="95" w:name="시간-축의-설정"/>
      <w:bookmarkEnd w:id="94"/>
      <w:r w:rsidRPr="00A55D9B">
        <w:rPr>
          <w:rFonts w:ascii="나눔명조" w:eastAsia="나눔명조" w:hAnsi="나눔명조"/>
        </w:rPr>
        <w:t>시간 축의 설정</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선 그래프는 주로 시계열 데이터의 시각화에 많이 사용된다. 시계열 데이터는 시간이라는 축을 사용하기 때문에 이 축을 잘 사용하는 것이 매우 중요한 요소이다. plotly는 시간 축을 설정하기 위해 많은 기능을 제공하는데 이를 잘 활용하면 보다 효율적인 시각화를 만들 수 있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시간 축의 설정에서 plotly는 R과 python을 다소 다르게 다루고 있다. R에서 plotly는 시간 축의 데이터 유형을 R에서 기본적으로 사용하는 ‘Date’ 타입으로 자동 설정하지 않는다. 따라서 축에 매핑되는 데이터 타입을 시간 축으로 설정하려면 축에 대해 </w:t>
      </w:r>
      <w:proofErr w:type="gramStart"/>
      <w:r w:rsidRPr="00A55D9B">
        <w:rPr>
          <w:rStyle w:val="VerbatimChar"/>
          <w:rFonts w:ascii="나눔명조" w:eastAsia="나눔명조" w:hAnsi="나눔명조"/>
          <w:lang w:eastAsia="ko-KR"/>
        </w:rPr>
        <w:t>as.Data</w:t>
      </w:r>
      <w:proofErr w:type="gramEnd"/>
      <w:r w:rsidRPr="00A55D9B">
        <w:rPr>
          <w:rStyle w:val="VerbatimChar"/>
          <w:rFonts w:ascii="나눔명조" w:eastAsia="나눔명조" w:hAnsi="나눔명조"/>
          <w:lang w:eastAsia="ko-KR"/>
        </w:rPr>
        <w:t>()</w:t>
      </w:r>
      <w:r w:rsidRPr="00A55D9B">
        <w:rPr>
          <w:rFonts w:ascii="나눔명조" w:eastAsia="나눔명조" w:hAnsi="나눔명조"/>
          <w:lang w:eastAsia="ko-KR"/>
        </w:rPr>
        <w:t>를 사용하여 축에 매핑되는 열의 데이터 타입을 ‘Date’ 타입으로 설정하고 매핑해야 한다. 반면 python에서는 시간 축에 매핑하는 데이터가 ISO 형식의 날짜 문자열이거나 pandas와 numPy의 date형이 매핑되면 축의 유형을 시간 축으로 자동 설정한다.</w:t>
      </w:r>
    </w:p>
    <w:p w:rsidR="003F7835" w:rsidRPr="00A55D9B" w:rsidRDefault="003F7835">
      <w:pPr>
        <w:pStyle w:val="3"/>
        <w:rPr>
          <w:rFonts w:ascii="나눔명조" w:eastAsia="나눔명조" w:hAnsi="나눔명조"/>
        </w:rPr>
      </w:pPr>
      <w:bookmarkStart w:id="96" w:name="눈금-라벨의-설정"/>
      <w:r w:rsidRPr="00A55D9B">
        <w:rPr>
          <w:rFonts w:ascii="나눔명조" w:eastAsia="나눔명조" w:hAnsi="나눔명조"/>
        </w:rPr>
        <w:t>눈금 라벨의 설정</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plotly는 시간 축에 나타나는 눈금 라벨을 년, 월, 일, 시, 분, 초의 시간으로 표기하며, 눈금 라벨과 연결된 그리드 라인이 표시한다. 눈금 라벨은 ‘tickformat’ 속성으로 표시되는 형태를 설정할 수 있다. ’tickformat’은 웹 표준으로 사용되는 D3.js에서 사용하는 시간 포맷을 </w:t>
      </w:r>
      <w:r w:rsidRPr="00A55D9B">
        <w:rPr>
          <w:rFonts w:ascii="나눔명조" w:eastAsia="나눔명조" w:hAnsi="나눔명조"/>
          <w:lang w:eastAsia="ko-KR"/>
        </w:rPr>
        <w:lastRenderedPageBreak/>
        <w:t xml:space="preserve">사용한다. 예를 </w:t>
      </w:r>
      <w:proofErr w:type="gramStart"/>
      <w:r w:rsidRPr="00A55D9B">
        <w:rPr>
          <w:rFonts w:ascii="나눔명조" w:eastAsia="나눔명조" w:hAnsi="나눔명조"/>
          <w:lang w:eastAsia="ko-KR"/>
        </w:rPr>
        <w:t>들어 ’2022년</w:t>
      </w:r>
      <w:proofErr w:type="gramEnd"/>
      <w:r w:rsidRPr="00A55D9B">
        <w:rPr>
          <w:rFonts w:ascii="나눔명조" w:eastAsia="나눔명조" w:hAnsi="나눔명조"/>
          <w:lang w:eastAsia="ko-KR"/>
        </w:rPr>
        <w:t xml:space="preserve"> 1월 1일’로 표시하기 위해서는 “%Y년 %m월 %d일”로 설정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눈금의 간격은 ‘dtick’ 속성을 사용하여 설정할 수 있다. 시간 </w:t>
      </w:r>
      <w:proofErr w:type="gramStart"/>
      <w:r w:rsidRPr="00A55D9B">
        <w:rPr>
          <w:rFonts w:ascii="나눔명조" w:eastAsia="나눔명조" w:hAnsi="나눔명조"/>
          <w:lang w:eastAsia="ko-KR"/>
        </w:rPr>
        <w:t>축상에서 ’dtick’은</w:t>
      </w:r>
      <w:proofErr w:type="gramEnd"/>
      <w:r w:rsidRPr="00A55D9B">
        <w:rPr>
          <w:rFonts w:ascii="나눔명조" w:eastAsia="나눔명조" w:hAnsi="나눔명조"/>
          <w:lang w:eastAsia="ko-KR"/>
        </w:rPr>
        <w:t xml:space="preserve"> 밀리 초 단위의 수치로 설정한다. 따라서 1일을 간격으로 설정하기 위해서는 86,400,000(24</w:t>
      </w:r>
      <w:r w:rsidRPr="00A55D9B">
        <w:rPr>
          <w:rFonts w:ascii="나눔명조" w:eastAsia="나눔명조" w:hAnsi="나눔명조"/>
          <w:i/>
          <w:iCs/>
          <w:lang w:eastAsia="ko-KR"/>
        </w:rPr>
        <w:t>60</w:t>
      </w:r>
      <w:r w:rsidRPr="00A55D9B">
        <w:rPr>
          <w:rFonts w:ascii="나눔명조" w:eastAsia="나눔명조" w:hAnsi="나눔명조"/>
          <w:lang w:eastAsia="ko-KR"/>
        </w:rPr>
        <w:t>60*1000)을 설정해야 한다. 이렇게 설정하는 것이 다소 번거롭기 때문에 plotly에서는 “M”을 사용하여 월 단위로의 간격 설정이 가능하도록 하였다. “M1” 설정은 “1개월”을 의미하는데, 일을 표시하기 위한 “D”나 년을 표시하기 위한 “Y”는 제공하지 않는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눈금 라벨을 “2022년 01월”과 같이 표시하고 눈금 간격을 3개월로 설정한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3D5EE0">
      <w:pPr>
        <w:pStyle w:val="R"/>
      </w:pPr>
      <w:r w:rsidRPr="00A55D9B">
        <w:t>total_deaths_5_nations_by_day |&gt;</w:t>
      </w:r>
      <w:r w:rsidRPr="00A55D9B">
        <w:br/>
        <w:t xml:space="preserve">  plot_ly() |&gt;</w:t>
      </w:r>
      <w:r w:rsidRPr="00A55D9B">
        <w:br/>
        <w:t xml:space="preserve">  add_trace(type = 'scatter', mode = 'lines', </w:t>
      </w:r>
      <w:r w:rsidRPr="00A55D9B">
        <w:br/>
        <w:t xml:space="preserve">            x = ~date, y = ~total_deaths_per_million ,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spikemode = 'across',</w:t>
      </w:r>
      <w:r w:rsidRPr="00A55D9B">
        <w:br/>
        <w:t xml:space="preserve">                      ## X</w:t>
      </w:r>
      <w:r w:rsidRPr="00A55D9B">
        <w:t>축</w:t>
      </w:r>
      <w:r w:rsidRPr="00A55D9B">
        <w:t xml:space="preserve"> </w:t>
      </w:r>
      <w:r w:rsidRPr="00A55D9B">
        <w:t>눈금</w:t>
      </w:r>
      <w:r w:rsidRPr="00A55D9B">
        <w:t xml:space="preserve"> </w:t>
      </w:r>
      <w:r w:rsidRPr="00A55D9B">
        <w:t>라벨</w:t>
      </w:r>
      <w:r w:rsidRPr="00A55D9B">
        <w:t xml:space="preserve"> </w:t>
      </w:r>
      <w:r w:rsidRPr="00A55D9B">
        <w:t>설정</w:t>
      </w:r>
      <w:r w:rsidRPr="00A55D9B">
        <w:br/>
        <w:t xml:space="preserve">                      tickformat = '%Y</w:t>
      </w:r>
      <w:r w:rsidRPr="00A55D9B">
        <w:t>년</w:t>
      </w:r>
      <w:r w:rsidRPr="00A55D9B">
        <w:t xml:space="preserve"> %m</w:t>
      </w:r>
      <w:r w:rsidRPr="00A55D9B">
        <w:t>월</w:t>
      </w:r>
      <w:r w:rsidRPr="00A55D9B">
        <w:t>',</w:t>
      </w:r>
      <w:r w:rsidRPr="00A55D9B">
        <w:br/>
        <w:t xml:space="preserve">                      ## X</w:t>
      </w:r>
      <w:r w:rsidRPr="00A55D9B">
        <w:t>축</w:t>
      </w:r>
      <w:r w:rsidRPr="00A55D9B">
        <w:t xml:space="preserve"> </w:t>
      </w:r>
      <w:r w:rsidRPr="00A55D9B">
        <w:t>눈금</w:t>
      </w:r>
      <w:r w:rsidRPr="00A55D9B">
        <w:t xml:space="preserve"> </w:t>
      </w:r>
      <w:r w:rsidRPr="00A55D9B">
        <w:t>간격</w:t>
      </w:r>
      <w:r w:rsidRPr="00A55D9B">
        <w:t xml:space="preserve"> </w:t>
      </w:r>
      <w:r w:rsidRPr="00A55D9B">
        <w:t>설정</w:t>
      </w:r>
      <w:r w:rsidRPr="00A55D9B">
        <w:br/>
        <w:t xml:space="preserve">                      dtick = 'M3'),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spikemode = 'toaxis'), </w:t>
      </w:r>
      <w:r w:rsidRPr="00A55D9B">
        <w:br/>
        <w:t xml:space="preserve">         hovermode = 'x',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3D5EE0">
      <w:pPr>
        <w:pStyle w:val="python"/>
      </w:pPr>
      <w:r w:rsidRPr="00A55D9B">
        <w:t>fig = go.Figure()</w:t>
      </w:r>
      <w:r w:rsidRPr="00A55D9B">
        <w:br/>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r>
      <w:r w:rsidRPr="00A55D9B">
        <w:br/>
        <w:t xml:space="preserve">fig.update_layout(title = dict(text = '코로나 19 사망자수 추세', x = 0.5), </w:t>
      </w:r>
      <w:r w:rsidRPr="00A55D9B">
        <w:br/>
        <w:t xml:space="preserve">                  xaxis = dict(title = '', spikemode = 'across',</w:t>
      </w:r>
      <w:r w:rsidRPr="00A55D9B">
        <w:br/>
        <w:t xml:space="preserve">                      ## X축 눈금 라벨 설정</w:t>
      </w:r>
      <w:r w:rsidRPr="00A55D9B">
        <w:br/>
        <w:t xml:space="preserve">                      tickformat = '%Y년 %m월',</w:t>
      </w:r>
      <w:r w:rsidRPr="00A55D9B">
        <w:br/>
        <w:t xml:space="preserve">                      ## X축 눈금 간격 설정</w:t>
      </w:r>
      <w:r w:rsidRPr="00A55D9B">
        <w:br/>
      </w:r>
      <w:r w:rsidRPr="00A55D9B">
        <w:lastRenderedPageBreak/>
        <w:t xml:space="preserve">                      dtick = 'M3'), </w:t>
      </w:r>
      <w:r w:rsidRPr="00A55D9B">
        <w:br/>
        <w:t xml:space="preserve">                  yaxis = dict(title = '10만명당 사망자수 누계', </w:t>
      </w:r>
      <w:r w:rsidRPr="00A55D9B">
        <w:br/>
        <w:t xml:space="preserve">                      spikemode = 'toaxis'), </w:t>
      </w:r>
      <w:r w:rsidRPr="00A55D9B">
        <w:br/>
        <w:t xml:space="preserve">                  hovermode="x")   </w:t>
      </w:r>
      <w:r w:rsidRPr="00A55D9B">
        <w:br/>
        <w:t xml:space="preserve">    </w:t>
      </w:r>
      <w:r w:rsidRPr="00A55D9B">
        <w:br/>
        <w:t>fig.show()</w:t>
      </w:r>
    </w:p>
    <w:p w:rsidR="007879E0" w:rsidRDefault="007879E0">
      <w:pPr>
        <w:pStyle w:val="CaptionedFigure"/>
        <w:rPr>
          <w:rFonts w:ascii="나눔명조" w:eastAsia="나눔명조" w:hAnsi="나눔명조"/>
        </w:rPr>
      </w:pPr>
    </w:p>
    <w:p w:rsidR="003F7835" w:rsidRPr="00A55D9B" w:rsidRDefault="007879E0">
      <w:pPr>
        <w:pStyle w:val="CaptionedFigure"/>
        <w:rPr>
          <w:rFonts w:ascii="나눔명조" w:eastAsia="나눔명조" w:hAnsi="나눔명조"/>
        </w:rPr>
      </w:pPr>
      <w:r>
        <w:rPr>
          <w:rFonts w:ascii="나눔명조" w:eastAsia="나눔명조" w:hAnsi="나눔명조"/>
        </w:rPr>
        <w:pict>
          <v:shape id="_x0000_i1127" type="#_x0000_t75" style="width:469.45pt;height:348.5pt">
            <v:imagedata r:id="rId163" o:title="5-7"/>
          </v:shape>
        </w:pict>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7. X축의 간걱이 3개월로 설정된 R의 선 그래프</w:t>
      </w:r>
    </w:p>
    <w:p w:rsidR="003F7835" w:rsidRPr="00A55D9B" w:rsidRDefault="003F7835">
      <w:pPr>
        <w:pStyle w:val="3"/>
        <w:rPr>
          <w:rFonts w:ascii="나눔명조" w:eastAsia="나눔명조" w:hAnsi="나눔명조"/>
        </w:rPr>
      </w:pPr>
      <w:bookmarkStart w:id="97" w:name="zoom-inout에-반응하는-눈금의-설정"/>
      <w:bookmarkEnd w:id="96"/>
      <w:r w:rsidRPr="00A55D9B">
        <w:rPr>
          <w:rFonts w:ascii="나눔명조" w:eastAsia="나눔명조" w:hAnsi="나눔명조"/>
        </w:rPr>
        <w:t>Zoom In/Out에 반응하는 눈금의 설정</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plolty에서는 사용자의 마우스 드래그나 rangeslider, rangeselector, plotly 우측 상단의 modebar를 사용하면 시각화 그래프의 Zoom in이나 Zoom out을 할 수 있다. 이때 문제는 각각의 축에 표시된 라벨이 변동하지 않기 때문에 너무 좁은 구간을 선택하면 라벨이 전혀 나타나지 않아 데이터를 읽기 어려운 상황이 된다는 것이다.</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6047232" cy="2540000"/>
            <wp:effectExtent l="0" t="0" r="0" b="0"/>
            <wp:docPr id="101" name="Picture" descr="그림 V-1. Zoom in시의 눈금 문제"/>
            <wp:cNvGraphicFramePr/>
            <a:graphic xmlns:a="http://schemas.openxmlformats.org/drawingml/2006/main">
              <a:graphicData uri="http://schemas.openxmlformats.org/drawingml/2006/picture">
                <pic:pic xmlns:pic="http://schemas.openxmlformats.org/drawingml/2006/picture">
                  <pic:nvPicPr>
                    <pic:cNvPr id="22" name="Picture" descr="./pic/fig/fig_5-1.png"/>
                    <pic:cNvPicPr>
                      <a:picLocks noChangeAspect="1" noChangeArrowheads="1"/>
                    </pic:cNvPicPr>
                  </pic:nvPicPr>
                  <pic:blipFill>
                    <a:blip r:embed="rId164"/>
                    <a:stretch>
                      <a:fillRect/>
                    </a:stretch>
                  </pic:blipFill>
                  <pic:spPr bwMode="auto">
                    <a:xfrm>
                      <a:off x="0" y="0"/>
                      <a:ext cx="6065045" cy="2547482"/>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그림 V-1. Zoom in시의 눈금 문제</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plotly는 이렇게 Zoom in/out의 레벨에 따라 동적으로 눈금이 설정이 가능한데, 이 기능은 ‘tickformatstops’ 속성을 사용한다. ’tickformatstops’는 Zoom in/out의 수준에 따라 눈금 리벨의 서식을 설정하는 속성으로 rangeselector와 </w:t>
      </w:r>
      <w:proofErr w:type="gramStart"/>
      <w:r w:rsidRPr="00A55D9B">
        <w:rPr>
          <w:rFonts w:ascii="나눔명조" w:eastAsia="나눔명조" w:hAnsi="나눔명조"/>
          <w:lang w:eastAsia="ko-KR"/>
        </w:rPr>
        <w:t>같이 ’tickformatstops’의</w:t>
      </w:r>
      <w:proofErr w:type="gramEnd"/>
      <w:r w:rsidRPr="00A55D9B">
        <w:rPr>
          <w:rFonts w:ascii="나눔명조" w:eastAsia="나눔명조" w:hAnsi="나눔명조"/>
          <w:lang w:eastAsia="ko-KR"/>
        </w:rPr>
        <w:t xml:space="preserve"> 세부 속성의 리스트로 구성된 딕셔너리(R의 경우 list)로 설정할 수 있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tickformatstops’은 하위 </w:t>
      </w:r>
      <w:proofErr w:type="gramStart"/>
      <w:r w:rsidRPr="00A55D9B">
        <w:rPr>
          <w:rFonts w:ascii="나눔명조" w:eastAsia="나눔명조" w:hAnsi="나눔명조"/>
          <w:lang w:eastAsia="ko-KR"/>
        </w:rPr>
        <w:t>속성인 ’dtickrange’</w:t>
      </w:r>
      <w:proofErr w:type="gramEnd"/>
      <w:r w:rsidRPr="00A55D9B">
        <w:rPr>
          <w:rFonts w:ascii="나눔명조" w:eastAsia="나눔명조" w:hAnsi="나눔명조"/>
          <w:lang w:eastAsia="ko-KR"/>
        </w:rPr>
        <w:t xml:space="preserve">, ’value’로 설정이 가능하다. ’dtickrange’는 Zoom의 최소, 최대 값의 리스트로 구성되는데 밀리 세컨드 단위로 최대, 최솟값을 설정한다. 일반적으로 일 단위에서 주 단위로 표시되는 간격은 </w:t>
      </w:r>
      <w:r w:rsidRPr="00A55D9B">
        <w:rPr>
          <w:rStyle w:val="VerbatimChar"/>
          <w:rFonts w:ascii="나눔명조" w:eastAsia="나눔명조" w:hAnsi="나눔명조"/>
          <w:lang w:eastAsia="ko-KR"/>
        </w:rPr>
        <w:t>list(86400000, 604800000)</w:t>
      </w:r>
      <w:r w:rsidRPr="00A55D9B">
        <w:rPr>
          <w:rFonts w:ascii="나눔명조" w:eastAsia="나눔명조" w:hAnsi="나눔명조"/>
          <w:lang w:eastAsia="ko-KR"/>
        </w:rPr>
        <w:t xml:space="preserve">, 주 단위에서 월 단위는 </w:t>
      </w:r>
      <w:r w:rsidRPr="00A55D9B">
        <w:rPr>
          <w:rStyle w:val="VerbatimChar"/>
          <w:rFonts w:ascii="나눔명조" w:eastAsia="나눔명조" w:hAnsi="나눔명조"/>
          <w:lang w:eastAsia="ko-KR"/>
        </w:rPr>
        <w:t>list(604800000, "M1")</w:t>
      </w:r>
      <w:r w:rsidRPr="00A55D9B">
        <w:rPr>
          <w:rFonts w:ascii="나눔명조" w:eastAsia="나눔명조" w:hAnsi="나눔명조"/>
          <w:lang w:eastAsia="ko-KR"/>
        </w:rPr>
        <w:t xml:space="preserve">, 월 단위에서 년 단위는 </w:t>
      </w:r>
      <w:r w:rsidRPr="00A55D9B">
        <w:rPr>
          <w:rStyle w:val="VerbatimChar"/>
          <w:rFonts w:ascii="나눔명조" w:eastAsia="나눔명조" w:hAnsi="나눔명조"/>
          <w:lang w:eastAsia="ko-KR"/>
        </w:rPr>
        <w:t>list("M1", "M12")</w:t>
      </w:r>
      <w:r w:rsidRPr="00A55D9B">
        <w:rPr>
          <w:rFonts w:ascii="나눔명조" w:eastAsia="나눔명조" w:hAnsi="나눔명조"/>
          <w:lang w:eastAsia="ko-KR"/>
        </w:rPr>
        <w:t xml:space="preserve">, 년 단위 이상은 </w:t>
      </w:r>
      <w:r w:rsidRPr="00A55D9B">
        <w:rPr>
          <w:rStyle w:val="VerbatimChar"/>
          <w:rFonts w:ascii="나눔명조" w:eastAsia="나눔명조" w:hAnsi="나눔명조"/>
          <w:lang w:eastAsia="ko-KR"/>
        </w:rPr>
        <w:t>list("M12", NULL)</w:t>
      </w:r>
      <w:r w:rsidRPr="00A55D9B">
        <w:rPr>
          <w:rFonts w:ascii="나눔명조" w:eastAsia="나눔명조" w:hAnsi="나눔명조"/>
          <w:lang w:eastAsia="ko-KR"/>
        </w:rPr>
        <w:t>로 설정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Zoom 레벨에 따른 눈금 설정의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3D5EE0">
      <w:pPr>
        <w:pStyle w:val="R"/>
      </w:pPr>
      <w:r w:rsidRPr="00A55D9B">
        <w:t>total_deaths_5_nations_by_day |&gt;</w:t>
      </w:r>
      <w:r w:rsidRPr="00A55D9B">
        <w:br/>
        <w:t xml:space="preserve">  ## plotly </w:t>
      </w:r>
      <w:r w:rsidRPr="00A55D9B">
        <w:t>객체</w:t>
      </w:r>
      <w:r w:rsidRPr="00A55D9B">
        <w:t xml:space="preserve"> </w:t>
      </w:r>
      <w:r w:rsidRPr="00A55D9B">
        <w:t>생성</w:t>
      </w:r>
      <w:r w:rsidRPr="00A55D9B">
        <w:br/>
        <w:t xml:space="preserve">  plot_ly() |&gt;</w:t>
      </w:r>
      <w:r w:rsidRPr="00A55D9B">
        <w:br/>
        <w:t xml:space="preserve">  add_trace(type = 'scatter', mode = 'lines', </w:t>
      </w:r>
      <w:r w:rsidRPr="00A55D9B">
        <w:br/>
        <w:t xml:space="preserve">            x = ~date, y = ~total_deaths_per_million ,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spikemode = 'across', tickformat = '%Y</w:t>
      </w:r>
      <w:r w:rsidRPr="00A55D9B">
        <w:t>년</w:t>
      </w:r>
      <w:r w:rsidRPr="00A55D9B">
        <w:t xml:space="preserve"> %m</w:t>
      </w:r>
      <w:r w:rsidRPr="00A55D9B">
        <w:t>월</w:t>
      </w:r>
      <w:r w:rsidRPr="00A55D9B">
        <w:t>',</w:t>
      </w:r>
      <w:r w:rsidRPr="00A55D9B">
        <w:br/>
        <w:t xml:space="preserve">                      ##  tickformatstops </w:t>
      </w:r>
      <w:r w:rsidRPr="00A55D9B">
        <w:t>설정</w:t>
      </w:r>
      <w:r w:rsidRPr="00A55D9B">
        <w:br/>
        <w:t xml:space="preserve">                      tickformatstops = list(</w:t>
      </w:r>
      <w:r w:rsidRPr="00A55D9B">
        <w:br/>
        <w:t xml:space="preserve">                        ## 1000</w:t>
      </w:r>
      <w:r w:rsidRPr="00A55D9B">
        <w:t>밀리초까지의</w:t>
      </w:r>
      <w:r w:rsidRPr="00A55D9B">
        <w:t xml:space="preserve"> tickformat</w:t>
      </w:r>
      <w:r w:rsidRPr="00A55D9B">
        <w:br/>
        <w:t xml:space="preserve">                        list(dtickrange=list(NULL, 1000), value="%H:%M:%S.%L </w:t>
      </w:r>
      <w:r w:rsidRPr="00A55D9B">
        <w:t>밀리초</w:t>
      </w:r>
      <w:r w:rsidRPr="00A55D9B">
        <w:t>"),</w:t>
      </w:r>
      <w:r w:rsidRPr="00A55D9B">
        <w:br/>
        <w:t xml:space="preserve">                        ## 1</w:t>
      </w:r>
      <w:r w:rsidRPr="00A55D9B">
        <w:t>초</w:t>
      </w:r>
      <w:r w:rsidRPr="00A55D9B">
        <w:t xml:space="preserve"> ~ 1</w:t>
      </w:r>
      <w:r w:rsidRPr="00A55D9B">
        <w:t>분까지의</w:t>
      </w:r>
      <w:r w:rsidRPr="00A55D9B">
        <w:t xml:space="preserve"> tickformat</w:t>
      </w:r>
      <w:r w:rsidRPr="00A55D9B">
        <w:br/>
        <w:t xml:space="preserve">                        list(dtickrange=list(1000, 60000), value="%H:%M:%S </w:t>
      </w:r>
      <w:r w:rsidRPr="00A55D9B">
        <w:t>초</w:t>
      </w:r>
      <w:r w:rsidRPr="00A55D9B">
        <w:t>"),</w:t>
      </w:r>
      <w:r w:rsidRPr="00A55D9B">
        <w:br/>
        <w:t xml:space="preserve">                        ## 1</w:t>
      </w:r>
      <w:r w:rsidRPr="00A55D9B">
        <w:t>분</w:t>
      </w:r>
      <w:r w:rsidRPr="00A55D9B">
        <w:t xml:space="preserve"> ~ 1</w:t>
      </w:r>
      <w:r w:rsidRPr="00A55D9B">
        <w:t>시간까지의</w:t>
      </w:r>
      <w:r w:rsidRPr="00A55D9B">
        <w:t xml:space="preserve"> tickformat</w:t>
      </w:r>
      <w:r w:rsidRPr="00A55D9B">
        <w:br/>
      </w:r>
      <w:r w:rsidRPr="00A55D9B">
        <w:lastRenderedPageBreak/>
        <w:t xml:space="preserve">                        list(dtickrange=list(60000, 3600000), value="%H:%M </w:t>
      </w:r>
      <w:r w:rsidRPr="00A55D9B">
        <w:t>분</w:t>
      </w:r>
      <w:r w:rsidRPr="00A55D9B">
        <w:t>"),</w:t>
      </w:r>
      <w:r w:rsidRPr="00A55D9B">
        <w:br/>
        <w:t xml:space="preserve">                        ## 1</w:t>
      </w:r>
      <w:r w:rsidRPr="00A55D9B">
        <w:t>시간</w:t>
      </w:r>
      <w:r w:rsidRPr="00A55D9B">
        <w:t xml:space="preserve"> ~ 1</w:t>
      </w:r>
      <w:r w:rsidRPr="00A55D9B">
        <w:t>일까지의</w:t>
      </w:r>
      <w:r w:rsidRPr="00A55D9B">
        <w:t xml:space="preserve"> tickformat</w:t>
      </w:r>
      <w:r w:rsidRPr="00A55D9B">
        <w:br/>
        <w:t xml:space="preserve">                        list(dtickrange=list(3600000, 86400000), value="%H:%M </w:t>
      </w:r>
      <w:r w:rsidRPr="00A55D9B">
        <w:t>시</w:t>
      </w:r>
      <w:r w:rsidRPr="00A55D9B">
        <w:t>"),</w:t>
      </w:r>
      <w:r w:rsidRPr="00A55D9B">
        <w:br/>
        <w:t xml:space="preserve">                        ## 1</w:t>
      </w:r>
      <w:r w:rsidRPr="00A55D9B">
        <w:t>일</w:t>
      </w:r>
      <w:r w:rsidRPr="00A55D9B">
        <w:t xml:space="preserve"> ~ 1</w:t>
      </w:r>
      <w:r w:rsidRPr="00A55D9B">
        <w:t>주까지의</w:t>
      </w:r>
      <w:r w:rsidRPr="00A55D9B">
        <w:t xml:space="preserve"> tickformat</w:t>
      </w:r>
      <w:r w:rsidRPr="00A55D9B">
        <w:br/>
        <w:t xml:space="preserve">                        list(dtickrange=list(86400000, 604800000), value="%e. %b </w:t>
      </w:r>
      <w:r w:rsidRPr="00A55D9B">
        <w:t>일</w:t>
      </w:r>
      <w:r w:rsidRPr="00A55D9B">
        <w:t>"),</w:t>
      </w:r>
      <w:r w:rsidRPr="00A55D9B">
        <w:br/>
        <w:t xml:space="preserve">                        ## 1</w:t>
      </w:r>
      <w:r w:rsidRPr="00A55D9B">
        <w:t>주</w:t>
      </w:r>
      <w:r w:rsidRPr="00A55D9B">
        <w:t xml:space="preserve"> ~ 1</w:t>
      </w:r>
      <w:r w:rsidRPr="00A55D9B">
        <w:t>월까지의</w:t>
      </w:r>
      <w:r w:rsidRPr="00A55D9B">
        <w:t xml:space="preserve"> tickformat</w:t>
      </w:r>
      <w:r w:rsidRPr="00A55D9B">
        <w:br/>
        <w:t xml:space="preserve">                        list(dtickrange=list(604800000, "M1"), value="%e. %b </w:t>
      </w:r>
      <w:r w:rsidRPr="00A55D9B">
        <w:t>주</w:t>
      </w:r>
      <w:r w:rsidRPr="00A55D9B">
        <w:t>"),</w:t>
      </w:r>
      <w:r w:rsidRPr="00A55D9B">
        <w:br/>
        <w:t xml:space="preserve">                        ## 1</w:t>
      </w:r>
      <w:r w:rsidRPr="00A55D9B">
        <w:t>월</w:t>
      </w:r>
      <w:r w:rsidRPr="00A55D9B">
        <w:t xml:space="preserve"> ~ 1</w:t>
      </w:r>
      <w:r w:rsidRPr="00A55D9B">
        <w:t>년까지의</w:t>
      </w:r>
      <w:r w:rsidRPr="00A55D9B">
        <w:t xml:space="preserve"> tickformat</w:t>
      </w:r>
      <w:r w:rsidRPr="00A55D9B">
        <w:br/>
        <w:t xml:space="preserve">                        list(dtickrange=list("M1", "M12"), value="%b '%y </w:t>
      </w:r>
      <w:r w:rsidRPr="00A55D9B">
        <w:t>월</w:t>
      </w:r>
      <w:r w:rsidRPr="00A55D9B">
        <w:t>"),</w:t>
      </w:r>
      <w:r w:rsidRPr="00A55D9B">
        <w:br/>
        <w:t xml:space="preserve">                        ## 1</w:t>
      </w:r>
      <w:r w:rsidRPr="00A55D9B">
        <w:t>년</w:t>
      </w:r>
      <w:r w:rsidRPr="00A55D9B">
        <w:t xml:space="preserve"> </w:t>
      </w:r>
      <w:r w:rsidRPr="00A55D9B">
        <w:t>이상의</w:t>
      </w:r>
      <w:r w:rsidRPr="00A55D9B">
        <w:t xml:space="preserve"> tickformat</w:t>
      </w:r>
      <w:r w:rsidRPr="00A55D9B">
        <w:br/>
        <w:t xml:space="preserve">                        list(dtickrange=list("M12", NULL), value="%Y </w:t>
      </w:r>
      <w:r w:rsidRPr="00A55D9B">
        <w:t>년</w:t>
      </w:r>
      <w:r w:rsidRPr="00A55D9B">
        <w:t>")</w:t>
      </w:r>
      <w:r w:rsidRPr="00A55D9B">
        <w:br/>
        <w:t xml:space="preserve">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spikemode = 'toaxis'), </w:t>
      </w:r>
      <w:r w:rsidRPr="00A55D9B">
        <w:br/>
        <w:t xml:space="preserve">         hovermode = 'x',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3D5EE0">
      <w:pPr>
        <w:pStyle w:val="python"/>
      </w:pPr>
      <w:r w:rsidRPr="00A55D9B">
        <w:t>fig = go.Figure()</w:t>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t xml:space="preserve">        </w:t>
      </w:r>
      <w:r w:rsidRPr="00A55D9B">
        <w:br/>
        <w:t xml:space="preserve">fig.update_layout(title = dict(text = '코로나 19 사망자수 추세', x = 0.5), </w:t>
      </w:r>
      <w:r w:rsidRPr="00A55D9B">
        <w:br/>
        <w:t xml:space="preserve">                  xaxis = dict(title = '', </w:t>
      </w:r>
      <w:r w:rsidRPr="00A55D9B">
        <w:br/>
        <w:t xml:space="preserve">                      spikemode = 'across', tickformat = '%Y년 %m월',</w:t>
      </w:r>
      <w:r w:rsidRPr="00A55D9B">
        <w:br/>
        <w:t xml:space="preserve">                      ##  tickformatstops 설정</w:t>
      </w:r>
      <w:r w:rsidRPr="00A55D9B">
        <w:br/>
        <w:t xml:space="preserve">                      tickformatstops = (</w:t>
      </w:r>
      <w:r w:rsidRPr="00A55D9B">
        <w:br/>
        <w:t xml:space="preserve">                        ## 1000밀리초까지의 tickformat</w:t>
      </w:r>
      <w:r w:rsidRPr="00A55D9B">
        <w:br/>
        <w:t xml:space="preserve">                        dict(dtickrange=(None,1000), value="%H:%M:%S.%L 밀리초"),</w:t>
      </w:r>
      <w:r w:rsidRPr="00A55D9B">
        <w:br/>
        <w:t xml:space="preserve">                        ## 1초 ~ 1분까지의 tickformat</w:t>
      </w:r>
      <w:r w:rsidRPr="00A55D9B">
        <w:br/>
        <w:t xml:space="preserve">                        dict(dtickrange=(1000, 60000), value="%H:%M:%S 초"),</w:t>
      </w:r>
      <w:r w:rsidRPr="00A55D9B">
        <w:br/>
        <w:t xml:space="preserve">                        ## 1분 ~ 1시간까지의 tickformat</w:t>
      </w:r>
      <w:r w:rsidRPr="00A55D9B">
        <w:br/>
        <w:t xml:space="preserve">                        dict(dtickrange=(60000, 3600000), value="%H:%M 분"),</w:t>
      </w:r>
      <w:r w:rsidRPr="00A55D9B">
        <w:br/>
        <w:t xml:space="preserve">                        ## 1시간 ~ 1일까지의 tickformat</w:t>
      </w:r>
      <w:r w:rsidRPr="00A55D9B">
        <w:br/>
        <w:t xml:space="preserve">                        dict(dtickrange=(3600000, 86400000), value="%H:%M 시"),</w:t>
      </w:r>
      <w:r w:rsidRPr="00A55D9B">
        <w:br/>
        <w:t xml:space="preserve">                        ## 1일 ~ 1주까지의 tickformat</w:t>
      </w:r>
      <w:r w:rsidRPr="00A55D9B">
        <w:br/>
        <w:t xml:space="preserve">                        dict(dtickrange=(86400000, 604800000), value="%e. %b 일"),</w:t>
      </w:r>
      <w:r w:rsidRPr="00A55D9B">
        <w:br/>
        <w:t xml:space="preserve">                        ## 1주 ~ 1월까지의 tickformat</w:t>
      </w:r>
      <w:r w:rsidRPr="00A55D9B">
        <w:br/>
        <w:t xml:space="preserve">                        dict(dtickrange=(604800000, "M1"), value="%e. %b 주"),</w:t>
      </w:r>
      <w:r w:rsidRPr="00A55D9B">
        <w:br/>
      </w:r>
      <w:r w:rsidRPr="00A55D9B">
        <w:lastRenderedPageBreak/>
        <w:t xml:space="preserve">                        ## 1월 ~ 1년까지의 tickformat</w:t>
      </w:r>
      <w:r w:rsidRPr="00A55D9B">
        <w:br/>
        <w:t xml:space="preserve">                        dict(dtickrange=("M1", "M12"), value="%b '%y 월"),</w:t>
      </w:r>
      <w:r w:rsidRPr="00A55D9B">
        <w:br/>
        <w:t xml:space="preserve">                        ## 1년 이상의 tickformat</w:t>
      </w:r>
      <w:r w:rsidRPr="00A55D9B">
        <w:br/>
        <w:t xml:space="preserve">                        dict(dtickrange=("M12",None), value="%Y 년")</w:t>
      </w:r>
      <w:r w:rsidRPr="00A55D9B">
        <w:br/>
        <w:t xml:space="preserve">                      )), </w:t>
      </w:r>
      <w:r w:rsidRPr="00A55D9B">
        <w:br/>
        <w:t xml:space="preserve">                  yaxis = dict(title = '10만명당 사망자수 누계', </w:t>
      </w:r>
      <w:r w:rsidRPr="00A55D9B">
        <w:br/>
        <w:t xml:space="preserve">                      spikemode = 'toaxis'), </w:t>
      </w:r>
      <w:r w:rsidRPr="00A55D9B">
        <w:br/>
        <w:t xml:space="preserve">                  hovermode="x")   </w:t>
      </w:r>
      <w:r w:rsidRPr="00A55D9B">
        <w:br/>
        <w:t xml:space="preserve">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1718099"/>
            <wp:effectExtent l="0" t="0" r="0" b="0"/>
            <wp:docPr id="102" name="Picture" descr="그림 V-2. Zoom in 후 R의 눈금 설정 결과"/>
            <wp:cNvGraphicFramePr/>
            <a:graphic xmlns:a="http://schemas.openxmlformats.org/drawingml/2006/main">
              <a:graphicData uri="http://schemas.openxmlformats.org/drawingml/2006/picture">
                <pic:pic xmlns:pic="http://schemas.openxmlformats.org/drawingml/2006/picture">
                  <pic:nvPicPr>
                    <pic:cNvPr id="24" name="Picture" descr="./pic/fig/fig_5-2.png"/>
                    <pic:cNvPicPr>
                      <a:picLocks noChangeAspect="1" noChangeArrowheads="1"/>
                    </pic:cNvPicPr>
                  </pic:nvPicPr>
                  <pic:blipFill>
                    <a:blip r:embed="rId165"/>
                    <a:stretch>
                      <a:fillRect/>
                    </a:stretch>
                  </pic:blipFill>
                  <pic:spPr bwMode="auto">
                    <a:xfrm>
                      <a:off x="0" y="0"/>
                      <a:ext cx="5969000" cy="1718099"/>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그림 V-2. Zoom in 후 R의 눈금 설정 결과</w:t>
      </w:r>
    </w:p>
    <w:p w:rsidR="003F7835" w:rsidRPr="00A55D9B" w:rsidRDefault="003F7835">
      <w:pPr>
        <w:pStyle w:val="1"/>
        <w:rPr>
          <w:rFonts w:ascii="나눔명조" w:eastAsia="나눔명조" w:hAnsi="나눔명조"/>
        </w:rPr>
      </w:pPr>
      <w:bookmarkStart w:id="98" w:name="캔들-스틱-차트"/>
      <w:bookmarkEnd w:id="89"/>
      <w:bookmarkEnd w:id="95"/>
      <w:bookmarkEnd w:id="97"/>
      <w:r w:rsidRPr="00A55D9B">
        <w:rPr>
          <w:rFonts w:ascii="나눔명조" w:eastAsia="나눔명조" w:hAnsi="나눔명조"/>
        </w:rPr>
        <w:t>캔들 스틱 차트</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선 그래프는 여러 곳에서 사용이 되지만 특히 경제, 경영 분야의 재정(Finance) 데이터 분석에서 매우 많이 사용된다. 특히 최근 재정 데이터와 금융 데이터가 늘어남에 따라 금융 데이터를 전문적으로 분석하고 머신러닝, 딥러닝, AI 알고리즘 등을 적용하여 예측 분석을 하는 사례가 늘고 있다. 이러한 재정, 금융 데이터 분석에 사용되는 시각화는 일반적인 시계열적 선 그래프와는 다른 변형된 형태의 선 그래프를 사용하는 경우가 많다. 그 대표적인 사례가 주가 분석에 많이 사용되는 OHLC(Open, High, Low, Close) 그래프이다. 매일 매일의 주식 가격은 장 초기의 시가, 장 종료의 종가, 장 중의 고가와 저가를 모두 표현해야 하고, 또 이들 가격에 대한 전반적인 추세를 표현하는 선 그래프가 그려져야 한다. 또 주식 가격의 전반적인 흐름을 감지하기 위한 이동 평균선을 사용하는 경우도 많다. plolty에서는 기본적으로 OHLC 그래프에 대한 두 개의 트레이스를 제공하는데 candlestick 트레이스와 OHLC 트레이스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candlestick 트레이스는 캔들 스틱 차트를 만드는 데 사용하는 트레이스이다. 캔들 스틱은 18세기 일본에서부터 시작된 것으로 알려져 있는데 캔들 스틱이라고 불리는 봉을 사용하여 하루의 주식 가격의 변동치인 시가, 종가, 고가, 저가를 표현하는 방법이다.</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3884168" cy="3101848"/>
            <wp:effectExtent l="0" t="0" r="2540" b="3810"/>
            <wp:docPr id="103" name="Picture" descr="https://ko.wikipedia.org/wiki/캔들스틱_차트"/>
            <wp:cNvGraphicFramePr/>
            <a:graphic xmlns:a="http://schemas.openxmlformats.org/drawingml/2006/main">
              <a:graphicData uri="http://schemas.openxmlformats.org/drawingml/2006/picture">
                <pic:pic xmlns:pic="http://schemas.openxmlformats.org/drawingml/2006/picture">
                  <pic:nvPicPr>
                    <pic:cNvPr id="26" name="Picture" descr="1024px-Candlestick_chart_scheme_01-en.svg.png"/>
                    <pic:cNvPicPr>
                      <a:picLocks noChangeAspect="1" noChangeArrowheads="1"/>
                    </pic:cNvPicPr>
                  </pic:nvPicPr>
                  <pic:blipFill>
                    <a:blip r:embed="rId166"/>
                    <a:stretch>
                      <a:fillRect/>
                    </a:stretch>
                  </pic:blipFill>
                  <pic:spPr bwMode="auto">
                    <a:xfrm>
                      <a:off x="0" y="0"/>
                      <a:ext cx="3892277" cy="3108324"/>
                    </a:xfrm>
                    <a:prstGeom prst="rect">
                      <a:avLst/>
                    </a:prstGeom>
                    <a:noFill/>
                    <a:ln w="9525">
                      <a:noFill/>
                      <a:headEnd/>
                      <a:tailEnd/>
                    </a:ln>
                  </pic:spPr>
                </pic:pic>
              </a:graphicData>
            </a:graphic>
          </wp:inline>
        </w:drawing>
      </w:r>
    </w:p>
    <w:p w:rsidR="003F7835" w:rsidRPr="00A55D9B" w:rsidRDefault="002E639A">
      <w:pPr>
        <w:pStyle w:val="ImageCaption"/>
        <w:rPr>
          <w:rFonts w:ascii="나눔명조" w:eastAsia="나눔명조" w:hAnsi="나눔명조"/>
        </w:rPr>
      </w:pPr>
      <w:hyperlink r:id="rId167">
        <w:r w:rsidR="003F7835" w:rsidRPr="00A55D9B">
          <w:rPr>
            <w:rStyle w:val="ac"/>
            <w:rFonts w:ascii="나눔명조" w:eastAsia="나눔명조" w:hAnsi="나눔명조"/>
          </w:rPr>
          <w:t>https://ko.wikipedia.org/wiki/캔들스틱_차트</w:t>
        </w:r>
      </w:hyperlink>
    </w:p>
    <w:p w:rsidR="003F7835" w:rsidRPr="00A55D9B" w:rsidRDefault="003F7835">
      <w:pPr>
        <w:pStyle w:val="a1"/>
        <w:rPr>
          <w:rFonts w:ascii="나눔명조" w:eastAsia="나눔명조" w:hAnsi="나눔명조"/>
        </w:rPr>
      </w:pPr>
      <w:r w:rsidRPr="00A55D9B">
        <w:rPr>
          <w:rFonts w:ascii="나눔명조" w:eastAsia="나눔명조" w:hAnsi="나눔명조"/>
        </w:rPr>
        <w:t>candlestick 트레이스를 만들기 위해서는 당연히 캔들 스틱을 구성하는 Open, High, Low, Close 값이 필요하고, 이 값들을 candlestick 트레이스의 open, close, high, low 속성에 설정해주면 간단히 그려진다. candlestick 트레이스는 자동적으로 rangeslider를 포함한다.</w:t>
      </w:r>
    </w:p>
    <w:p w:rsidR="003F7835" w:rsidRDefault="003F7835">
      <w:pPr>
        <w:pStyle w:val="a1"/>
        <w:rPr>
          <w:rFonts w:ascii="나눔명조" w:eastAsia="나눔명조" w:hAnsi="나눔명조"/>
          <w:lang w:eastAsia="ko-KR"/>
        </w:rPr>
      </w:pPr>
      <w:r w:rsidRPr="00A55D9B">
        <w:rPr>
          <w:rFonts w:ascii="나눔명조" w:eastAsia="나눔명조" w:hAnsi="나눔명조"/>
          <w:lang w:eastAsia="ko-KR"/>
        </w:rPr>
        <w:t>candlestick 트레이스에서 사용하는 주요 속성은 다음과 같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 \* ARABIC</w:instrText>
      </w:r>
      <w:r>
        <w:rPr>
          <w:lang w:eastAsia="ko-KR"/>
        </w:rPr>
        <w:instrText xml:space="preserve"> </w:instrText>
      </w:r>
      <w:r>
        <w:fldChar w:fldCharType="separate"/>
      </w:r>
      <w:r>
        <w:rPr>
          <w:noProof/>
          <w:lang w:eastAsia="ko-KR"/>
        </w:rPr>
        <w:t>4</w:t>
      </w:r>
      <w:r>
        <w:fldChar w:fldCharType="end"/>
      </w:r>
      <w:r>
        <w:rPr>
          <w:lang w:eastAsia="ko-KR"/>
        </w:rPr>
        <w:t xml:space="preserve">. </w:t>
      </w:r>
      <w:r w:rsidRPr="008858AF">
        <w:rPr>
          <w:lang w:eastAsia="ko-KR"/>
        </w:rPr>
        <w:t xml:space="preserve">candlestick </w:t>
      </w:r>
      <w:r w:rsidRPr="008858AF">
        <w:rPr>
          <w:lang w:eastAsia="ko-KR"/>
        </w:rPr>
        <w:t>트레이스의</w:t>
      </w:r>
      <w:r w:rsidRPr="008858AF">
        <w:rPr>
          <w:lang w:eastAsia="ko-KR"/>
        </w:rPr>
        <w:t xml:space="preserve"> </w:t>
      </w:r>
      <w:r w:rsidRPr="008858AF">
        <w:rPr>
          <w:lang w:eastAsia="ko-KR"/>
        </w:rPr>
        <w:t>주요</w:t>
      </w:r>
      <w:r w:rsidRPr="008858AF">
        <w:rPr>
          <w:lang w:eastAsia="ko-KR"/>
        </w:rPr>
        <w:t xml:space="preserve"> </w:t>
      </w:r>
      <w:r w:rsidRPr="008858AF">
        <w:rPr>
          <w:lang w:eastAsia="ko-KR"/>
        </w:rPr>
        <w:t>속성</w:t>
      </w:r>
    </w:p>
    <w:tbl>
      <w:tblPr>
        <w:tblW w:w="9634" w:type="dxa"/>
        <w:tblCellMar>
          <w:left w:w="99" w:type="dxa"/>
          <w:right w:w="99" w:type="dxa"/>
        </w:tblCellMar>
        <w:tblLook w:val="04A0" w:firstRow="1" w:lastRow="0" w:firstColumn="1" w:lastColumn="0" w:noHBand="0" w:noVBand="1"/>
      </w:tblPr>
      <w:tblGrid>
        <w:gridCol w:w="945"/>
        <w:gridCol w:w="460"/>
        <w:gridCol w:w="858"/>
        <w:gridCol w:w="3038"/>
        <w:gridCol w:w="4333"/>
      </w:tblGrid>
      <w:tr w:rsidR="003F7835" w:rsidRPr="008C3D78" w:rsidTr="003D5EE0">
        <w:trPr>
          <w:trHeight w:val="276"/>
          <w:tblHeader/>
        </w:trPr>
        <w:tc>
          <w:tcPr>
            <w:tcW w:w="2263" w:type="dxa"/>
            <w:gridSpan w:val="3"/>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w:t>
            </w:r>
          </w:p>
        </w:tc>
        <w:tc>
          <w:tcPr>
            <w:tcW w:w="3038"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 설명</w:t>
            </w:r>
          </w:p>
        </w:tc>
        <w:tc>
          <w:tcPr>
            <w:tcW w:w="4333"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3D5EE0">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값(R 속성값)</w:t>
            </w:r>
          </w:p>
        </w:tc>
      </w:tr>
      <w:tr w:rsidR="003F7835" w:rsidRPr="008C3D78" w:rsidTr="003D5EE0">
        <w:trPr>
          <w:trHeight w:val="408"/>
        </w:trPr>
        <w:tc>
          <w:tcPr>
            <w:tcW w:w="226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close</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종가의 설정</w:t>
            </w:r>
          </w:p>
        </w:tc>
        <w:tc>
          <w:tcPr>
            <w:tcW w:w="4333"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list, numpy array, or Pandas series of numbers, strings, or datetimes.</w:t>
            </w:r>
            <w:r w:rsidRPr="008C3D78">
              <w:rPr>
                <w:rFonts w:ascii="나눔고딕" w:eastAsia="나눔고딕" w:hAnsi="나눔고딕" w:cs="굴림" w:hint="eastAsia"/>
                <w:color w:val="20293D"/>
                <w:sz w:val="16"/>
                <w:szCs w:val="16"/>
                <w:lang w:eastAsia="ko-KR"/>
              </w:rPr>
              <w:br/>
              <w:t>(dataframe column, list, vector)</w:t>
            </w:r>
          </w:p>
        </w:tc>
      </w:tr>
      <w:tr w:rsidR="003F7835" w:rsidRPr="008C3D78" w:rsidTr="003D5EE0">
        <w:trPr>
          <w:trHeight w:val="408"/>
        </w:trPr>
        <w:tc>
          <w:tcPr>
            <w:tcW w:w="226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open</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시가의 설정</w:t>
            </w:r>
          </w:p>
        </w:tc>
        <w:tc>
          <w:tcPr>
            <w:tcW w:w="4333"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list, numpy array, or Pandas series of numbers, strings, or datetimes.</w:t>
            </w:r>
            <w:r w:rsidRPr="008C3D78">
              <w:rPr>
                <w:rFonts w:ascii="나눔고딕" w:eastAsia="나눔고딕" w:hAnsi="나눔고딕" w:cs="굴림" w:hint="eastAsia"/>
                <w:color w:val="20293D"/>
                <w:sz w:val="16"/>
                <w:szCs w:val="16"/>
                <w:lang w:eastAsia="ko-KR"/>
              </w:rPr>
              <w:br/>
              <w:t>(dataframe column, list, vector)</w:t>
            </w:r>
          </w:p>
        </w:tc>
      </w:tr>
      <w:tr w:rsidR="003F7835" w:rsidRPr="008C3D78" w:rsidTr="003D5EE0">
        <w:trPr>
          <w:trHeight w:val="408"/>
        </w:trPr>
        <w:tc>
          <w:tcPr>
            <w:tcW w:w="226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high</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고가의 설정</w:t>
            </w:r>
          </w:p>
        </w:tc>
        <w:tc>
          <w:tcPr>
            <w:tcW w:w="4333"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list, numpy array, or Pandas series of numbers, strings, or datetimes.</w:t>
            </w:r>
            <w:r w:rsidRPr="008C3D78">
              <w:rPr>
                <w:rFonts w:ascii="나눔고딕" w:eastAsia="나눔고딕" w:hAnsi="나눔고딕" w:cs="굴림" w:hint="eastAsia"/>
                <w:color w:val="20293D"/>
                <w:sz w:val="16"/>
                <w:szCs w:val="16"/>
                <w:lang w:eastAsia="ko-KR"/>
              </w:rPr>
              <w:br/>
              <w:t>(dataframe column, list, vector)</w:t>
            </w:r>
          </w:p>
        </w:tc>
      </w:tr>
      <w:tr w:rsidR="003F7835" w:rsidRPr="008C3D78" w:rsidTr="003D5EE0">
        <w:trPr>
          <w:trHeight w:val="408"/>
        </w:trPr>
        <w:tc>
          <w:tcPr>
            <w:tcW w:w="226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low</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저가의 설정</w:t>
            </w:r>
          </w:p>
        </w:tc>
        <w:tc>
          <w:tcPr>
            <w:tcW w:w="4333"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list, numpy array, or Pandas series of numbers, strings, or datetimes.</w:t>
            </w:r>
            <w:r w:rsidRPr="008C3D78">
              <w:rPr>
                <w:rFonts w:ascii="나눔고딕" w:eastAsia="나눔고딕" w:hAnsi="나눔고딕" w:cs="굴림" w:hint="eastAsia"/>
                <w:color w:val="20293D"/>
                <w:sz w:val="16"/>
                <w:szCs w:val="16"/>
                <w:lang w:eastAsia="ko-KR"/>
              </w:rPr>
              <w:br/>
              <w:t>(dataframe column, list, vector)</w:t>
            </w:r>
          </w:p>
        </w:tc>
      </w:tr>
      <w:tr w:rsidR="003F7835" w:rsidRPr="008C3D78" w:rsidTr="003D5EE0">
        <w:trPr>
          <w:trHeight w:val="276"/>
        </w:trPr>
        <w:tc>
          <w:tcPr>
            <w:tcW w:w="945" w:type="dxa"/>
            <w:tcBorders>
              <w:top w:val="nil"/>
              <w:left w:val="single" w:sz="4" w:space="0" w:color="auto"/>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line</w:t>
            </w:r>
          </w:p>
        </w:tc>
        <w:tc>
          <w:tcPr>
            <w:tcW w:w="1318" w:type="dxa"/>
            <w:gridSpan w:val="2"/>
            <w:tcBorders>
              <w:top w:val="single" w:sz="4" w:space="0" w:color="auto"/>
              <w:left w:val="nil"/>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width</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캔들 박스 상자 두께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3F7835" w:rsidRPr="008C3D78" w:rsidTr="003D5EE0">
        <w:trPr>
          <w:trHeight w:val="276"/>
        </w:trPr>
        <w:tc>
          <w:tcPr>
            <w:tcW w:w="226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whiskerwidth</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캔들 박스 두께에 비례한 수염의 두께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 1이하의 수치</w:t>
            </w:r>
          </w:p>
        </w:tc>
      </w:tr>
      <w:tr w:rsidR="003F7835" w:rsidRPr="008C3D78" w:rsidTr="003D5EE0">
        <w:trPr>
          <w:trHeight w:val="276"/>
        </w:trPr>
        <w:tc>
          <w:tcPr>
            <w:tcW w:w="94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increasing</w:t>
            </w:r>
          </w:p>
        </w:tc>
        <w:tc>
          <w:tcPr>
            <w:tcW w:w="1318" w:type="dxa"/>
            <w:gridSpan w:val="2"/>
            <w:tcBorders>
              <w:top w:val="single" w:sz="4" w:space="0" w:color="auto"/>
              <w:left w:val="nil"/>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fill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상승시 캔들 색상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3D5EE0">
        <w:trPr>
          <w:trHeight w:val="276"/>
        </w:trPr>
        <w:tc>
          <w:tcPr>
            <w:tcW w:w="945"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line</w:t>
            </w:r>
          </w:p>
        </w:tc>
        <w:tc>
          <w:tcPr>
            <w:tcW w:w="858" w:type="dxa"/>
            <w:tcBorders>
              <w:top w:val="nil"/>
              <w:left w:val="nil"/>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상승시 캔들 상자 선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3D5EE0">
        <w:trPr>
          <w:trHeight w:val="276"/>
        </w:trPr>
        <w:tc>
          <w:tcPr>
            <w:tcW w:w="945"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p>
        </w:tc>
        <w:tc>
          <w:tcPr>
            <w:tcW w:w="858" w:type="dxa"/>
            <w:tcBorders>
              <w:top w:val="nil"/>
              <w:left w:val="nil"/>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width</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상승시 캔들 상자 선 두께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3F7835" w:rsidRPr="008C3D78" w:rsidTr="003D5EE0">
        <w:trPr>
          <w:trHeight w:val="276"/>
        </w:trPr>
        <w:tc>
          <w:tcPr>
            <w:tcW w:w="94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increasing</w:t>
            </w:r>
          </w:p>
        </w:tc>
        <w:tc>
          <w:tcPr>
            <w:tcW w:w="1318" w:type="dxa"/>
            <w:gridSpan w:val="2"/>
            <w:tcBorders>
              <w:top w:val="single" w:sz="4" w:space="0" w:color="auto"/>
              <w:left w:val="nil"/>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fill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하락시 캔들 색상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3D5EE0">
        <w:trPr>
          <w:trHeight w:val="276"/>
        </w:trPr>
        <w:tc>
          <w:tcPr>
            <w:tcW w:w="945"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line</w:t>
            </w:r>
          </w:p>
        </w:tc>
        <w:tc>
          <w:tcPr>
            <w:tcW w:w="858" w:type="dxa"/>
            <w:tcBorders>
              <w:top w:val="nil"/>
              <w:left w:val="nil"/>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하락시 캔들 상자 선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3D5EE0">
        <w:trPr>
          <w:trHeight w:val="276"/>
        </w:trPr>
        <w:tc>
          <w:tcPr>
            <w:tcW w:w="945"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3D5EE0">
            <w:pPr>
              <w:spacing w:after="0"/>
              <w:rPr>
                <w:rFonts w:ascii="나눔고딕" w:eastAsia="나눔고딕" w:hAnsi="나눔고딕" w:cs="굴림"/>
                <w:color w:val="000000"/>
                <w:sz w:val="16"/>
                <w:szCs w:val="16"/>
                <w:lang w:eastAsia="ko-KR"/>
              </w:rPr>
            </w:pPr>
          </w:p>
        </w:tc>
        <w:tc>
          <w:tcPr>
            <w:tcW w:w="858" w:type="dxa"/>
            <w:tcBorders>
              <w:top w:val="nil"/>
              <w:left w:val="nil"/>
              <w:bottom w:val="single" w:sz="4" w:space="0" w:color="auto"/>
              <w:right w:val="single" w:sz="4" w:space="0" w:color="auto"/>
            </w:tcBorders>
            <w:shd w:val="clear" w:color="auto" w:fill="auto"/>
            <w:noWrap/>
            <w:hideMark/>
          </w:tcPr>
          <w:p w:rsidR="003F7835" w:rsidRPr="008C3D78" w:rsidRDefault="003F7835" w:rsidP="003D5EE0">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width</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하락시 캔들 상자 선 두께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3D5EE0">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bl>
    <w:p w:rsidR="003F7835" w:rsidRPr="00A55D9B" w:rsidRDefault="003F7835">
      <w:pPr>
        <w:pStyle w:val="a1"/>
        <w:rPr>
          <w:rFonts w:ascii="나눔명조" w:eastAsia="나눔명조" w:hAnsi="나눔명조"/>
          <w:lang w:eastAsia="ko-KR"/>
        </w:rPr>
      </w:pP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candlestick 트레이스를 만들기 위해서는 지금까지 사용했던 데이터가 아닌 주식 가격 데이터를 사용한다. 다음은 삼성전자의 특정일로부터 최근 100일 주가를 가져오고</w:t>
      </w:r>
      <w:r w:rsidRPr="00A55D9B">
        <w:rPr>
          <w:rStyle w:val="ab"/>
          <w:rFonts w:ascii="나눔명조" w:eastAsia="나눔명조" w:hAnsi="나눔명조"/>
        </w:rPr>
        <w:footnoteReference w:id="25"/>
      </w:r>
      <w:r w:rsidRPr="00A55D9B">
        <w:rPr>
          <w:rFonts w:ascii="나눔명조" w:eastAsia="나눔명조" w:hAnsi="나눔명조"/>
          <w:lang w:eastAsia="ko-KR"/>
        </w:rPr>
        <w:t xml:space="preserve"> 기본적인 candlestick 트레이스를 그리는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R에서 재정 분석과 금융 분석에 주로 사용되는 패키지는 </w:t>
      </w:r>
      <w:r w:rsidRPr="00A55D9B">
        <w:rPr>
          <w:rStyle w:val="VerbatimChar"/>
          <w:rFonts w:ascii="나눔명조" w:eastAsia="나눔명조" w:hAnsi="나눔명조"/>
          <w:lang w:eastAsia="ko-KR"/>
        </w:rPr>
        <w:t>tidyquant</w:t>
      </w:r>
      <w:r w:rsidRPr="00A55D9B">
        <w:rPr>
          <w:rFonts w:ascii="나눔명조" w:eastAsia="나눔명조" w:hAnsi="나눔명조"/>
          <w:lang w:eastAsia="ko-KR"/>
        </w:rPr>
        <w:t xml:space="preserve">와 </w:t>
      </w:r>
      <w:r w:rsidRPr="00A55D9B">
        <w:rPr>
          <w:rStyle w:val="VerbatimChar"/>
          <w:rFonts w:ascii="나눔명조" w:eastAsia="나눔명조" w:hAnsi="나눔명조"/>
          <w:lang w:eastAsia="ko-KR"/>
        </w:rPr>
        <w:t>quantmod</w:t>
      </w:r>
      <w:r w:rsidRPr="00A55D9B">
        <w:rPr>
          <w:rFonts w:ascii="나눔명조" w:eastAsia="나눔명조" w:hAnsi="나눔명조"/>
          <w:lang w:eastAsia="ko-KR"/>
        </w:rPr>
        <w:t xml:space="preserve">이다. 이 패키지에서는 야후와 구글에서 주가 데이터를 가져오는데 한국의 주가 데이터를 가져오는 데에는 다소 어려움이 있다. 그래서 한국 주식 데이터를 가져오는 전문 패키지인 </w:t>
      </w:r>
      <w:r w:rsidRPr="00A55D9B">
        <w:rPr>
          <w:rStyle w:val="VerbatimChar"/>
          <w:rFonts w:ascii="나눔명조" w:eastAsia="나눔명조" w:hAnsi="나눔명조"/>
          <w:lang w:eastAsia="ko-KR"/>
        </w:rPr>
        <w:t>tqk</w:t>
      </w:r>
      <w:r w:rsidRPr="00A55D9B">
        <w:rPr>
          <w:rFonts w:ascii="나눔명조" w:eastAsia="나눔명조" w:hAnsi="나눔명조"/>
          <w:lang w:eastAsia="ko-KR"/>
        </w:rPr>
        <w:t xml:space="preserve"> 패키지를 사용하였다. 다만 </w:t>
      </w:r>
      <w:r w:rsidRPr="00A55D9B">
        <w:rPr>
          <w:rStyle w:val="VerbatimChar"/>
          <w:rFonts w:ascii="나눔명조" w:eastAsia="나눔명조" w:hAnsi="나눔명조"/>
          <w:lang w:eastAsia="ko-KR"/>
        </w:rPr>
        <w:t>tqk</w:t>
      </w:r>
      <w:r w:rsidRPr="00A55D9B">
        <w:rPr>
          <w:rFonts w:ascii="나눔명조" w:eastAsia="나눔명조" w:hAnsi="나눔명조"/>
          <w:lang w:eastAsia="ko-KR"/>
        </w:rPr>
        <w:t xml:space="preserve"> 패키지는 CRAN에 등록된 정식 패키지가 아니기 때문에 </w:t>
      </w:r>
      <w:r w:rsidRPr="00A55D9B">
        <w:rPr>
          <w:rStyle w:val="VerbatimChar"/>
          <w:rFonts w:ascii="나눔명조" w:eastAsia="나눔명조" w:hAnsi="나눔명조"/>
          <w:lang w:eastAsia="ko-KR"/>
        </w:rPr>
        <w:t>install.packages()</w:t>
      </w:r>
      <w:r w:rsidRPr="00A55D9B">
        <w:rPr>
          <w:rFonts w:ascii="나눔명조" w:eastAsia="나눔명조" w:hAnsi="나눔명조"/>
          <w:lang w:eastAsia="ko-KR"/>
        </w:rPr>
        <w:t>를 사용할 수 없고 Github에서 설치하여야 한다.</w:t>
      </w:r>
    </w:p>
    <w:p w:rsidR="003F7835" w:rsidRPr="00A55D9B" w:rsidRDefault="003F7835" w:rsidP="003D5EE0">
      <w:pPr>
        <w:pStyle w:val="R"/>
      </w:pPr>
      <w:r w:rsidRPr="00A55D9B">
        <w:t>if (!requireNamespace("remotes")) {</w:t>
      </w:r>
      <w:r w:rsidRPr="00A55D9B">
        <w:br/>
        <w:t xml:space="preserve">  install.packages("remotes")</w:t>
      </w:r>
      <w:r w:rsidRPr="00A55D9B">
        <w:br/>
        <w:t xml:space="preserve">  remotes::install_github("mrchypark/tqk")</w:t>
      </w:r>
      <w:r w:rsidRPr="00A55D9B">
        <w:br/>
        <w:t>}</w:t>
      </w:r>
    </w:p>
    <w:p w:rsidR="003F7835" w:rsidRPr="00A55D9B" w:rsidRDefault="003F7835">
      <w:pPr>
        <w:pStyle w:val="FirstParagraph"/>
        <w:rPr>
          <w:rFonts w:ascii="나눔명조" w:eastAsia="나눔명조" w:hAnsi="나눔명조"/>
          <w:lang w:eastAsia="ko-KR"/>
        </w:rPr>
      </w:pPr>
      <w:r w:rsidRPr="00A55D9B">
        <w:rPr>
          <w:rStyle w:val="VerbatimChar"/>
          <w:rFonts w:ascii="나눔명조" w:eastAsia="나눔명조" w:hAnsi="나눔명조"/>
          <w:lang w:eastAsia="ko-KR"/>
        </w:rPr>
        <w:t>tqk</w:t>
      </w:r>
      <w:r w:rsidRPr="00A55D9B">
        <w:rPr>
          <w:rFonts w:ascii="나눔명조" w:eastAsia="나눔명조" w:hAnsi="나눔명조"/>
          <w:lang w:eastAsia="ko-KR"/>
        </w:rPr>
        <w:t xml:space="preserve"> 패키지를 사용하여 오늘로부터 100일간 주가 데이터를 가져오기 위해서는 먼저 </w:t>
      </w:r>
      <w:r w:rsidRPr="00A55D9B">
        <w:rPr>
          <w:rStyle w:val="VerbatimChar"/>
          <w:rFonts w:ascii="나눔명조" w:eastAsia="나눔명조" w:hAnsi="나눔명조"/>
          <w:lang w:eastAsia="ko-KR"/>
        </w:rPr>
        <w:t>lubridate</w:t>
      </w:r>
      <w:r w:rsidRPr="00A55D9B">
        <w:rPr>
          <w:rFonts w:ascii="나눔명조" w:eastAsia="나눔명조" w:hAnsi="나눔명조"/>
          <w:lang w:eastAsia="ko-KR"/>
        </w:rPr>
        <w:t xml:space="preserve"> 패키지가 필요하다. 먼저 </w:t>
      </w:r>
      <w:r w:rsidRPr="00A55D9B">
        <w:rPr>
          <w:rStyle w:val="VerbatimChar"/>
          <w:rFonts w:ascii="나눔명조" w:eastAsia="나눔명조" w:hAnsi="나눔명조"/>
          <w:lang w:eastAsia="ko-KR"/>
        </w:rPr>
        <w:t>tqk</w:t>
      </w:r>
      <w:r w:rsidRPr="00A55D9B">
        <w:rPr>
          <w:rFonts w:ascii="나눔명조" w:eastAsia="나눔명조" w:hAnsi="나눔명조"/>
          <w:lang w:eastAsia="ko-KR"/>
        </w:rPr>
        <w:t xml:space="preserve"> 패키지의 </w:t>
      </w:r>
      <w:r w:rsidRPr="00A55D9B">
        <w:rPr>
          <w:rStyle w:val="VerbatimChar"/>
          <w:rFonts w:ascii="나눔명조" w:eastAsia="나눔명조" w:hAnsi="나눔명조"/>
          <w:lang w:eastAsia="ko-KR"/>
        </w:rPr>
        <w:t>code_get()</w:t>
      </w:r>
      <w:r w:rsidRPr="00A55D9B">
        <w:rPr>
          <w:rFonts w:ascii="나눔명조" w:eastAsia="나눔명조" w:hAnsi="나눔명조"/>
          <w:lang w:eastAsia="ko-KR"/>
        </w:rPr>
        <w:t xml:space="preserve">을 사용하여 우리나라 주식 이름, 코드, 거래 시장 데이터를 가져온다. 이 데이터 중에서 ‘삼성전자’ 데이터를 필터링하여 주식 코드를 얻어오고 </w:t>
      </w:r>
      <w:r w:rsidRPr="00A55D9B">
        <w:rPr>
          <w:rStyle w:val="VerbatimChar"/>
          <w:rFonts w:ascii="나눔명조" w:eastAsia="나눔명조" w:hAnsi="나눔명조"/>
          <w:lang w:eastAsia="ko-KR"/>
        </w:rPr>
        <w:t>tqk_get()</w:t>
      </w:r>
      <w:r w:rsidRPr="00A55D9B">
        <w:rPr>
          <w:rFonts w:ascii="나눔명조" w:eastAsia="나눔명조" w:hAnsi="나눔명조"/>
          <w:lang w:eastAsia="ko-KR"/>
        </w:rPr>
        <w:t xml:space="preserve">을 사용하여 </w:t>
      </w:r>
      <w:proofErr w:type="gramStart"/>
      <w:r w:rsidRPr="00A55D9B">
        <w:rPr>
          <w:rFonts w:ascii="나눔명조" w:eastAsia="나눔명조" w:hAnsi="나눔명조"/>
          <w:lang w:eastAsia="ko-KR"/>
        </w:rPr>
        <w:t>시작일을 ’2022</w:t>
      </w:r>
      <w:proofErr w:type="gramEnd"/>
      <w:r w:rsidRPr="00A55D9B">
        <w:rPr>
          <w:rFonts w:ascii="나눔명조" w:eastAsia="나눔명조" w:hAnsi="나눔명조"/>
          <w:lang w:eastAsia="ko-KR"/>
        </w:rPr>
        <w:t>-10-07’로 설정하고 이후 100일 간의 데이터를 얻어 온다. 얻어온 데이터에는 주식 거래일(date), 시가(open), 고가(high), 저가(low), 종가(close), 거래량(volume), 수정 종가(adjusted)를 포함한다.</w:t>
      </w:r>
    </w:p>
    <w:p w:rsidR="003F7835" w:rsidRPr="00A55D9B" w:rsidRDefault="003F7835" w:rsidP="003D5EE0">
      <w:pPr>
        <w:pStyle w:val="R"/>
      </w:pPr>
      <w:r w:rsidRPr="00A55D9B">
        <w:t xml:space="preserve">##  </w:t>
      </w:r>
      <w:r w:rsidRPr="00A55D9B">
        <w:t>관련</w:t>
      </w:r>
      <w:r w:rsidRPr="00A55D9B">
        <w:t xml:space="preserve"> </w:t>
      </w:r>
      <w:r w:rsidRPr="00A55D9B">
        <w:t>패키지</w:t>
      </w:r>
      <w:r w:rsidRPr="00A55D9B">
        <w:t xml:space="preserve"> </w:t>
      </w:r>
      <w:r w:rsidRPr="00A55D9B">
        <w:t>로딩</w:t>
      </w:r>
      <w:r w:rsidRPr="00A55D9B">
        <w:br/>
        <w:t>library(tqk)</w:t>
      </w:r>
      <w:r w:rsidRPr="00A55D9B">
        <w:br/>
        <w:t>library(lubridate)</w:t>
      </w:r>
      <w:r w:rsidRPr="00A55D9B">
        <w:br/>
        <w:t xml:space="preserve">##  </w:t>
      </w:r>
      <w:r w:rsidRPr="00A55D9B">
        <w:t>주가</w:t>
      </w:r>
      <w:r w:rsidRPr="00A55D9B">
        <w:t xml:space="preserve"> </w:t>
      </w:r>
      <w:r w:rsidRPr="00A55D9B">
        <w:t>코드를</w:t>
      </w:r>
      <w:r w:rsidRPr="00A55D9B">
        <w:t xml:space="preserve"> </w:t>
      </w:r>
      <w:r w:rsidRPr="00A55D9B">
        <w:t>가져옴</w:t>
      </w:r>
      <w:r w:rsidRPr="00A55D9B">
        <w:br/>
        <w:t>code &lt;- code_get()</w:t>
      </w:r>
      <w:r w:rsidRPr="00A55D9B">
        <w:br/>
      </w:r>
      <w:r w:rsidRPr="00A55D9B">
        <w:br/>
        <w:t>start_day = as.Date('2022-10-07')</w:t>
      </w:r>
      <w:r w:rsidRPr="00A55D9B">
        <w:br/>
        <w:t>end_day = start_day + 100</w:t>
      </w:r>
      <w:r w:rsidRPr="00A55D9B">
        <w:br/>
      </w:r>
      <w:r w:rsidRPr="00A55D9B">
        <w:br/>
        <w:t xml:space="preserve">## </w:t>
      </w:r>
      <w:r w:rsidRPr="00A55D9B">
        <w:t>삼성전자</w:t>
      </w:r>
      <w:r w:rsidRPr="00A55D9B">
        <w:t xml:space="preserve"> </w:t>
      </w:r>
      <w:r w:rsidRPr="00A55D9B">
        <w:t>코드값을</w:t>
      </w:r>
      <w:r w:rsidRPr="00A55D9B">
        <w:t xml:space="preserve"> </w:t>
      </w:r>
      <w:r w:rsidRPr="00A55D9B">
        <w:t>가져옴</w:t>
      </w:r>
      <w:r w:rsidRPr="00A55D9B">
        <w:br/>
        <w:t>sse_code &lt;- code |&gt; filter(name == '</w:t>
      </w:r>
      <w:r w:rsidRPr="00A55D9B">
        <w:t>삼성전자</w:t>
      </w:r>
      <w:r w:rsidRPr="00A55D9B">
        <w:t>') |&gt;</w:t>
      </w:r>
      <w:r w:rsidRPr="00A55D9B">
        <w:br/>
        <w:t xml:space="preserve">  select(code) |&gt; pull()</w:t>
      </w:r>
      <w:r w:rsidRPr="00A55D9B">
        <w:br/>
      </w:r>
      <w:r w:rsidRPr="00A55D9B">
        <w:lastRenderedPageBreak/>
        <w:br/>
        <w:t xml:space="preserve">##  </w:t>
      </w:r>
      <w:r w:rsidRPr="00A55D9B">
        <w:t>삼성전자의</w:t>
      </w:r>
      <w:r w:rsidRPr="00A55D9B">
        <w:t xml:space="preserve"> </w:t>
      </w:r>
      <w:r w:rsidRPr="00A55D9B">
        <w:t>최근</w:t>
      </w:r>
      <w:r w:rsidRPr="00A55D9B">
        <w:t xml:space="preserve"> 100</w:t>
      </w:r>
      <w:r w:rsidRPr="00A55D9B">
        <w:t>일</w:t>
      </w:r>
      <w:r w:rsidRPr="00A55D9B">
        <w:t xml:space="preserve"> </w:t>
      </w:r>
      <w:r w:rsidRPr="00A55D9B">
        <w:t>주가를</w:t>
      </w:r>
      <w:r w:rsidRPr="00A55D9B">
        <w:t xml:space="preserve"> </w:t>
      </w:r>
      <w:r w:rsidRPr="00A55D9B">
        <w:t>가져옴</w:t>
      </w:r>
      <w:r w:rsidRPr="00A55D9B">
        <w:br/>
        <w:t>samsung &lt;- tqk_get(sse_code, from=start_day, to=end_day)</w:t>
      </w:r>
      <w:r w:rsidRPr="00A55D9B">
        <w:br/>
        <w:t>samsung |&gt; head()</w:t>
      </w:r>
    </w:p>
    <w:p w:rsidR="003F7835" w:rsidRPr="00A55D9B" w:rsidRDefault="003F7835" w:rsidP="003D5EE0">
      <w:pPr>
        <w:pStyle w:val="R"/>
      </w:pPr>
      <w:r w:rsidRPr="00A55D9B">
        <w:t>## # A tibble: 6 x 7</w:t>
      </w:r>
      <w:r w:rsidRPr="00A55D9B">
        <w:br/>
        <w:t>##   date        open  high   low close   volume adjusted</w:t>
      </w:r>
      <w:r w:rsidRPr="00A55D9B">
        <w:br/>
        <w:t>##   &lt;date&gt;     &lt;dbl&gt; &lt;dbl&gt; &lt;dbl&gt; &lt;dbl&gt;    &lt;int&gt;    &lt;dbl&gt;</w:t>
      </w:r>
      <w:r w:rsidRPr="00A55D9B">
        <w:br/>
        <w:t>## 1 2022-10-07 55900 56900 55200 56200 16886813    56200</w:t>
      </w:r>
      <w:r w:rsidRPr="00A55D9B">
        <w:br/>
        <w:t>## 2 2022-10-11 54400 55700 54000 55400 21437877    55400</w:t>
      </w:r>
      <w:r w:rsidRPr="00A55D9B">
        <w:br/>
        <w:t>## 3 2022-10-12 55700 57000 55200 55800 18408910    55800</w:t>
      </w:r>
      <w:r w:rsidRPr="00A55D9B">
        <w:br/>
        <w:t>## 4 2022-10-13 55400 56100 55200 55200 13784602    55200</w:t>
      </w:r>
      <w:r w:rsidRPr="00A55D9B">
        <w:br/>
        <w:t>## 5 2022-10-14 56200 56500 55800 56300 12924326    56300</w:t>
      </w:r>
      <w:r w:rsidRPr="00A55D9B">
        <w:br/>
        <w:t>## 6 2022-10-17 55800 57000 55700 56600 13641878    56600</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주가 데이터를 잘 가져왔으면 이제 candlestick 트레이스를 만든다. R에서 candlestick 트레이스를 사용하기 위해서는 </w:t>
      </w:r>
      <w:r w:rsidRPr="00A55D9B">
        <w:rPr>
          <w:rStyle w:val="VerbatimChar"/>
          <w:rFonts w:ascii="나눔명조" w:eastAsia="나눔명조" w:hAnsi="나눔명조"/>
          <w:lang w:eastAsia="ko-KR"/>
        </w:rPr>
        <w:t xml:space="preserve">add_trace(type = 'candlestick', </w:t>
      </w:r>
      <w:proofErr w:type="gramStart"/>
      <w:r w:rsidRPr="00A55D9B">
        <w:rPr>
          <w:rStyle w:val="VerbatimChar"/>
          <w:rFonts w:ascii="나눔명조" w:eastAsia="나눔명조" w:hAnsi="나눔명조"/>
          <w:lang w:eastAsia="ko-KR"/>
        </w:rPr>
        <w:t>...</w:t>
      </w:r>
      <w:proofErr w:type="gramEnd"/>
      <w:r w:rsidRPr="00A55D9B">
        <w:rPr>
          <w:rStyle w:val="VerbatimChar"/>
          <w:rFonts w:ascii="나눔명조" w:eastAsia="나눔명조" w:hAnsi="나눔명조"/>
          <w:lang w:eastAsia="ko-KR"/>
        </w:rPr>
        <w:t>)</w:t>
      </w:r>
      <w:r w:rsidRPr="00A55D9B">
        <w:rPr>
          <w:rFonts w:ascii="나눔명조" w:eastAsia="나눔명조" w:hAnsi="나눔명조"/>
          <w:lang w:eastAsia="ko-KR"/>
        </w:rPr>
        <w:t>을 사용하고, ‘open’, ‘close’, ‘high’, ‘low’ 값으로 그릴 값이 저장된 열을 매핑해주면 간단히 그려진다.</w:t>
      </w:r>
    </w:p>
    <w:p w:rsidR="003F7835" w:rsidRPr="00A55D9B" w:rsidRDefault="003F7835" w:rsidP="003D5EE0">
      <w:pPr>
        <w:pStyle w:val="R"/>
      </w:pPr>
      <w:r w:rsidRPr="00A55D9B">
        <w:t>samsung |&gt; plot_ly() |&gt;</w:t>
      </w:r>
      <w:r w:rsidRPr="00A55D9B">
        <w:br/>
        <w:t xml:space="preserve">  add_trace(</w:t>
      </w:r>
      <w:r w:rsidRPr="00A55D9B">
        <w:br/>
        <w:t xml:space="preserve">    ## candlestick </w:t>
      </w:r>
      <w:r w:rsidRPr="00A55D9B">
        <w:t>트레이스를</w:t>
      </w:r>
      <w:r w:rsidRPr="00A55D9B">
        <w:t xml:space="preserve"> </w:t>
      </w:r>
      <w:r w:rsidRPr="00A55D9B">
        <w:t>추가</w:t>
      </w:r>
      <w:r w:rsidRPr="00A55D9B">
        <w:br/>
        <w:t xml:space="preserve">    type="candlestick", x = ~date,</w:t>
      </w:r>
      <w:r w:rsidRPr="00A55D9B">
        <w:br/>
        <w:t xml:space="preserve">    ## OHLC </w:t>
      </w:r>
      <w:r w:rsidRPr="00A55D9B">
        <w:t>데이터</w:t>
      </w:r>
      <w:r w:rsidRPr="00A55D9B">
        <w:t xml:space="preserve"> </w:t>
      </w:r>
      <w:r w:rsidRPr="00A55D9B">
        <w:t>설정</w:t>
      </w:r>
      <w:r w:rsidRPr="00A55D9B">
        <w:br/>
        <w:t xml:space="preserve">    open = ~open, close = ~close,</w:t>
      </w:r>
      <w:r w:rsidRPr="00A55D9B">
        <w:br/>
        <w:t xml:space="preserve">    high = ~high, low = ~low) |&gt; </w:t>
      </w:r>
      <w:r w:rsidRPr="00A55D9B">
        <w:br/>
        <w:t xml:space="preserve">  layout(title = "</w:t>
      </w:r>
      <w:r w:rsidRPr="00A55D9B">
        <w:t>삼성전자</w:t>
      </w:r>
      <w:r w:rsidRPr="00A55D9B">
        <w:t xml:space="preserve"> Candlestick Chart",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python에서 주가 데이터를 가져오기 위해 FinanceDataReader 라이브러리를 사용한다. 이를 위해서는 먼저 finance-datareader 라이브러리를 설치하여야 한다.</w:t>
      </w:r>
    </w:p>
    <w:p w:rsidR="003F7835" w:rsidRPr="00A55D9B" w:rsidRDefault="003F7835" w:rsidP="003D5EE0">
      <w:pPr>
        <w:pStyle w:val="python"/>
      </w:pPr>
      <w:r w:rsidRPr="00A55D9B">
        <w:t>&gt; pip install finance-datareader</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설치가 완료되면 pandas_datareader 라이브러리를 import하고 주가 데이터를 가져올 시작일과 종료일을 설정한 후, </w:t>
      </w:r>
      <w:r w:rsidRPr="00A55D9B">
        <w:rPr>
          <w:rStyle w:val="VerbatimChar"/>
          <w:rFonts w:ascii="나눔명조" w:eastAsia="나눔명조" w:hAnsi="나눔명조"/>
          <w:lang w:eastAsia="ko-KR"/>
        </w:rPr>
        <w:t>get_data_yahoo()</w:t>
      </w:r>
      <w:r w:rsidRPr="00A55D9B">
        <w:rPr>
          <w:rFonts w:ascii="나눔명조" w:eastAsia="나눔명조" w:hAnsi="나눔명조"/>
          <w:lang w:eastAsia="ko-KR"/>
        </w:rPr>
        <w:t>를 사용하여 삼성전자 주식을 가져온다.</w:t>
      </w:r>
    </w:p>
    <w:p w:rsidR="003F7835" w:rsidRPr="00A55D9B" w:rsidRDefault="003F7835" w:rsidP="003D5EE0">
      <w:pPr>
        <w:pStyle w:val="python"/>
      </w:pPr>
      <w:r w:rsidRPr="00A55D9B">
        <w:t>import FinanceDataReader as fdr</w:t>
      </w:r>
      <w:r w:rsidRPr="00A55D9B">
        <w:br/>
        <w:t>from datetime import datetime, timedelta</w:t>
      </w:r>
      <w:r w:rsidRPr="00A55D9B">
        <w:br/>
      </w:r>
      <w:r w:rsidRPr="00A55D9B">
        <w:br/>
        <w:t>start_day = datetime(2022, 10, 7)</w:t>
      </w:r>
      <w:r w:rsidRPr="00A55D9B">
        <w:br/>
        <w:t>end_day = start_day + timedelta(days = 100)</w:t>
      </w:r>
      <w:r w:rsidRPr="00A55D9B">
        <w:br/>
      </w:r>
      <w:r w:rsidRPr="00A55D9B">
        <w:br/>
        <w:t>samsung_stock = fdr.DataReader('005930', start_day, end_day)</w:t>
      </w:r>
      <w:r w:rsidRPr="00A55D9B">
        <w:br/>
        <w:t>samsung_stock.head()</w:t>
      </w:r>
    </w:p>
    <w:p w:rsidR="003F7835" w:rsidRPr="00A55D9B" w:rsidRDefault="003F7835" w:rsidP="003D5EE0">
      <w:pPr>
        <w:pStyle w:val="python"/>
      </w:pPr>
      <w:r w:rsidRPr="00A55D9B">
        <w:lastRenderedPageBreak/>
        <w:t>##              Open   High    Low  Close    Volume    Change</w:t>
      </w:r>
      <w:r w:rsidRPr="00A55D9B">
        <w:br/>
        <w:t xml:space="preserve">## Date                                                      </w:t>
      </w:r>
      <w:r w:rsidRPr="00A55D9B">
        <w:br/>
        <w:t>## 2022-10-07  55900  56900  55200  56200  16886813 -0.001776</w:t>
      </w:r>
      <w:r w:rsidRPr="00A55D9B">
        <w:br/>
        <w:t>## 2022-10-11  54400  55700  54000  55400  21437877 -0.014235</w:t>
      </w:r>
      <w:r w:rsidRPr="00A55D9B">
        <w:br/>
        <w:t>## 2022-10-12  55700  57000  55200  55800  18408910  0.007220</w:t>
      </w:r>
      <w:r w:rsidRPr="00A55D9B">
        <w:br/>
        <w:t>## 2022-10-13  55400  56100  55200  55200  13784602 -0.010753</w:t>
      </w:r>
      <w:r w:rsidRPr="00A55D9B">
        <w:br/>
        <w:t>## 2022-10-14  56200  56500  55800  56300  12924326  0.019928</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t xml:space="preserve">데이터를 가져왔으면 candlestick 트레이스를 그린다. python에서 candlestick 트레이스를 그리기 위해서는 </w:t>
      </w:r>
      <w:r w:rsidRPr="00A55D9B">
        <w:rPr>
          <w:rStyle w:val="VerbatimChar"/>
          <w:rFonts w:ascii="나눔명조" w:eastAsia="나눔명조" w:hAnsi="나눔명조"/>
        </w:rPr>
        <w:t>add_</w:t>
      </w:r>
      <w:proofErr w:type="gramStart"/>
      <w:r w:rsidRPr="00A55D9B">
        <w:rPr>
          <w:rStyle w:val="VerbatimChar"/>
          <w:rFonts w:ascii="나눔명조" w:eastAsia="나눔명조" w:hAnsi="나눔명조"/>
        </w:rPr>
        <w:t>trace(</w:t>
      </w:r>
      <w:proofErr w:type="gramEnd"/>
      <w:r w:rsidRPr="00A55D9B">
        <w:rPr>
          <w:rStyle w:val="VerbatimChar"/>
          <w:rFonts w:ascii="나눔명조" w:eastAsia="나눔명조" w:hAnsi="나눔명조"/>
        </w:rPr>
        <w:t>)</w:t>
      </w:r>
      <w:r w:rsidRPr="00A55D9B">
        <w:rPr>
          <w:rFonts w:ascii="나눔명조" w:eastAsia="나눔명조" w:hAnsi="나눔명조"/>
        </w:rPr>
        <w:t xml:space="preserve">에 </w:t>
      </w:r>
      <w:r w:rsidRPr="00A55D9B">
        <w:rPr>
          <w:rStyle w:val="VerbatimChar"/>
          <w:rFonts w:ascii="나눔명조" w:eastAsia="나눔명조" w:hAnsi="나눔명조"/>
        </w:rPr>
        <w:t>plotly.graph_objects.Candlestick()</w:t>
      </w:r>
      <w:r w:rsidRPr="00A55D9B">
        <w:rPr>
          <w:rFonts w:ascii="나눔명조" w:eastAsia="나눔명조" w:hAnsi="나눔명조"/>
        </w:rPr>
        <w:t xml:space="preserve">을 사용해야 한다. candlestick 트레이스는 </w:t>
      </w:r>
      <w:proofErr w:type="gramStart"/>
      <w:r w:rsidRPr="00A55D9B">
        <w:rPr>
          <w:rStyle w:val="VerbatimChar"/>
          <w:rFonts w:ascii="나눔명조" w:eastAsia="나눔명조" w:hAnsi="나눔명조"/>
        </w:rPr>
        <w:t>plotly.express</w:t>
      </w:r>
      <w:proofErr w:type="gramEnd"/>
      <w:r w:rsidRPr="00A55D9B">
        <w:rPr>
          <w:rFonts w:ascii="나눔명조" w:eastAsia="나눔명조" w:hAnsi="나눔명조"/>
        </w:rPr>
        <w:t xml:space="preserve"> 에서는 제공하지 않는다.</w:t>
      </w:r>
    </w:p>
    <w:p w:rsidR="003F7835" w:rsidRPr="00A55D9B" w:rsidRDefault="003F7835" w:rsidP="003D5EE0">
      <w:pPr>
        <w:pStyle w:val="python"/>
      </w:pPr>
      <w:r w:rsidRPr="00A55D9B">
        <w:t>fig = go.Figure()</w:t>
      </w:r>
      <w:r w:rsidRPr="00A55D9B">
        <w:br/>
        <w:t>## cadlestick 트레이스 추가</w:t>
      </w:r>
      <w:r w:rsidRPr="00A55D9B">
        <w:br/>
        <w:t>fig.add_trace(go.Candlestick(</w:t>
      </w:r>
      <w:r w:rsidRPr="00A55D9B">
        <w:br/>
        <w:t xml:space="preserve">     x = samsung_stock.index,</w:t>
      </w:r>
      <w:r w:rsidRPr="00A55D9B">
        <w:br/>
        <w:t xml:space="preserve">     ## OHLC 데이터 설정</w:t>
      </w:r>
      <w:r w:rsidRPr="00A55D9B">
        <w:br/>
        <w:t xml:space="preserve">    open = samsung_stock['Open'], close = samsung_stock['Close'],</w:t>
      </w:r>
      <w:r w:rsidRPr="00A55D9B">
        <w:br/>
        <w:t xml:space="preserve">    high = samsung_stock['High'], low = samsung_stock['Low']</w:t>
      </w:r>
      <w:r w:rsidRPr="00A55D9B">
        <w:br/>
        <w:t>))</w:t>
      </w:r>
      <w:r w:rsidRPr="00A55D9B">
        <w:br/>
      </w:r>
      <w:r w:rsidRPr="00A55D9B">
        <w:br/>
        <w:t>fig.update_layout(title = dict(text = "삼성전자 Candlestick Chart", x = 0.5))</w:t>
      </w:r>
      <w:r w:rsidRPr="00A55D9B">
        <w:br/>
      </w:r>
      <w:r w:rsidRPr="00A55D9B">
        <w:br/>
        <w:t>fig.show()</w:t>
      </w:r>
    </w:p>
    <w:p w:rsidR="007879E0" w:rsidRDefault="007879E0">
      <w:pPr>
        <w:pStyle w:val="CaptionedFigure"/>
        <w:rPr>
          <w:rFonts w:ascii="나눔명조" w:eastAsia="나눔명조" w:hAnsi="나눔명조"/>
        </w:rPr>
      </w:pPr>
    </w:p>
    <w:p w:rsidR="003F7835" w:rsidRPr="00A55D9B" w:rsidRDefault="007879E0">
      <w:pPr>
        <w:pStyle w:val="CaptionedFigure"/>
        <w:rPr>
          <w:rFonts w:ascii="나눔명조" w:eastAsia="나눔명조" w:hAnsi="나눔명조"/>
        </w:rPr>
      </w:pPr>
      <w:r>
        <w:rPr>
          <w:rFonts w:ascii="나눔명조" w:eastAsia="나눔명조" w:hAnsi="나눔명조"/>
        </w:rPr>
        <w:pict>
          <v:shape id="_x0000_i1128" type="#_x0000_t75" style="width:489.6pt;height:350.65pt">
            <v:imagedata r:id="rId168" o:title="5-8"/>
          </v:shape>
        </w:pict>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8. python의 삼성전자 캔들스틱 그래프</w:t>
      </w:r>
    </w:p>
    <w:p w:rsidR="003F7835" w:rsidRPr="00A55D9B" w:rsidRDefault="003F7835">
      <w:pPr>
        <w:pStyle w:val="2"/>
        <w:rPr>
          <w:rFonts w:ascii="나눔명조" w:eastAsia="나눔명조" w:hAnsi="나눔명조"/>
        </w:rPr>
      </w:pPr>
      <w:bookmarkStart w:id="99" w:name="캔들-스틱-색-변경"/>
      <w:r w:rsidRPr="00A55D9B">
        <w:rPr>
          <w:rFonts w:ascii="나눔명조" w:eastAsia="나눔명조" w:hAnsi="나눔명조"/>
        </w:rPr>
        <w:t>캔들 스틱 색 변경</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앞에서 그린 캔들스틱은 우리가 흔히 보는 주가 그래프와 조금 다른 점이 있다. 캔들스틱의 색인데 우리나라에서는 파란색과 붉은색으로 표시되는 반면, plotly에서는 초록색과 붉은색으로 표시된다. 미국과 캐나다에서는 초록색과 붉은색을 사용한다. 이를 파란색과 붉은색으로 바꾸기 위해서는 </w:t>
      </w:r>
      <w:proofErr w:type="gramStart"/>
      <w:r w:rsidRPr="00A55D9B">
        <w:rPr>
          <w:rFonts w:ascii="나눔명조" w:eastAsia="나눔명조" w:hAnsi="나눔명조"/>
          <w:lang w:eastAsia="ko-KR"/>
        </w:rPr>
        <w:t>‘increasing’과 ’decreasing’</w:t>
      </w:r>
      <w:proofErr w:type="gramEnd"/>
      <w:r w:rsidRPr="00A55D9B">
        <w:rPr>
          <w:rFonts w:ascii="나눔명조" w:eastAsia="나눔명조" w:hAnsi="나눔명조"/>
          <w:lang w:eastAsia="ko-KR"/>
        </w:rPr>
        <w:t xml:space="preserve"> 속성의 하위 속성을 사용하여 변경할 수 있다. ’increasing’은 전날 종가에 비해 다음날 종가가 높은 경우의 막대를 설정하는 </w:t>
      </w:r>
      <w:proofErr w:type="gramStart"/>
      <w:r w:rsidRPr="00A55D9B">
        <w:rPr>
          <w:rFonts w:ascii="나눔명조" w:eastAsia="나눔명조" w:hAnsi="나눔명조"/>
          <w:lang w:eastAsia="ko-KR"/>
        </w:rPr>
        <w:t>속성이고 ’decreasing’은</w:t>
      </w:r>
      <w:proofErr w:type="gramEnd"/>
      <w:r w:rsidRPr="00A55D9B">
        <w:rPr>
          <w:rFonts w:ascii="나눔명조" w:eastAsia="나눔명조" w:hAnsi="나눔명조"/>
          <w:lang w:eastAsia="ko-KR"/>
        </w:rPr>
        <w:t xml:space="preserve"> 전날 종가에 비해 다음날 종가가 낮은 경우 막대를 설정하는 속성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plotly에서 제공하는 candlestick 트레이스의 상승 캔들의 색과 하락 캔들의 색을 붉은색과 푸른색으로 변경하고 rangeslider를 없애는 R과 python의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3D5EE0">
      <w:pPr>
        <w:pStyle w:val="R"/>
      </w:pPr>
      <w:r w:rsidRPr="00A55D9B">
        <w:t>samsung |&gt; plot_ly() |&gt;</w:t>
      </w:r>
      <w:r w:rsidRPr="00A55D9B">
        <w:br/>
        <w:t xml:space="preserve">  add_trace(</w:t>
      </w:r>
      <w:r w:rsidRPr="00A55D9B">
        <w:br/>
      </w:r>
      <w:r w:rsidRPr="00A55D9B">
        <w:lastRenderedPageBreak/>
        <w:t xml:space="preserve">    type="candlestick", x = ~date,</w:t>
      </w:r>
      <w:r w:rsidRPr="00A55D9B">
        <w:br/>
        <w:t xml:space="preserve">    open = ~open, close = ~close,</w:t>
      </w:r>
      <w:r w:rsidRPr="00A55D9B">
        <w:br/>
        <w:t xml:space="preserve">    high = ~high, low = ~low, </w:t>
      </w:r>
      <w:r w:rsidRPr="00A55D9B">
        <w:br/>
        <w:t xml:space="preserve">    ##  </w:t>
      </w:r>
      <w:r w:rsidRPr="00A55D9B">
        <w:t>상승시</w:t>
      </w:r>
      <w:r w:rsidRPr="00A55D9B">
        <w:t xml:space="preserve"> </w:t>
      </w:r>
      <w:r w:rsidRPr="00A55D9B">
        <w:t>선</w:t>
      </w:r>
      <w:r w:rsidRPr="00A55D9B">
        <w:t xml:space="preserve"> </w:t>
      </w:r>
      <w:r w:rsidRPr="00A55D9B">
        <w:t>색상</w:t>
      </w:r>
      <w:r w:rsidRPr="00A55D9B">
        <w:t xml:space="preserve"> </w:t>
      </w:r>
      <w:r w:rsidRPr="00A55D9B">
        <w:t>설정</w:t>
      </w:r>
      <w:r w:rsidRPr="00A55D9B">
        <w:br/>
        <w:t xml:space="preserve">    increasing = list(line = list(color = 'red')), </w:t>
      </w:r>
      <w:r w:rsidRPr="00A55D9B">
        <w:br/>
        <w:t xml:space="preserve">    ##  </w:t>
      </w:r>
      <w:r w:rsidRPr="00A55D9B">
        <w:t>하락시</w:t>
      </w:r>
      <w:r w:rsidRPr="00A55D9B">
        <w:t xml:space="preserve"> </w:t>
      </w:r>
      <w:r w:rsidRPr="00A55D9B">
        <w:t>선</w:t>
      </w:r>
      <w:r w:rsidRPr="00A55D9B">
        <w:t xml:space="preserve"> </w:t>
      </w:r>
      <w:r w:rsidRPr="00A55D9B">
        <w:t>색상</w:t>
      </w:r>
      <w:r w:rsidRPr="00A55D9B">
        <w:t xml:space="preserve"> </w:t>
      </w:r>
      <w:r w:rsidRPr="00A55D9B">
        <w:t>설정</w:t>
      </w:r>
      <w:r w:rsidRPr="00A55D9B">
        <w:br/>
        <w:t xml:space="preserve">    decreasing = list(line = list(color = 'blue'))) |&gt; </w:t>
      </w:r>
      <w:r w:rsidRPr="00A55D9B">
        <w:br/>
        <w:t xml:space="preserve">  layout(title = "</w:t>
      </w:r>
      <w:r w:rsidRPr="00A55D9B">
        <w:t>삼성전자</w:t>
      </w:r>
      <w:r w:rsidRPr="00A55D9B">
        <w:t xml:space="preserve"> Candlestick Chart",</w:t>
      </w:r>
      <w:r w:rsidRPr="00A55D9B">
        <w:br/>
        <w:t xml:space="preserve">         ## rangeslider</w:t>
      </w:r>
      <w:r w:rsidRPr="00A55D9B">
        <w:t>는</w:t>
      </w:r>
      <w:r w:rsidRPr="00A55D9B">
        <w:t xml:space="preserve"> </w:t>
      </w:r>
      <w:r w:rsidRPr="00A55D9B">
        <w:t>안보이도록</w:t>
      </w:r>
      <w:r w:rsidRPr="00A55D9B">
        <w:t xml:space="preserve"> </w:t>
      </w:r>
      <w:r w:rsidRPr="00A55D9B">
        <w:t>설정</w:t>
      </w:r>
      <w:r w:rsidRPr="00A55D9B">
        <w:br/>
        <w:t xml:space="preserve">         xaxis = list(rangeslider = list(visible = F)),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3D5EE0">
      <w:pPr>
        <w:pStyle w:val="python"/>
      </w:pPr>
      <w:r w:rsidRPr="00A55D9B">
        <w:t>fig = go.Figure()</w:t>
      </w:r>
      <w:r w:rsidRPr="00A55D9B">
        <w:br/>
      </w:r>
      <w:r w:rsidRPr="00A55D9B">
        <w:br/>
        <w:t>fig.add_trace(go.Candlestick(</w:t>
      </w:r>
      <w:r w:rsidRPr="00A55D9B">
        <w:br/>
        <w:t xml:space="preserve">     x = samsung_stock.index,</w:t>
      </w:r>
      <w:r w:rsidRPr="00A55D9B">
        <w:br/>
        <w:t xml:space="preserve">    open = samsung_stock['Open'], close = samsung_stock['Close'],</w:t>
      </w:r>
      <w:r w:rsidRPr="00A55D9B">
        <w:br/>
        <w:t xml:space="preserve">    high = samsung_stock['High'], low = samsung_stock['Low'], </w:t>
      </w:r>
      <w:r w:rsidRPr="00A55D9B">
        <w:br/>
        <w:t xml:space="preserve">    ##  상승시 선 색상 설정</w:t>
      </w:r>
      <w:r w:rsidRPr="00A55D9B">
        <w:br/>
        <w:t xml:space="preserve">    increasing = dict(line = dict(color = 'red')), </w:t>
      </w:r>
      <w:r w:rsidRPr="00A55D9B">
        <w:br/>
        <w:t xml:space="preserve">    ##  하락시 선 색상 설정</w:t>
      </w:r>
      <w:r w:rsidRPr="00A55D9B">
        <w:br/>
        <w:t xml:space="preserve">    decreasing = dict(line = dict(color = 'blue'))))</w:t>
      </w:r>
      <w:r w:rsidRPr="00A55D9B">
        <w:br/>
        <w:t xml:space="preserve">    </w:t>
      </w:r>
      <w:r w:rsidRPr="00A55D9B">
        <w:br/>
        <w:t xml:space="preserve">fig.update_layout(title = dict(text = "삼성전자 Candlestick Chart", x = 0.5), </w:t>
      </w:r>
      <w:r w:rsidRPr="00A55D9B">
        <w:br/>
        <w:t xml:space="preserve">         ## rangeslider는 안보이도록 설정</w:t>
      </w:r>
      <w:r w:rsidRPr="00A55D9B">
        <w:br/>
        <w:t xml:space="preserve">         xaxis = dict(rangeslider = dict(visible = False)))</w:t>
      </w:r>
      <w:r w:rsidRPr="00A55D9B">
        <w:br/>
        <w:t xml:space="preserve">         </w:t>
      </w:r>
      <w:r w:rsidRPr="00A55D9B">
        <w:br/>
        <w:t>fig.show()</w:t>
      </w:r>
    </w:p>
    <w:p w:rsidR="007879E0" w:rsidRDefault="007879E0">
      <w:pPr>
        <w:pStyle w:val="CaptionedFigure"/>
        <w:rPr>
          <w:rFonts w:ascii="나눔명조" w:eastAsia="나눔명조" w:hAnsi="나눔명조"/>
        </w:rPr>
      </w:pPr>
    </w:p>
    <w:p w:rsidR="003F7835" w:rsidRPr="00A55D9B" w:rsidRDefault="007879E0">
      <w:pPr>
        <w:pStyle w:val="CaptionedFigure"/>
        <w:rPr>
          <w:rFonts w:ascii="나눔명조" w:eastAsia="나눔명조" w:hAnsi="나눔명조"/>
        </w:rPr>
      </w:pPr>
      <w:r>
        <w:rPr>
          <w:rFonts w:ascii="나눔명조" w:eastAsia="나눔명조" w:hAnsi="나눔명조"/>
        </w:rPr>
        <w:pict>
          <v:shape id="_x0000_i1129" type="#_x0000_t75" style="width:489.6pt;height:326.15pt">
            <v:imagedata r:id="rId169" o:title="5-9"/>
          </v:shape>
        </w:pict>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9. 캔들 색을 변경한 R의 캔들스틱 그래프</w:t>
      </w:r>
    </w:p>
    <w:p w:rsidR="003F7835" w:rsidRPr="00A55D9B" w:rsidRDefault="003F7835">
      <w:pPr>
        <w:pStyle w:val="2"/>
        <w:rPr>
          <w:rFonts w:ascii="나눔명조" w:eastAsia="나눔명조" w:hAnsi="나눔명조"/>
        </w:rPr>
      </w:pPr>
      <w:bookmarkStart w:id="100" w:name="거래량-그래프-추가"/>
      <w:bookmarkEnd w:id="99"/>
      <w:r w:rsidRPr="00A55D9B">
        <w:rPr>
          <w:rFonts w:ascii="나눔명조" w:eastAsia="나눔명조" w:hAnsi="나눔명조"/>
        </w:rPr>
        <w:t>거래량 그래프 추가</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주가 데이터를 받을 때 들어있던 데이터 중에 하나가 바로 거래량 데이터이다. 거래량은 주가의 흐름을 파악하는데 매우 중요한 요소이기 때문에, 보통 캔들 스틱 그래프 아래에 막대그래프로 표시하는 것이 일반적이다. 하지만 plolty에서 제공하는 candlestick 트레이스는 거래량 그래프를 제공하지 않는다. 그래서 그래프 하단에 거래량 그래프를 추가해보도록 하겠다. 다음은 앞에서 그렸던 캔들스틱 그래프에 거래량 그래프를 추가하는 R과 python 코드이다. 거래량 그래프를 추가하기 위해서는 서브 플롯을 사용하여 두 개의 트레이스를 붙여서 그려야 한다. 그래서 bar 트레이스로 거래량 그래프를 그리고 이 그래프를 candlestick 차트 아래에 붙이도록 하겠다. 일반적으로 거래량 그래프는 아래쪽에 위치하고 크기는 전체 높이의 20%정도로 설정하고 캔들스틱 차트를 70%, 여백으로 10%정도를 설정하겠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서브 플롯으로 그래프를 붙일 때 축 공유 속성을 사용하면 Zoom in/out시에 같은 축을 공유하는 서브플롯들은 모두 영향을 받는다. 따라서 여기서도 X축을 공유하도록 설정하였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lastRenderedPageBreak/>
        <w:t xml:space="preserve">주가 그래프를 완성하기 위해 먼저 candlestick 트레이스로 만든 주가 그래프와 bar 트레이스로 만든 막대그래프를 그렸다. 이 두 개의 plolty 객체를 </w:t>
      </w:r>
      <w:r w:rsidRPr="00A55D9B">
        <w:rPr>
          <w:rStyle w:val="VerbatimChar"/>
          <w:rFonts w:ascii="나눔명조" w:eastAsia="나눔명조" w:hAnsi="나눔명조"/>
          <w:lang w:eastAsia="ko-KR"/>
        </w:rPr>
        <w:t>subplot()</w:t>
      </w:r>
      <w:r w:rsidRPr="00A55D9B">
        <w:rPr>
          <w:rFonts w:ascii="나눔명조" w:eastAsia="나눔명조" w:hAnsi="나눔명조"/>
          <w:lang w:eastAsia="ko-KR"/>
        </w:rPr>
        <w:t>를 이용해 붙이는데, 행을 2개로 하여 위아래로 붙이고, X축을 공유하도록 설정하였다.</w:t>
      </w:r>
    </w:p>
    <w:p w:rsidR="003F7835" w:rsidRPr="00A55D9B" w:rsidRDefault="003F7835" w:rsidP="003D5EE0">
      <w:pPr>
        <w:pStyle w:val="R"/>
      </w:pPr>
      <w:r w:rsidRPr="00A55D9B">
        <w:t>fig1 &lt;- samsung |&gt; plot_ly() |&gt;</w:t>
      </w:r>
      <w:r w:rsidRPr="00A55D9B">
        <w:br/>
        <w:t xml:space="preserve">  add_trace(</w:t>
      </w:r>
      <w:r w:rsidRPr="00A55D9B">
        <w:br/>
        <w:t xml:space="preserve">    type="candlestick", x = ~date,</w:t>
      </w:r>
      <w:r w:rsidRPr="00A55D9B">
        <w:br/>
        <w:t xml:space="preserve">    open = ~open, close = ~close,</w:t>
      </w:r>
      <w:r w:rsidRPr="00A55D9B">
        <w:br/>
        <w:t xml:space="preserve">    high = ~high, low = ~low, </w:t>
      </w:r>
      <w:r w:rsidRPr="00A55D9B">
        <w:br/>
        <w:t xml:space="preserve">    increasing = list(line = list(color = 'red')), </w:t>
      </w:r>
      <w:r w:rsidRPr="00A55D9B">
        <w:br/>
        <w:t xml:space="preserve">    decreasing = list(line = list(color = 'blue'))) |&gt; </w:t>
      </w:r>
      <w:r w:rsidRPr="00A55D9B">
        <w:br/>
        <w:t xml:space="preserve">  layout(title = "</w:t>
      </w:r>
      <w:r w:rsidRPr="00A55D9B">
        <w:t>삼성전자</w:t>
      </w:r>
      <w:r w:rsidRPr="00A55D9B">
        <w:t xml:space="preserve"> Candlestick Chart", </w:t>
      </w:r>
      <w:r w:rsidRPr="00A55D9B">
        <w:br/>
        <w:t xml:space="preserve">         xaxis = list(rangeslider = list(visible = F)),</w:t>
      </w:r>
      <w:r w:rsidRPr="00A55D9B">
        <w:br/>
        <w:t xml:space="preserve">         yaxis = list(title = '</w:t>
      </w:r>
      <w:r w:rsidRPr="00A55D9B">
        <w:t>주가</w:t>
      </w:r>
      <w:r w:rsidRPr="00A55D9B">
        <w:t>'),</w:t>
      </w:r>
      <w:r w:rsidRPr="00A55D9B">
        <w:br/>
        <w:t xml:space="preserve">         showlegend = FALSE)</w:t>
      </w:r>
      <w:r w:rsidRPr="00A55D9B">
        <w:br/>
      </w:r>
      <w:r w:rsidRPr="00A55D9B">
        <w:br/>
        <w:t xml:space="preserve">##  </w:t>
      </w:r>
      <w:r w:rsidRPr="00A55D9B">
        <w:t>거래량</w:t>
      </w:r>
      <w:r w:rsidRPr="00A55D9B">
        <w:t xml:space="preserve"> </w:t>
      </w:r>
      <w:r w:rsidRPr="00A55D9B">
        <w:t>막대그래프인</w:t>
      </w:r>
      <w:r w:rsidRPr="00A55D9B">
        <w:t xml:space="preserve"> bar </w:t>
      </w:r>
      <w:r w:rsidRPr="00A55D9B">
        <w:t>트레이스</w:t>
      </w:r>
      <w:r w:rsidRPr="00A55D9B">
        <w:t xml:space="preserve"> </w:t>
      </w:r>
      <w:r w:rsidRPr="00A55D9B">
        <w:t>추가</w:t>
      </w:r>
      <w:r w:rsidRPr="00A55D9B">
        <w:br/>
        <w:t>fig2 &lt;- samsung %&gt;% plot_ly() |&gt;</w:t>
      </w:r>
      <w:r w:rsidRPr="00A55D9B">
        <w:br/>
        <w:t xml:space="preserve">  add_trace(type = 'bar', x=~date, y=~volume, type='bar',</w:t>
      </w:r>
      <w:r w:rsidRPr="00A55D9B">
        <w:br/>
        <w:t xml:space="preserve">                 color = I('gray'), showlegend = FALSE) |&gt;</w:t>
      </w:r>
      <w:r w:rsidRPr="00A55D9B">
        <w:br/>
        <w:t xml:space="preserve">  layout(yaxis = list(title = '</w:t>
      </w:r>
      <w:r w:rsidRPr="00A55D9B">
        <w:t>거래량</w:t>
      </w:r>
      <w:r w:rsidRPr="00A55D9B">
        <w:t>'))</w:t>
      </w:r>
      <w:r w:rsidRPr="00A55D9B">
        <w:br/>
      </w:r>
      <w:r w:rsidRPr="00A55D9B">
        <w:br/>
        <w:t xml:space="preserve">##  </w:t>
      </w:r>
      <w:r w:rsidRPr="00A55D9B">
        <w:t>서브플롯으로</w:t>
      </w:r>
      <w:r w:rsidRPr="00A55D9B">
        <w:t xml:space="preserve"> </w:t>
      </w:r>
      <w:r w:rsidRPr="00A55D9B">
        <w:t>거래량</w:t>
      </w:r>
      <w:r w:rsidRPr="00A55D9B">
        <w:t xml:space="preserve"> </w:t>
      </w:r>
      <w:r w:rsidRPr="00A55D9B">
        <w:t>그래프</w:t>
      </w:r>
      <w:r w:rsidRPr="00A55D9B">
        <w:t xml:space="preserve"> </w:t>
      </w:r>
      <w:r w:rsidRPr="00A55D9B">
        <w:t>설정</w:t>
      </w:r>
      <w:r w:rsidRPr="00A55D9B">
        <w:br/>
        <w:t>subplot(fig1, fig2, heights = c(0.7,0.2), nrows=2, shareX = TRUE) |&gt;</w:t>
      </w:r>
      <w:r w:rsidRPr="00A55D9B">
        <w:br/>
        <w:t xml:space="preserve">  layout(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python에서 서브 플롯을 그리기 위해 먼저 </w:t>
      </w:r>
      <w:r w:rsidRPr="00A55D9B">
        <w:rPr>
          <w:rStyle w:val="VerbatimChar"/>
          <w:rFonts w:ascii="나눔명조" w:eastAsia="나눔명조" w:hAnsi="나눔명조"/>
          <w:lang w:eastAsia="ko-KR"/>
        </w:rPr>
        <w:t>make_subplots()</w:t>
      </w:r>
      <w:r w:rsidRPr="00A55D9B">
        <w:rPr>
          <w:rFonts w:ascii="나눔명조" w:eastAsia="나눔명조" w:hAnsi="나눔명조"/>
          <w:lang w:eastAsia="ko-KR"/>
        </w:rPr>
        <w:t xml:space="preserve">를 이용해 전체 구조를 설정해 주었다. 이 plotly 객체에 주가에 대한 candlestick 트레이스와 거래량에 대한 bar 트레이스를 그려서 배치하였다. 다음의 코드에서 하나 살펴보아야 하는 것은 각각의 서브 플롯의 Y축을 설정하기 위해 </w:t>
      </w:r>
      <w:r w:rsidRPr="00A55D9B">
        <w:rPr>
          <w:rStyle w:val="VerbatimChar"/>
          <w:rFonts w:ascii="나눔명조" w:eastAsia="나눔명조" w:hAnsi="나눔명조"/>
          <w:lang w:eastAsia="ko-KR"/>
        </w:rPr>
        <w:t>update_yaxes()</w:t>
      </w:r>
      <w:r w:rsidRPr="00A55D9B">
        <w:rPr>
          <w:rFonts w:ascii="나눔명조" w:eastAsia="나눔명조" w:hAnsi="나눔명조"/>
          <w:lang w:eastAsia="ko-KR"/>
        </w:rPr>
        <w:t xml:space="preserve">를 사용했다는 점이다. 전체 플롯에는 서브 플롯이 2개 있으므로 전체적으로 X축이 2개, Y축이 2개 존재한다. 각각의 축의 설정을 하기 위해서는 두 가지 방법이 있는데 하나는 각각의 트레이스 속성에서 ‘xaxis’, ‘yaxis’를 사용해 X축과 Y축의 축 레퍼런스(’x2’, ‘y2’ 등)를 달아주고, ‘layout’의 </w:t>
      </w:r>
      <w:proofErr w:type="gramStart"/>
      <w:r w:rsidRPr="00A55D9B">
        <w:rPr>
          <w:rFonts w:ascii="나눔명조" w:eastAsia="나눔명조" w:hAnsi="나눔명조"/>
          <w:lang w:eastAsia="ko-KR"/>
        </w:rPr>
        <w:t>속성으로 ’xaxis2’</w:t>
      </w:r>
      <w:proofErr w:type="gramEnd"/>
      <w:r w:rsidRPr="00A55D9B">
        <w:rPr>
          <w:rFonts w:ascii="나눔명조" w:eastAsia="나눔명조" w:hAnsi="나눔명조"/>
          <w:lang w:eastAsia="ko-KR"/>
        </w:rPr>
        <w:t xml:space="preserve">, ’yaxis2’의 속성을 설정해주는 방법이다. 이 방법은 서브 플롯에서만 사용하는 것은 아니고 하나의 플롯에 이중 축을 설정할 때도 사용된다. 두 번째 방법은 </w:t>
      </w:r>
      <w:r w:rsidRPr="00A55D9B">
        <w:rPr>
          <w:rStyle w:val="VerbatimChar"/>
          <w:rFonts w:ascii="나눔명조" w:eastAsia="나눔명조" w:hAnsi="나눔명조"/>
          <w:lang w:eastAsia="ko-KR"/>
        </w:rPr>
        <w:t>update_xaxes()</w:t>
      </w:r>
      <w:r w:rsidRPr="00A55D9B">
        <w:rPr>
          <w:rFonts w:ascii="나눔명조" w:eastAsia="나눔명조" w:hAnsi="나눔명조"/>
          <w:lang w:eastAsia="ko-KR"/>
        </w:rPr>
        <w:t xml:space="preserve">와 </w:t>
      </w:r>
      <w:r w:rsidRPr="00A55D9B">
        <w:rPr>
          <w:rStyle w:val="VerbatimChar"/>
          <w:rFonts w:ascii="나눔명조" w:eastAsia="나눔명조" w:hAnsi="나눔명조"/>
          <w:lang w:eastAsia="ko-KR"/>
        </w:rPr>
        <w:t>update_yaxes()</w:t>
      </w:r>
      <w:r w:rsidRPr="00A55D9B">
        <w:rPr>
          <w:rFonts w:ascii="나눔명조" w:eastAsia="나눔명조" w:hAnsi="나눔명조"/>
          <w:lang w:eastAsia="ko-KR"/>
        </w:rPr>
        <w:t xml:space="preserve">를 사용하는 것이다. 이 두 함수에 축에 관련 설정을 하고 이 축이 설정되어야 </w:t>
      </w:r>
      <w:proofErr w:type="gramStart"/>
      <w:r w:rsidRPr="00A55D9B">
        <w:rPr>
          <w:rFonts w:ascii="나눔명조" w:eastAsia="나눔명조" w:hAnsi="나눔명조"/>
          <w:lang w:eastAsia="ko-KR"/>
        </w:rPr>
        <w:t>하는 ’row’와</w:t>
      </w:r>
      <w:proofErr w:type="gramEnd"/>
      <w:r w:rsidRPr="00A55D9B">
        <w:rPr>
          <w:rFonts w:ascii="나눔명조" w:eastAsia="나눔명조" w:hAnsi="나눔명조"/>
          <w:lang w:eastAsia="ko-KR"/>
        </w:rPr>
        <w:t xml:space="preserve"> ’col’의 서브 플롯을 지정하여 해당 축을 적용하는 것이다.</w:t>
      </w:r>
    </w:p>
    <w:p w:rsidR="003F7835" w:rsidRPr="00A55D9B" w:rsidRDefault="003F7835" w:rsidP="003D5EE0">
      <w:pPr>
        <w:pStyle w:val="python"/>
      </w:pPr>
      <w:r w:rsidRPr="00A55D9B">
        <w:t>##  서브 플롯을 위한 라이브러리 로딩</w:t>
      </w:r>
      <w:r w:rsidRPr="00A55D9B">
        <w:br/>
        <w:t>from plotly.subplots import make_subplots</w:t>
      </w:r>
      <w:r w:rsidRPr="00A55D9B">
        <w:br/>
      </w:r>
      <w:r w:rsidRPr="00A55D9B">
        <w:br/>
        <w:t>##  서브플롯 설정</w:t>
      </w:r>
      <w:r w:rsidRPr="00A55D9B">
        <w:br/>
        <w:t>fig = make_subplots(rows = 2, cols = 1, row_heights=[0.7, 0.3], shared_xaxes = True)</w:t>
      </w:r>
      <w:r w:rsidRPr="00A55D9B">
        <w:br/>
      </w:r>
      <w:r w:rsidRPr="00A55D9B">
        <w:lastRenderedPageBreak/>
        <w:br/>
        <w:t>fig.add_trace(go.Candlestick(</w:t>
      </w:r>
      <w:r w:rsidRPr="00A55D9B">
        <w:br/>
        <w:t xml:space="preserve">    x = samsung_stock.index,</w:t>
      </w:r>
      <w:r w:rsidRPr="00A55D9B">
        <w:br/>
        <w:t xml:space="preserve">    open = samsung_stock['Open'], close = samsung_stock['Close'],</w:t>
      </w:r>
      <w:r w:rsidRPr="00A55D9B">
        <w:br/>
        <w:t xml:space="preserve">    high = samsung_stock['High'], low = samsung_stock['Low'], </w:t>
      </w:r>
      <w:r w:rsidRPr="00A55D9B">
        <w:br/>
        <w:t xml:space="preserve">    increasing = dict(line = dict(color = 'red')), </w:t>
      </w:r>
      <w:r w:rsidRPr="00A55D9B">
        <w:br/>
        <w:t xml:space="preserve">    decreasing = dict(line = dict(color = 'blue'))), </w:t>
      </w:r>
      <w:r w:rsidRPr="00A55D9B">
        <w:br/>
        <w:t xml:space="preserve">    row = 1, col = 1)</w:t>
      </w:r>
      <w:r w:rsidRPr="00A55D9B">
        <w:br/>
      </w:r>
      <w:r w:rsidRPr="00A55D9B">
        <w:br/>
        <w:t>##  거래량 막대그래프인 bar 트레이스 추가</w:t>
      </w:r>
      <w:r w:rsidRPr="00A55D9B">
        <w:br/>
        <w:t>fig.add_trace(go.Bar(</w:t>
      </w:r>
      <w:r w:rsidRPr="00A55D9B">
        <w:br/>
        <w:t xml:space="preserve">    x = samsung_stock.index,</w:t>
      </w:r>
      <w:r w:rsidRPr="00A55D9B">
        <w:br/>
        <w:t xml:space="preserve">    y = samsung_stock['Volume'], </w:t>
      </w:r>
      <w:r w:rsidRPr="00A55D9B">
        <w:br/>
        <w:t xml:space="preserve">    marker = dict(color = 'gray')),</w:t>
      </w:r>
      <w:r w:rsidRPr="00A55D9B">
        <w:br/>
        <w:t xml:space="preserve">    row = 2, col =1)</w:t>
      </w:r>
      <w:r w:rsidRPr="00A55D9B">
        <w:br/>
      </w:r>
      <w:r w:rsidRPr="00A55D9B">
        <w:br/>
        <w:t>##  서브플롯들의 Y축 제목 설정</w:t>
      </w:r>
      <w:r w:rsidRPr="00A55D9B">
        <w:br/>
        <w:t>fig.update_yaxes(title_text="주가", row=1, col=1)</w:t>
      </w:r>
      <w:r w:rsidRPr="00A55D9B">
        <w:br/>
        <w:t>fig.update_yaxes(title_text="거래량", row=2, col=1)</w:t>
      </w:r>
      <w:r w:rsidRPr="00A55D9B">
        <w:br/>
      </w:r>
      <w:r w:rsidRPr="00A55D9B">
        <w:br/>
        <w:t>fig.update_layout(title = dict(text = "삼성전자 Candlestick Chart", x = 0.5),</w:t>
      </w:r>
      <w:r w:rsidRPr="00A55D9B">
        <w:br/>
        <w:t xml:space="preserve">                  xaxis = dict(rangeslider = dict(visible = False)), </w:t>
      </w:r>
      <w:r w:rsidRPr="00A55D9B">
        <w:br/>
        <w:t xml:space="preserve">                  showlegend = False)</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204217"/>
            <wp:effectExtent l="0" t="0" r="0" b="0"/>
            <wp:docPr id="106" name="Picture" descr="실행결과 V-10. 거래량 그래프가 추가된 python의 캔들스틱 그래프"/>
            <wp:cNvGraphicFramePr/>
            <a:graphic xmlns:a="http://schemas.openxmlformats.org/drawingml/2006/main">
              <a:graphicData uri="http://schemas.openxmlformats.org/drawingml/2006/picture">
                <pic:pic xmlns:pic="http://schemas.openxmlformats.org/drawingml/2006/picture">
                  <pic:nvPicPr>
                    <pic:cNvPr id="34" name="Picture" descr="./fig/png/5-10.png"/>
                    <pic:cNvPicPr>
                      <a:picLocks noChangeAspect="1" noChangeArrowheads="1"/>
                    </pic:cNvPicPr>
                  </pic:nvPicPr>
                  <pic:blipFill>
                    <a:blip r:embed="rId170"/>
                    <a:stretch>
                      <a:fillRect/>
                    </a:stretch>
                  </pic:blipFill>
                  <pic:spPr bwMode="auto">
                    <a:xfrm>
                      <a:off x="0" y="0"/>
                      <a:ext cx="5969000" cy="3204217"/>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0. 거래량 그래프가 추가된 python의 캔들스틱 그래프</w:t>
      </w:r>
    </w:p>
    <w:p w:rsidR="003F7835" w:rsidRPr="00A55D9B" w:rsidRDefault="003F7835">
      <w:pPr>
        <w:pStyle w:val="2"/>
        <w:rPr>
          <w:rFonts w:ascii="나눔명조" w:eastAsia="나눔명조" w:hAnsi="나눔명조"/>
        </w:rPr>
      </w:pPr>
      <w:bookmarkStart w:id="101" w:name="주말이-제거된-선-그래프"/>
      <w:bookmarkEnd w:id="100"/>
      <w:r w:rsidRPr="00A55D9B">
        <w:rPr>
          <w:rFonts w:ascii="나눔명조" w:eastAsia="나눔명조" w:hAnsi="나눔명조"/>
        </w:rPr>
        <w:t>주말이 제거된 선 그래프</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앞의 캔들스틱 그래프를 보면 하나 이상한 부분이 보일것이다. 캔들스틱 그래프만 볼 때는 잘 드러나지 않았지만 거래량에 대한 막대그래프를 보면 중간 중간 데이터가 비어있는 곳이 보일 것이다. 막대그래프가 비어 있는 곳은 캔들스틱 그래프도 비어있는 것을 확인할 수 있다. 이 현상은 주말과 공휴일에 주식 거래가 이루어지지 않은 날이기 때문이다. 주식 그래프에서 주말은 데이터 누락에 해당하는 결측치(Missing Data)로 보아야 한다. 이 결측치는 다양한 보간법(Interpolation)을 사용하여 해결하는데 보간법 중에 하나는 해당 데이터 기간을 제외하는 것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그렇다면 주가 그래프에서는 주말과 공휴일은 제거해야 한다. 다행히도 plolty에서는 주말과 지정한 공휴일을 제거할 수 있는 속성을 제공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plotly는 달력 상의 특정 주기나 특정 날짜를 제거해주는 </w:t>
      </w:r>
      <w:proofErr w:type="gramStart"/>
      <w:r w:rsidRPr="00A55D9B">
        <w:rPr>
          <w:rFonts w:ascii="나눔명조" w:eastAsia="나눔명조" w:hAnsi="나눔명조"/>
          <w:lang w:eastAsia="ko-KR"/>
        </w:rPr>
        <w:t>기능을 ’rangebreaks’를</w:t>
      </w:r>
      <w:proofErr w:type="gramEnd"/>
      <w:r w:rsidRPr="00A55D9B">
        <w:rPr>
          <w:rFonts w:ascii="나눔명조" w:eastAsia="나눔명조" w:hAnsi="나눔명조"/>
          <w:lang w:eastAsia="ko-KR"/>
        </w:rPr>
        <w:t xml:space="preserve"> 통해 설정할 수 있다. ’rangebreaks’를 사용할 때 하나 주의해야하는 </w:t>
      </w:r>
      <w:proofErr w:type="gramStart"/>
      <w:r w:rsidRPr="00A55D9B">
        <w:rPr>
          <w:rFonts w:ascii="나눔명조" w:eastAsia="나눔명조" w:hAnsi="나눔명조"/>
          <w:lang w:eastAsia="ko-KR"/>
        </w:rPr>
        <w:t>것은 ’rangebreaks’를</w:t>
      </w:r>
      <w:proofErr w:type="gramEnd"/>
      <w:r w:rsidRPr="00A55D9B">
        <w:rPr>
          <w:rFonts w:ascii="나눔명조" w:eastAsia="나눔명조" w:hAnsi="나눔명조"/>
          <w:lang w:eastAsia="ko-KR"/>
        </w:rPr>
        <w:t xml:space="preserve"> 설정할 때는 반드시 하위 속성들의 리스트를 리스트로 묶어 설정하여야 한다.</w:t>
      </w:r>
    </w:p>
    <w:p w:rsidR="003F7835" w:rsidRDefault="003F7835">
      <w:pPr>
        <w:pStyle w:val="a1"/>
        <w:rPr>
          <w:rFonts w:ascii="나눔명조" w:eastAsia="나눔명조" w:hAnsi="나눔명조"/>
          <w:lang w:eastAsia="ko-KR"/>
        </w:rPr>
      </w:pPr>
      <w:proofErr w:type="gramStart"/>
      <w:r w:rsidRPr="00A55D9B">
        <w:rPr>
          <w:rFonts w:ascii="나눔명조" w:eastAsia="나눔명조" w:hAnsi="나눔명조"/>
          <w:lang w:eastAsia="ko-KR"/>
        </w:rPr>
        <w:t>다음은 ’rangebreaks’에서</w:t>
      </w:r>
      <w:proofErr w:type="gramEnd"/>
      <w:r w:rsidRPr="00A55D9B">
        <w:rPr>
          <w:rFonts w:ascii="나눔명조" w:eastAsia="나눔명조" w:hAnsi="나눔명조"/>
          <w:lang w:eastAsia="ko-KR"/>
        </w:rPr>
        <w:t xml:space="preserve"> 사용하는 주요 속성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 \* ARABIC</w:instrText>
      </w:r>
      <w:r>
        <w:rPr>
          <w:lang w:eastAsia="ko-KR"/>
        </w:rPr>
        <w:instrText xml:space="preserve"> </w:instrText>
      </w:r>
      <w:r>
        <w:fldChar w:fldCharType="separate"/>
      </w:r>
      <w:r>
        <w:rPr>
          <w:noProof/>
          <w:lang w:eastAsia="ko-KR"/>
        </w:rPr>
        <w:t>5</w:t>
      </w:r>
      <w:r>
        <w:fldChar w:fldCharType="end"/>
      </w:r>
      <w:r>
        <w:rPr>
          <w:lang w:eastAsia="ko-KR"/>
        </w:rPr>
        <w:t xml:space="preserve">. </w:t>
      </w:r>
      <w:r w:rsidRPr="00957854">
        <w:rPr>
          <w:lang w:eastAsia="ko-KR"/>
        </w:rPr>
        <w:t xml:space="preserve">rangebreaks </w:t>
      </w:r>
      <w:r w:rsidRPr="00957854">
        <w:rPr>
          <w:lang w:eastAsia="ko-KR"/>
        </w:rPr>
        <w:t>레이아웃의</w:t>
      </w:r>
      <w:r w:rsidRPr="00957854">
        <w:rPr>
          <w:lang w:eastAsia="ko-KR"/>
        </w:rPr>
        <w:t xml:space="preserve"> </w:t>
      </w:r>
      <w:r w:rsidRPr="00957854">
        <w:rPr>
          <w:lang w:eastAsia="ko-KR"/>
        </w:rPr>
        <w:t>주요</w:t>
      </w:r>
      <w:r w:rsidRPr="00957854">
        <w:rPr>
          <w:lang w:eastAsia="ko-KR"/>
        </w:rPr>
        <w:t xml:space="preserve"> </w:t>
      </w:r>
      <w:r w:rsidRPr="00957854">
        <w:rPr>
          <w:lang w:eastAsia="ko-KR"/>
        </w:rPr>
        <w:t>속성</w:t>
      </w:r>
    </w:p>
    <w:tbl>
      <w:tblPr>
        <w:tblW w:w="8136" w:type="dxa"/>
        <w:jc w:val="center"/>
        <w:tblCellMar>
          <w:left w:w="99" w:type="dxa"/>
          <w:right w:w="99" w:type="dxa"/>
        </w:tblCellMar>
        <w:tblLook w:val="04A0" w:firstRow="1" w:lastRow="0" w:firstColumn="1" w:lastColumn="0" w:noHBand="0" w:noVBand="1"/>
      </w:tblPr>
      <w:tblGrid>
        <w:gridCol w:w="1021"/>
        <w:gridCol w:w="1105"/>
        <w:gridCol w:w="790"/>
        <w:gridCol w:w="2840"/>
        <w:gridCol w:w="2380"/>
      </w:tblGrid>
      <w:tr w:rsidR="003F7835" w:rsidRPr="004D6F6A" w:rsidTr="003D5EE0">
        <w:trPr>
          <w:trHeight w:val="276"/>
          <w:jc w:val="center"/>
        </w:trPr>
        <w:tc>
          <w:tcPr>
            <w:tcW w:w="2916" w:type="dxa"/>
            <w:gridSpan w:val="3"/>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w:t>
            </w:r>
          </w:p>
        </w:tc>
        <w:tc>
          <w:tcPr>
            <w:tcW w:w="2840" w:type="dxa"/>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 설명</w:t>
            </w:r>
          </w:p>
        </w:tc>
        <w:tc>
          <w:tcPr>
            <w:tcW w:w="2380" w:type="dxa"/>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값(R 속성값)</w:t>
            </w:r>
          </w:p>
        </w:tc>
      </w:tr>
      <w:tr w:rsidR="003F7835" w:rsidRPr="004D6F6A" w:rsidTr="003D5EE0">
        <w:trPr>
          <w:trHeight w:val="276"/>
          <w:jc w:val="center"/>
        </w:trPr>
        <w:tc>
          <w:tcPr>
            <w:tcW w:w="1021"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xaxis(yaxis)</w:t>
            </w:r>
          </w:p>
        </w:tc>
        <w:tc>
          <w:tcPr>
            <w:tcW w:w="110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rangebreaks</w:t>
            </w:r>
          </w:p>
        </w:tc>
        <w:tc>
          <w:tcPr>
            <w:tcW w:w="79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bounds</w:t>
            </w:r>
          </w:p>
        </w:tc>
        <w:tc>
          <w:tcPr>
            <w:tcW w:w="284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rangebreaks의 상한값과 하한값 설정</w:t>
            </w:r>
          </w:p>
        </w:tc>
        <w:tc>
          <w:tcPr>
            <w:tcW w:w="238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리스트</w:t>
            </w:r>
          </w:p>
        </w:tc>
      </w:tr>
      <w:tr w:rsidR="003F7835" w:rsidRPr="004D6F6A" w:rsidTr="003D5EE0">
        <w:trPr>
          <w:trHeight w:val="276"/>
          <w:jc w:val="center"/>
        </w:trPr>
        <w:tc>
          <w:tcPr>
            <w:tcW w:w="1021"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1105"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9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dvalue</w:t>
            </w:r>
          </w:p>
        </w:tc>
        <w:tc>
          <w:tcPr>
            <w:tcW w:w="284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각각의 'values' 아이템의 크기 설정</w:t>
            </w:r>
          </w:p>
        </w:tc>
        <w:tc>
          <w:tcPr>
            <w:tcW w:w="238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0이상의 수치</w:t>
            </w:r>
          </w:p>
        </w:tc>
      </w:tr>
      <w:tr w:rsidR="003F7835" w:rsidRPr="004D6F6A" w:rsidTr="003D5EE0">
        <w:trPr>
          <w:trHeight w:val="276"/>
          <w:jc w:val="center"/>
        </w:trPr>
        <w:tc>
          <w:tcPr>
            <w:tcW w:w="1021"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1105"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9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enabled</w:t>
            </w:r>
          </w:p>
        </w:tc>
        <w:tc>
          <w:tcPr>
            <w:tcW w:w="284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rangebreaks를 사용할지 여부 설정</w:t>
            </w:r>
          </w:p>
        </w:tc>
        <w:tc>
          <w:tcPr>
            <w:tcW w:w="238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boolean</w:t>
            </w:r>
          </w:p>
        </w:tc>
      </w:tr>
      <w:tr w:rsidR="003F7835" w:rsidRPr="004D6F6A" w:rsidTr="003D5EE0">
        <w:trPr>
          <w:trHeight w:val="276"/>
          <w:jc w:val="center"/>
        </w:trPr>
        <w:tc>
          <w:tcPr>
            <w:tcW w:w="1021"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1105"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9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pattern</w:t>
            </w:r>
          </w:p>
        </w:tc>
        <w:tc>
          <w:tcPr>
            <w:tcW w:w="284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시간 기간을 절단할 패턴 설정</w:t>
            </w:r>
          </w:p>
        </w:tc>
        <w:tc>
          <w:tcPr>
            <w:tcW w:w="238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day of week"</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hour"</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w:t>
            </w:r>
            <w:r w:rsidRPr="004D6F6A">
              <w:rPr>
                <w:rFonts w:ascii="나눔고딕" w:eastAsia="나눔고딕" w:hAnsi="나눔고딕" w:cs="굴림" w:hint="eastAsia"/>
                <w:color w:val="20293D"/>
                <w:sz w:val="16"/>
                <w:szCs w:val="16"/>
                <w:lang w:eastAsia="ko-KR"/>
              </w:rPr>
              <w:t> </w:t>
            </w:r>
          </w:p>
        </w:tc>
      </w:tr>
      <w:tr w:rsidR="003F7835" w:rsidRPr="004D6F6A" w:rsidTr="003D5EE0">
        <w:trPr>
          <w:trHeight w:val="276"/>
          <w:jc w:val="center"/>
        </w:trPr>
        <w:tc>
          <w:tcPr>
            <w:tcW w:w="1021"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1105"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9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values</w:t>
            </w:r>
          </w:p>
        </w:tc>
        <w:tc>
          <w:tcPr>
            <w:tcW w:w="284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rangebreaks와 관련된 좌표값 설정</w:t>
            </w:r>
          </w:p>
        </w:tc>
        <w:tc>
          <w:tcPr>
            <w:tcW w:w="238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리스트</w:t>
            </w:r>
          </w:p>
        </w:tc>
      </w:tr>
    </w:tbl>
    <w:p w:rsidR="003F7835" w:rsidRPr="00A55D9B" w:rsidRDefault="003F7835">
      <w:pPr>
        <w:pStyle w:val="a1"/>
        <w:rPr>
          <w:rFonts w:ascii="나눔명조" w:eastAsia="나눔명조" w:hAnsi="나눔명조"/>
          <w:lang w:eastAsia="ko-KR"/>
        </w:rPr>
      </w:pP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다음은 ‘rangebreaks’로 두 개의 리스트를 설정하여 주말과 공휴일 효과를 제거하는 R과 python 코드이다. 첫 </w:t>
      </w:r>
      <w:proofErr w:type="gramStart"/>
      <w:r w:rsidRPr="00A55D9B">
        <w:rPr>
          <w:rFonts w:ascii="나눔명조" w:eastAsia="나눔명조" w:hAnsi="나눔명조"/>
          <w:lang w:eastAsia="ko-KR"/>
        </w:rPr>
        <w:t>번째 ’rangebreaks’는</w:t>
      </w:r>
      <w:proofErr w:type="gramEnd"/>
      <w:r w:rsidRPr="00A55D9B">
        <w:rPr>
          <w:rFonts w:ascii="나눔명조" w:eastAsia="나눔명조" w:hAnsi="나눔명조"/>
          <w:lang w:eastAsia="ko-KR"/>
        </w:rPr>
        <w:t xml:space="preserve"> 토요일과 일요일을 제거하기 위해 ’bound’ 속성에 ‘sat’, ’mon’으로 설정하여 토요일과 일요일(월요일 이전으로 월요일을 포함하지 않음)을 제거하는 속성을 설정하였고, 두 번째는 2022년 추석, 개천절, 한글날(대체 공휴일)을 제거하는 속성 하나의 리스트를 설정하였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3D5EE0">
      <w:pPr>
        <w:pStyle w:val="R"/>
      </w:pPr>
      <w:r w:rsidRPr="00A55D9B">
        <w:t>fig1 &lt;- samsung |&gt; plot_ly() |&gt;</w:t>
      </w:r>
      <w:r w:rsidRPr="00A55D9B">
        <w:br/>
        <w:t xml:space="preserve">  add_trace(</w:t>
      </w:r>
      <w:r w:rsidRPr="00A55D9B">
        <w:br/>
        <w:t xml:space="preserve">    type="candlestick", x = ~date,</w:t>
      </w:r>
      <w:r w:rsidRPr="00A55D9B">
        <w:br/>
        <w:t xml:space="preserve">    open = ~open, close = ~close,</w:t>
      </w:r>
      <w:r w:rsidRPr="00A55D9B">
        <w:br/>
        <w:t xml:space="preserve">    high = ~high, low = ~low, </w:t>
      </w:r>
      <w:r w:rsidRPr="00A55D9B">
        <w:br/>
        <w:t xml:space="preserve">    increasing = list(line = list(color = 'red')), </w:t>
      </w:r>
      <w:r w:rsidRPr="00A55D9B">
        <w:br/>
        <w:t xml:space="preserve">    decreasing = list(line = list(color = 'blue'))</w:t>
      </w:r>
      <w:r w:rsidRPr="00A55D9B">
        <w:br/>
        <w:t xml:space="preserve">  ) |&gt; </w:t>
      </w:r>
      <w:r w:rsidRPr="00A55D9B">
        <w:br/>
        <w:t xml:space="preserve">  layout(title = "</w:t>
      </w:r>
      <w:r w:rsidRPr="00A55D9B">
        <w:t>삼성전자</w:t>
      </w:r>
      <w:r w:rsidRPr="00A55D9B">
        <w:t xml:space="preserve"> Candlestick Chart", </w:t>
      </w:r>
      <w:r w:rsidRPr="00A55D9B">
        <w:br/>
        <w:t xml:space="preserve">         xaxis = list(rangeslider = list(visible = F), </w:t>
      </w:r>
      <w:r w:rsidRPr="00A55D9B">
        <w:br/>
        <w:t xml:space="preserve">                      ##  rangebreaks </w:t>
      </w:r>
      <w:r w:rsidRPr="00A55D9B">
        <w:t>설정</w:t>
      </w:r>
      <w:r w:rsidRPr="00A55D9B">
        <w:br/>
        <w:t xml:space="preserve">                      rangebreaks=list(</w:t>
      </w:r>
      <w:r w:rsidRPr="00A55D9B">
        <w:br/>
        <w:t xml:space="preserve">                        ## </w:t>
      </w:r>
      <w:r w:rsidRPr="00A55D9B">
        <w:t>주말</w:t>
      </w:r>
      <w:r w:rsidRPr="00A55D9B">
        <w:t xml:space="preserve"> </w:t>
      </w:r>
      <w:r w:rsidRPr="00A55D9B">
        <w:t>제거</w:t>
      </w:r>
      <w:r w:rsidRPr="00A55D9B">
        <w:br/>
        <w:t xml:space="preserve">                        list(bounds=list("sat", "mon")), </w:t>
      </w:r>
      <w:r w:rsidRPr="00A55D9B">
        <w:br/>
        <w:t xml:space="preserve">                        ## </w:t>
      </w:r>
      <w:r w:rsidRPr="00A55D9B">
        <w:t>특정</w:t>
      </w:r>
      <w:r w:rsidRPr="00A55D9B">
        <w:t xml:space="preserve"> </w:t>
      </w:r>
      <w:r w:rsidRPr="00A55D9B">
        <w:t>공휴일</w:t>
      </w:r>
      <w:r w:rsidRPr="00A55D9B">
        <w:t xml:space="preserve"> </w:t>
      </w:r>
      <w:r w:rsidRPr="00A55D9B">
        <w:t>제거</w:t>
      </w:r>
      <w:r w:rsidRPr="00A55D9B">
        <w:br/>
        <w:t xml:space="preserve">                        list(values = list("2022-09-09", "2022-09-12", "2022-10-03", "2022-10-10", "2022-12-30"))</w:t>
      </w:r>
      <w:r w:rsidRPr="00A55D9B">
        <w:br/>
        <w:t xml:space="preserve">                      )),</w:t>
      </w:r>
      <w:r w:rsidRPr="00A55D9B">
        <w:br/>
        <w:t xml:space="preserve">         yaxis = list(title = '</w:t>
      </w:r>
      <w:r w:rsidRPr="00A55D9B">
        <w:t>주가</w:t>
      </w:r>
      <w:r w:rsidRPr="00A55D9B">
        <w:t>'),</w:t>
      </w:r>
      <w:r w:rsidRPr="00A55D9B">
        <w:br/>
        <w:t xml:space="preserve">         showlegend = FALSE)</w:t>
      </w:r>
      <w:r w:rsidRPr="00A55D9B">
        <w:br/>
      </w:r>
      <w:r w:rsidRPr="00A55D9B">
        <w:br/>
        <w:t>fig2 &lt;- samsung %&gt;% plot_ly() |&gt;</w:t>
      </w:r>
      <w:r w:rsidRPr="00A55D9B">
        <w:br/>
        <w:t xml:space="preserve">  add_trace(type = 'bar', x=~date, y=~volume, type='bar',</w:t>
      </w:r>
      <w:r w:rsidRPr="00A55D9B">
        <w:br/>
        <w:t xml:space="preserve">            color =I('gray'), showlegend = FALSE) |&gt;</w:t>
      </w:r>
      <w:r w:rsidRPr="00A55D9B">
        <w:br/>
        <w:t xml:space="preserve">  layout(xaxis = list(rangebreaks=list(   ##  rangebreaks </w:t>
      </w:r>
      <w:r w:rsidRPr="00A55D9B">
        <w:t>설정</w:t>
      </w:r>
      <w:r w:rsidRPr="00A55D9B">
        <w:br/>
        <w:t xml:space="preserve">    ## </w:t>
      </w:r>
      <w:r w:rsidRPr="00A55D9B">
        <w:t>주말</w:t>
      </w:r>
      <w:r w:rsidRPr="00A55D9B">
        <w:t xml:space="preserve"> </w:t>
      </w:r>
      <w:r w:rsidRPr="00A55D9B">
        <w:t>제거</w:t>
      </w:r>
      <w:r w:rsidRPr="00A55D9B">
        <w:br/>
        <w:t xml:space="preserve">    list(bounds=list("sat", "mon")), </w:t>
      </w:r>
      <w:r w:rsidRPr="00A55D9B">
        <w:br/>
        <w:t xml:space="preserve">    ## </w:t>
      </w:r>
      <w:r w:rsidRPr="00A55D9B">
        <w:t>특정</w:t>
      </w:r>
      <w:r w:rsidRPr="00A55D9B">
        <w:t xml:space="preserve"> </w:t>
      </w:r>
      <w:r w:rsidRPr="00A55D9B">
        <w:t>공휴일</w:t>
      </w:r>
      <w:r w:rsidRPr="00A55D9B">
        <w:t xml:space="preserve"> </w:t>
      </w:r>
      <w:r w:rsidRPr="00A55D9B">
        <w:t>제거</w:t>
      </w:r>
      <w:r w:rsidRPr="00A55D9B">
        <w:br/>
        <w:t xml:space="preserve">    list(values = list("2022-09-09", "2022-09-12", "2022-10-03", "2022-10-10", "2022-12-30"))</w:t>
      </w:r>
      <w:r w:rsidRPr="00A55D9B">
        <w:br/>
        <w:t xml:space="preserve">  )),</w:t>
      </w:r>
      <w:r w:rsidRPr="00A55D9B">
        <w:br/>
        <w:t xml:space="preserve">  yaxis = list(title = '</w:t>
      </w:r>
      <w:r w:rsidRPr="00A55D9B">
        <w:t>거래량</w:t>
      </w:r>
      <w:r w:rsidRPr="00A55D9B">
        <w:t>'))</w:t>
      </w:r>
      <w:r w:rsidRPr="00A55D9B">
        <w:br/>
      </w:r>
      <w:r w:rsidRPr="00A55D9B">
        <w:br/>
        <w:t>subplot(fig1, fig2, heights = c(0.7,0.2), nrows=2, shareX = TRUE) |&gt;</w:t>
      </w:r>
      <w:r w:rsidRPr="00A55D9B">
        <w:br/>
        <w:t xml:space="preserve">  layout(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lastRenderedPageBreak/>
        <w:t xml:space="preserve">다음의 python 코드에서는 ‘layout’ 속성에서의 축의 설정과 </w:t>
      </w:r>
      <w:r w:rsidRPr="00A55D9B">
        <w:rPr>
          <w:rStyle w:val="VerbatimChar"/>
          <w:rFonts w:ascii="나눔명조" w:eastAsia="나눔명조" w:hAnsi="나눔명조"/>
          <w:lang w:eastAsia="ko-KR"/>
        </w:rPr>
        <w:t>update_xaxes()</w:t>
      </w:r>
      <w:r w:rsidRPr="00A55D9B">
        <w:rPr>
          <w:rFonts w:ascii="나눔명조" w:eastAsia="나눔명조" w:hAnsi="나눔명조"/>
          <w:lang w:eastAsia="ko-KR"/>
        </w:rPr>
        <w:t xml:space="preserve">와 </w:t>
      </w:r>
      <w:r w:rsidRPr="00A55D9B">
        <w:rPr>
          <w:rStyle w:val="VerbatimChar"/>
          <w:rFonts w:ascii="나눔명조" w:eastAsia="나눔명조" w:hAnsi="나눔명조"/>
          <w:lang w:eastAsia="ko-KR"/>
        </w:rPr>
        <w:t>update_yaxes()</w:t>
      </w:r>
      <w:r w:rsidRPr="00A55D9B">
        <w:rPr>
          <w:rFonts w:ascii="나눔명조" w:eastAsia="나눔명조" w:hAnsi="나눔명조"/>
          <w:lang w:eastAsia="ko-KR"/>
        </w:rPr>
        <w:t xml:space="preserve">를 모두 사용하여 전체 서브 플롯들의 축을 설정하였다. 첫 번째 서브 플롯은 트레이스 설정 시에 ‘xaxis’, ‘yaxis’를 설정하지 않았기 때문에 </w:t>
      </w:r>
      <w:proofErr w:type="gramStart"/>
      <w:r w:rsidRPr="00A55D9B">
        <w:rPr>
          <w:rFonts w:ascii="나눔명조" w:eastAsia="나눔명조" w:hAnsi="나눔명조"/>
          <w:lang w:eastAsia="ko-KR"/>
        </w:rPr>
        <w:t>기본값인 ’x1’과</w:t>
      </w:r>
      <w:proofErr w:type="gramEnd"/>
      <w:r w:rsidRPr="00A55D9B">
        <w:rPr>
          <w:rFonts w:ascii="나눔명조" w:eastAsia="나눔명조" w:hAnsi="나눔명조"/>
          <w:lang w:eastAsia="ko-KR"/>
        </w:rPr>
        <w:t xml:space="preserve"> ’y1’ 이 설정되었고, ‘layout’에서 ’xaxis’와 ’yaxis’에 매칭되어 축이 설정된다. 그러나 두번째 서브 플롯의 경우는 </w:t>
      </w:r>
      <w:r w:rsidRPr="00A55D9B">
        <w:rPr>
          <w:rStyle w:val="VerbatimChar"/>
          <w:rFonts w:ascii="나눔명조" w:eastAsia="나눔명조" w:hAnsi="나눔명조"/>
          <w:lang w:eastAsia="ko-KR"/>
        </w:rPr>
        <w:t>update_xaxes()</w:t>
      </w:r>
      <w:r w:rsidRPr="00A55D9B">
        <w:rPr>
          <w:rFonts w:ascii="나눔명조" w:eastAsia="나눔명조" w:hAnsi="나눔명조"/>
          <w:lang w:eastAsia="ko-KR"/>
        </w:rPr>
        <w:t xml:space="preserve">와 </w:t>
      </w:r>
      <w:r w:rsidRPr="00A55D9B">
        <w:rPr>
          <w:rStyle w:val="VerbatimChar"/>
          <w:rFonts w:ascii="나눔명조" w:eastAsia="나눔명조" w:hAnsi="나눔명조"/>
          <w:lang w:eastAsia="ko-KR"/>
        </w:rPr>
        <w:t>update_yaxes()</w:t>
      </w:r>
      <w:r w:rsidRPr="00A55D9B">
        <w:rPr>
          <w:rFonts w:ascii="나눔명조" w:eastAsia="나눔명조" w:hAnsi="나눔명조"/>
          <w:lang w:eastAsia="ko-KR"/>
        </w:rPr>
        <w:t>를 사용하여 설정하였고</w:t>
      </w:r>
      <w:proofErr w:type="gramStart"/>
      <w:r w:rsidRPr="00A55D9B">
        <w:rPr>
          <w:rFonts w:ascii="나눔명조" w:eastAsia="나눔명조" w:hAnsi="나눔명조"/>
          <w:lang w:eastAsia="ko-KR"/>
        </w:rPr>
        <w:t>, ’row’와</w:t>
      </w:r>
      <w:proofErr w:type="gramEnd"/>
      <w:r w:rsidRPr="00A55D9B">
        <w:rPr>
          <w:rFonts w:ascii="나눔명조" w:eastAsia="나눔명조" w:hAnsi="나눔명조"/>
          <w:lang w:eastAsia="ko-KR"/>
        </w:rPr>
        <w:t xml:space="preserve"> ’col’ 속성을 사용하여 두 번째 서브 플롯을 지정하였다.</w:t>
      </w:r>
    </w:p>
    <w:p w:rsidR="003F7835" w:rsidRPr="00A55D9B" w:rsidRDefault="003F7835" w:rsidP="003D5EE0">
      <w:pPr>
        <w:pStyle w:val="python"/>
      </w:pPr>
      <w:r w:rsidRPr="00A55D9B">
        <w:t>from plotly.subplots import make_subplots</w:t>
      </w:r>
      <w:r w:rsidRPr="00A55D9B">
        <w:br/>
      </w:r>
      <w:r w:rsidRPr="00A55D9B">
        <w:br/>
        <w:t>fig = make_subplots(rows = 2, cols = 1, row_heights=[0.7, 0.3])</w:t>
      </w:r>
      <w:r w:rsidRPr="00A55D9B">
        <w:br/>
      </w:r>
      <w:r w:rsidRPr="00A55D9B">
        <w:br/>
        <w:t>fig.add_trace(go.Candlestick(</w:t>
      </w:r>
      <w:r w:rsidRPr="00A55D9B">
        <w:br/>
        <w:t xml:space="preserve">    x = samsung_stock.index,</w:t>
      </w:r>
      <w:r w:rsidRPr="00A55D9B">
        <w:br/>
        <w:t xml:space="preserve">    open = samsung_stock['Open'], close = samsung_stock['Close'],</w:t>
      </w:r>
      <w:r w:rsidRPr="00A55D9B">
        <w:br/>
        <w:t xml:space="preserve">    high = samsung_stock['High'], low = samsung_stock['Low'], </w:t>
      </w:r>
      <w:r w:rsidRPr="00A55D9B">
        <w:br/>
        <w:t xml:space="preserve">    increasing = dict(line = dict(color = 'red')), </w:t>
      </w:r>
      <w:r w:rsidRPr="00A55D9B">
        <w:br/>
        <w:t xml:space="preserve">    decreasing = dict(line = dict(color = 'blue'))), </w:t>
      </w:r>
      <w:r w:rsidRPr="00A55D9B">
        <w:br/>
        <w:t xml:space="preserve">    row = 1, col = 1)</w:t>
      </w:r>
      <w:r w:rsidRPr="00A55D9B">
        <w:br/>
      </w:r>
      <w:r w:rsidRPr="00A55D9B">
        <w:br/>
        <w:t>fig.add_trace(go.Bar(</w:t>
      </w:r>
      <w:r w:rsidRPr="00A55D9B">
        <w:br/>
        <w:t xml:space="preserve">    x = samsung_stock.index,</w:t>
      </w:r>
      <w:r w:rsidRPr="00A55D9B">
        <w:br/>
        <w:t xml:space="preserve">    y = samsung_stock['Volume'], </w:t>
      </w:r>
      <w:r w:rsidRPr="00A55D9B">
        <w:br/>
        <w:t xml:space="preserve">    marker = dict(color = 'gray'), </w:t>
      </w:r>
      <w:r w:rsidRPr="00A55D9B">
        <w:br/>
        <w:t xml:space="preserve">    xaxis = 'x2'), </w:t>
      </w:r>
      <w:r w:rsidRPr="00A55D9B">
        <w:br/>
        <w:t xml:space="preserve">    row = 2, col =1)</w:t>
      </w:r>
      <w:r w:rsidRPr="00A55D9B">
        <w:br/>
      </w:r>
      <w:r w:rsidRPr="00A55D9B">
        <w:br/>
        <w:t xml:space="preserve">fig.update_xaxes(rangeslider = dict(visible = False), </w:t>
      </w:r>
      <w:r w:rsidRPr="00A55D9B">
        <w:br/>
        <w:t xml:space="preserve">                 ##  rangebreaks 설정</w:t>
      </w:r>
      <w:r w:rsidRPr="00A55D9B">
        <w:br/>
        <w:t xml:space="preserve">                 rangebreaks = [</w:t>
      </w:r>
      <w:r w:rsidRPr="00A55D9B">
        <w:br/>
        <w:t xml:space="preserve">                   ## 주말 제거</w:t>
      </w:r>
      <w:r w:rsidRPr="00A55D9B">
        <w:br/>
        <w:t xml:space="preserve">                   dict(bounds=["sat", "mon"]),</w:t>
      </w:r>
      <w:r w:rsidRPr="00A55D9B">
        <w:br/>
        <w:t xml:space="preserve">                   ## 특정 공휴일 제거</w:t>
      </w:r>
      <w:r w:rsidRPr="00A55D9B">
        <w:br/>
        <w:t xml:space="preserve">                   dict(values=["2022-09-09", "2022-09-12", "2022-10-03", "2022-10-10", "2022-12-30"])</w:t>
      </w:r>
      <w:r w:rsidRPr="00A55D9B">
        <w:br/>
        <w:t xml:space="preserve">                   ],</w:t>
      </w:r>
      <w:r w:rsidRPr="00A55D9B">
        <w:br/>
        <w:t xml:space="preserve">                   row = 2, col = 1)</w:t>
      </w:r>
      <w:r w:rsidRPr="00A55D9B">
        <w:br/>
      </w:r>
      <w:r w:rsidRPr="00A55D9B">
        <w:br/>
        <w:t>fig.update_yaxes(title_text="거래량", row=2, col=1)</w:t>
      </w:r>
      <w:r w:rsidRPr="00A55D9B">
        <w:br/>
      </w:r>
      <w:r w:rsidRPr="00A55D9B">
        <w:br/>
        <w:t xml:space="preserve">fig.update_layout(xaxis = dict(rangeslider = dict(visible = False), </w:t>
      </w:r>
      <w:r w:rsidRPr="00A55D9B">
        <w:br/>
        <w:t xml:space="preserve">                               ##  rangebreaks 설정</w:t>
      </w:r>
      <w:r w:rsidRPr="00A55D9B">
        <w:br/>
        <w:t xml:space="preserve">                               rangebreaks = [</w:t>
      </w:r>
      <w:r w:rsidRPr="00A55D9B">
        <w:br/>
        <w:t xml:space="preserve">                                   ## 주말 제거</w:t>
      </w:r>
      <w:r w:rsidRPr="00A55D9B">
        <w:br/>
      </w:r>
      <w:r w:rsidRPr="00A55D9B">
        <w:lastRenderedPageBreak/>
        <w:t xml:space="preserve">                                   dict(bounds=["sat", "mon"]), </w:t>
      </w:r>
      <w:r w:rsidRPr="00A55D9B">
        <w:br/>
        <w:t xml:space="preserve">                                   ## 특정 공휴일 제거</w:t>
      </w:r>
      <w:r w:rsidRPr="00A55D9B">
        <w:br/>
        <w:t xml:space="preserve">                                   dict(values=["2022-09-09", "2022-09-12", "2022-10-03", "2022-10-10", "2022-12-30"])                                    ]), </w:t>
      </w:r>
      <w:r w:rsidRPr="00A55D9B">
        <w:br/>
        <w:t xml:space="preserve">                  yaxis = dict(title_text="주가"),</w:t>
      </w:r>
      <w:r w:rsidRPr="00A55D9B">
        <w:br/>
        <w:t xml:space="preserve">                  title = dict(text = "삼성전자 Candlestick Chart", x = 0.5),</w:t>
      </w:r>
      <w:r w:rsidRPr="00A55D9B">
        <w:br/>
        <w:t xml:space="preserve">                  showlegend = False)</w:t>
      </w:r>
      <w:r w:rsidRPr="00A55D9B">
        <w:br/>
        <w:t xml:space="preserve">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3682673"/>
            <wp:effectExtent l="0" t="0" r="0" b="0"/>
            <wp:docPr id="107" name="Picture" descr="실행결과 V-11. 주말이 제거된 R의 캔들스틱 그래프"/>
            <wp:cNvGraphicFramePr/>
            <a:graphic xmlns:a="http://schemas.openxmlformats.org/drawingml/2006/main">
              <a:graphicData uri="http://schemas.openxmlformats.org/drawingml/2006/picture">
                <pic:pic xmlns:pic="http://schemas.openxmlformats.org/drawingml/2006/picture">
                  <pic:nvPicPr>
                    <pic:cNvPr id="38" name="Picture" descr="./fig/png/5-11.png"/>
                    <pic:cNvPicPr>
                      <a:picLocks noChangeAspect="1" noChangeArrowheads="1"/>
                    </pic:cNvPicPr>
                  </pic:nvPicPr>
                  <pic:blipFill>
                    <a:blip r:embed="rId171"/>
                    <a:stretch>
                      <a:fillRect/>
                    </a:stretch>
                  </pic:blipFill>
                  <pic:spPr bwMode="auto">
                    <a:xfrm>
                      <a:off x="0" y="0"/>
                      <a:ext cx="5969000" cy="3682673"/>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1. 주말이 제거된 R의 캔들스틱 그래프</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코로나19 데이터에 대해 1주일 이상의 장기 데이터를 한번이라도 본 경험이 있다면 일요일과 월요일에 확진자 수가 급감했다가 화요일에 다시 급증하는 특성을 쉽게 확인할 수 있을 것이다. 토요일과 일요일에 검사 건수가 적어지는 주말 효과에 의해 확진자가 감소했다가 월요일부터 다시 검사 건수가 늘어나기 때문에 이 검사 결과가 나오는 화요일부터 확진자가 증가한다. 이를 시계열 데이터의 계절성이라고 한다. 이 계절성이 시계열 데이터의 중요한 특성으로 데이터의 분석에 중요한 요인 중에 하나지만, 가끔은 데이터 분석 시에 제거해야 하는 대상이기도 하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다음은 우리나라 코로나19 데이터에서 주말 효과로 인한 일요일과 월요일의 확진자를 제외하지 않은 데이터와 제외한 데이터를 선 그래프로 표현한 R과 python 코드이다. 이 결과에서 보면 </w:t>
      </w:r>
      <w:r w:rsidRPr="00A55D9B">
        <w:rPr>
          <w:rFonts w:ascii="나눔명조" w:eastAsia="나눔명조" w:hAnsi="나눔명조"/>
          <w:lang w:eastAsia="ko-KR"/>
        </w:rPr>
        <w:lastRenderedPageBreak/>
        <w:t>전반적 추세는 유사하지만 주말 효과가 제거된 그래프에서 그 진폭이 다소 줄어드는 것을 볼 수 있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3D5EE0">
      <w:pPr>
        <w:pStyle w:val="R"/>
      </w:pPr>
      <w:r w:rsidRPr="00A55D9B">
        <w:t xml:space="preserve">##  </w:t>
      </w:r>
      <w:r w:rsidRPr="00A55D9B">
        <w:t>최근</w:t>
      </w:r>
      <w:r w:rsidRPr="00A55D9B">
        <w:t xml:space="preserve"> 100</w:t>
      </w:r>
      <w:r w:rsidRPr="00A55D9B">
        <w:t>일간의</w:t>
      </w:r>
      <w:r w:rsidRPr="00A55D9B">
        <w:t xml:space="preserve"> </w:t>
      </w:r>
      <w:r w:rsidRPr="00A55D9B">
        <w:t>우리나라</w:t>
      </w:r>
      <w:r w:rsidRPr="00A55D9B">
        <w:t xml:space="preserve"> </w:t>
      </w:r>
      <w:r w:rsidRPr="00A55D9B">
        <w:t>코로나</w:t>
      </w:r>
      <w:r w:rsidRPr="00A55D9B">
        <w:t xml:space="preserve">19 </w:t>
      </w:r>
      <w:r w:rsidRPr="00A55D9B">
        <w:t>신규확진자</w:t>
      </w:r>
      <w:r w:rsidRPr="00A55D9B">
        <w:t xml:space="preserve"> </w:t>
      </w:r>
      <w:r w:rsidRPr="00A55D9B">
        <w:t>데이터</w:t>
      </w:r>
      <w:r w:rsidRPr="00A55D9B">
        <w:t xml:space="preserve"> </w:t>
      </w:r>
      <w:r w:rsidRPr="00A55D9B">
        <w:t>전처리</w:t>
      </w:r>
      <w:r w:rsidRPr="00A55D9B">
        <w:br/>
        <w:t>total_deaths_5_nations_since_100day &lt;- total_deaths_5_nations_by_day |&gt;</w:t>
      </w:r>
      <w:r w:rsidRPr="00A55D9B">
        <w:br/>
        <w:t xml:space="preserve">  filter((iso_code %in% c('KOR'))) |&gt;</w:t>
      </w:r>
      <w:r w:rsidRPr="00A55D9B">
        <w:br/>
        <w:t xml:space="preserve">  filter(date &gt; max(date)-100) </w:t>
      </w:r>
      <w:r w:rsidRPr="00A55D9B">
        <w:br/>
      </w:r>
      <w:r w:rsidRPr="00A55D9B">
        <w:br/>
        <w:t xml:space="preserve">##  </w:t>
      </w:r>
      <w:r w:rsidRPr="00A55D9B">
        <w:t>주말이</w:t>
      </w:r>
      <w:r w:rsidRPr="00A55D9B">
        <w:t xml:space="preserve"> </w:t>
      </w:r>
      <w:r w:rsidRPr="00A55D9B">
        <w:t>포함된</w:t>
      </w:r>
      <w:r w:rsidRPr="00A55D9B">
        <w:t xml:space="preserve"> scatter </w:t>
      </w:r>
      <w:r w:rsidRPr="00A55D9B">
        <w:t>트레이스</w:t>
      </w:r>
      <w:r w:rsidRPr="00A55D9B">
        <w:t xml:space="preserve"> </w:t>
      </w:r>
      <w:r w:rsidRPr="00A55D9B">
        <w:t>생성</w:t>
      </w:r>
      <w:r w:rsidRPr="00A55D9B">
        <w:br/>
        <w:t>p1 &lt;- total_deaths_5_nations_since_100day |&gt;</w:t>
      </w:r>
      <w:r w:rsidRPr="00A55D9B">
        <w:br/>
        <w:t xml:space="preserve">  plot_ly() |&gt;</w:t>
      </w:r>
      <w:r w:rsidRPr="00A55D9B">
        <w:br/>
        <w:t xml:space="preserve">  add_trace(type = 'scatter', mode = 'lines', </w:t>
      </w:r>
      <w:r w:rsidRPr="00A55D9B">
        <w:br/>
        <w:t xml:space="preserve">            x = ~date, y = ~new_cases , color = I('darkblue'), connectgaps = T)</w:t>
      </w:r>
      <w:r w:rsidRPr="00A55D9B">
        <w:br/>
      </w:r>
      <w:r w:rsidRPr="00A55D9B">
        <w:br/>
        <w:t xml:space="preserve">##   </w:t>
      </w:r>
      <w:r w:rsidRPr="00A55D9B">
        <w:t>주말이</w:t>
      </w:r>
      <w:r w:rsidRPr="00A55D9B">
        <w:t xml:space="preserve"> </w:t>
      </w:r>
      <w:r w:rsidRPr="00A55D9B">
        <w:t>제거된</w:t>
      </w:r>
      <w:r w:rsidRPr="00A55D9B">
        <w:t xml:space="preserve"> scatter </w:t>
      </w:r>
      <w:r w:rsidRPr="00A55D9B">
        <w:t>트레이스</w:t>
      </w:r>
      <w:r w:rsidRPr="00A55D9B">
        <w:t xml:space="preserve"> </w:t>
      </w:r>
      <w:r w:rsidRPr="00A55D9B">
        <w:t>생성</w:t>
      </w:r>
      <w:r w:rsidRPr="00A55D9B">
        <w:br/>
        <w:t>p2 &lt;- total_deaths_5_nations_since_100day |&gt;</w:t>
      </w:r>
      <w:r w:rsidRPr="00A55D9B">
        <w:br/>
        <w:t xml:space="preserve">  filter((iso_code %in% c('KOR'))) |&gt;</w:t>
      </w:r>
      <w:r w:rsidRPr="00A55D9B">
        <w:br/>
        <w:t xml:space="preserve">  plot_ly() |&gt;</w:t>
      </w:r>
      <w:r w:rsidRPr="00A55D9B">
        <w:br/>
        <w:t xml:space="preserve">  add_trace(type = 'scatter', mode = 'lines', </w:t>
      </w:r>
      <w:r w:rsidRPr="00A55D9B">
        <w:br/>
        <w:t xml:space="preserve">            x = ~date, y = ~new_cases , color = I('darkblue'), connectgaps = T) |&gt; </w:t>
      </w:r>
      <w:r w:rsidRPr="00A55D9B">
        <w:br/>
        <w:t xml:space="preserve">  layout(xaxis = list(rangebreaks=list(list(bounds=list("sun", "tue")), </w:t>
      </w:r>
      <w:r w:rsidRPr="00A55D9B">
        <w:br/>
        <w:t xml:space="preserve">                                       list(values=list('2022-03-02'))</w:t>
      </w:r>
      <w:r w:rsidRPr="00A55D9B">
        <w:br/>
        <w:t xml:space="preserve">                                       )))</w:t>
      </w:r>
      <w:r w:rsidRPr="00A55D9B">
        <w:br/>
        <w:t xml:space="preserve">## </w:t>
      </w:r>
      <w:r w:rsidRPr="00A55D9B">
        <w:t>서브</w:t>
      </w:r>
      <w:r w:rsidRPr="00A55D9B">
        <w:t xml:space="preserve"> </w:t>
      </w:r>
      <w:r w:rsidRPr="00A55D9B">
        <w:t>플롯</w:t>
      </w:r>
      <w:r w:rsidRPr="00A55D9B">
        <w:t xml:space="preserve"> </w:t>
      </w:r>
      <w:r w:rsidRPr="00A55D9B">
        <w:t>생성</w:t>
      </w:r>
      <w:r w:rsidRPr="00A55D9B">
        <w:br/>
        <w:t>subplot(</w:t>
      </w:r>
      <w:r w:rsidRPr="00A55D9B">
        <w:br/>
        <w:t xml:space="preserve">  p1 |&gt; layout(annotations = list(x = 0.5 , y = 1.05,</w:t>
      </w:r>
      <w:r w:rsidRPr="00A55D9B">
        <w:br/>
        <w:t xml:space="preserve">                                  text = "</w:t>
      </w:r>
      <w:r w:rsidRPr="00A55D9B">
        <w:t>주말이</w:t>
      </w:r>
      <w:r w:rsidRPr="00A55D9B">
        <w:t xml:space="preserve"> </w:t>
      </w:r>
      <w:r w:rsidRPr="00A55D9B">
        <w:t>포함된</w:t>
      </w:r>
      <w:r w:rsidRPr="00A55D9B">
        <w:t xml:space="preserve"> </w:t>
      </w:r>
      <w:r w:rsidRPr="00A55D9B">
        <w:t>확진자수</w:t>
      </w:r>
      <w:r w:rsidRPr="00A55D9B">
        <w:t>", showarrow = F,</w:t>
      </w:r>
      <w:r w:rsidRPr="00A55D9B">
        <w:br/>
        <w:t xml:space="preserve">                                  xref='paper', yref='paper', xanchor = 'center')),</w:t>
      </w:r>
      <w:r w:rsidRPr="00A55D9B">
        <w:br/>
        <w:t xml:space="preserve">  p2 |&gt; layout(annotations = list(x = 0.5 , y = 1.05,</w:t>
      </w:r>
      <w:r w:rsidRPr="00A55D9B">
        <w:br/>
        <w:t xml:space="preserve">                                  text = "</w:t>
      </w:r>
      <w:r w:rsidRPr="00A55D9B">
        <w:t>주말이</w:t>
      </w:r>
      <w:r w:rsidRPr="00A55D9B">
        <w:t xml:space="preserve"> </w:t>
      </w:r>
      <w:r w:rsidRPr="00A55D9B">
        <w:t>제거된</w:t>
      </w:r>
      <w:r w:rsidRPr="00A55D9B">
        <w:t xml:space="preserve"> </w:t>
      </w:r>
      <w:r w:rsidRPr="00A55D9B">
        <w:t>확진자수</w:t>
      </w:r>
      <w:r w:rsidRPr="00A55D9B">
        <w:t xml:space="preserve">", showarrow = F, </w:t>
      </w:r>
      <w:r w:rsidRPr="00A55D9B">
        <w:br/>
        <w:t xml:space="preserve">                                  xref='paper', yref='paper', xanchor = 'center')), </w:t>
      </w:r>
      <w:r w:rsidRPr="00A55D9B">
        <w:br/>
        <w:t xml:space="preserve">  nrows = 2, margin = 0.05) |&gt;</w:t>
      </w:r>
      <w:r w:rsidRPr="00A55D9B">
        <w:br/>
        <w:t xml:space="preserve">  layout(title = '</w:t>
      </w:r>
      <w:r w:rsidRPr="00A55D9B">
        <w:t>우리나라의</w:t>
      </w:r>
      <w:r w:rsidRPr="00A55D9B">
        <w:t xml:space="preserve"> </w:t>
      </w:r>
      <w:r w:rsidRPr="00A55D9B">
        <w:t>코로나</w:t>
      </w:r>
      <w:r w:rsidRPr="00A55D9B">
        <w:t xml:space="preserve">19 </w:t>
      </w:r>
      <w:r w:rsidRPr="00A55D9B">
        <w:t>확진자수</w:t>
      </w:r>
      <w:r w:rsidRPr="00A55D9B">
        <w:t xml:space="preserve"> </w:t>
      </w:r>
      <w:r w:rsidRPr="00A55D9B">
        <w:t>추세</w:t>
      </w:r>
      <w:r w:rsidRPr="00A55D9B">
        <w:t xml:space="preserve">', hovermode = "x unified", </w:t>
      </w:r>
      <w:r w:rsidRPr="00A55D9B">
        <w:br/>
        <w:t xml:space="preserve">         margin = margins_R, showlegend = FALSE)</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3D5EE0">
      <w:pPr>
        <w:pStyle w:val="python"/>
      </w:pPr>
      <w:r w:rsidRPr="00A55D9B">
        <w:t>##  최근 100일간의 우리나라 코로나19 신규확진자 데이터 전처리</w:t>
      </w:r>
      <w:r w:rsidRPr="00A55D9B">
        <w:br/>
        <w:t>start_day = total_deaths_5_nations_by_day['date'].max() - timedelta(days=100)</w:t>
      </w:r>
      <w:r w:rsidRPr="00A55D9B">
        <w:br/>
      </w:r>
      <w:r w:rsidRPr="00A55D9B">
        <w:br/>
        <w:t>total_deaths_5_nations_since_100day = total_deaths_5_nations_by_day.loc[(total_deaths_5_nations_by_day['iso_code'] =='KOR') &amp; (total_deaths_5_nations_by_day['date'] &gt; start_day)]</w:t>
      </w:r>
      <w:r w:rsidRPr="00A55D9B">
        <w:br/>
      </w:r>
      <w:r w:rsidRPr="00A55D9B">
        <w:br/>
        <w:t>##  서브플롯 설정</w:t>
      </w:r>
      <w:r w:rsidRPr="00A55D9B">
        <w:br/>
        <w:t xml:space="preserve">fig = make_subplots(rows = 2, cols = 1, </w:t>
      </w:r>
      <w:r w:rsidRPr="00A55D9B">
        <w:br/>
        <w:t xml:space="preserve">         subplot_titles=('주말이 포함된 확진자수','주말이 제거된 확진자수'))</w:t>
      </w:r>
      <w:r w:rsidRPr="00A55D9B">
        <w:br/>
      </w:r>
      <w:r w:rsidRPr="00A55D9B">
        <w:br/>
      </w:r>
      <w:r w:rsidRPr="00A55D9B">
        <w:lastRenderedPageBreak/>
        <w:t>##  주말이 포함된 scatter 트레이스 생성</w:t>
      </w:r>
      <w:r w:rsidRPr="00A55D9B">
        <w:br/>
        <w:t>fig.add_trace(go.Scatter(</w:t>
      </w:r>
      <w:r w:rsidRPr="00A55D9B">
        <w:br/>
        <w:t xml:space="preserve">    mode = 'lines', </w:t>
      </w:r>
      <w:r w:rsidRPr="00A55D9B">
        <w:br/>
        <w:t xml:space="preserve">    x = total_deaths_5_nations_since_100day['date'], </w:t>
      </w:r>
      <w:r w:rsidRPr="00A55D9B">
        <w:br/>
        <w:t xml:space="preserve">    y = total_deaths_5_nations_since_100day['new_cases'], </w:t>
      </w:r>
      <w:r w:rsidRPr="00A55D9B">
        <w:br/>
        <w:t xml:space="preserve">    line = dict(color = 'darkblue'), </w:t>
      </w:r>
      <w:r w:rsidRPr="00A55D9B">
        <w:br/>
        <w:t xml:space="preserve">    connectgaps = True), </w:t>
      </w:r>
      <w:r w:rsidRPr="00A55D9B">
        <w:br/>
        <w:t xml:space="preserve">    row = 1, col = 1)</w:t>
      </w:r>
      <w:r w:rsidRPr="00A55D9B">
        <w:br/>
      </w:r>
      <w:r w:rsidRPr="00A55D9B">
        <w:br/>
        <w:t>##   주말이 제거된 scatter 트레이스 생성</w:t>
      </w:r>
      <w:r w:rsidRPr="00A55D9B">
        <w:br/>
        <w:t>fig.add_trace(go.Scatter(</w:t>
      </w:r>
      <w:r w:rsidRPr="00A55D9B">
        <w:br/>
        <w:t xml:space="preserve">    mode = 'lines', </w:t>
      </w:r>
      <w:r w:rsidRPr="00A55D9B">
        <w:br/>
        <w:t xml:space="preserve">    x = total_deaths_5_nations_since_100day['date'], </w:t>
      </w:r>
      <w:r w:rsidRPr="00A55D9B">
        <w:br/>
        <w:t xml:space="preserve">    y = total_deaths_5_nations_since_100day['new_cases'], </w:t>
      </w:r>
      <w:r w:rsidRPr="00A55D9B">
        <w:br/>
        <w:t xml:space="preserve">    line = dict(color = 'darkblue'), </w:t>
      </w:r>
      <w:r w:rsidRPr="00A55D9B">
        <w:br/>
        <w:t xml:space="preserve">    connectgaps = True), </w:t>
      </w:r>
      <w:r w:rsidRPr="00A55D9B">
        <w:br/>
        <w:t xml:space="preserve">    row = 2, col = 1) </w:t>
      </w:r>
      <w:r w:rsidRPr="00A55D9B">
        <w:br/>
      </w:r>
      <w:r w:rsidRPr="00A55D9B">
        <w:br/>
        <w:t>fig.update_xaxes(rangebreaks=[</w:t>
      </w:r>
      <w:r w:rsidRPr="00A55D9B">
        <w:br/>
        <w:t xml:space="preserve">                    dict(bounds=["sun", "tue"]), </w:t>
      </w:r>
      <w:r w:rsidRPr="00A55D9B">
        <w:br/>
        <w:t xml:space="preserve">                    dict(values=['2022-03-02'])], </w:t>
      </w:r>
      <w:r w:rsidRPr="00A55D9B">
        <w:br/>
        <w:t xml:space="preserve">                 row = 2, col = 1) </w:t>
      </w:r>
      <w:r w:rsidRPr="00A55D9B">
        <w:br/>
      </w:r>
      <w:r w:rsidRPr="00A55D9B">
        <w:br/>
        <w:t xml:space="preserve">fig.update_layout(title = dict(text = '우리나라의 코로나19 확진자수 추세', x = 0.5), </w:t>
      </w:r>
      <w:r w:rsidRPr="00A55D9B">
        <w:br/>
        <w:t xml:space="preserve">                  hovermode = "x unified", </w:t>
      </w:r>
      <w:r w:rsidRPr="00A55D9B">
        <w:br/>
        <w:t xml:space="preserve">                  showlegend = False)</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4272861"/>
            <wp:effectExtent l="0" t="0" r="0" b="0"/>
            <wp:docPr id="108" name="Picture" descr="실행결과 V-12. 주말이 제거된 python의 코로나 확진자 선 그래프"/>
            <wp:cNvGraphicFramePr/>
            <a:graphic xmlns:a="http://schemas.openxmlformats.org/drawingml/2006/main">
              <a:graphicData uri="http://schemas.openxmlformats.org/drawingml/2006/picture">
                <pic:pic xmlns:pic="http://schemas.openxmlformats.org/drawingml/2006/picture">
                  <pic:nvPicPr>
                    <pic:cNvPr id="40" name="Picture" descr="./fig/png/5-12.png"/>
                    <pic:cNvPicPr>
                      <a:picLocks noChangeAspect="1" noChangeArrowheads="1"/>
                    </pic:cNvPicPr>
                  </pic:nvPicPr>
                  <pic:blipFill>
                    <a:blip r:embed="rId172"/>
                    <a:stretch>
                      <a:fillRect/>
                    </a:stretch>
                  </pic:blipFill>
                  <pic:spPr bwMode="auto">
                    <a:xfrm>
                      <a:off x="0" y="0"/>
                      <a:ext cx="5969000" cy="4272861"/>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2. 주말이 제거된 python의 코로나 확진자 선 그래프</w:t>
      </w:r>
    </w:p>
    <w:p w:rsidR="003F7835" w:rsidRPr="00A55D9B" w:rsidRDefault="003F7835">
      <w:pPr>
        <w:pStyle w:val="2"/>
        <w:rPr>
          <w:rFonts w:ascii="나눔명조" w:eastAsia="나눔명조" w:hAnsi="나눔명조"/>
        </w:rPr>
      </w:pPr>
      <w:bookmarkStart w:id="102" w:name="이동평균-그리기"/>
      <w:bookmarkEnd w:id="101"/>
      <w:r w:rsidRPr="00A55D9B">
        <w:rPr>
          <w:rFonts w:ascii="나눔명조" w:eastAsia="나눔명조" w:hAnsi="나눔명조"/>
        </w:rPr>
        <w:t>이동평균 그리기</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주가 정보에서 OHLC 정보와 함께 빠지지 않는 정보는 이동 평균 정보이다. 이동 평균은 시계열 데이터에서 기준일로부터 이동 구간(롤링 윈도우)의 평균을 말한다. 이동 평균은 시계열 데이터의 전반적인 추세를 파악하는데 많이 사용되는 데이터이다. 그렇다 보니 주가 그래프에서 이동 평균을 같이 표시하는게 일반적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plotly에서는 이동 평균을 구하는 기능을 제공하지 않기 때문에 R과 python의 이 동평균을 산출할 수 있는 패키지의 함수를 사용하여 이동 평균을 구하고 이를 각각의 트레이스로 그려야 한다. 다음은 5일, 20일, 40일 이동 평균을 구하고 이를 캔들스틱 그래프에 그리는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R에서 이동 평균을 구하는 방법은 여러가지가 있지만 시계열 전용 패키지인 </w:t>
      </w:r>
      <w:r w:rsidRPr="00A55D9B">
        <w:rPr>
          <w:rStyle w:val="VerbatimChar"/>
          <w:rFonts w:ascii="나눔명조" w:eastAsia="나눔명조" w:hAnsi="나눔명조"/>
          <w:lang w:eastAsia="ko-KR"/>
        </w:rPr>
        <w:t>zoo</w:t>
      </w:r>
      <w:r w:rsidRPr="00A55D9B">
        <w:rPr>
          <w:rFonts w:ascii="나눔명조" w:eastAsia="나눔명조" w:hAnsi="나눔명조"/>
          <w:lang w:eastAsia="ko-KR"/>
        </w:rPr>
        <w:t xml:space="preserve"> 패키지에서 제공하는 </w:t>
      </w:r>
      <w:r w:rsidRPr="00A55D9B">
        <w:rPr>
          <w:rStyle w:val="VerbatimChar"/>
          <w:rFonts w:ascii="나눔명조" w:eastAsia="나눔명조" w:hAnsi="나눔명조"/>
          <w:lang w:eastAsia="ko-KR"/>
        </w:rPr>
        <w:t>rollmean()</w:t>
      </w:r>
      <w:r w:rsidRPr="00A55D9B">
        <w:rPr>
          <w:rFonts w:ascii="나눔명조" w:eastAsia="나눔명조" w:hAnsi="나눔명조"/>
          <w:lang w:eastAsia="ko-KR"/>
        </w:rPr>
        <w:t xml:space="preserve">을 사용하였다. </w:t>
      </w:r>
      <w:r w:rsidRPr="00A55D9B">
        <w:rPr>
          <w:rStyle w:val="VerbatimChar"/>
          <w:rFonts w:ascii="나눔명조" w:eastAsia="나눔명조" w:hAnsi="나눔명조"/>
          <w:lang w:eastAsia="ko-KR"/>
        </w:rPr>
        <w:t>rollmean()</w:t>
      </w:r>
      <w:r w:rsidRPr="00A55D9B">
        <w:rPr>
          <w:rFonts w:ascii="나눔명조" w:eastAsia="나눔명조" w:hAnsi="나눔명조"/>
          <w:lang w:eastAsia="ko-KR"/>
        </w:rPr>
        <w:t xml:space="preserve">을 사용하여 5일, 20일, 40일 이동평균을 구하여 </w:t>
      </w:r>
      <w:r w:rsidRPr="00A55D9B">
        <w:rPr>
          <w:rFonts w:ascii="나눔명조" w:eastAsia="나눔명조" w:hAnsi="나눔명조"/>
          <w:lang w:eastAsia="ko-KR"/>
        </w:rPr>
        <w:lastRenderedPageBreak/>
        <w:t>‘MA_5’, ‘MA_20’, ‘MA_40’ 열로 저장하였다. 이 열들의 데이터를 각각 scatter 트레이스로 캔들 스틱 그래프에 추가하였다.</w:t>
      </w:r>
    </w:p>
    <w:p w:rsidR="003F7835" w:rsidRPr="00A55D9B" w:rsidRDefault="003F7835" w:rsidP="003D5EE0">
      <w:pPr>
        <w:pStyle w:val="R"/>
      </w:pPr>
      <w:r w:rsidRPr="00A55D9B">
        <w:t xml:space="preserve">##  zoo </w:t>
      </w:r>
      <w:r w:rsidRPr="00A55D9B">
        <w:t>패키지</w:t>
      </w:r>
      <w:r w:rsidRPr="00A55D9B">
        <w:t xml:space="preserve"> </w:t>
      </w:r>
      <w:r w:rsidRPr="00A55D9B">
        <w:t>설치</w:t>
      </w:r>
      <w:r w:rsidRPr="00A55D9B">
        <w:t xml:space="preserve"> </w:t>
      </w:r>
      <w:r w:rsidRPr="00A55D9B">
        <w:t>및</w:t>
      </w:r>
      <w:r w:rsidRPr="00A55D9B">
        <w:t xml:space="preserve"> </w:t>
      </w:r>
      <w:r w:rsidRPr="00A55D9B">
        <w:t>로딩</w:t>
      </w:r>
      <w:r w:rsidRPr="00A55D9B">
        <w:br/>
        <w:t>if(!require(zoo)) {</w:t>
      </w:r>
      <w:r w:rsidRPr="00A55D9B">
        <w:br/>
        <w:t xml:space="preserve">  install.packages('zoo')</w:t>
      </w:r>
      <w:r w:rsidRPr="00A55D9B">
        <w:br/>
        <w:t xml:space="preserve">  library(zoo)</w:t>
      </w:r>
      <w:r w:rsidRPr="00A55D9B">
        <w:br/>
        <w:t>}</w:t>
      </w:r>
      <w:r w:rsidRPr="00A55D9B">
        <w:br/>
      </w:r>
      <w:r w:rsidRPr="00A55D9B">
        <w:br/>
        <w:t>##  5</w:t>
      </w:r>
      <w:r w:rsidRPr="00A55D9B">
        <w:t>일</w:t>
      </w:r>
      <w:r w:rsidRPr="00A55D9B">
        <w:t>, 20</w:t>
      </w:r>
      <w:r w:rsidRPr="00A55D9B">
        <w:t>일</w:t>
      </w:r>
      <w:r w:rsidRPr="00A55D9B">
        <w:t>, 40</w:t>
      </w:r>
      <w:r w:rsidRPr="00A55D9B">
        <w:t>일</w:t>
      </w:r>
      <w:r w:rsidRPr="00A55D9B">
        <w:t xml:space="preserve"> </w:t>
      </w:r>
      <w:r w:rsidRPr="00A55D9B">
        <w:t>이동평균</w:t>
      </w:r>
      <w:r w:rsidRPr="00A55D9B">
        <w:t xml:space="preserve"> </w:t>
      </w:r>
      <w:r w:rsidRPr="00A55D9B">
        <w:t>산출</w:t>
      </w:r>
      <w:r w:rsidRPr="00A55D9B">
        <w:br/>
        <w:t xml:space="preserve">samsung_moving &lt;- samsung %&gt;% </w:t>
      </w:r>
      <w:r w:rsidRPr="00A55D9B">
        <w:br/>
        <w:t xml:space="preserve">  mutate(MA_5 = zoo::rollmean(x = close, k = 5, </w:t>
      </w:r>
      <w:r w:rsidRPr="00A55D9B">
        <w:br/>
        <w:t xml:space="preserve">                            align = "right", fill = NA), </w:t>
      </w:r>
      <w:r w:rsidRPr="00A55D9B">
        <w:br/>
        <w:t xml:space="preserve">         MA_20 = zoo::rollmean(x = close, k = 20,  </w:t>
      </w:r>
      <w:r w:rsidRPr="00A55D9B">
        <w:br/>
        <w:t xml:space="preserve">                             align = "right", fill = NA), </w:t>
      </w:r>
      <w:r w:rsidRPr="00A55D9B">
        <w:br/>
        <w:t xml:space="preserve">         MA_40 = zoo::rollmean(x = close, k = 40, </w:t>
      </w:r>
      <w:r w:rsidRPr="00A55D9B">
        <w:br/>
        <w:t xml:space="preserve">                             align = "right", fill = NA)) </w:t>
      </w:r>
      <w:r w:rsidRPr="00A55D9B">
        <w:br/>
      </w:r>
      <w:r w:rsidRPr="00A55D9B">
        <w:br/>
        <w:t xml:space="preserve">## casdlestick </w:t>
      </w:r>
      <w:r w:rsidRPr="00A55D9B">
        <w:t>트레이스</w:t>
      </w:r>
      <w:r w:rsidRPr="00A55D9B">
        <w:t xml:space="preserve"> </w:t>
      </w:r>
      <w:r w:rsidRPr="00A55D9B">
        <w:t>생성</w:t>
      </w:r>
      <w:r w:rsidRPr="00A55D9B">
        <w:br/>
        <w:t>fig1 &lt;- samsung_moving |&gt; plot_ly() |&gt;</w:t>
      </w:r>
      <w:r w:rsidRPr="00A55D9B">
        <w:br/>
        <w:t xml:space="preserve">  add_trace(</w:t>
      </w:r>
      <w:r w:rsidRPr="00A55D9B">
        <w:br/>
        <w:t xml:space="preserve">    type="candlestick", x = ~date,</w:t>
      </w:r>
      <w:r w:rsidRPr="00A55D9B">
        <w:br/>
        <w:t xml:space="preserve">    open = ~open, close = ~close,</w:t>
      </w:r>
      <w:r w:rsidRPr="00A55D9B">
        <w:br/>
        <w:t xml:space="preserve">    high = ~high, low = ~low, </w:t>
      </w:r>
      <w:r w:rsidRPr="00A55D9B">
        <w:br/>
        <w:t xml:space="preserve">    increasing = list(line = list(color = 'red')), </w:t>
      </w:r>
      <w:r w:rsidRPr="00A55D9B">
        <w:br/>
        <w:t xml:space="preserve">    decreasing = list(line = list(color = 'blue')),</w:t>
      </w:r>
      <w:r w:rsidRPr="00A55D9B">
        <w:br/>
        <w:t xml:space="preserve">    showlegend = FALSE</w:t>
      </w:r>
      <w:r w:rsidRPr="00A55D9B">
        <w:br/>
        <w:t xml:space="preserve">  ) |&gt; </w:t>
      </w:r>
      <w:r w:rsidRPr="00A55D9B">
        <w:br/>
        <w:t xml:space="preserve">  layout(title = "</w:t>
      </w:r>
      <w:r w:rsidRPr="00A55D9B">
        <w:t>삼성전자</w:t>
      </w:r>
      <w:r w:rsidRPr="00A55D9B">
        <w:t xml:space="preserve"> Candlestick Chart", </w:t>
      </w:r>
      <w:r w:rsidRPr="00A55D9B">
        <w:br/>
        <w:t xml:space="preserve">         xaxis = list(rangeslider = list(visible = F), </w:t>
      </w:r>
      <w:r w:rsidRPr="00A55D9B">
        <w:br/>
        <w:t xml:space="preserve">                      rangebreaks=list(</w:t>
      </w:r>
      <w:r w:rsidRPr="00A55D9B">
        <w:br/>
        <w:t xml:space="preserve">                        list(bounds=list("sat", "mon")), </w:t>
      </w:r>
      <w:r w:rsidRPr="00A55D9B">
        <w:br/>
        <w:t xml:space="preserve">                        list(values = list("2022-09-09", "2022-09-12", "2022-10-03", "2022-10-10"))</w:t>
      </w:r>
      <w:r w:rsidRPr="00A55D9B">
        <w:br/>
        <w:t xml:space="preserve">                      )),</w:t>
      </w:r>
      <w:r w:rsidRPr="00A55D9B">
        <w:br/>
        <w:t xml:space="preserve">         yaxis = list(title = '</w:t>
      </w:r>
      <w:r w:rsidRPr="00A55D9B">
        <w:t>주가</w:t>
      </w:r>
      <w:r w:rsidRPr="00A55D9B">
        <w:t>'))</w:t>
      </w:r>
      <w:r w:rsidRPr="00A55D9B">
        <w:br/>
      </w:r>
      <w:r w:rsidRPr="00A55D9B">
        <w:br/>
        <w:t>##  5</w:t>
      </w:r>
      <w:r w:rsidRPr="00A55D9B">
        <w:t>일</w:t>
      </w:r>
      <w:r w:rsidRPr="00A55D9B">
        <w:t xml:space="preserve"> </w:t>
      </w:r>
      <w:r w:rsidRPr="00A55D9B">
        <w:t>이동평균선</w:t>
      </w:r>
      <w:r w:rsidRPr="00A55D9B">
        <w:t xml:space="preserve"> </w:t>
      </w:r>
      <w:r w:rsidRPr="00A55D9B">
        <w:t>추가</w:t>
      </w:r>
      <w:r w:rsidRPr="00A55D9B">
        <w:br/>
        <w:t xml:space="preserve">fig1 &lt;- fig1 |&gt; add_trace(type = 'scatter', mode = 'lines', </w:t>
      </w:r>
      <w:r w:rsidRPr="00A55D9B">
        <w:br/>
        <w:t xml:space="preserve">                          line = list(dash = 'solid'), </w:t>
      </w:r>
      <w:r w:rsidRPr="00A55D9B">
        <w:br/>
        <w:t xml:space="preserve">                          x = ~date, y = ~MA_5, name = '5</w:t>
      </w:r>
      <w:r w:rsidRPr="00A55D9B">
        <w:t>일</w:t>
      </w:r>
      <w:r w:rsidRPr="00A55D9B">
        <w:t xml:space="preserve"> </w:t>
      </w:r>
      <w:r w:rsidRPr="00A55D9B">
        <w:t>이동평균</w:t>
      </w:r>
      <w:r w:rsidRPr="00A55D9B">
        <w:t>')</w:t>
      </w:r>
      <w:r w:rsidRPr="00A55D9B">
        <w:br/>
      </w:r>
      <w:r w:rsidRPr="00A55D9B">
        <w:br/>
        <w:t>##  20</w:t>
      </w:r>
      <w:r w:rsidRPr="00A55D9B">
        <w:t>일</w:t>
      </w:r>
      <w:r w:rsidRPr="00A55D9B">
        <w:t xml:space="preserve"> </w:t>
      </w:r>
      <w:r w:rsidRPr="00A55D9B">
        <w:t>이동평균선</w:t>
      </w:r>
      <w:r w:rsidRPr="00A55D9B">
        <w:t xml:space="preserve"> </w:t>
      </w:r>
      <w:r w:rsidRPr="00A55D9B">
        <w:t>추가</w:t>
      </w:r>
      <w:r w:rsidRPr="00A55D9B">
        <w:br/>
        <w:t xml:space="preserve">fig1 &lt;- fig1 |&gt; add_trace(type = 'scatter', mode = 'lines', </w:t>
      </w:r>
      <w:r w:rsidRPr="00A55D9B">
        <w:br/>
        <w:t xml:space="preserve">                          line = list(dash = 'dash'), </w:t>
      </w:r>
      <w:r w:rsidRPr="00A55D9B">
        <w:br/>
        <w:t xml:space="preserve">                          x = ~date, y = ~MA_20, name = '20</w:t>
      </w:r>
      <w:r w:rsidRPr="00A55D9B">
        <w:t>일</w:t>
      </w:r>
      <w:r w:rsidRPr="00A55D9B">
        <w:t xml:space="preserve"> </w:t>
      </w:r>
      <w:r w:rsidRPr="00A55D9B">
        <w:t>이동평균</w:t>
      </w:r>
      <w:r w:rsidRPr="00A55D9B">
        <w:t>')</w:t>
      </w:r>
      <w:r w:rsidRPr="00A55D9B">
        <w:br/>
      </w:r>
      <w:r w:rsidRPr="00A55D9B">
        <w:br/>
        <w:t>##  40</w:t>
      </w:r>
      <w:r w:rsidRPr="00A55D9B">
        <w:t>일</w:t>
      </w:r>
      <w:r w:rsidRPr="00A55D9B">
        <w:t xml:space="preserve"> </w:t>
      </w:r>
      <w:r w:rsidRPr="00A55D9B">
        <w:t>이동평균선</w:t>
      </w:r>
      <w:r w:rsidRPr="00A55D9B">
        <w:t xml:space="preserve"> </w:t>
      </w:r>
      <w:r w:rsidRPr="00A55D9B">
        <w:t>추가</w:t>
      </w:r>
      <w:r w:rsidRPr="00A55D9B">
        <w:br/>
        <w:t xml:space="preserve">fig1 &lt;- fig1 |&gt; add_trace(type = 'scatter', mode = 'lines', </w:t>
      </w:r>
      <w:r w:rsidRPr="00A55D9B">
        <w:br/>
        <w:t xml:space="preserve">                          line = list(dash = 'dot'), </w:t>
      </w:r>
      <w:r w:rsidRPr="00A55D9B">
        <w:br/>
        <w:t xml:space="preserve">                          x = ~date, y = ~MA_40, name = '40</w:t>
      </w:r>
      <w:r w:rsidRPr="00A55D9B">
        <w:t>일</w:t>
      </w:r>
      <w:r w:rsidRPr="00A55D9B">
        <w:t xml:space="preserve"> </w:t>
      </w:r>
      <w:r w:rsidRPr="00A55D9B">
        <w:t>이동평균</w:t>
      </w:r>
      <w:r w:rsidRPr="00A55D9B">
        <w:t>')</w:t>
      </w:r>
      <w:r w:rsidRPr="00A55D9B">
        <w:br/>
      </w:r>
      <w:r w:rsidRPr="00A55D9B">
        <w:br/>
        <w:t xml:space="preserve">##  </w:t>
      </w:r>
      <w:r w:rsidRPr="00A55D9B">
        <w:t>거래량</w:t>
      </w:r>
      <w:r w:rsidRPr="00A55D9B">
        <w:t xml:space="preserve"> </w:t>
      </w:r>
      <w:r w:rsidRPr="00A55D9B">
        <w:t>그래프</w:t>
      </w:r>
      <w:r w:rsidRPr="00A55D9B">
        <w:t xml:space="preserve"> </w:t>
      </w:r>
      <w:r w:rsidRPr="00A55D9B">
        <w:t>추가</w:t>
      </w:r>
      <w:r w:rsidRPr="00A55D9B">
        <w:br/>
      </w:r>
      <w:r w:rsidRPr="00A55D9B">
        <w:lastRenderedPageBreak/>
        <w:t>fig2 &lt;- samsung %&gt;% plot_ly() |&gt;</w:t>
      </w:r>
      <w:r w:rsidRPr="00A55D9B">
        <w:br/>
        <w:t xml:space="preserve">  add_trace(type = 'bar', x=~date, y=~volume, type='bar',</w:t>
      </w:r>
      <w:r w:rsidRPr="00A55D9B">
        <w:br/>
        <w:t xml:space="preserve">            color =I('gray'), showlegend = FALSE) |&gt;</w:t>
      </w:r>
      <w:r w:rsidRPr="00A55D9B">
        <w:br/>
        <w:t xml:space="preserve">  layout(xaxis = list(rangebreaks=list(</w:t>
      </w:r>
      <w:r w:rsidRPr="00A55D9B">
        <w:br/>
        <w:t xml:space="preserve">    list(bounds=list("sat", "mon")), </w:t>
      </w:r>
      <w:r w:rsidRPr="00A55D9B">
        <w:br/>
        <w:t xml:space="preserve">    list(values = list("2022-09-09", "2022-09-12", "2022-10-03", "2022-10-10"))</w:t>
      </w:r>
      <w:r w:rsidRPr="00A55D9B">
        <w:br/>
        <w:t xml:space="preserve">  )),</w:t>
      </w:r>
      <w:r w:rsidRPr="00A55D9B">
        <w:br/>
        <w:t xml:space="preserve">  yaxis = list(title = '</w:t>
      </w:r>
      <w:r w:rsidRPr="00A55D9B">
        <w:t>거래량</w:t>
      </w:r>
      <w:r w:rsidRPr="00A55D9B">
        <w:t>'))</w:t>
      </w:r>
      <w:r w:rsidRPr="00A55D9B">
        <w:br/>
      </w:r>
      <w:r w:rsidRPr="00A55D9B">
        <w:br/>
        <w:t xml:space="preserve">##  </w:t>
      </w:r>
      <w:r w:rsidRPr="00A55D9B">
        <w:t>서브플롯</w:t>
      </w:r>
      <w:r w:rsidRPr="00A55D9B">
        <w:t xml:space="preserve"> </w:t>
      </w:r>
      <w:r w:rsidRPr="00A55D9B">
        <w:t>설정</w:t>
      </w:r>
      <w:r w:rsidRPr="00A55D9B">
        <w:br/>
        <w:t>subplot(fig1, fig2, heights = c(0.7,0.2), nrows=2, shareX = TRUE) |&gt;</w:t>
      </w:r>
      <w:r w:rsidRPr="00A55D9B">
        <w:br/>
        <w:t xml:space="preserve">  layout(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python에서는 pandas 라이브러리에서 제공하는 </w:t>
      </w:r>
      <w:r w:rsidRPr="00A55D9B">
        <w:rPr>
          <w:rStyle w:val="VerbatimChar"/>
          <w:rFonts w:ascii="나눔명조" w:eastAsia="나눔명조" w:hAnsi="나눔명조"/>
          <w:lang w:eastAsia="ko-KR"/>
        </w:rPr>
        <w:t>rolling()</w:t>
      </w:r>
      <w:r w:rsidRPr="00A55D9B">
        <w:rPr>
          <w:rFonts w:ascii="나눔명조" w:eastAsia="나눔명조" w:hAnsi="나눔명조"/>
          <w:lang w:eastAsia="ko-KR"/>
        </w:rPr>
        <w:t xml:space="preserve">과 </w:t>
      </w:r>
      <w:r w:rsidRPr="00A55D9B">
        <w:rPr>
          <w:rStyle w:val="VerbatimChar"/>
          <w:rFonts w:ascii="나눔명조" w:eastAsia="나눔명조" w:hAnsi="나눔명조"/>
          <w:lang w:eastAsia="ko-KR"/>
        </w:rPr>
        <w:t>mean()</w:t>
      </w:r>
      <w:r w:rsidRPr="00A55D9B">
        <w:rPr>
          <w:rFonts w:ascii="나눔명조" w:eastAsia="나눔명조" w:hAnsi="나눔명조"/>
          <w:lang w:eastAsia="ko-KR"/>
        </w:rPr>
        <w:t>을 사용하면 이동 평균을 산출할 수 있다. 이를 사용해 5일 이동 평균, 20일 이동 평균, 40일 이동 평균을 구하여 각각의 열로 저장해주고, 캔들스틱 그래프에 scatter 트레이스를 추가해 그려준다.</w:t>
      </w:r>
    </w:p>
    <w:p w:rsidR="003F7835" w:rsidRPr="00A55D9B" w:rsidRDefault="003F7835" w:rsidP="003D5EE0">
      <w:pPr>
        <w:pStyle w:val="python"/>
      </w:pPr>
      <w:r w:rsidRPr="00A55D9B">
        <w:t>##  5일, 20일, 40일 이동평균 산출</w:t>
      </w:r>
      <w:r w:rsidRPr="00A55D9B">
        <w:br/>
        <w:t>samsung_stock['M5'] = samsung_stock['Close'].rolling(5).mean()</w:t>
      </w:r>
      <w:r w:rsidRPr="00A55D9B">
        <w:br/>
        <w:t>samsung_stock['M20'] = samsung_stock['Close'].rolling(20).mean()</w:t>
      </w:r>
      <w:r w:rsidRPr="00A55D9B">
        <w:br/>
        <w:t xml:space="preserve">samsung_stock['M40'] = samsung_stock['Close'].rolling(40).mean() </w:t>
      </w:r>
      <w:r w:rsidRPr="00A55D9B">
        <w:br/>
        <w:t>samsung_stock</w:t>
      </w:r>
      <w:r w:rsidRPr="00A55D9B">
        <w:br/>
      </w:r>
      <w:r w:rsidRPr="00A55D9B">
        <w:br/>
        <w:t>from plotly.subplots import make_subplots</w:t>
      </w:r>
      <w:r w:rsidRPr="00A55D9B">
        <w:br/>
      </w:r>
      <w:r w:rsidRPr="00A55D9B">
        <w:br/>
        <w:t>## 서브 플롯 설정</w:t>
      </w:r>
      <w:r w:rsidRPr="00A55D9B">
        <w:br/>
        <w:t>fig = make_subplots(rows = 2, cols = 1, row_heights=[0.7, 0.3])</w:t>
      </w:r>
      <w:r w:rsidRPr="00A55D9B">
        <w:br/>
      </w:r>
      <w:r w:rsidRPr="00A55D9B">
        <w:br/>
        <w:t>##  candlestick 트레이스 생성</w:t>
      </w:r>
      <w:r w:rsidRPr="00A55D9B">
        <w:br/>
        <w:t>fig.add_trace(go.Candlestick(</w:t>
      </w:r>
      <w:r w:rsidRPr="00A55D9B">
        <w:br/>
        <w:t xml:space="preserve">    x = samsung_stock.index,</w:t>
      </w:r>
      <w:r w:rsidRPr="00A55D9B">
        <w:br/>
        <w:t xml:space="preserve">    open = samsung_stock['Open'], close = samsung_stock['Close'],</w:t>
      </w:r>
      <w:r w:rsidRPr="00A55D9B">
        <w:br/>
        <w:t xml:space="preserve">    high = samsung_stock['High'], low = samsung_stock['Low'], </w:t>
      </w:r>
      <w:r w:rsidRPr="00A55D9B">
        <w:br/>
        <w:t xml:space="preserve">    increasing = dict(line = dict(color = 'red')), </w:t>
      </w:r>
      <w:r w:rsidRPr="00A55D9B">
        <w:br/>
        <w:t xml:space="preserve">    decreasing = dict(line = dict(color = 'blue')), showlegend = False</w:t>
      </w:r>
      <w:r w:rsidRPr="00A55D9B">
        <w:br/>
        <w:t xml:space="preserve">    ), row = 1, col = 1)</w:t>
      </w:r>
      <w:r w:rsidRPr="00A55D9B">
        <w:br/>
      </w:r>
      <w:r w:rsidRPr="00A55D9B">
        <w:br/>
        <w:t>##  5일 이동평균 scatter 트레이스 추가</w:t>
      </w:r>
      <w:r w:rsidRPr="00A55D9B">
        <w:br/>
        <w:t>fig.add_trace(go.Scatter(</w:t>
      </w:r>
      <w:r w:rsidRPr="00A55D9B">
        <w:br/>
        <w:t xml:space="preserve">    mode = 'lines',</w:t>
      </w:r>
      <w:r w:rsidRPr="00A55D9B">
        <w:br/>
        <w:t xml:space="preserve">    x = samsung_stock.index, y = samsung_stock['M5'], </w:t>
      </w:r>
      <w:r w:rsidRPr="00A55D9B">
        <w:br/>
        <w:t xml:space="preserve">    name = '5일 이동평균', line = dict(dash = 'solid')), </w:t>
      </w:r>
      <w:r w:rsidRPr="00A55D9B">
        <w:br/>
        <w:t xml:space="preserve">    row = 1, col = 1)</w:t>
      </w:r>
      <w:r w:rsidRPr="00A55D9B">
        <w:br/>
      </w:r>
      <w:r w:rsidRPr="00A55D9B">
        <w:br/>
      </w:r>
      <w:r w:rsidRPr="00A55D9B">
        <w:lastRenderedPageBreak/>
        <w:t>##  20일 이동평균 scatter 트레이스 추가</w:t>
      </w:r>
      <w:r w:rsidRPr="00A55D9B">
        <w:br/>
        <w:t>fig.add_trace(go.Scatter(</w:t>
      </w:r>
      <w:r w:rsidRPr="00A55D9B">
        <w:br/>
        <w:t xml:space="preserve">    mode = 'lines',</w:t>
      </w:r>
      <w:r w:rsidRPr="00A55D9B">
        <w:br/>
        <w:t xml:space="preserve">    x = samsung_stock.index, y = samsung_stock['M20'], </w:t>
      </w:r>
      <w:r w:rsidRPr="00A55D9B">
        <w:br/>
        <w:t xml:space="preserve">    name = '20일 이동평균', line = dict(dash = 'dash')), </w:t>
      </w:r>
      <w:r w:rsidRPr="00A55D9B">
        <w:br/>
        <w:t xml:space="preserve">    row = 1, col = 1)</w:t>
      </w:r>
      <w:r w:rsidRPr="00A55D9B">
        <w:br/>
      </w:r>
      <w:r w:rsidRPr="00A55D9B">
        <w:br/>
        <w:t>##  40일 이동평균 scatter 트레이스 추가</w:t>
      </w:r>
      <w:r w:rsidRPr="00A55D9B">
        <w:br/>
        <w:t>fig.add_trace(go.Scatter(</w:t>
      </w:r>
      <w:r w:rsidRPr="00A55D9B">
        <w:br/>
        <w:t xml:space="preserve">    mode = 'lines',</w:t>
      </w:r>
      <w:r w:rsidRPr="00A55D9B">
        <w:br/>
        <w:t xml:space="preserve">    x = samsung_stock.index,  y = samsung_stock['M40'], </w:t>
      </w:r>
      <w:r w:rsidRPr="00A55D9B">
        <w:br/>
        <w:t xml:space="preserve">    name = '40일 이동평균', line = dict(dash = 'dot')), </w:t>
      </w:r>
      <w:r w:rsidRPr="00A55D9B">
        <w:br/>
        <w:t xml:space="preserve">    row = 1, col = 1)</w:t>
      </w:r>
      <w:r w:rsidRPr="00A55D9B">
        <w:br/>
      </w:r>
      <w:r w:rsidRPr="00A55D9B">
        <w:br/>
        <w:t>##  거래량 bar 트레이스 추가</w:t>
      </w:r>
      <w:r w:rsidRPr="00A55D9B">
        <w:br/>
        <w:t>fig.add_trace(go.Bar(</w:t>
      </w:r>
      <w:r w:rsidRPr="00A55D9B">
        <w:br/>
        <w:t xml:space="preserve">    x = samsung_stock.index, y = samsung_stock['Volume'], </w:t>
      </w:r>
      <w:r w:rsidRPr="00A55D9B">
        <w:br/>
        <w:t xml:space="preserve">    marker = dict(color = 'gray'), xaxis = 'x2', showlegend = False), </w:t>
      </w:r>
      <w:r w:rsidRPr="00A55D9B">
        <w:br/>
        <w:t xml:space="preserve">    row = 2, col =1)</w:t>
      </w:r>
      <w:r w:rsidRPr="00A55D9B">
        <w:br/>
      </w:r>
      <w:r w:rsidRPr="00A55D9B">
        <w:br/>
        <w:t xml:space="preserve">fig.update_xaxes(rangeslider = dict(visible = False), </w:t>
      </w:r>
      <w:r w:rsidRPr="00A55D9B">
        <w:br/>
        <w:t xml:space="preserve">                 rangebreaks = [</w:t>
      </w:r>
      <w:r w:rsidRPr="00A55D9B">
        <w:br/>
        <w:t xml:space="preserve">                   dict(bounds=["sat", "mon"]), </w:t>
      </w:r>
      <w:r w:rsidRPr="00A55D9B">
        <w:br/>
        <w:t xml:space="preserve">                   dict(values=["2022-09-09", "2022-09-12", "2022-10-03", "2022-10-10"])</w:t>
      </w:r>
      <w:r w:rsidRPr="00A55D9B">
        <w:br/>
        <w:t xml:space="preserve">                   ],</w:t>
      </w:r>
      <w:r w:rsidRPr="00A55D9B">
        <w:br/>
        <w:t xml:space="preserve">                 row = 2, col = 1)</w:t>
      </w:r>
      <w:r w:rsidRPr="00A55D9B">
        <w:br/>
      </w:r>
      <w:r w:rsidRPr="00A55D9B">
        <w:br/>
        <w:t>fig.update_yaxes(title_text="거래량", row=2, col=1)</w:t>
      </w:r>
      <w:r w:rsidRPr="00A55D9B">
        <w:br/>
      </w:r>
      <w:r w:rsidRPr="00A55D9B">
        <w:br/>
        <w:t xml:space="preserve">fig.update_layout(xaxis = dict(rangeslider = dict(visible = False), </w:t>
      </w:r>
      <w:r w:rsidRPr="00A55D9B">
        <w:br/>
        <w:t xml:space="preserve">                               rangebreaks = [</w:t>
      </w:r>
      <w:r w:rsidRPr="00A55D9B">
        <w:br/>
        <w:t xml:space="preserve">                                   dict(bounds=["sat", "mon"]),</w:t>
      </w:r>
      <w:r w:rsidRPr="00A55D9B">
        <w:br/>
        <w:t xml:space="preserve">                                   dict(values=["2022-09-09", "2022-09-12", "2022-10-03", "2022-10-10"])</w:t>
      </w:r>
      <w:r w:rsidRPr="00A55D9B">
        <w:br/>
        <w:t xml:space="preserve">                                   ]), </w:t>
      </w:r>
      <w:r w:rsidRPr="00A55D9B">
        <w:br/>
        <w:t xml:space="preserve">                  yaxis = dict(title_text="주가"),</w:t>
      </w:r>
      <w:r w:rsidRPr="00A55D9B">
        <w:br/>
        <w:t xml:space="preserve">                  title = dict(text = "삼성전자 Candlestick Chart", x = 0.5))</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979333"/>
            <wp:effectExtent l="0" t="0" r="0" b="0"/>
            <wp:docPr id="109" name="Picture" descr="실행결과 V-13. 이동평균이 표현되 R의 캔들스틱 그래프"/>
            <wp:cNvGraphicFramePr/>
            <a:graphic xmlns:a="http://schemas.openxmlformats.org/drawingml/2006/main">
              <a:graphicData uri="http://schemas.openxmlformats.org/drawingml/2006/picture">
                <pic:pic xmlns:pic="http://schemas.openxmlformats.org/drawingml/2006/picture">
                  <pic:nvPicPr>
                    <pic:cNvPr id="42" name="Picture" descr="./fig/png/5-13.png"/>
                    <pic:cNvPicPr>
                      <a:picLocks noChangeAspect="1" noChangeArrowheads="1"/>
                    </pic:cNvPicPr>
                  </pic:nvPicPr>
                  <pic:blipFill>
                    <a:blip r:embed="rId173"/>
                    <a:stretch>
                      <a:fillRect/>
                    </a:stretch>
                  </pic:blipFill>
                  <pic:spPr bwMode="auto">
                    <a:xfrm>
                      <a:off x="0" y="0"/>
                      <a:ext cx="5969000" cy="3979333"/>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3. 이동평균이 표현되 R의 캔들스틱 그래프</w:t>
      </w:r>
    </w:p>
    <w:p w:rsidR="003F7835" w:rsidRPr="00A55D9B" w:rsidRDefault="003F7835">
      <w:pPr>
        <w:pStyle w:val="1"/>
        <w:rPr>
          <w:rFonts w:ascii="나눔명조" w:eastAsia="나눔명조" w:hAnsi="나눔명조"/>
        </w:rPr>
      </w:pPr>
      <w:bookmarkStart w:id="103" w:name="폭포수waterfall-차트"/>
      <w:bookmarkEnd w:id="98"/>
      <w:bookmarkEnd w:id="102"/>
      <w:r w:rsidRPr="00A55D9B">
        <w:rPr>
          <w:rFonts w:ascii="나눔명조" w:eastAsia="나눔명조" w:hAnsi="나눔명조"/>
        </w:rPr>
        <w:t>폭포수(Waterfall) 차트</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폭포수 차트는 특정 데이터 변수의 증감을 시각화한 것으로, 해당 데이터가 어떻게 변화하는지 살펴볼 수 있는 차트이다. 폭포수 차트는 막대그래프로 표현되는 것이 일반적이고, 캔들스틱 차트처럼 상승과 하락을 색상으로 구분해주기 때문에 데이터의 증감을 이해하기 쉽다. 이 폭포수 차트는 주로 재정 분석에서 많이 사용되는데, 예를 들어 당기 순이익을 구성하는 매출, 매출원가 등의 항목들의 전년 대비 증감, 매달의 매출이 전년에 대비하여 어떻게 증감했는지 등을 파악하는데 효율적인 차트이다.</w:t>
      </w:r>
    </w:p>
    <w:p w:rsidR="003F7835" w:rsidRDefault="003F7835">
      <w:pPr>
        <w:pStyle w:val="a1"/>
        <w:rPr>
          <w:rFonts w:ascii="나눔명조" w:eastAsia="나눔명조" w:hAnsi="나눔명조"/>
          <w:lang w:eastAsia="ko-KR"/>
        </w:rPr>
      </w:pPr>
      <w:r w:rsidRPr="00A55D9B">
        <w:rPr>
          <w:rFonts w:ascii="나눔명조" w:eastAsia="나눔명조" w:hAnsi="나눔명조"/>
          <w:lang w:eastAsia="ko-KR"/>
        </w:rPr>
        <w:t>plotly에서는 waterfall 트레이스를 사용하여 폭포수 차트를 그릴 수 있다. 다음은 waterfall 트레이스에서 사용하는 주요 속성들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 \* ARABIC</w:instrText>
      </w:r>
      <w:r>
        <w:rPr>
          <w:lang w:eastAsia="ko-KR"/>
        </w:rPr>
        <w:instrText xml:space="preserve"> </w:instrText>
      </w:r>
      <w:r>
        <w:fldChar w:fldCharType="separate"/>
      </w:r>
      <w:r>
        <w:rPr>
          <w:noProof/>
          <w:lang w:eastAsia="ko-KR"/>
        </w:rPr>
        <w:t>6</w:t>
      </w:r>
      <w:r>
        <w:fldChar w:fldCharType="end"/>
      </w:r>
      <w:r>
        <w:rPr>
          <w:lang w:eastAsia="ko-KR"/>
        </w:rPr>
        <w:t xml:space="preserve">. </w:t>
      </w:r>
      <w:r w:rsidRPr="00DA663E">
        <w:rPr>
          <w:lang w:eastAsia="ko-KR"/>
        </w:rPr>
        <w:t xml:space="preserve">waterfall </w:t>
      </w:r>
      <w:r w:rsidRPr="00DA663E">
        <w:rPr>
          <w:lang w:eastAsia="ko-KR"/>
        </w:rPr>
        <w:t>트레이스의</w:t>
      </w:r>
      <w:r w:rsidRPr="00DA663E">
        <w:rPr>
          <w:lang w:eastAsia="ko-KR"/>
        </w:rPr>
        <w:t xml:space="preserve"> </w:t>
      </w:r>
      <w:r w:rsidRPr="00DA663E">
        <w:rPr>
          <w:lang w:eastAsia="ko-KR"/>
        </w:rPr>
        <w:t>주요</w:t>
      </w:r>
      <w:r w:rsidRPr="00DA663E">
        <w:rPr>
          <w:lang w:eastAsia="ko-KR"/>
        </w:rPr>
        <w:t xml:space="preserve"> </w:t>
      </w:r>
      <w:r w:rsidRPr="00DA663E">
        <w:rPr>
          <w:lang w:eastAsia="ko-KR"/>
        </w:rPr>
        <w:t>속성</w:t>
      </w:r>
    </w:p>
    <w:tbl>
      <w:tblPr>
        <w:tblW w:w="8574" w:type="dxa"/>
        <w:jc w:val="center"/>
        <w:tblCellMar>
          <w:left w:w="99" w:type="dxa"/>
          <w:right w:w="99" w:type="dxa"/>
        </w:tblCellMar>
        <w:tblLook w:val="04A0" w:firstRow="1" w:lastRow="0" w:firstColumn="1" w:lastColumn="0" w:noHBand="0" w:noVBand="1"/>
      </w:tblPr>
      <w:tblGrid>
        <w:gridCol w:w="993"/>
        <w:gridCol w:w="718"/>
        <w:gridCol w:w="460"/>
        <w:gridCol w:w="625"/>
        <w:gridCol w:w="3153"/>
        <w:gridCol w:w="2625"/>
      </w:tblGrid>
      <w:tr w:rsidR="003F7835" w:rsidRPr="004D6F6A" w:rsidTr="007879E0">
        <w:trPr>
          <w:trHeight w:val="276"/>
          <w:tblHeader/>
          <w:jc w:val="center"/>
        </w:trPr>
        <w:tc>
          <w:tcPr>
            <w:tcW w:w="2796" w:type="dxa"/>
            <w:gridSpan w:val="4"/>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w:t>
            </w:r>
          </w:p>
        </w:tc>
        <w:tc>
          <w:tcPr>
            <w:tcW w:w="3153" w:type="dxa"/>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 설명</w:t>
            </w:r>
          </w:p>
        </w:tc>
        <w:tc>
          <w:tcPr>
            <w:tcW w:w="2625" w:type="dxa"/>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값(R 속성값)</w:t>
            </w:r>
          </w:p>
        </w:tc>
      </w:tr>
      <w:tr w:rsidR="003F7835" w:rsidRPr="004D6F6A" w:rsidTr="003D5EE0">
        <w:trPr>
          <w:trHeight w:val="276"/>
          <w:jc w:val="center"/>
        </w:trPr>
        <w:tc>
          <w:tcPr>
            <w:tcW w:w="993"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nnector</w:t>
            </w:r>
          </w:p>
        </w:tc>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ne</w:t>
            </w: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막대간의 연결 선 색상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3D5EE0">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dash</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막대간의 연결 선 형태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선 타입값</w:t>
            </w:r>
          </w:p>
        </w:tc>
      </w:tr>
      <w:tr w:rsidR="003F7835" w:rsidRPr="004D6F6A" w:rsidTr="003D5EE0">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width</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막대간의 연결 선 두께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3D5EE0">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1803"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mode</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Pr>
                <w:rFonts w:ascii="나눔고딕" w:eastAsia="나눔고딕" w:hAnsi="나눔고딕" w:cs="굴림" w:hint="eastAsia"/>
                <w:color w:val="20293D"/>
                <w:sz w:val="16"/>
                <w:szCs w:val="16"/>
                <w:lang w:eastAsia="ko-KR"/>
              </w:rPr>
              <w:t>모양을 연결하는 선 모드의 설정</w:t>
            </w:r>
            <w:r w:rsidRPr="004D6F6A">
              <w:rPr>
                <w:rFonts w:ascii="나눔고딕" w:eastAsia="나눔고딕" w:hAnsi="나눔고딕" w:cs="굴림" w:hint="eastAsia"/>
                <w:color w:val="20293D"/>
                <w:sz w:val="16"/>
                <w:szCs w:val="16"/>
                <w:lang w:eastAsia="ko-KR"/>
              </w:rPr>
              <w:t>.</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spanning"</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between"</w:t>
            </w:r>
            <w:r w:rsidRPr="004D6F6A">
              <w:rPr>
                <w:rFonts w:ascii="나눔고딕" w:eastAsia="나눔고딕" w:hAnsi="나눔고딕" w:cs="굴림" w:hint="eastAsia"/>
                <w:color w:val="20293D"/>
                <w:sz w:val="16"/>
                <w:szCs w:val="16"/>
                <w:lang w:eastAsia="ko-KR"/>
              </w:rPr>
              <w:t> </w:t>
            </w:r>
          </w:p>
        </w:tc>
      </w:tr>
      <w:tr w:rsidR="003F7835" w:rsidRPr="004D6F6A" w:rsidTr="003D5EE0">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1803"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visible</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막대간의 연결 선 표시 여부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논리값</w:t>
            </w:r>
          </w:p>
        </w:tc>
      </w:tr>
      <w:tr w:rsidR="003F7835" w:rsidRPr="004D6F6A" w:rsidTr="003D5EE0">
        <w:trPr>
          <w:trHeight w:val="276"/>
          <w:jc w:val="center"/>
        </w:trPr>
        <w:tc>
          <w:tcPr>
            <w:tcW w:w="993"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lastRenderedPageBreak/>
              <w:t>increasing</w:t>
            </w:r>
          </w:p>
        </w:tc>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marker</w:t>
            </w: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상승시 막대 색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3D5EE0">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ne</w:t>
            </w:r>
          </w:p>
        </w:tc>
        <w:tc>
          <w:tcPr>
            <w:tcW w:w="625"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상승시 막대 선 색상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3D5EE0">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625"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width</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상승시 막대 선 두께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3D5EE0">
        <w:trPr>
          <w:trHeight w:val="276"/>
          <w:jc w:val="center"/>
        </w:trPr>
        <w:tc>
          <w:tcPr>
            <w:tcW w:w="993"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decreasing</w:t>
            </w:r>
          </w:p>
        </w:tc>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marker</w:t>
            </w: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하락시 막대 색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3D5EE0">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ne</w:t>
            </w:r>
          </w:p>
        </w:tc>
        <w:tc>
          <w:tcPr>
            <w:tcW w:w="625"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하락시 막대 선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3D5EE0">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625"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width</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하락시 막대 선 두께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3D5EE0">
        <w:trPr>
          <w:trHeight w:val="276"/>
          <w:jc w:val="center"/>
        </w:trPr>
        <w:tc>
          <w:tcPr>
            <w:tcW w:w="993"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totals</w:t>
            </w:r>
          </w:p>
        </w:tc>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marker</w:t>
            </w: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합계의 막대 색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3D5EE0">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ne</w:t>
            </w:r>
          </w:p>
        </w:tc>
        <w:tc>
          <w:tcPr>
            <w:tcW w:w="625"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합계의 막대 선 색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3D5EE0">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p>
        </w:tc>
        <w:tc>
          <w:tcPr>
            <w:tcW w:w="625"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width</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합계의 막대 선 두께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bl>
    <w:p w:rsidR="003F7835" w:rsidRPr="00A55D9B" w:rsidRDefault="003F7835">
      <w:pPr>
        <w:pStyle w:val="a1"/>
        <w:rPr>
          <w:rFonts w:ascii="나눔명조" w:eastAsia="나눔명조" w:hAnsi="나눔명조"/>
          <w:lang w:eastAsia="ko-KR"/>
        </w:rPr>
      </w:pP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waterfall 트레이스에서만 사용되는 ‘layout’ 속성은 ‘waterfallmode’, ‘waterfallgap’, ‘waterfallgroupgap’ 의 세 가지가 있다. ’waterfallmode’는 동일한 위치의 좌표계에서 여러개의 waterfall 트레이스가 그려질 때 막대를 어떻게 표시할지를 결정하는 속성이다. “group”과 “overlay”값을 가질 수 있는데 “group”이 설정되면 막대들이 서로 옆으로 그려지고 “overaly”가 설정되면 막대가 같은 위치에 겹처기기 때문에 투명도를 조절해야 각각의 폭포수 차트가 보인다. ’waterfallgap’은 워터폴 막대 간의 거리를 지정하고</w:t>
      </w:r>
      <w:proofErr w:type="gramStart"/>
      <w:r w:rsidRPr="00A55D9B">
        <w:rPr>
          <w:rFonts w:ascii="나눔명조" w:eastAsia="나눔명조" w:hAnsi="나눔명조"/>
          <w:lang w:eastAsia="ko-KR"/>
        </w:rPr>
        <w:t>, ’waterfallgroupgap’은</w:t>
      </w:r>
      <w:proofErr w:type="gramEnd"/>
      <w:r w:rsidRPr="00A55D9B">
        <w:rPr>
          <w:rFonts w:ascii="나눔명조" w:eastAsia="나눔명조" w:hAnsi="나눔명조"/>
          <w:lang w:eastAsia="ko-KR"/>
        </w:rPr>
        <w:t xml:space="preserve"> ’waterfallmode’가 “group”일 때 그룹 간의 거리를 설정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삼성전자 종가에 대한 폭포수 차트를 그리는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t xml:space="preserve">R에서 waterfall 트레이스를 그리기 위해서는 </w:t>
      </w:r>
      <w:r w:rsidRPr="00A55D9B">
        <w:rPr>
          <w:rStyle w:val="VerbatimChar"/>
          <w:rFonts w:ascii="나눔명조" w:eastAsia="나눔명조" w:hAnsi="나눔명조"/>
        </w:rPr>
        <w:t>add_</w:t>
      </w:r>
      <w:proofErr w:type="gramStart"/>
      <w:r w:rsidRPr="00A55D9B">
        <w:rPr>
          <w:rStyle w:val="VerbatimChar"/>
          <w:rFonts w:ascii="나눔명조" w:eastAsia="나눔명조" w:hAnsi="나눔명조"/>
        </w:rPr>
        <w:t>trace(</w:t>
      </w:r>
      <w:proofErr w:type="gramEnd"/>
      <w:r w:rsidRPr="00A55D9B">
        <w:rPr>
          <w:rStyle w:val="VerbatimChar"/>
          <w:rFonts w:ascii="나눔명조" w:eastAsia="나눔명조" w:hAnsi="나눔명조"/>
        </w:rPr>
        <w:t>type = 'waterfall', ...)</w:t>
      </w:r>
      <w:r w:rsidRPr="00A55D9B">
        <w:rPr>
          <w:rFonts w:ascii="나눔명조" w:eastAsia="나눔명조" w:hAnsi="나눔명조"/>
        </w:rPr>
        <w:t>을 사용한다.</w:t>
      </w:r>
    </w:p>
    <w:p w:rsidR="003F7835" w:rsidRPr="00A55D9B" w:rsidRDefault="003F7835" w:rsidP="003D5EE0">
      <w:pPr>
        <w:pStyle w:val="R"/>
      </w:pPr>
      <w:r w:rsidRPr="00A55D9B">
        <w:t xml:space="preserve">## </w:t>
      </w:r>
      <w:r w:rsidRPr="00A55D9B">
        <w:t>전일</w:t>
      </w:r>
      <w:r w:rsidRPr="00A55D9B">
        <w:t xml:space="preserve"> </w:t>
      </w:r>
      <w:r w:rsidRPr="00A55D9B">
        <w:t>종가</w:t>
      </w:r>
      <w:r w:rsidRPr="00A55D9B">
        <w:t xml:space="preserve"> </w:t>
      </w:r>
      <w:r w:rsidRPr="00A55D9B">
        <w:t>대비</w:t>
      </w:r>
      <w:r w:rsidRPr="00A55D9B">
        <w:t xml:space="preserve"> </w:t>
      </w:r>
      <w:r w:rsidRPr="00A55D9B">
        <w:t>등락가</w:t>
      </w:r>
      <w:r w:rsidRPr="00A55D9B">
        <w:t xml:space="preserve"> </w:t>
      </w:r>
      <w:r w:rsidRPr="00A55D9B">
        <w:t>전처리</w:t>
      </w:r>
      <w:r w:rsidRPr="00A55D9B">
        <w:br/>
        <w:t>fig &lt;- samsung |&gt; mutate(lag = close - lag(close)) |&gt;</w:t>
      </w:r>
      <w:r w:rsidRPr="00A55D9B">
        <w:br/>
        <w:t xml:space="preserve">  plot_ly()</w:t>
      </w:r>
      <w:r w:rsidRPr="00A55D9B">
        <w:br/>
      </w:r>
      <w:r w:rsidRPr="00A55D9B">
        <w:br/>
        <w:t xml:space="preserve">## waterfall </w:t>
      </w:r>
      <w:r w:rsidRPr="00A55D9B">
        <w:t>트레이스</w:t>
      </w:r>
      <w:r w:rsidRPr="00A55D9B">
        <w:t xml:space="preserve"> </w:t>
      </w:r>
      <w:r w:rsidRPr="00A55D9B">
        <w:t>생성</w:t>
      </w:r>
      <w:r w:rsidRPr="00A55D9B">
        <w:br/>
        <w:t xml:space="preserve">fig |&gt; add_trace(type = 'waterfall', </w:t>
      </w:r>
      <w:r w:rsidRPr="00A55D9B">
        <w:br/>
        <w:t xml:space="preserve">                 name = "</w:t>
      </w:r>
      <w:r w:rsidRPr="00A55D9B">
        <w:t>등락</w:t>
      </w:r>
      <w:r w:rsidRPr="00A55D9B">
        <w:t>", orientation = "v",</w:t>
      </w:r>
      <w:r w:rsidRPr="00A55D9B">
        <w:br/>
        <w:t xml:space="preserve">                 x = ~date, y = ~lag,</w:t>
      </w:r>
      <w:r w:rsidRPr="00A55D9B">
        <w:br/>
        <w:t xml:space="preserve">                 increasing = list(marker = list(color = 'red')),</w:t>
      </w:r>
      <w:r w:rsidRPr="00A55D9B">
        <w:br/>
        <w:t xml:space="preserve">                 decreasing = list(marker = list(color = 'blue')</w:t>
      </w:r>
      <w:r w:rsidRPr="00A55D9B">
        <w:br/>
        <w:t xml:space="preserve">                                   )</w:t>
      </w:r>
      <w:r w:rsidRPr="00A55D9B">
        <w:br/>
        <w:t xml:space="preserve">                 ) |&gt;</w:t>
      </w:r>
      <w:r w:rsidRPr="00A55D9B">
        <w:br/>
        <w:t xml:space="preserve">  layout(xaxis = list(rangeslider = list(visible = FALSE),</w:t>
      </w:r>
      <w:r w:rsidRPr="00A55D9B">
        <w:br/>
        <w:t xml:space="preserve">                      rangebreaks = list(</w:t>
      </w:r>
      <w:r w:rsidRPr="00A55D9B">
        <w:br/>
        <w:t xml:space="preserve">                        list(bounds=c("sat", "mon")), </w:t>
      </w:r>
      <w:r w:rsidRPr="00A55D9B">
        <w:br/>
        <w:t xml:space="preserve">                        list(values=c("2022-09-09", "2022-09-12", "2022-10-03", "2022-10-10"))  </w:t>
      </w:r>
      <w:r w:rsidRPr="00A55D9B">
        <w:br/>
        <w:t xml:space="preserve">                        )), </w:t>
      </w:r>
      <w:r w:rsidRPr="00A55D9B">
        <w:br/>
        <w:t xml:space="preserve">                  yaxis = list(title_text="</w:t>
      </w:r>
      <w:r w:rsidRPr="00A55D9B">
        <w:t>주가</w:t>
      </w:r>
      <w:r w:rsidRPr="00A55D9B">
        <w:t xml:space="preserve"> </w:t>
      </w:r>
      <w:r w:rsidRPr="00A55D9B">
        <w:t>등락</w:t>
      </w:r>
      <w:r w:rsidRPr="00A55D9B">
        <w:t>(</w:t>
      </w:r>
      <w:r w:rsidRPr="00A55D9B">
        <w:t>원</w:t>
      </w:r>
      <w:r w:rsidRPr="00A55D9B">
        <w:t>)"),</w:t>
      </w:r>
      <w:r w:rsidRPr="00A55D9B">
        <w:br/>
      </w:r>
      <w:r w:rsidRPr="00A55D9B">
        <w:lastRenderedPageBreak/>
        <w:t xml:space="preserve">                  title = list(text = "</w:t>
      </w:r>
      <w:r w:rsidRPr="00A55D9B">
        <w:t>삼성전자</w:t>
      </w:r>
      <w:r w:rsidRPr="00A55D9B">
        <w:t xml:space="preserve"> </w:t>
      </w:r>
      <w:r w:rsidRPr="00A55D9B">
        <w:t>주가</w:t>
      </w:r>
      <w:r w:rsidRPr="00A55D9B">
        <w:t xml:space="preserve"> Waterfall Chart", x = 0.5),</w:t>
      </w:r>
      <w:r w:rsidRPr="00A55D9B">
        <w:br/>
        <w:t xml:space="preserve">                  showlegend = FALS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t xml:space="preserve">python에서 waterfall 트레이스를 그리기 위해서는 </w:t>
      </w:r>
      <w:r w:rsidRPr="00A55D9B">
        <w:rPr>
          <w:rStyle w:val="VerbatimChar"/>
          <w:rFonts w:ascii="나눔명조" w:eastAsia="나눔명조" w:hAnsi="나눔명조"/>
        </w:rPr>
        <w:t>add_</w:t>
      </w:r>
      <w:proofErr w:type="gramStart"/>
      <w:r w:rsidRPr="00A55D9B">
        <w:rPr>
          <w:rStyle w:val="VerbatimChar"/>
          <w:rFonts w:ascii="나눔명조" w:eastAsia="나눔명조" w:hAnsi="나눔명조"/>
        </w:rPr>
        <w:t>trace(</w:t>
      </w:r>
      <w:proofErr w:type="gramEnd"/>
      <w:r w:rsidRPr="00A55D9B">
        <w:rPr>
          <w:rStyle w:val="VerbatimChar"/>
          <w:rFonts w:ascii="나눔명조" w:eastAsia="나눔명조" w:hAnsi="나눔명조"/>
        </w:rPr>
        <w:t>)</w:t>
      </w:r>
      <w:r w:rsidRPr="00A55D9B">
        <w:rPr>
          <w:rFonts w:ascii="나눔명조" w:eastAsia="나눔명조" w:hAnsi="나눔명조"/>
        </w:rPr>
        <w:t xml:space="preserve">에 </w:t>
      </w:r>
      <w:r w:rsidRPr="00A55D9B">
        <w:rPr>
          <w:rStyle w:val="VerbatimChar"/>
          <w:rFonts w:ascii="나눔명조" w:eastAsia="나눔명조" w:hAnsi="나눔명조"/>
        </w:rPr>
        <w:t>plotly.graph_objects.Waterfall()</w:t>
      </w:r>
      <w:r w:rsidRPr="00A55D9B">
        <w:rPr>
          <w:rFonts w:ascii="나눔명조" w:eastAsia="나눔명조" w:hAnsi="나눔명조"/>
        </w:rPr>
        <w:t>을 사용한다.</w:t>
      </w:r>
    </w:p>
    <w:p w:rsidR="003F7835" w:rsidRPr="00A55D9B" w:rsidRDefault="003F7835" w:rsidP="003D5EE0">
      <w:pPr>
        <w:pStyle w:val="python"/>
      </w:pPr>
      <w:r w:rsidRPr="00A55D9B">
        <w:t>## 전일 종가 대비 등락가 전처리</w:t>
      </w:r>
      <w:r w:rsidRPr="00A55D9B">
        <w:br/>
        <w:t xml:space="preserve">samsung_stock['lag'] = samsung_stock['Close'] - samsung_stock['Close'].shift(1) </w:t>
      </w:r>
      <w:r w:rsidRPr="00A55D9B">
        <w:br/>
      </w:r>
      <w:r w:rsidRPr="00A55D9B">
        <w:br/>
        <w:t>fig = go.Figure()</w:t>
      </w:r>
      <w:r w:rsidRPr="00A55D9B">
        <w:br/>
        <w:t>## waterfall 트레이스 생성</w:t>
      </w:r>
      <w:r w:rsidRPr="00A55D9B">
        <w:br/>
        <w:t>fig.add_trace(go.Waterfall(</w:t>
      </w:r>
      <w:r w:rsidRPr="00A55D9B">
        <w:br/>
        <w:t xml:space="preserve">    name = "등락", orientation = "v",</w:t>
      </w:r>
      <w:r w:rsidRPr="00A55D9B">
        <w:br/>
        <w:t xml:space="preserve">    x = samsung_stock.index,</w:t>
      </w:r>
      <w:r w:rsidRPr="00A55D9B">
        <w:br/>
        <w:t xml:space="preserve">    y = samsung_stock['lag'],</w:t>
      </w:r>
      <w:r w:rsidRPr="00A55D9B">
        <w:br/>
        <w:t xml:space="preserve">    increasing = dict(marker = dict(color = 'red')), </w:t>
      </w:r>
      <w:r w:rsidRPr="00A55D9B">
        <w:br/>
        <w:t xml:space="preserve">    decreasing = dict(marker = dict(color = 'blue'))))</w:t>
      </w:r>
      <w:r w:rsidRPr="00A55D9B">
        <w:br/>
      </w:r>
      <w:r w:rsidRPr="00A55D9B">
        <w:br/>
        <w:t xml:space="preserve">fig.update_layout(xaxis = dict(rangeslider = dict(visible = False), </w:t>
      </w:r>
      <w:r w:rsidRPr="00A55D9B">
        <w:br/>
        <w:t xml:space="preserve">                               rangebreaks = [</w:t>
      </w:r>
      <w:r w:rsidRPr="00A55D9B">
        <w:br/>
        <w:t xml:space="preserve">                                   dict(bounds=["sat", "mon"]),</w:t>
      </w:r>
      <w:r w:rsidRPr="00A55D9B">
        <w:br/>
        <w:t xml:space="preserve">                                   dict(values=["2022-09-09", "2022-09-12", "2022-10-03", "2022-10-10"])</w:t>
      </w:r>
      <w:r w:rsidRPr="00A55D9B">
        <w:br/>
        <w:t xml:space="preserve">                                   ]), </w:t>
      </w:r>
      <w:r w:rsidRPr="00A55D9B">
        <w:br/>
        <w:t xml:space="preserve">                  yaxis = dict(title_text="주가 등락(원)"),</w:t>
      </w:r>
      <w:r w:rsidRPr="00A55D9B">
        <w:br/>
        <w:t xml:space="preserve">                  title = dict(text = "삼성전자 주가 Waterfall Chart", x = 0.5),</w:t>
      </w:r>
      <w:r w:rsidRPr="00A55D9B">
        <w:br/>
        <w:t xml:space="preserve">                  showlegend = False)</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204217"/>
            <wp:effectExtent l="0" t="0" r="0" b="0"/>
            <wp:docPr id="110" name="Picture" descr="실행결과 V-14. python의 폭포수 차트"/>
            <wp:cNvGraphicFramePr/>
            <a:graphic xmlns:a="http://schemas.openxmlformats.org/drawingml/2006/main">
              <a:graphicData uri="http://schemas.openxmlformats.org/drawingml/2006/picture">
                <pic:pic xmlns:pic="http://schemas.openxmlformats.org/drawingml/2006/picture">
                  <pic:nvPicPr>
                    <pic:cNvPr id="46" name="Picture" descr="./fig/png/5-14.png"/>
                    <pic:cNvPicPr>
                      <a:picLocks noChangeAspect="1" noChangeArrowheads="1"/>
                    </pic:cNvPicPr>
                  </pic:nvPicPr>
                  <pic:blipFill>
                    <a:blip r:embed="rId174"/>
                    <a:stretch>
                      <a:fillRect/>
                    </a:stretch>
                  </pic:blipFill>
                  <pic:spPr bwMode="auto">
                    <a:xfrm>
                      <a:off x="0" y="0"/>
                      <a:ext cx="5969000" cy="3204217"/>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4. python의 폭포수 차트</w:t>
      </w:r>
    </w:p>
    <w:p w:rsidR="003F7835" w:rsidRPr="00A55D9B" w:rsidRDefault="003F7835">
      <w:pPr>
        <w:pStyle w:val="1"/>
        <w:rPr>
          <w:rFonts w:ascii="나눔명조" w:eastAsia="나눔명조" w:hAnsi="나눔명조"/>
        </w:rPr>
      </w:pPr>
      <w:bookmarkStart w:id="104" w:name="퍼널깔때기-차트"/>
      <w:bookmarkEnd w:id="103"/>
      <w:r w:rsidRPr="00A55D9B">
        <w:rPr>
          <w:rFonts w:ascii="나눔명조" w:eastAsia="나눔명조" w:hAnsi="나눔명조"/>
        </w:rPr>
        <w:t>퍼널(깔때기) 차트</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퍼널(funnel) 차트의 퍼널은 </w:t>
      </w:r>
      <w:proofErr w:type="gramStart"/>
      <w:r w:rsidRPr="00A55D9B">
        <w:rPr>
          <w:rFonts w:ascii="나눔명조" w:eastAsia="나눔명조" w:hAnsi="나눔명조"/>
          <w:lang w:eastAsia="ko-KR"/>
        </w:rPr>
        <w:t>우리말로 ’깔대기’를</w:t>
      </w:r>
      <w:proofErr w:type="gramEnd"/>
      <w:r w:rsidRPr="00A55D9B">
        <w:rPr>
          <w:rFonts w:ascii="나눔명조" w:eastAsia="나눔명조" w:hAnsi="나눔명조"/>
          <w:lang w:eastAsia="ko-KR"/>
        </w:rPr>
        <w:t xml:space="preserve"> 의미한다. 퍼널 차트는 차트가 깔대기처럼 생겼다는데 유래된 의미로 영업 및 마케팅 부서에서 자주 사용되는데, 여러 단계별로 값이나 지수가 변화하는 것을 한눈에 표현하기 위한 목적으로 사용한다. 이 차트는 수평 막대그래프와 유사하게 생겼지만, 막대그래프는 중심선에서 한쪽 방향으로 데이터를 표현하는 반면 퍼널 차트는 중심선을 중심으로 대칭된 막대를 그리는 것이 다르다. 흔히 인구 연령별 인구수를 표현 그래프에서 많이 보았을 것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일반적으로 퍼널 차트는 가장 긴 막대가 위에 위치하고 아래쪽으로 짧은 막대들이 위치하게 하는 형태를 띤다. 특히 막대의 맨 위에는 전체 사례 수에 대한 막대를 위치하게 하는 경우가 많다. 이렇게 배치함으로써 데이터가 가장 많이 이탈하는 곳을 확인할 수 있고 예기치 못한 감소가 있는 구간을 알아볼 수 있다.</w:t>
      </w:r>
    </w:p>
    <w:p w:rsidR="003F7835" w:rsidRDefault="003F7835">
      <w:pPr>
        <w:pStyle w:val="a1"/>
        <w:rPr>
          <w:rFonts w:ascii="나눔명조" w:eastAsia="나눔명조" w:hAnsi="나눔명조"/>
          <w:lang w:eastAsia="ko-KR"/>
        </w:rPr>
      </w:pPr>
      <w:r w:rsidRPr="00A55D9B">
        <w:rPr>
          <w:rFonts w:ascii="나눔명조" w:eastAsia="나눔명조" w:hAnsi="나눔명조"/>
          <w:lang w:eastAsia="ko-KR"/>
        </w:rPr>
        <w:t>plotly에서는 funnel 트레이스를 사용하여 퍼널 차트를 만들 수 있다. 다음은 funnel 트레이스에서 사용되는 주요 속성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 \* ARABIC</w:instrText>
      </w:r>
      <w:r>
        <w:rPr>
          <w:lang w:eastAsia="ko-KR"/>
        </w:rPr>
        <w:instrText xml:space="preserve"> </w:instrText>
      </w:r>
      <w:r>
        <w:fldChar w:fldCharType="separate"/>
      </w:r>
      <w:r>
        <w:rPr>
          <w:noProof/>
          <w:lang w:eastAsia="ko-KR"/>
        </w:rPr>
        <w:t>7</w:t>
      </w:r>
      <w:r>
        <w:fldChar w:fldCharType="end"/>
      </w:r>
      <w:r>
        <w:rPr>
          <w:lang w:eastAsia="ko-KR"/>
        </w:rPr>
        <w:t xml:space="preserve">. </w:t>
      </w:r>
      <w:r w:rsidRPr="000C13E5">
        <w:rPr>
          <w:lang w:eastAsia="ko-KR"/>
        </w:rPr>
        <w:t xml:space="preserve">funnel </w:t>
      </w:r>
      <w:r w:rsidRPr="000C13E5">
        <w:rPr>
          <w:lang w:eastAsia="ko-KR"/>
        </w:rPr>
        <w:t>트레이스의</w:t>
      </w:r>
      <w:r w:rsidRPr="000C13E5">
        <w:rPr>
          <w:lang w:eastAsia="ko-KR"/>
        </w:rPr>
        <w:t xml:space="preserve"> </w:t>
      </w:r>
      <w:r w:rsidRPr="000C13E5">
        <w:rPr>
          <w:lang w:eastAsia="ko-KR"/>
        </w:rPr>
        <w:t>주요</w:t>
      </w:r>
      <w:r w:rsidRPr="000C13E5">
        <w:rPr>
          <w:lang w:eastAsia="ko-KR"/>
        </w:rPr>
        <w:t xml:space="preserve"> </w:t>
      </w:r>
      <w:r w:rsidRPr="000C13E5">
        <w:rPr>
          <w:lang w:eastAsia="ko-KR"/>
        </w:rPr>
        <w:t>속성</w:t>
      </w:r>
    </w:p>
    <w:tbl>
      <w:tblPr>
        <w:tblW w:w="9813" w:type="dxa"/>
        <w:tblCellMar>
          <w:left w:w="99" w:type="dxa"/>
          <w:right w:w="99" w:type="dxa"/>
        </w:tblCellMar>
        <w:tblLook w:val="04A0" w:firstRow="1" w:lastRow="0" w:firstColumn="1" w:lastColumn="0" w:noHBand="0" w:noVBand="1"/>
      </w:tblPr>
      <w:tblGrid>
        <w:gridCol w:w="1350"/>
        <w:gridCol w:w="772"/>
        <w:gridCol w:w="1080"/>
        <w:gridCol w:w="8"/>
        <w:gridCol w:w="3334"/>
        <w:gridCol w:w="8"/>
        <w:gridCol w:w="3253"/>
        <w:gridCol w:w="8"/>
      </w:tblGrid>
      <w:tr w:rsidR="003F7835" w:rsidRPr="004D6F6A" w:rsidTr="003D5EE0">
        <w:trPr>
          <w:trHeight w:val="276"/>
          <w:tblHeader/>
        </w:trPr>
        <w:tc>
          <w:tcPr>
            <w:tcW w:w="3210" w:type="dxa"/>
            <w:gridSpan w:val="4"/>
            <w:tcBorders>
              <w:top w:val="single" w:sz="4" w:space="0" w:color="auto"/>
              <w:left w:val="single" w:sz="4" w:space="0" w:color="auto"/>
              <w:bottom w:val="single" w:sz="4" w:space="0" w:color="auto"/>
              <w:right w:val="single" w:sz="4" w:space="0" w:color="auto"/>
            </w:tcBorders>
            <w:shd w:val="clear" w:color="000000" w:fill="D9D9D9"/>
            <w:noWrap/>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w:t>
            </w:r>
          </w:p>
        </w:tc>
        <w:tc>
          <w:tcPr>
            <w:tcW w:w="3342" w:type="dxa"/>
            <w:gridSpan w:val="2"/>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 설명</w:t>
            </w:r>
          </w:p>
        </w:tc>
        <w:tc>
          <w:tcPr>
            <w:tcW w:w="3261" w:type="dxa"/>
            <w:gridSpan w:val="2"/>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값(R 속성값)</w:t>
            </w:r>
          </w:p>
        </w:tc>
      </w:tr>
      <w:tr w:rsidR="003F7835" w:rsidRPr="004D6F6A" w:rsidTr="003D5EE0">
        <w:trPr>
          <w:trHeight w:val="276"/>
        </w:trPr>
        <w:tc>
          <w:tcPr>
            <w:tcW w:w="3210"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width</w:t>
            </w:r>
          </w:p>
        </w:tc>
        <w:tc>
          <w:tcPr>
            <w:tcW w:w="3342" w:type="dxa"/>
            <w:gridSpan w:val="2"/>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막대의 두께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0이상의 수치</w:t>
            </w:r>
          </w:p>
        </w:tc>
      </w:tr>
      <w:tr w:rsidR="003F7835" w:rsidRPr="004D6F6A" w:rsidTr="003D5EE0">
        <w:trPr>
          <w:trHeight w:val="276"/>
        </w:trPr>
        <w:tc>
          <w:tcPr>
            <w:tcW w:w="3210"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orientation</w:t>
            </w:r>
          </w:p>
        </w:tc>
        <w:tc>
          <w:tcPr>
            <w:tcW w:w="3342" w:type="dxa"/>
            <w:gridSpan w:val="2"/>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넬의 방향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v"</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h"</w:t>
            </w:r>
            <w:r w:rsidRPr="004D6F6A">
              <w:rPr>
                <w:rFonts w:ascii="나눔고딕" w:eastAsia="나눔고딕" w:hAnsi="나눔고딕" w:cs="굴림" w:hint="eastAsia"/>
                <w:color w:val="20293D"/>
                <w:sz w:val="16"/>
                <w:szCs w:val="16"/>
                <w:lang w:eastAsia="ko-KR"/>
              </w:rPr>
              <w:t> </w:t>
            </w:r>
          </w:p>
        </w:tc>
      </w:tr>
      <w:tr w:rsidR="003F7835" w:rsidRPr="004D6F6A" w:rsidTr="003D5EE0">
        <w:trPr>
          <w:trHeight w:val="276"/>
        </w:trPr>
        <w:tc>
          <w:tcPr>
            <w:tcW w:w="135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lastRenderedPageBreak/>
              <w:t>marker</w:t>
            </w: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 xml:space="preserve">막대 색상 설정 </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이나 색상값 배열</w:t>
            </w:r>
          </w:p>
        </w:tc>
      </w:tr>
      <w:tr w:rsidR="003F7835" w:rsidRPr="004D6F6A" w:rsidTr="003D5EE0">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772"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ine</w:t>
            </w:r>
          </w:p>
        </w:tc>
        <w:tc>
          <w:tcPr>
            <w:tcW w:w="1080"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막대 외곽선 색상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이나 색상값 배열</w:t>
            </w:r>
          </w:p>
        </w:tc>
      </w:tr>
      <w:tr w:rsidR="003F7835" w:rsidRPr="004D6F6A" w:rsidTr="003D5EE0">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772"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scale</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막대 외곽선 색 스케일의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컬러스케일</w:t>
            </w:r>
          </w:p>
        </w:tc>
      </w:tr>
      <w:tr w:rsidR="003F7835" w:rsidRPr="004D6F6A" w:rsidTr="003D5EE0">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772"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reversescale</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 xml:space="preserve">막대 선 색상 매핑을 역순 설정 </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논리값</w:t>
            </w:r>
          </w:p>
        </w:tc>
      </w:tr>
      <w:tr w:rsidR="003F7835" w:rsidRPr="004D6F6A" w:rsidTr="003D5EE0">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772"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width</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막대 외곽선 두께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0이상의 수치나 수치배열</w:t>
            </w:r>
          </w:p>
        </w:tc>
      </w:tr>
      <w:tr w:rsidR="003F7835" w:rsidRPr="004D6F6A" w:rsidTr="003D5EE0">
        <w:trPr>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opacity</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막대의 투명도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0이상의 수치나 수치배열</w:t>
            </w:r>
          </w:p>
        </w:tc>
      </w:tr>
      <w:tr w:rsidR="003F7835" w:rsidRPr="004D6F6A" w:rsidTr="003D5EE0">
        <w:trPr>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reversescale</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막대 색상 매핑을 역순으로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논리값</w:t>
            </w:r>
          </w:p>
        </w:tc>
      </w:tr>
      <w:tr w:rsidR="003F7835" w:rsidRPr="004D6F6A" w:rsidTr="003D5EE0">
        <w:trPr>
          <w:trHeight w:val="408"/>
        </w:trPr>
        <w:tc>
          <w:tcPr>
            <w:tcW w:w="3210"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textinfo</w:t>
            </w:r>
          </w:p>
        </w:tc>
        <w:tc>
          <w:tcPr>
            <w:tcW w:w="3342" w:type="dxa"/>
            <w:gridSpan w:val="2"/>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차트에 표시될 정보의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label"</w:t>
            </w: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text"</w:t>
            </w: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percent initial"</w:t>
            </w: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percent previous"</w:t>
            </w: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percent total"</w:t>
            </w: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value"</w:t>
            </w:r>
            <w:r w:rsidRPr="004D6F6A">
              <w:rPr>
                <w:rFonts w:ascii="나눔고딕" w:eastAsia="나눔고딕" w:hAnsi="나눔고딕" w:cs="굴림" w:hint="eastAsia"/>
                <w:color w:val="20293D"/>
                <w:sz w:val="16"/>
                <w:szCs w:val="16"/>
                <w:lang w:eastAsia="ko-KR"/>
              </w:rPr>
              <w:t>중 하나의 문자열이나 '+'를 사용한 문자열 조합</w:t>
            </w:r>
          </w:p>
        </w:tc>
      </w:tr>
      <w:tr w:rsidR="003F7835" w:rsidRPr="004D6F6A" w:rsidTr="003D5EE0">
        <w:trPr>
          <w:trHeight w:val="276"/>
        </w:trPr>
        <w:tc>
          <w:tcPr>
            <w:tcW w:w="135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nnector</w:t>
            </w: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ill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막대들을 연결하는 색상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w:t>
            </w:r>
          </w:p>
        </w:tc>
      </w:tr>
      <w:tr w:rsidR="003F7835" w:rsidRPr="004D6F6A" w:rsidTr="003D5EE0">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772"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ine</w:t>
            </w:r>
          </w:p>
        </w:tc>
        <w:tc>
          <w:tcPr>
            <w:tcW w:w="1080"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막대들을 연결하는 선 색상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w:t>
            </w:r>
          </w:p>
        </w:tc>
      </w:tr>
      <w:tr w:rsidR="003F7835" w:rsidRPr="004D6F6A" w:rsidTr="003D5EE0">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772"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dash</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막대들을 연결하는 선 타입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문자열</w:t>
            </w:r>
          </w:p>
        </w:tc>
      </w:tr>
      <w:tr w:rsidR="003F7835" w:rsidRPr="004D6F6A" w:rsidTr="003D5EE0">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772"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width</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막대들을 연결하는 선 두꼐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0이상의 수치</w:t>
            </w:r>
          </w:p>
        </w:tc>
      </w:tr>
      <w:tr w:rsidR="003F7835" w:rsidRPr="004D6F6A" w:rsidTr="003D5EE0">
        <w:trPr>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visible</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막대들을 연결하는 커넥터 표시여부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논리값</w:t>
            </w:r>
          </w:p>
        </w:tc>
      </w:tr>
      <w:tr w:rsidR="003F7835" w:rsidRPr="004D6F6A" w:rsidTr="003D5EE0">
        <w:trPr>
          <w:trHeight w:val="276"/>
        </w:trPr>
        <w:tc>
          <w:tcPr>
            <w:tcW w:w="3210"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insidetextanchor</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textposition`가 "inside"일 때 텍스트의 표시 위치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end"</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middle"</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start"</w:t>
            </w:r>
            <w:r w:rsidRPr="004D6F6A">
              <w:rPr>
                <w:rFonts w:ascii="나눔고딕" w:eastAsia="나눔고딕" w:hAnsi="나눔고딕" w:cs="굴림" w:hint="eastAsia"/>
                <w:color w:val="20293D"/>
                <w:sz w:val="16"/>
                <w:szCs w:val="16"/>
                <w:lang w:eastAsia="ko-KR"/>
              </w:rPr>
              <w:t> </w:t>
            </w:r>
          </w:p>
        </w:tc>
      </w:tr>
      <w:tr w:rsidR="003F7835" w:rsidRPr="004D6F6A" w:rsidTr="003D5EE0">
        <w:trPr>
          <w:trHeight w:val="276"/>
        </w:trPr>
        <w:tc>
          <w:tcPr>
            <w:tcW w:w="135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insidetextfont</w:t>
            </w: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안쪽의 문자 색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이나 색상값 배열</w:t>
            </w:r>
          </w:p>
        </w:tc>
      </w:tr>
      <w:tr w:rsidR="003F7835" w:rsidRPr="004D6F6A" w:rsidTr="003D5EE0">
        <w:trPr>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amily</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안쪽 폰트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폰트명</w:t>
            </w:r>
          </w:p>
        </w:tc>
      </w:tr>
      <w:tr w:rsidR="003F7835" w:rsidRPr="004D6F6A" w:rsidTr="003D5EE0">
        <w:trPr>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size</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안쪽 문자 크기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1이상의 수치나 수치 배열</w:t>
            </w:r>
          </w:p>
        </w:tc>
      </w:tr>
      <w:tr w:rsidR="003F7835" w:rsidRPr="004D6F6A" w:rsidTr="003D5EE0">
        <w:trPr>
          <w:trHeight w:val="276"/>
        </w:trPr>
        <w:tc>
          <w:tcPr>
            <w:tcW w:w="135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outsidetextfont</w:t>
            </w: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바깥쪽 문자 색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이나 색상값 배열</w:t>
            </w:r>
          </w:p>
        </w:tc>
      </w:tr>
      <w:tr w:rsidR="003F7835" w:rsidRPr="004D6F6A" w:rsidTr="003D5EE0">
        <w:trPr>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amily</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바깥쪽 폰트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폰트명</w:t>
            </w:r>
          </w:p>
        </w:tc>
      </w:tr>
      <w:tr w:rsidR="003F7835" w:rsidRPr="004D6F6A" w:rsidTr="003D5EE0">
        <w:trPr>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size</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바깥쪽 문자 크기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1이상의 수치나 수치 배열</w:t>
            </w:r>
          </w:p>
        </w:tc>
      </w:tr>
    </w:tbl>
    <w:p w:rsidR="003F7835" w:rsidRPr="004D6F6A" w:rsidRDefault="003F7835">
      <w:pPr>
        <w:pStyle w:val="a1"/>
        <w:rPr>
          <w:rFonts w:ascii="나눔명조" w:eastAsia="나눔명조" w:hAnsi="나눔명조"/>
          <w:lang w:eastAsia="ko-KR"/>
        </w:rPr>
      </w:pP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funnel 트레이스에서만 사용되는 ‘layout’ 속성은 ‘funnelmode’, ‘funnelgap’, ‘funnelgroupgap’ 의 세 가지가 있다. ’funnelmode’는 동일한 위치의 좌표계에서 여러개의 funnel 트레이스가 그려질 때 막대를 어떻게 표시할지를 결정하는 속성이다. “stack”, “group”과 “overlay”값을 가질 수 있는데 “stack”이 설정되면 누적 막대의 형태로 막대가 연결되어 그려지고, “group”이 설정되면 막대들이 서로 옆으로 그려지며, “overaly”가 설정되면 막대가 같은 위치에 겹처기기 때문에 투명도를 조절해야 각각의 퍼널 차트가 보인다. ’funnelgap’은 퍼널 막대간의 거리를 지정하고</w:t>
      </w:r>
      <w:proofErr w:type="gramStart"/>
      <w:r w:rsidRPr="00A55D9B">
        <w:rPr>
          <w:rFonts w:ascii="나눔명조" w:eastAsia="나눔명조" w:hAnsi="나눔명조"/>
          <w:lang w:eastAsia="ko-KR"/>
        </w:rPr>
        <w:t>, ’funnelgroupgap’은</w:t>
      </w:r>
      <w:proofErr w:type="gramEnd"/>
      <w:r w:rsidRPr="00A55D9B">
        <w:rPr>
          <w:rFonts w:ascii="나눔명조" w:eastAsia="나눔명조" w:hAnsi="나눔명조"/>
          <w:lang w:eastAsia="ko-KR"/>
        </w:rPr>
        <w:t xml:space="preserve"> ’funnelmode’가 “group”일 때 그룹 간의 거리를 설정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다음은 취업률 데이터 중에 유지취업률의 차수에 따른 취업자 수를 funnel 트레이스로 그리는 R과 python 코드이다. 먼저 funnel 트레이스로 그릴 데이터를 전처리한다. 전체 취업자수는 교외취업자와 교내취업자의 합이고, 각각의 차수에 따른 유지취업자 수를 합계값을 산출하였다. 이 데이터를 긴 형태의 데이터프레임으로 전환하고, 이 후 이 데이터를 사용하여 funnel 트레이스를 그리는데, 표시되는 정보는 데이터 값과 초기값(맨 위 막대 값)에 대한 백분율(percent initial)을 표시하도록 설정하였다. funnel 트레이스에서 ‘textinfo’ 속성을 사용하여 표시할 수 있는 정보는 “label”(데이터 변량값), “text”(‘text’ 속성값), “percent initial”(초기치에 대한 비율), “percent previous”(바로 앞 막대에 대한 비율), “percent </w:t>
      </w:r>
      <w:r w:rsidRPr="00A55D9B">
        <w:rPr>
          <w:rFonts w:ascii="나눔명조" w:eastAsia="나눔명조" w:hAnsi="나눔명조"/>
          <w:lang w:eastAsia="ko-KR"/>
        </w:rPr>
        <w:lastRenderedPageBreak/>
        <w:t xml:space="preserve">total”(전체 합계값에 대한 비율), “value”(데이터 값)이고 이들의 조합을 사용할 수 있다. </w:t>
      </w:r>
      <w:proofErr w:type="gramStart"/>
      <w:r w:rsidRPr="00A55D9B">
        <w:rPr>
          <w:rFonts w:ascii="나눔명조" w:eastAsia="나눔명조" w:hAnsi="나눔명조"/>
          <w:lang w:eastAsia="ko-KR"/>
        </w:rPr>
        <w:t>마지막으로 ’layout’의</w:t>
      </w:r>
      <w:proofErr w:type="gramEnd"/>
      <w:r w:rsidRPr="00A55D9B">
        <w:rPr>
          <w:rFonts w:ascii="나눔명조" w:eastAsia="나눔명조" w:hAnsi="나눔명조"/>
          <w:lang w:eastAsia="ko-KR"/>
        </w:rPr>
        <w:t xml:space="preserve"> Y축의 순서를 전체 값의 내림차순(“totla descending”)으로 설정하였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t xml:space="preserve">R에서 funnel 트레이스를 만들기 위해서는 </w:t>
      </w:r>
      <w:r w:rsidRPr="00A55D9B">
        <w:rPr>
          <w:rStyle w:val="VerbatimChar"/>
          <w:rFonts w:ascii="나눔명조" w:eastAsia="나눔명조" w:hAnsi="나눔명조"/>
        </w:rPr>
        <w:t>add_</w:t>
      </w:r>
      <w:proofErr w:type="gramStart"/>
      <w:r w:rsidRPr="00A55D9B">
        <w:rPr>
          <w:rStyle w:val="VerbatimChar"/>
          <w:rFonts w:ascii="나눔명조" w:eastAsia="나눔명조" w:hAnsi="나눔명조"/>
        </w:rPr>
        <w:t>trace(</w:t>
      </w:r>
      <w:proofErr w:type="gramEnd"/>
      <w:r w:rsidRPr="00A55D9B">
        <w:rPr>
          <w:rStyle w:val="VerbatimChar"/>
          <w:rFonts w:ascii="나눔명조" w:eastAsia="나눔명조" w:hAnsi="나눔명조"/>
        </w:rPr>
        <w:t>type = 'funnel', ...)</w:t>
      </w:r>
      <w:r w:rsidRPr="00A55D9B">
        <w:rPr>
          <w:rFonts w:ascii="나눔명조" w:eastAsia="나눔명조" w:hAnsi="나눔명조"/>
        </w:rPr>
        <w:t>을 사용하여야 한다.</w:t>
      </w:r>
    </w:p>
    <w:p w:rsidR="003F7835" w:rsidRPr="00A55D9B" w:rsidRDefault="003F7835" w:rsidP="003D5EE0">
      <w:pPr>
        <w:pStyle w:val="R"/>
      </w:pPr>
      <w:r w:rsidRPr="00A55D9B">
        <w:t xml:space="preserve">##  </w:t>
      </w:r>
      <w:r w:rsidRPr="00A55D9B">
        <w:t>퍼널</w:t>
      </w:r>
      <w:r w:rsidRPr="00A55D9B">
        <w:t xml:space="preserve"> </w:t>
      </w:r>
      <w:r w:rsidRPr="00A55D9B">
        <w:t>차트를</w:t>
      </w:r>
      <w:r w:rsidRPr="00A55D9B">
        <w:t xml:space="preserve"> </w:t>
      </w:r>
      <w:r w:rsidRPr="00A55D9B">
        <w:t>위한</w:t>
      </w:r>
      <w:r w:rsidRPr="00A55D9B">
        <w:t xml:space="preserve"> </w:t>
      </w:r>
      <w:r w:rsidRPr="00A55D9B">
        <w:t>데이터</w:t>
      </w:r>
      <w:r w:rsidRPr="00A55D9B">
        <w:t xml:space="preserve"> </w:t>
      </w:r>
      <w:r w:rsidRPr="00A55D9B">
        <w:t>전처리</w:t>
      </w:r>
      <w:r w:rsidRPr="00A55D9B">
        <w:br/>
        <w:t>df_funnel &lt;- df_</w:t>
      </w:r>
      <w:r w:rsidRPr="00A55D9B">
        <w:t>취업률</w:t>
      </w:r>
      <w:r w:rsidRPr="00A55D9B">
        <w:t xml:space="preserve"> |&gt;</w:t>
      </w:r>
      <w:r w:rsidRPr="00A55D9B">
        <w:br/>
        <w:t xml:space="preserve">  summarise(</w:t>
      </w:r>
      <w:r w:rsidRPr="00A55D9B">
        <w:t>전체취업자</w:t>
      </w:r>
      <w:r w:rsidRPr="00A55D9B">
        <w:t xml:space="preserve"> = sum(`</w:t>
      </w:r>
      <w:r w:rsidRPr="00A55D9B">
        <w:t>취업자</w:t>
      </w:r>
      <w:r w:rsidRPr="00A55D9B">
        <w:t>_</w:t>
      </w:r>
      <w:r w:rsidRPr="00A55D9B">
        <w:t>교외취업자</w:t>
      </w:r>
      <w:r w:rsidRPr="00A55D9B">
        <w:t>_</w:t>
      </w:r>
      <w:r w:rsidRPr="00A55D9B">
        <w:t>계</w:t>
      </w:r>
      <w:r w:rsidRPr="00A55D9B">
        <w:t>` + `</w:t>
      </w:r>
      <w:r w:rsidRPr="00A55D9B">
        <w:t>취업자</w:t>
      </w:r>
      <w:r w:rsidRPr="00A55D9B">
        <w:t>_</w:t>
      </w:r>
      <w:r w:rsidRPr="00A55D9B">
        <w:t>교내취업자</w:t>
      </w:r>
      <w:r w:rsidRPr="00A55D9B">
        <w:t>_</w:t>
      </w:r>
      <w:r w:rsidRPr="00A55D9B">
        <w:t>계</w:t>
      </w:r>
      <w:r w:rsidRPr="00A55D9B">
        <w:t xml:space="preserve">`), </w:t>
      </w:r>
      <w:r w:rsidRPr="00A55D9B">
        <w:br/>
        <w:t xml:space="preserve">            </w:t>
      </w:r>
      <w:r w:rsidRPr="00A55D9B">
        <w:t>유지취업자</w:t>
      </w:r>
      <w:r w:rsidRPr="00A55D9B">
        <w:t>_1</w:t>
      </w:r>
      <w:r w:rsidRPr="00A55D9B">
        <w:t>차</w:t>
      </w:r>
      <w:r w:rsidRPr="00A55D9B">
        <w:t xml:space="preserve"> = sum(`1</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2</w:t>
      </w:r>
      <w:r w:rsidRPr="00A55D9B">
        <w:t>차</w:t>
      </w:r>
      <w:r w:rsidRPr="00A55D9B">
        <w:t xml:space="preserve"> = sum(`2</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3</w:t>
      </w:r>
      <w:r w:rsidRPr="00A55D9B">
        <w:t>차</w:t>
      </w:r>
      <w:r w:rsidRPr="00A55D9B">
        <w:t xml:space="preserve"> = sum(`3</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4</w:t>
      </w:r>
      <w:r w:rsidRPr="00A55D9B">
        <w:t>차</w:t>
      </w:r>
      <w:r w:rsidRPr="00A55D9B">
        <w:t xml:space="preserve"> = sum(`4</w:t>
      </w:r>
      <w:r w:rsidRPr="00A55D9B">
        <w:t>차</w:t>
      </w:r>
      <w:r w:rsidRPr="00A55D9B">
        <w:t xml:space="preserve"> </w:t>
      </w:r>
      <w:r w:rsidRPr="00A55D9B">
        <w:t>유지취업자</w:t>
      </w:r>
      <w:r w:rsidRPr="00A55D9B">
        <w:t>_</w:t>
      </w:r>
      <w:r w:rsidRPr="00A55D9B">
        <w:t>계</w:t>
      </w:r>
      <w:r w:rsidRPr="00A55D9B">
        <w:t xml:space="preserve">`), </w:t>
      </w:r>
      <w:r w:rsidRPr="00A55D9B">
        <w:br/>
        <w:t xml:space="preserve">            ) |&gt;</w:t>
      </w:r>
      <w:r w:rsidRPr="00A55D9B">
        <w:br/>
        <w:t xml:space="preserve">  pivot_longer(1:5, names_to = '</w:t>
      </w:r>
      <w:r w:rsidRPr="00A55D9B">
        <w:t>구분</w:t>
      </w:r>
      <w:r w:rsidRPr="00A55D9B">
        <w:t>', values_to = '</w:t>
      </w:r>
      <w:r w:rsidRPr="00A55D9B">
        <w:t>유지취업자</w:t>
      </w:r>
      <w:r w:rsidRPr="00A55D9B">
        <w:t>')</w:t>
      </w:r>
      <w:r w:rsidRPr="00A55D9B">
        <w:br/>
      </w:r>
      <w:r w:rsidRPr="00A55D9B">
        <w:br/>
        <w:t xml:space="preserve">##  funnel </w:t>
      </w:r>
      <w:r w:rsidRPr="00A55D9B">
        <w:t>트레이스</w:t>
      </w:r>
      <w:r w:rsidRPr="00A55D9B">
        <w:t xml:space="preserve"> </w:t>
      </w:r>
      <w:r w:rsidRPr="00A55D9B">
        <w:t>생성</w:t>
      </w:r>
      <w:r w:rsidRPr="00A55D9B">
        <w:br/>
        <w:t>df_funnel |&gt;</w:t>
      </w:r>
      <w:r w:rsidRPr="00A55D9B">
        <w:br/>
        <w:t xml:space="preserve">  plot_ly() |&gt;</w:t>
      </w:r>
      <w:r w:rsidRPr="00A55D9B">
        <w:br/>
        <w:t xml:space="preserve">  add_trace(type = 'funnel', x = ~</w:t>
      </w:r>
      <w:r w:rsidRPr="00A55D9B">
        <w:t>유지취업자</w:t>
      </w:r>
      <w:r w:rsidRPr="00A55D9B">
        <w:t>, y = ~</w:t>
      </w:r>
      <w:r w:rsidRPr="00A55D9B">
        <w:t>구분</w:t>
      </w:r>
      <w:r w:rsidRPr="00A55D9B">
        <w:t xml:space="preserve">, </w:t>
      </w:r>
      <w:r w:rsidRPr="00A55D9B">
        <w:br/>
        <w:t xml:space="preserve">            text = ~</w:t>
      </w:r>
      <w:r w:rsidRPr="00A55D9B">
        <w:t>유지취업자</w:t>
      </w:r>
      <w:r w:rsidRPr="00A55D9B">
        <w:t>, textinfo = "text+percent initial") |&gt;</w:t>
      </w:r>
      <w:r w:rsidRPr="00A55D9B">
        <w:br/>
        <w:t xml:space="preserve">  layout(title = '</w:t>
      </w:r>
      <w:r w:rsidRPr="00A55D9B">
        <w:t>유지취업자</w:t>
      </w:r>
      <w:r w:rsidRPr="00A55D9B">
        <w:t xml:space="preserve"> Funnel Chart', </w:t>
      </w:r>
      <w:r w:rsidRPr="00A55D9B">
        <w:br/>
        <w:t xml:space="preserve">         yaxis = list(categoryorder = "total descending"),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t xml:space="preserve">python에서 funnel 트레이스를 그리기 위해서는 </w:t>
      </w:r>
      <w:r w:rsidRPr="00A55D9B">
        <w:rPr>
          <w:rStyle w:val="VerbatimChar"/>
          <w:rFonts w:ascii="나눔명조" w:eastAsia="나눔명조" w:hAnsi="나눔명조"/>
        </w:rPr>
        <w:t>add_</w:t>
      </w:r>
      <w:proofErr w:type="gramStart"/>
      <w:r w:rsidRPr="00A55D9B">
        <w:rPr>
          <w:rStyle w:val="VerbatimChar"/>
          <w:rFonts w:ascii="나눔명조" w:eastAsia="나눔명조" w:hAnsi="나눔명조"/>
        </w:rPr>
        <w:t>trace(</w:t>
      </w:r>
      <w:proofErr w:type="gramEnd"/>
      <w:r w:rsidRPr="00A55D9B">
        <w:rPr>
          <w:rStyle w:val="VerbatimChar"/>
          <w:rFonts w:ascii="나눔명조" w:eastAsia="나눔명조" w:hAnsi="나눔명조"/>
        </w:rPr>
        <w:t>)</w:t>
      </w:r>
      <w:r w:rsidRPr="00A55D9B">
        <w:rPr>
          <w:rFonts w:ascii="나눔명조" w:eastAsia="나눔명조" w:hAnsi="나눔명조"/>
        </w:rPr>
        <w:t xml:space="preserve">에 </w:t>
      </w:r>
      <w:r w:rsidRPr="00A55D9B">
        <w:rPr>
          <w:rStyle w:val="VerbatimChar"/>
          <w:rFonts w:ascii="나눔명조" w:eastAsia="나눔명조" w:hAnsi="나눔명조"/>
        </w:rPr>
        <w:t>plotly.graph_objects.Funnel()</w:t>
      </w:r>
      <w:r w:rsidRPr="00A55D9B">
        <w:rPr>
          <w:rFonts w:ascii="나눔명조" w:eastAsia="나눔명조" w:hAnsi="나눔명조"/>
        </w:rPr>
        <w:t xml:space="preserve">을 사용하거나 </w:t>
      </w:r>
      <w:r w:rsidRPr="00A55D9B">
        <w:rPr>
          <w:rStyle w:val="VerbatimChar"/>
          <w:rFonts w:ascii="나눔명조" w:eastAsia="나눔명조" w:hAnsi="나눔명조"/>
        </w:rPr>
        <w:t>plotly.express.funnel()</w:t>
      </w:r>
      <w:r w:rsidRPr="00A55D9B">
        <w:rPr>
          <w:rFonts w:ascii="나눔명조" w:eastAsia="나눔명조" w:hAnsi="나눔명조"/>
        </w:rPr>
        <w:t>을 사용한다.</w:t>
      </w:r>
    </w:p>
    <w:p w:rsidR="003F7835" w:rsidRPr="00A55D9B" w:rsidRDefault="003F7835" w:rsidP="003D5EE0">
      <w:pPr>
        <w:pStyle w:val="python"/>
      </w:pPr>
      <w:r w:rsidRPr="00A55D9B">
        <w:t>## funnel 트레이스를 위한 데이터 복사</w:t>
      </w:r>
      <w:r w:rsidRPr="00A55D9B">
        <w:br/>
        <w:t>df_취업률_funnel = df_취업률.copy()</w:t>
      </w:r>
      <w:r w:rsidRPr="00A55D9B">
        <w:br/>
        <w:t>##  funnel 트레이스를 위한 데이터 전처리</w:t>
      </w:r>
      <w:r w:rsidRPr="00A55D9B">
        <w:br/>
        <w:t xml:space="preserve">df_취업률_funnel['전체취업자'] = df_취업률_funnel[['취업자_교외취업자_계', '취업자_교내취업자_계']].sum(axis = 1) </w:t>
      </w:r>
      <w:r w:rsidRPr="00A55D9B">
        <w:br/>
      </w:r>
      <w:r w:rsidRPr="00A55D9B">
        <w:br/>
        <w:t>df_취업률_funnel = df_취업률_funnel[['전체취업자', '1차 유지취업자_계', '2차 유지취업자_계', '3차 유지취업자_계', '4차 유지취업자_계']].sum().reset_index()</w:t>
      </w:r>
      <w:r w:rsidRPr="00A55D9B">
        <w:br/>
      </w:r>
      <w:r w:rsidRPr="00A55D9B">
        <w:br/>
        <w:t>df_취업률_funnel.columns = ['구분', '취업자수']</w:t>
      </w:r>
      <w:r w:rsidRPr="00A55D9B">
        <w:br/>
      </w:r>
      <w:r w:rsidRPr="00A55D9B">
        <w:br/>
        <w:t>fig = go.Figure()</w:t>
      </w:r>
      <w:r w:rsidRPr="00A55D9B">
        <w:br/>
      </w:r>
      <w:r w:rsidRPr="00A55D9B">
        <w:br/>
        <w:t>##  funnel 트레이스 생성</w:t>
      </w:r>
      <w:r w:rsidRPr="00A55D9B">
        <w:br/>
      </w:r>
      <w:r w:rsidRPr="00A55D9B">
        <w:lastRenderedPageBreak/>
        <w:t>fig.add_trace(go.Funnel(</w:t>
      </w:r>
      <w:r w:rsidRPr="00A55D9B">
        <w:br/>
        <w:t xml:space="preserve">    x = df_취업률_funnel['취업자수'], </w:t>
      </w:r>
      <w:r w:rsidRPr="00A55D9B">
        <w:br/>
        <w:t xml:space="preserve">    y = df_취업률_funnel['구분'],</w:t>
      </w:r>
      <w:r w:rsidRPr="00A55D9B">
        <w:br/>
        <w:t xml:space="preserve">    text = df_취업률_funnel['취업자수'], </w:t>
      </w:r>
      <w:r w:rsidRPr="00A55D9B">
        <w:br/>
        <w:t xml:space="preserve">    textinfo = "text+percent initial"))</w:t>
      </w:r>
      <w:r w:rsidRPr="00A55D9B">
        <w:br/>
      </w:r>
      <w:r w:rsidRPr="00A55D9B">
        <w:br/>
        <w:t>fig.update_layout(title = dict(text = '유지취업자 Funnel Chart', x = 0.5),</w:t>
      </w:r>
      <w:r w:rsidRPr="00A55D9B">
        <w:br/>
        <w:t xml:space="preserve">                  yaxis = dict(categoryorder = "total descending"))</w:t>
      </w:r>
      <w:r w:rsidRPr="00A55D9B">
        <w:br/>
        <w:t xml:space="preserve">                  </w:t>
      </w:r>
      <w:r w:rsidRPr="00A55D9B">
        <w:br/>
        <w:t>fig.show()</w:t>
      </w:r>
    </w:p>
    <w:p w:rsidR="007879E0" w:rsidRDefault="007879E0">
      <w:pPr>
        <w:pStyle w:val="CaptionedFigure"/>
        <w:rPr>
          <w:rFonts w:ascii="나눔명조" w:eastAsia="나눔명조" w:hAnsi="나눔명조"/>
        </w:rPr>
      </w:pPr>
    </w:p>
    <w:p w:rsidR="003F7835" w:rsidRPr="00A55D9B" w:rsidRDefault="007879E0">
      <w:pPr>
        <w:pStyle w:val="CaptionedFigure"/>
        <w:rPr>
          <w:rFonts w:ascii="나눔명조" w:eastAsia="나눔명조" w:hAnsi="나눔명조"/>
        </w:rPr>
      </w:pPr>
      <w:r>
        <w:rPr>
          <w:rFonts w:ascii="나눔명조" w:eastAsia="나눔명조" w:hAnsi="나눔명조"/>
        </w:rPr>
        <w:pict>
          <v:shape id="_x0000_i1130" type="#_x0000_t75" style="width:489.6pt;height:326.15pt">
            <v:imagedata r:id="rId175" o:title="5-15"/>
          </v:shape>
        </w:pict>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5. R의 퍼널 차트</w:t>
      </w:r>
    </w:p>
    <w:p w:rsidR="003F7835" w:rsidRPr="00A55D9B" w:rsidRDefault="003F7835">
      <w:pPr>
        <w:pStyle w:val="3"/>
        <w:rPr>
          <w:rFonts w:ascii="나눔명조" w:eastAsia="나눔명조" w:hAnsi="나눔명조"/>
          <w:lang w:eastAsia="ko-KR"/>
        </w:rPr>
      </w:pPr>
      <w:bookmarkStart w:id="105" w:name="누적stack-퍼널-차트"/>
      <w:r w:rsidRPr="00A55D9B">
        <w:rPr>
          <w:rFonts w:ascii="나눔명조" w:eastAsia="나눔명조" w:hAnsi="나눔명조"/>
          <w:lang w:eastAsia="ko-KR"/>
        </w:rPr>
        <w:t>누적(stack) 퍼널 차트</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퍼널 차트는 막대그래프에서 파생된 시각화이기 때문에 기본적으로 막대그래프에서 가지고 있는 특징들을 가지고 있다. 이 특징 중의 하나가 막대의 구성 비율을 사용하는 누적 막대그래프(스택 막대그래프)이다. 퍼널 차트에서도 이 누적 막대그래프와 유사한 누적 퍼널 차트를 사용할 수 </w:t>
      </w:r>
      <w:r w:rsidRPr="00A55D9B">
        <w:rPr>
          <w:rFonts w:ascii="나눔명조" w:eastAsia="나눔명조" w:hAnsi="나눔명조"/>
          <w:lang w:eastAsia="ko-KR"/>
        </w:rPr>
        <w:lastRenderedPageBreak/>
        <w:t>있다. 이 누적 퍼널 차트는 각각의 퍼널 차트의 막대를 변량에 따라 나누어 줌으로써 각각의 카테고리에 따른 프로세스의 흐름을 알아볼수 있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plotly에서 누적 퍼널 차트를 만들기 위해서는 funnel 트레이스를 2개 이상 만들어 </w:t>
      </w:r>
      <w:proofErr w:type="gramStart"/>
      <w:r w:rsidRPr="00A55D9B">
        <w:rPr>
          <w:rFonts w:ascii="나눔명조" w:eastAsia="나눔명조" w:hAnsi="나눔명조"/>
          <w:lang w:eastAsia="ko-KR"/>
        </w:rPr>
        <w:t>주고 ’layout’의</w:t>
      </w:r>
      <w:proofErr w:type="gramEnd"/>
      <w:r w:rsidRPr="00A55D9B">
        <w:rPr>
          <w:rFonts w:ascii="나눔명조" w:eastAsia="나눔명조" w:hAnsi="나눔명조"/>
          <w:lang w:eastAsia="ko-KR"/>
        </w:rPr>
        <w:t xml:space="preserve"> ’funnelmode’에서 “stack”을 설정하면 만들어진 funnel트레이스들이 누적 막대그래프처럼 표시되면서 누적 퍼널 차트가 만들어진다. ’funnelmode’의 기본값이 “stack”이기 때문에 두 개 이상의 funnel 트레이스가 자동으로 누적 퍼널 차트로 그려진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누적 퍼널 차트를 만드는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3D5EE0">
      <w:pPr>
        <w:pStyle w:val="R"/>
      </w:pPr>
      <w:r w:rsidRPr="00A55D9B">
        <w:t xml:space="preserve">##  stack funnel </w:t>
      </w:r>
      <w:r w:rsidRPr="00A55D9B">
        <w:t>트레이스를</w:t>
      </w:r>
      <w:r w:rsidRPr="00A55D9B">
        <w:t xml:space="preserve"> </w:t>
      </w:r>
      <w:r w:rsidRPr="00A55D9B">
        <w:t>위한</w:t>
      </w:r>
      <w:r w:rsidRPr="00A55D9B">
        <w:t xml:space="preserve"> </w:t>
      </w:r>
      <w:r w:rsidRPr="00A55D9B">
        <w:t>전문대학</w:t>
      </w:r>
      <w:r w:rsidRPr="00A55D9B">
        <w:t xml:space="preserve"> </w:t>
      </w:r>
      <w:r w:rsidRPr="00A55D9B">
        <w:t>데이터</w:t>
      </w:r>
      <w:r w:rsidRPr="00A55D9B">
        <w:t xml:space="preserve"> </w:t>
      </w:r>
      <w:r w:rsidRPr="00A55D9B">
        <w:t>전처리</w:t>
      </w:r>
      <w:r w:rsidRPr="00A55D9B">
        <w:br/>
        <w:t>df_funnel_</w:t>
      </w:r>
      <w:r w:rsidRPr="00A55D9B">
        <w:t>전문대학</w:t>
      </w:r>
      <w:r w:rsidRPr="00A55D9B">
        <w:t xml:space="preserve"> &lt;- df_</w:t>
      </w:r>
      <w:r w:rsidRPr="00A55D9B">
        <w:t>취업률</w:t>
      </w:r>
      <w:r w:rsidRPr="00A55D9B">
        <w:t xml:space="preserve"> |&gt;</w:t>
      </w:r>
      <w:r w:rsidRPr="00A55D9B">
        <w:br/>
        <w:t xml:space="preserve">  filter(</w:t>
      </w:r>
      <w:r w:rsidRPr="00A55D9B">
        <w:t>과정구분</w:t>
      </w:r>
      <w:r w:rsidRPr="00A55D9B">
        <w:t xml:space="preserve"> == '</w:t>
      </w:r>
      <w:r w:rsidRPr="00A55D9B">
        <w:t>전문대학과정</w:t>
      </w:r>
      <w:r w:rsidRPr="00A55D9B">
        <w:t>') |&gt;</w:t>
      </w:r>
      <w:r w:rsidRPr="00A55D9B">
        <w:br/>
        <w:t xml:space="preserve">  summarise(</w:t>
      </w:r>
      <w:r w:rsidRPr="00A55D9B">
        <w:t>전체취업자</w:t>
      </w:r>
      <w:r w:rsidRPr="00A55D9B">
        <w:t xml:space="preserve"> = sum(`</w:t>
      </w:r>
      <w:r w:rsidRPr="00A55D9B">
        <w:t>취업자</w:t>
      </w:r>
      <w:r w:rsidRPr="00A55D9B">
        <w:t>_</w:t>
      </w:r>
      <w:r w:rsidRPr="00A55D9B">
        <w:t>교외취업자</w:t>
      </w:r>
      <w:r w:rsidRPr="00A55D9B">
        <w:t>_</w:t>
      </w:r>
      <w:r w:rsidRPr="00A55D9B">
        <w:t>계</w:t>
      </w:r>
      <w:r w:rsidRPr="00A55D9B">
        <w:t>` + `</w:t>
      </w:r>
      <w:r w:rsidRPr="00A55D9B">
        <w:t>취업자</w:t>
      </w:r>
      <w:r w:rsidRPr="00A55D9B">
        <w:t>_</w:t>
      </w:r>
      <w:r w:rsidRPr="00A55D9B">
        <w:t>교내취업자</w:t>
      </w:r>
      <w:r w:rsidRPr="00A55D9B">
        <w:t>_</w:t>
      </w:r>
      <w:r w:rsidRPr="00A55D9B">
        <w:t>계</w:t>
      </w:r>
      <w:r w:rsidRPr="00A55D9B">
        <w:t xml:space="preserve">`), </w:t>
      </w:r>
      <w:r w:rsidRPr="00A55D9B">
        <w:br/>
        <w:t xml:space="preserve">            </w:t>
      </w:r>
      <w:r w:rsidRPr="00A55D9B">
        <w:t>유지취업자</w:t>
      </w:r>
      <w:r w:rsidRPr="00A55D9B">
        <w:t>_1</w:t>
      </w:r>
      <w:r w:rsidRPr="00A55D9B">
        <w:t>차</w:t>
      </w:r>
      <w:r w:rsidRPr="00A55D9B">
        <w:t xml:space="preserve"> = sum(`1</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2</w:t>
      </w:r>
      <w:r w:rsidRPr="00A55D9B">
        <w:t>차</w:t>
      </w:r>
      <w:r w:rsidRPr="00A55D9B">
        <w:t xml:space="preserve"> = sum(`2</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3</w:t>
      </w:r>
      <w:r w:rsidRPr="00A55D9B">
        <w:t>차</w:t>
      </w:r>
      <w:r w:rsidRPr="00A55D9B">
        <w:t xml:space="preserve"> = sum(`3</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4</w:t>
      </w:r>
      <w:r w:rsidRPr="00A55D9B">
        <w:t>차</w:t>
      </w:r>
      <w:r w:rsidRPr="00A55D9B">
        <w:t xml:space="preserve"> = sum(`4</w:t>
      </w:r>
      <w:r w:rsidRPr="00A55D9B">
        <w:t>차</w:t>
      </w:r>
      <w:r w:rsidRPr="00A55D9B">
        <w:t xml:space="preserve"> </w:t>
      </w:r>
      <w:r w:rsidRPr="00A55D9B">
        <w:t>유지취업자</w:t>
      </w:r>
      <w:r w:rsidRPr="00A55D9B">
        <w:t>_</w:t>
      </w:r>
      <w:r w:rsidRPr="00A55D9B">
        <w:t>계</w:t>
      </w:r>
      <w:r w:rsidRPr="00A55D9B">
        <w:t xml:space="preserve">`), </w:t>
      </w:r>
      <w:r w:rsidRPr="00A55D9B">
        <w:br/>
        <w:t xml:space="preserve">            ) |&gt;</w:t>
      </w:r>
      <w:r w:rsidRPr="00A55D9B">
        <w:br/>
        <w:t xml:space="preserve">  pivot_longer(1:5, names_to = '</w:t>
      </w:r>
      <w:r w:rsidRPr="00A55D9B">
        <w:t>구분</w:t>
      </w:r>
      <w:r w:rsidRPr="00A55D9B">
        <w:t>', values_to = '</w:t>
      </w:r>
      <w:r w:rsidRPr="00A55D9B">
        <w:t>유지취업자</w:t>
      </w:r>
      <w:r w:rsidRPr="00A55D9B">
        <w:t>')</w:t>
      </w:r>
      <w:r w:rsidRPr="00A55D9B">
        <w:br/>
      </w:r>
      <w:r w:rsidRPr="00A55D9B">
        <w:br/>
        <w:t xml:space="preserve">##  stack funnel </w:t>
      </w:r>
      <w:r w:rsidRPr="00A55D9B">
        <w:t>트레이스를</w:t>
      </w:r>
      <w:r w:rsidRPr="00A55D9B">
        <w:t xml:space="preserve"> </w:t>
      </w:r>
      <w:r w:rsidRPr="00A55D9B">
        <w:t>위한</w:t>
      </w:r>
      <w:r w:rsidRPr="00A55D9B">
        <w:t xml:space="preserve"> </w:t>
      </w:r>
      <w:r w:rsidRPr="00A55D9B">
        <w:t>대학</w:t>
      </w:r>
      <w:r w:rsidRPr="00A55D9B">
        <w:t xml:space="preserve"> </w:t>
      </w:r>
      <w:r w:rsidRPr="00A55D9B">
        <w:t>데이터</w:t>
      </w:r>
      <w:r w:rsidRPr="00A55D9B">
        <w:t xml:space="preserve"> </w:t>
      </w:r>
      <w:r w:rsidRPr="00A55D9B">
        <w:t>전처리</w:t>
      </w:r>
      <w:r w:rsidRPr="00A55D9B">
        <w:br/>
        <w:t>df_funnel_</w:t>
      </w:r>
      <w:r w:rsidRPr="00A55D9B">
        <w:t>대학</w:t>
      </w:r>
      <w:r w:rsidRPr="00A55D9B">
        <w:t xml:space="preserve"> &lt;- df_</w:t>
      </w:r>
      <w:r w:rsidRPr="00A55D9B">
        <w:t>취업률</w:t>
      </w:r>
      <w:r w:rsidRPr="00A55D9B">
        <w:t xml:space="preserve"> |&gt;</w:t>
      </w:r>
      <w:r w:rsidRPr="00A55D9B">
        <w:br/>
        <w:t xml:space="preserve">  filter(</w:t>
      </w:r>
      <w:r w:rsidRPr="00A55D9B">
        <w:t>과정구분</w:t>
      </w:r>
      <w:r w:rsidRPr="00A55D9B">
        <w:t xml:space="preserve"> == '</w:t>
      </w:r>
      <w:r w:rsidRPr="00A55D9B">
        <w:t>대학과정</w:t>
      </w:r>
      <w:r w:rsidRPr="00A55D9B">
        <w:t>') |&gt;</w:t>
      </w:r>
      <w:r w:rsidRPr="00A55D9B">
        <w:br/>
        <w:t xml:space="preserve">  summarise(</w:t>
      </w:r>
      <w:r w:rsidRPr="00A55D9B">
        <w:t>전체취업자</w:t>
      </w:r>
      <w:r w:rsidRPr="00A55D9B">
        <w:t xml:space="preserve"> = sum(`</w:t>
      </w:r>
      <w:r w:rsidRPr="00A55D9B">
        <w:t>취업자</w:t>
      </w:r>
      <w:r w:rsidRPr="00A55D9B">
        <w:t>_</w:t>
      </w:r>
      <w:r w:rsidRPr="00A55D9B">
        <w:t>교외취업자</w:t>
      </w:r>
      <w:r w:rsidRPr="00A55D9B">
        <w:t>_</w:t>
      </w:r>
      <w:r w:rsidRPr="00A55D9B">
        <w:t>계</w:t>
      </w:r>
      <w:r w:rsidRPr="00A55D9B">
        <w:t>` + `</w:t>
      </w:r>
      <w:r w:rsidRPr="00A55D9B">
        <w:t>취업자</w:t>
      </w:r>
      <w:r w:rsidRPr="00A55D9B">
        <w:t>_</w:t>
      </w:r>
      <w:r w:rsidRPr="00A55D9B">
        <w:t>교내취업자</w:t>
      </w:r>
      <w:r w:rsidRPr="00A55D9B">
        <w:t>_</w:t>
      </w:r>
      <w:r w:rsidRPr="00A55D9B">
        <w:t>계</w:t>
      </w:r>
      <w:r w:rsidRPr="00A55D9B">
        <w:t xml:space="preserve">`), </w:t>
      </w:r>
      <w:r w:rsidRPr="00A55D9B">
        <w:br/>
        <w:t xml:space="preserve">            </w:t>
      </w:r>
      <w:r w:rsidRPr="00A55D9B">
        <w:t>유지취업자</w:t>
      </w:r>
      <w:r w:rsidRPr="00A55D9B">
        <w:t>_1</w:t>
      </w:r>
      <w:r w:rsidRPr="00A55D9B">
        <w:t>차</w:t>
      </w:r>
      <w:r w:rsidRPr="00A55D9B">
        <w:t xml:space="preserve"> = sum(`1</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2</w:t>
      </w:r>
      <w:r w:rsidRPr="00A55D9B">
        <w:t>차</w:t>
      </w:r>
      <w:r w:rsidRPr="00A55D9B">
        <w:t xml:space="preserve"> = sum(`2</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3</w:t>
      </w:r>
      <w:r w:rsidRPr="00A55D9B">
        <w:t>차</w:t>
      </w:r>
      <w:r w:rsidRPr="00A55D9B">
        <w:t xml:space="preserve"> = sum(`3</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4</w:t>
      </w:r>
      <w:r w:rsidRPr="00A55D9B">
        <w:t>차</w:t>
      </w:r>
      <w:r w:rsidRPr="00A55D9B">
        <w:t xml:space="preserve"> = sum(`4</w:t>
      </w:r>
      <w:r w:rsidRPr="00A55D9B">
        <w:t>차</w:t>
      </w:r>
      <w:r w:rsidRPr="00A55D9B">
        <w:t xml:space="preserve"> </w:t>
      </w:r>
      <w:r w:rsidRPr="00A55D9B">
        <w:t>유지취업자</w:t>
      </w:r>
      <w:r w:rsidRPr="00A55D9B">
        <w:t>_</w:t>
      </w:r>
      <w:r w:rsidRPr="00A55D9B">
        <w:t>계</w:t>
      </w:r>
      <w:r w:rsidRPr="00A55D9B">
        <w:t xml:space="preserve">`), </w:t>
      </w:r>
      <w:r w:rsidRPr="00A55D9B">
        <w:br/>
        <w:t xml:space="preserve">            ) |&gt;</w:t>
      </w:r>
      <w:r w:rsidRPr="00A55D9B">
        <w:br/>
        <w:t xml:space="preserve">  pivot_longer(1:5, names_to = '</w:t>
      </w:r>
      <w:r w:rsidRPr="00A55D9B">
        <w:t>구분</w:t>
      </w:r>
      <w:r w:rsidRPr="00A55D9B">
        <w:t>', values_to = '</w:t>
      </w:r>
      <w:r w:rsidRPr="00A55D9B">
        <w:t>유지취업자</w:t>
      </w:r>
      <w:r w:rsidRPr="00A55D9B">
        <w:t>')</w:t>
      </w:r>
      <w:r w:rsidRPr="00A55D9B">
        <w:br/>
      </w:r>
      <w:r w:rsidRPr="00A55D9B">
        <w:br/>
      </w:r>
      <w:r w:rsidRPr="00A55D9B">
        <w:br/>
        <w:t xml:space="preserve">## stack funnel </w:t>
      </w:r>
      <w:r w:rsidRPr="00A55D9B">
        <w:t>트레이스</w:t>
      </w:r>
      <w:r w:rsidRPr="00A55D9B">
        <w:t xml:space="preserve"> </w:t>
      </w:r>
      <w:r w:rsidRPr="00A55D9B">
        <w:t>생성</w:t>
      </w:r>
      <w:r w:rsidRPr="00A55D9B">
        <w:br/>
        <w:t>df_funnel_</w:t>
      </w:r>
      <w:r w:rsidRPr="00A55D9B">
        <w:t>전문대학</w:t>
      </w:r>
      <w:r w:rsidRPr="00A55D9B">
        <w:t xml:space="preserve"> |&gt; </w:t>
      </w:r>
      <w:r w:rsidRPr="00A55D9B">
        <w:br/>
        <w:t xml:space="preserve">  plot_ly() |&gt;</w:t>
      </w:r>
      <w:r w:rsidRPr="00A55D9B">
        <w:br/>
        <w:t xml:space="preserve">  add_trace(type = 'funnel', name = '</w:t>
      </w:r>
      <w:r w:rsidRPr="00A55D9B">
        <w:t>전문대학</w:t>
      </w:r>
      <w:r w:rsidRPr="00A55D9B">
        <w:t xml:space="preserve">', </w:t>
      </w:r>
      <w:r w:rsidRPr="00A55D9B">
        <w:br/>
        <w:t xml:space="preserve">            x = ~</w:t>
      </w:r>
      <w:r w:rsidRPr="00A55D9B">
        <w:t>유지취업자</w:t>
      </w:r>
      <w:r w:rsidRPr="00A55D9B">
        <w:t>, y = ~</w:t>
      </w:r>
      <w:r w:rsidRPr="00A55D9B">
        <w:t>구분</w:t>
      </w:r>
      <w:r w:rsidRPr="00A55D9B">
        <w:t xml:space="preserve">, </w:t>
      </w:r>
      <w:r w:rsidRPr="00A55D9B">
        <w:br/>
        <w:t xml:space="preserve">            text = ~</w:t>
      </w:r>
      <w:r w:rsidRPr="00A55D9B">
        <w:t>유지취업자</w:t>
      </w:r>
      <w:r w:rsidRPr="00A55D9B">
        <w:t>, texttemplate = '%{text:,.0f}') |&gt;</w:t>
      </w:r>
      <w:r w:rsidRPr="00A55D9B">
        <w:br/>
        <w:t xml:space="preserve">  add_trace(data = df_funnel_</w:t>
      </w:r>
      <w:r w:rsidRPr="00A55D9B">
        <w:t>대학</w:t>
      </w:r>
      <w:r w:rsidRPr="00A55D9B">
        <w:t>, type = 'funnel', name = '</w:t>
      </w:r>
      <w:r w:rsidRPr="00A55D9B">
        <w:t>대학</w:t>
      </w:r>
      <w:r w:rsidRPr="00A55D9B">
        <w:t>',</w:t>
      </w:r>
      <w:r w:rsidRPr="00A55D9B">
        <w:br/>
        <w:t xml:space="preserve">            x = ~</w:t>
      </w:r>
      <w:r w:rsidRPr="00A55D9B">
        <w:t>유지취업자</w:t>
      </w:r>
      <w:r w:rsidRPr="00A55D9B">
        <w:t>, y = ~</w:t>
      </w:r>
      <w:r w:rsidRPr="00A55D9B">
        <w:t>구분</w:t>
      </w:r>
      <w:r w:rsidRPr="00A55D9B">
        <w:t xml:space="preserve">, </w:t>
      </w:r>
      <w:r w:rsidRPr="00A55D9B">
        <w:br/>
        <w:t xml:space="preserve">            text = ~</w:t>
      </w:r>
      <w:r w:rsidRPr="00A55D9B">
        <w:t>유지취업자</w:t>
      </w:r>
      <w:r w:rsidRPr="00A55D9B">
        <w:t>, texttemplate = '%{text:,.0f}') |&gt;</w:t>
      </w:r>
      <w:r w:rsidRPr="00A55D9B">
        <w:br/>
        <w:t xml:space="preserve">  layout(title = '</w:t>
      </w:r>
      <w:r w:rsidRPr="00A55D9B">
        <w:t>유지취업자</w:t>
      </w:r>
      <w:r w:rsidRPr="00A55D9B">
        <w:t xml:space="preserve"> Funnel Chart', </w:t>
      </w:r>
      <w:r w:rsidRPr="00A55D9B">
        <w:br/>
      </w:r>
      <w:r w:rsidRPr="00A55D9B">
        <w:lastRenderedPageBreak/>
        <w:t xml:space="preserve">         yaxis = list(categoryorder = "total descending"),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3D5EE0">
      <w:pPr>
        <w:pStyle w:val="python"/>
      </w:pPr>
      <w:r w:rsidRPr="00A55D9B">
        <w:t>##  stack funnel 트레이스를 위한 데이터 복사</w:t>
      </w:r>
      <w:r w:rsidRPr="00A55D9B">
        <w:br/>
        <w:t>df_취업률_funnel_stack = df_취업률.copy()</w:t>
      </w:r>
      <w:r w:rsidRPr="00A55D9B">
        <w:br/>
        <w:t>## stack funnel 트레이스를 위한 데이터 전처리</w:t>
      </w:r>
      <w:r w:rsidRPr="00A55D9B">
        <w:br/>
        <w:t xml:space="preserve">df_취업률_funnel_stack['전체취업자'] = df_취업률_funnel_stack[['취업자_교외취업자_계', '취업자_교내취업자_계']].sum(axis = 1) </w:t>
      </w:r>
      <w:r w:rsidRPr="00A55D9B">
        <w:br/>
      </w:r>
      <w:r w:rsidRPr="00A55D9B">
        <w:br/>
        <w:t>df_취업률_funnel_stack = df_취업률_funnel_stack.groupby('과정구분')[['전체취업자', '1차 유지취업자_계', '2차 유지취업자_계', '3차 유지취업자_계', '4차 유지취업자_계']].agg(</w:t>
      </w:r>
      <w:r w:rsidRPr="00A55D9B">
        <w:br/>
        <w:t xml:space="preserve">    전체취업자 = ('전체취업자', sum),</w:t>
      </w:r>
      <w:r w:rsidRPr="00A55D9B">
        <w:br/>
        <w:t xml:space="preserve">    유지취업자_1차 = ('1차 유지취업자_계', sum),</w:t>
      </w:r>
      <w:r w:rsidRPr="00A55D9B">
        <w:br/>
        <w:t xml:space="preserve">    유지취업자_2차 = ('2차 유지취업자_계', sum),</w:t>
      </w:r>
      <w:r w:rsidRPr="00A55D9B">
        <w:br/>
        <w:t xml:space="preserve">    유지취업자_3차 = ('3차 유지취업자_계', sum),</w:t>
      </w:r>
      <w:r w:rsidRPr="00A55D9B">
        <w:br/>
        <w:t xml:space="preserve">    유지취업자_4차 = ('4차 유지취업자_계', sum))</w:t>
      </w:r>
      <w:r w:rsidRPr="00A55D9B">
        <w:br/>
      </w:r>
      <w:r w:rsidRPr="00A55D9B">
        <w:br/>
        <w:t>df_취업률_funnel_stack = df_취업률_funnel_stack.transpose()</w:t>
      </w:r>
      <w:r w:rsidRPr="00A55D9B">
        <w:br/>
      </w:r>
      <w:r w:rsidRPr="00A55D9B">
        <w:br/>
        <w:t>fig = go.Figure()</w:t>
      </w:r>
      <w:r w:rsidRPr="00A55D9B">
        <w:br/>
      </w:r>
      <w:r w:rsidRPr="00A55D9B">
        <w:br/>
        <w:t>##  stack funnel 트레이스 생성</w:t>
      </w:r>
      <w:r w:rsidRPr="00A55D9B">
        <w:br/>
        <w:t>fig.add_trace(go.Funnel(</w:t>
      </w:r>
      <w:r w:rsidRPr="00A55D9B">
        <w:br/>
        <w:t xml:space="preserve">    x = df_취업률_funnel_stack['전문대학과정'], </w:t>
      </w:r>
      <w:r w:rsidRPr="00A55D9B">
        <w:br/>
        <w:t xml:space="preserve">    y = df_취업률_funnel_stack.index,</w:t>
      </w:r>
      <w:r w:rsidRPr="00A55D9B">
        <w:br/>
        <w:t xml:space="preserve">    name = '전문대학과정',</w:t>
      </w:r>
      <w:r w:rsidRPr="00A55D9B">
        <w:br/>
        <w:t xml:space="preserve">    text = df_취업률_funnel_stack['전문대학과정'], </w:t>
      </w:r>
      <w:r w:rsidRPr="00A55D9B">
        <w:br/>
        <w:t xml:space="preserve">    textinfo = "text+percent initial")</w:t>
      </w:r>
      <w:r w:rsidRPr="00A55D9B">
        <w:br/>
        <w:t>)</w:t>
      </w:r>
      <w:r w:rsidRPr="00A55D9B">
        <w:br/>
        <w:t>fig.add_trace(go.Funnel(</w:t>
      </w:r>
      <w:r w:rsidRPr="00A55D9B">
        <w:br/>
        <w:t xml:space="preserve">    x = df_취업률_funnel_stack['대학과정'], </w:t>
      </w:r>
      <w:r w:rsidRPr="00A55D9B">
        <w:br/>
        <w:t xml:space="preserve">    y = df_취업률_funnel_stack.index,</w:t>
      </w:r>
      <w:r w:rsidRPr="00A55D9B">
        <w:br/>
        <w:t xml:space="preserve">    name = '대학과정',</w:t>
      </w:r>
      <w:r w:rsidRPr="00A55D9B">
        <w:br/>
        <w:t xml:space="preserve">    text = df_취업률_funnel_stack['대학과정'], </w:t>
      </w:r>
      <w:r w:rsidRPr="00A55D9B">
        <w:br/>
        <w:t xml:space="preserve">    textinfo = "text+percent initial")</w:t>
      </w:r>
      <w:r w:rsidRPr="00A55D9B">
        <w:br/>
        <w:t>)</w:t>
      </w:r>
      <w:r w:rsidRPr="00A55D9B">
        <w:br/>
      </w:r>
      <w:r w:rsidRPr="00A55D9B">
        <w:br/>
        <w:t>fig.update_layout(title = dict(text = '유지취업자 Funnel Chart', x = 0.5),</w:t>
      </w:r>
      <w:r w:rsidRPr="00A55D9B">
        <w:br/>
        <w:t xml:space="preserve">                  yaxis = dict(categoryorder = "total descending"))</w:t>
      </w:r>
      <w:r w:rsidRPr="00A55D9B">
        <w:br/>
      </w:r>
      <w:r w:rsidRPr="00A55D9B">
        <w:br/>
        <w:t>fig.show()</w:t>
      </w:r>
    </w:p>
    <w:p w:rsidR="007879E0" w:rsidRDefault="007879E0">
      <w:pPr>
        <w:pStyle w:val="CaptionedFigure"/>
        <w:rPr>
          <w:rFonts w:ascii="나눔명조" w:eastAsia="나눔명조" w:hAnsi="나눔명조"/>
        </w:rPr>
      </w:pPr>
    </w:p>
    <w:p w:rsidR="003F7835" w:rsidRPr="00A55D9B" w:rsidRDefault="007879E0">
      <w:pPr>
        <w:pStyle w:val="CaptionedFigure"/>
        <w:rPr>
          <w:rFonts w:ascii="나눔명조" w:eastAsia="나눔명조" w:hAnsi="나눔명조"/>
        </w:rPr>
      </w:pPr>
      <w:r>
        <w:rPr>
          <w:rFonts w:ascii="나눔명조" w:eastAsia="나눔명조" w:hAnsi="나눔명조"/>
        </w:rPr>
        <w:pict>
          <v:shape id="_x0000_i1131" type="#_x0000_t75" style="width:489.6pt;height:350.65pt">
            <v:imagedata r:id="rId176" o:title="5-16"/>
          </v:shape>
        </w:pict>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6. python의 누적(stack) 퍼널 차트</w:t>
      </w:r>
    </w:p>
    <w:p w:rsidR="003F7835" w:rsidRPr="00A55D9B" w:rsidRDefault="003F7835">
      <w:pPr>
        <w:pStyle w:val="3"/>
        <w:rPr>
          <w:rFonts w:ascii="나눔명조" w:eastAsia="나눔명조" w:hAnsi="나눔명조"/>
        </w:rPr>
      </w:pPr>
      <w:bookmarkStart w:id="106" w:name="퍼널-영역funnelarea-차트"/>
      <w:bookmarkEnd w:id="105"/>
      <w:r w:rsidRPr="00A55D9B">
        <w:rPr>
          <w:rFonts w:ascii="나눔명조" w:eastAsia="나눔명조" w:hAnsi="나눔명조"/>
        </w:rPr>
        <w:t>퍼널 영역(funnelarea) 차트</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퍼널 차트의 또 하나의 표현 방식은 퍼널 면적(funnel area) 차트이다. 퍼널 면적 차트가 완전한 피라미드 형태의 차트이다. 앞선 퍼널 차트에서 각각의 막대 사이의 공간을 없애고 삼각형 형태로 표현되며 면적으로 데이터 값을 표현한다. plotly에서 퍼널 영역 차트를 만들기 위해서는 funnelarea 트레이스를 사용한다. 다만 funnel 트레이스와 다른 것은 funnel 트레이스에서는 ‘x’</w:t>
      </w:r>
      <w:proofErr w:type="gramStart"/>
      <w:r w:rsidRPr="00A55D9B">
        <w:rPr>
          <w:rFonts w:ascii="나눔명조" w:eastAsia="나눔명조" w:hAnsi="나눔명조"/>
          <w:lang w:eastAsia="ko-KR"/>
        </w:rPr>
        <w:t>, ’y’를</w:t>
      </w:r>
      <w:proofErr w:type="gramEnd"/>
      <w:r w:rsidRPr="00A55D9B">
        <w:rPr>
          <w:rFonts w:ascii="나눔명조" w:eastAsia="나눔명조" w:hAnsi="나눔명조"/>
          <w:lang w:eastAsia="ko-KR"/>
        </w:rPr>
        <w:t xml:space="preserve"> 사용하여 X축과 Y축을 매핑하여 사용하지만 funnelarea 트레이스는 ’text’와 ’values’를 사용하여 값과 표시되는 라벨을 설정한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t xml:space="preserve">R에서 funnel 트레이스를 만들기 위해서는 </w:t>
      </w:r>
      <w:r w:rsidRPr="00A55D9B">
        <w:rPr>
          <w:rStyle w:val="VerbatimChar"/>
          <w:rFonts w:ascii="나눔명조" w:eastAsia="나눔명조" w:hAnsi="나눔명조"/>
        </w:rPr>
        <w:t>add_</w:t>
      </w:r>
      <w:proofErr w:type="gramStart"/>
      <w:r w:rsidRPr="00A55D9B">
        <w:rPr>
          <w:rStyle w:val="VerbatimChar"/>
          <w:rFonts w:ascii="나눔명조" w:eastAsia="나눔명조" w:hAnsi="나눔명조"/>
        </w:rPr>
        <w:t>trace(</w:t>
      </w:r>
      <w:proofErr w:type="gramEnd"/>
      <w:r w:rsidRPr="00A55D9B">
        <w:rPr>
          <w:rStyle w:val="VerbatimChar"/>
          <w:rFonts w:ascii="나눔명조" w:eastAsia="나눔명조" w:hAnsi="나눔명조"/>
        </w:rPr>
        <w:t>type = 'funnelarea', ...)</w:t>
      </w:r>
      <w:r w:rsidRPr="00A55D9B">
        <w:rPr>
          <w:rFonts w:ascii="나눔명조" w:eastAsia="나눔명조" w:hAnsi="나눔명조"/>
        </w:rPr>
        <w:t>을 사용하여야 한다.</w:t>
      </w:r>
    </w:p>
    <w:p w:rsidR="003F7835" w:rsidRPr="00A55D9B" w:rsidRDefault="003F7835" w:rsidP="003D5EE0">
      <w:pPr>
        <w:pStyle w:val="R"/>
      </w:pPr>
      <w:r w:rsidRPr="00A55D9B">
        <w:t xml:space="preserve">##  funnelarea </w:t>
      </w:r>
      <w:r w:rsidRPr="00A55D9B">
        <w:t>트레이스를</w:t>
      </w:r>
      <w:r w:rsidRPr="00A55D9B">
        <w:t xml:space="preserve"> </w:t>
      </w:r>
      <w:r w:rsidRPr="00A55D9B">
        <w:t>위한</w:t>
      </w:r>
      <w:r w:rsidRPr="00A55D9B">
        <w:t xml:space="preserve"> </w:t>
      </w:r>
      <w:r w:rsidRPr="00A55D9B">
        <w:t>데이터</w:t>
      </w:r>
      <w:r w:rsidRPr="00A55D9B">
        <w:t xml:space="preserve"> </w:t>
      </w:r>
      <w:r w:rsidRPr="00A55D9B">
        <w:t>전처리</w:t>
      </w:r>
      <w:r w:rsidRPr="00A55D9B">
        <w:br/>
        <w:t>df_funnelarea &lt;- df_covid19_100_wide |&gt;</w:t>
      </w:r>
      <w:r w:rsidRPr="00A55D9B">
        <w:br/>
        <w:t xml:space="preserve">  summarise(</w:t>
      </w:r>
      <w:r w:rsidRPr="00A55D9B">
        <w:t>아프리카</w:t>
      </w:r>
      <w:r w:rsidRPr="00A55D9B">
        <w:t xml:space="preserve"> = sum(</w:t>
      </w:r>
      <w:r w:rsidRPr="00A55D9B">
        <w:t>확진자</w:t>
      </w:r>
      <w:r w:rsidRPr="00A55D9B">
        <w:t>_</w:t>
      </w:r>
      <w:r w:rsidRPr="00A55D9B">
        <w:t>아프리카</w:t>
      </w:r>
      <w:r w:rsidRPr="00A55D9B">
        <w:t xml:space="preserve">), </w:t>
      </w:r>
      <w:r w:rsidRPr="00A55D9B">
        <w:br/>
      </w:r>
      <w:r w:rsidRPr="00A55D9B">
        <w:lastRenderedPageBreak/>
        <w:t xml:space="preserve">            </w:t>
      </w:r>
      <w:r w:rsidRPr="00A55D9B">
        <w:t>아시아</w:t>
      </w:r>
      <w:r w:rsidRPr="00A55D9B">
        <w:t xml:space="preserve"> = sum(</w:t>
      </w:r>
      <w:r w:rsidRPr="00A55D9B">
        <w:t>확진자</w:t>
      </w:r>
      <w:r w:rsidRPr="00A55D9B">
        <w:t>_</w:t>
      </w:r>
      <w:r w:rsidRPr="00A55D9B">
        <w:t>아시아</w:t>
      </w:r>
      <w:r w:rsidRPr="00A55D9B">
        <w:t xml:space="preserve">), </w:t>
      </w:r>
      <w:r w:rsidRPr="00A55D9B">
        <w:br/>
        <w:t xml:space="preserve">            </w:t>
      </w:r>
      <w:r w:rsidRPr="00A55D9B">
        <w:t>유럽</w:t>
      </w:r>
      <w:r w:rsidRPr="00A55D9B">
        <w:t xml:space="preserve"> = sum(</w:t>
      </w:r>
      <w:r w:rsidRPr="00A55D9B">
        <w:t>확진자</w:t>
      </w:r>
      <w:r w:rsidRPr="00A55D9B">
        <w:t>_</w:t>
      </w:r>
      <w:r w:rsidRPr="00A55D9B">
        <w:t>유럽</w:t>
      </w:r>
      <w:r w:rsidRPr="00A55D9B">
        <w:t xml:space="preserve">), </w:t>
      </w:r>
      <w:r w:rsidRPr="00A55D9B">
        <w:br/>
        <w:t xml:space="preserve">            </w:t>
      </w:r>
      <w:r w:rsidRPr="00A55D9B">
        <w:t>북미</w:t>
      </w:r>
      <w:r w:rsidRPr="00A55D9B">
        <w:t xml:space="preserve"> = sum(</w:t>
      </w:r>
      <w:r w:rsidRPr="00A55D9B">
        <w:t>확진자</w:t>
      </w:r>
      <w:r w:rsidRPr="00A55D9B">
        <w:t>_</w:t>
      </w:r>
      <w:r w:rsidRPr="00A55D9B">
        <w:t>북미</w:t>
      </w:r>
      <w:r w:rsidRPr="00A55D9B">
        <w:t xml:space="preserve">), </w:t>
      </w:r>
      <w:r w:rsidRPr="00A55D9B">
        <w:br/>
        <w:t xml:space="preserve">            </w:t>
      </w:r>
      <w:r w:rsidRPr="00A55D9B">
        <w:t>남미</w:t>
      </w:r>
      <w:r w:rsidRPr="00A55D9B">
        <w:t xml:space="preserve"> = sum(</w:t>
      </w:r>
      <w:r w:rsidRPr="00A55D9B">
        <w:t>확진자</w:t>
      </w:r>
      <w:r w:rsidRPr="00A55D9B">
        <w:t>_</w:t>
      </w:r>
      <w:r w:rsidRPr="00A55D9B">
        <w:t>남미</w:t>
      </w:r>
      <w:r w:rsidRPr="00A55D9B">
        <w:t xml:space="preserve">), </w:t>
      </w:r>
      <w:r w:rsidRPr="00A55D9B">
        <w:br/>
        <w:t xml:space="preserve">            </w:t>
      </w:r>
      <w:r w:rsidRPr="00A55D9B">
        <w:t>오세아니아</w:t>
      </w:r>
      <w:r w:rsidRPr="00A55D9B">
        <w:t xml:space="preserve"> = sum(</w:t>
      </w:r>
      <w:r w:rsidRPr="00A55D9B">
        <w:t>확진자</w:t>
      </w:r>
      <w:r w:rsidRPr="00A55D9B">
        <w:t>_</w:t>
      </w:r>
      <w:r w:rsidRPr="00A55D9B">
        <w:t>오세아니아</w:t>
      </w:r>
      <w:r w:rsidRPr="00A55D9B">
        <w:t>)) |&gt;</w:t>
      </w:r>
      <w:r w:rsidRPr="00A55D9B">
        <w:br/>
        <w:t xml:space="preserve">  pivot_longer(1:6, names_to = '</w:t>
      </w:r>
      <w:r w:rsidRPr="00A55D9B">
        <w:t>대륙</w:t>
      </w:r>
      <w:r w:rsidRPr="00A55D9B">
        <w:t>', values_to = '</w:t>
      </w:r>
      <w:r w:rsidRPr="00A55D9B">
        <w:t>전체확진자</w:t>
      </w:r>
      <w:r w:rsidRPr="00A55D9B">
        <w:t>')</w:t>
      </w:r>
      <w:r w:rsidRPr="00A55D9B">
        <w:br/>
      </w:r>
      <w:r w:rsidRPr="00A55D9B">
        <w:br/>
        <w:t xml:space="preserve">##  funnelarea </w:t>
      </w:r>
      <w:r w:rsidRPr="00A55D9B">
        <w:t>트레이스</w:t>
      </w:r>
      <w:r w:rsidRPr="00A55D9B">
        <w:t xml:space="preserve"> </w:t>
      </w:r>
      <w:r w:rsidRPr="00A55D9B">
        <w:t>생성</w:t>
      </w:r>
      <w:r w:rsidRPr="00A55D9B">
        <w:br/>
        <w:t>df_funnelarea |&gt;</w:t>
      </w:r>
      <w:r w:rsidRPr="00A55D9B">
        <w:br/>
        <w:t xml:space="preserve">  plot_ly() |&gt;</w:t>
      </w:r>
      <w:r w:rsidRPr="00A55D9B">
        <w:br/>
        <w:t xml:space="preserve">  add_trace(type = 'funnelarea', text = ~</w:t>
      </w:r>
      <w:r w:rsidRPr="00A55D9B">
        <w:t>대륙</w:t>
      </w:r>
      <w:r w:rsidRPr="00A55D9B">
        <w:t>, values = ~</w:t>
      </w:r>
      <w:r w:rsidRPr="00A55D9B">
        <w:t>전체확진자</w:t>
      </w:r>
      <w:r w:rsidRPr="00A55D9B">
        <w:t xml:space="preserve">, </w:t>
      </w:r>
      <w:r w:rsidRPr="00A55D9B">
        <w:br/>
        <w:t xml:space="preserve">            textinfo = "text+value+percent") |&gt;</w:t>
      </w:r>
      <w:r w:rsidRPr="00A55D9B">
        <w:br/>
        <w:t xml:space="preserve">  layout(title = '</w:t>
      </w:r>
      <w:r w:rsidRPr="00A55D9B">
        <w:t>최근</w:t>
      </w:r>
      <w:r w:rsidRPr="00A55D9B">
        <w:t xml:space="preserve"> 100</w:t>
      </w:r>
      <w:r w:rsidRPr="00A55D9B">
        <w:t>일간</w:t>
      </w:r>
      <w:r w:rsidRPr="00A55D9B">
        <w:t xml:space="preserve"> </w:t>
      </w:r>
      <w:r w:rsidRPr="00A55D9B">
        <w:t>대륙별</w:t>
      </w:r>
      <w:r w:rsidRPr="00A55D9B">
        <w:t xml:space="preserve"> </w:t>
      </w:r>
      <w:r w:rsidRPr="00A55D9B">
        <w:t>확진자수</w:t>
      </w:r>
      <w:r w:rsidRPr="00A55D9B">
        <w:t xml:space="preserve"> Funnelarea </w:t>
      </w:r>
      <w:r w:rsidRPr="00A55D9B">
        <w:t>차트</w:t>
      </w:r>
      <w:r w:rsidRPr="00A55D9B">
        <w:t xml:space="preserve">',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t xml:space="preserve">python에서 funnel 트레이스를 그리기 위해서는 </w:t>
      </w:r>
      <w:r w:rsidRPr="00A55D9B">
        <w:rPr>
          <w:rStyle w:val="VerbatimChar"/>
          <w:rFonts w:ascii="나눔명조" w:eastAsia="나눔명조" w:hAnsi="나눔명조"/>
        </w:rPr>
        <w:t>add_</w:t>
      </w:r>
      <w:proofErr w:type="gramStart"/>
      <w:r w:rsidRPr="00A55D9B">
        <w:rPr>
          <w:rStyle w:val="VerbatimChar"/>
          <w:rFonts w:ascii="나눔명조" w:eastAsia="나눔명조" w:hAnsi="나눔명조"/>
        </w:rPr>
        <w:t>trace(</w:t>
      </w:r>
      <w:proofErr w:type="gramEnd"/>
      <w:r w:rsidRPr="00A55D9B">
        <w:rPr>
          <w:rStyle w:val="VerbatimChar"/>
          <w:rFonts w:ascii="나눔명조" w:eastAsia="나눔명조" w:hAnsi="나눔명조"/>
        </w:rPr>
        <w:t>)</w:t>
      </w:r>
      <w:r w:rsidRPr="00A55D9B">
        <w:rPr>
          <w:rFonts w:ascii="나눔명조" w:eastAsia="나눔명조" w:hAnsi="나눔명조"/>
        </w:rPr>
        <w:t xml:space="preserve">에 </w:t>
      </w:r>
      <w:r w:rsidRPr="00A55D9B">
        <w:rPr>
          <w:rStyle w:val="VerbatimChar"/>
          <w:rFonts w:ascii="나눔명조" w:eastAsia="나눔명조" w:hAnsi="나눔명조"/>
        </w:rPr>
        <w:t>plotly.graph_objects.Funnelarea()</w:t>
      </w:r>
      <w:r w:rsidRPr="00A55D9B">
        <w:rPr>
          <w:rFonts w:ascii="나눔명조" w:eastAsia="나눔명조" w:hAnsi="나눔명조"/>
        </w:rPr>
        <w:t xml:space="preserve">을 사용하거나 </w:t>
      </w:r>
      <w:r w:rsidRPr="00A55D9B">
        <w:rPr>
          <w:rStyle w:val="VerbatimChar"/>
          <w:rFonts w:ascii="나눔명조" w:eastAsia="나눔명조" w:hAnsi="나눔명조"/>
        </w:rPr>
        <w:t>plotly.express.funnel_area()</w:t>
      </w:r>
      <w:r w:rsidRPr="00A55D9B">
        <w:rPr>
          <w:rFonts w:ascii="나눔명조" w:eastAsia="나눔명조" w:hAnsi="나눔명조"/>
        </w:rPr>
        <w:t>을 사용한다.</w:t>
      </w:r>
    </w:p>
    <w:p w:rsidR="003F7835" w:rsidRPr="00A55D9B" w:rsidRDefault="003F7835" w:rsidP="003D5EE0">
      <w:pPr>
        <w:pStyle w:val="python"/>
      </w:pPr>
      <w:r w:rsidRPr="00A55D9B">
        <w:t>##  funnelarea 트레이스를 위한 데이터 전처리</w:t>
      </w:r>
      <w:r w:rsidRPr="00A55D9B">
        <w:br/>
        <w:t>df_funnelarea = df_covid19_100_wide[['확진자_아시아', '확진자_유럽', '확진자_북미', '확진자_남미', '확진자_아프리카', '확진자_오세아니아']].sum().reset_index()</w:t>
      </w:r>
      <w:r w:rsidRPr="00A55D9B">
        <w:br/>
      </w:r>
      <w:r w:rsidRPr="00A55D9B">
        <w:br/>
        <w:t>df_funnelarea.columns = ('대륙', '전체확진자수')</w:t>
      </w:r>
      <w:r w:rsidRPr="00A55D9B">
        <w:br/>
      </w:r>
      <w:r w:rsidRPr="00A55D9B">
        <w:br/>
        <w:t>fig = go.Figure()</w:t>
      </w:r>
      <w:r w:rsidRPr="00A55D9B">
        <w:br/>
      </w:r>
      <w:r w:rsidRPr="00A55D9B">
        <w:br/>
        <w:t>##  funnelarea 트레이스 생성</w:t>
      </w:r>
      <w:r w:rsidRPr="00A55D9B">
        <w:br/>
        <w:t>fig.add_trace(go.Funnelarea(</w:t>
      </w:r>
      <w:r w:rsidRPr="00A55D9B">
        <w:br/>
        <w:t xml:space="preserve">    text = df_funnelarea['대륙'], </w:t>
      </w:r>
      <w:r w:rsidRPr="00A55D9B">
        <w:br/>
        <w:t xml:space="preserve">    values = df_funnelarea['전체확진자수'],</w:t>
      </w:r>
      <w:r w:rsidRPr="00A55D9B">
        <w:br/>
        <w:t xml:space="preserve">    textinfo = "text+value+percent"))</w:t>
      </w:r>
      <w:r w:rsidRPr="00A55D9B">
        <w:br/>
      </w:r>
      <w:r w:rsidRPr="00A55D9B">
        <w:br/>
        <w:t>fig.update_layout(title = dict(text = '최근 100일간 대륙별 확진자수 Funnelarea 차트', x = 0.5))</w:t>
      </w:r>
      <w:r w:rsidRPr="00A55D9B">
        <w:br/>
      </w:r>
      <w:r w:rsidRPr="00A55D9B">
        <w:br/>
        <w:t>fig.show()</w:t>
      </w:r>
    </w:p>
    <w:p w:rsidR="007879E0" w:rsidRDefault="007879E0">
      <w:pPr>
        <w:pStyle w:val="CaptionedFigure"/>
        <w:rPr>
          <w:rFonts w:ascii="나눔명조" w:eastAsia="나눔명조" w:hAnsi="나눔명조"/>
        </w:rPr>
      </w:pPr>
    </w:p>
    <w:p w:rsidR="003F7835" w:rsidRPr="00A55D9B" w:rsidRDefault="007879E0">
      <w:pPr>
        <w:pStyle w:val="CaptionedFigure"/>
        <w:rPr>
          <w:rFonts w:ascii="나눔명조" w:eastAsia="나눔명조" w:hAnsi="나눔명조"/>
        </w:rPr>
      </w:pPr>
      <w:r>
        <w:rPr>
          <w:rFonts w:ascii="나눔명조" w:eastAsia="나눔명조" w:hAnsi="나눔명조"/>
        </w:rPr>
        <w:pict>
          <v:shape id="_x0000_i1132" type="#_x0000_t75" style="width:489.6pt;height:326.15pt">
            <v:imagedata r:id="rId177" o:title="5-17"/>
          </v:shape>
        </w:pict>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7. R의 퍼널 영역 차트</w:t>
      </w:r>
    </w:p>
    <w:p w:rsidR="003F7835" w:rsidRPr="00A55D9B" w:rsidRDefault="003F7835">
      <w:pPr>
        <w:pStyle w:val="1"/>
        <w:rPr>
          <w:rFonts w:ascii="나눔명조" w:eastAsia="나눔명조" w:hAnsi="나눔명조"/>
        </w:rPr>
      </w:pPr>
      <w:bookmarkStart w:id="107" w:name="산키-다이어그램"/>
      <w:bookmarkEnd w:id="104"/>
      <w:bookmarkEnd w:id="106"/>
      <w:r w:rsidRPr="00A55D9B">
        <w:rPr>
          <w:rFonts w:ascii="나눔명조" w:eastAsia="나눔명조" w:hAnsi="나눔명조"/>
        </w:rPr>
        <w:t>산키 다이어그램</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산키 다이어그램은 두 개 혹은 두 개 이상의 변수 간 데이터 흐름을 잘 보여주는 다이어그램이다. 각각의 변수 항목의 변량들을 왼쪽과 오른쪽에 네모 박스로 표현하고 변량들의 데이터가 연관된 항목 간의 데이터 량에 따라 굵기가 다른 선으로 이어지는 형태로 표현된다.</w:t>
      </w:r>
    </w:p>
    <w:p w:rsidR="003F7835" w:rsidRDefault="003F7835">
      <w:pPr>
        <w:pStyle w:val="a1"/>
        <w:rPr>
          <w:rFonts w:ascii="나눔명조" w:eastAsia="나눔명조" w:hAnsi="나눔명조"/>
          <w:lang w:eastAsia="ko-KR"/>
        </w:rPr>
      </w:pPr>
      <w:r w:rsidRPr="00A55D9B">
        <w:rPr>
          <w:rFonts w:ascii="나눔명조" w:eastAsia="나눔명조" w:hAnsi="나눔명조"/>
          <w:lang w:eastAsia="ko-KR"/>
        </w:rPr>
        <w:t>다음은 sankey 트레이스에서 사용하는 주요 속성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 \* ARABIC</w:instrText>
      </w:r>
      <w:r>
        <w:rPr>
          <w:lang w:eastAsia="ko-KR"/>
        </w:rPr>
        <w:instrText xml:space="preserve"> </w:instrText>
      </w:r>
      <w:r>
        <w:fldChar w:fldCharType="separate"/>
      </w:r>
      <w:r>
        <w:rPr>
          <w:noProof/>
          <w:lang w:eastAsia="ko-KR"/>
        </w:rPr>
        <w:t>8</w:t>
      </w:r>
      <w:r>
        <w:fldChar w:fldCharType="end"/>
      </w:r>
      <w:r>
        <w:rPr>
          <w:lang w:eastAsia="ko-KR"/>
        </w:rPr>
        <w:t xml:space="preserve">. </w:t>
      </w:r>
      <w:r w:rsidRPr="00992D9D">
        <w:rPr>
          <w:lang w:eastAsia="ko-KR"/>
        </w:rPr>
        <w:t xml:space="preserve">sankey </w:t>
      </w:r>
      <w:r w:rsidRPr="00992D9D">
        <w:rPr>
          <w:lang w:eastAsia="ko-KR"/>
        </w:rPr>
        <w:t>트레이스의</w:t>
      </w:r>
      <w:r w:rsidRPr="00992D9D">
        <w:rPr>
          <w:lang w:eastAsia="ko-KR"/>
        </w:rPr>
        <w:t xml:space="preserve"> </w:t>
      </w:r>
      <w:r w:rsidRPr="00992D9D">
        <w:rPr>
          <w:lang w:eastAsia="ko-KR"/>
        </w:rPr>
        <w:t>주요</w:t>
      </w:r>
      <w:r w:rsidRPr="00992D9D">
        <w:rPr>
          <w:lang w:eastAsia="ko-KR"/>
        </w:rPr>
        <w:t xml:space="preserve"> </w:t>
      </w:r>
      <w:r w:rsidRPr="00992D9D">
        <w:rPr>
          <w:lang w:eastAsia="ko-KR"/>
        </w:rPr>
        <w:t>속성</w:t>
      </w:r>
    </w:p>
    <w:tbl>
      <w:tblPr>
        <w:tblW w:w="9634" w:type="dxa"/>
        <w:tblCellMar>
          <w:left w:w="99" w:type="dxa"/>
          <w:right w:w="99" w:type="dxa"/>
        </w:tblCellMar>
        <w:tblLook w:val="04A0" w:firstRow="1" w:lastRow="0" w:firstColumn="1" w:lastColumn="0" w:noHBand="0" w:noVBand="1"/>
      </w:tblPr>
      <w:tblGrid>
        <w:gridCol w:w="577"/>
        <w:gridCol w:w="964"/>
        <w:gridCol w:w="509"/>
        <w:gridCol w:w="641"/>
        <w:gridCol w:w="3038"/>
        <w:gridCol w:w="3905"/>
      </w:tblGrid>
      <w:tr w:rsidR="003F7835" w:rsidRPr="004D6F6A" w:rsidTr="003D5EE0">
        <w:trPr>
          <w:trHeight w:val="204"/>
          <w:tblHeader/>
        </w:trPr>
        <w:tc>
          <w:tcPr>
            <w:tcW w:w="2691"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w:t>
            </w:r>
          </w:p>
        </w:tc>
        <w:tc>
          <w:tcPr>
            <w:tcW w:w="3038" w:type="dxa"/>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 설명</w:t>
            </w:r>
          </w:p>
        </w:tc>
        <w:tc>
          <w:tcPr>
            <w:tcW w:w="3905" w:type="dxa"/>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3D5EE0">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값(R 속성값)</w:t>
            </w:r>
          </w:p>
        </w:tc>
      </w:tr>
      <w:tr w:rsidR="003F7835" w:rsidRPr="004D6F6A" w:rsidTr="003D5EE0">
        <w:trPr>
          <w:trHeight w:val="204"/>
        </w:trPr>
        <w:tc>
          <w:tcPr>
            <w:tcW w:w="2691"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orientation</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산키 다이어그램의 표시방향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v"</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h"</w:t>
            </w:r>
            <w:r w:rsidRPr="004D6F6A">
              <w:rPr>
                <w:rFonts w:ascii="나눔고딕" w:eastAsia="나눔고딕" w:hAnsi="나눔고딕" w:cs="굴림" w:hint="eastAsia"/>
                <w:color w:val="20293D"/>
                <w:sz w:val="16"/>
                <w:szCs w:val="16"/>
                <w:lang w:eastAsia="ko-KR"/>
              </w:rPr>
              <w:t> </w:t>
            </w:r>
          </w:p>
        </w:tc>
      </w:tr>
      <w:tr w:rsidR="003F7835" w:rsidRPr="004D6F6A" w:rsidTr="003D5EE0">
        <w:trPr>
          <w:trHeight w:val="204"/>
        </w:trPr>
        <w:tc>
          <w:tcPr>
            <w:tcW w:w="577"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node</w:t>
            </w: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이나 색상값 배열</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groups</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 그룹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info</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호버링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all"</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none"</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skip"</w:t>
            </w:r>
            <w:r w:rsidRPr="004D6F6A">
              <w:rPr>
                <w:rFonts w:ascii="나눔고딕" w:eastAsia="나눔고딕" w:hAnsi="나눔고딕" w:cs="굴림" w:hint="eastAsia"/>
                <w:color w:val="20293D"/>
                <w:sz w:val="16"/>
                <w:szCs w:val="16"/>
                <w:lang w:eastAsia="ko-KR"/>
              </w:rPr>
              <w:t> </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label</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align</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호버 박스 안에서의 수평 정렬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left"</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right"</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auto"</w:t>
            </w:r>
            <w:r w:rsidRPr="004D6F6A">
              <w:rPr>
                <w:rFonts w:ascii="나눔고딕" w:eastAsia="나눔고딕" w:hAnsi="나눔고딕" w:cs="굴림" w:hint="eastAsia"/>
                <w:color w:val="20293D"/>
                <w:sz w:val="16"/>
                <w:szCs w:val="16"/>
                <w:lang w:eastAsia="ko-KR"/>
              </w:rPr>
              <w:t> </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bg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호버 박스 배경색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 or array of colors</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border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호버 박스 외곽선색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 or array of colors</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노드의 호버 문자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amily</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노드의 호버 문자 폰트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폰트명</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size</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노드의 호버 문자 크기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template</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호버 정보에 대한 템플릿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문자열이나 문자열 배열</w:t>
            </w:r>
          </w:p>
        </w:tc>
      </w:tr>
      <w:tr w:rsidR="003F7835" w:rsidRPr="004D6F6A" w:rsidTr="003D5EE0">
        <w:trPr>
          <w:trHeight w:val="408"/>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abel</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표시할 이름 설정</w:t>
            </w:r>
          </w:p>
        </w:tc>
        <w:tc>
          <w:tcPr>
            <w:tcW w:w="3905" w:type="dxa"/>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ine</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각 노드의 외곽선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이나 색상값 배열</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width</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각 노드의 외곽선 두께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pad</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간의 패드 두께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thickness</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두께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3D5EE0">
        <w:trPr>
          <w:trHeight w:val="204"/>
        </w:trPr>
        <w:tc>
          <w:tcPr>
            <w:tcW w:w="577"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ink</w:t>
            </w: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arrowlen</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화살표 길이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이나 색상값 배열</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info</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호버 정보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all"</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none"</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skip"</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label</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align</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호버 박스 안에서의 수평 정렬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left"</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right"</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auto"</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bg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호버 박스 배경색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 or array of colors</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border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호버 박스 외곽선색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 or array of colors</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링크의 호버 문자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amily</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링크의 호버 문자 폰트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폰트명</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size</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링크의 호버 문자 크기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template</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호버 정보에 대한 템플릿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문자열이나 문자열 배열</w:t>
            </w:r>
          </w:p>
        </w:tc>
      </w:tr>
      <w:tr w:rsidR="003F7835" w:rsidRPr="004D6F6A" w:rsidTr="003D5EE0">
        <w:trPr>
          <w:trHeight w:val="408"/>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abel</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에 표시될 이름 설정</w:t>
            </w:r>
          </w:p>
        </w:tc>
        <w:tc>
          <w:tcPr>
            <w:tcW w:w="3905" w:type="dxa"/>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ine</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각 링크의 외곽선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이나 색상값 배열</w:t>
            </w:r>
          </w:p>
        </w:tc>
      </w:tr>
      <w:tr w:rsidR="003F7835" w:rsidRPr="004D6F6A" w:rsidTr="003D5EE0">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width</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각 링크의 외곽선 두께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3D5EE0">
        <w:trPr>
          <w:trHeight w:val="408"/>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source</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소스노드를 표시하는 0부터의 정수</w:t>
            </w:r>
          </w:p>
        </w:tc>
        <w:tc>
          <w:tcPr>
            <w:tcW w:w="3905" w:type="dxa"/>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4D6F6A" w:rsidTr="003D5EE0">
        <w:trPr>
          <w:trHeight w:val="408"/>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target</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목표노드를 표시하는 0부터의 정소</w:t>
            </w:r>
          </w:p>
        </w:tc>
        <w:tc>
          <w:tcPr>
            <w:tcW w:w="3905" w:type="dxa"/>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4D6F6A" w:rsidTr="003D5EE0">
        <w:trPr>
          <w:trHeight w:val="408"/>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value</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흐름 볼륨을 표시하는 수치</w:t>
            </w:r>
          </w:p>
        </w:tc>
        <w:tc>
          <w:tcPr>
            <w:tcW w:w="3905" w:type="dxa"/>
            <w:tcBorders>
              <w:top w:val="nil"/>
              <w:left w:val="nil"/>
              <w:bottom w:val="single" w:sz="4" w:space="0" w:color="auto"/>
              <w:right w:val="single" w:sz="4" w:space="0" w:color="auto"/>
            </w:tcBorders>
            <w:shd w:val="clear" w:color="auto" w:fill="auto"/>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4D6F6A" w:rsidTr="003D5EE0">
        <w:trPr>
          <w:trHeight w:val="204"/>
        </w:trPr>
        <w:tc>
          <w:tcPr>
            <w:tcW w:w="2691"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valueformat</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value를 표시하는 d3 포맷</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문자열</w:t>
            </w:r>
          </w:p>
        </w:tc>
      </w:tr>
      <w:tr w:rsidR="003F7835" w:rsidRPr="004D6F6A" w:rsidTr="003D5EE0">
        <w:trPr>
          <w:trHeight w:val="204"/>
        </w:trPr>
        <w:tc>
          <w:tcPr>
            <w:tcW w:w="2691"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valuesuffix</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value에 붙는 접미사(단위)</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3D5EE0">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문자열</w:t>
            </w:r>
          </w:p>
        </w:tc>
      </w:tr>
    </w:tbl>
    <w:p w:rsidR="003F7835" w:rsidRPr="00A55D9B" w:rsidRDefault="003F7835">
      <w:pPr>
        <w:pStyle w:val="a1"/>
        <w:rPr>
          <w:rFonts w:ascii="나눔명조" w:eastAsia="나눔명조" w:hAnsi="나눔명조"/>
          <w:lang w:eastAsia="ko-KR"/>
        </w:rPr>
      </w:pP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plotly에서는 sankey 트레이스를 사용하여 산키 다이어그램을 그릴 수 있는데, sankey 트레이스를 생성하기 위해서는 세 가지 데이터가 필요하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첫 번째는 (네모 박스로 표현되는) 각각 노드의 이름, 두 번째는 각각의 노드들이 연결되는 링크에 대한 정보, 세 번째는 링크의 굵기가 표현될 데이터 정보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취업통계 데이터를 학위 과정(전문대학 과정, 대학 과정, 대학원 과정)에 따른 졸업자가 졸업 후 어떤 진로를 선택했는지(취업, 진학 등)의 흐름을 연결하는 sankey 트레이스를 만드는 R과 python 코드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lastRenderedPageBreak/>
        <w:t>이 sankey 트레이스을 생성하기 위해서는 앞서 설명한 세 가지 데이터를 만들기 위해 다음과 같이 전처리하였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먼저 전체 데이터에서 sankey 트레이스를 만드는 데 사용해야 할 데이터만을 가진 데이터프레임을 만든다. 여기서는 ‘과정구분’ 열과 전체 졸업자들이 분류되는 ‘취업자_합계_계’, ‘진학자_계’, ‘취업불가능자_계’, ‘외국인유학생_계’, ‘제외인정자_계’, ‘기타_계’, ‘미상_계’를 가진 데이터프레임을 만들었다. 이 </w:t>
      </w:r>
      <w:proofErr w:type="gramStart"/>
      <w:r w:rsidRPr="00A55D9B">
        <w:rPr>
          <w:rFonts w:ascii="나눔명조" w:eastAsia="나눔명조" w:hAnsi="나눔명조"/>
          <w:lang w:eastAsia="ko-KR"/>
        </w:rPr>
        <w:t>데이터를 ’과정구분’에</w:t>
      </w:r>
      <w:proofErr w:type="gramEnd"/>
      <w:r w:rsidRPr="00A55D9B">
        <w:rPr>
          <w:rFonts w:ascii="나눔명조" w:eastAsia="나눔명조" w:hAnsi="나눔명조"/>
          <w:lang w:eastAsia="ko-KR"/>
        </w:rPr>
        <w:t xml:space="preserve"> 따라 그룹화하고 각각 열의 합계값만을 가진 넓은 형태의 데이터프레임으로 만들었다. 이를 다시 긴 형태의 데이터프레임으로 변환하고</w:t>
      </w:r>
      <w:proofErr w:type="gramStart"/>
      <w:r w:rsidRPr="00A55D9B">
        <w:rPr>
          <w:rFonts w:ascii="나눔명조" w:eastAsia="나눔명조" w:hAnsi="나눔명조"/>
          <w:lang w:eastAsia="ko-KR"/>
        </w:rPr>
        <w:t>, ’과정구분</w:t>
      </w:r>
      <w:proofErr w:type="gramEnd"/>
      <w:r w:rsidRPr="00A55D9B">
        <w:rPr>
          <w:rFonts w:ascii="나눔명조" w:eastAsia="나눔명조" w:hAnsi="나눔명조"/>
          <w:lang w:eastAsia="ko-KR"/>
        </w:rPr>
        <w:t>_node’와 ’졸업구분_node’ 열을 추가해 주는데 ‘과정구분’ 값에 따라 0, 1, 2값을 가지고, ‘졸업구분’ 값에 따라 3부터 9까지의 값을 가지도록 하여 각각의 노드들의 번호를 붙였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R에서 데이터 전처리 중 가장 핵심적인 부분은 ‘과정구분’ 열과 ‘졸업구분’ 열의 번호를 붙이는 과정인데 tidyverse에서 제공하는 </w:t>
      </w:r>
      <w:r w:rsidRPr="00A55D9B">
        <w:rPr>
          <w:rStyle w:val="VerbatimChar"/>
          <w:rFonts w:ascii="나눔명조" w:eastAsia="나눔명조" w:hAnsi="나눔명조"/>
          <w:lang w:eastAsia="ko-KR"/>
        </w:rPr>
        <w:t>case_when()</w:t>
      </w:r>
      <w:r w:rsidRPr="00A55D9B">
        <w:rPr>
          <w:rFonts w:ascii="나눔명조" w:eastAsia="나눔명조" w:hAnsi="나눔명조"/>
          <w:lang w:eastAsia="ko-KR"/>
        </w:rPr>
        <w:t>을 사용하여 각각의 값에 따른 열의 번호를 붙였다.</w:t>
      </w:r>
    </w:p>
    <w:p w:rsidR="003F7835" w:rsidRPr="00A55D9B" w:rsidRDefault="003F7835" w:rsidP="003D5EE0">
      <w:pPr>
        <w:pStyle w:val="R"/>
        <w:rPr>
          <w:lang w:eastAsia="ko-KR"/>
        </w:rPr>
      </w:pPr>
      <w:r w:rsidRPr="00A55D9B">
        <w:rPr>
          <w:lang w:eastAsia="ko-KR"/>
        </w:rPr>
        <w:t>df_sankey &lt;- df_</w:t>
      </w:r>
      <w:r w:rsidRPr="00A55D9B">
        <w:rPr>
          <w:lang w:eastAsia="ko-KR"/>
        </w:rPr>
        <w:t>취업률</w:t>
      </w:r>
      <w:r w:rsidRPr="00A55D9B">
        <w:rPr>
          <w:lang w:eastAsia="ko-KR"/>
        </w:rPr>
        <w:t xml:space="preserve"> |&gt; </w:t>
      </w:r>
      <w:r w:rsidRPr="00A55D9B">
        <w:rPr>
          <w:lang w:eastAsia="ko-KR"/>
        </w:rPr>
        <w:br/>
        <w:t xml:space="preserve">  ## </w:t>
      </w:r>
      <w:r w:rsidRPr="00A55D9B">
        <w:rPr>
          <w:lang w:eastAsia="ko-KR"/>
        </w:rPr>
        <w:t>열</w:t>
      </w:r>
      <w:r w:rsidRPr="00A55D9B">
        <w:rPr>
          <w:lang w:eastAsia="ko-KR"/>
        </w:rPr>
        <w:t xml:space="preserve"> </w:t>
      </w:r>
      <w:r w:rsidRPr="00A55D9B">
        <w:rPr>
          <w:lang w:eastAsia="ko-KR"/>
        </w:rPr>
        <w:t>중에서</w:t>
      </w:r>
      <w:r w:rsidRPr="00A55D9B">
        <w:rPr>
          <w:lang w:eastAsia="ko-KR"/>
        </w:rPr>
        <w:t xml:space="preserve"> 3</w:t>
      </w:r>
      <w:r w:rsidRPr="00A55D9B">
        <w:rPr>
          <w:lang w:eastAsia="ko-KR"/>
        </w:rPr>
        <w:t>열</w:t>
      </w:r>
      <w:r w:rsidRPr="00A55D9B">
        <w:rPr>
          <w:lang w:eastAsia="ko-KR"/>
        </w:rPr>
        <w:t>(</w:t>
      </w:r>
      <w:r w:rsidRPr="00A55D9B">
        <w:rPr>
          <w:lang w:eastAsia="ko-KR"/>
        </w:rPr>
        <w:t>과정구분</w:t>
      </w:r>
      <w:r w:rsidRPr="00A55D9B">
        <w:rPr>
          <w:lang w:eastAsia="ko-KR"/>
        </w:rPr>
        <w:t xml:space="preserve">, </w:t>
      </w:r>
      <w:r w:rsidRPr="00A55D9B">
        <w:rPr>
          <w:lang w:eastAsia="ko-KR"/>
        </w:rPr>
        <w:t>왼쪽</w:t>
      </w:r>
      <w:r w:rsidRPr="00A55D9B">
        <w:rPr>
          <w:lang w:eastAsia="ko-KR"/>
        </w:rPr>
        <w:t xml:space="preserve"> </w:t>
      </w:r>
      <w:r w:rsidRPr="00A55D9B">
        <w:rPr>
          <w:lang w:eastAsia="ko-KR"/>
        </w:rPr>
        <w:t>노드로</w:t>
      </w:r>
      <w:r w:rsidRPr="00A55D9B">
        <w:rPr>
          <w:lang w:eastAsia="ko-KR"/>
        </w:rPr>
        <w:t xml:space="preserve"> </w:t>
      </w:r>
      <w:r w:rsidRPr="00A55D9B">
        <w:rPr>
          <w:lang w:eastAsia="ko-KR"/>
        </w:rPr>
        <w:t>사용</w:t>
      </w:r>
      <w:r w:rsidRPr="00A55D9B">
        <w:rPr>
          <w:lang w:eastAsia="ko-KR"/>
        </w:rPr>
        <w:t>)</w:t>
      </w:r>
      <w:r w:rsidRPr="00A55D9B">
        <w:rPr>
          <w:lang w:eastAsia="ko-KR"/>
        </w:rPr>
        <w:t>과</w:t>
      </w:r>
      <w:r w:rsidRPr="00A55D9B">
        <w:rPr>
          <w:lang w:eastAsia="ko-KR"/>
        </w:rPr>
        <w:t xml:space="preserve"> 12</w:t>
      </w:r>
      <w:r w:rsidRPr="00A55D9B">
        <w:rPr>
          <w:lang w:eastAsia="ko-KR"/>
        </w:rPr>
        <w:t>열</w:t>
      </w:r>
      <w:r w:rsidRPr="00A55D9B">
        <w:rPr>
          <w:lang w:eastAsia="ko-KR"/>
        </w:rPr>
        <w:t>, 21</w:t>
      </w:r>
      <w:r w:rsidRPr="00A55D9B">
        <w:rPr>
          <w:lang w:eastAsia="ko-KR"/>
        </w:rPr>
        <w:t>열부터</w:t>
      </w:r>
      <w:r w:rsidRPr="00A55D9B">
        <w:rPr>
          <w:lang w:eastAsia="ko-KR"/>
        </w:rPr>
        <w:t xml:space="preserve"> 26</w:t>
      </w:r>
      <w:r w:rsidRPr="00A55D9B">
        <w:rPr>
          <w:lang w:eastAsia="ko-KR"/>
        </w:rPr>
        <w:t>열</w:t>
      </w:r>
      <w:r w:rsidRPr="00A55D9B">
        <w:rPr>
          <w:lang w:eastAsia="ko-KR"/>
        </w:rPr>
        <w:t>(</w:t>
      </w:r>
      <w:r w:rsidRPr="00A55D9B">
        <w:rPr>
          <w:lang w:eastAsia="ko-KR"/>
        </w:rPr>
        <w:t>오른쪽</w:t>
      </w:r>
      <w:r w:rsidRPr="00A55D9B">
        <w:rPr>
          <w:lang w:eastAsia="ko-KR"/>
        </w:rPr>
        <w:t xml:space="preserve"> </w:t>
      </w:r>
      <w:r w:rsidRPr="00A55D9B">
        <w:rPr>
          <w:lang w:eastAsia="ko-KR"/>
        </w:rPr>
        <w:t>노드로</w:t>
      </w:r>
      <w:r w:rsidRPr="00A55D9B">
        <w:rPr>
          <w:lang w:eastAsia="ko-KR"/>
        </w:rPr>
        <w:t xml:space="preserve"> </w:t>
      </w:r>
      <w:r w:rsidRPr="00A55D9B">
        <w:rPr>
          <w:lang w:eastAsia="ko-KR"/>
        </w:rPr>
        <w:t>사용</w:t>
      </w:r>
      <w:r w:rsidRPr="00A55D9B">
        <w:rPr>
          <w:lang w:eastAsia="ko-KR"/>
        </w:rPr>
        <w:t>)</w:t>
      </w:r>
      <w:r w:rsidRPr="00A55D9B">
        <w:rPr>
          <w:lang w:eastAsia="ko-KR"/>
        </w:rPr>
        <w:t>까지를</w:t>
      </w:r>
      <w:r w:rsidRPr="00A55D9B">
        <w:rPr>
          <w:lang w:eastAsia="ko-KR"/>
        </w:rPr>
        <w:t xml:space="preserve"> </w:t>
      </w:r>
      <w:r w:rsidRPr="00A55D9B">
        <w:rPr>
          <w:lang w:eastAsia="ko-KR"/>
        </w:rPr>
        <w:t>선택</w:t>
      </w:r>
      <w:r w:rsidRPr="00A55D9B">
        <w:rPr>
          <w:lang w:eastAsia="ko-KR"/>
        </w:rPr>
        <w:br/>
        <w:t xml:space="preserve">  select(3, 12, 21:26) |&gt; </w:t>
      </w:r>
      <w:r w:rsidRPr="00A55D9B">
        <w:rPr>
          <w:lang w:eastAsia="ko-KR"/>
        </w:rPr>
        <w:br/>
        <w:t xml:space="preserve">  ## </w:t>
      </w:r>
      <w:r w:rsidRPr="00A55D9B">
        <w:rPr>
          <w:lang w:eastAsia="ko-KR"/>
        </w:rPr>
        <w:t>과정구분</w:t>
      </w:r>
      <w:r w:rsidRPr="00A55D9B">
        <w:rPr>
          <w:lang w:eastAsia="ko-KR"/>
        </w:rPr>
        <w:t xml:space="preserve"> </w:t>
      </w:r>
      <w:r w:rsidRPr="00A55D9B">
        <w:rPr>
          <w:lang w:eastAsia="ko-KR"/>
        </w:rPr>
        <w:t>열을</w:t>
      </w:r>
      <w:r w:rsidRPr="00A55D9B">
        <w:rPr>
          <w:lang w:eastAsia="ko-KR"/>
        </w:rPr>
        <w:t xml:space="preserve"> </w:t>
      </w:r>
      <w:r w:rsidRPr="00A55D9B">
        <w:rPr>
          <w:lang w:eastAsia="ko-KR"/>
        </w:rPr>
        <w:t>사용하여</w:t>
      </w:r>
      <w:r w:rsidRPr="00A55D9B">
        <w:rPr>
          <w:lang w:eastAsia="ko-KR"/>
        </w:rPr>
        <w:t xml:space="preserve"> </w:t>
      </w:r>
      <w:r w:rsidRPr="00A55D9B">
        <w:rPr>
          <w:lang w:eastAsia="ko-KR"/>
        </w:rPr>
        <w:t>그룹화</w:t>
      </w:r>
      <w:r w:rsidRPr="00A55D9B">
        <w:rPr>
          <w:lang w:eastAsia="ko-KR"/>
        </w:rPr>
        <w:br/>
        <w:t xml:space="preserve">  group_by(</w:t>
      </w:r>
      <w:r w:rsidRPr="00A55D9B">
        <w:rPr>
          <w:lang w:eastAsia="ko-KR"/>
        </w:rPr>
        <w:t>과정구분</w:t>
      </w:r>
      <w:r w:rsidRPr="00A55D9B">
        <w:rPr>
          <w:lang w:eastAsia="ko-KR"/>
        </w:rPr>
        <w:t>) |&gt;</w:t>
      </w:r>
      <w:r w:rsidRPr="00A55D9B">
        <w:rPr>
          <w:lang w:eastAsia="ko-KR"/>
        </w:rPr>
        <w:br/>
        <w:t xml:space="preserve">  ## </w:t>
      </w:r>
      <w:r w:rsidRPr="00A55D9B">
        <w:rPr>
          <w:lang w:eastAsia="ko-KR"/>
        </w:rPr>
        <w:t>전체</w:t>
      </w:r>
      <w:r w:rsidRPr="00A55D9B">
        <w:rPr>
          <w:lang w:eastAsia="ko-KR"/>
        </w:rPr>
        <w:t xml:space="preserve"> </w:t>
      </w:r>
      <w:r w:rsidRPr="00A55D9B">
        <w:rPr>
          <w:lang w:eastAsia="ko-KR"/>
        </w:rPr>
        <w:t>열에</w:t>
      </w:r>
      <w:r w:rsidRPr="00A55D9B">
        <w:rPr>
          <w:lang w:eastAsia="ko-KR"/>
        </w:rPr>
        <w:t xml:space="preserve"> </w:t>
      </w:r>
      <w:r w:rsidRPr="00A55D9B">
        <w:rPr>
          <w:lang w:eastAsia="ko-KR"/>
        </w:rPr>
        <w:t>대해</w:t>
      </w:r>
      <w:r w:rsidRPr="00A55D9B">
        <w:rPr>
          <w:lang w:eastAsia="ko-KR"/>
        </w:rPr>
        <w:t xml:space="preserve"> `sum`</w:t>
      </w:r>
      <w:r w:rsidRPr="00A55D9B">
        <w:rPr>
          <w:lang w:eastAsia="ko-KR"/>
        </w:rPr>
        <w:t>을</w:t>
      </w:r>
      <w:r w:rsidRPr="00A55D9B">
        <w:rPr>
          <w:lang w:eastAsia="ko-KR"/>
        </w:rPr>
        <w:t xml:space="preserve"> </w:t>
      </w:r>
      <w:r w:rsidRPr="00A55D9B">
        <w:rPr>
          <w:lang w:eastAsia="ko-KR"/>
        </w:rPr>
        <w:t>적용</w:t>
      </w:r>
      <w:r w:rsidRPr="00A55D9B">
        <w:rPr>
          <w:lang w:eastAsia="ko-KR"/>
        </w:rPr>
        <w:t>(summarise_all</w:t>
      </w:r>
      <w:r w:rsidRPr="00A55D9B">
        <w:rPr>
          <w:lang w:eastAsia="ko-KR"/>
        </w:rPr>
        <w:t>은</w:t>
      </w:r>
      <w:r w:rsidRPr="00A55D9B">
        <w:rPr>
          <w:lang w:eastAsia="ko-KR"/>
        </w:rPr>
        <w:t xml:space="preserve"> </w:t>
      </w:r>
      <w:r w:rsidRPr="00A55D9B">
        <w:rPr>
          <w:lang w:eastAsia="ko-KR"/>
        </w:rPr>
        <w:t>전체</w:t>
      </w:r>
      <w:r w:rsidRPr="00A55D9B">
        <w:rPr>
          <w:lang w:eastAsia="ko-KR"/>
        </w:rPr>
        <w:t xml:space="preserve"> </w:t>
      </w:r>
      <w:r w:rsidRPr="00A55D9B">
        <w:rPr>
          <w:lang w:eastAsia="ko-KR"/>
        </w:rPr>
        <w:t>열에</w:t>
      </w:r>
      <w:r w:rsidRPr="00A55D9B">
        <w:rPr>
          <w:lang w:eastAsia="ko-KR"/>
        </w:rPr>
        <w:t xml:space="preserve"> </w:t>
      </w:r>
      <w:r w:rsidRPr="00A55D9B">
        <w:rPr>
          <w:lang w:eastAsia="ko-KR"/>
        </w:rPr>
        <w:t>동일한</w:t>
      </w:r>
      <w:r w:rsidRPr="00A55D9B">
        <w:rPr>
          <w:lang w:eastAsia="ko-KR"/>
        </w:rPr>
        <w:t xml:space="preserve"> </w:t>
      </w:r>
      <w:r w:rsidRPr="00A55D9B">
        <w:rPr>
          <w:lang w:eastAsia="ko-KR"/>
        </w:rPr>
        <w:t>요약함수를</w:t>
      </w:r>
      <w:r w:rsidRPr="00A55D9B">
        <w:rPr>
          <w:lang w:eastAsia="ko-KR"/>
        </w:rPr>
        <w:t xml:space="preserve"> </w:t>
      </w:r>
      <w:r w:rsidRPr="00A55D9B">
        <w:rPr>
          <w:lang w:eastAsia="ko-KR"/>
        </w:rPr>
        <w:t>적영하는</w:t>
      </w:r>
      <w:r w:rsidRPr="00A55D9B">
        <w:rPr>
          <w:lang w:eastAsia="ko-KR"/>
        </w:rPr>
        <w:t xml:space="preserve"> </w:t>
      </w:r>
      <w:r w:rsidRPr="00A55D9B">
        <w:rPr>
          <w:lang w:eastAsia="ko-KR"/>
        </w:rPr>
        <w:t>함수임</w:t>
      </w:r>
      <w:r w:rsidRPr="00A55D9B">
        <w:rPr>
          <w:lang w:eastAsia="ko-KR"/>
        </w:rPr>
        <w:t>)</w:t>
      </w:r>
      <w:r w:rsidRPr="00A55D9B">
        <w:rPr>
          <w:lang w:eastAsia="ko-KR"/>
        </w:rPr>
        <w:br/>
        <w:t xml:space="preserve">  summarise_all(sum) |&gt;</w:t>
      </w:r>
      <w:r w:rsidRPr="00A55D9B">
        <w:rPr>
          <w:lang w:eastAsia="ko-KR"/>
        </w:rPr>
        <w:br/>
        <w:t xml:space="preserve">  ## </w:t>
      </w:r>
      <w:r w:rsidRPr="00A55D9B">
        <w:rPr>
          <w:lang w:eastAsia="ko-KR"/>
        </w:rPr>
        <w:t>열이름을</w:t>
      </w:r>
      <w:r w:rsidRPr="00A55D9B">
        <w:rPr>
          <w:lang w:eastAsia="ko-KR"/>
        </w:rPr>
        <w:t xml:space="preserve"> </w:t>
      </w:r>
      <w:r w:rsidRPr="00A55D9B">
        <w:rPr>
          <w:lang w:eastAsia="ko-KR"/>
        </w:rPr>
        <w:t>적절히</w:t>
      </w:r>
      <w:r w:rsidRPr="00A55D9B">
        <w:rPr>
          <w:lang w:eastAsia="ko-KR"/>
        </w:rPr>
        <w:t xml:space="preserve"> </w:t>
      </w:r>
      <w:r w:rsidRPr="00A55D9B">
        <w:rPr>
          <w:lang w:eastAsia="ko-KR"/>
        </w:rPr>
        <w:t>변경</w:t>
      </w:r>
      <w:r w:rsidRPr="00A55D9B">
        <w:rPr>
          <w:lang w:eastAsia="ko-KR"/>
        </w:rPr>
        <w:br/>
        <w:t xml:space="preserve">  rename(c('</w:t>
      </w:r>
      <w:r w:rsidRPr="00A55D9B">
        <w:rPr>
          <w:lang w:eastAsia="ko-KR"/>
        </w:rPr>
        <w:t>취업</w:t>
      </w:r>
      <w:r w:rsidRPr="00A55D9B">
        <w:rPr>
          <w:lang w:eastAsia="ko-KR"/>
        </w:rPr>
        <w:t>' = '</w:t>
      </w:r>
      <w:r w:rsidRPr="00A55D9B">
        <w:rPr>
          <w:lang w:eastAsia="ko-KR"/>
        </w:rPr>
        <w:t>취업자</w:t>
      </w:r>
      <w:r w:rsidRPr="00A55D9B">
        <w:rPr>
          <w:lang w:eastAsia="ko-KR"/>
        </w:rPr>
        <w:t>_</w:t>
      </w:r>
      <w:r w:rsidRPr="00A55D9B">
        <w:rPr>
          <w:lang w:eastAsia="ko-KR"/>
        </w:rPr>
        <w:t>합계</w:t>
      </w:r>
      <w:r w:rsidRPr="00A55D9B">
        <w:rPr>
          <w:lang w:eastAsia="ko-KR"/>
        </w:rPr>
        <w:t>_</w:t>
      </w:r>
      <w:r w:rsidRPr="00A55D9B">
        <w:rPr>
          <w:lang w:eastAsia="ko-KR"/>
        </w:rPr>
        <w:t>계</w:t>
      </w:r>
      <w:r w:rsidRPr="00A55D9B">
        <w:rPr>
          <w:lang w:eastAsia="ko-KR"/>
        </w:rPr>
        <w:t>', '</w:t>
      </w:r>
      <w:r w:rsidRPr="00A55D9B">
        <w:rPr>
          <w:lang w:eastAsia="ko-KR"/>
        </w:rPr>
        <w:t>진학</w:t>
      </w:r>
      <w:r w:rsidRPr="00A55D9B">
        <w:rPr>
          <w:lang w:eastAsia="ko-KR"/>
        </w:rPr>
        <w:t>' = '</w:t>
      </w:r>
      <w:r w:rsidRPr="00A55D9B">
        <w:rPr>
          <w:lang w:eastAsia="ko-KR"/>
        </w:rPr>
        <w:t>진학자</w:t>
      </w:r>
      <w:r w:rsidRPr="00A55D9B">
        <w:rPr>
          <w:lang w:eastAsia="ko-KR"/>
        </w:rPr>
        <w:t>_</w:t>
      </w:r>
      <w:r w:rsidRPr="00A55D9B">
        <w:rPr>
          <w:lang w:eastAsia="ko-KR"/>
        </w:rPr>
        <w:t>계</w:t>
      </w:r>
      <w:r w:rsidRPr="00A55D9B">
        <w:rPr>
          <w:lang w:eastAsia="ko-KR"/>
        </w:rPr>
        <w:t>', '</w:t>
      </w:r>
      <w:r w:rsidRPr="00A55D9B">
        <w:rPr>
          <w:lang w:eastAsia="ko-KR"/>
        </w:rPr>
        <w:t>취업불가</w:t>
      </w:r>
      <w:r w:rsidRPr="00A55D9B">
        <w:rPr>
          <w:lang w:eastAsia="ko-KR"/>
        </w:rPr>
        <w:t>' = '</w:t>
      </w:r>
      <w:r w:rsidRPr="00A55D9B">
        <w:rPr>
          <w:lang w:eastAsia="ko-KR"/>
        </w:rPr>
        <w:t>취업불가능자</w:t>
      </w:r>
      <w:r w:rsidRPr="00A55D9B">
        <w:rPr>
          <w:lang w:eastAsia="ko-KR"/>
        </w:rPr>
        <w:t>_</w:t>
      </w:r>
      <w:r w:rsidRPr="00A55D9B">
        <w:rPr>
          <w:lang w:eastAsia="ko-KR"/>
        </w:rPr>
        <w:t>계</w:t>
      </w:r>
      <w:r w:rsidRPr="00A55D9B">
        <w:rPr>
          <w:lang w:eastAsia="ko-KR"/>
        </w:rPr>
        <w:t>', '</w:t>
      </w:r>
      <w:r w:rsidRPr="00A55D9B">
        <w:rPr>
          <w:lang w:eastAsia="ko-KR"/>
        </w:rPr>
        <w:t>외국인</w:t>
      </w:r>
      <w:r w:rsidRPr="00A55D9B">
        <w:rPr>
          <w:lang w:eastAsia="ko-KR"/>
        </w:rPr>
        <w:t>' = '</w:t>
      </w:r>
      <w:r w:rsidRPr="00A55D9B">
        <w:rPr>
          <w:lang w:eastAsia="ko-KR"/>
        </w:rPr>
        <w:t>외국인유학생</w:t>
      </w:r>
      <w:r w:rsidRPr="00A55D9B">
        <w:rPr>
          <w:lang w:eastAsia="ko-KR"/>
        </w:rPr>
        <w:t>_</w:t>
      </w:r>
      <w:r w:rsidRPr="00A55D9B">
        <w:rPr>
          <w:lang w:eastAsia="ko-KR"/>
        </w:rPr>
        <w:t>계</w:t>
      </w:r>
      <w:r w:rsidRPr="00A55D9B">
        <w:rPr>
          <w:lang w:eastAsia="ko-KR"/>
        </w:rPr>
        <w:t>', '</w:t>
      </w:r>
      <w:r w:rsidRPr="00A55D9B">
        <w:rPr>
          <w:lang w:eastAsia="ko-KR"/>
        </w:rPr>
        <w:t>제외인정</w:t>
      </w:r>
      <w:r w:rsidRPr="00A55D9B">
        <w:rPr>
          <w:lang w:eastAsia="ko-KR"/>
        </w:rPr>
        <w:t>' = '</w:t>
      </w:r>
      <w:r w:rsidRPr="00A55D9B">
        <w:rPr>
          <w:lang w:eastAsia="ko-KR"/>
        </w:rPr>
        <w:t>제외인정자</w:t>
      </w:r>
      <w:r w:rsidRPr="00A55D9B">
        <w:rPr>
          <w:lang w:eastAsia="ko-KR"/>
        </w:rPr>
        <w:t>_</w:t>
      </w:r>
      <w:r w:rsidRPr="00A55D9B">
        <w:rPr>
          <w:lang w:eastAsia="ko-KR"/>
        </w:rPr>
        <w:t>계</w:t>
      </w:r>
      <w:r w:rsidRPr="00A55D9B">
        <w:rPr>
          <w:lang w:eastAsia="ko-KR"/>
        </w:rPr>
        <w:t>', '</w:t>
      </w:r>
      <w:r w:rsidRPr="00A55D9B">
        <w:rPr>
          <w:lang w:eastAsia="ko-KR"/>
        </w:rPr>
        <w:t>기타</w:t>
      </w:r>
      <w:r w:rsidRPr="00A55D9B">
        <w:rPr>
          <w:lang w:eastAsia="ko-KR"/>
        </w:rPr>
        <w:t>' = '</w:t>
      </w:r>
      <w:r w:rsidRPr="00A55D9B">
        <w:rPr>
          <w:lang w:eastAsia="ko-KR"/>
        </w:rPr>
        <w:t>기타</w:t>
      </w:r>
      <w:r w:rsidRPr="00A55D9B">
        <w:rPr>
          <w:lang w:eastAsia="ko-KR"/>
        </w:rPr>
        <w:t>_</w:t>
      </w:r>
      <w:r w:rsidRPr="00A55D9B">
        <w:rPr>
          <w:lang w:eastAsia="ko-KR"/>
        </w:rPr>
        <w:t>계</w:t>
      </w:r>
      <w:r w:rsidRPr="00A55D9B">
        <w:rPr>
          <w:lang w:eastAsia="ko-KR"/>
        </w:rPr>
        <w:t>', '</w:t>
      </w:r>
      <w:r w:rsidRPr="00A55D9B">
        <w:rPr>
          <w:lang w:eastAsia="ko-KR"/>
        </w:rPr>
        <w:t>미상</w:t>
      </w:r>
      <w:r w:rsidRPr="00A55D9B">
        <w:rPr>
          <w:lang w:eastAsia="ko-KR"/>
        </w:rPr>
        <w:t>' = '</w:t>
      </w:r>
      <w:r w:rsidRPr="00A55D9B">
        <w:rPr>
          <w:lang w:eastAsia="ko-KR"/>
        </w:rPr>
        <w:t>미상</w:t>
      </w:r>
      <w:r w:rsidRPr="00A55D9B">
        <w:rPr>
          <w:lang w:eastAsia="ko-KR"/>
        </w:rPr>
        <w:t>_</w:t>
      </w:r>
      <w:r w:rsidRPr="00A55D9B">
        <w:rPr>
          <w:lang w:eastAsia="ko-KR"/>
        </w:rPr>
        <w:t>계</w:t>
      </w:r>
      <w:r w:rsidRPr="00A55D9B">
        <w:rPr>
          <w:lang w:eastAsia="ko-KR"/>
        </w:rPr>
        <w:t>')) |&gt;</w:t>
      </w:r>
      <w:r w:rsidRPr="00A55D9B">
        <w:rPr>
          <w:lang w:eastAsia="ko-KR"/>
        </w:rPr>
        <w:br/>
        <w:t xml:space="preserve">  ##  </w:t>
      </w:r>
      <w:r w:rsidRPr="00A55D9B">
        <w:rPr>
          <w:lang w:eastAsia="ko-KR"/>
        </w:rPr>
        <w:t>첫번째</w:t>
      </w:r>
      <w:r w:rsidRPr="00A55D9B">
        <w:rPr>
          <w:lang w:eastAsia="ko-KR"/>
        </w:rPr>
        <w:t xml:space="preserve"> </w:t>
      </w:r>
      <w:r w:rsidRPr="00A55D9B">
        <w:rPr>
          <w:lang w:eastAsia="ko-KR"/>
        </w:rPr>
        <w:t>열을</w:t>
      </w:r>
      <w:r w:rsidRPr="00A55D9B">
        <w:rPr>
          <w:lang w:eastAsia="ko-KR"/>
        </w:rPr>
        <w:t xml:space="preserve"> </w:t>
      </w:r>
      <w:r w:rsidRPr="00A55D9B">
        <w:rPr>
          <w:lang w:eastAsia="ko-KR"/>
        </w:rPr>
        <w:t>제외하고</w:t>
      </w:r>
      <w:r w:rsidRPr="00A55D9B">
        <w:rPr>
          <w:lang w:eastAsia="ko-KR"/>
        </w:rPr>
        <w:t xml:space="preserve"> </w:t>
      </w:r>
      <w:r w:rsidRPr="00A55D9B">
        <w:rPr>
          <w:lang w:eastAsia="ko-KR"/>
        </w:rPr>
        <w:t>나머지</w:t>
      </w:r>
      <w:r w:rsidRPr="00A55D9B">
        <w:rPr>
          <w:lang w:eastAsia="ko-KR"/>
        </w:rPr>
        <w:t xml:space="preserve"> </w:t>
      </w:r>
      <w:r w:rsidRPr="00A55D9B">
        <w:rPr>
          <w:lang w:eastAsia="ko-KR"/>
        </w:rPr>
        <w:t>열들에</w:t>
      </w:r>
      <w:r w:rsidRPr="00A55D9B">
        <w:rPr>
          <w:lang w:eastAsia="ko-KR"/>
        </w:rPr>
        <w:t xml:space="preserve"> </w:t>
      </w:r>
      <w:r w:rsidRPr="00A55D9B">
        <w:rPr>
          <w:lang w:eastAsia="ko-KR"/>
        </w:rPr>
        <w:t>긴</w:t>
      </w:r>
      <w:r w:rsidRPr="00A55D9B">
        <w:rPr>
          <w:lang w:eastAsia="ko-KR"/>
        </w:rPr>
        <w:t xml:space="preserve"> </w:t>
      </w:r>
      <w:r w:rsidRPr="00A55D9B">
        <w:rPr>
          <w:lang w:eastAsia="ko-KR"/>
        </w:rPr>
        <w:t>형태의</w:t>
      </w:r>
      <w:r w:rsidRPr="00A55D9B">
        <w:rPr>
          <w:lang w:eastAsia="ko-KR"/>
        </w:rPr>
        <w:t xml:space="preserve"> </w:t>
      </w:r>
      <w:r w:rsidRPr="00A55D9B">
        <w:rPr>
          <w:lang w:eastAsia="ko-KR"/>
        </w:rPr>
        <w:t>데이터로</w:t>
      </w:r>
      <w:r w:rsidRPr="00A55D9B">
        <w:rPr>
          <w:lang w:eastAsia="ko-KR"/>
        </w:rPr>
        <w:t xml:space="preserve"> </w:t>
      </w:r>
      <w:r w:rsidRPr="00A55D9B">
        <w:rPr>
          <w:lang w:eastAsia="ko-KR"/>
        </w:rPr>
        <w:t>변환</w:t>
      </w:r>
      <w:r w:rsidRPr="00A55D9B">
        <w:rPr>
          <w:lang w:eastAsia="ko-KR"/>
        </w:rPr>
        <w:t xml:space="preserve">, </w:t>
      </w:r>
      <w:r w:rsidRPr="00A55D9B">
        <w:rPr>
          <w:lang w:eastAsia="ko-KR"/>
        </w:rPr>
        <w:t>열</w:t>
      </w:r>
      <w:r w:rsidRPr="00A55D9B">
        <w:rPr>
          <w:lang w:eastAsia="ko-KR"/>
        </w:rPr>
        <w:t xml:space="preserve"> </w:t>
      </w:r>
      <w:r w:rsidRPr="00A55D9B">
        <w:rPr>
          <w:lang w:eastAsia="ko-KR"/>
        </w:rPr>
        <w:t>이름이</w:t>
      </w:r>
      <w:r w:rsidRPr="00A55D9B">
        <w:rPr>
          <w:lang w:eastAsia="ko-KR"/>
        </w:rPr>
        <w:t xml:space="preserve"> </w:t>
      </w:r>
      <w:r w:rsidRPr="00A55D9B">
        <w:rPr>
          <w:lang w:eastAsia="ko-KR"/>
        </w:rPr>
        <w:t>들어간</w:t>
      </w:r>
      <w:r w:rsidRPr="00A55D9B">
        <w:rPr>
          <w:lang w:eastAsia="ko-KR"/>
        </w:rPr>
        <w:t xml:space="preserve"> </w:t>
      </w:r>
      <w:r w:rsidRPr="00A55D9B">
        <w:rPr>
          <w:lang w:eastAsia="ko-KR"/>
        </w:rPr>
        <w:t>열은</w:t>
      </w:r>
      <w:r w:rsidRPr="00A55D9B">
        <w:rPr>
          <w:lang w:eastAsia="ko-KR"/>
        </w:rPr>
        <w:t xml:space="preserve"> '</w:t>
      </w:r>
      <w:r w:rsidRPr="00A55D9B">
        <w:rPr>
          <w:lang w:eastAsia="ko-KR"/>
        </w:rPr>
        <w:t>구분</w:t>
      </w:r>
      <w:r w:rsidRPr="00A55D9B">
        <w:rPr>
          <w:lang w:eastAsia="ko-KR"/>
        </w:rPr>
        <w:t>'</w:t>
      </w:r>
      <w:r w:rsidRPr="00A55D9B">
        <w:rPr>
          <w:lang w:eastAsia="ko-KR"/>
        </w:rPr>
        <w:t>으로</w:t>
      </w:r>
      <w:r w:rsidRPr="00A55D9B">
        <w:rPr>
          <w:lang w:eastAsia="ko-KR"/>
        </w:rPr>
        <w:t xml:space="preserve"> </w:t>
      </w:r>
      <w:r w:rsidRPr="00A55D9B">
        <w:rPr>
          <w:lang w:eastAsia="ko-KR"/>
        </w:rPr>
        <w:t>데이터</w:t>
      </w:r>
      <w:r w:rsidRPr="00A55D9B">
        <w:rPr>
          <w:lang w:eastAsia="ko-KR"/>
        </w:rPr>
        <w:t xml:space="preserve"> </w:t>
      </w:r>
      <w:r w:rsidRPr="00A55D9B">
        <w:rPr>
          <w:lang w:eastAsia="ko-KR"/>
        </w:rPr>
        <w:t>값이</w:t>
      </w:r>
      <w:r w:rsidRPr="00A55D9B">
        <w:rPr>
          <w:lang w:eastAsia="ko-KR"/>
        </w:rPr>
        <w:t xml:space="preserve"> </w:t>
      </w:r>
      <w:r w:rsidRPr="00A55D9B">
        <w:rPr>
          <w:lang w:eastAsia="ko-KR"/>
        </w:rPr>
        <w:t>들어간</w:t>
      </w:r>
      <w:r w:rsidRPr="00A55D9B">
        <w:rPr>
          <w:lang w:eastAsia="ko-KR"/>
        </w:rPr>
        <w:t xml:space="preserve"> </w:t>
      </w:r>
      <w:r w:rsidRPr="00A55D9B">
        <w:rPr>
          <w:lang w:eastAsia="ko-KR"/>
        </w:rPr>
        <w:t>열은</w:t>
      </w:r>
      <w:r w:rsidRPr="00A55D9B">
        <w:rPr>
          <w:lang w:eastAsia="ko-KR"/>
        </w:rPr>
        <w:t xml:space="preserve"> '</w:t>
      </w:r>
      <w:r w:rsidRPr="00A55D9B">
        <w:rPr>
          <w:lang w:eastAsia="ko-KR"/>
        </w:rPr>
        <w:t>학생수</w:t>
      </w:r>
      <w:r w:rsidRPr="00A55D9B">
        <w:rPr>
          <w:lang w:eastAsia="ko-KR"/>
        </w:rPr>
        <w:t>'</w:t>
      </w:r>
      <w:r w:rsidRPr="00A55D9B">
        <w:rPr>
          <w:lang w:eastAsia="ko-KR"/>
        </w:rPr>
        <w:t>열로</w:t>
      </w:r>
      <w:r w:rsidRPr="00A55D9B">
        <w:rPr>
          <w:lang w:eastAsia="ko-KR"/>
        </w:rPr>
        <w:t xml:space="preserve"> </w:t>
      </w:r>
      <w:r w:rsidRPr="00A55D9B">
        <w:rPr>
          <w:lang w:eastAsia="ko-KR"/>
        </w:rPr>
        <w:t>설정</w:t>
      </w:r>
      <w:r w:rsidRPr="00A55D9B">
        <w:rPr>
          <w:lang w:eastAsia="ko-KR"/>
        </w:rPr>
        <w:br/>
        <w:t xml:space="preserve">  pivot_longer(cols = 2:8, names_to = '</w:t>
      </w:r>
      <w:r w:rsidRPr="00A55D9B">
        <w:rPr>
          <w:lang w:eastAsia="ko-KR"/>
        </w:rPr>
        <w:t>졸업구분</w:t>
      </w:r>
      <w:r w:rsidRPr="00A55D9B">
        <w:rPr>
          <w:lang w:eastAsia="ko-KR"/>
        </w:rPr>
        <w:t>', values_to = '</w:t>
      </w:r>
      <w:r w:rsidRPr="00A55D9B">
        <w:rPr>
          <w:lang w:eastAsia="ko-KR"/>
        </w:rPr>
        <w:t>학생수</w:t>
      </w:r>
      <w:r w:rsidRPr="00A55D9B">
        <w:rPr>
          <w:lang w:eastAsia="ko-KR"/>
        </w:rPr>
        <w:t>') |&gt;</w:t>
      </w:r>
      <w:r w:rsidRPr="00A55D9B">
        <w:rPr>
          <w:lang w:eastAsia="ko-KR"/>
        </w:rPr>
        <w:br/>
        <w:t xml:space="preserve">  ## </w:t>
      </w:r>
      <w:r w:rsidRPr="00A55D9B">
        <w:rPr>
          <w:lang w:eastAsia="ko-KR"/>
        </w:rPr>
        <w:t>과정구분</w:t>
      </w:r>
      <w:r w:rsidRPr="00A55D9B">
        <w:rPr>
          <w:lang w:eastAsia="ko-KR"/>
        </w:rPr>
        <w:t xml:space="preserve"> </w:t>
      </w:r>
      <w:r w:rsidRPr="00A55D9B">
        <w:rPr>
          <w:lang w:eastAsia="ko-KR"/>
        </w:rPr>
        <w:t>열과</w:t>
      </w:r>
      <w:r w:rsidRPr="00A55D9B">
        <w:rPr>
          <w:lang w:eastAsia="ko-KR"/>
        </w:rPr>
        <w:t xml:space="preserve"> </w:t>
      </w:r>
      <w:r w:rsidRPr="00A55D9B">
        <w:rPr>
          <w:lang w:eastAsia="ko-KR"/>
        </w:rPr>
        <w:t>구분</w:t>
      </w:r>
      <w:r w:rsidRPr="00A55D9B">
        <w:rPr>
          <w:lang w:eastAsia="ko-KR"/>
        </w:rPr>
        <w:t xml:space="preserve"> </w:t>
      </w:r>
      <w:r w:rsidRPr="00A55D9B">
        <w:rPr>
          <w:lang w:eastAsia="ko-KR"/>
        </w:rPr>
        <w:t>열의</w:t>
      </w:r>
      <w:r w:rsidRPr="00A55D9B">
        <w:rPr>
          <w:lang w:eastAsia="ko-KR"/>
        </w:rPr>
        <w:t xml:space="preserve"> </w:t>
      </w:r>
      <w:r w:rsidRPr="00A55D9B">
        <w:rPr>
          <w:lang w:eastAsia="ko-KR"/>
        </w:rPr>
        <w:t>순서설정을</w:t>
      </w:r>
      <w:r w:rsidRPr="00A55D9B">
        <w:rPr>
          <w:lang w:eastAsia="ko-KR"/>
        </w:rPr>
        <w:t xml:space="preserve"> </w:t>
      </w:r>
      <w:r w:rsidRPr="00A55D9B">
        <w:rPr>
          <w:lang w:eastAsia="ko-KR"/>
        </w:rPr>
        <w:t>위해</w:t>
      </w:r>
      <w:r w:rsidRPr="00A55D9B">
        <w:rPr>
          <w:lang w:eastAsia="ko-KR"/>
        </w:rPr>
        <w:t xml:space="preserve"> </w:t>
      </w:r>
      <w:r w:rsidRPr="00A55D9B">
        <w:rPr>
          <w:lang w:eastAsia="ko-KR"/>
        </w:rPr>
        <w:t>팩터</w:t>
      </w:r>
      <w:r w:rsidRPr="00A55D9B">
        <w:rPr>
          <w:lang w:eastAsia="ko-KR"/>
        </w:rPr>
        <w:t xml:space="preserve"> </w:t>
      </w:r>
      <w:r w:rsidRPr="00A55D9B">
        <w:rPr>
          <w:lang w:eastAsia="ko-KR"/>
        </w:rPr>
        <w:t>레벨</w:t>
      </w:r>
      <w:r w:rsidRPr="00A55D9B">
        <w:rPr>
          <w:lang w:eastAsia="ko-KR"/>
        </w:rPr>
        <w:t xml:space="preserve"> </w:t>
      </w:r>
      <w:r w:rsidRPr="00A55D9B">
        <w:rPr>
          <w:lang w:eastAsia="ko-KR"/>
        </w:rPr>
        <w:t>설정</w:t>
      </w:r>
      <w:r w:rsidRPr="00A55D9B">
        <w:rPr>
          <w:lang w:eastAsia="ko-KR"/>
        </w:rPr>
        <w:br/>
        <w:t xml:space="preserve">  mutate(</w:t>
      </w:r>
      <w:r w:rsidRPr="00A55D9B">
        <w:rPr>
          <w:lang w:eastAsia="ko-KR"/>
        </w:rPr>
        <w:t>과정구분</w:t>
      </w:r>
      <w:r w:rsidRPr="00A55D9B">
        <w:rPr>
          <w:lang w:eastAsia="ko-KR"/>
        </w:rPr>
        <w:t>_node = case_when(</w:t>
      </w:r>
      <w:r w:rsidRPr="00A55D9B">
        <w:rPr>
          <w:lang w:eastAsia="ko-KR"/>
        </w:rPr>
        <w:br/>
        <w:t xml:space="preserve">    </w:t>
      </w:r>
      <w:r w:rsidRPr="00A55D9B">
        <w:rPr>
          <w:lang w:eastAsia="ko-KR"/>
        </w:rPr>
        <w:t>과정구분</w:t>
      </w:r>
      <w:r w:rsidRPr="00A55D9B">
        <w:rPr>
          <w:lang w:eastAsia="ko-KR"/>
        </w:rPr>
        <w:t xml:space="preserve"> == '</w:t>
      </w:r>
      <w:r w:rsidRPr="00A55D9B">
        <w:rPr>
          <w:lang w:eastAsia="ko-KR"/>
        </w:rPr>
        <w:t>전문대학과정</w:t>
      </w:r>
      <w:r w:rsidRPr="00A55D9B">
        <w:rPr>
          <w:lang w:eastAsia="ko-KR"/>
        </w:rPr>
        <w:t xml:space="preserve">' ~ 0, </w:t>
      </w:r>
      <w:r w:rsidRPr="00A55D9B">
        <w:rPr>
          <w:lang w:eastAsia="ko-KR"/>
        </w:rPr>
        <w:br/>
        <w:t xml:space="preserve">    </w:t>
      </w:r>
      <w:r w:rsidRPr="00A55D9B">
        <w:rPr>
          <w:lang w:eastAsia="ko-KR"/>
        </w:rPr>
        <w:t>과정구분</w:t>
      </w:r>
      <w:r w:rsidRPr="00A55D9B">
        <w:rPr>
          <w:lang w:eastAsia="ko-KR"/>
        </w:rPr>
        <w:t xml:space="preserve"> == '</w:t>
      </w:r>
      <w:r w:rsidRPr="00A55D9B">
        <w:rPr>
          <w:lang w:eastAsia="ko-KR"/>
        </w:rPr>
        <w:t>대학과정</w:t>
      </w:r>
      <w:r w:rsidRPr="00A55D9B">
        <w:rPr>
          <w:lang w:eastAsia="ko-KR"/>
        </w:rPr>
        <w:t>' ~ 1,</w:t>
      </w:r>
      <w:r w:rsidRPr="00A55D9B">
        <w:rPr>
          <w:lang w:eastAsia="ko-KR"/>
        </w:rPr>
        <w:br/>
        <w:t xml:space="preserve">    </w:t>
      </w:r>
      <w:r w:rsidRPr="00A55D9B">
        <w:rPr>
          <w:lang w:eastAsia="ko-KR"/>
        </w:rPr>
        <w:t>과정구분</w:t>
      </w:r>
      <w:r w:rsidRPr="00A55D9B">
        <w:rPr>
          <w:lang w:eastAsia="ko-KR"/>
        </w:rPr>
        <w:t xml:space="preserve"> == '</w:t>
      </w:r>
      <w:r w:rsidRPr="00A55D9B">
        <w:rPr>
          <w:lang w:eastAsia="ko-KR"/>
        </w:rPr>
        <w:t>대학원과정</w:t>
      </w:r>
      <w:r w:rsidRPr="00A55D9B">
        <w:rPr>
          <w:lang w:eastAsia="ko-KR"/>
        </w:rPr>
        <w:t>' ~ 2),</w:t>
      </w:r>
      <w:r w:rsidRPr="00A55D9B">
        <w:rPr>
          <w:lang w:eastAsia="ko-KR"/>
        </w:rPr>
        <w:br/>
        <w:t xml:space="preserve">    </w:t>
      </w:r>
      <w:r w:rsidRPr="00A55D9B">
        <w:rPr>
          <w:lang w:eastAsia="ko-KR"/>
        </w:rPr>
        <w:t>졸업구분</w:t>
      </w:r>
      <w:r w:rsidRPr="00A55D9B">
        <w:rPr>
          <w:lang w:eastAsia="ko-KR"/>
        </w:rPr>
        <w:t>_node = case_when(</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취업</w:t>
      </w:r>
      <w:r w:rsidRPr="00A55D9B">
        <w:rPr>
          <w:lang w:eastAsia="ko-KR"/>
        </w:rPr>
        <w:t xml:space="preserve">' ~ 3,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진학</w:t>
      </w:r>
      <w:r w:rsidRPr="00A55D9B">
        <w:rPr>
          <w:lang w:eastAsia="ko-KR"/>
        </w:rPr>
        <w:t xml:space="preserve">' ~ 4,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취업불가</w:t>
      </w:r>
      <w:r w:rsidRPr="00A55D9B">
        <w:rPr>
          <w:lang w:eastAsia="ko-KR"/>
        </w:rPr>
        <w:t xml:space="preserve">' ~ 5,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외국인</w:t>
      </w:r>
      <w:r w:rsidRPr="00A55D9B">
        <w:rPr>
          <w:lang w:eastAsia="ko-KR"/>
        </w:rPr>
        <w:t xml:space="preserve">' ~ 6,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제외인정</w:t>
      </w:r>
      <w:r w:rsidRPr="00A55D9B">
        <w:rPr>
          <w:lang w:eastAsia="ko-KR"/>
        </w:rPr>
        <w:t xml:space="preserve">' ~ 7,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기타</w:t>
      </w:r>
      <w:r w:rsidRPr="00A55D9B">
        <w:rPr>
          <w:lang w:eastAsia="ko-KR"/>
        </w:rPr>
        <w:t xml:space="preserve">' ~ 8,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미상</w:t>
      </w:r>
      <w:r w:rsidRPr="00A55D9B">
        <w:rPr>
          <w:lang w:eastAsia="ko-KR"/>
        </w:rPr>
        <w:t>' ~ 9)</w:t>
      </w:r>
      <w:r w:rsidRPr="00A55D9B">
        <w:rPr>
          <w:lang w:eastAsia="ko-KR"/>
        </w:rPr>
        <w:br/>
      </w:r>
      <w:r w:rsidRPr="00A55D9B">
        <w:rPr>
          <w:lang w:eastAsia="ko-KR"/>
        </w:rPr>
        <w:lastRenderedPageBreak/>
        <w:t xml:space="preserve">    ) |&gt;</w:t>
      </w:r>
      <w:r w:rsidRPr="00A55D9B">
        <w:rPr>
          <w:lang w:eastAsia="ko-KR"/>
        </w:rPr>
        <w:br/>
        <w:t xml:space="preserve">  arrange(</w:t>
      </w:r>
      <w:r w:rsidRPr="00A55D9B">
        <w:rPr>
          <w:lang w:eastAsia="ko-KR"/>
        </w:rPr>
        <w:t>과정구분</w:t>
      </w:r>
      <w:r w:rsidRPr="00A55D9B">
        <w:rPr>
          <w:lang w:eastAsia="ko-KR"/>
        </w:rPr>
        <w:t xml:space="preserve">_node, </w:t>
      </w:r>
      <w:r w:rsidRPr="00A55D9B">
        <w:rPr>
          <w:lang w:eastAsia="ko-KR"/>
        </w:rPr>
        <w:t>졸업구분</w:t>
      </w:r>
      <w:r w:rsidRPr="00A55D9B">
        <w:rPr>
          <w:lang w:eastAsia="ko-KR"/>
        </w:rPr>
        <w:t>_node)</w:t>
      </w:r>
      <w:r w:rsidRPr="00A55D9B">
        <w:rPr>
          <w:lang w:eastAsia="ko-KR"/>
        </w:rPr>
        <w:br/>
      </w:r>
      <w:r w:rsidRPr="00A55D9B">
        <w:rPr>
          <w:lang w:eastAsia="ko-KR"/>
        </w:rPr>
        <w:br/>
        <w:t>head(df_sankey, 10)</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python에서 ‘과정구분’ 열과 ‘졸업구분’ 열의 번호를 붙이는 과정은 함수로 작성하였다. </w:t>
      </w:r>
      <w:r w:rsidRPr="00A55D9B">
        <w:rPr>
          <w:rStyle w:val="VerbatimChar"/>
          <w:rFonts w:ascii="나눔명조" w:eastAsia="나눔명조" w:hAnsi="나눔명조"/>
          <w:lang w:eastAsia="ko-KR"/>
        </w:rPr>
        <w:t>apply(axis = 1)</w:t>
      </w:r>
      <w:r w:rsidRPr="00A55D9B">
        <w:rPr>
          <w:rFonts w:ascii="나눔명조" w:eastAsia="나눔명조" w:hAnsi="나눔명조"/>
          <w:lang w:eastAsia="ko-KR"/>
        </w:rPr>
        <w:t xml:space="preserve">을 사용하여 전처리된 데이터프레임의 각 행에 대해 </w:t>
      </w:r>
      <w:r w:rsidRPr="00A55D9B">
        <w:rPr>
          <w:rStyle w:val="VerbatimChar"/>
          <w:rFonts w:ascii="나눔명조" w:eastAsia="나눔명조" w:hAnsi="나눔명조"/>
          <w:lang w:eastAsia="ko-KR"/>
        </w:rPr>
        <w:t>cat_1()</w:t>
      </w:r>
      <w:r w:rsidRPr="00A55D9B">
        <w:rPr>
          <w:rFonts w:ascii="나눔명조" w:eastAsia="나눔명조" w:hAnsi="나눔명조"/>
          <w:lang w:eastAsia="ko-KR"/>
        </w:rPr>
        <w:t xml:space="preserve">과 </w:t>
      </w:r>
      <w:r w:rsidRPr="00A55D9B">
        <w:rPr>
          <w:rStyle w:val="VerbatimChar"/>
          <w:rFonts w:ascii="나눔명조" w:eastAsia="나눔명조" w:hAnsi="나눔명조"/>
          <w:lang w:eastAsia="ko-KR"/>
        </w:rPr>
        <w:t>cat_2()</w:t>
      </w:r>
      <w:r w:rsidRPr="00A55D9B">
        <w:rPr>
          <w:rFonts w:ascii="나눔명조" w:eastAsia="나눔명조" w:hAnsi="나눔명조"/>
          <w:lang w:eastAsia="ko-KR"/>
        </w:rPr>
        <w:t xml:space="preserve">를 호출한다. </w:t>
      </w:r>
      <w:r w:rsidRPr="00A55D9B">
        <w:rPr>
          <w:rStyle w:val="VerbatimChar"/>
          <w:rFonts w:ascii="나눔명조" w:eastAsia="나눔명조" w:hAnsi="나눔명조"/>
          <w:lang w:eastAsia="ko-KR"/>
        </w:rPr>
        <w:t>cat_1()</w:t>
      </w:r>
      <w:r w:rsidRPr="00A55D9B">
        <w:rPr>
          <w:rFonts w:ascii="나눔명조" w:eastAsia="나눔명조" w:hAnsi="나눔명조"/>
          <w:lang w:eastAsia="ko-KR"/>
        </w:rPr>
        <w:t xml:space="preserve">은 ‘과정구분’ 열의 데이터를 참조하여 0, 1, 2중에 하나의 값을 리턴하는 함수이고, </w:t>
      </w:r>
      <w:r w:rsidRPr="00A55D9B">
        <w:rPr>
          <w:rStyle w:val="VerbatimChar"/>
          <w:rFonts w:ascii="나눔명조" w:eastAsia="나눔명조" w:hAnsi="나눔명조"/>
          <w:lang w:eastAsia="ko-KR"/>
        </w:rPr>
        <w:t>cat_2()</w:t>
      </w:r>
      <w:r w:rsidRPr="00A55D9B">
        <w:rPr>
          <w:rFonts w:ascii="나눔명조" w:eastAsia="나눔명조" w:hAnsi="나눔명조"/>
          <w:lang w:eastAsia="ko-KR"/>
        </w:rPr>
        <w:t xml:space="preserve">는 ‘졸업구분’ 열의 데이터를 참조하여 3~9중 하나의 값을 리턴하는 함수이다. 이들 값을 </w:t>
      </w:r>
      <w:proofErr w:type="gramStart"/>
      <w:r w:rsidRPr="00A55D9B">
        <w:rPr>
          <w:rFonts w:ascii="나눔명조" w:eastAsia="나눔명조" w:hAnsi="나눔명조"/>
          <w:lang w:eastAsia="ko-KR"/>
        </w:rPr>
        <w:t>각각 ’과정구분</w:t>
      </w:r>
      <w:proofErr w:type="gramEnd"/>
      <w:r w:rsidRPr="00A55D9B">
        <w:rPr>
          <w:rFonts w:ascii="나눔명조" w:eastAsia="나눔명조" w:hAnsi="나눔명조"/>
          <w:lang w:eastAsia="ko-KR"/>
        </w:rPr>
        <w:t>_node’과 ’졸업구분_node’로 저장한다.</w:t>
      </w:r>
    </w:p>
    <w:p w:rsidR="003F7835" w:rsidRPr="00A55D9B" w:rsidRDefault="003F7835" w:rsidP="003D5EE0">
      <w:pPr>
        <w:pStyle w:val="python"/>
      </w:pPr>
      <w:r w:rsidRPr="00A55D9B">
        <w:t>##  과정구분 데이터에 따른 코드값을 반환하는 함수 생성</w:t>
      </w:r>
      <w:r w:rsidRPr="00A55D9B">
        <w:br/>
        <w:t>def cat_1(row):</w:t>
      </w:r>
      <w:r w:rsidRPr="00A55D9B">
        <w:br/>
        <w:t xml:space="preserve">    key = row['과정구분']</w:t>
      </w:r>
      <w:r w:rsidRPr="00A55D9B">
        <w:br/>
        <w:t xml:space="preserve">    value = {"전문대학과정" : 0, "대학과정": 1, "대학원과정" : 2}.get(key)</w:t>
      </w:r>
      <w:r w:rsidRPr="00A55D9B">
        <w:br/>
        <w:t xml:space="preserve">    return value</w:t>
      </w:r>
      <w:r w:rsidRPr="00A55D9B">
        <w:br/>
      </w:r>
      <w:r w:rsidRPr="00A55D9B">
        <w:br/>
        <w:t>##  졸업구분 데이터에 따른 코드값을 반환하는 함수 생성</w:t>
      </w:r>
      <w:r w:rsidRPr="00A55D9B">
        <w:br/>
        <w:t>def cat_2(row):</w:t>
      </w:r>
      <w:r w:rsidRPr="00A55D9B">
        <w:br/>
        <w:t xml:space="preserve">    key = row['졸업구분']</w:t>
      </w:r>
      <w:r w:rsidRPr="00A55D9B">
        <w:br/>
        <w:t xml:space="preserve">    value = {"취업" : 3, "진학": 4, "취업불가" : 5, "외국인" : 6, "제외인정" : 7, "기타" : 8, "미상" : 9}.get(key)</w:t>
      </w:r>
      <w:r w:rsidRPr="00A55D9B">
        <w:br/>
        <w:t xml:space="preserve">    return value</w:t>
      </w:r>
      <w:r w:rsidRPr="00A55D9B">
        <w:br/>
      </w:r>
      <w:r w:rsidRPr="00A55D9B">
        <w:br/>
        <w:t>##  sankey 트레이스를 위한 데이터 전처리</w:t>
      </w:r>
      <w:r w:rsidRPr="00A55D9B">
        <w:br/>
        <w:t>df_sankey = df_취업률.iloc[:, [2, 10, 19, 20, 21, 22, 23, 24]].groupby('과정구분').sum().reset_index()</w:t>
      </w:r>
      <w:r w:rsidRPr="00A55D9B">
        <w:br/>
        <w:t>df_sankey.columns = ('과정구분', '취업', '진학', '취업불가', '외국인', '제외인정', '기타', '미상')</w:t>
      </w:r>
      <w:r w:rsidRPr="00A55D9B">
        <w:br/>
      </w:r>
      <w:r w:rsidRPr="00A55D9B">
        <w:br/>
        <w:t>##  데이터 형태를 변환</w:t>
      </w:r>
      <w:r w:rsidRPr="00A55D9B">
        <w:br/>
        <w:t>df_sankey = df_sankey.melt(id_vars = '과정구분', var_name = '졸업구분', value_name = '학생수').sort_values('과정구분')</w:t>
      </w:r>
      <w:r w:rsidRPr="00A55D9B">
        <w:br/>
      </w:r>
      <w:r w:rsidRPr="00A55D9B">
        <w:br/>
        <w:t>##  과정구분_node와 졸업구분_node 값 설정</w:t>
      </w:r>
      <w:r w:rsidRPr="00A55D9B">
        <w:br/>
        <w:t>df_sankey['과정구분_node']= df_sankey.apply(cat_1, axis=1)</w:t>
      </w:r>
      <w:r w:rsidRPr="00A55D9B">
        <w:br/>
        <w:t>df_sankey['졸업구분_node']= df_sankey.apply(cat_2, axis=1)</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이제 이 데이터프레임을 사용하여 첫 번째 데이터인 노드 이름 데이터를 생성하는데 여기에서 사용하는 노드의 이름은 ‘과정구분’ 열의 값과 ‘졸업구분’ 열의 값이 되기 떄문에, 이들 값의 중복을 제거한 유니크 값으로 만들어진 배열을 생성하였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lastRenderedPageBreak/>
        <w:t>R</w:t>
      </w:r>
    </w:p>
    <w:p w:rsidR="003F7835" w:rsidRPr="00A55D9B" w:rsidRDefault="003F7835" w:rsidP="003D5EE0">
      <w:pPr>
        <w:pStyle w:val="R"/>
      </w:pPr>
      <w:r w:rsidRPr="00A55D9B">
        <w:t xml:space="preserve">## </w:t>
      </w:r>
      <w:r w:rsidRPr="00A55D9B">
        <w:t>왼쪽</w:t>
      </w:r>
      <w:r w:rsidRPr="00A55D9B">
        <w:t xml:space="preserve"> </w:t>
      </w:r>
      <w:r w:rsidRPr="00A55D9B">
        <w:t>노드로</w:t>
      </w:r>
      <w:r w:rsidRPr="00A55D9B">
        <w:t xml:space="preserve"> </w:t>
      </w:r>
      <w:r w:rsidRPr="00A55D9B">
        <w:t>사용할</w:t>
      </w:r>
      <w:r w:rsidRPr="00A55D9B">
        <w:t xml:space="preserve"> </w:t>
      </w:r>
      <w:r w:rsidRPr="00A55D9B">
        <w:t>변량을</w:t>
      </w:r>
      <w:r w:rsidRPr="00A55D9B">
        <w:t xml:space="preserve"> from</w:t>
      </w:r>
      <w:r w:rsidRPr="00A55D9B">
        <w:t>에</w:t>
      </w:r>
      <w:r w:rsidRPr="00A55D9B">
        <w:t xml:space="preserve"> </w:t>
      </w:r>
      <w:r w:rsidRPr="00A55D9B">
        <w:t>저장</w:t>
      </w:r>
      <w:r w:rsidRPr="00A55D9B">
        <w:br/>
        <w:t>from &lt;- unique(as.character(df_sankey$</w:t>
      </w:r>
      <w:r w:rsidRPr="00A55D9B">
        <w:t>과정구분</w:t>
      </w:r>
      <w:r w:rsidRPr="00A55D9B">
        <w:t>))</w:t>
      </w:r>
      <w:r w:rsidRPr="00A55D9B">
        <w:br/>
      </w:r>
      <w:r w:rsidRPr="00A55D9B">
        <w:br/>
        <w:t xml:space="preserve">## </w:t>
      </w:r>
      <w:r w:rsidRPr="00A55D9B">
        <w:t>오른쪽</w:t>
      </w:r>
      <w:r w:rsidRPr="00A55D9B">
        <w:t xml:space="preserve"> </w:t>
      </w:r>
      <w:r w:rsidRPr="00A55D9B">
        <w:t>노드로</w:t>
      </w:r>
      <w:r w:rsidRPr="00A55D9B">
        <w:t xml:space="preserve"> </w:t>
      </w:r>
      <w:r w:rsidRPr="00A55D9B">
        <w:t>사용할</w:t>
      </w:r>
      <w:r w:rsidRPr="00A55D9B">
        <w:t xml:space="preserve"> </w:t>
      </w:r>
      <w:r w:rsidRPr="00A55D9B">
        <w:t>변량을</w:t>
      </w:r>
      <w:r w:rsidRPr="00A55D9B">
        <w:t xml:space="preserve"> to</w:t>
      </w:r>
      <w:r w:rsidRPr="00A55D9B">
        <w:t>에</w:t>
      </w:r>
      <w:r w:rsidRPr="00A55D9B">
        <w:t xml:space="preserve"> </w:t>
      </w:r>
      <w:r w:rsidRPr="00A55D9B">
        <w:t>저장</w:t>
      </w:r>
      <w:r w:rsidRPr="00A55D9B">
        <w:br/>
        <w:t>to &lt;- unique(as.character(df_sankey$</w:t>
      </w:r>
      <w:r w:rsidRPr="00A55D9B">
        <w:t>졸업구분</w:t>
      </w:r>
      <w:r w:rsidRPr="00A55D9B">
        <w:t>))</w:t>
      </w:r>
      <w:r w:rsidRPr="00A55D9B">
        <w:br/>
      </w:r>
      <w:r w:rsidRPr="00A55D9B">
        <w:br/>
        <w:t xml:space="preserve">## </w:t>
      </w:r>
      <w:r w:rsidRPr="00A55D9B">
        <w:t>전체</w:t>
      </w:r>
      <w:r w:rsidRPr="00A55D9B">
        <w:t xml:space="preserve"> </w:t>
      </w:r>
      <w:r w:rsidRPr="00A55D9B">
        <w:t>노드</w:t>
      </w:r>
      <w:r w:rsidRPr="00A55D9B">
        <w:t xml:space="preserve"> </w:t>
      </w:r>
      <w:r w:rsidRPr="00A55D9B">
        <w:t>벡터</w:t>
      </w:r>
      <w:r w:rsidRPr="00A55D9B">
        <w:t xml:space="preserve"> </w:t>
      </w:r>
      <w:r w:rsidRPr="00A55D9B">
        <w:t>생성</w:t>
      </w:r>
      <w:r w:rsidRPr="00A55D9B">
        <w:br/>
        <w:t>node &lt;- c(from, to)</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3D5EE0">
      <w:pPr>
        <w:pStyle w:val="python"/>
      </w:pPr>
      <w:r w:rsidRPr="00A55D9B">
        <w:t>import numpy as np</w:t>
      </w:r>
      <w:r w:rsidRPr="00A55D9B">
        <w:br/>
      </w:r>
      <w:r w:rsidRPr="00A55D9B">
        <w:br/>
        <w:t>## 왼쪽 노드로 사용할 변량을 from에 저장</w:t>
      </w:r>
      <w:r w:rsidRPr="00A55D9B">
        <w:br/>
        <w:t>node_from = df_sankey['과정구분'].unique()</w:t>
      </w:r>
      <w:r w:rsidRPr="00A55D9B">
        <w:br/>
      </w:r>
      <w:r w:rsidRPr="00A55D9B">
        <w:br/>
        <w:t>## 오른쪽 노드로 사용할 변량을 to에 저장</w:t>
      </w:r>
      <w:r w:rsidRPr="00A55D9B">
        <w:br/>
        <w:t>node_to = df_sankey['졸업구분'].unique()</w:t>
      </w:r>
      <w:r w:rsidRPr="00A55D9B">
        <w:br/>
      </w:r>
      <w:r w:rsidRPr="00A55D9B">
        <w:br/>
        <w:t>## 전체 노드 배열 생성</w:t>
      </w:r>
      <w:r w:rsidRPr="00A55D9B">
        <w:br/>
        <w:t>node = np.concatenate((node_from, node_to))</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두 번째로는 노드 링크 정보를 생성한다. 노드 링크 정보는 앞서 전처리한 df_sankey에서 ‘과정구분’ 열에서 ‘졸업구분’열로 이동하는 의미로 구성하였고 각각의 노드에 대한 번호를 만들었 </w:t>
      </w:r>
      <w:proofErr w:type="gramStart"/>
      <w:r w:rsidRPr="00A55D9B">
        <w:rPr>
          <w:rFonts w:ascii="나눔명조" w:eastAsia="나눔명조" w:hAnsi="나눔명조"/>
          <w:lang w:eastAsia="ko-KR"/>
        </w:rPr>
        <w:t>때문에 ’source’를</w:t>
      </w:r>
      <w:proofErr w:type="gramEnd"/>
      <w:r w:rsidRPr="00A55D9B">
        <w:rPr>
          <w:rFonts w:ascii="나눔명조" w:eastAsia="나눔명조" w:hAnsi="나눔명조"/>
          <w:lang w:eastAsia="ko-KR"/>
        </w:rPr>
        <w:t xml:space="preserve"> ’과정구분_node’ 열 벡터로, ‘target’을 ’졸업구분_node’ 열로 설정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세 번째로 노드 데이터 정보를 생성한다. 앞서 데이터를 전처리 할 때 노드 링크의 순서에 따라 데이터를 정리해 놓았기 때문에 df_sankey의 학생수 열을 사용할 수 있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이제 데이터의 전처리가 끝났으니 plotly의 sankey 트레이스를 사용하여 산키 다이어그램을 생성한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R에서 sankey 트레이스를 만들기 위해서는 </w:t>
      </w:r>
      <w:r w:rsidRPr="00A55D9B">
        <w:rPr>
          <w:rStyle w:val="VerbatimChar"/>
          <w:rFonts w:ascii="나눔명조" w:eastAsia="나눔명조" w:hAnsi="나눔명조"/>
          <w:lang w:eastAsia="ko-KR"/>
        </w:rPr>
        <w:t xml:space="preserve">add_trace(type = </w:t>
      </w:r>
      <w:proofErr w:type="gramStart"/>
      <w:r w:rsidRPr="00A55D9B">
        <w:rPr>
          <w:rStyle w:val="VerbatimChar"/>
          <w:rFonts w:ascii="나눔명조" w:eastAsia="나눔명조" w:hAnsi="나눔명조"/>
          <w:lang w:eastAsia="ko-KR"/>
        </w:rPr>
        <w:t>'sankey'...</w:t>
      </w:r>
      <w:proofErr w:type="gramEnd"/>
      <w:r w:rsidRPr="00A55D9B">
        <w:rPr>
          <w:rStyle w:val="VerbatimChar"/>
          <w:rFonts w:ascii="나눔명조" w:eastAsia="나눔명조" w:hAnsi="나눔명조"/>
          <w:lang w:eastAsia="ko-KR"/>
        </w:rPr>
        <w:t>)</w:t>
      </w:r>
      <w:r w:rsidRPr="00A55D9B">
        <w:rPr>
          <w:rFonts w:ascii="나눔명조" w:eastAsia="나눔명조" w:hAnsi="나눔명조"/>
          <w:lang w:eastAsia="ko-KR"/>
        </w:rPr>
        <w:t>를 사용해야 한다. 사용할때 주의해야 하는 것은 R에서 사용하는 인덱스는 일반적으로 1부터 시작하지만 sankey 트레이스에서 사용하는 인덱스는 0부터 시작한다는 것이다.</w:t>
      </w:r>
    </w:p>
    <w:p w:rsidR="003F7835" w:rsidRPr="00A55D9B" w:rsidRDefault="003F7835" w:rsidP="003D5EE0">
      <w:pPr>
        <w:pStyle w:val="R"/>
      </w:pPr>
      <w:r w:rsidRPr="00A55D9B">
        <w:t xml:space="preserve">##  sankey </w:t>
      </w:r>
      <w:r w:rsidRPr="00A55D9B">
        <w:t>트레이스</w:t>
      </w:r>
      <w:r w:rsidRPr="00A55D9B">
        <w:t xml:space="preserve"> </w:t>
      </w:r>
      <w:r w:rsidRPr="00A55D9B">
        <w:t>생성</w:t>
      </w:r>
      <w:r w:rsidRPr="00A55D9B">
        <w:br/>
        <w:t>df_sankey |&gt; plot_ly(</w:t>
      </w:r>
      <w:r w:rsidRPr="00A55D9B">
        <w:br/>
        <w:t xml:space="preserve">    type = "sankey", orientation = "h",</w:t>
      </w:r>
      <w:r w:rsidRPr="00A55D9B">
        <w:br/>
        <w:t xml:space="preserve">    node = list(</w:t>
      </w:r>
      <w:r w:rsidRPr="00A55D9B">
        <w:br/>
        <w:t xml:space="preserve">      label = node,</w:t>
      </w:r>
      <w:r w:rsidRPr="00A55D9B">
        <w:br/>
      </w:r>
      <w:r w:rsidRPr="00A55D9B">
        <w:lastRenderedPageBreak/>
        <w:t xml:space="preserve">      color = c(rep('lightblue', 3), rep('darkblue', 7)),</w:t>
      </w:r>
      <w:r w:rsidRPr="00A55D9B">
        <w:br/>
        <w:t xml:space="preserve">      pad = 15, thickness = 20,</w:t>
      </w:r>
      <w:r w:rsidRPr="00A55D9B">
        <w:br/>
        <w:t xml:space="preserve">      line = list(color = "black", width = 0.5)),</w:t>
      </w:r>
      <w:r w:rsidRPr="00A55D9B">
        <w:br/>
        <w:t xml:space="preserve">    link = list(</w:t>
      </w:r>
      <w:r w:rsidRPr="00A55D9B">
        <w:br/>
        <w:t xml:space="preserve">      source = ~</w:t>
      </w:r>
      <w:r w:rsidRPr="00A55D9B">
        <w:t>과정구분</w:t>
      </w:r>
      <w:r w:rsidRPr="00A55D9B">
        <w:t>_node,</w:t>
      </w:r>
      <w:r w:rsidRPr="00A55D9B">
        <w:br/>
        <w:t xml:space="preserve">      target = ~</w:t>
      </w:r>
      <w:r w:rsidRPr="00A55D9B">
        <w:t>졸업구분</w:t>
      </w:r>
      <w:r w:rsidRPr="00A55D9B">
        <w:t>_node,</w:t>
      </w:r>
      <w:r w:rsidRPr="00A55D9B">
        <w:br/>
        <w:t xml:space="preserve">      value =  ~</w:t>
      </w:r>
      <w:r w:rsidRPr="00A55D9B">
        <w:t>학생수</w:t>
      </w:r>
      <w:r w:rsidRPr="00A55D9B">
        <w:t>)) |&gt;</w:t>
      </w:r>
      <w:r w:rsidRPr="00A55D9B">
        <w:br/>
        <w:t xml:space="preserve">  layout(title = '</w:t>
      </w:r>
      <w:r w:rsidRPr="00A55D9B">
        <w:t>대학과정별</w:t>
      </w:r>
      <w:r w:rsidRPr="00A55D9B">
        <w:t xml:space="preserve"> </w:t>
      </w:r>
      <w:r w:rsidRPr="00A55D9B">
        <w:t>졸업자의</w:t>
      </w:r>
      <w:r w:rsidRPr="00A55D9B">
        <w:t xml:space="preserve"> </w:t>
      </w:r>
      <w:r w:rsidRPr="00A55D9B">
        <w:t>졸업</w:t>
      </w:r>
      <w:r w:rsidRPr="00A55D9B">
        <w:t xml:space="preserve"> </w:t>
      </w:r>
      <w:r w:rsidRPr="00A55D9B">
        <w:t>후</w:t>
      </w:r>
      <w:r w:rsidRPr="00A55D9B">
        <w:t xml:space="preserve"> </w:t>
      </w:r>
      <w:r w:rsidRPr="00A55D9B">
        <w:t>진로</w:t>
      </w:r>
      <w:r w:rsidRPr="00A55D9B">
        <w:t xml:space="preserve">',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8C3D78">
        <w:rPr>
          <w:rFonts w:ascii="나눔명조" w:eastAsia="나눔명조" w:hAnsi="나눔명조"/>
        </w:rPr>
        <w:t>python</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t xml:space="preserve">python에서 sankey 트레이스를 만들기 위해서는 </w:t>
      </w:r>
      <w:r w:rsidRPr="00A55D9B">
        <w:rPr>
          <w:rStyle w:val="VerbatimChar"/>
          <w:rFonts w:ascii="나눔명조" w:eastAsia="나눔명조" w:hAnsi="나눔명조"/>
        </w:rPr>
        <w:t>add_trace(</w:t>
      </w:r>
      <w:proofErr w:type="gramStart"/>
      <w:r w:rsidRPr="00A55D9B">
        <w:rPr>
          <w:rStyle w:val="VerbatimChar"/>
          <w:rFonts w:ascii="나눔명조" w:eastAsia="나눔명조" w:hAnsi="나눔명조"/>
        </w:rPr>
        <w:t>plotly.graph</w:t>
      </w:r>
      <w:proofErr w:type="gramEnd"/>
      <w:r w:rsidRPr="00A55D9B">
        <w:rPr>
          <w:rStyle w:val="VerbatimChar"/>
          <w:rFonts w:ascii="나눔명조" w:eastAsia="나눔명조" w:hAnsi="나눔명조"/>
        </w:rPr>
        <w:t>_objects.Sankey())</w:t>
      </w:r>
      <w:r w:rsidRPr="00A55D9B">
        <w:rPr>
          <w:rFonts w:ascii="나눔명조" w:eastAsia="나눔명조" w:hAnsi="나눔명조"/>
        </w:rPr>
        <w:t xml:space="preserve">를 사용하여야 한다. </w:t>
      </w:r>
      <w:proofErr w:type="gramStart"/>
      <w:r w:rsidRPr="00A55D9B">
        <w:rPr>
          <w:rStyle w:val="VerbatimChar"/>
          <w:rFonts w:ascii="나눔명조" w:eastAsia="나눔명조" w:hAnsi="나눔명조"/>
        </w:rPr>
        <w:t>plotly.express</w:t>
      </w:r>
      <w:proofErr w:type="gramEnd"/>
      <w:r w:rsidRPr="00A55D9B">
        <w:rPr>
          <w:rFonts w:ascii="나눔명조" w:eastAsia="나눔명조" w:hAnsi="나눔명조"/>
        </w:rPr>
        <w:t>에서는 제공하지 않는다.</w:t>
      </w:r>
    </w:p>
    <w:p w:rsidR="003F7835" w:rsidRPr="00A55D9B" w:rsidRDefault="003F7835" w:rsidP="003D5EE0">
      <w:pPr>
        <w:pStyle w:val="python"/>
      </w:pPr>
      <w:r w:rsidRPr="00A55D9B">
        <w:t>fig = go.Figure()</w:t>
      </w:r>
      <w:r w:rsidRPr="00A55D9B">
        <w:br/>
        <w:t>fig.add_trace(go.Sankey(</w:t>
      </w:r>
      <w:r w:rsidRPr="00A55D9B">
        <w:br/>
        <w:t xml:space="preserve">    orientation = "h",</w:t>
      </w:r>
      <w:r w:rsidRPr="00A55D9B">
        <w:br/>
        <w:t xml:space="preserve">    node = dict(</w:t>
      </w:r>
      <w:r w:rsidRPr="00A55D9B">
        <w:br/>
        <w:t xml:space="preserve">      label = node,</w:t>
      </w:r>
      <w:r w:rsidRPr="00A55D9B">
        <w:br/>
        <w:t xml:space="preserve">      color = ['lightblue'] * 3 + ['darkblue'] * 7,</w:t>
      </w:r>
      <w:r w:rsidRPr="00A55D9B">
        <w:br/>
        <w:t xml:space="preserve">      pad = 15, thickness = 20,</w:t>
      </w:r>
      <w:r w:rsidRPr="00A55D9B">
        <w:br/>
        <w:t xml:space="preserve">      line = dict(color = "black", width = 0.5)),</w:t>
      </w:r>
      <w:r w:rsidRPr="00A55D9B">
        <w:br/>
        <w:t xml:space="preserve">    link = dict(</w:t>
      </w:r>
      <w:r w:rsidRPr="00A55D9B">
        <w:br/>
        <w:t xml:space="preserve">      source = df_sankey['과정구분_node'],</w:t>
      </w:r>
      <w:r w:rsidRPr="00A55D9B">
        <w:br/>
        <w:t xml:space="preserve">      target = df_sankey['졸업구분_node'],</w:t>
      </w:r>
      <w:r w:rsidRPr="00A55D9B">
        <w:br/>
        <w:t xml:space="preserve">      value =  df_sankey['학생수'])))</w:t>
      </w:r>
      <w:r w:rsidRPr="00A55D9B">
        <w:br/>
      </w:r>
      <w:r w:rsidRPr="00A55D9B">
        <w:br/>
        <w:t>fig.update_layout(title = dict(text = '대학과정별 졸업자의 졸업 후 진로', x = 0.5))</w:t>
      </w:r>
      <w:r w:rsidRPr="00A55D9B">
        <w:br/>
      </w:r>
      <w:r w:rsidRPr="00A55D9B">
        <w:br/>
        <w:t>fig.show()</w:t>
      </w:r>
    </w:p>
    <w:p w:rsidR="007879E0" w:rsidRDefault="007879E0">
      <w:pPr>
        <w:pStyle w:val="CaptionedFigure"/>
        <w:rPr>
          <w:rFonts w:ascii="나눔명조" w:eastAsia="나눔명조" w:hAnsi="나눔명조"/>
        </w:rPr>
      </w:pPr>
    </w:p>
    <w:p w:rsidR="003F7835" w:rsidRPr="00A55D9B" w:rsidRDefault="007879E0">
      <w:pPr>
        <w:pStyle w:val="CaptionedFigure"/>
        <w:rPr>
          <w:rFonts w:ascii="나눔명조" w:eastAsia="나눔명조" w:hAnsi="나눔명조"/>
        </w:rPr>
      </w:pPr>
      <w:r>
        <w:rPr>
          <w:rFonts w:ascii="나눔명조" w:eastAsia="나눔명조" w:hAnsi="나눔명조"/>
        </w:rPr>
        <w:pict>
          <v:shape id="_x0000_i1133" type="#_x0000_t75" style="width:489.6pt;height:350.65pt">
            <v:imagedata r:id="rId178" o:title="5-18"/>
          </v:shape>
        </w:pict>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8. python의 산키 다이어그램</w:t>
      </w:r>
      <w:bookmarkEnd w:id="107"/>
    </w:p>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Pr="008A22F5" w:rsidRDefault="003F7835">
      <w:pPr>
        <w:pStyle w:val="a"/>
        <w:rPr>
          <w:rFonts w:ascii="나눔명조" w:eastAsia="나눔명조" w:hAnsi="나눔명조"/>
          <w:lang w:eastAsia="ko-KR"/>
        </w:rPr>
      </w:pPr>
      <w:r w:rsidRPr="008A22F5">
        <w:rPr>
          <w:rFonts w:ascii="나눔명조" w:eastAsia="나눔명조" w:hAnsi="나눔명조"/>
          <w:lang w:eastAsia="ko-KR"/>
        </w:rPr>
        <w:lastRenderedPageBreak/>
        <w:t>지수와 지도의 시각화</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이번 장에서는 plotly가 다른 시각화 패키지와 차별적으로 제공하는 지수(index)의 시각화와 지도의 시각화를 살펴보도록 하겠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지수(Index)는 데이터의 특징을 대표하는 하나의 수치로 표현한 것을 말한다. 평균, 표준편차와 같은 수치도 가장 흔하게 만날 수 있는 지수 중에 하나이고, 매일 매일 주식 시장 전체의 가격 변동을 종합한 KOPIS나 KOSDAQ와 같은 주가 종합 지수도 있다. plotly는 이렇게 지수로 표현되는 수치를 시각화하는 방법을 제공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지도(Map)의 시각화는 매우 흔하게 사용하는 시각화이지만, 다소 까다롭게 느껴지는 시각화이다. 보통 행정 구역과 같은 공간 단위별로 수집된 데이터를 무늬나 색상의 단계로 표현하는 단계 구분도(Choropleth map)나 위도, 경도 데이터를 가진 객체를 지도 위에 표현하는 분산 맵(Scatter map) 등이 사용된다.</w:t>
      </w:r>
    </w:p>
    <w:p w:rsidR="003F7835" w:rsidRPr="003F7835" w:rsidRDefault="003F7835" w:rsidP="003F7835">
      <w:pPr>
        <w:pStyle w:val="1"/>
        <w:numPr>
          <w:ilvl w:val="0"/>
          <w:numId w:val="17"/>
        </w:numPr>
        <w:rPr>
          <w:rFonts w:ascii="나눔명조" w:eastAsia="나눔명조" w:hAnsi="나눔명조"/>
        </w:rPr>
      </w:pPr>
      <w:bookmarkStart w:id="108" w:name="인디케이터indicator"/>
      <w:r w:rsidRPr="003F7835">
        <w:rPr>
          <w:rFonts w:ascii="나눔명조" w:eastAsia="나눔명조" w:hAnsi="나눔명조"/>
        </w:rPr>
        <w:t>인디케이터(indicator)</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인디케이터의 사전적 의미는 ‘가리키는 것’이다. 특정한 지시, 징후, 징표를 가리키는 것이라는 의미가 적절할 것이다. plotly에서 인디케이터의 </w:t>
      </w:r>
      <w:proofErr w:type="gramStart"/>
      <w:r w:rsidRPr="008A22F5">
        <w:rPr>
          <w:rFonts w:ascii="나눔명조" w:eastAsia="나눔명조" w:hAnsi="나눔명조"/>
          <w:lang w:eastAsia="ko-KR"/>
        </w:rPr>
        <w:t>의미는 ’value’</w:t>
      </w:r>
      <w:proofErr w:type="gramEnd"/>
      <w:r w:rsidRPr="008A22F5">
        <w:rPr>
          <w:rFonts w:ascii="나눔명조" w:eastAsia="나눔명조" w:hAnsi="나눔명조"/>
          <w:lang w:eastAsia="ko-KR"/>
        </w:rPr>
        <w:t xml:space="preserve"> 속성으로 지정된 단일 값을 시각화하는 것이다.</w:t>
      </w: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plotly에서는 인디케이터를 시각화하기 위해 indicator 트레이스를 제공한다. indicator 트레이스는 인디케이터로 표현할 수치를 수치, 델타, 게이지의 세 가지 방법을 사용하여 시각화하는 것이다. 이 세 가지 방법은 ‘mode’ 속성을 통해 설정이 가능한데, 다음은 indicator 트레이스에서 사용하는 주요 속성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1</w:t>
      </w:r>
      <w:r>
        <w:fldChar w:fldCharType="end"/>
      </w:r>
      <w:r>
        <w:rPr>
          <w:lang w:eastAsia="ko-KR"/>
        </w:rPr>
        <w:t xml:space="preserve">. indicator </w:t>
      </w:r>
      <w:r>
        <w:rPr>
          <w:rFonts w:hint="eastAsia"/>
          <w:lang w:eastAsia="ko-KR"/>
        </w:rPr>
        <w:t>트레이스의</w:t>
      </w:r>
      <w:r>
        <w:rPr>
          <w:rFonts w:hint="eastAsia"/>
          <w:lang w:eastAsia="ko-KR"/>
        </w:rPr>
        <w:t xml:space="preserve"> </w:t>
      </w:r>
      <w:r>
        <w:rPr>
          <w:rFonts w:hint="eastAsia"/>
          <w:lang w:eastAsia="ko-KR"/>
        </w:rPr>
        <w:t>주요</w:t>
      </w:r>
      <w:r>
        <w:rPr>
          <w:rFonts w:hint="eastAsia"/>
          <w:lang w:eastAsia="ko-KR"/>
        </w:rPr>
        <w:t xml:space="preserve"> </w:t>
      </w:r>
      <w:r>
        <w:rPr>
          <w:rFonts w:hint="eastAsia"/>
          <w:lang w:eastAsia="ko-KR"/>
        </w:rPr>
        <w:t>속성</w:t>
      </w:r>
    </w:p>
    <w:tbl>
      <w:tblPr>
        <w:tblW w:w="9440" w:type="dxa"/>
        <w:tblCellMar>
          <w:left w:w="99" w:type="dxa"/>
          <w:right w:w="99" w:type="dxa"/>
        </w:tblCellMar>
        <w:tblLook w:val="04A0" w:firstRow="1" w:lastRow="0" w:firstColumn="1" w:lastColumn="0" w:noHBand="0" w:noVBand="1"/>
      </w:tblPr>
      <w:tblGrid>
        <w:gridCol w:w="767"/>
        <w:gridCol w:w="509"/>
        <w:gridCol w:w="641"/>
        <w:gridCol w:w="3738"/>
        <w:gridCol w:w="3785"/>
      </w:tblGrid>
      <w:tr w:rsidR="003F7835" w:rsidRPr="00374061" w:rsidTr="003D5EE0">
        <w:trPr>
          <w:trHeight w:val="300"/>
          <w:tblHeader/>
        </w:trPr>
        <w:tc>
          <w:tcPr>
            <w:tcW w:w="1917"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w:t>
            </w:r>
          </w:p>
        </w:tc>
        <w:tc>
          <w:tcPr>
            <w:tcW w:w="3738"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 설명</w:t>
            </w:r>
          </w:p>
        </w:tc>
        <w:tc>
          <w:tcPr>
            <w:tcW w:w="3785"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값(R 속성값)</w:t>
            </w:r>
          </w:p>
        </w:tc>
      </w:tr>
      <w:tr w:rsidR="003F7835" w:rsidRPr="00374061" w:rsidTr="003D5EE0">
        <w:trPr>
          <w:trHeight w:val="300"/>
        </w:trPr>
        <w:tc>
          <w:tcPr>
            <w:tcW w:w="767" w:type="dxa"/>
            <w:vMerge w:val="restart"/>
            <w:tcBorders>
              <w:top w:val="nil"/>
              <w:left w:val="single" w:sz="4" w:space="0" w:color="auto"/>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itle</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align</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제목의 가로 정렬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 </w:t>
            </w:r>
            <w:r w:rsidRPr="00374061">
              <w:rPr>
                <w:rFonts w:ascii="나눔고딕" w:eastAsia="나눔고딕" w:hAnsi="나눔고딕" w:cs="굴림" w:hint="eastAsia"/>
                <w:color w:val="434F54"/>
                <w:sz w:val="16"/>
                <w:szCs w:val="16"/>
                <w:lang w:eastAsia="ko-KR"/>
              </w:rPr>
              <w:t>"lef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center"</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right"</w:t>
            </w:r>
            <w:r w:rsidRPr="00374061">
              <w:rPr>
                <w:rFonts w:ascii="나눔고딕" w:eastAsia="나눔고딕" w:hAnsi="나눔고딕" w:cs="굴림" w:hint="eastAsia"/>
                <w:color w:val="20293D"/>
                <w:sz w:val="16"/>
                <w:szCs w:val="16"/>
                <w:lang w:eastAsia="ko-KR"/>
              </w:rPr>
              <w:t> </w:t>
            </w:r>
          </w:p>
        </w:tc>
      </w:tr>
      <w:tr w:rsidR="003F7835" w:rsidRPr="00374061" w:rsidTr="003D5EE0">
        <w:trPr>
          <w:trHeight w:val="300"/>
        </w:trPr>
        <w:tc>
          <w:tcPr>
            <w:tcW w:w="767"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제목의 폰트 색상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767"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family</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제목의 폰트 이름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폰트이름</w:t>
            </w:r>
          </w:p>
        </w:tc>
      </w:tr>
      <w:tr w:rsidR="003F7835" w:rsidRPr="00374061" w:rsidTr="003D5EE0">
        <w:trPr>
          <w:trHeight w:val="300"/>
        </w:trPr>
        <w:tc>
          <w:tcPr>
            <w:tcW w:w="767"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ize</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제목의 폰트 크기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0이상의 수치</w:t>
            </w:r>
          </w:p>
        </w:tc>
      </w:tr>
      <w:tr w:rsidR="003F7835" w:rsidRPr="00374061" w:rsidTr="003D5EE0">
        <w:trPr>
          <w:trHeight w:val="300"/>
        </w:trPr>
        <w:tc>
          <w:tcPr>
            <w:tcW w:w="767"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ext</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제목 문자열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문자열</w:t>
            </w:r>
          </w:p>
        </w:tc>
      </w:tr>
      <w:tr w:rsidR="003F7835" w:rsidRPr="00374061" w:rsidTr="003D5EE0">
        <w:trPr>
          <w:trHeight w:val="300"/>
        </w:trPr>
        <w:tc>
          <w:tcPr>
            <w:tcW w:w="1917"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visible</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트레이스의 표시여부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434F54"/>
                <w:sz w:val="16"/>
                <w:szCs w:val="16"/>
                <w:lang w:eastAsia="ko-KR"/>
              </w:rPr>
              <w:t>True</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False</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legendonly"</w:t>
            </w:r>
            <w:r w:rsidRPr="00374061">
              <w:rPr>
                <w:rFonts w:ascii="나눔고딕" w:eastAsia="나눔고딕" w:hAnsi="나눔고딕" w:cs="굴림" w:hint="eastAsia"/>
                <w:color w:val="20293D"/>
                <w:sz w:val="16"/>
                <w:szCs w:val="16"/>
                <w:lang w:eastAsia="ko-KR"/>
              </w:rPr>
              <w:t> </w:t>
            </w:r>
          </w:p>
        </w:tc>
      </w:tr>
      <w:tr w:rsidR="003F7835" w:rsidRPr="00374061" w:rsidTr="003D5EE0">
        <w:trPr>
          <w:trHeight w:val="408"/>
        </w:trPr>
        <w:tc>
          <w:tcPr>
            <w:tcW w:w="1917"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mode</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value의 표시 모드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434F54"/>
                <w:sz w:val="16"/>
                <w:szCs w:val="16"/>
                <w:lang w:eastAsia="ko-KR"/>
              </w:rPr>
              <w:t>"number"</w:t>
            </w:r>
            <w:r w:rsidRPr="00374061">
              <w:rPr>
                <w:rFonts w:ascii="나눔고딕" w:eastAsia="나눔고딕" w:hAnsi="나눔고딕" w:cs="굴림" w:hint="eastAsia"/>
                <w:color w:val="20293D"/>
                <w:sz w:val="16"/>
                <w:szCs w:val="16"/>
                <w:lang w:eastAsia="ko-KR"/>
              </w:rPr>
              <w:t>, </w:t>
            </w:r>
            <w:r w:rsidRPr="00374061">
              <w:rPr>
                <w:rFonts w:ascii="나눔고딕" w:eastAsia="나눔고딕" w:hAnsi="나눔고딕" w:cs="굴림" w:hint="eastAsia"/>
                <w:color w:val="434F54"/>
                <w:sz w:val="16"/>
                <w:szCs w:val="16"/>
                <w:lang w:eastAsia="ko-KR"/>
              </w:rPr>
              <w:t>"delta"</w:t>
            </w:r>
            <w:r w:rsidRPr="00374061">
              <w:rPr>
                <w:rFonts w:ascii="나눔고딕" w:eastAsia="나눔고딕" w:hAnsi="나눔고딕" w:cs="굴림" w:hint="eastAsia"/>
                <w:color w:val="20293D"/>
                <w:sz w:val="16"/>
                <w:szCs w:val="16"/>
                <w:lang w:eastAsia="ko-KR"/>
              </w:rPr>
              <w:t>, </w:t>
            </w:r>
            <w:r w:rsidRPr="00374061">
              <w:rPr>
                <w:rFonts w:ascii="나눔고딕" w:eastAsia="나눔고딕" w:hAnsi="나눔고딕" w:cs="굴림" w:hint="eastAsia"/>
                <w:color w:val="434F54"/>
                <w:sz w:val="16"/>
                <w:szCs w:val="16"/>
                <w:lang w:eastAsia="ko-KR"/>
              </w:rPr>
              <w:t>"gauge" 중 하나의 문자열이나 '+'를 사용한 조합</w:t>
            </w:r>
          </w:p>
        </w:tc>
      </w:tr>
      <w:tr w:rsidR="003F7835" w:rsidRPr="00374061" w:rsidTr="003D5EE0">
        <w:trPr>
          <w:trHeight w:val="300"/>
        </w:trPr>
        <w:tc>
          <w:tcPr>
            <w:tcW w:w="1917"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value</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표시될 수치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w:t>
            </w:r>
          </w:p>
        </w:tc>
      </w:tr>
      <w:tr w:rsidR="003F7835" w:rsidRPr="00374061" w:rsidTr="003D5EE0">
        <w:trPr>
          <w:trHeight w:val="300"/>
        </w:trPr>
        <w:tc>
          <w:tcPr>
            <w:tcW w:w="1917"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align</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박스 안 문자열의 가로 정렬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434F54"/>
                <w:sz w:val="16"/>
                <w:szCs w:val="16"/>
                <w:lang w:eastAsia="ko-KR"/>
              </w:rPr>
              <w:t>"lef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center"</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right"</w:t>
            </w:r>
          </w:p>
        </w:tc>
      </w:tr>
      <w:tr w:rsidR="003F7835" w:rsidRPr="00374061" w:rsidTr="003D5EE0">
        <w:trPr>
          <w:trHeight w:val="300"/>
        </w:trPr>
        <w:tc>
          <w:tcPr>
            <w:tcW w:w="767" w:type="dxa"/>
            <w:vMerge w:val="restart"/>
            <w:tcBorders>
              <w:top w:val="nil"/>
              <w:left w:val="single" w:sz="4" w:space="0" w:color="auto"/>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domain</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umn</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layout의 grid설정에 따른 column 지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이상의 정수</w:t>
            </w:r>
          </w:p>
        </w:tc>
      </w:tr>
      <w:tr w:rsidR="003F7835" w:rsidRPr="00374061" w:rsidTr="003D5EE0">
        <w:trPr>
          <w:trHeight w:val="300"/>
        </w:trPr>
        <w:tc>
          <w:tcPr>
            <w:tcW w:w="767"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row</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layout의 grid설정에 따른 row 지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이상의 정수</w:t>
            </w:r>
          </w:p>
        </w:tc>
      </w:tr>
      <w:tr w:rsidR="003F7835" w:rsidRPr="00374061" w:rsidTr="003D5EE0">
        <w:trPr>
          <w:trHeight w:val="300"/>
        </w:trPr>
        <w:tc>
          <w:tcPr>
            <w:tcW w:w="767"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x</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플롯 영역에 비례한 X축 도메인 영역</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list</w:t>
            </w:r>
          </w:p>
        </w:tc>
      </w:tr>
      <w:tr w:rsidR="003F7835" w:rsidRPr="00374061" w:rsidTr="003D5EE0">
        <w:trPr>
          <w:trHeight w:val="300"/>
        </w:trPr>
        <w:tc>
          <w:tcPr>
            <w:tcW w:w="767"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y</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플롯 영역에 비례한 Y축 도메인 영역</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list</w:t>
            </w:r>
          </w:p>
        </w:tc>
      </w:tr>
    </w:tbl>
    <w:p w:rsidR="003F7835" w:rsidRPr="008A22F5" w:rsidRDefault="003F7835">
      <w:pPr>
        <w:pStyle w:val="a1"/>
        <w:rPr>
          <w:rFonts w:ascii="나눔명조" w:eastAsia="나눔명조" w:hAnsi="나눔명조"/>
          <w:lang w:eastAsia="ko-KR"/>
        </w:rPr>
      </w:pPr>
    </w:p>
    <w:p w:rsidR="003F7835" w:rsidRPr="008A22F5" w:rsidRDefault="003F7835">
      <w:pPr>
        <w:pStyle w:val="2"/>
        <w:rPr>
          <w:rFonts w:ascii="나눔명조" w:eastAsia="나눔명조" w:hAnsi="나눔명조"/>
          <w:lang w:eastAsia="ko-KR"/>
        </w:rPr>
      </w:pPr>
      <w:bookmarkStart w:id="109" w:name="수치number-인디케이터"/>
      <w:r w:rsidRPr="008A22F5">
        <w:rPr>
          <w:rFonts w:ascii="나눔명조" w:eastAsia="나눔명조" w:hAnsi="나눔명조"/>
          <w:lang w:eastAsia="ko-KR"/>
        </w:rPr>
        <w:t>수치(number) 인디케이터</w:t>
      </w:r>
    </w:p>
    <w:p w:rsidR="003F783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수치 인디케이터는 단일 수치를 시각화하는 방법이다. 이 수치 인디케이터는 indicator 트레이스 속성 </w:t>
      </w:r>
      <w:proofErr w:type="gramStart"/>
      <w:r w:rsidRPr="008A22F5">
        <w:rPr>
          <w:rFonts w:ascii="나눔명조" w:eastAsia="나눔명조" w:hAnsi="나눔명조"/>
          <w:lang w:eastAsia="ko-KR"/>
        </w:rPr>
        <w:t>중에 ’number’로</w:t>
      </w:r>
      <w:proofErr w:type="gramEnd"/>
      <w:r w:rsidRPr="008A22F5">
        <w:rPr>
          <w:rFonts w:ascii="나눔명조" w:eastAsia="나눔명조" w:hAnsi="나눔명조"/>
          <w:lang w:eastAsia="ko-KR"/>
        </w:rPr>
        <w:t xml:space="preserve"> 설정한다. 다음은 수치 인디케이터의 설정에 </w:t>
      </w:r>
      <w:proofErr w:type="gramStart"/>
      <w:r w:rsidRPr="008A22F5">
        <w:rPr>
          <w:rFonts w:ascii="나눔명조" w:eastAsia="나눔명조" w:hAnsi="나눔명조"/>
          <w:lang w:eastAsia="ko-KR"/>
        </w:rPr>
        <w:t>사용하는 ’number’의</w:t>
      </w:r>
      <w:proofErr w:type="gramEnd"/>
      <w:r w:rsidRPr="008A22F5">
        <w:rPr>
          <w:rFonts w:ascii="나눔명조" w:eastAsia="나눔명조" w:hAnsi="나눔명조"/>
          <w:lang w:eastAsia="ko-KR"/>
        </w:rPr>
        <w:t xml:space="preserve"> 주요 속성이다.</w:t>
      </w:r>
    </w:p>
    <w:p w:rsidR="003F7835" w:rsidRDefault="003F7835" w:rsidP="003D5EE0">
      <w:pPr>
        <w:pStyle w:val="aa"/>
        <w:keepNext/>
        <w:jc w:val="center"/>
      </w:pPr>
      <w:r>
        <w:rPr>
          <w:rFonts w:hint="eastAsia"/>
        </w:rPr>
        <w:t>표</w:t>
      </w:r>
      <w:r>
        <w:rPr>
          <w:rFonts w:hint="eastAsia"/>
        </w:rPr>
        <w:t xml:space="preserve"> VI- </w:t>
      </w:r>
      <w:r>
        <w:fldChar w:fldCharType="begin"/>
      </w:r>
      <w:r>
        <w:instrText xml:space="preserve"> </w:instrText>
      </w:r>
      <w:r>
        <w:rPr>
          <w:rFonts w:hint="eastAsia"/>
        </w:rPr>
        <w:instrText xml:space="preserve">SEQ </w:instrText>
      </w:r>
      <w:r>
        <w:rPr>
          <w:rFonts w:hint="eastAsia"/>
        </w:rPr>
        <w:instrText>표</w:instrText>
      </w:r>
      <w:r>
        <w:rPr>
          <w:rFonts w:hint="eastAsia"/>
        </w:rPr>
        <w:instrText>_VI- \* ARABIC</w:instrText>
      </w:r>
      <w:r>
        <w:instrText xml:space="preserve"> </w:instrText>
      </w:r>
      <w:r>
        <w:fldChar w:fldCharType="separate"/>
      </w:r>
      <w:r>
        <w:rPr>
          <w:noProof/>
        </w:rPr>
        <w:t>2</w:t>
      </w:r>
      <w:r>
        <w:fldChar w:fldCharType="end"/>
      </w:r>
      <w:r>
        <w:t xml:space="preserve">. </w:t>
      </w:r>
      <w:r w:rsidRPr="005B1F93">
        <w:t xml:space="preserve">. indicator </w:t>
      </w:r>
      <w:r w:rsidRPr="005B1F93">
        <w:t>트레이스</w:t>
      </w:r>
      <w:r>
        <w:rPr>
          <w:rFonts w:hint="eastAsia"/>
          <w:lang w:eastAsia="ko-KR"/>
        </w:rPr>
        <w:t xml:space="preserve"> </w:t>
      </w:r>
      <w:proofErr w:type="gramStart"/>
      <w:r>
        <w:rPr>
          <w:rFonts w:hint="eastAsia"/>
          <w:lang w:eastAsia="ko-KR"/>
        </w:rPr>
        <w:t>중</w:t>
      </w:r>
      <w:r>
        <w:rPr>
          <w:rFonts w:hint="eastAsia"/>
          <w:lang w:eastAsia="ko-KR"/>
        </w:rPr>
        <w:t xml:space="preserve"> </w:t>
      </w:r>
      <w:r w:rsidRPr="005B1F93">
        <w:t xml:space="preserve"> number</w:t>
      </w:r>
      <w:r w:rsidRPr="005B1F93">
        <w:t>의</w:t>
      </w:r>
      <w:proofErr w:type="gramEnd"/>
      <w:r w:rsidRPr="005B1F93">
        <w:t xml:space="preserve"> </w:t>
      </w:r>
      <w:r w:rsidRPr="005B1F93">
        <w:t>주요</w:t>
      </w:r>
      <w:r w:rsidRPr="005B1F93">
        <w:t xml:space="preserve"> </w:t>
      </w:r>
      <w:r w:rsidRPr="005B1F93">
        <w:t>속성</w:t>
      </w:r>
    </w:p>
    <w:tbl>
      <w:tblPr>
        <w:tblW w:w="9440" w:type="dxa"/>
        <w:tblCellMar>
          <w:left w:w="99" w:type="dxa"/>
          <w:right w:w="99" w:type="dxa"/>
        </w:tblCellMar>
        <w:tblLook w:val="04A0" w:firstRow="1" w:lastRow="0" w:firstColumn="1" w:lastColumn="0" w:noHBand="0" w:noVBand="1"/>
      </w:tblPr>
      <w:tblGrid>
        <w:gridCol w:w="781"/>
        <w:gridCol w:w="509"/>
        <w:gridCol w:w="641"/>
        <w:gridCol w:w="3743"/>
        <w:gridCol w:w="3766"/>
      </w:tblGrid>
      <w:tr w:rsidR="003F7835" w:rsidRPr="00374061" w:rsidTr="003D5EE0">
        <w:trPr>
          <w:trHeight w:val="300"/>
        </w:trPr>
        <w:tc>
          <w:tcPr>
            <w:tcW w:w="1931"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w:t>
            </w:r>
          </w:p>
        </w:tc>
        <w:tc>
          <w:tcPr>
            <w:tcW w:w="3743"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 설명</w:t>
            </w:r>
          </w:p>
        </w:tc>
        <w:tc>
          <w:tcPr>
            <w:tcW w:w="3766"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값(R 속성값)</w:t>
            </w:r>
          </w:p>
        </w:tc>
      </w:tr>
      <w:tr w:rsidR="003F7835" w:rsidRPr="00374061" w:rsidTr="003D5EE0">
        <w:trPr>
          <w:trHeight w:val="300"/>
        </w:trPr>
        <w:tc>
          <w:tcPr>
            <w:tcW w:w="781"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number</w:t>
            </w:r>
          </w:p>
        </w:tc>
        <w:tc>
          <w:tcPr>
            <w:tcW w:w="509"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 폰트 색상 설정</w:t>
            </w:r>
          </w:p>
        </w:tc>
        <w:tc>
          <w:tcPr>
            <w:tcW w:w="376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781"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family</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 폰트 이름 설정</w:t>
            </w:r>
          </w:p>
        </w:tc>
        <w:tc>
          <w:tcPr>
            <w:tcW w:w="376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F7835" w:rsidRPr="00374061" w:rsidTr="003D5EE0">
        <w:trPr>
          <w:trHeight w:val="300"/>
        </w:trPr>
        <w:tc>
          <w:tcPr>
            <w:tcW w:w="781"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ize</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 폰트 크기 설정</w:t>
            </w:r>
          </w:p>
        </w:tc>
        <w:tc>
          <w:tcPr>
            <w:tcW w:w="376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781"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prefix</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 접두어 설정</w:t>
            </w:r>
          </w:p>
        </w:tc>
        <w:tc>
          <w:tcPr>
            <w:tcW w:w="376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F7835" w:rsidRPr="00374061" w:rsidTr="003D5EE0">
        <w:trPr>
          <w:trHeight w:val="300"/>
        </w:trPr>
        <w:tc>
          <w:tcPr>
            <w:tcW w:w="781"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uffix</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 접미어 설정</w:t>
            </w:r>
          </w:p>
        </w:tc>
        <w:tc>
          <w:tcPr>
            <w:tcW w:w="376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F7835" w:rsidRPr="00374061" w:rsidTr="003D5EE0">
        <w:trPr>
          <w:trHeight w:val="300"/>
        </w:trPr>
        <w:tc>
          <w:tcPr>
            <w:tcW w:w="781"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valueformat</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 값의 표시를 위한 d3 포맷 설정</w:t>
            </w:r>
          </w:p>
        </w:tc>
        <w:tc>
          <w:tcPr>
            <w:tcW w:w="376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bl>
    <w:p w:rsidR="003F7835" w:rsidRPr="00374061" w:rsidRDefault="003F7835" w:rsidP="003D5EE0">
      <w:pPr>
        <w:pStyle w:val="a1"/>
        <w:rPr>
          <w:lang w:eastAsia="ko-KR"/>
        </w:rPr>
      </w:pP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수치 인디케이터는 전체 인디케이터에서 표현되는 부분 중에 수치를 표현하는 부분으로, 수치 인디케이터가 단독으로 사용되기보다는 뒤에 </w:t>
      </w:r>
      <w:proofErr w:type="gramStart"/>
      <w:r w:rsidRPr="008A22F5">
        <w:rPr>
          <w:rFonts w:ascii="나눔명조" w:eastAsia="나눔명조" w:hAnsi="나눔명조"/>
          <w:lang w:eastAsia="ko-KR"/>
        </w:rPr>
        <w:t>설명할 ’delta’나</w:t>
      </w:r>
      <w:proofErr w:type="gramEnd"/>
      <w:r w:rsidRPr="008A22F5">
        <w:rPr>
          <w:rFonts w:ascii="나눔명조" w:eastAsia="나눔명조" w:hAnsi="나눔명조"/>
          <w:lang w:eastAsia="ko-KR"/>
        </w:rPr>
        <w:t xml:space="preserve"> ’guage’와 함께 전체 인디케이터를 구성하는 일부분으로 사용되는 것이 일반적이다. 하지만 단순한 현재 수치를 표현할 때는 단독으로 사용될 수 있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다음은 주요 5개국의 코로나19 사망자수 선 그래프에 한국의 코로나 사망자 수를 indicator 트레이스로 추가하는 R과 python 코드이다. 한국의 코로나19 사망자 수를 그리고 나서 그래프 영역의 특정 부분(X축의 0.4~0.6, Y축의 0,85~0.95)에 수치 속성만을 가지는 indicator 트레이스를 추가하였다. indicator 트레이스의 ‘value’를 설정하기 위해 앞서 코로나 사망자수를 그리는데 사용했던 total_deaths_5_nations_by_day 데이터프레임에서 한국의 10만 명당 사망자 수 데이터를 산출하고 이 데이터를 사용하여 indicator 트레이스를 생성하였다. indicator 트레이스의 위치를 </w:t>
      </w:r>
      <w:proofErr w:type="gramStart"/>
      <w:r w:rsidRPr="008A22F5">
        <w:rPr>
          <w:rFonts w:ascii="나눔명조" w:eastAsia="나눔명조" w:hAnsi="나눔명조"/>
          <w:lang w:eastAsia="ko-KR"/>
        </w:rPr>
        <w:t>설정하는데 ’domain’</w:t>
      </w:r>
      <w:proofErr w:type="gramEnd"/>
      <w:r w:rsidRPr="008A22F5">
        <w:rPr>
          <w:rFonts w:ascii="나눔명조" w:eastAsia="나눔명조" w:hAnsi="나눔명조"/>
          <w:lang w:eastAsia="ko-KR"/>
        </w:rPr>
        <w:t xml:space="preserve"> 속성을 사용한다.</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R</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R에서 수치 인디케이터를 만들기 위해서는 indicator 트레이스를 사용한다. </w:t>
      </w:r>
      <w:r w:rsidRPr="008A22F5">
        <w:rPr>
          <w:rStyle w:val="VerbatimChar"/>
          <w:rFonts w:ascii="나눔명조" w:eastAsia="나눔명조" w:hAnsi="나눔명조"/>
          <w:lang w:eastAsia="ko-KR"/>
        </w:rPr>
        <w:t xml:space="preserve">add_trace(type = 'indicator', </w:t>
      </w:r>
      <w:proofErr w:type="gramStart"/>
      <w:r w:rsidRPr="008A22F5">
        <w:rPr>
          <w:rStyle w:val="VerbatimChar"/>
          <w:rFonts w:ascii="나눔명조" w:eastAsia="나눔명조" w:hAnsi="나눔명조"/>
          <w:lang w:eastAsia="ko-KR"/>
        </w:rPr>
        <w:t>...</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로 만드는데, 수치 인디케이터는 ‘mode’ 속성을 “number”로 설정하고 ‘number’ 속성을 설정하여 만든다.</w:t>
      </w:r>
    </w:p>
    <w:p w:rsidR="003F7835" w:rsidRPr="008A22F5" w:rsidRDefault="003F7835" w:rsidP="003D5EE0">
      <w:pPr>
        <w:pStyle w:val="R"/>
      </w:pPr>
      <w:r w:rsidRPr="008A22F5">
        <w:lastRenderedPageBreak/>
        <w:t xml:space="preserve">## indicator </w:t>
      </w:r>
      <w:r w:rsidRPr="008A22F5">
        <w:t>트레이스를</w:t>
      </w:r>
      <w:r w:rsidRPr="008A22F5">
        <w:t xml:space="preserve"> </w:t>
      </w:r>
      <w:r w:rsidRPr="008A22F5">
        <w:t>위한</w:t>
      </w:r>
      <w:r w:rsidRPr="008A22F5">
        <w:t xml:space="preserve"> </w:t>
      </w:r>
      <w:r w:rsidRPr="008A22F5">
        <w:t>데이터</w:t>
      </w:r>
      <w:r w:rsidRPr="008A22F5">
        <w:t xml:space="preserve"> </w:t>
      </w:r>
      <w:r w:rsidRPr="008A22F5">
        <w:t>전처리</w:t>
      </w:r>
      <w:r w:rsidRPr="008A22F5">
        <w:br/>
        <w:t>number_KOR &lt;- total_deaths_5_nations_by_day |&gt;</w:t>
      </w:r>
      <w:r w:rsidRPr="008A22F5">
        <w:br/>
        <w:t xml:space="preserve">  filter(date == max(date), iso_code == 'KOR') |&gt;</w:t>
      </w:r>
      <w:r w:rsidRPr="008A22F5">
        <w:br/>
        <w:t xml:space="preserve">  select(total_deaths_per_million) |&gt; pull()</w:t>
      </w:r>
      <w:r w:rsidRPr="008A22F5">
        <w:br/>
      </w:r>
      <w:r w:rsidRPr="008A22F5">
        <w:br/>
        <w:t>fig &lt;- total_deaths_5_nations_by_day |&gt;</w:t>
      </w:r>
      <w:r w:rsidRPr="008A22F5">
        <w:br/>
        <w:t xml:space="preserve">  plot_ly() |&gt;</w:t>
      </w:r>
      <w:r w:rsidRPr="008A22F5">
        <w:br/>
        <w:t xml:space="preserve">  ## scatter </w:t>
      </w:r>
      <w:r w:rsidRPr="008A22F5">
        <w:t>트레이스</w:t>
      </w:r>
      <w:r w:rsidRPr="008A22F5">
        <w:t xml:space="preserve"> </w:t>
      </w:r>
      <w:r w:rsidRPr="008A22F5">
        <w:t>생성</w:t>
      </w:r>
      <w:r w:rsidRPr="008A22F5">
        <w:br/>
        <w:t xml:space="preserve">  add_trace(type = 'scatter', mode = 'lines', </w:t>
      </w:r>
      <w:r w:rsidRPr="008A22F5">
        <w:br/>
        <w:t xml:space="preserve">            x = ~date, y = ~total_deaths_per_million , </w:t>
      </w:r>
      <w:r w:rsidRPr="008A22F5">
        <w:br/>
        <w:t xml:space="preserve">            linetype = ~location, connectgaps = T) |&gt;</w:t>
      </w:r>
      <w:r w:rsidRPr="008A22F5">
        <w:br/>
        <w:t xml:space="preserve">  ## layout</w:t>
      </w:r>
      <w:r w:rsidRPr="008A22F5">
        <w:t>의</w:t>
      </w:r>
      <w:r w:rsidRPr="008A22F5">
        <w:t xml:space="preserve"> </w:t>
      </w:r>
      <w:r w:rsidRPr="008A22F5">
        <w:t>제목</w:t>
      </w:r>
      <w:r w:rsidRPr="008A22F5">
        <w:t xml:space="preserve">, </w:t>
      </w:r>
      <w:r w:rsidRPr="008A22F5">
        <w:t>축제목</w:t>
      </w:r>
      <w:r w:rsidRPr="008A22F5">
        <w:t xml:space="preserve">, </w:t>
      </w:r>
      <w:r w:rsidRPr="008A22F5">
        <w:t>여백</w:t>
      </w:r>
      <w:r w:rsidRPr="008A22F5">
        <w:t xml:space="preserve"> </w:t>
      </w:r>
      <w:r w:rsidRPr="008A22F5">
        <w:t>속성</w:t>
      </w:r>
      <w:r w:rsidRPr="008A22F5">
        <w:t xml:space="preserve"> </w:t>
      </w:r>
      <w:r w:rsidRPr="008A22F5">
        <w:t>설정</w:t>
      </w:r>
      <w:r w:rsidRPr="008A22F5">
        <w:br/>
        <w:t xml:space="preserve">  layout(title = list(text = '</w:t>
      </w:r>
      <w:r w:rsidRPr="008A22F5">
        <w:t>코로나</w:t>
      </w:r>
      <w:r w:rsidRPr="008A22F5">
        <w:t xml:space="preserve"> 19 </w:t>
      </w:r>
      <w:r w:rsidRPr="008A22F5">
        <w:t>사망자수</w:t>
      </w:r>
      <w:r w:rsidRPr="008A22F5">
        <w:t xml:space="preserve"> </w:t>
      </w:r>
      <w:r w:rsidRPr="008A22F5">
        <w:t>추세</w:t>
      </w:r>
      <w:r w:rsidRPr="008A22F5">
        <w:t xml:space="preserve">', pad = list(b = 5)), </w:t>
      </w:r>
      <w:r w:rsidRPr="008A22F5">
        <w:br/>
        <w:t xml:space="preserve">         xaxis = list(title = ''), </w:t>
      </w:r>
      <w:r w:rsidRPr="008A22F5">
        <w:br/>
        <w:t xml:space="preserve">         yaxis = list(title = '10</w:t>
      </w:r>
      <w:r w:rsidRPr="008A22F5">
        <w:t>만명당</w:t>
      </w:r>
      <w:r w:rsidRPr="008A22F5">
        <w:t xml:space="preserve"> </w:t>
      </w:r>
      <w:r w:rsidRPr="008A22F5">
        <w:t>사망자수</w:t>
      </w:r>
      <w:r w:rsidRPr="008A22F5">
        <w:t xml:space="preserve"> </w:t>
      </w:r>
      <w:r w:rsidRPr="008A22F5">
        <w:t>누계</w:t>
      </w:r>
      <w:r w:rsidRPr="008A22F5">
        <w:t xml:space="preserve">', domain = c(0, 0.8)), </w:t>
      </w:r>
      <w:r w:rsidRPr="008A22F5">
        <w:br/>
        <w:t xml:space="preserve">         margin = margins_R)</w:t>
      </w:r>
      <w:r w:rsidRPr="008A22F5">
        <w:br/>
      </w:r>
      <w:r w:rsidRPr="008A22F5">
        <w:br/>
        <w:t xml:space="preserve">## number </w:t>
      </w:r>
      <w:r w:rsidRPr="008A22F5">
        <w:t>모드의</w:t>
      </w:r>
      <w:r w:rsidRPr="008A22F5">
        <w:t xml:space="preserve"> indicator </w:t>
      </w:r>
      <w:r w:rsidRPr="008A22F5">
        <w:t>트레이스</w:t>
      </w:r>
      <w:r w:rsidRPr="008A22F5">
        <w:t xml:space="preserve"> </w:t>
      </w:r>
      <w:r w:rsidRPr="008A22F5">
        <w:t>추가</w:t>
      </w:r>
      <w:r w:rsidRPr="008A22F5">
        <w:br/>
        <w:t xml:space="preserve">fig |&gt; add_trace(type = 'indicator', mode = 'number', value = number_KOR,  </w:t>
      </w:r>
      <w:r w:rsidRPr="008A22F5">
        <w:br/>
        <w:t xml:space="preserve">            title = list(text = paste0('&lt;b&gt;</w:t>
      </w:r>
      <w:r w:rsidRPr="008A22F5">
        <w:t>한국</w:t>
      </w:r>
      <w:r w:rsidRPr="008A22F5">
        <w:t xml:space="preserve"> </w:t>
      </w:r>
      <w:r w:rsidRPr="008A22F5">
        <w:t>코로나</w:t>
      </w:r>
      <w:r w:rsidRPr="008A22F5">
        <w:t xml:space="preserve"> </w:t>
      </w:r>
      <w:r w:rsidRPr="008A22F5">
        <w:t>사망자</w:t>
      </w:r>
      <w:r w:rsidRPr="008A22F5">
        <w:t>(10</w:t>
      </w:r>
      <w:r w:rsidRPr="008A22F5">
        <w:t>만명당</w:t>
      </w:r>
      <w:r w:rsidRPr="008A22F5">
        <w:t>)&lt;/b&gt;\n', year(today()), '</w:t>
      </w:r>
      <w:r w:rsidRPr="008A22F5">
        <w:t>년</w:t>
      </w:r>
      <w:r w:rsidRPr="008A22F5">
        <w:t>', month(today()), '</w:t>
      </w:r>
      <w:r w:rsidRPr="008A22F5">
        <w:t>월</w:t>
      </w:r>
      <w:r w:rsidRPr="008A22F5">
        <w:t>', day(today()), '</w:t>
      </w:r>
      <w:r w:rsidRPr="008A22F5">
        <w:t>일</w:t>
      </w:r>
      <w:r w:rsidRPr="008A22F5">
        <w:t>'),</w:t>
      </w:r>
      <w:r w:rsidRPr="008A22F5">
        <w:br/>
        <w:t xml:space="preserve">                     font = list(family = '</w:t>
      </w:r>
      <w:r w:rsidRPr="008A22F5">
        <w:t>나눔고딕</w:t>
      </w:r>
      <w:r w:rsidRPr="008A22F5">
        <w:t>', size = 15)</w:t>
      </w:r>
      <w:r w:rsidRPr="008A22F5">
        <w:br/>
        <w:t xml:space="preserve">                     ),</w:t>
      </w:r>
      <w:r w:rsidRPr="008A22F5">
        <w:br/>
        <w:t xml:space="preserve">            ## number </w:t>
      </w:r>
      <w:r w:rsidRPr="008A22F5">
        <w:t>속성</w:t>
      </w:r>
      <w:r w:rsidRPr="008A22F5">
        <w:t xml:space="preserve"> </w:t>
      </w:r>
      <w:r w:rsidRPr="008A22F5">
        <w:t>설정</w:t>
      </w:r>
      <w:r w:rsidRPr="008A22F5">
        <w:br/>
        <w:t xml:space="preserve">            number = list(font = list(family = '</w:t>
      </w:r>
      <w:r w:rsidRPr="008A22F5">
        <w:t>나눔고딕</w:t>
      </w:r>
      <w:r w:rsidRPr="008A22F5">
        <w:t xml:space="preserve">', size = 15), </w:t>
      </w:r>
      <w:r w:rsidRPr="008A22F5">
        <w:br/>
        <w:t xml:space="preserve">                          suffix = '</w:t>
      </w:r>
      <w:r w:rsidRPr="008A22F5">
        <w:t>명</w:t>
      </w:r>
      <w:r w:rsidRPr="008A22F5">
        <w:t>'),</w:t>
      </w:r>
      <w:r w:rsidRPr="008A22F5">
        <w:br/>
        <w:t xml:space="preserve">            domain = list(x = c(0.4, 0.6), y = c(0.8, 0.9)))</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python</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python에서 수치 인디케이터를 만들기 위해서는 indicator 트레이스를 사용한다. </w:t>
      </w:r>
      <w:r w:rsidRPr="008A22F5">
        <w:rPr>
          <w:rStyle w:val="VerbatimChar"/>
          <w:rFonts w:ascii="나눔명조" w:eastAsia="나눔명조" w:hAnsi="나눔명조"/>
          <w:lang w:eastAsia="ko-KR"/>
        </w:rPr>
        <w:t>add_trace()</w:t>
      </w:r>
      <w:r w:rsidRPr="008A22F5">
        <w:rPr>
          <w:rFonts w:ascii="나눔명조" w:eastAsia="나눔명조" w:hAnsi="나눔명조"/>
          <w:lang w:eastAsia="ko-KR"/>
        </w:rPr>
        <w:t xml:space="preserve">에 </w:t>
      </w:r>
      <w:r w:rsidRPr="008A22F5">
        <w:rPr>
          <w:rStyle w:val="VerbatimChar"/>
          <w:rFonts w:ascii="나눔명조" w:eastAsia="나눔명조" w:hAnsi="나눔명조"/>
          <w:lang w:eastAsia="ko-KR"/>
        </w:rPr>
        <w:t>plotly.graph_</w:t>
      </w:r>
      <w:proofErr w:type="gramStart"/>
      <w:r w:rsidRPr="008A22F5">
        <w:rPr>
          <w:rStyle w:val="VerbatimChar"/>
          <w:rFonts w:ascii="나눔명조" w:eastAsia="나눔명조" w:hAnsi="나눔명조"/>
          <w:lang w:eastAsia="ko-KR"/>
        </w:rPr>
        <w:t>objects.Indicator</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로 만드는데, 수치 인디케이터는 ‘mode’ 속성을 “number”로 설정하고 ‘number’ 속성을 설정하여 만든다.</w:t>
      </w:r>
    </w:p>
    <w:p w:rsidR="003F7835" w:rsidRPr="008A22F5" w:rsidRDefault="003F7835" w:rsidP="003D5EE0">
      <w:pPr>
        <w:pStyle w:val="python"/>
      </w:pPr>
      <w:r w:rsidRPr="008A22F5">
        <w:t>from datetime import datetime, timedelta</w:t>
      </w:r>
      <w:r w:rsidRPr="008A22F5">
        <w:br/>
      </w:r>
      <w:r w:rsidRPr="008A22F5">
        <w:br/>
        <w:t>## indicator 트레이스를 위한 데이터 전처리</w:t>
      </w:r>
      <w:r w:rsidRPr="008A22F5">
        <w:br/>
        <w:t>today = datetime.today()</w:t>
      </w:r>
      <w:r w:rsidRPr="008A22F5">
        <w:br/>
      </w:r>
      <w:r w:rsidRPr="008A22F5">
        <w:br/>
        <w:t>number_KOR = total_deaths_5_nations_by_day.loc[(total_deaths_5_nations_by_day['date']==total_deaths_5_nations_by_day['date'].max()) &amp; (total_deaths_5_nations_by_day['iso_code']=='KOR')]</w:t>
      </w:r>
      <w:r w:rsidRPr="008A22F5">
        <w:br/>
        <w:t>number_KOR = number_KOR.loc[:,'total_deaths_per_million'].values[0]</w:t>
      </w:r>
      <w:r w:rsidRPr="008A22F5">
        <w:br/>
      </w:r>
      <w:r w:rsidRPr="008A22F5">
        <w:br/>
        <w:t>fig = go.Figure()</w:t>
      </w:r>
      <w:r w:rsidRPr="008A22F5">
        <w:br/>
      </w:r>
      <w:r w:rsidRPr="008A22F5">
        <w:br/>
        <w:t>## scatter 트레이스 생성</w:t>
      </w:r>
      <w:r w:rsidRPr="008A22F5">
        <w:br/>
      </w:r>
      <w:r w:rsidRPr="008A22F5">
        <w:lastRenderedPageBreak/>
        <w:t>for location, group in total_deaths_5_nations_by_day.groupby('location'):</w:t>
      </w:r>
      <w:r w:rsidRPr="008A22F5">
        <w:br/>
        <w:t xml:space="preserve">    fig.add_trace(go.Scatter(</w:t>
      </w:r>
      <w:r w:rsidRPr="008A22F5">
        <w:br/>
        <w:t xml:space="preserve">        mode = 'lines', </w:t>
      </w:r>
      <w:r w:rsidRPr="008A22F5">
        <w:br/>
        <w:t xml:space="preserve">        x = group['date'], y = group['total_deaths_per_million'], </w:t>
      </w:r>
      <w:r w:rsidRPr="008A22F5">
        <w:br/>
        <w:t xml:space="preserve">        line = dict(dash = nations[location]), </w:t>
      </w:r>
      <w:r w:rsidRPr="008A22F5">
        <w:br/>
        <w:t xml:space="preserve">        name = location, connectgaps = True))</w:t>
      </w:r>
      <w:r w:rsidRPr="008A22F5">
        <w:br/>
      </w:r>
      <w:r w:rsidRPr="008A22F5">
        <w:br/>
        <w:t xml:space="preserve">fig.update_layout(title = dict(text = '코로나 19 사망자수 추세', x = 0.5), </w:t>
      </w:r>
      <w:r w:rsidRPr="008A22F5">
        <w:br/>
        <w:t xml:space="preserve">                  xaxis = dict(title = ''), </w:t>
      </w:r>
      <w:r w:rsidRPr="008A22F5">
        <w:br/>
        <w:t xml:space="preserve">                  yaxis = dict(title = '10만명당 사망자수 누계', domain = (0, 0.8)))   </w:t>
      </w:r>
      <w:r w:rsidRPr="008A22F5">
        <w:br/>
      </w:r>
      <w:r w:rsidRPr="008A22F5">
        <w:br/>
        <w:t>## number 모드의 indicator 트레이스 추가</w:t>
      </w:r>
      <w:r w:rsidRPr="008A22F5">
        <w:br/>
        <w:t>fig.add_trace(go.Indicator(mode = 'number', value = number_KOR,</w:t>
      </w:r>
      <w:r w:rsidRPr="008A22F5">
        <w:br/>
        <w:t xml:space="preserve">    title = dict(text = '&lt;b&gt;한국 코로나 사망자(10만명당)&lt;/b&gt;&lt;br&gt;' + str(today.year) + '년' + str(today.month) + '월' + str(today.day) + '일\n',</w:t>
      </w:r>
      <w:r w:rsidRPr="008A22F5">
        <w:br/>
        <w:t xml:space="preserve">                 font = dict(family = '나눔고딕', size = 15)),</w:t>
      </w:r>
      <w:r w:rsidRPr="008A22F5">
        <w:br/>
        <w:t xml:space="preserve">    ## number 속성 설정</w:t>
      </w:r>
      <w:r w:rsidRPr="008A22F5">
        <w:br/>
        <w:t xml:space="preserve">    number = dict(font = dict(family = '나눔고딕', size = 15),</w:t>
      </w:r>
      <w:r w:rsidRPr="008A22F5">
        <w:br/>
        <w:t xml:space="preserve">                  suffix = '명'),</w:t>
      </w:r>
      <w:r w:rsidRPr="008A22F5">
        <w:br/>
        <w:t xml:space="preserve">    domain = dict(x = (0.4, 0.6), y = (0.8, 0.9))))</w:t>
      </w:r>
      <w:r w:rsidRPr="008A22F5">
        <w:br/>
      </w:r>
      <w:r w:rsidRPr="008A22F5">
        <w:br/>
        <w:t>fig.show()</w:t>
      </w:r>
    </w:p>
    <w:p w:rsidR="003F7835" w:rsidRPr="008A22F5" w:rsidRDefault="007879E0">
      <w:pPr>
        <w:pStyle w:val="CaptionedFigure"/>
        <w:rPr>
          <w:rFonts w:ascii="나눔명조" w:eastAsia="나눔명조" w:hAnsi="나눔명조"/>
        </w:rPr>
      </w:pPr>
      <w:r>
        <w:rPr>
          <w:rFonts w:ascii="나눔명조" w:eastAsia="나눔명조" w:hAnsi="나눔명조"/>
        </w:rPr>
        <w:lastRenderedPageBreak/>
        <w:pict>
          <v:shape id="_x0000_i1134" type="#_x0000_t75" style="width:469.45pt;height:348.5pt">
            <v:imagedata r:id="rId179" o:title="6-1"/>
          </v:shape>
        </w:pict>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1. 수치 인디케이터가 포함된 R의 선 그래프</w:t>
      </w:r>
    </w:p>
    <w:p w:rsidR="003F7835" w:rsidRPr="008A22F5" w:rsidRDefault="003F7835">
      <w:pPr>
        <w:pStyle w:val="2"/>
        <w:rPr>
          <w:rFonts w:ascii="나눔명조" w:eastAsia="나눔명조" w:hAnsi="나눔명조"/>
          <w:lang w:eastAsia="ko-KR"/>
        </w:rPr>
      </w:pPr>
      <w:bookmarkStart w:id="110" w:name="델타delta-인디케이터"/>
      <w:bookmarkEnd w:id="109"/>
      <w:r w:rsidRPr="008A22F5">
        <w:rPr>
          <w:rFonts w:ascii="나눔명조" w:eastAsia="나눔명조" w:hAnsi="나눔명조"/>
          <w:lang w:eastAsia="ko-KR"/>
        </w:rPr>
        <w:t>델타(delta) 인디케이터</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델타 인디케이터는 수치 인디케이터로 표현된 값과 비교 기준값과의 차이를 기호와 증감값을 보여주는 인디케이터이다. 델타 인디케이터는 일반적으로 수치 인디케이터와 병행하여 사용한다.</w:t>
      </w: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다음은 </w:t>
      </w:r>
      <w:r>
        <w:rPr>
          <w:rFonts w:ascii="나눔명조" w:eastAsia="나눔명조" w:hAnsi="나눔명조" w:hint="eastAsia"/>
          <w:lang w:eastAsia="ko-KR"/>
        </w:rPr>
        <w:t>i</w:t>
      </w:r>
      <w:r>
        <w:rPr>
          <w:rFonts w:ascii="나눔명조" w:eastAsia="나눔명조" w:hAnsi="나눔명조"/>
          <w:lang w:eastAsia="ko-KR"/>
        </w:rPr>
        <w:t xml:space="preserve">ndicator </w:t>
      </w:r>
      <w:proofErr w:type="gramStart"/>
      <w:r>
        <w:rPr>
          <w:rFonts w:ascii="나눔명조" w:eastAsia="나눔명조" w:hAnsi="나눔명조" w:hint="eastAsia"/>
          <w:lang w:eastAsia="ko-KR"/>
        </w:rPr>
        <w:t>트레이스</w:t>
      </w:r>
      <w:r w:rsidRPr="008A22F5">
        <w:rPr>
          <w:rFonts w:ascii="나눔명조" w:eastAsia="나눔명조" w:hAnsi="나눔명조"/>
          <w:lang w:eastAsia="ko-KR"/>
        </w:rPr>
        <w:t>의 ’delta’</w:t>
      </w:r>
      <w:proofErr w:type="gramEnd"/>
      <w:r>
        <w:rPr>
          <w:rFonts w:ascii="나눔명조" w:eastAsia="나눔명조" w:hAnsi="나눔명조"/>
          <w:lang w:eastAsia="ko-KR"/>
        </w:rPr>
        <w:t xml:space="preserve"> </w:t>
      </w:r>
      <w:r>
        <w:rPr>
          <w:rFonts w:ascii="나눔명조" w:eastAsia="나눔명조" w:hAnsi="나눔명조" w:hint="eastAsia"/>
          <w:lang w:eastAsia="ko-KR"/>
        </w:rPr>
        <w:t>속성</w:t>
      </w:r>
      <w:r w:rsidRPr="008A22F5">
        <w:rPr>
          <w:rFonts w:ascii="나눔명조" w:eastAsia="나눔명조" w:hAnsi="나눔명조"/>
          <w:lang w:eastAsia="ko-KR"/>
        </w:rPr>
        <w:t>의 주요 속성이다.</w:t>
      </w:r>
    </w:p>
    <w:p w:rsidR="003F7835" w:rsidRDefault="003F7835" w:rsidP="003D5EE0">
      <w:pPr>
        <w:pStyle w:val="aa"/>
        <w:keepNext/>
        <w:jc w:val="center"/>
      </w:pPr>
      <w:r>
        <w:rPr>
          <w:rFonts w:hint="eastAsia"/>
        </w:rPr>
        <w:t>표</w:t>
      </w:r>
      <w:r>
        <w:rPr>
          <w:rFonts w:hint="eastAsia"/>
        </w:rPr>
        <w:t xml:space="preserve"> VI- </w:t>
      </w:r>
      <w:r>
        <w:fldChar w:fldCharType="begin"/>
      </w:r>
      <w:r>
        <w:instrText xml:space="preserve"> </w:instrText>
      </w:r>
      <w:r>
        <w:rPr>
          <w:rFonts w:hint="eastAsia"/>
        </w:rPr>
        <w:instrText xml:space="preserve">SEQ </w:instrText>
      </w:r>
      <w:r>
        <w:rPr>
          <w:rFonts w:hint="eastAsia"/>
        </w:rPr>
        <w:instrText>표</w:instrText>
      </w:r>
      <w:r>
        <w:rPr>
          <w:rFonts w:hint="eastAsia"/>
        </w:rPr>
        <w:instrText>_VI- \* ARABIC</w:instrText>
      </w:r>
      <w:r>
        <w:instrText xml:space="preserve"> </w:instrText>
      </w:r>
      <w:r>
        <w:fldChar w:fldCharType="separate"/>
      </w:r>
      <w:r>
        <w:rPr>
          <w:noProof/>
        </w:rPr>
        <w:t>3</w:t>
      </w:r>
      <w:r>
        <w:fldChar w:fldCharType="end"/>
      </w:r>
      <w:r>
        <w:t xml:space="preserve">. </w:t>
      </w:r>
      <w:r w:rsidRPr="007E23FE">
        <w:t xml:space="preserve">. indicator </w:t>
      </w:r>
      <w:r w:rsidRPr="007E23FE">
        <w:t>트레이스</w:t>
      </w:r>
      <w:r w:rsidRPr="007E23FE">
        <w:t xml:space="preserve"> </w:t>
      </w:r>
      <w:proofErr w:type="gramStart"/>
      <w:r w:rsidRPr="007E23FE">
        <w:t>중</w:t>
      </w:r>
      <w:r>
        <w:t xml:space="preserve">  delta</w:t>
      </w:r>
      <w:proofErr w:type="gramEnd"/>
      <w:r w:rsidRPr="007E23FE">
        <w:t>의</w:t>
      </w:r>
      <w:r w:rsidRPr="007E23FE">
        <w:t xml:space="preserve"> </w:t>
      </w:r>
      <w:r w:rsidRPr="007E23FE">
        <w:t>주요</w:t>
      </w:r>
      <w:r w:rsidRPr="007E23FE">
        <w:t xml:space="preserve"> </w:t>
      </w:r>
      <w:r w:rsidRPr="007E23FE">
        <w:t>속성</w:t>
      </w:r>
    </w:p>
    <w:tbl>
      <w:tblPr>
        <w:tblW w:w="9800" w:type="dxa"/>
        <w:tblCellMar>
          <w:left w:w="99" w:type="dxa"/>
          <w:right w:w="99" w:type="dxa"/>
        </w:tblCellMar>
        <w:tblLook w:val="04A0" w:firstRow="1" w:lastRow="0" w:firstColumn="1" w:lastColumn="0" w:noHBand="0" w:noVBand="1"/>
      </w:tblPr>
      <w:tblGrid>
        <w:gridCol w:w="567"/>
        <w:gridCol w:w="1014"/>
        <w:gridCol w:w="718"/>
        <w:gridCol w:w="3715"/>
        <w:gridCol w:w="3786"/>
      </w:tblGrid>
      <w:tr w:rsidR="003F7835" w:rsidRPr="00374061" w:rsidTr="003D5EE0">
        <w:trPr>
          <w:trHeight w:val="300"/>
          <w:tblHeader/>
        </w:trPr>
        <w:tc>
          <w:tcPr>
            <w:tcW w:w="2299"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w:t>
            </w:r>
          </w:p>
        </w:tc>
        <w:tc>
          <w:tcPr>
            <w:tcW w:w="3715"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 설명</w:t>
            </w:r>
          </w:p>
        </w:tc>
        <w:tc>
          <w:tcPr>
            <w:tcW w:w="3786"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값(R 속성값)</w:t>
            </w:r>
          </w:p>
        </w:tc>
      </w:tr>
      <w:tr w:rsidR="003F7835" w:rsidRPr="00374061" w:rsidTr="003D5EE0">
        <w:trPr>
          <w:trHeight w:val="300"/>
        </w:trPr>
        <w:tc>
          <w:tcPr>
            <w:tcW w:w="567"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delta</w:t>
            </w:r>
          </w:p>
        </w:tc>
        <w:tc>
          <w:tcPr>
            <w:tcW w:w="1014"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decreasing</w:t>
            </w:r>
          </w:p>
        </w:tc>
        <w:tc>
          <w:tcPr>
            <w:tcW w:w="718" w:type="dxa"/>
            <w:tcBorders>
              <w:top w:val="nil"/>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하락 색상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01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18" w:type="dxa"/>
            <w:tcBorders>
              <w:top w:val="nil"/>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ymbol</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하락 심볼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014"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font</w:t>
            </w:r>
          </w:p>
        </w:tc>
        <w:tc>
          <w:tcPr>
            <w:tcW w:w="718" w:type="dxa"/>
            <w:tcBorders>
              <w:top w:val="nil"/>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하락 폰트 색상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01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18" w:type="dxa"/>
            <w:tcBorders>
              <w:top w:val="nil"/>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family</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하락 폰트 이름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폰트이름</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01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18" w:type="dxa"/>
            <w:tcBorders>
              <w:top w:val="nil"/>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ize</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하락 폰트 크기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0이상의 수치</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014"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increasing</w:t>
            </w:r>
          </w:p>
        </w:tc>
        <w:tc>
          <w:tcPr>
            <w:tcW w:w="718" w:type="dxa"/>
            <w:tcBorders>
              <w:top w:val="nil"/>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상승 색상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204"/>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01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18" w:type="dxa"/>
            <w:tcBorders>
              <w:top w:val="nil"/>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ymbol</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상승 심볼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position</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와 관련한 심볼 위치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434F54"/>
                <w:sz w:val="16"/>
                <w:szCs w:val="16"/>
                <w:lang w:eastAsia="ko-KR"/>
              </w:rPr>
              <w:t>"top"</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bottom"</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lef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right"</w:t>
            </w:r>
            <w:r w:rsidRPr="00374061">
              <w:rPr>
                <w:rFonts w:ascii="나눔고딕" w:eastAsia="나눔고딕" w:hAnsi="나눔고딕" w:cs="굴림" w:hint="eastAsia"/>
                <w:color w:val="20293D"/>
                <w:sz w:val="16"/>
                <w:szCs w:val="16"/>
                <w:lang w:eastAsia="ko-KR"/>
              </w:rPr>
              <w:t> </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prefix</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델타의 접두어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reference</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델타를 계산할 관련 값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relative</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상대적 변화 표시 여부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논리값</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uffix</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델타의 접미어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F7835" w:rsidRPr="00374061" w:rsidTr="003D5EE0">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valueformat</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델타 값의 표시를 위한 d3 포맷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bl>
    <w:p w:rsidR="003F7835" w:rsidRPr="008A22F5" w:rsidRDefault="003F7835">
      <w:pPr>
        <w:pStyle w:val="a1"/>
        <w:rPr>
          <w:rFonts w:ascii="나눔명조" w:eastAsia="나눔명조" w:hAnsi="나눔명조"/>
          <w:lang w:eastAsia="ko-KR"/>
        </w:rPr>
      </w:pP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R</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R에서 델타 인디케이터를 만들기 위해서는 indicator 트레이스를 사용한다. </w:t>
      </w:r>
      <w:r w:rsidRPr="008A22F5">
        <w:rPr>
          <w:rStyle w:val="VerbatimChar"/>
          <w:rFonts w:ascii="나눔명조" w:eastAsia="나눔명조" w:hAnsi="나눔명조"/>
          <w:lang w:eastAsia="ko-KR"/>
        </w:rPr>
        <w:t xml:space="preserve">add_trace(type = 'indicator', </w:t>
      </w:r>
      <w:proofErr w:type="gramStart"/>
      <w:r w:rsidRPr="008A22F5">
        <w:rPr>
          <w:rStyle w:val="VerbatimChar"/>
          <w:rFonts w:ascii="나눔명조" w:eastAsia="나눔명조" w:hAnsi="나눔명조"/>
          <w:lang w:eastAsia="ko-KR"/>
        </w:rPr>
        <w:t>...</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로 만드는데, 수치 인디케이터는 ‘mode’ 속성을 “delta”로 설정하고 ‘delta’ 속성을 설정하여 만든다.</w:t>
      </w:r>
    </w:p>
    <w:p w:rsidR="003F7835" w:rsidRPr="008A22F5" w:rsidRDefault="003F7835" w:rsidP="003D5EE0">
      <w:pPr>
        <w:pStyle w:val="R"/>
      </w:pPr>
      <w:r w:rsidRPr="008A22F5">
        <w:t>number1_KOR &lt;- total_deaths_5_nations_by_day |&gt;</w:t>
      </w:r>
      <w:r w:rsidRPr="008A22F5">
        <w:br/>
        <w:t xml:space="preserve">  filter(date == max(date)-1, iso_code == 'KOR') |&gt;</w:t>
      </w:r>
      <w:r w:rsidRPr="008A22F5">
        <w:br/>
        <w:t xml:space="preserve">  select(total_deaths_per_million) |&gt; pull()</w:t>
      </w:r>
      <w:r w:rsidRPr="008A22F5">
        <w:br/>
      </w:r>
      <w:r w:rsidRPr="008A22F5">
        <w:br/>
        <w:t>fig &lt;- total_deaths_5_nations_by_day |&gt; plot_ly() |&gt;</w:t>
      </w:r>
      <w:r w:rsidRPr="008A22F5">
        <w:br/>
        <w:t xml:space="preserve">  ## scatter </w:t>
      </w:r>
      <w:r w:rsidRPr="008A22F5">
        <w:t>트레이스</w:t>
      </w:r>
      <w:r w:rsidRPr="008A22F5">
        <w:t xml:space="preserve"> </w:t>
      </w:r>
      <w:r w:rsidRPr="008A22F5">
        <w:t>생성</w:t>
      </w:r>
      <w:r w:rsidRPr="008A22F5">
        <w:br/>
        <w:t xml:space="preserve">  add_trace(type = 'scatter', mode = 'lines', </w:t>
      </w:r>
      <w:r w:rsidRPr="008A22F5">
        <w:br/>
        <w:t xml:space="preserve">            x = ~date, y = ~total_deaths_per_million , </w:t>
      </w:r>
      <w:r w:rsidRPr="008A22F5">
        <w:br/>
        <w:t xml:space="preserve">            linetype = ~location, connectgaps = T) |&gt;</w:t>
      </w:r>
      <w:r w:rsidRPr="008A22F5">
        <w:br/>
        <w:t xml:space="preserve">  ## layout</w:t>
      </w:r>
      <w:r w:rsidRPr="008A22F5">
        <w:t>의</w:t>
      </w:r>
      <w:r w:rsidRPr="008A22F5">
        <w:t xml:space="preserve"> </w:t>
      </w:r>
      <w:r w:rsidRPr="008A22F5">
        <w:t>제목</w:t>
      </w:r>
      <w:r w:rsidRPr="008A22F5">
        <w:t xml:space="preserve">, </w:t>
      </w:r>
      <w:r w:rsidRPr="008A22F5">
        <w:t>축제목</w:t>
      </w:r>
      <w:r w:rsidRPr="008A22F5">
        <w:t xml:space="preserve">, </w:t>
      </w:r>
      <w:r w:rsidRPr="008A22F5">
        <w:t>여백</w:t>
      </w:r>
      <w:r w:rsidRPr="008A22F5">
        <w:t xml:space="preserve"> </w:t>
      </w:r>
      <w:r w:rsidRPr="008A22F5">
        <w:t>속성</w:t>
      </w:r>
      <w:r w:rsidRPr="008A22F5">
        <w:t xml:space="preserve"> </w:t>
      </w:r>
      <w:r w:rsidRPr="008A22F5">
        <w:t>설정</w:t>
      </w:r>
      <w:r w:rsidRPr="008A22F5">
        <w:br/>
        <w:t xml:space="preserve">  layout(title = list(text = '</w:t>
      </w:r>
      <w:r w:rsidRPr="008A22F5">
        <w:t>코로나</w:t>
      </w:r>
      <w:r w:rsidRPr="008A22F5">
        <w:t xml:space="preserve"> 19 </w:t>
      </w:r>
      <w:r w:rsidRPr="008A22F5">
        <w:t>사망자수</w:t>
      </w:r>
      <w:r w:rsidRPr="008A22F5">
        <w:t xml:space="preserve"> </w:t>
      </w:r>
      <w:r w:rsidRPr="008A22F5">
        <w:t>추세</w:t>
      </w:r>
      <w:r w:rsidRPr="008A22F5">
        <w:t xml:space="preserve">', pad = list(b = 5)), </w:t>
      </w:r>
      <w:r w:rsidRPr="008A22F5">
        <w:br/>
        <w:t xml:space="preserve">         xaxis = list(title = ''), </w:t>
      </w:r>
      <w:r w:rsidRPr="008A22F5">
        <w:br/>
        <w:t xml:space="preserve">         yaxis = list(title = '10</w:t>
      </w:r>
      <w:r w:rsidRPr="008A22F5">
        <w:t>만명당</w:t>
      </w:r>
      <w:r w:rsidRPr="008A22F5">
        <w:t xml:space="preserve"> </w:t>
      </w:r>
      <w:r w:rsidRPr="008A22F5">
        <w:t>사망자수</w:t>
      </w:r>
      <w:r w:rsidRPr="008A22F5">
        <w:t xml:space="preserve"> </w:t>
      </w:r>
      <w:r w:rsidRPr="008A22F5">
        <w:t>누계</w:t>
      </w:r>
      <w:r w:rsidRPr="008A22F5">
        <w:t xml:space="preserve">', domain = c(0, 0.8)), </w:t>
      </w:r>
      <w:r w:rsidRPr="008A22F5">
        <w:br/>
        <w:t xml:space="preserve">         margin = margins_R)</w:t>
      </w:r>
      <w:r w:rsidRPr="008A22F5">
        <w:br/>
      </w:r>
      <w:r w:rsidRPr="008A22F5">
        <w:br/>
        <w:t xml:space="preserve">## number+delta </w:t>
      </w:r>
      <w:r w:rsidRPr="008A22F5">
        <w:t>모드의</w:t>
      </w:r>
      <w:r w:rsidRPr="008A22F5">
        <w:t xml:space="preserve"> indicator </w:t>
      </w:r>
      <w:r w:rsidRPr="008A22F5">
        <w:t>트레이스</w:t>
      </w:r>
      <w:r w:rsidRPr="008A22F5">
        <w:t xml:space="preserve"> </w:t>
      </w:r>
      <w:r w:rsidRPr="008A22F5">
        <w:t>추가</w:t>
      </w:r>
      <w:r w:rsidRPr="008A22F5">
        <w:br/>
        <w:t xml:space="preserve">fig |&gt; add_trace(type = 'indicator', mode = 'number+delta', value = number_KOR,  </w:t>
      </w:r>
      <w:r w:rsidRPr="008A22F5">
        <w:br/>
        <w:t xml:space="preserve">            title = list(text = paste0('&lt;b&gt;</w:t>
      </w:r>
      <w:r w:rsidRPr="008A22F5">
        <w:t>한국</w:t>
      </w:r>
      <w:r w:rsidRPr="008A22F5">
        <w:t xml:space="preserve"> </w:t>
      </w:r>
      <w:r w:rsidRPr="008A22F5">
        <w:t>코로나</w:t>
      </w:r>
      <w:r w:rsidRPr="008A22F5">
        <w:t xml:space="preserve"> </w:t>
      </w:r>
      <w:r w:rsidRPr="008A22F5">
        <w:t>사망자</w:t>
      </w:r>
      <w:r w:rsidRPr="008A22F5">
        <w:t>(10</w:t>
      </w:r>
      <w:r w:rsidRPr="008A22F5">
        <w:t>만명당</w:t>
      </w:r>
      <w:r w:rsidRPr="008A22F5">
        <w:t>)&lt;/b&gt;\n', year(today()), '</w:t>
      </w:r>
      <w:r w:rsidRPr="008A22F5">
        <w:t>년</w:t>
      </w:r>
      <w:r w:rsidRPr="008A22F5">
        <w:t>', month(today()), '</w:t>
      </w:r>
      <w:r w:rsidRPr="008A22F5">
        <w:t>월</w:t>
      </w:r>
      <w:r w:rsidRPr="008A22F5">
        <w:t>', day(today()), '</w:t>
      </w:r>
      <w:r w:rsidRPr="008A22F5">
        <w:t>일</w:t>
      </w:r>
      <w:r w:rsidRPr="008A22F5">
        <w:t>'),</w:t>
      </w:r>
      <w:r w:rsidRPr="008A22F5">
        <w:br/>
        <w:t xml:space="preserve">                     font = list(family = '</w:t>
      </w:r>
      <w:r w:rsidRPr="008A22F5">
        <w:t>나눔고딕</w:t>
      </w:r>
      <w:r w:rsidRPr="008A22F5">
        <w:t>', size = 15)),</w:t>
      </w:r>
      <w:r w:rsidRPr="008A22F5">
        <w:br/>
        <w:t xml:space="preserve">            number = list(font = list(family = '</w:t>
      </w:r>
      <w:r w:rsidRPr="008A22F5">
        <w:t>나눔고딕</w:t>
      </w:r>
      <w:r w:rsidRPr="008A22F5">
        <w:t xml:space="preserve">', size = 15), </w:t>
      </w:r>
      <w:r w:rsidRPr="008A22F5">
        <w:br/>
        <w:t xml:space="preserve">                          suffix = '</w:t>
      </w:r>
      <w:r w:rsidRPr="008A22F5">
        <w:t>명</w:t>
      </w:r>
      <w:r w:rsidRPr="008A22F5">
        <w:t>'),</w:t>
      </w:r>
      <w:r w:rsidRPr="008A22F5">
        <w:br/>
        <w:t xml:space="preserve">            ## delta </w:t>
      </w:r>
      <w:r w:rsidRPr="008A22F5">
        <w:t>속성</w:t>
      </w:r>
      <w:r w:rsidRPr="008A22F5">
        <w:t xml:space="preserve"> </w:t>
      </w:r>
      <w:r w:rsidRPr="008A22F5">
        <w:t>설정</w:t>
      </w:r>
      <w:r w:rsidRPr="008A22F5">
        <w:br/>
        <w:t xml:space="preserve">            delta = list(reference = number1_KOR, position = 'right', </w:t>
      </w:r>
      <w:r w:rsidRPr="008A22F5">
        <w:br/>
        <w:t xml:space="preserve">                         increasing = list(color = 'red'),</w:t>
      </w:r>
      <w:r w:rsidRPr="008A22F5">
        <w:br/>
        <w:t xml:space="preserve">                         decreasing = list(color = 'blue'),</w:t>
      </w:r>
      <w:r w:rsidRPr="008A22F5">
        <w:br/>
        <w:t xml:space="preserve">                         font = list(family = '</w:t>
      </w:r>
      <w:r w:rsidRPr="008A22F5">
        <w:t>나눔고딕</w:t>
      </w:r>
      <w:r w:rsidRPr="008A22F5">
        <w:t>', size = 10)),</w:t>
      </w:r>
      <w:r w:rsidRPr="008A22F5">
        <w:br/>
        <w:t xml:space="preserve">            domain = list(x = c(0.4, 0.6), y = c(0.8, 0.9)))</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python</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lastRenderedPageBreak/>
        <w:t xml:space="preserve">python에서 델타 인디케이터를 만들기 위해서는 indicator 트레이스를 사용한다. </w:t>
      </w:r>
      <w:r w:rsidRPr="008A22F5">
        <w:rPr>
          <w:rStyle w:val="VerbatimChar"/>
          <w:rFonts w:ascii="나눔명조" w:eastAsia="나눔명조" w:hAnsi="나눔명조"/>
          <w:lang w:eastAsia="ko-KR"/>
        </w:rPr>
        <w:t>add_trace()</w:t>
      </w:r>
      <w:r w:rsidRPr="008A22F5">
        <w:rPr>
          <w:rFonts w:ascii="나눔명조" w:eastAsia="나눔명조" w:hAnsi="나눔명조"/>
          <w:lang w:eastAsia="ko-KR"/>
        </w:rPr>
        <w:t xml:space="preserve">에 </w:t>
      </w:r>
      <w:r w:rsidRPr="008A22F5">
        <w:rPr>
          <w:rStyle w:val="VerbatimChar"/>
          <w:rFonts w:ascii="나눔명조" w:eastAsia="나눔명조" w:hAnsi="나눔명조"/>
          <w:lang w:eastAsia="ko-KR"/>
        </w:rPr>
        <w:t>plotly.graph_</w:t>
      </w:r>
      <w:proofErr w:type="gramStart"/>
      <w:r w:rsidRPr="008A22F5">
        <w:rPr>
          <w:rStyle w:val="VerbatimChar"/>
          <w:rFonts w:ascii="나눔명조" w:eastAsia="나눔명조" w:hAnsi="나눔명조"/>
          <w:lang w:eastAsia="ko-KR"/>
        </w:rPr>
        <w:t>objects.Indicator</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로 만드는데, 델타 인디케이터는 ‘mode’ 속성을 “delta”로 설정하고 ‘delta’ 속성을 설정하여 만든다.</w:t>
      </w:r>
    </w:p>
    <w:p w:rsidR="003F7835" w:rsidRPr="008A22F5" w:rsidRDefault="003F7835" w:rsidP="003D5EE0">
      <w:pPr>
        <w:pStyle w:val="python"/>
      </w:pPr>
      <w:r w:rsidRPr="008A22F5">
        <w:t>number1_KOR = total_deaths_5_nations_by_day.loc[(total_deaths_5_nations_by_day['date']==total_deaths_5_nations_by_day['date'].max()- timedelta(days = 1)) &amp; (total_deaths_5_nations_by_day['iso_code']=='KOR')]</w:t>
      </w:r>
      <w:r w:rsidRPr="008A22F5">
        <w:br/>
        <w:t>number1_KOR = number1_KOR.loc[:,'total_deaths_per_million'].values[0]</w:t>
      </w:r>
      <w:r w:rsidRPr="008A22F5">
        <w:br/>
      </w:r>
      <w:r w:rsidRPr="008A22F5">
        <w:br/>
        <w:t>fig = go.Figure()</w:t>
      </w:r>
      <w:r w:rsidRPr="008A22F5">
        <w:br/>
        <w:t>for location, group in total_deaths_5_nations_by_day.groupby('location'):</w:t>
      </w:r>
      <w:r w:rsidRPr="008A22F5">
        <w:br/>
        <w:t xml:space="preserve">    fig.add_trace(go.Scatter(mode = 'lines', </w:t>
      </w:r>
      <w:r w:rsidRPr="008A22F5">
        <w:br/>
        <w:t xml:space="preserve">        x = group['date'], y = group['total_deaths_per_million'], </w:t>
      </w:r>
      <w:r w:rsidRPr="008A22F5">
        <w:br/>
        <w:t xml:space="preserve">        line = dict(dash = nations[location]), </w:t>
      </w:r>
      <w:r w:rsidRPr="008A22F5">
        <w:br/>
        <w:t xml:space="preserve">        name = location, connectgaps = True))</w:t>
      </w:r>
      <w:r w:rsidRPr="008A22F5">
        <w:br/>
      </w:r>
      <w:r w:rsidRPr="008A22F5">
        <w:br/>
        <w:t xml:space="preserve">fig.update_layout(title = dict(text = '코로나 19 사망자수 추세', x = 0.5), </w:t>
      </w:r>
      <w:r w:rsidRPr="008A22F5">
        <w:br/>
        <w:t xml:space="preserve">                  xaxis = dict(title = ''), </w:t>
      </w:r>
      <w:r w:rsidRPr="008A22F5">
        <w:br/>
        <w:t xml:space="preserve">                  yaxis = dict(title = '10만명당 사망자수 누계', domain = (0, 0.8)))   </w:t>
      </w:r>
      <w:r w:rsidRPr="008A22F5">
        <w:br/>
      </w:r>
      <w:r w:rsidRPr="008A22F5">
        <w:br/>
        <w:t>## number+delta 모드의 indicator 트레이스 추가</w:t>
      </w:r>
      <w:r w:rsidRPr="008A22F5">
        <w:br/>
        <w:t>fig.add_trace(go.Indicator(</w:t>
      </w:r>
      <w:r w:rsidRPr="008A22F5">
        <w:br/>
        <w:t xml:space="preserve">    mode = 'number+delta', value = number_KOR,</w:t>
      </w:r>
      <w:r w:rsidRPr="008A22F5">
        <w:br/>
        <w:t xml:space="preserve">    title = dict(text = '&lt;b&gt;한국 코로나 사망자(10만명당)&lt;/b&gt;&lt;br&gt;' + str(today.year) + '년' + str(today.month) + '월' + str(today.day) + '일\n',</w:t>
      </w:r>
      <w:r w:rsidRPr="008A22F5">
        <w:br/>
        <w:t xml:space="preserve">                 font = dict(family = '나눔고딕', size = 15)),</w:t>
      </w:r>
      <w:r w:rsidRPr="008A22F5">
        <w:br/>
        <w:t xml:space="preserve">    number = dict(font = dict(family = '나눔고딕', size = 15),</w:t>
      </w:r>
      <w:r w:rsidRPr="008A22F5">
        <w:br/>
        <w:t xml:space="preserve">                  suffix = '명'),</w:t>
      </w:r>
      <w:r w:rsidRPr="008A22F5">
        <w:br/>
        <w:t xml:space="preserve">    ## delta 속성 설정</w:t>
      </w:r>
      <w:r w:rsidRPr="008A22F5">
        <w:br/>
        <w:t xml:space="preserve">    delta = dict(reference = number1_KOR, position = 'right', </w:t>
      </w:r>
      <w:r w:rsidRPr="008A22F5">
        <w:br/>
        <w:t xml:space="preserve">                 increasing = dict(color = 'red'),</w:t>
      </w:r>
      <w:r w:rsidRPr="008A22F5">
        <w:br/>
        <w:t xml:space="preserve">                 decreasing = dict(color = 'blue'),</w:t>
      </w:r>
      <w:r w:rsidRPr="008A22F5">
        <w:br/>
        <w:t xml:space="preserve">                 font = dict(family = '나눔고딕', size = 10)),</w:t>
      </w:r>
      <w:r w:rsidRPr="008A22F5">
        <w:br/>
        <w:t xml:space="preserve">    domain = dict(x = (0.4, 0.6), y = (0.8, 0.9))))</w:t>
      </w:r>
      <w:r w:rsidRPr="008A22F5">
        <w:br/>
      </w:r>
      <w:r w:rsidRPr="008A22F5">
        <w:br/>
        <w:t>fig.show()</w:t>
      </w:r>
    </w:p>
    <w:p w:rsidR="007879E0" w:rsidRDefault="007879E0" w:rsidP="007879E0">
      <w:pPr>
        <w:pStyle w:val="CaptionedFigure"/>
        <w:jc w:val="left"/>
        <w:rPr>
          <w:rFonts w:ascii="나눔명조" w:eastAsia="나눔명조" w:hAnsi="나눔명조"/>
        </w:rPr>
      </w:pPr>
    </w:p>
    <w:p w:rsidR="003F7835" w:rsidRPr="008A22F5" w:rsidRDefault="007879E0">
      <w:pPr>
        <w:pStyle w:val="CaptionedFigure"/>
        <w:rPr>
          <w:rFonts w:ascii="나눔명조" w:eastAsia="나눔명조" w:hAnsi="나눔명조"/>
        </w:rPr>
      </w:pPr>
      <w:r>
        <w:rPr>
          <w:rFonts w:ascii="나눔명조" w:eastAsia="나눔명조" w:hAnsi="나눔명조"/>
        </w:rPr>
        <w:pict>
          <v:shape id="_x0000_i1135" type="#_x0000_t75" style="width:489.6pt;height:350.65pt">
            <v:imagedata r:id="rId180" o:title="6-2"/>
          </v:shape>
        </w:pict>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2. 델타 인디케이터가 표시된 python 선 그래프</w:t>
      </w:r>
    </w:p>
    <w:p w:rsidR="003F7835" w:rsidRPr="008A22F5" w:rsidRDefault="003F7835">
      <w:pPr>
        <w:pStyle w:val="2"/>
        <w:rPr>
          <w:rFonts w:ascii="나눔명조" w:eastAsia="나눔명조" w:hAnsi="나눔명조"/>
          <w:lang w:eastAsia="ko-KR"/>
        </w:rPr>
      </w:pPr>
      <w:bookmarkStart w:id="111" w:name="게이지gauge-인디케이터"/>
      <w:bookmarkEnd w:id="110"/>
      <w:r w:rsidRPr="008A22F5">
        <w:rPr>
          <w:rFonts w:ascii="나눔명조" w:eastAsia="나눔명조" w:hAnsi="나눔명조"/>
          <w:lang w:eastAsia="ko-KR"/>
        </w:rPr>
        <w:t>게이지(gauge) 인디케이터</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게이지 인디케이터는 둥근 반원의 형태의 틀에 둥글게 그려지는 막대의 길이로 지수를 표현하는 시각화이다. 게이지 인디케이터는 최솟값과 최댓값을 미리 설정하고 이 범위 내에서 지수를 표현한다. 또 최솟값과 최댓값 사이에 지수의 안정적 범위를 나타내는 임계치를 표현하기도 한다. 이 시각화를 구성하는데에는 주 표현값인 ‘value’ 값 이외에 ‘steps’, ‘threshold’, ‘delta’의 속성을 사용한다. 게이지 인디케이터는 indicator </w:t>
      </w:r>
      <w:proofErr w:type="gramStart"/>
      <w:r w:rsidRPr="008A22F5">
        <w:rPr>
          <w:rFonts w:ascii="나눔명조" w:eastAsia="나눔명조" w:hAnsi="나눔명조"/>
          <w:lang w:eastAsia="ko-KR"/>
        </w:rPr>
        <w:t>트레이스의 ’mode’</w:t>
      </w:r>
      <w:proofErr w:type="gramEnd"/>
      <w:r w:rsidRPr="008A22F5">
        <w:rPr>
          <w:rFonts w:ascii="나눔명조" w:eastAsia="나눔명조" w:hAnsi="나눔명조"/>
          <w:lang w:eastAsia="ko-KR"/>
        </w:rPr>
        <w:t xml:space="preserve"> 속성에 “gauge”를 포함하여 만들 수 있다. “gauge”만을 사용하거나, “number+gauge”를 사용하여 수치와 함께 게이지를 사용하거나, “number+gauge+delta”를 사용하여 수치, 게이지, 증감 기호를 모두 사용할 수도 있다.</w:t>
      </w: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다음은 게이지 인디케이터의 설정에 </w:t>
      </w:r>
      <w:proofErr w:type="gramStart"/>
      <w:r w:rsidRPr="008A22F5">
        <w:rPr>
          <w:rFonts w:ascii="나눔명조" w:eastAsia="나눔명조" w:hAnsi="나눔명조"/>
          <w:lang w:eastAsia="ko-KR"/>
        </w:rPr>
        <w:t>사용하는 ’gauge’의</w:t>
      </w:r>
      <w:proofErr w:type="gramEnd"/>
      <w:r w:rsidRPr="008A22F5">
        <w:rPr>
          <w:rFonts w:ascii="나눔명조" w:eastAsia="나눔명조" w:hAnsi="나눔명조"/>
          <w:lang w:eastAsia="ko-KR"/>
        </w:rPr>
        <w:t xml:space="preserve"> 주요 속성이다.</w:t>
      </w:r>
    </w:p>
    <w:p w:rsidR="003F7835" w:rsidRDefault="003F7835" w:rsidP="003D5EE0">
      <w:pPr>
        <w:pStyle w:val="aa"/>
        <w:keepNext/>
        <w:jc w:val="center"/>
        <w:rPr>
          <w:lang w:eastAsia="ko-KR"/>
        </w:rPr>
      </w:pPr>
      <w:r>
        <w:rPr>
          <w:rFonts w:hint="eastAsia"/>
          <w:lang w:eastAsia="ko-KR"/>
        </w:rPr>
        <w:lastRenderedPageBreak/>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4</w:t>
      </w:r>
      <w:r>
        <w:fldChar w:fldCharType="end"/>
      </w:r>
      <w:r>
        <w:rPr>
          <w:lang w:eastAsia="ko-KR"/>
        </w:rPr>
        <w:t xml:space="preserve">. </w:t>
      </w:r>
      <w:r w:rsidRPr="00EE3FBD">
        <w:rPr>
          <w:lang w:eastAsia="ko-KR"/>
        </w:rPr>
        <w:t xml:space="preserve">indicator </w:t>
      </w:r>
      <w:r w:rsidRPr="00EE3FBD">
        <w:rPr>
          <w:lang w:eastAsia="ko-KR"/>
        </w:rPr>
        <w:t>트레이스</w:t>
      </w:r>
      <w:r w:rsidRPr="00EE3FBD">
        <w:rPr>
          <w:lang w:eastAsia="ko-KR"/>
        </w:rPr>
        <w:t xml:space="preserve"> </w:t>
      </w:r>
      <w:proofErr w:type="gramStart"/>
      <w:r w:rsidRPr="00EE3FBD">
        <w:rPr>
          <w:lang w:eastAsia="ko-KR"/>
        </w:rPr>
        <w:t>중</w:t>
      </w:r>
      <w:r>
        <w:rPr>
          <w:lang w:eastAsia="ko-KR"/>
        </w:rPr>
        <w:t xml:space="preserve">  </w:t>
      </w:r>
      <w:r>
        <w:rPr>
          <w:rFonts w:hint="eastAsia"/>
          <w:lang w:eastAsia="ko-KR"/>
        </w:rPr>
        <w:t>ga</w:t>
      </w:r>
      <w:r>
        <w:rPr>
          <w:lang w:eastAsia="ko-KR"/>
        </w:rPr>
        <w:t>uge</w:t>
      </w:r>
      <w:r w:rsidRPr="00EE3FBD">
        <w:rPr>
          <w:lang w:eastAsia="ko-KR"/>
        </w:rPr>
        <w:t>의</w:t>
      </w:r>
      <w:proofErr w:type="gramEnd"/>
      <w:r w:rsidRPr="00EE3FBD">
        <w:rPr>
          <w:lang w:eastAsia="ko-KR"/>
        </w:rPr>
        <w:t xml:space="preserve"> </w:t>
      </w:r>
      <w:r w:rsidRPr="00EE3FBD">
        <w:rPr>
          <w:lang w:eastAsia="ko-KR"/>
        </w:rPr>
        <w:t>주요</w:t>
      </w:r>
      <w:r w:rsidRPr="00EE3FBD">
        <w:rPr>
          <w:lang w:eastAsia="ko-KR"/>
        </w:rPr>
        <w:t xml:space="preserve"> </w:t>
      </w:r>
      <w:r w:rsidRPr="00EE3FBD">
        <w:rPr>
          <w:lang w:eastAsia="ko-KR"/>
        </w:rPr>
        <w:t>속성</w:t>
      </w:r>
    </w:p>
    <w:tbl>
      <w:tblPr>
        <w:tblW w:w="9776" w:type="dxa"/>
        <w:tblCellMar>
          <w:left w:w="99" w:type="dxa"/>
          <w:right w:w="99" w:type="dxa"/>
        </w:tblCellMar>
        <w:tblLook w:val="04A0" w:firstRow="1" w:lastRow="0" w:firstColumn="1" w:lastColumn="0" w:noHBand="0" w:noVBand="1"/>
      </w:tblPr>
      <w:tblGrid>
        <w:gridCol w:w="664"/>
        <w:gridCol w:w="907"/>
        <w:gridCol w:w="766"/>
        <w:gridCol w:w="641"/>
        <w:gridCol w:w="3254"/>
        <w:gridCol w:w="3544"/>
      </w:tblGrid>
      <w:tr w:rsidR="003F7835" w:rsidRPr="00374061" w:rsidTr="003D5EE0">
        <w:trPr>
          <w:trHeight w:val="300"/>
          <w:tblHeader/>
        </w:trPr>
        <w:tc>
          <w:tcPr>
            <w:tcW w:w="2978"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w:t>
            </w:r>
          </w:p>
        </w:tc>
        <w:tc>
          <w:tcPr>
            <w:tcW w:w="3254"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 설명</w:t>
            </w:r>
          </w:p>
        </w:tc>
        <w:tc>
          <w:tcPr>
            <w:tcW w:w="3544"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D5EE0">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값(R 속성값)</w:t>
            </w:r>
          </w:p>
        </w:tc>
      </w:tr>
      <w:tr w:rsidR="003F7835" w:rsidRPr="00374061" w:rsidTr="003D5EE0">
        <w:trPr>
          <w:trHeight w:val="300"/>
        </w:trPr>
        <w:tc>
          <w:tcPr>
            <w:tcW w:w="664"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gauge</w:t>
            </w:r>
          </w:p>
        </w:tc>
        <w:tc>
          <w:tcPr>
            <w:tcW w:w="907"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axis</w:t>
            </w: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dtick</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간격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나 좌표상의 변량값</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nticks</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개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이상의 정수</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range</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범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list</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howticklabels</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라벨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논리값</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howtickprefix</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접두어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434F54"/>
                <w:sz w:val="16"/>
                <w:szCs w:val="16"/>
                <w:lang w:eastAsia="ko-KR"/>
              </w:rPr>
              <w:t>"all"</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firs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las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none"</w:t>
            </w:r>
            <w:r w:rsidRPr="00374061">
              <w:rPr>
                <w:rFonts w:ascii="나눔고딕" w:eastAsia="나눔고딕" w:hAnsi="나눔고딕" w:cs="굴림" w:hint="eastAsia"/>
                <w:color w:val="20293D"/>
                <w:sz w:val="16"/>
                <w:szCs w:val="16"/>
                <w:lang w:eastAsia="ko-KR"/>
              </w:rPr>
              <w:t> </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howticksuffix</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접미어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434F54"/>
                <w:sz w:val="16"/>
                <w:szCs w:val="16"/>
                <w:lang w:eastAsia="ko-KR"/>
              </w:rPr>
              <w:t>"all"</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firs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las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none"</w:t>
            </w:r>
            <w:r w:rsidRPr="00374061">
              <w:rPr>
                <w:rFonts w:ascii="나눔고딕" w:eastAsia="나눔고딕" w:hAnsi="나눔고딕" w:cs="굴림" w:hint="eastAsia"/>
                <w:color w:val="20293D"/>
                <w:sz w:val="16"/>
                <w:szCs w:val="16"/>
                <w:lang w:eastAsia="ko-KR"/>
              </w:rPr>
              <w:t> </w:t>
            </w:r>
          </w:p>
        </w:tc>
      </w:tr>
      <w:tr w:rsidR="003F7835" w:rsidRPr="00374061" w:rsidTr="003D5EE0">
        <w:trPr>
          <w:trHeight w:val="204"/>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ick0</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시작값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나 좌표상의 변량값</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ick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66"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ickfont</w:t>
            </w: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폰트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66"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family</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폰트 이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폰트이름</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66"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ize</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크기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0이상의 수치</w:t>
            </w:r>
          </w:p>
        </w:tc>
      </w:tr>
      <w:tr w:rsidR="003F7835" w:rsidRPr="00374061" w:rsidTr="003D5EE0">
        <w:trPr>
          <w:trHeight w:val="612"/>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icktext</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tickvals'와 관련한 눈금 레벨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 list, numpy array, or Pandas series of numbers, strings, or datetimes.(dataframe column, list, vector)</w:t>
            </w:r>
          </w:p>
        </w:tc>
      </w:tr>
      <w:tr w:rsidR="003F7835" w:rsidRPr="00374061" w:rsidTr="003D5EE0">
        <w:trPr>
          <w:trHeight w:val="612"/>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ickvals</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눈금으로 표시될 값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 list, numpy array, or Pandas series of numbers, strings, or datetimes.(dataframe column, list, vector)</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bar</w:t>
            </w: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내부 막대의 배경색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66"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line</w:t>
            </w: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내부 막대의 외곽선 색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0이상의 수치</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66"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width</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내부 막대의 외곽선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이상으 ㅣ수치</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hickness</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전체 게이지 두께에 비례한 내부 막대의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부터 1사이의 수치</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2314" w:type="dxa"/>
            <w:gridSpan w:val="3"/>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bg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배경색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2314" w:type="dxa"/>
            <w:gridSpan w:val="3"/>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border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외곽선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2314" w:type="dxa"/>
            <w:gridSpan w:val="3"/>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borderwidth</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외곽선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이상의 수치</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2314" w:type="dxa"/>
            <w:gridSpan w:val="3"/>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hape</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의 모양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434F54"/>
                <w:sz w:val="16"/>
                <w:szCs w:val="16"/>
                <w:lang w:eastAsia="ko-KR"/>
              </w:rPr>
              <w:t>"angular"</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bullet"</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teps</w:t>
            </w: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의 단계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66"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line</w:t>
            </w: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의 단계 외곽선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66"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width</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의 단게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이상의 수치</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range</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의 단계 범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list</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hickness</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두께에 비례한 게이지 단계의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부터 1사이의 수치</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hreshold</w:t>
            </w:r>
          </w:p>
        </w:tc>
        <w:tc>
          <w:tcPr>
            <w:tcW w:w="766"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line</w:t>
            </w: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임계치 선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766"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width</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임계치 선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0이상의 수치</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hickness</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두께에 비례한 임계치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부터 1사이의 수치</w:t>
            </w:r>
          </w:p>
        </w:tc>
      </w:tr>
      <w:tr w:rsidR="003F7835" w:rsidRPr="00374061" w:rsidTr="003D5EE0">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D5EE0">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D5EE0">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value</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임계치 값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D5EE0">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w:t>
            </w:r>
          </w:p>
        </w:tc>
      </w:tr>
    </w:tbl>
    <w:p w:rsidR="003F7835" w:rsidRPr="008A22F5" w:rsidRDefault="003F7835">
      <w:pPr>
        <w:pStyle w:val="a1"/>
        <w:rPr>
          <w:rFonts w:ascii="나눔명조" w:eastAsia="나눔명조" w:hAnsi="나눔명조"/>
          <w:lang w:eastAsia="ko-KR"/>
        </w:rPr>
      </w:pP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다음의 코드는 게이지 인디케이터를 만드는 R과 python의 코드이다. 게이지 </w:t>
      </w:r>
      <w:proofErr w:type="gramStart"/>
      <w:r w:rsidRPr="008A22F5">
        <w:rPr>
          <w:rFonts w:ascii="나눔명조" w:eastAsia="나눔명조" w:hAnsi="나눔명조"/>
          <w:lang w:eastAsia="ko-KR"/>
        </w:rPr>
        <w:t>인디케이터의 ’value’로</w:t>
      </w:r>
      <w:proofErr w:type="gramEnd"/>
      <w:r w:rsidRPr="008A22F5">
        <w:rPr>
          <w:rFonts w:ascii="나눔명조" w:eastAsia="나눔명조" w:hAnsi="나눔명조"/>
          <w:lang w:eastAsia="ko-KR"/>
        </w:rPr>
        <w:t xml:space="preserve"> 데이터의 마지막 날의 10만 명당 사망자 수를 표시하고, 임계치는 해당 국가의 10만 명당 사망 자수 최뎃값으로 설정하였다. 최솟값은 0, 최댓값은 임계의 1.2배 </w:t>
      </w:r>
      <w:r w:rsidRPr="008A22F5">
        <w:rPr>
          <w:rFonts w:ascii="나눔명조" w:eastAsia="나눔명조" w:hAnsi="나눔명조"/>
          <w:lang w:eastAsia="ko-KR"/>
        </w:rPr>
        <w:lastRenderedPageBreak/>
        <w:t>값으로 설정하고, step은 최댓값의 50%와 75%로 설정하였다.</w:t>
      </w:r>
      <w:r w:rsidRPr="008A22F5">
        <w:rPr>
          <w:rFonts w:ascii="나눔명조" w:eastAsia="나눔명조" w:hAnsi="나눔명조"/>
          <w:lang w:eastAsia="ko-KR"/>
        </w:rPr>
        <w:br/>
        <w:t>- R</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R에서 게이지 인디케이터를 만들기 위해서는 indicator 트레이스를 사용한다. </w:t>
      </w:r>
      <w:r w:rsidRPr="008A22F5">
        <w:rPr>
          <w:rStyle w:val="VerbatimChar"/>
          <w:rFonts w:ascii="나눔명조" w:eastAsia="나눔명조" w:hAnsi="나눔명조"/>
          <w:lang w:eastAsia="ko-KR"/>
        </w:rPr>
        <w:t xml:space="preserve">add_trace(type = 'indicator', </w:t>
      </w:r>
      <w:proofErr w:type="gramStart"/>
      <w:r w:rsidRPr="008A22F5">
        <w:rPr>
          <w:rStyle w:val="VerbatimChar"/>
          <w:rFonts w:ascii="나눔명조" w:eastAsia="나눔명조" w:hAnsi="나눔명조"/>
          <w:lang w:eastAsia="ko-KR"/>
        </w:rPr>
        <w:t>...</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로 만드는데, 수치 인디케이터는 ‘mode’ 속성을 “gauge”로 설정하고 ‘gauge’ 속성을 설정하여 만든다.</w:t>
      </w:r>
    </w:p>
    <w:p w:rsidR="003F7835" w:rsidRPr="008A22F5" w:rsidRDefault="003F7835" w:rsidP="003D5EE0">
      <w:pPr>
        <w:pStyle w:val="R"/>
      </w:pPr>
      <w:r w:rsidRPr="008A22F5">
        <w:t xml:space="preserve">## </w:t>
      </w:r>
      <w:r w:rsidRPr="008A22F5">
        <w:t>게이지</w:t>
      </w:r>
      <w:r w:rsidRPr="008A22F5">
        <w:t xml:space="preserve"> indicator </w:t>
      </w:r>
      <w:r w:rsidRPr="008A22F5">
        <w:t>트레이스를</w:t>
      </w:r>
      <w:r w:rsidRPr="008A22F5">
        <w:t xml:space="preserve"> </w:t>
      </w:r>
      <w:r w:rsidRPr="008A22F5">
        <w:t>위한</w:t>
      </w:r>
      <w:r w:rsidRPr="008A22F5">
        <w:t xml:space="preserve"> </w:t>
      </w:r>
      <w:r w:rsidRPr="008A22F5">
        <w:t>데이터</w:t>
      </w:r>
      <w:r w:rsidRPr="008A22F5">
        <w:t xml:space="preserve"> </w:t>
      </w:r>
      <w:r w:rsidRPr="008A22F5">
        <w:t>전처리</w:t>
      </w:r>
      <w:r w:rsidRPr="008A22F5">
        <w:br/>
        <w:t>max_deaths_per_million_by_day &lt;- total_deaths_5_nations_by_day |&gt; group_by(location) |&gt;</w:t>
      </w:r>
      <w:r w:rsidRPr="008A22F5">
        <w:br/>
        <w:t xml:space="preserve">  summarise(</w:t>
      </w:r>
      <w:r w:rsidRPr="008A22F5">
        <w:t>최대사망자</w:t>
      </w:r>
      <w:r w:rsidRPr="008A22F5">
        <w:t xml:space="preserve"> = max(new_deaths_per_million, na.rm = TRUE))</w:t>
      </w:r>
      <w:r w:rsidRPr="008A22F5">
        <w:br/>
      </w:r>
      <w:r w:rsidRPr="008A22F5">
        <w:br/>
        <w:t>deaths_per_million_in_lateast &lt;- total_deaths_5_nations_by_day |&gt; group_by(location) |&gt;</w:t>
      </w:r>
      <w:r w:rsidRPr="008A22F5">
        <w:br/>
        <w:t xml:space="preserve">  filter(is.na(new_deaths_per_million) == FALSE) |&gt;</w:t>
      </w:r>
      <w:r w:rsidRPr="008A22F5">
        <w:br/>
        <w:t xml:space="preserve">  filter(date == max(date)) |&gt;</w:t>
      </w:r>
      <w:r w:rsidRPr="008A22F5">
        <w:br/>
        <w:t xml:space="preserve">  select(iso_code, date, new_deaths_per_million)</w:t>
      </w:r>
      <w:r w:rsidRPr="008A22F5">
        <w:br/>
      </w:r>
      <w:r w:rsidRPr="008A22F5">
        <w:br/>
        <w:t>df_gauge &lt;- left_join(max_deaths_per_million_by_day, deaths_per_million_in_lateast, by = 'location') |&gt; arrange(location)</w:t>
      </w:r>
      <w:r w:rsidRPr="008A22F5">
        <w:br/>
      </w:r>
      <w:r w:rsidRPr="008A22F5">
        <w:br/>
        <w:t xml:space="preserve">## </w:t>
      </w:r>
      <w:r w:rsidRPr="008A22F5">
        <w:t>한국</w:t>
      </w:r>
      <w:r w:rsidRPr="008A22F5">
        <w:t xml:space="preserve"> </w:t>
      </w:r>
      <w:r w:rsidRPr="008A22F5">
        <w:t>게이지</w:t>
      </w:r>
      <w:r w:rsidRPr="008A22F5">
        <w:t xml:space="preserve"> </w:t>
      </w:r>
      <w:r w:rsidRPr="008A22F5">
        <w:t>인디케이터</w:t>
      </w:r>
      <w:r w:rsidRPr="008A22F5">
        <w:t xml:space="preserve"> </w:t>
      </w:r>
      <w:r w:rsidRPr="008A22F5">
        <w:t>생성</w:t>
      </w:r>
      <w:r w:rsidRPr="008A22F5">
        <w:br/>
        <w:t>fig_gauge &lt;- df_gauge |&gt; plot_ly() |&gt;</w:t>
      </w:r>
      <w:r w:rsidRPr="008A22F5">
        <w:br/>
        <w:t xml:space="preserve">  add_trace(type = 'indicator', mode = "gauge+number", title = pull(df_gauge[3, 1]),</w:t>
      </w:r>
      <w:r w:rsidRPr="008A22F5">
        <w:br/>
        <w:t xml:space="preserve">            domain = list(row = 1, column = 1), value = pull(df_gauge[3, 5]), </w:t>
      </w:r>
      <w:r w:rsidRPr="008A22F5">
        <w:br/>
        <w:t xml:space="preserve">            gauge = list(axis = list(</w:t>
      </w:r>
      <w:r w:rsidRPr="008A22F5">
        <w:br/>
        <w:t xml:space="preserve">              range = list(NULL, pull(df_gauge[3, 2])*1.2)),</w:t>
      </w:r>
      <w:r w:rsidRPr="008A22F5">
        <w:br/>
        <w:t xml:space="preserve">              steps = list(</w:t>
      </w:r>
      <w:r w:rsidRPr="008A22F5">
        <w:br/>
        <w:t xml:space="preserve">                list(range = c(0, pull(df_gauge[3, 2])*1.2*0.5), color = "lightgray"),</w:t>
      </w:r>
      <w:r w:rsidRPr="008A22F5">
        <w:br/>
        <w:t xml:space="preserve">                list(range = c(pull(df_gauge[3, 2])*1.2*0.5, pull(df_gauge[3, 2])*1.2*0.75), color = "darkgray"),</w:t>
      </w:r>
      <w:r w:rsidRPr="008A22F5">
        <w:br/>
        <w:t xml:space="preserve">                list(range = c(pull(df_gauge[3, 2])*1.2*0.75, pull(df_gauge[3, 2])*1.2), color = "gray")),</w:t>
      </w:r>
      <w:r w:rsidRPr="008A22F5">
        <w:br/>
        <w:t xml:space="preserve">              threshold = list(line = list(color = 'white'),</w:t>
      </w:r>
      <w:r w:rsidRPr="008A22F5">
        <w:br/>
        <w:t xml:space="preserve">                value = pull(df_gauge[3,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프랑스</w:t>
      </w:r>
      <w:r w:rsidRPr="008A22F5">
        <w:t xml:space="preserve"> </w:t>
      </w:r>
      <w:r w:rsidRPr="008A22F5">
        <w:t>게이지</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1, 1]),</w:t>
      </w:r>
      <w:r w:rsidRPr="008A22F5">
        <w:br/>
        <w:t xml:space="preserve">            domain = list(row = 0, column = 0), value = pull(df_gauge[1, 5]), </w:t>
      </w:r>
      <w:r w:rsidRPr="008A22F5">
        <w:br/>
        <w:t xml:space="preserve">            gauge = list(axis = list(</w:t>
      </w:r>
      <w:r w:rsidRPr="008A22F5">
        <w:br/>
        <w:t xml:space="preserve">              range = list(NULL, pull(df_gauge[1, 2])*1.2)),</w:t>
      </w:r>
      <w:r w:rsidRPr="008A22F5">
        <w:br/>
        <w:t xml:space="preserve">              steps = list(</w:t>
      </w:r>
      <w:r w:rsidRPr="008A22F5">
        <w:br/>
        <w:t xml:space="preserve">                list(range = c(0, pull(df_gauge[1, 2])*1.2*0.5), color = "lightgray"),</w:t>
      </w:r>
      <w:r w:rsidRPr="008A22F5">
        <w:br/>
        <w:t xml:space="preserve">                list(range = c(pull(df_gauge[1, 2])*1.2*0.5, pull(df_gauge[1, 2])*1.2*0.75), color = "darkgray"),</w:t>
      </w:r>
      <w:r w:rsidRPr="008A22F5">
        <w:br/>
        <w:t xml:space="preserve">                list(range = c(pull(df_gauge[1, 2])*1.2*0.75, pull(df_gauge[1, 2])*1.2), color = "gray")),</w:t>
      </w:r>
      <w:r w:rsidRPr="008A22F5">
        <w:br/>
        <w:t xml:space="preserve">              threshold = list(line = list(color = 'white'),</w:t>
      </w:r>
      <w:r w:rsidRPr="008A22F5">
        <w:br/>
        <w:t xml:space="preserve">              value = pull(df_gauge[1,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일본</w:t>
      </w:r>
      <w:r w:rsidRPr="008A22F5">
        <w:t xml:space="preserve"> </w:t>
      </w:r>
      <w:r w:rsidRPr="008A22F5">
        <w:t>게이지</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2, 1]),</w:t>
      </w:r>
      <w:r w:rsidRPr="008A22F5">
        <w:br/>
      </w:r>
      <w:r w:rsidRPr="008A22F5">
        <w:lastRenderedPageBreak/>
        <w:t xml:space="preserve">            domain = list(row = 0, column = 2), value = pull(df_gauge[2, 5]), </w:t>
      </w:r>
      <w:r w:rsidRPr="008A22F5">
        <w:br/>
        <w:t xml:space="preserve">            gauge = list(axis = list(</w:t>
      </w:r>
      <w:r w:rsidRPr="008A22F5">
        <w:br/>
        <w:t xml:space="preserve">              range = list(NULL, pull(df_gauge[2, 2])*1.2)),</w:t>
      </w:r>
      <w:r w:rsidRPr="008A22F5">
        <w:br/>
        <w:t xml:space="preserve">              steps = list(</w:t>
      </w:r>
      <w:r w:rsidRPr="008A22F5">
        <w:br/>
        <w:t xml:space="preserve">                list(range = c(0, pull(df_gauge[2, 2])*1.2*0.5), color = "lightgray"),</w:t>
      </w:r>
      <w:r w:rsidRPr="008A22F5">
        <w:br/>
        <w:t xml:space="preserve">                list(range = c(pull(df_gauge[2, 2])*1.2*0.5, pull(df_gauge[2, 2])*1.2*0.75), color = "darkgray"),</w:t>
      </w:r>
      <w:r w:rsidRPr="008A22F5">
        <w:br/>
        <w:t xml:space="preserve">                list(range = c(pull(df_gauge[2, 2])*1.2*0.75, pull(df_gauge[2, 2])*1.2), color = "gray")),</w:t>
      </w:r>
      <w:r w:rsidRPr="008A22F5">
        <w:br/>
        <w:t xml:space="preserve">              threshold = list(line = list(color = 'white'),</w:t>
      </w:r>
      <w:r w:rsidRPr="008A22F5">
        <w:br/>
        <w:t xml:space="preserve">              value = pull(df_gauge[2,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영국</w:t>
      </w:r>
      <w:r w:rsidRPr="008A22F5">
        <w:t xml:space="preserve"> </w:t>
      </w:r>
      <w:r w:rsidRPr="008A22F5">
        <w:t>게이지</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4, 1]),</w:t>
      </w:r>
      <w:r w:rsidRPr="008A22F5">
        <w:br/>
        <w:t xml:space="preserve">            domain = list(row = 2, column = 0), value = pull(df_gauge[4, 5]), </w:t>
      </w:r>
      <w:r w:rsidRPr="008A22F5">
        <w:br/>
        <w:t xml:space="preserve">            gauge = list(axis = list(</w:t>
      </w:r>
      <w:r w:rsidRPr="008A22F5">
        <w:br/>
        <w:t xml:space="preserve">              range = list(NULL, pull(df_gauge[4, 2])*1.2)),</w:t>
      </w:r>
      <w:r w:rsidRPr="008A22F5">
        <w:br/>
        <w:t xml:space="preserve">              steps = list(</w:t>
      </w:r>
      <w:r w:rsidRPr="008A22F5">
        <w:br/>
        <w:t xml:space="preserve">                list(range = c(0, pull(df_gauge[4, 2])*1.2*0.5), color = "lightgray"),</w:t>
      </w:r>
      <w:r w:rsidRPr="008A22F5">
        <w:br/>
        <w:t xml:space="preserve">                list(range = c(pull(df_gauge[4, 2])*1.2*0.5, pull(df_gauge[4, 2])*1.2*0.75), color = "darkgray"),</w:t>
      </w:r>
      <w:r w:rsidRPr="008A22F5">
        <w:br/>
        <w:t xml:space="preserve">                list(range = c(pull(df_gauge[4, 2])*1.2*0.75, pull(df_gauge[4, 2])*1.2), color = "gray")),</w:t>
      </w:r>
      <w:r w:rsidRPr="008A22F5">
        <w:br/>
        <w:t xml:space="preserve">              threshold = list(line = list(color = 'white'),</w:t>
      </w:r>
      <w:r w:rsidRPr="008A22F5">
        <w:br/>
        <w:t xml:space="preserve">              value = pull(df_gauge[4,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미국</w:t>
      </w:r>
      <w:r w:rsidRPr="008A22F5">
        <w:t xml:space="preserve"> </w:t>
      </w:r>
      <w:r w:rsidRPr="008A22F5">
        <w:t>게이지</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5, 1]),</w:t>
      </w:r>
      <w:r w:rsidRPr="008A22F5">
        <w:br/>
        <w:t xml:space="preserve">            domain = list(row = 2, column = 2), value = pull(df_gauge[5, 5]), </w:t>
      </w:r>
      <w:r w:rsidRPr="008A22F5">
        <w:br/>
        <w:t xml:space="preserve">            gauge = list(axis = list(</w:t>
      </w:r>
      <w:r w:rsidRPr="008A22F5">
        <w:br/>
        <w:t xml:space="preserve">              range = list(NULL, pull(df_gauge[5, 2])*1.2)),</w:t>
      </w:r>
      <w:r w:rsidRPr="008A22F5">
        <w:br/>
        <w:t xml:space="preserve">              steps = list(</w:t>
      </w:r>
      <w:r w:rsidRPr="008A22F5">
        <w:br/>
        <w:t xml:space="preserve">                list(range = c(0, pull(df_gauge[5, 2])*1.2*0.5), color = "lightgray"),</w:t>
      </w:r>
      <w:r w:rsidRPr="008A22F5">
        <w:br/>
        <w:t xml:space="preserve">                list(range = c(pull(df_gauge[5, 2])*1.2*0.5, pull(df_gauge[5, 2])*1.2*0.75), color = "darkgray"),</w:t>
      </w:r>
      <w:r w:rsidRPr="008A22F5">
        <w:br/>
        <w:t xml:space="preserve">                list(range = c(pull(df_gauge[5, 2])*1.2*0.75, pull(df_gauge[5, 2])*1.2), color = "gray")),</w:t>
      </w:r>
      <w:r w:rsidRPr="008A22F5">
        <w:br/>
        <w:t xml:space="preserve">              threshold = list(line = list(color = 'white'),</w:t>
      </w:r>
      <w:r w:rsidRPr="008A22F5">
        <w:br/>
        <w:t xml:space="preserve">              value = pull(df_gauge[5,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fig_gauge |&gt; layout(grid=list(rows=3, columns=3), </w:t>
      </w:r>
      <w:r w:rsidRPr="008A22F5">
        <w:br/>
        <w:t xml:space="preserve">                    margin = margins_R, </w:t>
      </w:r>
      <w:r w:rsidRPr="008A22F5">
        <w:br/>
        <w:t xml:space="preserve">                    title = '10</w:t>
      </w:r>
      <w:r w:rsidRPr="008A22F5">
        <w:t>만명당</w:t>
      </w:r>
      <w:r w:rsidRPr="008A22F5">
        <w:t xml:space="preserve"> </w:t>
      </w:r>
      <w:r w:rsidRPr="008A22F5">
        <w:t>사망자수</w:t>
      </w:r>
      <w:r w:rsidRPr="008A22F5">
        <w:t>(</w:t>
      </w:r>
      <w:r w:rsidRPr="008A22F5">
        <w:t>최근</w:t>
      </w:r>
      <w:r w:rsidRPr="008A22F5">
        <w:t xml:space="preserve"> </w:t>
      </w:r>
      <w:r w:rsidRPr="008A22F5">
        <w:t>공식발표</w:t>
      </w:r>
      <w:r w:rsidRPr="008A22F5">
        <w:t xml:space="preserve"> </w:t>
      </w:r>
      <w:r w:rsidRPr="008A22F5">
        <w:t>기준</w:t>
      </w:r>
      <w:r w:rsidRPr="008A22F5">
        <w:t>)')</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python</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python에서 게이지 인디케이터를 만들기 위해서는 indicator 트레이스를 사용한다. </w:t>
      </w:r>
      <w:r w:rsidRPr="008A22F5">
        <w:rPr>
          <w:rStyle w:val="VerbatimChar"/>
          <w:rFonts w:ascii="나눔명조" w:eastAsia="나눔명조" w:hAnsi="나눔명조"/>
          <w:lang w:eastAsia="ko-KR"/>
        </w:rPr>
        <w:t>add_trace()</w:t>
      </w:r>
      <w:r w:rsidRPr="008A22F5">
        <w:rPr>
          <w:rFonts w:ascii="나눔명조" w:eastAsia="나눔명조" w:hAnsi="나눔명조"/>
          <w:lang w:eastAsia="ko-KR"/>
        </w:rPr>
        <w:t xml:space="preserve">에 </w:t>
      </w:r>
      <w:r w:rsidRPr="008A22F5">
        <w:rPr>
          <w:rStyle w:val="VerbatimChar"/>
          <w:rFonts w:ascii="나눔명조" w:eastAsia="나눔명조" w:hAnsi="나눔명조"/>
          <w:lang w:eastAsia="ko-KR"/>
        </w:rPr>
        <w:t>plotly.graph_</w:t>
      </w:r>
      <w:proofErr w:type="gramStart"/>
      <w:r w:rsidRPr="008A22F5">
        <w:rPr>
          <w:rStyle w:val="VerbatimChar"/>
          <w:rFonts w:ascii="나눔명조" w:eastAsia="나눔명조" w:hAnsi="나눔명조"/>
          <w:lang w:eastAsia="ko-KR"/>
        </w:rPr>
        <w:t>objects.Indicator</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로 만드는데, 게이지 인디케이터는 ‘mode’ 속성을 “gauge”로 설정하고 ‘gauge’ 속성을 설정하여 만든다.</w:t>
      </w:r>
    </w:p>
    <w:p w:rsidR="003F7835" w:rsidRPr="008A22F5" w:rsidRDefault="003F7835" w:rsidP="003D5EE0">
      <w:pPr>
        <w:pStyle w:val="python"/>
      </w:pPr>
      <w:r w:rsidRPr="008A22F5">
        <w:lastRenderedPageBreak/>
        <w:t>## 게이지 indicator 트레이스를 위한 데이터 전처리</w:t>
      </w:r>
      <w:r w:rsidRPr="008A22F5">
        <w:br/>
        <w:t>deaths_per_million_in_lateast = total_deaths_5_nations_by_day[total_deaths_5_nations_by_day['new_deaths_per_million'].isna() == False]</w:t>
      </w:r>
      <w:r w:rsidRPr="008A22F5">
        <w:br/>
        <w:t>deaths_per_million_in_lateast = pd.merge(deaths_per_million_in_lateast.groupby('location')['date'].max(), deaths_per_million_in_lateast, on = ("location", 'date'))[['iso_code', 'location', 'date', 'new_deaths_per_million']]</w:t>
      </w:r>
      <w:r w:rsidRPr="008A22F5">
        <w:br/>
        <w:t>df_gauge = pd.merge(deaths_per_million_in_lateast, total_deaths_5_nations_by_day.groupby('location')['new_deaths_per_million'].max().reset_index(), on = 'location').sort_values('location')</w:t>
      </w:r>
      <w:r w:rsidRPr="008A22F5">
        <w:br/>
        <w:t>df_gauge.columns = ('iso_code', 'location', 'date', '최근사망자', '최대사망자')</w:t>
      </w:r>
      <w:r w:rsidRPr="008A22F5">
        <w:br/>
      </w:r>
      <w:r w:rsidRPr="008A22F5">
        <w:br/>
        <w:t>fig = go.Figure()</w:t>
      </w:r>
      <w:r w:rsidRPr="008A22F5">
        <w:br/>
      </w:r>
      <w:r w:rsidRPr="008A22F5">
        <w:br/>
        <w:t>## 한국 게이지 인디케이터 생성</w:t>
      </w:r>
      <w:r w:rsidRPr="008A22F5">
        <w:br/>
        <w:t>fig.add_trace(go.Indicator(</w:t>
      </w:r>
      <w:r w:rsidRPr="008A22F5">
        <w:br/>
        <w:t xml:space="preserve">    type = 'indicator', mode = "gauge+number", title = df_gauge.iloc[2, 1],</w:t>
      </w:r>
      <w:r w:rsidRPr="008A22F5">
        <w:br/>
        <w:t xml:space="preserve">            domain = dict(row = 1, column = 1), value = df_gauge.iloc[2, 3], </w:t>
      </w:r>
      <w:r w:rsidRPr="008A22F5">
        <w:br/>
        <w:t xml:space="preserve">            gauge = dict(axis = dict(</w:t>
      </w:r>
      <w:r w:rsidRPr="008A22F5">
        <w:br/>
        <w:t xml:space="preserve">              range = (0, df_gauge.iloc[2, 4]*1.2)),</w:t>
      </w:r>
      <w:r w:rsidRPr="008A22F5">
        <w:br/>
        <w:t xml:space="preserve">              steps = [</w:t>
      </w:r>
      <w:r w:rsidRPr="008A22F5">
        <w:br/>
        <w:t xml:space="preserve">                dict(range = (0, (df_gauge.iloc[2, 4])*1.2*0.5), color = "lightgray"),</w:t>
      </w:r>
      <w:r w:rsidRPr="008A22F5">
        <w:br/>
        <w:t xml:space="preserve">                dict(range = ((df_gauge.iloc[2, 4])*1.2*0.5, (df_gauge.iloc[2, 4])*1.2*0.75), color = "darkgray"), </w:t>
      </w:r>
      <w:r w:rsidRPr="008A22F5">
        <w:br/>
        <w:t xml:space="preserve">                dict(range = ((df_gauge.iloc[2, 4])*1.2*0.75, (df_gauge.iloc[2, 4])*1.2), color = "gray")],</w:t>
      </w:r>
      <w:r w:rsidRPr="008A22F5">
        <w:br/>
        <w:t xml:space="preserve">              threshold = dict(</w:t>
      </w:r>
      <w:r w:rsidRPr="008A22F5">
        <w:br/>
        <w:t xml:space="preserve">                line = dict(color = 'white'),</w:t>
      </w:r>
      <w:r w:rsidRPr="008A22F5">
        <w:br/>
        <w:t xml:space="preserve">                value = df_gauge.iloc[2, 4]), </w:t>
      </w:r>
      <w:r w:rsidRPr="008A22F5">
        <w:br/>
        <w:t xml:space="preserve">              bar = dict(color = "darkblue")), </w:t>
      </w:r>
      <w:r w:rsidRPr="008A22F5">
        <w:br/>
        <w:t xml:space="preserve">            number = dict(suffix = '명')))</w:t>
      </w:r>
      <w:r w:rsidRPr="008A22F5">
        <w:br/>
      </w:r>
      <w:r w:rsidRPr="008A22F5">
        <w:br/>
        <w:t>## 프랑스 게이지 인디케이터 생성</w:t>
      </w:r>
      <w:r w:rsidRPr="008A22F5">
        <w:br/>
        <w:t>fig.add_trace(go.Indicator(</w:t>
      </w:r>
      <w:r w:rsidRPr="008A22F5">
        <w:br/>
        <w:t xml:space="preserve">    type = 'indicator', mode = "gauge+number", title = df_gauge.iloc[0, 1],</w:t>
      </w:r>
      <w:r w:rsidRPr="008A22F5">
        <w:br/>
        <w:t xml:space="preserve">            domain = dict(row = 0, column = 0), value = df_gauge.iloc[0, 3], </w:t>
      </w:r>
      <w:r w:rsidRPr="008A22F5">
        <w:br/>
        <w:t xml:space="preserve">            gauge = dict(axis = dict(</w:t>
      </w:r>
      <w:r w:rsidRPr="008A22F5">
        <w:br/>
        <w:t xml:space="preserve">              range = (0, df_gauge.iloc[0, 4]*1.2)),</w:t>
      </w:r>
      <w:r w:rsidRPr="008A22F5">
        <w:br/>
        <w:t xml:space="preserve">              steps = [</w:t>
      </w:r>
      <w:r w:rsidRPr="008A22F5">
        <w:br/>
        <w:t xml:space="preserve">                dict(range = (0, (df_gauge.iloc[0, 4])*1.2*0.5), color = "lightgray"),</w:t>
      </w:r>
      <w:r w:rsidRPr="008A22F5">
        <w:br/>
        <w:t xml:space="preserve">                dict(range = ((df_gauge.iloc[0, 4])*1.2*0.5, (df_gauge.iloc[0, 4])*1.2*0.75), color = "darkgray"),</w:t>
      </w:r>
      <w:r w:rsidRPr="008A22F5">
        <w:br/>
      </w:r>
      <w:r w:rsidRPr="008A22F5">
        <w:lastRenderedPageBreak/>
        <w:t xml:space="preserve">                dict(range = ((df_gauge.iloc[0, 4])*1.2*0.75, (df_gauge.iloc[0, 4])*1.2), color = "gray")],</w:t>
      </w:r>
      <w:r w:rsidRPr="008A22F5">
        <w:br/>
        <w:t xml:space="preserve">              threshold = dict(</w:t>
      </w:r>
      <w:r w:rsidRPr="008A22F5">
        <w:br/>
        <w:t xml:space="preserve">                line = dict(color = 'white'),</w:t>
      </w:r>
      <w:r w:rsidRPr="008A22F5">
        <w:br/>
        <w:t xml:space="preserve">                value = df_gauge.iloc[0, 4]), </w:t>
      </w:r>
      <w:r w:rsidRPr="008A22F5">
        <w:br/>
        <w:t xml:space="preserve">              bar = dict(color = "darkblue")), </w:t>
      </w:r>
      <w:r w:rsidRPr="008A22F5">
        <w:br/>
        <w:t xml:space="preserve">            number = dict(suffix = '명')))</w:t>
      </w:r>
      <w:r w:rsidRPr="008A22F5">
        <w:br/>
      </w:r>
      <w:r w:rsidRPr="008A22F5">
        <w:br/>
        <w:t>## 일본 게이지 인디케이터 생성</w:t>
      </w:r>
      <w:r w:rsidRPr="008A22F5">
        <w:br/>
        <w:t>fig.add_trace(go.Indicator(</w:t>
      </w:r>
      <w:r w:rsidRPr="008A22F5">
        <w:br/>
        <w:t xml:space="preserve">    type = 'indicator', mode = "gauge+number", title = df_gauge.iloc[1, 1],</w:t>
      </w:r>
      <w:r w:rsidRPr="008A22F5">
        <w:br/>
        <w:t xml:space="preserve">            domain = dict(row = 0, column = 2), value = df_gauge.iloc[1, 3], </w:t>
      </w:r>
      <w:r w:rsidRPr="008A22F5">
        <w:br/>
        <w:t xml:space="preserve">            gauge = dict(axis = dict(</w:t>
      </w:r>
      <w:r w:rsidRPr="008A22F5">
        <w:br/>
        <w:t xml:space="preserve">              range = (0, df_gauge.iloc[1, 4]*1.2)),</w:t>
      </w:r>
      <w:r w:rsidRPr="008A22F5">
        <w:br/>
        <w:t xml:space="preserve">              steps = [</w:t>
      </w:r>
      <w:r w:rsidRPr="008A22F5">
        <w:br/>
        <w:t xml:space="preserve">                dict(range = (0, (df_gauge.iloc[1, 4])*1.2*0.5), color = "lightgray"),</w:t>
      </w:r>
      <w:r w:rsidRPr="008A22F5">
        <w:br/>
        <w:t xml:space="preserve">                dict(range = ((df_gauge.iloc[1, 4])*1.2*0.5, (df_gauge.iloc[1, 4])*1.2*0.75), color = "darkgray"),</w:t>
      </w:r>
      <w:r w:rsidRPr="008A22F5">
        <w:br/>
        <w:t xml:space="preserve">                dict(range = ((df_gauge.iloc[1, 4])*1.2*0.75, (df_gauge.iloc[1, 4])*1.2), color = "gray")],</w:t>
      </w:r>
      <w:r w:rsidRPr="008A22F5">
        <w:br/>
        <w:t xml:space="preserve">              threshold = dict(</w:t>
      </w:r>
      <w:r w:rsidRPr="008A22F5">
        <w:br/>
        <w:t xml:space="preserve">                line = dict(color = 'white'),</w:t>
      </w:r>
      <w:r w:rsidRPr="008A22F5">
        <w:br/>
        <w:t xml:space="preserve">                value = df_gauge.iloc[1, 4]), </w:t>
      </w:r>
      <w:r w:rsidRPr="008A22F5">
        <w:br/>
        <w:t xml:space="preserve">              bar = dict(color = "darkblue")), </w:t>
      </w:r>
      <w:r w:rsidRPr="008A22F5">
        <w:br/>
        <w:t xml:space="preserve">            number = dict(suffix = '명')))</w:t>
      </w:r>
      <w:r w:rsidRPr="008A22F5">
        <w:br/>
      </w:r>
      <w:r w:rsidRPr="008A22F5">
        <w:br/>
        <w:t>## 영국 게이지 인디케이터 생성</w:t>
      </w:r>
      <w:r w:rsidRPr="008A22F5">
        <w:br/>
        <w:t>fig.add_trace(go.Indicator(</w:t>
      </w:r>
      <w:r w:rsidRPr="008A22F5">
        <w:br/>
        <w:t xml:space="preserve">    type = 'indicator', mode = "gauge+number", title = df_gauge.iloc[3, 1],</w:t>
      </w:r>
      <w:r w:rsidRPr="008A22F5">
        <w:br/>
        <w:t xml:space="preserve">            domain = dict(row = 2, column = 0), value = df_gauge.iloc[3, 3], </w:t>
      </w:r>
      <w:r w:rsidRPr="008A22F5">
        <w:br/>
        <w:t xml:space="preserve">            gauge = dict(axis = dict(</w:t>
      </w:r>
      <w:r w:rsidRPr="008A22F5">
        <w:br/>
        <w:t xml:space="preserve">              range = (0, df_gauge.iloc[3, 4]*1.2)),</w:t>
      </w:r>
      <w:r w:rsidRPr="008A22F5">
        <w:br/>
        <w:t xml:space="preserve">              steps = [</w:t>
      </w:r>
      <w:r w:rsidRPr="008A22F5">
        <w:br/>
        <w:t xml:space="preserve">                dict(range = (0, (df_gauge.iloc[3, 4])*1.2*0.5), color = "lightgray"),</w:t>
      </w:r>
      <w:r w:rsidRPr="008A22F5">
        <w:br/>
        <w:t xml:space="preserve">                dict(range = ((df_gauge.iloc[3, 4])*1.2*0.5, (df_gauge.iloc[3, 4])*1.2*0.75), color = "darkgray"),</w:t>
      </w:r>
      <w:r w:rsidRPr="008A22F5">
        <w:br/>
        <w:t xml:space="preserve">                dict(range = ((df_gauge.iloc[3, 4])*1.2*0.75, (df_gauge.iloc[3, 4])*1.2), color = "gray")],</w:t>
      </w:r>
      <w:r w:rsidRPr="008A22F5">
        <w:br/>
        <w:t xml:space="preserve">              threshold = dict(</w:t>
      </w:r>
      <w:r w:rsidRPr="008A22F5">
        <w:br/>
        <w:t xml:space="preserve">                line = dict(color = 'white'),</w:t>
      </w:r>
      <w:r w:rsidRPr="008A22F5">
        <w:br/>
        <w:t xml:space="preserve">                value = df_gauge.iloc[3, 4]), </w:t>
      </w:r>
      <w:r w:rsidRPr="008A22F5">
        <w:br/>
        <w:t xml:space="preserve">              bar = dict(color = "darkblue")), </w:t>
      </w:r>
      <w:r w:rsidRPr="008A22F5">
        <w:br/>
        <w:t xml:space="preserve">            number = dict(suffix = '명')))</w:t>
      </w:r>
      <w:r w:rsidRPr="008A22F5">
        <w:br/>
      </w:r>
      <w:r w:rsidRPr="008A22F5">
        <w:lastRenderedPageBreak/>
        <w:br/>
        <w:t>## 미국 게이지 인디케이터 생성</w:t>
      </w:r>
      <w:r w:rsidRPr="008A22F5">
        <w:br/>
        <w:t>fig.add_trace(go.Indicator(</w:t>
      </w:r>
      <w:r w:rsidRPr="008A22F5">
        <w:br/>
        <w:t xml:space="preserve">    type = 'indicator', mode = "gauge+number", title = df_gauge.iloc[4, 1],</w:t>
      </w:r>
      <w:r w:rsidRPr="008A22F5">
        <w:br/>
        <w:t xml:space="preserve">            domain = dict(row = 2, column = 2), value = df_gauge.iloc[4, 3], </w:t>
      </w:r>
      <w:r w:rsidRPr="008A22F5">
        <w:br/>
        <w:t xml:space="preserve">            gauge = dict(axis = dict(</w:t>
      </w:r>
      <w:r w:rsidRPr="008A22F5">
        <w:br/>
        <w:t xml:space="preserve">              range = (0, df_gauge.iloc[4, 4]*1.2)),</w:t>
      </w:r>
      <w:r w:rsidRPr="008A22F5">
        <w:br/>
        <w:t xml:space="preserve">              steps = [</w:t>
      </w:r>
      <w:r w:rsidRPr="008A22F5">
        <w:br/>
        <w:t xml:space="preserve">                dict(range = (0, (df_gauge.iloc[4, 4])*1.2*0.5), color = "lightgray"),</w:t>
      </w:r>
      <w:r w:rsidRPr="008A22F5">
        <w:br/>
        <w:t xml:space="preserve">                dict(range = ((df_gauge.iloc[4, 4])*1.2*0.5, (df_gauge.iloc[4, 4])*1.2*0.75), color = "darkgray"),</w:t>
      </w:r>
      <w:r w:rsidRPr="008A22F5">
        <w:br/>
        <w:t xml:space="preserve">                dict(range = ((df_gauge.iloc[4, 4])*1.2*0.75, (df_gauge.iloc[4, 4])*1.2), color = "gray")],</w:t>
      </w:r>
      <w:r w:rsidRPr="008A22F5">
        <w:br/>
        <w:t xml:space="preserve">              threshold = dict(</w:t>
      </w:r>
      <w:r w:rsidRPr="008A22F5">
        <w:br/>
        <w:t xml:space="preserve">                line = dict(color = 'white'),</w:t>
      </w:r>
      <w:r w:rsidRPr="008A22F5">
        <w:br/>
        <w:t xml:space="preserve">                value = df_gauge.iloc[4, 4]), </w:t>
      </w:r>
      <w:r w:rsidRPr="008A22F5">
        <w:br/>
        <w:t xml:space="preserve">              bar = dict(color = "darkblue")), </w:t>
      </w:r>
      <w:r w:rsidRPr="008A22F5">
        <w:br/>
        <w:t xml:space="preserve">            number = dict(suffix = '명')))</w:t>
      </w:r>
      <w:r w:rsidRPr="008A22F5">
        <w:br/>
      </w:r>
      <w:r w:rsidRPr="008A22F5">
        <w:br/>
        <w:t>fig.update_layout(grid=dict(rows=3, columns=3),</w:t>
      </w:r>
      <w:r w:rsidRPr="008A22F5">
        <w:br/>
        <w:t xml:space="preserve">              title = dict(text = '10만명당 사망자수(최근 공식발표 기준)', x = 0.5))</w:t>
      </w:r>
      <w:r w:rsidRPr="008A22F5">
        <w:br/>
      </w:r>
      <w:r w:rsidRPr="008A22F5">
        <w:br/>
        <w:t>fig.show()</w:t>
      </w:r>
    </w:p>
    <w:p w:rsidR="007879E0" w:rsidRDefault="007879E0">
      <w:pPr>
        <w:pStyle w:val="CaptionedFigure"/>
        <w:rPr>
          <w:rFonts w:ascii="나눔명조" w:eastAsia="나눔명조" w:hAnsi="나눔명조"/>
        </w:rPr>
      </w:pPr>
    </w:p>
    <w:p w:rsidR="003F7835" w:rsidRPr="008A22F5" w:rsidRDefault="007879E0">
      <w:pPr>
        <w:pStyle w:val="CaptionedFigure"/>
        <w:rPr>
          <w:rFonts w:ascii="나눔명조" w:eastAsia="나눔명조" w:hAnsi="나눔명조"/>
        </w:rPr>
      </w:pPr>
      <w:r>
        <w:rPr>
          <w:rFonts w:ascii="나눔명조" w:eastAsia="나눔명조" w:hAnsi="나눔명조"/>
        </w:rPr>
        <w:pict>
          <v:shape id="_x0000_i1136" type="#_x0000_t75" style="width:469.45pt;height:348.5pt">
            <v:imagedata r:id="rId181" o:title="6-3"/>
          </v:shape>
        </w:pict>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3. R의 게이지 인디테이터</w:t>
      </w:r>
    </w:p>
    <w:p w:rsidR="003F7835" w:rsidRPr="008A22F5" w:rsidRDefault="003F7835">
      <w:pPr>
        <w:pStyle w:val="2"/>
        <w:rPr>
          <w:rFonts w:ascii="나눔명조" w:eastAsia="나눔명조" w:hAnsi="나눔명조"/>
          <w:lang w:eastAsia="ko-KR"/>
        </w:rPr>
      </w:pPr>
      <w:bookmarkStart w:id="112" w:name="불릿bullet-인디케이터"/>
      <w:bookmarkEnd w:id="111"/>
      <w:r w:rsidRPr="008A22F5">
        <w:rPr>
          <w:rFonts w:ascii="나눔명조" w:eastAsia="나눔명조" w:hAnsi="나눔명조"/>
          <w:lang w:eastAsia="ko-KR"/>
        </w:rPr>
        <w:t>불릿(bullet) 인디케이터</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불릿 인디케이터는 막대 그래프를 변형하여 특정 값의 현재 상태를 표시하는 시각화의 방법이다. 온도계나 진행률의 표시에 사용되는 방식을 차용하여 만드는 불릿 인디케이터는 둥글게 표시되는 게이지 인디케이터의 대용으로 대시보드에서 많이 사용된다. 불릿 인디케이터는 단계를 나타내는 질적 단계(step), 양적 막대(value), 임계치의 세 가지 요소로 구성한다. 단계는 일반적으로 배열의 형태로 단계 값들을 지정하여 정의하고, 막대는 표시할 수치의 현재 값을 나타내며, 임계치 데이터는 수치의 목표치나 안정적 데이터 구간을 안정적 데이터 구간을 나타낸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불릿 인디케이터는 indicator 트레이스를 사용하여 만들수 있고 게이지 인디케이터의 속성 </w:t>
      </w:r>
      <w:proofErr w:type="gramStart"/>
      <w:r w:rsidRPr="008A22F5">
        <w:rPr>
          <w:rFonts w:ascii="나눔명조" w:eastAsia="나눔명조" w:hAnsi="나눔명조"/>
          <w:lang w:eastAsia="ko-KR"/>
        </w:rPr>
        <w:t>중 ’shape’를</w:t>
      </w:r>
      <w:proofErr w:type="gramEnd"/>
      <w:r w:rsidRPr="008A22F5">
        <w:rPr>
          <w:rFonts w:ascii="나눔명조" w:eastAsia="나눔명조" w:hAnsi="나눔명조"/>
          <w:lang w:eastAsia="ko-KR"/>
        </w:rPr>
        <w:t xml:space="preserve"> “bullet”으로 설정함으로써 만들 수 있다. 또 게이지 인디케이터의 속성들을 공유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lastRenderedPageBreak/>
        <w:t>다음의 코드는 불릿 인디케이터를 만드는 R과 python의 코드이다. 불릿 인디케이터의 ‘value’, ‘threshold’, ‘range’</w:t>
      </w:r>
      <w:proofErr w:type="gramStart"/>
      <w:r w:rsidRPr="008A22F5">
        <w:rPr>
          <w:rFonts w:ascii="나눔명조" w:eastAsia="나눔명조" w:hAnsi="나눔명조"/>
          <w:lang w:eastAsia="ko-KR"/>
        </w:rPr>
        <w:t>, ’steps’는</w:t>
      </w:r>
      <w:proofErr w:type="gramEnd"/>
      <w:r w:rsidRPr="008A22F5">
        <w:rPr>
          <w:rFonts w:ascii="나눔명조" w:eastAsia="나눔명조" w:hAnsi="나눔명조"/>
          <w:lang w:eastAsia="ko-KR"/>
        </w:rPr>
        <w:t xml:space="preserve"> 앞선 게이지 인디케이터와 같게 설정하였다.</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R</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R에서 불릿 인디케이터를 만들기 위해서는 indicator 트레이스를 사용한다. </w:t>
      </w:r>
      <w:r w:rsidRPr="008A22F5">
        <w:rPr>
          <w:rStyle w:val="VerbatimChar"/>
          <w:rFonts w:ascii="나눔명조" w:eastAsia="나눔명조" w:hAnsi="나눔명조"/>
          <w:lang w:eastAsia="ko-KR"/>
        </w:rPr>
        <w:t xml:space="preserve">add_trace(type = 'indicator', </w:t>
      </w:r>
      <w:proofErr w:type="gramStart"/>
      <w:r w:rsidRPr="008A22F5">
        <w:rPr>
          <w:rStyle w:val="VerbatimChar"/>
          <w:rFonts w:ascii="나눔명조" w:eastAsia="나눔명조" w:hAnsi="나눔명조"/>
          <w:lang w:eastAsia="ko-KR"/>
        </w:rPr>
        <w:t>...</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로 만드는데, 불릿 인디케이터는 ‘mode’ 속성을 “gauge”로, ‘gauge’의 ’shape’ 속성을 “bullet”으로 설정하고 ‘gauge’ 속성을 설정하여 만든다.</w:t>
      </w:r>
    </w:p>
    <w:p w:rsidR="003F7835" w:rsidRPr="008A22F5" w:rsidRDefault="003F7835" w:rsidP="003D5EE0">
      <w:pPr>
        <w:pStyle w:val="R"/>
      </w:pPr>
      <w:r w:rsidRPr="008A22F5">
        <w:t xml:space="preserve">## </w:t>
      </w:r>
      <w:r w:rsidRPr="008A22F5">
        <w:t>한국</w:t>
      </w:r>
      <w:r w:rsidRPr="008A22F5">
        <w:t xml:space="preserve"> </w:t>
      </w:r>
      <w:r w:rsidRPr="008A22F5">
        <w:t>불릿</w:t>
      </w:r>
      <w:r w:rsidRPr="008A22F5">
        <w:t xml:space="preserve"> </w:t>
      </w:r>
      <w:r w:rsidRPr="008A22F5">
        <w:t>인디케이터</w:t>
      </w:r>
      <w:r w:rsidRPr="008A22F5">
        <w:t xml:space="preserve"> </w:t>
      </w:r>
      <w:r w:rsidRPr="008A22F5">
        <w:t>생성</w:t>
      </w:r>
      <w:r w:rsidRPr="008A22F5">
        <w:br/>
        <w:t>fig_gauge &lt;- df_gauge |&gt; plot_ly() |&gt;</w:t>
      </w:r>
      <w:r w:rsidRPr="008A22F5">
        <w:br/>
        <w:t xml:space="preserve">  add_trace(type = 'indicator', mode = "gauge+number", title = pull(df_gauge[3, 1]),</w:t>
      </w:r>
      <w:r w:rsidRPr="008A22F5">
        <w:br/>
        <w:t xml:space="preserve">            domain = list(x = c(0.3,0.8), y = c(0.82, 0.9)),</w:t>
      </w:r>
      <w:r w:rsidRPr="008A22F5">
        <w:br/>
        <w:t xml:space="preserve">            value = pull(df_gauge[3, 5]), </w:t>
      </w:r>
      <w:r w:rsidRPr="008A22F5">
        <w:br/>
        <w:t xml:space="preserve">            gauge = list(axis = list(</w:t>
      </w:r>
      <w:r w:rsidRPr="008A22F5">
        <w:br/>
        <w:t xml:space="preserve">              range = list(NULL, pull(df_gauge[3, 2])*1.2)),</w:t>
      </w:r>
      <w:r w:rsidRPr="008A22F5">
        <w:br/>
        <w:t xml:space="preserve">              steps = list(</w:t>
      </w:r>
      <w:r w:rsidRPr="008A22F5">
        <w:br/>
        <w:t xml:space="preserve">                list(range = c(0, pull(df_gauge[3, 2])*1.2*0.5), color = "lightgray"),</w:t>
      </w:r>
      <w:r w:rsidRPr="008A22F5">
        <w:br/>
        <w:t xml:space="preserve">                list(range = c(pull(df_gauge[3, 2])*1.2*0.5, pull(df_gauge[3, 2])*1.2*0.75), color = "darkgray"),</w:t>
      </w:r>
      <w:r w:rsidRPr="008A22F5">
        <w:br/>
        <w:t xml:space="preserve">                list(range = c(pull(df_gauge[3, 2])*1.2*0.75, pull(df_gauge[3, 2])*1.2), color = "gray")),</w:t>
      </w:r>
      <w:r w:rsidRPr="008A22F5">
        <w:br/>
        <w:t xml:space="preserve">              shape = "bullet",</w:t>
      </w:r>
      <w:r w:rsidRPr="008A22F5">
        <w:br/>
        <w:t xml:space="preserve">              threshold = list(</w:t>
      </w:r>
      <w:r w:rsidRPr="008A22F5">
        <w:br/>
        <w:t xml:space="preserve">                line = list(color = 'white'), value = pull(df_gauge[3,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프랑스</w:t>
      </w:r>
      <w:r w:rsidRPr="008A22F5">
        <w:t xml:space="preserve"> </w:t>
      </w:r>
      <w:r w:rsidRPr="008A22F5">
        <w:t>불릿</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1, 1]),</w:t>
      </w:r>
      <w:r w:rsidRPr="008A22F5">
        <w:br/>
        <w:t xml:space="preserve">            domain = list(x = c(0.3,0.8), y = c(0.62, 0.7)),</w:t>
      </w:r>
      <w:r w:rsidRPr="008A22F5">
        <w:br/>
        <w:t xml:space="preserve">            value = pull(df_gauge[1, 5]), </w:t>
      </w:r>
      <w:r w:rsidRPr="008A22F5">
        <w:br/>
        <w:t xml:space="preserve">            gauge = list(axis = list(</w:t>
      </w:r>
      <w:r w:rsidRPr="008A22F5">
        <w:br/>
        <w:t xml:space="preserve">              shape = "bullet",</w:t>
      </w:r>
      <w:r w:rsidRPr="008A22F5">
        <w:br/>
        <w:t xml:space="preserve">              range = list(NULL, pull(df_gauge[1, 2])*1.2)),</w:t>
      </w:r>
      <w:r w:rsidRPr="008A22F5">
        <w:br/>
        <w:t xml:space="preserve">              steps = list(</w:t>
      </w:r>
      <w:r w:rsidRPr="008A22F5">
        <w:br/>
        <w:t xml:space="preserve">                list(range = c(0, pull(df_gauge[1, 2])*1.2*0.5), color = "lightgray"),</w:t>
      </w:r>
      <w:r w:rsidRPr="008A22F5">
        <w:br/>
        <w:t xml:space="preserve">                list(range = c(pull(df_gauge[1, 2])*1.2*0.5, pull(df_gauge[1, 2])*1.2*0.75), color = "darkgray"),</w:t>
      </w:r>
      <w:r w:rsidRPr="008A22F5">
        <w:br/>
        <w:t xml:space="preserve">                list(range = c(pull(df_gauge[1, 2])*1.2*0.75, pull(df_gauge[1, 2])*1.2), color = "gray")),</w:t>
      </w:r>
      <w:r w:rsidRPr="008A22F5">
        <w:br/>
        <w:t xml:space="preserve">              shape = "bullet",</w:t>
      </w:r>
      <w:r w:rsidRPr="008A22F5">
        <w:br/>
        <w:t xml:space="preserve">              threshold = list(</w:t>
      </w:r>
      <w:r w:rsidRPr="008A22F5">
        <w:br/>
        <w:t xml:space="preserve">              line = list(color = 'white'), value = pull(df_gauge[1,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일본</w:t>
      </w:r>
      <w:r w:rsidRPr="008A22F5">
        <w:t xml:space="preserve"> </w:t>
      </w:r>
      <w:r w:rsidRPr="008A22F5">
        <w:t>불릿</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2, 1]),</w:t>
      </w:r>
      <w:r w:rsidRPr="008A22F5">
        <w:br/>
        <w:t xml:space="preserve">            domain = list(x = c(0.3,0.8), y = c(0.42, 0.5)),</w:t>
      </w:r>
      <w:r w:rsidRPr="008A22F5">
        <w:br/>
        <w:t xml:space="preserve">            value = pull(df_gauge[2, 5]), </w:t>
      </w:r>
      <w:r w:rsidRPr="008A22F5">
        <w:br/>
        <w:t xml:space="preserve">            gauge = list(axis = list(</w:t>
      </w:r>
      <w:r w:rsidRPr="008A22F5">
        <w:br/>
        <w:t xml:space="preserve">              shape = "bullet",</w:t>
      </w:r>
      <w:r w:rsidRPr="008A22F5">
        <w:br/>
        <w:t xml:space="preserve">              range = list(NULL, pull(df_gauge[2, 2])*1.2)),</w:t>
      </w:r>
      <w:r w:rsidRPr="008A22F5">
        <w:br/>
      </w:r>
      <w:r w:rsidRPr="008A22F5">
        <w:lastRenderedPageBreak/>
        <w:t xml:space="preserve">              steps = list(</w:t>
      </w:r>
      <w:r w:rsidRPr="008A22F5">
        <w:br/>
        <w:t xml:space="preserve">                list(range = c(0, pull(df_gauge[2, 2])*1.2*0.5), color = "lightgray"),</w:t>
      </w:r>
      <w:r w:rsidRPr="008A22F5">
        <w:br/>
        <w:t xml:space="preserve">                list(range = c(pull(df_gauge[2, 2])*1.2*0.5, pull(df_gauge[2, 2])*1.2*0.75), color = "darkgray"),</w:t>
      </w:r>
      <w:r w:rsidRPr="008A22F5">
        <w:br/>
        <w:t xml:space="preserve">                list(range = c(pull(df_gauge[2, 2])*1.2*0.75, pull(df_gauge[2, 2])*1.2), color = "gray")),</w:t>
      </w:r>
      <w:r w:rsidRPr="008A22F5">
        <w:br/>
        <w:t xml:space="preserve">              shape = "bullet",</w:t>
      </w:r>
      <w:r w:rsidRPr="008A22F5">
        <w:br/>
        <w:t xml:space="preserve">              threshold = list(</w:t>
      </w:r>
      <w:r w:rsidRPr="008A22F5">
        <w:br/>
        <w:t xml:space="preserve">              line = list(color = 'white'), value = pull(df_gauge[2,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영국</w:t>
      </w:r>
      <w:r w:rsidRPr="008A22F5">
        <w:t xml:space="preserve"> </w:t>
      </w:r>
      <w:r w:rsidRPr="008A22F5">
        <w:t>불릿</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4, 1]),</w:t>
      </w:r>
      <w:r w:rsidRPr="008A22F5">
        <w:br/>
        <w:t xml:space="preserve">            domain = list(x = c(0.3,0.8), y = c(0.22, 0.3)),</w:t>
      </w:r>
      <w:r w:rsidRPr="008A22F5">
        <w:br/>
        <w:t xml:space="preserve">            value = pull(df_gauge[4, 5]), </w:t>
      </w:r>
      <w:r w:rsidRPr="008A22F5">
        <w:br/>
        <w:t xml:space="preserve">            gauge = list(axis = list(</w:t>
      </w:r>
      <w:r w:rsidRPr="008A22F5">
        <w:br/>
        <w:t xml:space="preserve">              shape = "bullet",</w:t>
      </w:r>
      <w:r w:rsidRPr="008A22F5">
        <w:br/>
        <w:t xml:space="preserve">              range = list(NULL, pull(df_gauge[4, 2])*1.2)),</w:t>
      </w:r>
      <w:r w:rsidRPr="008A22F5">
        <w:br/>
        <w:t xml:space="preserve">              steps = list(</w:t>
      </w:r>
      <w:r w:rsidRPr="008A22F5">
        <w:br/>
        <w:t xml:space="preserve">                list(range = c(0, pull(df_gauge[4, 2])*1.2*0.5), color = "lightgray"),</w:t>
      </w:r>
      <w:r w:rsidRPr="008A22F5">
        <w:br/>
        <w:t xml:space="preserve">                list(range = c(pull(df_gauge[4, 2])*1.2*0.5, pull(df_gauge[4, 2])*1.2*0.75), color = "darkgray"),</w:t>
      </w:r>
      <w:r w:rsidRPr="008A22F5">
        <w:br/>
        <w:t xml:space="preserve">                list(range = c(pull(df_gauge[4, 2])*1.2*0.75, pull(df_gauge[4, 2])*1.2), color = "gray")),</w:t>
      </w:r>
      <w:r w:rsidRPr="008A22F5">
        <w:br/>
        <w:t xml:space="preserve">              shape = "bullet",</w:t>
      </w:r>
      <w:r w:rsidRPr="008A22F5">
        <w:br/>
        <w:t xml:space="preserve">              threshold = list(</w:t>
      </w:r>
      <w:r w:rsidRPr="008A22F5">
        <w:br/>
        <w:t xml:space="preserve">              line = list(color = 'white'), value = pull(df_gauge[4,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미국</w:t>
      </w:r>
      <w:r w:rsidRPr="008A22F5">
        <w:t xml:space="preserve"> </w:t>
      </w:r>
      <w:r w:rsidRPr="008A22F5">
        <w:t>불릿</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5, 1]),</w:t>
      </w:r>
      <w:r w:rsidRPr="008A22F5">
        <w:br/>
        <w:t xml:space="preserve">            domain = list(x = c(0.3,0.8), y = c(0.02, 0.1)),</w:t>
      </w:r>
      <w:r w:rsidRPr="008A22F5">
        <w:br/>
        <w:t xml:space="preserve">            value = pull(df_gauge[5, 5]), </w:t>
      </w:r>
      <w:r w:rsidRPr="008A22F5">
        <w:br/>
        <w:t xml:space="preserve">            gauge = list(axis = list(</w:t>
      </w:r>
      <w:r w:rsidRPr="008A22F5">
        <w:br/>
        <w:t xml:space="preserve">              shape = "bullet",</w:t>
      </w:r>
      <w:r w:rsidRPr="008A22F5">
        <w:br/>
        <w:t xml:space="preserve">              range = list(NULL, pull(df_gauge[5, 2])*1.2)),</w:t>
      </w:r>
      <w:r w:rsidRPr="008A22F5">
        <w:br/>
        <w:t xml:space="preserve">              steps = list(</w:t>
      </w:r>
      <w:r w:rsidRPr="008A22F5">
        <w:br/>
        <w:t xml:space="preserve">                list(range = c(0, pull(df_gauge[5, 2])*1.2*0.5), color = "lightgray"),</w:t>
      </w:r>
      <w:r w:rsidRPr="008A22F5">
        <w:br/>
        <w:t xml:space="preserve">                list(range = c(pull(df_gauge[5, 2])*1.2*0.5, pull(df_gauge[5, 2])*1.2*0.75), color = "darkgray"),</w:t>
      </w:r>
      <w:r w:rsidRPr="008A22F5">
        <w:br/>
        <w:t xml:space="preserve">                list(range = c(pull(df_gauge[5, 2])*1.2*0.75, pull(df_gauge[5, 2])*1.2), color = "gray")),</w:t>
      </w:r>
      <w:r w:rsidRPr="008A22F5">
        <w:br/>
        <w:t xml:space="preserve">              shape = "bullet",</w:t>
      </w:r>
      <w:r w:rsidRPr="008A22F5">
        <w:br/>
        <w:t xml:space="preserve">              threshold = list(</w:t>
      </w:r>
      <w:r w:rsidRPr="008A22F5">
        <w:br/>
        <w:t xml:space="preserve">              line = list(color = 'white'), value = pull(df_gauge[5,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fig_gauge |&gt; layout(margin = margins_R, </w:t>
      </w:r>
      <w:r w:rsidRPr="008A22F5">
        <w:br/>
        <w:t xml:space="preserve">                    title = '10</w:t>
      </w:r>
      <w:r w:rsidRPr="008A22F5">
        <w:t>만명당</w:t>
      </w:r>
      <w:r w:rsidRPr="008A22F5">
        <w:t xml:space="preserve"> </w:t>
      </w:r>
      <w:r w:rsidRPr="008A22F5">
        <w:t>사망자수</w:t>
      </w:r>
      <w:r w:rsidRPr="008A22F5">
        <w:t>(</w:t>
      </w:r>
      <w:r w:rsidRPr="008A22F5">
        <w:t>최근</w:t>
      </w:r>
      <w:r w:rsidRPr="008A22F5">
        <w:t xml:space="preserve"> </w:t>
      </w:r>
      <w:r w:rsidRPr="008A22F5">
        <w:t>공식발표</w:t>
      </w:r>
      <w:r w:rsidRPr="008A22F5">
        <w:t xml:space="preserve"> </w:t>
      </w:r>
      <w:r w:rsidRPr="008A22F5">
        <w:t>기준</w:t>
      </w:r>
      <w:r w:rsidRPr="008A22F5">
        <w:t>)')</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python</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lastRenderedPageBreak/>
        <w:t xml:space="preserve">python에서 불릿 인디케이터를 만들기 위해서는 indicator 트레이스를 사용한다. </w:t>
      </w:r>
      <w:r w:rsidRPr="008A22F5">
        <w:rPr>
          <w:rStyle w:val="VerbatimChar"/>
          <w:rFonts w:ascii="나눔명조" w:eastAsia="나눔명조" w:hAnsi="나눔명조"/>
          <w:lang w:eastAsia="ko-KR"/>
        </w:rPr>
        <w:t>add_trace()</w:t>
      </w:r>
      <w:r w:rsidRPr="008A22F5">
        <w:rPr>
          <w:rFonts w:ascii="나눔명조" w:eastAsia="나눔명조" w:hAnsi="나눔명조"/>
          <w:lang w:eastAsia="ko-KR"/>
        </w:rPr>
        <w:t xml:space="preserve">에 </w:t>
      </w:r>
      <w:r w:rsidRPr="008A22F5">
        <w:rPr>
          <w:rStyle w:val="VerbatimChar"/>
          <w:rFonts w:ascii="나눔명조" w:eastAsia="나눔명조" w:hAnsi="나눔명조"/>
          <w:lang w:eastAsia="ko-KR"/>
        </w:rPr>
        <w:t>plotly.graph_</w:t>
      </w:r>
      <w:proofErr w:type="gramStart"/>
      <w:r w:rsidRPr="008A22F5">
        <w:rPr>
          <w:rStyle w:val="VerbatimChar"/>
          <w:rFonts w:ascii="나눔명조" w:eastAsia="나눔명조" w:hAnsi="나눔명조"/>
          <w:lang w:eastAsia="ko-KR"/>
        </w:rPr>
        <w:t>objects.Indicator</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로 만드는데 불릿 인디케이터는 ‘mode’ 속성을 “gauge”로, ‘gauge’의 ’shape’ 속성을 “bullet”로 설정하고 ‘gauge’ 속성을 설정하여 만들 수 있다.</w:t>
      </w:r>
    </w:p>
    <w:p w:rsidR="003F7835" w:rsidRPr="008A22F5" w:rsidRDefault="003F7835" w:rsidP="003D5EE0">
      <w:pPr>
        <w:pStyle w:val="python"/>
      </w:pPr>
      <w:r w:rsidRPr="008A22F5">
        <w:t>fig = go.Figure()</w:t>
      </w:r>
      <w:r w:rsidRPr="008A22F5">
        <w:br/>
      </w:r>
      <w:r w:rsidRPr="008A22F5">
        <w:br/>
        <w:t>## 한국 불릿 인디케이터 생성</w:t>
      </w:r>
      <w:r w:rsidRPr="008A22F5">
        <w:br/>
        <w:t>fig.add_trace(go.Indicator(</w:t>
      </w:r>
      <w:r w:rsidRPr="008A22F5">
        <w:br/>
        <w:t xml:space="preserve">    type = 'indicator', mode = "gauge+number", title = df_gauge.iloc[2, 1],</w:t>
      </w:r>
      <w:r w:rsidRPr="008A22F5">
        <w:br/>
        <w:t xml:space="preserve">            domain = dict(x = (0.3,0.8), y = (0.82, 0.9)),</w:t>
      </w:r>
      <w:r w:rsidRPr="008A22F5">
        <w:br/>
        <w:t xml:space="preserve">            value = df_gauge.iloc[2, 3], </w:t>
      </w:r>
      <w:r w:rsidRPr="008A22F5">
        <w:br/>
        <w:t xml:space="preserve">            gauge = dict(axis = dict(</w:t>
      </w:r>
      <w:r w:rsidRPr="008A22F5">
        <w:br/>
        <w:t xml:space="preserve">              range = (0, df_gauge.iloc[2, 4]*1.2)),</w:t>
      </w:r>
      <w:r w:rsidRPr="008A22F5">
        <w:br/>
        <w:t xml:space="preserve">              shape = "bullet",</w:t>
      </w:r>
      <w:r w:rsidRPr="008A22F5">
        <w:br/>
        <w:t xml:space="preserve">              steps = [</w:t>
      </w:r>
      <w:r w:rsidRPr="008A22F5">
        <w:br/>
        <w:t xml:space="preserve">                dict(range = (0, (df_gauge.iloc[2, 4])*1.2*0.5), color = "lightgray"),</w:t>
      </w:r>
      <w:r w:rsidRPr="008A22F5">
        <w:br/>
        <w:t xml:space="preserve">                dict(range = ((df_gauge.iloc[2, 4])*1.2*0.5, (df_gauge.iloc[2, 4])*1.2*0.75), color = "darkgray"),</w:t>
      </w:r>
      <w:r w:rsidRPr="008A22F5">
        <w:br/>
        <w:t xml:space="preserve">                dict(range = ((df_gauge.iloc[2, 4])*1.2*0.75, (df_gauge.iloc[2, 4])*1.2), color = "gray")],</w:t>
      </w:r>
      <w:r w:rsidRPr="008A22F5">
        <w:br/>
        <w:t xml:space="preserve">              threshold = dict(</w:t>
      </w:r>
      <w:r w:rsidRPr="008A22F5">
        <w:br/>
        <w:t xml:space="preserve">                line = dict(color = 'white'), value = df_gauge.iloc[2, 4]), </w:t>
      </w:r>
      <w:r w:rsidRPr="008A22F5">
        <w:br/>
        <w:t xml:space="preserve">              bar = dict(color = "darkblue")), </w:t>
      </w:r>
      <w:r w:rsidRPr="008A22F5">
        <w:br/>
        <w:t xml:space="preserve">            number = dict(suffix = '명')))</w:t>
      </w:r>
      <w:r w:rsidRPr="008A22F5">
        <w:br/>
      </w:r>
      <w:r w:rsidRPr="008A22F5">
        <w:br/>
        <w:t>## 프랑스 불릿 인디케이터 생성</w:t>
      </w:r>
      <w:r w:rsidRPr="008A22F5">
        <w:br/>
        <w:t>fig.add_trace(go.Indicator(</w:t>
      </w:r>
      <w:r w:rsidRPr="008A22F5">
        <w:br/>
        <w:t xml:space="preserve">    type = 'indicator', mode = "gauge+number", title = df_gauge.iloc[0, 1],</w:t>
      </w:r>
      <w:r w:rsidRPr="008A22F5">
        <w:br/>
        <w:t xml:space="preserve">            domain = dict(x = (0.3,0.8), y = (0.62, 0.7)),</w:t>
      </w:r>
      <w:r w:rsidRPr="008A22F5">
        <w:br/>
        <w:t xml:space="preserve">            value = df_gauge.iloc[0, 3], </w:t>
      </w:r>
      <w:r w:rsidRPr="008A22F5">
        <w:br/>
        <w:t xml:space="preserve">            gauge = dict(axis = dict(</w:t>
      </w:r>
      <w:r w:rsidRPr="008A22F5">
        <w:br/>
        <w:t xml:space="preserve">              range = (0, df_gauge.iloc[0, 4]*1.2)),</w:t>
      </w:r>
      <w:r w:rsidRPr="008A22F5">
        <w:br/>
        <w:t xml:space="preserve">              shape = "bullet",</w:t>
      </w:r>
      <w:r w:rsidRPr="008A22F5">
        <w:br/>
        <w:t xml:space="preserve">              steps = [</w:t>
      </w:r>
      <w:r w:rsidRPr="008A22F5">
        <w:br/>
        <w:t xml:space="preserve">                dict(range = (0, (df_gauge.iloc[0, 4])*1.2*0.5), color = "lightgray"),</w:t>
      </w:r>
      <w:r w:rsidRPr="008A22F5">
        <w:br/>
        <w:t xml:space="preserve">                dict(range = ((df_gauge.iloc[0, 4])*1.2*0.5, (df_gauge.iloc[0, 4])*1.2*0.75), color = "darkgray"),</w:t>
      </w:r>
      <w:r w:rsidRPr="008A22F5">
        <w:br/>
        <w:t xml:space="preserve">                dict(range = ((df_gauge.iloc[0, 4])*1.2*0.75, (df_gauge.iloc[0, 4])*1.2), color = "gray")],</w:t>
      </w:r>
      <w:r w:rsidRPr="008A22F5">
        <w:br/>
        <w:t xml:space="preserve">              threshold = dict(</w:t>
      </w:r>
      <w:r w:rsidRPr="008A22F5">
        <w:br/>
        <w:t xml:space="preserve">                line = dict(color = 'white'), value = df_gauge.iloc[0, 4]), </w:t>
      </w:r>
      <w:r w:rsidRPr="008A22F5">
        <w:br/>
        <w:t xml:space="preserve">              bar = dict(color = "darkblue")), </w:t>
      </w:r>
      <w:r w:rsidRPr="008A22F5">
        <w:br/>
        <w:t xml:space="preserve">            number = dict(suffix = '명')))</w:t>
      </w:r>
      <w:r w:rsidRPr="008A22F5">
        <w:br/>
      </w:r>
      <w:r w:rsidRPr="008A22F5">
        <w:lastRenderedPageBreak/>
        <w:br/>
        <w:t>## 일본 불릿 인디케이터 생성</w:t>
      </w:r>
      <w:r w:rsidRPr="008A22F5">
        <w:br/>
        <w:t>fig.add_trace(go.Indicator(</w:t>
      </w:r>
      <w:r w:rsidRPr="008A22F5">
        <w:br/>
        <w:t xml:space="preserve">    type = 'indicator', mode = "gauge+number", title = df_gauge.iloc[1, 1],</w:t>
      </w:r>
      <w:r w:rsidRPr="008A22F5">
        <w:br/>
        <w:t xml:space="preserve">            domain = dict(x = (0.3,0.8), y = (0.42, 0.5)),</w:t>
      </w:r>
      <w:r w:rsidRPr="008A22F5">
        <w:br/>
        <w:t xml:space="preserve">            value = df_gauge.iloc[1, 3], </w:t>
      </w:r>
      <w:r w:rsidRPr="008A22F5">
        <w:br/>
        <w:t xml:space="preserve">            gauge = dict(axis = dict(</w:t>
      </w:r>
      <w:r w:rsidRPr="008A22F5">
        <w:br/>
        <w:t xml:space="preserve">              range = (0, df_gauge.iloc[1, 4]*1.2)),</w:t>
      </w:r>
      <w:r w:rsidRPr="008A22F5">
        <w:br/>
        <w:t xml:space="preserve">              shape = "bullet",</w:t>
      </w:r>
      <w:r w:rsidRPr="008A22F5">
        <w:br/>
        <w:t xml:space="preserve">              steps = [</w:t>
      </w:r>
      <w:r w:rsidRPr="008A22F5">
        <w:br/>
        <w:t xml:space="preserve">                dict(range = (0, (df_gauge.iloc[1, 4])*1.2*0.5), color = "lightgray"),</w:t>
      </w:r>
      <w:r w:rsidRPr="008A22F5">
        <w:br/>
        <w:t xml:space="preserve">                dict(range = ((df_gauge.iloc[1, 4])*1.2*0.5, (df_gauge.iloc[1, 4])*1.2*0.75), color = "darkgray"),</w:t>
      </w:r>
      <w:r w:rsidRPr="008A22F5">
        <w:br/>
        <w:t xml:space="preserve">                dict(range = ((df_gauge.iloc[1, 4])*1.2*0.75, (df_gauge.iloc[1, 4])*1.2), color = "gray")],</w:t>
      </w:r>
      <w:r w:rsidRPr="008A22F5">
        <w:br/>
        <w:t xml:space="preserve">              threshold = dict(</w:t>
      </w:r>
      <w:r w:rsidRPr="008A22F5">
        <w:br/>
        <w:t xml:space="preserve">                line = dict(color = 'white'), value = df_gauge.iloc[1, 4]), </w:t>
      </w:r>
      <w:r w:rsidRPr="008A22F5">
        <w:br/>
        <w:t xml:space="preserve">              bar = dict(color = "darkblue")), </w:t>
      </w:r>
      <w:r w:rsidRPr="008A22F5">
        <w:br/>
        <w:t xml:space="preserve">            number = dict(suffix = '명')))</w:t>
      </w:r>
      <w:r w:rsidRPr="008A22F5">
        <w:br/>
      </w:r>
      <w:r w:rsidRPr="008A22F5">
        <w:br/>
        <w:t>## 영국 불릿 인디케이터 생성</w:t>
      </w:r>
      <w:r w:rsidRPr="008A22F5">
        <w:br/>
        <w:t>fig.add_trace(go.Indicator(</w:t>
      </w:r>
      <w:r w:rsidRPr="008A22F5">
        <w:br/>
        <w:t xml:space="preserve">    type = 'indicator', mode = "gauge+number", title = df_gauge.iloc[3, 1],</w:t>
      </w:r>
      <w:r w:rsidRPr="008A22F5">
        <w:br/>
        <w:t xml:space="preserve">            domain = dict(x = (0.3,0.8), y = (0.22, 0.3)),</w:t>
      </w:r>
      <w:r w:rsidRPr="008A22F5">
        <w:br/>
        <w:t xml:space="preserve">            value = df_gauge.iloc[3, 3], </w:t>
      </w:r>
      <w:r w:rsidRPr="008A22F5">
        <w:br/>
        <w:t xml:space="preserve">            gauge = dict(axis = dict(</w:t>
      </w:r>
      <w:r w:rsidRPr="008A22F5">
        <w:br/>
        <w:t xml:space="preserve">              range = (0, df_gauge.iloc[3, 4]*1.2)),</w:t>
      </w:r>
      <w:r w:rsidRPr="008A22F5">
        <w:br/>
        <w:t xml:space="preserve">              shape = "bullet",</w:t>
      </w:r>
      <w:r w:rsidRPr="008A22F5">
        <w:br/>
        <w:t xml:space="preserve">              steps = [</w:t>
      </w:r>
      <w:r w:rsidRPr="008A22F5">
        <w:br/>
        <w:t xml:space="preserve">                dict(range = (0, (df_gauge.iloc[3, 4])*1.2*0.5), color = "lightgray"),</w:t>
      </w:r>
      <w:r w:rsidRPr="008A22F5">
        <w:br/>
        <w:t xml:space="preserve">                dict(range = ((df_gauge.iloc[3, 4])*1.2*0.5, (df_gauge.iloc[3, 4])*1.2*0.75), color = "darkgray"),</w:t>
      </w:r>
      <w:r w:rsidRPr="008A22F5">
        <w:br/>
        <w:t xml:space="preserve">                dict(range = ((df_gauge.iloc[3, 4])*1.2*0.75, (df_gauge.iloc[3, 4])*1.2), color = "gray")],</w:t>
      </w:r>
      <w:r w:rsidRPr="008A22F5">
        <w:br/>
        <w:t xml:space="preserve">              threshold = dict(</w:t>
      </w:r>
      <w:r w:rsidRPr="008A22F5">
        <w:br/>
        <w:t xml:space="preserve">                line = dict(color = 'white'), value = df_gauge.iloc[3, 4]), </w:t>
      </w:r>
      <w:r w:rsidRPr="008A22F5">
        <w:br/>
        <w:t xml:space="preserve">              bar = dict(color = "darkblue")), </w:t>
      </w:r>
      <w:r w:rsidRPr="008A22F5">
        <w:br/>
        <w:t xml:space="preserve">            number = dict(suffix = '명')))</w:t>
      </w:r>
      <w:r w:rsidRPr="008A22F5">
        <w:br/>
      </w:r>
      <w:r w:rsidRPr="008A22F5">
        <w:br/>
        <w:t>## 미국 불릿 인디케이터 생성</w:t>
      </w:r>
      <w:r w:rsidRPr="008A22F5">
        <w:br/>
        <w:t>fig.add_trace(go.Indicator(</w:t>
      </w:r>
      <w:r w:rsidRPr="008A22F5">
        <w:br/>
        <w:t xml:space="preserve">    type = 'indicator', mode = "gauge+number", title = df_gauge.iloc[4, 1],</w:t>
      </w:r>
      <w:r w:rsidRPr="008A22F5">
        <w:br/>
        <w:t xml:space="preserve">            domain = dict(x = (0.3,0.8), y = (0.02, 0.1)),</w:t>
      </w:r>
      <w:r w:rsidRPr="008A22F5">
        <w:br/>
      </w:r>
      <w:r w:rsidRPr="008A22F5">
        <w:lastRenderedPageBreak/>
        <w:t xml:space="preserve">            value = df_gauge.iloc[4, 3], </w:t>
      </w:r>
      <w:r w:rsidRPr="008A22F5">
        <w:br/>
        <w:t xml:space="preserve">            gauge = dict(axis = dict(</w:t>
      </w:r>
      <w:r w:rsidRPr="008A22F5">
        <w:br/>
        <w:t xml:space="preserve">              range = (0, df_gauge.iloc[4, 4]*1.2)),</w:t>
      </w:r>
      <w:r w:rsidRPr="008A22F5">
        <w:br/>
        <w:t xml:space="preserve">              shape = "bullet",</w:t>
      </w:r>
      <w:r w:rsidRPr="008A22F5">
        <w:br/>
        <w:t xml:space="preserve">              steps = [</w:t>
      </w:r>
      <w:r w:rsidRPr="008A22F5">
        <w:br/>
        <w:t xml:space="preserve">                dict(range = (0, (df_gauge.iloc[4, 4])*1.2*0.5), color = "lightgray"),</w:t>
      </w:r>
      <w:r w:rsidRPr="008A22F5">
        <w:br/>
        <w:t xml:space="preserve">                dict(range = ((df_gauge.iloc[4, 4])*1.2*0.5, (df_gauge.iloc[4, 4])*1.2*0.75), color = "darkgray"),</w:t>
      </w:r>
      <w:r w:rsidRPr="008A22F5">
        <w:br/>
        <w:t xml:space="preserve">                dict(range = ((df_gauge.iloc[4, 4])*1.2*0.75, (df_gauge.iloc[4, 4])*1.2), color = "gray")],</w:t>
      </w:r>
      <w:r w:rsidRPr="008A22F5">
        <w:br/>
        <w:t xml:space="preserve">              threshold = dict(</w:t>
      </w:r>
      <w:r w:rsidRPr="008A22F5">
        <w:br/>
        <w:t xml:space="preserve">                line = dict(color = 'white'), value = df_gauge.iloc[4, 4]), </w:t>
      </w:r>
      <w:r w:rsidRPr="008A22F5">
        <w:br/>
        <w:t xml:space="preserve">              bar = dict(color = "darkblue")), </w:t>
      </w:r>
      <w:r w:rsidRPr="008A22F5">
        <w:br/>
        <w:t xml:space="preserve">            number = dict(suffix = '명')))</w:t>
      </w:r>
      <w:r w:rsidRPr="008A22F5">
        <w:br/>
      </w:r>
      <w:r w:rsidRPr="008A22F5">
        <w:br/>
        <w:t>fig.update_layout(grid=dict(rows=3, columns=3),</w:t>
      </w:r>
      <w:r w:rsidRPr="008A22F5">
        <w:br/>
        <w:t xml:space="preserve">              title = dict(text = '10만명당 사망자수(최근 공식발표 기준)', x = 0.5))</w:t>
      </w:r>
      <w:r w:rsidRPr="008A22F5">
        <w:br/>
      </w:r>
      <w:r w:rsidRPr="008A22F5">
        <w:br/>
        <w:t>fig.show()</w:t>
      </w:r>
    </w:p>
    <w:p w:rsidR="003F7835" w:rsidRPr="008A22F5" w:rsidRDefault="002E3FAB">
      <w:pPr>
        <w:pStyle w:val="CaptionedFigure"/>
        <w:rPr>
          <w:rFonts w:ascii="나눔명조" w:eastAsia="나눔명조" w:hAnsi="나눔명조"/>
        </w:rPr>
      </w:pPr>
      <w:r>
        <w:rPr>
          <w:rFonts w:ascii="나눔명조" w:eastAsia="나눔명조" w:hAnsi="나눔명조"/>
        </w:rPr>
        <w:lastRenderedPageBreak/>
        <w:pict>
          <v:shape id="_x0000_i1137" type="#_x0000_t75" style="width:489.6pt;height:350.65pt">
            <v:imagedata r:id="rId182" o:title="6-4"/>
          </v:shape>
        </w:pict>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4. python의 불릿 인디케이터</w:t>
      </w:r>
    </w:p>
    <w:p w:rsidR="003F7835" w:rsidRPr="008A22F5" w:rsidRDefault="003F7835">
      <w:pPr>
        <w:pStyle w:val="1"/>
        <w:rPr>
          <w:rFonts w:ascii="나눔명조" w:eastAsia="나눔명조" w:hAnsi="나눔명조"/>
        </w:rPr>
      </w:pPr>
      <w:bookmarkStart w:id="113" w:name="지도의-시각화"/>
      <w:bookmarkEnd w:id="108"/>
      <w:bookmarkEnd w:id="112"/>
      <w:r w:rsidRPr="008A22F5">
        <w:rPr>
          <w:rFonts w:ascii="나눔명조" w:eastAsia="나눔명조" w:hAnsi="나눔명조"/>
        </w:rPr>
        <w:t>지도의 시각화</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지도의 시각화는 지역별로 구분된 데이터에 대한 매우 효과적인 시각화 방법이다. 사실 지도의 시각화는 엑셀이나 파워포인트, 포토샵이나 일러스트 같은 대중적으로 많이 사용되는 툴에서도 가능하겠지만, 매우 번거로운 작업임이 틀림없다. 또 단순한 지도의 시각화라면 다소의 시간과 많은 정신적 스트레스를 감소하고라도 할 수 있겠지만, 만약 200개가 넘는 시군구 지역별 데이터를 시각화해야 한다면 이는 단순히 시간과 정신적 스트레스과 바꿀 수 있는 작업이 아닐 것이다. 이때는 전문가를 찾아 의뢰하는 것이 해결책이겠지만 항상 전문가들은 바쁘기 때문에 시간이 많이 소요되고 비싸다. plolty는 지도의 시각화에 생각보다 많은 기능이 지원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지도를 시각화하기 위해서는 먼저 몇 가지 알아야 하는 개념이 있다.</w:t>
      </w:r>
    </w:p>
    <w:p w:rsidR="003F7835" w:rsidRPr="008A22F5" w:rsidRDefault="003F7835">
      <w:pPr>
        <w:pStyle w:val="2"/>
        <w:rPr>
          <w:rFonts w:ascii="나눔명조" w:eastAsia="나눔명조" w:hAnsi="나눔명조"/>
        </w:rPr>
      </w:pPr>
      <w:bookmarkStart w:id="114" w:name="지도-시각화의-기초-개념"/>
      <w:r w:rsidRPr="008A22F5">
        <w:rPr>
          <w:rFonts w:ascii="나눔명조" w:eastAsia="나눔명조" w:hAnsi="나눔명조"/>
        </w:rPr>
        <w:lastRenderedPageBreak/>
        <w:t>지도 시각화의 기초 개념</w:t>
      </w:r>
    </w:p>
    <w:p w:rsidR="003F7835" w:rsidRPr="008A22F5" w:rsidRDefault="003F7835">
      <w:pPr>
        <w:pStyle w:val="3"/>
        <w:rPr>
          <w:rFonts w:ascii="나눔명조" w:eastAsia="나눔명조" w:hAnsi="나눔명조"/>
        </w:rPr>
      </w:pPr>
      <w:bookmarkStart w:id="115" w:name="지형-데이터"/>
      <w:r w:rsidRPr="008A22F5">
        <w:rPr>
          <w:rFonts w:ascii="나눔명조" w:eastAsia="나눔명조" w:hAnsi="나눔명조"/>
        </w:rPr>
        <w:t>지형 데이터</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지형 데이터는 지도를 그리기 위한 지형 경계선 다각형 정보를 가지고 있는 데이터를 말한다. 지형 데이터는 다음의 두 가지 형태의 데이터 파일로 제공된다.</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shape 파일</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Shape 파일은 대부분의 GIS(Geographical Information System)에서 사용되는 지형 벡터 데이터 파일 포맷이다. Shape 파일은 보통’*</w:t>
      </w:r>
      <w:proofErr w:type="gramStart"/>
      <w:r w:rsidRPr="008A22F5">
        <w:rPr>
          <w:rFonts w:ascii="나눔명조" w:eastAsia="나눔명조" w:hAnsi="나눔명조"/>
          <w:lang w:eastAsia="ko-KR"/>
        </w:rPr>
        <w:t>.shp’</w:t>
      </w:r>
      <w:proofErr w:type="gramEnd"/>
      <w:r w:rsidRPr="008A22F5">
        <w:rPr>
          <w:rFonts w:ascii="나눔명조" w:eastAsia="나눔명조" w:hAnsi="나눔명조"/>
          <w:lang w:eastAsia="ko-KR"/>
        </w:rPr>
        <w:t>, ‘*.shx’, ‘*.dbf’, ‘*.kml’, ‘*.prj’ 등의 파일이 한 세트처럼 제공되는 것이 일반적이다. 그렇다고 이 네 개의 파일을 모두 쓰는 것은 아니고 사용하는 응용에 따라 선택하여 사용할 수 있는데, *.shp 파일에 주요 지형정보가 포함되어 있다.</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geojson 파일</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GeoJSON은 위치정보를 갖는 점을 기반으로 지형을 표현하기 위해 설계된 개방형 공개 표준 형식이다. 지형 정보를 자바스그립트 오브젝트 노테이션(JAVA Script Object Notation, JSON)을 활용하여 표현하는 파일 포맷으로 OpenLayers, Leaflet, MapServer, Geoforge 소프트웨어, GeoServer, GeoDjango, GDAL, Safe Software FME 등 많은 매핑 및 GIS 소프트웨어 패키지에서 지원하고 있다.</w:t>
      </w:r>
      <w:r w:rsidRPr="008A22F5">
        <w:rPr>
          <w:rStyle w:val="ab"/>
          <w:rFonts w:ascii="나눔명조" w:eastAsia="나눔명조" w:hAnsi="나눔명조"/>
        </w:rPr>
        <w:footnoteReference w:id="26"/>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geojson 파일의 </w:t>
      </w:r>
      <w:proofErr w:type="gramStart"/>
      <w:r w:rsidRPr="008A22F5">
        <w:rPr>
          <w:rFonts w:ascii="나눔명조" w:eastAsia="나눔명조" w:hAnsi="나눔명조"/>
          <w:lang w:eastAsia="ko-KR"/>
        </w:rPr>
        <w:t>확장자는 ’</w:t>
      </w:r>
      <w:proofErr w:type="gramEnd"/>
      <w:r w:rsidRPr="008A22F5">
        <w:rPr>
          <w:rFonts w:ascii="나눔명조" w:eastAsia="나눔명조" w:hAnsi="나눔명조"/>
          <w:lang w:eastAsia="ko-KR"/>
        </w:rPr>
        <w:t>*.json’이다. geojson 파일은 앞서 설명한 Shape 파일에서부터 변환하여 생성할 수도 있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geojson 파일은 Shape 파일에 비해 파일 사이즈가 작고 처리속도도 Shape 파일보다 매우 빠르다는 장점이 있다.</w:t>
      </w:r>
    </w:p>
    <w:p w:rsidR="003F7835" w:rsidRPr="008A22F5" w:rsidRDefault="003F7835">
      <w:pPr>
        <w:pStyle w:val="3"/>
        <w:rPr>
          <w:rFonts w:ascii="나눔명조" w:eastAsia="나눔명조" w:hAnsi="나눔명조"/>
        </w:rPr>
      </w:pPr>
      <w:bookmarkStart w:id="116" w:name="지도-투영법"/>
      <w:bookmarkEnd w:id="115"/>
      <w:r w:rsidRPr="008A22F5">
        <w:rPr>
          <w:rFonts w:ascii="나눔명조" w:eastAsia="나눔명조" w:hAnsi="나눔명조"/>
        </w:rPr>
        <w:t>지도 투영법</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지구는 3차원의 구형태이지만 우리가 보는 지도는 2차원의 평면이다. 따라서 3차원을 2차원에 표현해야 하기 때문에 이 표현의 방법이 여러가지이고, 이를 투영법(Projection)이라고 한다. plotly에서는 이 투영법에 따라 지도가 화면에 표현되는 평태가 달라진다. plolty에서 투영법은 정각도법(equirectangular), 원통도법(mercator), 정사도법(orthographic) 등 총 22개의 투영법을 지원한다.</w:t>
      </w:r>
    </w:p>
    <w:p w:rsidR="003F7835" w:rsidRPr="008A22F5" w:rsidRDefault="003F7835">
      <w:pPr>
        <w:pStyle w:val="3"/>
        <w:rPr>
          <w:rFonts w:ascii="나눔명조" w:eastAsia="나눔명조" w:hAnsi="나눔명조"/>
        </w:rPr>
      </w:pPr>
      <w:bookmarkStart w:id="117" w:name="좌표계의-종류"/>
      <w:bookmarkEnd w:id="116"/>
      <w:r w:rsidRPr="008A22F5">
        <w:rPr>
          <w:rFonts w:ascii="나눔명조" w:eastAsia="나눔명조" w:hAnsi="나눔명조"/>
        </w:rPr>
        <w:lastRenderedPageBreak/>
        <w:t>좌표계의 종류</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일반적으로 지도의 좌표라고 하면 북위, 남위와 같이 적도를 기준으로 북쪽으로 얼마나 많이 떨어졌는지, 남쪽으로 얼마나 많이 떨어졌는지를 표시하는 위도(latitude)와 동경, 서경과 같이 영국 그리니치 천문대를 기준으로 동쪽으로의 위치, 서쪽으로의 위치를 표시하는 경도(longitude)를 생각한다. 이를 좌표계라고 하는데 이 좌표계도 몇 가지 종류가 있다. 이 좌표계가 어떻게 설정되어 있는가에 따라 같은 위도와 경도의 위치도 달라질 수 있다.</w:t>
      </w:r>
    </w:p>
    <w:p w:rsidR="003F7835" w:rsidRPr="008A22F5" w:rsidRDefault="003F7835" w:rsidP="003F7835">
      <w:pPr>
        <w:pStyle w:val="boxBorder"/>
        <w:numPr>
          <w:ilvl w:val="0"/>
          <w:numId w:val="15"/>
        </w:numPr>
      </w:pPr>
      <w:r w:rsidRPr="008A22F5">
        <w:t>WGS84(EPSG</w:t>
      </w:r>
      <w:proofErr w:type="gramStart"/>
      <w:r w:rsidRPr="008A22F5">
        <w:t>:4326</w:t>
      </w:r>
      <w:proofErr w:type="gramEnd"/>
      <w:r w:rsidRPr="008A22F5">
        <w:t>): 미국에서 군사용으로 GPS 시스템를 이용하면서 만든 좌표계(경도와 위도)</w:t>
      </w:r>
    </w:p>
    <w:p w:rsidR="003F7835" w:rsidRPr="008A22F5" w:rsidRDefault="003F7835" w:rsidP="003F7835">
      <w:pPr>
        <w:pStyle w:val="boxBorder"/>
        <w:numPr>
          <w:ilvl w:val="0"/>
          <w:numId w:val="15"/>
        </w:numPr>
      </w:pPr>
      <w:r w:rsidRPr="008A22F5">
        <w:t>Bessel 1841(EPSG</w:t>
      </w:r>
      <w:proofErr w:type="gramStart"/>
      <w:r w:rsidRPr="008A22F5">
        <w:t>:4004</w:t>
      </w:r>
      <w:proofErr w:type="gramEnd"/>
      <w:r w:rsidRPr="008A22F5">
        <w:t>): 3차원 원형 지구를 2차원으로 투영한 결과에 대한 좌표계로 우리나라에서 많이 사용되는 좌표계</w:t>
      </w:r>
    </w:p>
    <w:p w:rsidR="003F7835" w:rsidRPr="008A22F5" w:rsidRDefault="003F7835" w:rsidP="003F7835">
      <w:pPr>
        <w:pStyle w:val="boxBorder"/>
        <w:numPr>
          <w:ilvl w:val="0"/>
          <w:numId w:val="15"/>
        </w:numPr>
      </w:pPr>
      <w:r w:rsidRPr="008A22F5">
        <w:t>GRS80 UTM-K(EPSG</w:t>
      </w:r>
      <w:proofErr w:type="gramStart"/>
      <w:r w:rsidRPr="008A22F5">
        <w:t>:5179</w:t>
      </w:r>
      <w:proofErr w:type="gramEnd"/>
      <w:r w:rsidRPr="008A22F5">
        <w:t>): 한반도 전체를 하나의 좌표계로, 전국을경도 127.5를 기준으로 설계한 지도로 네이버에서 사용</w:t>
      </w:r>
    </w:p>
    <w:p w:rsidR="003F7835" w:rsidRPr="008A22F5" w:rsidRDefault="003F7835" w:rsidP="003F7835">
      <w:pPr>
        <w:pStyle w:val="boxBorder"/>
        <w:numPr>
          <w:ilvl w:val="0"/>
          <w:numId w:val="15"/>
        </w:numPr>
      </w:pPr>
      <w:r w:rsidRPr="008A22F5">
        <w:t>GRS80 중부원점(EPSG</w:t>
      </w:r>
      <w:proofErr w:type="gramStart"/>
      <w:r w:rsidRPr="008A22F5">
        <w:t>:5181</w:t>
      </w:r>
      <w:proofErr w:type="gramEnd"/>
      <w:r w:rsidRPr="008A22F5">
        <w:t>): 과거 지리원 좌표계를 타원체로 수정한 좌표계. Kakao, 공공데이터포탈에서 사용</w:t>
      </w:r>
    </w:p>
    <w:p w:rsidR="003F7835" w:rsidRPr="008A22F5" w:rsidRDefault="003F7835" w:rsidP="003F7835">
      <w:pPr>
        <w:pStyle w:val="boxBorder"/>
        <w:numPr>
          <w:ilvl w:val="0"/>
          <w:numId w:val="15"/>
        </w:numPr>
      </w:pPr>
      <w:r w:rsidRPr="008A22F5">
        <w:t>Web mercator projection(Pseudo-Mercator, EPSG</w:t>
      </w:r>
      <w:proofErr w:type="gramStart"/>
      <w:r w:rsidRPr="008A22F5">
        <w:t>:3857</w:t>
      </w:r>
      <w:proofErr w:type="gramEnd"/>
      <w:r w:rsidRPr="008A22F5">
        <w:t>) : WGS84 타원체의 장반경을 반지름으로 하는 좌표계로 구글, 빙, 야후 등 에서 사용</w:t>
      </w:r>
    </w:p>
    <w:p w:rsidR="003F7835" w:rsidRPr="008A22F5" w:rsidRDefault="003F7835" w:rsidP="003F7835">
      <w:pPr>
        <w:pStyle w:val="boxBorder"/>
        <w:numPr>
          <w:ilvl w:val="0"/>
          <w:numId w:val="15"/>
        </w:numPr>
      </w:pPr>
      <w:r w:rsidRPr="008A22F5">
        <w:t>Albers projection(EPSG</w:t>
      </w:r>
      <w:proofErr w:type="gramStart"/>
      <w:r w:rsidRPr="008A22F5">
        <w:t>:9822</w:t>
      </w:r>
      <w:proofErr w:type="gramEnd"/>
      <w:r w:rsidRPr="008A22F5">
        <w:t>) : 미국 지질 조사국에서 사용하는 좌표계</w:t>
      </w:r>
    </w:p>
    <w:p w:rsidR="003F7835" w:rsidRPr="008A22F5" w:rsidRDefault="003F7835">
      <w:pPr>
        <w:pStyle w:val="2"/>
        <w:rPr>
          <w:rFonts w:ascii="나눔명조" w:eastAsia="나눔명조" w:hAnsi="나눔명조"/>
        </w:rPr>
      </w:pPr>
      <w:bookmarkStart w:id="118" w:name="지도-트레이스"/>
      <w:bookmarkEnd w:id="114"/>
      <w:bookmarkEnd w:id="117"/>
      <w:r w:rsidRPr="008A22F5">
        <w:rPr>
          <w:rFonts w:ascii="나눔명조" w:eastAsia="나눔명조" w:hAnsi="나눔명조"/>
        </w:rPr>
        <w:t>지도 트레이스</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plotly는 지도를 그리기 위해 사용하는 패키지가 아니다. 즉 plotly에서의 지도의 사용은 지역적 데이터를 표현하기 지도를 사용하여 시각화하기 위해 사용하는 것이다. 그렇다면 데이터를 어떻게 지도위에 표현할 것인가가 가장 중요하다. 지도위에 데이터를 표현하는 방법은 지역을 표현하는 다각형의 내부 색을 데이터로 매핑하여 데이터를 표현하는 단계 구분도(Choropleth Map)과 지도의 특정 위치에 데이터를 표기하는 스캐터 맵(Scatter Map)이 많이 사용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plotly에서 지도를 그리기 위해서는 앞서 설명한 두 가지 지형 데이터 타입(shape, geojson)을 사용하는 방법과 인터넷에서 제공하는 지도를 사용하여 그리는 두 가지 방법이 사용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이 두 가지 지도 생성 방법을 사용하여 다음의 다섯 가지 지도 관련 트레이스로 사용하여 목적에 맞는 지도를 만들 수 있다.</w:t>
      </w:r>
    </w:p>
    <w:p w:rsidR="003F7835" w:rsidRPr="008A22F5" w:rsidRDefault="003F7835" w:rsidP="003F7835">
      <w:pPr>
        <w:pStyle w:val="boxBorder"/>
        <w:numPr>
          <w:ilvl w:val="0"/>
          <w:numId w:val="16"/>
        </w:numPr>
      </w:pPr>
      <w:r w:rsidRPr="008A22F5">
        <w:t xml:space="preserve">scattergeo </w:t>
      </w:r>
      <w:proofErr w:type="gramStart"/>
      <w:r w:rsidRPr="008A22F5">
        <w:t>트레이스 :</w:t>
      </w:r>
      <w:proofErr w:type="gramEnd"/>
      <w:r w:rsidRPr="008A22F5">
        <w:t xml:space="preserve"> 지형 데이터 위에 위도와 경도로 표현된 scatter 트레이스의 점이나 선을 표시하는 트레이스</w:t>
      </w:r>
    </w:p>
    <w:p w:rsidR="003F7835" w:rsidRPr="008A22F5" w:rsidRDefault="003F7835" w:rsidP="003F7835">
      <w:pPr>
        <w:pStyle w:val="boxBorder"/>
        <w:numPr>
          <w:ilvl w:val="0"/>
          <w:numId w:val="16"/>
        </w:numPr>
      </w:pPr>
      <w:r w:rsidRPr="008A22F5">
        <w:t xml:space="preserve">choropleth </w:t>
      </w:r>
      <w:proofErr w:type="gramStart"/>
      <w:r w:rsidRPr="008A22F5">
        <w:t>트레이스 :</w:t>
      </w:r>
      <w:proofErr w:type="gramEnd"/>
      <w:r w:rsidRPr="008A22F5">
        <w:t xml:space="preserve"> 지형 데이터의 지형 다각형(polygon)에 ’z’로 매핑되는 지형 다각형 내부 색으로 데이터를 표현하는 트레이스</w:t>
      </w:r>
    </w:p>
    <w:p w:rsidR="003F7835" w:rsidRPr="008A22F5" w:rsidRDefault="003F7835" w:rsidP="003F7835">
      <w:pPr>
        <w:pStyle w:val="boxBorder"/>
        <w:numPr>
          <w:ilvl w:val="0"/>
          <w:numId w:val="16"/>
        </w:numPr>
      </w:pPr>
      <w:r w:rsidRPr="008A22F5">
        <w:t xml:space="preserve">scattermapbox </w:t>
      </w:r>
      <w:proofErr w:type="gramStart"/>
      <w:r w:rsidRPr="008A22F5">
        <w:t>트레이스 :</w:t>
      </w:r>
      <w:proofErr w:type="gramEnd"/>
      <w:r w:rsidRPr="008A22F5">
        <w:t xml:space="preserve"> mapbox.com에서 제공하는 맵위에 위도와 경도로 표현된 scatter 트레이스의 점이나 선을 표시하는 트레이스</w:t>
      </w:r>
    </w:p>
    <w:p w:rsidR="003F7835" w:rsidRPr="008A22F5" w:rsidRDefault="003F7835" w:rsidP="003F7835">
      <w:pPr>
        <w:pStyle w:val="boxBorder"/>
        <w:numPr>
          <w:ilvl w:val="0"/>
          <w:numId w:val="16"/>
        </w:numPr>
      </w:pPr>
      <w:r w:rsidRPr="008A22F5">
        <w:lastRenderedPageBreak/>
        <w:t xml:space="preserve">choroplethmapbox </w:t>
      </w:r>
      <w:proofErr w:type="gramStart"/>
      <w:r w:rsidRPr="008A22F5">
        <w:t>트레이스 :</w:t>
      </w:r>
      <w:proofErr w:type="gramEnd"/>
      <w:r w:rsidRPr="008A22F5">
        <w:t xml:space="preserve"> mapbox.com에서 제공하는 맵위에 지형 다각형(polygon)에 ’z’로 지형 다각형 내부 색을 통해 데이터를 표현하는 트레이스</w:t>
      </w:r>
    </w:p>
    <w:p w:rsidR="003F7835" w:rsidRPr="008A22F5" w:rsidRDefault="003F7835" w:rsidP="003F7835">
      <w:pPr>
        <w:pStyle w:val="boxBorder"/>
        <w:numPr>
          <w:ilvl w:val="0"/>
          <w:numId w:val="16"/>
        </w:numPr>
      </w:pPr>
      <w:r w:rsidRPr="008A22F5">
        <w:t xml:space="preserve">densitymapbox </w:t>
      </w:r>
      <w:proofErr w:type="gramStart"/>
      <w:r w:rsidRPr="008A22F5">
        <w:t>트레이스 :</w:t>
      </w:r>
      <w:proofErr w:type="gramEnd"/>
      <w:r w:rsidRPr="008A22F5">
        <w:t xml:space="preserve"> 색상을 사용하여 위도, 경도 좌표와 ’z’에 매핑된 값에 따른 밀도 커널 데이터를 표현하는 트레이스</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plotly의 지도 트레이스를 보면 scattergeo 트레이스와 choropleth 트레이스는 geoJSON이나 shape 파일의 외곽선 지형 기반 지도(plotly geo map)를 사용하는 트레이스이고 scattermapbox, choroplethmapbox, densitymapbox 트레이스는 mapbox.com에서 제공하는 타일 기반 지도를 사용하는 트레이스이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지금까지 대부분의 트레이스는 R과 python이 거의 유사한 형태로 사용이 되었다. 하지만 choropleth 트레이스는 R과 python의 방법상 차이가 크다. 그래서 R과 python을 따로 구분하여 설명하는데, 단계 구분도(choropleth)와 맵박스 산점도(scattermapbox)를 그리는 방법을 설명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위의 두 가지 지도를 그리기 위해 두 가지 추가적인 데이터를 사용한다. 첫 번째 데이터는 전국의 대학 충원률 데이터이다.</w:t>
      </w:r>
      <w:r w:rsidRPr="008A22F5">
        <w:rPr>
          <w:rStyle w:val="ab"/>
          <w:rFonts w:ascii="나눔명조" w:eastAsia="나눔명조" w:hAnsi="나눔명조"/>
        </w:rPr>
        <w:footnoteReference w:id="27"/>
      </w:r>
      <w:r w:rsidRPr="008A22F5">
        <w:rPr>
          <w:rFonts w:ascii="나눔명조" w:eastAsia="나눔명조" w:hAnsi="나눔명조"/>
          <w:lang w:eastAsia="ko-KR"/>
        </w:rPr>
        <w:t xml:space="preserve"> 두 번째 데이터는 서울 일부 대학의 위도, 경도 데이터이다.</w:t>
      </w:r>
      <w:r w:rsidRPr="008A22F5">
        <w:rPr>
          <w:rStyle w:val="ab"/>
          <w:rFonts w:ascii="나눔명조" w:eastAsia="나눔명조" w:hAnsi="나눔명조"/>
        </w:rPr>
        <w:footnoteReference w:id="28"/>
      </w:r>
    </w:p>
    <w:p w:rsidR="003F7835" w:rsidRPr="008A22F5" w:rsidRDefault="003F7835">
      <w:pPr>
        <w:pStyle w:val="2"/>
        <w:rPr>
          <w:rFonts w:ascii="나눔명조" w:eastAsia="나눔명조" w:hAnsi="나눔명조"/>
          <w:lang w:eastAsia="ko-KR"/>
        </w:rPr>
      </w:pPr>
      <w:bookmarkStart w:id="120" w:name="python의-지도-그리기"/>
      <w:bookmarkEnd w:id="118"/>
      <w:r w:rsidRPr="008A22F5">
        <w:rPr>
          <w:rFonts w:ascii="나눔명조" w:eastAsia="나눔명조" w:hAnsi="나눔명조"/>
          <w:lang w:eastAsia="ko-KR"/>
        </w:rPr>
        <w:t>python의 지도 그리기</w:t>
      </w:r>
    </w:p>
    <w:p w:rsidR="003F7835" w:rsidRPr="008A22F5" w:rsidRDefault="003F7835">
      <w:pPr>
        <w:pStyle w:val="3"/>
        <w:rPr>
          <w:rFonts w:ascii="나눔명조" w:eastAsia="나눔명조" w:hAnsi="나눔명조"/>
        </w:rPr>
      </w:pPr>
      <w:bookmarkStart w:id="121" w:name="scattergeo-트레이스"/>
      <w:r w:rsidRPr="008A22F5">
        <w:rPr>
          <w:rFonts w:ascii="나눔명조" w:eastAsia="나눔명조" w:hAnsi="나눔명조"/>
        </w:rPr>
        <w:t>scattergeo 트레이스</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scattergeo 트레이스는 plolty에서 지원하는 지형 외곽선 기반 지도 위에 데이터의 위치를 표현하는 지도 트레이스이다. plotly에서 지원하는 지형 외곽선 기반의 지도(plotly geo map)는 Natual Earth[(</w:t>
      </w:r>
      <w:hyperlink r:id="rId183">
        <w:r w:rsidRPr="008A22F5">
          <w:rPr>
            <w:rStyle w:val="ac"/>
            <w:rFonts w:ascii="나눔명조" w:eastAsia="나눔명조" w:hAnsi="나눔명조"/>
            <w:lang w:eastAsia="ko-KR"/>
          </w:rPr>
          <w:t>https://www.naturalearthdata.com</w:t>
        </w:r>
      </w:hyperlink>
      <w:r w:rsidRPr="008A22F5">
        <w:rPr>
          <w:rFonts w:ascii="나눔명조" w:eastAsia="나눔명조" w:hAnsi="나눔명조"/>
          <w:lang w:eastAsia="ko-KR"/>
        </w:rPr>
        <w:t>)]</w:t>
      </w:r>
      <w:hyperlink r:id="rId184">
        <w:r w:rsidRPr="008A22F5">
          <w:rPr>
            <w:rStyle w:val="ac"/>
            <w:rFonts w:ascii="나눔명조" w:eastAsia="나눔명조" w:hAnsi="나눔명조"/>
            <w:lang w:eastAsia="ko-KR"/>
          </w:rPr>
          <w:t>https://www.naturalearthdata.com/</w:t>
        </w:r>
      </w:hyperlink>
      <w:r w:rsidRPr="008A22F5">
        <w:rPr>
          <w:rFonts w:ascii="나눔명조" w:eastAsia="나눔명조" w:hAnsi="나눔명조"/>
          <w:lang w:eastAsia="ko-KR"/>
        </w:rPr>
        <w:t>에서 제공하는 ‘physical(물리적)’</w:t>
      </w:r>
      <w:proofErr w:type="gramStart"/>
      <w:r w:rsidRPr="008A22F5">
        <w:rPr>
          <w:rFonts w:ascii="나눔명조" w:eastAsia="나눔명조" w:hAnsi="나눔명조"/>
          <w:lang w:eastAsia="ko-KR"/>
        </w:rPr>
        <w:t>, ’cultural</w:t>
      </w:r>
      <w:proofErr w:type="gramEnd"/>
      <w:r w:rsidRPr="008A22F5">
        <w:rPr>
          <w:rFonts w:ascii="나눔명조" w:eastAsia="나눔명조" w:hAnsi="나눔명조"/>
          <w:lang w:eastAsia="ko-KR"/>
        </w:rPr>
        <w:t>(문화적)’인 지도를 기본적으로 지원하고 있다. 그래서 트레이스 관련 함수를 호출만으로도 해안선과 육지가 나타나는 기본 맵을 만들 수 있다. 또 이 기본 맵의 다양한 속성을 사용해 해안선, 육지, 호수, 강 등을 표시할 수도 있다.</w:t>
      </w: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다음은 scattergeo 트레이스에서 사용하는 주요 속성이다.</w:t>
      </w:r>
    </w:p>
    <w:p w:rsidR="003F7835" w:rsidRDefault="003F7835" w:rsidP="003D5EE0">
      <w:pPr>
        <w:pStyle w:val="aa"/>
        <w:keepNext/>
        <w:jc w:val="center"/>
        <w:rPr>
          <w:lang w:eastAsia="ko-KR"/>
        </w:rPr>
      </w:pPr>
      <w:r>
        <w:rPr>
          <w:rFonts w:hint="eastAsia"/>
          <w:lang w:eastAsia="ko-KR"/>
        </w:rPr>
        <w:lastRenderedPageBreak/>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5</w:t>
      </w:r>
      <w:r>
        <w:fldChar w:fldCharType="end"/>
      </w:r>
      <w:r>
        <w:rPr>
          <w:lang w:eastAsia="ko-KR"/>
        </w:rPr>
        <w:t xml:space="preserve">. </w:t>
      </w:r>
      <w:r w:rsidRPr="00CE6588">
        <w:rPr>
          <w:lang w:eastAsia="ko-KR"/>
        </w:rPr>
        <w:t xml:space="preserve">scattergeo </w:t>
      </w:r>
      <w:r w:rsidRPr="00CE6588">
        <w:rPr>
          <w:lang w:eastAsia="ko-KR"/>
        </w:rPr>
        <w:t>트레이스의</w:t>
      </w:r>
      <w:r w:rsidRPr="00CE6588">
        <w:rPr>
          <w:lang w:eastAsia="ko-KR"/>
        </w:rPr>
        <w:t xml:space="preserve"> </w:t>
      </w:r>
      <w:r w:rsidRPr="00CE6588">
        <w:rPr>
          <w:lang w:eastAsia="ko-KR"/>
        </w:rPr>
        <w:t>주요</w:t>
      </w:r>
      <w:r w:rsidRPr="00CE6588">
        <w:rPr>
          <w:lang w:eastAsia="ko-KR"/>
        </w:rPr>
        <w:t xml:space="preserve"> </w:t>
      </w:r>
      <w:r w:rsidRPr="00CE6588">
        <w:rPr>
          <w:lang w:eastAsia="ko-KR"/>
        </w:rPr>
        <w:t>속성</w:t>
      </w:r>
    </w:p>
    <w:tbl>
      <w:tblPr>
        <w:tblW w:w="9480" w:type="dxa"/>
        <w:tblCellMar>
          <w:left w:w="99" w:type="dxa"/>
          <w:right w:w="99" w:type="dxa"/>
        </w:tblCellMar>
        <w:tblLook w:val="04A0" w:firstRow="1" w:lastRow="0" w:firstColumn="1" w:lastColumn="0" w:noHBand="0" w:noVBand="1"/>
      </w:tblPr>
      <w:tblGrid>
        <w:gridCol w:w="1216"/>
        <w:gridCol w:w="3289"/>
        <w:gridCol w:w="4975"/>
      </w:tblGrid>
      <w:tr w:rsidR="003F7835" w:rsidRPr="00941E06" w:rsidTr="002E3FAB">
        <w:trPr>
          <w:trHeight w:val="348"/>
          <w:tblHeader/>
        </w:trPr>
        <w:tc>
          <w:tcPr>
            <w:tcW w:w="121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w:t>
            </w:r>
          </w:p>
        </w:tc>
        <w:tc>
          <w:tcPr>
            <w:tcW w:w="3289"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 설명</w:t>
            </w:r>
          </w:p>
        </w:tc>
        <w:tc>
          <w:tcPr>
            <w:tcW w:w="4975"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값(R 속성값)</w:t>
            </w:r>
          </w:p>
        </w:tc>
      </w:tr>
      <w:tr w:rsidR="003F7835" w:rsidRPr="00941E06" w:rsidTr="003D5EE0">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t</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위도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dataframe column, list, vector)</w:t>
            </w:r>
          </w:p>
        </w:tc>
      </w:tr>
      <w:tr w:rsidR="003F7835" w:rsidRPr="00941E06" w:rsidTr="003D5EE0">
        <w:trPr>
          <w:trHeight w:val="34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eojson</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이 트레이스에 관련한 GeoJSON 데이터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수치나 좌표상의 문자열</w:t>
            </w:r>
          </w:p>
        </w:tc>
      </w:tr>
      <w:tr w:rsidR="003F7835" w:rsidRPr="00941E06" w:rsidTr="003D5EE0">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eatureidkey</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locations' 배열에 포함된 아이템과 매칭하기 위한 GeoJSON features의 키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문자열</w:t>
            </w:r>
          </w:p>
        </w:tc>
      </w:tr>
      <w:tr w:rsidR="003F7835" w:rsidRPr="00941E06" w:rsidTr="003D5EE0">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cations</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location ID나 names에 대한 좌표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dataframe column, list, vector)</w:t>
            </w:r>
          </w:p>
        </w:tc>
      </w:tr>
      <w:tr w:rsidR="003F7835" w:rsidRPr="00941E06" w:rsidTr="003D5EE0">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n</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경도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dataframe column, list, vector)</w:t>
            </w:r>
          </w:p>
        </w:tc>
      </w:tr>
      <w:tr w:rsidR="003F7835" w:rsidRPr="00941E06" w:rsidTr="003D5EE0">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eo</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서브플롯에서 참조할 지형 좌표의 레퍼런스 값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subplotid</w:t>
            </w:r>
          </w:p>
        </w:tc>
      </w:tr>
      <w:tr w:rsidR="003F7835" w:rsidRPr="00941E06" w:rsidTr="003D5EE0">
        <w:trPr>
          <w:trHeight w:val="34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ill</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색상을 채울 영역의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non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toself"</w:t>
            </w:r>
          </w:p>
        </w:tc>
      </w:tr>
      <w:tr w:rsidR="003F7835" w:rsidRPr="00941E06" w:rsidTr="003D5EE0">
        <w:trPr>
          <w:trHeight w:val="34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illcolor</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영역을 채울 색상의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color</w:t>
            </w:r>
          </w:p>
        </w:tc>
      </w:tr>
      <w:tr w:rsidR="003F7835" w:rsidRPr="00941E06" w:rsidTr="003D5EE0">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cationmode</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 위에 표현되는 지역을 위한 locations와 매칭하는 지역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ISO-3"</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USA-state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country name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geojson-id"</w:t>
            </w:r>
          </w:p>
        </w:tc>
      </w:tr>
    </w:tbl>
    <w:p w:rsidR="003F7835" w:rsidRPr="00941E06" w:rsidRDefault="003F7835">
      <w:pPr>
        <w:pStyle w:val="a1"/>
        <w:rPr>
          <w:rFonts w:ascii="나눔명조" w:eastAsia="나눔명조" w:hAnsi="나눔명조"/>
          <w:lang w:eastAsia="ko-KR"/>
        </w:rPr>
      </w:pP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지형 기반 지도의 layout을 설정하는데 사용하는 속성은 ‘geo’ 속성이다. </w:t>
      </w:r>
      <w:proofErr w:type="gramStart"/>
      <w:r w:rsidRPr="008A22F5">
        <w:rPr>
          <w:rFonts w:ascii="나눔명조" w:eastAsia="나눔명조" w:hAnsi="나눔명조"/>
          <w:lang w:eastAsia="ko-KR"/>
        </w:rPr>
        <w:t>다음은 ’geo’의</w:t>
      </w:r>
      <w:proofErr w:type="gramEnd"/>
      <w:r w:rsidRPr="008A22F5">
        <w:rPr>
          <w:rFonts w:ascii="나눔명조" w:eastAsia="나눔명조" w:hAnsi="나눔명조"/>
          <w:lang w:eastAsia="ko-KR"/>
        </w:rPr>
        <w:t xml:space="preserve"> 주요 속성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6</w:t>
      </w:r>
      <w:r>
        <w:fldChar w:fldCharType="end"/>
      </w:r>
      <w:r>
        <w:rPr>
          <w:lang w:eastAsia="ko-KR"/>
        </w:rPr>
        <w:t xml:space="preserve">. </w:t>
      </w:r>
      <w:r w:rsidRPr="00666378">
        <w:rPr>
          <w:lang w:eastAsia="ko-KR"/>
        </w:rPr>
        <w:t xml:space="preserve">scattergeo </w:t>
      </w:r>
      <w:r w:rsidRPr="00666378">
        <w:rPr>
          <w:lang w:eastAsia="ko-KR"/>
        </w:rPr>
        <w:t>트레이스</w:t>
      </w:r>
      <w:r w:rsidRPr="00666378">
        <w:rPr>
          <w:lang w:eastAsia="ko-KR"/>
        </w:rPr>
        <w:t xml:space="preserve"> geo </w:t>
      </w:r>
      <w:r w:rsidRPr="00666378">
        <w:rPr>
          <w:lang w:eastAsia="ko-KR"/>
        </w:rPr>
        <w:t>레이아웃의</w:t>
      </w:r>
      <w:r w:rsidRPr="00666378">
        <w:rPr>
          <w:lang w:eastAsia="ko-KR"/>
        </w:rPr>
        <w:t xml:space="preserve"> </w:t>
      </w:r>
      <w:r w:rsidRPr="00666378">
        <w:rPr>
          <w:lang w:eastAsia="ko-KR"/>
        </w:rPr>
        <w:t>주요</w:t>
      </w:r>
      <w:r w:rsidRPr="00666378">
        <w:rPr>
          <w:lang w:eastAsia="ko-KR"/>
        </w:rPr>
        <w:t xml:space="preserve"> </w:t>
      </w:r>
      <w:r w:rsidRPr="00666378">
        <w:rPr>
          <w:lang w:eastAsia="ko-KR"/>
        </w:rPr>
        <w:t>속성</w:t>
      </w:r>
    </w:p>
    <w:tbl>
      <w:tblPr>
        <w:tblW w:w="9493" w:type="dxa"/>
        <w:tblCellMar>
          <w:left w:w="99" w:type="dxa"/>
          <w:right w:w="99" w:type="dxa"/>
        </w:tblCellMar>
        <w:tblLook w:val="04A0" w:firstRow="1" w:lastRow="0" w:firstColumn="1" w:lastColumn="0" w:noHBand="0" w:noVBand="1"/>
      </w:tblPr>
      <w:tblGrid>
        <w:gridCol w:w="480"/>
        <w:gridCol w:w="974"/>
        <w:gridCol w:w="790"/>
        <w:gridCol w:w="431"/>
        <w:gridCol w:w="3132"/>
        <w:gridCol w:w="3686"/>
      </w:tblGrid>
      <w:tr w:rsidR="003F7835" w:rsidRPr="00941E06" w:rsidTr="003D5EE0">
        <w:trPr>
          <w:trHeight w:val="348"/>
          <w:tblHeader/>
        </w:trPr>
        <w:tc>
          <w:tcPr>
            <w:tcW w:w="2675"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w:t>
            </w:r>
          </w:p>
        </w:tc>
        <w:tc>
          <w:tcPr>
            <w:tcW w:w="3132"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 설명</w:t>
            </w:r>
          </w:p>
        </w:tc>
        <w:tc>
          <w:tcPr>
            <w:tcW w:w="3686"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값(R 속성값)</w:t>
            </w:r>
          </w:p>
        </w:tc>
      </w:tr>
      <w:tr w:rsidR="003F7835" w:rsidRPr="00941E06" w:rsidTr="003D5EE0">
        <w:trPr>
          <w:trHeight w:val="348"/>
        </w:trPr>
        <w:tc>
          <w:tcPr>
            <w:tcW w:w="48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eo</w:t>
            </w: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bg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배경색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enter</w:t>
            </w: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t</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중심 위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n</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중심 경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astline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해안선 색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astlinewidth</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해안선 두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untry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국경선 색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untrywidth</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국경선 두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3F7835" w:rsidRPr="00941E06" w:rsidTr="003D5EE0">
        <w:trPr>
          <w:trHeight w:val="40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domain</w:t>
            </w: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lumn</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의 그리드에서 지도의 표시 위치 열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정수</w:t>
            </w:r>
          </w:p>
        </w:tc>
      </w:tr>
      <w:tr w:rsidR="003F7835" w:rsidRPr="00941E06" w:rsidTr="003D5EE0">
        <w:trPr>
          <w:trHeight w:val="40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ow</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의 그리드에서 지도의 표시 위치 행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정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x</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에서 지도 표시 X범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y</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에서 지도 표시 Y범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3D5EE0">
        <w:trPr>
          <w:trHeight w:val="40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itbounds</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영역이 트레이스 데이터에 의해 자동설정되는지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Fals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location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geojson"</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rame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 프레임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ramewidth</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 프레임 두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ke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호수의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nd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육지의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taxis</w:t>
            </w: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dtick</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도 축의 눈금 간격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rid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도 축의 눈금자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ridwidth</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도 축의 눈금자 두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ange</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도 축의 범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grid</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도 축의 표시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ick0</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도 축의 시작 단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taxis</w:t>
            </w: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dtick</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경도 축의 눈금 간격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rid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경도 축의 눈금자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ridwidth</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경도 축의 눈금자 두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ange</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경도 축의 범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grid</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경도 축의 표시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ick0</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경도 축의 시작 단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ocean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바다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projection</w:t>
            </w: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distance</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성 투영법에서 지구와 위성과의 거리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1.001이상의 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parallels</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원뿔 투영법에서 위선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90"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otation</w:t>
            </w:r>
          </w:p>
        </w:tc>
        <w:tc>
          <w:tcPr>
            <w:tcW w:w="431"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t</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자오선을 따른 회전 위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90"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431"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n</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선을 따른 회전 경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90"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431"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oll</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롤링</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cale</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줌인 또는 줌 아웃의 스케일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ilt</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성 투영법에서 경사 각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ype</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프로젝션 타입의 설정</w:t>
            </w:r>
          </w:p>
        </w:tc>
        <w:tc>
          <w:tcPr>
            <w:tcW w:w="3686" w:type="dxa"/>
            <w:tcBorders>
              <w:top w:val="nil"/>
              <w:left w:val="nil"/>
              <w:bottom w:val="single" w:sz="4" w:space="0" w:color="auto"/>
              <w:right w:val="single" w:sz="4" w:space="0" w:color="auto"/>
            </w:tcBorders>
            <w:shd w:val="clear" w:color="auto" w:fill="auto"/>
            <w:noWrap/>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airy"</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aitoff"</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alber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albers us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august"</w:t>
            </w:r>
            <w:r w:rsidRPr="00941E06">
              <w:rPr>
                <w:rFonts w:ascii="나눔고딕" w:eastAsia="나눔고딕" w:hAnsi="나눔고딕" w:cs="굴림" w:hint="eastAsia"/>
                <w:color w:val="20293D"/>
                <w:sz w:val="16"/>
                <w:szCs w:val="16"/>
                <w:lang w:eastAsia="ko-KR"/>
              </w:rPr>
              <w:t> | </w:t>
            </w:r>
            <w:r>
              <w:rPr>
                <w:rFonts w:ascii="나눔고딕" w:eastAsia="나눔고딕" w:hAnsi="나눔고딕" w:cs="굴림"/>
                <w:color w:val="434F54"/>
                <w:sz w:val="16"/>
                <w:szCs w:val="16"/>
                <w:lang w:eastAsia="ko-KR"/>
              </w:rPr>
              <w:t>…</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esolution</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기본 레이어의 해상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110"</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50"</w:t>
            </w:r>
            <w:r w:rsidRPr="00941E06">
              <w:rPr>
                <w:rFonts w:ascii="나눔고딕" w:eastAsia="나눔고딕" w:hAnsi="나눔고딕" w:cs="굴림" w:hint="eastAsia"/>
                <w:color w:val="20293D"/>
                <w:sz w:val="16"/>
                <w:szCs w:val="16"/>
                <w:lang w:eastAsia="ko-KR"/>
              </w:rPr>
              <w:t> )</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iver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강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iverwidth</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강 두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3F7835" w:rsidRPr="00941E06" w:rsidTr="003D5EE0">
        <w:trPr>
          <w:trHeight w:val="40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cope</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범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afric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asi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europ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north americ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south americ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us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world"</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coastlines</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해안선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countries</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국경선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frame</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프레임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lakes</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호수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land</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육지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ocean</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바다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rivers</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강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subunits</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국가내 지역 경계선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ubunit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국가내 지역 경계선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ubunitwidth</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국가내 지역 경계선 두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bl>
    <w:p w:rsidR="003F7835" w:rsidRPr="008A22F5" w:rsidRDefault="003F7835">
      <w:pPr>
        <w:pStyle w:val="a1"/>
        <w:rPr>
          <w:rFonts w:ascii="나눔명조" w:eastAsia="나눔명조" w:hAnsi="나눔명조"/>
          <w:lang w:eastAsia="ko-KR"/>
        </w:rPr>
      </w:pP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은 scattergeo 트레이스로 물리적 지도를 그리는 python 코드이다.</w:t>
      </w:r>
    </w:p>
    <w:p w:rsidR="003F7835" w:rsidRPr="008A22F5" w:rsidRDefault="003F7835" w:rsidP="003D5EE0">
      <w:pPr>
        <w:pStyle w:val="python"/>
      </w:pPr>
      <w:r w:rsidRPr="008A22F5">
        <w:t>## scattergeo 트레이스 생성</w:t>
      </w:r>
      <w:r w:rsidRPr="008A22F5">
        <w:br/>
        <w:t>fig = go.Figure(go.Scattergeo())</w:t>
      </w:r>
      <w:r w:rsidRPr="008A22F5">
        <w:br/>
      </w:r>
      <w:r w:rsidRPr="008A22F5">
        <w:br/>
        <w:t>## geo 속성 설정</w:t>
      </w:r>
      <w:r w:rsidRPr="008A22F5">
        <w:br/>
        <w:t>fig.update_layout(geo = dict(</w:t>
      </w:r>
      <w:r w:rsidRPr="008A22F5">
        <w:br/>
        <w:t xml:space="preserve">  resolution=50,</w:t>
      </w:r>
      <w:r w:rsidRPr="008A22F5">
        <w:br/>
        <w:t xml:space="preserve">  showcoastlines=True, coastlinecolor='RebeccaPurple',</w:t>
      </w:r>
      <w:r w:rsidRPr="008A22F5">
        <w:br/>
        <w:t xml:space="preserve">  showland=True, landcolor='LightGreen',</w:t>
      </w:r>
      <w:r w:rsidRPr="008A22F5">
        <w:br/>
        <w:t xml:space="preserve">  showocean=True, oceancolor='LightBlue',</w:t>
      </w:r>
      <w:r w:rsidRPr="008A22F5">
        <w:br/>
        <w:t xml:space="preserve">  showlakes=True, lakecolor='Blue',</w:t>
      </w:r>
      <w:r w:rsidRPr="008A22F5">
        <w:br/>
        <w:t xml:space="preserve">  showrivers=True, rivercolor='Blue'),</w:t>
      </w:r>
      <w:r w:rsidRPr="008A22F5">
        <w:br/>
        <w:t xml:space="preserve">  height=300, margin={'r':0,'t':0,'l':0,'b':0})</w:t>
      </w:r>
      <w:r w:rsidRPr="008A22F5">
        <w:br/>
        <w:t xml:space="preserve">  </w:t>
      </w:r>
      <w:r w:rsidRPr="008A22F5">
        <w:br/>
        <w:t>fig.show()</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14:anchorId="395EB549" wp14:editId="015D93D5">
            <wp:extent cx="5969000" cy="1853726"/>
            <wp:effectExtent l="0" t="0" r="0" b="0"/>
            <wp:docPr id="119" name="Picture" descr="실행결과 VI-5. python의 scattergeo 트레이스 물리적 세계지도"/>
            <wp:cNvGraphicFramePr/>
            <a:graphic xmlns:a="http://schemas.openxmlformats.org/drawingml/2006/main">
              <a:graphicData uri="http://schemas.openxmlformats.org/drawingml/2006/picture">
                <pic:pic xmlns:pic="http://schemas.openxmlformats.org/drawingml/2006/picture">
                  <pic:nvPicPr>
                    <pic:cNvPr id="22" name="Picture" descr="./fig/png/6-5.png"/>
                    <pic:cNvPicPr>
                      <a:picLocks noChangeAspect="1" noChangeArrowheads="1"/>
                    </pic:cNvPicPr>
                  </pic:nvPicPr>
                  <pic:blipFill>
                    <a:blip r:embed="rId185"/>
                    <a:stretch>
                      <a:fillRect/>
                    </a:stretch>
                  </pic:blipFill>
                  <pic:spPr bwMode="auto">
                    <a:xfrm>
                      <a:off x="0" y="0"/>
                      <a:ext cx="5969000" cy="1853726"/>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5. python의 scattergeo 트레이스 물리적 세계지도</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반면 문화(cultural) 기반 지도는 물리 기반 지도에 국가별 경계선과 국가내 지역 경계선을 포함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은 문화적 지도를 그리는 python 코드이다.</w:t>
      </w:r>
    </w:p>
    <w:p w:rsidR="003F7835" w:rsidRPr="008A22F5" w:rsidRDefault="003F7835" w:rsidP="003D5EE0">
      <w:pPr>
        <w:pStyle w:val="python"/>
      </w:pPr>
      <w:r w:rsidRPr="008A22F5">
        <w:t>## scattergeo 트레이스 생성</w:t>
      </w:r>
      <w:r w:rsidRPr="008A22F5">
        <w:br/>
        <w:t>fig = go.Figure(go.Scattergeo())</w:t>
      </w:r>
      <w:r w:rsidRPr="008A22F5">
        <w:br/>
      </w:r>
      <w:r w:rsidRPr="008A22F5">
        <w:br/>
        <w:t>## geo 속성 설정</w:t>
      </w:r>
      <w:r w:rsidRPr="008A22F5">
        <w:br/>
        <w:t>fig.update_layout(geo = dict(</w:t>
      </w:r>
      <w:r w:rsidRPr="008A22F5">
        <w:br/>
      </w:r>
      <w:r w:rsidRPr="008A22F5">
        <w:lastRenderedPageBreak/>
        <w:t xml:space="preserve">  resolution=50,</w:t>
      </w:r>
      <w:r w:rsidRPr="008A22F5">
        <w:br/>
        <w:t xml:space="preserve">  showcountries=True, countrycolor='darkBlue'),</w:t>
      </w:r>
      <w:r w:rsidRPr="008A22F5">
        <w:br/>
        <w:t xml:space="preserve">  height=300, margin={'r':0,'t':0,'l':0,'b':0})</w:t>
      </w:r>
      <w:r w:rsidRPr="008A22F5">
        <w:br/>
        <w:t xml:space="preserve">  </w:t>
      </w:r>
      <w:r w:rsidRPr="008A22F5">
        <w:br/>
        <w:t>fig.show()</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14:anchorId="7DFD027B" wp14:editId="6E551A0C">
            <wp:extent cx="5969000" cy="1853726"/>
            <wp:effectExtent l="0" t="0" r="0" b="0"/>
            <wp:docPr id="120" name="Picture" descr="실행결과 VI-6. python의 scattergeo 트레이스 문화적 세계지도"/>
            <wp:cNvGraphicFramePr/>
            <a:graphic xmlns:a="http://schemas.openxmlformats.org/drawingml/2006/main">
              <a:graphicData uri="http://schemas.openxmlformats.org/drawingml/2006/picture">
                <pic:pic xmlns:pic="http://schemas.openxmlformats.org/drawingml/2006/picture">
                  <pic:nvPicPr>
                    <pic:cNvPr id="24" name="Picture" descr="./fig/png/6-6.png"/>
                    <pic:cNvPicPr>
                      <a:picLocks noChangeAspect="1" noChangeArrowheads="1"/>
                    </pic:cNvPicPr>
                  </pic:nvPicPr>
                  <pic:blipFill>
                    <a:blip r:embed="rId186"/>
                    <a:stretch>
                      <a:fillRect/>
                    </a:stretch>
                  </pic:blipFill>
                  <pic:spPr bwMode="auto">
                    <a:xfrm>
                      <a:off x="0" y="0"/>
                      <a:ext cx="5969000" cy="1853726"/>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6. python의 scattergeo 트레이스 문화적 세계지도</w:t>
      </w:r>
    </w:p>
    <w:p w:rsidR="003F7835" w:rsidRPr="008A22F5" w:rsidRDefault="003F7835">
      <w:pPr>
        <w:pStyle w:val="3"/>
        <w:rPr>
          <w:rFonts w:ascii="나눔명조" w:eastAsia="나눔명조" w:hAnsi="나눔명조"/>
        </w:rPr>
      </w:pPr>
      <w:bookmarkStart w:id="122" w:name="choropleth-트레이스"/>
      <w:bookmarkEnd w:id="121"/>
      <w:r w:rsidRPr="008A22F5">
        <w:rPr>
          <w:rFonts w:ascii="나눔명조" w:eastAsia="나눔명조" w:hAnsi="나눔명조"/>
        </w:rPr>
        <w:t>choropleth 트레이스</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단계 구분도(choropleth map)는 지역적으로 구분된 데이터를 지도에 표시하는 방법이다. 가장 많이 사용되는 방법은 색상으로 지도의 지형에 데이터를 표시하는 방법이다. 각각의 다각형(Polygon)으로 구성되어 있는 지역의 내부 색을 데이터에 따라 다르게 함으로서 지역 간 데이터의 차이를 시각화 하는 방법이다. 결국 색이 칠해진 지형 다각형을 배치함으로 데이터를 표현하는 것이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python에서 choropleth 트레이스를 추가하기 위해서는 </w:t>
      </w:r>
      <w:r w:rsidRPr="008A22F5">
        <w:rPr>
          <w:rStyle w:val="VerbatimChar"/>
          <w:rFonts w:ascii="나눔명조" w:eastAsia="나눔명조" w:hAnsi="나눔명조"/>
          <w:lang w:eastAsia="ko-KR"/>
        </w:rPr>
        <w:t>add_trace()</w:t>
      </w:r>
      <w:r w:rsidRPr="008A22F5">
        <w:rPr>
          <w:rFonts w:ascii="나눔명조" w:eastAsia="나눔명조" w:hAnsi="나눔명조"/>
          <w:lang w:eastAsia="ko-KR"/>
        </w:rPr>
        <w:t xml:space="preserve">에 </w:t>
      </w:r>
      <w:r w:rsidRPr="008A22F5">
        <w:rPr>
          <w:rStyle w:val="VerbatimChar"/>
          <w:rFonts w:ascii="나눔명조" w:eastAsia="나눔명조" w:hAnsi="나눔명조"/>
          <w:lang w:eastAsia="ko-KR"/>
        </w:rPr>
        <w:t>plotly.graph_</w:t>
      </w:r>
      <w:proofErr w:type="gramStart"/>
      <w:r w:rsidRPr="008A22F5">
        <w:rPr>
          <w:rStyle w:val="VerbatimChar"/>
          <w:rFonts w:ascii="나눔명조" w:eastAsia="나눔명조" w:hAnsi="나눔명조"/>
          <w:lang w:eastAsia="ko-KR"/>
        </w:rPr>
        <w:t>objects.Choropleth</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를 사용하여 추가한다.</w:t>
      </w: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다음은 choropleth 트레이스에서 사용되는 주요 속성들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7</w:t>
      </w:r>
      <w:r>
        <w:fldChar w:fldCharType="end"/>
      </w:r>
      <w:r>
        <w:rPr>
          <w:lang w:eastAsia="ko-KR"/>
        </w:rPr>
        <w:t xml:space="preserve">. </w:t>
      </w:r>
      <w:r w:rsidRPr="00233622">
        <w:rPr>
          <w:lang w:eastAsia="ko-KR"/>
        </w:rPr>
        <w:t xml:space="preserve">choropleth </w:t>
      </w:r>
      <w:r w:rsidRPr="00233622">
        <w:rPr>
          <w:lang w:eastAsia="ko-KR"/>
        </w:rPr>
        <w:t>트레이스의</w:t>
      </w:r>
      <w:r w:rsidRPr="00233622">
        <w:rPr>
          <w:lang w:eastAsia="ko-KR"/>
        </w:rPr>
        <w:t xml:space="preserve"> </w:t>
      </w:r>
      <w:r w:rsidRPr="00233622">
        <w:rPr>
          <w:lang w:eastAsia="ko-KR"/>
        </w:rPr>
        <w:t>주요</w:t>
      </w:r>
      <w:r w:rsidRPr="00233622">
        <w:rPr>
          <w:lang w:eastAsia="ko-KR"/>
        </w:rPr>
        <w:t xml:space="preserve"> </w:t>
      </w:r>
      <w:r w:rsidRPr="00233622">
        <w:rPr>
          <w:lang w:eastAsia="ko-KR"/>
        </w:rPr>
        <w:t>속성</w:t>
      </w:r>
    </w:p>
    <w:tbl>
      <w:tblPr>
        <w:tblW w:w="9776" w:type="dxa"/>
        <w:tblCellMar>
          <w:left w:w="99" w:type="dxa"/>
          <w:right w:w="99" w:type="dxa"/>
        </w:tblCellMar>
        <w:tblLook w:val="04A0" w:firstRow="1" w:lastRow="0" w:firstColumn="1" w:lastColumn="0" w:noHBand="0" w:noVBand="1"/>
      </w:tblPr>
      <w:tblGrid>
        <w:gridCol w:w="718"/>
        <w:gridCol w:w="460"/>
        <w:gridCol w:w="625"/>
        <w:gridCol w:w="3956"/>
        <w:gridCol w:w="4017"/>
      </w:tblGrid>
      <w:tr w:rsidR="003F7835" w:rsidRPr="00941E06" w:rsidTr="003D5EE0">
        <w:trPr>
          <w:trHeight w:val="348"/>
          <w:tblHeader/>
        </w:trPr>
        <w:tc>
          <w:tcPr>
            <w:tcW w:w="1803"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w:t>
            </w:r>
          </w:p>
        </w:tc>
        <w:tc>
          <w:tcPr>
            <w:tcW w:w="3956"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 설명</w:t>
            </w:r>
          </w:p>
        </w:tc>
        <w:tc>
          <w:tcPr>
            <w:tcW w:w="4017"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값(R 속성값)</w:t>
            </w:r>
          </w:p>
        </w:tc>
      </w:tr>
      <w:tr w:rsidR="003F7835" w:rsidRPr="00941E06" w:rsidTr="003D5EE0">
        <w:trPr>
          <w:trHeight w:val="612"/>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z</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색상 값의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w:t>
            </w:r>
            <w:r w:rsidRPr="00941E06">
              <w:rPr>
                <w:rFonts w:ascii="나눔고딕" w:eastAsia="나눔고딕" w:hAnsi="나눔고딕" w:cs="굴림" w:hint="eastAsia"/>
                <w:color w:val="20293D"/>
                <w:sz w:val="16"/>
                <w:szCs w:val="16"/>
                <w:lang w:eastAsia="ko-KR"/>
              </w:rPr>
              <w:br/>
              <w:t>(dataframe column, list, vector)</w:t>
            </w:r>
          </w:p>
        </w:tc>
      </w:tr>
      <w:tr w:rsidR="003F7835" w:rsidRPr="00941E06" w:rsidTr="003D5EE0">
        <w:trPr>
          <w:trHeight w:val="34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eojson</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이 트레이스에 관련한 GeoJSON 데이터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수치나 좌표상의 문자열</w:t>
            </w:r>
          </w:p>
        </w:tc>
      </w:tr>
      <w:tr w:rsidR="003F7835" w:rsidRPr="00941E06" w:rsidTr="003D5EE0">
        <w:trPr>
          <w:trHeight w:val="40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eatureidkey</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locations' 배열에 포함된 아이템과 매칭하기 위한 GeoJSON features의 키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문자열</w:t>
            </w:r>
          </w:p>
        </w:tc>
      </w:tr>
      <w:tr w:rsidR="003F7835" w:rsidRPr="00941E06" w:rsidTr="003D5EE0">
        <w:trPr>
          <w:trHeight w:val="612"/>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cations</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location ID나 names에 대한 좌표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w:t>
            </w:r>
            <w:r w:rsidRPr="00941E06">
              <w:rPr>
                <w:rFonts w:ascii="나눔고딕" w:eastAsia="나눔고딕" w:hAnsi="나눔고딕" w:cs="굴림" w:hint="eastAsia"/>
                <w:color w:val="20293D"/>
                <w:sz w:val="16"/>
                <w:szCs w:val="16"/>
                <w:lang w:eastAsia="ko-KR"/>
              </w:rPr>
              <w:br/>
              <w:t>(dataframe column, list, vector)</w:t>
            </w:r>
          </w:p>
        </w:tc>
      </w:tr>
      <w:tr w:rsidR="003F7835" w:rsidRPr="00941E06" w:rsidTr="003D5EE0">
        <w:trPr>
          <w:trHeight w:val="34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ext</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각각의 위치에 표현될 텍스트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문자열이나 문자열 배열</w:t>
            </w:r>
          </w:p>
        </w:tc>
      </w:tr>
      <w:tr w:rsidR="003F7835" w:rsidRPr="00941E06" w:rsidTr="003D5EE0">
        <w:trPr>
          <w:trHeight w:val="34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lastRenderedPageBreak/>
              <w:t>geo</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서브플롯에서 참조할 지형 좌표의 레퍼런스 값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subplotid</w:t>
            </w:r>
          </w:p>
        </w:tc>
      </w:tr>
      <w:tr w:rsidR="003F7835" w:rsidRPr="00941E06" w:rsidTr="003D5EE0">
        <w:trPr>
          <w:trHeight w:val="348"/>
        </w:trPr>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marker</w:t>
            </w: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ine</w:t>
            </w:r>
          </w:p>
        </w:tc>
        <w:tc>
          <w:tcPr>
            <w:tcW w:w="625"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lor</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형 마커의 외곽선 색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색상값이나 색상값 배열</w:t>
            </w:r>
          </w:p>
        </w:tc>
      </w:tr>
      <w:tr w:rsidR="003F7835" w:rsidRPr="00941E06" w:rsidTr="003D5EE0">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625"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width</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형 마커의 외곽선 두께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0이상의 수치나 수치 배열</w:t>
            </w:r>
          </w:p>
        </w:tc>
      </w:tr>
      <w:tr w:rsidR="003F7835" w:rsidRPr="00941E06" w:rsidTr="003D5EE0">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opacity</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형 마커의 투명도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0부터 1사이의 수치나 수치 배열</w:t>
            </w:r>
          </w:p>
        </w:tc>
      </w:tr>
      <w:tr w:rsidR="003F7835" w:rsidRPr="00941E06" w:rsidTr="003D5EE0">
        <w:trPr>
          <w:trHeight w:val="34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eversescale</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색상 값 스케일을 역변환</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논리값</w:t>
            </w:r>
          </w:p>
        </w:tc>
      </w:tr>
      <w:tr w:rsidR="003F7835" w:rsidRPr="00941E06" w:rsidTr="003D5EE0">
        <w:trPr>
          <w:trHeight w:val="40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cationmode</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 위에 표현되는 지역을 위한 locations와 매칭하는 지역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ISO-3"</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USA-state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country name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geojson-id"</w:t>
            </w:r>
            <w:r w:rsidRPr="00941E06">
              <w:rPr>
                <w:rFonts w:ascii="나눔고딕" w:eastAsia="나눔고딕" w:hAnsi="나눔고딕" w:cs="굴림" w:hint="eastAsia"/>
                <w:color w:val="20293D"/>
                <w:sz w:val="16"/>
                <w:szCs w:val="16"/>
                <w:lang w:eastAsia="ko-KR"/>
              </w:rPr>
              <w:t> </w:t>
            </w:r>
          </w:p>
        </w:tc>
      </w:tr>
    </w:tbl>
    <w:p w:rsidR="003F7835" w:rsidRPr="008A22F5" w:rsidRDefault="003F7835">
      <w:pPr>
        <w:pStyle w:val="a1"/>
        <w:rPr>
          <w:rFonts w:ascii="나눔명조" w:eastAsia="나눔명조" w:hAnsi="나눔명조"/>
          <w:lang w:eastAsia="ko-KR"/>
        </w:rPr>
      </w:pP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choropleth 트레이스에서 사용하는 layout 속성은 scattergeo 트레이스에서 설명한 ‘geo’ 속성을 사용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단계 구분도를 그리기 위해서는 크게 두 가지 데이터가 필요하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첫 번째는 지형 데이터이다. plotly에서는 이 지형 데이터를 geoJSON으로 사용자가 직접 불러들인 지형 데이터를 사용할 수도 있고 plotly에서 지원하는 지형 데이터를 사용할 수도 있다. 하지만 plotly에서 지원하는 지형 데이터는 앞에서 그려본 바와 같이 세계지도, 대륙별 지도, 미국 지도 정도의 의미가 있기 때문에 우리나라 지형에 사용하는 데에는 적절치 않다. 우리나라 지형에 사용하기 위해서는 geoJSON 데이터를 사용해야 하는데, geoJSON 데이터는 각각의 feature를 구분하기 </w:t>
      </w:r>
      <w:proofErr w:type="gramStart"/>
      <w:r w:rsidRPr="008A22F5">
        <w:rPr>
          <w:rFonts w:ascii="나눔명조" w:eastAsia="나눔명조" w:hAnsi="나눔명조"/>
          <w:lang w:eastAsia="ko-KR"/>
        </w:rPr>
        <w:t>위한 ’id’를</w:t>
      </w:r>
      <w:proofErr w:type="gramEnd"/>
      <w:r w:rsidRPr="008A22F5">
        <w:rPr>
          <w:rFonts w:ascii="나눔명조" w:eastAsia="나눔명조" w:hAnsi="나눔명조"/>
          <w:lang w:eastAsia="ko-KR"/>
        </w:rPr>
        <w:t xml:space="preserve"> 가져야 하고 각 feature의 특성은 ’properties’로 인식되어야 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두 번째는 지도 위에 색상으로 표시할 지역별 데이터이다. 이 데이터는 지형 데이터의 feature 구분자와 매칭되는 필드를 가지고 있어야 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이렇게 두 가지 데이터가 준비되면 geoJSON 데이터는 choropleth 트레이스의 ‘geojson’ 속성에 설정된다. 또 두 개의 데이터를 연결하는 id 중 지형 데이터 쪽 id는 ‘featureid’ 속성으로, 지역 데이터 쪽 id는 ‘locations’에 설정함으로써 지형 데이터와 지역 데이터가 연결된다. 다음으로 지도위에 색상으로 단계를 구분하기 위한 지역 </w:t>
      </w:r>
      <w:proofErr w:type="gramStart"/>
      <w:r w:rsidRPr="008A22F5">
        <w:rPr>
          <w:rFonts w:ascii="나눔명조" w:eastAsia="나눔명조" w:hAnsi="나눔명조"/>
          <w:lang w:eastAsia="ko-KR"/>
        </w:rPr>
        <w:t>데이터값은 ’z’</w:t>
      </w:r>
      <w:proofErr w:type="gramEnd"/>
      <w:r w:rsidRPr="008A22F5">
        <w:rPr>
          <w:rFonts w:ascii="나눔명조" w:eastAsia="나눔명조" w:hAnsi="나눔명조"/>
          <w:lang w:eastAsia="ko-KR"/>
        </w:rPr>
        <w:t xml:space="preserve"> 속성으로 설정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여기서는 전국 시도별 대학 신입생 충원율의 단계 구분도를 그려보겠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제일 먼저 한국 지형을 geoJSON으로 불러 읽어들이고 </w:t>
      </w:r>
      <w:proofErr w:type="gramStart"/>
      <w:r w:rsidRPr="008A22F5">
        <w:rPr>
          <w:rFonts w:ascii="나눔명조" w:eastAsia="나눔명조" w:hAnsi="나눔명조"/>
          <w:lang w:eastAsia="ko-KR"/>
        </w:rPr>
        <w:t>이를 ’geojson’으로</w:t>
      </w:r>
      <w:proofErr w:type="gramEnd"/>
      <w:r w:rsidRPr="008A22F5">
        <w:rPr>
          <w:rFonts w:ascii="나눔명조" w:eastAsia="나눔명조" w:hAnsi="나눔명조"/>
          <w:lang w:eastAsia="ko-KR"/>
        </w:rPr>
        <w:t xml:space="preserve"> 설정한다. 우리나라의 geoJSON 파일은 인터넷에서 쉽게 구할 수 있다. 파일을 다운로드 받을때는 시도 단위의 데이터인지 시군구 단위의 데이터인지를 잘 구분하여 다운로드해야 한다. geoJSON 파일의 데이터를 읽어오기 위해서 json 라이브러리를 임포트하고 </w:t>
      </w:r>
      <w:r w:rsidRPr="008A22F5">
        <w:rPr>
          <w:rStyle w:val="VerbatimChar"/>
          <w:rFonts w:ascii="나눔명조" w:eastAsia="나눔명조" w:hAnsi="나눔명조"/>
          <w:lang w:eastAsia="ko-KR"/>
        </w:rPr>
        <w:t>json.load()</w:t>
      </w:r>
      <w:r w:rsidRPr="008A22F5">
        <w:rPr>
          <w:rFonts w:ascii="나눔명조" w:eastAsia="나눔명조" w:hAnsi="나눔명조"/>
          <w:lang w:eastAsia="ko-KR"/>
        </w:rPr>
        <w:t>를 사용하여 geoJSON 데이터를 불러온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으로 전국 대학 신입생 충원율 데이터를 불러오고 이 데이터 중 필요한 데이터 5개를 필터링하고 열 이름을 적절히 설정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lastRenderedPageBreak/>
        <w:t>불러들여온 전국 대학 신입생 충원율 데이터에는 지역을 표현하는데 한글 시도명을 사용한다. 반면 geoJSON 데이터에서는 시도 구분을 properties의 CTPRVN_CD 속성으로 정의하는데 수치로 표현하고 있다. 그래서 이를 매칭시키기 위해 데이터 변환 함수를 정의 하였고, 이 함수를 사용하여 대학 신입생 충원율 데이터에 매칭된 수치 열을 만들어 주었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choropleth 트레이스를 만들기 위한 데이터 전처리가 끝났으면 plotly를 초기화하고 </w:t>
      </w:r>
      <w:r w:rsidRPr="008A22F5">
        <w:rPr>
          <w:rStyle w:val="VerbatimChar"/>
          <w:rFonts w:ascii="나눔명조" w:eastAsia="나눔명조" w:hAnsi="나눔명조"/>
          <w:lang w:eastAsia="ko-KR"/>
        </w:rPr>
        <w:t>plotly.graph_</w:t>
      </w:r>
      <w:proofErr w:type="gramStart"/>
      <w:r w:rsidRPr="008A22F5">
        <w:rPr>
          <w:rStyle w:val="VerbatimChar"/>
          <w:rFonts w:ascii="나눔명조" w:eastAsia="나눔명조" w:hAnsi="나눔명조"/>
          <w:lang w:eastAsia="ko-KR"/>
        </w:rPr>
        <w:t>objects.Choropleth</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를 사용하여 Choropleth 트레이스를 만든다. 앞에서 불러들어온 geoJSON 데이터를 ‘geojson’ 속성에 설정하고 충원율 데이터와 매칭할 키인 “</w:t>
      </w:r>
      <w:proofErr w:type="gramStart"/>
      <w:r w:rsidRPr="008A22F5">
        <w:rPr>
          <w:rFonts w:ascii="나눔명조" w:eastAsia="나눔명조" w:hAnsi="나눔명조"/>
          <w:lang w:eastAsia="ko-KR"/>
        </w:rPr>
        <w:t>properties.CTPRVN</w:t>
      </w:r>
      <w:proofErr w:type="gramEnd"/>
      <w:r w:rsidRPr="008A22F5">
        <w:rPr>
          <w:rFonts w:ascii="나눔명조" w:eastAsia="나눔명조" w:hAnsi="나눔명조"/>
          <w:lang w:eastAsia="ko-KR"/>
        </w:rPr>
        <w:t xml:space="preserve">_CD”를 ‘featureidkey’에 설정한다. ’featureidkey’에 매칭될 충원율 데이터의 </w:t>
      </w:r>
      <w:proofErr w:type="gramStart"/>
      <w:r w:rsidRPr="008A22F5">
        <w:rPr>
          <w:rFonts w:ascii="나눔명조" w:eastAsia="나눔명조" w:hAnsi="나눔명조"/>
          <w:lang w:eastAsia="ko-KR"/>
        </w:rPr>
        <w:t>열을 ’locations’에</w:t>
      </w:r>
      <w:proofErr w:type="gramEnd"/>
      <w:r w:rsidRPr="008A22F5">
        <w:rPr>
          <w:rFonts w:ascii="나눔명조" w:eastAsia="나눔명조" w:hAnsi="나눔명조"/>
          <w:lang w:eastAsia="ko-KR"/>
        </w:rPr>
        <w:t xml:space="preserve"> 설정하고 색상으로 표현해 줄 데이터인 충원율 열을 ’z’ 속성으로 설정한다. 전체적 색상 스케일 </w:t>
      </w:r>
      <w:proofErr w:type="gramStart"/>
      <w:r w:rsidRPr="008A22F5">
        <w:rPr>
          <w:rFonts w:ascii="나눔명조" w:eastAsia="나눔명조" w:hAnsi="나눔명조"/>
          <w:lang w:eastAsia="ko-KR"/>
        </w:rPr>
        <w:t>속성인 ’colorscale’을</w:t>
      </w:r>
      <w:proofErr w:type="gramEnd"/>
      <w:r w:rsidRPr="008A22F5">
        <w:rPr>
          <w:rFonts w:ascii="나눔명조" w:eastAsia="나눔명조" w:hAnsi="나눔명조"/>
          <w:lang w:eastAsia="ko-KR"/>
        </w:rPr>
        <w:t xml:space="preserve"> 푸른색 팔레트(“blues”)로 설정하고 지형의 경계선, 컬러바, 표현 텍스트, 호버를 설정하였다.</w:t>
      </w:r>
    </w:p>
    <w:p w:rsidR="003F7835" w:rsidRPr="008A22F5" w:rsidRDefault="003F7835" w:rsidP="003D5EE0">
      <w:pPr>
        <w:pStyle w:val="python"/>
      </w:pPr>
      <w:r w:rsidRPr="008A22F5">
        <w:t>##  json 파일을 읽기 위한 라이브러리 로딩</w:t>
      </w:r>
      <w:r w:rsidRPr="008A22F5">
        <w:br/>
        <w:t>import json</w:t>
      </w:r>
      <w:r w:rsidRPr="008A22F5">
        <w:br/>
      </w:r>
      <w:r w:rsidRPr="008A22F5">
        <w:br/>
        <w:t xml:space="preserve">##  지역값 매핑을 위한 함수 정의 </w:t>
      </w:r>
      <w:r w:rsidRPr="008A22F5">
        <w:br/>
        <w:t>def cat(row):</w:t>
      </w:r>
      <w:r w:rsidRPr="008A22F5">
        <w:br/>
        <w:t xml:space="preserve">    key = row['지역']</w:t>
      </w:r>
      <w:r w:rsidRPr="008A22F5">
        <w:br/>
        <w:t xml:space="preserve">    value = {'강원' : '42','경기' : '41','경남' : '48','경북' : '47','광주' : '29','대구' : '27','대전' : '30','부산' : '26','서울' : '11','세종' : '36','울산' : '31','인천' : '28','전남' : '46','전북' : '45','제주' : '50','충남' : '44','충북' : '43'}.get(key)</w:t>
      </w:r>
      <w:r w:rsidRPr="008A22F5">
        <w:br/>
        <w:t xml:space="preserve">    return value</w:t>
      </w:r>
      <w:r w:rsidRPr="008A22F5">
        <w:br/>
      </w:r>
      <w:r w:rsidRPr="008A22F5">
        <w:br/>
        <w:t>## json 파일의 데이터를 불러들임</w:t>
      </w:r>
      <w:r w:rsidRPr="008A22F5">
        <w:br/>
        <w:t>geometry = json.load(open('D:\\R\\git\\datavisualization\\plotly\\RnPy\\chap6\\TL_SCCO_CTPRVN.json', encoding='utf-8'))</w:t>
      </w:r>
      <w:r w:rsidRPr="008A22F5">
        <w:br/>
      </w:r>
      <w:r w:rsidRPr="008A22F5">
        <w:br/>
        <w:t>## 충원율 데이터 불러들임</w:t>
      </w:r>
      <w:r w:rsidRPr="008A22F5">
        <w:br/>
        <w:t xml:space="preserve">df_충원율 = pd.read_excel("D:/R/git/datavisualization/plotly/RnPy/chap6/고등 주요 01-시도별 신입생 충원율(2010-2022)_220825y.xlsx", </w:t>
      </w:r>
      <w:r w:rsidRPr="008A22F5">
        <w:br/>
        <w:t xml:space="preserve">                           sheet_name = 'Sheet1', skiprows=(6), header = 0)</w:t>
      </w:r>
      <w:r w:rsidRPr="008A22F5">
        <w:br/>
        <w:t xml:space="preserve">                           </w:t>
      </w:r>
      <w:r w:rsidRPr="008A22F5">
        <w:br/>
        <w:t>df_충원율 = df_충원율.iloc[:, 0:5]</w:t>
      </w:r>
      <w:r w:rsidRPr="008A22F5">
        <w:br/>
        <w:t>df_충원율.columns = ('연도', '지역', '정원내모집인원', '정원내입학생수', '신입생충원율')</w:t>
      </w:r>
      <w:r w:rsidRPr="008A22F5">
        <w:br/>
        <w:t>df_충원율['지역코드']= df_충원율.apply(cat, axis=1)</w:t>
      </w:r>
      <w:r w:rsidRPr="008A22F5">
        <w:br/>
        <w:t>df_충원율 = df_충원율[(df_충원율['지역'] != '전국')&amp;(df_충원율['연도'] == 2022)]</w:t>
      </w:r>
      <w:r w:rsidRPr="008A22F5">
        <w:br/>
      </w:r>
      <w:r w:rsidRPr="008A22F5">
        <w:br/>
        <w:t>fig = go.Figure()</w:t>
      </w:r>
      <w:r w:rsidRPr="008A22F5">
        <w:br/>
      </w:r>
      <w:r w:rsidRPr="008A22F5">
        <w:br/>
        <w:t>##  chropleth 트레이스 생성</w:t>
      </w:r>
      <w:r w:rsidRPr="008A22F5">
        <w:br/>
      </w:r>
      <w:r w:rsidRPr="008A22F5">
        <w:lastRenderedPageBreak/>
        <w:t>fig.add_trace(go.Choropleth(</w:t>
      </w:r>
      <w:r w:rsidRPr="008A22F5">
        <w:br/>
        <w:t xml:space="preserve">  geojson=geometry, </w:t>
      </w:r>
      <w:r w:rsidRPr="008A22F5">
        <w:br/>
        <w:t xml:space="preserve">  featureidkey='properties.CTPRVN_CD', </w:t>
      </w:r>
      <w:r w:rsidRPr="008A22F5">
        <w:br/>
        <w:t xml:space="preserve">  locations = df_충원율['지역코드'], </w:t>
      </w:r>
      <w:r w:rsidRPr="008A22F5">
        <w:br/>
        <w:t xml:space="preserve">  z = df_충원율['신입생충원율'], </w:t>
      </w:r>
      <w:r w:rsidRPr="008A22F5">
        <w:br/>
        <w:t xml:space="preserve">  colorscale="Blues", </w:t>
      </w:r>
      <w:r w:rsidRPr="008A22F5">
        <w:br/>
        <w:t xml:space="preserve">  text = df_충원율['신입생충원율'],</w:t>
      </w:r>
      <w:r w:rsidRPr="008A22F5">
        <w:br/>
        <w:t xml:space="preserve">  marker=dict(line=dict(width=1), </w:t>
      </w:r>
      <w:r w:rsidRPr="008A22F5">
        <w:br/>
        <w:t xml:space="preserve">  opacity = 0.5),</w:t>
      </w:r>
      <w:r w:rsidRPr="008A22F5">
        <w:br/>
        <w:t xml:space="preserve">  colorbar = dict(y = 0.5, yanchor = 'middle')))</w:t>
      </w:r>
      <w:r w:rsidRPr="008A22F5">
        <w:br/>
      </w:r>
      <w:r w:rsidRPr="008A22F5">
        <w:br/>
        <w:t>fig.update_layout(</w:t>
      </w:r>
      <w:r w:rsidRPr="008A22F5">
        <w:br/>
        <w:t xml:space="preserve">  title = dict(text = '22년 전국 대학 신입생 충원율', x = 0.5),</w:t>
      </w:r>
      <w:r w:rsidRPr="008A22F5">
        <w:br/>
        <w:t xml:space="preserve">  ## geo 속성 설정</w:t>
      </w:r>
      <w:r w:rsidRPr="008A22F5">
        <w:br/>
        <w:t xml:space="preserve">  geo=dict(</w:t>
      </w:r>
      <w:r w:rsidRPr="008A22F5">
        <w:br/>
        <w:t xml:space="preserve">    showframe = True, fitbounds = "locations",</w:t>
      </w:r>
      <w:r w:rsidRPr="008A22F5">
        <w:br/>
        <w:t xml:space="preserve">    visible = False, center=dict(lon=126.98, lat=37.56)),</w:t>
      </w:r>
      <w:r w:rsidRPr="008A22F5">
        <w:br/>
        <w:t xml:space="preserve">  autosize=False, </w:t>
      </w:r>
      <w:r w:rsidRPr="008A22F5">
        <w:br/>
        <w:t xml:space="preserve">  margin = dict(t = 50, b = 25, l = 25, r = 25, pad=4, autoexpand=True))</w:t>
      </w:r>
      <w:r w:rsidRPr="008A22F5">
        <w:br/>
        <w:t xml:space="preserve">  </w:t>
      </w:r>
      <w:r w:rsidRPr="008A22F5">
        <w:br/>
        <w:t>fig.show()</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14:anchorId="148054D0" wp14:editId="1A426B6F">
            <wp:extent cx="5969000" cy="3837214"/>
            <wp:effectExtent l="0" t="0" r="0" b="0"/>
            <wp:docPr id="121" name="Picture" descr="실행결과 VI-7. python의 단계구분도"/>
            <wp:cNvGraphicFramePr/>
            <a:graphic xmlns:a="http://schemas.openxmlformats.org/drawingml/2006/main">
              <a:graphicData uri="http://schemas.openxmlformats.org/drawingml/2006/picture">
                <pic:pic xmlns:pic="http://schemas.openxmlformats.org/drawingml/2006/picture">
                  <pic:nvPicPr>
                    <pic:cNvPr id="28" name="Picture" descr="./fig/png/6-7.png"/>
                    <pic:cNvPicPr>
                      <a:picLocks noChangeAspect="1" noChangeArrowheads="1"/>
                    </pic:cNvPicPr>
                  </pic:nvPicPr>
                  <pic:blipFill>
                    <a:blip r:embed="rId187"/>
                    <a:stretch>
                      <a:fillRect/>
                    </a:stretch>
                  </pic:blipFill>
                  <pic:spPr bwMode="auto">
                    <a:xfrm>
                      <a:off x="0" y="0"/>
                      <a:ext cx="5969000" cy="3837214"/>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7. python의 단계구분도</w:t>
      </w:r>
    </w:p>
    <w:p w:rsidR="003F7835" w:rsidRPr="008A22F5" w:rsidRDefault="003F7835">
      <w:pPr>
        <w:pStyle w:val="3"/>
        <w:rPr>
          <w:rFonts w:ascii="나눔명조" w:eastAsia="나눔명조" w:hAnsi="나눔명조"/>
        </w:rPr>
      </w:pPr>
      <w:bookmarkStart w:id="123" w:name="scattermapbox-트레이스"/>
      <w:bookmarkEnd w:id="122"/>
      <w:r w:rsidRPr="008A22F5">
        <w:rPr>
          <w:rFonts w:ascii="나눔명조" w:eastAsia="나눔명조" w:hAnsi="나눔명조"/>
        </w:rPr>
        <w:lastRenderedPageBreak/>
        <w:t>scattermapbox 트레이스</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스캐터 맵은 지도 위에 위도, 경도로 표현된 데이터를 표시하여 그 상대적 위치를 시각화하는 지도이다. 우리가 네이버나 카카오에서 특정 장소를 찾을 때 쓰는 지도가 바로 스캐터 맵이다. 이 스캐터 맵을 맵박스에서 지원하는 지도를 기반으로 만들어 주는 것이 scattermapbox 트레이스이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mapbox.com은 타일 기반의 지도를 제공하는 인터넷 서비스이다. mapbox.com에서 제공하는 지도를 기반으로 해서 위도와 경도상의 위치에 특정 데이터를 점이나 선, 텍스트를 표시해 지도를 만들 수 있다. 맵박스로 구성한 mapbox.com의 지도를 사용하기 위해서는 먼저 mapbox.com에 가입하고 mapbox.com의 지도를 가져오기 위한 액세스 토큰를 받아야 한다.</w:t>
      </w:r>
    </w:p>
    <w:p w:rsidR="003F7835" w:rsidRPr="008A22F5" w:rsidRDefault="003F7835">
      <w:pPr>
        <w:pStyle w:val="a1"/>
        <w:rPr>
          <w:rFonts w:ascii="나눔명조" w:eastAsia="나눔명조" w:hAnsi="나눔명조"/>
        </w:rPr>
      </w:pPr>
      <w:r w:rsidRPr="008A22F5">
        <w:rPr>
          <w:rFonts w:ascii="나눔명조" w:eastAsia="나눔명조" w:hAnsi="나눔명조"/>
          <w:noProof/>
          <w:lang w:eastAsia="ko-KR"/>
        </w:rPr>
        <w:drawing>
          <wp:inline distT="0" distB="0" distL="0" distR="0" wp14:anchorId="012039D3" wp14:editId="4C57057B">
            <wp:extent cx="5969000" cy="3477369"/>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30" name="Picture" descr="mapbox.png"/>
                    <pic:cNvPicPr>
                      <a:picLocks noChangeAspect="1" noChangeArrowheads="1"/>
                    </pic:cNvPicPr>
                  </pic:nvPicPr>
                  <pic:blipFill>
                    <a:blip r:embed="rId188"/>
                    <a:stretch>
                      <a:fillRect/>
                    </a:stretch>
                  </pic:blipFill>
                  <pic:spPr bwMode="auto">
                    <a:xfrm>
                      <a:off x="0" y="0"/>
                      <a:ext cx="5969000" cy="3477369"/>
                    </a:xfrm>
                    <a:prstGeom prst="rect">
                      <a:avLst/>
                    </a:prstGeom>
                    <a:noFill/>
                    <a:ln w="9525">
                      <a:noFill/>
                      <a:headEnd/>
                      <a:tailEnd/>
                    </a:ln>
                  </pic:spPr>
                </pic:pic>
              </a:graphicData>
            </a:graphic>
          </wp:inline>
        </w:drawing>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python에서 scattermapbox 트레이스를 추가하기 위해서는 </w:t>
      </w:r>
      <w:r w:rsidRPr="008A22F5">
        <w:rPr>
          <w:rStyle w:val="VerbatimChar"/>
          <w:rFonts w:ascii="나눔명조" w:eastAsia="나눔명조" w:hAnsi="나눔명조"/>
          <w:lang w:eastAsia="ko-KR"/>
        </w:rPr>
        <w:t>add_trace()</w:t>
      </w:r>
      <w:r w:rsidRPr="008A22F5">
        <w:rPr>
          <w:rFonts w:ascii="나눔명조" w:eastAsia="나눔명조" w:hAnsi="나눔명조"/>
          <w:lang w:eastAsia="ko-KR"/>
        </w:rPr>
        <w:t xml:space="preserve">에 </w:t>
      </w:r>
      <w:r w:rsidRPr="008A22F5">
        <w:rPr>
          <w:rStyle w:val="VerbatimChar"/>
          <w:rFonts w:ascii="나눔명조" w:eastAsia="나눔명조" w:hAnsi="나눔명조"/>
          <w:lang w:eastAsia="ko-KR"/>
        </w:rPr>
        <w:t>plotly.graph_</w:t>
      </w:r>
      <w:proofErr w:type="gramStart"/>
      <w:r w:rsidRPr="008A22F5">
        <w:rPr>
          <w:rStyle w:val="VerbatimChar"/>
          <w:rFonts w:ascii="나눔명조" w:eastAsia="나눔명조" w:hAnsi="나눔명조"/>
          <w:lang w:eastAsia="ko-KR"/>
        </w:rPr>
        <w:t>objects.Scattermapbox</w:t>
      </w:r>
      <w:proofErr w:type="gramEnd"/>
      <w:r w:rsidRPr="008A22F5">
        <w:rPr>
          <w:rStyle w:val="VerbatimChar"/>
          <w:rFonts w:ascii="나눔명조" w:eastAsia="나눔명조" w:hAnsi="나눔명조"/>
          <w:lang w:eastAsia="ko-KR"/>
        </w:rPr>
        <w:t>()</w:t>
      </w:r>
      <w:r w:rsidRPr="008A22F5">
        <w:rPr>
          <w:rFonts w:ascii="나눔명조" w:eastAsia="나눔명조" w:hAnsi="나눔명조"/>
          <w:lang w:eastAsia="ko-KR"/>
        </w:rPr>
        <w:t>를 사용하여 추가한다.</w:t>
      </w: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다음은 Scattermapbox 트레이스에서 사용되는 주요 속성들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8</w:t>
      </w:r>
      <w:r>
        <w:fldChar w:fldCharType="end"/>
      </w:r>
      <w:r>
        <w:rPr>
          <w:lang w:eastAsia="ko-KR"/>
        </w:rPr>
        <w:t xml:space="preserve">. </w:t>
      </w:r>
      <w:r w:rsidRPr="00B94705">
        <w:rPr>
          <w:lang w:eastAsia="ko-KR"/>
        </w:rPr>
        <w:t xml:space="preserve">Scattermapbox </w:t>
      </w:r>
      <w:r w:rsidRPr="00B94705">
        <w:rPr>
          <w:lang w:eastAsia="ko-KR"/>
        </w:rPr>
        <w:t>트레이스의</w:t>
      </w:r>
      <w:r w:rsidRPr="00B94705">
        <w:rPr>
          <w:lang w:eastAsia="ko-KR"/>
        </w:rPr>
        <w:t xml:space="preserve"> </w:t>
      </w:r>
      <w:r w:rsidRPr="00B94705">
        <w:rPr>
          <w:lang w:eastAsia="ko-KR"/>
        </w:rPr>
        <w:t>주요</w:t>
      </w:r>
      <w:r w:rsidRPr="00B94705">
        <w:rPr>
          <w:lang w:eastAsia="ko-KR"/>
        </w:rPr>
        <w:t xml:space="preserve"> </w:t>
      </w:r>
      <w:r w:rsidRPr="00B94705">
        <w:rPr>
          <w:lang w:eastAsia="ko-KR"/>
        </w:rPr>
        <w:t>속성</w:t>
      </w:r>
    </w:p>
    <w:tbl>
      <w:tblPr>
        <w:tblW w:w="9776" w:type="dxa"/>
        <w:tblCellMar>
          <w:left w:w="99" w:type="dxa"/>
          <w:right w:w="99" w:type="dxa"/>
        </w:tblCellMar>
        <w:tblLook w:val="04A0" w:firstRow="1" w:lastRow="0" w:firstColumn="1" w:lastColumn="0" w:noHBand="0" w:noVBand="1"/>
      </w:tblPr>
      <w:tblGrid>
        <w:gridCol w:w="718"/>
        <w:gridCol w:w="1138"/>
        <w:gridCol w:w="3242"/>
        <w:gridCol w:w="4678"/>
      </w:tblGrid>
      <w:tr w:rsidR="003F7835" w:rsidRPr="00941E06" w:rsidTr="003D5EE0">
        <w:trPr>
          <w:trHeight w:val="348"/>
          <w:tblHeader/>
        </w:trPr>
        <w:tc>
          <w:tcPr>
            <w:tcW w:w="1856"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w:t>
            </w:r>
          </w:p>
        </w:tc>
        <w:tc>
          <w:tcPr>
            <w:tcW w:w="3242"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 설명</w:t>
            </w:r>
          </w:p>
        </w:tc>
        <w:tc>
          <w:tcPr>
            <w:tcW w:w="4678"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값(R 속성값)</w:t>
            </w:r>
          </w:p>
        </w:tc>
      </w:tr>
      <w:tr w:rsidR="003F7835" w:rsidRPr="00941E06" w:rsidTr="003D5EE0">
        <w:trPr>
          <w:trHeight w:val="40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t</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위도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w:t>
            </w:r>
            <w:r w:rsidRPr="00941E06">
              <w:rPr>
                <w:rFonts w:ascii="나눔고딕" w:eastAsia="나눔고딕" w:hAnsi="나눔고딕" w:cs="굴림" w:hint="eastAsia"/>
                <w:color w:val="20293D"/>
                <w:sz w:val="16"/>
                <w:szCs w:val="16"/>
                <w:lang w:eastAsia="ko-KR"/>
              </w:rPr>
              <w:br/>
              <w:t>(dataframe column, list, vector)</w:t>
            </w:r>
          </w:p>
        </w:tc>
      </w:tr>
      <w:tr w:rsidR="003F7835" w:rsidRPr="00941E06" w:rsidTr="003D5EE0">
        <w:trPr>
          <w:trHeight w:val="40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lastRenderedPageBreak/>
              <w:t>lon</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경도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w:t>
            </w:r>
            <w:r w:rsidRPr="00941E06">
              <w:rPr>
                <w:rFonts w:ascii="나눔고딕" w:eastAsia="나눔고딕" w:hAnsi="나눔고딕" w:cs="굴림" w:hint="eastAsia"/>
                <w:color w:val="20293D"/>
                <w:sz w:val="16"/>
                <w:szCs w:val="16"/>
                <w:lang w:eastAsia="ko-KR"/>
              </w:rPr>
              <w:br/>
              <w:t>(dataframe column, list, vector)</w:t>
            </w:r>
          </w:p>
        </w:tc>
      </w:tr>
      <w:tr w:rsidR="003F7835" w:rsidRPr="00941E06" w:rsidTr="003D5EE0">
        <w:trPr>
          <w:trHeight w:val="348"/>
        </w:trPr>
        <w:tc>
          <w:tcPr>
            <w:tcW w:w="718" w:type="dxa"/>
            <w:vMerge w:val="restart"/>
            <w:tcBorders>
              <w:top w:val="nil"/>
              <w:left w:val="single" w:sz="4" w:space="0" w:color="auto"/>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luster</w:t>
            </w: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lor</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각각의 클러스터 단위에 따른 색상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색상값이나 색상값 배열</w:t>
            </w:r>
          </w:p>
        </w:tc>
      </w:tr>
      <w:tr w:rsidR="003F7835" w:rsidRPr="00941E06" w:rsidTr="003D5EE0">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enabled</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클러스터를 사용할지를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논리값</w:t>
            </w:r>
          </w:p>
        </w:tc>
      </w:tr>
      <w:tr w:rsidR="003F7835" w:rsidRPr="00941E06" w:rsidTr="003D5EE0">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maxzoom</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최대 줌 레벨의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0부터 24사이의 수치</w:t>
            </w:r>
          </w:p>
        </w:tc>
      </w:tr>
      <w:tr w:rsidR="003F7835" w:rsidRPr="00941E06" w:rsidTr="003D5EE0">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opacity</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마커의 투명도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0부터 1사이의 수치</w:t>
            </w:r>
          </w:p>
        </w:tc>
      </w:tr>
      <w:tr w:rsidR="003F7835" w:rsidRPr="00941E06" w:rsidTr="003D5EE0">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ize</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클러스터 단위에 따른 크기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0이상의 수치</w:t>
            </w:r>
          </w:p>
        </w:tc>
      </w:tr>
      <w:tr w:rsidR="003F7835" w:rsidRPr="00941E06" w:rsidTr="003D5EE0">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tep</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클러스터 단위에 몇 개의 점을 포함할지를 결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1이상의 수치</w:t>
            </w:r>
          </w:p>
        </w:tc>
      </w:tr>
      <w:tr w:rsidR="003F7835" w:rsidRPr="00941E06" w:rsidTr="003D5EE0">
        <w:trPr>
          <w:trHeight w:val="34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ext</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위에 표시할 위도와 경도 등의 텍스트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문자열이나 문자열 배열</w:t>
            </w:r>
          </w:p>
        </w:tc>
      </w:tr>
      <w:tr w:rsidR="003F7835" w:rsidRPr="00941E06" w:rsidTr="003D5EE0">
        <w:trPr>
          <w:trHeight w:val="34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hovertext</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위에 표시할 위도와 경도 등의 호버 텍스트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문자열이나 문자열 배열</w:t>
            </w:r>
          </w:p>
        </w:tc>
      </w:tr>
      <w:tr w:rsidR="003F7835" w:rsidRPr="00941E06" w:rsidTr="003D5EE0">
        <w:trPr>
          <w:trHeight w:val="40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hoverinfo</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호버에 표시될 정보의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434F54"/>
                <w:sz w:val="16"/>
                <w:szCs w:val="16"/>
                <w:lang w:eastAsia="ko-KR"/>
              </w:rPr>
            </w:pPr>
            <w:r w:rsidRPr="00941E06">
              <w:rPr>
                <w:rFonts w:ascii="나눔고딕" w:eastAsia="나눔고딕" w:hAnsi="나눔고딕" w:cs="굴림" w:hint="eastAsia"/>
                <w:color w:val="434F54"/>
                <w:sz w:val="16"/>
                <w:szCs w:val="16"/>
                <w:lang w:eastAsia="ko-KR"/>
              </w:rPr>
              <w:t>"lon"</w:t>
            </w:r>
            <w:r w:rsidRPr="00941E06">
              <w:rPr>
                <w:rFonts w:ascii="나눔고딕" w:eastAsia="나눔고딕" w:hAnsi="나눔고딕" w:cs="굴림" w:hint="eastAsia"/>
                <w:color w:val="20293D"/>
                <w:sz w:val="16"/>
                <w:szCs w:val="16"/>
                <w:lang w:eastAsia="ko-KR"/>
              </w:rPr>
              <w:t>, </w:t>
            </w:r>
            <w:r w:rsidRPr="00941E06">
              <w:rPr>
                <w:rFonts w:ascii="나눔고딕" w:eastAsia="나눔고딕" w:hAnsi="나눔고딕" w:cs="굴림" w:hint="eastAsia"/>
                <w:color w:val="434F54"/>
                <w:sz w:val="16"/>
                <w:szCs w:val="16"/>
                <w:lang w:eastAsia="ko-KR"/>
              </w:rPr>
              <w:t>"lat"</w:t>
            </w:r>
            <w:r w:rsidRPr="00941E06">
              <w:rPr>
                <w:rFonts w:ascii="나눔고딕" w:eastAsia="나눔고딕" w:hAnsi="나눔고딕" w:cs="굴림" w:hint="eastAsia"/>
                <w:color w:val="20293D"/>
                <w:sz w:val="16"/>
                <w:szCs w:val="16"/>
                <w:lang w:eastAsia="ko-KR"/>
              </w:rPr>
              <w:t>, </w:t>
            </w:r>
            <w:r w:rsidRPr="00941E06">
              <w:rPr>
                <w:rFonts w:ascii="나눔고딕" w:eastAsia="나눔고딕" w:hAnsi="나눔고딕" w:cs="굴림" w:hint="eastAsia"/>
                <w:color w:val="434F54"/>
                <w:sz w:val="16"/>
                <w:szCs w:val="16"/>
                <w:lang w:eastAsia="ko-KR"/>
              </w:rPr>
              <w:t>"text"</w:t>
            </w:r>
            <w:r w:rsidRPr="00941E06">
              <w:rPr>
                <w:rFonts w:ascii="나눔고딕" w:eastAsia="나눔고딕" w:hAnsi="나눔고딕" w:cs="굴림" w:hint="eastAsia"/>
                <w:color w:val="20293D"/>
                <w:sz w:val="16"/>
                <w:szCs w:val="16"/>
                <w:lang w:eastAsia="ko-KR"/>
              </w:rPr>
              <w:t>, </w:t>
            </w:r>
            <w:r w:rsidRPr="00941E06">
              <w:rPr>
                <w:rFonts w:ascii="나눔고딕" w:eastAsia="나눔고딕" w:hAnsi="나눔고딕" w:cs="굴림" w:hint="eastAsia"/>
                <w:color w:val="434F54"/>
                <w:sz w:val="16"/>
                <w:szCs w:val="16"/>
                <w:lang w:eastAsia="ko-KR"/>
              </w:rPr>
              <w:t>"name"</w:t>
            </w:r>
            <w:r w:rsidRPr="00941E06">
              <w:rPr>
                <w:rFonts w:ascii="나눔고딕" w:eastAsia="나눔고딕" w:hAnsi="나눔고딕" w:cs="굴림" w:hint="eastAsia"/>
                <w:color w:val="20293D"/>
                <w:sz w:val="16"/>
                <w:szCs w:val="16"/>
                <w:lang w:eastAsia="ko-KR"/>
              </w:rPr>
              <w:t xml:space="preserve"> 를 '+'로 연결한 문자열, 또는 </w:t>
            </w:r>
            <w:r w:rsidRPr="00941E06">
              <w:rPr>
                <w:rFonts w:ascii="나눔고딕" w:eastAsia="나눔고딕" w:hAnsi="나눔고딕" w:cs="굴림" w:hint="eastAsia"/>
                <w:color w:val="434F54"/>
                <w:sz w:val="16"/>
                <w:szCs w:val="16"/>
                <w:lang w:eastAsia="ko-KR"/>
              </w:rPr>
              <w:t>"all"</w:t>
            </w:r>
            <w:r w:rsidRPr="00941E06">
              <w:rPr>
                <w:rFonts w:ascii="나눔고딕" w:eastAsia="나눔고딕" w:hAnsi="나눔고딕" w:cs="굴림" w:hint="eastAsia"/>
                <w:color w:val="20293D"/>
                <w:sz w:val="16"/>
                <w:szCs w:val="16"/>
                <w:lang w:eastAsia="ko-KR"/>
              </w:rPr>
              <w:t>, </w:t>
            </w:r>
            <w:r w:rsidRPr="00941E06">
              <w:rPr>
                <w:rFonts w:ascii="나눔고딕" w:eastAsia="나눔고딕" w:hAnsi="나눔고딕" w:cs="굴림" w:hint="eastAsia"/>
                <w:color w:val="434F54"/>
                <w:sz w:val="16"/>
                <w:szCs w:val="16"/>
                <w:lang w:eastAsia="ko-KR"/>
              </w:rPr>
              <w:t>"none"</w:t>
            </w:r>
            <w:r w:rsidRPr="00941E06">
              <w:rPr>
                <w:rFonts w:ascii="나눔고딕" w:eastAsia="나눔고딕" w:hAnsi="나눔고딕" w:cs="굴림" w:hint="eastAsia"/>
                <w:color w:val="20293D"/>
                <w:sz w:val="16"/>
                <w:szCs w:val="16"/>
                <w:lang w:eastAsia="ko-KR"/>
              </w:rPr>
              <w:t>, </w:t>
            </w:r>
            <w:r w:rsidRPr="00941E06">
              <w:rPr>
                <w:rFonts w:ascii="나눔고딕" w:eastAsia="나눔고딕" w:hAnsi="나눔고딕" w:cs="굴림" w:hint="eastAsia"/>
                <w:color w:val="434F54"/>
                <w:sz w:val="16"/>
                <w:szCs w:val="16"/>
                <w:lang w:eastAsia="ko-KR"/>
              </w:rPr>
              <w:t>"skip"</w:t>
            </w:r>
          </w:p>
        </w:tc>
      </w:tr>
      <w:tr w:rsidR="003F7835" w:rsidRPr="00941E06" w:rsidTr="003D5EE0">
        <w:trPr>
          <w:trHeight w:val="348"/>
        </w:trPr>
        <w:tc>
          <w:tcPr>
            <w:tcW w:w="718" w:type="dxa"/>
            <w:vMerge w:val="restart"/>
            <w:tcBorders>
              <w:top w:val="nil"/>
              <w:left w:val="single" w:sz="4" w:space="0" w:color="auto"/>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marker</w:t>
            </w: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allowoverlap</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마커가 오버랩될지 여부를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434F54"/>
                <w:sz w:val="16"/>
                <w:szCs w:val="16"/>
                <w:lang w:eastAsia="ko-KR"/>
              </w:rPr>
            </w:pPr>
            <w:r w:rsidRPr="00941E06">
              <w:rPr>
                <w:rFonts w:ascii="나눔고딕" w:eastAsia="나눔고딕" w:hAnsi="나눔고딕" w:cs="굴림" w:hint="eastAsia"/>
                <w:color w:val="434F54"/>
                <w:sz w:val="16"/>
                <w:szCs w:val="16"/>
                <w:lang w:eastAsia="ko-KR"/>
              </w:rPr>
              <w:t>논리값</w:t>
            </w:r>
          </w:p>
        </w:tc>
      </w:tr>
      <w:tr w:rsidR="003F7835" w:rsidRPr="00941E06" w:rsidTr="003D5EE0">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lorscale</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마커의 컬러 스케일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434F54"/>
                <w:sz w:val="16"/>
                <w:szCs w:val="16"/>
                <w:lang w:eastAsia="ko-KR"/>
              </w:rPr>
            </w:pPr>
            <w:r w:rsidRPr="00941E06">
              <w:rPr>
                <w:rFonts w:ascii="나눔고딕" w:eastAsia="나눔고딕" w:hAnsi="나눔고딕" w:cs="굴림" w:hint="eastAsia"/>
                <w:color w:val="434F54"/>
                <w:sz w:val="16"/>
                <w:szCs w:val="16"/>
                <w:lang w:eastAsia="ko-KR"/>
              </w:rPr>
              <w:t>컬러스케일값</w:t>
            </w:r>
          </w:p>
        </w:tc>
      </w:tr>
      <w:tr w:rsidR="003F7835" w:rsidRPr="00941E06" w:rsidTr="003D5EE0">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ymbol</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https://www.mapbox.com/maki-icons/에서 제공하는 심볼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434F54"/>
                <w:sz w:val="16"/>
                <w:szCs w:val="16"/>
                <w:lang w:eastAsia="ko-KR"/>
              </w:rPr>
            </w:pPr>
            <w:r w:rsidRPr="00941E06">
              <w:rPr>
                <w:rFonts w:ascii="나눔고딕" w:eastAsia="나눔고딕" w:hAnsi="나눔고딕" w:cs="굴림" w:hint="eastAsia"/>
                <w:color w:val="434F54"/>
                <w:sz w:val="16"/>
                <w:szCs w:val="16"/>
                <w:lang w:eastAsia="ko-KR"/>
              </w:rPr>
              <w:t>심볼문자열</w:t>
            </w:r>
          </w:p>
        </w:tc>
      </w:tr>
      <w:tr w:rsidR="003F7835" w:rsidRPr="00941E06" w:rsidTr="003D5EE0">
        <w:trPr>
          <w:trHeight w:val="40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below</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scattermapbox 트레이스의 레이어가 특정 레이어 밑으로 들어가는 경우 밑에 설정되는 레이어 id</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레이어 id</w:t>
            </w:r>
          </w:p>
        </w:tc>
      </w:tr>
      <w:tr w:rsidR="003F7835" w:rsidRPr="00941E06" w:rsidTr="003D5EE0">
        <w:trPr>
          <w:trHeight w:val="34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ill</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색상을 채울 영역의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non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toself"</w:t>
            </w:r>
            <w:r w:rsidRPr="00941E06">
              <w:rPr>
                <w:rFonts w:ascii="나눔고딕" w:eastAsia="나눔고딕" w:hAnsi="나눔고딕" w:cs="굴림" w:hint="eastAsia"/>
                <w:color w:val="20293D"/>
                <w:sz w:val="16"/>
                <w:szCs w:val="16"/>
                <w:lang w:eastAsia="ko-KR"/>
              </w:rPr>
              <w:t> </w:t>
            </w:r>
          </w:p>
        </w:tc>
      </w:tr>
      <w:tr w:rsidR="003F7835" w:rsidRPr="00941E06" w:rsidTr="003D5EE0">
        <w:trPr>
          <w:trHeight w:val="34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illcolor</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영역을 채울 색상의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color</w:t>
            </w:r>
          </w:p>
        </w:tc>
      </w:tr>
    </w:tbl>
    <w:p w:rsidR="003F7835" w:rsidRPr="008A22F5" w:rsidRDefault="003F7835">
      <w:pPr>
        <w:pStyle w:val="a1"/>
        <w:rPr>
          <w:rFonts w:ascii="나눔명조" w:eastAsia="나눔명조" w:hAnsi="나눔명조"/>
          <w:lang w:eastAsia="ko-KR"/>
        </w:rPr>
      </w:pP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Scattermapbox 트레이스에서 ‘layout’을 설정하기 </w:t>
      </w:r>
      <w:proofErr w:type="gramStart"/>
      <w:r w:rsidRPr="008A22F5">
        <w:rPr>
          <w:rFonts w:ascii="나눔명조" w:eastAsia="나눔명조" w:hAnsi="나눔명조"/>
          <w:lang w:eastAsia="ko-KR"/>
        </w:rPr>
        <w:t>위해서는 ’mapbox’</w:t>
      </w:r>
      <w:proofErr w:type="gramEnd"/>
      <w:r w:rsidRPr="008A22F5">
        <w:rPr>
          <w:rFonts w:ascii="나눔명조" w:eastAsia="나눔명조" w:hAnsi="나눔명조"/>
          <w:lang w:eastAsia="ko-KR"/>
        </w:rPr>
        <w:t xml:space="preserve"> 속성을 사용하는데 다음은 ’mapbox’의 주요 속성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9</w:t>
      </w:r>
      <w:r>
        <w:fldChar w:fldCharType="end"/>
      </w:r>
      <w:r>
        <w:rPr>
          <w:lang w:eastAsia="ko-KR"/>
        </w:rPr>
        <w:t xml:space="preserve">. </w:t>
      </w:r>
      <w:r w:rsidRPr="00C37C3D">
        <w:rPr>
          <w:lang w:eastAsia="ko-KR"/>
        </w:rPr>
        <w:t xml:space="preserve">Scattermapbox </w:t>
      </w:r>
      <w:r w:rsidRPr="00C37C3D">
        <w:rPr>
          <w:lang w:eastAsia="ko-KR"/>
        </w:rPr>
        <w:t>트레이스</w:t>
      </w:r>
      <w:r w:rsidRPr="00C37C3D">
        <w:rPr>
          <w:lang w:eastAsia="ko-KR"/>
        </w:rPr>
        <w:t xml:space="preserve"> mapbox </w:t>
      </w:r>
      <w:r w:rsidRPr="00C37C3D">
        <w:rPr>
          <w:lang w:eastAsia="ko-KR"/>
        </w:rPr>
        <w:t>레이아웃의</w:t>
      </w:r>
      <w:r w:rsidRPr="00C37C3D">
        <w:rPr>
          <w:lang w:eastAsia="ko-KR"/>
        </w:rPr>
        <w:t xml:space="preserve"> </w:t>
      </w:r>
      <w:r w:rsidRPr="00C37C3D">
        <w:rPr>
          <w:lang w:eastAsia="ko-KR"/>
        </w:rPr>
        <w:t>주요</w:t>
      </w:r>
      <w:r w:rsidRPr="00C37C3D">
        <w:rPr>
          <w:lang w:eastAsia="ko-KR"/>
        </w:rPr>
        <w:t xml:space="preserve"> </w:t>
      </w:r>
      <w:r w:rsidRPr="00C37C3D">
        <w:rPr>
          <w:lang w:eastAsia="ko-KR"/>
        </w:rPr>
        <w:t>속성</w:t>
      </w:r>
    </w:p>
    <w:tbl>
      <w:tblPr>
        <w:tblW w:w="9776" w:type="dxa"/>
        <w:tblCellMar>
          <w:left w:w="99" w:type="dxa"/>
          <w:right w:w="99" w:type="dxa"/>
        </w:tblCellMar>
        <w:tblLook w:val="04A0" w:firstRow="1" w:lastRow="0" w:firstColumn="1" w:lastColumn="0" w:noHBand="0" w:noVBand="1"/>
      </w:tblPr>
      <w:tblGrid>
        <w:gridCol w:w="803"/>
        <w:gridCol w:w="761"/>
        <w:gridCol w:w="718"/>
        <w:gridCol w:w="794"/>
        <w:gridCol w:w="641"/>
        <w:gridCol w:w="2909"/>
        <w:gridCol w:w="3150"/>
      </w:tblGrid>
      <w:tr w:rsidR="003F7835" w:rsidRPr="00941E06" w:rsidTr="003D5EE0">
        <w:trPr>
          <w:trHeight w:val="348"/>
          <w:tblHeader/>
        </w:trPr>
        <w:tc>
          <w:tcPr>
            <w:tcW w:w="3717" w:type="dxa"/>
            <w:gridSpan w:val="5"/>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w:t>
            </w:r>
          </w:p>
        </w:tc>
        <w:tc>
          <w:tcPr>
            <w:tcW w:w="2909"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 설명</w:t>
            </w:r>
          </w:p>
        </w:tc>
        <w:tc>
          <w:tcPr>
            <w:tcW w:w="3150"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3D5EE0">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값(R 속성값)</w:t>
            </w:r>
          </w:p>
        </w:tc>
      </w:tr>
      <w:tr w:rsidR="003F7835" w:rsidRPr="00941E06" w:rsidTr="003D5EE0">
        <w:trPr>
          <w:trHeight w:val="348"/>
        </w:trPr>
        <w:tc>
          <w:tcPr>
            <w:tcW w:w="803"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mapbox</w:t>
            </w:r>
          </w:p>
        </w:tc>
        <w:tc>
          <w:tcPr>
            <w:tcW w:w="2914" w:type="dxa"/>
            <w:gridSpan w:val="4"/>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accesstoken</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맵박스 액세스 토큰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문자열</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914" w:type="dxa"/>
            <w:gridSpan w:val="4"/>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bearing</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북쪽에서 시계 반대 방향으로 지도의 방위 각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bounds</w:t>
            </w: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east</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의 최대 경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north</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의 최대 위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outh</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의 최소 위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west</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의 최소 경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enter</w:t>
            </w: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t</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중심 위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n</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중심 경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domain</w:t>
            </w: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lumn</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의 그리드에서 지도의 표시 위치 열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정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ow</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의 그리드에서 지도의 표시 위치 행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정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x</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에서 지도 표시 X범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auto"/>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y</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에서 지도 표시 Y범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3D5EE0">
        <w:trPr>
          <w:trHeight w:val="40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yers</w:t>
            </w: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below</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scattermapbox 트레이스의 레이어가 특정 레이어 밑으로 들어가는 경우 밑에 설정되는 레이어 id</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레이어 id</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lor</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최상위 레이어 색상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40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ordinates</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왼쪽 위부터 시계 방향 순서로 나열된 이미지 모서리에 대한 경도, 위도 좌표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ill</w:t>
            </w: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outlinecolor</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레이어 외곽선색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612"/>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ine</w:t>
            </w: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dash</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레이어 외곽선 타입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w:t>
            </w:r>
            <w:r w:rsidRPr="00941E06">
              <w:rPr>
                <w:rFonts w:ascii="나눔고딕" w:eastAsia="나눔고딕" w:hAnsi="나눔고딕" w:cs="굴림" w:hint="eastAsia"/>
                <w:color w:val="20293D"/>
                <w:sz w:val="16"/>
                <w:szCs w:val="16"/>
                <w:lang w:eastAsia="ko-KR"/>
              </w:rPr>
              <w:br/>
              <w:t>(dataframe column, list, vector)</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width</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레이어 외곽선 두께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maxzoom</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최대 줌 레벨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0부터 24사이의 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minzoom</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최소 줌 레벨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0부터 24사이의 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opacity</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레이어 투명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과 1사이의 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ource</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레이어의 소스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수치나 좌표상의 문자열</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ourceattribution</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레이어 소스의 속성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문자열</w:t>
            </w:r>
          </w:p>
        </w:tc>
      </w:tr>
      <w:tr w:rsidR="003F7835" w:rsidRPr="00941E06" w:rsidTr="003D5EE0">
        <w:trPr>
          <w:trHeight w:val="40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ourcelayer</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source'가 "vector"이고 다중 레이어를 포함한 경우 어떤 레이어를 사용할지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문자열</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ourcetype</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레이어의 소스 타입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geojson"</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vector"</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raster"</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image"</w:t>
            </w:r>
            <w:r w:rsidRPr="00941E06">
              <w:rPr>
                <w:rFonts w:ascii="나눔고딕" w:eastAsia="나눔고딕" w:hAnsi="나눔고딕" w:cs="굴림" w:hint="eastAsia"/>
                <w:color w:val="20293D"/>
                <w:sz w:val="16"/>
                <w:szCs w:val="16"/>
                <w:lang w:eastAsia="ko-KR"/>
              </w:rPr>
              <w:t> </w:t>
            </w:r>
          </w:p>
        </w:tc>
      </w:tr>
      <w:tr w:rsidR="003F7835" w:rsidRPr="00941E06" w:rsidTr="003D5EE0">
        <w:trPr>
          <w:trHeight w:val="40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ymbol</w:t>
            </w: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icon</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https://www.mapbox.com/maki-icons/에서 제공하는 심볼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434F54"/>
                <w:sz w:val="16"/>
                <w:szCs w:val="16"/>
                <w:lang w:eastAsia="ko-KR"/>
              </w:rPr>
            </w:pPr>
            <w:r w:rsidRPr="00941E06">
              <w:rPr>
                <w:rFonts w:ascii="나눔고딕" w:eastAsia="나눔고딕" w:hAnsi="나눔고딕" w:cs="굴림" w:hint="eastAsia"/>
                <w:color w:val="434F54"/>
                <w:sz w:val="16"/>
                <w:szCs w:val="16"/>
                <w:lang w:eastAsia="ko-KR"/>
              </w:rPr>
              <w:t>심볼문자열</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iconsize</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아이콘의 크기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placement</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아이콘과 텍스트와의 배치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poin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lin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line-center"</w:t>
            </w:r>
            <w:r w:rsidRPr="00941E06">
              <w:rPr>
                <w:rFonts w:ascii="나눔고딕" w:eastAsia="나눔고딕" w:hAnsi="나눔고딕" w:cs="굴림" w:hint="eastAsia"/>
                <w:color w:val="20293D"/>
                <w:sz w:val="16"/>
                <w:szCs w:val="16"/>
                <w:lang w:eastAsia="ko-KR"/>
              </w:rPr>
              <w:t> </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ext</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심볼에 표시할 텍스트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문자열</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94"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extfont</w:t>
            </w:r>
          </w:p>
        </w:tc>
        <w:tc>
          <w:tcPr>
            <w:tcW w:w="641"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lor</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심볼에 표시할 텍스트 색상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94"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 xml:space="preserve">　</w:t>
            </w:r>
          </w:p>
        </w:tc>
        <w:tc>
          <w:tcPr>
            <w:tcW w:w="641"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amily</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심볼에 표시할 텍스트 폰트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폰트명</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94"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 xml:space="preserve">　</w:t>
            </w:r>
          </w:p>
        </w:tc>
        <w:tc>
          <w:tcPr>
            <w:tcW w:w="641" w:type="dxa"/>
            <w:tcBorders>
              <w:top w:val="nil"/>
              <w:left w:val="nil"/>
              <w:bottom w:val="single" w:sz="4" w:space="0" w:color="auto"/>
              <w:right w:val="single" w:sz="4" w:space="0" w:color="auto"/>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ize</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심볼에 표시할 텍스트 크기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612"/>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extposition</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심볼에 표시할 텍스트 위치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top lef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top center"</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top righ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middle lef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middle center"</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middle righ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bottom lef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bottom center"</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bottom right"</w:t>
            </w:r>
            <w:r w:rsidRPr="00941E06">
              <w:rPr>
                <w:rFonts w:ascii="나눔고딕" w:eastAsia="나눔고딕" w:hAnsi="나눔고딕" w:cs="굴림" w:hint="eastAsia"/>
                <w:color w:val="20293D"/>
                <w:sz w:val="16"/>
                <w:szCs w:val="16"/>
                <w:lang w:eastAsia="ko-KR"/>
              </w:rPr>
              <w:t> </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ype</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레이어 타입의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circl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lin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fill"</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symbol"</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raster"</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visible</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레이어 표시여부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914" w:type="dxa"/>
            <w:gridSpan w:val="4"/>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pitch</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의 정점 각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914" w:type="dxa"/>
            <w:gridSpan w:val="4"/>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tyle</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트레이스 레이어 아래에 그려지는 기본 지도의 스타일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수치나 좌표상의 문자열</w:t>
            </w:r>
          </w:p>
        </w:tc>
      </w:tr>
      <w:tr w:rsidR="003F7835" w:rsidRPr="00941E06" w:rsidTr="003D5EE0">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p>
        </w:tc>
        <w:tc>
          <w:tcPr>
            <w:tcW w:w="2914" w:type="dxa"/>
            <w:gridSpan w:val="4"/>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zoom</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의 줌 레벨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3D5EE0">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bl>
    <w:p w:rsidR="003F7835" w:rsidRPr="008A22F5" w:rsidRDefault="003F7835">
      <w:pPr>
        <w:pStyle w:val="a1"/>
        <w:rPr>
          <w:rFonts w:ascii="나눔명조" w:eastAsia="나눔명조" w:hAnsi="나눔명조"/>
          <w:lang w:eastAsia="ko-KR"/>
        </w:rPr>
      </w:pP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은 맵박스의 서울 지도 위에 서울의 주요 대학의 위치를 설정하는 python 코드이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앞서 언급했다시피 맵박스에서 제공되는 지도를 사용하기 위해서는 맵박스 토큰이 필요하다. 이 토큰은 </w:t>
      </w:r>
      <w:proofErr w:type="gramStart"/>
      <w:r w:rsidRPr="008A22F5">
        <w:rPr>
          <w:rFonts w:ascii="나눔명조" w:eastAsia="나눔명조" w:hAnsi="나눔명조"/>
          <w:lang w:eastAsia="ko-KR"/>
        </w:rPr>
        <w:t>‘layout’의 ’mapbox’의</w:t>
      </w:r>
      <w:proofErr w:type="gramEnd"/>
      <w:r w:rsidRPr="008A22F5">
        <w:rPr>
          <w:rFonts w:ascii="나눔명조" w:eastAsia="나눔명조" w:hAnsi="나눔명조"/>
          <w:lang w:eastAsia="ko-KR"/>
        </w:rPr>
        <w:t xml:space="preserve"> ’accesstoken’에 설정해야 맵박스 지도가 열린다. 맵박스에서 표시되는 지도는 </w:t>
      </w:r>
      <w:proofErr w:type="gramStart"/>
      <w:r w:rsidRPr="008A22F5">
        <w:rPr>
          <w:rFonts w:ascii="나눔명조" w:eastAsia="나눔명조" w:hAnsi="나눔명조"/>
          <w:lang w:eastAsia="ko-KR"/>
        </w:rPr>
        <w:t>대부분 ’layout’의</w:t>
      </w:r>
      <w:proofErr w:type="gramEnd"/>
      <w:r w:rsidRPr="008A22F5">
        <w:rPr>
          <w:rFonts w:ascii="나눔명조" w:eastAsia="나눔명조" w:hAnsi="나눔명조"/>
          <w:lang w:eastAsia="ko-KR"/>
        </w:rPr>
        <w:t xml:space="preserve"> ’mapbox’ 속성으로 설정한다. scattermapbox 트레이스에는 이 맵박스 지도 위에 표시될 데이터만을 설정하는데 서울 주요 대학의 위도, 경도, 대학의 이름을 설정하였다.</w:t>
      </w:r>
    </w:p>
    <w:p w:rsidR="003F7835" w:rsidRPr="008A22F5" w:rsidRDefault="003F7835" w:rsidP="003D5EE0">
      <w:pPr>
        <w:pStyle w:val="python"/>
      </w:pPr>
      <w:r w:rsidRPr="008A22F5">
        <w:t>##  대학 위경도 데이터 불러들임</w:t>
      </w:r>
      <w:r w:rsidRPr="008A22F5">
        <w:br/>
        <w:t>df_univ = pd.read_excel("파일저장경로/university.xlsx")</w:t>
      </w:r>
      <w:r w:rsidRPr="008A22F5">
        <w:br/>
      </w:r>
      <w:r w:rsidRPr="008A22F5">
        <w:br/>
        <w:t>##  scattermapbox 트레이스 추가</w:t>
      </w:r>
      <w:r w:rsidRPr="008A22F5">
        <w:br/>
        <w:t>fig = go.Figure(go.Scattermapbox(</w:t>
      </w:r>
      <w:r w:rsidRPr="008A22F5">
        <w:br/>
        <w:t xml:space="preserve">        lat=df_univ['lat'], lon=df_univ['lon'],</w:t>
      </w:r>
      <w:r w:rsidRPr="008A22F5">
        <w:br/>
        <w:t xml:space="preserve">        mode='markers+text',</w:t>
      </w:r>
      <w:r w:rsidRPr="008A22F5">
        <w:br/>
        <w:t xml:space="preserve">        marker=dict(symbol ='marker', size=15, color='blue'),</w:t>
      </w:r>
      <w:r w:rsidRPr="008A22F5">
        <w:br/>
        <w:t xml:space="preserve">        text=df_univ['학교명'], textposition = 'top center'))</w:t>
      </w:r>
      <w:r w:rsidRPr="008A22F5">
        <w:br/>
      </w:r>
      <w:r w:rsidRPr="008A22F5">
        <w:br/>
        <w:t>fig.update_layout(title = dict(text = '서울지역 주요 대학', x = 0.5),</w:t>
      </w:r>
      <w:r w:rsidRPr="008A22F5">
        <w:br/>
        <w:t xml:space="preserve">    autosize=True, hovermode='closest',</w:t>
      </w:r>
      <w:r w:rsidRPr="008A22F5">
        <w:br/>
        <w:t xml:space="preserve">    ##  mapbox 속성 설정</w:t>
      </w:r>
      <w:r w:rsidRPr="008A22F5">
        <w:br/>
        <w:t xml:space="preserve">    mapbox=dict(</w:t>
      </w:r>
      <w:r w:rsidRPr="008A22F5">
        <w:br/>
        <w:t xml:space="preserve">        accesstoken= mapbox_access_token,</w:t>
      </w:r>
      <w:r w:rsidRPr="008A22F5">
        <w:br/>
        <w:t xml:space="preserve">        bearing=0, center=dict(lon=126.98, lat=37.56),</w:t>
      </w:r>
      <w:r w:rsidRPr="008A22F5">
        <w:br/>
        <w:t xml:space="preserve">        pitch=0, zoom=10, style="light"))</w:t>
      </w:r>
      <w:r w:rsidRPr="008A22F5">
        <w:br/>
      </w:r>
      <w:r w:rsidRPr="008A22F5">
        <w:br/>
        <w:t>fig.show()</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14:anchorId="6C6A10B6" wp14:editId="3C1016B2">
            <wp:extent cx="5969000" cy="3244021"/>
            <wp:effectExtent l="0" t="0" r="0" b="0"/>
            <wp:docPr id="123" name="Picture" descr="실행결과 VI-8. 맵박스를 사용한 R의 scatter 지도"/>
            <wp:cNvGraphicFramePr/>
            <a:graphic xmlns:a="http://schemas.openxmlformats.org/drawingml/2006/main">
              <a:graphicData uri="http://schemas.openxmlformats.org/drawingml/2006/picture">
                <pic:pic xmlns:pic="http://schemas.openxmlformats.org/drawingml/2006/picture">
                  <pic:nvPicPr>
                    <pic:cNvPr id="36" name="Picture" descr="./fig/png/6-8.png"/>
                    <pic:cNvPicPr>
                      <a:picLocks noChangeAspect="1" noChangeArrowheads="1"/>
                    </pic:cNvPicPr>
                  </pic:nvPicPr>
                  <pic:blipFill>
                    <a:blip r:embed="rId189"/>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8. 맵박스를 사용한 R의 scatter 지도</w:t>
      </w:r>
    </w:p>
    <w:p w:rsidR="003F7835" w:rsidRPr="008A22F5" w:rsidRDefault="003F7835">
      <w:pPr>
        <w:pStyle w:val="2"/>
        <w:rPr>
          <w:rFonts w:ascii="나눔명조" w:eastAsia="나눔명조" w:hAnsi="나눔명조"/>
        </w:rPr>
      </w:pPr>
      <w:bookmarkStart w:id="124" w:name="r의-지도-그리기"/>
      <w:bookmarkEnd w:id="120"/>
      <w:bookmarkEnd w:id="123"/>
      <w:r w:rsidRPr="008A22F5">
        <w:rPr>
          <w:rFonts w:ascii="나눔명조" w:eastAsia="나눔명조" w:hAnsi="나눔명조"/>
        </w:rPr>
        <w:t>R의 지도 그리기</w:t>
      </w:r>
    </w:p>
    <w:p w:rsidR="003F7835" w:rsidRPr="008A22F5" w:rsidRDefault="003F7835">
      <w:pPr>
        <w:pStyle w:val="3"/>
        <w:rPr>
          <w:rFonts w:ascii="나눔명조" w:eastAsia="나눔명조" w:hAnsi="나눔명조"/>
        </w:rPr>
      </w:pPr>
      <w:bookmarkStart w:id="125" w:name="scattergeo-트레이스-1"/>
      <w:r w:rsidRPr="008A22F5">
        <w:rPr>
          <w:rFonts w:ascii="나눔명조" w:eastAsia="나눔명조" w:hAnsi="나눔명조"/>
        </w:rPr>
        <w:t>scattergeo 트레이스</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R에서도 plotly에서 지원하는 기본 지도를 scattergeo 트레이스를 사용하여 그릴 수 잇다. scattergeo 트레이스에서 사용하는 속성과 ‘layout’의 설정을 </w:t>
      </w:r>
      <w:proofErr w:type="gramStart"/>
      <w:r w:rsidRPr="008A22F5">
        <w:rPr>
          <w:rFonts w:ascii="나눔명조" w:eastAsia="나눔명조" w:hAnsi="나눔명조"/>
          <w:lang w:eastAsia="ko-KR"/>
        </w:rPr>
        <w:t>위한 ’geo’</w:t>
      </w:r>
      <w:proofErr w:type="gramEnd"/>
      <w:r w:rsidRPr="008A22F5">
        <w:rPr>
          <w:rFonts w:ascii="나눔명조" w:eastAsia="나눔명조" w:hAnsi="나눔명조"/>
          <w:lang w:eastAsia="ko-KR"/>
        </w:rPr>
        <w:t xml:space="preserve"> 속성은 python과 동일하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은 scattergeo 트레이스로 물리적 지도를 그리는 R 코드이다.</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R</w:t>
      </w:r>
    </w:p>
    <w:p w:rsidR="003F7835" w:rsidRPr="00374061" w:rsidRDefault="003F7835" w:rsidP="003D5EE0">
      <w:pPr>
        <w:pStyle w:val="R"/>
      </w:pPr>
      <w:r w:rsidRPr="00374061">
        <w:t>plot_ly() |&gt;</w:t>
      </w:r>
      <w:r w:rsidRPr="00374061">
        <w:br/>
        <w:t xml:space="preserve">  ##   scattergoe </w:t>
      </w:r>
      <w:r w:rsidRPr="00374061">
        <w:t>트레이스</w:t>
      </w:r>
      <w:r w:rsidRPr="00374061">
        <w:t xml:space="preserve"> </w:t>
      </w:r>
      <w:r w:rsidRPr="00374061">
        <w:t>생성</w:t>
      </w:r>
      <w:r w:rsidRPr="00374061">
        <w:br/>
        <w:t xml:space="preserve">  add_trace(type = 'scattergeo') |&gt;</w:t>
      </w:r>
      <w:r w:rsidRPr="00374061">
        <w:br/>
        <w:t xml:space="preserve">  layout(geo = list(resolution=50, </w:t>
      </w:r>
      <w:r w:rsidRPr="00374061">
        <w:br/>
        <w:t xml:space="preserve">                    showcoastlines=TRUE, coastlinecolor='RebeccaPurple',</w:t>
      </w:r>
      <w:r w:rsidRPr="00374061">
        <w:br/>
        <w:t xml:space="preserve">                    showland=TRUE, landcolor='LightGreen',</w:t>
      </w:r>
      <w:r w:rsidRPr="00374061">
        <w:br/>
        <w:t xml:space="preserve">                    showocean=TRUE, oceancolor='LightBlue',</w:t>
      </w:r>
      <w:r w:rsidRPr="00374061">
        <w:br/>
        <w:t xml:space="preserve">                    showlakes=TRUE, lakecolor='white',</w:t>
      </w:r>
      <w:r w:rsidRPr="00374061">
        <w:br/>
        <w:t xml:space="preserve">                    showrivers=TRUE, rivercolor='Blue'), </w:t>
      </w:r>
      <w:r w:rsidRPr="00374061">
        <w:br/>
        <w:t xml:space="preserve">         margin = list(r = 0, l = 0, t = 0, b = 0))</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14:anchorId="504378D0" wp14:editId="477EAEB6">
            <wp:extent cx="5969000" cy="3685857"/>
            <wp:effectExtent l="0" t="0" r="0" b="0"/>
            <wp:docPr id="124" name="Picture" descr="실행결과 VI-9. R의 scattergeo 트레이스 물리적 세계지도"/>
            <wp:cNvGraphicFramePr/>
            <a:graphic xmlns:a="http://schemas.openxmlformats.org/drawingml/2006/main">
              <a:graphicData uri="http://schemas.openxmlformats.org/drawingml/2006/picture">
                <pic:pic xmlns:pic="http://schemas.openxmlformats.org/drawingml/2006/picture">
                  <pic:nvPicPr>
                    <pic:cNvPr id="38" name="Picture" descr="./fig/png/6-9.png"/>
                    <pic:cNvPicPr>
                      <a:picLocks noChangeAspect="1" noChangeArrowheads="1"/>
                    </pic:cNvPicPr>
                  </pic:nvPicPr>
                  <pic:blipFill>
                    <a:blip r:embed="rId190"/>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9. R의 scattergeo 트레이스 물리적 세계지도</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은 scattergeo 트레이스로 아시아 지역의 문화적 지도를 그리는 R 코드이다.</w:t>
      </w:r>
    </w:p>
    <w:p w:rsidR="003F7835" w:rsidRPr="00374061" w:rsidRDefault="003F7835" w:rsidP="003D5EE0">
      <w:pPr>
        <w:pStyle w:val="R"/>
      </w:pPr>
      <w:r w:rsidRPr="00374061">
        <w:t>plot_ly() |&gt;</w:t>
      </w:r>
      <w:r w:rsidRPr="00374061">
        <w:br/>
        <w:t xml:space="preserve">  add_trace(type = 'scattergeo') |&gt;</w:t>
      </w:r>
      <w:r w:rsidRPr="00374061">
        <w:br/>
        <w:t xml:space="preserve">  layout(geo = list(resolution=50, scope = 'asia', </w:t>
      </w:r>
      <w:r w:rsidRPr="00374061">
        <w:br/>
        <w:t xml:space="preserve">                    showcountries=TRUE, countrycolor="black"), </w:t>
      </w:r>
      <w:r w:rsidRPr="00374061">
        <w:br/>
        <w:t xml:space="preserve">         margin = list(r = 0, l = 0, t = 0, b = 0))</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14:anchorId="62014C37" wp14:editId="66D5BA7C">
            <wp:extent cx="5969000" cy="3685857"/>
            <wp:effectExtent l="0" t="0" r="0" b="0"/>
            <wp:docPr id="125" name="Picture" descr="실행결과 VI-10. python의 scattergeo 트레이스 문화적 아시아 지도"/>
            <wp:cNvGraphicFramePr/>
            <a:graphic xmlns:a="http://schemas.openxmlformats.org/drawingml/2006/main">
              <a:graphicData uri="http://schemas.openxmlformats.org/drawingml/2006/picture">
                <pic:pic xmlns:pic="http://schemas.openxmlformats.org/drawingml/2006/picture">
                  <pic:nvPicPr>
                    <pic:cNvPr id="40" name="Picture" descr="./fig/png/6-10.png"/>
                    <pic:cNvPicPr>
                      <a:picLocks noChangeAspect="1" noChangeArrowheads="1"/>
                    </pic:cNvPicPr>
                  </pic:nvPicPr>
                  <pic:blipFill>
                    <a:blip r:embed="rId191"/>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10. python의 scattergeo 트레이스 문화적 아시아 지도</w:t>
      </w:r>
    </w:p>
    <w:p w:rsidR="003F7835" w:rsidRPr="008A22F5" w:rsidRDefault="003F7835">
      <w:pPr>
        <w:pStyle w:val="4"/>
        <w:rPr>
          <w:rFonts w:ascii="나눔명조" w:eastAsia="나눔명조" w:hAnsi="나눔명조"/>
        </w:rPr>
      </w:pPr>
      <w:bookmarkStart w:id="126" w:name="단계-구분도"/>
      <w:r w:rsidRPr="008A22F5">
        <w:rPr>
          <w:rFonts w:ascii="나눔명조" w:eastAsia="나눔명조" w:hAnsi="나눔명조"/>
        </w:rPr>
        <w:t>단계 구분도</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R에서 plotly로 지도를 그리는 것은 지금까지의 plotly 객체를 만드는 방식과 조금 다른 방식으로 설명하도록 하겠다. 물론 python과 같이 만들 수도 있겠지만 이보다는 수월하면서 품질이 높은 방법이 있기 때문에 이를 위주로 설명하도록 하겠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R에서 지도를 그리기 위해서는 하나 알아두어야 하는 것이 sf 클래스 데이터이다. 이는 단지 plotly에서만 사용하는 클래스가 아닌 R에서 광범위하게 사용되는 지형 데이터 전용 데이터 클래스이다. sf 클래스는 R의 sf 패키지에서 제공하는 클래스 데이터 </w:t>
      </w:r>
      <w:proofErr w:type="gramStart"/>
      <w:r w:rsidRPr="008A22F5">
        <w:rPr>
          <w:rFonts w:ascii="나눔명조" w:eastAsia="나눔명조" w:hAnsi="나눔명조"/>
          <w:lang w:eastAsia="ko-KR"/>
        </w:rPr>
        <w:t>타입으로 ’simple</w:t>
      </w:r>
      <w:proofErr w:type="gramEnd"/>
      <w:r w:rsidRPr="008A22F5">
        <w:rPr>
          <w:rFonts w:ascii="나눔명조" w:eastAsia="나눔명조" w:hAnsi="나눔명조"/>
          <w:lang w:eastAsia="ko-KR"/>
        </w:rPr>
        <w:t xml:space="preserve"> feature’의 준말이다. sf 클래스는 지형 데이터를 R에서 기본적으로 사용되는 data.frame이나 tibble 형태로 저장하여 R에서 다루기가 쉽게 사용되는 클래스로 R을 종합적으로 관장하는 R consortium에서 관리하는 데이터 타입이다. R에서 가장 쉽게 지형 데이터를 관리하고 처리할 수 있는 데이터 타입이기 때문에 plolty에서도 sf 데이터 타입을 지원하도록 설계되어 있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그래서 R에서는 plotly의 지도 전용 트레이스를 사용하기보다는 sf 클래스를 활용한 R 전용 함수를 사용하는 방법이 지도의 품질상 더 효과적이다. sf 클래스는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 xml:space="preserve">, </w:t>
      </w:r>
      <w:r w:rsidRPr="008A22F5">
        <w:rPr>
          <w:rStyle w:val="VerbatimChar"/>
          <w:rFonts w:ascii="나눔명조" w:eastAsia="나눔명조" w:hAnsi="나눔명조"/>
          <w:lang w:eastAsia="ko-KR"/>
        </w:rPr>
        <w:t>plot_geo()</w:t>
      </w:r>
      <w:r w:rsidRPr="008A22F5">
        <w:rPr>
          <w:rFonts w:ascii="나눔명조" w:eastAsia="나눔명조" w:hAnsi="나눔명조"/>
          <w:lang w:eastAsia="ko-KR"/>
        </w:rPr>
        <w:t xml:space="preserve">와 </w:t>
      </w:r>
      <w:r w:rsidRPr="008A22F5">
        <w:rPr>
          <w:rStyle w:val="VerbatimChar"/>
          <w:rFonts w:ascii="나눔명조" w:eastAsia="나눔명조" w:hAnsi="나눔명조"/>
          <w:lang w:eastAsia="ko-KR"/>
        </w:rPr>
        <w:t>plot_mapbox()</w:t>
      </w:r>
      <w:r w:rsidRPr="008A22F5">
        <w:rPr>
          <w:rFonts w:ascii="나눔명조" w:eastAsia="나눔명조" w:hAnsi="나눔명조"/>
          <w:lang w:eastAsia="ko-KR"/>
        </w:rPr>
        <w:t>로 사용이 가능하다.</w:t>
      </w:r>
    </w:p>
    <w:p w:rsidR="003F7835" w:rsidRPr="008A22F5" w:rsidRDefault="003F7835">
      <w:pPr>
        <w:pStyle w:val="a1"/>
        <w:rPr>
          <w:rFonts w:ascii="나눔명조" w:eastAsia="나눔명조" w:hAnsi="나눔명조"/>
          <w:lang w:eastAsia="ko-KR"/>
        </w:rPr>
      </w:pPr>
      <w:r w:rsidRPr="008A22F5">
        <w:rPr>
          <w:rStyle w:val="VerbatimChar"/>
          <w:rFonts w:ascii="나눔명조" w:eastAsia="나눔명조" w:hAnsi="나눔명조"/>
          <w:lang w:eastAsia="ko-KR"/>
        </w:rPr>
        <w:lastRenderedPageBreak/>
        <w:t>plot_ly()</w:t>
      </w:r>
      <w:r w:rsidRPr="008A22F5">
        <w:rPr>
          <w:rFonts w:ascii="나눔명조" w:eastAsia="나눔명조" w:hAnsi="나눔명조"/>
          <w:lang w:eastAsia="ko-KR"/>
        </w:rPr>
        <w:t xml:space="preserve">는 지금까지 plotly 객체를 초기화하는 데 사용했던 바로 그 함수이다.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 xml:space="preserve">에 바인딩되는 데이터프레임이 sf 클래스면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 xml:space="preserve">는 지형 데이터를 처리하도록 동작한다.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에서 사용하는 주요 매개변수는 다음과 같다.</w:t>
      </w:r>
    </w:p>
    <w:p w:rsidR="003F7835" w:rsidRDefault="003F7835" w:rsidP="003D5EE0">
      <w:pPr>
        <w:pStyle w:val="boxBorder"/>
      </w:pPr>
      <w:r w:rsidRPr="008A22F5">
        <w:t>plot_</w:t>
      </w:r>
      <w:proofErr w:type="gramStart"/>
      <w:r w:rsidRPr="008A22F5">
        <w:t>ly(</w:t>
      </w:r>
      <w:proofErr w:type="gramEnd"/>
      <w:r w:rsidRPr="008A22F5">
        <w:t>data = data.frame(), …, type = NULL, name, color, colors = NULL, alpha = NULL, stroke, strokes = NULL, alpha_stroke = 1, size, sizes = c(10, 100), span, spans = c(1, 20), symbol, symbols = NULL, linetype, linetypes = NULL, split, frame, width = NULL, height = NULL, source = “A”)</w:t>
      </w:r>
    </w:p>
    <w:p w:rsidR="003F7835" w:rsidRPr="008A22F5" w:rsidRDefault="003F7835" w:rsidP="003D5EE0">
      <w:pPr>
        <w:pStyle w:val="boxBorder"/>
      </w:pPr>
    </w:p>
    <w:p w:rsidR="003F7835" w:rsidRPr="008A22F5" w:rsidRDefault="003F7835" w:rsidP="003D5EE0">
      <w:pPr>
        <w:pStyle w:val="boxBorder"/>
      </w:pPr>
      <w:proofErr w:type="gramStart"/>
      <w:r w:rsidRPr="008A22F5">
        <w:t>data :</w:t>
      </w:r>
      <w:proofErr w:type="gramEnd"/>
      <w:r w:rsidRPr="008A22F5">
        <w:t xml:space="preserve"> 시각화에 사용될 지형 데이터(sf 타입)</w:t>
      </w:r>
    </w:p>
    <w:p w:rsidR="003F7835" w:rsidRPr="008A22F5" w:rsidRDefault="003F7835" w:rsidP="003D5EE0">
      <w:pPr>
        <w:pStyle w:val="boxBorder"/>
      </w:pPr>
      <w:proofErr w:type="gramStart"/>
      <w:r w:rsidRPr="008A22F5">
        <w:t>color :</w:t>
      </w:r>
      <w:proofErr w:type="gramEnd"/>
      <w:r w:rsidRPr="008A22F5">
        <w:t xml:space="preserve"> 내부에 채워지는 색상 매핑으로 사용될 데이터</w:t>
      </w:r>
    </w:p>
    <w:p w:rsidR="003F7835" w:rsidRPr="008A22F5" w:rsidRDefault="003F7835" w:rsidP="003D5EE0">
      <w:pPr>
        <w:pStyle w:val="boxBorder"/>
      </w:pPr>
      <w:proofErr w:type="gramStart"/>
      <w:r w:rsidRPr="008A22F5">
        <w:t>colors :</w:t>
      </w:r>
      <w:proofErr w:type="gramEnd"/>
      <w:r w:rsidRPr="008A22F5">
        <w:t xml:space="preserve"> color에 사용될 색상 팔레트</w:t>
      </w:r>
    </w:p>
    <w:p w:rsidR="003F7835" w:rsidRPr="008A22F5" w:rsidRDefault="003F7835" w:rsidP="003D5EE0">
      <w:pPr>
        <w:pStyle w:val="boxBorder"/>
      </w:pPr>
      <w:proofErr w:type="gramStart"/>
      <w:r w:rsidRPr="008A22F5">
        <w:t>alpha :</w:t>
      </w:r>
      <w:proofErr w:type="gramEnd"/>
      <w:r w:rsidRPr="008A22F5">
        <w:t xml:space="preserve"> 투명도를 설정하는 색상의 알파 채널값</w:t>
      </w:r>
    </w:p>
    <w:p w:rsidR="003F7835" w:rsidRPr="008A22F5" w:rsidRDefault="003F7835" w:rsidP="003D5EE0">
      <w:pPr>
        <w:pStyle w:val="boxBorder"/>
      </w:pPr>
      <w:proofErr w:type="gramStart"/>
      <w:r w:rsidRPr="008A22F5">
        <w:t>stroke :</w:t>
      </w:r>
      <w:proofErr w:type="gramEnd"/>
      <w:r w:rsidRPr="008A22F5">
        <w:t xml:space="preserve"> 컬러와 유사하지만 색이 채워진 폴리곤에서의 외곽선 색</w:t>
      </w:r>
    </w:p>
    <w:p w:rsidR="003F7835" w:rsidRPr="008A22F5" w:rsidRDefault="003F7835" w:rsidP="003D5EE0">
      <w:pPr>
        <w:pStyle w:val="boxBorder"/>
      </w:pPr>
      <w:proofErr w:type="gramStart"/>
      <w:r w:rsidRPr="008A22F5">
        <w:t>split :</w:t>
      </w:r>
      <w:proofErr w:type="gramEnd"/>
      <w:r w:rsidRPr="008A22F5">
        <w:t xml:space="preserve"> 다중 트레이스로 구분될 값 설정</w:t>
      </w:r>
    </w:p>
    <w:p w:rsidR="003F7835" w:rsidRPr="008A22F5" w:rsidRDefault="003F7835">
      <w:pPr>
        <w:pStyle w:val="FirstParagraph"/>
        <w:rPr>
          <w:rFonts w:ascii="나눔명조" w:eastAsia="나눔명조" w:hAnsi="나눔명조"/>
          <w:lang w:eastAsia="ko-KR"/>
        </w:rPr>
      </w:pPr>
      <w:r w:rsidRPr="008A22F5">
        <w:rPr>
          <w:rStyle w:val="VerbatimChar"/>
          <w:rFonts w:ascii="나눔명조" w:eastAsia="나눔명조" w:hAnsi="나눔명조"/>
          <w:lang w:eastAsia="ko-KR"/>
        </w:rPr>
        <w:t>plot_geo()</w:t>
      </w:r>
      <w:r w:rsidRPr="008A22F5">
        <w:rPr>
          <w:rFonts w:ascii="나눔명조" w:eastAsia="나눔명조" w:hAnsi="나눔명조"/>
          <w:lang w:eastAsia="ko-KR"/>
        </w:rPr>
        <w:t xml:space="preserve">는 R의 plotly에서 지도 객체의 초기화를 위해 사용하는 함수로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 xml:space="preserve"> 대신 사용할 수 있는 함수이다. </w:t>
      </w:r>
      <w:r w:rsidRPr="008A22F5">
        <w:rPr>
          <w:rStyle w:val="VerbatimChar"/>
          <w:rFonts w:ascii="나눔명조" w:eastAsia="나눔명조" w:hAnsi="나눔명조"/>
          <w:lang w:eastAsia="ko-KR"/>
        </w:rPr>
        <w:t>plot_geo()</w:t>
      </w:r>
      <w:r w:rsidRPr="008A22F5">
        <w:rPr>
          <w:rFonts w:ascii="나눔명조" w:eastAsia="나눔명조" w:hAnsi="나눔명조"/>
          <w:lang w:eastAsia="ko-KR"/>
        </w:rPr>
        <w:t xml:space="preserve">는 plotly의 주로 shape 파일이나 geoJSON으로 지도를 그리고 데이터를 사용하여 지도를 그리는데 지도 트레이스 중 scattermap 트레이스로 지도를 그린다. </w:t>
      </w:r>
      <w:r w:rsidRPr="008A22F5">
        <w:rPr>
          <w:rStyle w:val="VerbatimChar"/>
          <w:rFonts w:ascii="나눔명조" w:eastAsia="나눔명조" w:hAnsi="나눔명조"/>
          <w:lang w:eastAsia="ko-KR"/>
        </w:rPr>
        <w:t>plot_geo()</w:t>
      </w:r>
      <w:r w:rsidRPr="008A22F5">
        <w:rPr>
          <w:rFonts w:ascii="나눔명조" w:eastAsia="나눔명조" w:hAnsi="나눔명조"/>
          <w:lang w:eastAsia="ko-KR"/>
        </w:rPr>
        <w:t xml:space="preserve">의 매개변수는 ‘offline’ 매개변수를 제외하고는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의 매개변수와 같다</w:t>
      </w:r>
    </w:p>
    <w:p w:rsidR="003F7835" w:rsidRDefault="003F7835" w:rsidP="003D5EE0">
      <w:pPr>
        <w:pStyle w:val="boxBorder"/>
      </w:pPr>
      <w:r w:rsidRPr="008A22F5">
        <w:t>plot_</w:t>
      </w:r>
      <w:proofErr w:type="gramStart"/>
      <w:r w:rsidRPr="008A22F5">
        <w:t>geo(</w:t>
      </w:r>
      <w:proofErr w:type="gramEnd"/>
      <w:r w:rsidRPr="008A22F5">
        <w:t>data = data.frame(), …, type = NULL, name, color, colors = NULL, alpha = NULL, stroke, strokes = NULL, alpha_stroke = 1, size, sizes = c(10, 100), span, spans = c(1, 20), symbol, symbols = NULL, linetype, linetypes = NULL, split, frame, width = NULL, height = NULL, source = “A”, offline = FALSE)</w:t>
      </w:r>
    </w:p>
    <w:p w:rsidR="003F7835" w:rsidRPr="008A22F5" w:rsidRDefault="003F7835" w:rsidP="003D5EE0">
      <w:pPr>
        <w:pStyle w:val="boxBorder"/>
      </w:pPr>
    </w:p>
    <w:p w:rsidR="003F7835" w:rsidRPr="008A22F5" w:rsidRDefault="003F7835" w:rsidP="003D5EE0">
      <w:pPr>
        <w:pStyle w:val="boxBorder"/>
      </w:pPr>
      <w:proofErr w:type="gramStart"/>
      <w:r w:rsidRPr="008A22F5">
        <w:t>offline :</w:t>
      </w:r>
      <w:proofErr w:type="gramEnd"/>
      <w:r w:rsidRPr="008A22F5">
        <w:t xml:space="preserve"> 인터넷 연결 여부에 관계없이 지도를 볼 수 있도록 지형 데이터를 포함시킬지를 결정</w:t>
      </w:r>
    </w:p>
    <w:p w:rsidR="003F7835" w:rsidRPr="008A22F5" w:rsidRDefault="003F7835">
      <w:pPr>
        <w:pStyle w:val="FirstParagraph"/>
        <w:rPr>
          <w:rFonts w:ascii="나눔명조" w:eastAsia="나눔명조" w:hAnsi="나눔명조"/>
          <w:lang w:eastAsia="ko-KR"/>
        </w:rPr>
      </w:pPr>
      <w:r w:rsidRPr="008A22F5">
        <w:rPr>
          <w:rStyle w:val="VerbatimChar"/>
          <w:rFonts w:ascii="나눔명조" w:eastAsia="나눔명조" w:hAnsi="나눔명조"/>
          <w:lang w:eastAsia="ko-KR"/>
        </w:rPr>
        <w:t>plot_mapbox()</w:t>
      </w:r>
      <w:r w:rsidRPr="008A22F5">
        <w:rPr>
          <w:rFonts w:ascii="나눔명조" w:eastAsia="나눔명조" w:hAnsi="나눔명조"/>
          <w:lang w:eastAsia="ko-KR"/>
        </w:rPr>
        <w:t xml:space="preserve">는 mapbox.com의 지도를 사용하여 지도 그리는 함수로 앞에서 언급했듯이 mapbox.com의 API key가 필요하다. </w:t>
      </w:r>
      <w:r w:rsidRPr="008A22F5">
        <w:rPr>
          <w:rStyle w:val="VerbatimChar"/>
          <w:rFonts w:ascii="나눔명조" w:eastAsia="나눔명조" w:hAnsi="나눔명조"/>
          <w:lang w:eastAsia="ko-KR"/>
        </w:rPr>
        <w:t>plot_mapbox()</w:t>
      </w:r>
      <w:r w:rsidRPr="008A22F5">
        <w:rPr>
          <w:rFonts w:ascii="나눔명조" w:eastAsia="나눔명조" w:hAnsi="나눔명조"/>
          <w:lang w:eastAsia="ko-KR"/>
        </w:rPr>
        <w:t xml:space="preserve">는 지도 트레이스 중 scattermapbox 트레이스로 지도를 그린다. 사용법은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와 동일하다.</w:t>
      </w:r>
    </w:p>
    <w:p w:rsidR="003F7835" w:rsidRPr="008A22F5" w:rsidRDefault="003F7835">
      <w:pPr>
        <w:pStyle w:val="a1"/>
        <w:rPr>
          <w:rFonts w:ascii="나눔명조" w:eastAsia="나눔명조" w:hAnsi="나눔명조"/>
        </w:rPr>
      </w:pPr>
      <w:r w:rsidRPr="008A22F5">
        <w:rPr>
          <w:rFonts w:ascii="나눔명조" w:eastAsia="나눔명조" w:hAnsi="나눔명조"/>
        </w:rPr>
        <w:t xml:space="preserve">다음은 </w:t>
      </w:r>
      <w:r w:rsidRPr="008A22F5">
        <w:rPr>
          <w:rStyle w:val="VerbatimChar"/>
          <w:rFonts w:ascii="나눔명조" w:eastAsia="나눔명조" w:hAnsi="나눔명조"/>
        </w:rPr>
        <w:t>ggplot2</w:t>
      </w:r>
      <w:r w:rsidRPr="008A22F5">
        <w:rPr>
          <w:rFonts w:ascii="나눔명조" w:eastAsia="나눔명조" w:hAnsi="나눔명조"/>
        </w:rPr>
        <w:t xml:space="preserve">의 </w:t>
      </w:r>
      <w:r w:rsidRPr="008A22F5">
        <w:rPr>
          <w:rStyle w:val="VerbatimChar"/>
          <w:rFonts w:ascii="나눔명조" w:eastAsia="나눔명조" w:hAnsi="나눔명조"/>
        </w:rPr>
        <w:t>geom_</w:t>
      </w:r>
      <w:proofErr w:type="gramStart"/>
      <w:r w:rsidRPr="008A22F5">
        <w:rPr>
          <w:rStyle w:val="VerbatimChar"/>
          <w:rFonts w:ascii="나눔명조" w:eastAsia="나눔명조" w:hAnsi="나눔명조"/>
        </w:rPr>
        <w:t>sf(</w:t>
      </w:r>
      <w:proofErr w:type="gramEnd"/>
      <w:r w:rsidRPr="008A22F5">
        <w:rPr>
          <w:rStyle w:val="VerbatimChar"/>
          <w:rFonts w:ascii="나눔명조" w:eastAsia="나눔명조" w:hAnsi="나눔명조"/>
        </w:rPr>
        <w:t>)</w:t>
      </w:r>
      <w:r w:rsidRPr="008A22F5">
        <w:rPr>
          <w:rFonts w:ascii="나눔명조" w:eastAsia="나눔명조" w:hAnsi="나눔명조"/>
        </w:rPr>
        <w:t xml:space="preserve">와 </w:t>
      </w:r>
      <w:r w:rsidRPr="008A22F5">
        <w:rPr>
          <w:rStyle w:val="VerbatimChar"/>
          <w:rFonts w:ascii="나눔명조" w:eastAsia="나눔명조" w:hAnsi="나눔명조"/>
        </w:rPr>
        <w:t>plot_ly()</w:t>
      </w:r>
      <w:r w:rsidRPr="008A22F5">
        <w:rPr>
          <w:rFonts w:ascii="나눔명조" w:eastAsia="나눔명조" w:hAnsi="나눔명조"/>
        </w:rPr>
        <w:t xml:space="preserve">, </w:t>
      </w:r>
      <w:r w:rsidRPr="008A22F5">
        <w:rPr>
          <w:rStyle w:val="VerbatimChar"/>
          <w:rFonts w:ascii="나눔명조" w:eastAsia="나눔명조" w:hAnsi="나눔명조"/>
        </w:rPr>
        <w:t>plot_geo()</w:t>
      </w:r>
      <w:r w:rsidRPr="008A22F5">
        <w:rPr>
          <w:rFonts w:ascii="나눔명조" w:eastAsia="나눔명조" w:hAnsi="나눔명조"/>
        </w:rPr>
        <w:t xml:space="preserve">, </w:t>
      </w:r>
      <w:r w:rsidRPr="008A22F5">
        <w:rPr>
          <w:rStyle w:val="VerbatimChar"/>
          <w:rFonts w:ascii="나눔명조" w:eastAsia="나눔명조" w:hAnsi="나눔명조"/>
        </w:rPr>
        <w:t>plot_mapbox()</w:t>
      </w:r>
      <w:r w:rsidRPr="008A22F5">
        <w:rPr>
          <w:rFonts w:ascii="나눔명조" w:eastAsia="나눔명조" w:hAnsi="나눔명조"/>
        </w:rPr>
        <w:t>로 그린 우리나라의 지도이다.</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14:anchorId="30602574" wp14:editId="73899706">
            <wp:extent cx="5969000" cy="3461890"/>
            <wp:effectExtent l="0" t="0" r="0" b="0"/>
            <wp:docPr id="126" name="Picture" descr="실행결과 VI-10. R 전용 지도 생성 함수 사용 결과"/>
            <wp:cNvGraphicFramePr/>
            <a:graphic xmlns:a="http://schemas.openxmlformats.org/drawingml/2006/main">
              <a:graphicData uri="http://schemas.openxmlformats.org/drawingml/2006/picture">
                <pic:pic xmlns:pic="http://schemas.openxmlformats.org/drawingml/2006/picture">
                  <pic:nvPicPr>
                    <pic:cNvPr id="42" name="Picture" descr="./fig/png/6-11.png"/>
                    <pic:cNvPicPr>
                      <a:picLocks noChangeAspect="1" noChangeArrowheads="1"/>
                    </pic:cNvPicPr>
                  </pic:nvPicPr>
                  <pic:blipFill>
                    <a:blip r:embed="rId192"/>
                    <a:stretch>
                      <a:fillRect/>
                    </a:stretch>
                  </pic:blipFill>
                  <pic:spPr bwMode="auto">
                    <a:xfrm>
                      <a:off x="0" y="0"/>
                      <a:ext cx="5969000" cy="3461890"/>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10. R 전용 지도 생성 함수 사용 결과</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그럼, R에서 단계 구분도(choropleth)를 그리는 방법에 대해 알아본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앞서 설명했듯이 단계 구분도에서는 지형 데이터와 지역별 데이터, 두 가지 데이터가 필요하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R에서 단계 구분도를 그리기 위해 중요한 것은 python과는 달리 지형 데이터와 지역 데이터를 가진 데이터프레임을 조인하여 하나의 객체로 만들어야 한다는 것이다. 이를 위해서 지역을 표현하는 지형 데이터의 키와 표현할 데이터의 지역 키를 일치하도록 전처리해야 한다는 것이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R에서도 앞의 python에서 그렸던 전국 시도별 대학 신입생 충원율의 단계 구분도를 동일하게 그려보겠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먼저 지도 생성에 필요한 우리나라 지형 데이터를 가져와야 한다. 이에 사용한 우리나라의 지도 데이터는 </w:t>
      </w:r>
      <w:r w:rsidRPr="008A22F5">
        <w:rPr>
          <w:rStyle w:val="VerbatimChar"/>
          <w:rFonts w:ascii="나눔명조" w:eastAsia="나눔명조" w:hAnsi="나눔명조"/>
          <w:lang w:eastAsia="ko-KR"/>
        </w:rPr>
        <w:t>raster</w:t>
      </w:r>
      <w:r w:rsidRPr="008A22F5">
        <w:rPr>
          <w:rFonts w:ascii="나눔명조" w:eastAsia="나눔명조" w:hAnsi="나눔명조"/>
          <w:lang w:eastAsia="ko-KR"/>
        </w:rPr>
        <w:t xml:space="preserve"> 패키지의 </w:t>
      </w:r>
      <w:r w:rsidRPr="008A22F5">
        <w:rPr>
          <w:rStyle w:val="VerbatimChar"/>
          <w:rFonts w:ascii="나눔명조" w:eastAsia="나눔명조" w:hAnsi="나눔명조"/>
          <w:lang w:eastAsia="ko-KR"/>
        </w:rPr>
        <w:t>getData()</w:t>
      </w:r>
      <w:r w:rsidRPr="008A22F5">
        <w:rPr>
          <w:rFonts w:ascii="나눔명조" w:eastAsia="나눔명조" w:hAnsi="나눔명조"/>
          <w:lang w:eastAsia="ko-KR"/>
        </w:rPr>
        <w:t xml:space="preserve">를 통해 제공되는 한국의 지형 데이터를 사용하였다. </w:t>
      </w:r>
      <w:r w:rsidRPr="008A22F5">
        <w:rPr>
          <w:rStyle w:val="VerbatimChar"/>
          <w:rFonts w:ascii="나눔명조" w:eastAsia="나눔명조" w:hAnsi="나눔명조"/>
          <w:lang w:eastAsia="ko-KR"/>
        </w:rPr>
        <w:t>getData()</w:t>
      </w:r>
      <w:r w:rsidRPr="008A22F5">
        <w:rPr>
          <w:rFonts w:ascii="나눔명조" w:eastAsia="나눔명조" w:hAnsi="나눔명조"/>
          <w:lang w:eastAsia="ko-KR"/>
        </w:rPr>
        <w:t xml:space="preserve">는 특정 국가의 지형 데이터를 가져오는 함수이다. ’level’에 따라 지도의 지형 레벨을 결정할 수 있는데 한국 지형 데이터의 </w:t>
      </w:r>
      <w:proofErr w:type="gramStart"/>
      <w:r w:rsidRPr="008A22F5">
        <w:rPr>
          <w:rFonts w:ascii="나눔명조" w:eastAsia="나눔명조" w:hAnsi="나눔명조"/>
          <w:lang w:eastAsia="ko-KR"/>
        </w:rPr>
        <w:t>경우 ’level</w:t>
      </w:r>
      <w:proofErr w:type="gramEnd"/>
      <w:r w:rsidRPr="008A22F5">
        <w:rPr>
          <w:rFonts w:ascii="나눔명조" w:eastAsia="나눔명조" w:hAnsi="나눔명조"/>
          <w:lang w:eastAsia="ko-KR"/>
        </w:rPr>
        <w:t xml:space="preserve"> = 1’이면 시도 단위의 지형 데이터를 의미한다. 이 데이터를 </w:t>
      </w:r>
      <w:r w:rsidRPr="008A22F5">
        <w:rPr>
          <w:rStyle w:val="VerbatimChar"/>
          <w:rFonts w:ascii="나눔명조" w:eastAsia="나눔명조" w:hAnsi="나눔명조"/>
          <w:lang w:eastAsia="ko-KR"/>
        </w:rPr>
        <w:t>sf</w:t>
      </w:r>
      <w:r w:rsidRPr="008A22F5">
        <w:rPr>
          <w:rFonts w:ascii="나눔명조" w:eastAsia="나눔명조" w:hAnsi="나눔명조"/>
          <w:lang w:eastAsia="ko-KR"/>
        </w:rPr>
        <w:t xml:space="preserve"> 데이터 타입으로 가져왔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으로 지도에 표시할 데이터인 전국의 대학 신입생 충원율 데이터를 가져온다. 이 데이터 중 사용할 5개의 열만을 선택해서 데이터를 저장하고 열 이름을 설정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lastRenderedPageBreak/>
        <w:t>전국 대학 충원율 데이터에서는 지역이 한글로 표현되어 있고 지형 데이터에서 지역키는 영문 키로 저장되어 있기 때문에 지형 데이터의 키와 맞추기 위해 충원율 데이터의 지역을 지형 데이터의 영문 키로 변환하는 과정을 거쳤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이제 충원율이 포함된 </w:t>
      </w:r>
      <w:r w:rsidRPr="008A22F5">
        <w:rPr>
          <w:rStyle w:val="VerbatimChar"/>
          <w:rFonts w:ascii="나눔명조" w:eastAsia="나눔명조" w:hAnsi="나눔명조"/>
          <w:lang w:eastAsia="ko-KR"/>
        </w:rPr>
        <w:t>sf</w:t>
      </w:r>
      <w:r w:rsidRPr="008A22F5">
        <w:rPr>
          <w:rFonts w:ascii="나눔명조" w:eastAsia="나눔명조" w:hAnsi="나눔명조"/>
          <w:lang w:eastAsia="ko-KR"/>
        </w:rPr>
        <w:t xml:space="preserve"> 클래스 데이터프레임을 사용하여 단계 구분도를 그린다. 단계 구분도를 그리기 위해서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 xml:space="preserve">, </w:t>
      </w:r>
      <w:r w:rsidRPr="008A22F5">
        <w:rPr>
          <w:rStyle w:val="VerbatimChar"/>
          <w:rFonts w:ascii="나눔명조" w:eastAsia="나눔명조" w:hAnsi="나눔명조"/>
          <w:lang w:eastAsia="ko-KR"/>
        </w:rPr>
        <w:t>plot_geo()</w:t>
      </w:r>
      <w:r w:rsidRPr="008A22F5">
        <w:rPr>
          <w:rFonts w:ascii="나눔명조" w:eastAsia="나눔명조" w:hAnsi="나눔명조"/>
          <w:lang w:eastAsia="ko-KR"/>
        </w:rPr>
        <w:t xml:space="preserve">, </w:t>
      </w:r>
      <w:r w:rsidRPr="008A22F5">
        <w:rPr>
          <w:rStyle w:val="VerbatimChar"/>
          <w:rFonts w:ascii="나눔명조" w:eastAsia="나눔명조" w:hAnsi="나눔명조"/>
          <w:lang w:eastAsia="ko-KR"/>
        </w:rPr>
        <w:t>plot_mapbox()</w:t>
      </w:r>
      <w:r w:rsidRPr="008A22F5">
        <w:rPr>
          <w:rFonts w:ascii="나눔명조" w:eastAsia="나눔명조" w:hAnsi="나눔명조"/>
          <w:lang w:eastAsia="ko-KR"/>
        </w:rPr>
        <w:t xml:space="preserve"> 중에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를 사용하였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그리고 전체 플롯의 제목과 여백을 설정하기 위해 </w:t>
      </w:r>
      <w:r w:rsidRPr="008A22F5">
        <w:rPr>
          <w:rStyle w:val="VerbatimChar"/>
          <w:rFonts w:ascii="나눔명조" w:eastAsia="나눔명조" w:hAnsi="나눔명조"/>
          <w:lang w:eastAsia="ko-KR"/>
        </w:rPr>
        <w:t>layout()</w:t>
      </w:r>
      <w:r w:rsidRPr="008A22F5">
        <w:rPr>
          <w:rFonts w:ascii="나눔명조" w:eastAsia="나눔명조" w:hAnsi="나눔명조"/>
          <w:lang w:eastAsia="ko-KR"/>
        </w:rPr>
        <w:t>을 사용하였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은 한국 지도에 전국의 대학 신입생 충원율을 색상으로 표시하는 단계구분도를 만드는 R 코드이다.</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14:anchorId="0073B0C1" wp14:editId="71507B0E">
            <wp:extent cx="5969000" cy="3685857"/>
            <wp:effectExtent l="0" t="0" r="0" b="0"/>
            <wp:docPr id="127" name="Picture" descr="실행결과 VI-12. R의 plot_ly()로 구현한 단계 구분도"/>
            <wp:cNvGraphicFramePr/>
            <a:graphic xmlns:a="http://schemas.openxmlformats.org/drawingml/2006/main">
              <a:graphicData uri="http://schemas.openxmlformats.org/drawingml/2006/picture">
                <pic:pic xmlns:pic="http://schemas.openxmlformats.org/drawingml/2006/picture">
                  <pic:nvPicPr>
                    <pic:cNvPr id="44" name="Picture" descr="./fig/png/6-12.png"/>
                    <pic:cNvPicPr>
                      <a:picLocks noChangeAspect="1" noChangeArrowheads="1"/>
                    </pic:cNvPicPr>
                  </pic:nvPicPr>
                  <pic:blipFill>
                    <a:blip r:embed="rId193"/>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12. R의 plot_ly()로 구현한 단계 구분도</w:t>
      </w:r>
    </w:p>
    <w:p w:rsidR="003F7835" w:rsidRPr="008A22F5" w:rsidRDefault="003F7835">
      <w:pPr>
        <w:pStyle w:val="3"/>
        <w:rPr>
          <w:rFonts w:ascii="나눔명조" w:eastAsia="나눔명조" w:hAnsi="나눔명조"/>
        </w:rPr>
      </w:pPr>
      <w:bookmarkStart w:id="127" w:name="맵-박스를-사용한-지도"/>
      <w:bookmarkEnd w:id="125"/>
      <w:bookmarkEnd w:id="126"/>
      <w:r w:rsidRPr="008A22F5">
        <w:rPr>
          <w:rFonts w:ascii="나눔명조" w:eastAsia="나눔명조" w:hAnsi="나눔명조"/>
        </w:rPr>
        <w:t>맵 박스를 사용한 지도</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R에서 스캐터 맵을 맵박스 지도 위에서 구현하는 것은 앞에서 설명한 </w:t>
      </w:r>
      <w:r w:rsidRPr="008A22F5">
        <w:rPr>
          <w:rStyle w:val="VerbatimChar"/>
          <w:rFonts w:ascii="나눔명조" w:eastAsia="나눔명조" w:hAnsi="나눔명조"/>
          <w:lang w:eastAsia="ko-KR"/>
        </w:rPr>
        <w:t>plot_mapbox()</w:t>
      </w:r>
      <w:r w:rsidRPr="008A22F5">
        <w:rPr>
          <w:rFonts w:ascii="나눔명조" w:eastAsia="나눔명조" w:hAnsi="나눔명조"/>
          <w:lang w:eastAsia="ko-KR"/>
        </w:rPr>
        <w:t>로 맵박스로 지도를 그리고, 이 지도 위에 위도와 경도 축에 표현되는 scatter 트레이스를 그리는 방법으로 구현할 수 있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맵박스에서 맵을 불러들이는 과정은 크게 세 가지 방법이 있는데 이 세 가지 방법들은 각각의 레이어로 구성이 되는데 기본 레이어 외의 레이어에 속한 맵들의 순서는 ‘below’ 속성을 통해 순서를 다시 구성할 수 있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lastRenderedPageBreak/>
        <w:t xml:space="preserve">첫 번째는 맵 레이어는 layout.mapbox.sytle로 정의되는 기본 맵 레이어이다. 이 맵은 가장 낮은 수준의 레이어로써 필수적인 레이어의 맵이고 순서를 변경할 수 없다. 두 번째는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에 의해 불려지는 맵 레이어이다. 보통 이 레이어는 지도에 표시되는 트레이스에 관련한 레이어로 많이 사용된다. 세 번째는 layout.mapbox.layer에 의해 호출되고 순서가 정해지는 레이어이다. 이 레이어는 raster나 vector 등의 타입으로 설정되어 기본 맵이나 트레이스 맵의 보완적 맵으로 많이 사용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트레이스 이름에 ‘mapbox’가 붙는 </w:t>
      </w:r>
      <w:proofErr w:type="gramStart"/>
      <w:r w:rsidRPr="008A22F5">
        <w:rPr>
          <w:rFonts w:ascii="나눔명조" w:eastAsia="나눔명조" w:hAnsi="나눔명조"/>
          <w:lang w:eastAsia="ko-KR"/>
        </w:rPr>
        <w:t>트레이스와 ’layout’의</w:t>
      </w:r>
      <w:proofErr w:type="gramEnd"/>
      <w:r w:rsidRPr="008A22F5">
        <w:rPr>
          <w:rFonts w:ascii="나눔명조" w:eastAsia="나눔명조" w:hAnsi="나눔명조"/>
          <w:lang w:eastAsia="ko-KR"/>
        </w:rPr>
        <w:t xml:space="preserve"> ’mapbox’ 속성들은 mapbox.com에서 제공하는 Mapbox GL JS 오픈 소스 라이브러리를 사용한다. ‘mapbox’ 트레이스의 layout.mapbox.style에서 호출할 때 API 인증이 필요한 지도를 사용하기 </w:t>
      </w:r>
      <w:proofErr w:type="gramStart"/>
      <w:r w:rsidRPr="008A22F5">
        <w:rPr>
          <w:rFonts w:ascii="나눔명조" w:eastAsia="나눔명조" w:hAnsi="나눔명조"/>
          <w:lang w:eastAsia="ko-KR"/>
        </w:rPr>
        <w:t>위해서는 ’</w:t>
      </w:r>
      <w:proofErr w:type="gramEnd"/>
      <w:r w:rsidR="003D5EE0">
        <w:fldChar w:fldCharType="begin"/>
      </w:r>
      <w:r w:rsidR="003D5EE0">
        <w:rPr>
          <w:lang w:eastAsia="ko-KR"/>
        </w:rPr>
        <w:instrText xml:space="preserve"> HYPERLINK "https://mapbox.com/'</w:instrText>
      </w:r>
      <w:r w:rsidR="003D5EE0">
        <w:rPr>
          <w:lang w:eastAsia="ko-KR"/>
        </w:rPr>
        <w:instrText>에서</w:instrText>
      </w:r>
      <w:r w:rsidR="003D5EE0">
        <w:rPr>
          <w:lang w:eastAsia="ko-KR"/>
        </w:rPr>
        <w:instrText xml:space="preserve">" \h </w:instrText>
      </w:r>
      <w:r w:rsidR="003D5EE0">
        <w:fldChar w:fldCharType="separate"/>
      </w:r>
      <w:r w:rsidRPr="008A22F5">
        <w:rPr>
          <w:rStyle w:val="ac"/>
          <w:rFonts w:ascii="나눔명조" w:eastAsia="나눔명조" w:hAnsi="나눔명조"/>
          <w:lang w:eastAsia="ko-KR"/>
        </w:rPr>
        <w:t>https://mapbox.com/'에서</w:t>
      </w:r>
      <w:r w:rsidR="003D5EE0">
        <w:rPr>
          <w:rStyle w:val="ac"/>
          <w:rFonts w:ascii="나눔명조" w:eastAsia="나눔명조" w:hAnsi="나눔명조"/>
          <w:lang w:eastAsia="ko-KR"/>
        </w:rPr>
        <w:fldChar w:fldCharType="end"/>
      </w:r>
      <w:r w:rsidRPr="008A22F5">
        <w:rPr>
          <w:rFonts w:ascii="나눔명조" w:eastAsia="나눔명조" w:hAnsi="나눔명조"/>
          <w:lang w:eastAsia="ko-KR"/>
        </w:rPr>
        <w:t xml:space="preserve"> 무료 계정을 등록하고 Mapbox 액세스 토큰을 받아야 한다.</w:t>
      </w:r>
    </w:p>
    <w:p w:rsidR="003F7835" w:rsidRPr="008A22F5" w:rsidRDefault="003F7835">
      <w:pPr>
        <w:pStyle w:val="a1"/>
        <w:rPr>
          <w:rFonts w:ascii="나눔명조" w:eastAsia="나눔명조" w:hAnsi="나눔명조"/>
        </w:rPr>
      </w:pPr>
      <w:r w:rsidRPr="008A22F5">
        <w:rPr>
          <w:rFonts w:ascii="나눔명조" w:eastAsia="나눔명조" w:hAnsi="나눔명조"/>
        </w:rPr>
        <w:t>‘white-bg’, ‘open-street-map’, ‘carto-positron’, ‘carto-darkmatter’, ‘stamen-terrain’, ‘stamen-toner’, ’stamen-watercolor’의 몇 가지 맵을 제외하고는 대부분의 맵이 API 인증이 필요한데 API 키를 받으면 다음과 같이 설정할 수 있다.</w:t>
      </w:r>
    </w:p>
    <w:p w:rsidR="003F7835" w:rsidRPr="008A22F5" w:rsidRDefault="003F7835">
      <w:pPr>
        <w:pStyle w:val="SourceCode"/>
        <w:rPr>
          <w:rFonts w:ascii="나눔명조" w:eastAsia="나눔명조" w:hAnsi="나눔명조"/>
          <w:lang w:eastAsia="ko-KR"/>
        </w:rPr>
      </w:pPr>
      <w:r w:rsidRPr="008A22F5">
        <w:rPr>
          <w:rStyle w:val="DocumentationTok"/>
          <w:rFonts w:ascii="나눔명조" w:eastAsia="나눔명조" w:hAnsi="나눔명조"/>
          <w:lang w:eastAsia="ko-KR"/>
        </w:rPr>
        <w:t>#</w:t>
      </w:r>
      <w:proofErr w:type="gramStart"/>
      <w:r w:rsidRPr="008A22F5">
        <w:rPr>
          <w:rStyle w:val="DocumentationTok"/>
          <w:rFonts w:ascii="나눔명조" w:eastAsia="나눔명조" w:hAnsi="나눔명조"/>
          <w:lang w:eastAsia="ko-KR"/>
        </w:rPr>
        <w:t>#  맵박스</w:t>
      </w:r>
      <w:proofErr w:type="gramEnd"/>
      <w:r w:rsidRPr="008A22F5">
        <w:rPr>
          <w:rStyle w:val="DocumentationTok"/>
          <w:rFonts w:ascii="나눔명조" w:eastAsia="나눔명조" w:hAnsi="나눔명조"/>
          <w:lang w:eastAsia="ko-KR"/>
        </w:rPr>
        <w:t xml:space="preserve"> 토큰 설정</w:t>
      </w:r>
      <w:r w:rsidRPr="008A22F5">
        <w:rPr>
          <w:rFonts w:ascii="나눔명조" w:eastAsia="나눔명조" w:hAnsi="나눔명조"/>
          <w:lang w:eastAsia="ko-KR"/>
        </w:rPr>
        <w:br/>
      </w:r>
      <w:r w:rsidRPr="008A22F5">
        <w:rPr>
          <w:rStyle w:val="FunctionTok"/>
          <w:rFonts w:ascii="나눔명조" w:eastAsia="나눔명조" w:hAnsi="나눔명조"/>
          <w:lang w:eastAsia="ko-KR"/>
        </w:rPr>
        <w:t>Sys.setenv</w:t>
      </w:r>
      <w:r w:rsidRPr="008A22F5">
        <w:rPr>
          <w:rStyle w:val="NormalTok"/>
          <w:rFonts w:ascii="나눔명조" w:eastAsia="나눔명조" w:hAnsi="나눔명조"/>
          <w:lang w:eastAsia="ko-KR"/>
        </w:rPr>
        <w:t>(</w:t>
      </w:r>
      <w:r w:rsidRPr="008A22F5">
        <w:rPr>
          <w:rStyle w:val="StringTok"/>
          <w:rFonts w:ascii="나눔명조" w:eastAsia="나눔명조" w:hAnsi="나눔명조"/>
          <w:lang w:eastAsia="ko-KR"/>
        </w:rPr>
        <w:t>"MAPBOX_TOKEN"</w:t>
      </w:r>
      <w:r w:rsidRPr="008A22F5">
        <w:rPr>
          <w:rStyle w:val="NormalTok"/>
          <w:rFonts w:ascii="나눔명조" w:eastAsia="나눔명조" w:hAnsi="나눔명조"/>
          <w:lang w:eastAsia="ko-KR"/>
        </w:rPr>
        <w:t xml:space="preserve"> </w:t>
      </w:r>
      <w:r w:rsidRPr="008A22F5">
        <w:rPr>
          <w:rStyle w:val="OtherTok"/>
          <w:rFonts w:ascii="나눔명조" w:eastAsia="나눔명조" w:hAnsi="나눔명조"/>
          <w:lang w:eastAsia="ko-KR"/>
        </w:rPr>
        <w:t>=</w:t>
      </w:r>
      <w:r w:rsidRPr="008A22F5">
        <w:rPr>
          <w:rStyle w:val="NormalTok"/>
          <w:rFonts w:ascii="나눔명조" w:eastAsia="나눔명조" w:hAnsi="나눔명조"/>
          <w:lang w:eastAsia="ko-KR"/>
        </w:rPr>
        <w:t xml:space="preserve"> mapboxToken)</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다음은 서울의 주요 대학의 위도와 경도 데이터를 읽어들이고, </w:t>
      </w:r>
      <w:r w:rsidRPr="008A22F5">
        <w:rPr>
          <w:rStyle w:val="VerbatimChar"/>
          <w:rFonts w:ascii="나눔명조" w:eastAsia="나눔명조" w:hAnsi="나눔명조"/>
          <w:lang w:eastAsia="ko-KR"/>
        </w:rPr>
        <w:t>raster</w:t>
      </w:r>
      <w:r w:rsidRPr="008A22F5">
        <w:rPr>
          <w:rFonts w:ascii="나눔명조" w:eastAsia="나눔명조" w:hAnsi="나눔명조"/>
          <w:lang w:eastAsia="ko-KR"/>
        </w:rPr>
        <w:t>패키지에서 우리나라 지도를 시군구 레벨(‘level = 2’)로 불러들였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이 지도 위에 scatter 트레이스로 마커와 텍스트를 사용해 각 대학의 위치를 표시하였다.</w:t>
      </w:r>
    </w:p>
    <w:p w:rsidR="003F7835" w:rsidRPr="00374061" w:rsidRDefault="003F7835" w:rsidP="003D5EE0">
      <w:pPr>
        <w:pStyle w:val="R"/>
      </w:pPr>
      <w:r w:rsidRPr="00374061">
        <w:t xml:space="preserve">##  </w:t>
      </w:r>
      <w:r w:rsidRPr="00374061">
        <w:t>대학의</w:t>
      </w:r>
      <w:r w:rsidRPr="00374061">
        <w:t xml:space="preserve"> </w:t>
      </w:r>
      <w:r w:rsidRPr="00374061">
        <w:t>위경도</w:t>
      </w:r>
      <w:r w:rsidRPr="00374061">
        <w:t xml:space="preserve"> </w:t>
      </w:r>
      <w:r w:rsidRPr="00374061">
        <w:t>데이터</w:t>
      </w:r>
      <w:r w:rsidRPr="00374061">
        <w:t xml:space="preserve"> </w:t>
      </w:r>
      <w:r w:rsidRPr="00374061">
        <w:t>불러들임</w:t>
      </w:r>
      <w:r w:rsidRPr="00374061">
        <w:br/>
        <w:t>df_univ &lt;- read_excel("</w:t>
      </w:r>
      <w:r w:rsidRPr="00374061">
        <w:t>파일저장경로</w:t>
      </w:r>
      <w:r w:rsidRPr="00374061">
        <w:t xml:space="preserve">/university.xlsx", </w:t>
      </w:r>
      <w:r w:rsidRPr="00374061">
        <w:br/>
        <w:t xml:space="preserve">                      col_types = c('text', 'numeric', 'numeric'))</w:t>
      </w:r>
      <w:r w:rsidRPr="00374061">
        <w:br/>
      </w:r>
      <w:r w:rsidRPr="00374061">
        <w:br/>
        <w:t>plot_dat_seoul &lt;- plot_dat |&gt; filter(GID_1 == 'KOR.16_1')</w:t>
      </w:r>
      <w:r w:rsidRPr="00374061">
        <w:br/>
      </w:r>
      <w:r w:rsidRPr="00374061">
        <w:br/>
        <w:t>plot_mapbox(plot_dat_seoul) |&gt;</w:t>
      </w:r>
      <w:r w:rsidRPr="00374061">
        <w:br/>
        <w:t xml:space="preserve">  add_trace(data = df_univ, type = 'scattermapbox', mode = 'markers+text', </w:t>
      </w:r>
      <w:r w:rsidRPr="00374061">
        <w:br/>
        <w:t xml:space="preserve">            x = ~lon, y = ~lat,</w:t>
      </w:r>
      <w:r w:rsidRPr="00374061">
        <w:br/>
        <w:t xml:space="preserve">            marker = list(size = 10, symbol = 'marker'),</w:t>
      </w:r>
      <w:r w:rsidRPr="00374061">
        <w:br/>
        <w:t xml:space="preserve">            text = ~</w:t>
      </w:r>
      <w:r w:rsidRPr="00374061">
        <w:t>학교명</w:t>
      </w:r>
      <w:r w:rsidRPr="00374061">
        <w:t xml:space="preserve">, textposition = 'top center', </w:t>
      </w:r>
      <w:r w:rsidRPr="00374061">
        <w:br/>
        <w:t xml:space="preserve">            textfont = list(color = 'blue')) |&gt;</w:t>
      </w:r>
      <w:r w:rsidRPr="00374061">
        <w:br/>
        <w:t xml:space="preserve">  layout(title = '</w:t>
      </w:r>
      <w:r w:rsidRPr="00374061">
        <w:t>서울지역</w:t>
      </w:r>
      <w:r w:rsidRPr="00374061">
        <w:t xml:space="preserve"> </w:t>
      </w:r>
      <w:r w:rsidRPr="00374061">
        <w:t>주요</w:t>
      </w:r>
      <w:r w:rsidRPr="00374061">
        <w:t xml:space="preserve"> </w:t>
      </w:r>
      <w:r w:rsidRPr="00374061">
        <w:t>대학</w:t>
      </w:r>
      <w:r w:rsidRPr="00374061">
        <w:t>',</w:t>
      </w:r>
      <w:r w:rsidRPr="00374061">
        <w:br/>
        <w:t xml:space="preserve">         autosize=TRUE, hovermode='closest',</w:t>
      </w:r>
      <w:r w:rsidRPr="00374061">
        <w:br/>
        <w:t xml:space="preserve">         mapbox=list(</w:t>
      </w:r>
      <w:r w:rsidRPr="00374061">
        <w:br/>
        <w:t xml:space="preserve">           bearing=0, center=list(lon=126.98, lat=37.56),</w:t>
      </w:r>
      <w:r w:rsidRPr="00374061">
        <w:br/>
        <w:t xml:space="preserve">           pitch=0, zoom=10, style="light"),</w:t>
      </w:r>
      <w:r w:rsidRPr="00374061">
        <w:br/>
        <w:t xml:space="preserve">        margin = margins_R, </w:t>
      </w:r>
      <w:r w:rsidRPr="00374061">
        <w:br/>
        <w:t xml:space="preserve">        showlegend = FALSE)</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14:anchorId="378DC8F7" wp14:editId="55637AEE">
            <wp:extent cx="5969000" cy="3786111"/>
            <wp:effectExtent l="0" t="0" r="0" b="0"/>
            <wp:docPr id="128" name="Picture" descr="실행결과 VI-13. R의 맵 박스를 사용한 지도"/>
            <wp:cNvGraphicFramePr/>
            <a:graphic xmlns:a="http://schemas.openxmlformats.org/drawingml/2006/main">
              <a:graphicData uri="http://schemas.openxmlformats.org/drawingml/2006/picture">
                <pic:pic xmlns:pic="http://schemas.openxmlformats.org/drawingml/2006/picture">
                  <pic:nvPicPr>
                    <pic:cNvPr id="46" name="Picture" descr="./fig/png/6-13.png"/>
                    <pic:cNvPicPr>
                      <a:picLocks noChangeAspect="1" noChangeArrowheads="1"/>
                    </pic:cNvPicPr>
                  </pic:nvPicPr>
                  <pic:blipFill>
                    <a:blip r:embed="rId194"/>
                    <a:stretch>
                      <a:fillRect/>
                    </a:stretch>
                  </pic:blipFill>
                  <pic:spPr bwMode="auto">
                    <a:xfrm>
                      <a:off x="0" y="0"/>
                      <a:ext cx="5969000" cy="3786111"/>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13. R의 맵 박스를 사용한 지도</w:t>
      </w:r>
      <w:bookmarkEnd w:id="113"/>
      <w:bookmarkEnd w:id="124"/>
      <w:bookmarkEnd w:id="127"/>
    </w:p>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Default="003F7835" w:rsidP="003D5EE0">
      <w:pPr>
        <w:rPr>
          <w:rFonts w:ascii="나눔명조" w:eastAsia="나눔명조" w:hAnsi="나눔명조"/>
          <w:lang w:eastAsia="ko-KR"/>
        </w:rPr>
      </w:pPr>
    </w:p>
    <w:p w:rsidR="003F7835" w:rsidRDefault="003F7835" w:rsidP="003D5EE0">
      <w:pPr>
        <w:rPr>
          <w:rFonts w:ascii="나눔명조" w:eastAsia="나눔명조" w:hAnsi="나눔명조"/>
          <w:lang w:eastAsia="ko-KR"/>
        </w:rPr>
      </w:pPr>
    </w:p>
    <w:p w:rsidR="003F7835" w:rsidRDefault="003F7835" w:rsidP="003D5EE0">
      <w:pPr>
        <w:rPr>
          <w:rFonts w:ascii="나눔명조" w:eastAsia="나눔명조" w:hAnsi="나눔명조"/>
          <w:lang w:eastAsia="ko-KR"/>
        </w:rPr>
      </w:pPr>
    </w:p>
    <w:p w:rsidR="003F7835" w:rsidRDefault="003F7835" w:rsidP="003D5EE0">
      <w:pPr>
        <w:rPr>
          <w:rFonts w:ascii="나눔명조" w:eastAsia="나눔명조" w:hAnsi="나눔명조"/>
          <w:lang w:eastAsia="ko-KR"/>
        </w:rPr>
      </w:pPr>
    </w:p>
    <w:p w:rsidR="003F7835" w:rsidRDefault="003F7835" w:rsidP="003D5EE0">
      <w:pPr>
        <w:jc w:val="center"/>
        <w:rPr>
          <w:rFonts w:ascii="나눔명조" w:eastAsia="나눔명조" w:hAnsi="나눔명조"/>
          <w:sz w:val="56"/>
          <w:szCs w:val="56"/>
          <w:lang w:eastAsia="ko-KR"/>
        </w:rPr>
      </w:pPr>
    </w:p>
    <w:p w:rsidR="003F7835" w:rsidRDefault="003F7835" w:rsidP="003D5EE0">
      <w:pPr>
        <w:jc w:val="center"/>
        <w:rPr>
          <w:rFonts w:ascii="나눔명조" w:eastAsia="나눔명조" w:hAnsi="나눔명조"/>
          <w:sz w:val="56"/>
          <w:szCs w:val="56"/>
          <w:lang w:eastAsia="ko-KR"/>
        </w:rPr>
      </w:pPr>
    </w:p>
    <w:p w:rsidR="003F7835" w:rsidRPr="00DF19D2" w:rsidRDefault="003F7835" w:rsidP="003D5EE0">
      <w:pPr>
        <w:jc w:val="center"/>
        <w:rPr>
          <w:rFonts w:ascii="나눔고딕" w:eastAsia="나눔고딕" w:hAnsi="나눔고딕"/>
          <w:b/>
          <w:sz w:val="56"/>
          <w:szCs w:val="56"/>
          <w:lang w:eastAsia="ko-KR"/>
        </w:rPr>
      </w:pPr>
      <w:r w:rsidRPr="00DF19D2">
        <w:rPr>
          <w:rFonts w:ascii="나눔고딕" w:eastAsia="나눔고딕" w:hAnsi="나눔고딕" w:hint="eastAsia"/>
          <w:b/>
          <w:sz w:val="56"/>
          <w:szCs w:val="56"/>
          <w:lang w:eastAsia="ko-KR"/>
        </w:rPr>
        <w:t xml:space="preserve">Part III. </w:t>
      </w:r>
      <w:r w:rsidRPr="00DF19D2">
        <w:rPr>
          <w:rFonts w:ascii="나눔고딕" w:eastAsia="나눔고딕" w:hAnsi="나눔고딕"/>
          <w:b/>
          <w:sz w:val="56"/>
          <w:szCs w:val="56"/>
          <w:lang w:eastAsia="ko-KR"/>
        </w:rPr>
        <w:t xml:space="preserve">plotly </w:t>
      </w:r>
      <w:r w:rsidRPr="00DF19D2">
        <w:rPr>
          <w:rFonts w:ascii="나눔고딕" w:eastAsia="나눔고딕" w:hAnsi="나눔고딕" w:hint="eastAsia"/>
          <w:b/>
          <w:sz w:val="56"/>
          <w:szCs w:val="56"/>
          <w:lang w:eastAsia="ko-KR"/>
        </w:rPr>
        <w:t>시각화의 활용</w:t>
      </w:r>
    </w:p>
    <w:p w:rsidR="003F7835" w:rsidRDefault="003F7835">
      <w:pPr>
        <w:rPr>
          <w:rFonts w:ascii="나눔명조" w:eastAsia="나눔명조" w:hAnsi="나눔명조" w:cstheme="majorBidi"/>
          <w:b/>
          <w:bCs/>
          <w:color w:val="000000" w:themeColor="text1"/>
          <w:sz w:val="36"/>
          <w:szCs w:val="36"/>
          <w:lang w:eastAsia="ko-KR"/>
        </w:rPr>
      </w:pPr>
      <w:r>
        <w:rPr>
          <w:rFonts w:ascii="나눔명조" w:eastAsia="나눔명조" w:hAnsi="나눔명조"/>
          <w:lang w:eastAsia="ko-KR"/>
        </w:rPr>
        <w:br w:type="page"/>
      </w:r>
    </w:p>
    <w:p w:rsidR="003F7835" w:rsidRPr="0068062D" w:rsidRDefault="003F7835">
      <w:pPr>
        <w:pStyle w:val="a"/>
        <w:rPr>
          <w:rFonts w:ascii="나눔명조" w:eastAsia="나눔명조" w:hAnsi="나눔명조"/>
          <w:lang w:eastAsia="ko-KR"/>
        </w:rPr>
      </w:pPr>
      <w:r w:rsidRPr="0068062D">
        <w:rPr>
          <w:rFonts w:ascii="나눔명조" w:eastAsia="나눔명조" w:hAnsi="나눔명조"/>
          <w:lang w:eastAsia="ko-KR"/>
        </w:rPr>
        <w:lastRenderedPageBreak/>
        <w:t>시각화 컨트롤</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plotly 시각화는 동적 시각화로써 웹을 통해 배포될 때 가장 효과가 크다. 웹을 사용한다는 것은 웹에서 제공하는 많은 기능을 사용할 수 있다는 장점이 있다. plotly 시각화는 호버를 사용한 사용자 반응형 기능이나 다음 장에서 설명할 범례나 마우스를 사용한 사용자 반응형 기능을 기본적으로 제공하지만, 버튼, 드롭다운 버튼, 슬라이더의 세 가지 컨트롤을 추가로 제공한다. 이 기능을 사용하면 시각화 내에서 데이터를 필터링하거나 원하는 데이터만 추출하는 등 아주 기초적인 대시보드의 역할을 할 수 있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plotly의 컨트롤 사용을 알아보기 위해 추가적인 데이터를 사용하는데, 2010년부터 2022년까지의 전국 17개 시도별 대학 신입생 충원율 자료를 다음과 같이 전처리하여 사용하겠다.</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R</w:t>
      </w:r>
    </w:p>
    <w:p w:rsidR="003F7835" w:rsidRPr="0068062D" w:rsidRDefault="003F7835" w:rsidP="003D5EE0">
      <w:pPr>
        <w:pStyle w:val="R"/>
      </w:pPr>
      <w:r w:rsidRPr="0068062D">
        <w:t xml:space="preserve">## </w:t>
      </w:r>
      <w:r w:rsidRPr="0068062D">
        <w:t>연도별</w:t>
      </w:r>
      <w:r w:rsidRPr="0068062D">
        <w:t xml:space="preserve"> </w:t>
      </w:r>
      <w:r w:rsidRPr="0068062D">
        <w:t>충원율</w:t>
      </w:r>
      <w:r w:rsidRPr="0068062D">
        <w:t xml:space="preserve"> </w:t>
      </w:r>
      <w:r w:rsidRPr="0068062D">
        <w:t>데이터를</w:t>
      </w:r>
      <w:r w:rsidRPr="0068062D">
        <w:t xml:space="preserve"> </w:t>
      </w:r>
      <w:r w:rsidRPr="0068062D">
        <w:t>불러들이고</w:t>
      </w:r>
      <w:r w:rsidRPr="0068062D">
        <w:t xml:space="preserve"> </w:t>
      </w:r>
      <w:r w:rsidRPr="0068062D">
        <w:t>전처리</w:t>
      </w:r>
      <w:r w:rsidRPr="0068062D">
        <w:br/>
        <w:t>df_</w:t>
      </w:r>
      <w:r w:rsidRPr="0068062D">
        <w:t>충원율</w:t>
      </w:r>
      <w:r w:rsidRPr="0068062D">
        <w:t>_botton &lt;- read_excel('</w:t>
      </w:r>
      <w:r w:rsidRPr="0068062D">
        <w:t>데이터저장경로</w:t>
      </w:r>
      <w:r w:rsidRPr="0068062D">
        <w:t>/</w:t>
      </w:r>
      <w:r w:rsidRPr="0068062D">
        <w:t>고등</w:t>
      </w:r>
      <w:r w:rsidRPr="0068062D">
        <w:t xml:space="preserve"> </w:t>
      </w:r>
      <w:r w:rsidRPr="0068062D">
        <w:t>주요</w:t>
      </w:r>
      <w:r w:rsidRPr="0068062D">
        <w:t xml:space="preserve"> 01-</w:t>
      </w:r>
      <w:r w:rsidRPr="0068062D">
        <w:t>시도별</w:t>
      </w:r>
      <w:r w:rsidRPr="0068062D">
        <w:t xml:space="preserve"> </w:t>
      </w:r>
      <w:r w:rsidRPr="0068062D">
        <w:t>신입생</w:t>
      </w:r>
      <w:r w:rsidRPr="0068062D">
        <w:t xml:space="preserve"> </w:t>
      </w:r>
      <w:r w:rsidRPr="0068062D">
        <w:t>충원율</w:t>
      </w:r>
      <w:r w:rsidRPr="0068062D">
        <w:t xml:space="preserve">(2010-2022)_220825y.xlsx', </w:t>
      </w:r>
      <w:r w:rsidRPr="0068062D">
        <w:br/>
        <w:t xml:space="preserve">                     sheet = 'Sheet1', skip = 7, col_names = FALSE, </w:t>
      </w:r>
      <w:r w:rsidRPr="0068062D">
        <w:br/>
        <w:t xml:space="preserve">                     col_types = c(rep('text', 2), rep('numeric', 12)))</w:t>
      </w:r>
      <w:r w:rsidRPr="0068062D">
        <w:br/>
      </w:r>
      <w:r w:rsidRPr="0068062D">
        <w:br/>
        <w:t>df_</w:t>
      </w:r>
      <w:r w:rsidRPr="0068062D">
        <w:t>충원율</w:t>
      </w:r>
      <w:r w:rsidRPr="0068062D">
        <w:t>_botton &lt;- df_</w:t>
      </w:r>
      <w:r w:rsidRPr="0068062D">
        <w:t>충원율</w:t>
      </w:r>
      <w:r w:rsidRPr="0068062D">
        <w:t>_botton |&gt; dplyr::select(1, 2, 5)</w:t>
      </w:r>
      <w:r w:rsidRPr="0068062D">
        <w:br/>
      </w:r>
      <w:r w:rsidRPr="0068062D">
        <w:br/>
        <w:t>colnames(df_</w:t>
      </w:r>
      <w:r w:rsidRPr="0068062D">
        <w:t>충원율</w:t>
      </w:r>
      <w:r w:rsidRPr="0068062D">
        <w:t>_botton) &lt;- c('</w:t>
      </w:r>
      <w:r w:rsidRPr="0068062D">
        <w:t>연도</w:t>
      </w:r>
      <w:r w:rsidRPr="0068062D">
        <w:t>', '</w:t>
      </w:r>
      <w:r w:rsidRPr="0068062D">
        <w:t>지역</w:t>
      </w:r>
      <w:r w:rsidRPr="0068062D">
        <w:t>', '</w:t>
      </w:r>
      <w:r w:rsidRPr="0068062D">
        <w:t>신입생충원율</w:t>
      </w:r>
      <w:r w:rsidRPr="0068062D">
        <w:t>')</w:t>
      </w:r>
      <w:r w:rsidRPr="0068062D">
        <w:br/>
      </w:r>
      <w:r w:rsidRPr="0068062D">
        <w:br/>
        <w:t>df_</w:t>
      </w:r>
      <w:r w:rsidRPr="0068062D">
        <w:t>충원율</w:t>
      </w:r>
      <w:r w:rsidRPr="0068062D">
        <w:t>_botton &lt;- df_</w:t>
      </w:r>
      <w:r w:rsidRPr="0068062D">
        <w:t>충원율</w:t>
      </w:r>
      <w:r w:rsidRPr="0068062D">
        <w:t>_botton |&gt; pivot_wider(names_from = '</w:t>
      </w:r>
      <w:r w:rsidRPr="0068062D">
        <w:t>연도</w:t>
      </w:r>
      <w:r w:rsidRPr="0068062D">
        <w:t>', values_from = '</w:t>
      </w:r>
      <w:r w:rsidRPr="0068062D">
        <w:t>신입생충원율</w:t>
      </w:r>
      <w:r w:rsidRPr="0068062D">
        <w:t>')</w:t>
      </w:r>
      <w:r w:rsidRPr="0068062D">
        <w:br/>
      </w:r>
      <w:r w:rsidRPr="0068062D">
        <w:br/>
        <w:t>df_</w:t>
      </w:r>
      <w:r w:rsidRPr="0068062D">
        <w:t>충원율</w:t>
      </w:r>
      <w:r w:rsidRPr="0068062D">
        <w:t>_botton &lt;- as.data.frame(df_</w:t>
      </w:r>
      <w:r w:rsidRPr="0068062D">
        <w:t>충원율</w:t>
      </w:r>
      <w:r w:rsidRPr="0068062D">
        <w:t>_botton)</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python</w:t>
      </w:r>
    </w:p>
    <w:p w:rsidR="003F7835" w:rsidRPr="0068062D" w:rsidRDefault="003F7835" w:rsidP="003D5EE0">
      <w:pPr>
        <w:pStyle w:val="python"/>
      </w:pPr>
      <w:r w:rsidRPr="0068062D">
        <w:t>import pandas as pd</w:t>
      </w:r>
      <w:r w:rsidRPr="0068062D">
        <w:br/>
        <w:t>import plotly.graph_objects as go</w:t>
      </w:r>
      <w:r w:rsidRPr="0068062D">
        <w:br/>
      </w:r>
      <w:r w:rsidRPr="0068062D">
        <w:br/>
        <w:t xml:space="preserve">df_충원율_control = pd.read_excel("데이터저장경로/고등 주요 01-시도별 신입생 충원율(2010-2022)_220825y.xlsx", </w:t>
      </w:r>
      <w:r w:rsidRPr="0068062D">
        <w:br/>
        <w:t xml:space="preserve">                           sheet_name = 'Sheet1', skiprows=(6), header = 0)</w:t>
      </w:r>
      <w:r w:rsidRPr="0068062D">
        <w:br/>
        <w:t>df_충원율_control = df_충원율_control.iloc[:, [0, 1, 4]]</w:t>
      </w:r>
      <w:r w:rsidRPr="0068062D">
        <w:br/>
        <w:t>df_충원율_control.columns = ('연도', '지역', '신입생충원율')</w:t>
      </w:r>
      <w:r w:rsidRPr="0068062D">
        <w:br/>
        <w:t>df_충원율_control = df_충원율_control.pivot(index = '지역', columns = '연도', values = '신입생충원율').reset_index()</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plotly에서 제공하는 시각화 컨트롤은 마우스 클릭을 사용하여 특정 기능을 실행하는 버튼 컨트롤, 몇 가지 선택사항 중에 하나를 선택하는 드롭다운 버튼 컨트롤, 마우스 드래그를 통해 값을 설정하는 슬라이더의 세 가지 컨트롤을 사용할 수 있다. 이 중 버튼 컨트롤과 드롭다운 버튼 </w:t>
      </w:r>
      <w:r w:rsidRPr="0068062D">
        <w:rPr>
          <w:rFonts w:ascii="나눔명조" w:eastAsia="나눔명조" w:hAnsi="나눔명조"/>
          <w:lang w:eastAsia="ko-KR"/>
        </w:rPr>
        <w:lastRenderedPageBreak/>
        <w:t xml:space="preserve">컨트롤은 ‘updatemenus’라는 같은 속성들을 사용하는데, 버튼 타입 설정 속성을 통해 버튼을 사용할지 드롭다운을 설정할지를 결정하게 된다. 하지만 슬라이더 </w:t>
      </w:r>
      <w:proofErr w:type="gramStart"/>
      <w:r w:rsidRPr="0068062D">
        <w:rPr>
          <w:rFonts w:ascii="나눔명조" w:eastAsia="나눔명조" w:hAnsi="나눔명조"/>
          <w:lang w:eastAsia="ko-KR"/>
        </w:rPr>
        <w:t>컨트롤은 ’slider’</w:t>
      </w:r>
      <w:proofErr w:type="gramEnd"/>
      <w:r w:rsidRPr="0068062D">
        <w:rPr>
          <w:rFonts w:ascii="나눔명조" w:eastAsia="나눔명조" w:hAnsi="나눔명조"/>
          <w:lang w:eastAsia="ko-KR"/>
        </w:rPr>
        <w:t xml:space="preserve"> 속성을 사용하기 때문에 버튼 컨트롤, 드롭다운 컨트롤의 속성과 매우 다르다.</w:t>
      </w:r>
    </w:p>
    <w:p w:rsidR="003F7835" w:rsidRPr="0068062D" w:rsidRDefault="003F7835">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2217384"/>
            <wp:effectExtent l="0" t="0" r="0" b="0"/>
            <wp:docPr id="129" name="Picture" descr="그림 VII-1. plotly 컨트롤의 종류"/>
            <wp:cNvGraphicFramePr/>
            <a:graphic xmlns:a="http://schemas.openxmlformats.org/drawingml/2006/main">
              <a:graphicData uri="http://schemas.openxmlformats.org/drawingml/2006/picture">
                <pic:pic xmlns:pic="http://schemas.openxmlformats.org/drawingml/2006/picture">
                  <pic:nvPicPr>
                    <pic:cNvPr id="2" name="Picture" descr="./pic/fig/fig_7-1.png"/>
                    <pic:cNvPicPr>
                      <a:picLocks noChangeAspect="1" noChangeArrowheads="1"/>
                    </pic:cNvPicPr>
                  </pic:nvPicPr>
                  <pic:blipFill>
                    <a:blip r:embed="rId195"/>
                    <a:stretch>
                      <a:fillRect/>
                    </a:stretch>
                  </pic:blipFill>
                  <pic:spPr bwMode="auto">
                    <a:xfrm>
                      <a:off x="0" y="0"/>
                      <a:ext cx="5969000" cy="2217384"/>
                    </a:xfrm>
                    <a:prstGeom prst="rect">
                      <a:avLst/>
                    </a:prstGeom>
                    <a:noFill/>
                    <a:ln w="9525">
                      <a:noFill/>
                      <a:headEnd/>
                      <a:tailEnd/>
                    </a:ln>
                  </pic:spPr>
                </pic:pic>
              </a:graphicData>
            </a:graphic>
          </wp:inline>
        </w:drawing>
      </w:r>
    </w:p>
    <w:p w:rsidR="003F7835" w:rsidRPr="0068062D" w:rsidRDefault="003F7835">
      <w:pPr>
        <w:pStyle w:val="ImageCaption"/>
        <w:rPr>
          <w:rFonts w:ascii="나눔명조" w:eastAsia="나눔명조" w:hAnsi="나눔명조"/>
          <w:lang w:eastAsia="ko-KR"/>
        </w:rPr>
      </w:pPr>
      <w:r w:rsidRPr="0068062D">
        <w:rPr>
          <w:rFonts w:ascii="나눔명조" w:eastAsia="나눔명조" w:hAnsi="나눔명조"/>
          <w:lang w:eastAsia="ko-KR"/>
        </w:rPr>
        <w:t>그림 VII-1. plotly 컨트롤의 종류</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위의 컨트롤들은 ‘layout’ 속성의 하위 속성인 ‘updatemenus’ 속성으로 설정이 가능하다.</w:t>
      </w:r>
    </w:p>
    <w:p w:rsidR="003F7835" w:rsidRPr="003F7835" w:rsidRDefault="003F7835" w:rsidP="003F7835">
      <w:pPr>
        <w:pStyle w:val="1"/>
        <w:numPr>
          <w:ilvl w:val="0"/>
          <w:numId w:val="19"/>
        </w:numPr>
        <w:rPr>
          <w:rFonts w:ascii="나눔명조" w:eastAsia="나눔명조" w:hAnsi="나눔명조"/>
        </w:rPr>
      </w:pPr>
      <w:bookmarkStart w:id="128" w:name="컨트롤-위치-설정"/>
      <w:r w:rsidRPr="003F7835">
        <w:rPr>
          <w:rFonts w:ascii="나눔명조" w:eastAsia="나눔명조" w:hAnsi="나눔명조"/>
        </w:rPr>
        <w:t>컨트롤 위치 설정</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컨트롤을 생성하기 전에 가장 먼저 결정해야 하는 것은 어떤 컨트롤을 만들지에 대한 결정일 것이다. 해당 컨트롤이 수행해야 할 기능에 따라 컨트롤의 종류가 달라질 것이다. 컨트롤의 종류가 결정되면 이 컨트롤을 어디에 배치할지를 결정해야 한다. plotly 시각화에서 컨트롤은 전체 플롯의 범위에서 plotly 그래프와 공간을 공유하기 때문에 plotly 그래프와 컨트롤의 크기와 위치에 대한 결정이 이루어져야 한다. 결정되었다면 plotly 시각화의 크기와 위치를 ‘domain’ 속성을 사용하여 설정하여야 한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 xml:space="preserve">plotly의 크기와 위치 설정을 위해 사용하는 ‘domain’ 속성은 </w:t>
      </w:r>
      <w:proofErr w:type="gramStart"/>
      <w:r w:rsidRPr="0068062D">
        <w:rPr>
          <w:rFonts w:ascii="나눔명조" w:eastAsia="나눔명조" w:hAnsi="나눔명조"/>
          <w:lang w:eastAsia="ko-KR"/>
        </w:rPr>
        <w:t>‘layout’의 ’xaxis’와</w:t>
      </w:r>
      <w:proofErr w:type="gramEnd"/>
      <w:r w:rsidRPr="0068062D">
        <w:rPr>
          <w:rFonts w:ascii="나눔명조" w:eastAsia="나눔명조" w:hAnsi="나눔명조"/>
          <w:lang w:eastAsia="ko-KR"/>
        </w:rPr>
        <w:t xml:space="preserve"> ’yaxis’의 하위 속성이다. </w:t>
      </w:r>
      <w:proofErr w:type="gramStart"/>
      <w:r w:rsidRPr="0068062D">
        <w:rPr>
          <w:rFonts w:ascii="나눔명조" w:eastAsia="나눔명조" w:hAnsi="나눔명조"/>
          <w:lang w:eastAsia="ko-KR"/>
        </w:rPr>
        <w:t>이 ’domain’</w:t>
      </w:r>
      <w:proofErr w:type="gramEnd"/>
      <w:r w:rsidRPr="0068062D">
        <w:rPr>
          <w:rFonts w:ascii="나눔명조" w:eastAsia="나눔명조" w:hAnsi="나눔명조"/>
          <w:lang w:eastAsia="ko-KR"/>
        </w:rPr>
        <w:t xml:space="preserve"> 속성은 전체 플로팅 영역에서 X축과 Y축이 그려지는 범위를 설정하는데, 좌측 하단의 시작 위치와 우측 상단의 끝 위치에 비례한 0과 1 사이의 수치값을 통해 설정한다. 다음의 그림과 같이 전체 플로팅 영역의 오른쪽 아래에 위치시키고 왼쪽과 상단에 10%씩의 공간을 남기기 </w:t>
      </w:r>
      <w:proofErr w:type="gramStart"/>
      <w:r w:rsidRPr="0068062D">
        <w:rPr>
          <w:rFonts w:ascii="나눔명조" w:eastAsia="나눔명조" w:hAnsi="나눔명조"/>
          <w:lang w:eastAsia="ko-KR"/>
        </w:rPr>
        <w:t>위해서는 ’xaxis’의</w:t>
      </w:r>
      <w:proofErr w:type="gramEnd"/>
      <w:r w:rsidRPr="0068062D">
        <w:rPr>
          <w:rFonts w:ascii="나눔명조" w:eastAsia="나눔명조" w:hAnsi="나눔명조"/>
          <w:lang w:eastAsia="ko-KR"/>
        </w:rPr>
        <w:t xml:space="preserve"> ’domain’은 시작 위치를 0.1, 끝 위치를 1로 설정하고 ’yaxis’의 ’domain’은 시작 위치를 0, 끝 위치를 0.9로 설정하여야 한다.</w:t>
      </w:r>
    </w:p>
    <w:p w:rsidR="003F7835" w:rsidRPr="0068062D" w:rsidRDefault="003F7835">
      <w:pPr>
        <w:pStyle w:val="CaptionedFigure"/>
        <w:rPr>
          <w:rFonts w:ascii="나눔명조" w:eastAsia="나눔명조" w:hAnsi="나눔명조"/>
        </w:rPr>
      </w:pPr>
      <w:r w:rsidRPr="0068062D">
        <w:rPr>
          <w:rFonts w:ascii="나눔명조" w:eastAsia="나눔명조" w:hAnsi="나눔명조"/>
          <w:noProof/>
          <w:lang w:eastAsia="ko-KR"/>
        </w:rPr>
        <w:lastRenderedPageBreak/>
        <w:drawing>
          <wp:inline distT="0" distB="0" distL="0" distR="0">
            <wp:extent cx="5969000" cy="3549746"/>
            <wp:effectExtent l="0" t="0" r="0" b="0"/>
            <wp:docPr id="130" name="Picture" descr="그림 VII-2. plotly의 domain 설정"/>
            <wp:cNvGraphicFramePr/>
            <a:graphic xmlns:a="http://schemas.openxmlformats.org/drawingml/2006/main">
              <a:graphicData uri="http://schemas.openxmlformats.org/drawingml/2006/picture">
                <pic:pic xmlns:pic="http://schemas.openxmlformats.org/drawingml/2006/picture">
                  <pic:nvPicPr>
                    <pic:cNvPr id="4" name="Picture" descr="./pic/fig/fig_7-2.png"/>
                    <pic:cNvPicPr>
                      <a:picLocks noChangeAspect="1" noChangeArrowheads="1"/>
                    </pic:cNvPicPr>
                  </pic:nvPicPr>
                  <pic:blipFill>
                    <a:blip r:embed="rId196"/>
                    <a:stretch>
                      <a:fillRect/>
                    </a:stretch>
                  </pic:blipFill>
                  <pic:spPr bwMode="auto">
                    <a:xfrm>
                      <a:off x="0" y="0"/>
                      <a:ext cx="5969000" cy="3549746"/>
                    </a:xfrm>
                    <a:prstGeom prst="rect">
                      <a:avLst/>
                    </a:prstGeom>
                    <a:noFill/>
                    <a:ln w="9525">
                      <a:noFill/>
                      <a:headEnd/>
                      <a:tailEnd/>
                    </a:ln>
                  </pic:spPr>
                </pic:pic>
              </a:graphicData>
            </a:graphic>
          </wp:inline>
        </w:drawing>
      </w:r>
    </w:p>
    <w:p w:rsidR="003F7835" w:rsidRPr="0068062D" w:rsidRDefault="003F7835">
      <w:pPr>
        <w:pStyle w:val="ImageCaption"/>
        <w:rPr>
          <w:rFonts w:ascii="나눔명조" w:eastAsia="나눔명조" w:hAnsi="나눔명조"/>
        </w:rPr>
      </w:pPr>
      <w:r w:rsidRPr="0068062D">
        <w:rPr>
          <w:rFonts w:ascii="나눔명조" w:eastAsia="나눔명조" w:hAnsi="나눔명조"/>
        </w:rPr>
        <w:t>그림 VII-2. plotly의 domain 설정</w:t>
      </w:r>
    </w:p>
    <w:p w:rsidR="003F7835" w:rsidRPr="0068062D" w:rsidRDefault="003F7835">
      <w:pPr>
        <w:pStyle w:val="1"/>
        <w:rPr>
          <w:rFonts w:ascii="나눔명조" w:eastAsia="나눔명조" w:hAnsi="나눔명조"/>
        </w:rPr>
      </w:pPr>
      <w:bookmarkStart w:id="129" w:name="버튼-컨트롤"/>
      <w:bookmarkEnd w:id="128"/>
      <w:r w:rsidRPr="0068062D">
        <w:rPr>
          <w:rFonts w:ascii="나눔명조" w:eastAsia="나눔명조" w:hAnsi="나눔명조"/>
        </w:rPr>
        <w:t>버튼 컨트롤</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버튼 컨트롤은 plotly로 만들어진 트레이스의 data 속성이나 layout 속성의 속성값을 변경하여 plotly 시각화에 변경을 가하는 컨트롤을 말한다. 다른 컨트롤에서도 동일하지만, 버튼 컨트롤로 어떤 속성을 갱신하느냐에 따라 해당 버튼의 속성이 설정된다. 이를 버튼 메쏘드(Method)라고 하며, 메쏘드에는 다음의 네 가지가 있다.</w:t>
      </w:r>
    </w:p>
    <w:p w:rsidR="003F7835" w:rsidRPr="0068062D" w:rsidRDefault="003F7835" w:rsidP="003F7835">
      <w:pPr>
        <w:pStyle w:val="boxBorder"/>
        <w:numPr>
          <w:ilvl w:val="0"/>
          <w:numId w:val="18"/>
        </w:numPr>
      </w:pPr>
      <w:proofErr w:type="gramStart"/>
      <w:r w:rsidRPr="0068062D">
        <w:t>update :</w:t>
      </w:r>
      <w:proofErr w:type="gramEnd"/>
      <w:r w:rsidRPr="0068062D">
        <w:t xml:space="preserve"> 데이터 속성과 레이아웃 속성이 모두 갱신되는 메쏘드</w:t>
      </w:r>
    </w:p>
    <w:p w:rsidR="003F7835" w:rsidRPr="0068062D" w:rsidRDefault="003F7835" w:rsidP="003F7835">
      <w:pPr>
        <w:pStyle w:val="boxBorder"/>
        <w:numPr>
          <w:ilvl w:val="0"/>
          <w:numId w:val="18"/>
        </w:numPr>
      </w:pPr>
      <w:proofErr w:type="gramStart"/>
      <w:r w:rsidRPr="0068062D">
        <w:t>restyle :</w:t>
      </w:r>
      <w:proofErr w:type="gramEnd"/>
      <w:r w:rsidRPr="0068062D">
        <w:t xml:space="preserve"> 데이터 속성만 갱신되는 메쏘드</w:t>
      </w:r>
    </w:p>
    <w:p w:rsidR="003F7835" w:rsidRPr="0068062D" w:rsidRDefault="003F7835" w:rsidP="003F7835">
      <w:pPr>
        <w:pStyle w:val="boxBorder"/>
        <w:numPr>
          <w:ilvl w:val="0"/>
          <w:numId w:val="18"/>
        </w:numPr>
      </w:pPr>
      <w:proofErr w:type="gramStart"/>
      <w:r w:rsidRPr="0068062D">
        <w:t>relayout :</w:t>
      </w:r>
      <w:proofErr w:type="gramEnd"/>
      <w:r w:rsidRPr="0068062D">
        <w:t xml:space="preserve"> 레이아웃 속성만 갱신되는 메쏘드</w:t>
      </w:r>
    </w:p>
    <w:p w:rsidR="003F7835" w:rsidRPr="0068062D" w:rsidRDefault="003F7835" w:rsidP="003F7835">
      <w:pPr>
        <w:pStyle w:val="boxBorder"/>
        <w:numPr>
          <w:ilvl w:val="0"/>
          <w:numId w:val="18"/>
        </w:numPr>
      </w:pPr>
      <w:proofErr w:type="gramStart"/>
      <w:r w:rsidRPr="0068062D">
        <w:t>animate :</w:t>
      </w:r>
      <w:proofErr w:type="gramEnd"/>
      <w:r w:rsidRPr="0068062D">
        <w:t xml:space="preserve"> 애니메이션의 시작과 중단을 설정하는 메쏘드</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해당 버튼이 어떤 속성을 갱신하는지에 따라 위와 같이 네 가지 메쏘드 중에 하나를 설정하여야 하는데 만약 이 메쏘드의 설정이 적절하지 않으면 버튼은 작동하지 않는다. 예를 들어 ‘update’ 메쏘드로 속성을 설정하고, 데이터 속성이나 레이아웃 속성 중 하나만 갱신하도록 설정되면 해당 버튼은 작동하지 않는다. 또 data 속성을 갱신하면서 ‘relayout’ 메쏘드로 속성을 설정하거나 layout 속성을 갱신하면서 ‘restyle’ 메쏘드로 속성을 설정하면 작동하지 않는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lastRenderedPageBreak/>
        <w:t xml:space="preserve">버튼 컨트롤은 ‘layout’ 속성의 ‘updatemenus’ 속성을 통해서 설정이 가능한데, 다음은 버튼에서 주로 사용하는 하위 속성이다. 이 ‘updatemenus’ 속성에는 여러 개의 버튼 컨트롤을 정의할 수 있기 </w:t>
      </w:r>
      <w:proofErr w:type="gramStart"/>
      <w:r w:rsidRPr="0068062D">
        <w:rPr>
          <w:rFonts w:ascii="나눔명조" w:eastAsia="나눔명조" w:hAnsi="나눔명조"/>
          <w:lang w:eastAsia="ko-KR"/>
        </w:rPr>
        <w:t>때문에 ’updatemenus’는</w:t>
      </w:r>
      <w:proofErr w:type="gramEnd"/>
      <w:r w:rsidRPr="0068062D">
        <w:rPr>
          <w:rFonts w:ascii="나눔명조" w:eastAsia="나눔명조" w:hAnsi="나눔명조"/>
          <w:lang w:eastAsia="ko-KR"/>
        </w:rPr>
        <w:t xml:space="preserve"> 각각의 버튼 설정들의 리스트로 구성하여야 한다.</w:t>
      </w:r>
    </w:p>
    <w:p w:rsidR="003F7835" w:rsidRDefault="003F7835">
      <w:pPr>
        <w:pStyle w:val="a1"/>
        <w:rPr>
          <w:rFonts w:ascii="나눔명조" w:eastAsia="나눔명조" w:hAnsi="나눔명조"/>
          <w:lang w:eastAsia="ko-KR"/>
        </w:rPr>
      </w:pPr>
      <w:proofErr w:type="gramStart"/>
      <w:r w:rsidRPr="0068062D">
        <w:rPr>
          <w:rFonts w:ascii="나눔명조" w:eastAsia="나눔명조" w:hAnsi="나눔명조"/>
          <w:lang w:eastAsia="ko-KR"/>
        </w:rPr>
        <w:t>다음은 ’updatemenus’의</w:t>
      </w:r>
      <w:proofErr w:type="gramEnd"/>
      <w:r w:rsidRPr="0068062D">
        <w:rPr>
          <w:rFonts w:ascii="나눔명조" w:eastAsia="나눔명조" w:hAnsi="나눔명조"/>
          <w:lang w:eastAsia="ko-KR"/>
        </w:rPr>
        <w:t xml:space="preserve"> 주요 속성들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I- \* ARABIC</w:instrText>
      </w:r>
      <w:r>
        <w:rPr>
          <w:lang w:eastAsia="ko-KR"/>
        </w:rPr>
        <w:instrText xml:space="preserve"> </w:instrText>
      </w:r>
      <w:r>
        <w:fldChar w:fldCharType="separate"/>
      </w:r>
      <w:r>
        <w:rPr>
          <w:noProof/>
          <w:lang w:eastAsia="ko-KR"/>
        </w:rPr>
        <w:t>1</w:t>
      </w:r>
      <w:r>
        <w:fldChar w:fldCharType="end"/>
      </w:r>
      <w:r>
        <w:rPr>
          <w:lang w:eastAsia="ko-KR"/>
        </w:rPr>
        <w:t>.</w:t>
      </w:r>
      <w:r w:rsidRPr="0043019A">
        <w:rPr>
          <w:lang w:eastAsia="ko-KR"/>
        </w:rPr>
        <w:t>updatemenus</w:t>
      </w:r>
      <w:r w:rsidRPr="0043019A">
        <w:rPr>
          <w:lang w:eastAsia="ko-KR"/>
        </w:rPr>
        <w:t>레이아웃의</w:t>
      </w:r>
      <w:r w:rsidRPr="0043019A">
        <w:rPr>
          <w:lang w:eastAsia="ko-KR"/>
        </w:rPr>
        <w:t xml:space="preserve"> </w:t>
      </w:r>
      <w:r w:rsidRPr="0043019A">
        <w:rPr>
          <w:lang w:eastAsia="ko-KR"/>
        </w:rPr>
        <w:t>주요</w:t>
      </w:r>
      <w:r w:rsidRPr="0043019A">
        <w:rPr>
          <w:lang w:eastAsia="ko-KR"/>
        </w:rPr>
        <w:t xml:space="preserve"> </w:t>
      </w:r>
      <w:r w:rsidRPr="0043019A">
        <w:rPr>
          <w:lang w:eastAsia="ko-KR"/>
        </w:rPr>
        <w:t>속성</w:t>
      </w:r>
    </w:p>
    <w:tbl>
      <w:tblPr>
        <w:tblW w:w="9448" w:type="dxa"/>
        <w:tblCellMar>
          <w:left w:w="99" w:type="dxa"/>
          <w:right w:w="99" w:type="dxa"/>
        </w:tblCellMar>
        <w:tblLook w:val="04A0" w:firstRow="1" w:lastRow="0" w:firstColumn="1" w:lastColumn="0" w:noHBand="0" w:noVBand="1"/>
      </w:tblPr>
      <w:tblGrid>
        <w:gridCol w:w="1216"/>
        <w:gridCol w:w="770"/>
        <w:gridCol w:w="780"/>
        <w:gridCol w:w="3183"/>
        <w:gridCol w:w="3499"/>
      </w:tblGrid>
      <w:tr w:rsidR="003F7835" w:rsidRPr="0068062D" w:rsidTr="003D5EE0">
        <w:trPr>
          <w:trHeight w:val="348"/>
          <w:tblHeader/>
        </w:trPr>
        <w:tc>
          <w:tcPr>
            <w:tcW w:w="2766"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68062D" w:rsidRDefault="003F7835" w:rsidP="003D5EE0">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w:t>
            </w:r>
          </w:p>
        </w:tc>
        <w:tc>
          <w:tcPr>
            <w:tcW w:w="3183" w:type="dxa"/>
            <w:tcBorders>
              <w:top w:val="single" w:sz="4" w:space="0" w:color="auto"/>
              <w:left w:val="nil"/>
              <w:bottom w:val="single" w:sz="4" w:space="0" w:color="auto"/>
              <w:right w:val="single" w:sz="4" w:space="0" w:color="auto"/>
            </w:tcBorders>
            <w:shd w:val="clear" w:color="000000" w:fill="D9D9D9"/>
            <w:vAlign w:val="center"/>
            <w:hideMark/>
          </w:tcPr>
          <w:p w:rsidR="003F7835" w:rsidRPr="0068062D" w:rsidRDefault="003F7835" w:rsidP="003D5EE0">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 설명</w:t>
            </w:r>
          </w:p>
        </w:tc>
        <w:tc>
          <w:tcPr>
            <w:tcW w:w="3499" w:type="dxa"/>
            <w:tcBorders>
              <w:top w:val="single" w:sz="4" w:space="0" w:color="auto"/>
              <w:left w:val="nil"/>
              <w:bottom w:val="single" w:sz="4" w:space="0" w:color="auto"/>
              <w:right w:val="single" w:sz="4" w:space="0" w:color="auto"/>
            </w:tcBorders>
            <w:shd w:val="clear" w:color="000000" w:fill="D9D9D9"/>
            <w:vAlign w:val="center"/>
            <w:hideMark/>
          </w:tcPr>
          <w:p w:rsidR="003F7835" w:rsidRPr="0068062D" w:rsidRDefault="003F7835" w:rsidP="003D5EE0">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값(R 속성값)</w:t>
            </w:r>
          </w:p>
        </w:tc>
      </w:tr>
      <w:tr w:rsidR="003F7835" w:rsidRPr="0068062D" w:rsidTr="003D5EE0">
        <w:trPr>
          <w:trHeight w:val="348"/>
        </w:trPr>
        <w:tc>
          <w:tcPr>
            <w:tcW w:w="1216" w:type="dxa"/>
            <w:vMerge w:val="restart"/>
            <w:tcBorders>
              <w:top w:val="nil"/>
              <w:left w:val="single" w:sz="4" w:space="0" w:color="auto"/>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updatemenus</w:t>
            </w: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ctive</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어떤 버튼이 활성화될지를 결정(0부터 시작하는 인덱스)</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1이상의 정수</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gcolor</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배경색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ordercolor</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외곽선색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orderwidth</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외곽선 두께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0이상의 수치</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uttons</w:t>
            </w: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rgs</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버튼이 클릭되었을때 plolty 객체에 전달할 속성과 속성값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list</w:t>
            </w:r>
          </w:p>
        </w:tc>
      </w:tr>
      <w:tr w:rsidR="003F7835" w:rsidRPr="0068062D" w:rsidTr="003D5EE0">
        <w:trPr>
          <w:trHeight w:val="40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rgs2</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두번째 arg 설정으로 활성화된 버튼을 클릭했을때 plotly에 전달할 속성과 속성값 설정(토글 버튼의 생성시 사용)</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list</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abel</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의 라벨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문자열</w:t>
            </w:r>
          </w:p>
        </w:tc>
      </w:tr>
      <w:tr w:rsidR="003F7835" w:rsidRPr="0068062D" w:rsidTr="003D5EE0">
        <w:trPr>
          <w:trHeight w:val="40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method</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클릭시 적용할 버튼의 메쏘드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restyl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elayou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animat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update"</w:t>
            </w:r>
            <w:r w:rsidRPr="0068062D">
              <w:rPr>
                <w:rFonts w:ascii="나눔고딕" w:eastAsia="나눔고딕" w:hAnsi="나눔고딕" w:cs="굴림" w:hint="eastAsia"/>
                <w:color w:val="20293D"/>
                <w:sz w:val="16"/>
                <w:szCs w:val="16"/>
                <w:lang w:eastAsia="ko-KR"/>
              </w:rPr>
              <w:t> | </w:t>
            </w:r>
          </w:p>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skip"</w:t>
            </w:r>
            <w:r w:rsidRPr="0068062D">
              <w:rPr>
                <w:rFonts w:ascii="나눔고딕" w:eastAsia="나눔고딕" w:hAnsi="나눔고딕" w:cs="굴림" w:hint="eastAsia"/>
                <w:color w:val="20293D"/>
                <w:sz w:val="16"/>
                <w:szCs w:val="16"/>
                <w:lang w:eastAsia="ko-KR"/>
              </w:rPr>
              <w:t> </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isible</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버튼이 보여질지 여부를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direction</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버튼이 배치되는 방향의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lef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igh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up"</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down"</w:t>
            </w:r>
            <w:r w:rsidRPr="0068062D">
              <w:rPr>
                <w:rFonts w:ascii="나눔고딕" w:eastAsia="나눔고딕" w:hAnsi="나눔고딕" w:cs="굴림" w:hint="eastAsia"/>
                <w:color w:val="20293D"/>
                <w:sz w:val="16"/>
                <w:szCs w:val="16"/>
                <w:lang w:eastAsia="ko-KR"/>
              </w:rPr>
              <w:t> </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ont</w:t>
            </w: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color</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라벨의 색상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amily</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라벨의 폰트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폰트명</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ize</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라벨의 크기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0이상의 수치</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pad</w:t>
            </w: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버튼 아래쪽의 패딩값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왼쪽의 패딩값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r</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오른쪽의 패딩값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위쪽의 패딩값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howactive</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활성화된 버튼이나 드롭다운을 하이라이트할지를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ype</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해당 버튼이 버튼인지 드롭다운 버튼인지를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dropdown"</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buttons"</w:t>
            </w:r>
            <w:r w:rsidRPr="0068062D">
              <w:rPr>
                <w:rFonts w:ascii="나눔고딕" w:eastAsia="나눔고딕" w:hAnsi="나눔고딕" w:cs="굴림" w:hint="eastAsia"/>
                <w:color w:val="20293D"/>
                <w:sz w:val="16"/>
                <w:szCs w:val="16"/>
                <w:lang w:eastAsia="ko-KR"/>
              </w:rPr>
              <w:t> </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isible</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업데이트 메뉴의 버튼들의 표시 여부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x</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업데이터 메뉴의 버튼들이 위치할 X축 방향의 위치</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2에서 3사이의 수치</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xanchor</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수평방향으로 설정하는 앵커의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auto"</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lef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center"</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ight"</w:t>
            </w:r>
            <w:r w:rsidRPr="0068062D">
              <w:rPr>
                <w:rFonts w:ascii="나눔고딕" w:eastAsia="나눔고딕" w:hAnsi="나눔고딕" w:cs="굴림" w:hint="eastAsia"/>
                <w:color w:val="20293D"/>
                <w:sz w:val="16"/>
                <w:szCs w:val="16"/>
                <w:lang w:eastAsia="ko-KR"/>
              </w:rPr>
              <w:t> </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y</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업데이터 메뉴의 버튼들이 위치할 Y축 방향의 위치</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 xml:space="preserve">　</w:t>
            </w:r>
          </w:p>
        </w:tc>
      </w:tr>
      <w:tr w:rsidR="003F7835" w:rsidRPr="0068062D" w:rsidTr="003D5EE0">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yanchor</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수직방향으로 설정하는 앵커의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keepNext/>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auto"</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top"</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middl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bottom"</w:t>
            </w:r>
          </w:p>
        </w:tc>
      </w:tr>
    </w:tbl>
    <w:p w:rsidR="003F7835" w:rsidRPr="0068062D" w:rsidRDefault="003F7835">
      <w:pPr>
        <w:pStyle w:val="2"/>
        <w:rPr>
          <w:rFonts w:ascii="나눔명조" w:eastAsia="나눔명조" w:hAnsi="나눔명조"/>
        </w:rPr>
      </w:pPr>
      <w:bookmarkStart w:id="130" w:name="restyle-버튼"/>
      <w:r w:rsidRPr="0068062D">
        <w:rPr>
          <w:rFonts w:ascii="나눔명조" w:eastAsia="나눔명조" w:hAnsi="나눔명조"/>
        </w:rPr>
        <w:lastRenderedPageBreak/>
        <w:t>restyle 버튼</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restyle 버튼은 해당 버튼을 클릭함으로써 data 속성이 갱신되는 버튼을 말한다. 앞서 설명한 바와 </w:t>
      </w:r>
      <w:proofErr w:type="gramStart"/>
      <w:r w:rsidRPr="0068062D">
        <w:rPr>
          <w:rFonts w:ascii="나눔명조" w:eastAsia="나눔명조" w:hAnsi="나눔명조"/>
          <w:lang w:eastAsia="ko-KR"/>
        </w:rPr>
        <w:t>같이 ’updatemenus’의</w:t>
      </w:r>
      <w:proofErr w:type="gramEnd"/>
      <w:r w:rsidRPr="0068062D">
        <w:rPr>
          <w:rFonts w:ascii="나눔명조" w:eastAsia="나눔명조" w:hAnsi="나눔명조"/>
          <w:lang w:eastAsia="ko-KR"/>
        </w:rPr>
        <w:t xml:space="preserve"> 속성으로는 각각의 버튼들의 속성들이 정의된 딕셔너리(R은 리스트)의 리스트로 설정해야 한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restyle 버튼이 클릭되면 갱신되어야 하는 data 속성들은 ‘args’ 속성으로 설정한다. 여러 개의 data 속성이 갱신될 수 있기 때문에 ‘args’ 속성에는 속성이름과 속성값으로 구성된 딕셔너리(R은 리스트)의 리스트로 설정되어야 한다. 또 해당 버튼의 메쏘드를 설정하기 위한 ‘type’ 속성도 중요한데, ‘type’ 속성은 기본값이 “restyle”으로 설정된다. 버튼이 위치하는 ‘x’</w:t>
      </w:r>
      <w:proofErr w:type="gramStart"/>
      <w:r w:rsidRPr="0068062D">
        <w:rPr>
          <w:rFonts w:ascii="나눔명조" w:eastAsia="나눔명조" w:hAnsi="나눔명조"/>
          <w:lang w:eastAsia="ko-KR"/>
        </w:rPr>
        <w:t>, ’y’의</w:t>
      </w:r>
      <w:proofErr w:type="gramEnd"/>
      <w:r w:rsidRPr="0068062D">
        <w:rPr>
          <w:rFonts w:ascii="나눔명조" w:eastAsia="나눔명조" w:hAnsi="나눔명조"/>
          <w:lang w:eastAsia="ko-KR"/>
        </w:rPr>
        <w:t xml:space="preserve"> 값도 설정이 필요하고 버튼에 표시될 라벨의 설정도 기본적으로 필요하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 xml:space="preserve">다음은 각 시도별 대학 신입생 충원율의 bar 트레이스를 그리고, restyle 버튼으로 연도를 설정하는 R과 python 코드이다. 먼저 bar 트레이스를 생성하고 ‘layout’ 속성의 ‘xaxis’, </w:t>
      </w:r>
      <w:proofErr w:type="gramStart"/>
      <w:r w:rsidRPr="0068062D">
        <w:rPr>
          <w:rFonts w:ascii="나눔명조" w:eastAsia="나눔명조" w:hAnsi="나눔명조"/>
          <w:lang w:eastAsia="ko-KR"/>
        </w:rPr>
        <w:t>‘yaxis’의 ’domain’을</w:t>
      </w:r>
      <w:proofErr w:type="gramEnd"/>
      <w:r w:rsidRPr="0068062D">
        <w:rPr>
          <w:rFonts w:ascii="나눔명조" w:eastAsia="나눔명조" w:hAnsi="나눔명조"/>
          <w:lang w:eastAsia="ko-KR"/>
        </w:rPr>
        <w:t xml:space="preserve"> 설정하여 bar 트레이스의 위치를 설정하였다. </w:t>
      </w:r>
      <w:proofErr w:type="gramStart"/>
      <w:r w:rsidRPr="0068062D">
        <w:rPr>
          <w:rFonts w:ascii="나눔명조" w:eastAsia="나눔명조" w:hAnsi="나눔명조"/>
          <w:lang w:eastAsia="ko-KR"/>
        </w:rPr>
        <w:t>이후 ’updatemenus’</w:t>
      </w:r>
      <w:proofErr w:type="gramEnd"/>
      <w:r w:rsidRPr="0068062D">
        <w:rPr>
          <w:rFonts w:ascii="나눔명조" w:eastAsia="나눔명조" w:hAnsi="나눔명조"/>
          <w:lang w:eastAsia="ko-KR"/>
        </w:rPr>
        <w:t xml:space="preserve"> 속성으로 버튼을 설정하였는데 이 버튼은 총 7개의 세부 버튼으로 구성된 업데이트 메뉴인 것이다. 이 업데이트 메뉴에 속하는 버튼들은 ‘button’ 속성을 사용하여 각각의 구성해준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 xml:space="preserve">‘args’의 속성의 설정에 매우 주의해야 한다. plotly 시각화에는 여러 개의 트레이스들이 포함되어 하나의 시각화를 구성하기 때문에 하나의 속성명은 여러개의 트레이스에 영향을 미칠수 있다. 예를 들어 scatter 트레이스, bar 트레이스의 두개로 구성된 plotly에서 X, Y축에 </w:t>
      </w:r>
      <w:proofErr w:type="gramStart"/>
      <w:r w:rsidRPr="0068062D">
        <w:rPr>
          <w:rFonts w:ascii="나눔명조" w:eastAsia="나눔명조" w:hAnsi="나눔명조"/>
          <w:lang w:eastAsia="ko-KR"/>
        </w:rPr>
        <w:t>매핑되는 ’x’</w:t>
      </w:r>
      <w:proofErr w:type="gramEnd"/>
      <w:r w:rsidRPr="0068062D">
        <w:rPr>
          <w:rFonts w:ascii="나눔명조" w:eastAsia="나눔명조" w:hAnsi="나눔명조"/>
          <w:lang w:eastAsia="ko-KR"/>
        </w:rPr>
        <w:t>, ‘y’ 속성은 scatter 트레이스와 bar 트레이스에 모두 존재하기 때문에 트레이스의 순서대로 각각의 매핑값을 리스트로 만들어주어야 한다. 만약 하나의 트레이스만 존재하더라도 리스트로 묶어야 한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 xml:space="preserve">‘args’ 속성의 설정에 또 하나 주의해야 하는 것은 특정 속성의 하위 속성은 어떻게 설정할 것인가이다. 위의 예에서 살펴본 ‘x’, ‘y’와 </w:t>
      </w:r>
      <w:proofErr w:type="gramStart"/>
      <w:r w:rsidRPr="0068062D">
        <w:rPr>
          <w:rFonts w:ascii="나눔명조" w:eastAsia="나눔명조" w:hAnsi="나눔명조"/>
          <w:lang w:eastAsia="ko-KR"/>
        </w:rPr>
        <w:t>같이 ’data’</w:t>
      </w:r>
      <w:proofErr w:type="gramEnd"/>
      <w:r w:rsidRPr="0068062D">
        <w:rPr>
          <w:rFonts w:ascii="나눔명조" w:eastAsia="나눔명조" w:hAnsi="나눔명조"/>
          <w:lang w:eastAsia="ko-KR"/>
        </w:rPr>
        <w:t xml:space="preserve"> 속성이나 ‘layout’ 속성에 첫 번째 하위 속성들은 바로 속성이름을 설정할 수 있지만 속성의 하위 속성들을 설정할 때는 ‘.’을 사용하여 상위 속성부터 차례대로 지정하여야 한다. 예를 들어 scatter 트레이스나 bar 트레이스의 글자 색을 설정하는 </w:t>
      </w:r>
      <w:proofErr w:type="gramStart"/>
      <w:r w:rsidRPr="0068062D">
        <w:rPr>
          <w:rFonts w:ascii="나눔명조" w:eastAsia="나눔명조" w:hAnsi="나눔명조"/>
          <w:lang w:eastAsia="ko-KR"/>
        </w:rPr>
        <w:t>속성은 ’data’</w:t>
      </w:r>
      <w:proofErr w:type="gramEnd"/>
      <w:r w:rsidRPr="0068062D">
        <w:rPr>
          <w:rFonts w:ascii="나눔명조" w:eastAsia="나눔명조" w:hAnsi="나눔명조"/>
          <w:lang w:eastAsia="ko-KR"/>
        </w:rPr>
        <w:t xml:space="preserve"> 속성의 ‘textfont’ 속성의 ‘color’ 속성값을 표현해야하는데 이 속성은 ’textfont.color’로 표현한다.</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R</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R에서 버튼을 추가하기 위해서는 </w:t>
      </w:r>
      <w:r w:rsidRPr="0068062D">
        <w:rPr>
          <w:rStyle w:val="VerbatimChar"/>
          <w:rFonts w:ascii="나눔명조" w:eastAsia="나눔명조" w:hAnsi="나눔명조"/>
          <w:lang w:eastAsia="ko-KR"/>
        </w:rPr>
        <w:t>layout()</w:t>
      </w:r>
      <w:r w:rsidRPr="0068062D">
        <w:rPr>
          <w:rFonts w:ascii="나눔명조" w:eastAsia="나눔명조" w:hAnsi="나눔명조"/>
          <w:lang w:eastAsia="ko-KR"/>
        </w:rPr>
        <w:t xml:space="preserve">에서 설정하는데 ‘updatemenus’ 속성의 하위 속성들을 설정함으로써 추가한다. ‘updatenemus’는 앞에서 설명한 바와 같이 list의 리스트로 구성이 되기 때문에 </w:t>
      </w:r>
      <w:r w:rsidRPr="0068062D">
        <w:rPr>
          <w:rStyle w:val="VerbatimChar"/>
          <w:rFonts w:ascii="나눔명조" w:eastAsia="나눔명조" w:hAnsi="나눔명조"/>
          <w:lang w:eastAsia="ko-KR"/>
        </w:rPr>
        <w:t>list()</w:t>
      </w:r>
      <w:r w:rsidRPr="0068062D">
        <w:rPr>
          <w:rFonts w:ascii="나눔명조" w:eastAsia="나눔명조" w:hAnsi="나눔명조"/>
          <w:lang w:eastAsia="ko-KR"/>
        </w:rPr>
        <w:t xml:space="preserve">가 두 번 중첩되어야 한다. 설정되는 버튼이 하나라고 하더라도 리스트로 묶어주어야 정상적으로 버튼이 나타난다. ’args’ 속성 설정에는 갱신해야 할 속성명과 갱신되어야 할 속성값의 리스트로 구성하거나 속성명에 </w:t>
      </w:r>
      <w:proofErr w:type="gramStart"/>
      <w:r w:rsidRPr="0068062D">
        <w:rPr>
          <w:rFonts w:ascii="나눔명조" w:eastAsia="나눔명조" w:hAnsi="나눔명조"/>
          <w:lang w:eastAsia="ko-KR"/>
        </w:rPr>
        <w:t>속성값을 ’</w:t>
      </w:r>
      <w:proofErr w:type="gramEnd"/>
      <w:r w:rsidRPr="0068062D">
        <w:rPr>
          <w:rFonts w:ascii="나눔명조" w:eastAsia="나눔명조" w:hAnsi="나눔명조"/>
          <w:lang w:eastAsia="ko-KR"/>
        </w:rPr>
        <w:t>=’로 설정하는 할당식을 사용하는데 여기서 주의할 것은 속성값을 다시 리스트로 묶어 주어야 한다는 것이다.</w:t>
      </w:r>
    </w:p>
    <w:p w:rsidR="003F7835" w:rsidRPr="0068062D" w:rsidRDefault="003F7835" w:rsidP="003D5EE0">
      <w:pPr>
        <w:pStyle w:val="R"/>
      </w:pPr>
      <w:r w:rsidRPr="0068062D">
        <w:lastRenderedPageBreak/>
        <w:t>fig &lt;- df_</w:t>
      </w:r>
      <w:r w:rsidRPr="0068062D">
        <w:t>충원율</w:t>
      </w:r>
      <w:r w:rsidRPr="0068062D">
        <w:t>_botton |&gt;</w:t>
      </w:r>
      <w:r w:rsidRPr="0068062D">
        <w:br/>
        <w:t xml:space="preserve">  plot_ly() |&gt;</w:t>
      </w:r>
      <w:r w:rsidRPr="0068062D">
        <w:br/>
        <w:t xml:space="preserve">  ## </w:t>
      </w:r>
      <w:r w:rsidRPr="0068062D">
        <w:t>데이터가</w:t>
      </w:r>
      <w:r w:rsidRPr="0068062D">
        <w:t xml:space="preserve"> </w:t>
      </w:r>
      <w:r w:rsidRPr="0068062D">
        <w:t>표시되는</w:t>
      </w:r>
      <w:r w:rsidRPr="0068062D">
        <w:t xml:space="preserve"> bar </w:t>
      </w:r>
      <w:r w:rsidRPr="0068062D">
        <w:t>트레이스</w:t>
      </w:r>
      <w:r w:rsidRPr="0068062D">
        <w:t xml:space="preserve"> </w:t>
      </w:r>
      <w:r w:rsidRPr="0068062D">
        <w:t>생성</w:t>
      </w:r>
      <w:r w:rsidRPr="0068062D">
        <w:br/>
        <w:t xml:space="preserve">  add_trace(type = 'bar', x = ~</w:t>
      </w:r>
      <w:r w:rsidRPr="0068062D">
        <w:t>지역</w:t>
      </w:r>
      <w:r w:rsidRPr="0068062D">
        <w:t xml:space="preserve">, </w:t>
      </w:r>
      <w:r w:rsidRPr="0068062D">
        <w:br/>
        <w:t xml:space="preserve">            y = ~`2022`, text = ~`2022`, </w:t>
      </w:r>
      <w:r w:rsidRPr="0068062D">
        <w:br/>
        <w:t xml:space="preserve">            texttemplate = '%{text:.1f}%', textposition = 'outside')</w:t>
      </w:r>
      <w:r w:rsidRPr="0068062D">
        <w:br/>
      </w:r>
      <w:r w:rsidRPr="0068062D">
        <w:br/>
        <w:t xml:space="preserve">##  </w:t>
      </w:r>
      <w:r w:rsidRPr="0068062D">
        <w:t>버튼</w:t>
      </w:r>
      <w:r w:rsidRPr="0068062D">
        <w:t xml:space="preserve"> </w:t>
      </w:r>
      <w:r w:rsidRPr="0068062D">
        <w:t>제목이</w:t>
      </w:r>
      <w:r w:rsidRPr="0068062D">
        <w:t xml:space="preserve"> </w:t>
      </w:r>
      <w:r w:rsidRPr="0068062D">
        <w:t>표시되는</w:t>
      </w:r>
      <w:r w:rsidRPr="0068062D">
        <w:t xml:space="preserve"> </w:t>
      </w:r>
      <w:r w:rsidRPr="0068062D">
        <w:t>주석</w:t>
      </w:r>
      <w:r w:rsidRPr="0068062D">
        <w:t xml:space="preserve"> </w:t>
      </w:r>
      <w:r w:rsidRPr="0068062D">
        <w:t>레이어</w:t>
      </w:r>
      <w:r w:rsidRPr="0068062D">
        <w:t xml:space="preserve"> </w:t>
      </w:r>
      <w:r w:rsidRPr="0068062D">
        <w:t>생성</w:t>
      </w:r>
      <w:r w:rsidRPr="0068062D">
        <w:br/>
        <w:t>fig &lt;- fig |&gt; add_annotations(x = -0.1, y = 0.85, text = '&lt;b&gt;</w:t>
      </w:r>
      <w:r w:rsidRPr="0068062D">
        <w:t>연도</w:t>
      </w:r>
      <w:r w:rsidRPr="0068062D">
        <w:t xml:space="preserve">&lt;/b&gt;', </w:t>
      </w:r>
      <w:r w:rsidRPr="0068062D">
        <w:br/>
        <w:t xml:space="preserve">                              xanchor = 'center', yanchor = 'middle', </w:t>
      </w:r>
      <w:r w:rsidRPr="0068062D">
        <w:br/>
        <w:t xml:space="preserve">                              yref='paper', xref='paper', showarrow=FALSE )</w:t>
      </w:r>
      <w:r w:rsidRPr="0068062D">
        <w:br/>
      </w:r>
      <w:r w:rsidRPr="0068062D">
        <w:br/>
        <w:t xml:space="preserve">##  </w:t>
      </w:r>
      <w:r w:rsidRPr="0068062D">
        <w:t>버튼</w:t>
      </w:r>
      <w:r w:rsidRPr="0068062D">
        <w:t xml:space="preserve"> </w:t>
      </w:r>
      <w:r w:rsidRPr="0068062D">
        <w:t>생성</w:t>
      </w:r>
      <w:r w:rsidRPr="0068062D">
        <w:br/>
        <w:t>fig &lt;- fig %&gt;% layout(</w:t>
      </w:r>
      <w:r w:rsidRPr="0068062D">
        <w:br/>
        <w:t xml:space="preserve">  title = "2022</w:t>
      </w:r>
      <w:r w:rsidRPr="0068062D">
        <w:t>년</w:t>
      </w:r>
      <w:r w:rsidRPr="0068062D">
        <w:t xml:space="preserve"> </w:t>
      </w:r>
      <w:r w:rsidRPr="0068062D">
        <w:t>지역별</w:t>
      </w:r>
      <w:r w:rsidRPr="0068062D">
        <w:t xml:space="preserve"> </w:t>
      </w:r>
      <w:r w:rsidRPr="0068062D">
        <w:t>충원율</w:t>
      </w:r>
      <w:r w:rsidRPr="0068062D">
        <w:t>",</w:t>
      </w:r>
      <w:r w:rsidRPr="0068062D">
        <w:br/>
        <w:t xml:space="preserve">  xaxis = list(domain = c(0.1, 1), categoryorder = "total descending"),</w:t>
      </w:r>
      <w:r w:rsidRPr="0068062D">
        <w:br/>
        <w:t xml:space="preserve">  yaxis = list(title = "</w:t>
      </w:r>
      <w:r w:rsidRPr="0068062D">
        <w:t>충원율</w:t>
      </w:r>
      <w:r w:rsidRPr="0068062D">
        <w:t>(%)"),</w:t>
      </w:r>
      <w:r w:rsidRPr="0068062D">
        <w:br/>
        <w:t xml:space="preserve">  updatemenus = list(</w:t>
      </w:r>
      <w:r w:rsidRPr="0068062D">
        <w:br/>
        <w:t xml:space="preserve">    list(</w:t>
      </w:r>
      <w:r w:rsidRPr="0068062D">
        <w:br/>
        <w:t xml:space="preserve">      type = "buttons", y = 0.8,</w:t>
      </w:r>
      <w:r w:rsidRPr="0068062D">
        <w:br/>
        <w:t xml:space="preserve">      buttons = list(</w:t>
      </w:r>
      <w:r w:rsidRPr="0068062D">
        <w:br/>
        <w:t xml:space="preserve">        list(method = "restyle",</w:t>
      </w:r>
      <w:r w:rsidRPr="0068062D">
        <w:br/>
        <w:t xml:space="preserve">             args = list(list(y = list(df_</w:t>
      </w:r>
      <w:r w:rsidRPr="0068062D">
        <w:t>충원율</w:t>
      </w:r>
      <w:r w:rsidRPr="0068062D">
        <w:t xml:space="preserve">_botton$`2018`), </w:t>
      </w:r>
      <w:r w:rsidRPr="0068062D">
        <w:br/>
        <w:t xml:space="preserve">                              text = list(df_</w:t>
      </w:r>
      <w:r w:rsidRPr="0068062D">
        <w:t>충원율</w:t>
      </w:r>
      <w:r w:rsidRPr="0068062D">
        <w:t>_botton$`2018`))),</w:t>
      </w:r>
      <w:r w:rsidRPr="0068062D">
        <w:br/>
        <w:t xml:space="preserve">             label = "2018</w:t>
      </w:r>
      <w:r w:rsidRPr="0068062D">
        <w:t>년</w:t>
      </w:r>
      <w:r w:rsidRPr="0068062D">
        <w:t>"),</w:t>
      </w:r>
      <w:r w:rsidRPr="0068062D">
        <w:br/>
        <w:t xml:space="preserve">        list(method = "restyle",</w:t>
      </w:r>
      <w:r w:rsidRPr="0068062D">
        <w:br/>
        <w:t xml:space="preserve">             args = list(list(y = list(df_</w:t>
      </w:r>
      <w:r w:rsidRPr="0068062D">
        <w:t>충원율</w:t>
      </w:r>
      <w:r w:rsidRPr="0068062D">
        <w:t xml:space="preserve">_botton$`2019`), </w:t>
      </w:r>
      <w:r w:rsidRPr="0068062D">
        <w:br/>
        <w:t xml:space="preserve">                              text = list(df_</w:t>
      </w:r>
      <w:r w:rsidRPr="0068062D">
        <w:t>충원율</w:t>
      </w:r>
      <w:r w:rsidRPr="0068062D">
        <w:t>_botton$`2019`))),</w:t>
      </w:r>
      <w:r w:rsidRPr="0068062D">
        <w:br/>
        <w:t xml:space="preserve">             label = "2019</w:t>
      </w:r>
      <w:r w:rsidRPr="0068062D">
        <w:t>년</w:t>
      </w:r>
      <w:r w:rsidRPr="0068062D">
        <w:t>"),</w:t>
      </w:r>
      <w:r w:rsidRPr="0068062D">
        <w:br/>
        <w:t xml:space="preserve">        list(method = "restyle",</w:t>
      </w:r>
      <w:r w:rsidRPr="0068062D">
        <w:br/>
        <w:t xml:space="preserve">             args = list(list(y = list(df_</w:t>
      </w:r>
      <w:r w:rsidRPr="0068062D">
        <w:t>충원율</w:t>
      </w:r>
      <w:r w:rsidRPr="0068062D">
        <w:t xml:space="preserve">_botton$`2020`), </w:t>
      </w:r>
      <w:r w:rsidRPr="0068062D">
        <w:br/>
        <w:t xml:space="preserve">                              text = list(df_</w:t>
      </w:r>
      <w:r w:rsidRPr="0068062D">
        <w:t>충원율</w:t>
      </w:r>
      <w:r w:rsidRPr="0068062D">
        <w:t>_botton$`2020`))),</w:t>
      </w:r>
      <w:r w:rsidRPr="0068062D">
        <w:br/>
        <w:t xml:space="preserve">             label = "2020</w:t>
      </w:r>
      <w:r w:rsidRPr="0068062D">
        <w:t>년</w:t>
      </w:r>
      <w:r w:rsidRPr="0068062D">
        <w:t>"),</w:t>
      </w:r>
      <w:r w:rsidRPr="0068062D">
        <w:br/>
        <w:t xml:space="preserve">        list(method = "restyle",</w:t>
      </w:r>
      <w:r w:rsidRPr="0068062D">
        <w:br/>
        <w:t xml:space="preserve">             args = list(list(y = list(df_</w:t>
      </w:r>
      <w:r w:rsidRPr="0068062D">
        <w:t>충원율</w:t>
      </w:r>
      <w:r w:rsidRPr="0068062D">
        <w:t xml:space="preserve">_botton$`2021`), </w:t>
      </w:r>
      <w:r w:rsidRPr="0068062D">
        <w:br/>
        <w:t xml:space="preserve">                              text = list(df_</w:t>
      </w:r>
      <w:r w:rsidRPr="0068062D">
        <w:t>충원율</w:t>
      </w:r>
      <w:r w:rsidRPr="0068062D">
        <w:t>_botton$`2021`))),</w:t>
      </w:r>
      <w:r w:rsidRPr="0068062D">
        <w:br/>
        <w:t xml:space="preserve">             label = "2021</w:t>
      </w:r>
      <w:r w:rsidRPr="0068062D">
        <w:t>년</w:t>
      </w:r>
      <w:r w:rsidRPr="0068062D">
        <w:t>"),</w:t>
      </w:r>
      <w:r w:rsidRPr="0068062D">
        <w:br/>
        <w:t xml:space="preserve">        list(method = "restyle",</w:t>
      </w:r>
      <w:r w:rsidRPr="0068062D">
        <w:br/>
        <w:t xml:space="preserve">             args = list(list(y = list(df_</w:t>
      </w:r>
      <w:r w:rsidRPr="0068062D">
        <w:t>충원율</w:t>
      </w:r>
      <w:r w:rsidRPr="0068062D">
        <w:t xml:space="preserve">_botton$`2022`), </w:t>
      </w:r>
      <w:r w:rsidRPr="0068062D">
        <w:br/>
        <w:t xml:space="preserve">                              text = list(df_</w:t>
      </w:r>
      <w:r w:rsidRPr="0068062D">
        <w:t>충원율</w:t>
      </w:r>
      <w:r w:rsidRPr="0068062D">
        <w:t>_botton$`2022`))),</w:t>
      </w:r>
      <w:r w:rsidRPr="0068062D">
        <w:br/>
        <w:t xml:space="preserve">             label = "2022</w:t>
      </w:r>
      <w:r w:rsidRPr="0068062D">
        <w:t>년</w:t>
      </w:r>
      <w:r w:rsidRPr="0068062D">
        <w:t>")))</w:t>
      </w:r>
      <w:r w:rsidRPr="0068062D">
        <w:br/>
        <w:t xml:space="preserve">  ),</w:t>
      </w:r>
      <w:r w:rsidRPr="0068062D">
        <w:br/>
        <w:t xml:space="preserve">  margin = margins_R)</w:t>
      </w:r>
      <w:r w:rsidRPr="0068062D">
        <w:br/>
      </w:r>
      <w:r w:rsidRPr="0068062D">
        <w:br/>
        <w:t>fig</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python</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lastRenderedPageBreak/>
        <w:t xml:space="preserve">python에서 버튼을 추가하기 위해서는 </w:t>
      </w:r>
      <w:r w:rsidRPr="0068062D">
        <w:rPr>
          <w:rStyle w:val="VerbatimChar"/>
          <w:rFonts w:ascii="나눔명조" w:eastAsia="나눔명조" w:hAnsi="나눔명조"/>
          <w:lang w:eastAsia="ko-KR"/>
        </w:rPr>
        <w:t>update_layout()</w:t>
      </w:r>
      <w:r w:rsidRPr="0068062D">
        <w:rPr>
          <w:rFonts w:ascii="나눔명조" w:eastAsia="나눔명조" w:hAnsi="나눔명조"/>
          <w:lang w:eastAsia="ko-KR"/>
        </w:rPr>
        <w:t xml:space="preserve">에서 ‘updatemenus’ 속성의 하위 속성들을 설정함으로써 추가한다. ‘updatemenus’는 리스트로 구성이 되여야하기 때문에’[]‘를 사용하여 버튼 속성 딕셔너리의 리스트로 설정한다. 버튼이 여러 개의 딕셔너리로 구성된 리스트를 설정하고, 여러 개 설정하지만 버튼이 하나이더라도 딕셔너리 하나로 구성된 리스트를 설정해야 한다. </w:t>
      </w:r>
      <w:proofErr w:type="gramStart"/>
      <w:r w:rsidRPr="0068062D">
        <w:rPr>
          <w:rFonts w:ascii="나눔명조" w:eastAsia="나눔명조" w:hAnsi="나눔명조"/>
          <w:lang w:eastAsia="ko-KR"/>
        </w:rPr>
        <w:t>이는 ’button’의</w:t>
      </w:r>
      <w:proofErr w:type="gramEnd"/>
      <w:r w:rsidRPr="0068062D">
        <w:rPr>
          <w:rFonts w:ascii="나눔명조" w:eastAsia="나눔명조" w:hAnsi="나눔명조"/>
          <w:lang w:eastAsia="ko-KR"/>
        </w:rPr>
        <w:t xml:space="preserve"> 설정도 유사한데 일반적으로 버튼은 여러개의 버튼을 설정하는 경우가 많기 때문에 ’buttons’의 하위 속성들로 구성된 딕셔너리의 리스트(’[]‘)로 구성하여 설정한다. </w:t>
      </w:r>
      <w:proofErr w:type="gramStart"/>
      <w:r w:rsidRPr="0068062D">
        <w:rPr>
          <w:rFonts w:ascii="나눔명조" w:eastAsia="나눔명조" w:hAnsi="나눔명조"/>
          <w:lang w:eastAsia="ko-KR"/>
        </w:rPr>
        <w:t>또 ’args’의</w:t>
      </w:r>
      <w:proofErr w:type="gramEnd"/>
      <w:r w:rsidRPr="0068062D">
        <w:rPr>
          <w:rFonts w:ascii="나눔명조" w:eastAsia="나눔명조" w:hAnsi="나눔명조"/>
          <w:lang w:eastAsia="ko-KR"/>
        </w:rPr>
        <w:t xml:space="preserve"> 설정은 갱신할 속성명과 갱신할 속성값으로 구성된 딕셔너리로 설정하지만 속성값의 설정은 반드시 리스트(’[]’)로 묶어서 설정하여야 한다. 즉 딕셔너리 안에 리스트가 구성되는 형태로 전달되어야 한다.</w:t>
      </w:r>
    </w:p>
    <w:p w:rsidR="003F7835" w:rsidRPr="0068062D" w:rsidRDefault="003F7835" w:rsidP="003D5EE0">
      <w:pPr>
        <w:pStyle w:val="python"/>
      </w:pPr>
      <w:r w:rsidRPr="0068062D">
        <w:t>fig = go.Figure()</w:t>
      </w:r>
      <w:r w:rsidRPr="0068062D">
        <w:br/>
      </w:r>
      <w:r w:rsidRPr="0068062D">
        <w:br/>
        <w:t>## 데이터가 표시되는 bar 트레이스 생성</w:t>
      </w:r>
      <w:r w:rsidRPr="0068062D">
        <w:br/>
        <w:t>fig.add_trace(go.Bar(</w:t>
      </w:r>
      <w:r w:rsidRPr="0068062D">
        <w:br/>
        <w:t xml:space="preserve">    x = df_충원율_control['지역'], y = df_충원율_control[2022], </w:t>
      </w:r>
      <w:r w:rsidRPr="0068062D">
        <w:br/>
        <w:t xml:space="preserve">    text = df_충원율_control[2022],</w:t>
      </w:r>
      <w:r w:rsidRPr="0068062D">
        <w:br/>
        <w:t xml:space="preserve">    texttemplate = '%{text:.1f}%', textposition = 'outside'</w:t>
      </w:r>
      <w:r w:rsidRPr="0068062D">
        <w:br/>
        <w:t>))</w:t>
      </w:r>
      <w:r w:rsidRPr="0068062D">
        <w:br/>
      </w:r>
      <w:r w:rsidRPr="0068062D">
        <w:br/>
        <w:t>##  버튼 제목이 표시되는 주석 레이어 생성</w:t>
      </w:r>
      <w:r w:rsidRPr="0068062D">
        <w:br/>
        <w:t xml:space="preserve">fig.add_annotation(x = -0.1, y = 0.85, text = '&lt;b&gt;연도&lt;/b&gt;', </w:t>
      </w:r>
      <w:r w:rsidRPr="0068062D">
        <w:br/>
        <w:t xml:space="preserve">                   xanchor = 'center', yanchor = 'middle', </w:t>
      </w:r>
      <w:r w:rsidRPr="0068062D">
        <w:br/>
        <w:t xml:space="preserve">                   yref='paper', xref='paper', showarrow=False)</w:t>
      </w:r>
      <w:r w:rsidRPr="0068062D">
        <w:br/>
      </w:r>
      <w:r w:rsidRPr="0068062D">
        <w:br/>
        <w:t>##  버튼 생성</w:t>
      </w:r>
      <w:r w:rsidRPr="0068062D">
        <w:br/>
        <w:t>fig.update_layout(title = dict(text = "2022년 지역별 충원율", x = 0.5),</w:t>
      </w:r>
      <w:r w:rsidRPr="0068062D">
        <w:br/>
        <w:t xml:space="preserve">  xaxis = dict(domain = (0.1, 1), categoryorder = "total descending"),</w:t>
      </w:r>
      <w:r w:rsidRPr="0068062D">
        <w:br/>
        <w:t xml:space="preserve">  yaxis = dict(title = "충원율(%)"),</w:t>
      </w:r>
      <w:r w:rsidRPr="0068062D">
        <w:br/>
        <w:t xml:space="preserve">  updatemenus =[ </w:t>
      </w:r>
      <w:r w:rsidRPr="0068062D">
        <w:br/>
        <w:t xml:space="preserve">    dict(</w:t>
      </w:r>
      <w:r w:rsidRPr="0068062D">
        <w:br/>
        <w:t xml:space="preserve">      type = "buttons",</w:t>
      </w:r>
      <w:r w:rsidRPr="0068062D">
        <w:br/>
        <w:t xml:space="preserve">      y = 0.8,</w:t>
      </w:r>
      <w:r w:rsidRPr="0068062D">
        <w:br/>
        <w:t xml:space="preserve">      buttons = [</w:t>
      </w:r>
      <w:r w:rsidRPr="0068062D">
        <w:br/>
        <w:t xml:space="preserve">        dict(method = "restyle",</w:t>
      </w:r>
      <w:r w:rsidRPr="0068062D">
        <w:br/>
        <w:t xml:space="preserve">             args = [dict(y = [df_충원율_control[2018]],</w:t>
      </w:r>
      <w:r w:rsidRPr="0068062D">
        <w:br/>
        <w:t xml:space="preserve">                          text = [df_충원율_control[2018]])],</w:t>
      </w:r>
      <w:r w:rsidRPr="0068062D">
        <w:br/>
        <w:t xml:space="preserve">             label = "2018년"),</w:t>
      </w:r>
      <w:r w:rsidRPr="0068062D">
        <w:br/>
        <w:t xml:space="preserve">        dict(method = "restyle",</w:t>
      </w:r>
      <w:r w:rsidRPr="0068062D">
        <w:br/>
        <w:t xml:space="preserve">             args = [dict(y = [df_충원율_control[2019]],</w:t>
      </w:r>
      <w:r w:rsidRPr="0068062D">
        <w:br/>
        <w:t xml:space="preserve">                          text = [df_충원율_control[2019]])],</w:t>
      </w:r>
      <w:r w:rsidRPr="0068062D">
        <w:br/>
        <w:t xml:space="preserve">             label = "2019년"),</w:t>
      </w:r>
      <w:r w:rsidRPr="0068062D">
        <w:br/>
        <w:t xml:space="preserve">        dict(method = "restyle",</w:t>
      </w:r>
      <w:r w:rsidRPr="0068062D">
        <w:br/>
      </w:r>
      <w:r w:rsidRPr="0068062D">
        <w:lastRenderedPageBreak/>
        <w:t xml:space="preserve">             args = [dict(y = [df_충원율_control[2020]],</w:t>
      </w:r>
      <w:r w:rsidRPr="0068062D">
        <w:br/>
        <w:t xml:space="preserve">                          text = [df_충원율_control[2020]])],</w:t>
      </w:r>
      <w:r w:rsidRPr="0068062D">
        <w:br/>
        <w:t xml:space="preserve">             label = "2020년"),</w:t>
      </w:r>
      <w:r w:rsidRPr="0068062D">
        <w:br/>
        <w:t xml:space="preserve">        dict(method = "restyle",</w:t>
      </w:r>
      <w:r w:rsidRPr="0068062D">
        <w:br/>
        <w:t xml:space="preserve">             args = [dict(y = [df_충원율_control[2021]],</w:t>
      </w:r>
      <w:r w:rsidRPr="0068062D">
        <w:br/>
        <w:t xml:space="preserve">                          text = [df_충원율_control[2021]])],</w:t>
      </w:r>
      <w:r w:rsidRPr="0068062D">
        <w:br/>
        <w:t xml:space="preserve">             label = "2021년"),</w:t>
      </w:r>
      <w:r w:rsidRPr="0068062D">
        <w:br/>
        <w:t xml:space="preserve">        dict(method = "restyle",</w:t>
      </w:r>
      <w:r w:rsidRPr="0068062D">
        <w:br/>
        <w:t xml:space="preserve">             args = [dict(y = [df_충원율_control[2022]],</w:t>
      </w:r>
      <w:r w:rsidRPr="0068062D">
        <w:br/>
        <w:t xml:space="preserve">                          text = [df_충원율_control[2022]])],</w:t>
      </w:r>
      <w:r w:rsidRPr="0068062D">
        <w:br/>
        <w:t xml:space="preserve">             label = "2022년")</w:t>
      </w:r>
      <w:r w:rsidRPr="0068062D">
        <w:br/>
        <w:t xml:space="preserve">    ]) ])</w:t>
      </w:r>
      <w:r w:rsidRPr="0068062D">
        <w:br/>
      </w:r>
      <w:r w:rsidRPr="0068062D">
        <w:br/>
        <w:t>fig.show()</w:t>
      </w:r>
    </w:p>
    <w:p w:rsidR="003F7835" w:rsidRPr="0068062D" w:rsidRDefault="003F7835">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3686066"/>
            <wp:effectExtent l="0" t="0" r="0" b="0"/>
            <wp:docPr id="131" name="Picture" descr="실행결과 VII-1. restyle 버튼의 R 실행결과"/>
            <wp:cNvGraphicFramePr/>
            <a:graphic xmlns:a="http://schemas.openxmlformats.org/drawingml/2006/main">
              <a:graphicData uri="http://schemas.openxmlformats.org/drawingml/2006/picture">
                <pic:pic xmlns:pic="http://schemas.openxmlformats.org/drawingml/2006/picture">
                  <pic:nvPicPr>
                    <pic:cNvPr id="8" name="Picture" descr="./pic/result/result_7-1.png"/>
                    <pic:cNvPicPr>
                      <a:picLocks noChangeAspect="1" noChangeArrowheads="1"/>
                    </pic:cNvPicPr>
                  </pic:nvPicPr>
                  <pic:blipFill>
                    <a:blip r:embed="rId197"/>
                    <a:stretch>
                      <a:fillRect/>
                    </a:stretch>
                  </pic:blipFill>
                  <pic:spPr bwMode="auto">
                    <a:xfrm>
                      <a:off x="0" y="0"/>
                      <a:ext cx="5969000" cy="3686066"/>
                    </a:xfrm>
                    <a:prstGeom prst="rect">
                      <a:avLst/>
                    </a:prstGeom>
                    <a:noFill/>
                    <a:ln w="9525">
                      <a:noFill/>
                      <a:headEnd/>
                      <a:tailEnd/>
                    </a:ln>
                  </pic:spPr>
                </pic:pic>
              </a:graphicData>
            </a:graphic>
          </wp:inline>
        </w:drawing>
      </w:r>
    </w:p>
    <w:p w:rsidR="003F7835" w:rsidRPr="0068062D" w:rsidRDefault="003F7835">
      <w:pPr>
        <w:pStyle w:val="ImageCaption"/>
        <w:rPr>
          <w:rFonts w:ascii="나눔명조" w:eastAsia="나눔명조" w:hAnsi="나눔명조"/>
          <w:lang w:eastAsia="ko-KR"/>
        </w:rPr>
      </w:pPr>
      <w:r w:rsidRPr="0068062D">
        <w:rPr>
          <w:rFonts w:ascii="나눔명조" w:eastAsia="나눔명조" w:hAnsi="나눔명조"/>
          <w:lang w:eastAsia="ko-KR"/>
        </w:rPr>
        <w:t>실행결과 VII-1. restyle 버튼의 R 실행결과</w:t>
      </w:r>
    </w:p>
    <w:p w:rsidR="003F7835" w:rsidRPr="0068062D" w:rsidRDefault="003F7835">
      <w:pPr>
        <w:pStyle w:val="2"/>
        <w:rPr>
          <w:rFonts w:ascii="나눔명조" w:eastAsia="나눔명조" w:hAnsi="나눔명조"/>
        </w:rPr>
      </w:pPr>
      <w:bookmarkStart w:id="131" w:name="relayout-버튼"/>
      <w:bookmarkEnd w:id="130"/>
      <w:r w:rsidRPr="0068062D">
        <w:rPr>
          <w:rFonts w:ascii="나눔명조" w:eastAsia="나눔명조" w:hAnsi="나눔명조"/>
        </w:rPr>
        <w:t>relayout 버튼</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relayout 버튼은 해당 버튼을 클릭함으로써 layout 속성이 갱신되는 버튼을 말한다. relayout 버튼은 restyle 버튼과 대부분의 생성 방법은 동일한데, 버튼은 갱신되는 </w:t>
      </w:r>
      <w:proofErr w:type="gramStart"/>
      <w:r w:rsidRPr="0068062D">
        <w:rPr>
          <w:rFonts w:ascii="나눔명조" w:eastAsia="나눔명조" w:hAnsi="나눔명조"/>
          <w:lang w:eastAsia="ko-KR"/>
        </w:rPr>
        <w:t>속성값이 ’layout’의</w:t>
      </w:r>
      <w:proofErr w:type="gramEnd"/>
      <w:r w:rsidRPr="0068062D">
        <w:rPr>
          <w:rFonts w:ascii="나눔명조" w:eastAsia="나눔명조" w:hAnsi="나눔명조"/>
          <w:lang w:eastAsia="ko-KR"/>
        </w:rPr>
        <w:t xml:space="preserve"> 하위 속성이어야 하고 ’button’들의 ’method’가 “relayout”으로 설정되어야 한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lastRenderedPageBreak/>
        <w:t xml:space="preserve">다음은 앞 선 restyle 버튼을 그대로 재활용하여 그래프 제목을 바꾸는 R과 python의 코드이다. 그래프의 제목에 해당하는 </w:t>
      </w:r>
      <w:proofErr w:type="gramStart"/>
      <w:r w:rsidRPr="0068062D">
        <w:rPr>
          <w:rFonts w:ascii="나눔명조" w:eastAsia="나눔명조" w:hAnsi="나눔명조"/>
          <w:lang w:eastAsia="ko-KR"/>
        </w:rPr>
        <w:t>속성은 ’title’의</w:t>
      </w:r>
      <w:proofErr w:type="gramEnd"/>
      <w:r w:rsidRPr="0068062D">
        <w:rPr>
          <w:rFonts w:ascii="나눔명조" w:eastAsia="나눔명조" w:hAnsi="나눔명조"/>
          <w:lang w:eastAsia="ko-KR"/>
        </w:rPr>
        <w:t xml:space="preserve"> ’text’이기 때문에 이 속성은 ’title.text’로 접근한다.</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R</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R에서 relayout 버튼을 만들기 위해서는 앞서 restyle 버튼과 동일한 방법을 사용한다. 다만 ‘method’ 속성을 “relayout”으로 설정하고 </w:t>
      </w:r>
      <w:proofErr w:type="gramStart"/>
      <w:r w:rsidRPr="0068062D">
        <w:rPr>
          <w:rFonts w:ascii="나눔명조" w:eastAsia="나눔명조" w:hAnsi="나눔명조"/>
          <w:lang w:eastAsia="ko-KR"/>
        </w:rPr>
        <w:t>‘args’에 ’layout’</w:t>
      </w:r>
      <w:proofErr w:type="gramEnd"/>
      <w:r w:rsidRPr="0068062D">
        <w:rPr>
          <w:rFonts w:ascii="나눔명조" w:eastAsia="나눔명조" w:hAnsi="나눔명조"/>
          <w:lang w:eastAsia="ko-KR"/>
        </w:rPr>
        <w:t xml:space="preserve"> 관련 속성들을 갱신하도록 설정해야 한다.</w:t>
      </w:r>
    </w:p>
    <w:p w:rsidR="003F7835" w:rsidRPr="0068062D" w:rsidRDefault="003F7835" w:rsidP="003D5EE0">
      <w:pPr>
        <w:pStyle w:val="R"/>
      </w:pPr>
      <w:r w:rsidRPr="0068062D">
        <w:t>fig &lt;- df_</w:t>
      </w:r>
      <w:r w:rsidRPr="0068062D">
        <w:t>충원율</w:t>
      </w:r>
      <w:r w:rsidRPr="0068062D">
        <w:t>_botton |&gt;</w:t>
      </w:r>
      <w:r w:rsidRPr="0068062D">
        <w:br/>
        <w:t xml:space="preserve">  plot_ly() |&gt;</w:t>
      </w:r>
      <w:r w:rsidRPr="0068062D">
        <w:br/>
        <w:t xml:space="preserve">  add_trace(type = 'bar', x = ~</w:t>
      </w:r>
      <w:r w:rsidRPr="0068062D">
        <w:t>지역</w:t>
      </w:r>
      <w:r w:rsidRPr="0068062D">
        <w:t xml:space="preserve">, y = ~`2022`, text = ~`2022`, </w:t>
      </w:r>
      <w:r w:rsidRPr="0068062D">
        <w:br/>
        <w:t xml:space="preserve">            texttemplate = '%{text:.1f}%', textposition = 'outside')</w:t>
      </w:r>
      <w:r w:rsidRPr="0068062D">
        <w:br/>
      </w:r>
      <w:r w:rsidRPr="0068062D">
        <w:br/>
        <w:t>fig &lt;- fig |&gt; add_annotations(x = -0.1, y = 0.85, text = '&lt;b&gt;</w:t>
      </w:r>
      <w:r w:rsidRPr="0068062D">
        <w:t>연도</w:t>
      </w:r>
      <w:r w:rsidRPr="0068062D">
        <w:t xml:space="preserve">&lt;/b&gt;', </w:t>
      </w:r>
      <w:r w:rsidRPr="0068062D">
        <w:br/>
        <w:t xml:space="preserve">                              xanchor = 'center', yanchor = 'middle', </w:t>
      </w:r>
      <w:r w:rsidRPr="0068062D">
        <w:br/>
        <w:t xml:space="preserve">                              yref='paper', xref='paper', showarrow=FALSE )</w:t>
      </w:r>
      <w:r w:rsidRPr="0068062D">
        <w:br/>
      </w:r>
      <w:r w:rsidRPr="0068062D">
        <w:br/>
        <w:t>fig &lt;- fig %&gt;% layout(</w:t>
      </w:r>
      <w:r w:rsidRPr="0068062D">
        <w:br/>
        <w:t xml:space="preserve">  title = "2022</w:t>
      </w:r>
      <w:r w:rsidRPr="0068062D">
        <w:t>년</w:t>
      </w:r>
      <w:r w:rsidRPr="0068062D">
        <w:t xml:space="preserve"> </w:t>
      </w:r>
      <w:r w:rsidRPr="0068062D">
        <w:t>지역별</w:t>
      </w:r>
      <w:r w:rsidRPr="0068062D">
        <w:t xml:space="preserve"> </w:t>
      </w:r>
      <w:r w:rsidRPr="0068062D">
        <w:t>충원율</w:t>
      </w:r>
      <w:r w:rsidRPr="0068062D">
        <w:t>",</w:t>
      </w:r>
      <w:r w:rsidRPr="0068062D">
        <w:br/>
        <w:t xml:space="preserve">  xaxis = list(domain = c(0.1, 1), categoryorder = "total descending"),</w:t>
      </w:r>
      <w:r w:rsidRPr="0068062D">
        <w:br/>
        <w:t xml:space="preserve">  yaxis = list(title = "</w:t>
      </w:r>
      <w:r w:rsidRPr="0068062D">
        <w:t>충원율</w:t>
      </w:r>
      <w:r w:rsidRPr="0068062D">
        <w:t>(%)"),</w:t>
      </w:r>
      <w:r w:rsidRPr="0068062D">
        <w:br/>
        <w:t xml:space="preserve">  updatemenus = list(</w:t>
      </w:r>
      <w:r w:rsidRPr="0068062D">
        <w:br/>
        <w:t xml:space="preserve">    list(</w:t>
      </w:r>
      <w:r w:rsidRPr="0068062D">
        <w:br/>
        <w:t xml:space="preserve">      type = "buttons",</w:t>
      </w:r>
      <w:r w:rsidRPr="0068062D">
        <w:br/>
        <w:t xml:space="preserve">      y = 0.8,</w:t>
      </w:r>
      <w:r w:rsidRPr="0068062D">
        <w:br/>
        <w:t xml:space="preserve">      buttons = list(</w:t>
      </w:r>
      <w:r w:rsidRPr="0068062D">
        <w:br/>
        <w:t xml:space="preserve">        list(method = "relayout",</w:t>
      </w:r>
      <w:r w:rsidRPr="0068062D">
        <w:br/>
        <w:t xml:space="preserve">             args = list(list(title.text='2018</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18</w:t>
      </w:r>
      <w:r w:rsidRPr="0068062D">
        <w:t>년</w:t>
      </w:r>
      <w:r w:rsidRPr="0068062D">
        <w:t>"),</w:t>
      </w:r>
      <w:r w:rsidRPr="0068062D">
        <w:br/>
        <w:t xml:space="preserve">        list(method = "relayout",</w:t>
      </w:r>
      <w:r w:rsidRPr="0068062D">
        <w:br/>
        <w:t xml:space="preserve">             args = list(list(title.text='2019</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19</w:t>
      </w:r>
      <w:r w:rsidRPr="0068062D">
        <w:t>년</w:t>
      </w:r>
      <w:r w:rsidRPr="0068062D">
        <w:t>"),</w:t>
      </w:r>
      <w:r w:rsidRPr="0068062D">
        <w:br/>
        <w:t xml:space="preserve">        list(method = "relayout",</w:t>
      </w:r>
      <w:r w:rsidRPr="0068062D">
        <w:br/>
        <w:t xml:space="preserve">             args = list(list(title.text='2020</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0</w:t>
      </w:r>
      <w:r w:rsidRPr="0068062D">
        <w:t>년</w:t>
      </w:r>
      <w:r w:rsidRPr="0068062D">
        <w:t>"),</w:t>
      </w:r>
      <w:r w:rsidRPr="0068062D">
        <w:br/>
        <w:t xml:space="preserve">        list(method = "relayout",</w:t>
      </w:r>
      <w:r w:rsidRPr="0068062D">
        <w:br/>
        <w:t xml:space="preserve">             args = list(list(title.text='2021</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1</w:t>
      </w:r>
      <w:r w:rsidRPr="0068062D">
        <w:t>년</w:t>
      </w:r>
      <w:r w:rsidRPr="0068062D">
        <w:t>"),</w:t>
      </w:r>
      <w:r w:rsidRPr="0068062D">
        <w:br/>
        <w:t xml:space="preserve">        list(method = "relayout",</w:t>
      </w:r>
      <w:r w:rsidRPr="0068062D">
        <w:br/>
        <w:t xml:space="preserve">             args = list(list(title.text='2022</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2</w:t>
      </w:r>
      <w:r w:rsidRPr="0068062D">
        <w:t>년</w:t>
      </w:r>
      <w:r w:rsidRPr="0068062D">
        <w:t>")))</w:t>
      </w:r>
      <w:r w:rsidRPr="0068062D">
        <w:br/>
        <w:t xml:space="preserve">  ),</w:t>
      </w:r>
      <w:r w:rsidRPr="0068062D">
        <w:br/>
        <w:t xml:space="preserve">  margin = margins_R)</w:t>
      </w:r>
      <w:r w:rsidRPr="0068062D">
        <w:br/>
      </w:r>
      <w:r w:rsidRPr="0068062D">
        <w:br/>
        <w:t>fig</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lastRenderedPageBreak/>
        <w:t>python</w:t>
      </w:r>
      <w:r w:rsidRPr="0068062D">
        <w:rPr>
          <w:rStyle w:val="ab"/>
          <w:rFonts w:ascii="나눔명조" w:eastAsia="나눔명조" w:hAnsi="나눔명조"/>
        </w:rPr>
        <w:footnoteReference w:id="29"/>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python에서 relayout 버튼을 만들기 위해서는 앞서 restyle 버튼과 동일한 방법을 사용한다. 다만 ‘method’ 속성을 “relayout”으로 설정하고 </w:t>
      </w:r>
      <w:proofErr w:type="gramStart"/>
      <w:r w:rsidRPr="0068062D">
        <w:rPr>
          <w:rFonts w:ascii="나눔명조" w:eastAsia="나눔명조" w:hAnsi="나눔명조"/>
          <w:lang w:eastAsia="ko-KR"/>
        </w:rPr>
        <w:t>‘args’에 ’layout’</w:t>
      </w:r>
      <w:proofErr w:type="gramEnd"/>
      <w:r w:rsidRPr="0068062D">
        <w:rPr>
          <w:rFonts w:ascii="나눔명조" w:eastAsia="나눔명조" w:hAnsi="나눔명조"/>
          <w:lang w:eastAsia="ko-KR"/>
        </w:rPr>
        <w:t xml:space="preserve"> 관련 속성들을 갱신하도록 설정해야 한다.</w:t>
      </w:r>
    </w:p>
    <w:p w:rsidR="003F7835" w:rsidRPr="0068062D" w:rsidRDefault="003F7835" w:rsidP="003D5EE0">
      <w:pPr>
        <w:pStyle w:val="python"/>
      </w:pPr>
      <w:r w:rsidRPr="0068062D">
        <w:t>fig = go.Figure()</w:t>
      </w:r>
      <w:r w:rsidRPr="0068062D">
        <w:br/>
      </w:r>
      <w:r w:rsidRPr="0068062D">
        <w:br/>
        <w:t>fig.add_trace(go.Bar(</w:t>
      </w:r>
      <w:r w:rsidRPr="0068062D">
        <w:br/>
        <w:t xml:space="preserve">    x = df_충원율_control['지역'], y = df_충원율_control[2022], </w:t>
      </w:r>
      <w:r w:rsidRPr="0068062D">
        <w:br/>
        <w:t xml:space="preserve">    text = df_충원율_control[2022], texttemplate = '%{text:.1f}%',</w:t>
      </w:r>
      <w:r w:rsidRPr="0068062D">
        <w:br/>
        <w:t xml:space="preserve">    textposition = 'outside'))</w:t>
      </w:r>
      <w:r w:rsidRPr="0068062D">
        <w:br/>
      </w:r>
      <w:r w:rsidRPr="0068062D">
        <w:br/>
        <w:t xml:space="preserve">fig.add_annotation(x = -0.1, y = 0.85, text = '&lt;b&gt;연도&lt;/b&gt;', </w:t>
      </w:r>
      <w:r w:rsidRPr="0068062D">
        <w:br/>
        <w:t xml:space="preserve">                   xanchor = 'center', yanchor = 'middle', </w:t>
      </w:r>
      <w:r w:rsidRPr="0068062D">
        <w:br/>
        <w:t xml:space="preserve">                   yref='paper', xref='paper', showarrow=False)</w:t>
      </w:r>
      <w:r w:rsidRPr="0068062D">
        <w:br/>
      </w:r>
      <w:r w:rsidRPr="0068062D">
        <w:br/>
        <w:t>fig.update_layout(title = dict(text = "2022년 지역별 충원율", x = 0.5),</w:t>
      </w:r>
      <w:r w:rsidRPr="0068062D">
        <w:br/>
        <w:t xml:space="preserve">  xaxis = dict(domain = (0.1, 1), categoryorder = "total descending"),</w:t>
      </w:r>
      <w:r w:rsidRPr="0068062D">
        <w:br/>
        <w:t xml:space="preserve">  yaxis = dict(title = "충원율(%)"),</w:t>
      </w:r>
      <w:r w:rsidRPr="0068062D">
        <w:br/>
        <w:t xml:space="preserve">  updatemenus =[ </w:t>
      </w:r>
      <w:r w:rsidRPr="0068062D">
        <w:br/>
        <w:t xml:space="preserve">    dict(</w:t>
      </w:r>
      <w:r w:rsidRPr="0068062D">
        <w:br/>
        <w:t xml:space="preserve">      type = "buttons",</w:t>
      </w:r>
      <w:r w:rsidRPr="0068062D">
        <w:br/>
        <w:t xml:space="preserve">      y = 0.8,</w:t>
      </w:r>
      <w:r w:rsidRPr="0068062D">
        <w:br/>
        <w:t xml:space="preserve">      buttons = [</w:t>
      </w:r>
      <w:r w:rsidRPr="0068062D">
        <w:br/>
        <w:t xml:space="preserve">        dict(method = "relayout",</w:t>
      </w:r>
      <w:r w:rsidRPr="0068062D">
        <w:br/>
        <w:t xml:space="preserve">             args = [{'title.text' : '2018년 지역별 충원율'}],</w:t>
      </w:r>
      <w:r w:rsidRPr="0068062D">
        <w:br/>
        <w:t xml:space="preserve">             label = "2018년"),</w:t>
      </w:r>
      <w:r w:rsidRPr="0068062D">
        <w:br/>
        <w:t xml:space="preserve">        dict(method = "relayout",</w:t>
      </w:r>
      <w:r w:rsidRPr="0068062D">
        <w:br/>
        <w:t xml:space="preserve">             args = [{'title.text' : '2019년 지역별 충원율'}],</w:t>
      </w:r>
      <w:r w:rsidRPr="0068062D">
        <w:br/>
        <w:t xml:space="preserve">             label = "2019년"),</w:t>
      </w:r>
      <w:r w:rsidRPr="0068062D">
        <w:br/>
        <w:t xml:space="preserve">        dict(method = "relayout",</w:t>
      </w:r>
      <w:r w:rsidRPr="0068062D">
        <w:br/>
        <w:t xml:space="preserve">             args = [{'title.text' : '2020년 지역별 충원율'}],</w:t>
      </w:r>
      <w:r w:rsidRPr="0068062D">
        <w:br/>
        <w:t xml:space="preserve">             label = "2020년"),</w:t>
      </w:r>
      <w:r w:rsidRPr="0068062D">
        <w:br/>
        <w:t xml:space="preserve">        dict(method = "relayout",</w:t>
      </w:r>
      <w:r w:rsidRPr="0068062D">
        <w:br/>
        <w:t xml:space="preserve">             args = [{'title.text' : '2021년 지역별 충원율'}],</w:t>
      </w:r>
      <w:r w:rsidRPr="0068062D">
        <w:br/>
        <w:t xml:space="preserve">             label = "2021년"),</w:t>
      </w:r>
      <w:r w:rsidRPr="0068062D">
        <w:br/>
      </w:r>
      <w:r w:rsidRPr="0068062D">
        <w:lastRenderedPageBreak/>
        <w:t xml:space="preserve">        dict(method = "relayout",</w:t>
      </w:r>
      <w:r w:rsidRPr="0068062D">
        <w:br/>
        <w:t xml:space="preserve">             args = [{'title.text' : '2022년 지역별 충원율'}],</w:t>
      </w:r>
      <w:r w:rsidRPr="0068062D">
        <w:br/>
        <w:t xml:space="preserve">             label = "2022년")</w:t>
      </w:r>
      <w:r w:rsidRPr="0068062D">
        <w:br/>
        <w:t xml:space="preserve">    ])</w:t>
      </w:r>
      <w:r w:rsidRPr="0068062D">
        <w:br/>
        <w:t xml:space="preserve">  ])</w:t>
      </w:r>
      <w:r w:rsidRPr="0068062D">
        <w:br/>
      </w:r>
      <w:r w:rsidRPr="0068062D">
        <w:br/>
        <w:t>fig.show()</w:t>
      </w:r>
    </w:p>
    <w:p w:rsidR="003F7835" w:rsidRPr="0068062D" w:rsidRDefault="003F7835">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3204217"/>
            <wp:effectExtent l="0" t="0" r="0" b="0"/>
            <wp:docPr id="132" name="Picture" descr="실행결과 VII-2. relayout 버튼의 python 실행결과"/>
            <wp:cNvGraphicFramePr/>
            <a:graphic xmlns:a="http://schemas.openxmlformats.org/drawingml/2006/main">
              <a:graphicData uri="http://schemas.openxmlformats.org/drawingml/2006/picture">
                <pic:pic xmlns:pic="http://schemas.openxmlformats.org/drawingml/2006/picture">
                  <pic:nvPicPr>
                    <pic:cNvPr id="10" name="Picture" descr="./pic/result/result_7-2.png"/>
                    <pic:cNvPicPr>
                      <a:picLocks noChangeAspect="1" noChangeArrowheads="1"/>
                    </pic:cNvPicPr>
                  </pic:nvPicPr>
                  <pic:blipFill>
                    <a:blip r:embed="rId198"/>
                    <a:stretch>
                      <a:fillRect/>
                    </a:stretch>
                  </pic:blipFill>
                  <pic:spPr bwMode="auto">
                    <a:xfrm>
                      <a:off x="0" y="0"/>
                      <a:ext cx="5969000" cy="3204217"/>
                    </a:xfrm>
                    <a:prstGeom prst="rect">
                      <a:avLst/>
                    </a:prstGeom>
                    <a:noFill/>
                    <a:ln w="9525">
                      <a:noFill/>
                      <a:headEnd/>
                      <a:tailEnd/>
                    </a:ln>
                  </pic:spPr>
                </pic:pic>
              </a:graphicData>
            </a:graphic>
          </wp:inline>
        </w:drawing>
      </w:r>
    </w:p>
    <w:p w:rsidR="003F7835" w:rsidRPr="0068062D" w:rsidRDefault="003F7835">
      <w:pPr>
        <w:pStyle w:val="ImageCaption"/>
        <w:rPr>
          <w:rFonts w:ascii="나눔명조" w:eastAsia="나눔명조" w:hAnsi="나눔명조"/>
          <w:lang w:eastAsia="ko-KR"/>
        </w:rPr>
      </w:pPr>
      <w:r w:rsidRPr="0068062D">
        <w:rPr>
          <w:rFonts w:ascii="나눔명조" w:eastAsia="나눔명조" w:hAnsi="나눔명조"/>
          <w:lang w:eastAsia="ko-KR"/>
        </w:rPr>
        <w:t>실행결과 VII-2. relayout 버튼의 python 실행결과</w:t>
      </w:r>
    </w:p>
    <w:p w:rsidR="003F7835" w:rsidRPr="0068062D" w:rsidRDefault="003F7835">
      <w:pPr>
        <w:pStyle w:val="2"/>
        <w:rPr>
          <w:rFonts w:ascii="나눔명조" w:eastAsia="나눔명조" w:hAnsi="나눔명조"/>
        </w:rPr>
      </w:pPr>
      <w:bookmarkStart w:id="132" w:name="update-버튼"/>
      <w:bookmarkEnd w:id="131"/>
      <w:r w:rsidRPr="0068062D">
        <w:rPr>
          <w:rFonts w:ascii="나눔명조" w:eastAsia="나눔명조" w:hAnsi="나눔명조"/>
        </w:rPr>
        <w:t>update 버튼</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update 버튼은 해당 버튼을 클릭함으로써 data와 layout 속성이 모두 갱신되는 버튼을 말한다. update 버튼은 restyle이나 relayout 버튼과 대부분의 생성 방법은 동일한데, restyle에 해당하는 ‘args’ 속성값과 relayout에 해당하는 ‘args’ 속성을 각각 리스트로 설정하여야 한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다음은 앞선 restyle 버튼과 relayout을 그대로 재활용하여 연도별 bar 트레이스와 그래프 제목을 바꾸는 R과 python의 코드이다.</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R</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R에서 update 버튼을 만들기 위해서는 앞서 restyle 버튼과 동일한 방법을 사용한다. 다만 ‘method’ 속성을 “update”로 설정하고 </w:t>
      </w:r>
      <w:proofErr w:type="gramStart"/>
      <w:r w:rsidRPr="0068062D">
        <w:rPr>
          <w:rFonts w:ascii="나눔명조" w:eastAsia="나눔명조" w:hAnsi="나눔명조"/>
          <w:lang w:eastAsia="ko-KR"/>
        </w:rPr>
        <w:t>‘args’에 ’data’에</w:t>
      </w:r>
      <w:proofErr w:type="gramEnd"/>
      <w:r w:rsidRPr="0068062D">
        <w:rPr>
          <w:rFonts w:ascii="나눔명조" w:eastAsia="나눔명조" w:hAnsi="나눔명조"/>
          <w:lang w:eastAsia="ko-KR"/>
        </w:rPr>
        <w:t xml:space="preserve"> 관련한 속성으로 구성된 리스트와 ’layout’ 관련 속성들로 구성된 리스트로 구성하여야 한다.</w:t>
      </w:r>
    </w:p>
    <w:p w:rsidR="003F7835" w:rsidRPr="0068062D" w:rsidRDefault="003F7835" w:rsidP="003D5EE0">
      <w:pPr>
        <w:pStyle w:val="R"/>
      </w:pPr>
      <w:r w:rsidRPr="0068062D">
        <w:lastRenderedPageBreak/>
        <w:t>fig &lt;- df_</w:t>
      </w:r>
      <w:r w:rsidRPr="0068062D">
        <w:t>충원율</w:t>
      </w:r>
      <w:r w:rsidRPr="0068062D">
        <w:t>_botton |&gt;</w:t>
      </w:r>
      <w:r w:rsidRPr="0068062D">
        <w:br/>
        <w:t xml:space="preserve">  plot_ly() |&gt;</w:t>
      </w:r>
      <w:r w:rsidRPr="0068062D">
        <w:br/>
        <w:t xml:space="preserve">  add_trace(type = 'bar', x = ~</w:t>
      </w:r>
      <w:r w:rsidRPr="0068062D">
        <w:t>지역</w:t>
      </w:r>
      <w:r w:rsidRPr="0068062D">
        <w:t xml:space="preserve">, y = ~`2022`, text = ~`2022`, </w:t>
      </w:r>
      <w:r w:rsidRPr="0068062D">
        <w:br/>
        <w:t xml:space="preserve">            texttemplate = '%{text:.1f}%', textposition = 'outside')</w:t>
      </w:r>
      <w:r w:rsidRPr="0068062D">
        <w:br/>
      </w:r>
      <w:r w:rsidRPr="0068062D">
        <w:br/>
        <w:t>fig &lt;- fig |&gt; add_annotations(x = -0.1, y = 0.85, text = '&lt;b&gt;</w:t>
      </w:r>
      <w:r w:rsidRPr="0068062D">
        <w:t>연도</w:t>
      </w:r>
      <w:r w:rsidRPr="0068062D">
        <w:t xml:space="preserve">&lt;/b&gt;', </w:t>
      </w:r>
      <w:r w:rsidRPr="0068062D">
        <w:br/>
        <w:t xml:space="preserve">                              xanchor = 'center', yanchor = 'middle', </w:t>
      </w:r>
      <w:r w:rsidRPr="0068062D">
        <w:br/>
        <w:t xml:space="preserve">                              yref='paper', xref='paper', showarrow=FALSE )</w:t>
      </w:r>
      <w:r w:rsidRPr="0068062D">
        <w:br/>
      </w:r>
      <w:r w:rsidRPr="0068062D">
        <w:br/>
        <w:t>fig &lt;- fig %&gt;% layout(</w:t>
      </w:r>
      <w:r w:rsidRPr="0068062D">
        <w:br/>
        <w:t xml:space="preserve">  title = '2022</w:t>
      </w:r>
      <w:r w:rsidRPr="0068062D">
        <w:t>년</w:t>
      </w:r>
      <w:r w:rsidRPr="0068062D">
        <w:t xml:space="preserve"> </w:t>
      </w:r>
      <w:r w:rsidRPr="0068062D">
        <w:t>지역별</w:t>
      </w:r>
      <w:r w:rsidRPr="0068062D">
        <w:t xml:space="preserve"> </w:t>
      </w:r>
      <w:r w:rsidRPr="0068062D">
        <w:t>충원율</w:t>
      </w:r>
      <w:r w:rsidRPr="0068062D">
        <w:t>',</w:t>
      </w:r>
      <w:r w:rsidRPr="0068062D">
        <w:br/>
        <w:t xml:space="preserve">  xaxis = list(domain = c(0.1, 1), categoryorder = "total descending"),</w:t>
      </w:r>
      <w:r w:rsidRPr="0068062D">
        <w:br/>
        <w:t xml:space="preserve">  yaxis = list(title = "</w:t>
      </w:r>
      <w:r w:rsidRPr="0068062D">
        <w:t>충원율</w:t>
      </w:r>
      <w:r w:rsidRPr="0068062D">
        <w:t>(%)"),</w:t>
      </w:r>
      <w:r w:rsidRPr="0068062D">
        <w:br/>
        <w:t xml:space="preserve">    updatemenus = list(</w:t>
      </w:r>
      <w:r w:rsidRPr="0068062D">
        <w:br/>
        <w:t xml:space="preserve">    list(</w:t>
      </w:r>
      <w:r w:rsidRPr="0068062D">
        <w:br/>
        <w:t xml:space="preserve">      type = "buttons",</w:t>
      </w:r>
      <w:r w:rsidRPr="0068062D">
        <w:br/>
        <w:t xml:space="preserve">      y = 0.8,</w:t>
      </w:r>
      <w:r w:rsidRPr="0068062D">
        <w:br/>
        <w:t xml:space="preserve">      buttons = list(</w:t>
      </w:r>
      <w:r w:rsidRPr="0068062D">
        <w:br/>
        <w:t xml:space="preserve">        list(method = "update",</w:t>
      </w:r>
      <w:r w:rsidRPr="0068062D">
        <w:br/>
        <w:t xml:space="preserve">             args = list(list(y = list(df_</w:t>
      </w:r>
      <w:r w:rsidRPr="0068062D">
        <w:t>충원율</w:t>
      </w:r>
      <w:r w:rsidRPr="0068062D">
        <w:t xml:space="preserve">_botton$`2018`), </w:t>
      </w:r>
      <w:r w:rsidRPr="0068062D">
        <w:br/>
        <w:t xml:space="preserve">                              text = list(df_</w:t>
      </w:r>
      <w:r w:rsidRPr="0068062D">
        <w:t>충원율</w:t>
      </w:r>
      <w:r w:rsidRPr="0068062D">
        <w:t>_botton$`2018`)),</w:t>
      </w:r>
      <w:r w:rsidRPr="0068062D">
        <w:br/>
        <w:t xml:space="preserve">                    list(title.text='2018</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18</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19`), </w:t>
      </w:r>
      <w:r w:rsidRPr="0068062D">
        <w:br/>
        <w:t xml:space="preserve">                              text = list(df_</w:t>
      </w:r>
      <w:r w:rsidRPr="0068062D">
        <w:t>충원율</w:t>
      </w:r>
      <w:r w:rsidRPr="0068062D">
        <w:t>_botton$`2019`)),</w:t>
      </w:r>
      <w:r w:rsidRPr="0068062D">
        <w:br/>
        <w:t xml:space="preserve">                    list(title.text='2019</w:t>
      </w:r>
      <w:r w:rsidRPr="0068062D">
        <w:t>년지역별</w:t>
      </w:r>
      <w:r w:rsidRPr="0068062D">
        <w:t xml:space="preserve"> </w:t>
      </w:r>
      <w:r w:rsidRPr="0068062D">
        <w:t>충원율</w:t>
      </w:r>
      <w:r w:rsidRPr="0068062D">
        <w:t>')),</w:t>
      </w:r>
      <w:r w:rsidRPr="0068062D">
        <w:br/>
        <w:t xml:space="preserve">             label = "2019</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0`), </w:t>
      </w:r>
      <w:r w:rsidRPr="0068062D">
        <w:br/>
        <w:t xml:space="preserve">                              text = list(df_</w:t>
      </w:r>
      <w:r w:rsidRPr="0068062D">
        <w:t>충원율</w:t>
      </w:r>
      <w:r w:rsidRPr="0068062D">
        <w:t>_botton$`2020`)),</w:t>
      </w:r>
      <w:r w:rsidRPr="0068062D">
        <w:br/>
        <w:t xml:space="preserve">                    list(title.text='2020</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0</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1`), </w:t>
      </w:r>
      <w:r w:rsidRPr="0068062D">
        <w:br/>
        <w:t xml:space="preserve">                              text = list(df_</w:t>
      </w:r>
      <w:r w:rsidRPr="0068062D">
        <w:t>충원율</w:t>
      </w:r>
      <w:r w:rsidRPr="0068062D">
        <w:t>_botton$`2021`)),</w:t>
      </w:r>
      <w:r w:rsidRPr="0068062D">
        <w:br/>
        <w:t xml:space="preserve">                    list(title.text='2021</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1</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2`), </w:t>
      </w:r>
      <w:r w:rsidRPr="0068062D">
        <w:br/>
        <w:t xml:space="preserve">                              text = list(df_</w:t>
      </w:r>
      <w:r w:rsidRPr="0068062D">
        <w:t>충원율</w:t>
      </w:r>
      <w:r w:rsidRPr="0068062D">
        <w:t>_botton$`2022`)),</w:t>
      </w:r>
      <w:r w:rsidRPr="0068062D">
        <w:br/>
        <w:t xml:space="preserve">                    list(title.text='2022</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2</w:t>
      </w:r>
      <w:r w:rsidRPr="0068062D">
        <w:t>년</w:t>
      </w:r>
      <w:r w:rsidRPr="0068062D">
        <w:t>")))</w:t>
      </w:r>
      <w:r w:rsidRPr="0068062D">
        <w:br/>
        <w:t xml:space="preserve">  ),</w:t>
      </w:r>
      <w:r w:rsidRPr="0068062D">
        <w:br/>
        <w:t xml:space="preserve">  margin = margins_R)</w:t>
      </w:r>
      <w:r w:rsidRPr="0068062D">
        <w:br/>
      </w:r>
      <w:r w:rsidRPr="0068062D">
        <w:br/>
        <w:t>fig</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lastRenderedPageBreak/>
        <w:t>python</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python에서 update 버튼을 만들기 위해서는 앞서 restyle 버튼과 동일한 방법을 사용한다. 다만 ‘method’ 속성을 “update”로 설정하고 </w:t>
      </w:r>
      <w:proofErr w:type="gramStart"/>
      <w:r w:rsidRPr="0068062D">
        <w:rPr>
          <w:rFonts w:ascii="나눔명조" w:eastAsia="나눔명조" w:hAnsi="나눔명조"/>
          <w:lang w:eastAsia="ko-KR"/>
        </w:rPr>
        <w:t>‘args’에 ’data’에</w:t>
      </w:r>
      <w:proofErr w:type="gramEnd"/>
      <w:r w:rsidRPr="0068062D">
        <w:rPr>
          <w:rFonts w:ascii="나눔명조" w:eastAsia="나눔명조" w:hAnsi="나눔명조"/>
          <w:lang w:eastAsia="ko-KR"/>
        </w:rPr>
        <w:t xml:space="preserve"> 관련한 속성으로 구성된 딕셔너리의 리스트와 ’layout’ 관련 속성들로 구성된 딕셔너리의 리스트로 구성하여야 한다.</w:t>
      </w:r>
    </w:p>
    <w:p w:rsidR="003F7835" w:rsidRPr="0068062D" w:rsidRDefault="003F7835" w:rsidP="003D5EE0">
      <w:pPr>
        <w:pStyle w:val="python"/>
      </w:pPr>
      <w:r w:rsidRPr="0068062D">
        <w:t>fig = go.Figure()</w:t>
      </w:r>
      <w:r w:rsidRPr="0068062D">
        <w:br/>
      </w:r>
      <w:r w:rsidRPr="0068062D">
        <w:br/>
        <w:t>fig.add_trace(go.Bar(</w:t>
      </w:r>
      <w:r w:rsidRPr="0068062D">
        <w:br/>
        <w:t xml:space="preserve">    x = df_충원율_control['지역'], y = df_충원율_control[2022], </w:t>
      </w:r>
      <w:r w:rsidRPr="0068062D">
        <w:br/>
        <w:t xml:space="preserve">    text = df_충원율_control[2022], texttemplate = '%{text:.1f}%',</w:t>
      </w:r>
      <w:r w:rsidRPr="0068062D">
        <w:br/>
        <w:t xml:space="preserve">    textposition = 'outside'</w:t>
      </w:r>
      <w:r w:rsidRPr="0068062D">
        <w:br/>
        <w:t>))</w:t>
      </w:r>
      <w:r w:rsidRPr="0068062D">
        <w:br/>
      </w:r>
      <w:r w:rsidRPr="0068062D">
        <w:br/>
        <w:t xml:space="preserve">fig.add_annotation(x = -0.1, y = 0.85, text = '&lt;b&gt;연도&lt;/b&gt;', </w:t>
      </w:r>
      <w:r w:rsidRPr="0068062D">
        <w:br/>
        <w:t xml:space="preserve">                   xanchor = 'center', yanchor = 'middle', </w:t>
      </w:r>
      <w:r w:rsidRPr="0068062D">
        <w:br/>
        <w:t xml:space="preserve">                   yref='paper', xref='paper', showarrow=False)</w:t>
      </w:r>
      <w:r w:rsidRPr="0068062D">
        <w:br/>
      </w:r>
      <w:r w:rsidRPr="0068062D">
        <w:br/>
        <w:t>fig.update_layout(title = dict(text = "2022년 지역별 충원율", x = 0.5),</w:t>
      </w:r>
      <w:r w:rsidRPr="0068062D">
        <w:br/>
        <w:t xml:space="preserve">  xaxis = dict(domain = (0.1, 1), categoryorder = "total descending"),</w:t>
      </w:r>
      <w:r w:rsidRPr="0068062D">
        <w:br/>
        <w:t xml:space="preserve">  yaxis = dict(title = "충원율(%)"),</w:t>
      </w:r>
      <w:r w:rsidRPr="0068062D">
        <w:br/>
        <w:t xml:space="preserve">  updatemenus =[ </w:t>
      </w:r>
      <w:r w:rsidRPr="0068062D">
        <w:br/>
        <w:t xml:space="preserve">    dict(</w:t>
      </w:r>
      <w:r w:rsidRPr="0068062D">
        <w:br/>
        <w:t xml:space="preserve">      type = "buttons",</w:t>
      </w:r>
      <w:r w:rsidRPr="0068062D">
        <w:br/>
        <w:t xml:space="preserve">      y = 0.8,</w:t>
      </w:r>
      <w:r w:rsidRPr="0068062D">
        <w:br/>
        <w:t xml:space="preserve">      buttons = [</w:t>
      </w:r>
      <w:r w:rsidRPr="0068062D">
        <w:br/>
        <w:t xml:space="preserve">        dict(method = "update",</w:t>
      </w:r>
      <w:r w:rsidRPr="0068062D">
        <w:br/>
        <w:t xml:space="preserve">             args = [dict(y = [df_충원율_control[2018]],</w:t>
      </w:r>
      <w:r w:rsidRPr="0068062D">
        <w:br/>
        <w:t xml:space="preserve">                          text = [df_충원율_control[2018]]), </w:t>
      </w:r>
      <w:r w:rsidRPr="0068062D">
        <w:br/>
        <w:t xml:space="preserve">                    {'title.text' : '2018년 지역별 충원율'}],</w:t>
      </w:r>
      <w:r w:rsidRPr="0068062D">
        <w:br/>
        <w:t xml:space="preserve">             label = "2018년"),</w:t>
      </w:r>
      <w:r w:rsidRPr="0068062D">
        <w:br/>
        <w:t xml:space="preserve">        dict(method = "update",</w:t>
      </w:r>
      <w:r w:rsidRPr="0068062D">
        <w:br/>
        <w:t xml:space="preserve">             args = [dict(y = [df_충원율_control[2019]],</w:t>
      </w:r>
      <w:r w:rsidRPr="0068062D">
        <w:br/>
        <w:t xml:space="preserve">                          text = [df_충원율_control[2019]]), </w:t>
      </w:r>
      <w:r w:rsidRPr="0068062D">
        <w:br/>
        <w:t xml:space="preserve">                    {'title.text' : '2019년 지역별 충원율'}],</w:t>
      </w:r>
      <w:r w:rsidRPr="0068062D">
        <w:br/>
        <w:t xml:space="preserve">             label = "2019년"),</w:t>
      </w:r>
      <w:r w:rsidRPr="0068062D">
        <w:br/>
        <w:t xml:space="preserve">        dict(method = "update",</w:t>
      </w:r>
      <w:r w:rsidRPr="0068062D">
        <w:br/>
        <w:t xml:space="preserve">             args = [dict(y = [df_충원율_control[2020]],</w:t>
      </w:r>
      <w:r w:rsidRPr="0068062D">
        <w:br/>
        <w:t xml:space="preserve">                          text = [df_충원율_control[2020]]), </w:t>
      </w:r>
      <w:r w:rsidRPr="0068062D">
        <w:br/>
        <w:t xml:space="preserve">                    {'title.text' : '2020년 지역별 충원율'}],</w:t>
      </w:r>
      <w:r w:rsidRPr="0068062D">
        <w:br/>
        <w:t xml:space="preserve">             label = "2020년"),</w:t>
      </w:r>
      <w:r w:rsidRPr="0068062D">
        <w:br/>
        <w:t xml:space="preserve">        dict(method = "update",</w:t>
      </w:r>
      <w:r w:rsidRPr="0068062D">
        <w:br/>
        <w:t xml:space="preserve">             args = [dict(y = [df_충원율_control[2021]],</w:t>
      </w:r>
      <w:r w:rsidRPr="0068062D">
        <w:br/>
      </w:r>
      <w:r w:rsidRPr="0068062D">
        <w:lastRenderedPageBreak/>
        <w:t xml:space="preserve">                          text = [df_충원율_control[2021]]), </w:t>
      </w:r>
      <w:r w:rsidRPr="0068062D">
        <w:br/>
        <w:t xml:space="preserve">                    {'title.text' : '2021년 지역별 충원율'}],</w:t>
      </w:r>
      <w:r w:rsidRPr="0068062D">
        <w:br/>
        <w:t xml:space="preserve">             label = "2021년"),</w:t>
      </w:r>
      <w:r w:rsidRPr="0068062D">
        <w:br/>
        <w:t xml:space="preserve">        dict(method = "update",</w:t>
      </w:r>
      <w:r w:rsidRPr="0068062D">
        <w:br/>
        <w:t xml:space="preserve">             args = [dict(y = [df_충원율_control[2022]],</w:t>
      </w:r>
      <w:r w:rsidRPr="0068062D">
        <w:br/>
        <w:t xml:space="preserve">                          text = [df_충원율_control[2022]]), </w:t>
      </w:r>
      <w:r w:rsidRPr="0068062D">
        <w:br/>
        <w:t xml:space="preserve">                    {'title.text' : '2022년 지역별 충원율'}],</w:t>
      </w:r>
      <w:r w:rsidRPr="0068062D">
        <w:br/>
        <w:t xml:space="preserve">             label = "2022년")</w:t>
      </w:r>
      <w:r w:rsidRPr="0068062D">
        <w:br/>
        <w:t xml:space="preserve">    ])</w:t>
      </w:r>
      <w:r w:rsidRPr="0068062D">
        <w:br/>
        <w:t xml:space="preserve">  ])</w:t>
      </w:r>
      <w:r w:rsidRPr="0068062D">
        <w:br/>
      </w:r>
      <w:r w:rsidRPr="0068062D">
        <w:br/>
        <w:t>fig.show()</w:t>
      </w:r>
    </w:p>
    <w:p w:rsidR="003F7835" w:rsidRPr="0068062D" w:rsidRDefault="003F7835">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3686066"/>
            <wp:effectExtent l="0" t="0" r="0" b="0"/>
            <wp:docPr id="133" name="Picture" descr="실행결과 VII-3. update 버튼의 R 실행결과"/>
            <wp:cNvGraphicFramePr/>
            <a:graphic xmlns:a="http://schemas.openxmlformats.org/drawingml/2006/main">
              <a:graphicData uri="http://schemas.openxmlformats.org/drawingml/2006/picture">
                <pic:pic xmlns:pic="http://schemas.openxmlformats.org/drawingml/2006/picture">
                  <pic:nvPicPr>
                    <pic:cNvPr id="12" name="Picture" descr="./pic/result/result_7-3.png"/>
                    <pic:cNvPicPr>
                      <a:picLocks noChangeAspect="1" noChangeArrowheads="1"/>
                    </pic:cNvPicPr>
                  </pic:nvPicPr>
                  <pic:blipFill>
                    <a:blip r:embed="rId197"/>
                    <a:stretch>
                      <a:fillRect/>
                    </a:stretch>
                  </pic:blipFill>
                  <pic:spPr bwMode="auto">
                    <a:xfrm>
                      <a:off x="0" y="0"/>
                      <a:ext cx="5969000" cy="3686066"/>
                    </a:xfrm>
                    <a:prstGeom prst="rect">
                      <a:avLst/>
                    </a:prstGeom>
                    <a:noFill/>
                    <a:ln w="9525">
                      <a:noFill/>
                      <a:headEnd/>
                      <a:tailEnd/>
                    </a:ln>
                  </pic:spPr>
                </pic:pic>
              </a:graphicData>
            </a:graphic>
          </wp:inline>
        </w:drawing>
      </w:r>
    </w:p>
    <w:p w:rsidR="003F7835" w:rsidRPr="0068062D" w:rsidRDefault="003F7835">
      <w:pPr>
        <w:pStyle w:val="ImageCaption"/>
        <w:rPr>
          <w:rFonts w:ascii="나눔명조" w:eastAsia="나눔명조" w:hAnsi="나눔명조"/>
          <w:lang w:eastAsia="ko-KR"/>
        </w:rPr>
      </w:pPr>
      <w:r w:rsidRPr="0068062D">
        <w:rPr>
          <w:rFonts w:ascii="나눔명조" w:eastAsia="나눔명조" w:hAnsi="나눔명조"/>
          <w:lang w:eastAsia="ko-KR"/>
        </w:rPr>
        <w:t>실행결과 VII-3. update 버튼의 R 실행결과</w:t>
      </w:r>
    </w:p>
    <w:p w:rsidR="003F7835" w:rsidRPr="0068062D" w:rsidRDefault="003F7835">
      <w:pPr>
        <w:pStyle w:val="1"/>
        <w:rPr>
          <w:rFonts w:ascii="나눔명조" w:eastAsia="나눔명조" w:hAnsi="나눔명조"/>
        </w:rPr>
      </w:pPr>
      <w:bookmarkStart w:id="133" w:name="드롭다운-컨트롤"/>
      <w:bookmarkEnd w:id="129"/>
      <w:bookmarkEnd w:id="132"/>
      <w:r w:rsidRPr="0068062D">
        <w:rPr>
          <w:rFonts w:ascii="나눔명조" w:eastAsia="나눔명조" w:hAnsi="나눔명조"/>
        </w:rPr>
        <w:t>드롭다운 컨트롤</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드롭다운 컨트롤은 버튼 컨트롤과 마찬가지로 plotly로 만들어진 객체의 data 속성이나 layout 속성의 속성값을 변경하여 plotly 시각화에 변경을 가하는 컨트롤을 말한다. 다만 버튼 컨트롤은 각각의 기능이 구현된 버튼을 표시하고 이를 클릭하여 실행하는 반면 드롭다운 컨트롤은 드롭다운 메뉴에서 해당 기능을 선택하면 시각화가 업데이트되는 컨트롤이다. 드롭다운 </w:t>
      </w:r>
      <w:r w:rsidRPr="0068062D">
        <w:rPr>
          <w:rFonts w:ascii="나눔명조" w:eastAsia="나눔명조" w:hAnsi="나눔명조"/>
          <w:lang w:eastAsia="ko-KR"/>
        </w:rPr>
        <w:lastRenderedPageBreak/>
        <w:t>컨트롤도 버튼 컨트롤과 마찬가지로 어떤 속성을 갱신하느냐에 따라 ‘update’, ‘restle’, ‘relayout’</w:t>
      </w:r>
      <w:proofErr w:type="gramStart"/>
      <w:r w:rsidRPr="0068062D">
        <w:rPr>
          <w:rFonts w:ascii="나눔명조" w:eastAsia="나눔명조" w:hAnsi="나눔명조"/>
          <w:lang w:eastAsia="ko-KR"/>
        </w:rPr>
        <w:t>, ’animate’의</w:t>
      </w:r>
      <w:proofErr w:type="gramEnd"/>
      <w:r w:rsidRPr="0068062D">
        <w:rPr>
          <w:rFonts w:ascii="나눔명조" w:eastAsia="나눔명조" w:hAnsi="나눔명조"/>
          <w:lang w:eastAsia="ko-KR"/>
        </w:rPr>
        <w:t xml:space="preserve"> 네가지 메쏘드 중에 하나를 설정하여야 한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드롭다운 컨트롤은 앞선 버튼 컨트롤에서 사용했던 ‘updatemenus’ 속성을 공유한다. 따라서 버튼 컨트롤과 속성의 종류나 설정 방법은 동일하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다음은 버튼 컨트롤의 ‘update’ 메쏘드로 만들었던 버튼들을 드롭다운 컨트롤로 생성하는 R과 python 코드이다. 드롭다운 버튼을 만들기 위해서는 앞서 버튼과 동일한 방법을 사용한다. 다만 ‘type’ 속성을 “dropdown”으로 설정여야 한다.</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R</w:t>
      </w:r>
    </w:p>
    <w:p w:rsidR="003F7835" w:rsidRPr="0068062D" w:rsidRDefault="003F7835" w:rsidP="003D5EE0">
      <w:pPr>
        <w:pStyle w:val="R"/>
      </w:pPr>
      <w:r w:rsidRPr="0068062D">
        <w:t>fig &lt;- df_</w:t>
      </w:r>
      <w:r w:rsidRPr="0068062D">
        <w:t>충원율</w:t>
      </w:r>
      <w:r w:rsidRPr="0068062D">
        <w:t>_botton |&gt;</w:t>
      </w:r>
      <w:r w:rsidRPr="0068062D">
        <w:br/>
        <w:t xml:space="preserve">  plot_ly() |&gt;</w:t>
      </w:r>
      <w:r w:rsidRPr="0068062D">
        <w:br/>
        <w:t xml:space="preserve">  add_trace(type = 'bar', x = ~</w:t>
      </w:r>
      <w:r w:rsidRPr="0068062D">
        <w:t>지역</w:t>
      </w:r>
      <w:r w:rsidRPr="0068062D">
        <w:t xml:space="preserve">, y = ~`2022`, text = ~`2022`, </w:t>
      </w:r>
      <w:r w:rsidRPr="0068062D">
        <w:br/>
        <w:t xml:space="preserve">            texttemplate = '%{text:.1f}%', textposition = 'outside')</w:t>
      </w:r>
      <w:r w:rsidRPr="0068062D">
        <w:br/>
      </w:r>
      <w:r w:rsidRPr="0068062D">
        <w:br/>
        <w:t>fig &lt;- fig |&gt; add_annotations(x = -0.1, y = 0.85, text = '&lt;b&gt;</w:t>
      </w:r>
      <w:r w:rsidRPr="0068062D">
        <w:t>연도</w:t>
      </w:r>
      <w:r w:rsidRPr="0068062D">
        <w:t xml:space="preserve">&lt;/b&gt;', </w:t>
      </w:r>
      <w:r w:rsidRPr="0068062D">
        <w:br/>
        <w:t xml:space="preserve">                              xanchor = 'center', yanchor = 'middle', </w:t>
      </w:r>
      <w:r w:rsidRPr="0068062D">
        <w:br/>
        <w:t xml:space="preserve">                              yref='paper', xref='paper', showarrow=FALSE )</w:t>
      </w:r>
      <w:r w:rsidRPr="0068062D">
        <w:br/>
      </w:r>
      <w:r w:rsidRPr="0068062D">
        <w:br/>
        <w:t>fig &lt;- fig %&gt;% layout(</w:t>
      </w:r>
      <w:r w:rsidRPr="0068062D">
        <w:br/>
        <w:t xml:space="preserve">  title = '2022</w:t>
      </w:r>
      <w:r w:rsidRPr="0068062D">
        <w:t>년</w:t>
      </w:r>
      <w:r w:rsidRPr="0068062D">
        <w:t xml:space="preserve"> </w:t>
      </w:r>
      <w:r w:rsidRPr="0068062D">
        <w:t>지역별</w:t>
      </w:r>
      <w:r w:rsidRPr="0068062D">
        <w:t xml:space="preserve"> </w:t>
      </w:r>
      <w:r w:rsidRPr="0068062D">
        <w:t>충원율</w:t>
      </w:r>
      <w:r w:rsidRPr="0068062D">
        <w:t>',</w:t>
      </w:r>
      <w:r w:rsidRPr="0068062D">
        <w:br/>
        <w:t xml:space="preserve">  xaxis = list(domain = c(0.1, 1), categoryorder = "total descending"),</w:t>
      </w:r>
      <w:r w:rsidRPr="0068062D">
        <w:br/>
        <w:t xml:space="preserve">  yaxis = list(title = "</w:t>
      </w:r>
      <w:r w:rsidRPr="0068062D">
        <w:t>충원율</w:t>
      </w:r>
      <w:r w:rsidRPr="0068062D">
        <w:t>(%)"),</w:t>
      </w:r>
      <w:r w:rsidRPr="0068062D">
        <w:br/>
        <w:t xml:space="preserve">    updatemenus = list(</w:t>
      </w:r>
      <w:r w:rsidRPr="0068062D">
        <w:br/>
        <w:t xml:space="preserve">    list(</w:t>
      </w:r>
      <w:r w:rsidRPr="0068062D">
        <w:br/>
        <w:t xml:space="preserve">      type = 'dropdown',</w:t>
      </w:r>
      <w:r w:rsidRPr="0068062D">
        <w:br/>
        <w:t xml:space="preserve">      y = 0.8,</w:t>
      </w:r>
      <w:r w:rsidRPr="0068062D">
        <w:br/>
        <w:t xml:space="preserve">      buttons = list(</w:t>
      </w:r>
      <w:r w:rsidRPr="0068062D">
        <w:br/>
        <w:t xml:space="preserve">        list(method = "update",</w:t>
      </w:r>
      <w:r w:rsidRPr="0068062D">
        <w:br/>
        <w:t xml:space="preserve">             args = list(list(y = list(df_</w:t>
      </w:r>
      <w:r w:rsidRPr="0068062D">
        <w:t>충원율</w:t>
      </w:r>
      <w:r w:rsidRPr="0068062D">
        <w:t xml:space="preserve">_botton$`2018`), </w:t>
      </w:r>
      <w:r w:rsidRPr="0068062D">
        <w:br/>
        <w:t xml:space="preserve">                              text = list(df_</w:t>
      </w:r>
      <w:r w:rsidRPr="0068062D">
        <w:t>충원율</w:t>
      </w:r>
      <w:r w:rsidRPr="0068062D">
        <w:t>_botton$`2018`)),</w:t>
      </w:r>
      <w:r w:rsidRPr="0068062D">
        <w:br/>
        <w:t xml:space="preserve">                    list(title.text='2018</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18</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19`), </w:t>
      </w:r>
      <w:r w:rsidRPr="0068062D">
        <w:br/>
        <w:t xml:space="preserve">                              text = list(df_</w:t>
      </w:r>
      <w:r w:rsidRPr="0068062D">
        <w:t>충원율</w:t>
      </w:r>
      <w:r w:rsidRPr="0068062D">
        <w:t>_botton$`2018`)),</w:t>
      </w:r>
      <w:r w:rsidRPr="0068062D">
        <w:br/>
        <w:t xml:space="preserve">                    list(title.text='2019</w:t>
      </w:r>
      <w:r w:rsidRPr="0068062D">
        <w:t>년지역별</w:t>
      </w:r>
      <w:r w:rsidRPr="0068062D">
        <w:t xml:space="preserve"> </w:t>
      </w:r>
      <w:r w:rsidRPr="0068062D">
        <w:t>충원율</w:t>
      </w:r>
      <w:r w:rsidRPr="0068062D">
        <w:t>')),</w:t>
      </w:r>
      <w:r w:rsidRPr="0068062D">
        <w:br/>
        <w:t xml:space="preserve">             label = "2019</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0`), </w:t>
      </w:r>
      <w:r w:rsidRPr="0068062D">
        <w:br/>
        <w:t xml:space="preserve">                              text = list(df_</w:t>
      </w:r>
      <w:r w:rsidRPr="0068062D">
        <w:t>충원율</w:t>
      </w:r>
      <w:r w:rsidRPr="0068062D">
        <w:t>_botton$`2018`)),</w:t>
      </w:r>
      <w:r w:rsidRPr="0068062D">
        <w:br/>
        <w:t xml:space="preserve">                    list(title.text='2020</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0</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1`), </w:t>
      </w:r>
      <w:r w:rsidRPr="0068062D">
        <w:br/>
        <w:t xml:space="preserve">                              text = list(df_</w:t>
      </w:r>
      <w:r w:rsidRPr="0068062D">
        <w:t>충원율</w:t>
      </w:r>
      <w:r w:rsidRPr="0068062D">
        <w:t>_botton$`2018`)),</w:t>
      </w:r>
      <w:r w:rsidRPr="0068062D">
        <w:br/>
      </w:r>
      <w:r w:rsidRPr="0068062D">
        <w:lastRenderedPageBreak/>
        <w:t xml:space="preserve">                    list(title.text='2021</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1</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2`), </w:t>
      </w:r>
      <w:r w:rsidRPr="0068062D">
        <w:br/>
        <w:t xml:space="preserve">                              text = list(df_</w:t>
      </w:r>
      <w:r w:rsidRPr="0068062D">
        <w:t>충원율</w:t>
      </w:r>
      <w:r w:rsidRPr="0068062D">
        <w:t>_botton$`2018`)),</w:t>
      </w:r>
      <w:r w:rsidRPr="0068062D">
        <w:br/>
        <w:t xml:space="preserve">                    list(title.text='2022</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2</w:t>
      </w:r>
      <w:r w:rsidRPr="0068062D">
        <w:t>년</w:t>
      </w:r>
      <w:r w:rsidRPr="0068062D">
        <w:t>")))</w:t>
      </w:r>
      <w:r w:rsidRPr="0068062D">
        <w:br/>
        <w:t xml:space="preserve">  ),</w:t>
      </w:r>
      <w:r w:rsidRPr="0068062D">
        <w:br/>
        <w:t xml:space="preserve">  margin = margins_R)</w:t>
      </w:r>
      <w:r w:rsidRPr="0068062D">
        <w:br/>
      </w:r>
      <w:r w:rsidRPr="0068062D">
        <w:br/>
        <w:t>fig</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python</w:t>
      </w:r>
    </w:p>
    <w:p w:rsidR="003F7835" w:rsidRPr="0068062D" w:rsidRDefault="003F7835" w:rsidP="003D5EE0">
      <w:pPr>
        <w:pStyle w:val="python"/>
      </w:pPr>
      <w:r w:rsidRPr="0068062D">
        <w:t>fig = go.Figure()</w:t>
      </w:r>
      <w:r w:rsidRPr="0068062D">
        <w:br/>
      </w:r>
      <w:r w:rsidRPr="0068062D">
        <w:br/>
        <w:t>fig.add_trace(go.Bar(</w:t>
      </w:r>
      <w:r w:rsidRPr="0068062D">
        <w:br/>
        <w:t xml:space="preserve">    x = df_충원율_control['지역'], y = df_충원율_control[2022], </w:t>
      </w:r>
      <w:r w:rsidRPr="0068062D">
        <w:br/>
        <w:t xml:space="preserve">    text = df_충원율_control[2022], texttemplate = '%{text:.1f}%',</w:t>
      </w:r>
      <w:r w:rsidRPr="0068062D">
        <w:br/>
        <w:t xml:space="preserve">    textposition = 'outside'</w:t>
      </w:r>
      <w:r w:rsidRPr="0068062D">
        <w:br/>
        <w:t>))</w:t>
      </w:r>
      <w:r w:rsidRPr="0068062D">
        <w:br/>
      </w:r>
      <w:r w:rsidRPr="0068062D">
        <w:br/>
        <w:t xml:space="preserve">fig.add_annotation(x = -0.1, y = 0.85, text = '&lt;b&gt;연도&lt;/b&gt;', </w:t>
      </w:r>
      <w:r w:rsidRPr="0068062D">
        <w:br/>
        <w:t xml:space="preserve">                   xanchor = 'center', yanchor = 'middle', </w:t>
      </w:r>
      <w:r w:rsidRPr="0068062D">
        <w:br/>
        <w:t xml:space="preserve">                   yref='paper', xref='paper', showarrow=False)</w:t>
      </w:r>
      <w:r w:rsidRPr="0068062D">
        <w:br/>
      </w:r>
      <w:r w:rsidRPr="0068062D">
        <w:br/>
        <w:t>fig.update_layout(title = dict(text = "2022년 지역별 충원율", x = 0.5),</w:t>
      </w:r>
      <w:r w:rsidRPr="0068062D">
        <w:br/>
        <w:t xml:space="preserve">  xaxis = dict(domain = (0.1, 1), categoryorder = "total descending"),</w:t>
      </w:r>
      <w:r w:rsidRPr="0068062D">
        <w:br/>
        <w:t xml:space="preserve">  yaxis = dict(title = "충원율(%)"),</w:t>
      </w:r>
      <w:r w:rsidRPr="0068062D">
        <w:br/>
        <w:t xml:space="preserve">  updatemenus =[ </w:t>
      </w:r>
      <w:r w:rsidRPr="0068062D">
        <w:br/>
        <w:t xml:space="preserve">    dict(</w:t>
      </w:r>
      <w:r w:rsidRPr="0068062D">
        <w:br/>
        <w:t xml:space="preserve">      y = 0.8,</w:t>
      </w:r>
      <w:r w:rsidRPr="0068062D">
        <w:br/>
        <w:t xml:space="preserve">      buttons = [</w:t>
      </w:r>
      <w:r w:rsidRPr="0068062D">
        <w:br/>
        <w:t xml:space="preserve">        dict(method = "update",</w:t>
      </w:r>
      <w:r w:rsidRPr="0068062D">
        <w:br/>
        <w:t xml:space="preserve">             args = [dict(y = [df_충원율_control[2018]],</w:t>
      </w:r>
      <w:r w:rsidRPr="0068062D">
        <w:br/>
        <w:t xml:space="preserve">                          text = [df_충원율_control[2018]]), </w:t>
      </w:r>
      <w:r w:rsidRPr="0068062D">
        <w:br/>
        <w:t xml:space="preserve">                    {'title.text' : '2018년 지역별 충원율'}],</w:t>
      </w:r>
      <w:r w:rsidRPr="0068062D">
        <w:br/>
        <w:t xml:space="preserve">             label = "2018년"),</w:t>
      </w:r>
      <w:r w:rsidRPr="0068062D">
        <w:br/>
        <w:t xml:space="preserve">        dict(method = "update",</w:t>
      </w:r>
      <w:r w:rsidRPr="0068062D">
        <w:br/>
        <w:t xml:space="preserve">             args = [dict(y = [df_충원율_control[2019]],</w:t>
      </w:r>
      <w:r w:rsidRPr="0068062D">
        <w:br/>
        <w:t xml:space="preserve">                          text = [df_충원율_control[2019]]), </w:t>
      </w:r>
      <w:r w:rsidRPr="0068062D">
        <w:br/>
        <w:t xml:space="preserve">                    {'title.text' : '2019년 지역별 충원율'}],</w:t>
      </w:r>
      <w:r w:rsidRPr="0068062D">
        <w:br/>
        <w:t xml:space="preserve">             label = "2019년"),</w:t>
      </w:r>
      <w:r w:rsidRPr="0068062D">
        <w:br/>
        <w:t xml:space="preserve">        dict(method = "update",</w:t>
      </w:r>
      <w:r w:rsidRPr="0068062D">
        <w:br/>
        <w:t xml:space="preserve">             args = [dict(y = [df_충원율_control[2020]],</w:t>
      </w:r>
      <w:r w:rsidRPr="0068062D">
        <w:br/>
      </w:r>
      <w:r w:rsidRPr="0068062D">
        <w:lastRenderedPageBreak/>
        <w:t xml:space="preserve">                          text = [df_충원율_control[2020]]), </w:t>
      </w:r>
      <w:r w:rsidRPr="0068062D">
        <w:br/>
        <w:t xml:space="preserve">                    {'title.text' : '2020년 지역별 충원율'}],</w:t>
      </w:r>
      <w:r w:rsidRPr="0068062D">
        <w:br/>
        <w:t xml:space="preserve">             label = "2020년"),</w:t>
      </w:r>
      <w:r w:rsidRPr="0068062D">
        <w:br/>
        <w:t xml:space="preserve">        dict(method = "update",</w:t>
      </w:r>
      <w:r w:rsidRPr="0068062D">
        <w:br/>
        <w:t xml:space="preserve">             args = [dict(y = [df_충원율_control[2021]],</w:t>
      </w:r>
      <w:r w:rsidRPr="0068062D">
        <w:br/>
        <w:t xml:space="preserve">                          text = [df_충원율_control[2021]]), </w:t>
      </w:r>
      <w:r w:rsidRPr="0068062D">
        <w:br/>
        <w:t xml:space="preserve">                    {'title.text' : '2021년 지역별 충원율'}],</w:t>
      </w:r>
      <w:r w:rsidRPr="0068062D">
        <w:br/>
        <w:t xml:space="preserve">             label = "2021년"),</w:t>
      </w:r>
      <w:r w:rsidRPr="0068062D">
        <w:br/>
        <w:t xml:space="preserve">        dict(method = "update",</w:t>
      </w:r>
      <w:r w:rsidRPr="0068062D">
        <w:br/>
        <w:t xml:space="preserve">             args = [dict(y = [df_충원율_control[2022]],</w:t>
      </w:r>
      <w:r w:rsidRPr="0068062D">
        <w:br/>
        <w:t xml:space="preserve">                          text = [df_충원율_control[2022]]), </w:t>
      </w:r>
      <w:r w:rsidRPr="0068062D">
        <w:br/>
        <w:t xml:space="preserve">                    {'title.text' : '2022년 지역별 충원율'}],</w:t>
      </w:r>
      <w:r w:rsidRPr="0068062D">
        <w:br/>
        <w:t xml:space="preserve">             label = "2022년")</w:t>
      </w:r>
      <w:r w:rsidRPr="0068062D">
        <w:br/>
        <w:t xml:space="preserve">    ]) ])</w:t>
      </w:r>
      <w:r w:rsidRPr="0068062D">
        <w:br/>
      </w:r>
      <w:r w:rsidRPr="0068062D">
        <w:br/>
        <w:t>fig.show()</w:t>
      </w:r>
    </w:p>
    <w:p w:rsidR="003F7835" w:rsidRPr="0068062D" w:rsidRDefault="003F7835">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3204217"/>
            <wp:effectExtent l="0" t="0" r="0" b="0"/>
            <wp:docPr id="134" name="Picture" descr="실행결과 VII-4. 드롭다운 컨트롤의 python 실행결과"/>
            <wp:cNvGraphicFramePr/>
            <a:graphic xmlns:a="http://schemas.openxmlformats.org/drawingml/2006/main">
              <a:graphicData uri="http://schemas.openxmlformats.org/drawingml/2006/picture">
                <pic:pic xmlns:pic="http://schemas.openxmlformats.org/drawingml/2006/picture">
                  <pic:nvPicPr>
                    <pic:cNvPr id="14" name="Picture" descr="./pic/result/result_7-4.png"/>
                    <pic:cNvPicPr>
                      <a:picLocks noChangeAspect="1" noChangeArrowheads="1"/>
                    </pic:cNvPicPr>
                  </pic:nvPicPr>
                  <pic:blipFill>
                    <a:blip r:embed="rId199"/>
                    <a:stretch>
                      <a:fillRect/>
                    </a:stretch>
                  </pic:blipFill>
                  <pic:spPr bwMode="auto">
                    <a:xfrm>
                      <a:off x="0" y="0"/>
                      <a:ext cx="5969000" cy="3204217"/>
                    </a:xfrm>
                    <a:prstGeom prst="rect">
                      <a:avLst/>
                    </a:prstGeom>
                    <a:noFill/>
                    <a:ln w="9525">
                      <a:noFill/>
                      <a:headEnd/>
                      <a:tailEnd/>
                    </a:ln>
                  </pic:spPr>
                </pic:pic>
              </a:graphicData>
            </a:graphic>
          </wp:inline>
        </w:drawing>
      </w:r>
    </w:p>
    <w:p w:rsidR="003F7835" w:rsidRPr="0068062D" w:rsidRDefault="003F7835">
      <w:pPr>
        <w:pStyle w:val="ImageCaption"/>
        <w:rPr>
          <w:rFonts w:ascii="나눔명조" w:eastAsia="나눔명조" w:hAnsi="나눔명조"/>
          <w:lang w:eastAsia="ko-KR"/>
        </w:rPr>
      </w:pPr>
      <w:r w:rsidRPr="0068062D">
        <w:rPr>
          <w:rFonts w:ascii="나눔명조" w:eastAsia="나눔명조" w:hAnsi="나눔명조"/>
          <w:lang w:eastAsia="ko-KR"/>
        </w:rPr>
        <w:t>실행결과 VII-4. 드롭다운 컨트롤의 python 실행결과</w:t>
      </w:r>
    </w:p>
    <w:p w:rsidR="003F7835" w:rsidRPr="0068062D" w:rsidRDefault="003F7835">
      <w:pPr>
        <w:pStyle w:val="1"/>
        <w:rPr>
          <w:rFonts w:ascii="나눔명조" w:eastAsia="나눔명조" w:hAnsi="나눔명조"/>
        </w:rPr>
      </w:pPr>
      <w:bookmarkStart w:id="134" w:name="슬라이더-컨트롤"/>
      <w:bookmarkEnd w:id="133"/>
      <w:r w:rsidRPr="0068062D">
        <w:rPr>
          <w:rFonts w:ascii="나눔명조" w:eastAsia="나눔명조" w:hAnsi="나눔명조"/>
        </w:rPr>
        <w:t>슬라이더 컨트롤</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슬라이더 컨트롤은 슬라이더 바의 형태로 표시된 컨트롤에서 마우스 클릭이나 마우스 드래그로 데이터를 선택함으로써 plotly 시각화의 갱신을 할 수 있는 컨트롤을 말한다. 이 컨트롤은 앞서 버튼들과는 달리 ‘sliders’ 속성을 사용하는데 ‘updatemenus’ 속성과 상당 부분 유사하다. </w:t>
      </w:r>
      <w:r w:rsidRPr="0068062D">
        <w:rPr>
          <w:rFonts w:ascii="나눔명조" w:eastAsia="나눔명조" w:hAnsi="나눔명조"/>
          <w:lang w:eastAsia="ko-KR"/>
        </w:rPr>
        <w:lastRenderedPageBreak/>
        <w:t>슬라이더 컨트롤도 버튼 컨트롤과 마찬가지로 로 어떤 속성을 갱신하느냐에 따라 ‘update’, ‘restle’, ‘relayout’</w:t>
      </w:r>
      <w:proofErr w:type="gramStart"/>
      <w:r w:rsidRPr="0068062D">
        <w:rPr>
          <w:rFonts w:ascii="나눔명조" w:eastAsia="나눔명조" w:hAnsi="나눔명조"/>
          <w:lang w:eastAsia="ko-KR"/>
        </w:rPr>
        <w:t>, ’animate’의</w:t>
      </w:r>
      <w:proofErr w:type="gramEnd"/>
      <w:r w:rsidRPr="0068062D">
        <w:rPr>
          <w:rFonts w:ascii="나눔명조" w:eastAsia="나눔명조" w:hAnsi="나눔명조"/>
          <w:lang w:eastAsia="ko-KR"/>
        </w:rPr>
        <w:t xml:space="preserve"> 네 가지 메쏘드 중에 하나를 설정하여야 한다.</w:t>
      </w:r>
    </w:p>
    <w:p w:rsidR="003F7835" w:rsidRDefault="003F7835">
      <w:pPr>
        <w:pStyle w:val="a1"/>
        <w:rPr>
          <w:rFonts w:ascii="나눔명조" w:eastAsia="나눔명조" w:hAnsi="나눔명조"/>
          <w:lang w:eastAsia="ko-KR"/>
        </w:rPr>
      </w:pPr>
      <w:proofErr w:type="gramStart"/>
      <w:r w:rsidRPr="0068062D">
        <w:rPr>
          <w:rFonts w:ascii="나눔명조" w:eastAsia="나눔명조" w:hAnsi="나눔명조"/>
          <w:lang w:eastAsia="ko-KR"/>
        </w:rPr>
        <w:t>다음은 ’sliders’의</w:t>
      </w:r>
      <w:proofErr w:type="gramEnd"/>
      <w:r w:rsidRPr="0068062D">
        <w:rPr>
          <w:rFonts w:ascii="나눔명조" w:eastAsia="나눔명조" w:hAnsi="나눔명조"/>
          <w:lang w:eastAsia="ko-KR"/>
        </w:rPr>
        <w:t xml:space="preserve"> 주요 속성들이다.</w:t>
      </w:r>
    </w:p>
    <w:p w:rsidR="003F7835" w:rsidRDefault="003F7835" w:rsidP="003D5EE0">
      <w:pPr>
        <w:pStyle w:val="aa"/>
        <w:keepNext/>
        <w:jc w:val="center"/>
        <w:rPr>
          <w:lang w:eastAsia="ko-KR"/>
        </w:rPr>
      </w:pPr>
      <w:r>
        <w:rPr>
          <w:rFonts w:hint="eastAsia"/>
          <w:lang w:eastAsia="ko-KR"/>
        </w:rPr>
        <w:t>표</w:t>
      </w:r>
      <w:r>
        <w:rPr>
          <w:rFonts w:hint="eastAsia"/>
          <w:lang w:eastAsia="ko-KR"/>
        </w:rPr>
        <w:t xml:space="preserve"> V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I- \* ARABIC</w:instrText>
      </w:r>
      <w:r>
        <w:rPr>
          <w:lang w:eastAsia="ko-KR"/>
        </w:rPr>
        <w:instrText xml:space="preserve"> </w:instrText>
      </w:r>
      <w:r>
        <w:fldChar w:fldCharType="separate"/>
      </w:r>
      <w:r>
        <w:rPr>
          <w:noProof/>
          <w:lang w:eastAsia="ko-KR"/>
        </w:rPr>
        <w:t>2</w:t>
      </w:r>
      <w:r>
        <w:fldChar w:fldCharType="end"/>
      </w:r>
      <w:r>
        <w:rPr>
          <w:lang w:eastAsia="ko-KR"/>
        </w:rPr>
        <w:t xml:space="preserve">. </w:t>
      </w:r>
      <w:r w:rsidRPr="004745AB">
        <w:rPr>
          <w:lang w:eastAsia="ko-KR"/>
        </w:rPr>
        <w:t xml:space="preserve">sliders </w:t>
      </w:r>
      <w:r w:rsidRPr="004745AB">
        <w:rPr>
          <w:lang w:eastAsia="ko-KR"/>
        </w:rPr>
        <w:t>레이아웃의</w:t>
      </w:r>
      <w:r w:rsidRPr="004745AB">
        <w:rPr>
          <w:lang w:eastAsia="ko-KR"/>
        </w:rPr>
        <w:t xml:space="preserve"> </w:t>
      </w:r>
      <w:r w:rsidRPr="004745AB">
        <w:rPr>
          <w:lang w:eastAsia="ko-KR"/>
        </w:rPr>
        <w:t>주요</w:t>
      </w:r>
      <w:r w:rsidRPr="004745AB">
        <w:rPr>
          <w:lang w:eastAsia="ko-KR"/>
        </w:rPr>
        <w:t xml:space="preserve"> </w:t>
      </w:r>
      <w:r w:rsidRPr="004745AB">
        <w:rPr>
          <w:lang w:eastAsia="ko-KR"/>
        </w:rPr>
        <w:t>속성</w:t>
      </w:r>
    </w:p>
    <w:tbl>
      <w:tblPr>
        <w:tblW w:w="9687" w:type="dxa"/>
        <w:tblCellMar>
          <w:left w:w="99" w:type="dxa"/>
          <w:right w:w="99" w:type="dxa"/>
        </w:tblCellMar>
        <w:tblLook w:val="04A0" w:firstRow="1" w:lastRow="0" w:firstColumn="1" w:lastColumn="0" w:noHBand="0" w:noVBand="1"/>
      </w:tblPr>
      <w:tblGrid>
        <w:gridCol w:w="651"/>
        <w:gridCol w:w="654"/>
        <w:gridCol w:w="1119"/>
        <w:gridCol w:w="509"/>
        <w:gridCol w:w="641"/>
        <w:gridCol w:w="2658"/>
        <w:gridCol w:w="3455"/>
      </w:tblGrid>
      <w:tr w:rsidR="003F7835" w:rsidRPr="0068062D" w:rsidTr="003D5EE0">
        <w:trPr>
          <w:trHeight w:val="348"/>
          <w:tblHeader/>
        </w:trPr>
        <w:tc>
          <w:tcPr>
            <w:tcW w:w="3574" w:type="dxa"/>
            <w:gridSpan w:val="5"/>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68062D" w:rsidRDefault="003F7835" w:rsidP="003D5EE0">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w:t>
            </w:r>
          </w:p>
        </w:tc>
        <w:tc>
          <w:tcPr>
            <w:tcW w:w="2658" w:type="dxa"/>
            <w:tcBorders>
              <w:top w:val="single" w:sz="4" w:space="0" w:color="auto"/>
              <w:left w:val="nil"/>
              <w:bottom w:val="single" w:sz="4" w:space="0" w:color="auto"/>
              <w:right w:val="single" w:sz="4" w:space="0" w:color="auto"/>
            </w:tcBorders>
            <w:shd w:val="clear" w:color="000000" w:fill="D9D9D9"/>
            <w:vAlign w:val="center"/>
            <w:hideMark/>
          </w:tcPr>
          <w:p w:rsidR="003F7835" w:rsidRPr="0068062D" w:rsidRDefault="003F7835" w:rsidP="003D5EE0">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 설명</w:t>
            </w:r>
          </w:p>
        </w:tc>
        <w:tc>
          <w:tcPr>
            <w:tcW w:w="3455" w:type="dxa"/>
            <w:tcBorders>
              <w:top w:val="single" w:sz="4" w:space="0" w:color="auto"/>
              <w:left w:val="nil"/>
              <w:bottom w:val="single" w:sz="4" w:space="0" w:color="auto"/>
              <w:right w:val="single" w:sz="4" w:space="0" w:color="auto"/>
            </w:tcBorders>
            <w:shd w:val="clear" w:color="000000" w:fill="D9D9D9"/>
            <w:vAlign w:val="center"/>
            <w:hideMark/>
          </w:tcPr>
          <w:p w:rsidR="003F7835" w:rsidRPr="0068062D" w:rsidRDefault="003F7835" w:rsidP="003D5EE0">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값(R 속성값)</w:t>
            </w:r>
          </w:p>
        </w:tc>
      </w:tr>
      <w:tr w:rsidR="003F7835" w:rsidRPr="0068062D" w:rsidTr="003D5EE0">
        <w:trPr>
          <w:trHeight w:val="348"/>
        </w:trPr>
        <w:tc>
          <w:tcPr>
            <w:tcW w:w="651" w:type="dxa"/>
            <w:vMerge w:val="restart"/>
            <w:tcBorders>
              <w:top w:val="nil"/>
              <w:left w:val="single" w:sz="4" w:space="0" w:color="auto"/>
              <w:bottom w:val="single" w:sz="4" w:space="0" w:color="000000"/>
              <w:right w:val="single" w:sz="4" w:space="0" w:color="auto"/>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ayout</w:t>
            </w:r>
          </w:p>
        </w:tc>
        <w:tc>
          <w:tcPr>
            <w:tcW w:w="654" w:type="dxa"/>
            <w:vMerge w:val="restart"/>
            <w:tcBorders>
              <w:top w:val="nil"/>
              <w:left w:val="single" w:sz="4" w:space="0" w:color="auto"/>
              <w:bottom w:val="single" w:sz="4" w:space="0" w:color="000000"/>
              <w:right w:val="single" w:sz="4" w:space="0" w:color="auto"/>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liders</w:t>
            </w: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ctiv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어떤 버튼이 활성화될지를 결정(0부터 시작하는 인덱스)</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1이상의 정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ctivebgcol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드래그하는 동안 선택되는 버튼의 색상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gcol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배경색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ordercol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외곽선색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orderwidth</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외곽선 두께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0이상의 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val="restart"/>
            <w:tcBorders>
              <w:top w:val="nil"/>
              <w:left w:val="single" w:sz="4" w:space="0" w:color="auto"/>
              <w:bottom w:val="single" w:sz="4" w:space="0" w:color="000000"/>
              <w:right w:val="single" w:sz="4" w:space="0" w:color="auto"/>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currentvalue</w:t>
            </w:r>
          </w:p>
        </w:tc>
        <w:tc>
          <w:tcPr>
            <w:tcW w:w="509" w:type="dxa"/>
            <w:vMerge w:val="restart"/>
            <w:tcBorders>
              <w:top w:val="nil"/>
              <w:left w:val="single" w:sz="4" w:space="0" w:color="auto"/>
              <w:bottom w:val="single" w:sz="4" w:space="0" w:color="000000"/>
              <w:right w:val="single" w:sz="4" w:space="0" w:color="auto"/>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col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의 색상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amily</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의 폰트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폰트명</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iz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의 크기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0이상의 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offset</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 라벨과 슬라이더 사이의 간격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prefix</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의 접두사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문자열</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uffix</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의 접미사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문자열</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isibl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선택 값을 보여줄지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xanch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 라벨의 수평 정렬 위치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434F54"/>
                <w:sz w:val="16"/>
                <w:szCs w:val="16"/>
                <w:lang w:eastAsia="ko-KR"/>
              </w:rPr>
              <w:t>"lef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center"</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ight"</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val="restart"/>
            <w:tcBorders>
              <w:top w:val="nil"/>
              <w:left w:val="single" w:sz="4" w:space="0" w:color="auto"/>
              <w:bottom w:val="single" w:sz="4" w:space="0" w:color="000000"/>
              <w:right w:val="single" w:sz="4" w:space="0" w:color="auto"/>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ont</w:t>
            </w: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col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글자의 색상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amily</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글자의 폰트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폰트명</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iz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글자의 크기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0이상의 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en</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길이의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0이상의 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enmod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길이를 결정하는 단위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fraction"</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pixels"</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val="restart"/>
            <w:tcBorders>
              <w:top w:val="nil"/>
              <w:left w:val="single" w:sz="4" w:space="0" w:color="auto"/>
              <w:bottom w:val="single" w:sz="4" w:space="0" w:color="auto"/>
              <w:right w:val="single" w:sz="4" w:space="0" w:color="auto"/>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pad</w:t>
            </w: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아래쪽의 패딩값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왼쪽의 패딩값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오른쪽의 패딩값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auto"/>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위쪽의 패딩값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val="restart"/>
            <w:tcBorders>
              <w:top w:val="nil"/>
              <w:left w:val="single" w:sz="4" w:space="0" w:color="auto"/>
              <w:bottom w:val="single" w:sz="4" w:space="0" w:color="000000"/>
              <w:right w:val="single" w:sz="4" w:space="0" w:color="auto"/>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teps</w:t>
            </w: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rgs</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값이 선택되었을때 plolty 객체에 전달할 속성과 속성값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list</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abel</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의 간격 라벨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문자열</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method</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메쏘드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restyl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elayou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animat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update"</w:t>
            </w:r>
            <w:r w:rsidRPr="0068062D">
              <w:rPr>
                <w:rFonts w:ascii="나눔고딕" w:eastAsia="나눔고딕" w:hAnsi="나눔고딕" w:cs="굴림" w:hint="eastAsia"/>
                <w:color w:val="20293D"/>
                <w:sz w:val="16"/>
                <w:szCs w:val="16"/>
                <w:lang w:eastAsia="ko-KR"/>
              </w:rPr>
              <w:t> | </w:t>
            </w:r>
          </w:p>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skip"</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alu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간격 값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문자열</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isibl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간격을 보일지 여부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ickcol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눈금 색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icklen</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눈금자 크기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0이상의 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ickwidth</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러이더 눈금 두께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0이상의 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isibl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가 보일지 여부의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x</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수평 방향 위치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2에서 3사이의 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xanch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수평 방향 정렬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auto"</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lef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center"</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ight"</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y</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수직 방향 위치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2에서 3사이의 수치</w:t>
            </w:r>
          </w:p>
        </w:tc>
      </w:tr>
      <w:tr w:rsidR="003F7835" w:rsidRPr="0068062D" w:rsidTr="003D5EE0">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3D5EE0">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3D5EE0">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yanch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수직 방향 정렬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3D5EE0">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auto"</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top"</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middl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bottom"</w:t>
            </w:r>
            <w:r w:rsidRPr="0068062D">
              <w:rPr>
                <w:rFonts w:ascii="나눔고딕" w:eastAsia="나눔고딕" w:hAnsi="나눔고딕" w:cs="굴림" w:hint="eastAsia"/>
                <w:color w:val="20293D"/>
                <w:sz w:val="16"/>
                <w:szCs w:val="16"/>
                <w:lang w:eastAsia="ko-KR"/>
              </w:rPr>
              <w:t> </w:t>
            </w:r>
          </w:p>
        </w:tc>
      </w:tr>
    </w:tbl>
    <w:p w:rsidR="003F7835" w:rsidRPr="0068062D" w:rsidRDefault="003F7835">
      <w:pPr>
        <w:pStyle w:val="a1"/>
        <w:rPr>
          <w:rFonts w:ascii="나눔명조" w:eastAsia="나눔명조" w:hAnsi="나눔명조"/>
          <w:lang w:eastAsia="ko-KR"/>
        </w:rPr>
      </w:pP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 xml:space="preserve"> ‘sliders’ 속성을 설정할 때 주의해야 하는 것은 ‘updatemenus’와 마찬가지로 슬라이더 컨트롤도 두 개 이상을 만들 수 있기 </w:t>
      </w:r>
      <w:proofErr w:type="gramStart"/>
      <w:r w:rsidRPr="0068062D">
        <w:rPr>
          <w:rFonts w:ascii="나눔명조" w:eastAsia="나눔명조" w:hAnsi="나눔명조"/>
          <w:lang w:eastAsia="ko-KR"/>
        </w:rPr>
        <w:t>때문에 ’sliders’</w:t>
      </w:r>
      <w:proofErr w:type="gramEnd"/>
      <w:r w:rsidRPr="0068062D">
        <w:rPr>
          <w:rFonts w:ascii="나눔명조" w:eastAsia="나눔명조" w:hAnsi="나눔명조"/>
          <w:lang w:eastAsia="ko-KR"/>
        </w:rPr>
        <w:t xml:space="preserve"> 속성은 하위속성들을 리스트로 묶어 설정해야 한다는 것이다. </w:t>
      </w:r>
      <w:proofErr w:type="gramStart"/>
      <w:r w:rsidRPr="0068062D">
        <w:rPr>
          <w:rFonts w:ascii="나눔명조" w:eastAsia="나눔명조" w:hAnsi="나눔명조"/>
          <w:lang w:eastAsia="ko-KR"/>
        </w:rPr>
        <w:t>또 ’args’의</w:t>
      </w:r>
      <w:proofErr w:type="gramEnd"/>
      <w:r w:rsidRPr="0068062D">
        <w:rPr>
          <w:rFonts w:ascii="나눔명조" w:eastAsia="나눔명조" w:hAnsi="나눔명조"/>
          <w:lang w:eastAsia="ko-KR"/>
        </w:rPr>
        <w:t xml:space="preserve"> 설정도 ’updatemenus’와 같이 리스트로 구성해야 하고 속성값도 리스트로 구성해야 한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 xml:space="preserve">슬라이더 컨트롤은 그 위치가 자동으로 X축의 아래에 위치하고 그 위에 plotly 시각화가 만들어지기 때문에 앞선 버튼이나 드롭다운 버튼과 같이 ‘domain’을 사용해 그래프의 위치를 직접 설정해 줄 필요가 없다. </w:t>
      </w:r>
      <w:proofErr w:type="gramStart"/>
      <w:r w:rsidRPr="0068062D">
        <w:rPr>
          <w:rFonts w:ascii="나눔명조" w:eastAsia="나눔명조" w:hAnsi="나눔명조"/>
          <w:lang w:eastAsia="ko-KR"/>
        </w:rPr>
        <w:t>다만 ’pad’</w:t>
      </w:r>
      <w:proofErr w:type="gramEnd"/>
      <w:r w:rsidRPr="0068062D">
        <w:rPr>
          <w:rFonts w:ascii="나눔명조" w:eastAsia="나눔명조" w:hAnsi="나눔명조"/>
          <w:lang w:eastAsia="ko-KR"/>
        </w:rPr>
        <w:t xml:space="preserve"> 속성을 사용하여 슬라이더와 그래프의 간격을 설정할 수 있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 xml:space="preserve">다음은 앞에서 드롭다운 버튼으로 만들었던 기능을 슬라이더로 구현한 R과 python 코드이다. 앞선 코드들과는 다소 다르게 </w:t>
      </w:r>
      <w:proofErr w:type="gramStart"/>
      <w:r w:rsidRPr="0068062D">
        <w:rPr>
          <w:rFonts w:ascii="나눔명조" w:eastAsia="나눔명조" w:hAnsi="나눔명조"/>
          <w:lang w:eastAsia="ko-KR"/>
        </w:rPr>
        <w:t>‘sliders’의 ’steps’</w:t>
      </w:r>
      <w:proofErr w:type="gramEnd"/>
      <w:r w:rsidRPr="0068062D">
        <w:rPr>
          <w:rFonts w:ascii="나눔명조" w:eastAsia="나눔명조" w:hAnsi="나눔명조"/>
          <w:lang w:eastAsia="ko-KR"/>
        </w:rPr>
        <w:t xml:space="preserve"> 속성을 따로 리스트로 할당하고 ‘layout’ 설정에서 할당된 변수명을 사용하였다.</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R</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R에서 슬라이더를 만들기 위해서는 앞서 버튼과 비슷하게 생각할 수도 있는데, 앞서 각 버튼으로 구현했던 기능들을 ‘steps’ 속성으로 사용한다. 이 ‘steps’ 속성을 ‘sliders’ 속성에 설정하는데 슬라이더가 여러 개 들어갈 수도 있으니 리스트의 리스트로 설정하여야 한다.</w:t>
      </w:r>
    </w:p>
    <w:p w:rsidR="003F7835" w:rsidRPr="0068062D" w:rsidRDefault="003F7835" w:rsidP="003D5EE0">
      <w:pPr>
        <w:pStyle w:val="R"/>
      </w:pPr>
      <w:r w:rsidRPr="0068062D">
        <w:t>fig &lt;- df_</w:t>
      </w:r>
      <w:r w:rsidRPr="0068062D">
        <w:t>충원율</w:t>
      </w:r>
      <w:r w:rsidRPr="0068062D">
        <w:t>_botton |&gt;</w:t>
      </w:r>
      <w:r w:rsidRPr="0068062D">
        <w:br/>
        <w:t xml:space="preserve">  plot_ly() |&gt;</w:t>
      </w:r>
      <w:r w:rsidRPr="0068062D">
        <w:br/>
        <w:t xml:space="preserve">  add_trace(type = 'bar', x = ~</w:t>
      </w:r>
      <w:r w:rsidRPr="0068062D">
        <w:t>지역</w:t>
      </w:r>
      <w:r w:rsidRPr="0068062D">
        <w:t xml:space="preserve">, </w:t>
      </w:r>
      <w:r w:rsidRPr="0068062D">
        <w:br/>
        <w:t xml:space="preserve">            y = ~`2022`, text = ~paste0(sprintf('%.1f', df_</w:t>
      </w:r>
      <w:r w:rsidRPr="0068062D">
        <w:t>충원율</w:t>
      </w:r>
      <w:r w:rsidRPr="0068062D">
        <w:t xml:space="preserve">_botton$`2022`), '%'), </w:t>
      </w:r>
      <w:r w:rsidRPr="0068062D">
        <w:br/>
        <w:t xml:space="preserve">            textposition = 'outside')</w:t>
      </w:r>
      <w:r w:rsidRPr="0068062D">
        <w:br/>
      </w:r>
      <w:r w:rsidRPr="0068062D">
        <w:br/>
        <w:t xml:space="preserve">## </w:t>
      </w:r>
      <w:r w:rsidRPr="0068062D">
        <w:t>슬라이더</w:t>
      </w:r>
      <w:r w:rsidRPr="0068062D">
        <w:t xml:space="preserve"> </w:t>
      </w:r>
      <w:r w:rsidRPr="0068062D">
        <w:t>설정을</w:t>
      </w:r>
      <w:r w:rsidRPr="0068062D">
        <w:t xml:space="preserve"> </w:t>
      </w:r>
      <w:r w:rsidRPr="0068062D">
        <w:t>위한</w:t>
      </w:r>
      <w:r w:rsidRPr="0068062D">
        <w:t xml:space="preserve"> steps </w:t>
      </w:r>
      <w:r w:rsidRPr="0068062D">
        <w:t>속성</w:t>
      </w:r>
      <w:r w:rsidRPr="0068062D">
        <w:t xml:space="preserve"> </w:t>
      </w:r>
      <w:r w:rsidRPr="0068062D">
        <w:t>설정</w:t>
      </w:r>
      <w:r w:rsidRPr="0068062D">
        <w:br/>
        <w:t>steps &lt;- list(</w:t>
      </w:r>
      <w:r w:rsidRPr="0068062D">
        <w:br/>
        <w:t xml:space="preserve">        list(method = "update",</w:t>
      </w:r>
      <w:r w:rsidRPr="0068062D">
        <w:br/>
        <w:t xml:space="preserve">             args = list(list(y = list(df_</w:t>
      </w:r>
      <w:r w:rsidRPr="0068062D">
        <w:t>충원율</w:t>
      </w:r>
      <w:r w:rsidRPr="0068062D">
        <w:t xml:space="preserve">_botton$`2018`), </w:t>
      </w:r>
      <w:r w:rsidRPr="0068062D">
        <w:br/>
      </w:r>
      <w:r w:rsidRPr="0068062D">
        <w:lastRenderedPageBreak/>
        <w:t xml:space="preserve">                              text = list(paste0(sprintf('%.1f', df_</w:t>
      </w:r>
      <w:r w:rsidRPr="0068062D">
        <w:t>충원율</w:t>
      </w:r>
      <w:r w:rsidRPr="0068062D">
        <w:t>_botton$`2018`), '%'))),</w:t>
      </w:r>
      <w:r w:rsidRPr="0068062D">
        <w:br/>
        <w:t xml:space="preserve">                    list(title.text='2018</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18</w:t>
      </w:r>
      <w:r w:rsidRPr="0068062D">
        <w:t>년</w:t>
      </w:r>
      <w:r w:rsidRPr="0068062D">
        <w:t>", value = "1"),</w:t>
      </w:r>
      <w:r w:rsidRPr="0068062D">
        <w:br/>
        <w:t xml:space="preserve">        list(method = "update",</w:t>
      </w:r>
      <w:r w:rsidRPr="0068062D">
        <w:br/>
        <w:t xml:space="preserve">             args = list(list(y = list(df_</w:t>
      </w:r>
      <w:r w:rsidRPr="0068062D">
        <w:t>충원율</w:t>
      </w:r>
      <w:r w:rsidRPr="0068062D">
        <w:t xml:space="preserve">_botton$`2019`), </w:t>
      </w:r>
      <w:r w:rsidRPr="0068062D">
        <w:br/>
        <w:t xml:space="preserve">                              text = list(paste0(sprintf('%.1f', df_</w:t>
      </w:r>
      <w:r w:rsidRPr="0068062D">
        <w:t>충원율</w:t>
      </w:r>
      <w:r w:rsidRPr="0068062D">
        <w:t>_botton$`2019`), '%'))),</w:t>
      </w:r>
      <w:r w:rsidRPr="0068062D">
        <w:br/>
        <w:t xml:space="preserve">                    list(title.text='2019</w:t>
      </w:r>
      <w:r w:rsidRPr="0068062D">
        <w:t>년지역별</w:t>
      </w:r>
      <w:r w:rsidRPr="0068062D">
        <w:t xml:space="preserve"> </w:t>
      </w:r>
      <w:r w:rsidRPr="0068062D">
        <w:t>충원율</w:t>
      </w:r>
      <w:r w:rsidRPr="0068062D">
        <w:t>')),</w:t>
      </w:r>
      <w:r w:rsidRPr="0068062D">
        <w:br/>
        <w:t xml:space="preserve">             label = "2019</w:t>
      </w:r>
      <w:r w:rsidRPr="0068062D">
        <w:t>년</w:t>
      </w:r>
      <w:r w:rsidRPr="0068062D">
        <w:t>", value = "2"),</w:t>
      </w:r>
      <w:r w:rsidRPr="0068062D">
        <w:br/>
        <w:t xml:space="preserve">        list(method = "update",</w:t>
      </w:r>
      <w:r w:rsidRPr="0068062D">
        <w:br/>
        <w:t xml:space="preserve">             args = list(list(y = list(df_</w:t>
      </w:r>
      <w:r w:rsidRPr="0068062D">
        <w:t>충원율</w:t>
      </w:r>
      <w:r w:rsidRPr="0068062D">
        <w:t xml:space="preserve">_botton$`2020`), </w:t>
      </w:r>
      <w:r w:rsidRPr="0068062D">
        <w:br/>
        <w:t xml:space="preserve">                              text = list(paste0(sprintf('%.1f', df_</w:t>
      </w:r>
      <w:r w:rsidRPr="0068062D">
        <w:t>충원율</w:t>
      </w:r>
      <w:r w:rsidRPr="0068062D">
        <w:t>_botton$`2020`), '%'))),</w:t>
      </w:r>
      <w:r w:rsidRPr="0068062D">
        <w:br/>
        <w:t xml:space="preserve">                    list(title.text='2020</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0</w:t>
      </w:r>
      <w:r w:rsidRPr="0068062D">
        <w:t>년</w:t>
      </w:r>
      <w:r w:rsidRPr="0068062D">
        <w:t>", value = "3"),</w:t>
      </w:r>
      <w:r w:rsidRPr="0068062D">
        <w:br/>
        <w:t xml:space="preserve">        list(method = "update",</w:t>
      </w:r>
      <w:r w:rsidRPr="0068062D">
        <w:br/>
        <w:t xml:space="preserve">             args = list(list(y = list(df_</w:t>
      </w:r>
      <w:r w:rsidRPr="0068062D">
        <w:t>충원율</w:t>
      </w:r>
      <w:r w:rsidRPr="0068062D">
        <w:t xml:space="preserve">_botton$`2021`), </w:t>
      </w:r>
      <w:r w:rsidRPr="0068062D">
        <w:br/>
        <w:t xml:space="preserve">                              text = list(paste0(sprintf('%.1f', df_</w:t>
      </w:r>
      <w:r w:rsidRPr="0068062D">
        <w:t>충원율</w:t>
      </w:r>
      <w:r w:rsidRPr="0068062D">
        <w:t>_botton$`2021`), '%'))),</w:t>
      </w:r>
      <w:r w:rsidRPr="0068062D">
        <w:br/>
        <w:t xml:space="preserve">                    list(title.text='2021</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1</w:t>
      </w:r>
      <w:r w:rsidRPr="0068062D">
        <w:t>년</w:t>
      </w:r>
      <w:r w:rsidRPr="0068062D">
        <w:t>", value = "4"),</w:t>
      </w:r>
      <w:r w:rsidRPr="0068062D">
        <w:br/>
        <w:t xml:space="preserve">        list(method = "update",</w:t>
      </w:r>
      <w:r w:rsidRPr="0068062D">
        <w:br/>
        <w:t xml:space="preserve">             args = list(list(y = list(df_</w:t>
      </w:r>
      <w:r w:rsidRPr="0068062D">
        <w:t>충원율</w:t>
      </w:r>
      <w:r w:rsidRPr="0068062D">
        <w:t xml:space="preserve">_botton$`2022`), </w:t>
      </w:r>
      <w:r w:rsidRPr="0068062D">
        <w:br/>
        <w:t xml:space="preserve">                              text = list(paste0(sprintf('%.1f', df_</w:t>
      </w:r>
      <w:r w:rsidRPr="0068062D">
        <w:t>충원율</w:t>
      </w:r>
      <w:r w:rsidRPr="0068062D">
        <w:t>_botton$`2022`), '%'))),</w:t>
      </w:r>
      <w:r w:rsidRPr="0068062D">
        <w:br/>
        <w:t xml:space="preserve">                    list(title.text='2022</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2</w:t>
      </w:r>
      <w:r w:rsidRPr="0068062D">
        <w:t>년</w:t>
      </w:r>
      <w:r w:rsidRPr="0068062D">
        <w:t>", value = "5")</w:t>
      </w:r>
      <w:r w:rsidRPr="0068062D">
        <w:br/>
        <w:t xml:space="preserve">        )</w:t>
      </w:r>
      <w:r w:rsidRPr="0068062D">
        <w:br/>
      </w:r>
      <w:r w:rsidRPr="0068062D">
        <w:br/>
        <w:t>fig &lt;- fig %&gt;% layout(</w:t>
      </w:r>
      <w:r w:rsidRPr="0068062D">
        <w:br/>
        <w:t xml:space="preserve">  title = '2022</w:t>
      </w:r>
      <w:r w:rsidRPr="0068062D">
        <w:t>년</w:t>
      </w:r>
      <w:r w:rsidRPr="0068062D">
        <w:t xml:space="preserve"> </w:t>
      </w:r>
      <w:r w:rsidRPr="0068062D">
        <w:t>지역별</w:t>
      </w:r>
      <w:r w:rsidRPr="0068062D">
        <w:t xml:space="preserve"> </w:t>
      </w:r>
      <w:r w:rsidRPr="0068062D">
        <w:t>충원율</w:t>
      </w:r>
      <w:r w:rsidRPr="0068062D">
        <w:t>',</w:t>
      </w:r>
      <w:r w:rsidRPr="0068062D">
        <w:br/>
        <w:t xml:space="preserve">  xaxis = list(categoryorder = "total descending"),</w:t>
      </w:r>
      <w:r w:rsidRPr="0068062D">
        <w:br/>
        <w:t xml:space="preserve">  yaxis = list(title = "</w:t>
      </w:r>
      <w:r w:rsidRPr="0068062D">
        <w:t>충원율</w:t>
      </w:r>
      <w:r w:rsidRPr="0068062D">
        <w:t>(%)"),</w:t>
      </w:r>
      <w:r w:rsidRPr="0068062D">
        <w:br/>
        <w:t xml:space="preserve">  sliders = list(</w:t>
      </w:r>
      <w:r w:rsidRPr="0068062D">
        <w:br/>
        <w:t xml:space="preserve">    list(</w:t>
      </w:r>
      <w:r w:rsidRPr="0068062D">
        <w:br/>
        <w:t xml:space="preserve">      active = 6, currentvalue = list(prefix = "</w:t>
      </w:r>
      <w:r w:rsidRPr="0068062D">
        <w:t>연도</w:t>
      </w:r>
      <w:r w:rsidRPr="0068062D">
        <w:t xml:space="preserve">: "), </w:t>
      </w:r>
      <w:r w:rsidRPr="0068062D">
        <w:br/>
        <w:t xml:space="preserve">      pad = list(t = 60), </w:t>
      </w:r>
      <w:r w:rsidRPr="0068062D">
        <w:br/>
        <w:t xml:space="preserve">      steps = steps)), </w:t>
      </w:r>
      <w:r w:rsidRPr="0068062D">
        <w:br/>
        <w:t xml:space="preserve">  margin = margins_R)</w:t>
      </w:r>
      <w:r w:rsidRPr="0068062D">
        <w:br/>
      </w:r>
      <w:r w:rsidRPr="0068062D">
        <w:br/>
        <w:t>fig</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python</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python에서 슬라이더를 만들기 위해서는 앞서 버튼과 비슷하게 생각할 수도 있는데, 앞서 각 버튼으로 구현했던 기능들을 ‘steps’ 속성으로 사용한다. 이 ‘steps’ 속성을 ‘sliders’ 속성에 설정하는데 슬라이더가 여러 개 들어갈 수도 있으니 딕셔너리의 딕셔너리의 리스트로 설정하여야 한다. </w:t>
      </w:r>
      <w:proofErr w:type="gramStart"/>
      <w:r w:rsidRPr="0068062D">
        <w:rPr>
          <w:rFonts w:ascii="나눔명조" w:eastAsia="나눔명조" w:hAnsi="나눔명조"/>
          <w:lang w:eastAsia="ko-KR"/>
        </w:rPr>
        <w:t>또 ’steps’에서도</w:t>
      </w:r>
      <w:proofErr w:type="gramEnd"/>
      <w:r w:rsidRPr="0068062D">
        <w:rPr>
          <w:rFonts w:ascii="나눔명조" w:eastAsia="나눔명조" w:hAnsi="나눔명조"/>
          <w:lang w:eastAsia="ko-KR"/>
        </w:rPr>
        <w:t xml:space="preserve"> 딕셔너리의 리스트를 사용하기 때문에 어디가 딕셔너리이고 어디가 리스트인지, 딕셔너리의 딕셔너리를 어떻게 구성하는지를 잘 살펴야 한다.</w:t>
      </w:r>
    </w:p>
    <w:p w:rsidR="003F7835" w:rsidRPr="0068062D" w:rsidRDefault="003F7835" w:rsidP="003D5EE0">
      <w:pPr>
        <w:pStyle w:val="python"/>
      </w:pPr>
      <w:r w:rsidRPr="0068062D">
        <w:lastRenderedPageBreak/>
        <w:t>fig = go.Figure()</w:t>
      </w:r>
      <w:r w:rsidRPr="0068062D">
        <w:br/>
      </w:r>
      <w:r w:rsidRPr="0068062D">
        <w:br/>
        <w:t>fig.add_trace(go.Bar(</w:t>
      </w:r>
      <w:r w:rsidRPr="0068062D">
        <w:br/>
        <w:t xml:space="preserve">    x = df_충원율_control['지역'], y = df_충원율_control[2022], </w:t>
      </w:r>
      <w:r w:rsidRPr="0068062D">
        <w:br/>
        <w:t xml:space="preserve">    text = df_충원율_control[2022], texttemplate = '%{text:.1f}%',</w:t>
      </w:r>
      <w:r w:rsidRPr="0068062D">
        <w:br/>
        <w:t xml:space="preserve">    textposition = 'outside'</w:t>
      </w:r>
      <w:r w:rsidRPr="0068062D">
        <w:br/>
        <w:t>))</w:t>
      </w:r>
      <w:r w:rsidRPr="0068062D">
        <w:br/>
      </w:r>
      <w:r w:rsidRPr="0068062D">
        <w:br/>
        <w:t>steps = [</w:t>
      </w:r>
      <w:r w:rsidRPr="0068062D">
        <w:br/>
        <w:t xml:space="preserve">  dict(args = [dict(y = [df_충원율_control[2018]],</w:t>
      </w:r>
      <w:r w:rsidRPr="0068062D">
        <w:br/>
        <w:t xml:space="preserve">                     text = [df_충원율_control[2018]]), </w:t>
      </w:r>
      <w:r w:rsidRPr="0068062D">
        <w:br/>
        <w:t xml:space="preserve">                    {'title.text' : '2018년 지역별 충원율'}], </w:t>
      </w:r>
      <w:r w:rsidRPr="0068062D">
        <w:br/>
        <w:t xml:space="preserve">       label = "2018", method = "update", value = "1"</w:t>
      </w:r>
      <w:r w:rsidRPr="0068062D">
        <w:br/>
        <w:t xml:space="preserve">  ), </w:t>
      </w:r>
      <w:r w:rsidRPr="0068062D">
        <w:br/>
        <w:t xml:space="preserve">  dict(args = [dict(y = [df_충원율_control[2019]],</w:t>
      </w:r>
      <w:r w:rsidRPr="0068062D">
        <w:br/>
        <w:t xml:space="preserve">                     text = [df_충원율_control[2019]]), </w:t>
      </w:r>
      <w:r w:rsidRPr="0068062D">
        <w:br/>
        <w:t xml:space="preserve">                    {'title.text' : '2019년 지역별 충원율'}], </w:t>
      </w:r>
      <w:r w:rsidRPr="0068062D">
        <w:br/>
        <w:t xml:space="preserve">       label = "2019", method = "update", value = "2"</w:t>
      </w:r>
      <w:r w:rsidRPr="0068062D">
        <w:br/>
        <w:t xml:space="preserve">  ),</w:t>
      </w:r>
      <w:r w:rsidRPr="0068062D">
        <w:br/>
        <w:t xml:space="preserve">  dict(args = [dict(y = [df_충원율_control[2020]],</w:t>
      </w:r>
      <w:r w:rsidRPr="0068062D">
        <w:br/>
        <w:t xml:space="preserve">                     text = [df_충원율_control[2020]]), </w:t>
      </w:r>
      <w:r w:rsidRPr="0068062D">
        <w:br/>
        <w:t xml:space="preserve">                    {'title.text' : '2020년 지역별 충원율'}], </w:t>
      </w:r>
      <w:r w:rsidRPr="0068062D">
        <w:br/>
        <w:t xml:space="preserve">       label = "2020", method = "update", value = "3"</w:t>
      </w:r>
      <w:r w:rsidRPr="0068062D">
        <w:br/>
        <w:t xml:space="preserve">  ),</w:t>
      </w:r>
      <w:r w:rsidRPr="0068062D">
        <w:br/>
        <w:t xml:space="preserve">  dict(args = [dict(y = [df_충원율_control[2021]],</w:t>
      </w:r>
      <w:r w:rsidRPr="0068062D">
        <w:br/>
        <w:t xml:space="preserve">                     text = [df_충원율_control[2021]]), </w:t>
      </w:r>
      <w:r w:rsidRPr="0068062D">
        <w:br/>
        <w:t xml:space="preserve">                    {'title.text' : '2021년 지역별 충원율'}], </w:t>
      </w:r>
      <w:r w:rsidRPr="0068062D">
        <w:br/>
        <w:t xml:space="preserve">       label = "2021", method = "update", value = "4"</w:t>
      </w:r>
      <w:r w:rsidRPr="0068062D">
        <w:br/>
        <w:t xml:space="preserve">  ),</w:t>
      </w:r>
      <w:r w:rsidRPr="0068062D">
        <w:br/>
        <w:t xml:space="preserve">  dict(args = [dict(y = [df_충원율_control[2022]],</w:t>
      </w:r>
      <w:r w:rsidRPr="0068062D">
        <w:br/>
        <w:t xml:space="preserve">                     text = [df_충원율_control[2022]]), </w:t>
      </w:r>
      <w:r w:rsidRPr="0068062D">
        <w:br/>
        <w:t xml:space="preserve">                    {'title.text' : '2022년 지역별 충원율'}], </w:t>
      </w:r>
      <w:r w:rsidRPr="0068062D">
        <w:br/>
        <w:t xml:space="preserve">       label = "2022", method = "update", value = "5"</w:t>
      </w:r>
      <w:r w:rsidRPr="0068062D">
        <w:br/>
        <w:t xml:space="preserve">  )]</w:t>
      </w:r>
      <w:r w:rsidRPr="0068062D">
        <w:br/>
      </w:r>
      <w:r w:rsidRPr="0068062D">
        <w:br/>
      </w:r>
      <w:r w:rsidRPr="0068062D">
        <w:br/>
        <w:t>fig.update_layout(title = dict(text = "연도별 충원율", x = 0.5),</w:t>
      </w:r>
      <w:r w:rsidRPr="0068062D">
        <w:br/>
        <w:t xml:space="preserve">                  xaxis = dict(categoryorder = "total descending"),</w:t>
      </w:r>
      <w:r w:rsidRPr="0068062D">
        <w:br/>
        <w:t xml:space="preserve">                  yaxis = dict(title = "충원율(%)"),</w:t>
      </w:r>
      <w:r w:rsidRPr="0068062D">
        <w:br/>
        <w:t xml:space="preserve">                  sliders = [dict(</w:t>
      </w:r>
      <w:r w:rsidRPr="0068062D">
        <w:br/>
        <w:t xml:space="preserve">                    dict(active = 5, </w:t>
      </w:r>
      <w:r w:rsidRPr="0068062D">
        <w:br/>
        <w:t xml:space="preserve">                      currentvalue = dict(prefix = "연도: "), </w:t>
      </w:r>
      <w:r w:rsidRPr="0068062D">
        <w:br/>
        <w:t xml:space="preserve">                      pad = dict(t = 60), </w:t>
      </w:r>
      <w:r w:rsidRPr="0068062D">
        <w:br/>
      </w:r>
      <w:r w:rsidRPr="0068062D">
        <w:lastRenderedPageBreak/>
        <w:t xml:space="preserve">                      steps = steps))])</w:t>
      </w:r>
      <w:r w:rsidRPr="0068062D">
        <w:br/>
      </w:r>
      <w:r w:rsidRPr="0068062D">
        <w:br/>
        <w:t>fig.show()</w:t>
      </w:r>
    </w:p>
    <w:p w:rsidR="003F7835" w:rsidRPr="0068062D" w:rsidRDefault="003F7835">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3686066"/>
            <wp:effectExtent l="0" t="0" r="0" b="0"/>
            <wp:docPr id="135" name="Picture" descr="실행결과 VII-5. 슬라이더 컨트롤의 R 실행결과"/>
            <wp:cNvGraphicFramePr/>
            <a:graphic xmlns:a="http://schemas.openxmlformats.org/drawingml/2006/main">
              <a:graphicData uri="http://schemas.openxmlformats.org/drawingml/2006/picture">
                <pic:pic xmlns:pic="http://schemas.openxmlformats.org/drawingml/2006/picture">
                  <pic:nvPicPr>
                    <pic:cNvPr id="18" name="Picture" descr="./pic/result/result_7-5.png"/>
                    <pic:cNvPicPr>
                      <a:picLocks noChangeAspect="1" noChangeArrowheads="1"/>
                    </pic:cNvPicPr>
                  </pic:nvPicPr>
                  <pic:blipFill>
                    <a:blip r:embed="rId200"/>
                    <a:stretch>
                      <a:fillRect/>
                    </a:stretch>
                  </pic:blipFill>
                  <pic:spPr bwMode="auto">
                    <a:xfrm>
                      <a:off x="0" y="0"/>
                      <a:ext cx="5969000" cy="3686066"/>
                    </a:xfrm>
                    <a:prstGeom prst="rect">
                      <a:avLst/>
                    </a:prstGeom>
                    <a:noFill/>
                    <a:ln w="9525">
                      <a:noFill/>
                      <a:headEnd/>
                      <a:tailEnd/>
                    </a:ln>
                  </pic:spPr>
                </pic:pic>
              </a:graphicData>
            </a:graphic>
          </wp:inline>
        </w:drawing>
      </w:r>
    </w:p>
    <w:p w:rsidR="003F7835" w:rsidRPr="0068062D" w:rsidRDefault="003F7835">
      <w:pPr>
        <w:pStyle w:val="ImageCaption"/>
        <w:rPr>
          <w:rFonts w:ascii="나눔명조" w:eastAsia="나눔명조" w:hAnsi="나눔명조"/>
          <w:lang w:eastAsia="ko-KR"/>
        </w:rPr>
      </w:pPr>
      <w:r w:rsidRPr="0068062D">
        <w:rPr>
          <w:rFonts w:ascii="나눔명조" w:eastAsia="나눔명조" w:hAnsi="나눔명조"/>
          <w:lang w:eastAsia="ko-KR"/>
        </w:rPr>
        <w:t>실행결과 VII-5. 슬라이더 컨트롤의 R 실행결과</w:t>
      </w:r>
      <w:bookmarkEnd w:id="134"/>
    </w:p>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Pr="00514D87" w:rsidRDefault="003F7835">
      <w:pPr>
        <w:pStyle w:val="a"/>
        <w:rPr>
          <w:rFonts w:ascii="나눔명조" w:eastAsia="나눔명조" w:hAnsi="나눔명조"/>
          <w:lang w:eastAsia="ko-KR"/>
        </w:rPr>
      </w:pPr>
      <w:r w:rsidRPr="00514D87">
        <w:rPr>
          <w:rFonts w:ascii="나눔명조" w:eastAsia="나눔명조" w:hAnsi="나눔명조"/>
          <w:lang w:eastAsia="ko-KR"/>
        </w:rPr>
        <w:lastRenderedPageBreak/>
        <w:t>Plotly 사용과 배포</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이번 장에서는 plotly에서 동적 시각화에서 사용하기 위해 제공하는 다양한 기능에 대해 알아본다.</w:t>
      </w:r>
    </w:p>
    <w:p w:rsidR="003F7835" w:rsidRPr="003F7835" w:rsidRDefault="003F7835" w:rsidP="003F7835">
      <w:pPr>
        <w:pStyle w:val="1"/>
        <w:numPr>
          <w:ilvl w:val="0"/>
          <w:numId w:val="20"/>
        </w:numPr>
        <w:rPr>
          <w:rFonts w:ascii="나눔명조" w:eastAsia="나눔명조" w:hAnsi="나눔명조"/>
          <w:lang w:eastAsia="ko-KR"/>
        </w:rPr>
      </w:pPr>
      <w:bookmarkStart w:id="135" w:name="plotly-시각화-사용하기"/>
      <w:r w:rsidRPr="003F7835">
        <w:rPr>
          <w:rFonts w:ascii="나눔명조" w:eastAsia="나눔명조" w:hAnsi="나눔명조"/>
          <w:lang w:eastAsia="ko-KR"/>
        </w:rPr>
        <w:t>plotly 시각화 사용하기</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R의 ggplot2나 python의 matplotlib, seaborn로 만든 정적 시각화는 그래프를 만들 때 시각화한 데이터 외에 시각화 자체에서 추가적인 데이터를 얻기가 어렵다. 따라서 시각화에 추가적인 데이터를 제공하기 위해서는 다시 코딩해서 만들어야 하는 불편함이 따른다. 특히 특정 위치의 데이터 값을 확인하거나 특정 구간 데이터를 줌인하기 위해서도 다시 코딩해야 하는데 사용자의 사용을 예상하여 따라 수없이 많은 시각화를 만들어 놓을 수는 없다. 반면 plotly와 같은 동적 시각화에서는 특징적 데이터 값의 확인, 줌인, 줌 아웃, 특정 데이터만의 표기 등과 같은 데이터 분석에 자유롭게 사용할 수 있는 다양한 기능을 제공한다.</w:t>
      </w:r>
    </w:p>
    <w:p w:rsidR="003F7835" w:rsidRPr="00514D87" w:rsidRDefault="003F7835">
      <w:pPr>
        <w:pStyle w:val="2"/>
        <w:rPr>
          <w:rFonts w:ascii="나눔명조" w:eastAsia="나눔명조" w:hAnsi="나눔명조"/>
        </w:rPr>
      </w:pPr>
      <w:bookmarkStart w:id="136" w:name="modebar의-사용"/>
      <w:r w:rsidRPr="00514D87">
        <w:rPr>
          <w:rFonts w:ascii="나눔명조" w:eastAsia="나눔명조" w:hAnsi="나눔명조"/>
        </w:rPr>
        <w:t>modebar의 사용</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plotly가 시각화 사용자와의 상호작용을 위한 주요 기능을 제공하는 </w:t>
      </w:r>
      <w:proofErr w:type="gramStart"/>
      <w:r w:rsidRPr="00514D87">
        <w:rPr>
          <w:rFonts w:ascii="나눔명조" w:eastAsia="나눔명조" w:hAnsi="나눔명조"/>
          <w:lang w:eastAsia="ko-KR"/>
        </w:rPr>
        <w:t>메뉴가 ’modebar’이다</w:t>
      </w:r>
      <w:proofErr w:type="gramEnd"/>
      <w:r w:rsidRPr="00514D87">
        <w:rPr>
          <w:rFonts w:ascii="나눔명조" w:eastAsia="나눔명조" w:hAnsi="나눔명조"/>
          <w:lang w:eastAsia="ko-KR"/>
        </w:rPr>
        <w:t>. ’modebar’는 plotly가 실행되는 R-Studio, Jupiter Notbook이나 웹 브라우저의 오른쪽 상단에 나타나는 버튼 메뉴를 말한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 xml:space="preserve">scatter 트레이스에 </w:t>
      </w:r>
      <w:proofErr w:type="gramStart"/>
      <w:r w:rsidRPr="00514D87">
        <w:rPr>
          <w:rFonts w:ascii="나눔명조" w:eastAsia="나눔명조" w:hAnsi="나눔명조"/>
          <w:lang w:eastAsia="ko-KR"/>
        </w:rPr>
        <w:t>나오는 ’modebar’는</w:t>
      </w:r>
      <w:proofErr w:type="gramEnd"/>
      <w:r w:rsidRPr="00514D87">
        <w:rPr>
          <w:rFonts w:ascii="나눔명조" w:eastAsia="나눔명조" w:hAnsi="나눔명조"/>
          <w:lang w:eastAsia="ko-KR"/>
        </w:rPr>
        <w:t xml:space="preserve"> 다음의 그림과 같이 8개의 기능을 버튼을 통해 제공한다. 트레이스 종류에 따라 </w:t>
      </w:r>
      <w:proofErr w:type="gramStart"/>
      <w:r w:rsidRPr="00514D87">
        <w:rPr>
          <w:rFonts w:ascii="나눔명조" w:eastAsia="나눔명조" w:hAnsi="나눔명조"/>
          <w:lang w:eastAsia="ko-KR"/>
        </w:rPr>
        <w:t>제공되는 ’modebar’가</w:t>
      </w:r>
      <w:proofErr w:type="gramEnd"/>
      <w:r w:rsidRPr="00514D87">
        <w:rPr>
          <w:rFonts w:ascii="나눔명조" w:eastAsia="나눔명조" w:hAnsi="나눔명조"/>
          <w:lang w:eastAsia="ko-KR"/>
        </w:rPr>
        <w:t xml:space="preserve"> 달라지는데, scatter 트레이스의 ’modebar’를 기본으로 설명하겠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3436905"/>
            <wp:effectExtent l="0" t="0" r="0" b="0"/>
            <wp:docPr id="136" name="Picture" descr="그림 VIII-1. modebar 버튼과 기능"/>
            <wp:cNvGraphicFramePr/>
            <a:graphic xmlns:a="http://schemas.openxmlformats.org/drawingml/2006/main">
              <a:graphicData uri="http://schemas.openxmlformats.org/drawingml/2006/picture">
                <pic:pic xmlns:pic="http://schemas.openxmlformats.org/drawingml/2006/picture">
                  <pic:nvPicPr>
                    <pic:cNvPr id="2" name="Picture" descr="./pic/fig/fig_8-1.png"/>
                    <pic:cNvPicPr>
                      <a:picLocks noChangeAspect="1" noChangeArrowheads="1"/>
                    </pic:cNvPicPr>
                  </pic:nvPicPr>
                  <pic:blipFill>
                    <a:blip r:embed="rId201"/>
                    <a:stretch>
                      <a:fillRect/>
                    </a:stretch>
                  </pic:blipFill>
                  <pic:spPr bwMode="auto">
                    <a:xfrm>
                      <a:off x="0" y="0"/>
                      <a:ext cx="5969000" cy="3436905"/>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1. modebar 버튼과 기능</w:t>
      </w:r>
    </w:p>
    <w:p w:rsidR="003F7835" w:rsidRPr="00514D87" w:rsidRDefault="003F7835" w:rsidP="003D5EE0">
      <w:pPr>
        <w:pStyle w:val="3"/>
        <w:ind w:left="1225" w:hanging="505"/>
        <w:textAlignment w:val="center"/>
        <w:rPr>
          <w:rFonts w:ascii="나눔명조" w:eastAsia="나눔명조" w:hAnsi="나눔명조"/>
        </w:rPr>
      </w:pPr>
      <w:bookmarkStart w:id="137" w:name="시각화-저장-버튼"/>
      <w:r w:rsidRPr="00514D87">
        <w:rPr>
          <w:rFonts w:ascii="나눔명조" w:eastAsia="나눔명조" w:hAnsi="나눔명조"/>
        </w:rPr>
        <w:t xml:space="preserve">시각화 저장 버튼 </w:t>
      </w:r>
      <w:r w:rsidRPr="00514D87">
        <w:rPr>
          <w:rFonts w:ascii="나눔명조" w:eastAsia="나눔명조" w:hAnsi="나눔명조"/>
          <w:noProof/>
          <w:lang w:eastAsia="ko-KR"/>
        </w:rPr>
        <w:drawing>
          <wp:inline distT="0" distB="0" distL="0" distR="0">
            <wp:extent cx="381000" cy="3810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4" name="Picture" descr="download-plot-as-a-png.png"/>
                    <pic:cNvPicPr>
                      <a:picLocks noChangeAspect="1" noChangeArrowheads="1"/>
                    </pic:cNvPicPr>
                  </pic:nvPicPr>
                  <pic:blipFill>
                    <a:blip r:embed="rId202"/>
                    <a:stretch>
                      <a:fillRect/>
                    </a:stretch>
                  </pic:blipFill>
                  <pic:spPr bwMode="auto">
                    <a:xfrm>
                      <a:off x="0" y="0"/>
                      <a:ext cx="381000" cy="381000"/>
                    </a:xfrm>
                    <a:prstGeom prst="rect">
                      <a:avLst/>
                    </a:prstGeom>
                    <a:noFill/>
                    <a:ln w="9525">
                      <a:noFill/>
                      <a:headEnd/>
                      <a:tailEnd/>
                    </a:ln>
                  </pic:spPr>
                </pic:pic>
              </a:graphicData>
            </a:graphic>
          </wp:inline>
        </w:drawing>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시각화 저장 기능은 기본적으로 모드바의 가장 왼쪽에 카메라 아이콘으로 표현된다. 이 기능은 현재 표시되는 plotly 시각화를 정적 이미지로 저장한다. plotly에서는 </w:t>
      </w:r>
      <w:proofErr w:type="gramStart"/>
      <w:r w:rsidRPr="00514D87">
        <w:rPr>
          <w:rFonts w:ascii="나눔명조" w:eastAsia="나눔명조" w:hAnsi="나눔명조"/>
          <w:lang w:eastAsia="ko-KR"/>
        </w:rPr>
        <w:t>기본적으로 ’png’타입으로</w:t>
      </w:r>
      <w:proofErr w:type="gramEnd"/>
      <w:r w:rsidRPr="00514D87">
        <w:rPr>
          <w:rFonts w:ascii="나눔명조" w:eastAsia="나눔명조" w:hAnsi="나눔명조"/>
          <w:lang w:eastAsia="ko-KR"/>
        </w:rPr>
        <w:t xml:space="preserve"> 이미지의 저장이 가능하다.</w:t>
      </w:r>
    </w:p>
    <w:p w:rsidR="003F7835" w:rsidRPr="00514D87" w:rsidRDefault="003F7835" w:rsidP="003D5EE0">
      <w:pPr>
        <w:pStyle w:val="3"/>
        <w:ind w:left="1225" w:hanging="505"/>
        <w:textAlignment w:val="center"/>
        <w:rPr>
          <w:rFonts w:ascii="나눔명조" w:eastAsia="나눔명조" w:hAnsi="나눔명조"/>
          <w:lang w:eastAsia="ko-KR"/>
        </w:rPr>
      </w:pPr>
      <w:bookmarkStart w:id="138" w:name="zoom과-pan-기능-버튼"/>
      <w:bookmarkEnd w:id="137"/>
      <w:r w:rsidRPr="00514D87">
        <w:rPr>
          <w:rFonts w:ascii="나눔명조" w:eastAsia="나눔명조" w:hAnsi="나눔명조"/>
          <w:lang w:eastAsia="ko-KR"/>
        </w:rPr>
        <w:t>Zoom(</w:t>
      </w:r>
      <w:r w:rsidRPr="00514D87">
        <w:rPr>
          <w:rFonts w:ascii="나눔명조" w:eastAsia="나눔명조" w:hAnsi="나눔명조"/>
          <w:noProof/>
          <w:lang w:eastAsia="ko-KR"/>
        </w:rPr>
        <w:drawing>
          <wp:inline distT="0" distB="0" distL="0" distR="0">
            <wp:extent cx="381000" cy="3810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6" name="Picture" descr="zoom.png"/>
                    <pic:cNvPicPr>
                      <a:picLocks noChangeAspect="1" noChangeArrowheads="1"/>
                    </pic:cNvPicPr>
                  </pic:nvPicPr>
                  <pic:blipFill>
                    <a:blip r:embed="rId203"/>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lang w:eastAsia="ko-KR"/>
        </w:rPr>
        <w:t>)과 Pan(</w:t>
      </w:r>
      <w:r w:rsidRPr="00514D87">
        <w:rPr>
          <w:rFonts w:ascii="나눔명조" w:eastAsia="나눔명조" w:hAnsi="나눔명조"/>
          <w:noProof/>
          <w:lang w:eastAsia="ko-KR"/>
        </w:rPr>
        <w:drawing>
          <wp:inline distT="0" distB="0" distL="0" distR="0">
            <wp:extent cx="381000" cy="3810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8" name="Picture" descr="pan.png"/>
                    <pic:cNvPicPr>
                      <a:picLocks noChangeAspect="1" noChangeArrowheads="1"/>
                    </pic:cNvPicPr>
                  </pic:nvPicPr>
                  <pic:blipFill>
                    <a:blip r:embed="rId204"/>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lang w:eastAsia="ko-KR"/>
        </w:rPr>
        <w:t>) 기능 버튼</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plotly 시각화는 시각화 플롯 영역에서 마우스 좌클릭한 상태로 드래그하면 시각화의 확대 영역을 설정할 수 있다. 이 기능은 plotly 시각화에서 마우스의 기본 기능 설정이기 때문에 ‘Zoom’ 버튼을 누르지 않고 가능하다. Zoom 기능을 완료하고 원 상태의 시각화로 돌아가기 위해서는 모드바의 리셋 버튼을 누르거나 마우스 더블 클릭으로 돌아갈 수 있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Pan 기능은 시각화의 표현 비율을 그대로 두고 그래프를 이동시키는 기능이다. 이 기능을 사용하려면 모드바의 ‘Pan’ 버튼을 누른 다음 마우스 좌클릭한 상태에서 움직이면 그래프가 같이 움직이게 된다. 그래프의 이동에 따라 X축과 Y축도 같이 이동하는 것을 확인할 수 있다. Pan 기능을 사용하고 원래 시각화로 돌아가기 위해서는 모드바의 리셋 버튼을 누르거나 마우스 더블 클릭으로 돌아갈 수 있다.</w:t>
      </w:r>
    </w:p>
    <w:p w:rsidR="003F7835" w:rsidRPr="00514D87" w:rsidRDefault="003F7835" w:rsidP="003D5EE0">
      <w:pPr>
        <w:pStyle w:val="3"/>
        <w:ind w:left="1225" w:hanging="505"/>
        <w:textAlignment w:val="center"/>
        <w:rPr>
          <w:rFonts w:ascii="나눔명조" w:eastAsia="나눔명조" w:hAnsi="나눔명조"/>
        </w:rPr>
      </w:pPr>
      <w:bookmarkStart w:id="139" w:name="zoom-in과-zoomout-기능-버튼"/>
      <w:bookmarkEnd w:id="138"/>
      <w:r w:rsidRPr="00514D87">
        <w:rPr>
          <w:rFonts w:ascii="나눔명조" w:eastAsia="나눔명조" w:hAnsi="나눔명조"/>
        </w:rPr>
        <w:lastRenderedPageBreak/>
        <w:t>Zoom In(</w:t>
      </w:r>
      <w:r w:rsidRPr="00514D87">
        <w:rPr>
          <w:rFonts w:ascii="나눔명조" w:eastAsia="나눔명조" w:hAnsi="나눔명조"/>
          <w:noProof/>
          <w:lang w:eastAsia="ko-KR"/>
        </w:rPr>
        <w:drawing>
          <wp:inline distT="0" distB="0" distL="0" distR="0">
            <wp:extent cx="381000" cy="3810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0" name="Picture" descr="zoom-in.png"/>
                    <pic:cNvPicPr>
                      <a:picLocks noChangeAspect="1" noChangeArrowheads="1"/>
                    </pic:cNvPicPr>
                  </pic:nvPicPr>
                  <pic:blipFill>
                    <a:blip r:embed="rId205"/>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rPr>
        <w:t>)과 ZoomOut(</w:t>
      </w:r>
      <w:r w:rsidRPr="00514D87">
        <w:rPr>
          <w:rFonts w:ascii="나눔명조" w:eastAsia="나눔명조" w:hAnsi="나눔명조"/>
          <w:noProof/>
          <w:lang w:eastAsia="ko-KR"/>
        </w:rPr>
        <w:drawing>
          <wp:inline distT="0" distB="0" distL="0" distR="0">
            <wp:extent cx="381000" cy="3810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2" name="Picture" descr="zoom-out.png"/>
                    <pic:cNvPicPr>
                      <a:picLocks noChangeAspect="1" noChangeArrowheads="1"/>
                    </pic:cNvPicPr>
                  </pic:nvPicPr>
                  <pic:blipFill>
                    <a:blip r:embed="rId206"/>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rPr>
        <w:t>) 기능 버튼</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앞서 Zoom 버튼은 마우스 드래그를 통해 Zoom 기능을 활용하였다. 하지만 Zoom In/Out 기능 버튼의 ‘+’ 버튼을 누를때마다 현재 시각화의 중심으로 Zoom In 이 되고 ‘-’ 버튼을 누를때마다 현재 시각화의 중심에서 Zoom Out이 된다.</w:t>
      </w:r>
    </w:p>
    <w:p w:rsidR="003F7835" w:rsidRPr="00514D87" w:rsidRDefault="003F7835" w:rsidP="003D5EE0">
      <w:pPr>
        <w:pStyle w:val="3"/>
        <w:ind w:left="1225" w:hanging="505"/>
        <w:textAlignment w:val="center"/>
        <w:rPr>
          <w:rFonts w:ascii="나눔명조" w:eastAsia="나눔명조" w:hAnsi="나눔명조"/>
        </w:rPr>
      </w:pPr>
      <w:bookmarkStart w:id="140" w:name="autoscale과-reset-axes-기능-버튼"/>
      <w:bookmarkEnd w:id="139"/>
      <w:r w:rsidRPr="00514D87">
        <w:rPr>
          <w:rFonts w:ascii="나눔명조" w:eastAsia="나눔명조" w:hAnsi="나눔명조"/>
        </w:rPr>
        <w:t>Autoscale(</w:t>
      </w:r>
      <w:r w:rsidRPr="00514D87">
        <w:rPr>
          <w:rFonts w:ascii="나눔명조" w:eastAsia="나눔명조" w:hAnsi="나눔명조"/>
          <w:noProof/>
          <w:lang w:eastAsia="ko-KR"/>
        </w:rPr>
        <w:drawing>
          <wp:inline distT="0" distB="0" distL="0" distR="0">
            <wp:extent cx="381000" cy="3810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 name="Picture" descr="autoscale.png"/>
                    <pic:cNvPicPr>
                      <a:picLocks noChangeAspect="1" noChangeArrowheads="1"/>
                    </pic:cNvPicPr>
                  </pic:nvPicPr>
                  <pic:blipFill>
                    <a:blip r:embed="rId207"/>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rPr>
        <w:t>)과 Reset Axes(</w:t>
      </w:r>
      <w:r w:rsidRPr="00514D87">
        <w:rPr>
          <w:rFonts w:ascii="나눔명조" w:eastAsia="나눔명조" w:hAnsi="나눔명조"/>
          <w:noProof/>
          <w:lang w:eastAsia="ko-KR"/>
        </w:rPr>
        <w:drawing>
          <wp:inline distT="0" distB="0" distL="0" distR="0">
            <wp:extent cx="381000" cy="3810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6" name="Picture" descr="reset.png"/>
                    <pic:cNvPicPr>
                      <a:picLocks noChangeAspect="1" noChangeArrowheads="1"/>
                    </pic:cNvPicPr>
                  </pic:nvPicPr>
                  <pic:blipFill>
                    <a:blip r:embed="rId208"/>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rPr>
        <w:t>) 기능 버튼</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plotly를 만들때 X축과 Y축의 범위를 설정하지 않으면 plotly는 표시되는 데이터의 사이즈에 맞게 X축과 Y축의 범위를 자동 설정한다. 이 기능을 ‘Autoscale’이라고 </w:t>
      </w:r>
      <w:proofErr w:type="gramStart"/>
      <w:r w:rsidRPr="00514D87">
        <w:rPr>
          <w:rFonts w:ascii="나눔명조" w:eastAsia="나눔명조" w:hAnsi="나눔명조"/>
          <w:lang w:eastAsia="ko-KR"/>
        </w:rPr>
        <w:t>하는데 ’Autoscale’</w:t>
      </w:r>
      <w:proofErr w:type="gramEnd"/>
      <w:r w:rsidRPr="00514D87">
        <w:rPr>
          <w:rFonts w:ascii="나눔명조" w:eastAsia="나눔명조" w:hAnsi="나눔명조"/>
          <w:lang w:eastAsia="ko-KR"/>
        </w:rPr>
        <w:t xml:space="preserve"> 버튼은 plotly가 시각화를 생성할 당시 자동으로 설정했던 축 설정으로 되돌아 가는 버튼이다. ‘reset axes’ 버튼은 초기 시각화로 돌아가는 기능을 제공한다.</w:t>
      </w:r>
    </w:p>
    <w:p w:rsidR="003F7835" w:rsidRPr="00514D87" w:rsidRDefault="003F7835" w:rsidP="003D5EE0">
      <w:pPr>
        <w:pStyle w:val="3"/>
        <w:ind w:left="1225" w:hanging="505"/>
        <w:textAlignment w:val="center"/>
        <w:rPr>
          <w:rFonts w:ascii="나눔명조" w:eastAsia="나눔명조" w:hAnsi="나눔명조"/>
        </w:rPr>
      </w:pPr>
      <w:bookmarkStart w:id="141" w:name="toggle-spike-line-기능-버튼"/>
      <w:bookmarkEnd w:id="140"/>
      <w:r w:rsidRPr="00514D87">
        <w:rPr>
          <w:rFonts w:ascii="나눔명조" w:eastAsia="나눔명조" w:hAnsi="나눔명조"/>
        </w:rPr>
        <w:t>toggle spike line(</w:t>
      </w:r>
      <w:r w:rsidRPr="00514D87">
        <w:rPr>
          <w:rFonts w:ascii="나눔명조" w:eastAsia="나눔명조" w:hAnsi="나눔명조"/>
          <w:noProof/>
          <w:lang w:eastAsia="ko-KR"/>
        </w:rPr>
        <w:drawing>
          <wp:inline distT="0" distB="0" distL="0" distR="0">
            <wp:extent cx="381000" cy="3810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8" name="Picture" descr="spike.png"/>
                    <pic:cNvPicPr>
                      <a:picLocks noChangeAspect="1" noChangeArrowheads="1"/>
                    </pic:cNvPicPr>
                  </pic:nvPicPr>
                  <pic:blipFill>
                    <a:blip r:embed="rId209"/>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rPr>
        <w:t>) 기능 버튼</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Toggle Spike Line’ 버튼은 X축, Y축으로 그려지는 보조선의 설정을 변경하는 버튼이다. 이 버튼으로 스파이크 라인을 활성화하면 X축과 </w:t>
      </w:r>
      <w:proofErr w:type="gramStart"/>
      <w:r w:rsidRPr="00514D87">
        <w:rPr>
          <w:rFonts w:ascii="나눔명조" w:eastAsia="나눔명조" w:hAnsi="나눔명조"/>
          <w:lang w:eastAsia="ko-KR"/>
        </w:rPr>
        <w:t>Y축으로 ’toaxis’가</w:t>
      </w:r>
      <w:proofErr w:type="gramEnd"/>
      <w:r w:rsidRPr="00514D87">
        <w:rPr>
          <w:rFonts w:ascii="나눔명조" w:eastAsia="나눔명조" w:hAnsi="나눔명조"/>
          <w:lang w:eastAsia="ko-KR"/>
        </w:rPr>
        <w:t xml:space="preserve"> 설정된 스파이크 라인이 설정되고 다시 한번 누르면 스파이크 라인이 없어진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drawing>
          <wp:inline distT="0" distB="0" distL="0" distR="0">
            <wp:extent cx="5969000" cy="2906453"/>
            <wp:effectExtent l="0" t="0" r="0" b="0"/>
            <wp:docPr id="145" name="Picture" descr="그림 VIII-2. spike 기능버튼 사용 시 결과"/>
            <wp:cNvGraphicFramePr/>
            <a:graphic xmlns:a="http://schemas.openxmlformats.org/drawingml/2006/main">
              <a:graphicData uri="http://schemas.openxmlformats.org/drawingml/2006/picture">
                <pic:pic xmlns:pic="http://schemas.openxmlformats.org/drawingml/2006/picture">
                  <pic:nvPicPr>
                    <pic:cNvPr id="20" name="Picture" descr="./pic/fig/fig_8-2.png"/>
                    <pic:cNvPicPr>
                      <a:picLocks noChangeAspect="1" noChangeArrowheads="1"/>
                    </pic:cNvPicPr>
                  </pic:nvPicPr>
                  <pic:blipFill>
                    <a:blip r:embed="rId210"/>
                    <a:stretch>
                      <a:fillRect/>
                    </a:stretch>
                  </pic:blipFill>
                  <pic:spPr bwMode="auto">
                    <a:xfrm>
                      <a:off x="0" y="0"/>
                      <a:ext cx="5969000" cy="2906453"/>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2. spike 기능버튼 사용 시 결과</w:t>
      </w:r>
    </w:p>
    <w:p w:rsidR="003F7835" w:rsidRPr="00514D87" w:rsidRDefault="003F7835" w:rsidP="003D5EE0">
      <w:pPr>
        <w:pStyle w:val="3"/>
        <w:ind w:left="1225" w:hanging="505"/>
        <w:textAlignment w:val="center"/>
        <w:rPr>
          <w:rFonts w:ascii="나눔명조" w:eastAsia="나눔명조" w:hAnsi="나눔명조"/>
        </w:rPr>
      </w:pPr>
      <w:bookmarkStart w:id="142" w:name="X6d27e4a8ca6e5624df9ac0cc77d54ba42a9b286"/>
      <w:bookmarkEnd w:id="141"/>
      <w:r w:rsidRPr="00514D87">
        <w:rPr>
          <w:rFonts w:ascii="나눔명조" w:eastAsia="나눔명조" w:hAnsi="나눔명조"/>
        </w:rPr>
        <w:lastRenderedPageBreak/>
        <w:t>Show Closet Data On Hover(</w:t>
      </w:r>
      <w:r w:rsidRPr="00514D87">
        <w:rPr>
          <w:rFonts w:ascii="나눔명조" w:eastAsia="나눔명조" w:hAnsi="나눔명조"/>
          <w:noProof/>
          <w:lang w:eastAsia="ko-KR"/>
        </w:rPr>
        <w:drawing>
          <wp:inline distT="0" distB="0" distL="0" distR="0">
            <wp:extent cx="381000" cy="3810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22" name="Picture" descr="closethover.png"/>
                    <pic:cNvPicPr>
                      <a:picLocks noChangeAspect="1" noChangeArrowheads="1"/>
                    </pic:cNvPicPr>
                  </pic:nvPicPr>
                  <pic:blipFill>
                    <a:blip r:embed="rId211"/>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rPr>
        <w:t>)/Compare Data On Hover(</w:t>
      </w:r>
      <w:r w:rsidRPr="00514D87">
        <w:rPr>
          <w:rFonts w:ascii="나눔명조" w:eastAsia="나눔명조" w:hAnsi="나눔명조"/>
          <w:noProof/>
          <w:lang w:eastAsia="ko-KR"/>
        </w:rPr>
        <w:drawing>
          <wp:inline distT="0" distB="0" distL="0" distR="0">
            <wp:extent cx="381000" cy="3810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24" name="Picture" descr="compare.png"/>
                    <pic:cNvPicPr>
                      <a:picLocks noChangeAspect="1" noChangeArrowheads="1"/>
                    </pic:cNvPicPr>
                  </pic:nvPicPr>
                  <pic:blipFill>
                    <a:blip r:embed="rId212"/>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rPr>
        <w:t>) 기능</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이 두 버튼은 호버의 설정과 관련한 기능을 조절하는 버튼이다. ‘Show Closet Data On Hover’ 버튼은 데이터에 가장 가까운 데이터에 호버가 나타나는 기능으로 설정하는 </w:t>
      </w:r>
      <w:proofErr w:type="gramStart"/>
      <w:r w:rsidRPr="00514D87">
        <w:rPr>
          <w:rFonts w:ascii="나눔명조" w:eastAsia="나눔명조" w:hAnsi="나눔명조"/>
          <w:lang w:eastAsia="ko-KR"/>
        </w:rPr>
        <w:t>버튼이고 ’Compare</w:t>
      </w:r>
      <w:proofErr w:type="gramEnd"/>
      <w:r w:rsidRPr="00514D87">
        <w:rPr>
          <w:rFonts w:ascii="나눔명조" w:eastAsia="나눔명조" w:hAnsi="나눔명조"/>
          <w:lang w:eastAsia="ko-KR"/>
        </w:rPr>
        <w:t xml:space="preserve"> Data On Hover’는 X축으로 동일한 데이터에 대한 호버가 표시되는 기능, 즉 ’hovermode’를 “x”로 설정하는 버튼이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drawing>
          <wp:inline distT="0" distB="0" distL="0" distR="0">
            <wp:extent cx="5969000" cy="1559200"/>
            <wp:effectExtent l="0" t="0" r="0" b="0"/>
            <wp:docPr id="148" name="Picture" descr="그림 VIII-3. 호버모드 설정버튼 사용 시 결과"/>
            <wp:cNvGraphicFramePr/>
            <a:graphic xmlns:a="http://schemas.openxmlformats.org/drawingml/2006/main">
              <a:graphicData uri="http://schemas.openxmlformats.org/drawingml/2006/picture">
                <pic:pic xmlns:pic="http://schemas.openxmlformats.org/drawingml/2006/picture">
                  <pic:nvPicPr>
                    <pic:cNvPr id="26" name="Picture" descr="./pic/fig/fig_8-3.png"/>
                    <pic:cNvPicPr>
                      <a:picLocks noChangeAspect="1" noChangeArrowheads="1"/>
                    </pic:cNvPicPr>
                  </pic:nvPicPr>
                  <pic:blipFill>
                    <a:blip r:embed="rId213"/>
                    <a:stretch>
                      <a:fillRect/>
                    </a:stretch>
                  </pic:blipFill>
                  <pic:spPr bwMode="auto">
                    <a:xfrm>
                      <a:off x="0" y="0"/>
                      <a:ext cx="5969000" cy="1559200"/>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3. 호버모드 설정버튼 사용 시 결과</w:t>
      </w:r>
    </w:p>
    <w:p w:rsidR="003F7835" w:rsidRPr="00514D87" w:rsidRDefault="003F7835">
      <w:pPr>
        <w:pStyle w:val="2"/>
        <w:rPr>
          <w:rFonts w:ascii="나눔명조" w:eastAsia="나눔명조" w:hAnsi="나눔명조"/>
        </w:rPr>
      </w:pPr>
      <w:bookmarkStart w:id="143" w:name="마우스의-기능"/>
      <w:bookmarkEnd w:id="136"/>
      <w:bookmarkEnd w:id="142"/>
      <w:r w:rsidRPr="00514D87">
        <w:rPr>
          <w:rFonts w:ascii="나눔명조" w:eastAsia="나눔명조" w:hAnsi="나눔명조"/>
        </w:rPr>
        <w:t>마우스의 기능</w:t>
      </w:r>
    </w:p>
    <w:p w:rsidR="003F7835" w:rsidRPr="00514D87" w:rsidRDefault="003F7835">
      <w:pPr>
        <w:pStyle w:val="3"/>
        <w:rPr>
          <w:rFonts w:ascii="나눔명조" w:eastAsia="나눔명조" w:hAnsi="나눔명조"/>
        </w:rPr>
      </w:pPr>
      <w:bookmarkStart w:id="144" w:name="호버를-통한-데이터-확인"/>
      <w:r w:rsidRPr="00514D87">
        <w:rPr>
          <w:rFonts w:ascii="나눔명조" w:eastAsia="나눔명조" w:hAnsi="나눔명조"/>
        </w:rPr>
        <w:t>호버를 통한 데이터 확인</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plotly 시각화에서 가장 쉽게 사용하는 기능은 마우스를 사용하여 해당 위치의 데이터 정보를 확인하는 기능이다. plotly 객체로 생성된 시각화 위에 표현된 각 트레이스들은 자체 데이터를 JSON의 형태로 포함하고 있기 때문에 마우스 포인터를 트레이스위에 위치시키면 호버를 통해 해당 트레이스의 정보가 표시된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마우스 포인터에 의해 표시되는 호버의 정보는 각 트레이스의 ‘hoverinfo’, ‘hovertemplate’ 등 호버 속성 설정에 따라 표시된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2984500"/>
            <wp:effectExtent l="0" t="0" r="0" b="0"/>
            <wp:docPr id="149" name="Picture" descr="그림 VIII-4. 박스 트레이스의 호버 표시"/>
            <wp:cNvGraphicFramePr/>
            <a:graphic xmlns:a="http://schemas.openxmlformats.org/drawingml/2006/main">
              <a:graphicData uri="http://schemas.openxmlformats.org/drawingml/2006/picture">
                <pic:pic xmlns:pic="http://schemas.openxmlformats.org/drawingml/2006/picture">
                  <pic:nvPicPr>
                    <pic:cNvPr id="28" name="Picture" descr="./pic/fig/fig_8-4.png"/>
                    <pic:cNvPicPr>
                      <a:picLocks noChangeAspect="1" noChangeArrowheads="1"/>
                    </pic:cNvPicPr>
                  </pic:nvPicPr>
                  <pic:blipFill>
                    <a:blip r:embed="rId214"/>
                    <a:stretch>
                      <a:fillRect/>
                    </a:stretch>
                  </pic:blipFill>
                  <pic:spPr bwMode="auto">
                    <a:xfrm>
                      <a:off x="0" y="0"/>
                      <a:ext cx="5969000" cy="2984500"/>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4. 박스 트레이스의 호버 표시</w:t>
      </w:r>
    </w:p>
    <w:p w:rsidR="003F7835" w:rsidRPr="00514D87" w:rsidRDefault="003F7835">
      <w:pPr>
        <w:pStyle w:val="3"/>
        <w:rPr>
          <w:rFonts w:ascii="나눔명조" w:eastAsia="나눔명조" w:hAnsi="나눔명조"/>
        </w:rPr>
      </w:pPr>
      <w:bookmarkStart w:id="145" w:name="드래그를-통한-zoom-in"/>
      <w:bookmarkEnd w:id="144"/>
      <w:r w:rsidRPr="00514D87">
        <w:rPr>
          <w:rFonts w:ascii="나눔명조" w:eastAsia="나눔명조" w:hAnsi="나눔명조"/>
        </w:rPr>
        <w:t>드래그를 통한 Zoom In</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트레이스가 나타나는 플롯팅 영역(plotting area)에서 마우스 왼쪽 버튼을 클릭한 상태에서 드래그하면 다음 그림과 같이 줌 인 영역을 선택할 수 있다. 이렇게 영역을 선택한 후에 마우스 클릭을 놓으면 해당 부분이 줌인 되어 표시되게 된다. 만약 다시 처음의 상태로 돌아가려면 모드바의 집 아이콘인 ‘Reset Axes’ 버튼을 사용한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drawing>
          <wp:inline distT="0" distB="0" distL="0" distR="0">
            <wp:extent cx="5969000" cy="2984500"/>
            <wp:effectExtent l="0" t="0" r="0" b="0"/>
            <wp:docPr id="150" name="Picture" descr="그림 VIII-5. 마우스 드래그를 통한 줌"/>
            <wp:cNvGraphicFramePr/>
            <a:graphic xmlns:a="http://schemas.openxmlformats.org/drawingml/2006/main">
              <a:graphicData uri="http://schemas.openxmlformats.org/drawingml/2006/picture">
                <pic:pic xmlns:pic="http://schemas.openxmlformats.org/drawingml/2006/picture">
                  <pic:nvPicPr>
                    <pic:cNvPr id="30" name="Picture" descr="./pic/fig/fig_8-5.png"/>
                    <pic:cNvPicPr>
                      <a:picLocks noChangeAspect="1" noChangeArrowheads="1"/>
                    </pic:cNvPicPr>
                  </pic:nvPicPr>
                  <pic:blipFill>
                    <a:blip r:embed="rId215"/>
                    <a:stretch>
                      <a:fillRect/>
                    </a:stretch>
                  </pic:blipFill>
                  <pic:spPr bwMode="auto">
                    <a:xfrm>
                      <a:off x="0" y="0"/>
                      <a:ext cx="5969000" cy="2984500"/>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5. 마우스 드래그를 통한 줌</w:t>
      </w:r>
    </w:p>
    <w:p w:rsidR="003F7835" w:rsidRPr="00514D87" w:rsidRDefault="003F7835">
      <w:pPr>
        <w:pStyle w:val="3"/>
        <w:rPr>
          <w:rFonts w:ascii="나눔명조" w:eastAsia="나눔명조" w:hAnsi="나눔명조"/>
          <w:lang w:eastAsia="ko-KR"/>
        </w:rPr>
      </w:pPr>
      <w:bookmarkStart w:id="146" w:name="드래그를-통한-축-이동과-압축팽창"/>
      <w:bookmarkEnd w:id="145"/>
      <w:r w:rsidRPr="00514D87">
        <w:rPr>
          <w:rFonts w:ascii="나눔명조" w:eastAsia="나눔명조" w:hAnsi="나눔명조"/>
          <w:lang w:eastAsia="ko-KR"/>
        </w:rPr>
        <w:lastRenderedPageBreak/>
        <w:t>드래그를 통한 축 이동과 압축(팽창)</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plolty에서 마우스 드래그를 통해 추가로 할 수 있는 기능은 축 이동과 축 압축이다. X축과 Y축의 위치에서 마우스의 왼쪽 버튼을 클릭한 상태에서 상하 또는 좌우로 드래그를 하면 축의 범위가 조절된다. 이를 통해 데이터가 표현되는 축의 범위를 변경할 수 있다. 만약 처음 눈금 라벨의 아래나 마지막 눈금 라벨의 위(Y축), 처음 눈금 라벨의 왼쪽이나 마지막 눈금 라벨의 오른쪽(X축)에서 마우스를 클릭하고 드래그하면 축의 원점이나 최종점이 고정된 채 축을 압축하거나 팽창할 수 있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drawing>
          <wp:inline distT="0" distB="0" distL="0" distR="0">
            <wp:extent cx="5969000" cy="665543"/>
            <wp:effectExtent l="0" t="0" r="0" b="0"/>
            <wp:docPr id="151" name="Picture" descr="그림 VIII-6. 드래그를 통한 축 이동과 압축"/>
            <wp:cNvGraphicFramePr/>
            <a:graphic xmlns:a="http://schemas.openxmlformats.org/drawingml/2006/main">
              <a:graphicData uri="http://schemas.openxmlformats.org/drawingml/2006/picture">
                <pic:pic xmlns:pic="http://schemas.openxmlformats.org/drawingml/2006/picture">
                  <pic:nvPicPr>
                    <pic:cNvPr id="32" name="Picture" descr="./pic/fig/fig_8-6.png"/>
                    <pic:cNvPicPr>
                      <a:picLocks noChangeAspect="1" noChangeArrowheads="1"/>
                    </pic:cNvPicPr>
                  </pic:nvPicPr>
                  <pic:blipFill>
                    <a:blip r:embed="rId216"/>
                    <a:stretch>
                      <a:fillRect/>
                    </a:stretch>
                  </pic:blipFill>
                  <pic:spPr bwMode="auto">
                    <a:xfrm>
                      <a:off x="0" y="0"/>
                      <a:ext cx="5969000" cy="665543"/>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6. 드래그를 통한 축 이동과 압축</w:t>
      </w:r>
    </w:p>
    <w:p w:rsidR="003F7835" w:rsidRPr="00514D87" w:rsidRDefault="003F7835">
      <w:pPr>
        <w:pStyle w:val="2"/>
        <w:rPr>
          <w:rFonts w:ascii="나눔명조" w:eastAsia="나눔명조" w:hAnsi="나눔명조"/>
        </w:rPr>
      </w:pPr>
      <w:bookmarkStart w:id="147" w:name="범례의-사용"/>
      <w:bookmarkEnd w:id="143"/>
      <w:bookmarkEnd w:id="146"/>
      <w:r w:rsidRPr="00514D87">
        <w:rPr>
          <w:rFonts w:ascii="나눔명조" w:eastAsia="나눔명조" w:hAnsi="나눔명조"/>
        </w:rPr>
        <w:t>범례의 사용</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plotly에서 범례는 단순히 트레이스 이름과 표현방식을 매핑해주는 역할을 넘어 트레이스들의 표시를 조절할 수 있는 기능이 있다. 범례의 아이템을 클릭하면 해당 트레이스의 표시를 토글하는 역할을 하는 것으로, 여러 데이터 트레이스 중에 특정한 트레이스만을 확인하기 위해서 해당 트레이스만 남기고 다른 트레이스의 표시를 제거함으로써 자신이 보기 원하는 데이터만 선별하여 볼 수 있게 된다. 이 기능은 대시보드에서 흔히 제공하는 옵션 중의 하나인데 plotly에서는 범례를 사용하여 이 기능을 기본적으로 제공한다는 것이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특히 이 기능이 더 편리한 것은 현재 표시되고 있는 데이터의 범위에 따라 X축과 Y축의 범위가 자동으로 다시 설정되어 남은 데이터의 특징이 더 잘 보인다는 장점이 있다. 다음은 범례를 사용하여 한국과 일본의 데이터만 남긴 결과이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2799924"/>
            <wp:effectExtent l="0" t="0" r="0" b="0"/>
            <wp:docPr id="152" name="Picture" descr="그림 VIII-7. 범례의 사용"/>
            <wp:cNvGraphicFramePr/>
            <a:graphic xmlns:a="http://schemas.openxmlformats.org/drawingml/2006/main">
              <a:graphicData uri="http://schemas.openxmlformats.org/drawingml/2006/picture">
                <pic:pic xmlns:pic="http://schemas.openxmlformats.org/drawingml/2006/picture">
                  <pic:nvPicPr>
                    <pic:cNvPr id="34" name="Picture" descr="./pic/fig/fig_8-7.png"/>
                    <pic:cNvPicPr>
                      <a:picLocks noChangeAspect="1" noChangeArrowheads="1"/>
                    </pic:cNvPicPr>
                  </pic:nvPicPr>
                  <pic:blipFill>
                    <a:blip r:embed="rId217"/>
                    <a:stretch>
                      <a:fillRect/>
                    </a:stretch>
                  </pic:blipFill>
                  <pic:spPr bwMode="auto">
                    <a:xfrm>
                      <a:off x="0" y="0"/>
                      <a:ext cx="5969000" cy="2799924"/>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7. 범례의 사용</w:t>
      </w:r>
    </w:p>
    <w:p w:rsidR="003F7835" w:rsidRPr="00514D87" w:rsidRDefault="003F7835">
      <w:pPr>
        <w:pStyle w:val="1"/>
        <w:rPr>
          <w:rFonts w:ascii="나눔명조" w:eastAsia="나눔명조" w:hAnsi="나눔명조"/>
        </w:rPr>
      </w:pPr>
      <w:bookmarkStart w:id="148" w:name="plotly-배포"/>
      <w:bookmarkEnd w:id="135"/>
      <w:bookmarkEnd w:id="147"/>
      <w:r w:rsidRPr="00514D87">
        <w:rPr>
          <w:rFonts w:ascii="나눔명조" w:eastAsia="나눔명조" w:hAnsi="나눔명조"/>
        </w:rPr>
        <w:t>Plotly 배포</w:t>
      </w:r>
    </w:p>
    <w:p w:rsidR="003F7835" w:rsidRPr="00514D87" w:rsidRDefault="003F7835">
      <w:pPr>
        <w:pStyle w:val="2"/>
        <w:rPr>
          <w:rFonts w:ascii="나눔명조" w:eastAsia="나눔명조" w:hAnsi="나눔명조"/>
        </w:rPr>
      </w:pPr>
      <w:bookmarkStart w:id="149" w:name="off-line-배포"/>
      <w:r w:rsidRPr="00514D87">
        <w:rPr>
          <w:rFonts w:ascii="나눔명조" w:eastAsia="나눔명조" w:hAnsi="나눔명조"/>
        </w:rPr>
        <w:t>Off-line 배포</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데이터 시각화는 보통 데이터 분석의 결과가 요약되는 보고서에 첨부되어 데이터 분석의 결과를 보다 설득력 있게 제공하는 데 많이 활용된다. plotly의 결과도 정적 이미지로 저장하여 보고서에 포함해 사용할 수 있다. 이를 위해서는 앞에서 살펴본 모드바의 다운로드 기능을 사용하여 ‘png’ 형태의 파일로 다운로드 받아 사용할 수 있지만 R과 python 코드에서 바로 저장할 수도 있다.</w:t>
      </w:r>
    </w:p>
    <w:p w:rsidR="003F7835" w:rsidRPr="00514D87" w:rsidRDefault="003F7835" w:rsidP="003F7835">
      <w:pPr>
        <w:pStyle w:val="Compact"/>
        <w:numPr>
          <w:ilvl w:val="0"/>
          <w:numId w:val="6"/>
        </w:numPr>
        <w:rPr>
          <w:rFonts w:ascii="나눔명조" w:eastAsia="나눔명조" w:hAnsi="나눔명조"/>
        </w:rPr>
      </w:pPr>
      <w:r w:rsidRPr="00514D87">
        <w:rPr>
          <w:rFonts w:ascii="나눔명조" w:eastAsia="나눔명조" w:hAnsi="나눔명조"/>
        </w:rPr>
        <w:t>R</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R에서 plotly 시각화를 정적 이미지로 다운로드 받기 위해서는 R-Studio를 사용하는 방법과 코드를 사용하여 다운로드 받는 방법의 두 가지로 나눌 수 있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R-Studio를 사용하는 사용자라면 보통 우측 하단 ‘Viewer’ 패널에 plotly 시각화가 표현된다 ‘Viewer’ 패널의 ‘Export’ 기능을 사용하면 plolty 시각화를 jpg, png, bmp 파일로 저장할 수 있다. 이 기능을 사용하면 저장할 파일의 크기를 조절할 수 있다는 장점도 있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1016371"/>
            <wp:effectExtent l="0" t="0" r="0" b="0"/>
            <wp:docPr id="153" name="Picture" descr="그림 VIII-8. R-Studio에서의 plotly 이미지 저장"/>
            <wp:cNvGraphicFramePr/>
            <a:graphic xmlns:a="http://schemas.openxmlformats.org/drawingml/2006/main">
              <a:graphicData uri="http://schemas.openxmlformats.org/drawingml/2006/picture">
                <pic:pic xmlns:pic="http://schemas.openxmlformats.org/drawingml/2006/picture">
                  <pic:nvPicPr>
                    <pic:cNvPr id="36" name="Picture" descr="./pic/fig/fig_8-8.png"/>
                    <pic:cNvPicPr>
                      <a:picLocks noChangeAspect="1" noChangeArrowheads="1"/>
                    </pic:cNvPicPr>
                  </pic:nvPicPr>
                  <pic:blipFill>
                    <a:blip r:embed="rId218"/>
                    <a:stretch>
                      <a:fillRect/>
                    </a:stretch>
                  </pic:blipFill>
                  <pic:spPr bwMode="auto">
                    <a:xfrm>
                      <a:off x="0" y="0"/>
                      <a:ext cx="5969000" cy="1016371"/>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8. R-Studio에서의 plotly 이미지 저장</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또 ‘Viewer’ 패널에서 plotly 시각화를 html 형식의 파일로도 저장이 가능하다. 파일로 저장해서 웹브라우저에서 열면 해당 시각화를 웹브라우저에서 사용할 수 있고 앞서 png, jpg, bmp 이미지 파일과는 달리 동적 시각화의 모든 기능을 사용할 수 있다는 장점이 있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drawing>
          <wp:inline distT="0" distB="0" distL="0" distR="0">
            <wp:extent cx="4657725" cy="1866900"/>
            <wp:effectExtent l="0" t="0" r="0" b="0"/>
            <wp:docPr id="154" name="Picture" descr="그림 VIII-9. R-Studio에서의 plotly 웹 페이지 저장"/>
            <wp:cNvGraphicFramePr/>
            <a:graphic xmlns:a="http://schemas.openxmlformats.org/drawingml/2006/main">
              <a:graphicData uri="http://schemas.openxmlformats.org/drawingml/2006/picture">
                <pic:pic xmlns:pic="http://schemas.openxmlformats.org/drawingml/2006/picture">
                  <pic:nvPicPr>
                    <pic:cNvPr id="38" name="Picture" descr="./pic/fig/fig_8-9.png"/>
                    <pic:cNvPicPr>
                      <a:picLocks noChangeAspect="1" noChangeArrowheads="1"/>
                    </pic:cNvPicPr>
                  </pic:nvPicPr>
                  <pic:blipFill>
                    <a:blip r:embed="rId219"/>
                    <a:stretch>
                      <a:fillRect/>
                    </a:stretch>
                  </pic:blipFill>
                  <pic:spPr bwMode="auto">
                    <a:xfrm>
                      <a:off x="0" y="0"/>
                      <a:ext cx="4657725" cy="1866900"/>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9. R-Studio에서의 plotly 웹 페이지 저장</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 xml:space="preserve">이렇게 사용자가 직접 이미지나 HTML로 저장하는 방식이 아닌 코드에서 자동으로 이미지 파일을 저장하기 위해서는 plolty 패키지에서 제공하는 </w:t>
      </w:r>
      <w:r w:rsidRPr="00514D87">
        <w:rPr>
          <w:rStyle w:val="VerbatimChar"/>
          <w:rFonts w:ascii="나눔명조" w:eastAsia="나눔명조" w:hAnsi="나눔명조"/>
          <w:lang w:eastAsia="ko-KR"/>
        </w:rPr>
        <w:t>export()</w:t>
      </w:r>
      <w:r w:rsidRPr="00514D87">
        <w:rPr>
          <w:rFonts w:ascii="나눔명조" w:eastAsia="나눔명조" w:hAnsi="나눔명조"/>
          <w:lang w:eastAsia="ko-KR"/>
        </w:rPr>
        <w:t xml:space="preserve">를 사용하거나 htmlwidgets 패키지의 </w:t>
      </w:r>
      <w:r w:rsidRPr="00514D87">
        <w:rPr>
          <w:rStyle w:val="VerbatimChar"/>
          <w:rFonts w:ascii="나눔명조" w:eastAsia="나눔명조" w:hAnsi="나눔명조"/>
          <w:lang w:eastAsia="ko-KR"/>
        </w:rPr>
        <w:t>savewidget()</w:t>
      </w:r>
      <w:r w:rsidRPr="00514D87">
        <w:rPr>
          <w:rFonts w:ascii="나눔명조" w:eastAsia="나눔명조" w:hAnsi="나눔명조"/>
          <w:lang w:eastAsia="ko-KR"/>
        </w:rPr>
        <w:t xml:space="preserve">을 사용할 수 있다. </w:t>
      </w:r>
      <w:r w:rsidRPr="00514D87">
        <w:rPr>
          <w:rStyle w:val="VerbatimChar"/>
          <w:rFonts w:ascii="나눔명조" w:eastAsia="나눔명조" w:hAnsi="나눔명조"/>
          <w:lang w:eastAsia="ko-KR"/>
        </w:rPr>
        <w:t>export()</w:t>
      </w:r>
      <w:r w:rsidRPr="00514D87">
        <w:rPr>
          <w:rFonts w:ascii="나눔명조" w:eastAsia="나눔명조" w:hAnsi="나눔명조"/>
          <w:lang w:eastAsia="ko-KR"/>
        </w:rPr>
        <w:t>는 plotly 시각화 객체를 매개변수로 지정하고 파일명을 지정하면 해당 파일명으로 plotly 시각화가 저장된다.</w:t>
      </w:r>
    </w:p>
    <w:p w:rsidR="003F7835" w:rsidRPr="00514D87" w:rsidRDefault="003F7835">
      <w:pPr>
        <w:pStyle w:val="a1"/>
        <w:rPr>
          <w:rFonts w:ascii="나눔명조" w:eastAsia="나눔명조" w:hAnsi="나눔명조"/>
          <w:lang w:eastAsia="ko-KR"/>
        </w:rPr>
      </w:pPr>
      <w:r w:rsidRPr="00514D87">
        <w:rPr>
          <w:rStyle w:val="VerbatimChar"/>
          <w:rFonts w:ascii="나눔명조" w:eastAsia="나눔명조" w:hAnsi="나눔명조"/>
          <w:lang w:eastAsia="ko-KR"/>
        </w:rPr>
        <w:t>export()</w:t>
      </w:r>
      <w:r w:rsidRPr="00514D87">
        <w:rPr>
          <w:rFonts w:ascii="나눔명조" w:eastAsia="나눔명조" w:hAnsi="나눔명조"/>
          <w:lang w:eastAsia="ko-KR"/>
        </w:rPr>
        <w:t>에서 지원하는 파일 포맷은 jpg, png, pdf 등으로 파일명 지정 시 파일포맷 확장자를 지정하면 해당 파일 포맷으로 저장된다.</w:t>
      </w:r>
      <w:r w:rsidRPr="00514D87">
        <w:rPr>
          <w:rStyle w:val="ab"/>
          <w:rFonts w:ascii="나눔명조" w:eastAsia="나눔명조" w:hAnsi="나눔명조"/>
        </w:rPr>
        <w:footnoteReference w:id="30"/>
      </w:r>
    </w:p>
    <w:p w:rsidR="003F7835" w:rsidRPr="00514D87" w:rsidRDefault="003F7835" w:rsidP="003D5EE0">
      <w:pPr>
        <w:pStyle w:val="R"/>
      </w:pPr>
      <w:r w:rsidRPr="00514D87">
        <w:t>fig &lt;- df_</w:t>
      </w:r>
      <w:r w:rsidRPr="00514D87">
        <w:t>취업률</w:t>
      </w:r>
      <w:r w:rsidRPr="00514D87">
        <w:t xml:space="preserve">_500 |&gt; </w:t>
      </w:r>
      <w:r w:rsidRPr="00514D87">
        <w:br/>
        <w:t xml:space="preserve">  ## X</w:t>
      </w:r>
      <w:r w:rsidRPr="00514D87">
        <w:t>축은</w:t>
      </w:r>
      <w:r w:rsidRPr="00514D87">
        <w:t xml:space="preserve"> </w:t>
      </w:r>
      <w:r w:rsidRPr="00514D87">
        <w:t>졸업자수</w:t>
      </w:r>
      <w:r w:rsidRPr="00514D87">
        <w:t>, Y</w:t>
      </w:r>
      <w:r w:rsidRPr="00514D87">
        <w:t>축은</w:t>
      </w:r>
      <w:r w:rsidRPr="00514D87">
        <w:t xml:space="preserve"> </w:t>
      </w:r>
      <w:r w:rsidRPr="00514D87">
        <w:t>취업자수로</w:t>
      </w:r>
      <w:r w:rsidRPr="00514D87">
        <w:t xml:space="preserve"> </w:t>
      </w:r>
      <w:r w:rsidRPr="00514D87">
        <w:t>매핑한</w:t>
      </w:r>
      <w:r w:rsidRPr="00514D87">
        <w:t xml:space="preserve"> plotly </w:t>
      </w:r>
      <w:r w:rsidRPr="00514D87">
        <w:t>객체</w:t>
      </w:r>
      <w:r w:rsidRPr="00514D87">
        <w:t xml:space="preserve"> </w:t>
      </w:r>
      <w:r w:rsidRPr="00514D87">
        <w:t>생성</w:t>
      </w:r>
      <w:r w:rsidRPr="00514D87">
        <w:br/>
        <w:t xml:space="preserve">  plot_ly() |&gt;</w:t>
      </w:r>
      <w:r w:rsidRPr="00514D87">
        <w:br/>
        <w:t xml:space="preserve">  add_trace(type = 'scatter', mode = 'markers', </w:t>
      </w:r>
      <w:r w:rsidRPr="00514D87">
        <w:br/>
        <w:t xml:space="preserve">            x = ~</w:t>
      </w:r>
      <w:r w:rsidRPr="00514D87">
        <w:t>졸업자수</w:t>
      </w:r>
      <w:r w:rsidRPr="00514D87">
        <w:t>, y = ~</w:t>
      </w:r>
      <w:r w:rsidRPr="00514D87">
        <w:t>취업자수</w:t>
      </w:r>
      <w:r w:rsidRPr="00514D87">
        <w:t>)</w:t>
      </w:r>
      <w:r w:rsidRPr="00514D87">
        <w:br/>
      </w:r>
      <w:r w:rsidRPr="00514D87">
        <w:lastRenderedPageBreak/>
        <w:br/>
        <w:t>export(fig, file = 'fig.png')</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만약 HTML 파일로 저장하기 위해서는 </w:t>
      </w:r>
      <w:r w:rsidRPr="00514D87">
        <w:rPr>
          <w:rStyle w:val="VerbatimChar"/>
          <w:rFonts w:ascii="나눔명조" w:eastAsia="나눔명조" w:hAnsi="나눔명조"/>
          <w:lang w:eastAsia="ko-KR"/>
        </w:rPr>
        <w:t>htmlwidgets</w:t>
      </w:r>
      <w:r w:rsidRPr="00514D87">
        <w:rPr>
          <w:rFonts w:ascii="나눔명조" w:eastAsia="나눔명조" w:hAnsi="나눔명조"/>
          <w:lang w:eastAsia="ko-KR"/>
        </w:rPr>
        <w:t xml:space="preserve"> 패키지를 설치하고 </w:t>
      </w:r>
      <w:r w:rsidRPr="00514D87">
        <w:rPr>
          <w:rStyle w:val="VerbatimChar"/>
          <w:rFonts w:ascii="나눔명조" w:eastAsia="나눔명조" w:hAnsi="나눔명조"/>
          <w:lang w:eastAsia="ko-KR"/>
        </w:rPr>
        <w:t>savewidget()</w:t>
      </w:r>
      <w:r w:rsidRPr="00514D87">
        <w:rPr>
          <w:rFonts w:ascii="나눔명조" w:eastAsia="나눔명조" w:hAnsi="나눔명조"/>
          <w:lang w:eastAsia="ko-KR"/>
        </w:rPr>
        <w:t>을 다음과 같이 사용할 수 있다.</w:t>
      </w:r>
    </w:p>
    <w:p w:rsidR="003F7835" w:rsidRPr="00514D87" w:rsidRDefault="003F7835" w:rsidP="003D5EE0">
      <w:pPr>
        <w:pStyle w:val="R"/>
      </w:pPr>
      <w:proofErr w:type="gramStart"/>
      <w:r w:rsidRPr="00514D87">
        <w:t>htmlwidgets::</w:t>
      </w:r>
      <w:proofErr w:type="gramEnd"/>
      <w:r w:rsidRPr="00514D87">
        <w:t>saveWidget(widget = fig, 'fig.html')</w:t>
      </w:r>
    </w:p>
    <w:p w:rsidR="003F7835" w:rsidRPr="00514D87" w:rsidRDefault="003F7835" w:rsidP="003F7835">
      <w:pPr>
        <w:pStyle w:val="Compact"/>
        <w:numPr>
          <w:ilvl w:val="0"/>
          <w:numId w:val="6"/>
        </w:numPr>
        <w:rPr>
          <w:rFonts w:ascii="나눔명조" w:eastAsia="나눔명조" w:hAnsi="나눔명조"/>
        </w:rPr>
      </w:pPr>
      <w:r w:rsidRPr="00514D87">
        <w:rPr>
          <w:rFonts w:ascii="나눔명조" w:eastAsia="나눔명조" w:hAnsi="나눔명조"/>
        </w:rPr>
        <w:t>python</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python에서 plotly 시각화를 정적 이미지로 다운로드 받기 위해서는 Kaleido 라이브러리나 orca 라이브러리를 설치하여야 한다. plotly에서는 Kaleido 라이브러리를 설치를 권장한다.</w:t>
      </w:r>
      <w:r w:rsidRPr="00514D87">
        <w:rPr>
          <w:rStyle w:val="ab"/>
          <w:rFonts w:ascii="나눔명조" w:eastAsia="나눔명조" w:hAnsi="나눔명조"/>
        </w:rPr>
        <w:footnoteReference w:id="31"/>
      </w:r>
      <w:r w:rsidRPr="00514D87">
        <w:rPr>
          <w:rFonts w:ascii="나눔명조" w:eastAsia="나눔명조" w:hAnsi="나눔명조"/>
          <w:lang w:eastAsia="ko-KR"/>
        </w:rPr>
        <w:t xml:space="preserve"> 이 라이브러리는 python의 plotly 객체를 저장하기 위해 꼭 필요하지만 직접 임포트를 하지 않아도 되고 plolty 라이브러리의 </w:t>
      </w:r>
      <w:r w:rsidRPr="00514D87">
        <w:rPr>
          <w:rStyle w:val="VerbatimChar"/>
          <w:rFonts w:ascii="나눔명조" w:eastAsia="나눔명조" w:hAnsi="나눔명조"/>
          <w:lang w:eastAsia="ko-KR"/>
        </w:rPr>
        <w:t>write_image()</w:t>
      </w:r>
      <w:r w:rsidRPr="00514D87">
        <w:rPr>
          <w:rFonts w:ascii="나눔명조" w:eastAsia="나눔명조" w:hAnsi="나눔명조"/>
          <w:lang w:eastAsia="ko-KR"/>
        </w:rPr>
        <w:t>을 사용할 때 내부적으로 사용된다.</w:t>
      </w:r>
    </w:p>
    <w:p w:rsidR="003F7835" w:rsidRPr="00514D87" w:rsidRDefault="003F7835" w:rsidP="003D5EE0">
      <w:pPr>
        <w:pStyle w:val="python"/>
        <w:rPr>
          <w:lang w:eastAsia="ko-KR"/>
        </w:rPr>
      </w:pPr>
      <w:r w:rsidRPr="00514D87">
        <w:rPr>
          <w:lang w:eastAsia="ko-KR"/>
        </w:rPr>
        <w:t>&gt; pip install Kaleido</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plotly 객체를 저장하기 위해 </w:t>
      </w:r>
      <w:r w:rsidRPr="00514D87">
        <w:rPr>
          <w:rStyle w:val="VerbatimChar"/>
          <w:rFonts w:ascii="나눔명조" w:eastAsia="나눔명조" w:hAnsi="나눔명조"/>
          <w:lang w:eastAsia="ko-KR"/>
        </w:rPr>
        <w:t>write_image()</w:t>
      </w:r>
      <w:r w:rsidRPr="00514D87">
        <w:rPr>
          <w:rFonts w:ascii="나눔명조" w:eastAsia="나눔명조" w:hAnsi="나눔명조"/>
          <w:lang w:eastAsia="ko-KR"/>
        </w:rPr>
        <w:t xml:space="preserve">을 사용한다. </w:t>
      </w:r>
      <w:r w:rsidRPr="00514D87">
        <w:rPr>
          <w:rStyle w:val="VerbatimChar"/>
          <w:rFonts w:ascii="나눔명조" w:eastAsia="나눔명조" w:hAnsi="나눔명조"/>
          <w:lang w:eastAsia="ko-KR"/>
        </w:rPr>
        <w:t>write_image()</w:t>
      </w:r>
      <w:r w:rsidRPr="00514D87">
        <w:rPr>
          <w:rFonts w:ascii="나눔명조" w:eastAsia="나눔명조" w:hAnsi="나눔명조"/>
          <w:lang w:eastAsia="ko-KR"/>
        </w:rPr>
        <w:t xml:space="preserve">에서 저장이 가능한 파일 포맷은 래스터 이미지 파일인 png, jpg, webp와 벡터 이미지 파일인 svg, pdf 등 이다. 이들 파일 포맷의 결정은 </w:t>
      </w:r>
      <w:r w:rsidRPr="00514D87">
        <w:rPr>
          <w:rStyle w:val="VerbatimChar"/>
          <w:rFonts w:ascii="나눔명조" w:eastAsia="나눔명조" w:hAnsi="나눔명조"/>
          <w:lang w:eastAsia="ko-KR"/>
        </w:rPr>
        <w:t>write_image()</w:t>
      </w:r>
      <w:r w:rsidRPr="00514D87">
        <w:rPr>
          <w:rFonts w:ascii="나눔명조" w:eastAsia="나눔명조" w:hAnsi="나눔명조"/>
          <w:lang w:eastAsia="ko-KR"/>
        </w:rPr>
        <w:t>의 저장 파일명을 설정할 떄 파일 확장자에 따라 결정된다.</w:t>
      </w:r>
    </w:p>
    <w:p w:rsidR="003F7835" w:rsidRPr="00514D87" w:rsidRDefault="003F7835" w:rsidP="003D5EE0">
      <w:pPr>
        <w:pStyle w:val="python"/>
      </w:pPr>
      <w:proofErr w:type="gramStart"/>
      <w:r w:rsidRPr="00514D87">
        <w:t>fig.write</w:t>
      </w:r>
      <w:proofErr w:type="gramEnd"/>
      <w:r w:rsidRPr="00514D87">
        <w:t>_image("fig.png")</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만약 HTML 파일 포맷으로 저장해야 한다면 </w:t>
      </w:r>
      <w:r w:rsidRPr="00514D87">
        <w:rPr>
          <w:rStyle w:val="VerbatimChar"/>
          <w:rFonts w:ascii="나눔명조" w:eastAsia="나눔명조" w:hAnsi="나눔명조"/>
          <w:lang w:eastAsia="ko-KR"/>
        </w:rPr>
        <w:t>write_html()</w:t>
      </w:r>
      <w:r w:rsidRPr="00514D87">
        <w:rPr>
          <w:rFonts w:ascii="나눔명조" w:eastAsia="나눔명조" w:hAnsi="나눔명조"/>
          <w:lang w:eastAsia="ko-KR"/>
        </w:rPr>
        <w:t>을 사용한다.</w:t>
      </w:r>
    </w:p>
    <w:p w:rsidR="003F7835" w:rsidRPr="00514D87" w:rsidRDefault="003F7835" w:rsidP="003D5EE0">
      <w:pPr>
        <w:pStyle w:val="python"/>
      </w:pPr>
      <w:proofErr w:type="gramStart"/>
      <w:r w:rsidRPr="00514D87">
        <w:t>fig.write</w:t>
      </w:r>
      <w:proofErr w:type="gramEnd"/>
      <w:r w:rsidRPr="00514D87">
        <w:t>_html("fig.html")</w:t>
      </w:r>
    </w:p>
    <w:p w:rsidR="003F7835" w:rsidRPr="00514D87" w:rsidRDefault="003F7835">
      <w:pPr>
        <w:pStyle w:val="2"/>
        <w:rPr>
          <w:rFonts w:ascii="나눔명조" w:eastAsia="나눔명조" w:hAnsi="나눔명조"/>
        </w:rPr>
      </w:pPr>
      <w:bookmarkStart w:id="150" w:name="on-line-배포"/>
      <w:bookmarkEnd w:id="149"/>
      <w:r w:rsidRPr="00514D87">
        <w:rPr>
          <w:rFonts w:ascii="나눔명조" w:eastAsia="나눔명조" w:hAnsi="나눔명조"/>
        </w:rPr>
        <w:t>On-line 배포</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plolty와 같은 동적 시각화는 사실 보고서에 넣는 것 보다는 온라인 웹페이지를 통해서 배포할 때 그 효과가 극대화된다. 앞서 오프라인 배포에서도 HTML 파일로 저장이 가능한데 이 HTML 파일은 plotly의 동적 기능을 위한 자바 스크립트(plotly.js)를 포함하기 때문에 HTML 파일의 크기가 3~4MB를 넘는다. 따라서 이렇게 큰 사이즈의 HTML을 웹 서버에 올려서 서비스하는 것은 가능하지만 블로그에 포스팅 할 경우 파일 사이즈가 커서 업로드가 불가능한 경우가 있다. 이런 경우는 plotly에서 제공하는 차트 스튜디오(chart studio)를 사용하여 포스팅할 수 있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 xml:space="preserve">차트 스튜디오는 자신이 생성한 plotly 객체를 업로드하고 이 파일을 블로그에 임베딩하는 기능을 제공한다. 또한 plotly 객체의 배포 외에도 웹 브라우저에서 차트를 쉽게 생성하거나 </w:t>
      </w:r>
      <w:r w:rsidRPr="00514D87">
        <w:rPr>
          <w:rFonts w:ascii="나눔명조" w:eastAsia="나눔명조" w:hAnsi="나눔명조"/>
          <w:lang w:eastAsia="ko-KR"/>
        </w:rPr>
        <w:lastRenderedPageBreak/>
        <w:t>편집할 수 있는 편집기 기능도 제공한다. 차트 스튜디오는 무료 계정으로 사용이 가능한데 무료 계정은 자신이 생성한 plotly 시각화 결과를 누구나 볼 수 있는 퍼블릭 모드로만 사용할 수 있고 유료 계정의 경우 자신의 plotly 시각화 결과를 다른 사람에게 공개하지 않는 프라이빗 모드를 사용할 수 있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drawing>
          <wp:inline distT="0" distB="0" distL="0" distR="0">
            <wp:extent cx="5969000" cy="3826771"/>
            <wp:effectExtent l="0" t="0" r="0" b="0"/>
            <wp:docPr id="155" name="Picture" descr="그림 VIII-10. 차트 스튜디오 홈페이지"/>
            <wp:cNvGraphicFramePr/>
            <a:graphic xmlns:a="http://schemas.openxmlformats.org/drawingml/2006/main">
              <a:graphicData uri="http://schemas.openxmlformats.org/drawingml/2006/picture">
                <pic:pic xmlns:pic="http://schemas.openxmlformats.org/drawingml/2006/picture">
                  <pic:nvPicPr>
                    <pic:cNvPr id="40" name="Picture" descr="./pic/fig/fig_8-10.png"/>
                    <pic:cNvPicPr>
                      <a:picLocks noChangeAspect="1" noChangeArrowheads="1"/>
                    </pic:cNvPicPr>
                  </pic:nvPicPr>
                  <pic:blipFill>
                    <a:blip r:embed="rId220"/>
                    <a:stretch>
                      <a:fillRect/>
                    </a:stretch>
                  </pic:blipFill>
                  <pic:spPr bwMode="auto">
                    <a:xfrm>
                      <a:off x="0" y="0"/>
                      <a:ext cx="5969000" cy="3826771"/>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10. 차트 스튜디오 홈페이지</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차트 스튜디오를 사용하기 위해서는 먼저 차트 스튜디오에 가입을 해야한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4731946"/>
            <wp:effectExtent l="0" t="0" r="0" b="0"/>
            <wp:docPr id="156" name="Picture" descr="그림 VIII-11. 차트 스튜디오 회원가입 화면"/>
            <wp:cNvGraphicFramePr/>
            <a:graphic xmlns:a="http://schemas.openxmlformats.org/drawingml/2006/main">
              <a:graphicData uri="http://schemas.openxmlformats.org/drawingml/2006/picture">
                <pic:pic xmlns:pic="http://schemas.openxmlformats.org/drawingml/2006/picture">
                  <pic:nvPicPr>
                    <pic:cNvPr id="42" name="Picture" descr="./pic/fig/fig_8-11.png"/>
                    <pic:cNvPicPr>
                      <a:picLocks noChangeAspect="1" noChangeArrowheads="1"/>
                    </pic:cNvPicPr>
                  </pic:nvPicPr>
                  <pic:blipFill>
                    <a:blip r:embed="rId221"/>
                    <a:stretch>
                      <a:fillRect/>
                    </a:stretch>
                  </pic:blipFill>
                  <pic:spPr bwMode="auto">
                    <a:xfrm>
                      <a:off x="0" y="0"/>
                      <a:ext cx="5969000" cy="4731946"/>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11. 차트 스튜디오 회원가입 화면</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가입을 신청하면 사용자 인증을 위한 이메일이 발송되는데 이 이메일에 인증해주면 가입이 완료된다. 이후 로그인하면 먼저 R-Studio과 Jupyter Notebook에서 업로드를 하기 위한 토큰을 받아야 한다. 로그인 후 ‘Setting’ 메뉴의 ‘API Keys’ 메뉴를 선택하고 패스워드를 입력하면 다음과 같은 키를 키 값이 나오는데 이 키 값을 잘 기록해 두어야 한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2860211"/>
            <wp:effectExtent l="0" t="0" r="0" b="0"/>
            <wp:docPr id="157" name="Picture" descr="그림 VIII-12. 차트 스튜디오 API 키 확인"/>
            <wp:cNvGraphicFramePr/>
            <a:graphic xmlns:a="http://schemas.openxmlformats.org/drawingml/2006/main">
              <a:graphicData uri="http://schemas.openxmlformats.org/drawingml/2006/picture">
                <pic:pic xmlns:pic="http://schemas.openxmlformats.org/drawingml/2006/picture">
                  <pic:nvPicPr>
                    <pic:cNvPr id="44" name="Picture" descr="./pic/fig/fig_8-12.png"/>
                    <pic:cNvPicPr>
                      <a:picLocks noChangeAspect="1" noChangeArrowheads="1"/>
                    </pic:cNvPicPr>
                  </pic:nvPicPr>
                  <pic:blipFill>
                    <a:blip r:embed="rId222"/>
                    <a:stretch>
                      <a:fillRect/>
                    </a:stretch>
                  </pic:blipFill>
                  <pic:spPr bwMode="auto">
                    <a:xfrm>
                      <a:off x="0" y="0"/>
                      <a:ext cx="5969000" cy="2860211"/>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12. 차트 스튜디오 API 키 확인</w:t>
      </w:r>
    </w:p>
    <w:p w:rsidR="003F7835" w:rsidRPr="00514D87" w:rsidRDefault="003F7835">
      <w:pPr>
        <w:pStyle w:val="3"/>
        <w:rPr>
          <w:rFonts w:ascii="나눔명조" w:eastAsia="나눔명조" w:hAnsi="나눔명조"/>
        </w:rPr>
      </w:pPr>
      <w:bookmarkStart w:id="151" w:name="환경-설정과-업로드"/>
      <w:r w:rsidRPr="00514D87">
        <w:rPr>
          <w:rFonts w:ascii="나눔명조" w:eastAsia="나눔명조" w:hAnsi="나눔명조"/>
        </w:rPr>
        <w:t>환경 설정과 업로드</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이 키 값을 R-Studio와 Jupyter notebook에서 다음과 같이 세팅하고 plotly 시각화 객체를 업로드할 수 있다.</w:t>
      </w:r>
    </w:p>
    <w:p w:rsidR="003F7835" w:rsidRPr="00514D87" w:rsidRDefault="003F7835" w:rsidP="003F7835">
      <w:pPr>
        <w:pStyle w:val="Compact"/>
        <w:numPr>
          <w:ilvl w:val="0"/>
          <w:numId w:val="6"/>
        </w:numPr>
        <w:rPr>
          <w:rFonts w:ascii="나눔명조" w:eastAsia="나눔명조" w:hAnsi="나눔명조"/>
        </w:rPr>
      </w:pPr>
      <w:r w:rsidRPr="00514D87">
        <w:rPr>
          <w:rFonts w:ascii="나눔명조" w:eastAsia="나눔명조" w:hAnsi="나눔명조"/>
        </w:rPr>
        <w:t>R</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R에서 다음과 같이 환경변수를 설정해주면 해당 R 세션내에서는 차트 스튜디오를 사용할 수 있다.</w:t>
      </w:r>
    </w:p>
    <w:p w:rsidR="003F7835" w:rsidRPr="00514D87" w:rsidRDefault="003F7835" w:rsidP="003D5EE0">
      <w:pPr>
        <w:pStyle w:val="R"/>
      </w:pPr>
      <w:r w:rsidRPr="00514D87">
        <w:t>Sys.setenv("plotly_username"="your_plotly_username")</w:t>
      </w:r>
      <w:r w:rsidRPr="00514D87">
        <w:br/>
        <w:t>Sys.setenv("plotly_api_key"="your_api_key")</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만약 R 세션이 열릴때 자동적으로 환경변수를 설정하기 위해서는 ‘</w:t>
      </w:r>
      <w:proofErr w:type="gramStart"/>
      <w:r w:rsidRPr="00514D87">
        <w:rPr>
          <w:rFonts w:ascii="나눔명조" w:eastAsia="나눔명조" w:hAnsi="나눔명조"/>
          <w:lang w:eastAsia="ko-KR"/>
        </w:rPr>
        <w:t>.Rprofile’</w:t>
      </w:r>
      <w:proofErr w:type="gramEnd"/>
      <w:r w:rsidRPr="00514D87">
        <w:rPr>
          <w:rFonts w:ascii="나눔명조" w:eastAsia="나눔명조" w:hAnsi="나눔명조"/>
          <w:lang w:eastAsia="ko-KR"/>
        </w:rPr>
        <w:t xml:space="preserve"> 파일에 환경변수를 넣어준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 xml:space="preserve">환경변수가 설정된 후에는 plotly 시각화를 만들고 </w:t>
      </w:r>
      <w:r w:rsidRPr="00514D87">
        <w:rPr>
          <w:rStyle w:val="VerbatimChar"/>
          <w:rFonts w:ascii="나눔명조" w:eastAsia="나눔명조" w:hAnsi="나눔명조"/>
          <w:lang w:eastAsia="ko-KR"/>
        </w:rPr>
        <w:t>api_create()</w:t>
      </w:r>
      <w:r w:rsidRPr="00514D87">
        <w:rPr>
          <w:rFonts w:ascii="나눔명조" w:eastAsia="나눔명조" w:hAnsi="나눔명조"/>
          <w:lang w:eastAsia="ko-KR"/>
        </w:rPr>
        <w:t>를 사용하여 차트 스튜디오에 올려준다.</w:t>
      </w:r>
    </w:p>
    <w:p w:rsidR="003F7835" w:rsidRPr="00514D87" w:rsidRDefault="003F7835" w:rsidP="003D5EE0">
      <w:pPr>
        <w:pStyle w:val="R"/>
      </w:pPr>
      <w:r w:rsidRPr="00514D87">
        <w:t>fig &lt;- df_</w:t>
      </w:r>
      <w:r w:rsidRPr="00514D87">
        <w:t>취업률</w:t>
      </w:r>
      <w:r w:rsidRPr="00514D87">
        <w:t xml:space="preserve">_500 |&gt; </w:t>
      </w:r>
      <w:r w:rsidRPr="00514D87">
        <w:br/>
        <w:t xml:space="preserve">  ## X</w:t>
      </w:r>
      <w:r w:rsidRPr="00514D87">
        <w:t>축은</w:t>
      </w:r>
      <w:r w:rsidRPr="00514D87">
        <w:t xml:space="preserve"> </w:t>
      </w:r>
      <w:r w:rsidRPr="00514D87">
        <w:t>졸업자수</w:t>
      </w:r>
      <w:r w:rsidRPr="00514D87">
        <w:t>, Y</w:t>
      </w:r>
      <w:r w:rsidRPr="00514D87">
        <w:t>축은</w:t>
      </w:r>
      <w:r w:rsidRPr="00514D87">
        <w:t xml:space="preserve"> </w:t>
      </w:r>
      <w:r w:rsidRPr="00514D87">
        <w:t>취업자수로</w:t>
      </w:r>
      <w:r w:rsidRPr="00514D87">
        <w:t xml:space="preserve"> </w:t>
      </w:r>
      <w:r w:rsidRPr="00514D87">
        <w:t>매핑한</w:t>
      </w:r>
      <w:r w:rsidRPr="00514D87">
        <w:t xml:space="preserve"> plotly </w:t>
      </w:r>
      <w:r w:rsidRPr="00514D87">
        <w:t>객체</w:t>
      </w:r>
      <w:r w:rsidRPr="00514D87">
        <w:t xml:space="preserve"> </w:t>
      </w:r>
      <w:r w:rsidRPr="00514D87">
        <w:t>생성</w:t>
      </w:r>
      <w:r w:rsidRPr="00514D87">
        <w:br/>
        <w:t xml:space="preserve">  plot_ly() |&gt;</w:t>
      </w:r>
      <w:r w:rsidRPr="00514D87">
        <w:br/>
        <w:t xml:space="preserve">  add_trace(type = 'scatter', mode = 'markers', </w:t>
      </w:r>
      <w:r w:rsidRPr="00514D87">
        <w:br/>
        <w:t xml:space="preserve">            x = ~</w:t>
      </w:r>
      <w:r w:rsidRPr="00514D87">
        <w:t>졸업자수</w:t>
      </w:r>
      <w:r w:rsidRPr="00514D87">
        <w:t>, y = ~</w:t>
      </w:r>
      <w:r w:rsidRPr="00514D87">
        <w:t>취업자수</w:t>
      </w:r>
      <w:r w:rsidRPr="00514D87">
        <w:t>)</w:t>
      </w:r>
      <w:r w:rsidRPr="00514D87">
        <w:br/>
      </w:r>
      <w:r w:rsidRPr="00514D87">
        <w:br/>
        <w:t>api_create(fig, filename = "</w:t>
      </w:r>
      <w:r w:rsidRPr="00514D87">
        <w:t>업로드할</w:t>
      </w:r>
      <w:r w:rsidRPr="00514D87">
        <w:t xml:space="preserve"> </w:t>
      </w:r>
      <w:r w:rsidRPr="00514D87">
        <w:t>파일</w:t>
      </w:r>
      <w:r w:rsidRPr="00514D87">
        <w:t xml:space="preserve"> </w:t>
      </w:r>
      <w:r w:rsidRPr="00514D87">
        <w:t>이름</w:t>
      </w:r>
      <w:r w:rsidRPr="00514D87">
        <w:t>")</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5796610"/>
            <wp:effectExtent l="0" t="0" r="0" b="0"/>
            <wp:docPr id="158" name="Picture" descr="그림 VIII-13. 차트 스튜디오 upload 화면"/>
            <wp:cNvGraphicFramePr/>
            <a:graphic xmlns:a="http://schemas.openxmlformats.org/drawingml/2006/main">
              <a:graphicData uri="http://schemas.openxmlformats.org/drawingml/2006/picture">
                <pic:pic xmlns:pic="http://schemas.openxmlformats.org/drawingml/2006/picture">
                  <pic:nvPicPr>
                    <pic:cNvPr id="46" name="Picture" descr="./pic/fig/fig_8-13.png"/>
                    <pic:cNvPicPr>
                      <a:picLocks noChangeAspect="1" noChangeArrowheads="1"/>
                    </pic:cNvPicPr>
                  </pic:nvPicPr>
                  <pic:blipFill>
                    <a:blip r:embed="rId223"/>
                    <a:stretch>
                      <a:fillRect/>
                    </a:stretch>
                  </pic:blipFill>
                  <pic:spPr bwMode="auto">
                    <a:xfrm>
                      <a:off x="0" y="0"/>
                      <a:ext cx="5969000" cy="5796610"/>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13. 차트 스튜디오 upload 화면</w:t>
      </w:r>
    </w:p>
    <w:p w:rsidR="003F7835" w:rsidRPr="00514D87" w:rsidRDefault="003F7835" w:rsidP="003F7835">
      <w:pPr>
        <w:pStyle w:val="Compact"/>
        <w:numPr>
          <w:ilvl w:val="0"/>
          <w:numId w:val="6"/>
        </w:numPr>
        <w:rPr>
          <w:rFonts w:ascii="나눔명조" w:eastAsia="나눔명조" w:hAnsi="나눔명조"/>
        </w:rPr>
      </w:pPr>
      <w:r w:rsidRPr="00514D87">
        <w:rPr>
          <w:rFonts w:ascii="나눔명조" w:eastAsia="나눔명조" w:hAnsi="나눔명조"/>
        </w:rPr>
        <w:t>python</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python에서 차트 스튜디오에 접속하기 위해서는 먼저 </w:t>
      </w:r>
      <w:r w:rsidRPr="00514D87">
        <w:rPr>
          <w:rStyle w:val="VerbatimChar"/>
          <w:rFonts w:ascii="나눔명조" w:eastAsia="나눔명조" w:hAnsi="나눔명조"/>
          <w:lang w:eastAsia="ko-KR"/>
        </w:rPr>
        <w:t>pip</w:t>
      </w:r>
      <w:r w:rsidRPr="00514D87">
        <w:rPr>
          <w:rFonts w:ascii="나눔명조" w:eastAsia="나눔명조" w:hAnsi="나눔명조"/>
          <w:lang w:eastAsia="ko-KR"/>
        </w:rPr>
        <w:t xml:space="preserve">를 사용하여 </w:t>
      </w:r>
      <w:r w:rsidRPr="00514D87">
        <w:rPr>
          <w:rStyle w:val="VerbatimChar"/>
          <w:rFonts w:ascii="나눔명조" w:eastAsia="나눔명조" w:hAnsi="나눔명조"/>
          <w:lang w:eastAsia="ko-KR"/>
        </w:rPr>
        <w:t>chart_studio</w:t>
      </w:r>
      <w:r w:rsidRPr="00514D87">
        <w:rPr>
          <w:rFonts w:ascii="나눔명조" w:eastAsia="나눔명조" w:hAnsi="나눔명조"/>
          <w:lang w:eastAsia="ko-KR"/>
        </w:rPr>
        <w:t xml:space="preserve"> 라이브러리를 설치하여야 한다.</w:t>
      </w:r>
    </w:p>
    <w:p w:rsidR="003F7835" w:rsidRPr="00514D87" w:rsidRDefault="003F7835" w:rsidP="003D5EE0">
      <w:pPr>
        <w:pStyle w:val="python"/>
      </w:pPr>
      <w:r w:rsidRPr="00514D87">
        <w:t>&gt; pip install chart_studio</w:t>
      </w:r>
    </w:p>
    <w:p w:rsidR="003F7835" w:rsidRPr="00514D87" w:rsidRDefault="003F7835">
      <w:pPr>
        <w:pStyle w:val="FirstParagraph"/>
        <w:rPr>
          <w:rFonts w:ascii="나눔명조" w:eastAsia="나눔명조" w:hAnsi="나눔명조"/>
        </w:rPr>
      </w:pPr>
      <w:r w:rsidRPr="00514D87">
        <w:rPr>
          <w:rFonts w:ascii="나눔명조" w:eastAsia="나눔명조" w:hAnsi="나눔명조"/>
        </w:rPr>
        <w:t xml:space="preserve">라이브러리가 설치 되었다면 </w:t>
      </w:r>
      <w:r w:rsidRPr="00514D87">
        <w:rPr>
          <w:rStyle w:val="VerbatimChar"/>
          <w:rFonts w:ascii="나눔명조" w:eastAsia="나눔명조" w:hAnsi="나눔명조"/>
        </w:rPr>
        <w:t>chart_studio.tools.set_credentials_</w:t>
      </w:r>
      <w:proofErr w:type="gramStart"/>
      <w:r w:rsidRPr="00514D87">
        <w:rPr>
          <w:rStyle w:val="VerbatimChar"/>
          <w:rFonts w:ascii="나눔명조" w:eastAsia="나눔명조" w:hAnsi="나눔명조"/>
        </w:rPr>
        <w:t>file(</w:t>
      </w:r>
      <w:proofErr w:type="gramEnd"/>
      <w:r w:rsidRPr="00514D87">
        <w:rPr>
          <w:rStyle w:val="VerbatimChar"/>
          <w:rFonts w:ascii="나눔명조" w:eastAsia="나눔명조" w:hAnsi="나눔명조"/>
        </w:rPr>
        <w:t>)</w:t>
      </w:r>
      <w:r w:rsidRPr="00514D87">
        <w:rPr>
          <w:rFonts w:ascii="나눔명조" w:eastAsia="나눔명조" w:hAnsi="나눔명조"/>
        </w:rPr>
        <w:t>을 사용하여 차트 스튜디오의 ID와 API Key를 다음과 같이 설정한다.</w:t>
      </w:r>
    </w:p>
    <w:p w:rsidR="003F7835" w:rsidRPr="00514D87" w:rsidRDefault="003F7835" w:rsidP="003D5EE0">
      <w:pPr>
        <w:pStyle w:val="python"/>
      </w:pPr>
      <w:r w:rsidRPr="00514D87">
        <w:lastRenderedPageBreak/>
        <w:t>import chart_studio</w:t>
      </w:r>
      <w:r w:rsidRPr="00514D87">
        <w:br/>
        <w:t>chart_studio.tools.set_credentials_file(username='your_plotly_username', api_key='your_api_key')</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이 과정을 python 실행시 자동으로 설정하려면 python 홈 디렉터리에 ‘</w:t>
      </w:r>
      <w:proofErr w:type="gramStart"/>
      <w:r w:rsidRPr="00514D87">
        <w:rPr>
          <w:rFonts w:ascii="나눔명조" w:eastAsia="나눔명조" w:hAnsi="나눔명조"/>
          <w:lang w:eastAsia="ko-KR"/>
        </w:rPr>
        <w:t>.plotly</w:t>
      </w:r>
      <w:proofErr w:type="gramEnd"/>
      <w:r w:rsidRPr="00514D87">
        <w:rPr>
          <w:rFonts w:ascii="나눔명조" w:eastAsia="나눔명조" w:hAnsi="나눔명조"/>
          <w:lang w:eastAsia="ko-KR"/>
        </w:rPr>
        <w:t>/.credentials’ 파일을 다음과 같이 만들어야 한다.</w:t>
      </w:r>
    </w:p>
    <w:p w:rsidR="003F7835" w:rsidRPr="00514D87" w:rsidRDefault="003F7835" w:rsidP="003D5EE0">
      <w:pPr>
        <w:pStyle w:val="python"/>
      </w:pPr>
      <w:r w:rsidRPr="00514D87">
        <w:t>{</w:t>
      </w:r>
      <w:r w:rsidRPr="00514D87">
        <w:br/>
        <w:t>"username": "your_plotly_username",</w:t>
      </w:r>
      <w:r w:rsidRPr="00514D87">
        <w:br/>
        <w:t>"api_key": "your_api_key"</w:t>
      </w:r>
      <w:r w:rsidRPr="00514D87">
        <w:br/>
        <w:t>}</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이제 차트 스튜디오를 사용할 환경설정이 완료되었다면 업로드할 plotly 시각화를 생성하고 완성되면 </w:t>
      </w:r>
      <w:r w:rsidRPr="00514D87">
        <w:rPr>
          <w:rStyle w:val="VerbatimChar"/>
          <w:rFonts w:ascii="나눔명조" w:eastAsia="나눔명조" w:hAnsi="나눔명조"/>
          <w:lang w:eastAsia="ko-KR"/>
        </w:rPr>
        <w:t>chart_studio.plotly</w:t>
      </w:r>
      <w:r w:rsidRPr="00514D87">
        <w:rPr>
          <w:rFonts w:ascii="나눔명조" w:eastAsia="나눔명조" w:hAnsi="나눔명조"/>
          <w:lang w:eastAsia="ko-KR"/>
        </w:rPr>
        <w:t xml:space="preserve"> 라이브러리를 임포트하고 </w:t>
      </w:r>
      <w:r w:rsidRPr="00514D87">
        <w:rPr>
          <w:rStyle w:val="VerbatimChar"/>
          <w:rFonts w:ascii="나눔명조" w:eastAsia="나눔명조" w:hAnsi="나눔명조"/>
          <w:lang w:eastAsia="ko-KR"/>
        </w:rPr>
        <w:t>plot()</w:t>
      </w:r>
      <w:r w:rsidRPr="00514D87">
        <w:rPr>
          <w:rFonts w:ascii="나눔명조" w:eastAsia="나눔명조" w:hAnsi="나눔명조"/>
          <w:lang w:eastAsia="ko-KR"/>
        </w:rPr>
        <w:t xml:space="preserve">이나 </w:t>
      </w:r>
      <w:r w:rsidRPr="00514D87">
        <w:rPr>
          <w:rStyle w:val="VerbatimChar"/>
          <w:rFonts w:ascii="나눔명조" w:eastAsia="나눔명조" w:hAnsi="나눔명조"/>
          <w:lang w:eastAsia="ko-KR"/>
        </w:rPr>
        <w:t>iplot()</w:t>
      </w:r>
      <w:r w:rsidRPr="00514D87">
        <w:rPr>
          <w:rFonts w:ascii="나눔명조" w:eastAsia="나눔명조" w:hAnsi="나눔명조"/>
          <w:lang w:eastAsia="ko-KR"/>
        </w:rPr>
        <w:t xml:space="preserve">을 사용하여 plotly 시각화 객체를 차트 스튜디오에 업로드할 수 있다. 다음의 코드를 실행시키면 업로드된 결과가 웹브라우저를 통해 자동으로 실행되고 실행 결과로 해당 URL이 나타난다. </w:t>
      </w:r>
      <w:r w:rsidRPr="00514D87">
        <w:rPr>
          <w:rStyle w:val="VerbatimChar"/>
          <w:rFonts w:ascii="나눔명조" w:eastAsia="나눔명조" w:hAnsi="나눔명조"/>
          <w:lang w:eastAsia="ko-KR"/>
        </w:rPr>
        <w:t>iplot()</w:t>
      </w:r>
      <w:r w:rsidRPr="00514D87">
        <w:rPr>
          <w:rFonts w:ascii="나눔명조" w:eastAsia="나눔명조" w:hAnsi="나눔명조"/>
          <w:lang w:eastAsia="ko-KR"/>
        </w:rPr>
        <w:t>을 사용하면 업로드된 결과가 웹브라우저를 통해 실행되고 jupyter notebook에도 동일한 결과가 나타난다.</w:t>
      </w:r>
    </w:p>
    <w:p w:rsidR="003F7835" w:rsidRPr="00514D87" w:rsidRDefault="003F7835" w:rsidP="003D5EE0">
      <w:pPr>
        <w:pStyle w:val="python"/>
      </w:pPr>
      <w:r w:rsidRPr="00514D87">
        <w:t>import chart_studio.plotly as py</w:t>
      </w:r>
      <w:r w:rsidRPr="00514D87">
        <w:br/>
        <w:t>py.plot(fig, filename = '업로드할 파일 이름', auto_open=True)</w:t>
      </w:r>
    </w:p>
    <w:p w:rsidR="003F7835" w:rsidRPr="00514D87" w:rsidRDefault="003F7835">
      <w:pPr>
        <w:pStyle w:val="3"/>
        <w:rPr>
          <w:rFonts w:ascii="나눔명조" w:eastAsia="나눔명조" w:hAnsi="나눔명조"/>
        </w:rPr>
      </w:pPr>
      <w:bookmarkStart w:id="152" w:name="블로그에-임베딩"/>
      <w:bookmarkEnd w:id="151"/>
      <w:r w:rsidRPr="00514D87">
        <w:rPr>
          <w:rFonts w:ascii="나눔명조" w:eastAsia="나눔명조" w:hAnsi="나눔명조"/>
        </w:rPr>
        <w:t>블로그에 임베딩</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앞과 같이 R과 python에서 만든 그래프가 차트 스튜디오에 올라가면 이 시각화를 임베딩하기 위한 주소를 추출해야 한다. 주소의 추출은 업로딩된 그래프의 바로 아래 버튼을 클릭하면 다음과 같이 나타난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여기에 나타난 임베딩 태그를 복사하여 포스팅에 붙여 넣으면 해당 위치에 plotly 시각화가 나타난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3436850"/>
            <wp:effectExtent l="0" t="0" r="0" b="0"/>
            <wp:docPr id="159" name="Picture" descr="그림 VIII-14. 차트 스튜디오 임베딩 주소 확인"/>
            <wp:cNvGraphicFramePr/>
            <a:graphic xmlns:a="http://schemas.openxmlformats.org/drawingml/2006/main">
              <a:graphicData uri="http://schemas.openxmlformats.org/drawingml/2006/picture">
                <pic:pic xmlns:pic="http://schemas.openxmlformats.org/drawingml/2006/picture">
                  <pic:nvPicPr>
                    <pic:cNvPr id="48" name="Picture" descr="./pic/fig/fig_8-14.png"/>
                    <pic:cNvPicPr>
                      <a:picLocks noChangeAspect="1" noChangeArrowheads="1"/>
                    </pic:cNvPicPr>
                  </pic:nvPicPr>
                  <pic:blipFill>
                    <a:blip r:embed="rId224"/>
                    <a:stretch>
                      <a:fillRect/>
                    </a:stretch>
                  </pic:blipFill>
                  <pic:spPr bwMode="auto">
                    <a:xfrm>
                      <a:off x="0" y="0"/>
                      <a:ext cx="5969000" cy="3436850"/>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14. 차트 스튜디오 임베딩 주소 확인</w:t>
      </w:r>
    </w:p>
    <w:p w:rsidR="003F7835" w:rsidRPr="00514D87" w:rsidRDefault="003F7835">
      <w:pPr>
        <w:pStyle w:val="1"/>
        <w:rPr>
          <w:rFonts w:ascii="나눔명조" w:eastAsia="나눔명조" w:hAnsi="나눔명조"/>
        </w:rPr>
      </w:pPr>
      <w:bookmarkStart w:id="153" w:name="정적-시각화ggplot-matplotlib의-plotly-변환"/>
      <w:bookmarkEnd w:id="148"/>
      <w:bookmarkEnd w:id="150"/>
      <w:bookmarkEnd w:id="152"/>
      <w:r w:rsidRPr="00514D87">
        <w:rPr>
          <w:rFonts w:ascii="나눔명조" w:eastAsia="나눔명조" w:hAnsi="나눔명조"/>
        </w:rPr>
        <w:t xml:space="preserve">정적 </w:t>
      </w:r>
      <w:proofErr w:type="gramStart"/>
      <w:r w:rsidRPr="00514D87">
        <w:rPr>
          <w:rFonts w:ascii="나눔명조" w:eastAsia="나눔명조" w:hAnsi="나눔명조"/>
        </w:rPr>
        <w:t>시각화(</w:t>
      </w:r>
      <w:proofErr w:type="gramEnd"/>
      <w:r w:rsidRPr="00514D87">
        <w:rPr>
          <w:rFonts w:ascii="나눔명조" w:eastAsia="나눔명조" w:hAnsi="나눔명조"/>
        </w:rPr>
        <w:t>ggplot, matplotlib)의 plotly 변환</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기존의 데이터 분석에서 시각화를 위해 많이 사용하는 패키지가 R은 ggplot2일 것이고 python 사용자는 matplotlib이나 seaborn을 사용한다. plotly는 이들 정적 시각화를 인터랙티브 데이터 시각화로 변환하는 기능도 제공하기 때문에 기존의 시각화도 재활용할 수 있다.</w:t>
      </w:r>
    </w:p>
    <w:p w:rsidR="003F7835" w:rsidRPr="00514D87" w:rsidRDefault="003F7835" w:rsidP="003F7835">
      <w:pPr>
        <w:pStyle w:val="Compact"/>
        <w:numPr>
          <w:ilvl w:val="0"/>
          <w:numId w:val="6"/>
        </w:numPr>
        <w:rPr>
          <w:rFonts w:ascii="나눔명조" w:eastAsia="나눔명조" w:hAnsi="나눔명조"/>
        </w:rPr>
      </w:pPr>
      <w:r w:rsidRPr="00514D87">
        <w:rPr>
          <w:rFonts w:ascii="나눔명조" w:eastAsia="나눔명조" w:hAnsi="나눔명조"/>
        </w:rPr>
        <w:t>R</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R의 경우는 plotly 패키지에서 제공하는 </w:t>
      </w:r>
      <w:r w:rsidRPr="00514D87">
        <w:rPr>
          <w:rStyle w:val="VerbatimChar"/>
          <w:rFonts w:ascii="나눔명조" w:eastAsia="나눔명조" w:hAnsi="나눔명조"/>
          <w:lang w:eastAsia="ko-KR"/>
        </w:rPr>
        <w:t>ggplotly()</w:t>
      </w:r>
      <w:r w:rsidRPr="00514D87">
        <w:rPr>
          <w:rFonts w:ascii="나눔명조" w:eastAsia="나눔명조" w:hAnsi="나눔명조"/>
          <w:lang w:eastAsia="ko-KR"/>
        </w:rPr>
        <w:t xml:space="preserve">를 사용하면 간단히 변환된다. ggplot2로 생성된 객체를 </w:t>
      </w:r>
      <w:r w:rsidRPr="00514D87">
        <w:rPr>
          <w:rStyle w:val="VerbatimChar"/>
          <w:rFonts w:ascii="나눔명조" w:eastAsia="나눔명조" w:hAnsi="나눔명조"/>
          <w:lang w:eastAsia="ko-KR"/>
        </w:rPr>
        <w:t>ggplotly()</w:t>
      </w:r>
      <w:r w:rsidRPr="00514D87">
        <w:rPr>
          <w:rFonts w:ascii="나눔명조" w:eastAsia="나눔명조" w:hAnsi="나눔명조"/>
          <w:lang w:eastAsia="ko-KR"/>
        </w:rPr>
        <w:t>에 매개변수로 전달해 주면 plotly 객체로 변환된다.</w:t>
      </w:r>
    </w:p>
    <w:p w:rsidR="003F7835" w:rsidRPr="00514D87" w:rsidRDefault="003F7835" w:rsidP="003D5EE0">
      <w:pPr>
        <w:pStyle w:val="R"/>
      </w:pPr>
      <w:r w:rsidRPr="00514D87">
        <w:t xml:space="preserve">ggplotly &lt;- df_covid19_100 |&gt; </w:t>
      </w:r>
      <w:r w:rsidRPr="00514D87">
        <w:br/>
        <w:t xml:space="preserve">  ggplot(aes(x = date, y = new_cases, color = location )) +</w:t>
      </w:r>
      <w:r w:rsidRPr="00514D87">
        <w:br/>
        <w:t xml:space="preserve">  geom_line(aes(group = location, linetype = location)) +</w:t>
      </w:r>
      <w:r w:rsidRPr="00514D87">
        <w:br/>
        <w:t xml:space="preserve">  scale_x_date(breaks = '1 months') +</w:t>
      </w:r>
      <w:r w:rsidRPr="00514D87">
        <w:br/>
        <w:t xml:space="preserve">  scale_y_continuous(labels = scales::comma) +</w:t>
      </w:r>
      <w:r w:rsidRPr="00514D87">
        <w:br/>
        <w:t xml:space="preserve">  labs(x = '</w:t>
      </w:r>
      <w:r w:rsidRPr="00514D87">
        <w:t>날짜</w:t>
      </w:r>
      <w:r w:rsidRPr="00514D87">
        <w:t>', y = '</w:t>
      </w:r>
      <w:r w:rsidRPr="00514D87">
        <w:t>확진자수</w:t>
      </w:r>
      <w:r w:rsidRPr="00514D87">
        <w:t>', linetype = '</w:t>
      </w:r>
      <w:r w:rsidRPr="00514D87">
        <w:t>지역</w:t>
      </w:r>
      <w:r w:rsidRPr="00514D87">
        <w:t>', color = '</w:t>
      </w:r>
      <w:r w:rsidRPr="00514D87">
        <w:t>지역</w:t>
      </w:r>
      <w:r w:rsidRPr="00514D87">
        <w:t>')</w:t>
      </w:r>
      <w:r w:rsidRPr="00514D87">
        <w:br/>
      </w:r>
      <w:r w:rsidRPr="00514D87">
        <w:br/>
        <w:t>## ggplot</w:t>
      </w:r>
      <w:r w:rsidRPr="00514D87">
        <w:t>객체를</w:t>
      </w:r>
      <w:r w:rsidRPr="00514D87">
        <w:t xml:space="preserve"> plotly </w:t>
      </w:r>
      <w:r w:rsidRPr="00514D87">
        <w:t>객체로</w:t>
      </w:r>
      <w:r w:rsidRPr="00514D87">
        <w:t xml:space="preserve"> </w:t>
      </w:r>
      <w:r w:rsidRPr="00514D87">
        <w:t>변환</w:t>
      </w:r>
      <w:r w:rsidRPr="00514D87">
        <w:br/>
        <w:t>ggplotly(ggplotly)</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3690755"/>
            <wp:effectExtent l="0" t="0" r="0" b="0"/>
            <wp:docPr id="160" name="Picture" descr="실행결과 VIII-1. ggplot2 객체의 plotly의 전환"/>
            <wp:cNvGraphicFramePr/>
            <a:graphic xmlns:a="http://schemas.openxmlformats.org/drawingml/2006/main">
              <a:graphicData uri="http://schemas.openxmlformats.org/drawingml/2006/picture">
                <pic:pic xmlns:pic="http://schemas.openxmlformats.org/drawingml/2006/picture">
                  <pic:nvPicPr>
                    <pic:cNvPr id="50" name="Picture" descr="./pic/result/result_8-1.png"/>
                    <pic:cNvPicPr>
                      <a:picLocks noChangeAspect="1" noChangeArrowheads="1"/>
                    </pic:cNvPicPr>
                  </pic:nvPicPr>
                  <pic:blipFill>
                    <a:blip r:embed="rId225"/>
                    <a:stretch>
                      <a:fillRect/>
                    </a:stretch>
                  </pic:blipFill>
                  <pic:spPr bwMode="auto">
                    <a:xfrm>
                      <a:off x="0" y="0"/>
                      <a:ext cx="5969000" cy="3690755"/>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실행결과 VIII-1. ggplot2 객체의 plotly의 전환</w:t>
      </w:r>
    </w:p>
    <w:p w:rsidR="003F7835" w:rsidRPr="00514D87" w:rsidRDefault="003F7835" w:rsidP="003F7835">
      <w:pPr>
        <w:pStyle w:val="Compact"/>
        <w:numPr>
          <w:ilvl w:val="0"/>
          <w:numId w:val="6"/>
        </w:numPr>
        <w:rPr>
          <w:rFonts w:ascii="나눔명조" w:eastAsia="나눔명조" w:hAnsi="나눔명조"/>
        </w:rPr>
      </w:pPr>
      <w:r w:rsidRPr="00514D87">
        <w:rPr>
          <w:rFonts w:ascii="나눔명조" w:eastAsia="나눔명조" w:hAnsi="나눔명조"/>
        </w:rPr>
        <w:t>python</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python의 경우는 </w:t>
      </w:r>
      <w:r w:rsidRPr="00514D87">
        <w:rPr>
          <w:rStyle w:val="VerbatimChar"/>
          <w:rFonts w:ascii="나눔명조" w:eastAsia="나눔명조" w:hAnsi="나눔명조"/>
          <w:lang w:eastAsia="ko-KR"/>
        </w:rPr>
        <w:t>plotly.tools</w:t>
      </w:r>
      <w:r w:rsidRPr="00514D87">
        <w:rPr>
          <w:rFonts w:ascii="나눔명조" w:eastAsia="나눔명조" w:hAnsi="나눔명조"/>
          <w:lang w:eastAsia="ko-KR"/>
        </w:rPr>
        <w:t xml:space="preserve"> 패키지의 </w:t>
      </w:r>
      <w:r w:rsidRPr="00514D87">
        <w:rPr>
          <w:rStyle w:val="VerbatimChar"/>
          <w:rFonts w:ascii="나눔명조" w:eastAsia="나눔명조" w:hAnsi="나눔명조"/>
          <w:lang w:eastAsia="ko-KR"/>
        </w:rPr>
        <w:t>mpl_to_plotly()</w:t>
      </w:r>
      <w:r w:rsidRPr="00514D87">
        <w:rPr>
          <w:rFonts w:ascii="나눔명조" w:eastAsia="나눔명조" w:hAnsi="나눔명조"/>
          <w:lang w:eastAsia="ko-KR"/>
        </w:rPr>
        <w:t>를 사용하여 matplotlib과 seaborn 패키지로 생성된 정적 시각화를 plotly의 동적 시각화로 변환할 수 있다.</w:t>
      </w:r>
    </w:p>
    <w:p w:rsidR="003F7835" w:rsidRPr="00514D87" w:rsidRDefault="003F7835" w:rsidP="003D5EE0">
      <w:pPr>
        <w:pStyle w:val="python"/>
      </w:pPr>
      <w:r w:rsidRPr="00514D87">
        <w:t>import seaborn as sns</w:t>
      </w:r>
      <w:r w:rsidRPr="00514D87">
        <w:br/>
        <w:t>import plotly.tools as tls</w:t>
      </w:r>
      <w:r w:rsidRPr="00514D87">
        <w:br/>
      </w:r>
      <w:r w:rsidRPr="00514D87">
        <w:br/>
        <w:t>sns.lineplot(x="date", y="new_cases",</w:t>
      </w:r>
      <w:r w:rsidRPr="00514D87">
        <w:br/>
        <w:t xml:space="preserve">             hue="location",</w:t>
      </w:r>
      <w:r w:rsidRPr="00514D87">
        <w:br/>
        <w:t xml:space="preserve">             data=df_covid19_100)</w:t>
      </w:r>
      <w:r w:rsidRPr="00514D87">
        <w:br/>
      </w:r>
      <w:r w:rsidRPr="00514D87">
        <w:br/>
        <w:t>mpl_fig = plt.gcf()</w:t>
      </w:r>
      <w:r w:rsidRPr="00514D87">
        <w:br/>
        <w:t>plotly_fig = tls.mpl_to_plotly(mpl_fig)</w:t>
      </w:r>
      <w:r w:rsidRPr="00514D87">
        <w:br/>
        <w:t>plotly_fig.show()</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3891461"/>
            <wp:effectExtent l="0" t="0" r="0" b="0"/>
            <wp:docPr id="161" name="Picture" descr="실행결과 VIII-2. seaborn 객체의 plotly의 전환"/>
            <wp:cNvGraphicFramePr/>
            <a:graphic xmlns:a="http://schemas.openxmlformats.org/drawingml/2006/main">
              <a:graphicData uri="http://schemas.openxmlformats.org/drawingml/2006/picture">
                <pic:pic xmlns:pic="http://schemas.openxmlformats.org/drawingml/2006/picture">
                  <pic:nvPicPr>
                    <pic:cNvPr id="52" name="Picture" descr="./pic/result/result_8-2.png"/>
                    <pic:cNvPicPr>
                      <a:picLocks noChangeAspect="1" noChangeArrowheads="1"/>
                    </pic:cNvPicPr>
                  </pic:nvPicPr>
                  <pic:blipFill>
                    <a:blip r:embed="rId226"/>
                    <a:stretch>
                      <a:fillRect/>
                    </a:stretch>
                  </pic:blipFill>
                  <pic:spPr bwMode="auto">
                    <a:xfrm>
                      <a:off x="0" y="0"/>
                      <a:ext cx="5969000" cy="3891461"/>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실행결과 VIII-2. seaborn 객체의 plotly의 전환</w:t>
      </w:r>
    </w:p>
    <w:bookmarkEnd w:id="153"/>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Pr="00052647" w:rsidRDefault="003F7835">
      <w:pPr>
        <w:pStyle w:val="a"/>
        <w:rPr>
          <w:rFonts w:ascii="나눔명조" w:eastAsia="나눔명조" w:hAnsi="나눔명조"/>
          <w:lang w:eastAsia="ko-KR"/>
        </w:rPr>
      </w:pPr>
      <w:r w:rsidRPr="00052647">
        <w:rPr>
          <w:rFonts w:ascii="나눔명조" w:eastAsia="나눔명조" w:hAnsi="나눔명조"/>
          <w:lang w:eastAsia="ko-KR"/>
        </w:rPr>
        <w:lastRenderedPageBreak/>
        <w:t>효과적인 시각화 만들기</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좋은 데이터 시각화는 다음의 그림과 같은 네 가지 요소가 적절히 갖추어져야 한다. 첫 번째는 데이터로 표현되는 정보이다. 사용자가 전달하려는 목적에 맞는 데이터로 구성한 시각화를 만들어야 한다. 두 번째는 스토리이다. 데이터를 시각화하여 말하고자 하는 것을 표현하는 과정을 잘 설계해야 한다. 세 번째는 목적이다. 이 시각화를 무슨 목적으로 만드는지, 그 목적에 적합하게 구성되어 있는지를 고려해야 한다. 네 번째는 시각화 형태이다. 목적에 맞는 데이터를 전달하고자 하는 스토리에 맞는 시각화 형태를 사용해야 한다. 예를 들어 데이터의 전체에 대한 비율을 전달하고자 한다면 비율을 전달하기에 적절한 시각화를 사용해야 할 것이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drawing>
          <wp:inline distT="0" distB="0" distL="0" distR="0">
            <wp:extent cx="5969000" cy="4219318"/>
            <wp:effectExtent l="0" t="0" r="0" b="0"/>
            <wp:docPr id="162" name="Picture" descr="그림 VIIII-1. 좋은 시각화의 구성(출처 : https://medium.com/@denananda/simple-data-analysis-with-visualization-using-power-bi-8fc4498d64c4)"/>
            <wp:cNvGraphicFramePr/>
            <a:graphic xmlns:a="http://schemas.openxmlformats.org/drawingml/2006/main">
              <a:graphicData uri="http://schemas.openxmlformats.org/drawingml/2006/picture">
                <pic:pic xmlns:pic="http://schemas.openxmlformats.org/drawingml/2006/picture">
                  <pic:nvPicPr>
                    <pic:cNvPr id="2" name="Picture" descr="./pic/fig/fig_9-1.png"/>
                    <pic:cNvPicPr>
                      <a:picLocks noChangeAspect="1" noChangeArrowheads="1"/>
                    </pic:cNvPicPr>
                  </pic:nvPicPr>
                  <pic:blipFill>
                    <a:blip r:embed="rId227"/>
                    <a:stretch>
                      <a:fillRect/>
                    </a:stretch>
                  </pic:blipFill>
                  <pic:spPr bwMode="auto">
                    <a:xfrm>
                      <a:off x="0" y="0"/>
                      <a:ext cx="5969000" cy="4219318"/>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1. 좋은 시각화의 구성(</w:t>
      </w:r>
      <w:proofErr w:type="gramStart"/>
      <w:r w:rsidRPr="00052647">
        <w:rPr>
          <w:rFonts w:ascii="나눔명조" w:eastAsia="나눔명조" w:hAnsi="나눔명조"/>
          <w:lang w:eastAsia="ko-KR"/>
        </w:rPr>
        <w:t>출처 :</w:t>
      </w:r>
      <w:proofErr w:type="gramEnd"/>
      <w:r w:rsidRPr="00052647">
        <w:rPr>
          <w:rFonts w:ascii="나눔명조" w:eastAsia="나눔명조" w:hAnsi="나눔명조"/>
          <w:lang w:eastAsia="ko-KR"/>
        </w:rPr>
        <w:t xml:space="preserve"> </w:t>
      </w:r>
      <w:hyperlink r:id="rId228">
        <w:r w:rsidRPr="00052647">
          <w:rPr>
            <w:rStyle w:val="ac"/>
            <w:rFonts w:ascii="나눔명조" w:eastAsia="나눔명조" w:hAnsi="나눔명조"/>
            <w:lang w:eastAsia="ko-KR"/>
          </w:rPr>
          <w:t>https://medium.com/@denananda/simple-data-analysis-with-visualization-using-power-bi-8fc4498d64c4</w:t>
        </w:r>
      </w:hyperlink>
      <w:r w:rsidRPr="00052647">
        <w:rPr>
          <w:rFonts w:ascii="나눔명조" w:eastAsia="나눔명조" w:hAnsi="나눔명조"/>
          <w:lang w:eastAsia="ko-KR"/>
        </w:rPr>
        <w:t>)</w:t>
      </w:r>
    </w:p>
    <w:p w:rsidR="003F7835" w:rsidRPr="003F7835" w:rsidRDefault="003F7835" w:rsidP="003F7835">
      <w:pPr>
        <w:pStyle w:val="1"/>
        <w:numPr>
          <w:ilvl w:val="0"/>
          <w:numId w:val="21"/>
        </w:numPr>
        <w:rPr>
          <w:rFonts w:ascii="나눔명조" w:eastAsia="나눔명조" w:hAnsi="나눔명조"/>
        </w:rPr>
      </w:pPr>
      <w:bookmarkStart w:id="154" w:name="스토리텔링"/>
      <w:r w:rsidRPr="003F7835">
        <w:rPr>
          <w:rFonts w:ascii="나눔명조" w:eastAsia="나눔명조" w:hAnsi="나눔명조"/>
        </w:rPr>
        <w:t>스토리텔링</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 xml:space="preserve">R이든 python이든, 어떤 패키지나 라이브러리를 쓰든 데이터 시각화를 만드는 사용자들은 가끔, 아니 자주 시각화의 테크닉을 최대한 사용하여 수려한 그래프를 만들기 위해 노력한다. </w:t>
      </w:r>
      <w:r w:rsidRPr="00052647">
        <w:rPr>
          <w:rFonts w:ascii="나눔명조" w:eastAsia="나눔명조" w:hAnsi="나눔명조"/>
          <w:lang w:eastAsia="ko-KR"/>
        </w:rPr>
        <w:lastRenderedPageBreak/>
        <w:t>그렇게 많은 기술적 요소를 가진 시각화를 만드는 사용자는 자기 기술에 대해 뿌듯할지 모르지만, 많은 경우 화려한 기술에 데이터가, 데이터가 말하는 의미가 퇴색되는 경우가 종종 발생한다. 그래서 시각화 디자인을 만들기 전에는 반드시 그 데이터가, 시각화가 무엇을 의미하고, 무엇을 전달하려 하는지를 명확히 해야 한다. 이를 스토리텔링이라고 한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특히 최근에는 데이터 분석의 결과를 대중에게 전달할 때 이 스토리텔링을 중요하게 여긴다. 이것을 영문으로 KWYRWTS라고 표시하는데 이는 ‘Know What You Really Want To Say’(네가 진정 이야기하고자 하는 것을 알아라)의 준말이다.</w:t>
      </w:r>
    </w:p>
    <w:p w:rsidR="003F7835" w:rsidRPr="00052647" w:rsidRDefault="003F7835">
      <w:pPr>
        <w:pStyle w:val="1"/>
        <w:rPr>
          <w:rFonts w:ascii="나눔명조" w:eastAsia="나눔명조" w:hAnsi="나눔명조"/>
        </w:rPr>
      </w:pPr>
      <w:bookmarkStart w:id="155" w:name="청중은-누구인가"/>
      <w:bookmarkEnd w:id="154"/>
      <w:r w:rsidRPr="00052647">
        <w:rPr>
          <w:rFonts w:ascii="나눔명조" w:eastAsia="나눔명조" w:hAnsi="나눔명조"/>
        </w:rPr>
        <w:t>청중은 누구인가?</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시각화의 목적을 결정했다면 그 시각화를 누구를 대상으로 보여줄지를 파악해야 한다. 시각화의 청중이 정책 입안자인지, 투자자인지, 일반 대중인지, 회사의 고위급 의사결정자인지에 따라 그 그래프의 유형, 형식, 배포 방식 등이 달라진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보통 정책 입안자나 회사의 고위급 의사결정자 들은 시간이 많지 않고 여러 가지 고려해야 할 사항이 많아 항상 머릿속이 복잡하다. 이들에게 시각화를 집중시키기 위해서는 그들의 관심이 가장 많은 결과부터 크고 눈에 띄는 방법으로 시작하는 것이 효과적일 수 있다. 그래프의 제목부터 명확하고 간결하게 결론을 부각함으로써 시간이 없고 많은 고려가 필요한 사람들의 집중을 끌어낼 수 있다. 또 만약 그들의 나이가 다소 많다면 보다 크고 진한 폰트로 글자를 읽는 수고를 덜어주는 것도 고려할 필요가 있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동종 업계 종사자들은 일반적으로 유사한 지식을 가지고 있지만 해당 데이터에 대한 상세한 정보를 알고 있지 못하다. 이렇게 유사한 지식 수준들을 지닌 사람들에게는 상세한 주석과 설명으로 충분한 정보를 제공해도 이해가 가능할 것이며 전문 분야에서 사용하는 용어나 시각화를 사용하는 것도 충분히 고려할 만하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당신과 같은 프로젝트에 참여한 동료들에게는 자신이 찾아낸 데이터의 함의, 모니터링 결과 또는 데이터 탐색 결과를 보여주는 데 집중해야 한다. 당신과 적극적으로 협력해 온 사람들이기 때문에 이미 여러 가지 다양한 맥락에 대한 지식을 가지고 있을 것이다. 따라서 굳이 필요가 없는 사전 지식에 대한 설명은 생략하여도 좋을 것이다. 또 조금은 복잡하고 어려운 단어들일지라도 프로젝트에서 공유하고 있는 변수명, 주석, 시각화의 전반적 형태 등은 그대로 사용하는 것이 오히려 데이터를 설명하고 데이터를 이해하는 데 도움이 될 것이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 xml:space="preserve">하지만 시각화가 가장 빛을 발하는 곳은 일반 대중에게 발표될 때일 것이다. 일반 대중이란 그 특성을 특정할 수 없기 때문에 그들의 사전 지식 여부나 지적 수준을 가늠할 수 없다. 따라서 사전 지식이나 지적 수준에 대한 고려 없이 시각화를 만들어야 한다. 데이터에 대한 설명과 해석 방법들에 대한 맥락적 텍스트가 충분히 제공되어야 하고, 무엇보다 청중과 공감할 수 있는 시각화를 만들어야 한다. 어려운 도형을 사용하는 시각화보다는 누구나 쉽게 해석할 수 있는 </w:t>
      </w:r>
      <w:r w:rsidRPr="00052647">
        <w:rPr>
          <w:rFonts w:ascii="나눔명조" w:eastAsia="나눔명조" w:hAnsi="나눔명조"/>
          <w:lang w:eastAsia="ko-KR"/>
        </w:rPr>
        <w:lastRenderedPageBreak/>
        <w:t>시각화가 좋고, 데이터와 연관성이 강한 색상을 선택해야 하며, 동시에 표현하는 변량을 4~5개 이하로 제한함으로써 청중들이 데이터 좀 더 간결하게 만들 필요가 있다.</w:t>
      </w:r>
    </w:p>
    <w:p w:rsidR="003F7835" w:rsidRPr="00052647" w:rsidRDefault="003F7835">
      <w:pPr>
        <w:pStyle w:val="1"/>
        <w:rPr>
          <w:rFonts w:ascii="나눔명조" w:eastAsia="나눔명조" w:hAnsi="나눔명조"/>
          <w:lang w:eastAsia="ko-KR"/>
        </w:rPr>
      </w:pPr>
      <w:bookmarkStart w:id="156" w:name="적절한-시각화-타입의-선정"/>
      <w:bookmarkEnd w:id="155"/>
      <w:r w:rsidRPr="00052647">
        <w:rPr>
          <w:rFonts w:ascii="나눔명조" w:eastAsia="나눔명조" w:hAnsi="나눔명조"/>
          <w:lang w:eastAsia="ko-KR"/>
        </w:rPr>
        <w:t>적절한 시각화 타입의 선정</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시각화의 목적이 설정되었다면 다음은 어떤 시각화 타입으로 시각화를 만들지를 선택해야 한다. 이 책에서는 시각화하는 목적에 따라 시각화를 설명하였다. 데이터의 관계성을 보여줄지, 데이터 간의 비교를 보여줄지, 데이터의 추세를 보여줄지, 데이터의 분포를 보여줄지 등의 목적에 따라 선택할 수도 있고, 그 데이터의 종류가 두 개의 연속형 데이터인지, 하나의 연속형 데이터와 하나의 이산형 데이터인지, 두 개의 이산형 데이터인지, 세 가지 이상의 데이터를 표현해야 할지와 같이 그 데이터의 종류에 따라 결정할 수도 있다. 데이터에 따라, 혹은 목적에 따라 차트의 종류를 선택하는 방법은 여러 가지가 있는데 이 중 대표적인 두 가지를 소개한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첫 번째는 스위스의 Martin J. Eppler 교수와 Christian Muntwiler가 주도하는 swiss visual literacy project(</w:t>
      </w:r>
      <w:hyperlink r:id="rId229">
        <w:r w:rsidRPr="00052647">
          <w:rPr>
            <w:rStyle w:val="ac"/>
            <w:rFonts w:ascii="나눔명조" w:eastAsia="나눔명조" w:hAnsi="나눔명조"/>
            <w:lang w:eastAsia="ko-KR"/>
          </w:rPr>
          <w:t>https://www.visual-literacy.org/)에서</w:t>
        </w:r>
      </w:hyperlink>
      <w:r w:rsidRPr="00052647">
        <w:rPr>
          <w:rFonts w:ascii="나눔명조" w:eastAsia="나눔명조" w:hAnsi="나눔명조"/>
          <w:lang w:eastAsia="ko-KR"/>
        </w:rPr>
        <w:t xml:space="preserve"> 제안한 시각화 방법의 주기율표(The Periodic Table of Visualization Methods)이다. 시각화 주기율표는 시각화를 데이터, 정보, 개념, 전략, 메타포 및 복합 시각화로, 또 프로세스와 구조 시각화로 분리한다. 다시 이들을 구조적 시각화와 절차적 시각화로 분류하며, 더 나아가서 세부 사항을 보여주는지, 개요를 보여주는지, 둘 다 보여주는지에 따라 더 세분화한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4128292"/>
            <wp:effectExtent l="0" t="0" r="0" b="0"/>
            <wp:docPr id="163" name="Picture" descr="그림 VIIII-2. 시각화 방법의 주기율표(The Periodic Table of Visualization Methods)(출처 : https://www.visual-literacy.org/)"/>
            <wp:cNvGraphicFramePr/>
            <a:graphic xmlns:a="http://schemas.openxmlformats.org/drawingml/2006/main">
              <a:graphicData uri="http://schemas.openxmlformats.org/drawingml/2006/picture">
                <pic:pic xmlns:pic="http://schemas.openxmlformats.org/drawingml/2006/picture">
                  <pic:nvPicPr>
                    <pic:cNvPr id="4" name="Picture" descr="./pic/fig/fig_9-2.png"/>
                    <pic:cNvPicPr>
                      <a:picLocks noChangeAspect="1" noChangeArrowheads="1"/>
                    </pic:cNvPicPr>
                  </pic:nvPicPr>
                  <pic:blipFill>
                    <a:blip r:embed="rId230"/>
                    <a:stretch>
                      <a:fillRect/>
                    </a:stretch>
                  </pic:blipFill>
                  <pic:spPr bwMode="auto">
                    <a:xfrm>
                      <a:off x="0" y="0"/>
                      <a:ext cx="5969000" cy="4128292"/>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rPr>
      </w:pPr>
      <w:r w:rsidRPr="00052647">
        <w:rPr>
          <w:rFonts w:ascii="나눔명조" w:eastAsia="나눔명조" w:hAnsi="나눔명조"/>
        </w:rPr>
        <w:t xml:space="preserve">그림 </w:t>
      </w:r>
      <w:r>
        <w:rPr>
          <w:rFonts w:ascii="나눔명조" w:eastAsia="나눔명조" w:hAnsi="나눔명조"/>
          <w:lang w:eastAsia="ko-KR"/>
        </w:rPr>
        <w:t>IX</w:t>
      </w:r>
      <w:r w:rsidRPr="00052647">
        <w:rPr>
          <w:rFonts w:ascii="나눔명조" w:eastAsia="나눔명조" w:hAnsi="나눔명조"/>
        </w:rPr>
        <w:t xml:space="preserve"> -2. 시각화 방법의 주기율표(The Periodic Table of Visualization Methods)(출처 : </w:t>
      </w:r>
      <w:hyperlink r:id="rId231">
        <w:r w:rsidRPr="00052647">
          <w:rPr>
            <w:rStyle w:val="ac"/>
            <w:rFonts w:ascii="나눔명조" w:eastAsia="나눔명조" w:hAnsi="나눔명조"/>
          </w:rPr>
          <w:t>https://www.visual-literacy.org/</w:t>
        </w:r>
      </w:hyperlink>
      <w:r w:rsidRPr="00052647">
        <w:rPr>
          <w:rFonts w:ascii="나눔명조" w:eastAsia="나눔명조" w:hAnsi="나눔명조"/>
        </w:rPr>
        <w:t>)</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rPr>
        <w:t xml:space="preserve">두 번째는 Dr. Andrew Abela의 The Extreme Presentation™ Method에서 제공하는 Chart Chooser이다. </w:t>
      </w:r>
      <w:r w:rsidRPr="00052647">
        <w:rPr>
          <w:rFonts w:ascii="나눔명조" w:eastAsia="나눔명조" w:hAnsi="나눔명조"/>
          <w:lang w:eastAsia="ko-KR"/>
        </w:rPr>
        <w:t>Chart Chooser는 시각화의 종류를 크게 비교(Comparison), 분포(Distibution), 구성(Composition), 관계(Relationship)로 구분하고 이를 다시 표현되는 변수의 종류에 따라 구분하여 적절한 타입의 시각화 종류를 찾을 수 있도록 도식화하였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4492795"/>
            <wp:effectExtent l="0" t="0" r="0" b="0"/>
            <wp:docPr id="164" name="Picture" descr="그림 VIIII-3. Chart Chooser(The Periodic Table of Visualization Methods)(출처 : https://extremepresentation.com/)"/>
            <wp:cNvGraphicFramePr/>
            <a:graphic xmlns:a="http://schemas.openxmlformats.org/drawingml/2006/main">
              <a:graphicData uri="http://schemas.openxmlformats.org/drawingml/2006/picture">
                <pic:pic xmlns:pic="http://schemas.openxmlformats.org/drawingml/2006/picture">
                  <pic:nvPicPr>
                    <pic:cNvPr id="6" name="Picture" descr="./pic/fig/fig_9-3.png"/>
                    <pic:cNvPicPr>
                      <a:picLocks noChangeAspect="1" noChangeArrowheads="1"/>
                    </pic:cNvPicPr>
                  </pic:nvPicPr>
                  <pic:blipFill>
                    <a:blip r:embed="rId232"/>
                    <a:stretch>
                      <a:fillRect/>
                    </a:stretch>
                  </pic:blipFill>
                  <pic:spPr bwMode="auto">
                    <a:xfrm>
                      <a:off x="0" y="0"/>
                      <a:ext cx="5969000" cy="4492795"/>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rPr>
      </w:pPr>
      <w:r w:rsidRPr="00052647">
        <w:rPr>
          <w:rFonts w:ascii="나눔명조" w:eastAsia="나눔명조" w:hAnsi="나눔명조"/>
        </w:rPr>
        <w:t xml:space="preserve">그림 </w:t>
      </w:r>
      <w:r>
        <w:rPr>
          <w:rFonts w:ascii="나눔명조" w:eastAsia="나눔명조" w:hAnsi="나눔명조"/>
          <w:lang w:eastAsia="ko-KR"/>
        </w:rPr>
        <w:t>IX</w:t>
      </w:r>
      <w:r w:rsidRPr="00052647">
        <w:rPr>
          <w:rFonts w:ascii="나눔명조" w:eastAsia="나눔명조" w:hAnsi="나눔명조"/>
        </w:rPr>
        <w:t xml:space="preserve"> -3. Chart Chooser(The Periodic Table of Visualization Methods)(출처 : </w:t>
      </w:r>
      <w:hyperlink r:id="rId233">
        <w:r w:rsidRPr="00052647">
          <w:rPr>
            <w:rStyle w:val="ac"/>
            <w:rFonts w:ascii="나눔명조" w:eastAsia="나눔명조" w:hAnsi="나눔명조"/>
          </w:rPr>
          <w:t>https://extremepresentation.com/</w:t>
        </w:r>
      </w:hyperlink>
      <w:r w:rsidRPr="00052647">
        <w:rPr>
          <w:rFonts w:ascii="나눔명조" w:eastAsia="나눔명조" w:hAnsi="나눔명조"/>
        </w:rPr>
        <w:t>)</w:t>
      </w:r>
    </w:p>
    <w:p w:rsidR="003F7835" w:rsidRPr="00052647" w:rsidRDefault="003F7835">
      <w:pPr>
        <w:pStyle w:val="1"/>
        <w:rPr>
          <w:rFonts w:ascii="나눔명조" w:eastAsia="나눔명조" w:hAnsi="나눔명조"/>
        </w:rPr>
      </w:pPr>
      <w:bookmarkStart w:id="157" w:name="간결한-시각화"/>
      <w:bookmarkEnd w:id="156"/>
      <w:r w:rsidRPr="00052647">
        <w:rPr>
          <w:rFonts w:ascii="나눔명조" w:eastAsia="나눔명조" w:hAnsi="나눔명조"/>
        </w:rPr>
        <w:t>간결한 시각화</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완성이란 더 이상 덧붙일 것이 없을 때가 아니라 더 이상 뺄 것이 없을 때 이루어지는 것 같다.’ 어린 왕자로 유명한 생텍쥐페리가 『생텍쥐페리, 인생을 쓰다』에서 언급한 문장이다. 물론 데이터 시각화를 두고 한 말은 아니겠지만 데이터 시각화를 언급할 때 많이 거론되는 명언이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 xml:space="preserve">plotly를 포함한 시각화 패키지나 시각화 프로그램들에는 매우 다양한 시각화 요소들을 제공한다. 하지만 이 요소들을 최대한 사용하여 시각화를 만드는 것은 사용자의 주의를 흐트러트린다. 또, 데이터 스토리텔링이 시각화 디자이너의 의도대로 흘러가게 하지 않고, 청중의 의도대로 흘러가게 하여 시각화 디자이너가 원하는 대로 설명하는 데 장애가 될 수 있다. 예를 들어 막대 그래프의 막대가 많을 때는 굳이 모든 막대에 레이블을 붙을 필요는 없을 것이다. 특별히 강조해야 하는 곳에만 레이블을 붙임으로써 시각화 작성자의 의도대로 청중의 관심을 이끌 수 있다. 따라서 시각화의 스토리를 전달하기 위해 꼭 필요한 디자인 요소들만을 </w:t>
      </w:r>
      <w:r w:rsidRPr="00052647">
        <w:rPr>
          <w:rFonts w:ascii="나눔명조" w:eastAsia="나눔명조" w:hAnsi="나눔명조"/>
          <w:lang w:eastAsia="ko-KR"/>
        </w:rPr>
        <w:lastRenderedPageBreak/>
        <w:t>사용하는지, 청중의 주의를 분산시키는 디자인적 요소들을 얼마나 제거했는지를 잘 고려해야 한다. 이렇게 차트의 의미 없는 그래픽 요소들을 챠트정크(Chartjunk)라고 한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다음 그림의 왼쪽 차트를 보면 막대그래프, 표, 많은 텍스트로 전체 시각화의 집중도가 떨어진다. 이 시각화에서 의미 없이 사용된 색상 구분과 관계없는 표를 제거하고, 지나치게 긴 범례 텍스트를 간결하게 정리하고, 시각화의 맥락과 관점들을 추가하여 정리하면 오른쪽의 그림과 같이 바꿀 수 있다. 어떤 것이 더 청중의 집중도를 높이고 시각화가 전달하고자 하는 목표를 달성하는지 생각해보라.</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drawing>
          <wp:inline distT="0" distB="0" distL="0" distR="0">
            <wp:extent cx="5969000" cy="2868076"/>
            <wp:effectExtent l="0" t="0" r="0" b="0"/>
            <wp:docPr id="165" name="Picture" descr="그림 VIIII-4. 간결한 시각화를 위한 시각화 개선(출처 : https://medium.com/counterarts/simplicity-is-a-data-visualization-best-friend-4ad4fbec30da"/>
            <wp:cNvGraphicFramePr/>
            <a:graphic xmlns:a="http://schemas.openxmlformats.org/drawingml/2006/main">
              <a:graphicData uri="http://schemas.openxmlformats.org/drawingml/2006/picture">
                <pic:pic xmlns:pic="http://schemas.openxmlformats.org/drawingml/2006/picture">
                  <pic:nvPicPr>
                    <pic:cNvPr id="8" name="Picture" descr="./pic/fig/fig_9-4.png"/>
                    <pic:cNvPicPr>
                      <a:picLocks noChangeAspect="1" noChangeArrowheads="1"/>
                    </pic:cNvPicPr>
                  </pic:nvPicPr>
                  <pic:blipFill>
                    <a:blip r:embed="rId234"/>
                    <a:stretch>
                      <a:fillRect/>
                    </a:stretch>
                  </pic:blipFill>
                  <pic:spPr bwMode="auto">
                    <a:xfrm>
                      <a:off x="0" y="0"/>
                      <a:ext cx="5969000" cy="2868076"/>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4. 간결한 시각화를 위한 시각화 개선(</w:t>
      </w:r>
      <w:proofErr w:type="gramStart"/>
      <w:r w:rsidRPr="00052647">
        <w:rPr>
          <w:rFonts w:ascii="나눔명조" w:eastAsia="나눔명조" w:hAnsi="나눔명조"/>
          <w:lang w:eastAsia="ko-KR"/>
        </w:rPr>
        <w:t>출처 :</w:t>
      </w:r>
      <w:proofErr w:type="gramEnd"/>
      <w:r w:rsidRPr="00052647">
        <w:rPr>
          <w:rFonts w:ascii="나눔명조" w:eastAsia="나눔명조" w:hAnsi="나눔명조"/>
          <w:lang w:eastAsia="ko-KR"/>
        </w:rPr>
        <w:t xml:space="preserve"> </w:t>
      </w:r>
      <w:hyperlink r:id="rId235">
        <w:r w:rsidRPr="00052647">
          <w:rPr>
            <w:rStyle w:val="ac"/>
            <w:rFonts w:ascii="나눔명조" w:eastAsia="나눔명조" w:hAnsi="나눔명조"/>
            <w:lang w:eastAsia="ko-KR"/>
          </w:rPr>
          <w:t>https://medium.com/counterarts/simplicity-is-a-data-visualization-best-friend-4ad4fbec30da</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간결한 시각화를 측정하는 방법으로 데이터 잉크가 있다. 데이터 잉크는 통계학자로 유명한 Edward Tufte가 고안한 인덱스로 전체 데이터 시각화에 프린트할 때 사용되는 잉크 중에 데이터를 표현하는 데 꼭 필요한 잉크의 비율을 말한다. Edward Tufte는 가장 좋은 데이터 시각화는 데이터 잉크만으로 구성된 시각화라고 제시하였다. 결국 시각화는 데이터를 전달하는데 불필요한 요소들을 제외하고 데이터를 설명하는 요소로만 구성해야 한다는 것이다. 다음의 그림은 데이터 잉크가 낮은 그래프와 높은 그래프를 보인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2415943"/>
            <wp:effectExtent l="0" t="0" r="0" b="0"/>
            <wp:docPr id="166" name="Picture" descr="그림 VIIII-5. 높은 데이터 잉크와 낮은 데이터 잉크(출처 : https://infovis-wiki.net/wiki/Data-Ink_Ratio)"/>
            <wp:cNvGraphicFramePr/>
            <a:graphic xmlns:a="http://schemas.openxmlformats.org/drawingml/2006/main">
              <a:graphicData uri="http://schemas.openxmlformats.org/drawingml/2006/picture">
                <pic:pic xmlns:pic="http://schemas.openxmlformats.org/drawingml/2006/picture">
                  <pic:nvPicPr>
                    <pic:cNvPr id="10" name="Picture" descr="./pic/fig/fig_9-5.png"/>
                    <pic:cNvPicPr>
                      <a:picLocks noChangeAspect="1" noChangeArrowheads="1"/>
                    </pic:cNvPicPr>
                  </pic:nvPicPr>
                  <pic:blipFill>
                    <a:blip r:embed="rId236"/>
                    <a:stretch>
                      <a:fillRect/>
                    </a:stretch>
                  </pic:blipFill>
                  <pic:spPr bwMode="auto">
                    <a:xfrm>
                      <a:off x="0" y="0"/>
                      <a:ext cx="5969000" cy="2415943"/>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5. 높은 데이터 잉크와 낮은 데이터 잉크(</w:t>
      </w:r>
      <w:proofErr w:type="gramStart"/>
      <w:r w:rsidRPr="00052647">
        <w:rPr>
          <w:rFonts w:ascii="나눔명조" w:eastAsia="나눔명조" w:hAnsi="나눔명조"/>
          <w:lang w:eastAsia="ko-KR"/>
        </w:rPr>
        <w:t>출처 :</w:t>
      </w:r>
      <w:proofErr w:type="gramEnd"/>
      <w:r w:rsidRPr="00052647">
        <w:rPr>
          <w:rFonts w:ascii="나눔명조" w:eastAsia="나눔명조" w:hAnsi="나눔명조"/>
          <w:lang w:eastAsia="ko-KR"/>
        </w:rPr>
        <w:t xml:space="preserve"> </w:t>
      </w:r>
      <w:hyperlink r:id="rId237">
        <w:r w:rsidRPr="00052647">
          <w:rPr>
            <w:rStyle w:val="ac"/>
            <w:rFonts w:ascii="나눔명조" w:eastAsia="나눔명조" w:hAnsi="나눔명조"/>
            <w:lang w:eastAsia="ko-KR"/>
          </w:rPr>
          <w:t>https://infovis-wiki.net/wiki/Data-Ink_Ratio</w:t>
        </w:r>
      </w:hyperlink>
      <w:r w:rsidRPr="00052647">
        <w:rPr>
          <w:rFonts w:ascii="나눔명조" w:eastAsia="나눔명조" w:hAnsi="나눔명조"/>
          <w:lang w:eastAsia="ko-KR"/>
        </w:rPr>
        <w:t>)</w:t>
      </w:r>
    </w:p>
    <w:p w:rsidR="003F7835" w:rsidRPr="00052647" w:rsidRDefault="003F7835">
      <w:pPr>
        <w:pStyle w:val="1"/>
        <w:rPr>
          <w:rFonts w:ascii="나눔명조" w:eastAsia="나눔명조" w:hAnsi="나눔명조"/>
        </w:rPr>
      </w:pPr>
      <w:bookmarkStart w:id="158" w:name="읽기-쉬운-라벨링"/>
      <w:bookmarkEnd w:id="157"/>
      <w:r w:rsidRPr="00052647">
        <w:rPr>
          <w:rFonts w:ascii="나눔명조" w:eastAsia="나눔명조" w:hAnsi="나눔명조"/>
        </w:rPr>
        <w:t>읽기 쉬운 라벨링</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읽기 쉬운 제목과 텍스트는 시각화의 맥락을 사용자에게 가장 정확하게 전달하는 매우 강력한 시각화 요소 중의 하나이다. 사실 데이터 시각화에서 텍스트를 사용한 라벨링은 될 수 있는 대로 줄이는 게 좋다고 알려져 있다. 하지만 시각화를 만드는 사람들은 그래픽 요소만으로는 데이터의 의미를 전달할 수 없다. 결국 꼭 필요한 텍스트는 사용해야 한다는 것이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그렇다면 텍스트를 최소로 사용하면서 데이터의 의미를 최대한 전달하기 위해서는 텍스트의 폰트와 크기, 색상을 잘 선택하여야 하고 텍스트의 위치와 사용 방법을 잘 결정해야 한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텍스트는 무엇보다 읽기가 쉬워야 한다. 읽기 쉬운 텍스트를 위해서는 글꼴 폰트, 글꼴 스타일, 글꼴 크기 및 텍스트 색상을 잘 설정해야 한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우선 폰트부터 생각해 보자. 영문 폰트의 경우에는 데이터 시각화에서는 San Serif체가 가장 잘 읽히는 글씨체라고 알려져 있다.</w:t>
      </w:r>
      <w:hyperlink r:id="rId238">
        <w:r w:rsidRPr="00052647">
          <w:rPr>
            <w:rStyle w:val="ac"/>
            <w:rFonts w:ascii="나눔명조" w:eastAsia="나눔명조" w:hAnsi="나눔명조"/>
            <w:lang w:eastAsia="ko-KR"/>
          </w:rPr>
          <w:t>https://blog.datawrapper.de/fonts-for-data-visualization/</w:t>
        </w:r>
      </w:hyperlink>
      <w:r w:rsidRPr="00052647">
        <w:rPr>
          <w:rFonts w:ascii="나눔명조" w:eastAsia="나눔명조" w:hAnsi="나눔명조"/>
          <w:lang w:eastAsia="ko-KR"/>
        </w:rPr>
        <w:t xml:space="preserve"> 그래서 대부분의 신문에서 많이 사용된다. 특히 영국의 이코노미스트나 미국 블룸버그의 데이터 시각화에 사용되고 있다. 한글 폰트의 경우는 여러 연구가 있었지만, 그 결과가 서로 달라 어떤 것이 더 가독성이 높은 서체인지는 명확히 밝혀진 바가 없다. </w:t>
      </w:r>
      <w:hyperlink r:id="rId239">
        <w:r w:rsidRPr="00052647">
          <w:rPr>
            <w:rStyle w:val="ac"/>
            <w:rFonts w:ascii="나눔명조" w:eastAsia="나눔명조" w:hAnsi="나눔명조"/>
            <w:lang w:eastAsia="ko-KR"/>
          </w:rPr>
          <w:t>http://m.dongascience.com/news.php?idx=49775</w:t>
        </w:r>
      </w:hyperlink>
      <w:r w:rsidRPr="00052647">
        <w:rPr>
          <w:rFonts w:ascii="나눔명조" w:eastAsia="나눔명조" w:hAnsi="나눔명조"/>
          <w:lang w:eastAsia="ko-KR"/>
        </w:rPr>
        <w:t xml:space="preserve"> 다만 필자의 경험에 따르면 가독성이 가장 떨어지는 글꼴은 필기체 형태의 글꼴, 기울여진 글꼴, 크기가 일정치 않은 글꼴(탈네모형 글꼴)이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3324125"/>
            <wp:effectExtent l="0" t="0" r="0" b="0"/>
            <wp:docPr id="167" name="Picture" descr="그림 VIIII-6. 인식이 어려운 글꼴의 예"/>
            <wp:cNvGraphicFramePr/>
            <a:graphic xmlns:a="http://schemas.openxmlformats.org/drawingml/2006/main">
              <a:graphicData uri="http://schemas.openxmlformats.org/drawingml/2006/picture">
                <pic:pic xmlns:pic="http://schemas.openxmlformats.org/drawingml/2006/picture">
                  <pic:nvPicPr>
                    <pic:cNvPr id="12" name="Picture" descr="./pic/fig/fig_9-6.png"/>
                    <pic:cNvPicPr>
                      <a:picLocks noChangeAspect="1" noChangeArrowheads="1"/>
                    </pic:cNvPicPr>
                  </pic:nvPicPr>
                  <pic:blipFill>
                    <a:blip r:embed="rId240"/>
                    <a:stretch>
                      <a:fillRect/>
                    </a:stretch>
                  </pic:blipFill>
                  <pic:spPr bwMode="auto">
                    <a:xfrm>
                      <a:off x="0" y="0"/>
                      <a:ext cx="5969000" cy="3324125"/>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6. 인식이 어려운 글꼴의 예</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다음으로 글꼴의 크기와 색상을 생각해보자. 글꼴의 크기는 대체로 청중이 텍스트를 읽는 순서를 정해주는 역할을 하게 된다. 글꼴의 색상은 글자가 눈에 잘 띄게 해주는 역할을 한다. 따라서 가장 중요하고 강조해야 하는 텍스트에 크고 굵고 배경과 대비가 큰 글꼴의 크기와 색상을 설정해야 한다. 청중은 대체로 이 텍스트를 제일 먼저 보게 될 것이다. 그러나 이를 사용하기 위해 과도하게 글자의 크기를 달리한다든지, 다양한 색상을 사용하는 것은 오히려 역효과가 나기 때문에 조심해서 사용해야 한다.</w:t>
      </w:r>
    </w:p>
    <w:p w:rsidR="003F7835" w:rsidRPr="00052647" w:rsidRDefault="003F7835">
      <w:pPr>
        <w:pStyle w:val="1"/>
        <w:rPr>
          <w:rFonts w:ascii="나눔명조" w:eastAsia="나눔명조" w:hAnsi="나눔명조"/>
        </w:rPr>
      </w:pPr>
      <w:bookmarkStart w:id="159" w:name="왜곡의-방지"/>
      <w:bookmarkEnd w:id="158"/>
      <w:r w:rsidRPr="00052647">
        <w:rPr>
          <w:rFonts w:ascii="나눔명조" w:eastAsia="나눔명조" w:hAnsi="나눔명조"/>
        </w:rPr>
        <w:t>왜곡의 방지</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데이터를 시각화할 때 가장 주의해야 하는 것은 보여주지 말아야 하는 데이터를 보여준다거나 보여주어야 하는 데이터가 생략되는 것이다. 또 특정 부위의 시각화를 지나치게 강조한다거나 지나치게 축소하는 것도 주의해야 한다. 이러한 현상을 데이터 왜곡이라고 한다. 물론 이러한 왜곡은 원치 않은 상황에서 우연히 발생하는 경우가 대부분이긴 하지만 간혹 작성자가 특정한 의도로 만드는 경우도 있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3109230"/>
            <wp:effectExtent l="0" t="0" r="0" b="0"/>
            <wp:docPr id="168" name="Picture" descr="그림 VIIII-7. 데이터 왜곡의 예-1(출처 : http://www.mediatoday.co.kr/news/articleView.html?idxno=201041)"/>
            <wp:cNvGraphicFramePr/>
            <a:graphic xmlns:a="http://schemas.openxmlformats.org/drawingml/2006/main">
              <a:graphicData uri="http://schemas.openxmlformats.org/drawingml/2006/picture">
                <pic:pic xmlns:pic="http://schemas.openxmlformats.org/drawingml/2006/picture">
                  <pic:nvPicPr>
                    <pic:cNvPr id="14" name="Picture" descr="./pic/fig/fig_9-7.png"/>
                    <pic:cNvPicPr>
                      <a:picLocks noChangeAspect="1" noChangeArrowheads="1"/>
                    </pic:cNvPicPr>
                  </pic:nvPicPr>
                  <pic:blipFill>
                    <a:blip r:embed="rId241"/>
                    <a:stretch>
                      <a:fillRect/>
                    </a:stretch>
                  </pic:blipFill>
                  <pic:spPr bwMode="auto">
                    <a:xfrm>
                      <a:off x="0" y="0"/>
                      <a:ext cx="5969000" cy="3109230"/>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7. 데이터 왜곡의 예-1(</w:t>
      </w:r>
      <w:proofErr w:type="gramStart"/>
      <w:r w:rsidRPr="00052647">
        <w:rPr>
          <w:rFonts w:ascii="나눔명조" w:eastAsia="나눔명조" w:hAnsi="나눔명조"/>
          <w:lang w:eastAsia="ko-KR"/>
        </w:rPr>
        <w:t>출처 :</w:t>
      </w:r>
      <w:proofErr w:type="gramEnd"/>
      <w:r w:rsidRPr="00052647">
        <w:rPr>
          <w:rFonts w:ascii="나눔명조" w:eastAsia="나눔명조" w:hAnsi="나눔명조"/>
          <w:lang w:eastAsia="ko-KR"/>
        </w:rPr>
        <w:t xml:space="preserve"> </w:t>
      </w:r>
      <w:hyperlink r:id="rId242">
        <w:r w:rsidRPr="00052647">
          <w:rPr>
            <w:rStyle w:val="ac"/>
            <w:rFonts w:ascii="나눔명조" w:eastAsia="나눔명조" w:hAnsi="나눔명조"/>
            <w:lang w:eastAsia="ko-KR"/>
          </w:rPr>
          <w:t>http://www.mediatoday.co.kr/news/articleView.html?idxno=201041</w:t>
        </w:r>
      </w:hyperlink>
      <w:r w:rsidRPr="00052647">
        <w:rPr>
          <w:rFonts w:ascii="나눔명조" w:eastAsia="나눔명조" w:hAnsi="나눔명조"/>
          <w:lang w:eastAsia="ko-KR"/>
        </w:rPr>
        <w:t>)</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이러한 데이터 왜곡은 여러 가지 원인이 있지만 다음의 몇 가지를 주의한다면 많은 왜곡은 제거될 수 있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첫 번째는 동일한 단위의 스케일은 가급적 일정하게 유지하는 것이다. 그래프에 있는 데이터를 크게 보이게 하거나 작게 보이게 하도록 특정 축의 스케일을 변경한다면 데이터를 보는 청중에게 왜곡이 발생할 가능성이 커지게 된다. 특히 서브 플롯을 사용하는 경우 이런 현상들이 나타난다. 다음의 그림에서 보면 US의 스케일과 UK의 스케일이 서로 다르기 때문에 US의 25%와 UK의 26%가 매우 크게 차이가 난다. 심지어는 US의 25%가 UK의 26%보다 크게 그려졌다. 현재는 정상적으로 수정되었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4289181"/>
            <wp:effectExtent l="0" t="0" r="0" b="0"/>
            <wp:docPr id="169" name="Picture" descr="그림 VIIII-8. 데이터 왜곡의 예-2(출처 :https://edition.cnn.com/2020/08/27/world/global-coronavirus-attitudes-pew-intl/index.html)"/>
            <wp:cNvGraphicFramePr/>
            <a:graphic xmlns:a="http://schemas.openxmlformats.org/drawingml/2006/main">
              <a:graphicData uri="http://schemas.openxmlformats.org/drawingml/2006/picture">
                <pic:pic xmlns:pic="http://schemas.openxmlformats.org/drawingml/2006/picture">
                  <pic:nvPicPr>
                    <pic:cNvPr id="16" name="Picture" descr="./pic/fig/fig_9-8.png"/>
                    <pic:cNvPicPr>
                      <a:picLocks noChangeAspect="1" noChangeArrowheads="1"/>
                    </pic:cNvPicPr>
                  </pic:nvPicPr>
                  <pic:blipFill>
                    <a:blip r:embed="rId243"/>
                    <a:stretch>
                      <a:fillRect/>
                    </a:stretch>
                  </pic:blipFill>
                  <pic:spPr bwMode="auto">
                    <a:xfrm>
                      <a:off x="0" y="0"/>
                      <a:ext cx="5969000" cy="4289181"/>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8. 데이터 왜곡의 예-2(</w:t>
      </w:r>
      <w:proofErr w:type="gramStart"/>
      <w:r w:rsidRPr="00052647">
        <w:rPr>
          <w:rFonts w:ascii="나눔명조" w:eastAsia="나눔명조" w:hAnsi="나눔명조"/>
          <w:lang w:eastAsia="ko-KR"/>
        </w:rPr>
        <w:t>출처 :</w:t>
      </w:r>
      <w:proofErr w:type="gramEnd"/>
      <w:r w:rsidR="003D5EE0">
        <w:fldChar w:fldCharType="begin"/>
      </w:r>
      <w:r w:rsidR="003D5EE0">
        <w:rPr>
          <w:lang w:eastAsia="ko-KR"/>
        </w:rPr>
        <w:instrText xml:space="preserve"> HYPERLINK "https://edition.cnn.com/2020/08/27/world/global-coronavirus-attitudes-pew-intl/index.html" \h </w:instrText>
      </w:r>
      <w:r w:rsidR="003D5EE0">
        <w:fldChar w:fldCharType="separate"/>
      </w:r>
      <w:r w:rsidRPr="00052647">
        <w:rPr>
          <w:rStyle w:val="ac"/>
          <w:rFonts w:ascii="나눔명조" w:eastAsia="나눔명조" w:hAnsi="나눔명조"/>
          <w:lang w:eastAsia="ko-KR"/>
        </w:rPr>
        <w:t>https://edition.cnn.com/2020/08/27/world/global-coronavirus-attitudes-pew-intl/index.html</w:t>
      </w:r>
      <w:r w:rsidR="003D5EE0">
        <w:rPr>
          <w:rStyle w:val="ac"/>
          <w:rFonts w:ascii="나눔명조" w:eastAsia="나눔명조" w:hAnsi="나눔명조"/>
          <w:lang w:eastAsia="ko-KR"/>
        </w:rPr>
        <w:fldChar w:fldCharType="end"/>
      </w:r>
      <w:r w:rsidRPr="00052647">
        <w:rPr>
          <w:rFonts w:ascii="나눔명조" w:eastAsia="나눔명조" w:hAnsi="나눔명조"/>
          <w:lang w:eastAsia="ko-KR"/>
        </w:rPr>
        <w:t>)</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두 번째는 가급적 0부터 시작하는 기준선을 사용하는 것이 좋다. 데이터의 차이를 두드러지게 하기 위해 기준선을 0보다 큰 숫자로 시작하고 싶을 수 있지만 왜곡의 소지가 있다. 다음의 그림은 우리나라의 외환보유고에 대한 세 가지의 그래프이다. 모두 같은 데이터를 말하고 있지만 그 느낌은 모두 다르다. 또 22년 5월 대비 6월 감소율은 2.1%에 불과하지만, 상단 좌측 그래프는 2.1%보다 낙폭이 과도하게 느껴진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이러한 왜곡을 방지하기 위해서는 가급적 0부터 시작하는 그래프를 그리는 게 좋다고 권고된다. 하지만 현실적으로 0부터의 시각화는 너무 엄격하고 차트의 가독성에 영향을 미치게 된다. 따라서 y축을 0 값에서 시작하는 것이 가장 좋은지 아니면 다른 값에서 시작하는지 결정하려면 장단점을 잘 고려해야 한다. 이럴 때는 전월 대비 비율이라든지 전체 대비 비율 등과 같이 값을 정규화(Normalization)하는 방법을 고려할 수 있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3935560"/>
            <wp:effectExtent l="0" t="0" r="0" b="0"/>
            <wp:docPr id="170" name="Picture" descr="그림 VIIII-9. 데이터 왜곡의 예-3(출처 :https://edition.cnn.com/2020/08/27/world/global-coronavirus-attitudes-pew-intl/index.html"/>
            <wp:cNvGraphicFramePr/>
            <a:graphic xmlns:a="http://schemas.openxmlformats.org/drawingml/2006/main">
              <a:graphicData uri="http://schemas.openxmlformats.org/drawingml/2006/picture">
                <pic:pic xmlns:pic="http://schemas.openxmlformats.org/drawingml/2006/picture">
                  <pic:nvPicPr>
                    <pic:cNvPr id="18" name="Picture" descr="./pic/fig/fig_9-9.png"/>
                    <pic:cNvPicPr>
                      <a:picLocks noChangeAspect="1" noChangeArrowheads="1"/>
                    </pic:cNvPicPr>
                  </pic:nvPicPr>
                  <pic:blipFill>
                    <a:blip r:embed="rId244"/>
                    <a:stretch>
                      <a:fillRect/>
                    </a:stretch>
                  </pic:blipFill>
                  <pic:spPr bwMode="auto">
                    <a:xfrm>
                      <a:off x="0" y="0"/>
                      <a:ext cx="5969000" cy="3935560"/>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9. 데이터 왜곡의 예-3(</w:t>
      </w:r>
      <w:proofErr w:type="gramStart"/>
      <w:r w:rsidRPr="00052647">
        <w:rPr>
          <w:rFonts w:ascii="나눔명조" w:eastAsia="나눔명조" w:hAnsi="나눔명조"/>
          <w:lang w:eastAsia="ko-KR"/>
        </w:rPr>
        <w:t>출처 :</w:t>
      </w:r>
      <w:proofErr w:type="gramEnd"/>
      <w:r w:rsidR="003D5EE0">
        <w:fldChar w:fldCharType="begin"/>
      </w:r>
      <w:r w:rsidR="003D5EE0">
        <w:rPr>
          <w:lang w:eastAsia="ko-KR"/>
        </w:rPr>
        <w:instrText xml:space="preserve"> HYPERLINK "https://edition.cnn.com/2020/08/27/world/global-coronavirus-attitudes-pew-intl/index.html" \h </w:instrText>
      </w:r>
      <w:r w:rsidR="003D5EE0">
        <w:fldChar w:fldCharType="separate"/>
      </w:r>
      <w:r w:rsidRPr="00052647">
        <w:rPr>
          <w:rStyle w:val="ac"/>
          <w:rFonts w:ascii="나눔명조" w:eastAsia="나눔명조" w:hAnsi="나눔명조"/>
          <w:lang w:eastAsia="ko-KR"/>
        </w:rPr>
        <w:t>https://edition.cnn.com/2020/08/27/world/global-coronavirus-attitudes-pew-intl/index.html</w:t>
      </w:r>
      <w:r w:rsidR="003D5EE0">
        <w:rPr>
          <w:rStyle w:val="ac"/>
          <w:rFonts w:ascii="나눔명조" w:eastAsia="나눔명조" w:hAnsi="나눔명조"/>
          <w:lang w:eastAsia="ko-KR"/>
        </w:rPr>
        <w:fldChar w:fldCharType="end"/>
      </w:r>
    </w:p>
    <w:p w:rsidR="003F7835" w:rsidRPr="00052647" w:rsidRDefault="003F7835">
      <w:pPr>
        <w:pStyle w:val="1"/>
        <w:rPr>
          <w:rFonts w:ascii="나눔명조" w:eastAsia="나눔명조" w:hAnsi="나눔명조"/>
        </w:rPr>
      </w:pPr>
      <w:bookmarkStart w:id="160" w:name="적절한-색상-사용"/>
      <w:bookmarkEnd w:id="159"/>
      <w:r w:rsidRPr="00052647">
        <w:rPr>
          <w:rFonts w:ascii="나눔명조" w:eastAsia="나눔명조" w:hAnsi="나눔명조"/>
        </w:rPr>
        <w:t>적절한 색상 사용</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색상을 적절히 사용하면 차트의 특정 부분에 청중의 주의를 끌 수 있다. 밝은 색상이나 타 색상과의 대비가 큰 색상은 청중의 시선을 빠르게 집중시킬 수 있어 시각화가 전달하고자 하는 메시지에 효과적으로 사용된다. 하지만 무지개 색상과 같이 과도하게 많은 색상의 팔레트를 사용하는 것은 피해야 할 것이다. 각각의 색상으로 보면 화려하고 예뻐 보일지 모르지만 시각화의 목적을 전달하는데 효과적인지를 먼저 고려해야 한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데이터 시각화를 위한 패키지나 툴에서는 색상의 사용을 위해 각각의 패키지에서 팔레트를 제공한다. R과 python에서는 Brewer 팔레트를 많이 사용하는데, 지도 제작자인 Cindy Brewer가 개발한 팔레트로, 표현하고자 하는 데이터의 목적에 따라 다음과 같이 세 가지로 구분된다.</w:t>
      </w:r>
    </w:p>
    <w:p w:rsidR="003F7835" w:rsidRPr="00052647" w:rsidRDefault="003F7835" w:rsidP="003F7835">
      <w:pPr>
        <w:pStyle w:val="Compact"/>
        <w:numPr>
          <w:ilvl w:val="0"/>
          <w:numId w:val="6"/>
        </w:numPr>
        <w:rPr>
          <w:rFonts w:ascii="나눔명조" w:eastAsia="나눔명조" w:hAnsi="나눔명조"/>
        </w:rPr>
      </w:pPr>
      <w:r w:rsidRPr="00052647">
        <w:rPr>
          <w:rFonts w:ascii="나눔명조" w:eastAsia="나눔명조" w:hAnsi="나눔명조"/>
        </w:rPr>
        <w:t>Sequential palettes</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 xml:space="preserve">순차적(Sequential) 팔레트는 두 개 혹은 세 개의 색조로 진행하는 색들로 구성된다. 그렇기 때문에 시작색과 중간색, 최종색의 이름을 사용하여 팔레트 이름이 만들어진다. 예를 들어 위의 </w:t>
      </w:r>
      <w:r w:rsidRPr="00052647">
        <w:rPr>
          <w:rFonts w:ascii="나눔명조" w:eastAsia="나눔명조" w:hAnsi="나눔명조"/>
          <w:lang w:eastAsia="ko-KR"/>
        </w:rPr>
        <w:lastRenderedPageBreak/>
        <w:t>팔레트 중 YlOrRd는 Yellow, Orange, Red의 세 가지 색을 순차적으로 구성하는 색으로 구성되어 있다. 이 순차적 팔레트는 보통 밝은색에서부터 시작하여 어두운색으로 진행되는데, 밝은색은 낮은 데이터 값으로, 어두운색은 높은 데이터 값으로 매핑된다. 따라서 이 팔레트들은 보통 데이터 값이 순서를 가지거나 값의 크기에 따른 비교가 가능한 데이터들의 색을 표시할 때 효과적으로 사용된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drawing>
          <wp:inline distT="0" distB="0" distL="0" distR="0">
            <wp:extent cx="5969000" cy="4263571"/>
            <wp:effectExtent l="0" t="0" r="0" b="0"/>
            <wp:docPr id="171" name="Picture" descr="그림 VIIII-10. Sequential Palettes"/>
            <wp:cNvGraphicFramePr/>
            <a:graphic xmlns:a="http://schemas.openxmlformats.org/drawingml/2006/main">
              <a:graphicData uri="http://schemas.openxmlformats.org/drawingml/2006/picture">
                <pic:pic xmlns:pic="http://schemas.openxmlformats.org/drawingml/2006/picture">
                  <pic:nvPicPr>
                    <pic:cNvPr id="20" name="Picture" descr="./pic/fig/fig_9-10.png"/>
                    <pic:cNvPicPr>
                      <a:picLocks noChangeAspect="1" noChangeArrowheads="1"/>
                    </pic:cNvPicPr>
                  </pic:nvPicPr>
                  <pic:blipFill>
                    <a:blip r:embed="rId245"/>
                    <a:stretch>
                      <a:fillRect/>
                    </a:stretch>
                  </pic:blipFill>
                  <pic:spPr bwMode="auto">
                    <a:xfrm>
                      <a:off x="0" y="0"/>
                      <a:ext cx="5969000" cy="4263571"/>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rPr>
      </w:pPr>
      <w:r w:rsidRPr="00052647">
        <w:rPr>
          <w:rFonts w:ascii="나눔명조" w:eastAsia="나눔명조" w:hAnsi="나눔명조"/>
        </w:rPr>
        <w:t xml:space="preserve">그림 </w:t>
      </w:r>
      <w:r>
        <w:rPr>
          <w:rFonts w:ascii="나눔명조" w:eastAsia="나눔명조" w:hAnsi="나눔명조"/>
          <w:lang w:eastAsia="ko-KR"/>
        </w:rPr>
        <w:t>IX</w:t>
      </w:r>
      <w:r w:rsidRPr="00052647">
        <w:rPr>
          <w:rFonts w:ascii="나눔명조" w:eastAsia="나눔명조" w:hAnsi="나눔명조"/>
        </w:rPr>
        <w:t xml:space="preserve"> -10. Sequential Palettes</w:t>
      </w:r>
    </w:p>
    <w:p w:rsidR="003F7835" w:rsidRPr="00052647" w:rsidRDefault="003F7835" w:rsidP="003F7835">
      <w:pPr>
        <w:pStyle w:val="Compact"/>
        <w:numPr>
          <w:ilvl w:val="0"/>
          <w:numId w:val="6"/>
        </w:numPr>
        <w:rPr>
          <w:rFonts w:ascii="나눔명조" w:eastAsia="나눔명조" w:hAnsi="나눔명조"/>
        </w:rPr>
      </w:pPr>
      <w:r w:rsidRPr="00052647">
        <w:rPr>
          <w:rFonts w:ascii="나눔명조" w:eastAsia="나눔명조" w:hAnsi="나눔명조"/>
        </w:rPr>
        <w:t>Diverging palettes</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분기(Diverging) 팔레트는 보통 세 가지 색상을 사용하는 것은 순차 팔레트와 유사하지만, 중간값을 밝은색으로 두고 양쪽 끝으로 갈수록 어두운색으로 퍼져나가는 방식, 즉 중간을 중심으로 양쪽으로 분기되는 형태의 팔레트이다. 이 팔레트의 이름도 순차 팔레트와 유사하게 팔레트를 구성하는 색이름을 사용하여 만들어졌는데 RdYlGn은 중간값을 Yellow로 두고 데이터값이 작을수록 Red가 점점 어두워지는 색으로, 데이터 값이 커질수록 Green으로 퍼져 나간다. 팔레트 이름에 색상이 두개만 지정되어 있다면 중간 색을 흰색(white)로 설정된 팔레트이다. 이 팔레트는 중간값을 기준으로 작은 값과 큰 값을 대조할 때 효과적으로 사용된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4263571"/>
            <wp:effectExtent l="0" t="0" r="0" b="0"/>
            <wp:docPr id="172" name="Picture" descr="그림 VIIII-11. Sequential Palettes"/>
            <wp:cNvGraphicFramePr/>
            <a:graphic xmlns:a="http://schemas.openxmlformats.org/drawingml/2006/main">
              <a:graphicData uri="http://schemas.openxmlformats.org/drawingml/2006/picture">
                <pic:pic xmlns:pic="http://schemas.openxmlformats.org/drawingml/2006/picture">
                  <pic:nvPicPr>
                    <pic:cNvPr id="22" name="Picture" descr="./pic/fig/fig_9-11.png"/>
                    <pic:cNvPicPr>
                      <a:picLocks noChangeAspect="1" noChangeArrowheads="1"/>
                    </pic:cNvPicPr>
                  </pic:nvPicPr>
                  <pic:blipFill>
                    <a:blip r:embed="rId246"/>
                    <a:stretch>
                      <a:fillRect/>
                    </a:stretch>
                  </pic:blipFill>
                  <pic:spPr bwMode="auto">
                    <a:xfrm>
                      <a:off x="0" y="0"/>
                      <a:ext cx="5969000" cy="4263571"/>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rPr>
      </w:pPr>
      <w:r w:rsidRPr="00052647">
        <w:rPr>
          <w:rFonts w:ascii="나눔명조" w:eastAsia="나눔명조" w:hAnsi="나눔명조"/>
        </w:rPr>
        <w:t xml:space="preserve">그림 </w:t>
      </w:r>
      <w:r>
        <w:rPr>
          <w:rFonts w:ascii="나눔명조" w:eastAsia="나눔명조" w:hAnsi="나눔명조"/>
          <w:lang w:eastAsia="ko-KR"/>
        </w:rPr>
        <w:t>IX</w:t>
      </w:r>
      <w:r w:rsidRPr="00052647">
        <w:rPr>
          <w:rFonts w:ascii="나눔명조" w:eastAsia="나눔명조" w:hAnsi="나눔명조"/>
        </w:rPr>
        <w:t xml:space="preserve"> -11. Sequential Palettes</w:t>
      </w:r>
    </w:p>
    <w:p w:rsidR="003F7835" w:rsidRPr="00052647" w:rsidRDefault="003F7835" w:rsidP="003F7835">
      <w:pPr>
        <w:pStyle w:val="Compact"/>
        <w:numPr>
          <w:ilvl w:val="0"/>
          <w:numId w:val="6"/>
        </w:numPr>
        <w:rPr>
          <w:rFonts w:ascii="나눔명조" w:eastAsia="나눔명조" w:hAnsi="나눔명조"/>
        </w:rPr>
      </w:pPr>
      <w:r w:rsidRPr="00052647">
        <w:rPr>
          <w:rFonts w:ascii="나눔명조" w:eastAsia="나눔명조" w:hAnsi="나눔명조"/>
        </w:rPr>
        <w:t>Qualitative palettes</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질적(Qualitative) 팔레트는 앞에서 언급한 순차 팔레트나 분기 팔레트와는 달리 특정한 색조의 순서에 특별한 의미가 없다. 색상의 구성은 각각의 데이터 값 간의 구분이 명확하도록 구성되어 있다. 따라서 인접한 색들이 유사한 색으로 구성되지 않게 구성되어 있다. 따라서 데이터를 구성하는 값이 순서와 관련 없는 범주형 변수인 경우 효과적으로 사용된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4263571"/>
            <wp:effectExtent l="0" t="0" r="0" b="0"/>
            <wp:docPr id="173" name="Picture" descr="그림 VIIII-12. Qualitative Palettes"/>
            <wp:cNvGraphicFramePr/>
            <a:graphic xmlns:a="http://schemas.openxmlformats.org/drawingml/2006/main">
              <a:graphicData uri="http://schemas.openxmlformats.org/drawingml/2006/picture">
                <pic:pic xmlns:pic="http://schemas.openxmlformats.org/drawingml/2006/picture">
                  <pic:nvPicPr>
                    <pic:cNvPr id="24" name="Picture" descr="./pic/fig/fig_9-12.png"/>
                    <pic:cNvPicPr>
                      <a:picLocks noChangeAspect="1" noChangeArrowheads="1"/>
                    </pic:cNvPicPr>
                  </pic:nvPicPr>
                  <pic:blipFill>
                    <a:blip r:embed="rId247"/>
                    <a:stretch>
                      <a:fillRect/>
                    </a:stretch>
                  </pic:blipFill>
                  <pic:spPr bwMode="auto">
                    <a:xfrm>
                      <a:off x="0" y="0"/>
                      <a:ext cx="5969000" cy="4263571"/>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12. Qualitative Palettes</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또 하나의 고려 점은 색맹이나 색약의 장애를 가진 청중을 위한 고려이다. 이 고려는 색맹이나 색약에 대한 고려뿐 아니라 흑백 출력에 대한 해결책도 제시한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화려한 색상의 사용은 그래프를 시각적으로 예뻐 보이게 할 수 있겠지만 색상을 인식하 는데 장애가 있는 청중들에게는 데이터를 구분할 수 없는 단점이 있다. 또 흑백 프린터를 사용하는 경우 화려한 색상은 출력물에 구분하기가 어렵기 때문에 다시 시각화를 만들어야 하는 번거로움도 있다. 이러한 단점을 극복하기 위해 제공되는 팔레트가 Viridis 팔레트이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Viridis 팔레트는 2015년 St</w:t>
      </w:r>
      <w:r w:rsidRPr="00052647">
        <w:rPr>
          <w:rFonts w:ascii="Cambria" w:eastAsia="나눔명조" w:hAnsi="Cambria" w:cs="Cambria"/>
          <w:lang w:eastAsia="ko-KR"/>
        </w:rPr>
        <w:t>é</w:t>
      </w:r>
      <w:r w:rsidRPr="00052647">
        <w:rPr>
          <w:rFonts w:ascii="나눔명조" w:eastAsia="나눔명조" w:hAnsi="나눔명조"/>
          <w:lang w:eastAsia="ko-KR"/>
        </w:rPr>
        <w:t>fan van der Walt 와 Nathaniel Smith가 파이썬 matplotlib 패키지에 사용될 색상 팔레트로 설계했는데, 색상을 구분하기 어려운 사람들과 흑백으로 출력되는 출력물에서 색상들이 정확히 구분될 수 있도록 구성한 팔레트이다. 이 팔레트는 8가지 색상 팔레트로 구성된다. 가장 기본적인 “viridis” 팔레트를 비롯하여 “magma”, “plasma”, “inferno”, “civids”, “mako</w:t>
      </w:r>
      <w:proofErr w:type="gramStart"/>
      <w:r w:rsidRPr="00052647">
        <w:rPr>
          <w:rFonts w:ascii="나눔명조" w:eastAsia="나눔명조" w:hAnsi="나눔명조"/>
          <w:lang w:eastAsia="ko-KR"/>
        </w:rPr>
        <w:t>” ,</w:t>
      </w:r>
      <w:proofErr w:type="gramEnd"/>
      <w:r w:rsidRPr="00052647">
        <w:rPr>
          <w:rFonts w:ascii="나눔명조" w:eastAsia="나눔명조" w:hAnsi="나눔명조"/>
          <w:lang w:eastAsia="ko-KR"/>
        </w:rPr>
        <w:t xml:space="preserve"> “rocket”, “turbo”로 구성된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3046677"/>
            <wp:effectExtent l="0" t="0" r="0" b="0"/>
            <wp:docPr id="174" name="Picture" descr="그림 VIIII-13. Viridis Palettes(출처 : https://cran.r-project.org/web/packages/viridis/vignettes/intro-to-viridis.html"/>
            <wp:cNvGraphicFramePr/>
            <a:graphic xmlns:a="http://schemas.openxmlformats.org/drawingml/2006/main">
              <a:graphicData uri="http://schemas.openxmlformats.org/drawingml/2006/picture">
                <pic:pic xmlns:pic="http://schemas.openxmlformats.org/drawingml/2006/picture">
                  <pic:nvPicPr>
                    <pic:cNvPr id="26" name="Picture" descr="./pic/fig/fig_9-13.png"/>
                    <pic:cNvPicPr>
                      <a:picLocks noChangeAspect="1" noChangeArrowheads="1"/>
                    </pic:cNvPicPr>
                  </pic:nvPicPr>
                  <pic:blipFill>
                    <a:blip r:embed="rId248"/>
                    <a:stretch>
                      <a:fillRect/>
                    </a:stretch>
                  </pic:blipFill>
                  <pic:spPr bwMode="auto">
                    <a:xfrm>
                      <a:off x="0" y="0"/>
                      <a:ext cx="5969000" cy="3046677"/>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13. Viridis Palettes(</w:t>
      </w:r>
      <w:proofErr w:type="gramStart"/>
      <w:r w:rsidRPr="00052647">
        <w:rPr>
          <w:rFonts w:ascii="나눔명조" w:eastAsia="나눔명조" w:hAnsi="나눔명조"/>
          <w:lang w:eastAsia="ko-KR"/>
        </w:rPr>
        <w:t>출처 :</w:t>
      </w:r>
      <w:proofErr w:type="gramEnd"/>
      <w:r w:rsidRPr="00052647">
        <w:rPr>
          <w:rFonts w:ascii="나눔명조" w:eastAsia="나눔명조" w:hAnsi="나눔명조"/>
          <w:lang w:eastAsia="ko-KR"/>
        </w:rPr>
        <w:t xml:space="preserve"> </w:t>
      </w:r>
      <w:hyperlink r:id="rId249">
        <w:r w:rsidRPr="00052647">
          <w:rPr>
            <w:rStyle w:val="ac"/>
            <w:rFonts w:ascii="나눔명조" w:eastAsia="나눔명조" w:hAnsi="나눔명조"/>
            <w:lang w:eastAsia="ko-KR"/>
          </w:rPr>
          <w:t>https://cran.r-project.org/web/packages/viridis/vignettes/intro-to-viridis.html</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Viridis 색상이 각각의 색맹에게 보여지고 흑백에서 출력되는 색상은 다음의 그림과 같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4643630"/>
            <wp:effectExtent l="0" t="0" r="0" b="0"/>
            <wp:docPr id="175" name="Picture" descr="그림 VIIII-14. 색맹과 흑백으서 인식되는 Viridis Palettes(출처 : https://cran.r-project.org/web/packages/viridis/vignettes/intro-to-viridis.html"/>
            <wp:cNvGraphicFramePr/>
            <a:graphic xmlns:a="http://schemas.openxmlformats.org/drawingml/2006/main">
              <a:graphicData uri="http://schemas.openxmlformats.org/drawingml/2006/picture">
                <pic:pic xmlns:pic="http://schemas.openxmlformats.org/drawingml/2006/picture">
                  <pic:nvPicPr>
                    <pic:cNvPr id="28" name="Picture" descr="./pic/fig/fig_9-14.png"/>
                    <pic:cNvPicPr>
                      <a:picLocks noChangeAspect="1" noChangeArrowheads="1"/>
                    </pic:cNvPicPr>
                  </pic:nvPicPr>
                  <pic:blipFill>
                    <a:blip r:embed="rId250"/>
                    <a:stretch>
                      <a:fillRect/>
                    </a:stretch>
                  </pic:blipFill>
                  <pic:spPr bwMode="auto">
                    <a:xfrm>
                      <a:off x="0" y="0"/>
                      <a:ext cx="5969000" cy="4643630"/>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14. 색맹과 흑백으서 인식되는 Viridis Palettes(</w:t>
      </w:r>
      <w:proofErr w:type="gramStart"/>
      <w:r w:rsidRPr="00052647">
        <w:rPr>
          <w:rFonts w:ascii="나눔명조" w:eastAsia="나눔명조" w:hAnsi="나눔명조"/>
          <w:lang w:eastAsia="ko-KR"/>
        </w:rPr>
        <w:t>출처 :</w:t>
      </w:r>
      <w:proofErr w:type="gramEnd"/>
      <w:r w:rsidRPr="00052647">
        <w:rPr>
          <w:rFonts w:ascii="나눔명조" w:eastAsia="나눔명조" w:hAnsi="나눔명조"/>
          <w:lang w:eastAsia="ko-KR"/>
        </w:rPr>
        <w:t xml:space="preserve"> </w:t>
      </w:r>
      <w:hyperlink r:id="rId251">
        <w:r w:rsidRPr="00052647">
          <w:rPr>
            <w:rStyle w:val="ac"/>
            <w:rFonts w:ascii="나눔명조" w:eastAsia="나눔명조" w:hAnsi="나눔명조"/>
            <w:lang w:eastAsia="ko-KR"/>
          </w:rPr>
          <w:t>https://cran.r-project.org/web/packages/viridis/vignettes/intro-to-viridis.html</w:t>
        </w:r>
      </w:hyperlink>
    </w:p>
    <w:p w:rsidR="003F7835" w:rsidRDefault="003F7835">
      <w:pPr>
        <w:pStyle w:val="a1"/>
        <w:rPr>
          <w:rFonts w:ascii="나눔명조" w:eastAsia="나눔명조" w:hAnsi="나눔명조"/>
          <w:lang w:eastAsia="ko-KR"/>
        </w:rPr>
      </w:pP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lt;참고 사이트&gt;</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효과적인 시각화 만들기</w:t>
      </w:r>
    </w:p>
    <w:p w:rsidR="003F7835" w:rsidRPr="00052647" w:rsidRDefault="002E639A">
      <w:pPr>
        <w:pStyle w:val="a1"/>
        <w:rPr>
          <w:rFonts w:ascii="나눔명조" w:eastAsia="나눔명조" w:hAnsi="나눔명조"/>
        </w:rPr>
      </w:pPr>
      <w:hyperlink r:id="rId252">
        <w:r w:rsidR="003F7835" w:rsidRPr="00052647">
          <w:rPr>
            <w:rStyle w:val="ac"/>
            <w:rFonts w:ascii="나눔명조" w:eastAsia="나눔명조" w:hAnsi="나눔명조"/>
          </w:rPr>
          <w:t>https://medium.com/@denananda/simple-data-analysis-with-visualization-using-power-bi-8fc4498d64c4</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 xml:space="preserve">청중은 누구인가? </w:t>
      </w:r>
      <w:hyperlink r:id="rId253">
        <w:r w:rsidRPr="00052647">
          <w:rPr>
            <w:rStyle w:val="ac"/>
            <w:rFonts w:ascii="나눔명조" w:eastAsia="나눔명조" w:hAnsi="나눔명조"/>
            <w:lang w:eastAsia="ko-KR"/>
          </w:rPr>
          <w:t>https://medium.com/counterarts/designing-data-visualization-for-different-audiences-c1d1b12046a5</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 xml:space="preserve">적절한 시각화 타입의 선정 </w:t>
      </w:r>
      <w:hyperlink r:id="rId254">
        <w:r w:rsidRPr="00052647">
          <w:rPr>
            <w:rStyle w:val="ac"/>
            <w:rFonts w:ascii="나눔명조" w:eastAsia="나눔명조" w:hAnsi="나눔명조"/>
            <w:lang w:eastAsia="ko-KR"/>
          </w:rPr>
          <w:t>https://extremepresentation.com/2008/06/visualization-taxonomies/</w:t>
        </w:r>
      </w:hyperlink>
    </w:p>
    <w:p w:rsidR="003F7835" w:rsidRPr="00052647" w:rsidRDefault="002E639A">
      <w:pPr>
        <w:pStyle w:val="a1"/>
        <w:rPr>
          <w:rFonts w:ascii="나눔명조" w:eastAsia="나눔명조" w:hAnsi="나눔명조"/>
        </w:rPr>
      </w:pPr>
      <w:hyperlink r:id="rId255">
        <w:r w:rsidR="003F7835" w:rsidRPr="00052647">
          <w:rPr>
            <w:rStyle w:val="ac"/>
            <w:rFonts w:ascii="나눔명조" w:eastAsia="나눔명조" w:hAnsi="나눔명조"/>
          </w:rPr>
          <w:t>https://www.visual-literacy.org/</w:t>
        </w:r>
      </w:hyperlink>
    </w:p>
    <w:p w:rsidR="003F7835" w:rsidRPr="00052647" w:rsidRDefault="002E639A">
      <w:pPr>
        <w:pStyle w:val="a1"/>
        <w:rPr>
          <w:rFonts w:ascii="나눔명조" w:eastAsia="나눔명조" w:hAnsi="나눔명조"/>
        </w:rPr>
      </w:pPr>
      <w:hyperlink r:id="rId256">
        <w:r w:rsidR="003F7835" w:rsidRPr="00052647">
          <w:rPr>
            <w:rStyle w:val="ac"/>
            <w:rFonts w:ascii="나눔명조" w:eastAsia="나눔명조" w:hAnsi="나눔명조"/>
          </w:rPr>
          <w:t>https://extremepresentation.com/</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간결한 시각화</w:t>
      </w:r>
    </w:p>
    <w:p w:rsidR="003F7835" w:rsidRPr="00052647" w:rsidRDefault="002E639A">
      <w:pPr>
        <w:pStyle w:val="a1"/>
        <w:rPr>
          <w:rFonts w:ascii="나눔명조" w:eastAsia="나눔명조" w:hAnsi="나눔명조"/>
          <w:lang w:eastAsia="ko-KR"/>
        </w:rPr>
      </w:pPr>
      <w:hyperlink r:id="rId257">
        <w:r w:rsidR="003F7835" w:rsidRPr="00052647">
          <w:rPr>
            <w:rStyle w:val="ac"/>
            <w:rFonts w:ascii="나눔명조" w:eastAsia="나눔명조" w:hAnsi="나눔명조"/>
            <w:lang w:eastAsia="ko-KR"/>
          </w:rPr>
          <w:t>https://medium.com/counterarts/simplicity-is-a-data-visualization-best-friend-4ad4fbec30da</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읽기쉬운 라벨링</w:t>
      </w:r>
    </w:p>
    <w:p w:rsidR="003F7835" w:rsidRPr="00052647" w:rsidRDefault="002E639A">
      <w:pPr>
        <w:pStyle w:val="a1"/>
        <w:rPr>
          <w:rFonts w:ascii="나눔명조" w:eastAsia="나눔명조" w:hAnsi="나눔명조"/>
          <w:lang w:eastAsia="ko-KR"/>
        </w:rPr>
      </w:pPr>
      <w:hyperlink r:id="rId258">
        <w:r w:rsidR="003F7835" w:rsidRPr="00052647">
          <w:rPr>
            <w:rStyle w:val="ac"/>
            <w:rFonts w:ascii="나눔명조" w:eastAsia="나눔명조" w:hAnsi="나눔명조"/>
            <w:lang w:eastAsia="ko-KR"/>
          </w:rPr>
          <w:t>https://blog.datawrapper.de/fonts-for-data-visualization/</w:t>
        </w:r>
      </w:hyperlink>
    </w:p>
    <w:p w:rsidR="003F7835" w:rsidRPr="00052647" w:rsidRDefault="002E639A">
      <w:pPr>
        <w:pStyle w:val="a1"/>
        <w:rPr>
          <w:rFonts w:ascii="나눔명조" w:eastAsia="나눔명조" w:hAnsi="나눔명조"/>
        </w:rPr>
      </w:pPr>
      <w:hyperlink r:id="rId259">
        <w:r w:rsidR="003F7835" w:rsidRPr="00052647">
          <w:rPr>
            <w:rStyle w:val="ac"/>
            <w:rFonts w:ascii="나눔명조" w:eastAsia="나눔명조" w:hAnsi="나눔명조"/>
          </w:rPr>
          <w:t>http://m.dongascience.com/news.php?idx=49775</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왜곡의 방지</w:t>
      </w:r>
    </w:p>
    <w:p w:rsidR="003F7835" w:rsidRPr="00052647" w:rsidRDefault="002E639A">
      <w:pPr>
        <w:pStyle w:val="a1"/>
        <w:rPr>
          <w:rFonts w:ascii="나눔명조" w:eastAsia="나눔명조" w:hAnsi="나눔명조"/>
          <w:lang w:eastAsia="ko-KR"/>
        </w:rPr>
      </w:pPr>
      <w:hyperlink r:id="rId260">
        <w:r w:rsidR="003F7835" w:rsidRPr="00052647">
          <w:rPr>
            <w:rStyle w:val="ac"/>
            <w:rFonts w:ascii="나눔명조" w:eastAsia="나눔명조" w:hAnsi="나눔명조"/>
            <w:lang w:eastAsia="ko-KR"/>
          </w:rPr>
          <w:t>http://www.mediatoday.co.kr/news/articleView.html?idxno=201041</w:t>
        </w:r>
      </w:hyperlink>
    </w:p>
    <w:p w:rsidR="003F7835" w:rsidRPr="00052647" w:rsidRDefault="002E639A">
      <w:pPr>
        <w:pStyle w:val="a1"/>
        <w:rPr>
          <w:rFonts w:ascii="나눔명조" w:eastAsia="나눔명조" w:hAnsi="나눔명조"/>
        </w:rPr>
      </w:pPr>
      <w:hyperlink r:id="rId261">
        <w:r w:rsidR="003F7835" w:rsidRPr="00052647">
          <w:rPr>
            <w:rStyle w:val="ac"/>
            <w:rFonts w:ascii="나눔명조" w:eastAsia="나눔명조" w:hAnsi="나눔명조"/>
          </w:rPr>
          <w:t>https://edition.cnn.com/2020/08/27/world/global-coronavirus-attitudes-pew-intl/index.html</w:t>
        </w:r>
      </w:hyperlink>
    </w:p>
    <w:p w:rsidR="003F7835" w:rsidRPr="00052647" w:rsidRDefault="002E639A">
      <w:pPr>
        <w:pStyle w:val="a1"/>
        <w:rPr>
          <w:rFonts w:ascii="나눔명조" w:eastAsia="나눔명조" w:hAnsi="나눔명조"/>
        </w:rPr>
      </w:pPr>
      <w:hyperlink r:id="rId262">
        <w:r w:rsidR="003F7835" w:rsidRPr="00052647">
          <w:rPr>
            <w:rStyle w:val="ac"/>
            <w:rFonts w:ascii="나눔명조" w:eastAsia="나눔명조" w:hAnsi="나눔명조"/>
          </w:rPr>
          <w:t>https://edition.cnn.com/2020/08/27/world/global-coronavirus-attitudes-pew-intl/index.html</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적절한 색상의 사용</w:t>
      </w:r>
    </w:p>
    <w:p w:rsidR="003F7835" w:rsidRPr="00052647" w:rsidRDefault="002E639A">
      <w:pPr>
        <w:pStyle w:val="a1"/>
        <w:rPr>
          <w:rFonts w:ascii="나눔명조" w:eastAsia="나눔명조" w:hAnsi="나눔명조"/>
          <w:lang w:eastAsia="ko-KR"/>
        </w:rPr>
      </w:pPr>
      <w:hyperlink r:id="rId263">
        <w:r w:rsidR="003F7835" w:rsidRPr="00052647">
          <w:rPr>
            <w:rStyle w:val="ac"/>
            <w:rFonts w:ascii="나눔명조" w:eastAsia="나눔명조" w:hAnsi="나눔명조"/>
            <w:lang w:eastAsia="ko-KR"/>
          </w:rPr>
          <w:t>https://cran.r-project.org/web/packages/viridis/vignettes/intro-to-viridis.html</w:t>
        </w:r>
      </w:hyperlink>
    </w:p>
    <w:bookmarkEnd w:id="160"/>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Pr="000B33F5" w:rsidRDefault="003F7835" w:rsidP="003F7835">
      <w:pPr>
        <w:pStyle w:val="a"/>
        <w:numPr>
          <w:ilvl w:val="0"/>
          <w:numId w:val="0"/>
        </w:numPr>
        <w:ind w:left="400"/>
        <w:rPr>
          <w:rFonts w:ascii="나눔명조" w:eastAsia="나눔명조" w:hAnsi="나눔명조"/>
        </w:rPr>
      </w:pPr>
      <w:r w:rsidRPr="000B33F5">
        <w:rPr>
          <w:rFonts w:ascii="나눔명조" w:eastAsia="나눔명조" w:hAnsi="나눔명조"/>
        </w:rPr>
        <w:lastRenderedPageBreak/>
        <w:t>부록 1. plotly.express</w:t>
      </w:r>
    </w:p>
    <w:p w:rsidR="003F7835" w:rsidRPr="000B33F5" w:rsidRDefault="003F7835" w:rsidP="003F7835">
      <w:pPr>
        <w:pStyle w:val="1"/>
        <w:numPr>
          <w:ilvl w:val="0"/>
          <w:numId w:val="32"/>
        </w:numPr>
      </w:pPr>
      <w:bookmarkStart w:id="161" w:name="plolty.express-란"/>
      <w:proofErr w:type="gramStart"/>
      <w:r w:rsidRPr="000B33F5">
        <w:t>plolty.express</w:t>
      </w:r>
      <w:proofErr w:type="gramEnd"/>
      <w:r w:rsidRPr="000B33F5">
        <w:t xml:space="preserve"> </w:t>
      </w:r>
      <w:r w:rsidRPr="000B33F5">
        <w:t>란</w:t>
      </w:r>
    </w:p>
    <w:p w:rsidR="003F7835" w:rsidRPr="000B33F5" w:rsidRDefault="003F7835">
      <w:pPr>
        <w:pStyle w:val="FirstParagraph"/>
        <w:rPr>
          <w:rFonts w:ascii="나눔명조" w:eastAsia="나눔명조" w:hAnsi="나눔명조"/>
          <w:lang w:eastAsia="ko-KR"/>
        </w:rPr>
      </w:pPr>
      <w:r w:rsidRPr="000B33F5">
        <w:rPr>
          <w:rFonts w:ascii="나눔명조" w:eastAsia="나눔명조" w:hAnsi="나눔명조"/>
          <w:lang w:eastAsia="ko-KR"/>
        </w:rPr>
        <w:t xml:space="preserve">python에서 plolty를 만드는 데에는 plotly 라이브러리의 </w:t>
      </w:r>
      <w:r w:rsidRPr="000B33F5">
        <w:rPr>
          <w:rStyle w:val="VerbatimChar"/>
          <w:rFonts w:ascii="나눔명조" w:eastAsia="나눔명조" w:hAnsi="나눔명조"/>
          <w:lang w:eastAsia="ko-KR"/>
        </w:rPr>
        <w:t>graph_objects</w:t>
      </w:r>
      <w:r w:rsidRPr="000B33F5">
        <w:rPr>
          <w:rFonts w:ascii="나눔명조" w:eastAsia="나눔명조" w:hAnsi="나눔명조"/>
          <w:lang w:eastAsia="ko-KR"/>
        </w:rPr>
        <w:t xml:space="preserve"> 모듈을 사용하는 방법과 </w:t>
      </w:r>
      <w:r w:rsidRPr="000B33F5">
        <w:rPr>
          <w:rStyle w:val="VerbatimChar"/>
          <w:rFonts w:ascii="나눔명조" w:eastAsia="나눔명조" w:hAnsi="나눔명조"/>
          <w:lang w:eastAsia="ko-KR"/>
        </w:rPr>
        <w:t>express</w:t>
      </w:r>
      <w:r w:rsidRPr="000B33F5">
        <w:rPr>
          <w:rFonts w:ascii="나눔명조" w:eastAsia="나눔명조" w:hAnsi="나눔명조"/>
          <w:lang w:eastAsia="ko-KR"/>
        </w:rPr>
        <w:t xml:space="preserve"> 모듈을 사용하는 두 가지 방법으로 만들 수 있다. plotly제작사에서도 plotly의 생성 원리를 파악하고 상세한 기능을 사용하기 위해서는 </w:t>
      </w:r>
      <w:r w:rsidRPr="000B33F5">
        <w:rPr>
          <w:rStyle w:val="VerbatimChar"/>
          <w:rFonts w:ascii="나눔명조" w:eastAsia="나눔명조" w:hAnsi="나눔명조"/>
          <w:lang w:eastAsia="ko-KR"/>
        </w:rPr>
        <w:t>graph_objects</w:t>
      </w:r>
      <w:r w:rsidRPr="000B33F5">
        <w:rPr>
          <w:rFonts w:ascii="나눔명조" w:eastAsia="나눔명조" w:hAnsi="나눔명조"/>
          <w:lang w:eastAsia="ko-KR"/>
        </w:rPr>
        <w:t xml:space="preserve">를 사용하여 만드는 것을 권고하고 있다. 하지만 </w:t>
      </w:r>
      <w:r w:rsidRPr="000B33F5">
        <w:rPr>
          <w:rStyle w:val="VerbatimChar"/>
          <w:rFonts w:ascii="나눔명조" w:eastAsia="나눔명조" w:hAnsi="나눔명조"/>
          <w:lang w:eastAsia="ko-KR"/>
        </w:rPr>
        <w:t>graph_objects</w:t>
      </w:r>
      <w:r w:rsidRPr="000B33F5">
        <w:rPr>
          <w:rFonts w:ascii="나눔명조" w:eastAsia="나눔명조" w:hAnsi="나눔명조"/>
          <w:lang w:eastAsia="ko-KR"/>
        </w:rPr>
        <w:t xml:space="preserve"> 모듈을 사용하여 plotly를 만들다 보면 코드도 매우 길어지지만 어디 한군데 괄호가 빠지는 경우나 잘못 표시되는 경우 매우 혼란스러워진다. 그래서 plotly 제작사에서는 plotly를 보다 쉽게 만들 수 있는 모듈인 </w:t>
      </w:r>
      <w:r w:rsidRPr="000B33F5">
        <w:rPr>
          <w:rStyle w:val="VerbatimChar"/>
          <w:rFonts w:ascii="나눔명조" w:eastAsia="나눔명조" w:hAnsi="나눔명조"/>
          <w:lang w:eastAsia="ko-KR"/>
        </w:rPr>
        <w:t>express</w:t>
      </w:r>
      <w:r w:rsidRPr="000B33F5">
        <w:rPr>
          <w:rFonts w:ascii="나눔명조" w:eastAsia="나눔명조" w:hAnsi="나눔명조"/>
          <w:lang w:eastAsia="ko-KR"/>
        </w:rPr>
        <w:t xml:space="preserve"> 모듈을 제공한다.</w:t>
      </w:r>
    </w:p>
    <w:p w:rsidR="003F7835" w:rsidRPr="000B33F5" w:rsidRDefault="003F7835">
      <w:pPr>
        <w:pStyle w:val="a1"/>
        <w:rPr>
          <w:rFonts w:ascii="나눔명조" w:eastAsia="나눔명조" w:hAnsi="나눔명조"/>
          <w:lang w:eastAsia="ko-KR"/>
        </w:rPr>
      </w:pPr>
      <w:r w:rsidRPr="000B33F5">
        <w:rPr>
          <w:rStyle w:val="VerbatimChar"/>
          <w:rFonts w:ascii="나눔명조" w:eastAsia="나눔명조" w:hAnsi="나눔명조"/>
          <w:lang w:eastAsia="ko-KR"/>
        </w:rPr>
        <w:t>plolty.graph_objects</w:t>
      </w:r>
      <w:r w:rsidRPr="000B33F5">
        <w:rPr>
          <w:rFonts w:ascii="나눔명조" w:eastAsia="나눔명조" w:hAnsi="나눔명조"/>
          <w:lang w:eastAsia="ko-KR"/>
        </w:rPr>
        <w:t>는 몇 개의 필수 함수(</w:t>
      </w:r>
      <w:r w:rsidRPr="000B33F5">
        <w:rPr>
          <w:rStyle w:val="VerbatimChar"/>
          <w:rFonts w:ascii="나눔명조" w:eastAsia="나눔명조" w:hAnsi="나눔명조"/>
          <w:lang w:eastAsia="ko-KR"/>
        </w:rPr>
        <w:t>Figure()</w:t>
      </w:r>
      <w:r w:rsidRPr="000B33F5">
        <w:rPr>
          <w:rFonts w:ascii="나눔명조" w:eastAsia="나눔명조" w:hAnsi="나눔명조"/>
          <w:lang w:eastAsia="ko-KR"/>
        </w:rPr>
        <w:t xml:space="preserve">, </w:t>
      </w:r>
      <w:r w:rsidRPr="000B33F5">
        <w:rPr>
          <w:rStyle w:val="VerbatimChar"/>
          <w:rFonts w:ascii="나눔명조" w:eastAsia="나눔명조" w:hAnsi="나눔명조"/>
          <w:lang w:eastAsia="ko-KR"/>
        </w:rPr>
        <w:t>add_trace()</w:t>
      </w:r>
      <w:r w:rsidRPr="000B33F5">
        <w:rPr>
          <w:rFonts w:ascii="나눔명조" w:eastAsia="나눔명조" w:hAnsi="나눔명조"/>
          <w:lang w:eastAsia="ko-KR"/>
        </w:rPr>
        <w:t xml:space="preserve">, </w:t>
      </w:r>
      <w:r w:rsidRPr="000B33F5">
        <w:rPr>
          <w:rStyle w:val="VerbatimChar"/>
          <w:rFonts w:ascii="나눔명조" w:eastAsia="나눔명조" w:hAnsi="나눔명조"/>
          <w:lang w:eastAsia="ko-KR"/>
        </w:rPr>
        <w:t>update_layout()</w:t>
      </w:r>
      <w:r w:rsidRPr="000B33F5">
        <w:rPr>
          <w:rFonts w:ascii="나눔명조" w:eastAsia="나눔명조" w:hAnsi="나눔명조"/>
          <w:lang w:eastAsia="ko-KR"/>
        </w:rPr>
        <w:t xml:space="preserve">)와 속성값들의 딕셔너리로 사용하지만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는 각각의 트레이스에 대한 함수들로만 사용이 가능하다. 따라서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는 만들고자 하는 트레이스의 함수와 해당 함수에서 제공하는 매개변수의 리스트를 잘 알아두는 것이 핵심이다.</w:t>
      </w:r>
    </w:p>
    <w:p w:rsidR="003F7835" w:rsidRPr="000B33F5" w:rsidRDefault="003F7835">
      <w:pPr>
        <w:pStyle w:val="a1"/>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 함수는 시각화를 위한 함수와 데이터, 색상, 추세선을 위한 서브모듈 함수로 구성되어 있다.</w:t>
      </w:r>
    </w:p>
    <w:p w:rsidR="003F7835" w:rsidRPr="000B33F5" w:rsidRDefault="003F7835" w:rsidP="003F7835">
      <w:pPr>
        <w:pStyle w:val="1"/>
      </w:pPr>
      <w:bookmarkStart w:id="162" w:name="plotly.express의-장단점"/>
      <w:bookmarkEnd w:id="161"/>
      <w:proofErr w:type="gramStart"/>
      <w:r w:rsidRPr="000B33F5">
        <w:t>plotly.express</w:t>
      </w:r>
      <w:proofErr w:type="gramEnd"/>
      <w:r w:rsidRPr="000B33F5">
        <w:t>의</w:t>
      </w:r>
      <w:r w:rsidRPr="000B33F5">
        <w:t xml:space="preserve"> </w:t>
      </w:r>
      <w:r w:rsidRPr="000B33F5">
        <w:t>장단점</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lty</w:t>
      </w:r>
      <w:r w:rsidRPr="000B33F5">
        <w:rPr>
          <w:rFonts w:ascii="나눔명조" w:eastAsia="나눔명조" w:hAnsi="나눔명조"/>
          <w:lang w:eastAsia="ko-KR"/>
        </w:rPr>
        <w:t xml:space="preserve"> 홈페이지에는 </w:t>
      </w:r>
      <w:r w:rsidRPr="000B33F5">
        <w:rPr>
          <w:rStyle w:val="VerbatimChar"/>
          <w:rFonts w:ascii="나눔명조" w:eastAsia="나눔명조" w:hAnsi="나눔명조"/>
          <w:lang w:eastAsia="ko-KR"/>
        </w:rPr>
        <w:t>plolty.express</w:t>
      </w:r>
      <w:r w:rsidRPr="000B33F5">
        <w:rPr>
          <w:rFonts w:ascii="나눔명조" w:eastAsia="나눔명조" w:hAnsi="나눔명조"/>
          <w:lang w:eastAsia="ko-KR"/>
        </w:rPr>
        <w:t xml:space="preserve">는 </w:t>
      </w:r>
      <w:r w:rsidRPr="000B33F5">
        <w:rPr>
          <w:rStyle w:val="VerbatimChar"/>
          <w:rFonts w:ascii="나눔명조" w:eastAsia="나눔명조" w:hAnsi="나눔명조"/>
          <w:lang w:eastAsia="ko-KR"/>
        </w:rPr>
        <w:t>plotly.graph_objects</w:t>
      </w:r>
      <w:r w:rsidRPr="000B33F5">
        <w:rPr>
          <w:rFonts w:ascii="나눔명조" w:eastAsia="나눔명조" w:hAnsi="나눔명조"/>
          <w:lang w:eastAsia="ko-KR"/>
        </w:rPr>
        <w:t>에 비해 다음과 같은 장점이 있다고 나와 있다.</w:t>
      </w:r>
    </w:p>
    <w:p w:rsidR="003F7835" w:rsidRPr="000B33F5" w:rsidRDefault="003F7835" w:rsidP="003F7835">
      <w:pPr>
        <w:pStyle w:val="Compact"/>
        <w:numPr>
          <w:ilvl w:val="0"/>
          <w:numId w:val="22"/>
        </w:numPr>
        <w:rPr>
          <w:rFonts w:ascii="나눔명조" w:eastAsia="나눔명조" w:hAnsi="나눔명조"/>
          <w:lang w:eastAsia="ko-KR"/>
        </w:rPr>
      </w:pPr>
      <w:r w:rsidRPr="000B33F5">
        <w:rPr>
          <w:rFonts w:ascii="나눔명조" w:eastAsia="나눔명조" w:hAnsi="나눔명조"/>
          <w:lang w:eastAsia="ko-KR"/>
        </w:rPr>
        <w:t>하나의 함수에서 data와 layout을 모두 설정</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toly.graph_objects</w:t>
      </w:r>
      <w:r w:rsidRPr="000B33F5">
        <w:rPr>
          <w:rFonts w:ascii="나눔명조" w:eastAsia="나눔명조" w:hAnsi="나눔명조"/>
          <w:lang w:eastAsia="ko-KR"/>
        </w:rPr>
        <w:t xml:space="preserve">에서 전체 </w:t>
      </w:r>
      <w:r w:rsidRPr="000B33F5">
        <w:rPr>
          <w:rStyle w:val="VerbatimChar"/>
          <w:rFonts w:ascii="나눔명조" w:eastAsia="나눔명조" w:hAnsi="나눔명조"/>
          <w:lang w:eastAsia="ko-KR"/>
        </w:rPr>
        <w:t>plotly</w:t>
      </w:r>
      <w:r w:rsidRPr="000B33F5">
        <w:rPr>
          <w:rFonts w:ascii="나눔명조" w:eastAsia="나눔명조" w:hAnsi="나눔명조"/>
          <w:lang w:eastAsia="ko-KR"/>
        </w:rPr>
        <w:t xml:space="preserve"> 시각화를 완성하기 위해 </w:t>
      </w:r>
      <w:r w:rsidRPr="000B33F5">
        <w:rPr>
          <w:rStyle w:val="VerbatimChar"/>
          <w:rFonts w:ascii="나눔명조" w:eastAsia="나눔명조" w:hAnsi="나눔명조"/>
          <w:lang w:eastAsia="ko-KR"/>
        </w:rPr>
        <w:t>add_trace()</w:t>
      </w:r>
      <w:r w:rsidRPr="000B33F5">
        <w:rPr>
          <w:rFonts w:ascii="나눔명조" w:eastAsia="나눔명조" w:hAnsi="나눔명조"/>
          <w:lang w:eastAsia="ko-KR"/>
        </w:rPr>
        <w:t xml:space="preserve">와 </w:t>
      </w:r>
      <w:r w:rsidRPr="000B33F5">
        <w:rPr>
          <w:rStyle w:val="VerbatimChar"/>
          <w:rFonts w:ascii="나눔명조" w:eastAsia="나눔명조" w:hAnsi="나눔명조"/>
          <w:lang w:eastAsia="ko-KR"/>
        </w:rPr>
        <w:t>update_layout()</w:t>
      </w:r>
      <w:r w:rsidRPr="000B33F5">
        <w:rPr>
          <w:rFonts w:ascii="나눔명조" w:eastAsia="나눔명조" w:hAnsi="나눔명조"/>
          <w:lang w:eastAsia="ko-KR"/>
        </w:rPr>
        <w:t xml:space="preserve">의 두 개의 함수를 사용해야 했지만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에서는 하나의 함수에서 data 속성과 layout 속성을 모두 설정할 수 있다.</w:t>
      </w:r>
    </w:p>
    <w:p w:rsidR="003F7835" w:rsidRPr="000B33F5" w:rsidRDefault="003F7835" w:rsidP="003F7835">
      <w:pPr>
        <w:pStyle w:val="Compact"/>
        <w:numPr>
          <w:ilvl w:val="0"/>
          <w:numId w:val="23"/>
        </w:numPr>
        <w:rPr>
          <w:rFonts w:ascii="나눔명조" w:eastAsia="나눔명조" w:hAnsi="나눔명조"/>
        </w:rPr>
      </w:pPr>
      <w:r w:rsidRPr="000B33F5">
        <w:rPr>
          <w:rFonts w:ascii="나눔명조" w:eastAsia="나눔명조" w:hAnsi="나눔명조"/>
        </w:rPr>
        <w:t>활용성 높은 기본값 설정</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의 함수에서 설정된 기본값들은 사용자에게 적절한 기본값들이 설정되어 있다.</w:t>
      </w:r>
    </w:p>
    <w:p w:rsidR="003F7835" w:rsidRPr="000B33F5" w:rsidRDefault="003F7835" w:rsidP="003F7835">
      <w:pPr>
        <w:pStyle w:val="Compact"/>
        <w:numPr>
          <w:ilvl w:val="0"/>
          <w:numId w:val="24"/>
        </w:numPr>
        <w:rPr>
          <w:rFonts w:ascii="나눔명조" w:eastAsia="나눔명조" w:hAnsi="나눔명조"/>
        </w:rPr>
      </w:pPr>
      <w:r w:rsidRPr="000B33F5">
        <w:rPr>
          <w:rFonts w:ascii="나눔명조" w:eastAsia="나눔명조" w:hAnsi="나눔명조"/>
        </w:rPr>
        <w:t>다양한 입력 형태 가능</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 함수는 리스트나 딕셔너리, 긴 형식이나 넓은 형식의 Pandas DataFrames, numpy 배열, GeoPandas, GeoDataFrames에 이르기까지 다양한 형식의 입력을 사용할 수 있다.</w:t>
      </w:r>
    </w:p>
    <w:p w:rsidR="003F7835" w:rsidRPr="000B33F5" w:rsidRDefault="003F7835" w:rsidP="003F7835">
      <w:pPr>
        <w:pStyle w:val="Compact"/>
        <w:numPr>
          <w:ilvl w:val="0"/>
          <w:numId w:val="25"/>
        </w:numPr>
        <w:rPr>
          <w:rFonts w:ascii="나눔명조" w:eastAsia="나눔명조" w:hAnsi="나눔명조"/>
          <w:lang w:eastAsia="ko-KR"/>
        </w:rPr>
      </w:pPr>
      <w:r w:rsidRPr="000B33F5">
        <w:rPr>
          <w:rFonts w:ascii="나눔명조" w:eastAsia="나눔명조" w:hAnsi="나눔명조"/>
          <w:lang w:eastAsia="ko-KR"/>
        </w:rPr>
        <w:t>트레이스와 레이아웃의 자동 연결</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lastRenderedPageBreak/>
        <w:t>plotly.express</w:t>
      </w:r>
      <w:r w:rsidRPr="000B33F5">
        <w:rPr>
          <w:rFonts w:ascii="나눔명조" w:eastAsia="나눔명조" w:hAnsi="나눔명조"/>
          <w:lang w:eastAsia="ko-KR"/>
        </w:rPr>
        <w:t xml:space="preserve"> 함수는 트레이스가 만들어질 때 그 색상, 라인 타입 등에 적절한 범례나 색상 등을 자동으로 설정해 준다.</w:t>
      </w:r>
    </w:p>
    <w:p w:rsidR="003F7835" w:rsidRPr="000B33F5" w:rsidRDefault="003F7835" w:rsidP="003F7835">
      <w:pPr>
        <w:pStyle w:val="Compact"/>
        <w:numPr>
          <w:ilvl w:val="0"/>
          <w:numId w:val="26"/>
        </w:numPr>
        <w:rPr>
          <w:rFonts w:ascii="나눔명조" w:eastAsia="나눔명조" w:hAnsi="나눔명조"/>
        </w:rPr>
      </w:pPr>
      <w:r w:rsidRPr="000B33F5">
        <w:rPr>
          <w:rFonts w:ascii="나눔명조" w:eastAsia="나눔명조" w:hAnsi="나눔명조"/>
        </w:rPr>
        <w:t>자동 라벨링과 호버</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 함수는 입력 데이터인 DataFrame나 xarray를 기반으로 축, 범례, 컬러바 등의 라벨과 호버를 자동으로 설정하고 추가로 설정이 필요한 라벨이나 호버들을 설정을 할 수 있는 기능을 제공한다.</w:t>
      </w:r>
    </w:p>
    <w:p w:rsidR="003F7835" w:rsidRPr="000B33F5" w:rsidRDefault="003F7835" w:rsidP="003F7835">
      <w:pPr>
        <w:pStyle w:val="Compact"/>
        <w:numPr>
          <w:ilvl w:val="0"/>
          <w:numId w:val="27"/>
        </w:numPr>
        <w:rPr>
          <w:rFonts w:ascii="나눔명조" w:eastAsia="나눔명조" w:hAnsi="나눔명조"/>
        </w:rPr>
      </w:pPr>
      <w:r w:rsidRPr="000B33F5">
        <w:rPr>
          <w:rFonts w:ascii="나눔명조" w:eastAsia="나눔명조" w:hAnsi="나눔명조"/>
        </w:rPr>
        <w:t>스타일링</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 함수는 기본으로 제공되는 템플릿에 정의된 스타일을 통해 기본 스타일을 결정하고, category_orders 및 color_discrete_map와 같은 이산형 변수를 사용하여 시각화를 꾸미는데 필요한 컨트롤을 지원한다.</w:t>
      </w:r>
    </w:p>
    <w:p w:rsidR="003F7835" w:rsidRPr="000B33F5" w:rsidRDefault="003F7835" w:rsidP="003F7835">
      <w:pPr>
        <w:pStyle w:val="Compact"/>
        <w:numPr>
          <w:ilvl w:val="0"/>
          <w:numId w:val="28"/>
        </w:numPr>
        <w:rPr>
          <w:rFonts w:ascii="나눔명조" w:eastAsia="나눔명조" w:hAnsi="나눔명조"/>
        </w:rPr>
      </w:pPr>
      <w:r w:rsidRPr="000B33F5">
        <w:rPr>
          <w:rFonts w:ascii="나눔명조" w:eastAsia="나눔명조" w:hAnsi="나눔명조"/>
        </w:rPr>
        <w:t>일관된 색상 처리</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 함수는 입력값에 따라 자동으로 연속형 또는 범주형 색상 팔레트를 설정한다.</w:t>
      </w:r>
    </w:p>
    <w:p w:rsidR="003F7835" w:rsidRPr="000B33F5" w:rsidRDefault="003F7835" w:rsidP="003F7835">
      <w:pPr>
        <w:pStyle w:val="Compact"/>
        <w:numPr>
          <w:ilvl w:val="0"/>
          <w:numId w:val="29"/>
        </w:numPr>
        <w:rPr>
          <w:rFonts w:ascii="나눔명조" w:eastAsia="나눔명조" w:hAnsi="나눔명조"/>
        </w:rPr>
      </w:pPr>
      <w:r w:rsidRPr="000B33F5">
        <w:rPr>
          <w:rFonts w:ascii="나눔명조" w:eastAsia="나눔명조" w:hAnsi="나눔명조"/>
        </w:rPr>
        <w:t>패싯 기능</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 함수는 row, facet_col and facet_col_wrap 매개변수를 사용하여 열 방향, 행 방향, 행렬 방향의 패싯(서브플롯)을 생성한다.</w:t>
      </w:r>
    </w:p>
    <w:p w:rsidR="003F7835" w:rsidRPr="000B33F5" w:rsidRDefault="003F7835" w:rsidP="003F7835">
      <w:pPr>
        <w:pStyle w:val="Compact"/>
        <w:numPr>
          <w:ilvl w:val="0"/>
          <w:numId w:val="30"/>
        </w:numPr>
        <w:rPr>
          <w:rFonts w:ascii="나눔명조" w:eastAsia="나눔명조" w:hAnsi="나눔명조"/>
        </w:rPr>
      </w:pPr>
      <w:r w:rsidRPr="000B33F5">
        <w:rPr>
          <w:rFonts w:ascii="나눔명조" w:eastAsia="나눔명조" w:hAnsi="나눔명조"/>
        </w:rPr>
        <w:t>pandas backend</w:t>
      </w:r>
    </w:p>
    <w:p w:rsidR="003F7835" w:rsidRPr="000B33F5" w:rsidRDefault="003F7835">
      <w:pPr>
        <w:pStyle w:val="FirstParagraph"/>
        <w:rPr>
          <w:rFonts w:ascii="나눔명조" w:eastAsia="나눔명조" w:hAnsi="나눔명조"/>
        </w:rPr>
      </w:pPr>
      <w:proofErr w:type="gramStart"/>
      <w:r w:rsidRPr="000B33F5">
        <w:rPr>
          <w:rStyle w:val="VerbatimChar"/>
          <w:rFonts w:ascii="나눔명조" w:eastAsia="나눔명조" w:hAnsi="나눔명조"/>
        </w:rPr>
        <w:t>plotly.express</w:t>
      </w:r>
      <w:proofErr w:type="gramEnd"/>
      <w:r w:rsidRPr="000B33F5">
        <w:rPr>
          <w:rFonts w:ascii="나눔명조" w:eastAsia="나눔명조" w:hAnsi="나눔명조"/>
        </w:rPr>
        <w:t xml:space="preserve"> 함수는 matplotlib의 </w:t>
      </w:r>
      <w:r w:rsidRPr="000B33F5">
        <w:rPr>
          <w:rStyle w:val="VerbatimChar"/>
          <w:rFonts w:ascii="나눔명조" w:eastAsia="나눔명조" w:hAnsi="나눔명조"/>
        </w:rPr>
        <w:t>plot()</w:t>
      </w:r>
      <w:r w:rsidRPr="000B33F5">
        <w:rPr>
          <w:rFonts w:ascii="나눔명조" w:eastAsia="나눔명조" w:hAnsi="나눔명조"/>
        </w:rPr>
        <w:t>과 같이 pandas의 backend 함수로써 기능할 수 있다.</w:t>
      </w:r>
    </w:p>
    <w:p w:rsidR="003F7835" w:rsidRPr="000B33F5" w:rsidRDefault="003F7835" w:rsidP="003F7835">
      <w:pPr>
        <w:pStyle w:val="Compact"/>
        <w:numPr>
          <w:ilvl w:val="0"/>
          <w:numId w:val="31"/>
        </w:numPr>
        <w:rPr>
          <w:rFonts w:ascii="나눔명조" w:eastAsia="나눔명조" w:hAnsi="나눔명조"/>
        </w:rPr>
      </w:pPr>
      <w:r w:rsidRPr="000B33F5">
        <w:rPr>
          <w:rFonts w:ascii="나눔명조" w:eastAsia="나눔명조" w:hAnsi="나눔명조"/>
        </w:rPr>
        <w:t>추세선 기능</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 함수는 내장된 기능을 사용하여 다양한 추세선을 자동적으로 그려준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그러나 필자가 보기에는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는 다음의 특징이 가장 큰 특징인 듯 하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첫 번째는 plotly 시각화에서 사용할 데이터를 미리 바인딩해서 열 이름을 사용하기 쉽다는 점이 가장 큰 특징이다. 이는 R에서의 plotly를 사용하는 것과 매우 유사한데 각각의 </w:t>
      </w:r>
      <w:r w:rsidRPr="000B33F5">
        <w:rPr>
          <w:rStyle w:val="VerbatimChar"/>
          <w:rFonts w:ascii="나눔명조" w:eastAsia="나눔명조" w:hAnsi="나눔명조"/>
          <w:lang w:eastAsia="ko-KR"/>
        </w:rPr>
        <w:t>plolty.express</w:t>
      </w:r>
      <w:r w:rsidRPr="000B33F5">
        <w:rPr>
          <w:rFonts w:ascii="나눔명조" w:eastAsia="나눔명조" w:hAnsi="나눔명조"/>
          <w:lang w:eastAsia="ko-KR"/>
        </w:rPr>
        <w:t>의 함수에서 사용하는 데이터프레임이나 pasdas series를 미리 설정해주고 이 데이터프레임의 열을 해당 plotly 객체에서 사용할 때는 단순히 열 이름만을 설정함으로써 사용이 가능하다는 점이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두 번째는 </w:t>
      </w:r>
      <w:r w:rsidRPr="000B33F5">
        <w:rPr>
          <w:rStyle w:val="VerbatimChar"/>
          <w:rFonts w:ascii="나눔명조" w:eastAsia="나눔명조" w:hAnsi="나눔명조"/>
          <w:lang w:eastAsia="ko-KR"/>
        </w:rPr>
        <w:t>plotly</w:t>
      </w:r>
      <w:r w:rsidRPr="000B33F5">
        <w:rPr>
          <w:rFonts w:ascii="나눔명조" w:eastAsia="나눔명조" w:hAnsi="나눔명조"/>
          <w:lang w:eastAsia="ko-KR"/>
        </w:rPr>
        <w:t xml:space="preserve"> 시각화에서 데이터의 시각적 구분이 필요한 색상, 심볼, 라인타입 등의 시각적 요소들의 매핑이 매우 직관적이고 간편하게 설정할 수 있다는 것이다. 특히 </w:t>
      </w:r>
      <w:r w:rsidRPr="000B33F5">
        <w:rPr>
          <w:rStyle w:val="VerbatimChar"/>
          <w:rFonts w:ascii="나눔명조" w:eastAsia="나눔명조" w:hAnsi="나눔명조"/>
          <w:lang w:eastAsia="ko-KR"/>
        </w:rPr>
        <w:t>plotly.graph_objects</w:t>
      </w:r>
      <w:r w:rsidRPr="000B33F5">
        <w:rPr>
          <w:rFonts w:ascii="나눔명조" w:eastAsia="나눔명조" w:hAnsi="나눔명조"/>
          <w:lang w:eastAsia="ko-KR"/>
        </w:rPr>
        <w:t xml:space="preserve">에서 데이터의 그룹에 따른 색상의 설정에 사용하는 ‘color’ 속성은 배열형태의 데이터 매핑이 불가능해서 </w:t>
      </w:r>
      <w:r w:rsidRPr="000B33F5">
        <w:rPr>
          <w:rStyle w:val="VerbatimChar"/>
          <w:rFonts w:ascii="나눔명조" w:eastAsia="나눔명조" w:hAnsi="나눔명조"/>
          <w:lang w:eastAsia="ko-KR"/>
        </w:rPr>
        <w:t>for</w:t>
      </w:r>
      <w:r w:rsidRPr="000B33F5">
        <w:rPr>
          <w:rFonts w:ascii="나눔명조" w:eastAsia="나눔명조" w:hAnsi="나눔명조"/>
          <w:lang w:eastAsia="ko-KR"/>
        </w:rPr>
        <w:t xml:space="preserve"> 루핑을 사용해야만 했지만 </w:t>
      </w:r>
      <w:r w:rsidRPr="000B33F5">
        <w:rPr>
          <w:rStyle w:val="VerbatimChar"/>
          <w:rFonts w:ascii="나눔명조" w:eastAsia="나눔명조" w:hAnsi="나눔명조"/>
          <w:lang w:eastAsia="ko-KR"/>
        </w:rPr>
        <w:t>plolty.express</w:t>
      </w:r>
      <w:r w:rsidRPr="000B33F5">
        <w:rPr>
          <w:rFonts w:ascii="나눔명조" w:eastAsia="나눔명조" w:hAnsi="나눔명조"/>
          <w:lang w:eastAsia="ko-KR"/>
        </w:rPr>
        <w:t xml:space="preserve">에서는 배열 </w:t>
      </w:r>
      <w:r w:rsidRPr="000B33F5">
        <w:rPr>
          <w:rFonts w:ascii="나눔명조" w:eastAsia="나눔명조" w:hAnsi="나눔명조"/>
          <w:lang w:eastAsia="ko-KR"/>
        </w:rPr>
        <w:lastRenderedPageBreak/>
        <w:t>형태의 데이터 매핑이 가능해서 데이터를 그룹화 하는 열만 매핑해주면 해당 그룹별로 색상의 설정이 가능하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세 번째는 서브 플롯을 바로 설정할 수 있다는 것이다. 이것은 </w:t>
      </w:r>
      <w:r w:rsidRPr="000B33F5">
        <w:rPr>
          <w:rStyle w:val="VerbatimChar"/>
          <w:rFonts w:ascii="나눔명조" w:eastAsia="나눔명조" w:hAnsi="나눔명조"/>
          <w:lang w:eastAsia="ko-KR"/>
        </w:rPr>
        <w:t>plolty.express</w:t>
      </w:r>
      <w:r w:rsidRPr="000B33F5">
        <w:rPr>
          <w:rFonts w:ascii="나눔명조" w:eastAsia="나눔명조" w:hAnsi="나눔명조"/>
          <w:lang w:eastAsia="ko-KR"/>
        </w:rPr>
        <w:t>에서는 패싯이라는 이름으로 설정하는데 패싯으로 서브플롯화 하기 위한 변수를 설정해주면 서브플롯들을 하나하나 만들지 않아도 자동으로 서브플롯들이 만들어진다는 것이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네 번째는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는 초기화 과정이 포함되어 있다는 것이다. </w:t>
      </w:r>
      <w:r w:rsidRPr="000B33F5">
        <w:rPr>
          <w:rStyle w:val="VerbatimChar"/>
          <w:rFonts w:ascii="나눔명조" w:eastAsia="나눔명조" w:hAnsi="나눔명조"/>
          <w:lang w:eastAsia="ko-KR"/>
        </w:rPr>
        <w:t>plolty.graph_objects</w:t>
      </w:r>
      <w:r w:rsidRPr="000B33F5">
        <w:rPr>
          <w:rFonts w:ascii="나눔명조" w:eastAsia="나눔명조" w:hAnsi="나눔명조"/>
          <w:lang w:eastAsia="ko-KR"/>
        </w:rPr>
        <w:t xml:space="preserve">는 반드시 처음에 </w:t>
      </w:r>
      <w:r w:rsidRPr="000B33F5">
        <w:rPr>
          <w:rStyle w:val="VerbatimChar"/>
          <w:rFonts w:ascii="나눔명조" w:eastAsia="나눔명조" w:hAnsi="나눔명조"/>
          <w:lang w:eastAsia="ko-KR"/>
        </w:rPr>
        <w:t>Figure()</w:t>
      </w:r>
      <w:r w:rsidRPr="000B33F5">
        <w:rPr>
          <w:rFonts w:ascii="나눔명조" w:eastAsia="나눔명조" w:hAnsi="나눔명조"/>
          <w:lang w:eastAsia="ko-KR"/>
        </w:rPr>
        <w:t xml:space="preserve">를 사용하여 초기화해서 </w:t>
      </w:r>
      <w:r w:rsidRPr="000B33F5">
        <w:rPr>
          <w:rStyle w:val="VerbatimChar"/>
          <w:rFonts w:ascii="나눔명조" w:eastAsia="나눔명조" w:hAnsi="나눔명조"/>
          <w:lang w:eastAsia="ko-KR"/>
        </w:rPr>
        <w:t>plolty</w:t>
      </w:r>
      <w:r w:rsidRPr="000B33F5">
        <w:rPr>
          <w:rFonts w:ascii="나눔명조" w:eastAsia="나눔명조" w:hAnsi="나눔명조"/>
          <w:lang w:eastAsia="ko-KR"/>
        </w:rPr>
        <w:t xml:space="preserve"> 객체를 생성하고 여기에 트레이스들을 추가하는 형태로 사용하지만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는 초기화 과정을 포함하기 때문에 </w:t>
      </w:r>
      <w:r w:rsidRPr="000B33F5">
        <w:rPr>
          <w:rStyle w:val="VerbatimChar"/>
          <w:rFonts w:ascii="나눔명조" w:eastAsia="나눔명조" w:hAnsi="나눔명조"/>
          <w:lang w:eastAsia="ko-KR"/>
        </w:rPr>
        <w:t>Figure()</w:t>
      </w:r>
      <w:r w:rsidRPr="000B33F5">
        <w:rPr>
          <w:rFonts w:ascii="나눔명조" w:eastAsia="나눔명조" w:hAnsi="나눔명조"/>
          <w:lang w:eastAsia="ko-KR"/>
        </w:rPr>
        <w:t>를 사용하지 않고 바로 사용한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다섯 번째는 data 속성과 layout 속성을 하나의 함수에서 설정이 가능하다는 것이다. </w:t>
      </w:r>
      <w:r w:rsidRPr="000B33F5">
        <w:rPr>
          <w:rStyle w:val="VerbatimChar"/>
          <w:rFonts w:ascii="나눔명조" w:eastAsia="나눔명조" w:hAnsi="나눔명조"/>
          <w:lang w:eastAsia="ko-KR"/>
        </w:rPr>
        <w:t>plolty.graph_objects</w:t>
      </w:r>
      <w:r w:rsidRPr="000B33F5">
        <w:rPr>
          <w:rFonts w:ascii="나눔명조" w:eastAsia="나눔명조" w:hAnsi="나눔명조"/>
          <w:lang w:eastAsia="ko-KR"/>
        </w:rPr>
        <w:t xml:space="preserve">는 </w:t>
      </w:r>
      <w:r w:rsidRPr="000B33F5">
        <w:rPr>
          <w:rStyle w:val="VerbatimChar"/>
          <w:rFonts w:ascii="나눔명조" w:eastAsia="나눔명조" w:hAnsi="나눔명조"/>
          <w:lang w:eastAsia="ko-KR"/>
        </w:rPr>
        <w:t>add_trace()</w:t>
      </w:r>
      <w:r w:rsidRPr="000B33F5">
        <w:rPr>
          <w:rFonts w:ascii="나눔명조" w:eastAsia="나눔명조" w:hAnsi="나눔명조"/>
          <w:lang w:eastAsia="ko-KR"/>
        </w:rPr>
        <w:t xml:space="preserve">와 </w:t>
      </w:r>
      <w:r w:rsidRPr="000B33F5">
        <w:rPr>
          <w:rStyle w:val="VerbatimChar"/>
          <w:rFonts w:ascii="나눔명조" w:eastAsia="나눔명조" w:hAnsi="나눔명조"/>
          <w:lang w:eastAsia="ko-KR"/>
        </w:rPr>
        <w:t>update_layout()</w:t>
      </w:r>
      <w:r w:rsidRPr="000B33F5">
        <w:rPr>
          <w:rFonts w:ascii="나눔명조" w:eastAsia="나눔명조" w:hAnsi="나눔명조"/>
          <w:lang w:eastAsia="ko-KR"/>
        </w:rPr>
        <w:t xml:space="preserve">의 두 개의 함수를 사용해야 전체 시각화를 완성할 수 있지만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의 함수는 그 함수의 매개변수에 data 속성에 해당하는 매개변수와 layout 속성에 해당하는 매개변수를 모두 포함하고 있다. 그러나 그 반면에 몇 가지 단점이 존재한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첫 번째 단점은 모든 트레이스를 제공하지 않는다는 것이다. </w:t>
      </w:r>
      <w:r w:rsidRPr="000B33F5">
        <w:rPr>
          <w:rStyle w:val="VerbatimChar"/>
          <w:rFonts w:ascii="나눔명조" w:eastAsia="나눔명조" w:hAnsi="나눔명조"/>
          <w:lang w:eastAsia="ko-KR"/>
        </w:rPr>
        <w:t>plotly.graph_objects</w:t>
      </w:r>
      <w:r w:rsidRPr="000B33F5">
        <w:rPr>
          <w:rFonts w:ascii="나눔명조" w:eastAsia="나눔명조" w:hAnsi="나눔명조"/>
          <w:lang w:eastAsia="ko-KR"/>
        </w:rPr>
        <w:t xml:space="preserve">에서는 40여 개의 트레이스를 제공하지만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는 이 모든 트레이스를 다 지원하지는 않는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현재(version: 5.11.0)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에서 생성할 수 있는 트레이스는 다음과 같다.</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Basics: scatter, line, area, bar, funnel, timeline</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Part-of-Whole: pie, sunburst, treemap, icicle, funnel_area</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1D Distributions: histogram, box, violin, strip, ecdf</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2D Distributions: density_heatmap, density_contour</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Matrix or Image Input: imshow</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3-Dimensional: scatter_3d, line_3d</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Multidimensional: scatter_matrix, parallel_coordinates, parallel_categories</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Tile Maps: scatter_mapbox, line_mapbox, choropleth_mapbox, density_mapbox</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Outline Maps: scatter_geo, line_geo, choropleth</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Polar Charts: scatter_polar, line_polar, bar_polar</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Ternary Charts: scatter_ternary, line_ternary</w:t>
      </w:r>
    </w:p>
    <w:p w:rsidR="003F7835" w:rsidRPr="000B33F5" w:rsidRDefault="003F7835">
      <w:pPr>
        <w:pStyle w:val="FirstParagraph"/>
        <w:rPr>
          <w:rFonts w:ascii="나눔명조" w:eastAsia="나눔명조" w:hAnsi="나눔명조"/>
          <w:lang w:eastAsia="ko-KR"/>
        </w:rPr>
      </w:pPr>
      <w:r w:rsidRPr="000B33F5">
        <w:rPr>
          <w:rFonts w:ascii="나눔명조" w:eastAsia="나눔명조" w:hAnsi="나눔명조"/>
          <w:lang w:eastAsia="ko-KR"/>
        </w:rPr>
        <w:t xml:space="preserve">두 번째 단점은 data와 layout에서 제공하는 모든 속성들을 설정할 수 없다는 것이다. 이것이 필자가 느끼기에 가장 큰 단점인데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에서 제공하는 ‘layout’ 속성은 약 10개 정도에 불과하여 시각화를 정교하게 꾸미는 데는 매우 제한점이 있다. 그래서 어쩔 수 없이 </w:t>
      </w:r>
      <w:r w:rsidRPr="000B33F5">
        <w:rPr>
          <w:rStyle w:val="VerbatimChar"/>
          <w:rFonts w:ascii="나눔명조" w:eastAsia="나눔명조" w:hAnsi="나눔명조"/>
          <w:lang w:eastAsia="ko-KR"/>
        </w:rPr>
        <w:t>update_layout()</w:t>
      </w:r>
      <w:r w:rsidRPr="000B33F5">
        <w:rPr>
          <w:rFonts w:ascii="나눔명조" w:eastAsia="나눔명조" w:hAnsi="나눔명조"/>
          <w:lang w:eastAsia="ko-KR"/>
        </w:rPr>
        <w:t>과 병행하여 사용할 수밖에 없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lastRenderedPageBreak/>
        <w:t xml:space="preserve">세 번째 단점은 서브 플롯의 구성에 문제가 있다는 것이다. 물론 패싯 기능을 사용하면 서브 플롯을 만드는 것은 </w:t>
      </w:r>
      <w:r w:rsidRPr="000B33F5">
        <w:rPr>
          <w:rStyle w:val="VerbatimChar"/>
          <w:rFonts w:ascii="나눔명조" w:eastAsia="나눔명조" w:hAnsi="나눔명조"/>
          <w:lang w:eastAsia="ko-KR"/>
        </w:rPr>
        <w:t>plotly.graph_objects</w:t>
      </w:r>
      <w:r w:rsidRPr="000B33F5">
        <w:rPr>
          <w:rFonts w:ascii="나눔명조" w:eastAsia="나눔명조" w:hAnsi="나눔명조"/>
          <w:lang w:eastAsia="ko-KR"/>
        </w:rPr>
        <w:t>보다는 쉽지만 패싯은 가로와 세로로 동일한 크기의 행렬형 구조로만 만들어지기 때문에 서브 플롯에서 사용했던 다양한 구성 기능이라든지 여러 트레이스를 병합해서 사용하는 기능 등은 구현할 수 없다.</w:t>
      </w:r>
    </w:p>
    <w:p w:rsidR="003F7835" w:rsidRPr="000B33F5" w:rsidRDefault="003F7835" w:rsidP="003F7835">
      <w:pPr>
        <w:pStyle w:val="1"/>
      </w:pPr>
      <w:bookmarkStart w:id="163" w:name="plotly.express-설치와-로딩"/>
      <w:bookmarkEnd w:id="162"/>
      <w:proofErr w:type="gramStart"/>
      <w:r w:rsidRPr="000B33F5">
        <w:t>plotly.express</w:t>
      </w:r>
      <w:proofErr w:type="gramEnd"/>
      <w:r w:rsidRPr="000B33F5">
        <w:t xml:space="preserve"> </w:t>
      </w:r>
      <w:r w:rsidRPr="000B33F5">
        <w:t>설치와</w:t>
      </w:r>
      <w:r w:rsidRPr="000B33F5">
        <w:t xml:space="preserve"> </w:t>
      </w:r>
      <w:r w:rsidRPr="000B33F5">
        <w:t>로딩</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express</w:t>
      </w:r>
      <w:r w:rsidRPr="000B33F5">
        <w:rPr>
          <w:rFonts w:ascii="나눔명조" w:eastAsia="나눔명조" w:hAnsi="나눔명조"/>
          <w:lang w:eastAsia="ko-KR"/>
        </w:rPr>
        <w:t xml:space="preserve"> 모듈은 </w:t>
      </w:r>
      <w:r w:rsidRPr="000B33F5">
        <w:rPr>
          <w:rStyle w:val="VerbatimChar"/>
          <w:rFonts w:ascii="나눔명조" w:eastAsia="나눔명조" w:hAnsi="나눔명조"/>
          <w:lang w:eastAsia="ko-KR"/>
        </w:rPr>
        <w:t>plotly</w:t>
      </w:r>
      <w:r w:rsidRPr="000B33F5">
        <w:rPr>
          <w:rFonts w:ascii="나눔명조" w:eastAsia="나눔명조" w:hAnsi="나눔명조"/>
          <w:lang w:eastAsia="ko-KR"/>
        </w:rPr>
        <w:t xml:space="preserve"> 라이브러리에 포함되었기 때문에 따로 설치할 필요는 없고 </w:t>
      </w:r>
      <w:proofErr w:type="gramStart"/>
      <w:r w:rsidRPr="000B33F5">
        <w:rPr>
          <w:rFonts w:ascii="나눔명조" w:eastAsia="나눔명조" w:hAnsi="나눔명조"/>
          <w:lang w:eastAsia="ko-KR"/>
        </w:rPr>
        <w:t>python에서 ’px’라는</w:t>
      </w:r>
      <w:proofErr w:type="gramEnd"/>
      <w:r w:rsidRPr="000B33F5">
        <w:rPr>
          <w:rFonts w:ascii="나눔명조" w:eastAsia="나눔명조" w:hAnsi="나눔명조"/>
          <w:lang w:eastAsia="ko-KR"/>
        </w:rPr>
        <w:t xml:space="preserve"> 별칭으로 임포트 시키는 것이 일반적이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plotly.express는 다음과 같이 로딩할 수 있다.</w:t>
      </w:r>
    </w:p>
    <w:p w:rsidR="003F7835" w:rsidRPr="000B33F5" w:rsidRDefault="003F7835">
      <w:pPr>
        <w:pStyle w:val="SourceCode"/>
        <w:rPr>
          <w:rFonts w:ascii="나눔명조" w:eastAsia="나눔명조" w:hAnsi="나눔명조"/>
        </w:rPr>
      </w:pPr>
      <w:r w:rsidRPr="000B33F5">
        <w:rPr>
          <w:rStyle w:val="ImportTok"/>
          <w:rFonts w:ascii="나눔명조" w:eastAsia="나눔명조" w:hAnsi="나눔명조"/>
        </w:rPr>
        <w:t>import</w:t>
      </w:r>
      <w:r w:rsidRPr="000B33F5">
        <w:rPr>
          <w:rStyle w:val="NormalTok"/>
          <w:rFonts w:ascii="나눔명조" w:eastAsia="나눔명조" w:hAnsi="나눔명조"/>
        </w:rPr>
        <w:t xml:space="preserve"> </w:t>
      </w:r>
      <w:proofErr w:type="gramStart"/>
      <w:r w:rsidRPr="000B33F5">
        <w:rPr>
          <w:rStyle w:val="NormalTok"/>
          <w:rFonts w:ascii="나눔명조" w:eastAsia="나눔명조" w:hAnsi="나눔명조"/>
        </w:rPr>
        <w:t>plotly.express</w:t>
      </w:r>
      <w:proofErr w:type="gramEnd"/>
      <w:r w:rsidRPr="000B33F5">
        <w:rPr>
          <w:rStyle w:val="NormalTok"/>
          <w:rFonts w:ascii="나눔명조" w:eastAsia="나눔명조" w:hAnsi="나눔명조"/>
        </w:rPr>
        <w:t xml:space="preserve"> </w:t>
      </w:r>
      <w:r w:rsidRPr="000B33F5">
        <w:rPr>
          <w:rStyle w:val="ImportTok"/>
          <w:rFonts w:ascii="나눔명조" w:eastAsia="나눔명조" w:hAnsi="나눔명조"/>
        </w:rPr>
        <w:t>as</w:t>
      </w:r>
      <w:r w:rsidRPr="000B33F5">
        <w:rPr>
          <w:rStyle w:val="NormalTok"/>
          <w:rFonts w:ascii="나눔명조" w:eastAsia="나눔명조" w:hAnsi="나눔명조"/>
        </w:rPr>
        <w:t xml:space="preserve"> px</w:t>
      </w:r>
    </w:p>
    <w:p w:rsidR="003F7835" w:rsidRPr="000B33F5" w:rsidRDefault="003F7835" w:rsidP="003F7835">
      <w:pPr>
        <w:pStyle w:val="1"/>
        <w:rPr>
          <w:lang w:eastAsia="ko-KR"/>
        </w:rPr>
      </w:pPr>
      <w:bookmarkStart w:id="164" w:name="함수-설명-주요-매개변수와-사용-예1"/>
      <w:bookmarkEnd w:id="163"/>
      <w:r w:rsidRPr="000B33F5">
        <w:rPr>
          <w:lang w:eastAsia="ko-KR"/>
        </w:rPr>
        <w:t>함수</w:t>
      </w:r>
      <w:r w:rsidRPr="000B33F5">
        <w:rPr>
          <w:lang w:eastAsia="ko-KR"/>
        </w:rPr>
        <w:t xml:space="preserve"> </w:t>
      </w:r>
      <w:r w:rsidRPr="000B33F5">
        <w:rPr>
          <w:lang w:eastAsia="ko-KR"/>
        </w:rPr>
        <w:t>설명</w:t>
      </w:r>
      <w:r w:rsidRPr="000B33F5">
        <w:rPr>
          <w:lang w:eastAsia="ko-KR"/>
        </w:rPr>
        <w:t xml:space="preserve">, </w:t>
      </w:r>
      <w:r w:rsidRPr="000B33F5">
        <w:rPr>
          <w:lang w:eastAsia="ko-KR"/>
        </w:rPr>
        <w:t>주요</w:t>
      </w:r>
      <w:r w:rsidRPr="000B33F5">
        <w:rPr>
          <w:lang w:eastAsia="ko-KR"/>
        </w:rPr>
        <w:t xml:space="preserve"> </w:t>
      </w:r>
      <w:r w:rsidRPr="000B33F5">
        <w:rPr>
          <w:lang w:eastAsia="ko-KR"/>
        </w:rPr>
        <w:t>매개변수와</w:t>
      </w:r>
      <w:r w:rsidRPr="000B33F5">
        <w:rPr>
          <w:lang w:eastAsia="ko-KR"/>
        </w:rPr>
        <w:t xml:space="preserve"> </w:t>
      </w:r>
      <w:r w:rsidRPr="000B33F5">
        <w:rPr>
          <w:lang w:eastAsia="ko-KR"/>
        </w:rPr>
        <w:t>사용</w:t>
      </w:r>
      <w:r w:rsidRPr="000B33F5">
        <w:rPr>
          <w:lang w:eastAsia="ko-KR"/>
        </w:rPr>
        <w:t xml:space="preserve"> </w:t>
      </w:r>
      <w:r w:rsidRPr="000B33F5">
        <w:rPr>
          <w:lang w:eastAsia="ko-KR"/>
        </w:rPr>
        <w:t>예</w:t>
      </w:r>
      <w:r w:rsidRPr="000B33F5">
        <w:rPr>
          <w:rStyle w:val="ab"/>
          <w:rFonts w:ascii="나눔명조" w:eastAsia="나눔명조" w:hAnsi="나눔명조"/>
        </w:rPr>
        <w:footnoteReference w:id="32"/>
      </w:r>
    </w:p>
    <w:p w:rsidR="003F7835" w:rsidRPr="000B33F5" w:rsidRDefault="003F7835" w:rsidP="003F7835">
      <w:pPr>
        <w:pStyle w:val="2"/>
      </w:pPr>
      <w:bookmarkStart w:id="165" w:name="X7c63d94a1b12bf31c3659db7839817edc62fb8b"/>
      <w:proofErr w:type="gramStart"/>
      <w:r w:rsidRPr="000B33F5">
        <w:t>plotly.express</w:t>
      </w:r>
      <w:proofErr w:type="gramEnd"/>
      <w:r w:rsidRPr="000B33F5">
        <w:t>.scatter : 2</w:t>
      </w:r>
      <w:r w:rsidRPr="000B33F5">
        <w:t>차원</w:t>
      </w:r>
      <w:r w:rsidRPr="000B33F5">
        <w:t xml:space="preserve"> scatter </w:t>
      </w:r>
      <w:r w:rsidRPr="000B33F5">
        <w:t>트레이스</w:t>
      </w:r>
      <w:r w:rsidRPr="000B33F5">
        <w:t xml:space="preserve"> </w:t>
      </w:r>
      <w:r w:rsidRPr="000B33F5">
        <w:t>생성</w:t>
      </w:r>
    </w:p>
    <w:p w:rsidR="003F7835" w:rsidRPr="000B33F5" w:rsidRDefault="003F7835" w:rsidP="003D5EE0">
      <w:pPr>
        <w:pStyle w:val="boxBorder"/>
      </w:pPr>
      <w:r w:rsidRPr="000B33F5">
        <w:t>plotly.express.scatter(data_frame=None, x=None, y=None, color=None, symbol=None, size=None, hover_name=None, hover_data=None, custom_data=None, text=None, facet_row=None, facet_col=None, facet_col_wrap=0, facet_row_spacing=None, facet_col_spacing=None, error_x=None, error_x_minus=None, error_y=None, error_y_minus=None, animation_frame=None, animation_group=None, category_orders=None, labels=None, orientation=None, color_discrete_sequence=None, color_discrete_map=None, color_continuous_scale=None, range_color=None, color_continuous_midpoint=None, symbol_sequence=None, symbol_map=None, opacity=None, size_max=None, marginal_x=None, marginal_y=None, trendline=None, trendline_options=None, trendline_color_override=None, trendline_scope=‘trace’, log_x=False, log_y=False, range_x=None, range_y=None, render_mode=‘auto’, title=None, template=None, width=None, height=None)</w:t>
      </w:r>
    </w:p>
    <w:p w:rsidR="003F7835" w:rsidRDefault="003F7835">
      <w:pPr>
        <w:pStyle w:val="a1"/>
        <w:rPr>
          <w:rFonts w:ascii="나눔명조" w:eastAsia="나눔명조" w:hAnsi="나눔명조"/>
        </w:rPr>
      </w:pPr>
    </w:p>
    <w:tbl>
      <w:tblPr>
        <w:tblW w:w="9240" w:type="dxa"/>
        <w:tblCellMar>
          <w:left w:w="99" w:type="dxa"/>
          <w:right w:w="99" w:type="dxa"/>
        </w:tblCellMar>
        <w:tblLook w:val="04A0" w:firstRow="1" w:lastRow="0" w:firstColumn="1" w:lastColumn="0" w:noHBand="0" w:noVBand="1"/>
      </w:tblPr>
      <w:tblGrid>
        <w:gridCol w:w="2010"/>
        <w:gridCol w:w="3580"/>
        <w:gridCol w:w="3959"/>
      </w:tblGrid>
      <w:tr w:rsidR="003F7835" w:rsidRPr="000B33F5" w:rsidTr="003F7835">
        <w:trPr>
          <w:trHeight w:val="276"/>
          <w:tblHeader/>
        </w:trPr>
        <w:tc>
          <w:tcPr>
            <w:tcW w:w="1869"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w:t>
            </w:r>
          </w:p>
        </w:tc>
        <w:tc>
          <w:tcPr>
            <w:tcW w:w="3412"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매개변수타입</w:t>
            </w:r>
          </w:p>
        </w:tc>
        <w:tc>
          <w:tcPr>
            <w:tcW w:w="3959"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설명</w:t>
            </w:r>
          </w:p>
        </w:tc>
      </w:tr>
      <w:tr w:rsidR="003F7835" w:rsidRPr="000B33F5" w:rsidTr="003D5EE0">
        <w:trPr>
          <w:trHeight w:val="612"/>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data_fram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DataFrame, array 유형 객체, dic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트레이스 생성에 사용되는 dataframe, pandas Series 또는 array와 유사한 오브젝트 설정. 여기에 설정된 데이터 열을 사용할때는 열 이름만으로 사용 가능</w:t>
            </w:r>
          </w:p>
        </w:tc>
      </w:tr>
      <w:tr w:rsidR="003F7835" w:rsidRPr="000B33F5" w:rsidTr="003D5EE0">
        <w:trPr>
          <w:trHeight w:val="408"/>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lastRenderedPageBreak/>
              <w:t>x, y</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 xml:space="preserve"> X, Y축에 매핑에 사용될 배열이나 data_frame으로 설정된 dataframe, pandas Series의 열 이름</w:t>
            </w:r>
          </w:p>
        </w:tc>
      </w:tr>
      <w:tr w:rsidR="003F7835" w:rsidRPr="000B33F5" w:rsidTr="003D5EE0">
        <w:trPr>
          <w:trHeight w:val="408"/>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color, symbol, siz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색상, 심볼, 크기 매핑에 사용될 배열이나 data_frame으로 설정된 dataframe, pandas Series의 열 이름</w:t>
            </w:r>
          </w:p>
        </w:tc>
      </w:tr>
      <w:tr w:rsidR="003F7835" w:rsidRPr="000B33F5" w:rsidTr="003D5EE0">
        <w:trPr>
          <w:trHeight w:val="408"/>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hover_nam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호버에 볼드체로 표현되는 호버 이름으로 매핑될 배열이나 data_frame으로 설정된 dataframe, pandas Series의 열 이름</w:t>
            </w:r>
          </w:p>
        </w:tc>
      </w:tr>
      <w:tr w:rsidR="003F7835" w:rsidRPr="000B33F5" w:rsidTr="003D5EE0">
        <w:trPr>
          <w:trHeight w:val="408"/>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hover_data</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list, int Series, array 유형 객체, or dic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호버를 표시할지 여부, 호버에 표시되는 d3 format 문자열 등 호버에 표현할 데이터와 관련된 데이터</w:t>
            </w:r>
          </w:p>
        </w:tc>
      </w:tr>
      <w:tr w:rsidR="003F7835" w:rsidRPr="000B33F5" w:rsidTr="003D5EE0">
        <w:trPr>
          <w:trHeight w:val="408"/>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text</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or int or Series or array 유형 객체</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시각화의 text로 매핑될 배열이나 data_frame으로 설정된 dataframe, pandas Series의 열 이름</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facet_row, facet_col</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행 방향, 열 방향의 패싯 개수로 사용될 정수나 문자열</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facet_col_wrap</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in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열 방향 패싯의 최대 갯수로 사용될 정수</w:t>
            </w:r>
          </w:p>
        </w:tc>
      </w:tr>
      <w:tr w:rsidR="003F7835" w:rsidRPr="000B33F5" w:rsidTr="003D5EE0">
        <w:trPr>
          <w:trHeight w:val="408"/>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facet_row_spacing, facet_col_spacing</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0에서 1사이의 floa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패싯의 행 방향, 열 방향의 간격으로 사용될 0부터 1사이의 수치</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category_orders</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 xml:space="preserve">str 키와 str 값 </w:t>
            </w:r>
            <w:proofErr w:type="gramStart"/>
            <w:r w:rsidRPr="000B33F5">
              <w:rPr>
                <w:rFonts w:ascii="나눔고딕" w:eastAsia="나눔고딕" w:hAnsi="나눔고딕" w:cs="굴림" w:hint="eastAsia"/>
                <w:sz w:val="16"/>
                <w:szCs w:val="16"/>
                <w:lang w:eastAsia="ko-KR"/>
              </w:rPr>
              <w:t>list로  구성된</w:t>
            </w:r>
            <w:proofErr w:type="gramEnd"/>
            <w:r w:rsidRPr="000B33F5">
              <w:rPr>
                <w:rFonts w:ascii="나눔고딕" w:eastAsia="나눔고딕" w:hAnsi="나눔고딕" w:cs="굴림" w:hint="eastAsia"/>
                <w:sz w:val="16"/>
                <w:szCs w:val="16"/>
                <w:lang w:eastAsia="ko-KR"/>
              </w:rPr>
              <w:t xml:space="preserve"> dic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이산형 변수의 순서를 설정하는 딕셔너리나 리스트</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labels</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 xml:space="preserve">str 키와 str </w:t>
            </w:r>
            <w:proofErr w:type="gramStart"/>
            <w:r w:rsidRPr="000B33F5">
              <w:rPr>
                <w:rFonts w:ascii="나눔고딕" w:eastAsia="나눔고딕" w:hAnsi="나눔고딕" w:cs="굴림" w:hint="eastAsia"/>
                <w:sz w:val="16"/>
                <w:szCs w:val="16"/>
                <w:lang w:eastAsia="ko-KR"/>
              </w:rPr>
              <w:t>값으로  구성된</w:t>
            </w:r>
            <w:proofErr w:type="gramEnd"/>
            <w:r w:rsidRPr="000B33F5">
              <w:rPr>
                <w:rFonts w:ascii="나눔고딕" w:eastAsia="나눔고딕" w:hAnsi="나눔고딕" w:cs="굴림" w:hint="eastAsia"/>
                <w:sz w:val="16"/>
                <w:szCs w:val="16"/>
                <w:lang w:eastAsia="ko-KR"/>
              </w:rPr>
              <w:t xml:space="preserve"> dic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2C3E50"/>
                <w:sz w:val="16"/>
                <w:szCs w:val="16"/>
                <w:lang w:eastAsia="ko-KR"/>
              </w:rPr>
              <w:t>축 제목, 범례 항목, 호버에 사용되는 라벨 설정</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orientation</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h'나 'v'</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시각화의 방향을 설정하는 'v' 또는 'h'</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color_discrete_sequenc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lis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이산형 색상의 리스트</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color_discrete_map</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 xml:space="preserve">str 키와 str </w:t>
            </w:r>
            <w:proofErr w:type="gramStart"/>
            <w:r w:rsidRPr="000B33F5">
              <w:rPr>
                <w:rFonts w:ascii="나눔고딕" w:eastAsia="나눔고딕" w:hAnsi="나눔고딕" w:cs="굴림" w:hint="eastAsia"/>
                <w:sz w:val="16"/>
                <w:szCs w:val="16"/>
                <w:lang w:eastAsia="ko-KR"/>
              </w:rPr>
              <w:t>값으로  구성된</w:t>
            </w:r>
            <w:proofErr w:type="gramEnd"/>
            <w:r w:rsidRPr="000B33F5">
              <w:rPr>
                <w:rFonts w:ascii="나눔고딕" w:eastAsia="나눔고딕" w:hAnsi="나눔고딕" w:cs="굴림" w:hint="eastAsia"/>
                <w:sz w:val="16"/>
                <w:szCs w:val="16"/>
                <w:lang w:eastAsia="ko-KR"/>
              </w:rPr>
              <w:t xml:space="preserve"> dic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이산형 변수와 색상이 매핑되는 변수값과 색상의 딕셔너리</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color_continuous_scal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lis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연속형 색상 스케일</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symbol_sequenc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lis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심볼값에 매핑될 샘볼 리스트</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opacity</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floa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투명도를 설정하는 0과 1사이의 수치</w:t>
            </w:r>
          </w:p>
        </w:tc>
      </w:tr>
      <w:tr w:rsidR="003F7835" w:rsidRPr="000B33F5" w:rsidTr="003D5EE0">
        <w:trPr>
          <w:trHeight w:val="408"/>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trendlin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ols', 'lowess', 'rolling', 'expanding', 'ewm'</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추세선을 그리는 방식의 문자열</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range_x, range_y</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두 수치를 가지는 lis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X, Y축의 범위 설정</w:t>
            </w:r>
          </w:p>
        </w:tc>
      </w:tr>
      <w:tr w:rsidR="003F7835" w:rsidRPr="000B33F5" w:rsidTr="003D5EE0">
        <w:trPr>
          <w:trHeight w:val="612"/>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templat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dict, plotly.graph_objects.layout.Template 인스턴스</w:t>
            </w:r>
          </w:p>
        </w:tc>
        <w:tc>
          <w:tcPr>
            <w:tcW w:w="3959" w:type="dxa"/>
            <w:tcBorders>
              <w:top w:val="nil"/>
              <w:left w:val="nil"/>
              <w:bottom w:val="single" w:sz="4" w:space="0" w:color="auto"/>
              <w:right w:val="single" w:sz="4" w:space="0" w:color="auto"/>
            </w:tcBorders>
            <w:shd w:val="clear" w:color="auto" w:fill="auto"/>
            <w:noWrap/>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적용할 template 이름</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titl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시각화 제목으로 설정할 문자열</w:t>
            </w:r>
          </w:p>
        </w:tc>
      </w:tr>
      <w:tr w:rsidR="003F7835" w:rsidRPr="000B33F5" w:rsidTr="003D5EE0">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width, height</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in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시각화의 전체 너비, 높이를 설정할 정수</w:t>
            </w:r>
          </w:p>
        </w:tc>
      </w:tr>
    </w:tbl>
    <w:p w:rsidR="003F7835" w:rsidRPr="000B33F5" w:rsidRDefault="003F7835" w:rsidP="003F7835">
      <w:pPr>
        <w:pStyle w:val="3"/>
      </w:pPr>
      <w:bookmarkStart w:id="166" w:name="기본-scatter-plot"/>
      <w:r w:rsidRPr="000B33F5">
        <w:t>기본</w:t>
      </w:r>
      <w:r w:rsidRPr="000B33F5">
        <w:t xml:space="preserve"> scatter plot</w:t>
      </w:r>
    </w:p>
    <w:p w:rsidR="003F7835" w:rsidRPr="000B33F5" w:rsidRDefault="003F7835" w:rsidP="003D5EE0">
      <w:pPr>
        <w:pStyle w:val="python"/>
      </w:pPr>
      <w:r w:rsidRPr="000B33F5">
        <w:t>import plotly.express as px</w:t>
      </w:r>
      <w:r w:rsidRPr="000B33F5">
        <w:br/>
        <w:t>df = px.data.gapminder()</w:t>
      </w:r>
      <w:r w:rsidRPr="000B33F5">
        <w:br/>
      </w:r>
      <w:r w:rsidRPr="000B33F5">
        <w:br/>
        <w:t>fig = px.scatter(df.query("year==2007"), x="gdpPercap", y="lifeExp",</w:t>
      </w:r>
      <w:r w:rsidRPr="000B33F5">
        <w:br/>
        <w:t xml:space="preserve">                 size="pop", color="continent", hover_name="country", </w:t>
      </w:r>
      <w:r w:rsidRPr="000B33F5">
        <w:br/>
        <w:t xml:space="preserve">                 size_max=60)</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2C46A292" wp14:editId="2CD78B37">
            <wp:extent cx="5969000" cy="3244021"/>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4" name="Picture" descr="./pic/fig/appendix1_01.png"/>
                    <pic:cNvPicPr>
                      <a:picLocks noChangeAspect="1" noChangeArrowheads="1"/>
                    </pic:cNvPicPr>
                  </pic:nvPicPr>
                  <pic:blipFill>
                    <a:blip r:embed="rId264"/>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67" w:name="order-map-설정"/>
      <w:bookmarkEnd w:id="166"/>
      <w:r w:rsidRPr="000B33F5">
        <w:t xml:space="preserve">order, map </w:t>
      </w:r>
      <w:r w:rsidRPr="000B33F5">
        <w:t>설정</w:t>
      </w:r>
    </w:p>
    <w:p w:rsidR="003F7835" w:rsidRPr="000B33F5" w:rsidRDefault="003F7835" w:rsidP="003D5EE0">
      <w:pPr>
        <w:pStyle w:val="python"/>
      </w:pPr>
      <w:r w:rsidRPr="000B33F5">
        <w:t>import plotly.express as px</w:t>
      </w:r>
      <w:r w:rsidRPr="000B33F5">
        <w:br/>
        <w:t>df = px.data.tips()</w:t>
      </w:r>
      <w:r w:rsidRPr="000B33F5">
        <w:br/>
        <w:t>fig = px.histogram(df, x="day", y="total_bill", color="sex",</w:t>
      </w:r>
      <w:r w:rsidRPr="000B33F5">
        <w:br/>
        <w:t xml:space="preserve">            title="Receipts by Payer Gender and Day of Week",</w:t>
      </w:r>
      <w:r w:rsidRPr="000B33F5">
        <w:br/>
        <w:t xml:space="preserve">            width=600, height=400,</w:t>
      </w:r>
      <w:r w:rsidRPr="000B33F5">
        <w:br/>
        <w:t xml:space="preserve">            labels={ # replaces default labels by column name</w:t>
      </w:r>
      <w:r w:rsidRPr="000B33F5">
        <w:br/>
        <w:t xml:space="preserve">                "sex": "Payer Gender",  "day": "Day of Week", "total_bill": "Receipts"</w:t>
      </w:r>
      <w:r w:rsidRPr="000B33F5">
        <w:br/>
        <w:t xml:space="preserve">            },</w:t>
      </w:r>
      <w:r w:rsidRPr="000B33F5">
        <w:br/>
        <w:t xml:space="preserve">            category_orders={ # replaces default order by column name</w:t>
      </w:r>
      <w:r w:rsidRPr="000B33F5">
        <w:br/>
        <w:t xml:space="preserve">                "day": ["Thur", "Fri", "Sat", "Sun"], "sex": ["Male", "Female"]</w:t>
      </w:r>
      <w:r w:rsidRPr="000B33F5">
        <w:br/>
        <w:t xml:space="preserve">            },</w:t>
      </w:r>
      <w:r w:rsidRPr="000B33F5">
        <w:br/>
        <w:t xml:space="preserve">            color_discrete_map={ # replaces default color mapping by value</w:t>
      </w:r>
      <w:r w:rsidRPr="000B33F5">
        <w:br/>
        <w:t xml:space="preserve">                "Male": "darkblue", "Female": "skyblue"</w:t>
      </w:r>
      <w:r w:rsidRPr="000B33F5">
        <w:br/>
        <w:t xml:space="preserve">            }</w:t>
      </w:r>
      <w:r w:rsidRPr="000B33F5">
        <w:br/>
        <w:t xml:space="preserve">            )</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64047E17" wp14:editId="1B6632A4">
            <wp:extent cx="5969000" cy="3979333"/>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6" name="Picture" descr="./pic/fig/appendix1_02.png"/>
                    <pic:cNvPicPr>
                      <a:picLocks noChangeAspect="1" noChangeArrowheads="1"/>
                    </pic:cNvPicPr>
                  </pic:nvPicPr>
                  <pic:blipFill>
                    <a:blip r:embed="rId265"/>
                    <a:stretch>
                      <a:fillRect/>
                    </a:stretch>
                  </pic:blipFill>
                  <pic:spPr bwMode="auto">
                    <a:xfrm>
                      <a:off x="0" y="0"/>
                      <a:ext cx="5969000" cy="3979333"/>
                    </a:xfrm>
                    <a:prstGeom prst="rect">
                      <a:avLst/>
                    </a:prstGeom>
                    <a:noFill/>
                    <a:ln w="9525">
                      <a:noFill/>
                      <a:headEnd/>
                      <a:tailEnd/>
                    </a:ln>
                  </pic:spPr>
                </pic:pic>
              </a:graphicData>
            </a:graphic>
          </wp:inline>
        </w:drawing>
      </w:r>
    </w:p>
    <w:p w:rsidR="003F7835" w:rsidRPr="000B33F5" w:rsidRDefault="003F7835" w:rsidP="003F7835">
      <w:pPr>
        <w:pStyle w:val="3"/>
      </w:pPr>
      <w:bookmarkStart w:id="168" w:name="facet"/>
      <w:bookmarkEnd w:id="167"/>
      <w:r w:rsidRPr="000B33F5">
        <w:t>facet</w:t>
      </w:r>
    </w:p>
    <w:p w:rsidR="003F7835" w:rsidRPr="000B33F5" w:rsidRDefault="003F7835" w:rsidP="003D5EE0">
      <w:pPr>
        <w:pStyle w:val="python"/>
      </w:pPr>
      <w:r w:rsidRPr="000B33F5">
        <w:t>import plotly.express as px</w:t>
      </w:r>
      <w:r w:rsidRPr="000B33F5">
        <w:br/>
        <w:t>df = px.data.tips()</w:t>
      </w:r>
      <w:r w:rsidRPr="000B33F5">
        <w:br/>
        <w:t>fig = px.scatter(df, x="total_bill", y="tip", color="smoker", facet_col="sex", facet_row="time")</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3AB181D7" wp14:editId="46CEDACA">
            <wp:extent cx="5969000" cy="3244021"/>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8" name="Picture" descr="./pic/fig/appendix1_03.png"/>
                    <pic:cNvPicPr>
                      <a:picLocks noChangeAspect="1" noChangeArrowheads="1"/>
                    </pic:cNvPicPr>
                  </pic:nvPicPr>
                  <pic:blipFill>
                    <a:blip r:embed="rId266"/>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69" w:name="trendline-marginal-설정"/>
      <w:bookmarkEnd w:id="168"/>
      <w:r w:rsidRPr="000B33F5">
        <w:t xml:space="preserve">trendline, marginal </w:t>
      </w:r>
      <w:r w:rsidRPr="000B33F5">
        <w:t>설정</w:t>
      </w:r>
    </w:p>
    <w:p w:rsidR="003F7835" w:rsidRPr="000B33F5" w:rsidRDefault="003F7835" w:rsidP="003D5EE0">
      <w:pPr>
        <w:pStyle w:val="python"/>
      </w:pPr>
      <w:r w:rsidRPr="000B33F5">
        <w:t>import plotly.express as px</w:t>
      </w:r>
      <w:r w:rsidRPr="000B33F5">
        <w:br/>
        <w:t>df = px.data.iris()</w:t>
      </w:r>
      <w:r w:rsidRPr="000B33F5">
        <w:br/>
        <w:t>fig = px.scatter(df, x="sepal_width", y="sepal_length", color="species", marginal_y="violin",</w:t>
      </w:r>
      <w:r w:rsidRPr="000B33F5">
        <w:br/>
        <w:t xml:space="preserve">           marginal_x="box", trendline="ols", template="simple_white")</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08AC4E61" wp14:editId="55478E4B">
            <wp:extent cx="5969000" cy="3244021"/>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0" name="Picture" descr="./pic/fig/appendix1_04.png"/>
                    <pic:cNvPicPr>
                      <a:picLocks noChangeAspect="1" noChangeArrowheads="1"/>
                    </pic:cNvPicPr>
                  </pic:nvPicPr>
                  <pic:blipFill>
                    <a:blip r:embed="rId267"/>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70" w:name="plotly.express.scatter_polar"/>
      <w:bookmarkEnd w:id="165"/>
      <w:bookmarkEnd w:id="169"/>
      <w:r w:rsidRPr="000B33F5">
        <w:lastRenderedPageBreak/>
        <w:t>plotly.express.scatter_polar</w:t>
      </w:r>
    </w:p>
    <w:p w:rsidR="003F7835" w:rsidRPr="000B33F5" w:rsidRDefault="003F7835" w:rsidP="003D5EE0">
      <w:pPr>
        <w:pStyle w:val="boxBorder"/>
      </w:pPr>
      <w:r w:rsidRPr="000B33F5">
        <w:t>plotly.express.scatter_polar(data_frame=None, r=None, theta=None, color=None, symbol=None, size=None, hover_name=None, hover_data=None, custom_data=None, text=None, animation_frame=None, animation_group=None, category_orders=None, labels=None, color_discrete_sequence=None, color_discrete_map=None, color_continuous_scale=None, range_color=None, color_continuous_midpoint=None, symbol_sequence=None, symbol_map=None, opacity=None, direction=‘clockwise’, start_angle=90, size_max=None, range_r=None, range_theta=None, log_r=False, render_mode=‘auto’, title=None, template=None, width=None, height=None)</w:t>
      </w:r>
    </w:p>
    <w:p w:rsidR="003F7835" w:rsidRDefault="003F7835">
      <w:pPr>
        <w:pStyle w:val="a1"/>
        <w:rPr>
          <w:rFonts w:ascii="나눔명조" w:eastAsia="나눔명조" w:hAnsi="나눔명조"/>
          <w:lang w:eastAsia="ko-KR"/>
        </w:rPr>
      </w:pPr>
    </w:p>
    <w:tbl>
      <w:tblPr>
        <w:tblW w:w="9240" w:type="dxa"/>
        <w:tblCellMar>
          <w:left w:w="99" w:type="dxa"/>
          <w:right w:w="99" w:type="dxa"/>
        </w:tblCellMar>
        <w:tblLook w:val="04A0" w:firstRow="1" w:lastRow="0" w:firstColumn="1" w:lastColumn="0" w:noHBand="0" w:noVBand="1"/>
      </w:tblPr>
      <w:tblGrid>
        <w:gridCol w:w="1880"/>
        <w:gridCol w:w="2480"/>
        <w:gridCol w:w="4880"/>
      </w:tblGrid>
      <w:tr w:rsidR="003F7835" w:rsidRPr="000B33F5" w:rsidTr="003D5EE0">
        <w:trPr>
          <w:trHeight w:val="348"/>
        </w:trPr>
        <w:tc>
          <w:tcPr>
            <w:tcW w:w="18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w:t>
            </w:r>
          </w:p>
        </w:tc>
        <w:tc>
          <w:tcPr>
            <w:tcW w:w="24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매개변수타입</w:t>
            </w:r>
          </w:p>
        </w:tc>
        <w:tc>
          <w:tcPr>
            <w:tcW w:w="48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설명</w:t>
            </w:r>
          </w:p>
        </w:tc>
      </w:tr>
      <w:tr w:rsidR="003F7835" w:rsidRPr="000B33F5" w:rsidTr="003D5EE0">
        <w:trPr>
          <w:trHeight w:val="40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r</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표시되는 데이터의 반지름으로 사용될 배열이나 data_frame으로 설정된 dataframe, pandas Series의 열 이름</w:t>
            </w:r>
          </w:p>
        </w:tc>
      </w:tr>
      <w:tr w:rsidR="003F7835" w:rsidRPr="000B33F5" w:rsidTr="003D5EE0">
        <w:trPr>
          <w:trHeight w:val="40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theta</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표시되는 데이터의 각도로 사용될 배열이나 data_frame으로 설정된 dataframe, pandas Series의 열 이름</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direction</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counterclockwise'나 'clockwise'</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각도 축의 표시되는 방향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art_angle</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int</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각도 축이 시작되는 각도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range_r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두 수치를 가지는 list</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r의 범위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range_theta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두 수치를 가지는 list</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theta의 범위 설정</w:t>
            </w:r>
          </w:p>
        </w:tc>
      </w:tr>
    </w:tbl>
    <w:p w:rsidR="003F7835" w:rsidRPr="000B33F5" w:rsidRDefault="003F7835" w:rsidP="003F7835">
      <w:pPr>
        <w:pStyle w:val="3"/>
      </w:pPr>
      <w:bookmarkStart w:id="171" w:name="기본-scatter_polar-plot"/>
      <w:r w:rsidRPr="000B33F5">
        <w:t>기본</w:t>
      </w:r>
      <w:r w:rsidRPr="000B33F5">
        <w:t xml:space="preserve"> scatter_polar plot</w:t>
      </w:r>
    </w:p>
    <w:p w:rsidR="003F7835" w:rsidRPr="000B33F5" w:rsidRDefault="003F7835" w:rsidP="003D5EE0">
      <w:pPr>
        <w:pStyle w:val="python"/>
      </w:pPr>
      <w:r w:rsidRPr="000B33F5">
        <w:t>import plotly.express as px</w:t>
      </w:r>
      <w:r w:rsidRPr="000B33F5">
        <w:br/>
        <w:t>df = px.data.wind()</w:t>
      </w:r>
      <w:r w:rsidRPr="000B33F5">
        <w:br/>
        <w:t>fig = px.scatter_polar(df, r="frequency", theta="direction",</w:t>
      </w:r>
      <w:r w:rsidRPr="000B33F5">
        <w:br/>
        <w:t xml:space="preserve">                       color="strength", symbol="strength", size="frequency",</w:t>
      </w:r>
      <w:r w:rsidRPr="000B33F5">
        <w:br/>
        <w:t xml:space="preserve">                       color_discrete_sequence=px.colors.sequential.Viridis)</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352AAFC9" wp14:editId="41A67202">
            <wp:extent cx="5969000" cy="3244021"/>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4" name="Picture" descr="./pic/fig/appendix1_05.png"/>
                    <pic:cNvPicPr>
                      <a:picLocks noChangeAspect="1" noChangeArrowheads="1"/>
                    </pic:cNvPicPr>
                  </pic:nvPicPr>
                  <pic:blipFill>
                    <a:blip r:embed="rId268"/>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72" w:name="plotly.express.line"/>
      <w:bookmarkEnd w:id="170"/>
      <w:bookmarkEnd w:id="171"/>
      <w:r w:rsidRPr="000B33F5">
        <w:t>plotly.express.line</w:t>
      </w:r>
    </w:p>
    <w:p w:rsidR="003F7835" w:rsidRDefault="003F7835" w:rsidP="003D5EE0">
      <w:pPr>
        <w:pStyle w:val="boxBorder"/>
      </w:pPr>
      <w:r w:rsidRPr="000B33F5">
        <w:t>plotly.express.line(data_frame=None, x=None, y=None, line_group=None, color=None, line_dash=None, symbol=None, hover_name=None, hover_data=None, custom_data=None, text=None, facet_row=None, facet_col=None, facet_col_wrap=0, facet_row_spacing=None, facet_col_spacing=None, error_x=None, error_x_minus=None, error_y=None, error_y_minus=None, animation_frame=None, animation_group=None, category_orders=None, labels=None, orientation=None, color_discrete_sequence=None, color_discrete_map=None, line_dash_sequence=None, line_dash_map=None, symbol_sequence=None, symbol_map=None, markers=False, log_x=False, log_y=False, range_x=None, range_y=None, line_shape=None, render_mode=‘auto’, title=None, template=None, width=None, height=None)</w:t>
      </w:r>
    </w:p>
    <w:p w:rsidR="003F7835" w:rsidRDefault="003F7835" w:rsidP="003D5EE0">
      <w:pPr>
        <w:pStyle w:val="a1"/>
      </w:pPr>
    </w:p>
    <w:tbl>
      <w:tblPr>
        <w:tblW w:w="9240" w:type="dxa"/>
        <w:tblCellMar>
          <w:left w:w="99" w:type="dxa"/>
          <w:right w:w="99" w:type="dxa"/>
        </w:tblCellMar>
        <w:tblLook w:val="04A0" w:firstRow="1" w:lastRow="0" w:firstColumn="1" w:lastColumn="0" w:noHBand="0" w:noVBand="1"/>
      </w:tblPr>
      <w:tblGrid>
        <w:gridCol w:w="1880"/>
        <w:gridCol w:w="2480"/>
        <w:gridCol w:w="4880"/>
      </w:tblGrid>
      <w:tr w:rsidR="003F7835" w:rsidRPr="000B33F5" w:rsidTr="003D5EE0">
        <w:trPr>
          <w:trHeight w:val="348"/>
        </w:trPr>
        <w:tc>
          <w:tcPr>
            <w:tcW w:w="18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w:t>
            </w:r>
          </w:p>
        </w:tc>
        <w:tc>
          <w:tcPr>
            <w:tcW w:w="24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타입</w:t>
            </w:r>
          </w:p>
        </w:tc>
        <w:tc>
          <w:tcPr>
            <w:tcW w:w="48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설명</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line_group</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같은 라인으로 그려질 데이터 그룹화 변수</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line_dash</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라인의 대시 패턴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line_dash_sequence</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list</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라인의 대시 순차 리스트</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line_dash_map</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 xml:space="preserve">str 키와 str </w:t>
            </w:r>
            <w:proofErr w:type="gramStart"/>
            <w:r w:rsidRPr="000B33F5">
              <w:rPr>
                <w:rFonts w:ascii="나눔고딕" w:eastAsia="나눔고딕" w:hAnsi="나눔고딕" w:cs="굴림" w:hint="eastAsia"/>
                <w:sz w:val="16"/>
                <w:szCs w:val="16"/>
                <w:lang w:eastAsia="ko-KR"/>
              </w:rPr>
              <w:t>값으로  구성된</w:t>
            </w:r>
            <w:proofErr w:type="gramEnd"/>
            <w:r w:rsidRPr="000B33F5">
              <w:rPr>
                <w:rFonts w:ascii="나눔고딕" w:eastAsia="나눔고딕" w:hAnsi="나눔고딕" w:cs="굴림" w:hint="eastAsia"/>
                <w:sz w:val="16"/>
                <w:szCs w:val="16"/>
                <w:lang w:eastAsia="ko-KR"/>
              </w:rPr>
              <w:t xml:space="preserve"> dict</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라인의 대시 매핑 리스트</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markers</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boolean</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라인에 마커를 표시할지 여부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line_shape</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linear' 이나 'spline'</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꺾이는 부분을 직선과 곡선 여부 설정</w:t>
            </w:r>
          </w:p>
        </w:tc>
      </w:tr>
    </w:tbl>
    <w:p w:rsidR="003F7835" w:rsidRPr="000B33F5" w:rsidRDefault="003F7835" w:rsidP="003D5EE0">
      <w:pPr>
        <w:pStyle w:val="a1"/>
        <w:rPr>
          <w:lang w:eastAsia="ko-KR"/>
        </w:rPr>
      </w:pPr>
    </w:p>
    <w:p w:rsidR="003F7835" w:rsidRPr="000B33F5" w:rsidRDefault="003F7835">
      <w:pPr>
        <w:pStyle w:val="a1"/>
        <w:rPr>
          <w:rFonts w:ascii="나눔명조" w:eastAsia="나눔명조" w:hAnsi="나눔명조"/>
          <w:lang w:eastAsia="ko-KR"/>
        </w:rPr>
      </w:pPr>
    </w:p>
    <w:p w:rsidR="003F7835" w:rsidRPr="000B33F5" w:rsidRDefault="003F7835" w:rsidP="003F7835">
      <w:pPr>
        <w:pStyle w:val="3"/>
      </w:pPr>
      <w:bookmarkStart w:id="173" w:name="기본-line-plot"/>
      <w:r w:rsidRPr="000B33F5">
        <w:lastRenderedPageBreak/>
        <w:t>기본</w:t>
      </w:r>
      <w:r w:rsidRPr="000B33F5">
        <w:t xml:space="preserve"> line plot</w:t>
      </w:r>
    </w:p>
    <w:p w:rsidR="003F7835" w:rsidRPr="000B33F5" w:rsidRDefault="003F7835" w:rsidP="003D5EE0">
      <w:pPr>
        <w:pStyle w:val="python"/>
      </w:pPr>
      <w:r w:rsidRPr="000B33F5">
        <w:t>import plotly.express as px</w:t>
      </w:r>
      <w:r w:rsidRPr="000B33F5">
        <w:br/>
        <w:t>df = px.data.gapminder().query("continent == 'Oceania'")</w:t>
      </w:r>
      <w:r w:rsidRPr="000B33F5">
        <w:br/>
        <w:t>fig = px.line(df, x='year', y='lifeExp', color='country', markers=True)</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29709536" wp14:editId="5F191454">
            <wp:extent cx="5969000" cy="324402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 name="Picture" descr="./pic/fig/appendix1_06.png"/>
                    <pic:cNvPicPr>
                      <a:picLocks noChangeAspect="1" noChangeArrowheads="1"/>
                    </pic:cNvPicPr>
                  </pic:nvPicPr>
                  <pic:blipFill>
                    <a:blip r:embed="rId269"/>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74" w:name="범위-설정"/>
      <w:bookmarkEnd w:id="173"/>
      <w:r w:rsidRPr="000B33F5">
        <w:t>범위</w:t>
      </w:r>
      <w:r w:rsidRPr="000B33F5">
        <w:t xml:space="preserve"> </w:t>
      </w:r>
      <w:r w:rsidRPr="000B33F5">
        <w:t>설정</w:t>
      </w:r>
    </w:p>
    <w:p w:rsidR="003F7835" w:rsidRPr="000B33F5" w:rsidRDefault="003F7835" w:rsidP="003D5EE0">
      <w:pPr>
        <w:pStyle w:val="python"/>
      </w:pPr>
      <w:r w:rsidRPr="000B33F5">
        <w:t>import plotly.express as px</w:t>
      </w:r>
      <w:r w:rsidRPr="000B33F5">
        <w:br/>
      </w:r>
      <w:r w:rsidRPr="000B33F5">
        <w:br/>
        <w:t>df = px.data.stocks()</w:t>
      </w:r>
      <w:r w:rsidRPr="000B33F5">
        <w:br/>
        <w:t>fig = px.line(df, x='date', y="GOOG", range_x=['2018-07-01','2019-06-30'])</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602DC0F1" wp14:editId="564FC301">
            <wp:extent cx="5969000" cy="3244021"/>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20" name="Picture" descr="./pic/fig/appendix1_07.png"/>
                    <pic:cNvPicPr>
                      <a:picLocks noChangeAspect="1" noChangeArrowheads="1"/>
                    </pic:cNvPicPr>
                  </pic:nvPicPr>
                  <pic:blipFill>
                    <a:blip r:embed="rId270"/>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75" w:name="plotly.express.bar"/>
      <w:bookmarkEnd w:id="172"/>
      <w:bookmarkEnd w:id="174"/>
      <w:r w:rsidRPr="000B33F5">
        <w:t>plotly.express.bar</w:t>
      </w:r>
    </w:p>
    <w:p w:rsidR="003F7835" w:rsidRDefault="003F7835" w:rsidP="003D5EE0">
      <w:pPr>
        <w:pStyle w:val="boxBorder"/>
      </w:pPr>
      <w:r w:rsidRPr="000B33F5">
        <w:t>plotly.express.bar(data_frame=None, x=None, y=None, color=None, pattern_shape=None, facet_row=None, facet_col=None, facet_col_wrap=0, facet_row_spacing=None, facet_col_spacing=None, hover_name=None, hover_data=None, custom_data=None, text=None, base=None, error_x=None, error_x_minus=None, error_y=None, error_y_minus=None, animation_frame=None, animation_group=None, category_orders=None, labels=None, color_discrete_sequence=None, color_discrete_map=None, color_continuous_scale=None, pattern_shape_sequence=None, pattern_shape_map=None, range_color=None, color_continuous_midpoint=None, opacity=None, orientation=None, barmode=‘relative’, log_x=False, log_y=False, range_x=None, range_y=None, text_auto=False, title=None, template=None, width=None, height=None)</w:t>
      </w:r>
    </w:p>
    <w:p w:rsidR="003F7835" w:rsidRDefault="003F7835" w:rsidP="003D5EE0">
      <w:pPr>
        <w:pStyle w:val="a1"/>
      </w:pPr>
    </w:p>
    <w:tbl>
      <w:tblPr>
        <w:tblW w:w="9240" w:type="dxa"/>
        <w:tblCellMar>
          <w:left w:w="99" w:type="dxa"/>
          <w:right w:w="99" w:type="dxa"/>
        </w:tblCellMar>
        <w:tblLook w:val="04A0" w:firstRow="1" w:lastRow="0" w:firstColumn="1" w:lastColumn="0" w:noHBand="0" w:noVBand="1"/>
      </w:tblPr>
      <w:tblGrid>
        <w:gridCol w:w="2049"/>
        <w:gridCol w:w="2467"/>
        <w:gridCol w:w="4724"/>
      </w:tblGrid>
      <w:tr w:rsidR="003F7835" w:rsidRPr="000B33F5" w:rsidTr="003D5EE0">
        <w:trPr>
          <w:trHeight w:val="348"/>
        </w:trPr>
        <w:tc>
          <w:tcPr>
            <w:tcW w:w="1881"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w:t>
            </w:r>
          </w:p>
        </w:tc>
        <w:tc>
          <w:tcPr>
            <w:tcW w:w="24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타입</w:t>
            </w:r>
          </w:p>
        </w:tc>
        <w:tc>
          <w:tcPr>
            <w:tcW w:w="4879"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설명</w:t>
            </w:r>
          </w:p>
        </w:tc>
      </w:tr>
      <w:tr w:rsidR="003F7835" w:rsidRPr="000B33F5" w:rsidTr="003D5EE0">
        <w:trPr>
          <w:trHeight w:val="348"/>
        </w:trPr>
        <w:tc>
          <w:tcPr>
            <w:tcW w:w="1881"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pattern_shape</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7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막대에 표시할 패턴 설정</w:t>
            </w:r>
          </w:p>
        </w:tc>
      </w:tr>
      <w:tr w:rsidR="003F7835" w:rsidRPr="000B33F5" w:rsidTr="003D5EE0">
        <w:trPr>
          <w:trHeight w:val="348"/>
        </w:trPr>
        <w:tc>
          <w:tcPr>
            <w:tcW w:w="1881"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base</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7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막대의 기초값 설정</w:t>
            </w:r>
          </w:p>
        </w:tc>
      </w:tr>
      <w:tr w:rsidR="003F7835" w:rsidRPr="000B33F5" w:rsidTr="003D5EE0">
        <w:trPr>
          <w:trHeight w:val="348"/>
        </w:trPr>
        <w:tc>
          <w:tcPr>
            <w:tcW w:w="1881"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pattern_shape_sequence</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str의 list</w:t>
            </w:r>
          </w:p>
        </w:tc>
        <w:tc>
          <w:tcPr>
            <w:tcW w:w="487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패턴의 순차 리스트</w:t>
            </w:r>
          </w:p>
        </w:tc>
      </w:tr>
      <w:tr w:rsidR="003F7835" w:rsidRPr="000B33F5" w:rsidTr="003D5EE0">
        <w:trPr>
          <w:trHeight w:val="348"/>
        </w:trPr>
        <w:tc>
          <w:tcPr>
            <w:tcW w:w="1881"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pattern_shape_map</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 xml:space="preserve">str 키와 str </w:t>
            </w:r>
            <w:proofErr w:type="gramStart"/>
            <w:r w:rsidRPr="000B33F5">
              <w:rPr>
                <w:rFonts w:ascii="나눔고딕" w:eastAsia="나눔고딕" w:hAnsi="나눔고딕" w:cs="굴림" w:hint="eastAsia"/>
                <w:sz w:val="16"/>
                <w:szCs w:val="16"/>
                <w:lang w:eastAsia="ko-KR"/>
              </w:rPr>
              <w:t>값으로  구성된</w:t>
            </w:r>
            <w:proofErr w:type="gramEnd"/>
            <w:r w:rsidRPr="000B33F5">
              <w:rPr>
                <w:rFonts w:ascii="나눔고딕" w:eastAsia="나눔고딕" w:hAnsi="나눔고딕" w:cs="굴림" w:hint="eastAsia"/>
                <w:sz w:val="16"/>
                <w:szCs w:val="16"/>
                <w:lang w:eastAsia="ko-KR"/>
              </w:rPr>
              <w:t xml:space="preserve"> dict</w:t>
            </w:r>
          </w:p>
        </w:tc>
        <w:tc>
          <w:tcPr>
            <w:tcW w:w="487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패턴의 매핑 리스트</w:t>
            </w:r>
          </w:p>
        </w:tc>
      </w:tr>
      <w:tr w:rsidR="003F7835" w:rsidRPr="000B33F5" w:rsidTr="003D5EE0">
        <w:trPr>
          <w:trHeight w:val="348"/>
        </w:trPr>
        <w:tc>
          <w:tcPr>
            <w:tcW w:w="1881"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barmode</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group', 'overlay', 'relative'</w:t>
            </w:r>
          </w:p>
        </w:tc>
        <w:tc>
          <w:tcPr>
            <w:tcW w:w="487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막대 표현 모드 설정</w:t>
            </w:r>
          </w:p>
        </w:tc>
      </w:tr>
      <w:tr w:rsidR="003F7835" w:rsidRPr="000B33F5" w:rsidTr="003D5EE0">
        <w:trPr>
          <w:trHeight w:val="348"/>
        </w:trPr>
        <w:tc>
          <w:tcPr>
            <w:tcW w:w="1881"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text_auto</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boolean이나 str</w:t>
            </w:r>
          </w:p>
        </w:tc>
        <w:tc>
          <w:tcPr>
            <w:tcW w:w="487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텍스트의 표현 방법 설정</w:t>
            </w:r>
          </w:p>
        </w:tc>
      </w:tr>
    </w:tbl>
    <w:p w:rsidR="003F7835" w:rsidRPr="000B33F5" w:rsidRDefault="003F7835" w:rsidP="003D5EE0">
      <w:pPr>
        <w:pStyle w:val="a1"/>
        <w:rPr>
          <w:lang w:eastAsia="ko-KR"/>
        </w:rPr>
      </w:pPr>
    </w:p>
    <w:p w:rsidR="003F7835" w:rsidRPr="000B33F5" w:rsidRDefault="003F7835" w:rsidP="003F7835">
      <w:pPr>
        <w:pStyle w:val="3"/>
      </w:pPr>
      <w:bookmarkStart w:id="176" w:name="기본-bar-plot"/>
      <w:r w:rsidRPr="000B33F5">
        <w:lastRenderedPageBreak/>
        <w:t>기본</w:t>
      </w:r>
      <w:r w:rsidRPr="000B33F5">
        <w:t xml:space="preserve"> bar plot</w:t>
      </w:r>
    </w:p>
    <w:p w:rsidR="003F7835" w:rsidRPr="000B33F5" w:rsidRDefault="003F7835" w:rsidP="003D5EE0">
      <w:pPr>
        <w:pStyle w:val="python"/>
      </w:pPr>
      <w:r w:rsidRPr="000B33F5">
        <w:t>import plotly.express as px</w:t>
      </w:r>
      <w:r w:rsidRPr="000B33F5">
        <w:br/>
      </w:r>
      <w:r w:rsidRPr="000B33F5">
        <w:br/>
        <w:t>df = px.data.gapminder().query("continent == 'Europe' and year == 2007 and pop &gt; 2.e6")</w:t>
      </w:r>
      <w:r w:rsidRPr="000B33F5">
        <w:br/>
        <w:t>fig = px.bar(df, y='pop', x='country', text_auto='.2s',</w:t>
      </w:r>
      <w:r w:rsidRPr="000B33F5">
        <w:br/>
        <w:t xml:space="preserve">            title="Default: various text sizes, positions and angles")</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4CF8D4F4" wp14:editId="010E7B72">
            <wp:extent cx="5969000" cy="3244021"/>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24" name="Picture" descr="./pic/fig/appendix1_08.png"/>
                    <pic:cNvPicPr>
                      <a:picLocks noChangeAspect="1" noChangeArrowheads="1"/>
                    </pic:cNvPicPr>
                  </pic:nvPicPr>
                  <pic:blipFill>
                    <a:blip r:embed="rId271"/>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rPr>
          <w:lang w:eastAsia="ko-KR"/>
        </w:rPr>
      </w:pPr>
      <w:bookmarkStart w:id="177" w:name="넓은-형태-데이터프레임-사용"/>
      <w:bookmarkEnd w:id="176"/>
      <w:r w:rsidRPr="000B33F5">
        <w:rPr>
          <w:lang w:eastAsia="ko-KR"/>
        </w:rPr>
        <w:t>넓은</w:t>
      </w:r>
      <w:r w:rsidRPr="000B33F5">
        <w:rPr>
          <w:lang w:eastAsia="ko-KR"/>
        </w:rPr>
        <w:t xml:space="preserve"> </w:t>
      </w:r>
      <w:r w:rsidRPr="000B33F5">
        <w:rPr>
          <w:lang w:eastAsia="ko-KR"/>
        </w:rPr>
        <w:t>형태</w:t>
      </w:r>
      <w:r w:rsidRPr="000B33F5">
        <w:rPr>
          <w:lang w:eastAsia="ko-KR"/>
        </w:rPr>
        <w:t xml:space="preserve"> </w:t>
      </w:r>
      <w:r w:rsidRPr="000B33F5">
        <w:rPr>
          <w:lang w:eastAsia="ko-KR"/>
        </w:rPr>
        <w:t>데이터프레임</w:t>
      </w:r>
      <w:r w:rsidRPr="000B33F5">
        <w:rPr>
          <w:lang w:eastAsia="ko-KR"/>
        </w:rPr>
        <w:t xml:space="preserve"> </w:t>
      </w:r>
      <w:r w:rsidRPr="000B33F5">
        <w:rPr>
          <w:lang w:eastAsia="ko-KR"/>
        </w:rPr>
        <w:t>사용</w:t>
      </w:r>
    </w:p>
    <w:p w:rsidR="003F7835" w:rsidRPr="000B33F5" w:rsidRDefault="003F7835" w:rsidP="003D5EE0">
      <w:pPr>
        <w:pStyle w:val="python"/>
      </w:pPr>
      <w:r w:rsidRPr="000B33F5">
        <w:t>import plotly.express as px</w:t>
      </w:r>
      <w:r w:rsidRPr="000B33F5">
        <w:br/>
      </w:r>
      <w:r w:rsidRPr="000B33F5">
        <w:br/>
        <w:t>wide_df = px.data.medals_wide()</w:t>
      </w:r>
      <w:r w:rsidRPr="000B33F5">
        <w:br/>
      </w:r>
      <w:r w:rsidRPr="000B33F5">
        <w:br/>
        <w:t>fig = px.bar(wide_df, x="nation", y=["gold", "silver", "bronze"], title="Wide-Form Input")</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23A27FFC" wp14:editId="2C14A989">
            <wp:extent cx="5969000" cy="3244021"/>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26" name="Picture" descr="./pic/fig/appendix1_09.png"/>
                    <pic:cNvPicPr>
                      <a:picLocks noChangeAspect="1" noChangeArrowheads="1"/>
                    </pic:cNvPicPr>
                  </pic:nvPicPr>
                  <pic:blipFill>
                    <a:blip r:embed="rId272"/>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78" w:name="패턴-설정"/>
      <w:bookmarkEnd w:id="177"/>
      <w:r w:rsidRPr="000B33F5">
        <w:t>패턴</w:t>
      </w:r>
      <w:r w:rsidRPr="000B33F5">
        <w:t xml:space="preserve"> </w:t>
      </w:r>
      <w:r w:rsidRPr="000B33F5">
        <w:t>설정</w:t>
      </w:r>
    </w:p>
    <w:p w:rsidR="003F7835" w:rsidRPr="000B33F5" w:rsidRDefault="003F7835" w:rsidP="003D5EE0">
      <w:pPr>
        <w:pStyle w:val="python"/>
      </w:pPr>
      <w:r w:rsidRPr="000B33F5">
        <w:t>import plotly.express as px</w:t>
      </w:r>
      <w:r w:rsidRPr="000B33F5">
        <w:br/>
        <w:t>df = px.data.medals_long()</w:t>
      </w:r>
      <w:r w:rsidRPr="000B33F5">
        <w:br/>
      </w:r>
      <w:r w:rsidRPr="000B33F5">
        <w:br/>
        <w:t>fig = px.bar(df, x="medal", y="count", color="nation",</w:t>
      </w:r>
      <w:r w:rsidRPr="000B33F5">
        <w:br/>
        <w:t xml:space="preserve">             pattern_shape="nation", pattern_shape_sequence=[".", "x", "+"])</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2FB8BA95" wp14:editId="5CDAC519">
            <wp:extent cx="5969000" cy="3244021"/>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28" name="Picture" descr="./pic/fig/appendix1_10.png"/>
                    <pic:cNvPicPr>
                      <a:picLocks noChangeAspect="1" noChangeArrowheads="1"/>
                    </pic:cNvPicPr>
                  </pic:nvPicPr>
                  <pic:blipFill>
                    <a:blip r:embed="rId273"/>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79" w:name="plotly.express.violin"/>
      <w:bookmarkEnd w:id="175"/>
      <w:bookmarkEnd w:id="178"/>
      <w:r w:rsidRPr="000B33F5">
        <w:lastRenderedPageBreak/>
        <w:t>plotly.express.violin</w:t>
      </w:r>
    </w:p>
    <w:p w:rsidR="003F7835" w:rsidRDefault="003F7835" w:rsidP="003D5EE0">
      <w:pPr>
        <w:pStyle w:val="boxBorder"/>
      </w:pPr>
      <w:r w:rsidRPr="000B33F5">
        <w:t>plotly.express.violin(data_frame=None, x=None, y=None, color=None, facet_row=None, facet_col=None, facet_col_wrap=0, facet_row_spacing=None, facet_col_spacing=None, hover_name=None, hover_data=None, custom_data=None, animation_frame=None, animation_group=None, category_orders=None, labels=None, color_discrete_sequence=None, color_discrete_map=None, orientation=None, violinmode=None, log_x=False, log_y=False, range_x=None, range_y=None, points=None, box=False, title=None, template=None, width=None, height=None)</w:t>
      </w:r>
    </w:p>
    <w:p w:rsidR="003F7835" w:rsidRDefault="003F7835" w:rsidP="003D5EE0">
      <w:pPr>
        <w:pStyle w:val="a1"/>
      </w:pPr>
    </w:p>
    <w:tbl>
      <w:tblPr>
        <w:tblW w:w="9240" w:type="dxa"/>
        <w:tblCellMar>
          <w:left w:w="99" w:type="dxa"/>
          <w:right w:w="99" w:type="dxa"/>
        </w:tblCellMar>
        <w:tblLook w:val="04A0" w:firstRow="1" w:lastRow="0" w:firstColumn="1" w:lastColumn="0" w:noHBand="0" w:noVBand="1"/>
      </w:tblPr>
      <w:tblGrid>
        <w:gridCol w:w="1837"/>
        <w:gridCol w:w="2711"/>
        <w:gridCol w:w="4692"/>
      </w:tblGrid>
      <w:tr w:rsidR="003F7835" w:rsidRPr="000B33F5" w:rsidTr="003D5EE0">
        <w:trPr>
          <w:trHeight w:val="348"/>
        </w:trPr>
        <w:tc>
          <w:tcPr>
            <w:tcW w:w="1867"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w:t>
            </w:r>
          </w:p>
        </w:tc>
        <w:tc>
          <w:tcPr>
            <w:tcW w:w="2543"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타입</w:t>
            </w:r>
          </w:p>
        </w:tc>
        <w:tc>
          <w:tcPr>
            <w:tcW w:w="483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설명</w:t>
            </w:r>
          </w:p>
        </w:tc>
      </w:tr>
      <w:tr w:rsidR="003F7835" w:rsidRPr="000B33F5" w:rsidTr="003D5EE0">
        <w:trPr>
          <w:trHeight w:val="348"/>
        </w:trPr>
        <w:tc>
          <w:tcPr>
            <w:tcW w:w="1867"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violinmode</w:t>
            </w:r>
          </w:p>
        </w:tc>
        <w:tc>
          <w:tcPr>
            <w:tcW w:w="2543"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group' , 'overlay'</w:t>
            </w:r>
          </w:p>
        </w:tc>
        <w:tc>
          <w:tcPr>
            <w:tcW w:w="483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바이올린 표시 모드 설정</w:t>
            </w:r>
          </w:p>
        </w:tc>
      </w:tr>
      <w:tr w:rsidR="003F7835" w:rsidRPr="000B33F5" w:rsidTr="003D5EE0">
        <w:trPr>
          <w:trHeight w:val="408"/>
        </w:trPr>
        <w:tc>
          <w:tcPr>
            <w:tcW w:w="1867"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points</w:t>
            </w:r>
          </w:p>
        </w:tc>
        <w:tc>
          <w:tcPr>
            <w:tcW w:w="2543"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outliers', 'suspectedoutliers', 'all', or False</w:t>
            </w:r>
          </w:p>
        </w:tc>
        <w:tc>
          <w:tcPr>
            <w:tcW w:w="483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아웃라이어 표시 모드 설정</w:t>
            </w:r>
          </w:p>
        </w:tc>
      </w:tr>
      <w:tr w:rsidR="003F7835" w:rsidRPr="000B33F5" w:rsidTr="003D5EE0">
        <w:trPr>
          <w:trHeight w:val="348"/>
        </w:trPr>
        <w:tc>
          <w:tcPr>
            <w:tcW w:w="1867"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box</w:t>
            </w:r>
          </w:p>
        </w:tc>
        <w:tc>
          <w:tcPr>
            <w:tcW w:w="2543"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boolean</w:t>
            </w:r>
          </w:p>
        </w:tc>
        <w:tc>
          <w:tcPr>
            <w:tcW w:w="483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바이올린 내부의 박스 표시 설정</w:t>
            </w:r>
          </w:p>
        </w:tc>
      </w:tr>
    </w:tbl>
    <w:p w:rsidR="003F7835" w:rsidRPr="000B33F5" w:rsidRDefault="003F7835" w:rsidP="003F7835">
      <w:pPr>
        <w:pStyle w:val="3"/>
      </w:pPr>
      <w:bookmarkStart w:id="180" w:name="기본-violin-plot"/>
      <w:r w:rsidRPr="000B33F5">
        <w:t>기본</w:t>
      </w:r>
      <w:r w:rsidRPr="000B33F5">
        <w:t xml:space="preserve"> violin plot</w:t>
      </w:r>
    </w:p>
    <w:p w:rsidR="003F7835" w:rsidRPr="000B33F5" w:rsidRDefault="003F7835" w:rsidP="003D5EE0">
      <w:pPr>
        <w:pStyle w:val="python"/>
      </w:pPr>
      <w:r w:rsidRPr="000B33F5">
        <w:t>import plotly.express as px</w:t>
      </w:r>
      <w:r w:rsidRPr="000B33F5">
        <w:br/>
      </w:r>
      <w:r w:rsidRPr="000B33F5">
        <w:br/>
        <w:t>df = px.data.tips()</w:t>
      </w:r>
      <w:r w:rsidRPr="000B33F5">
        <w:br/>
        <w:t>fig = px.violin(df, y="total_bill")</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4FC845E8" wp14:editId="512EB424">
            <wp:extent cx="5969000" cy="3244021"/>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32" name="Picture" descr="./pic/fig/appendix1_11.png"/>
                    <pic:cNvPicPr>
                      <a:picLocks noChangeAspect="1" noChangeArrowheads="1"/>
                    </pic:cNvPicPr>
                  </pic:nvPicPr>
                  <pic:blipFill>
                    <a:blip r:embed="rId274"/>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81" w:name="다중-violin-plot"/>
      <w:bookmarkEnd w:id="180"/>
      <w:r w:rsidRPr="000B33F5">
        <w:lastRenderedPageBreak/>
        <w:t>다중</w:t>
      </w:r>
      <w:r w:rsidRPr="000B33F5">
        <w:t xml:space="preserve"> violin plot</w:t>
      </w:r>
    </w:p>
    <w:p w:rsidR="003F7835" w:rsidRPr="000B33F5" w:rsidRDefault="003F7835" w:rsidP="003D5EE0">
      <w:pPr>
        <w:pStyle w:val="python"/>
      </w:pPr>
      <w:r w:rsidRPr="000B33F5">
        <w:t>import plotly.express as px</w:t>
      </w:r>
      <w:r w:rsidRPr="000B33F5">
        <w:br/>
      </w:r>
      <w:r w:rsidRPr="000B33F5">
        <w:br/>
        <w:t>df = px.data.tips()</w:t>
      </w:r>
      <w:r w:rsidRPr="000B33F5">
        <w:br/>
        <w:t>fig = px.violin(df, y="tip", x="smoker", color="sex", box=True, points="all",</w:t>
      </w:r>
      <w:r w:rsidRPr="000B33F5">
        <w:br/>
        <w:t xml:space="preserve">          hover_data=df.columns)</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07C1A146" wp14:editId="2A54A5E4">
            <wp:extent cx="5969000" cy="3244021"/>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34" name="Picture" descr="./pic/fig/appendix1_12.png"/>
                    <pic:cNvPicPr>
                      <a:picLocks noChangeAspect="1" noChangeArrowheads="1"/>
                    </pic:cNvPicPr>
                  </pic:nvPicPr>
                  <pic:blipFill>
                    <a:blip r:embed="rId275"/>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82" w:name="plotly.express.histogram"/>
      <w:bookmarkEnd w:id="179"/>
      <w:bookmarkEnd w:id="181"/>
      <w:r w:rsidRPr="000B33F5">
        <w:t>plotly.express.histogram</w:t>
      </w:r>
    </w:p>
    <w:p w:rsidR="003F7835" w:rsidRDefault="003F7835" w:rsidP="003D5EE0">
      <w:pPr>
        <w:pStyle w:val="boxBorder"/>
      </w:pPr>
      <w:r w:rsidRPr="000B33F5">
        <w:t>plotly.express.histogram(data_frame=None, x=None, y=None, color=None, pattern_shape=None, facet_row=None, facet_col=None, facet_col_wrap=0, facet_row_spacing=None, facet_col_spacing=None, hover_name=None, hover_data=None, animation_frame=None, animation_group=None, category_orders=None, labels=None, color_discrete_sequence=None, color_discrete_map=None, pattern_shape_sequence=None, pattern_shape_map=None, marginal=None, opacity=None, orientation=None, barmode=‘relative’, barnorm=None, histnorm=None, log_x=False, log_y=False, range_x=None, range_y=None, histfunc=None, cumulative=None, nbins=None, text_auto=False, title=None, template=None, width=None, height=None)</w:t>
      </w:r>
    </w:p>
    <w:p w:rsidR="003F7835" w:rsidRDefault="003F7835" w:rsidP="003D5EE0">
      <w:pPr>
        <w:pStyle w:val="a1"/>
      </w:pPr>
    </w:p>
    <w:tbl>
      <w:tblPr>
        <w:tblW w:w="9240" w:type="dxa"/>
        <w:tblCellMar>
          <w:left w:w="99" w:type="dxa"/>
          <w:right w:w="99" w:type="dxa"/>
        </w:tblCellMar>
        <w:tblLook w:val="04A0" w:firstRow="1" w:lastRow="0" w:firstColumn="1" w:lastColumn="0" w:noHBand="0" w:noVBand="1"/>
      </w:tblPr>
      <w:tblGrid>
        <w:gridCol w:w="1860"/>
        <w:gridCol w:w="2588"/>
        <w:gridCol w:w="4792"/>
      </w:tblGrid>
      <w:tr w:rsidR="003F7835" w:rsidRPr="000B33F5" w:rsidTr="003D5EE0">
        <w:trPr>
          <w:trHeight w:val="348"/>
        </w:trPr>
        <w:tc>
          <w:tcPr>
            <w:tcW w:w="18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w:t>
            </w:r>
          </w:p>
        </w:tc>
        <w:tc>
          <w:tcPr>
            <w:tcW w:w="24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타입</w:t>
            </w:r>
          </w:p>
        </w:tc>
        <w:tc>
          <w:tcPr>
            <w:tcW w:w="48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설명</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marginal</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rug', 'box', 'violin', 'histogram'</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메인 플롯의 옆에 표시되는 서브 플롯 모드의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barnorm</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fraction', 'percent'</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막대의 표준화 방법 설정</w:t>
            </w:r>
          </w:p>
        </w:tc>
      </w:tr>
      <w:tr w:rsidR="003F7835" w:rsidRPr="000B33F5" w:rsidTr="003D5EE0">
        <w:trPr>
          <w:trHeight w:val="40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lastRenderedPageBreak/>
              <w:t>histnorm</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percent', 'probability', 'density', or 'probability density'</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히스토그램 표준화 방법 설정</w:t>
            </w:r>
          </w:p>
        </w:tc>
      </w:tr>
      <w:tr w:rsidR="003F7835" w:rsidRPr="000B33F5" w:rsidTr="003D5EE0">
        <w:trPr>
          <w:trHeight w:val="40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histfunc</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count', 'sum', 'avg', 'min', or 'max'</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히스토그램 함수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cumulative</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boolean</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누적값 적용 여부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nbins</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2E639A" w:rsidP="003D5EE0">
            <w:pPr>
              <w:spacing w:after="0"/>
              <w:rPr>
                <w:rFonts w:ascii="나눔고딕" w:eastAsia="나눔고딕" w:hAnsi="나눔고딕" w:cs="굴림"/>
                <w:color w:val="0563C1"/>
                <w:sz w:val="16"/>
                <w:szCs w:val="16"/>
                <w:u w:val="single"/>
                <w:lang w:eastAsia="ko-KR"/>
              </w:rPr>
            </w:pPr>
            <w:hyperlink r:id="rId276" w:anchor="int" w:tooltip="(in Python v3.11)" w:history="1">
              <w:r w:rsidR="003F7835" w:rsidRPr="000B33F5">
                <w:rPr>
                  <w:rFonts w:ascii="나눔고딕" w:eastAsia="나눔고딕" w:hAnsi="나눔고딕" w:cs="굴림" w:hint="eastAsia"/>
                  <w:color w:val="0563C1"/>
                  <w:sz w:val="16"/>
                  <w:szCs w:val="16"/>
                  <w:u w:val="single"/>
                  <w:lang w:eastAsia="ko-KR"/>
                </w:rPr>
                <w:t>int</w:t>
              </w:r>
            </w:hyperlink>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bins의 개수 설정</w:t>
            </w:r>
          </w:p>
        </w:tc>
      </w:tr>
    </w:tbl>
    <w:p w:rsidR="003F7835" w:rsidRPr="000B33F5" w:rsidRDefault="003F7835" w:rsidP="003F7835">
      <w:pPr>
        <w:pStyle w:val="3"/>
      </w:pPr>
      <w:bookmarkStart w:id="183" w:name="기본-histogram-plot"/>
      <w:r w:rsidRPr="000B33F5">
        <w:t>기본</w:t>
      </w:r>
      <w:r w:rsidRPr="000B33F5">
        <w:t xml:space="preserve"> histogram plot</w:t>
      </w:r>
    </w:p>
    <w:p w:rsidR="003F7835" w:rsidRPr="000B33F5" w:rsidRDefault="003F7835" w:rsidP="003D5EE0">
      <w:pPr>
        <w:pStyle w:val="python"/>
      </w:pPr>
      <w:r w:rsidRPr="000B33F5">
        <w:t>import plotly.express as px</w:t>
      </w:r>
      <w:r w:rsidRPr="000B33F5">
        <w:br/>
        <w:t>df = px.data.tips()</w:t>
      </w:r>
      <w:r w:rsidRPr="000B33F5">
        <w:br/>
        <w:t>fig = px.histogram(df, x="total_bill", nbins=20)</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0C6CDCCB" wp14:editId="475F1DBB">
            <wp:extent cx="5969000" cy="3244021"/>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38" name="Picture" descr="./pic/fig/appendix1_13.png"/>
                    <pic:cNvPicPr>
                      <a:picLocks noChangeAspect="1" noChangeArrowheads="1"/>
                    </pic:cNvPicPr>
                  </pic:nvPicPr>
                  <pic:blipFill>
                    <a:blip r:embed="rId277"/>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84" w:name="text가-표시된-평균-histogram"/>
      <w:bookmarkEnd w:id="183"/>
      <w:r w:rsidRPr="000B33F5">
        <w:t>text</w:t>
      </w:r>
      <w:r w:rsidRPr="000B33F5">
        <w:t>가</w:t>
      </w:r>
      <w:r w:rsidRPr="000B33F5">
        <w:t xml:space="preserve"> </w:t>
      </w:r>
      <w:r w:rsidRPr="000B33F5">
        <w:t>표시된</w:t>
      </w:r>
      <w:r w:rsidRPr="000B33F5">
        <w:t xml:space="preserve"> </w:t>
      </w:r>
      <w:r w:rsidRPr="000B33F5">
        <w:t>평균</w:t>
      </w:r>
      <w:r w:rsidRPr="000B33F5">
        <w:t xml:space="preserve"> histogram</w:t>
      </w:r>
    </w:p>
    <w:p w:rsidR="003F7835" w:rsidRPr="000B33F5" w:rsidRDefault="003F7835" w:rsidP="003D5EE0">
      <w:pPr>
        <w:pStyle w:val="python"/>
      </w:pPr>
      <w:r w:rsidRPr="000B33F5">
        <w:t>import plotly.express as px</w:t>
      </w:r>
      <w:r w:rsidRPr="000B33F5">
        <w:br/>
        <w:t>df = px.data.tips()</w:t>
      </w:r>
      <w:r w:rsidRPr="000B33F5">
        <w:br/>
        <w:t>fig = px.histogram(df, x="total_bill", y="tip", histfunc="avg", nbins=8, text_auto=True)</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27045B70" wp14:editId="6D349C9E">
            <wp:extent cx="5969000" cy="3244021"/>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40" name="Picture" descr="./pic/fig/appendix1_14.png"/>
                    <pic:cNvPicPr>
                      <a:picLocks noChangeAspect="1" noChangeArrowheads="1"/>
                    </pic:cNvPicPr>
                  </pic:nvPicPr>
                  <pic:blipFill>
                    <a:blip r:embed="rId278"/>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85" w:name="plotly.express.pie"/>
      <w:bookmarkEnd w:id="182"/>
      <w:bookmarkEnd w:id="184"/>
      <w:r w:rsidRPr="000B33F5">
        <w:t>plotly.express.pie</w:t>
      </w:r>
    </w:p>
    <w:p w:rsidR="003F7835" w:rsidRDefault="003F7835" w:rsidP="003D5EE0">
      <w:pPr>
        <w:pStyle w:val="boxBorder"/>
      </w:pPr>
      <w:proofErr w:type="gramStart"/>
      <w:r w:rsidRPr="000B33F5">
        <w:t>plotly.express.pie(</w:t>
      </w:r>
      <w:proofErr w:type="gramEnd"/>
      <w:r w:rsidRPr="000B33F5">
        <w:t>data_frame=None, names=None, values=None, color=None, facet_row=None, facet_col=None, facet_col_wrap=0, facet_row_spacing=None, facet_col_spacing=None, color_discrete_sequence=None, color_discrete_map=None, hover_name=None, hover_data=None, custom_data=None, category_orders=None, labels=None, title=None, template=None, width=None, height=None, opacity=None, hole=None)</w:t>
      </w:r>
    </w:p>
    <w:p w:rsidR="003F7835" w:rsidRDefault="003F7835" w:rsidP="003D5EE0">
      <w:pPr>
        <w:pStyle w:val="a1"/>
      </w:pPr>
    </w:p>
    <w:tbl>
      <w:tblPr>
        <w:tblW w:w="9240" w:type="dxa"/>
        <w:tblCellMar>
          <w:left w:w="99" w:type="dxa"/>
          <w:right w:w="99" w:type="dxa"/>
        </w:tblCellMar>
        <w:tblLook w:val="04A0" w:firstRow="1" w:lastRow="0" w:firstColumn="1" w:lastColumn="0" w:noHBand="0" w:noVBand="1"/>
      </w:tblPr>
      <w:tblGrid>
        <w:gridCol w:w="1880"/>
        <w:gridCol w:w="2480"/>
        <w:gridCol w:w="4880"/>
      </w:tblGrid>
      <w:tr w:rsidR="003F7835" w:rsidRPr="000B33F5" w:rsidTr="003D5EE0">
        <w:trPr>
          <w:trHeight w:val="348"/>
        </w:trPr>
        <w:tc>
          <w:tcPr>
            <w:tcW w:w="18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매개변수</w:t>
            </w:r>
          </w:p>
        </w:tc>
        <w:tc>
          <w:tcPr>
            <w:tcW w:w="24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매개변수타입</w:t>
            </w:r>
          </w:p>
        </w:tc>
        <w:tc>
          <w:tcPr>
            <w:tcW w:w="48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설명</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sz w:val="16"/>
                <w:szCs w:val="16"/>
                <w:lang w:eastAsia="ko-KR"/>
              </w:rPr>
            </w:pPr>
            <w:r w:rsidRPr="000B33F5">
              <w:rPr>
                <w:rFonts w:ascii="나눔고딕" w:eastAsia="나눔고딕" w:hAnsi="나눔고딕" w:cs="굴림" w:hint="eastAsia"/>
                <w:b/>
                <w:bCs/>
                <w:sz w:val="16"/>
                <w:szCs w:val="16"/>
                <w:lang w:eastAsia="ko-KR"/>
              </w:rPr>
              <w:t>values</w:t>
            </w:r>
            <w:r w:rsidRPr="000B33F5">
              <w:rPr>
                <w:rFonts w:ascii="나눔고딕" w:eastAsia="나눔고딕" w:hAnsi="나눔고딕" w:cs="굴림" w:hint="eastAsia"/>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섹터와 관련한 값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b/>
                <w:bCs/>
                <w:sz w:val="16"/>
                <w:szCs w:val="16"/>
                <w:lang w:eastAsia="ko-KR"/>
              </w:rPr>
            </w:pPr>
            <w:r w:rsidRPr="000B33F5">
              <w:rPr>
                <w:rFonts w:ascii="나눔고딕" w:eastAsia="나눔고딕" w:hAnsi="나눔고딕" w:cs="굴림" w:hint="eastAsia"/>
                <w:b/>
                <w:bCs/>
                <w:sz w:val="16"/>
                <w:szCs w:val="16"/>
                <w:lang w:eastAsia="ko-KR"/>
              </w:rPr>
              <w:t>hole</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2E639A" w:rsidP="003D5EE0">
            <w:pPr>
              <w:spacing w:after="0"/>
              <w:rPr>
                <w:rFonts w:ascii="나눔고딕" w:eastAsia="나눔고딕" w:hAnsi="나눔고딕" w:cs="굴림"/>
                <w:sz w:val="16"/>
                <w:szCs w:val="16"/>
                <w:lang w:eastAsia="ko-KR"/>
              </w:rPr>
            </w:pPr>
            <w:hyperlink r:id="rId279" w:anchor="float" w:tooltip="(in Python v3.11)" w:history="1">
              <w:r w:rsidR="003F7835" w:rsidRPr="000B33F5">
                <w:rPr>
                  <w:rFonts w:ascii="나눔고딕" w:eastAsia="나눔고딕" w:hAnsi="나눔고딕" w:cs="굴림" w:hint="eastAsia"/>
                  <w:sz w:val="16"/>
                  <w:szCs w:val="16"/>
                  <w:lang w:eastAsia="ko-KR"/>
                </w:rPr>
                <w:t>float</w:t>
              </w:r>
            </w:hyperlink>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원 내부의 잘라낼 반지름 설정</w:t>
            </w:r>
          </w:p>
        </w:tc>
      </w:tr>
    </w:tbl>
    <w:p w:rsidR="003F7835" w:rsidRPr="000B33F5" w:rsidRDefault="003F7835" w:rsidP="003F7835">
      <w:pPr>
        <w:pStyle w:val="3"/>
      </w:pPr>
      <w:bookmarkStart w:id="186" w:name="기본-pie-plot"/>
      <w:r w:rsidRPr="000B33F5">
        <w:t>기본</w:t>
      </w:r>
      <w:r w:rsidRPr="000B33F5">
        <w:t xml:space="preserve"> pie plot</w:t>
      </w:r>
    </w:p>
    <w:p w:rsidR="003F7835" w:rsidRPr="000B33F5" w:rsidRDefault="003F7835" w:rsidP="003D5EE0">
      <w:pPr>
        <w:pStyle w:val="python"/>
      </w:pPr>
      <w:r w:rsidRPr="000B33F5">
        <w:t>import plotly.express as px</w:t>
      </w:r>
      <w:r w:rsidRPr="000B33F5">
        <w:br/>
        <w:t>df = px.data.tips()</w:t>
      </w:r>
      <w:r w:rsidRPr="000B33F5">
        <w:br/>
        <w:t>fig = px.pie(df, values='tip', names='day')</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16695DCD" wp14:editId="63403373">
            <wp:extent cx="5969000" cy="3244021"/>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44" name="Picture" descr="./pic/fig/appendix1_15.png"/>
                    <pic:cNvPicPr>
                      <a:picLocks noChangeAspect="1" noChangeArrowheads="1"/>
                    </pic:cNvPicPr>
                  </pic:nvPicPr>
                  <pic:blipFill>
                    <a:blip r:embed="rId280"/>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87" w:name="도넛-pie"/>
      <w:bookmarkEnd w:id="186"/>
      <w:r w:rsidRPr="000B33F5">
        <w:t>도넛</w:t>
      </w:r>
      <w:r w:rsidRPr="000B33F5">
        <w:t xml:space="preserve"> pie</w:t>
      </w:r>
    </w:p>
    <w:p w:rsidR="003F7835" w:rsidRPr="000B33F5" w:rsidRDefault="003F7835" w:rsidP="003D5EE0">
      <w:pPr>
        <w:pStyle w:val="python"/>
      </w:pPr>
      <w:r w:rsidRPr="000B33F5">
        <w:t>import plotly.express as px</w:t>
      </w:r>
      <w:r w:rsidRPr="000B33F5">
        <w:br/>
        <w:t xml:space="preserve">df = px.data.tips() </w:t>
      </w:r>
      <w:r w:rsidRPr="000B33F5">
        <w:br/>
        <w:t>px.pie(df, values='tip', names='day', hole = 0.3)</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3102A289" wp14:editId="4D2240DA">
            <wp:extent cx="5969000" cy="3244021"/>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46" name="Picture" descr="./pic/fig/appendix1_16.png"/>
                    <pic:cNvPicPr>
                      <a:picLocks noChangeAspect="1" noChangeArrowheads="1"/>
                    </pic:cNvPicPr>
                  </pic:nvPicPr>
                  <pic:blipFill>
                    <a:blip r:embed="rId281"/>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88" w:name="plotly.express.treemap"/>
      <w:bookmarkEnd w:id="185"/>
      <w:bookmarkEnd w:id="187"/>
      <w:r w:rsidRPr="000B33F5">
        <w:lastRenderedPageBreak/>
        <w:t>plotly.express.treemap</w:t>
      </w:r>
    </w:p>
    <w:p w:rsidR="003F7835" w:rsidRDefault="003F7835" w:rsidP="003D5EE0">
      <w:pPr>
        <w:pStyle w:val="boxBorder"/>
      </w:pPr>
      <w:r w:rsidRPr="000B33F5">
        <w:t>plotly.express.treemap(data_frame=None, names=None, values=None, parents=None, ids=None, path=None, color=None, color_continuous_scale=None, range_color=None, color_continuous_midpoint=None, color_discrete_sequence=None, color_discrete_map=None, hover_name=None, hover_data=None, custom_data=None, labels=None, title=None, template=None, width=None, height=None, branchvalues=None, maxdepth=None)</w:t>
      </w:r>
    </w:p>
    <w:p w:rsidR="003F7835" w:rsidRDefault="003F7835" w:rsidP="003D5EE0">
      <w:pPr>
        <w:pStyle w:val="a1"/>
      </w:pPr>
    </w:p>
    <w:tbl>
      <w:tblPr>
        <w:tblW w:w="9240" w:type="dxa"/>
        <w:tblCellMar>
          <w:left w:w="99" w:type="dxa"/>
          <w:right w:w="99" w:type="dxa"/>
        </w:tblCellMar>
        <w:tblLook w:val="04A0" w:firstRow="1" w:lastRow="0" w:firstColumn="1" w:lastColumn="0" w:noHBand="0" w:noVBand="1"/>
      </w:tblPr>
      <w:tblGrid>
        <w:gridCol w:w="1880"/>
        <w:gridCol w:w="2480"/>
        <w:gridCol w:w="4880"/>
      </w:tblGrid>
      <w:tr w:rsidR="003F7835" w:rsidRPr="000B33F5" w:rsidTr="003D5EE0">
        <w:trPr>
          <w:trHeight w:val="348"/>
        </w:trPr>
        <w:tc>
          <w:tcPr>
            <w:tcW w:w="18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매개변수</w:t>
            </w:r>
          </w:p>
        </w:tc>
        <w:tc>
          <w:tcPr>
            <w:tcW w:w="24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매개변수타입</w:t>
            </w:r>
          </w:p>
        </w:tc>
        <w:tc>
          <w:tcPr>
            <w:tcW w:w="48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3D5EE0">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설명</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parents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unburst와 treemap charts의 부모노드 설정</w:t>
            </w:r>
          </w:p>
        </w:tc>
      </w:tr>
      <w:tr w:rsidR="003F7835" w:rsidRPr="000B33F5" w:rsidTr="003D5EE0">
        <w:trPr>
          <w:trHeight w:val="40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path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2E639A" w:rsidP="003D5EE0">
            <w:pPr>
              <w:spacing w:after="0"/>
              <w:rPr>
                <w:rFonts w:ascii="나눔고딕" w:eastAsia="나눔고딕" w:hAnsi="나눔고딕" w:cs="굴림"/>
                <w:sz w:val="16"/>
                <w:szCs w:val="16"/>
                <w:lang w:eastAsia="ko-KR"/>
              </w:rPr>
            </w:pPr>
            <w:hyperlink r:id="rId282" w:anchor="int" w:tooltip="(in Python v3.11)" w:history="1">
              <w:r w:rsidR="003F7835" w:rsidRPr="000B33F5">
                <w:rPr>
                  <w:rFonts w:ascii="나눔고딕" w:eastAsia="나눔고딕" w:hAnsi="나눔고딕" w:cs="굴림" w:hint="eastAsia"/>
                  <w:sz w:val="16"/>
                  <w:szCs w:val="16"/>
                  <w:lang w:eastAsia="ko-KR"/>
                </w:rPr>
                <w:t>str이나 int의 list, Series, array 유형 객체</w:t>
              </w:r>
            </w:hyperlink>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루트로부터 리프까지의 섹터 구조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branchvalues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 </w:t>
            </w:r>
            <w:proofErr w:type="gramStart"/>
            <w:r w:rsidRPr="000B33F5">
              <w:rPr>
                <w:rFonts w:ascii="나눔고딕" w:eastAsia="나눔고딕" w:hAnsi="나눔고딕" w:cs="굴림" w:hint="eastAsia"/>
                <w:sz w:val="16"/>
                <w:szCs w:val="16"/>
                <w:lang w:eastAsia="ko-KR"/>
              </w:rPr>
              <w:t>‘total’ ,</w:t>
            </w:r>
            <w:proofErr w:type="gramEnd"/>
            <w:r w:rsidRPr="000B33F5">
              <w:rPr>
                <w:rFonts w:ascii="나눔고딕" w:eastAsia="나눔고딕" w:hAnsi="나눔고딕" w:cs="굴림" w:hint="eastAsia"/>
                <w:sz w:val="16"/>
                <w:szCs w:val="16"/>
                <w:lang w:eastAsia="ko-KR"/>
              </w:rPr>
              <w:t xml:space="preserve"> ‘remainder’</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브랜치 표시 모드 설정</w:t>
            </w:r>
          </w:p>
        </w:tc>
      </w:tr>
      <w:tr w:rsidR="003F7835" w:rsidRPr="000B33F5" w:rsidTr="003D5EE0">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maxdepth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2E639A" w:rsidP="003D5EE0">
            <w:pPr>
              <w:spacing w:after="0"/>
              <w:rPr>
                <w:rFonts w:ascii="나눔고딕" w:eastAsia="나눔고딕" w:hAnsi="나눔고딕" w:cs="굴림"/>
                <w:sz w:val="16"/>
                <w:szCs w:val="16"/>
                <w:lang w:eastAsia="ko-KR"/>
              </w:rPr>
            </w:pPr>
            <w:hyperlink r:id="rId283" w:anchor="int" w:tooltip="(in Python v3.11)" w:history="1">
              <w:r w:rsidR="003F7835" w:rsidRPr="000B33F5">
                <w:rPr>
                  <w:rFonts w:ascii="나눔고딕" w:eastAsia="나눔고딕" w:hAnsi="나눔고딕" w:cs="굴림" w:hint="eastAsia"/>
                  <w:sz w:val="16"/>
                  <w:szCs w:val="16"/>
                  <w:lang w:eastAsia="ko-KR"/>
                </w:rPr>
                <w:t>int</w:t>
              </w:r>
            </w:hyperlink>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3D5EE0">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섹터의 최대 깊이 설정</w:t>
            </w:r>
          </w:p>
        </w:tc>
      </w:tr>
    </w:tbl>
    <w:p w:rsidR="003F7835" w:rsidRPr="000B33F5" w:rsidRDefault="003F7835" w:rsidP="003F7835">
      <w:pPr>
        <w:pStyle w:val="3"/>
      </w:pPr>
      <w:bookmarkStart w:id="189" w:name="기본-treemap-plot"/>
      <w:r w:rsidRPr="000B33F5">
        <w:t>기본</w:t>
      </w:r>
      <w:r w:rsidRPr="000B33F5">
        <w:t xml:space="preserve"> treemap plot</w:t>
      </w:r>
    </w:p>
    <w:p w:rsidR="003F7835" w:rsidRPr="000B33F5" w:rsidRDefault="003F7835" w:rsidP="003D5EE0">
      <w:pPr>
        <w:pStyle w:val="python"/>
      </w:pPr>
      <w:r w:rsidRPr="000B33F5">
        <w:t>import plotly.express as px</w:t>
      </w:r>
      <w:r w:rsidRPr="000B33F5">
        <w:br/>
        <w:t>df = px.data.tips()</w:t>
      </w:r>
      <w:r w:rsidRPr="000B33F5">
        <w:br/>
        <w:t xml:space="preserve">fig = px.treemap(df, path=[px.Constant("all"), 'sex', 'day', 'time'], </w:t>
      </w:r>
      <w:r w:rsidRPr="000B33F5">
        <w:br/>
        <w:t xml:space="preserve">                 values='total_bill', color='day')</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361ED84B" wp14:editId="585C7AB4">
            <wp:extent cx="5969000" cy="324402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50" name="Picture" descr="./pic/fig/appendix1_17.png"/>
                    <pic:cNvPicPr>
                      <a:picLocks noChangeAspect="1" noChangeArrowheads="1"/>
                    </pic:cNvPicPr>
                  </pic:nvPicPr>
                  <pic:blipFill>
                    <a:blip r:embed="rId284"/>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90" w:name="컬러-매핑"/>
      <w:bookmarkEnd w:id="189"/>
      <w:r w:rsidRPr="000B33F5">
        <w:lastRenderedPageBreak/>
        <w:t>컬러</w:t>
      </w:r>
      <w:r w:rsidRPr="000B33F5">
        <w:t xml:space="preserve"> </w:t>
      </w:r>
      <w:r w:rsidRPr="000B33F5">
        <w:t>매핑</w:t>
      </w:r>
    </w:p>
    <w:p w:rsidR="003F7835" w:rsidRPr="000B33F5" w:rsidRDefault="003F7835" w:rsidP="003D5EE0">
      <w:pPr>
        <w:pStyle w:val="python"/>
      </w:pPr>
      <w:r w:rsidRPr="000B33F5">
        <w:t>import plotly.express as px</w:t>
      </w:r>
      <w:r w:rsidRPr="000B33F5">
        <w:br/>
        <w:t>df = px.data.tips()</w:t>
      </w:r>
      <w:r w:rsidRPr="000B33F5">
        <w:br/>
        <w:t xml:space="preserve">fig = px.treemap(df, path=[px.Constant("all"), 'sex', 'day', 'time'], </w:t>
      </w:r>
      <w:r w:rsidRPr="000B33F5">
        <w:br/>
        <w:t xml:space="preserve">                 values='total_bill', color='time',</w:t>
      </w:r>
      <w:r w:rsidRPr="000B33F5">
        <w:br/>
        <w:t xml:space="preserve">                  color_discrete_map={'(?)':'lightgrey', 'Lunch':'gold', 'Dinner':'darkblue'})</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6EDC33D7" wp14:editId="10BDA0E4">
            <wp:extent cx="5969000" cy="3244021"/>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52" name="Picture" descr="./pic/fig/appendix1_18.png"/>
                    <pic:cNvPicPr>
                      <a:picLocks noChangeAspect="1" noChangeArrowheads="1"/>
                    </pic:cNvPicPr>
                  </pic:nvPicPr>
                  <pic:blipFill>
                    <a:blip r:embed="rId285"/>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91" w:name="plotly.express.sunburst"/>
      <w:bookmarkEnd w:id="188"/>
      <w:bookmarkEnd w:id="190"/>
      <w:r w:rsidRPr="000B33F5">
        <w:t>plotly.express.sunburst</w:t>
      </w:r>
    </w:p>
    <w:p w:rsidR="003F7835" w:rsidRDefault="003F7835" w:rsidP="003D5EE0">
      <w:pPr>
        <w:pStyle w:val="boxBorder"/>
      </w:pPr>
      <w:r w:rsidRPr="000B33F5">
        <w:t>plotly.express.sunburst(data_frame=None, names=None, values=None, parents=None, path=None, ids=None, color=None, color_continuous_scale=None, range_color=None, color_continuous_midpoint=None, color_discrete_sequence=None, color_discrete_map=None, hover_name=None, hover_data=None, custom_data=None, labels=None, title=None, template=None, width=None, height=None, branchvalues=None, maxdepth=None)</w:t>
      </w:r>
    </w:p>
    <w:p w:rsidR="003F7835" w:rsidRDefault="003F7835" w:rsidP="003D5EE0">
      <w:pPr>
        <w:pStyle w:val="a1"/>
      </w:pPr>
    </w:p>
    <w:p w:rsidR="003F7835" w:rsidRPr="000B33F5" w:rsidRDefault="003F7835" w:rsidP="003F7835">
      <w:pPr>
        <w:pStyle w:val="3"/>
      </w:pPr>
      <w:bookmarkStart w:id="192" w:name="기본-sunburst-plot"/>
      <w:r w:rsidRPr="000B33F5">
        <w:t>기본</w:t>
      </w:r>
      <w:r w:rsidRPr="000B33F5">
        <w:t xml:space="preserve"> sunburst plot</w:t>
      </w:r>
    </w:p>
    <w:p w:rsidR="003F7835" w:rsidRPr="00997907" w:rsidRDefault="003F7835" w:rsidP="003D5EE0">
      <w:pPr>
        <w:pStyle w:val="python"/>
      </w:pPr>
      <w:r w:rsidRPr="00997907">
        <w:t>import plotly.express as px</w:t>
      </w:r>
      <w:r w:rsidRPr="00997907">
        <w:br/>
        <w:t>df = px.data.tips()</w:t>
      </w:r>
      <w:r w:rsidRPr="00997907">
        <w:br/>
        <w:t>fig = px.sunburst(df, path=['day', 'time', 'sex'], values='total_bill')</w:t>
      </w:r>
      <w:r w:rsidRPr="00997907">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55D1FFF4" wp14:editId="74550529">
            <wp:extent cx="5969000" cy="3244021"/>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54" name="Picture" descr="./pic/fig/appendix1_19.png"/>
                    <pic:cNvPicPr>
                      <a:picLocks noChangeAspect="1" noChangeArrowheads="1"/>
                    </pic:cNvPicPr>
                  </pic:nvPicPr>
                  <pic:blipFill>
                    <a:blip r:embed="rId286"/>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93" w:name="plotly.express.funnel"/>
      <w:bookmarkEnd w:id="191"/>
      <w:bookmarkEnd w:id="192"/>
      <w:r w:rsidRPr="000B33F5">
        <w:t>plotly.express.funnel</w:t>
      </w:r>
    </w:p>
    <w:p w:rsidR="003F7835" w:rsidRDefault="003F7835" w:rsidP="003D5EE0">
      <w:pPr>
        <w:pStyle w:val="boxBorder"/>
      </w:pPr>
      <w:r w:rsidRPr="000B33F5">
        <w:t>plotly.express.funnel(data_frame=None, x=None, y=None, color=None, facet_row=None, facet_col=None, facet_col_wrap=0, facet_row_spacing=None, facet_col_spacing=None, hover_name=None, hover_data=None, custom_data=None, text=None, animation_frame=None, animation_group=None, category_orders=None, labels=None, color_discrete_sequence=None, color_discrete_map=None, opacity=None, orientation=None, log_x=False, log_y=False, range_x=None, range_y=None, title=None, template=None, width=None, height=None)</w:t>
      </w:r>
    </w:p>
    <w:p w:rsidR="003F7835" w:rsidRPr="00997907" w:rsidRDefault="003F7835" w:rsidP="003D5EE0">
      <w:pPr>
        <w:pStyle w:val="a1"/>
      </w:pPr>
    </w:p>
    <w:p w:rsidR="003F7835" w:rsidRPr="000B33F5" w:rsidRDefault="003F7835" w:rsidP="003F7835">
      <w:pPr>
        <w:pStyle w:val="3"/>
      </w:pPr>
      <w:bookmarkStart w:id="194" w:name="기본-funnel-plot"/>
      <w:r w:rsidRPr="000B33F5">
        <w:t>기본</w:t>
      </w:r>
      <w:r w:rsidRPr="000B33F5">
        <w:t xml:space="preserve"> funnel plot</w:t>
      </w:r>
    </w:p>
    <w:p w:rsidR="003F7835" w:rsidRPr="00997907" w:rsidRDefault="003F7835" w:rsidP="003D5EE0">
      <w:pPr>
        <w:pStyle w:val="python"/>
      </w:pPr>
      <w:r w:rsidRPr="00997907">
        <w:t>import plotly.express as px</w:t>
      </w:r>
      <w:r w:rsidRPr="00997907">
        <w:br/>
        <w:t>data = dict(</w:t>
      </w:r>
      <w:r w:rsidRPr="00997907">
        <w:br/>
        <w:t xml:space="preserve">    number=[39, 27.4, 20.6, 11, 2],</w:t>
      </w:r>
      <w:r w:rsidRPr="00997907">
        <w:br/>
        <w:t xml:space="preserve">    stage=["Website visit", "Downloads", "Potential customers", "Requested price", "invoice sent"])</w:t>
      </w:r>
      <w:r w:rsidRPr="00997907">
        <w:br/>
        <w:t>fig = px.funnel(data, x='number', y='stage')</w:t>
      </w:r>
      <w:r w:rsidRPr="00997907">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7CB3E7B5" wp14:editId="1CCD07A9">
            <wp:extent cx="5969000" cy="3244021"/>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56" name="Picture" descr="./pic/fig/appendix1_20.png"/>
                    <pic:cNvPicPr>
                      <a:picLocks noChangeAspect="1" noChangeArrowheads="1"/>
                    </pic:cNvPicPr>
                  </pic:nvPicPr>
                  <pic:blipFill>
                    <a:blip r:embed="rId287"/>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95" w:name="plotly.express.choropleth"/>
      <w:bookmarkEnd w:id="193"/>
      <w:bookmarkEnd w:id="194"/>
      <w:r w:rsidRPr="000B33F5">
        <w:t>plotly.express.choropleth</w:t>
      </w:r>
    </w:p>
    <w:p w:rsidR="003F7835" w:rsidRDefault="003F7835" w:rsidP="003D5EE0">
      <w:pPr>
        <w:pStyle w:val="boxBorder"/>
      </w:pPr>
      <w:r w:rsidRPr="000B33F5">
        <w:t>plotly.express.choropleth(data_frame=None, lat=None, lon=None, locations=None, locationmode=None, geojson=None, featureidkey=None, color=None, facet_row=None, facet_col=None, facet_col_wrap=0, facet_row_spacing=None, facet_col_spacing=None, hover_name=None, hover_data=None, custom_data=None, animation_frame=None, animation_group=None, category_orders=None, labels=None, color_discrete_sequence=None, color_discrete_map=None, color_continuous_scale=None, range_color=None, color_continuous_midpoint=None, projection=None, scope=None, center=None, fitbounds=None, basemap_visible=None, title=None, template=None, width=None, height=None)</w:t>
      </w:r>
    </w:p>
    <w:p w:rsidR="003F7835" w:rsidRDefault="003F7835" w:rsidP="003D5EE0">
      <w:pPr>
        <w:pStyle w:val="a1"/>
      </w:pPr>
    </w:p>
    <w:tbl>
      <w:tblPr>
        <w:tblW w:w="9776" w:type="dxa"/>
        <w:tblCellMar>
          <w:left w:w="99" w:type="dxa"/>
          <w:right w:w="99" w:type="dxa"/>
        </w:tblCellMar>
        <w:tblLook w:val="04A0" w:firstRow="1" w:lastRow="0" w:firstColumn="1" w:lastColumn="0" w:noHBand="0" w:noVBand="1"/>
      </w:tblPr>
      <w:tblGrid>
        <w:gridCol w:w="1445"/>
        <w:gridCol w:w="4807"/>
        <w:gridCol w:w="3524"/>
      </w:tblGrid>
      <w:tr w:rsidR="003F7835" w:rsidRPr="00997907" w:rsidTr="003D5EE0">
        <w:trPr>
          <w:trHeight w:val="348"/>
        </w:trPr>
        <w:tc>
          <w:tcPr>
            <w:tcW w:w="1445"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997907" w:rsidRDefault="003F7835" w:rsidP="003D5EE0">
            <w:pPr>
              <w:spacing w:after="0"/>
              <w:jc w:val="center"/>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매개변수</w:t>
            </w:r>
          </w:p>
        </w:tc>
        <w:tc>
          <w:tcPr>
            <w:tcW w:w="4807" w:type="dxa"/>
            <w:tcBorders>
              <w:top w:val="single" w:sz="4" w:space="0" w:color="auto"/>
              <w:left w:val="nil"/>
              <w:bottom w:val="single" w:sz="4" w:space="0" w:color="auto"/>
              <w:right w:val="single" w:sz="4" w:space="0" w:color="auto"/>
            </w:tcBorders>
            <w:shd w:val="clear" w:color="000000" w:fill="D9D9D9"/>
            <w:vAlign w:val="center"/>
            <w:hideMark/>
          </w:tcPr>
          <w:p w:rsidR="003F7835" w:rsidRPr="00997907" w:rsidRDefault="003F7835" w:rsidP="003D5EE0">
            <w:pPr>
              <w:spacing w:after="0"/>
              <w:jc w:val="center"/>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매개변수타입</w:t>
            </w:r>
          </w:p>
        </w:tc>
        <w:tc>
          <w:tcPr>
            <w:tcW w:w="3524" w:type="dxa"/>
            <w:tcBorders>
              <w:top w:val="single" w:sz="4" w:space="0" w:color="auto"/>
              <w:left w:val="nil"/>
              <w:bottom w:val="single" w:sz="4" w:space="0" w:color="auto"/>
              <w:right w:val="single" w:sz="4" w:space="0" w:color="auto"/>
            </w:tcBorders>
            <w:shd w:val="clear" w:color="000000" w:fill="D9D9D9"/>
            <w:vAlign w:val="center"/>
            <w:hideMark/>
          </w:tcPr>
          <w:p w:rsidR="003F7835" w:rsidRPr="00997907" w:rsidRDefault="003F7835" w:rsidP="003D5EE0">
            <w:pPr>
              <w:spacing w:after="0"/>
              <w:jc w:val="center"/>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설명</w:t>
            </w:r>
          </w:p>
        </w:tc>
      </w:tr>
      <w:tr w:rsidR="003F7835" w:rsidRPr="00997907" w:rsidTr="003D5EE0">
        <w:trPr>
          <w:trHeight w:val="348"/>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3D5EE0">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lat, lon</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str, int, Series, array 유형 객체</w:t>
            </w:r>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마크가 위치할 위도, 경도 설정</w:t>
            </w:r>
          </w:p>
        </w:tc>
      </w:tr>
      <w:tr w:rsidR="003F7835" w:rsidRPr="00997907" w:rsidTr="003D5EE0">
        <w:trPr>
          <w:trHeight w:val="348"/>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3D5EE0">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locations</w:t>
            </w:r>
            <w:r w:rsidRPr="00997907">
              <w:rPr>
                <w:rFonts w:ascii="나눔고딕" w:eastAsia="나눔고딕" w:hAnsi="나눔고딕" w:cs="굴림" w:hint="eastAsia"/>
                <w:sz w:val="16"/>
                <w:szCs w:val="16"/>
                <w:lang w:eastAsia="ko-KR"/>
              </w:rPr>
              <w:t> </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str, int, Series, array 유형 객체</w:t>
            </w:r>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location mode에 의해 결정되는 위도, 경도 매핑 값</w:t>
            </w:r>
          </w:p>
        </w:tc>
      </w:tr>
      <w:tr w:rsidR="003F7835" w:rsidRPr="00997907" w:rsidTr="003D5EE0">
        <w:trPr>
          <w:trHeight w:val="408"/>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3D5EE0">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locationmode</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 ‘ISO-3’, ‘USA-states’, ‘country names’</w:t>
            </w:r>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 xml:space="preserve">locations의 위도, 경도를 해석할 방법 설정 </w:t>
            </w:r>
          </w:p>
        </w:tc>
      </w:tr>
      <w:tr w:rsidR="003F7835" w:rsidRPr="00997907" w:rsidTr="003D5EE0">
        <w:trPr>
          <w:trHeight w:val="348"/>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3D5EE0">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geojson</w:t>
            </w:r>
            <w:r w:rsidRPr="00997907">
              <w:rPr>
                <w:rFonts w:ascii="나눔고딕" w:eastAsia="나눔고딕" w:hAnsi="나눔고딕" w:cs="굴림" w:hint="eastAsia"/>
                <w:sz w:val="16"/>
                <w:szCs w:val="16"/>
                <w:lang w:eastAsia="ko-KR"/>
              </w:rPr>
              <w:t> </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GeoJSON 포맷의 dict</w:t>
            </w:r>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ID를 포함한 Polygon feature collection</w:t>
            </w:r>
          </w:p>
        </w:tc>
      </w:tr>
      <w:tr w:rsidR="003F7835" w:rsidRPr="00997907" w:rsidTr="003D5EE0">
        <w:trPr>
          <w:trHeight w:val="408"/>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3D5EE0">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featureidkey</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str</w:t>
            </w:r>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GeoJSON feature object에서의 locations에 전달되어 매칭될 경로 필드 설정</w:t>
            </w:r>
          </w:p>
        </w:tc>
      </w:tr>
      <w:tr w:rsidR="003F7835" w:rsidRPr="00997907" w:rsidTr="003D5EE0">
        <w:trPr>
          <w:trHeight w:val="2652"/>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3D5EE0">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lastRenderedPageBreak/>
              <w:t>projection</w:t>
            </w:r>
            <w:r w:rsidRPr="00997907">
              <w:rPr>
                <w:rFonts w:ascii="나눔고딕" w:eastAsia="나눔고딕" w:hAnsi="나눔고딕" w:cs="굴림" w:hint="eastAsia"/>
                <w:sz w:val="16"/>
                <w:szCs w:val="16"/>
                <w:lang w:eastAsia="ko-KR"/>
              </w:rPr>
              <w:t> </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equirectangular', 'mercator', '</w:t>
            </w:r>
            <w:r>
              <w:rPr>
                <w:rFonts w:ascii="나눔고딕" w:eastAsia="나눔고딕" w:hAnsi="나눔고딕" w:cs="굴림" w:hint="eastAsia"/>
                <w:sz w:val="16"/>
                <w:szCs w:val="16"/>
                <w:lang w:eastAsia="ko-KR"/>
              </w:rPr>
              <w:t>orthographic', 'natural earth'</w:t>
            </w:r>
            <w:r w:rsidRPr="00997907">
              <w:rPr>
                <w:rFonts w:ascii="나눔고딕" w:eastAsia="나눔고딕" w:hAnsi="나눔고딕" w:cs="굴림" w:hint="eastAsia"/>
                <w:sz w:val="16"/>
                <w:szCs w:val="16"/>
                <w:lang w:eastAsia="ko-KR"/>
              </w:rPr>
              <w:t>, </w:t>
            </w:r>
            <w:r>
              <w:rPr>
                <w:rFonts w:ascii="나눔고딕" w:eastAsia="나눔고딕" w:hAnsi="나눔고딕" w:cs="굴림"/>
                <w:sz w:val="16"/>
                <w:szCs w:val="16"/>
                <w:lang w:eastAsia="ko-KR"/>
              </w:rPr>
              <w:t>…</w:t>
            </w:r>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프로젝션 방법의 설정</w:t>
            </w:r>
          </w:p>
        </w:tc>
      </w:tr>
      <w:tr w:rsidR="003F7835" w:rsidRPr="00997907" w:rsidTr="003D5EE0">
        <w:trPr>
          <w:trHeight w:val="612"/>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3D5EE0">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scope</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world', 'usa', 'europe', 'asia', 'africa', 'north america', or 'south america'</w:t>
            </w:r>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지도에 표시될 범위 설정</w:t>
            </w:r>
          </w:p>
        </w:tc>
      </w:tr>
      <w:tr w:rsidR="003F7835" w:rsidRPr="00997907" w:rsidTr="003D5EE0">
        <w:trPr>
          <w:trHeight w:val="348"/>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3D5EE0">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center</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2E639A" w:rsidP="003D5EE0">
            <w:pPr>
              <w:spacing w:after="0"/>
              <w:rPr>
                <w:rFonts w:ascii="나눔고딕" w:eastAsia="나눔고딕" w:hAnsi="나눔고딕" w:cs="굴림"/>
                <w:sz w:val="16"/>
                <w:szCs w:val="16"/>
                <w:lang w:eastAsia="ko-KR"/>
              </w:rPr>
            </w:pPr>
            <w:hyperlink r:id="rId288" w:anchor="dict" w:tooltip="(in Python v3.11)" w:history="1">
              <w:r w:rsidR="003F7835" w:rsidRPr="00997907">
                <w:rPr>
                  <w:rFonts w:ascii="나눔고딕" w:eastAsia="나눔고딕" w:hAnsi="나눔고딕" w:cs="굴림" w:hint="eastAsia"/>
                  <w:sz w:val="16"/>
                  <w:szCs w:val="16"/>
                  <w:lang w:eastAsia="ko-KR"/>
                </w:rPr>
                <w:t>dict</w:t>
              </w:r>
            </w:hyperlink>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지도의 중심 위도, 경도 설정</w:t>
            </w:r>
          </w:p>
        </w:tc>
      </w:tr>
      <w:tr w:rsidR="003F7835" w:rsidRPr="00997907" w:rsidTr="003D5EE0">
        <w:trPr>
          <w:trHeight w:val="348"/>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3D5EE0">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basemap_visible</w:t>
            </w:r>
            <w:r w:rsidRPr="00997907">
              <w:rPr>
                <w:rFonts w:ascii="나눔고딕" w:eastAsia="나눔고딕" w:hAnsi="나눔고딕" w:cs="굴림" w:hint="eastAsia"/>
                <w:sz w:val="16"/>
                <w:szCs w:val="16"/>
                <w:lang w:eastAsia="ko-KR"/>
              </w:rPr>
              <w:t> </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2E639A" w:rsidP="003D5EE0">
            <w:pPr>
              <w:spacing w:after="0"/>
              <w:rPr>
                <w:rFonts w:ascii="나눔고딕" w:eastAsia="나눔고딕" w:hAnsi="나눔고딕" w:cs="굴림"/>
                <w:sz w:val="16"/>
                <w:szCs w:val="16"/>
                <w:lang w:eastAsia="ko-KR"/>
              </w:rPr>
            </w:pPr>
            <w:hyperlink r:id="rId289" w:anchor="bool" w:tooltip="(in Python v3.11)" w:history="1">
              <w:r w:rsidR="003F7835" w:rsidRPr="00997907">
                <w:rPr>
                  <w:rFonts w:ascii="나눔고딕" w:eastAsia="나눔고딕" w:hAnsi="나눔고딕" w:cs="굴림" w:hint="eastAsia"/>
                  <w:sz w:val="16"/>
                  <w:szCs w:val="16"/>
                  <w:lang w:eastAsia="ko-KR"/>
                </w:rPr>
                <w:t>bool</w:t>
              </w:r>
            </w:hyperlink>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3D5EE0">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기본 맵 표시 여부 설정</w:t>
            </w:r>
          </w:p>
        </w:tc>
      </w:tr>
    </w:tbl>
    <w:p w:rsidR="003F7835" w:rsidRPr="00997907" w:rsidRDefault="003F7835" w:rsidP="003D5EE0">
      <w:pPr>
        <w:pStyle w:val="a1"/>
      </w:pPr>
    </w:p>
    <w:p w:rsidR="003F7835" w:rsidRPr="000B33F5" w:rsidRDefault="003F7835" w:rsidP="003F7835">
      <w:pPr>
        <w:pStyle w:val="3"/>
      </w:pPr>
      <w:bookmarkStart w:id="196" w:name="기본-choropleth-plot"/>
      <w:r w:rsidRPr="000B33F5">
        <w:t>기본</w:t>
      </w:r>
      <w:r w:rsidRPr="000B33F5">
        <w:t xml:space="preserve"> choropleth plot</w:t>
      </w:r>
    </w:p>
    <w:p w:rsidR="003F7835" w:rsidRPr="00997907" w:rsidRDefault="003F7835" w:rsidP="003D5EE0">
      <w:pPr>
        <w:pStyle w:val="python"/>
      </w:pPr>
      <w:r w:rsidRPr="00997907">
        <w:t>import plotly.express as px</w:t>
      </w:r>
      <w:r w:rsidRPr="00997907">
        <w:br/>
      </w:r>
      <w:r w:rsidRPr="00997907">
        <w:br/>
        <w:t>fig = px.choropleth(locations=["CA", "TX", "NY"], locationmode="USA-states", color=[1,2,3], scope="usa")</w:t>
      </w:r>
      <w:r w:rsidRPr="00997907">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77D57B5A" wp14:editId="53EA2B26">
            <wp:extent cx="5969000" cy="3244021"/>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60" name="Picture" descr="./pic/fig/appendix1_21.png"/>
                    <pic:cNvPicPr>
                      <a:picLocks noChangeAspect="1" noChangeArrowheads="1"/>
                    </pic:cNvPicPr>
                  </pic:nvPicPr>
                  <pic:blipFill>
                    <a:blip r:embed="rId290"/>
                    <a:stretch>
                      <a:fillRect/>
                    </a:stretch>
                  </pic:blipFill>
                  <pic:spPr bwMode="auto">
                    <a:xfrm>
                      <a:off x="0" y="0"/>
                      <a:ext cx="5969000" cy="3244021"/>
                    </a:xfrm>
                    <a:prstGeom prst="rect">
                      <a:avLst/>
                    </a:prstGeom>
                    <a:noFill/>
                    <a:ln w="9525">
                      <a:noFill/>
                      <a:headEnd/>
                      <a:tailEnd/>
                    </a:ln>
                  </pic:spPr>
                </pic:pic>
              </a:graphicData>
            </a:graphic>
          </wp:inline>
        </w:drawing>
      </w:r>
    </w:p>
    <w:bookmarkEnd w:id="164"/>
    <w:bookmarkEnd w:id="195"/>
    <w:bookmarkEnd w:id="196"/>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Pr="00630AB4" w:rsidRDefault="003F7835" w:rsidP="003F7835">
      <w:pPr>
        <w:pStyle w:val="a"/>
        <w:numPr>
          <w:ilvl w:val="0"/>
          <w:numId w:val="0"/>
        </w:numPr>
        <w:ind w:left="800"/>
        <w:rPr>
          <w:rFonts w:ascii="나눔명조" w:eastAsia="나눔명조" w:hAnsi="나눔명조"/>
          <w:lang w:eastAsia="ko-KR"/>
        </w:rPr>
      </w:pPr>
      <w:r w:rsidRPr="00630AB4">
        <w:rPr>
          <w:rFonts w:ascii="나눔명조" w:eastAsia="나눔명조" w:hAnsi="나눔명조"/>
          <w:lang w:eastAsia="ko-KR"/>
        </w:rPr>
        <w:lastRenderedPageBreak/>
        <w:t>부록 2. Dash를 사용한 Dashboard 만들기</w:t>
      </w:r>
    </w:p>
    <w:p w:rsidR="003F7835" w:rsidRPr="003F7835" w:rsidRDefault="003F7835" w:rsidP="003F7835">
      <w:pPr>
        <w:pStyle w:val="1"/>
        <w:numPr>
          <w:ilvl w:val="0"/>
          <w:numId w:val="34"/>
        </w:numPr>
        <w:rPr>
          <w:rFonts w:ascii="나눔명조" w:eastAsia="나눔명조" w:hAnsi="나눔명조"/>
        </w:rPr>
      </w:pPr>
      <w:bookmarkStart w:id="197" w:name="dash-란"/>
      <w:r w:rsidRPr="003F7835">
        <w:rPr>
          <w:rFonts w:ascii="나눔명조" w:eastAsia="나눔명조" w:hAnsi="나눔명조"/>
        </w:rPr>
        <w:t>Dash 란?</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Dash는 반응형 웹 기반 애플리케이션을 만들기 위한 오픈 소스 라이브러리이다. 2015년부터 개발이 시작되었는데 당시에는 Github을 통해 공개 개발 플랫폼으로 개발되다 2017년부터 자체 개발 플랫폼으로 전환되었다. Dash는 Python, R, Julia 및 F#를 지원하는데 전체적으로 매월 800,000회 정도 다운로드되고 있다고 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Dash는 plotly 시각화를 만드는 Plotly.js, 컴포넌트 간의 핸들링을 위해 메타(구 페이스북)에서 개발한 React.js, 앱 애플리케이션 구동 엔진으로 flask를 사용하여 작성된 플랫폼으로 데이터 앱을 구축하고 배포하는 데 활용하는 다양한 기능을 제공하는 플랫폼이다.</w:t>
      </w:r>
    </w:p>
    <w:p w:rsidR="003F7835" w:rsidRPr="00630AB4" w:rsidRDefault="003F7835">
      <w:pPr>
        <w:pStyle w:val="CaptionedFigure"/>
        <w:rPr>
          <w:rFonts w:ascii="나눔명조" w:eastAsia="나눔명조" w:hAnsi="나눔명조"/>
        </w:rPr>
      </w:pPr>
      <w:r w:rsidRPr="00630AB4">
        <w:rPr>
          <w:rFonts w:ascii="나눔명조" w:eastAsia="나눔명조" w:hAnsi="나눔명조"/>
          <w:noProof/>
          <w:lang w:eastAsia="ko-KR"/>
        </w:rPr>
        <w:drawing>
          <wp:inline distT="0" distB="0" distL="0" distR="0">
            <wp:extent cx="5969000" cy="4709830"/>
            <wp:effectExtent l="0" t="0" r="0" b="0"/>
            <wp:docPr id="197" name="Picture" descr="부록 II-1. Dash의 구조"/>
            <wp:cNvGraphicFramePr/>
            <a:graphic xmlns:a="http://schemas.openxmlformats.org/drawingml/2006/main">
              <a:graphicData uri="http://schemas.openxmlformats.org/drawingml/2006/picture">
                <pic:pic xmlns:pic="http://schemas.openxmlformats.org/drawingml/2006/picture">
                  <pic:nvPicPr>
                    <pic:cNvPr id="2" name="Picture" descr="./pic/fig/appendix2_01.png"/>
                    <pic:cNvPicPr>
                      <a:picLocks noChangeAspect="1" noChangeArrowheads="1"/>
                    </pic:cNvPicPr>
                  </pic:nvPicPr>
                  <pic:blipFill>
                    <a:blip r:embed="rId291"/>
                    <a:stretch>
                      <a:fillRect/>
                    </a:stretch>
                  </pic:blipFill>
                  <pic:spPr bwMode="auto">
                    <a:xfrm>
                      <a:off x="0" y="0"/>
                      <a:ext cx="5969000" cy="4709830"/>
                    </a:xfrm>
                    <a:prstGeom prst="rect">
                      <a:avLst/>
                    </a:prstGeom>
                    <a:noFill/>
                    <a:ln w="9525">
                      <a:noFill/>
                      <a:headEnd/>
                      <a:tailEnd/>
                    </a:ln>
                  </pic:spPr>
                </pic:pic>
              </a:graphicData>
            </a:graphic>
          </wp:inline>
        </w:drawing>
      </w:r>
    </w:p>
    <w:p w:rsidR="003F7835" w:rsidRPr="00630AB4" w:rsidRDefault="003F7835">
      <w:pPr>
        <w:pStyle w:val="ImageCaption"/>
        <w:rPr>
          <w:rFonts w:ascii="나눔명조" w:eastAsia="나눔명조" w:hAnsi="나눔명조"/>
          <w:lang w:eastAsia="ko-KR"/>
        </w:rPr>
      </w:pPr>
      <w:r w:rsidRPr="00630AB4">
        <w:rPr>
          <w:rFonts w:ascii="나눔명조" w:eastAsia="나눔명조" w:hAnsi="나눔명조"/>
          <w:lang w:eastAsia="ko-KR"/>
        </w:rPr>
        <w:t>부록 II-1. Dash의 구조</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lastRenderedPageBreak/>
        <w:t>웹 브라우저에 렌더링되고 사용되기 때문에 OS의 영향을 덜 받고 모바일에서도 사용이 가능한 데이터 전용 앱의 개발에 효과적인 플랫폼이다. Dash는 Tableau나 PowerBI와는 달리 무료 패키지로 사용할 수 있고 R과 python 코딩만으로 javascript를 제어할 수 있으며. Django와 같은 프레임워크와 비교해서도 매우 적은 코드로 웹 애플리케이션을 만들 수 있다는 장점이 있다.</w:t>
      </w:r>
    </w:p>
    <w:p w:rsidR="003F7835" w:rsidRPr="00630AB4" w:rsidRDefault="003F7835">
      <w:pPr>
        <w:pStyle w:val="1"/>
        <w:rPr>
          <w:rFonts w:ascii="나눔명조" w:eastAsia="나눔명조" w:hAnsi="나눔명조"/>
          <w:lang w:eastAsia="ko-KR"/>
        </w:rPr>
      </w:pPr>
      <w:bookmarkStart w:id="198" w:name="dash-패키지-구성-및-설치"/>
      <w:bookmarkEnd w:id="197"/>
      <w:r w:rsidRPr="00630AB4">
        <w:rPr>
          <w:rFonts w:ascii="나눔명조" w:eastAsia="나눔명조" w:hAnsi="나눔명조"/>
          <w:lang w:eastAsia="ko-KR"/>
        </w:rPr>
        <w:t>Dash 패키지 구성 및 설치</w:t>
      </w:r>
    </w:p>
    <w:p w:rsidR="003F7835" w:rsidRPr="00630AB4" w:rsidRDefault="003F7835">
      <w:pPr>
        <w:pStyle w:val="FirstParagraph"/>
        <w:rPr>
          <w:rFonts w:ascii="나눔명조" w:eastAsia="나눔명조" w:hAnsi="나눔명조"/>
        </w:rPr>
      </w:pPr>
      <w:r w:rsidRPr="00630AB4">
        <w:rPr>
          <w:rFonts w:ascii="나눔명조" w:eastAsia="나눔명조" w:hAnsi="나눔명조"/>
          <w:lang w:eastAsia="ko-KR"/>
        </w:rPr>
        <w:t xml:space="preserve">Dash 프레임워크를 사용하여 데이터 앱을 개발하기 위해서는 먼저 Dash 관련 패키지를 설치하여야 한다. </w:t>
      </w:r>
      <w:r w:rsidRPr="00630AB4">
        <w:rPr>
          <w:rFonts w:ascii="나눔명조" w:eastAsia="나눔명조" w:hAnsi="나눔명조"/>
        </w:rPr>
        <w:t>Dash 프레임워크는 dash 패키지를 중심으로 Dash Core Components, Dash HTML Components 세 개의 패키지가 사용된다. 다만 python에서는 Dash Bootstrap Components가 추가된다.</w:t>
      </w:r>
    </w:p>
    <w:p w:rsidR="003F7835" w:rsidRPr="00630AB4" w:rsidRDefault="003F7835" w:rsidP="003F7835">
      <w:pPr>
        <w:pStyle w:val="boxBorder"/>
        <w:numPr>
          <w:ilvl w:val="0"/>
          <w:numId w:val="33"/>
        </w:numPr>
      </w:pPr>
      <w:proofErr w:type="gramStart"/>
      <w:r w:rsidRPr="00630AB4">
        <w:t>Dash :</w:t>
      </w:r>
      <w:proofErr w:type="gramEnd"/>
      <w:r w:rsidRPr="00630AB4">
        <w:t xml:space="preserve"> Dash로 대시보드 앱을 개발하기 위한 가장 메인 패키지이다. </w:t>
      </w:r>
      <w:proofErr w:type="gramStart"/>
      <w:r w:rsidRPr="00630AB4">
        <w:t>dash.Dash</w:t>
      </w:r>
      <w:proofErr w:type="gramEnd"/>
      <w:r w:rsidRPr="00630AB4">
        <w:t xml:space="preserve"> 객체로 개발되는 앱의 백본 라이브러리이다. 대시보드 앱을 개발하기 위한 사용자 상호작용과 예외 처리의 필수적인 함수들을 제공한다.</w:t>
      </w:r>
    </w:p>
    <w:p w:rsidR="003F7835" w:rsidRPr="00630AB4" w:rsidRDefault="003F7835" w:rsidP="003F7835">
      <w:pPr>
        <w:pStyle w:val="boxBorder"/>
        <w:numPr>
          <w:ilvl w:val="0"/>
          <w:numId w:val="33"/>
        </w:numPr>
      </w:pPr>
      <w:r w:rsidRPr="00630AB4">
        <w:t xml:space="preserve">Dash Core </w:t>
      </w:r>
      <w:proofErr w:type="gramStart"/>
      <w:r w:rsidRPr="00630AB4">
        <w:t>Components :</w:t>
      </w:r>
      <w:proofErr w:type="gramEnd"/>
      <w:r w:rsidRPr="00630AB4">
        <w:t xml:space="preserve"> dropdown, date picker, slider 등 사용자와의 상호작용에 사용하는 컴포넌트들을 제공하는 라이브러리이다.</w:t>
      </w:r>
    </w:p>
    <w:p w:rsidR="003F7835" w:rsidRPr="00630AB4" w:rsidRDefault="003F7835" w:rsidP="003F7835">
      <w:pPr>
        <w:pStyle w:val="boxBorder"/>
        <w:numPr>
          <w:ilvl w:val="0"/>
          <w:numId w:val="33"/>
        </w:numPr>
      </w:pPr>
      <w:r w:rsidRPr="00630AB4">
        <w:t xml:space="preserve">Dash HTML </w:t>
      </w:r>
      <w:proofErr w:type="gramStart"/>
      <w:r w:rsidRPr="00630AB4">
        <w:t>Components :</w:t>
      </w:r>
      <w:proofErr w:type="gramEnd"/>
      <w:r w:rsidRPr="00630AB4">
        <w:t xml:space="preserve"> Dash에서 사용하는 모든 HTML 태그를 지원하는 패키지이다.</w:t>
      </w:r>
    </w:p>
    <w:p w:rsidR="003F7835" w:rsidRPr="00630AB4" w:rsidRDefault="003F7835" w:rsidP="003F7835">
      <w:pPr>
        <w:pStyle w:val="boxBorder"/>
        <w:numPr>
          <w:ilvl w:val="0"/>
          <w:numId w:val="33"/>
        </w:numPr>
      </w:pPr>
      <w:r w:rsidRPr="00630AB4">
        <w:t xml:space="preserve">Dash Bootstrap </w:t>
      </w:r>
      <w:proofErr w:type="gramStart"/>
      <w:r w:rsidRPr="00630AB4">
        <w:t>Components :</w:t>
      </w:r>
      <w:proofErr w:type="gramEnd"/>
      <w:r w:rsidRPr="00630AB4">
        <w:t xml:space="preserve"> Dash의 부트스트랩을 지원하는 python 써드파티(Third-Party) 패키지이다. layout과 시각적 시그널에 관련된 다양한 컴포넌트들이 포함되어 있다.</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R</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R에서 Dash 프레임워크를 사용하기 위해서는 dash 패키지를 설치하여야 한다. dash 패키지는 아직(2023.1월 현재) CRAN(The Comprehensive R Archive Network)에 등록되어 있지 않기 때문에 remotes 패키지의 </w:t>
      </w:r>
      <w:r w:rsidRPr="00630AB4">
        <w:rPr>
          <w:rStyle w:val="VerbatimChar"/>
          <w:rFonts w:ascii="나눔명조" w:eastAsia="나눔명조" w:hAnsi="나눔명조"/>
          <w:lang w:eastAsia="ko-KR"/>
        </w:rPr>
        <w:t>install_github()</w:t>
      </w:r>
      <w:r w:rsidRPr="00630AB4">
        <w:rPr>
          <w:rFonts w:ascii="나눔명조" w:eastAsia="나눔명조" w:hAnsi="나눔명조"/>
          <w:lang w:eastAsia="ko-KR"/>
        </w:rPr>
        <w:t>을 사용하여 Github의 패키지를 설치하여야 한다. dash 패키지를 설치하면 dashCoreComponents, dashHtmlComponents 패키지가 같이 설치된다.</w:t>
      </w:r>
    </w:p>
    <w:p w:rsidR="003F7835" w:rsidRPr="00630AB4" w:rsidRDefault="003F7835" w:rsidP="003D5EE0">
      <w:pPr>
        <w:pStyle w:val="R"/>
      </w:pPr>
      <w:r w:rsidRPr="00630AB4">
        <w:t>if (!require('remotes')) {</w:t>
      </w:r>
      <w:r w:rsidRPr="00630AB4">
        <w:br/>
        <w:t xml:space="preserve">  install.packages("remotes")</w:t>
      </w:r>
      <w:r w:rsidRPr="00630AB4">
        <w:br/>
        <w:t xml:space="preserve">  library(remotes)</w:t>
      </w:r>
      <w:r w:rsidRPr="00630AB4">
        <w:br/>
        <w:t>}</w:t>
      </w:r>
      <w:r w:rsidRPr="00630AB4">
        <w:br/>
      </w:r>
      <w:r w:rsidRPr="00630AB4">
        <w:br/>
        <w:t>remotes::install_github("plotly/dashR")</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python</w:t>
      </w:r>
    </w:p>
    <w:p w:rsidR="003F7835" w:rsidRPr="00630AB4" w:rsidRDefault="003F7835">
      <w:pPr>
        <w:pStyle w:val="FirstParagraph"/>
        <w:rPr>
          <w:rFonts w:ascii="나눔명조" w:eastAsia="나눔명조" w:hAnsi="나눔명조"/>
        </w:rPr>
      </w:pPr>
      <w:r w:rsidRPr="00630AB4">
        <w:rPr>
          <w:rFonts w:ascii="나눔명조" w:eastAsia="나눔명조" w:hAnsi="나눔명조"/>
        </w:rPr>
        <w:t>python에서도 Dash 프레임워크를 사용하기 위해서는 dash 라이브러리를 설치하여야 한다. dash가 설치되면 dash_core_components, dash_html_components, dash_bootstrap_components 세 개의 패키지가 같이 설치된다.</w:t>
      </w:r>
    </w:p>
    <w:p w:rsidR="003F7835" w:rsidRPr="00630AB4" w:rsidRDefault="003F7835">
      <w:pPr>
        <w:pStyle w:val="a1"/>
        <w:rPr>
          <w:rFonts w:ascii="나눔명조" w:eastAsia="나눔명조" w:hAnsi="나눔명조"/>
          <w:lang w:eastAsia="ko-KR"/>
        </w:rPr>
      </w:pPr>
      <w:r w:rsidRPr="00630AB4">
        <w:rPr>
          <w:rStyle w:val="VerbatimChar"/>
          <w:rFonts w:ascii="나눔명조" w:eastAsia="나눔명조" w:hAnsi="나눔명조"/>
          <w:lang w:eastAsia="ko-KR"/>
        </w:rPr>
        <w:lastRenderedPageBreak/>
        <w:t>dash</w:t>
      </w:r>
      <w:r w:rsidRPr="00630AB4">
        <w:rPr>
          <w:rFonts w:ascii="나눔명조" w:eastAsia="나눔명조" w:hAnsi="나눔명조"/>
          <w:lang w:eastAsia="ko-KR"/>
        </w:rPr>
        <w:t>는 pip를 사용하여 다음과 같이 설치할 수 있다.</w:t>
      </w:r>
    </w:p>
    <w:p w:rsidR="003F7835" w:rsidRPr="00630AB4" w:rsidRDefault="003F7835" w:rsidP="003D5EE0">
      <w:pPr>
        <w:pStyle w:val="python"/>
      </w:pPr>
      <w:r w:rsidRPr="00630AB4">
        <w:t>pip install dash</w:t>
      </w:r>
    </w:p>
    <w:p w:rsidR="003F7835" w:rsidRPr="00630AB4" w:rsidRDefault="003F7835">
      <w:pPr>
        <w:pStyle w:val="FirstParagraph"/>
        <w:rPr>
          <w:rFonts w:ascii="나눔명조" w:eastAsia="나눔명조" w:hAnsi="나눔명조"/>
        </w:rPr>
      </w:pPr>
      <w:r w:rsidRPr="00630AB4">
        <w:rPr>
          <w:rFonts w:ascii="나눔명조" w:eastAsia="나눔명조" w:hAnsi="나눔명조"/>
        </w:rPr>
        <w:t>만약 Jupyter notebook이나 JupyterLab을 사용한다면 jupyter-dash를 설치하는 것이 좋다.</w:t>
      </w:r>
    </w:p>
    <w:p w:rsidR="003F7835" w:rsidRPr="00630AB4" w:rsidRDefault="003F7835" w:rsidP="003D5EE0">
      <w:pPr>
        <w:pStyle w:val="python"/>
      </w:pPr>
      <w:r w:rsidRPr="00630AB4">
        <w:t>pip install jupyter-dash</w:t>
      </w:r>
    </w:p>
    <w:p w:rsidR="003F7835" w:rsidRPr="00630AB4" w:rsidRDefault="003F7835">
      <w:pPr>
        <w:pStyle w:val="1"/>
        <w:rPr>
          <w:rFonts w:ascii="나눔명조" w:eastAsia="나눔명조" w:hAnsi="나눔명조"/>
        </w:rPr>
      </w:pPr>
      <w:bookmarkStart w:id="199" w:name="dash-앱의-구조"/>
      <w:bookmarkEnd w:id="198"/>
      <w:r w:rsidRPr="00630AB4">
        <w:rPr>
          <w:rFonts w:ascii="나눔명조" w:eastAsia="나눔명조" w:hAnsi="나눔명조"/>
        </w:rPr>
        <w:t>Dash 앱의 구조</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Dash 앱은 일반적으로 다음의 다섯개의 부분으로 구성되어 있다.</w:t>
      </w:r>
    </w:p>
    <w:p w:rsidR="003F7835" w:rsidRPr="00630AB4" w:rsidRDefault="003F7835" w:rsidP="003F7835">
      <w:pPr>
        <w:pStyle w:val="Compact"/>
        <w:numPr>
          <w:ilvl w:val="0"/>
          <w:numId w:val="6"/>
        </w:numPr>
        <w:rPr>
          <w:rFonts w:ascii="나눔명조" w:eastAsia="나눔명조" w:hAnsi="나눔명조"/>
          <w:lang w:eastAsia="ko-KR"/>
        </w:rPr>
      </w:pPr>
      <w:r w:rsidRPr="00630AB4">
        <w:rPr>
          <w:rFonts w:ascii="나눔명조" w:eastAsia="나눔명조" w:hAnsi="나눔명조"/>
          <w:lang w:eastAsia="ko-KR"/>
        </w:rPr>
        <w:t xml:space="preserve">패키지 및 라이브러리 </w:t>
      </w:r>
      <w:proofErr w:type="gramStart"/>
      <w:r w:rsidRPr="00630AB4">
        <w:rPr>
          <w:rFonts w:ascii="나눔명조" w:eastAsia="나눔명조" w:hAnsi="나눔명조"/>
          <w:lang w:eastAsia="ko-KR"/>
        </w:rPr>
        <w:t>로딩 :</w:t>
      </w:r>
      <w:proofErr w:type="gramEnd"/>
    </w:p>
    <w:tbl>
      <w:tblPr>
        <w:tblStyle w:val="Table"/>
        <w:tblW w:w="5000" w:type="pct"/>
        <w:tblLook w:val="0020" w:firstRow="1" w:lastRow="0" w:firstColumn="0" w:lastColumn="0" w:noHBand="0" w:noVBand="0"/>
      </w:tblPr>
      <w:tblGrid>
        <w:gridCol w:w="3014"/>
        <w:gridCol w:w="3528"/>
        <w:gridCol w:w="3250"/>
      </w:tblGrid>
      <w:tr w:rsidR="003F7835" w:rsidRPr="00630AB4" w:rsidTr="003D5EE0">
        <w:trPr>
          <w:cnfStyle w:val="100000000000" w:firstRow="1" w:lastRow="0" w:firstColumn="0" w:lastColumn="0" w:oddVBand="0" w:evenVBand="0" w:oddHBand="0" w:evenHBand="0" w:firstRowFirstColumn="0" w:firstRowLastColumn="0" w:lastRowFirstColumn="0" w:lastRowLastColumn="0"/>
          <w:tblHeader/>
        </w:trPr>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 parts</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R 샘플코드</w:t>
            </w:r>
          </w:p>
        </w:tc>
        <w:tc>
          <w:tcPr>
            <w:tcW w:w="0" w:type="auto"/>
          </w:tcPr>
          <w:p w:rsidR="003F7835" w:rsidRPr="00630AB4" w:rsidRDefault="003F7835">
            <w:pPr>
              <w:pStyle w:val="Compact"/>
              <w:rPr>
                <w:rFonts w:ascii="나눔명조" w:eastAsia="나눔명조" w:hAnsi="나눔명조"/>
                <w:lang w:eastAsia="ko-KR"/>
              </w:rPr>
            </w:pPr>
            <w:r w:rsidRPr="00630AB4">
              <w:rPr>
                <w:rFonts w:ascii="나눔명조" w:eastAsia="나눔명조" w:hAnsi="나눔명조"/>
                <w:lang w:eastAsia="ko-KR"/>
              </w:rPr>
              <w:t>python 샘플코드</w:t>
            </w:r>
          </w:p>
        </w:tc>
      </w:tr>
      <w:tr w:rsidR="003F7835" w:rsidRPr="00630AB4">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630AB4" w:rsidRDefault="003F7835">
            <w:pPr>
              <w:pStyle w:val="Compact"/>
              <w:rPr>
                <w:rFonts w:ascii="나눔명조" w:eastAsia="나눔명조" w:hAnsi="나눔명조"/>
                <w:lang w:eastAsia="ko-KR"/>
              </w:rPr>
            </w:pPr>
            <w:r w:rsidRPr="00630AB4">
              <w:rPr>
                <w:rFonts w:ascii="나눔명조" w:eastAsia="나눔명조" w:hAnsi="나눔명조"/>
                <w:lang w:eastAsia="ko-KR"/>
              </w:rPr>
              <w:t>패키지 및 라이브러리 로딩</w:t>
            </w:r>
          </w:p>
        </w:tc>
        <w:tc>
          <w:tcPr>
            <w:tcW w:w="0" w:type="auto"/>
          </w:tcPr>
          <w:p w:rsidR="003F7835" w:rsidRPr="00630AB4" w:rsidRDefault="003F7835">
            <w:pPr>
              <w:rPr>
                <w:rFonts w:ascii="나눔명조" w:eastAsia="나눔명조" w:hAnsi="나눔명조"/>
              </w:rPr>
            </w:pPr>
            <w:r w:rsidRPr="00630AB4">
              <w:rPr>
                <w:rFonts w:ascii="나눔명조" w:eastAsia="나눔명조" w:hAnsi="나눔명조"/>
              </w:rPr>
              <w:t>library(dash)</w:t>
            </w:r>
          </w:p>
          <w:p w:rsidR="003F7835" w:rsidRPr="00630AB4" w:rsidRDefault="003F7835">
            <w:pPr>
              <w:rPr>
                <w:rFonts w:ascii="나눔명조" w:eastAsia="나눔명조" w:hAnsi="나눔명조"/>
              </w:rPr>
            </w:pPr>
            <w:r w:rsidRPr="00630AB4">
              <w:rPr>
                <w:rFonts w:ascii="나눔명조" w:eastAsia="나눔명조" w:hAnsi="나눔명조"/>
              </w:rPr>
              <w:t>library(dashCoreComponents)</w:t>
            </w:r>
          </w:p>
          <w:p w:rsidR="003F7835" w:rsidRPr="00630AB4" w:rsidRDefault="003F7835">
            <w:pPr>
              <w:rPr>
                <w:rFonts w:ascii="나눔명조" w:eastAsia="나눔명조" w:hAnsi="나눔명조"/>
              </w:rPr>
            </w:pPr>
            <w:r w:rsidRPr="00630AB4">
              <w:rPr>
                <w:rFonts w:ascii="나눔명조" w:eastAsia="나눔명조" w:hAnsi="나눔명조"/>
              </w:rPr>
              <w:t>library(dashHtmlComponents)</w:t>
            </w:r>
          </w:p>
        </w:tc>
        <w:tc>
          <w:tcPr>
            <w:tcW w:w="0" w:type="auto"/>
          </w:tcPr>
          <w:p w:rsidR="003F7835" w:rsidRPr="00630AB4" w:rsidRDefault="003F7835">
            <w:pPr>
              <w:rPr>
                <w:rFonts w:ascii="나눔명조" w:eastAsia="나눔명조" w:hAnsi="나눔명조"/>
              </w:rPr>
            </w:pPr>
            <w:r w:rsidRPr="00630AB4">
              <w:rPr>
                <w:rFonts w:ascii="나눔명조" w:eastAsia="나눔명조" w:hAnsi="나눔명조"/>
              </w:rPr>
              <w:t>import dash</w:t>
            </w:r>
          </w:p>
          <w:p w:rsidR="003F7835" w:rsidRPr="00630AB4" w:rsidRDefault="003F7835">
            <w:pPr>
              <w:rPr>
                <w:rFonts w:ascii="나눔명조" w:eastAsia="나눔명조" w:hAnsi="나눔명조"/>
              </w:rPr>
            </w:pPr>
            <w:r w:rsidRPr="00630AB4">
              <w:rPr>
                <w:rFonts w:ascii="나눔명조" w:eastAsia="나눔명조" w:hAnsi="나눔명조"/>
              </w:rPr>
              <w:t>from dash import dcc</w:t>
            </w:r>
          </w:p>
          <w:p w:rsidR="003F7835" w:rsidRPr="00630AB4" w:rsidRDefault="003F7835">
            <w:pPr>
              <w:rPr>
                <w:rFonts w:ascii="나눔명조" w:eastAsia="나눔명조" w:hAnsi="나눔명조"/>
              </w:rPr>
            </w:pPr>
            <w:r w:rsidRPr="00630AB4">
              <w:rPr>
                <w:rFonts w:ascii="나눔명조" w:eastAsia="나눔명조" w:hAnsi="나눔명조"/>
              </w:rPr>
              <w:t>from dash import html</w:t>
            </w:r>
          </w:p>
        </w:tc>
      </w:tr>
      <w:tr w:rsidR="003F7835" w:rsidRPr="00630AB4">
        <w:tblPrEx>
          <w:jc w:val="left"/>
        </w:tblPrEx>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앱 초기화</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 &lt;- dash_app()</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 = Dash(__name__)</w:t>
            </w:r>
          </w:p>
        </w:tc>
      </w:tr>
      <w:tr w:rsidR="003F7835" w:rsidRPr="00630AB4">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630AB4" w:rsidRDefault="003F7835">
            <w:pPr>
              <w:pStyle w:val="Compact"/>
              <w:rPr>
                <w:rFonts w:ascii="나눔명조" w:eastAsia="나눔명조" w:hAnsi="나눔명조"/>
                <w:lang w:eastAsia="ko-KR"/>
              </w:rPr>
            </w:pPr>
            <w:r w:rsidRPr="00630AB4">
              <w:rPr>
                <w:rFonts w:ascii="나눔명조" w:eastAsia="나눔명조" w:hAnsi="나눔명조"/>
                <w:lang w:eastAsia="ko-KR"/>
              </w:rPr>
              <w:t>앱 레이아웃(layout)</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 |&gt; set_layout()</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layout = html.Div()</w:t>
            </w:r>
          </w:p>
        </w:tc>
      </w:tr>
      <w:tr w:rsidR="003F7835" w:rsidRPr="00630AB4">
        <w:tblPrEx>
          <w:jc w:val="left"/>
        </w:tblPrEx>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콜백(callback)</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 |&gt; add_callback()</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callback()</w:t>
            </w:r>
          </w:p>
        </w:tc>
      </w:tr>
      <w:tr w:rsidR="003F7835" w:rsidRPr="00630AB4">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앱 실행</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 |&gt; run_app()</w:t>
            </w:r>
          </w:p>
        </w:tc>
        <w:tc>
          <w:tcPr>
            <w:tcW w:w="0" w:type="auto"/>
          </w:tcPr>
          <w:p w:rsidR="003F7835" w:rsidRPr="00630AB4" w:rsidRDefault="003F7835">
            <w:pPr>
              <w:rPr>
                <w:rFonts w:ascii="나눔명조" w:eastAsia="나눔명조" w:hAnsi="나눔명조"/>
              </w:rPr>
            </w:pPr>
            <w:r w:rsidRPr="00630AB4">
              <w:rPr>
                <w:rFonts w:ascii="나눔명조" w:eastAsia="나눔명조" w:hAnsi="나눔명조"/>
              </w:rPr>
              <w:t>if __name__ == ‘__main__’:</w:t>
            </w:r>
          </w:p>
          <w:p w:rsidR="003F7835" w:rsidRPr="00630AB4" w:rsidRDefault="003F7835">
            <w:pPr>
              <w:rPr>
                <w:rFonts w:ascii="나눔명조" w:eastAsia="나눔명조" w:hAnsi="나눔명조"/>
              </w:rPr>
            </w:pPr>
            <w:r w:rsidRPr="00630AB4">
              <w:rPr>
                <w:rFonts w:ascii="나눔명조" w:eastAsia="나눔명조" w:hAnsi="나눔명조"/>
              </w:rPr>
              <w:t>app.run_server()</w:t>
            </w:r>
          </w:p>
        </w:tc>
      </w:tr>
    </w:tbl>
    <w:p w:rsidR="003F7835" w:rsidRPr="00630AB4" w:rsidRDefault="003F7835" w:rsidP="003F7835">
      <w:pPr>
        <w:pStyle w:val="2"/>
        <w:ind w:left="792"/>
        <w:rPr>
          <w:rFonts w:ascii="나눔명조" w:eastAsia="나눔명조" w:hAnsi="나눔명조"/>
          <w:lang w:eastAsia="ko-KR"/>
        </w:rPr>
      </w:pPr>
      <w:bookmarkStart w:id="200" w:name="패키지-및-라이브러리-로딩"/>
      <w:r w:rsidRPr="00630AB4">
        <w:rPr>
          <w:rFonts w:ascii="나눔명조" w:eastAsia="나눔명조" w:hAnsi="나눔명조"/>
          <w:lang w:eastAsia="ko-KR"/>
        </w:rPr>
        <w:t>패키지 및 라이브러리 로딩</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Dash 앱을 만들기 위해서 가장 먼저 해야하는 작업은 Dash를 사용하기 위한 패키지와 라이브러리를 로딩하는 것이다. 앞의 표와 같이 R과 python에서 로딩하는 방법은 다르지만 패키지는 동일하다.</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R</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R에서는 앞선 표에서 보였다시피 3개의 패키지를 각각 업로드 해준다.</w:t>
      </w:r>
    </w:p>
    <w:p w:rsidR="003F7835" w:rsidRPr="00630AB4" w:rsidRDefault="003F7835" w:rsidP="003D5EE0">
      <w:pPr>
        <w:pStyle w:val="R"/>
      </w:pPr>
      <w:r w:rsidRPr="00630AB4">
        <w:t>library(dash)</w:t>
      </w:r>
      <w:r w:rsidRPr="00630AB4">
        <w:br/>
        <w:t>library(dashCoreComponents)</w:t>
      </w:r>
      <w:r w:rsidRPr="00630AB4">
        <w:br/>
        <w:t>library(dashHtmlComponents)</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python</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lastRenderedPageBreak/>
        <w:t>python에서는 dash 라이브러리에서 dash_Core_Components, dash_Html_Components도 한꺼번에 임포트 해줄 수 있다. 일반적으로 다음과 같은 클래스 별칭을 써서 임포트한다.</w:t>
      </w:r>
    </w:p>
    <w:p w:rsidR="003F7835" w:rsidRPr="00630AB4" w:rsidRDefault="003F7835" w:rsidP="003D5EE0">
      <w:pPr>
        <w:pStyle w:val="python"/>
      </w:pPr>
      <w:r w:rsidRPr="00630AB4">
        <w:t>import dash</w:t>
      </w:r>
      <w:r w:rsidRPr="00630AB4">
        <w:br/>
        <w:t>from dash import dcc, html</w:t>
      </w:r>
    </w:p>
    <w:p w:rsidR="003F7835" w:rsidRPr="00630AB4" w:rsidRDefault="003F7835" w:rsidP="003F7835">
      <w:pPr>
        <w:pStyle w:val="2"/>
        <w:ind w:left="792"/>
        <w:rPr>
          <w:rFonts w:ascii="나눔명조" w:eastAsia="나눔명조" w:hAnsi="나눔명조"/>
        </w:rPr>
      </w:pPr>
      <w:bookmarkStart w:id="201" w:name="앱-초기화"/>
      <w:bookmarkEnd w:id="200"/>
      <w:r w:rsidRPr="00630AB4">
        <w:rPr>
          <w:rFonts w:ascii="나눔명조" w:eastAsia="나눔명조" w:hAnsi="나눔명조"/>
        </w:rPr>
        <w:t>앱 초기화</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레이아웃을 정의하기 전에 앱과 해당 서버를 초기화해야 한다. 앱의 기본적인 틀을 만들어 주는 것으로 브라우저 윈도우 제목, 작업 폴더 경로 등에 대한 앱의 기본 설정을 해줄 수 있다.</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R</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R에서 dash 앱의 초기화는 다음과 같이 </w:t>
      </w:r>
      <w:r w:rsidRPr="00630AB4">
        <w:rPr>
          <w:rStyle w:val="VerbatimChar"/>
          <w:rFonts w:ascii="나눔명조" w:eastAsia="나눔명조" w:hAnsi="나눔명조"/>
          <w:lang w:eastAsia="ko-KR"/>
        </w:rPr>
        <w:t>dash_app()</w:t>
      </w:r>
      <w:r w:rsidRPr="00630AB4">
        <w:rPr>
          <w:rFonts w:ascii="나눔명조" w:eastAsia="나눔명조" w:hAnsi="나눔명조"/>
          <w:lang w:eastAsia="ko-KR"/>
        </w:rPr>
        <w:t xml:space="preserve">을 호출함으로써 만들어진다. </w:t>
      </w:r>
      <w:r w:rsidRPr="00630AB4">
        <w:rPr>
          <w:rStyle w:val="VerbatimChar"/>
          <w:rFonts w:ascii="나눔명조" w:eastAsia="나눔명조" w:hAnsi="나눔명조"/>
          <w:lang w:eastAsia="ko-KR"/>
        </w:rPr>
        <w:t>dash_app()</w:t>
      </w:r>
      <w:r w:rsidRPr="00630AB4">
        <w:rPr>
          <w:rFonts w:ascii="나눔명조" w:eastAsia="나눔명조" w:hAnsi="나눔명조"/>
          <w:lang w:eastAsia="ko-KR"/>
        </w:rPr>
        <w:t>의 결과로 만들어진 객체는 Dash의 R6 클래스 객체이다.</w:t>
      </w:r>
    </w:p>
    <w:p w:rsidR="003F7835" w:rsidRPr="00630AB4" w:rsidRDefault="003F7835" w:rsidP="003D5EE0">
      <w:pPr>
        <w:pStyle w:val="R"/>
      </w:pPr>
      <w:r w:rsidRPr="00630AB4">
        <w:t>app &lt;- dash_</w:t>
      </w:r>
      <w:proofErr w:type="gramStart"/>
      <w:r w:rsidRPr="00630AB4">
        <w:t>app(</w:t>
      </w:r>
      <w:proofErr w:type="gramEnd"/>
      <w:r w:rsidRPr="00630AB4">
        <w:t>)</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python</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python에서 dash 앱의 초기화는 다음과 같이 </w:t>
      </w:r>
      <w:proofErr w:type="gramStart"/>
      <w:r w:rsidRPr="00630AB4">
        <w:rPr>
          <w:rStyle w:val="VerbatimChar"/>
          <w:rFonts w:ascii="나눔명조" w:eastAsia="나눔명조" w:hAnsi="나눔명조"/>
          <w:lang w:eastAsia="ko-KR"/>
        </w:rPr>
        <w:t>dash.Dash</w:t>
      </w:r>
      <w:proofErr w:type="gramEnd"/>
      <w:r w:rsidRPr="00630AB4">
        <w:rPr>
          <w:rStyle w:val="VerbatimChar"/>
          <w:rFonts w:ascii="나눔명조" w:eastAsia="나눔명조" w:hAnsi="나눔명조"/>
          <w:lang w:eastAsia="ko-KR"/>
        </w:rPr>
        <w:t>()</w:t>
      </w:r>
      <w:r w:rsidRPr="00630AB4">
        <w:rPr>
          <w:rFonts w:ascii="나눔명조" w:eastAsia="나눔명조" w:hAnsi="나눔명조"/>
          <w:lang w:eastAsia="ko-KR"/>
        </w:rPr>
        <w:t xml:space="preserve">를 사용한다. 일반적으로 매개변수로 ‘__name__’을 사용하도록 권고되는데, flask에서 해당 앱의 이름으로 사용된다.’__name__‘은 글로벌 변수이기 때문에 인용부호 없이 사용되고, 특별한 설정이 없다면 </w:t>
      </w:r>
      <w:proofErr w:type="gramStart"/>
      <w:r w:rsidRPr="00630AB4">
        <w:rPr>
          <w:rStyle w:val="VerbatimChar"/>
          <w:rFonts w:ascii="나눔명조" w:eastAsia="나눔명조" w:hAnsi="나눔명조"/>
          <w:lang w:eastAsia="ko-KR"/>
        </w:rPr>
        <w:t>dash.Dash</w:t>
      </w:r>
      <w:proofErr w:type="gramEnd"/>
      <w:r w:rsidRPr="00630AB4">
        <w:rPr>
          <w:rStyle w:val="VerbatimChar"/>
          <w:rFonts w:ascii="나눔명조" w:eastAsia="나눔명조" w:hAnsi="나눔명조"/>
          <w:lang w:eastAsia="ko-KR"/>
        </w:rPr>
        <w:t>()</w:t>
      </w:r>
      <w:r w:rsidRPr="00630AB4">
        <w:rPr>
          <w:rFonts w:ascii="나눔명조" w:eastAsia="나눔명조" w:hAnsi="나눔명조"/>
          <w:lang w:eastAsia="ko-KR"/>
        </w:rPr>
        <w:t>는’__name__’ 변수에 ’__main__’을 할당한다.</w:t>
      </w:r>
    </w:p>
    <w:p w:rsidR="003F7835" w:rsidRPr="00630AB4" w:rsidRDefault="003F7835" w:rsidP="003D5EE0">
      <w:pPr>
        <w:pStyle w:val="python"/>
      </w:pPr>
      <w:r w:rsidRPr="00630AB4">
        <w:t xml:space="preserve">app = </w:t>
      </w:r>
      <w:proofErr w:type="gramStart"/>
      <w:r w:rsidRPr="00630AB4">
        <w:t>dash.Dash</w:t>
      </w:r>
      <w:proofErr w:type="gramEnd"/>
      <w:r w:rsidRPr="00630AB4">
        <w:t>(__name__)</w:t>
      </w:r>
    </w:p>
    <w:p w:rsidR="003F7835" w:rsidRPr="00630AB4" w:rsidRDefault="003F7835" w:rsidP="003F7835">
      <w:pPr>
        <w:pStyle w:val="2"/>
        <w:ind w:left="792"/>
        <w:rPr>
          <w:rFonts w:ascii="나눔명조" w:eastAsia="나눔명조" w:hAnsi="나눔명조"/>
        </w:rPr>
      </w:pPr>
      <w:bookmarkStart w:id="202" w:name="앱-레이아웃"/>
      <w:bookmarkEnd w:id="201"/>
      <w:r w:rsidRPr="00630AB4">
        <w:rPr>
          <w:rFonts w:ascii="나눔명조" w:eastAsia="나눔명조" w:hAnsi="나눔명조"/>
        </w:rPr>
        <w:t>앱 레이아웃</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앱의 초기화가 끝나면 앱의 전체적인 형태를 만드는 레이아웃을 설정하게 된다. 앱 레이아웃은 앱에 표현되는 문자, 버튼, 그림, 텍스트, 링크 등을 적절하게 배치하게 되는데, 레이아웃은 html 태그와 plotly Graph와 같은 구성 요소들의 트리로 구성하게 된다.</w:t>
      </w:r>
    </w:p>
    <w:p w:rsidR="003F7835" w:rsidRPr="00630AB4" w:rsidRDefault="003F7835">
      <w:pPr>
        <w:pStyle w:val="a1"/>
        <w:rPr>
          <w:rFonts w:ascii="나눔명조" w:eastAsia="나눔명조" w:hAnsi="나눔명조"/>
          <w:lang w:eastAsia="ko-KR"/>
        </w:rPr>
      </w:pPr>
      <w:proofErr w:type="gramStart"/>
      <w:r w:rsidRPr="00630AB4">
        <w:rPr>
          <w:rFonts w:ascii="나눔명조" w:eastAsia="나눔명조" w:hAnsi="나눔명조"/>
          <w:lang w:eastAsia="ko-KR"/>
        </w:rPr>
        <w:t>다음은 ’Hello</w:t>
      </w:r>
      <w:proofErr w:type="gramEnd"/>
      <w:r w:rsidRPr="00630AB4">
        <w:rPr>
          <w:rFonts w:ascii="나눔명조" w:eastAsia="나눔명조" w:hAnsi="나눔명조"/>
          <w:lang w:eastAsia="ko-KR"/>
        </w:rPr>
        <w:t>, Dash!’를 출력하는 Dash 앱을 만드는 레이아웃의 R과 python 코드이다.</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R</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R에서는 레이아웃을 설정하기 위해 </w:t>
      </w:r>
      <w:r w:rsidRPr="00630AB4">
        <w:rPr>
          <w:rStyle w:val="VerbatimChar"/>
          <w:rFonts w:ascii="나눔명조" w:eastAsia="나눔명조" w:hAnsi="나눔명조"/>
          <w:lang w:eastAsia="ko-KR"/>
        </w:rPr>
        <w:t>set_layout()</w:t>
      </w:r>
      <w:r w:rsidRPr="00630AB4">
        <w:rPr>
          <w:rFonts w:ascii="나눔명조" w:eastAsia="나눔명조" w:hAnsi="나눔명조"/>
          <w:lang w:eastAsia="ko-KR"/>
        </w:rPr>
        <w:t xml:space="preserve">을 사용한다. </w:t>
      </w:r>
      <w:r w:rsidRPr="00630AB4">
        <w:rPr>
          <w:rStyle w:val="VerbatimChar"/>
          <w:rFonts w:ascii="나눔명조" w:eastAsia="나눔명조" w:hAnsi="나눔명조"/>
          <w:lang w:eastAsia="ko-KR"/>
        </w:rPr>
        <w:t>set_layout()</w:t>
      </w:r>
      <w:r w:rsidRPr="00630AB4">
        <w:rPr>
          <w:rFonts w:ascii="나눔명조" w:eastAsia="나눔명조" w:hAnsi="나눔명조"/>
          <w:lang w:eastAsia="ko-KR"/>
        </w:rPr>
        <w:t>에 HTML의 태그를 생성하는 함수들을 사용하여 화면을 구성한다.</w:t>
      </w:r>
    </w:p>
    <w:p w:rsidR="003F7835" w:rsidRPr="00630AB4" w:rsidRDefault="003F7835" w:rsidP="003D5EE0">
      <w:pPr>
        <w:pStyle w:val="R"/>
      </w:pPr>
      <w:r w:rsidRPr="00630AB4">
        <w:t>app %&gt;% set_layout(</w:t>
      </w:r>
      <w:r w:rsidRPr="00630AB4">
        <w:br/>
        <w:t xml:space="preserve">  h1('Hello Dash!'))</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python</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lastRenderedPageBreak/>
        <w:t>python에서는 레이아웃을 설정하기 위해 앞서 초기화한 앱 객체의 layout 속성에 트리 형태의 리스트로 구성하여 할당한다.</w:t>
      </w:r>
    </w:p>
    <w:p w:rsidR="003F7835" w:rsidRPr="00630AB4" w:rsidRDefault="003F7835" w:rsidP="003D5EE0">
      <w:pPr>
        <w:pStyle w:val="python"/>
      </w:pPr>
      <w:r w:rsidRPr="00630AB4">
        <w:t>app.layout = html.Div(children=[</w:t>
      </w:r>
      <w:r w:rsidRPr="00630AB4">
        <w:br/>
        <w:t xml:space="preserve">    html.H1(children='Hello Dash')])</w:t>
      </w:r>
    </w:p>
    <w:p w:rsidR="003F7835" w:rsidRPr="00630AB4" w:rsidRDefault="003F7835" w:rsidP="003F7835">
      <w:pPr>
        <w:pStyle w:val="2"/>
        <w:ind w:left="792"/>
        <w:rPr>
          <w:rFonts w:ascii="나눔명조" w:eastAsia="나눔명조" w:hAnsi="나눔명조"/>
        </w:rPr>
      </w:pPr>
      <w:bookmarkStart w:id="203" w:name="콜백"/>
      <w:bookmarkEnd w:id="202"/>
      <w:r w:rsidRPr="00630AB4">
        <w:rPr>
          <w:rFonts w:ascii="나눔명조" w:eastAsia="나눔명조" w:hAnsi="나눔명조"/>
        </w:rPr>
        <w:t>콜백</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Dash 앱은 사용자와의 상호작용을 통해 데이터의 결과값을 산출하는 대시보드를 설계하는 것이 목적이다. 그렇다면 HTML 화면에 구성된 사용자 상호작용 컴포넌트에서 입력 받은 값을 화면에 구성된 출력 요소들에게 전달하고 이에 따른 동작을 함수화하여 정의하여야 한다. 이와 같이 사용자의 상호작용에 따라 Dash 앱이 자동으로 호출하는 함수 콜백함수라고 한다.</w:t>
      </w:r>
    </w:p>
    <w:p w:rsidR="003F7835" w:rsidRPr="00630AB4" w:rsidRDefault="003F7835" w:rsidP="003F7835">
      <w:pPr>
        <w:pStyle w:val="2"/>
        <w:ind w:left="792"/>
        <w:rPr>
          <w:rFonts w:ascii="나눔명조" w:eastAsia="나눔명조" w:hAnsi="나눔명조"/>
        </w:rPr>
      </w:pPr>
      <w:bookmarkStart w:id="204" w:name="앱-실행"/>
      <w:bookmarkEnd w:id="203"/>
      <w:r w:rsidRPr="00630AB4">
        <w:rPr>
          <w:rFonts w:ascii="나눔명조" w:eastAsia="나눔명조" w:hAnsi="나눔명조"/>
        </w:rPr>
        <w:t>앱 실행</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레이아웃과 콜백이 구성된 dash 앱은 웹 브라우저를 통해 실행되어야 한다. 앱이 실행되면 dash에서 자체적인 localhost 웹 서비스가 구동되며, dash에서 사용하는 locahhost </w:t>
      </w:r>
      <w:proofErr w:type="gramStart"/>
      <w:r w:rsidRPr="00630AB4">
        <w:rPr>
          <w:rFonts w:ascii="나눔명조" w:eastAsia="나눔명조" w:hAnsi="나눔명조"/>
          <w:lang w:eastAsia="ko-KR"/>
        </w:rPr>
        <w:t>주소는 ’</w:t>
      </w:r>
      <w:proofErr w:type="gramEnd"/>
      <w:r w:rsidR="003D5EE0">
        <w:fldChar w:fldCharType="begin"/>
      </w:r>
      <w:r w:rsidR="003D5EE0">
        <w:rPr>
          <w:lang w:eastAsia="ko-KR"/>
        </w:rPr>
        <w:instrText xml:space="preserve"> HYPERLINK "http://127.0.0.1:8050/'</w:instrText>
      </w:r>
      <w:r w:rsidR="003D5EE0">
        <w:rPr>
          <w:lang w:eastAsia="ko-KR"/>
        </w:rPr>
        <w:instrText>이다</w:instrText>
      </w:r>
      <w:r w:rsidR="003D5EE0">
        <w:rPr>
          <w:lang w:eastAsia="ko-KR"/>
        </w:rPr>
        <w:instrText xml:space="preserve">" \h </w:instrText>
      </w:r>
      <w:r w:rsidR="003D5EE0">
        <w:fldChar w:fldCharType="separate"/>
      </w:r>
      <w:r w:rsidRPr="00630AB4">
        <w:rPr>
          <w:rStyle w:val="ac"/>
          <w:rFonts w:ascii="나눔명조" w:eastAsia="나눔명조" w:hAnsi="나눔명조"/>
          <w:lang w:eastAsia="ko-KR"/>
        </w:rPr>
        <w:t>http://127.0.0.1:8050/’이다</w:t>
      </w:r>
      <w:r w:rsidR="003D5EE0">
        <w:rPr>
          <w:rStyle w:val="ac"/>
          <w:rFonts w:ascii="나눔명조" w:eastAsia="나눔명조" w:hAnsi="나눔명조"/>
          <w:lang w:eastAsia="ko-KR"/>
        </w:rPr>
        <w:fldChar w:fldCharType="end"/>
      </w:r>
      <w:r w:rsidRPr="00630AB4">
        <w:rPr>
          <w:rFonts w:ascii="나눔명조" w:eastAsia="나눔명조" w:hAnsi="나눔명조"/>
          <w:lang w:eastAsia="ko-KR"/>
        </w:rPr>
        <w:t>. 웹 브라우저에서 해당 주소로 들어가면 웹에서 구동되는 dash 앱을 볼 수 있다.</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R</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R에서 dash 앱의 실행에는 </w:t>
      </w:r>
      <w:r w:rsidRPr="00630AB4">
        <w:rPr>
          <w:rStyle w:val="VerbatimChar"/>
          <w:rFonts w:ascii="나눔명조" w:eastAsia="나눔명조" w:hAnsi="나눔명조"/>
          <w:lang w:eastAsia="ko-KR"/>
        </w:rPr>
        <w:t>run_app()</w:t>
      </w:r>
      <w:r w:rsidRPr="00630AB4">
        <w:rPr>
          <w:rFonts w:ascii="나눔명조" w:eastAsia="나눔명조" w:hAnsi="나눔명조"/>
          <w:lang w:eastAsia="ko-KR"/>
        </w:rPr>
        <w:t xml:space="preserve">을 사용한다. 앞서 만들었던 dash 앱 객체를 매개변수로 전달함으로써 앱이 실행된다. </w:t>
      </w:r>
      <w:r w:rsidRPr="00630AB4">
        <w:rPr>
          <w:rStyle w:val="VerbatimChar"/>
          <w:rFonts w:ascii="나눔명조" w:eastAsia="나눔명조" w:hAnsi="나눔명조"/>
          <w:lang w:eastAsia="ko-KR"/>
        </w:rPr>
        <w:t>run_app()</w:t>
      </w:r>
      <w:r w:rsidRPr="00630AB4">
        <w:rPr>
          <w:rFonts w:ascii="나눔명조" w:eastAsia="나눔명조" w:hAnsi="나눔명조"/>
          <w:lang w:eastAsia="ko-KR"/>
        </w:rPr>
        <w:t>의 매개변수로 localhost의 주소와 포트를 설정할 수 있다.</w:t>
      </w:r>
    </w:p>
    <w:p w:rsidR="003F7835" w:rsidRPr="00630AB4" w:rsidRDefault="003F7835" w:rsidP="003D5EE0">
      <w:pPr>
        <w:pStyle w:val="R"/>
      </w:pPr>
      <w:r w:rsidRPr="00630AB4">
        <w:t>app |&gt; run_</w:t>
      </w:r>
      <w:proofErr w:type="gramStart"/>
      <w:r w:rsidRPr="00630AB4">
        <w:t>app(</w:t>
      </w:r>
      <w:proofErr w:type="gramEnd"/>
      <w:r w:rsidRPr="00630AB4">
        <w:t>)</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python</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python에서는 Dash 앱을 실행하기 위해서는 먼저 dash 앱이 만들어졌는지를 점검하여야 한다. dash 앱이 만들어졌다면 dash 앱을 초기화할 때 사용한 </w:t>
      </w:r>
      <w:proofErr w:type="gramStart"/>
      <w:r w:rsidRPr="00630AB4">
        <w:rPr>
          <w:rStyle w:val="VerbatimChar"/>
          <w:rFonts w:ascii="나눔명조" w:eastAsia="나눔명조" w:hAnsi="나눔명조"/>
          <w:lang w:eastAsia="ko-KR"/>
        </w:rPr>
        <w:t>dash.Dash</w:t>
      </w:r>
      <w:proofErr w:type="gramEnd"/>
      <w:r w:rsidRPr="00630AB4">
        <w:rPr>
          <w:rStyle w:val="VerbatimChar"/>
          <w:rFonts w:ascii="나눔명조" w:eastAsia="나눔명조" w:hAnsi="나눔명조"/>
          <w:lang w:eastAsia="ko-KR"/>
        </w:rPr>
        <w:t>()</w:t>
      </w:r>
      <w:r w:rsidRPr="00630AB4">
        <w:rPr>
          <w:rFonts w:ascii="나눔명조" w:eastAsia="나눔명조" w:hAnsi="나눔명조"/>
          <w:lang w:eastAsia="ko-KR"/>
        </w:rPr>
        <w:t xml:space="preserve">에서 설정한 ‘__name__’에’__main__‘이 설정되었는지를 확인함으로써 증명이 가능하다. 따라서 </w:t>
      </w:r>
      <w:r w:rsidRPr="00630AB4">
        <w:rPr>
          <w:rStyle w:val="VerbatimChar"/>
          <w:rFonts w:ascii="나눔명조" w:eastAsia="나눔명조" w:hAnsi="나눔명조"/>
          <w:lang w:eastAsia="ko-KR"/>
        </w:rPr>
        <w:t>if</w:t>
      </w:r>
      <w:r w:rsidRPr="00630AB4">
        <w:rPr>
          <w:rFonts w:ascii="나눔명조" w:eastAsia="나눔명조" w:hAnsi="나눔명조"/>
          <w:lang w:eastAsia="ko-KR"/>
        </w:rPr>
        <w:t>를 사용하여’__name__‘에’__main__’이 설정되어 있다면 앱 실행 함수를 사용하여 설정된 dash 앱을 실행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 xml:space="preserve">dash 앱을 실행하는 python 함수는 </w:t>
      </w:r>
      <w:r w:rsidRPr="00630AB4">
        <w:rPr>
          <w:rStyle w:val="VerbatimChar"/>
          <w:rFonts w:ascii="나눔명조" w:eastAsia="나눔명조" w:hAnsi="나눔명조"/>
          <w:lang w:eastAsia="ko-KR"/>
        </w:rPr>
        <w:t>run_server()</w:t>
      </w:r>
      <w:r w:rsidRPr="00630AB4">
        <w:rPr>
          <w:rFonts w:ascii="나눔명조" w:eastAsia="나눔명조" w:hAnsi="나눔명조"/>
          <w:lang w:eastAsia="ko-KR"/>
        </w:rPr>
        <w:t xml:space="preserve">이다. </w:t>
      </w:r>
      <w:r w:rsidRPr="00630AB4">
        <w:rPr>
          <w:rStyle w:val="VerbatimChar"/>
          <w:rFonts w:ascii="나눔명조" w:eastAsia="나눔명조" w:hAnsi="나눔명조"/>
          <w:lang w:eastAsia="ko-KR"/>
        </w:rPr>
        <w:t>run_server()</w:t>
      </w:r>
      <w:r w:rsidRPr="00630AB4">
        <w:rPr>
          <w:rFonts w:ascii="나눔명조" w:eastAsia="나눔명조" w:hAnsi="나눔명조"/>
          <w:lang w:eastAsia="ko-KR"/>
        </w:rPr>
        <w:t>에는 앱의 실행 환경을 추적하기 위한 다양한 옵션들을 사용할 수 있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debug’ 옵션은 앱의 실행 시 오류가 발생한 경우 오류를 추적하기 위한 정보를 생성하는 옵션이다. 앱이 완성되어 최종 배포 시에는 가급적 False로 설정하는 것이 권장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lastRenderedPageBreak/>
        <w:t xml:space="preserve">‘use_reloader’ 옵션은 앱이 초기화되어 다시 로딩될 때 Flask 엔진을 다시 로딩할지를 결정하는 옵션이다. 이 옵션이 False가 설정되면 다시 로딩될 때 Flask 엔진이 다시 로딩되지 않는다. </w:t>
      </w:r>
      <w:proofErr w:type="gramStart"/>
      <w:r w:rsidRPr="00630AB4">
        <w:rPr>
          <w:rFonts w:ascii="나눔명조" w:eastAsia="나눔명조" w:hAnsi="나눔명조"/>
          <w:lang w:eastAsia="ko-KR"/>
        </w:rPr>
        <w:t>만약 ’debug’가</w:t>
      </w:r>
      <w:proofErr w:type="gramEnd"/>
      <w:r w:rsidRPr="00630AB4">
        <w:rPr>
          <w:rFonts w:ascii="나눔명조" w:eastAsia="나눔명조" w:hAnsi="나눔명조"/>
          <w:lang w:eastAsia="ko-KR"/>
        </w:rPr>
        <w:t xml:space="preserve"> 활성화되어있다면, ’use_reloader’가 직접 활성화되므로 직접 비활성화해야 한다.</w:t>
      </w:r>
    </w:p>
    <w:p w:rsidR="003F7835" w:rsidRPr="00630AB4" w:rsidRDefault="003F7835" w:rsidP="003D5EE0">
      <w:pPr>
        <w:pStyle w:val="python"/>
      </w:pPr>
      <w:r w:rsidRPr="00630AB4">
        <w:t>if __name__ == '__main__':</w:t>
      </w:r>
      <w:r w:rsidRPr="00630AB4">
        <w:br/>
        <w:t xml:space="preserve">    app.run_server(debug=True, use_reloader=False)</w:t>
      </w:r>
    </w:p>
    <w:p w:rsidR="003F7835" w:rsidRPr="00630AB4" w:rsidRDefault="003F7835">
      <w:pPr>
        <w:pStyle w:val="CaptionedFigure"/>
        <w:rPr>
          <w:rFonts w:ascii="나눔명조" w:eastAsia="나눔명조" w:hAnsi="나눔명조"/>
        </w:rPr>
      </w:pPr>
      <w:r w:rsidRPr="00630AB4">
        <w:rPr>
          <w:rFonts w:ascii="나눔명조" w:eastAsia="나눔명조" w:hAnsi="나눔명조"/>
          <w:noProof/>
          <w:lang w:eastAsia="ko-KR"/>
        </w:rPr>
        <w:drawing>
          <wp:inline distT="0" distB="0" distL="0" distR="0">
            <wp:extent cx="3849700" cy="1498386"/>
            <wp:effectExtent l="0" t="0" r="0" b="0"/>
            <wp:docPr id="198" name="Picture" descr="부록 II-2. ‘Hello Dash!’ Dash 앱의 실행 결과"/>
            <wp:cNvGraphicFramePr/>
            <a:graphic xmlns:a="http://schemas.openxmlformats.org/drawingml/2006/main">
              <a:graphicData uri="http://schemas.openxmlformats.org/drawingml/2006/picture">
                <pic:pic xmlns:pic="http://schemas.openxmlformats.org/drawingml/2006/picture">
                  <pic:nvPicPr>
                    <pic:cNvPr id="4" name="Picture" descr="./pic/fig/appendix2_02.png"/>
                    <pic:cNvPicPr>
                      <a:picLocks noChangeAspect="1" noChangeArrowheads="1"/>
                    </pic:cNvPicPr>
                  </pic:nvPicPr>
                  <pic:blipFill>
                    <a:blip r:embed="rId292"/>
                    <a:stretch>
                      <a:fillRect/>
                    </a:stretch>
                  </pic:blipFill>
                  <pic:spPr bwMode="auto">
                    <a:xfrm>
                      <a:off x="0" y="0"/>
                      <a:ext cx="3849700" cy="1498386"/>
                    </a:xfrm>
                    <a:prstGeom prst="rect">
                      <a:avLst/>
                    </a:prstGeom>
                    <a:noFill/>
                    <a:ln w="9525">
                      <a:noFill/>
                      <a:headEnd/>
                      <a:tailEnd/>
                    </a:ln>
                  </pic:spPr>
                </pic:pic>
              </a:graphicData>
            </a:graphic>
          </wp:inline>
        </w:drawing>
      </w:r>
    </w:p>
    <w:p w:rsidR="003F7835" w:rsidRPr="00630AB4" w:rsidRDefault="003F7835">
      <w:pPr>
        <w:pStyle w:val="ImageCaption"/>
        <w:rPr>
          <w:rFonts w:ascii="나눔명조" w:eastAsia="나눔명조" w:hAnsi="나눔명조"/>
        </w:rPr>
      </w:pPr>
      <w:r w:rsidRPr="00630AB4">
        <w:rPr>
          <w:rFonts w:ascii="나눔명조" w:eastAsia="나눔명조" w:hAnsi="나눔명조"/>
        </w:rPr>
        <w:t>부록 II-2. ‘Hello Dash!’ Dash 앱의 실행 결과</w:t>
      </w:r>
    </w:p>
    <w:p w:rsidR="003F7835" w:rsidRPr="00630AB4" w:rsidRDefault="003F7835">
      <w:pPr>
        <w:pStyle w:val="1"/>
        <w:rPr>
          <w:rFonts w:ascii="나눔명조" w:eastAsia="나눔명조" w:hAnsi="나눔명조"/>
        </w:rPr>
      </w:pPr>
      <w:bookmarkStart w:id="205" w:name="dash-앱-만들기"/>
      <w:bookmarkEnd w:id="199"/>
      <w:bookmarkEnd w:id="204"/>
      <w:r w:rsidRPr="00630AB4">
        <w:rPr>
          <w:rFonts w:ascii="나눔명조" w:eastAsia="나눔명조" w:hAnsi="나눔명조"/>
        </w:rPr>
        <w:t>dash 앱 만들기</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dash의 전반적인 기능을 살펴보기 위해 지금까지 사용했던 코로나19 데이터를 사용하여 dash 앱을 만들어 보겠다. 레이아웃의 구성, 콜백의 구현 순서로 앱을 만드는 과정을 설명하는데 R과 python을 분리하여 설명하겠다. 사용하는 데이터는 앞에서 사용했던 코로나 데이터 셋을 사용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코로나 19 데이터를 활용한 dash 앱은 크게 네 개의 부분으로 구성된다. 첫 번째 부분은 최상단의 제목이 보이는 div이고, 두 번째 부분은 두 번째 div의 좌측에 특정일의 코로나 19 데이터를 선택하기 위한 ‘dccDatePickerSingle’ 컨트롤을 위치시킨다. 세 번째는 두 번째 div의 우측에 앞선 5장에서 그렸던 주요 5개국의 선 그래프를 위치시키고, 네 번쨰는 마지막 div로 각 국가별 게이지 인디케이터를 5개 나란히 그리는 dash 앱이다.</w:t>
      </w:r>
    </w:p>
    <w:p w:rsidR="003F7835" w:rsidRPr="00630AB4" w:rsidRDefault="003F7835">
      <w:pPr>
        <w:pStyle w:val="CaptionedFigure"/>
        <w:rPr>
          <w:rFonts w:ascii="나눔명조" w:eastAsia="나눔명조" w:hAnsi="나눔명조"/>
        </w:rPr>
      </w:pPr>
      <w:r w:rsidRPr="00630AB4">
        <w:rPr>
          <w:rFonts w:ascii="나눔명조" w:eastAsia="나눔명조" w:hAnsi="나눔명조"/>
          <w:noProof/>
          <w:lang w:eastAsia="ko-KR"/>
        </w:rPr>
        <w:lastRenderedPageBreak/>
        <w:drawing>
          <wp:inline distT="0" distB="0" distL="0" distR="0">
            <wp:extent cx="5969000" cy="3344238"/>
            <wp:effectExtent l="0" t="0" r="0" b="0"/>
            <wp:docPr id="199" name="Picture" descr="부록 II-3. 코로나19 Dash 앱의 실행 결과"/>
            <wp:cNvGraphicFramePr/>
            <a:graphic xmlns:a="http://schemas.openxmlformats.org/drawingml/2006/main">
              <a:graphicData uri="http://schemas.openxmlformats.org/drawingml/2006/picture">
                <pic:pic xmlns:pic="http://schemas.openxmlformats.org/drawingml/2006/picture">
                  <pic:nvPicPr>
                    <pic:cNvPr id="6" name="Picture" descr="./pic/fig/appendix2_03.png"/>
                    <pic:cNvPicPr>
                      <a:picLocks noChangeAspect="1" noChangeArrowheads="1"/>
                    </pic:cNvPicPr>
                  </pic:nvPicPr>
                  <pic:blipFill>
                    <a:blip r:embed="rId293"/>
                    <a:stretch>
                      <a:fillRect/>
                    </a:stretch>
                  </pic:blipFill>
                  <pic:spPr bwMode="auto">
                    <a:xfrm>
                      <a:off x="0" y="0"/>
                      <a:ext cx="5969000" cy="3344238"/>
                    </a:xfrm>
                    <a:prstGeom prst="rect">
                      <a:avLst/>
                    </a:prstGeom>
                    <a:noFill/>
                    <a:ln w="9525">
                      <a:noFill/>
                      <a:headEnd/>
                      <a:tailEnd/>
                    </a:ln>
                  </pic:spPr>
                </pic:pic>
              </a:graphicData>
            </a:graphic>
          </wp:inline>
        </w:drawing>
      </w:r>
    </w:p>
    <w:p w:rsidR="003F7835" w:rsidRPr="00630AB4" w:rsidRDefault="003F7835">
      <w:pPr>
        <w:pStyle w:val="ImageCaption"/>
        <w:rPr>
          <w:rFonts w:ascii="나눔명조" w:eastAsia="나눔명조" w:hAnsi="나눔명조"/>
          <w:lang w:eastAsia="ko-KR"/>
        </w:rPr>
      </w:pPr>
      <w:r w:rsidRPr="00630AB4">
        <w:rPr>
          <w:rFonts w:ascii="나눔명조" w:eastAsia="나눔명조" w:hAnsi="나눔명조"/>
          <w:lang w:eastAsia="ko-KR"/>
        </w:rPr>
        <w:t>부록 II-3. 코로나19 Dash 앱의 실행 결과</w:t>
      </w:r>
    </w:p>
    <w:p w:rsidR="003F7835" w:rsidRPr="00630AB4" w:rsidRDefault="003F7835" w:rsidP="003F7835">
      <w:pPr>
        <w:pStyle w:val="2"/>
        <w:ind w:left="792"/>
        <w:rPr>
          <w:rFonts w:ascii="나눔명조" w:eastAsia="나눔명조" w:hAnsi="나눔명조"/>
        </w:rPr>
      </w:pPr>
      <w:bookmarkStart w:id="206" w:name="레이아웃의-구성"/>
      <w:r w:rsidRPr="00630AB4">
        <w:rPr>
          <w:rFonts w:ascii="나눔명조" w:eastAsia="나눔명조" w:hAnsi="나눔명조"/>
        </w:rPr>
        <w:t>레이아웃의 구성</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dash 앱의 레이아웃은 dash html 컴포넌트와 사용자와 데이터 간의 상호작용을 위한 dcc 컴포넌트(Dash Core Components)로 구성한다. dash html 컴포넌트는 HTML을 직접 작성하거나 HTML 작성을 위한 프로그램이나 엔진을 사용하지 않고 dash 패키지에서 제공하는 다양한 html 컴포넌트 생성 함수들을 사용하여 만든다. dcc 컴포넌트는 사용자와의 상호작용을 위해 생성하는 드롭다운, 버튼, 슬라이더 등의 컨트롤이나 plotly 객체를 말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dash 앱은 dash.html 파일에 div 블록들로 구성된 다양한 컴포넌트들을 dash에서 제공하는 함수들을 사용하여 html 파일을 구성한다. 예를 들어 ‘&lt;h1&gt;Hello, World</w:t>
      </w:r>
      <w:proofErr w:type="gramStart"/>
      <w:r w:rsidRPr="00630AB4">
        <w:rPr>
          <w:rFonts w:ascii="나눔명조" w:eastAsia="나눔명조" w:hAnsi="나눔명조"/>
          <w:lang w:eastAsia="ko-KR"/>
        </w:rPr>
        <w:t>!&lt;</w:t>
      </w:r>
      <w:proofErr w:type="gramEnd"/>
      <w:r w:rsidRPr="00630AB4">
        <w:rPr>
          <w:rFonts w:ascii="나눔명조" w:eastAsia="나눔명조" w:hAnsi="나눔명조"/>
          <w:lang w:eastAsia="ko-KR"/>
        </w:rPr>
        <w:t>/h1&gt;’라는 HTML 코드를 직접 작성하는 것이 아니고 html.H1(’Hello, World!’)을 호출함으로써 HTML 파일에 해당 HTML 태그가 만들어진다. 레이아웃을 구성하는 모든 컴포넌트가 HTML 문법에 따른 컴포넌트는 아니다. 특히 dcc 컴포넌트에는 React.js 라이브러리를 통해 JavaScript, HTML 및 CSS로 생성되는 구성 요소가 포함되어 있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 xml:space="preserve">레이아웃을 구성하는데 이해하여야 하는 것이 ‘children’ 키워드이다. dash에서 제공하는 html 컴포넌트를 설정할 때는 관례로 컴포넌트의 첫 번째 속성을 ‘children’으로 설정한다. 이는 생략이 가능하다. 예를 들어 </w:t>
      </w:r>
      <w:proofErr w:type="gramStart"/>
      <w:r w:rsidRPr="00630AB4">
        <w:rPr>
          <w:rFonts w:ascii="나눔명조" w:eastAsia="나눔명조" w:hAnsi="나눔명조"/>
          <w:lang w:eastAsia="ko-KR"/>
        </w:rPr>
        <w:t>html.H1</w:t>
      </w:r>
      <w:proofErr w:type="gramEnd"/>
      <w:r w:rsidRPr="00630AB4">
        <w:rPr>
          <w:rFonts w:ascii="나눔명조" w:eastAsia="나눔명조" w:hAnsi="나눔명조"/>
          <w:lang w:eastAsia="ko-KR"/>
        </w:rPr>
        <w:t xml:space="preserve">(’Hello, World!’)의 호출은 </w:t>
      </w:r>
      <w:proofErr w:type="gramStart"/>
      <w:r w:rsidRPr="00630AB4">
        <w:rPr>
          <w:rFonts w:ascii="나눔명조" w:eastAsia="나눔명조" w:hAnsi="나눔명조"/>
          <w:lang w:eastAsia="ko-KR"/>
        </w:rPr>
        <w:t>html.H1</w:t>
      </w:r>
      <w:proofErr w:type="gramEnd"/>
      <w:r w:rsidRPr="00630AB4">
        <w:rPr>
          <w:rFonts w:ascii="나눔명조" w:eastAsia="나눔명조" w:hAnsi="나눔명조"/>
          <w:lang w:eastAsia="ko-KR"/>
        </w:rPr>
        <w:t>(children = ‘Hello, World!’)과 동일하다. ’children’에는 문자열, 숫자, 단일 컴포넌트 또는 컴포넌트의 리스트를 설정할 수 있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lastRenderedPageBreak/>
        <w:t xml:space="preserve">각각의 html 컴포넌트들에는 css style로 지정이 가능한 스타일을 설정할 수 있다. 각각의 html 설정 함수에서 ‘style’ 키워드에 css style의 스타일을 설정하는데, style 속성은 plotly의 속성 설정과 유사하게 R은 list, python은 딕셔너리로 설정한다. css style을 설정하기 위한 키워드는 css에서 사용하던 키워드를 사용하는 것이 아니고 카멜 표기법을 적용한 css 키워드를 사용한다. 카멜 표기법은 프로그래밍에서 파일, 변수, 함수 등 대상의 이름을 띄어쓰기 없이 짓기 위하여 따르는 관례인 네이밍컨벤션(Naming convention)의 하나인데, css 키워드에서 띄어쓰기 대신 </w:t>
      </w:r>
      <w:proofErr w:type="gramStart"/>
      <w:r w:rsidRPr="00630AB4">
        <w:rPr>
          <w:rFonts w:ascii="나눔명조" w:eastAsia="나눔명조" w:hAnsi="나눔명조"/>
          <w:lang w:eastAsia="ko-KR"/>
        </w:rPr>
        <w:t>사용하는 ’</w:t>
      </w:r>
      <w:proofErr w:type="gramEnd"/>
      <w:r w:rsidRPr="00630AB4">
        <w:rPr>
          <w:rFonts w:ascii="나눔명조" w:eastAsia="나눔명조" w:hAnsi="나눔명조"/>
          <w:lang w:eastAsia="ko-KR"/>
        </w:rPr>
        <w:t xml:space="preserve">-’를 제거하고 붙여주는데, 붙여주는 키워드의 첫 문자를 대문자로 표기한다. 예를 들어 css </w:t>
      </w:r>
      <w:proofErr w:type="gramStart"/>
      <w:r w:rsidRPr="00630AB4">
        <w:rPr>
          <w:rFonts w:ascii="나눔명조" w:eastAsia="나눔명조" w:hAnsi="나눔명조"/>
          <w:lang w:eastAsia="ko-KR"/>
        </w:rPr>
        <w:t>키워드인 ’text</w:t>
      </w:r>
      <w:proofErr w:type="gramEnd"/>
      <w:r w:rsidRPr="00630AB4">
        <w:rPr>
          <w:rFonts w:ascii="나눔명조" w:eastAsia="나눔명조" w:hAnsi="나눔명조"/>
          <w:lang w:eastAsia="ko-KR"/>
        </w:rPr>
        <w:t xml:space="preserve">-align’은 ’textAlign’으로 바꾸어 사용한다. 또 HTML class 속성은 </w:t>
      </w:r>
      <w:proofErr w:type="gramStart"/>
      <w:r w:rsidRPr="00630AB4">
        <w:rPr>
          <w:rFonts w:ascii="나눔명조" w:eastAsia="나눔명조" w:hAnsi="나눔명조"/>
          <w:lang w:eastAsia="ko-KR"/>
        </w:rPr>
        <w:t>Dash에서는 ’className’으로</w:t>
      </w:r>
      <w:proofErr w:type="gramEnd"/>
      <w:r w:rsidRPr="00630AB4">
        <w:rPr>
          <w:rFonts w:ascii="나눔명조" w:eastAsia="나눔명조" w:hAnsi="나눔명조"/>
          <w:lang w:eastAsia="ko-KR"/>
        </w:rPr>
        <w:t xml:space="preserve"> 사용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 xml:space="preserve">dcc 컴포넌트 모듈에는 ‘Graph’라고 불리는 컴포넌트가 포함되어 있다. ’Graph’는 plotly.js를 사용하여 데이터 시각화를 렌더링한다. 이것은 플롯, 차트, 다이어그램, 그림 등과 같은 plotly 기반의 시각화 요소를 표시할 수 있는 매우 중요한 구성 요소이다. ’Graph’ 컴포넌트의 ‘figure’ 매개변수에 </w:t>
      </w:r>
      <w:r w:rsidRPr="00630AB4">
        <w:rPr>
          <w:rStyle w:val="VerbatimChar"/>
          <w:rFonts w:ascii="나눔명조" w:eastAsia="나눔명조" w:hAnsi="나눔명조"/>
          <w:lang w:eastAsia="ko-KR"/>
        </w:rPr>
        <w:t>plotly.graph_objects</w:t>
      </w:r>
      <w:r w:rsidRPr="00630AB4">
        <w:rPr>
          <w:rFonts w:ascii="나눔명조" w:eastAsia="나눔명조" w:hAnsi="나눔명조"/>
          <w:lang w:eastAsia="ko-KR"/>
        </w:rPr>
        <w:t xml:space="preserve"> 객체를 설정하게 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 xml:space="preserve">각각의 컴포넌트는 </w:t>
      </w:r>
      <w:proofErr w:type="gramStart"/>
      <w:r w:rsidRPr="00630AB4">
        <w:rPr>
          <w:rFonts w:ascii="나눔명조" w:eastAsia="나눔명조" w:hAnsi="나눔명조"/>
          <w:lang w:eastAsia="ko-KR"/>
        </w:rPr>
        <w:t>고유한 ’id’를</w:t>
      </w:r>
      <w:proofErr w:type="gramEnd"/>
      <w:r w:rsidRPr="00630AB4">
        <w:rPr>
          <w:rFonts w:ascii="나눔명조" w:eastAsia="나눔명조" w:hAnsi="나눔명조"/>
          <w:lang w:eastAsia="ko-KR"/>
        </w:rPr>
        <w:t xml:space="preserve"> 설정할 수 있다. </w:t>
      </w:r>
      <w:proofErr w:type="gramStart"/>
      <w:r w:rsidRPr="00630AB4">
        <w:rPr>
          <w:rFonts w:ascii="나눔명조" w:eastAsia="나눔명조" w:hAnsi="나눔명조"/>
          <w:lang w:eastAsia="ko-KR"/>
        </w:rPr>
        <w:t>이 ’id’는</w:t>
      </w:r>
      <w:proofErr w:type="gramEnd"/>
      <w:r w:rsidRPr="00630AB4">
        <w:rPr>
          <w:rFonts w:ascii="나눔명조" w:eastAsia="나눔명조" w:hAnsi="나눔명조"/>
          <w:lang w:eastAsia="ko-KR"/>
        </w:rPr>
        <w:t xml:space="preserve"> 생략이 가능하지만, 추후 콜백 함수에서 호출시에 사용되기 때문에 가급적 중요한 컴포넌트에는 설정해두는 것이 좋다.</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R</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R에서 코로나19 Dash 앱을 레이아웃을 만들기 위해 html 컴포넌트 함수로 </w:t>
      </w:r>
      <w:r w:rsidRPr="00630AB4">
        <w:rPr>
          <w:rStyle w:val="VerbatimChar"/>
          <w:rFonts w:ascii="나눔명조" w:eastAsia="나눔명조" w:hAnsi="나눔명조"/>
          <w:lang w:eastAsia="ko-KR"/>
        </w:rPr>
        <w:t>htmlDiv()</w:t>
      </w:r>
      <w:r w:rsidRPr="00630AB4">
        <w:rPr>
          <w:rFonts w:ascii="나눔명조" w:eastAsia="나눔명조" w:hAnsi="나눔명조"/>
          <w:lang w:eastAsia="ko-KR"/>
        </w:rPr>
        <w:t xml:space="preserve">, </w:t>
      </w:r>
      <w:r w:rsidRPr="00630AB4">
        <w:rPr>
          <w:rStyle w:val="VerbatimChar"/>
          <w:rFonts w:ascii="나눔명조" w:eastAsia="나눔명조" w:hAnsi="나눔명조"/>
          <w:lang w:eastAsia="ko-KR"/>
        </w:rPr>
        <w:t>htmlH1()</w:t>
      </w:r>
      <w:r w:rsidRPr="00630AB4">
        <w:rPr>
          <w:rFonts w:ascii="나눔명조" w:eastAsia="나눔명조" w:hAnsi="나눔명조"/>
          <w:lang w:eastAsia="ko-KR"/>
        </w:rPr>
        <w:t xml:space="preserve">, </w:t>
      </w:r>
      <w:r w:rsidRPr="00630AB4">
        <w:rPr>
          <w:rStyle w:val="VerbatimChar"/>
          <w:rFonts w:ascii="나눔명조" w:eastAsia="나눔명조" w:hAnsi="나눔명조"/>
          <w:lang w:eastAsia="ko-KR"/>
        </w:rPr>
        <w:t>htmlLabel()</w:t>
      </w:r>
      <w:r w:rsidRPr="00630AB4">
        <w:rPr>
          <w:rFonts w:ascii="나눔명조" w:eastAsia="나눔명조" w:hAnsi="나눔명조"/>
          <w:lang w:eastAsia="ko-KR"/>
        </w:rPr>
        <w:t xml:space="preserve">를 사용했고 dcc 컴포넌트 함수로 </w:t>
      </w:r>
      <w:r w:rsidRPr="00630AB4">
        <w:rPr>
          <w:rStyle w:val="VerbatimChar"/>
          <w:rFonts w:ascii="나눔명조" w:eastAsia="나눔명조" w:hAnsi="나눔명조"/>
          <w:lang w:eastAsia="ko-KR"/>
        </w:rPr>
        <w:t>dccDatePickerSingle()</w:t>
      </w:r>
      <w:r w:rsidRPr="00630AB4">
        <w:rPr>
          <w:rFonts w:ascii="나눔명조" w:eastAsia="나눔명조" w:hAnsi="나눔명조"/>
          <w:lang w:eastAsia="ko-KR"/>
        </w:rPr>
        <w:t xml:space="preserve">, </w:t>
      </w:r>
      <w:r w:rsidRPr="00630AB4">
        <w:rPr>
          <w:rStyle w:val="VerbatimChar"/>
          <w:rFonts w:ascii="나눔명조" w:eastAsia="나눔명조" w:hAnsi="나눔명조"/>
          <w:lang w:eastAsia="ko-KR"/>
        </w:rPr>
        <w:t>dccGraph()</w:t>
      </w:r>
      <w:r w:rsidRPr="00630AB4">
        <w:rPr>
          <w:rFonts w:ascii="나눔명조" w:eastAsia="나눔명조" w:hAnsi="나눔명조"/>
          <w:lang w:eastAsia="ko-KR"/>
        </w:rPr>
        <w:t>를 사용했다.</w:t>
      </w:r>
    </w:p>
    <w:p w:rsidR="003F7835" w:rsidRPr="00630AB4" w:rsidRDefault="003F7835" w:rsidP="003F7835">
      <w:pPr>
        <w:pStyle w:val="boxBorder"/>
        <w:numPr>
          <w:ilvl w:val="0"/>
          <w:numId w:val="6"/>
        </w:numPr>
      </w:pPr>
      <w:r w:rsidRPr="00630AB4">
        <w:rPr>
          <w:rStyle w:val="VerbatimChar"/>
          <w:rFonts w:ascii="나눔명조" w:eastAsia="나눔명조" w:hAnsi="나눔명조"/>
        </w:rPr>
        <w:t>htmlDiv(</w:t>
      </w:r>
      <w:proofErr w:type="gramStart"/>
      <w:r w:rsidRPr="00630AB4">
        <w:rPr>
          <w:rStyle w:val="VerbatimChar"/>
          <w:rFonts w:ascii="나눔명조" w:eastAsia="나눔명조" w:hAnsi="나눔명조"/>
        </w:rPr>
        <w:t>)</w:t>
      </w:r>
      <w:r w:rsidRPr="00630AB4">
        <w:t xml:space="preserve"> :</w:t>
      </w:r>
      <w:proofErr w:type="gramEnd"/>
      <w:r w:rsidRPr="00630AB4">
        <w:t xml:space="preserve"> html 5 요소중 &lt;div&gt;를 만들어주는 html 컴포넌트 함수</w:t>
      </w:r>
    </w:p>
    <w:p w:rsidR="003F7835" w:rsidRPr="00630AB4" w:rsidRDefault="003F7835" w:rsidP="003F7835">
      <w:pPr>
        <w:pStyle w:val="boxBorder"/>
        <w:numPr>
          <w:ilvl w:val="0"/>
          <w:numId w:val="6"/>
        </w:numPr>
      </w:pPr>
      <w:r w:rsidRPr="00630AB4">
        <w:rPr>
          <w:rStyle w:val="VerbatimChar"/>
          <w:rFonts w:ascii="나눔명조" w:eastAsia="나눔명조" w:hAnsi="나눔명조"/>
        </w:rPr>
        <w:t>htmlH1(</w:t>
      </w:r>
      <w:proofErr w:type="gramStart"/>
      <w:r w:rsidRPr="00630AB4">
        <w:rPr>
          <w:rStyle w:val="VerbatimChar"/>
          <w:rFonts w:ascii="나눔명조" w:eastAsia="나눔명조" w:hAnsi="나눔명조"/>
        </w:rPr>
        <w:t>)</w:t>
      </w:r>
      <w:r w:rsidRPr="00630AB4">
        <w:t xml:space="preserve"> :</w:t>
      </w:r>
      <w:proofErr w:type="gramEnd"/>
      <w:r w:rsidRPr="00630AB4">
        <w:t xml:space="preserve"> html의 첫 번째 레벨의 제목인 &lt;h1&gt;을 만들어주는 html 컴포넌트 함수</w:t>
      </w:r>
    </w:p>
    <w:p w:rsidR="003F7835" w:rsidRPr="00630AB4" w:rsidRDefault="003F7835" w:rsidP="003F7835">
      <w:pPr>
        <w:pStyle w:val="boxBorder"/>
        <w:numPr>
          <w:ilvl w:val="0"/>
          <w:numId w:val="6"/>
        </w:numPr>
      </w:pPr>
      <w:r w:rsidRPr="00630AB4">
        <w:rPr>
          <w:rStyle w:val="VerbatimChar"/>
          <w:rFonts w:ascii="나눔명조" w:eastAsia="나눔명조" w:hAnsi="나눔명조"/>
        </w:rPr>
        <w:t>htmlLabel(</w:t>
      </w:r>
      <w:proofErr w:type="gramStart"/>
      <w:r w:rsidRPr="00630AB4">
        <w:rPr>
          <w:rStyle w:val="VerbatimChar"/>
          <w:rFonts w:ascii="나눔명조" w:eastAsia="나눔명조" w:hAnsi="나눔명조"/>
        </w:rPr>
        <w:t>)</w:t>
      </w:r>
      <w:r w:rsidRPr="00630AB4">
        <w:t xml:space="preserve"> :</w:t>
      </w:r>
      <w:proofErr w:type="gramEnd"/>
      <w:r w:rsidRPr="00630AB4">
        <w:t xml:space="preserve"> html 5 요소중 를 만들어주는 html 컴포넌트 함수</w:t>
      </w:r>
    </w:p>
    <w:p w:rsidR="003F7835" w:rsidRPr="00630AB4" w:rsidRDefault="003F7835" w:rsidP="003F7835">
      <w:pPr>
        <w:pStyle w:val="boxBorder"/>
        <w:numPr>
          <w:ilvl w:val="0"/>
          <w:numId w:val="6"/>
        </w:numPr>
      </w:pPr>
      <w:r w:rsidRPr="00630AB4">
        <w:rPr>
          <w:rStyle w:val="VerbatimChar"/>
          <w:rFonts w:ascii="나눔명조" w:eastAsia="나눔명조" w:hAnsi="나눔명조"/>
        </w:rPr>
        <w:t>dccDatePickerSingle(</w:t>
      </w:r>
      <w:proofErr w:type="gramStart"/>
      <w:r w:rsidRPr="00630AB4">
        <w:rPr>
          <w:rStyle w:val="VerbatimChar"/>
          <w:rFonts w:ascii="나눔명조" w:eastAsia="나눔명조" w:hAnsi="나눔명조"/>
        </w:rPr>
        <w:t>)</w:t>
      </w:r>
      <w:r w:rsidRPr="00630AB4">
        <w:t xml:space="preserve"> :</w:t>
      </w:r>
      <w:proofErr w:type="gramEnd"/>
      <w:r w:rsidRPr="00630AB4">
        <w:t xml:space="preserve"> 달력에서 특정한 날을 선택할 수 있는 dcc 컴포넌트 함수</w:t>
      </w:r>
    </w:p>
    <w:p w:rsidR="003F7835" w:rsidRPr="00630AB4" w:rsidRDefault="003F7835" w:rsidP="003F7835">
      <w:pPr>
        <w:pStyle w:val="boxBorder"/>
        <w:numPr>
          <w:ilvl w:val="0"/>
          <w:numId w:val="6"/>
        </w:numPr>
      </w:pPr>
      <w:r w:rsidRPr="00630AB4">
        <w:rPr>
          <w:rStyle w:val="VerbatimChar"/>
          <w:rFonts w:ascii="나눔명조" w:eastAsia="나눔명조" w:hAnsi="나눔명조"/>
        </w:rPr>
        <w:t>dccGraph(</w:t>
      </w:r>
      <w:proofErr w:type="gramStart"/>
      <w:r w:rsidRPr="00630AB4">
        <w:rPr>
          <w:rStyle w:val="VerbatimChar"/>
          <w:rFonts w:ascii="나눔명조" w:eastAsia="나눔명조" w:hAnsi="나눔명조"/>
        </w:rPr>
        <w:t>)</w:t>
      </w:r>
      <w:r w:rsidRPr="00630AB4">
        <w:t xml:space="preserve"> :</w:t>
      </w:r>
      <w:proofErr w:type="gramEnd"/>
      <w:r w:rsidRPr="00630AB4">
        <w:t xml:space="preserve"> plotly.js 기반 데이터 시각화를 렌더링하는 dcc 컴포넌트 함수, 그래프의 호버링, 클릭, 셀렉트와 같은 사용자 상호 작용의 콜백 정의 단위로 사용됨.</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코로나19 Dash 앱의 구성을 위한 R 코드는 다음과 같다.</w:t>
      </w:r>
    </w:p>
    <w:p w:rsidR="003F7835" w:rsidRPr="00630AB4" w:rsidRDefault="003F7835" w:rsidP="003D5EE0">
      <w:pPr>
        <w:pStyle w:val="R"/>
      </w:pPr>
      <w:r w:rsidRPr="00630AB4">
        <w:t>library(dash)</w:t>
      </w:r>
      <w:r w:rsidRPr="00630AB4">
        <w:br/>
        <w:t>library(dashCoreComponents)</w:t>
      </w:r>
      <w:r w:rsidRPr="00630AB4">
        <w:br/>
        <w:t>library(dashHtmlComponents)</w:t>
      </w:r>
      <w:r w:rsidRPr="00630AB4">
        <w:br/>
      </w:r>
      <w:r w:rsidRPr="00630AB4">
        <w:br/>
        <w:t xml:space="preserve">total_deaths_5_nations_by_day &lt;- df_covid19 |&gt; </w:t>
      </w:r>
      <w:r w:rsidRPr="00630AB4">
        <w:br/>
        <w:t xml:space="preserve">  filter((iso_code %in% c('KOR', 'USA', 'JPN', 'GBR', 'FRA'))) |&gt;</w:t>
      </w:r>
      <w:r w:rsidRPr="00630AB4">
        <w:br/>
        <w:t xml:space="preserve">  filter(!is.na(total_deaths_per_million))</w:t>
      </w:r>
      <w:r w:rsidRPr="00630AB4">
        <w:br/>
      </w:r>
      <w:r w:rsidRPr="00630AB4">
        <w:br/>
        <w:t>last_day = max(distinct(total_deaths_5_nations_by_day, date) |&gt; pull())</w:t>
      </w:r>
      <w:r w:rsidRPr="00630AB4">
        <w:br/>
      </w:r>
      <w:r w:rsidRPr="00630AB4">
        <w:br/>
      </w:r>
      <w:r w:rsidRPr="00630AB4">
        <w:lastRenderedPageBreak/>
        <w:t>fig &lt;- total_deaths_5_nations_by_day |&gt;</w:t>
      </w:r>
      <w:r w:rsidRPr="00630AB4">
        <w:br/>
        <w:t xml:space="preserve">  plot_ly() |&gt;</w:t>
      </w:r>
      <w:r w:rsidRPr="00630AB4">
        <w:br/>
        <w:t xml:space="preserve">  add_trace(type = 'scatter', mode = 'lines', </w:t>
      </w:r>
      <w:r w:rsidRPr="00630AB4">
        <w:br/>
        <w:t xml:space="preserve">            x = ~date, y = ~total_deaths_per_million , linetype = ~location, connectgaps = T, </w:t>
      </w:r>
      <w:r w:rsidRPr="00630AB4">
        <w:br/>
        <w:t xml:space="preserve">            color = ~location) |&gt;</w:t>
      </w:r>
      <w:r w:rsidRPr="00630AB4">
        <w:br/>
        <w:t xml:space="preserve">  add_annotations( </w:t>
      </w:r>
      <w:r w:rsidRPr="00630AB4">
        <w:br/>
        <w:t xml:space="preserve">    x =~ (total_deaths_5_nations_by_day |&gt; filter(date == max(date)) |&gt; select(date) |&gt; pull()), </w:t>
      </w:r>
      <w:r w:rsidRPr="00630AB4">
        <w:br/>
        <w:t xml:space="preserve">    y = ~(total_deaths_5_nations_by_day |&gt; filter(date == max(date)) |&gt; select(total_deaths_per_million) |&gt; pull()),</w:t>
      </w:r>
      <w:r w:rsidRPr="00630AB4">
        <w:br/>
        <w:t xml:space="preserve">    text = ~(total_deaths_5_nations_by_day |&gt; filter(date == max(date)) |&gt; select(location) |&gt; pull()), </w:t>
      </w:r>
      <w:r w:rsidRPr="00630AB4">
        <w:br/>
        <w:t xml:space="preserve">    textposition = 'middle right', xanchor = 'left', showarrow = FALSE</w:t>
      </w:r>
      <w:r w:rsidRPr="00630AB4">
        <w:br/>
        <w:t xml:space="preserve">  ) |&gt;</w:t>
      </w:r>
      <w:r w:rsidRPr="00630AB4">
        <w:br/>
        <w:t xml:space="preserve">  layout(title = '</w:t>
      </w:r>
      <w:r w:rsidRPr="00630AB4">
        <w:t>코로나</w:t>
      </w:r>
      <w:r w:rsidRPr="00630AB4">
        <w:t xml:space="preserve"> 19 </w:t>
      </w:r>
      <w:r w:rsidRPr="00630AB4">
        <w:t>사망자수</w:t>
      </w:r>
      <w:r w:rsidRPr="00630AB4">
        <w:t xml:space="preserve"> </w:t>
      </w:r>
      <w:r w:rsidRPr="00630AB4">
        <w:t>추세</w:t>
      </w:r>
      <w:r w:rsidRPr="00630AB4">
        <w:t xml:space="preserve">', </w:t>
      </w:r>
      <w:r w:rsidRPr="00630AB4">
        <w:br/>
        <w:t xml:space="preserve">         xaxis = list(title = '', range = c('2020-02-15', format(last_day, format="%Y-%m-%d"))), </w:t>
      </w:r>
      <w:r w:rsidRPr="00630AB4">
        <w:br/>
        <w:t xml:space="preserve">         yaxis = list(title = '10</w:t>
      </w:r>
      <w:r w:rsidRPr="00630AB4">
        <w:t>만명당</w:t>
      </w:r>
      <w:r w:rsidRPr="00630AB4">
        <w:t xml:space="preserve"> </w:t>
      </w:r>
      <w:r w:rsidRPr="00630AB4">
        <w:t>사망자수</w:t>
      </w:r>
      <w:r w:rsidRPr="00630AB4">
        <w:t xml:space="preserve"> </w:t>
      </w:r>
      <w:r w:rsidRPr="00630AB4">
        <w:t>누계</w:t>
      </w:r>
      <w:r w:rsidRPr="00630AB4">
        <w:t xml:space="preserve">'), </w:t>
      </w:r>
      <w:r w:rsidRPr="00630AB4">
        <w:br/>
        <w:t xml:space="preserve">         margin = margins_R,</w:t>
      </w:r>
      <w:r w:rsidRPr="00630AB4">
        <w:br/>
        <w:t xml:space="preserve">         showlegend = FALSE)</w:t>
      </w:r>
      <w:r w:rsidRPr="00630AB4">
        <w:br/>
      </w:r>
      <w:r w:rsidRPr="00630AB4">
        <w:br/>
        <w:t>max_deaths_per_million_by_day &lt;- total_deaths_5_nations_by_day |&gt; group_by(location) |&gt;</w:t>
      </w:r>
      <w:r w:rsidRPr="00630AB4">
        <w:br/>
        <w:t xml:space="preserve">  summarise(</w:t>
      </w:r>
      <w:r w:rsidRPr="00630AB4">
        <w:t>최대사망자</w:t>
      </w:r>
      <w:r w:rsidRPr="00630AB4">
        <w:t xml:space="preserve"> = max(new_deaths_per_million, na.rm = TRUE))</w:t>
      </w:r>
      <w:r w:rsidRPr="00630AB4">
        <w:br/>
      </w:r>
      <w:r w:rsidRPr="00630AB4">
        <w:br/>
        <w:t>deaths_per_million_in_lateast &lt;- total_deaths_5_nations_by_day |&gt; group_by(location) |&gt;</w:t>
      </w:r>
      <w:r w:rsidRPr="00630AB4">
        <w:br/>
        <w:t xml:space="preserve">  filter(is.na(new_deaths_per_million) == FALSE) |&gt;</w:t>
      </w:r>
      <w:r w:rsidRPr="00630AB4">
        <w:br/>
        <w:t xml:space="preserve">  filter(date == max(date)) |&gt;</w:t>
      </w:r>
      <w:r w:rsidRPr="00630AB4">
        <w:br/>
        <w:t xml:space="preserve">  select(iso_code, date, new_deaths_per_million)</w:t>
      </w:r>
      <w:r w:rsidRPr="00630AB4">
        <w:br/>
      </w:r>
      <w:r w:rsidRPr="00630AB4">
        <w:br/>
        <w:t>df_gauge &lt;- left_join(max_deaths_per_million_by_day, deaths_per_million_in_lateast, by = 'location') |&gt; arrange(location)</w:t>
      </w:r>
      <w:r w:rsidRPr="00630AB4">
        <w:br/>
      </w:r>
      <w:r w:rsidRPr="00630AB4">
        <w:br/>
        <w:t xml:space="preserve">## </w:t>
      </w:r>
      <w:r w:rsidRPr="00630AB4">
        <w:t>한국</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fig_gauge_kor &lt;- df_gauge |&gt; plot_ly() |&gt;</w:t>
      </w:r>
      <w:r w:rsidRPr="00630AB4">
        <w:br/>
        <w:t xml:space="preserve">  add_trace(type = 'indicator', mode = "gauge+number", title = pull(df_gauge[3, 1]),</w:t>
      </w:r>
      <w:r w:rsidRPr="00630AB4">
        <w:br/>
        <w:t xml:space="preserve">            value = pull(df_gauge[3, 5]), </w:t>
      </w:r>
      <w:r w:rsidRPr="00630AB4">
        <w:br/>
        <w:t xml:space="preserve">            gauge = list(axis = list(</w:t>
      </w:r>
      <w:r w:rsidRPr="00630AB4">
        <w:br/>
        <w:t xml:space="preserve">              range = list(NULL, pull(df_gauge[3, 2])*1.2)),</w:t>
      </w:r>
      <w:r w:rsidRPr="00630AB4">
        <w:br/>
        <w:t xml:space="preserve">              steps = list(</w:t>
      </w:r>
      <w:r w:rsidRPr="00630AB4">
        <w:br/>
        <w:t xml:space="preserve">                list(range = c(0, pull(df_gauge[3, 2])*1.2*0.5), color = "lightgray"),</w:t>
      </w:r>
      <w:r w:rsidRPr="00630AB4">
        <w:br/>
        <w:t xml:space="preserve">                list(range = c(pull(df_gauge[3, 2])*1.2*0.5, pull(df_gauge[3, 2])*1.2*0.75), color = "darkgray"),</w:t>
      </w:r>
      <w:r w:rsidRPr="00630AB4">
        <w:br/>
        <w:t xml:space="preserve">                list(range = c(pull(df_gauge[3, 2])*1.2*0.75, pull(df_gauge[3, 2])*1.2), color = "gray")),</w:t>
      </w:r>
      <w:r w:rsidRPr="00630AB4">
        <w:br/>
        <w:t xml:space="preserve">              threshold = list(line = list(color = 'white'),</w:t>
      </w:r>
      <w:r w:rsidRPr="00630AB4">
        <w:br/>
        <w:t xml:space="preserve">                               value = pull(df_gauge[3, 2])), </w:t>
      </w:r>
      <w:r w:rsidRPr="00630AB4">
        <w:br/>
        <w:t xml:space="preserve">              bar = list(color = "darkblue")), </w:t>
      </w:r>
      <w:r w:rsidRPr="00630AB4">
        <w:br/>
        <w:t xml:space="preserve">            number = list(suffix = '</w:t>
      </w:r>
      <w:r w:rsidRPr="00630AB4">
        <w:t>명</w:t>
      </w:r>
      <w:r w:rsidRPr="00630AB4">
        <w:t>'))</w:t>
      </w:r>
      <w:r w:rsidRPr="00630AB4">
        <w:br/>
      </w:r>
      <w:r w:rsidRPr="00630AB4">
        <w:br/>
        <w:t xml:space="preserve">## </w:t>
      </w:r>
      <w:r w:rsidRPr="00630AB4">
        <w:t>프랑스</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fig_gauge_fra &lt;- df_gauge |&gt; plot_ly() |&gt;</w:t>
      </w:r>
      <w:r w:rsidRPr="00630AB4">
        <w:br/>
        <w:t xml:space="preserve">  add_trace(type = 'indicator', mode = "gauge+number", title = pull(df_gauge[1, 1]),</w:t>
      </w:r>
      <w:r w:rsidRPr="00630AB4">
        <w:br/>
        <w:t xml:space="preserve">            value = pull(df_gauge[1, 5]), </w:t>
      </w:r>
      <w:r w:rsidRPr="00630AB4">
        <w:br/>
        <w:t xml:space="preserve">            gauge = list(axis = list(</w:t>
      </w:r>
      <w:r w:rsidRPr="00630AB4">
        <w:br/>
        <w:t xml:space="preserve">              range = list(NULL, pull(df_gauge[1, 2])*1.2)),</w:t>
      </w:r>
      <w:r w:rsidRPr="00630AB4">
        <w:br/>
        <w:t xml:space="preserve">              steps = list(</w:t>
      </w:r>
      <w:r w:rsidRPr="00630AB4">
        <w:br/>
        <w:t xml:space="preserve">                list(range = c(0, pull(df_gauge[1, 2])*1.2*0.5), color = "lightgray"),</w:t>
      </w:r>
      <w:r w:rsidRPr="00630AB4">
        <w:br/>
        <w:t xml:space="preserve">                list(range = c(pull(df_gauge[1, 2])*1.2*0.5, pull(df_gauge[1, 2])*1.2*0.75), color = "darkgray"),</w:t>
      </w:r>
      <w:r w:rsidRPr="00630AB4">
        <w:br/>
        <w:t xml:space="preserve">                list(range = c(pull(df_gauge[1, 2])*1.2*0.75, pull(df_gauge[1, 2])*1.2), color = "gray")),</w:t>
      </w:r>
      <w:r w:rsidRPr="00630AB4">
        <w:br/>
        <w:t xml:space="preserve">              threshold = list(line = list(color = 'white'),</w:t>
      </w:r>
      <w:r w:rsidRPr="00630AB4">
        <w:br/>
      </w:r>
      <w:r w:rsidRPr="00630AB4">
        <w:lastRenderedPageBreak/>
        <w:t xml:space="preserve">                               value = pull(df_gauge[1, 2])), </w:t>
      </w:r>
      <w:r w:rsidRPr="00630AB4">
        <w:br/>
        <w:t xml:space="preserve">              bar = list(color = "darkblue")), </w:t>
      </w:r>
      <w:r w:rsidRPr="00630AB4">
        <w:br/>
        <w:t xml:space="preserve">            number = list(suffix = '</w:t>
      </w:r>
      <w:r w:rsidRPr="00630AB4">
        <w:t>명</w:t>
      </w:r>
      <w:r w:rsidRPr="00630AB4">
        <w:t>'))</w:t>
      </w:r>
      <w:r w:rsidRPr="00630AB4">
        <w:br/>
      </w:r>
      <w:r w:rsidRPr="00630AB4">
        <w:br/>
        <w:t xml:space="preserve">## </w:t>
      </w:r>
      <w:r w:rsidRPr="00630AB4">
        <w:t>일본</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fig_gauge_jpn &lt;- df_gauge |&gt; plot_ly() |&gt;</w:t>
      </w:r>
      <w:r w:rsidRPr="00630AB4">
        <w:br/>
        <w:t xml:space="preserve">  add_trace(type = 'indicator', mode = "gauge+number", title = pull(df_gauge[2, 1]),</w:t>
      </w:r>
      <w:r w:rsidRPr="00630AB4">
        <w:br/>
        <w:t xml:space="preserve">            value = pull(df_gauge[2, 5]), </w:t>
      </w:r>
      <w:r w:rsidRPr="00630AB4">
        <w:br/>
        <w:t xml:space="preserve">            gauge = list(axis = list(</w:t>
      </w:r>
      <w:r w:rsidRPr="00630AB4">
        <w:br/>
        <w:t xml:space="preserve">              range = list(NULL, pull(df_gauge[2, 2])*1.2)),</w:t>
      </w:r>
      <w:r w:rsidRPr="00630AB4">
        <w:br/>
        <w:t xml:space="preserve">              steps = list(</w:t>
      </w:r>
      <w:r w:rsidRPr="00630AB4">
        <w:br/>
        <w:t xml:space="preserve">                list(range = c(0, pull(df_gauge[2, 2])*1.2*0.5), color = "lightgray"),</w:t>
      </w:r>
      <w:r w:rsidRPr="00630AB4">
        <w:br/>
        <w:t xml:space="preserve">                list(range = c(pull(df_gauge[2, 2])*1.2*0.5, pull(df_gauge[2, 2])*1.2*0.75), color = "darkgray"),</w:t>
      </w:r>
      <w:r w:rsidRPr="00630AB4">
        <w:br/>
        <w:t xml:space="preserve">                list(range = c(pull(df_gauge[2, 2])*1.2*0.75, pull(df_gauge[2, 2])*1.2), color = "gray")),</w:t>
      </w:r>
      <w:r w:rsidRPr="00630AB4">
        <w:br/>
        <w:t xml:space="preserve">              threshold = list(line = list(color = 'white'),</w:t>
      </w:r>
      <w:r w:rsidRPr="00630AB4">
        <w:br/>
        <w:t xml:space="preserve">                               value = pull(df_gauge[2, 2])), </w:t>
      </w:r>
      <w:r w:rsidRPr="00630AB4">
        <w:br/>
        <w:t xml:space="preserve">              bar = list(color = "darkblue")), </w:t>
      </w:r>
      <w:r w:rsidRPr="00630AB4">
        <w:br/>
        <w:t xml:space="preserve">            number = list(suffix = '</w:t>
      </w:r>
      <w:r w:rsidRPr="00630AB4">
        <w:t>명</w:t>
      </w:r>
      <w:r w:rsidRPr="00630AB4">
        <w:t>'))</w:t>
      </w:r>
      <w:r w:rsidRPr="00630AB4">
        <w:br/>
      </w:r>
      <w:r w:rsidRPr="00630AB4">
        <w:br/>
        <w:t xml:space="preserve">## </w:t>
      </w:r>
      <w:r w:rsidRPr="00630AB4">
        <w:t>영국</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fig_gauge_gbr &lt;- df_gauge |&gt; plot_ly() |&gt;</w:t>
      </w:r>
      <w:r w:rsidRPr="00630AB4">
        <w:br/>
        <w:t xml:space="preserve">  add_trace(type = 'indicator', mode = "gauge+number", title = pull(df_gauge[4, 1]),</w:t>
      </w:r>
      <w:r w:rsidRPr="00630AB4">
        <w:br/>
        <w:t xml:space="preserve">            value = pull(df_gauge[4, 5]), </w:t>
      </w:r>
      <w:r w:rsidRPr="00630AB4">
        <w:br/>
        <w:t xml:space="preserve">            gauge = list(axis = list(</w:t>
      </w:r>
      <w:r w:rsidRPr="00630AB4">
        <w:br/>
        <w:t xml:space="preserve">              range = list(NULL, pull(df_gauge[4, 2])*1.2)),</w:t>
      </w:r>
      <w:r w:rsidRPr="00630AB4">
        <w:br/>
        <w:t xml:space="preserve">              steps = list(</w:t>
      </w:r>
      <w:r w:rsidRPr="00630AB4">
        <w:br/>
        <w:t xml:space="preserve">                list(range = c(0, pull(df_gauge[4, 2])*1.2*0.5), color = "lightgray"),</w:t>
      </w:r>
      <w:r w:rsidRPr="00630AB4">
        <w:br/>
        <w:t xml:space="preserve">                list(range = c(pull(df_gauge[4, 2])*1.2*0.5, pull(df_gauge[4, 2])*1.2*0.75), color = "darkgray"),</w:t>
      </w:r>
      <w:r w:rsidRPr="00630AB4">
        <w:br/>
        <w:t xml:space="preserve">                list(range = c(pull(df_gauge[4, 2])*1.2*0.75, pull(df_gauge[4, 2])*1.2), color = "gray")),</w:t>
      </w:r>
      <w:r w:rsidRPr="00630AB4">
        <w:br/>
        <w:t xml:space="preserve">              threshold = list(line = list(color = 'white'),</w:t>
      </w:r>
      <w:r w:rsidRPr="00630AB4">
        <w:br/>
        <w:t xml:space="preserve">                               value = pull(df_gauge[4, 2])), </w:t>
      </w:r>
      <w:r w:rsidRPr="00630AB4">
        <w:br/>
        <w:t xml:space="preserve">              bar = list(color = "darkblue")), </w:t>
      </w:r>
      <w:r w:rsidRPr="00630AB4">
        <w:br/>
        <w:t xml:space="preserve">            number = list(suffix = '</w:t>
      </w:r>
      <w:r w:rsidRPr="00630AB4">
        <w:t>명</w:t>
      </w:r>
      <w:r w:rsidRPr="00630AB4">
        <w:t>'))</w:t>
      </w:r>
      <w:r w:rsidRPr="00630AB4">
        <w:br/>
      </w:r>
      <w:r w:rsidRPr="00630AB4">
        <w:br/>
        <w:t xml:space="preserve">## </w:t>
      </w:r>
      <w:r w:rsidRPr="00630AB4">
        <w:t>미국</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fig_gauge_usa &lt;- df_gauge |&gt; plot_ly() |&gt;</w:t>
      </w:r>
      <w:r w:rsidRPr="00630AB4">
        <w:br/>
        <w:t xml:space="preserve">  add_trace(type = 'indicator', mode = "gauge+number", title = pull(df_gauge[5, 1]),</w:t>
      </w:r>
      <w:r w:rsidRPr="00630AB4">
        <w:br/>
        <w:t xml:space="preserve">            value = pull(df_gauge[5, 5]), </w:t>
      </w:r>
      <w:r w:rsidRPr="00630AB4">
        <w:br/>
        <w:t xml:space="preserve">            gauge = list(axis = list(</w:t>
      </w:r>
      <w:r w:rsidRPr="00630AB4">
        <w:br/>
        <w:t xml:space="preserve">              range = list(NULL, pull(df_gauge[5, 2])*1.2)),</w:t>
      </w:r>
      <w:r w:rsidRPr="00630AB4">
        <w:br/>
        <w:t xml:space="preserve">              steps = list(</w:t>
      </w:r>
      <w:r w:rsidRPr="00630AB4">
        <w:br/>
        <w:t xml:space="preserve">                list(range = c(0, pull(df_gauge[5, 2])*1.2*0.5), color = "lightgray"),</w:t>
      </w:r>
      <w:r w:rsidRPr="00630AB4">
        <w:br/>
        <w:t xml:space="preserve">                list(range = c(pull(df_gauge[5, 2])*1.2*0.5, pull(df_gauge[5, 2])*1.2*0.75), color = "darkgray"),</w:t>
      </w:r>
      <w:r w:rsidRPr="00630AB4">
        <w:br/>
        <w:t xml:space="preserve">                list(range = c(pull(df_gauge[5, 2])*1.2*0.75, pull(df_gauge[5, 2])*1.2), color = "gray")),</w:t>
      </w:r>
      <w:r w:rsidRPr="00630AB4">
        <w:br/>
        <w:t xml:space="preserve">              threshold = list(line = list(color = 'white'),</w:t>
      </w:r>
      <w:r w:rsidRPr="00630AB4">
        <w:br/>
        <w:t xml:space="preserve">                               value = pull(df_gauge[5, 2])), </w:t>
      </w:r>
      <w:r w:rsidRPr="00630AB4">
        <w:br/>
        <w:t xml:space="preserve">              bar = list(color = "darkblue")), </w:t>
      </w:r>
      <w:r w:rsidRPr="00630AB4">
        <w:br/>
        <w:t xml:space="preserve">            number = list(suffix = '</w:t>
      </w:r>
      <w:r w:rsidRPr="00630AB4">
        <w:t>명</w:t>
      </w:r>
      <w:r w:rsidRPr="00630AB4">
        <w:t>'))</w:t>
      </w:r>
      <w:r w:rsidRPr="00630AB4">
        <w:br/>
      </w:r>
      <w:r w:rsidRPr="00630AB4">
        <w:br/>
        <w:t xml:space="preserve">## Dash </w:t>
      </w:r>
      <w:r w:rsidRPr="00630AB4">
        <w:t>앱의</w:t>
      </w:r>
      <w:r w:rsidRPr="00630AB4">
        <w:t xml:space="preserve"> </w:t>
      </w:r>
      <w:r w:rsidRPr="00630AB4">
        <w:t>초기화</w:t>
      </w:r>
      <w:r w:rsidRPr="00630AB4">
        <w:br/>
        <w:t>app &lt;- dash_app()</w:t>
      </w:r>
      <w:r w:rsidRPr="00630AB4">
        <w:br/>
      </w:r>
      <w:r w:rsidRPr="00630AB4">
        <w:br/>
        <w:t xml:space="preserve">##  Dash </w:t>
      </w:r>
      <w:r w:rsidRPr="00630AB4">
        <w:t>앱</w:t>
      </w:r>
      <w:r w:rsidRPr="00630AB4">
        <w:t xml:space="preserve"> </w:t>
      </w:r>
      <w:r w:rsidRPr="00630AB4">
        <w:t>레이아웃</w:t>
      </w:r>
      <w:r w:rsidRPr="00630AB4">
        <w:t xml:space="preserve"> </w:t>
      </w:r>
      <w:r w:rsidRPr="00630AB4">
        <w:t>설정</w:t>
      </w:r>
      <w:r w:rsidRPr="00630AB4">
        <w:br/>
      </w:r>
      <w:r w:rsidRPr="00630AB4">
        <w:lastRenderedPageBreak/>
        <w:t>app |&gt; set_layout(</w:t>
      </w:r>
      <w:r w:rsidRPr="00630AB4">
        <w:br/>
        <w:t xml:space="preserve">  ##  </w:t>
      </w:r>
      <w:r w:rsidRPr="00630AB4">
        <w:t>첫</w:t>
      </w:r>
      <w:r w:rsidRPr="00630AB4">
        <w:t xml:space="preserve"> </w:t>
      </w:r>
      <w:r w:rsidRPr="00630AB4">
        <w:t>번째</w:t>
      </w:r>
      <w:r w:rsidRPr="00630AB4">
        <w:t xml:space="preserve"> div </w:t>
      </w:r>
      <w:r w:rsidRPr="00630AB4">
        <w:t>설정</w:t>
      </w:r>
      <w:r w:rsidRPr="00630AB4">
        <w:br/>
        <w:t xml:space="preserve">  htmlDiv(id = 'header', children = list(</w:t>
      </w:r>
      <w:r w:rsidRPr="00630AB4">
        <w:br/>
        <w:t xml:space="preserve">    ## </w:t>
      </w:r>
      <w:r w:rsidRPr="00630AB4">
        <w:t>첫</w:t>
      </w:r>
      <w:r w:rsidRPr="00630AB4">
        <w:t xml:space="preserve"> </w:t>
      </w:r>
      <w:r w:rsidRPr="00630AB4">
        <w:t>레벨</w:t>
      </w:r>
      <w:r w:rsidRPr="00630AB4">
        <w:t xml:space="preserve"> </w:t>
      </w:r>
      <w:r w:rsidRPr="00630AB4">
        <w:t>제목</w:t>
      </w:r>
      <w:r w:rsidRPr="00630AB4">
        <w:t xml:space="preserve"> </w:t>
      </w:r>
      <w:r w:rsidRPr="00630AB4">
        <w:t>설정</w:t>
      </w:r>
      <w:r w:rsidRPr="00630AB4">
        <w:br/>
        <w:t xml:space="preserve">    htmlH1('</w:t>
      </w:r>
      <w:r w:rsidRPr="00630AB4">
        <w:t>코로나</w:t>
      </w:r>
      <w:r w:rsidRPr="00630AB4">
        <w:t xml:space="preserve"> 19 </w:t>
      </w:r>
      <w:r w:rsidRPr="00630AB4">
        <w:t>사망자수</w:t>
      </w:r>
      <w:r w:rsidRPr="00630AB4">
        <w:t xml:space="preserve"> </w:t>
      </w:r>
      <w:r w:rsidRPr="00630AB4">
        <w:t>추세</w:t>
      </w:r>
      <w:r w:rsidRPr="00630AB4">
        <w:t>',</w:t>
      </w:r>
      <w:r w:rsidRPr="00630AB4">
        <w:br/>
        <w:t xml:space="preserve">           ## </w:t>
      </w:r>
      <w:r w:rsidRPr="00630AB4">
        <w:t>제목의</w:t>
      </w:r>
      <w:r w:rsidRPr="00630AB4">
        <w:t xml:space="preserve"> </w:t>
      </w:r>
      <w:r w:rsidRPr="00630AB4">
        <w:t>스타일</w:t>
      </w:r>
      <w:r w:rsidRPr="00630AB4">
        <w:t xml:space="preserve"> </w:t>
      </w:r>
      <w:r w:rsidRPr="00630AB4">
        <w:t>설정</w:t>
      </w:r>
      <w:r w:rsidRPr="00630AB4">
        <w:br/>
        <w:t xml:space="preserve">       style = list(textAlign = 'center', color = 'darkblue'))</w:t>
      </w:r>
      <w:r w:rsidRPr="00630AB4">
        <w:br/>
        <w:t xml:space="preserve">    )</w:t>
      </w:r>
      <w:r w:rsidRPr="00630AB4">
        <w:br/>
        <w:t xml:space="preserve">  ),</w:t>
      </w:r>
      <w:r w:rsidRPr="00630AB4">
        <w:br/>
        <w:t xml:space="preserve">  ##  </w:t>
      </w:r>
      <w:r w:rsidRPr="00630AB4">
        <w:t>두</w:t>
      </w:r>
      <w:r w:rsidRPr="00630AB4">
        <w:t xml:space="preserve"> </w:t>
      </w:r>
      <w:r w:rsidRPr="00630AB4">
        <w:t>번째</w:t>
      </w:r>
      <w:r w:rsidRPr="00630AB4">
        <w:t xml:space="preserve"> div </w:t>
      </w:r>
      <w:r w:rsidRPr="00630AB4">
        <w:t>설정</w:t>
      </w:r>
      <w:r w:rsidRPr="00630AB4">
        <w:br/>
        <w:t xml:space="preserve">  htmlDiv(id = 'second block', children = list(</w:t>
      </w:r>
      <w:r w:rsidRPr="00630AB4">
        <w:br/>
        <w:t xml:space="preserve">    ##  </w:t>
      </w:r>
      <w:r w:rsidRPr="00630AB4">
        <w:t>두</w:t>
      </w:r>
      <w:r w:rsidRPr="00630AB4">
        <w:t xml:space="preserve"> </w:t>
      </w:r>
      <w:r w:rsidRPr="00630AB4">
        <w:t>번째</w:t>
      </w:r>
      <w:r w:rsidRPr="00630AB4">
        <w:t xml:space="preserve"> </w:t>
      </w:r>
      <w:r w:rsidRPr="00630AB4">
        <w:t>좌측</w:t>
      </w:r>
      <w:r w:rsidRPr="00630AB4">
        <w:t xml:space="preserve"> div </w:t>
      </w:r>
      <w:r w:rsidRPr="00630AB4">
        <w:t>설정</w:t>
      </w:r>
      <w:r w:rsidRPr="00630AB4">
        <w:br/>
        <w:t xml:space="preserve">    htmlDiv(id = 'picker', children = list(</w:t>
      </w:r>
      <w:r w:rsidRPr="00630AB4">
        <w:br/>
        <w:t xml:space="preserve">      htmlLabel('</w:t>
      </w:r>
      <w:r w:rsidRPr="00630AB4">
        <w:t>날짜</w:t>
      </w:r>
      <w:r w:rsidRPr="00630AB4">
        <w:t xml:space="preserve"> </w:t>
      </w:r>
      <w:r w:rsidRPr="00630AB4">
        <w:t>선택</w:t>
      </w:r>
      <w:r w:rsidRPr="00630AB4">
        <w:t>', style = list(position = 'absolute', top = '10%', left = '5%')),</w:t>
      </w:r>
      <w:r w:rsidRPr="00630AB4">
        <w:br/>
        <w:t xml:space="preserve">      dccDatePickerSingle(date = last_day, placeholder='Select a date', clearable=TRUE,</w:t>
      </w:r>
      <w:r w:rsidRPr="00630AB4">
        <w:br/>
        <w:t xml:space="preserve">                          style = list(position = 'absolute', top = '15%', left = '3%', width = '10px'))),</w:t>
      </w:r>
      <w:r w:rsidRPr="00630AB4">
        <w:br/>
        <w:t xml:space="preserve">      style = list(width = '20%', display = 'inline-block')),</w:t>
      </w:r>
      <w:r w:rsidRPr="00630AB4">
        <w:br/>
        <w:t xml:space="preserve">    ##  </w:t>
      </w:r>
      <w:r w:rsidRPr="00630AB4">
        <w:t>두</w:t>
      </w:r>
      <w:r w:rsidRPr="00630AB4">
        <w:t xml:space="preserve"> </w:t>
      </w:r>
      <w:r w:rsidRPr="00630AB4">
        <w:t>번째</w:t>
      </w:r>
      <w:r w:rsidRPr="00630AB4">
        <w:t xml:space="preserve"> </w:t>
      </w:r>
      <w:r w:rsidRPr="00630AB4">
        <w:t>우측</w:t>
      </w:r>
      <w:r w:rsidRPr="00630AB4">
        <w:t xml:space="preserve"> div </w:t>
      </w:r>
      <w:r w:rsidRPr="00630AB4">
        <w:t>설정</w:t>
      </w:r>
      <w:r w:rsidRPr="00630AB4">
        <w:br/>
        <w:t xml:space="preserve">    htmlDiv(</w:t>
      </w:r>
      <w:r w:rsidRPr="00630AB4">
        <w:br/>
        <w:t xml:space="preserve">      dccGraph(figure=fig), </w:t>
      </w:r>
      <w:r w:rsidRPr="00630AB4">
        <w:br/>
        <w:t xml:space="preserve">      style = list(width = '80%', display = 'inline-block'))</w:t>
      </w:r>
      <w:r w:rsidRPr="00630AB4">
        <w:br/>
        <w:t xml:space="preserve">    )</w:t>
      </w:r>
      <w:r w:rsidRPr="00630AB4">
        <w:br/>
        <w:t xml:space="preserve">  ),</w:t>
      </w:r>
      <w:r w:rsidRPr="00630AB4">
        <w:br/>
        <w:t xml:space="preserve">  ##  </w:t>
      </w:r>
      <w:r w:rsidRPr="00630AB4">
        <w:t>세</w:t>
      </w:r>
      <w:r w:rsidRPr="00630AB4">
        <w:t xml:space="preserve"> </w:t>
      </w:r>
      <w:r w:rsidRPr="00630AB4">
        <w:t>번째</w:t>
      </w:r>
      <w:r w:rsidRPr="00630AB4">
        <w:t xml:space="preserve"> div  </w:t>
      </w:r>
      <w:r w:rsidRPr="00630AB4">
        <w:t>설정</w:t>
      </w:r>
      <w:r w:rsidRPr="00630AB4">
        <w:br/>
        <w:t xml:space="preserve">  htmlDiv(id = 'third block', </w:t>
      </w:r>
      <w:r w:rsidRPr="00630AB4">
        <w:br/>
        <w:t xml:space="preserve">          children = list(</w:t>
      </w:r>
      <w:r w:rsidRPr="00630AB4">
        <w:br/>
        <w:t xml:space="preserve">              dccGraph(id = 'indicator_kor',figure = fig_gauge_kor,</w:t>
      </w:r>
      <w:r w:rsidRPr="00630AB4">
        <w:br/>
        <w:t xml:space="preserve">              style = list(width = '20%', display = 'inline-block')),</w:t>
      </w:r>
      <w:r w:rsidRPr="00630AB4">
        <w:br/>
        <w:t xml:space="preserve">              dccGraph(id = 'indicator_fra',figure = fig_gauge_fra,</w:t>
      </w:r>
      <w:r w:rsidRPr="00630AB4">
        <w:br/>
        <w:t xml:space="preserve">              style = list(width = '20%', display = 'inline-block')),</w:t>
      </w:r>
      <w:r w:rsidRPr="00630AB4">
        <w:br/>
        <w:t xml:space="preserve">              dccGraph(id = 'indicator_jpn',figure = fig_gauge_jpn,</w:t>
      </w:r>
      <w:r w:rsidRPr="00630AB4">
        <w:br/>
        <w:t xml:space="preserve">              style = list(width = '20%', display = 'inline-block')),</w:t>
      </w:r>
      <w:r w:rsidRPr="00630AB4">
        <w:br/>
        <w:t xml:space="preserve">              dccGraph(id = 'indicator_gbr',figure = fig_gauge_gbr,</w:t>
      </w:r>
      <w:r w:rsidRPr="00630AB4">
        <w:br/>
        <w:t xml:space="preserve">              style = list(width = '20%', display = 'inline-block')),</w:t>
      </w:r>
      <w:r w:rsidRPr="00630AB4">
        <w:br/>
        <w:t xml:space="preserve">              dccGraph(id = 'indicator_usa',figure = fig_gauge_usa,</w:t>
      </w:r>
      <w:r w:rsidRPr="00630AB4">
        <w:br/>
        <w:t xml:space="preserve">              style = list(width = '20%', display = 'inline-block'))</w:t>
      </w:r>
      <w:r w:rsidRPr="00630AB4">
        <w:br/>
        <w:t xml:space="preserve">            )</w:t>
      </w:r>
      <w:r w:rsidRPr="00630AB4">
        <w:br/>
        <w:t xml:space="preserve">          )</w:t>
      </w:r>
      <w:r w:rsidRPr="00630AB4">
        <w:br/>
        <w:t xml:space="preserve">  )</w:t>
      </w:r>
      <w:r w:rsidRPr="00630AB4">
        <w:br/>
      </w:r>
      <w:r w:rsidRPr="00630AB4">
        <w:br/>
        <w:t>################################################</w:t>
      </w:r>
      <w:r w:rsidRPr="00630AB4">
        <w:br/>
        <w:t xml:space="preserve">##  </w:t>
      </w:r>
      <w:r w:rsidRPr="00630AB4">
        <w:t>콜백</w:t>
      </w:r>
      <w:r w:rsidRPr="00630AB4">
        <w:t xml:space="preserve"> </w:t>
      </w:r>
      <w:r w:rsidRPr="00630AB4">
        <w:t>추가</w:t>
      </w:r>
      <w:r w:rsidRPr="00630AB4">
        <w:t xml:space="preserve"> </w:t>
      </w:r>
      <w:r w:rsidRPr="00630AB4">
        <w:t>부분</w:t>
      </w:r>
      <w:r w:rsidRPr="00630AB4">
        <w:br/>
        <w:t>###############################################</w:t>
      </w:r>
      <w:r w:rsidRPr="00630AB4">
        <w:br/>
      </w:r>
      <w:r w:rsidRPr="00630AB4">
        <w:br/>
        <w:t xml:space="preserve">##  Dash </w:t>
      </w:r>
      <w:r w:rsidRPr="00630AB4">
        <w:t>앱</w:t>
      </w:r>
      <w:r w:rsidRPr="00630AB4">
        <w:t xml:space="preserve"> </w:t>
      </w:r>
      <w:r w:rsidRPr="00630AB4">
        <w:t>실행</w:t>
      </w:r>
      <w:r w:rsidRPr="00630AB4">
        <w:br/>
        <w:t>app |&gt; run_app()</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python</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lastRenderedPageBreak/>
        <w:t xml:space="preserve">python에서 코로나19 Dash 앱을 레이아웃을 만들기 위해 html 컴포넌트 함수로 </w:t>
      </w:r>
      <w:proofErr w:type="gramStart"/>
      <w:r w:rsidRPr="00630AB4">
        <w:rPr>
          <w:rStyle w:val="VerbatimChar"/>
          <w:rFonts w:ascii="나눔명조" w:eastAsia="나눔명조" w:hAnsi="나눔명조"/>
          <w:lang w:eastAsia="ko-KR"/>
        </w:rPr>
        <w:t>html.Div</w:t>
      </w:r>
      <w:proofErr w:type="gramEnd"/>
      <w:r w:rsidRPr="00630AB4">
        <w:rPr>
          <w:rStyle w:val="VerbatimChar"/>
          <w:rFonts w:ascii="나눔명조" w:eastAsia="나눔명조" w:hAnsi="나눔명조"/>
          <w:lang w:eastAsia="ko-KR"/>
        </w:rPr>
        <w:t>()</w:t>
      </w:r>
      <w:r w:rsidRPr="00630AB4">
        <w:rPr>
          <w:rFonts w:ascii="나눔명조" w:eastAsia="나눔명조" w:hAnsi="나눔명조"/>
          <w:lang w:eastAsia="ko-KR"/>
        </w:rPr>
        <w:t xml:space="preserve">, </w:t>
      </w:r>
      <w:r w:rsidRPr="00630AB4">
        <w:rPr>
          <w:rStyle w:val="VerbatimChar"/>
          <w:rFonts w:ascii="나눔명조" w:eastAsia="나눔명조" w:hAnsi="나눔명조"/>
          <w:lang w:eastAsia="ko-KR"/>
        </w:rPr>
        <w:t>html.H1()</w:t>
      </w:r>
      <w:r w:rsidRPr="00630AB4">
        <w:rPr>
          <w:rFonts w:ascii="나눔명조" w:eastAsia="나눔명조" w:hAnsi="나눔명조"/>
          <w:lang w:eastAsia="ko-KR"/>
        </w:rPr>
        <w:t xml:space="preserve">, </w:t>
      </w:r>
      <w:r w:rsidRPr="00630AB4">
        <w:rPr>
          <w:rStyle w:val="VerbatimChar"/>
          <w:rFonts w:ascii="나눔명조" w:eastAsia="나눔명조" w:hAnsi="나눔명조"/>
          <w:lang w:eastAsia="ko-KR"/>
        </w:rPr>
        <w:t>html.Label()</w:t>
      </w:r>
      <w:r w:rsidRPr="00630AB4">
        <w:rPr>
          <w:rFonts w:ascii="나눔명조" w:eastAsia="나눔명조" w:hAnsi="나눔명조"/>
          <w:lang w:eastAsia="ko-KR"/>
        </w:rPr>
        <w:t xml:space="preserve">를 사용했고 dcc 컴포넌트 함수로 </w:t>
      </w:r>
      <w:r w:rsidRPr="00630AB4">
        <w:rPr>
          <w:rStyle w:val="VerbatimChar"/>
          <w:rFonts w:ascii="나눔명조" w:eastAsia="나눔명조" w:hAnsi="나눔명조"/>
          <w:lang w:eastAsia="ko-KR"/>
        </w:rPr>
        <w:t>dcc.DatePickerSingle()</w:t>
      </w:r>
      <w:r w:rsidRPr="00630AB4">
        <w:rPr>
          <w:rFonts w:ascii="나눔명조" w:eastAsia="나눔명조" w:hAnsi="나눔명조"/>
          <w:lang w:eastAsia="ko-KR"/>
        </w:rPr>
        <w:t xml:space="preserve">, </w:t>
      </w:r>
      <w:r w:rsidRPr="00630AB4">
        <w:rPr>
          <w:rStyle w:val="VerbatimChar"/>
          <w:rFonts w:ascii="나눔명조" w:eastAsia="나눔명조" w:hAnsi="나눔명조"/>
          <w:lang w:eastAsia="ko-KR"/>
        </w:rPr>
        <w:t>dcc.Graph()</w:t>
      </w:r>
      <w:r w:rsidRPr="00630AB4">
        <w:rPr>
          <w:rFonts w:ascii="나눔명조" w:eastAsia="나눔명조" w:hAnsi="나눔명조"/>
          <w:lang w:eastAsia="ko-KR"/>
        </w:rPr>
        <w:t>를 사용했다.</w:t>
      </w:r>
    </w:p>
    <w:p w:rsidR="003F7835" w:rsidRPr="00630AB4" w:rsidRDefault="003F7835" w:rsidP="003F7835">
      <w:pPr>
        <w:pStyle w:val="boxBorder"/>
        <w:numPr>
          <w:ilvl w:val="0"/>
          <w:numId w:val="6"/>
        </w:numPr>
      </w:pPr>
      <w:proofErr w:type="gramStart"/>
      <w:r w:rsidRPr="00630AB4">
        <w:rPr>
          <w:rStyle w:val="VerbatimChar"/>
          <w:rFonts w:ascii="나눔명조" w:eastAsia="나눔명조" w:hAnsi="나눔명조"/>
        </w:rPr>
        <w:t>html.Div</w:t>
      </w:r>
      <w:proofErr w:type="gramEnd"/>
      <w:r w:rsidRPr="00630AB4">
        <w:rPr>
          <w:rStyle w:val="VerbatimChar"/>
          <w:rFonts w:ascii="나눔명조" w:eastAsia="나눔명조" w:hAnsi="나눔명조"/>
        </w:rPr>
        <w:t>()</w:t>
      </w:r>
      <w:r w:rsidRPr="00630AB4">
        <w:t xml:space="preserve"> : html 5 요소중 &lt;div&gt;를 만들어주는 html 컴포넌트 함수</w:t>
      </w:r>
    </w:p>
    <w:p w:rsidR="003F7835" w:rsidRPr="00630AB4" w:rsidRDefault="003F7835" w:rsidP="003F7835">
      <w:pPr>
        <w:pStyle w:val="boxBorder"/>
        <w:numPr>
          <w:ilvl w:val="0"/>
          <w:numId w:val="6"/>
        </w:numPr>
      </w:pPr>
      <w:proofErr w:type="gramStart"/>
      <w:r w:rsidRPr="00630AB4">
        <w:rPr>
          <w:rStyle w:val="VerbatimChar"/>
          <w:rFonts w:ascii="나눔명조" w:eastAsia="나눔명조" w:hAnsi="나눔명조"/>
        </w:rPr>
        <w:t>html.H1</w:t>
      </w:r>
      <w:proofErr w:type="gramEnd"/>
      <w:r w:rsidRPr="00630AB4">
        <w:rPr>
          <w:rStyle w:val="VerbatimChar"/>
          <w:rFonts w:ascii="나눔명조" w:eastAsia="나눔명조" w:hAnsi="나눔명조"/>
        </w:rPr>
        <w:t>()</w:t>
      </w:r>
      <w:r w:rsidRPr="00630AB4">
        <w:t xml:space="preserve"> : html의 첫 번째 레벨의 제목인 &lt;h1&gt;을 만들어주는 html 컴포넌트 함수</w:t>
      </w:r>
    </w:p>
    <w:p w:rsidR="003F7835" w:rsidRPr="00630AB4" w:rsidRDefault="003F7835" w:rsidP="003F7835">
      <w:pPr>
        <w:pStyle w:val="boxBorder"/>
        <w:numPr>
          <w:ilvl w:val="0"/>
          <w:numId w:val="6"/>
        </w:numPr>
      </w:pPr>
      <w:proofErr w:type="gramStart"/>
      <w:r w:rsidRPr="00630AB4">
        <w:rPr>
          <w:rStyle w:val="VerbatimChar"/>
          <w:rFonts w:ascii="나눔명조" w:eastAsia="나눔명조" w:hAnsi="나눔명조"/>
        </w:rPr>
        <w:t>html.Label</w:t>
      </w:r>
      <w:proofErr w:type="gramEnd"/>
      <w:r w:rsidRPr="00630AB4">
        <w:rPr>
          <w:rStyle w:val="VerbatimChar"/>
          <w:rFonts w:ascii="나눔명조" w:eastAsia="나눔명조" w:hAnsi="나눔명조"/>
        </w:rPr>
        <w:t>()</w:t>
      </w:r>
      <w:r w:rsidRPr="00630AB4">
        <w:t xml:space="preserve"> : html 5 요소중 를 만들어주는 html 컴포넌트 함수</w:t>
      </w:r>
    </w:p>
    <w:p w:rsidR="003F7835" w:rsidRPr="00630AB4" w:rsidRDefault="003F7835" w:rsidP="003F7835">
      <w:pPr>
        <w:pStyle w:val="boxBorder"/>
        <w:numPr>
          <w:ilvl w:val="0"/>
          <w:numId w:val="6"/>
        </w:numPr>
      </w:pPr>
      <w:proofErr w:type="gramStart"/>
      <w:r w:rsidRPr="00630AB4">
        <w:rPr>
          <w:rStyle w:val="VerbatimChar"/>
          <w:rFonts w:ascii="나눔명조" w:eastAsia="나눔명조" w:hAnsi="나눔명조"/>
        </w:rPr>
        <w:t>dcc.DatePickerSingle</w:t>
      </w:r>
      <w:proofErr w:type="gramEnd"/>
      <w:r w:rsidRPr="00630AB4">
        <w:rPr>
          <w:rStyle w:val="VerbatimChar"/>
          <w:rFonts w:ascii="나눔명조" w:eastAsia="나눔명조" w:hAnsi="나눔명조"/>
        </w:rPr>
        <w:t>()</w:t>
      </w:r>
      <w:r w:rsidRPr="00630AB4">
        <w:t xml:space="preserve"> : 달력에서 특정한 날을 선택할 수 있는 dcc 컴포넌트 함수</w:t>
      </w:r>
    </w:p>
    <w:p w:rsidR="003F7835" w:rsidRPr="00630AB4" w:rsidRDefault="003F7835" w:rsidP="003F7835">
      <w:pPr>
        <w:pStyle w:val="boxBorder"/>
        <w:numPr>
          <w:ilvl w:val="0"/>
          <w:numId w:val="6"/>
        </w:numPr>
      </w:pPr>
      <w:proofErr w:type="gramStart"/>
      <w:r w:rsidRPr="00630AB4">
        <w:rPr>
          <w:rStyle w:val="VerbatimChar"/>
          <w:rFonts w:ascii="나눔명조" w:eastAsia="나눔명조" w:hAnsi="나눔명조"/>
        </w:rPr>
        <w:t>dcc.Graph</w:t>
      </w:r>
      <w:proofErr w:type="gramEnd"/>
      <w:r w:rsidRPr="00630AB4">
        <w:rPr>
          <w:rStyle w:val="VerbatimChar"/>
          <w:rFonts w:ascii="나눔명조" w:eastAsia="나눔명조" w:hAnsi="나눔명조"/>
        </w:rPr>
        <w:t>()</w:t>
      </w:r>
      <w:r w:rsidRPr="00630AB4">
        <w:t xml:space="preserve"> : plotly.js 기반 데이터 시각화를 렌더링하는 dcc 컴포넌트 함수, 그래프의 호버링, 클릭, 셀렉트와 같은 사용자 상호 작용의 콜백 정의 단위로 사용됨.</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코로나19 Dash 앱의 구성을 위한 python 코드는 다음과 같다.</w:t>
      </w:r>
    </w:p>
    <w:p w:rsidR="003F7835" w:rsidRPr="00630AB4" w:rsidRDefault="003F7835" w:rsidP="003D5EE0">
      <w:pPr>
        <w:pStyle w:val="python"/>
      </w:pPr>
      <w:r w:rsidRPr="00630AB4">
        <w:t>total_deaths_5_nations_by_day = df_covid19.copy()</w:t>
      </w:r>
      <w:r w:rsidRPr="00630AB4">
        <w:br/>
        <w:t>total_deaths_5_nations_by_day = total_deaths_5_nations_by_day[(total_deaths_5_nations_by_day['iso_code'].isin(['KOR', 'USA', 'JPN', 'GBR', 'FRA']))].dropna(subset = ['total_deaths_per_million'])</w:t>
      </w:r>
      <w:r w:rsidRPr="00630AB4">
        <w:br/>
      </w:r>
      <w:r w:rsidRPr="00630AB4">
        <w:br/>
        <w:t>nations = {'France':'0', 'Japan':'1', 'South Korea':'2', 'United Kingdom':'3', 'United States':'4'}</w:t>
      </w:r>
      <w:r w:rsidRPr="00630AB4">
        <w:br/>
      </w:r>
      <w:r w:rsidRPr="00630AB4">
        <w:br/>
        <w:t>fig = go.Figure()</w:t>
      </w:r>
      <w:r w:rsidRPr="00630AB4">
        <w:br/>
        <w:t>for location, group in total_deaths_5_nations_by_day.groupby('location'):</w:t>
      </w:r>
      <w:r w:rsidRPr="00630AB4">
        <w:br/>
        <w:t xml:space="preserve">    fig.add_trace(go.Scatter(</w:t>
      </w:r>
      <w:r w:rsidRPr="00630AB4">
        <w:br/>
        <w:t xml:space="preserve">        mode = 'lines', </w:t>
      </w:r>
      <w:r w:rsidRPr="00630AB4">
        <w:br/>
        <w:t xml:space="preserve">        x = group['date'], </w:t>
      </w:r>
      <w:r w:rsidRPr="00630AB4">
        <w:br/>
        <w:t xml:space="preserve">        y = group['total_deaths_per_million'], </w:t>
      </w:r>
      <w:r w:rsidRPr="00630AB4">
        <w:br/>
        <w:t xml:space="preserve">        line = dict(dash = nations[location]), </w:t>
      </w:r>
      <w:r w:rsidRPr="00630AB4">
        <w:br/>
        <w:t xml:space="preserve">        name = location,</w:t>
      </w:r>
      <w:r w:rsidRPr="00630AB4">
        <w:br/>
        <w:t xml:space="preserve">        connectgaps = True, showlegend = False</w:t>
      </w:r>
      <w:r w:rsidRPr="00630AB4">
        <w:br/>
        <w:t xml:space="preserve">    ))</w:t>
      </w:r>
      <w:r w:rsidRPr="00630AB4">
        <w:br/>
        <w:t xml:space="preserve">    fig.add_trace(go.Scatter(</w:t>
      </w:r>
      <w:r w:rsidRPr="00630AB4">
        <w:br/>
        <w:t xml:space="preserve">        mode = 'text',</w:t>
      </w:r>
      <w:r w:rsidRPr="00630AB4">
        <w:br/>
        <w:t xml:space="preserve">        x = group.loc[group['date'] == group['date'].max(), 'date'], </w:t>
      </w:r>
      <w:r w:rsidRPr="00630AB4">
        <w:br/>
        <w:t xml:space="preserve">        y = group.loc[group['date'] == group['date'].max(), 'total_deaths_per_million'],</w:t>
      </w:r>
      <w:r w:rsidRPr="00630AB4">
        <w:br/>
        <w:t xml:space="preserve">        text = group.loc[group['date'] == group['date'].max(), 'location'], </w:t>
      </w:r>
      <w:r w:rsidRPr="00630AB4">
        <w:br/>
        <w:t xml:space="preserve">        showlegend = False, </w:t>
      </w:r>
      <w:r w:rsidRPr="00630AB4">
        <w:br/>
        <w:t xml:space="preserve">        textposition = 'middle right'</w:t>
      </w:r>
      <w:r w:rsidRPr="00630AB4">
        <w:br/>
        <w:t xml:space="preserve">    ))    </w:t>
      </w:r>
      <w:r w:rsidRPr="00630AB4">
        <w:br/>
      </w:r>
      <w:r w:rsidRPr="00630AB4">
        <w:br/>
        <w:t xml:space="preserve">fig.update_layout(title = dict(text = '코로나 19 사망자수 추세', x = 0.5), </w:t>
      </w:r>
      <w:r w:rsidRPr="00630AB4">
        <w:br/>
        <w:t xml:space="preserve">                  xaxis = dict(title = '', </w:t>
      </w:r>
      <w:r w:rsidRPr="00630AB4">
        <w:br/>
      </w:r>
      <w:r w:rsidRPr="00630AB4">
        <w:lastRenderedPageBreak/>
        <w:t xml:space="preserve">                               range = [total_deaths_5_nations_by_day['date'].min(), total_deaths_5_nations_by_day['date'].max() + timedelta(days=150)]), </w:t>
      </w:r>
      <w:r w:rsidRPr="00630AB4">
        <w:br/>
        <w:t xml:space="preserve">                  yaxis = dict(title = '10만명당 사망자수 누계'))   </w:t>
      </w:r>
      <w:r w:rsidRPr="00630AB4">
        <w:br/>
      </w:r>
      <w:r w:rsidRPr="00630AB4">
        <w:br/>
        <w:t>deaths_per_million_in_lateast = total_deaths_5_nations_by_day[total_deaths_5_nations_by_day['new_deaths_per_million'].isna() == False]</w:t>
      </w:r>
      <w:r w:rsidRPr="00630AB4">
        <w:br/>
        <w:t>deaths_per_million_in_lateast = pd.merge(deaths_per_million_in_lateast.groupby('location')['date'].max(), deaths_per_million_in_lateast, on = ("location", 'date'))[['iso_code', 'location', 'date', 'new_deaths_per_million']]</w:t>
      </w:r>
      <w:r w:rsidRPr="00630AB4">
        <w:br/>
        <w:t>df_gauge = pd.merge(deaths_per_million_in_lateast, total_deaths_5_nations_by_day.groupby('location')['new_deaths_per_million'].max().reset_index(), on = 'location').sort_values('location')</w:t>
      </w:r>
      <w:r w:rsidRPr="00630AB4">
        <w:br/>
        <w:t>df_gauge.columns = ('iso_code', 'location', 'date', '최근사망자', '최대사망자')</w:t>
      </w:r>
      <w:r w:rsidRPr="00630AB4">
        <w:br/>
      </w:r>
      <w:r w:rsidRPr="00630AB4">
        <w:br/>
        <w:t>## 한국 게이지 인디케이터 생성</w:t>
      </w:r>
      <w:r w:rsidRPr="00630AB4">
        <w:br/>
        <w:t>fig_gauge_kor = go.Figure()</w:t>
      </w:r>
      <w:r w:rsidRPr="00630AB4">
        <w:br/>
        <w:t>fig_gauge_kor.add_trace(go.Indicator(</w:t>
      </w:r>
      <w:r w:rsidRPr="00630AB4">
        <w:br/>
        <w:t xml:space="preserve">    type = 'indicator', mode = "gauge+number", title = df_gauge.iloc[2, 1],</w:t>
      </w:r>
      <w:r w:rsidRPr="00630AB4">
        <w:br/>
        <w:t xml:space="preserve">            value = df_gauge.iloc[2, 3], </w:t>
      </w:r>
      <w:r w:rsidRPr="00630AB4">
        <w:br/>
        <w:t xml:space="preserve">            gauge = dict(axis = dict(</w:t>
      </w:r>
      <w:r w:rsidRPr="00630AB4">
        <w:br/>
        <w:t xml:space="preserve">              range = (0, df_gauge.iloc[2, 4]*1.2)),</w:t>
      </w:r>
      <w:r w:rsidRPr="00630AB4">
        <w:br/>
        <w:t xml:space="preserve">              steps = [</w:t>
      </w:r>
      <w:r w:rsidRPr="00630AB4">
        <w:br/>
        <w:t xml:space="preserve">                dict(range = (0, (df_gauge.iloc[2, 4])*1.2*0.5), color = "lightgray"),</w:t>
      </w:r>
      <w:r w:rsidRPr="00630AB4">
        <w:br/>
        <w:t xml:space="preserve">                dict(range = ((df_gauge.iloc[2, 4])*1.2*0.5, (df_gauge.iloc[2, 4])*1.2*0.75), color = "darkgray"), </w:t>
      </w:r>
      <w:r w:rsidRPr="00630AB4">
        <w:br/>
        <w:t xml:space="preserve">                dict(range = ((df_gauge.iloc[2, 4])*1.2*0.75, (df_gauge.iloc[2, 4])*1.2), color = "gray")],</w:t>
      </w:r>
      <w:r w:rsidRPr="00630AB4">
        <w:br/>
        <w:t xml:space="preserve">              threshold = dict(</w:t>
      </w:r>
      <w:r w:rsidRPr="00630AB4">
        <w:br/>
        <w:t xml:space="preserve">                line = dict(color = 'white'),</w:t>
      </w:r>
      <w:r w:rsidRPr="00630AB4">
        <w:br/>
        <w:t xml:space="preserve">                value = df_gauge.iloc[2, 4]), </w:t>
      </w:r>
      <w:r w:rsidRPr="00630AB4">
        <w:br/>
        <w:t xml:space="preserve">              bar = dict(color = "darkblue")), </w:t>
      </w:r>
      <w:r w:rsidRPr="00630AB4">
        <w:br/>
        <w:t xml:space="preserve">            number = dict(suffix = '명')</w:t>
      </w:r>
      <w:r w:rsidRPr="00630AB4">
        <w:br/>
        <w:t>))</w:t>
      </w:r>
      <w:r w:rsidRPr="00630AB4">
        <w:br/>
      </w:r>
      <w:r w:rsidRPr="00630AB4">
        <w:br/>
        <w:t>## 프랑스 게이지 인디케이터 생성</w:t>
      </w:r>
      <w:r w:rsidRPr="00630AB4">
        <w:br/>
        <w:t>fig_gauge_fra = go.Figure()</w:t>
      </w:r>
      <w:r w:rsidRPr="00630AB4">
        <w:br/>
        <w:t>fig_gauge_fra.add_trace(go.Indicator(</w:t>
      </w:r>
      <w:r w:rsidRPr="00630AB4">
        <w:br/>
        <w:t xml:space="preserve">    type = 'indicator', mode = "gauge+number", title = df_gauge.iloc[0, 1],</w:t>
      </w:r>
      <w:r w:rsidRPr="00630AB4">
        <w:br/>
        <w:t xml:space="preserve">            value = df_gauge.iloc[0, 3], </w:t>
      </w:r>
      <w:r w:rsidRPr="00630AB4">
        <w:br/>
        <w:t xml:space="preserve">            gauge = dict(axis = dict(</w:t>
      </w:r>
      <w:r w:rsidRPr="00630AB4">
        <w:br/>
        <w:t xml:space="preserve">              range = (0, df_gauge.iloc[0, 4]*1.2)),</w:t>
      </w:r>
      <w:r w:rsidRPr="00630AB4">
        <w:br/>
      </w:r>
      <w:r w:rsidRPr="00630AB4">
        <w:lastRenderedPageBreak/>
        <w:t xml:space="preserve">              steps = [</w:t>
      </w:r>
      <w:r w:rsidRPr="00630AB4">
        <w:br/>
        <w:t xml:space="preserve">                dict(range = (0, (df_gauge.iloc[0, 4])*1.2*0.5), color = "lightgray"),</w:t>
      </w:r>
      <w:r w:rsidRPr="00630AB4">
        <w:br/>
        <w:t xml:space="preserve">                dict(range = ((df_gauge.iloc[0, 4])*1.2*0.5, (df_gauge.iloc[0, 4])*1.2*0.75), color = "darkgray"),</w:t>
      </w:r>
      <w:r w:rsidRPr="00630AB4">
        <w:br/>
        <w:t xml:space="preserve">                dict(range = ((df_gauge.iloc[0, 4])*1.2*0.75, (df_gauge.iloc[0, 4])*1.2), color = "gray")],</w:t>
      </w:r>
      <w:r w:rsidRPr="00630AB4">
        <w:br/>
        <w:t xml:space="preserve">              threshold = dict(</w:t>
      </w:r>
      <w:r w:rsidRPr="00630AB4">
        <w:br/>
        <w:t xml:space="preserve">                line = dict(color = 'white'),</w:t>
      </w:r>
      <w:r w:rsidRPr="00630AB4">
        <w:br/>
        <w:t xml:space="preserve">                value = df_gauge.iloc[0, 4]), </w:t>
      </w:r>
      <w:r w:rsidRPr="00630AB4">
        <w:br/>
        <w:t xml:space="preserve">              bar = dict(color = "darkblue")), </w:t>
      </w:r>
      <w:r w:rsidRPr="00630AB4">
        <w:br/>
        <w:t xml:space="preserve">            number = dict(suffix = '명')))</w:t>
      </w:r>
      <w:r w:rsidRPr="00630AB4">
        <w:br/>
      </w:r>
      <w:r w:rsidRPr="00630AB4">
        <w:br/>
        <w:t>## 일본 게이지 인디케이터 생성</w:t>
      </w:r>
      <w:r w:rsidRPr="00630AB4">
        <w:br/>
        <w:t>fig_gauge_jpn = go.Figure()</w:t>
      </w:r>
      <w:r w:rsidRPr="00630AB4">
        <w:br/>
        <w:t>fig_gauge_jpn.add_trace(go.Indicator(</w:t>
      </w:r>
      <w:r w:rsidRPr="00630AB4">
        <w:br/>
        <w:t xml:space="preserve">    type = 'indicator', mode = "gauge+number", title = df_gauge.iloc[1, 1],</w:t>
      </w:r>
      <w:r w:rsidRPr="00630AB4">
        <w:br/>
        <w:t xml:space="preserve">            value = df_gauge.iloc[1, 3], </w:t>
      </w:r>
      <w:r w:rsidRPr="00630AB4">
        <w:br/>
        <w:t xml:space="preserve">            gauge = dict(axis = dict(</w:t>
      </w:r>
      <w:r w:rsidRPr="00630AB4">
        <w:br/>
        <w:t xml:space="preserve">              range = (0, df_gauge.iloc[1, 4]*1.2)),</w:t>
      </w:r>
      <w:r w:rsidRPr="00630AB4">
        <w:br/>
        <w:t xml:space="preserve">              steps = [</w:t>
      </w:r>
      <w:r w:rsidRPr="00630AB4">
        <w:br/>
        <w:t xml:space="preserve">                dict(range = (0, (df_gauge.iloc[1, 4])*1.2*0.5), color = "lightgray"),</w:t>
      </w:r>
      <w:r w:rsidRPr="00630AB4">
        <w:br/>
        <w:t xml:space="preserve">                dict(range = ((df_gauge.iloc[1, 4])*1.2*0.5, (df_gauge.iloc[1, 4])*1.2*0.75), color = "darkgray"),</w:t>
      </w:r>
      <w:r w:rsidRPr="00630AB4">
        <w:br/>
        <w:t xml:space="preserve">                dict(range = ((df_gauge.iloc[1, 4])*1.2*0.75, (df_gauge.iloc[1, 4])*1.2), color = "gray")],</w:t>
      </w:r>
      <w:r w:rsidRPr="00630AB4">
        <w:br/>
        <w:t xml:space="preserve">              threshold = dict(</w:t>
      </w:r>
      <w:r w:rsidRPr="00630AB4">
        <w:br/>
        <w:t xml:space="preserve">                line = dict(color = 'white'),</w:t>
      </w:r>
      <w:r w:rsidRPr="00630AB4">
        <w:br/>
        <w:t xml:space="preserve">                value = df_gauge.iloc[1, 4]), </w:t>
      </w:r>
      <w:r w:rsidRPr="00630AB4">
        <w:br/>
        <w:t xml:space="preserve">              bar = dict(color = "darkblue")), </w:t>
      </w:r>
      <w:r w:rsidRPr="00630AB4">
        <w:br/>
        <w:t xml:space="preserve">            number = dict(suffix = '명')))</w:t>
      </w:r>
      <w:r w:rsidRPr="00630AB4">
        <w:br/>
      </w:r>
      <w:r w:rsidRPr="00630AB4">
        <w:br/>
        <w:t>## 영국 게이지 인디케이터 생성</w:t>
      </w:r>
      <w:r w:rsidRPr="00630AB4">
        <w:br/>
        <w:t>fig_gauge_gbr = go.Figure()</w:t>
      </w:r>
      <w:r w:rsidRPr="00630AB4">
        <w:br/>
        <w:t>fig_gauge_gbr.add_trace(go.Indicator(</w:t>
      </w:r>
      <w:r w:rsidRPr="00630AB4">
        <w:br/>
        <w:t xml:space="preserve">    type = 'indicator', mode = "gauge+number", title = df_gauge.iloc[3, 1],</w:t>
      </w:r>
      <w:r w:rsidRPr="00630AB4">
        <w:br/>
        <w:t xml:space="preserve">            value = df_gauge.iloc[3, 3], </w:t>
      </w:r>
      <w:r w:rsidRPr="00630AB4">
        <w:br/>
        <w:t xml:space="preserve">            gauge = dict(axis = dict(</w:t>
      </w:r>
      <w:r w:rsidRPr="00630AB4">
        <w:br/>
        <w:t xml:space="preserve">              range = (0, df_gauge.iloc[3, 4]*1.2)),</w:t>
      </w:r>
      <w:r w:rsidRPr="00630AB4">
        <w:br/>
        <w:t xml:space="preserve">              steps = [</w:t>
      </w:r>
      <w:r w:rsidRPr="00630AB4">
        <w:br/>
        <w:t xml:space="preserve">                dict(range = (0, (df_gauge.iloc[3, 4])*1.2*0.5), color = "lightgray"),</w:t>
      </w:r>
      <w:r w:rsidRPr="00630AB4">
        <w:br/>
        <w:t xml:space="preserve">                dict(range = ((df_gauge.iloc[3, 4])*1.2*0.5, (df_gauge.iloc[3, 4])*1.2*0.75), color = "darkgray"),</w:t>
      </w:r>
      <w:r w:rsidRPr="00630AB4">
        <w:br/>
        <w:t xml:space="preserve">                dict(range = ((df_gauge.iloc[3, 4])*1.2*0.75, (df_gauge.iloc[3, 4])*1.2), color = </w:t>
      </w:r>
      <w:r w:rsidRPr="00630AB4">
        <w:lastRenderedPageBreak/>
        <w:t>"gray")],</w:t>
      </w:r>
      <w:r w:rsidRPr="00630AB4">
        <w:br/>
        <w:t xml:space="preserve">              threshold = dict(</w:t>
      </w:r>
      <w:r w:rsidRPr="00630AB4">
        <w:br/>
        <w:t xml:space="preserve">                line = dict(color = 'white'),</w:t>
      </w:r>
      <w:r w:rsidRPr="00630AB4">
        <w:br/>
        <w:t xml:space="preserve">                value = df_gauge.iloc[3, 4]), </w:t>
      </w:r>
      <w:r w:rsidRPr="00630AB4">
        <w:br/>
        <w:t xml:space="preserve">              bar = dict(color = "darkblue")), </w:t>
      </w:r>
      <w:r w:rsidRPr="00630AB4">
        <w:br/>
        <w:t xml:space="preserve">            number = dict(suffix = '명')))</w:t>
      </w:r>
      <w:r w:rsidRPr="00630AB4">
        <w:br/>
      </w:r>
      <w:r w:rsidRPr="00630AB4">
        <w:br/>
        <w:t>## 미국 게이지 인디케이터 생성</w:t>
      </w:r>
      <w:r w:rsidRPr="00630AB4">
        <w:br/>
        <w:t>fig_gauge_usa = go.Figure()</w:t>
      </w:r>
      <w:r w:rsidRPr="00630AB4">
        <w:br/>
        <w:t>fig_gauge_usa.add_trace(go.Indicator(</w:t>
      </w:r>
      <w:r w:rsidRPr="00630AB4">
        <w:br/>
        <w:t xml:space="preserve">    type = 'indicator', mode = "gauge+number", title = df_gauge.iloc[4, 1],</w:t>
      </w:r>
      <w:r w:rsidRPr="00630AB4">
        <w:br/>
        <w:t xml:space="preserve">            value = df_gauge.iloc[4, 3], </w:t>
      </w:r>
      <w:r w:rsidRPr="00630AB4">
        <w:br/>
        <w:t xml:space="preserve">            gauge = dict(axis = dict(</w:t>
      </w:r>
      <w:r w:rsidRPr="00630AB4">
        <w:br/>
        <w:t xml:space="preserve">              range = (0, df_gauge.iloc[4, 4]*1.2)),</w:t>
      </w:r>
      <w:r w:rsidRPr="00630AB4">
        <w:br/>
        <w:t xml:space="preserve">              steps = [</w:t>
      </w:r>
      <w:r w:rsidRPr="00630AB4">
        <w:br/>
        <w:t xml:space="preserve">                dict(range = (0, (df_gauge.iloc[4, 4])*1.2*0.5), color = "lightgray"),</w:t>
      </w:r>
      <w:r w:rsidRPr="00630AB4">
        <w:br/>
        <w:t xml:space="preserve">                dict(range = ((df_gauge.iloc[4, 4])*1.2*0.5, (df_gauge.iloc[4, 4])*1.2*0.75), color = "darkgray"),</w:t>
      </w:r>
      <w:r w:rsidRPr="00630AB4">
        <w:br/>
        <w:t xml:space="preserve">                dict(range = ((df_gauge.iloc[4, 4])*1.2*0.75, (df_gauge.iloc[4, 4])*1.2), color = "gray")],</w:t>
      </w:r>
      <w:r w:rsidRPr="00630AB4">
        <w:br/>
        <w:t xml:space="preserve">              threshold = dict(</w:t>
      </w:r>
      <w:r w:rsidRPr="00630AB4">
        <w:br/>
        <w:t xml:space="preserve">                line = dict(color = 'white'),</w:t>
      </w:r>
      <w:r w:rsidRPr="00630AB4">
        <w:br/>
        <w:t xml:space="preserve">                value = df_gauge.iloc[4, 4]), </w:t>
      </w:r>
      <w:r w:rsidRPr="00630AB4">
        <w:br/>
        <w:t xml:space="preserve">              bar = dict(color = "darkblue")), </w:t>
      </w:r>
      <w:r w:rsidRPr="00630AB4">
        <w:br/>
        <w:t xml:space="preserve">            number = dict(suffix = '명')))</w:t>
      </w:r>
      <w:r w:rsidRPr="00630AB4">
        <w:br/>
      </w:r>
      <w:r w:rsidRPr="00630AB4">
        <w:br/>
        <w:t>from dash import Dash, dcc, html, Input, Output</w:t>
      </w:r>
      <w:r w:rsidRPr="00630AB4">
        <w:br/>
        <w:t>import plotly.express as px</w:t>
      </w:r>
      <w:r w:rsidRPr="00630AB4">
        <w:br/>
      </w:r>
      <w:r w:rsidRPr="00630AB4">
        <w:br/>
        <w:t>## Dash 앱의 초기화</w:t>
      </w:r>
      <w:r w:rsidRPr="00630AB4">
        <w:br/>
        <w:t>app = Dash(__name__)</w:t>
      </w:r>
      <w:r w:rsidRPr="00630AB4">
        <w:br/>
      </w:r>
      <w:r w:rsidRPr="00630AB4">
        <w:br/>
        <w:t>##  Dash 앱 레이아웃 설정</w:t>
      </w:r>
      <w:r w:rsidRPr="00630AB4">
        <w:br/>
        <w:t>app.layout = html.Div(children = [</w:t>
      </w:r>
      <w:r w:rsidRPr="00630AB4">
        <w:br/>
        <w:t xml:space="preserve">    ##  첫 번째 div 설정</w:t>
      </w:r>
      <w:r w:rsidRPr="00630AB4">
        <w:br/>
        <w:t xml:space="preserve">    html.Div(id = 'header', children = [</w:t>
      </w:r>
      <w:r w:rsidRPr="00630AB4">
        <w:br/>
        <w:t xml:space="preserve">        html.H1('코로나 19 사망자수 추세', style = dict(textAlign = 'center', color = 'darkblue'))],</w:t>
      </w:r>
      <w:r w:rsidRPr="00630AB4">
        <w:br/>
        <w:t xml:space="preserve">            ), </w:t>
      </w:r>
      <w:r w:rsidRPr="00630AB4">
        <w:br/>
        <w:t xml:space="preserve">    ##  두 번째 div 설정</w:t>
      </w:r>
      <w:r w:rsidRPr="00630AB4">
        <w:br/>
        <w:t xml:space="preserve">    html.Div(id = 'second block', children = [</w:t>
      </w:r>
      <w:r w:rsidRPr="00630AB4">
        <w:br/>
        <w:t xml:space="preserve">        ##  두 번째 좌측 div 설정</w:t>
      </w:r>
      <w:r w:rsidRPr="00630AB4">
        <w:br/>
        <w:t xml:space="preserve">        html.Div(children = [</w:t>
      </w:r>
      <w:r w:rsidRPr="00630AB4">
        <w:br/>
      </w:r>
      <w:r w:rsidRPr="00630AB4">
        <w:lastRenderedPageBreak/>
        <w:t xml:space="preserve">            html.Label('날짜 선택', style = dict(position = 'absolute', top = '10%', left = '5%')),</w:t>
      </w:r>
      <w:r w:rsidRPr="00630AB4">
        <w:br/>
        <w:t xml:space="preserve">            dcc.DatePickerSingle(id = 'picker', date = total_deaths_5_nations_by_day['date'].max() , </w:t>
      </w:r>
      <w:r w:rsidRPr="00630AB4">
        <w:br/>
        <w:t xml:space="preserve">                                 placeholder='Select a date', clearable=True,</w:t>
      </w:r>
      <w:r w:rsidRPr="00630AB4">
        <w:br/>
        <w:t xml:space="preserve">                                 style = dict(position = 'absolute', top = '15%', left = '3%', width = '10px'))],</w:t>
      </w:r>
      <w:r w:rsidRPr="00630AB4">
        <w:br/>
        <w:t xml:space="preserve">            style = dict(width = '20%', display = 'inline-block')),</w:t>
      </w:r>
      <w:r w:rsidRPr="00630AB4">
        <w:br/>
        <w:t xml:space="preserve">        ##  두 번째 우측 div 설정</w:t>
      </w:r>
      <w:r w:rsidRPr="00630AB4">
        <w:br/>
        <w:t xml:space="preserve">        html.Div(</w:t>
      </w:r>
      <w:r w:rsidRPr="00630AB4">
        <w:br/>
        <w:t xml:space="preserve">            dcc.Graph(id = 'line_5_nations', figure=fig),</w:t>
      </w:r>
      <w:r w:rsidRPr="00630AB4">
        <w:br/>
        <w:t xml:space="preserve">            style = dict(width = '80%', display = 'inline-block'))</w:t>
      </w:r>
      <w:r w:rsidRPr="00630AB4">
        <w:br/>
        <w:t xml:space="preserve">    ]), </w:t>
      </w:r>
      <w:r w:rsidRPr="00630AB4">
        <w:br/>
        <w:t xml:space="preserve">    ##  세 번째 div 설정</w:t>
      </w:r>
      <w:r w:rsidRPr="00630AB4">
        <w:br/>
        <w:t xml:space="preserve">    html.Div(id = 'third block', children = [</w:t>
      </w:r>
      <w:r w:rsidRPr="00630AB4">
        <w:br/>
        <w:t xml:space="preserve">        dcc.Graph(id = 'indicator_kor',figure = fig_gauge_kor, style = dict(width = '20%', display = 'inline-block')),</w:t>
      </w:r>
      <w:r w:rsidRPr="00630AB4">
        <w:br/>
        <w:t xml:space="preserve">        dcc.Graph(id = 'indicator_fra',figure = fig_gauge_fra, style = dict(width = '20%', display = 'inline-block')),</w:t>
      </w:r>
      <w:r w:rsidRPr="00630AB4">
        <w:br/>
        <w:t xml:space="preserve">        dcc.Graph(id = 'indicator_jpn',figure = fig_gauge_jpn, style = dict(width = '20%', display = 'inline-block')),</w:t>
      </w:r>
      <w:r w:rsidRPr="00630AB4">
        <w:br/>
        <w:t xml:space="preserve">        dcc.Graph(id = 'indicator_gbr',figure = fig_gauge_gbr, style = dict(width = '20%', display = 'inline-block')),</w:t>
      </w:r>
      <w:r w:rsidRPr="00630AB4">
        <w:br/>
        <w:t xml:space="preserve">        dcc.Graph(id = 'indicator_usa',figure = fig_gauge_usa, style = dict(width = '20%', display = 'inline-block'))</w:t>
      </w:r>
      <w:r w:rsidRPr="00630AB4">
        <w:br/>
        <w:t xml:space="preserve">        ]), </w:t>
      </w:r>
      <w:r w:rsidRPr="00630AB4">
        <w:br/>
        <w:t xml:space="preserve">     html.Div(id='output-container-date-picker-single')</w:t>
      </w:r>
      <w:r w:rsidRPr="00630AB4">
        <w:br/>
        <w:t xml:space="preserve">    ])</w:t>
      </w:r>
      <w:r w:rsidRPr="00630AB4">
        <w:br/>
      </w:r>
      <w:r w:rsidRPr="00630AB4">
        <w:br/>
        <w:t>################################################</w:t>
      </w:r>
      <w:r w:rsidRPr="00630AB4">
        <w:br/>
        <w:t>##  콜백 추가 부분</w:t>
      </w:r>
      <w:r w:rsidRPr="00630AB4">
        <w:br/>
        <w:t>###############################################</w:t>
      </w:r>
      <w:r w:rsidRPr="00630AB4">
        <w:br/>
      </w:r>
      <w:r w:rsidRPr="00630AB4">
        <w:br/>
        <w:t>app.run_server(debug=True, use_reloader = False)</w:t>
      </w:r>
    </w:p>
    <w:p w:rsidR="003F7835" w:rsidRPr="00630AB4" w:rsidRDefault="003F7835" w:rsidP="003F7835">
      <w:pPr>
        <w:pStyle w:val="2"/>
        <w:ind w:left="792"/>
        <w:rPr>
          <w:rFonts w:ascii="나눔명조" w:eastAsia="나눔명조" w:hAnsi="나눔명조"/>
        </w:rPr>
      </w:pPr>
      <w:bookmarkStart w:id="207" w:name="콜백의-구현"/>
      <w:bookmarkEnd w:id="206"/>
      <w:r w:rsidRPr="00630AB4">
        <w:rPr>
          <w:rFonts w:ascii="나눔명조" w:eastAsia="나눔명조" w:hAnsi="나눔명조"/>
        </w:rPr>
        <w:t>콜백의 구현</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이 절에서는 콜백을 사용하여 dash 앱을 만드는 방법을 설명한다. 콜백 함수는 Dash 앱에 구성된 dcc 컴포넌트가 업데이트되면 이에 연관된 컴포넌트를 변경하기 위해 dash가 자동으로 호출하는 함수이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 xml:space="preserve">콜백은 Input과 Output의 매개변수로 가지는데, 이 매개변수는 함수의 형태로 호출하며 input과 output은 컴포넌트의 id와 property를 매개변수로 하여 구성하고, 콜백 함수는 해당 </w:t>
      </w:r>
      <w:r w:rsidRPr="00630AB4">
        <w:rPr>
          <w:rFonts w:ascii="나눔명조" w:eastAsia="나눔명조" w:hAnsi="나눔명조"/>
          <w:lang w:eastAsia="ko-KR"/>
        </w:rPr>
        <w:lastRenderedPageBreak/>
        <w:t>콜백이 호출될 때, 동작해야 하는 함수를 정의한다. id는 레이아웃에서 구성한 다양한 컴포넌트에 설정된 컴포넌트 중에서 해당 콜백의 입력이나 출력으로 사용될 컴포넌트의 id를 설정하고, 해당 id로 전달되는 컴포넌트의 타입을 property로 설정한다. Input과 Output에서 사용되는 주요 property는 다음과 같다.</w:t>
      </w:r>
    </w:p>
    <w:tbl>
      <w:tblPr>
        <w:tblStyle w:val="Table"/>
        <w:tblW w:w="0" w:type="auto"/>
        <w:tblLook w:val="0020" w:firstRow="1" w:lastRow="0" w:firstColumn="0" w:lastColumn="0" w:noHBand="0" w:noVBand="0"/>
      </w:tblPr>
      <w:tblGrid>
        <w:gridCol w:w="1112"/>
        <w:gridCol w:w="4909"/>
      </w:tblGrid>
      <w:tr w:rsidR="003F7835" w:rsidRPr="00630AB4" w:rsidTr="003D5EE0">
        <w:trPr>
          <w:cnfStyle w:val="100000000000" w:firstRow="1" w:lastRow="0" w:firstColumn="0" w:lastColumn="0" w:oddVBand="0" w:evenVBand="0" w:oddHBand="0" w:evenHBand="0" w:firstRowFirstColumn="0" w:firstRowLastColumn="0" w:lastRowFirstColumn="0" w:lastRowLastColumn="0"/>
          <w:tblHeader/>
        </w:trPr>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property</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설명</w:t>
            </w:r>
          </w:p>
        </w:tc>
      </w:tr>
      <w:tr w:rsidR="003F7835" w:rsidRPr="00630AB4">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children</w:t>
            </w:r>
          </w:p>
        </w:tc>
        <w:tc>
          <w:tcPr>
            <w:tcW w:w="0" w:type="auto"/>
          </w:tcPr>
          <w:p w:rsidR="003F7835" w:rsidRPr="00630AB4" w:rsidRDefault="003F7835">
            <w:pPr>
              <w:pStyle w:val="Compact"/>
              <w:rPr>
                <w:rFonts w:ascii="나눔명조" w:eastAsia="나눔명조" w:hAnsi="나눔명조"/>
                <w:lang w:eastAsia="ko-KR"/>
              </w:rPr>
            </w:pPr>
            <w:r w:rsidRPr="00630AB4">
              <w:rPr>
                <w:rFonts w:ascii="나눔명조" w:eastAsia="나눔명조" w:hAnsi="나눔명조"/>
                <w:lang w:eastAsia="ko-KR"/>
              </w:rPr>
              <w:t>해당 컴포넌트 전체를 업데이트 대상으로 사용</w:t>
            </w:r>
          </w:p>
        </w:tc>
      </w:tr>
      <w:tr w:rsidR="003F7835" w:rsidRPr="00630AB4">
        <w:tblPrEx>
          <w:jc w:val="left"/>
        </w:tblPrEx>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figure</w:t>
            </w:r>
          </w:p>
        </w:tc>
        <w:tc>
          <w:tcPr>
            <w:tcW w:w="0" w:type="auto"/>
          </w:tcPr>
          <w:p w:rsidR="003F7835" w:rsidRPr="00630AB4" w:rsidRDefault="003F7835">
            <w:pPr>
              <w:pStyle w:val="Compact"/>
              <w:rPr>
                <w:rFonts w:ascii="나눔명조" w:eastAsia="나눔명조" w:hAnsi="나눔명조"/>
                <w:lang w:eastAsia="ko-KR"/>
              </w:rPr>
            </w:pPr>
            <w:r w:rsidRPr="00630AB4">
              <w:rPr>
                <w:rFonts w:ascii="나눔명조" w:eastAsia="나눔명조" w:hAnsi="나눔명조"/>
                <w:lang w:eastAsia="ko-KR"/>
              </w:rPr>
              <w:t>plotly 객체를 업데이트 대상으로 사용</w:t>
            </w:r>
          </w:p>
        </w:tc>
      </w:tr>
      <w:tr w:rsidR="003F7835" w:rsidRPr="00630AB4">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value</w:t>
            </w:r>
          </w:p>
        </w:tc>
        <w:tc>
          <w:tcPr>
            <w:tcW w:w="0" w:type="auto"/>
          </w:tcPr>
          <w:p w:rsidR="003F7835" w:rsidRPr="00630AB4" w:rsidRDefault="003F7835">
            <w:pPr>
              <w:pStyle w:val="Compact"/>
              <w:rPr>
                <w:rFonts w:ascii="나눔명조" w:eastAsia="나눔명조" w:hAnsi="나눔명조"/>
                <w:lang w:eastAsia="ko-KR"/>
              </w:rPr>
            </w:pPr>
            <w:r w:rsidRPr="00630AB4">
              <w:rPr>
                <w:rFonts w:ascii="나눔명조" w:eastAsia="나눔명조" w:hAnsi="나눔명조"/>
                <w:lang w:eastAsia="ko-KR"/>
              </w:rPr>
              <w:t>수치나 문자열을 업데이트 대상으로 사용</w:t>
            </w:r>
          </w:p>
        </w:tc>
      </w:tr>
      <w:tr w:rsidR="003F7835" w:rsidRPr="00630AB4">
        <w:tblPrEx>
          <w:jc w:val="left"/>
        </w:tblPrEx>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date</w:t>
            </w:r>
          </w:p>
        </w:tc>
        <w:tc>
          <w:tcPr>
            <w:tcW w:w="0" w:type="auto"/>
          </w:tcPr>
          <w:p w:rsidR="003F7835" w:rsidRPr="00630AB4" w:rsidRDefault="003F7835">
            <w:pPr>
              <w:pStyle w:val="Compact"/>
              <w:rPr>
                <w:rFonts w:ascii="나눔명조" w:eastAsia="나눔명조" w:hAnsi="나눔명조"/>
                <w:lang w:eastAsia="ko-KR"/>
              </w:rPr>
            </w:pPr>
            <w:r w:rsidRPr="00630AB4">
              <w:rPr>
                <w:rFonts w:ascii="나눔명조" w:eastAsia="나눔명조" w:hAnsi="나눔명조"/>
                <w:lang w:eastAsia="ko-KR"/>
              </w:rPr>
              <w:t>날짜를 업데이트 대상으로 사용</w:t>
            </w:r>
          </w:p>
        </w:tc>
      </w:tr>
    </w:tbl>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콜백에 전달되는 Input과 Output이 설정되면 실제 수행되는 콜백 함수를 정의한다. 함수에 정의되는 매개변수는 어떠한 이름이라도 관계없으나 콜백 함수내에서 사용되는 이름으로 정의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여기서 하나 주의해야 하는 것은 Input과 Output이 여러 개 정의될 때 콜백 매개변수의 순서와 리턴 순서이다. Input이 여러 개일 경우 콜백 함수의 정의에서 선언한 순서대로 콜백의 입력 매개변수와 1:1로 매칭된다. 또 Output이 여러 개일 경우 콜백 함수의 지정된 순서대로 return 해준다.</w:t>
      </w:r>
    </w:p>
    <w:p w:rsidR="003F7835" w:rsidRPr="00630AB4" w:rsidRDefault="003F7835">
      <w:pPr>
        <w:pStyle w:val="a1"/>
        <w:rPr>
          <w:rFonts w:ascii="나눔명조" w:eastAsia="나눔명조" w:hAnsi="나눔명조"/>
        </w:rPr>
      </w:pPr>
      <w:r w:rsidRPr="00630AB4">
        <w:rPr>
          <w:rFonts w:ascii="나눔명조" w:eastAsia="나눔명조" w:hAnsi="나눔명조"/>
          <w:lang w:eastAsia="ko-KR"/>
        </w:rPr>
        <w:t xml:space="preserve">다음의 R과 python의 코드는 앞서 만든 레이아웃의 콜백이다. 이 콜백은 ‘DatePickerSingle’ 컴포넌트에서 선택된 날짜를 Input으로 설정하고 5개의 인디케이터 컴포넌트와 주요 5개국 선 그래프를 Output으로 설정하였다. </w:t>
      </w:r>
      <w:r w:rsidRPr="00630AB4">
        <w:rPr>
          <w:rFonts w:ascii="나눔명조" w:eastAsia="나눔명조" w:hAnsi="나눔명조"/>
        </w:rPr>
        <w:t>Input의 ‘DatePickerSingle’ 컴포넌트 property는 ’date’로, Output의 컴포넌트 property는 모두 ’figure’로 설정되었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 xml:space="preserve">다음으로 설정한 콜백 함수의 매개변수는 Input으로 설정했던 ‘DatePickerSingle’ 컴포넌트의 날짜를 ‘date_value’로 매핑했고, 콜백 함수의 리턴 값은 콜백 함수의 Output의 설정 </w:t>
      </w:r>
      <w:proofErr w:type="gramStart"/>
      <w:r w:rsidRPr="00630AB4">
        <w:rPr>
          <w:rFonts w:ascii="나눔명조" w:eastAsia="나눔명조" w:hAnsi="나눔명조"/>
          <w:lang w:eastAsia="ko-KR"/>
        </w:rPr>
        <w:t>순서인 ’indicator</w:t>
      </w:r>
      <w:proofErr w:type="gramEnd"/>
      <w:r w:rsidRPr="00630AB4">
        <w:rPr>
          <w:rFonts w:ascii="나눔명조" w:eastAsia="나눔명조" w:hAnsi="나눔명조"/>
          <w:lang w:eastAsia="ko-KR"/>
        </w:rPr>
        <w:t xml:space="preserve">_kor’, ‘indicator_fra’,‘indicator_jpn’,‘indicator_gbr’,‘indicator_usa’, ‘line_5_nations’의 순서대로 리턴하도록 설정했다. 콜백 </w:t>
      </w:r>
      <w:proofErr w:type="gramStart"/>
      <w:r w:rsidRPr="00630AB4">
        <w:rPr>
          <w:rFonts w:ascii="나눔명조" w:eastAsia="나눔명조" w:hAnsi="나눔명조"/>
          <w:lang w:eastAsia="ko-KR"/>
        </w:rPr>
        <w:t>함수에서는 ’DatePickerSingle’</w:t>
      </w:r>
      <w:proofErr w:type="gramEnd"/>
      <w:r w:rsidRPr="00630AB4">
        <w:rPr>
          <w:rFonts w:ascii="나눔명조" w:eastAsia="나눔명조" w:hAnsi="나눔명조"/>
          <w:lang w:eastAsia="ko-KR"/>
        </w:rPr>
        <w:t xml:space="preserve"> 컴포넌트로 선택된 날짜에 해당하는 주요 5개국의 인구 10만명당 사망자수를 사용하여 인디케이터 트레이스로 만들어진 5개의 게이지 인디케이터를 업데이터하고, 선그래프에 해당일을 표시해주기 위한 세로선을 표기해준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다음의 그림은 레이아웃과 콜백이 상호작용하는 과정을 도식화한 것이다.</w:t>
      </w:r>
    </w:p>
    <w:p w:rsidR="003F7835" w:rsidRPr="00630AB4" w:rsidRDefault="003F7835">
      <w:pPr>
        <w:pStyle w:val="CaptionedFigure"/>
        <w:rPr>
          <w:rFonts w:ascii="나눔명조" w:eastAsia="나눔명조" w:hAnsi="나눔명조"/>
        </w:rPr>
      </w:pPr>
      <w:r w:rsidRPr="00630AB4">
        <w:rPr>
          <w:rFonts w:ascii="나눔명조" w:eastAsia="나눔명조" w:hAnsi="나눔명조"/>
          <w:noProof/>
          <w:lang w:eastAsia="ko-KR"/>
        </w:rPr>
        <w:lastRenderedPageBreak/>
        <w:drawing>
          <wp:inline distT="0" distB="0" distL="0" distR="0">
            <wp:extent cx="5969000" cy="3817250"/>
            <wp:effectExtent l="0" t="0" r="0" b="0"/>
            <wp:docPr id="200" name="Picture" descr="부록 II-4. 코로나19 Dash 앱 콜백의 실행 순서"/>
            <wp:cNvGraphicFramePr/>
            <a:graphic xmlns:a="http://schemas.openxmlformats.org/drawingml/2006/main">
              <a:graphicData uri="http://schemas.openxmlformats.org/drawingml/2006/picture">
                <pic:pic xmlns:pic="http://schemas.openxmlformats.org/drawingml/2006/picture">
                  <pic:nvPicPr>
                    <pic:cNvPr id="8" name="Picture" descr="./pic/fig/appendix2_04.png"/>
                    <pic:cNvPicPr>
                      <a:picLocks noChangeAspect="1" noChangeArrowheads="1"/>
                    </pic:cNvPicPr>
                  </pic:nvPicPr>
                  <pic:blipFill>
                    <a:blip r:embed="rId294"/>
                    <a:stretch>
                      <a:fillRect/>
                    </a:stretch>
                  </pic:blipFill>
                  <pic:spPr bwMode="auto">
                    <a:xfrm>
                      <a:off x="0" y="0"/>
                      <a:ext cx="5969000" cy="3817250"/>
                    </a:xfrm>
                    <a:prstGeom prst="rect">
                      <a:avLst/>
                    </a:prstGeom>
                    <a:noFill/>
                    <a:ln w="9525">
                      <a:noFill/>
                      <a:headEnd/>
                      <a:tailEnd/>
                    </a:ln>
                  </pic:spPr>
                </pic:pic>
              </a:graphicData>
            </a:graphic>
          </wp:inline>
        </w:drawing>
      </w:r>
    </w:p>
    <w:p w:rsidR="003F7835" w:rsidRPr="00630AB4" w:rsidRDefault="003F7835">
      <w:pPr>
        <w:pStyle w:val="ImageCaption"/>
        <w:rPr>
          <w:rFonts w:ascii="나눔명조" w:eastAsia="나눔명조" w:hAnsi="나눔명조"/>
          <w:lang w:eastAsia="ko-KR"/>
        </w:rPr>
      </w:pPr>
      <w:r w:rsidRPr="00630AB4">
        <w:rPr>
          <w:rFonts w:ascii="나눔명조" w:eastAsia="나눔명조" w:hAnsi="나눔명조"/>
          <w:lang w:eastAsia="ko-KR"/>
        </w:rPr>
        <w:t>부록 II-4. 코로나19 Dash 앱 콜백의 실행 순서</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R</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R에서 콜백을 정의하기 위해서는 </w:t>
      </w:r>
      <w:r w:rsidRPr="00630AB4">
        <w:rPr>
          <w:rStyle w:val="VerbatimChar"/>
          <w:rFonts w:ascii="나눔명조" w:eastAsia="나눔명조" w:hAnsi="나눔명조"/>
          <w:lang w:eastAsia="ko-KR"/>
        </w:rPr>
        <w:t>add_callback()</w:t>
      </w:r>
      <w:r w:rsidRPr="00630AB4">
        <w:rPr>
          <w:rFonts w:ascii="나눔명조" w:eastAsia="나눔명조" w:hAnsi="나눔명조"/>
          <w:lang w:eastAsia="ko-KR"/>
        </w:rPr>
        <w:t>을 사용한다. 이 함수는 다음과 같이 네 개의 매개변수를 가진다.</w:t>
      </w:r>
    </w:p>
    <w:p w:rsidR="003F7835" w:rsidRPr="00630AB4" w:rsidRDefault="003F7835">
      <w:pPr>
        <w:pStyle w:val="a1"/>
        <w:rPr>
          <w:rFonts w:ascii="나눔명조" w:eastAsia="나눔명조" w:hAnsi="나눔명조"/>
        </w:rPr>
      </w:pPr>
      <w:r w:rsidRPr="00630AB4">
        <w:rPr>
          <w:rFonts w:ascii="나눔명조" w:eastAsia="나눔명조" w:hAnsi="나눔명조"/>
        </w:rPr>
        <w:t>add_</w:t>
      </w:r>
      <w:proofErr w:type="gramStart"/>
      <w:r w:rsidRPr="00630AB4">
        <w:rPr>
          <w:rFonts w:ascii="나눔명조" w:eastAsia="나눔명조" w:hAnsi="나눔명조"/>
        </w:rPr>
        <w:t>callback(</w:t>
      </w:r>
      <w:proofErr w:type="gramEnd"/>
      <w:r w:rsidRPr="00630AB4">
        <w:rPr>
          <w:rFonts w:ascii="나눔명조" w:eastAsia="나눔명조" w:hAnsi="나눔명조"/>
        </w:rPr>
        <w:t>app, outputs, params, callback)</w:t>
      </w:r>
    </w:p>
    <w:p w:rsidR="003F7835" w:rsidRPr="00630AB4" w:rsidRDefault="003F7835" w:rsidP="003F7835">
      <w:pPr>
        <w:pStyle w:val="boxBorder"/>
        <w:numPr>
          <w:ilvl w:val="0"/>
          <w:numId w:val="6"/>
        </w:numPr>
      </w:pPr>
      <w:proofErr w:type="gramStart"/>
      <w:r w:rsidRPr="00630AB4">
        <w:t>app :</w:t>
      </w:r>
      <w:proofErr w:type="gramEnd"/>
      <w:r w:rsidRPr="00630AB4">
        <w:t xml:space="preserve"> dash_app()으로 초기화된 Dash 앱 객체</w:t>
      </w:r>
    </w:p>
    <w:p w:rsidR="003F7835" w:rsidRPr="00630AB4" w:rsidRDefault="003F7835" w:rsidP="003F7835">
      <w:pPr>
        <w:pStyle w:val="boxBorder"/>
        <w:numPr>
          <w:ilvl w:val="0"/>
          <w:numId w:val="6"/>
        </w:numPr>
      </w:pPr>
      <w:proofErr w:type="gramStart"/>
      <w:r w:rsidRPr="00630AB4">
        <w:t>outputs :</w:t>
      </w:r>
      <w:proofErr w:type="gramEnd"/>
      <w:r w:rsidRPr="00630AB4">
        <w:t xml:space="preserve"> 콜백 함수에 의해 업데이트 되는 output(id, property)의 Unnamed list</w:t>
      </w:r>
    </w:p>
    <w:p w:rsidR="003F7835" w:rsidRPr="00630AB4" w:rsidRDefault="003F7835" w:rsidP="003F7835">
      <w:pPr>
        <w:pStyle w:val="boxBorder"/>
        <w:numPr>
          <w:ilvl w:val="0"/>
          <w:numId w:val="6"/>
        </w:numPr>
      </w:pPr>
      <w:proofErr w:type="gramStart"/>
      <w:r w:rsidRPr="00630AB4">
        <w:t>params :</w:t>
      </w:r>
      <w:proofErr w:type="gramEnd"/>
      <w:r w:rsidRPr="00630AB4">
        <w:t xml:space="preserve"> 콜백 함수의 input과 state로 제공되는 input(id, property)의 Unnamed list</w:t>
      </w:r>
    </w:p>
    <w:p w:rsidR="003F7835" w:rsidRPr="00630AB4" w:rsidRDefault="003F7835" w:rsidP="003F7835">
      <w:pPr>
        <w:pStyle w:val="boxBorder"/>
        <w:numPr>
          <w:ilvl w:val="0"/>
          <w:numId w:val="6"/>
        </w:numPr>
      </w:pPr>
      <w:proofErr w:type="gramStart"/>
      <w:r w:rsidRPr="00630AB4">
        <w:t>callback :</w:t>
      </w:r>
      <w:proofErr w:type="gramEnd"/>
      <w:r w:rsidRPr="00630AB4">
        <w:t xml:space="preserve"> input()이나 state()로 전달되는 매개변수에 대한 콜백 함수로 output() 리스트를 리턴</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콜백 함수는 R에서 함수를 정의하는 방법 그대로 사용할 수 있는데 함수 이름은 설정하지 않아도 무방하다.</w:t>
      </w:r>
    </w:p>
    <w:p w:rsidR="003F7835" w:rsidRPr="00630AB4" w:rsidRDefault="003F7835" w:rsidP="003D5EE0">
      <w:pPr>
        <w:pStyle w:val="R"/>
      </w:pPr>
      <w:r w:rsidRPr="00630AB4">
        <w:t>app |&gt; add_callback(</w:t>
      </w:r>
      <w:r w:rsidRPr="00630AB4">
        <w:br/>
        <w:t xml:space="preserve">  list(</w:t>
      </w:r>
      <w:r w:rsidRPr="00630AB4">
        <w:br/>
        <w:t xml:space="preserve">    output(id = 'indicator_kor', property = 'figure'), </w:t>
      </w:r>
      <w:r w:rsidRPr="00630AB4">
        <w:br/>
        <w:t xml:space="preserve">    output(id = 'indicator_fra', property = 'figure'), </w:t>
      </w:r>
      <w:r w:rsidRPr="00630AB4">
        <w:br/>
        <w:t xml:space="preserve">    output(id = 'indicator_jpn', property = 'figure'), </w:t>
      </w:r>
      <w:r w:rsidRPr="00630AB4">
        <w:br/>
        <w:t xml:space="preserve">    output(id = 'indicator_gbr', property = 'figure'), </w:t>
      </w:r>
      <w:r w:rsidRPr="00630AB4">
        <w:br/>
        <w:t xml:space="preserve">    output(id = 'indicator_usa', property = 'figure'), </w:t>
      </w:r>
      <w:r w:rsidRPr="00630AB4">
        <w:br/>
      </w:r>
      <w:r w:rsidRPr="00630AB4">
        <w:lastRenderedPageBreak/>
        <w:t xml:space="preserve">    output(id = 'line_5_nations', property = 'figure')),</w:t>
      </w:r>
      <w:r w:rsidRPr="00630AB4">
        <w:br/>
        <w:t xml:space="preserve">  input(id = 'datepicker', property = 'date'),</w:t>
      </w:r>
      <w:r w:rsidRPr="00630AB4">
        <w:br/>
        <w:t xml:space="preserve">  function(date_value) {</w:t>
      </w:r>
      <w:r w:rsidRPr="00630AB4">
        <w:br/>
        <w:t xml:space="preserve">    </w:t>
      </w:r>
      <w:r w:rsidRPr="00630AB4">
        <w:br/>
        <w:t xml:space="preserve">    deaths_per_million_update &lt;- total_deaths_5_nations_by_day |&gt; </w:t>
      </w:r>
      <w:r w:rsidRPr="00630AB4">
        <w:br/>
        <w:t xml:space="preserve">      filter(is.na(new_deaths_per_million) == FALSE) |&gt;</w:t>
      </w:r>
      <w:r w:rsidRPr="00630AB4">
        <w:br/>
        <w:t xml:space="preserve">      filter(date == date_value) |&gt;</w:t>
      </w:r>
      <w:r w:rsidRPr="00630AB4">
        <w:br/>
        <w:t xml:space="preserve">      select(location, new_deaths_per_million) |&gt; arrange(location)</w:t>
      </w:r>
      <w:r w:rsidRPr="00630AB4">
        <w:br/>
        <w:t>########</w:t>
      </w:r>
      <w:r w:rsidRPr="00630AB4">
        <w:br/>
        <w:t xml:space="preserve">    ## </w:t>
      </w:r>
      <w:r w:rsidRPr="00630AB4">
        <w:t>한국</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 xml:space="preserve">    fig_gauge_kor &lt;- df_gauge |&gt; plot_ly() |&gt;</w:t>
      </w:r>
      <w:r w:rsidRPr="00630AB4">
        <w:br/>
        <w:t xml:space="preserve">      add_trace(type = 'indicator', mode = "gauge+number", title = pull(df_gauge[3, 1]),</w:t>
      </w:r>
      <w:r w:rsidRPr="00630AB4">
        <w:br/>
        <w:t xml:space="preserve">                value = pull(deaths_per_million_update[3, 2]), </w:t>
      </w:r>
      <w:r w:rsidRPr="00630AB4">
        <w:br/>
        <w:t xml:space="preserve">                gauge = list(axis = list(</w:t>
      </w:r>
      <w:r w:rsidRPr="00630AB4">
        <w:br/>
        <w:t xml:space="preserve">                  range = list(NULL, pull(df_gauge[3, 2])*1.2)),</w:t>
      </w:r>
      <w:r w:rsidRPr="00630AB4">
        <w:br/>
        <w:t xml:space="preserve">                  steps = list(</w:t>
      </w:r>
      <w:r w:rsidRPr="00630AB4">
        <w:br/>
        <w:t xml:space="preserve">                    list(range = c(0, pull(df_gauge[3, 2])*1.2*0.5), color = "lightgray"),</w:t>
      </w:r>
      <w:r w:rsidRPr="00630AB4">
        <w:br/>
        <w:t xml:space="preserve">                    list(range = c(pull(df_gauge[3, 2])*1.2*0.5, pull(df_gauge[3, 2])*1.2*0.75), color = "darkgray"),</w:t>
      </w:r>
      <w:r w:rsidRPr="00630AB4">
        <w:br/>
        <w:t xml:space="preserve">                    list(range = c(pull(df_gauge[3, 2])*1.2*0.75, pull(df_gauge[3, 2])*1.2), color = "gray")),</w:t>
      </w:r>
      <w:r w:rsidRPr="00630AB4">
        <w:br/>
        <w:t xml:space="preserve">                  threshold = list(line = list(color = 'white'),</w:t>
      </w:r>
      <w:r w:rsidRPr="00630AB4">
        <w:br/>
        <w:t xml:space="preserve">                                   value = pull(df_gauge[3, 2])), </w:t>
      </w:r>
      <w:r w:rsidRPr="00630AB4">
        <w:br/>
        <w:t xml:space="preserve">                  bar = list(color = "darkblue")), </w:t>
      </w:r>
      <w:r w:rsidRPr="00630AB4">
        <w:br/>
        <w:t xml:space="preserve">                number = list(suffix = '</w:t>
      </w:r>
      <w:r w:rsidRPr="00630AB4">
        <w:t>명</w:t>
      </w:r>
      <w:r w:rsidRPr="00630AB4">
        <w:t>'))    fig_gauge_kor.value &lt;-  pull(deaths_per_million_update[3, 2])</w:t>
      </w:r>
      <w:r w:rsidRPr="00630AB4">
        <w:br/>
        <w:t xml:space="preserve">    </w:t>
      </w:r>
      <w:r w:rsidRPr="00630AB4">
        <w:br/>
        <w:t xml:space="preserve">    ## </w:t>
      </w:r>
      <w:r w:rsidRPr="00630AB4">
        <w:t>프랑스</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 xml:space="preserve">    fig_gauge_fra &lt;- df_gauge |&gt; plot_ly() |&gt;</w:t>
      </w:r>
      <w:r w:rsidRPr="00630AB4">
        <w:br/>
        <w:t xml:space="preserve">      add_trace(type = 'indicator', mode = "gauge+number", title = pull(df_gauge[1, 1]),</w:t>
      </w:r>
      <w:r w:rsidRPr="00630AB4">
        <w:br/>
        <w:t xml:space="preserve">                value = pull(deaths_per_million_update[1, 2]), </w:t>
      </w:r>
      <w:r w:rsidRPr="00630AB4">
        <w:br/>
        <w:t xml:space="preserve">                gauge = list(axis = list(</w:t>
      </w:r>
      <w:r w:rsidRPr="00630AB4">
        <w:br/>
        <w:t xml:space="preserve">                  range = list(NULL, pull(df_gauge[1, 2])*1.2)),</w:t>
      </w:r>
      <w:r w:rsidRPr="00630AB4">
        <w:br/>
        <w:t xml:space="preserve">                  steps = list(</w:t>
      </w:r>
      <w:r w:rsidRPr="00630AB4">
        <w:br/>
        <w:t xml:space="preserve">                    list(range = c(0, pull(df_gauge[1, 2])*1.2*0.5), color = "lightgray"),</w:t>
      </w:r>
      <w:r w:rsidRPr="00630AB4">
        <w:br/>
        <w:t xml:space="preserve">                    list(range = c(pull(df_gauge[1, 2])*1.2*0.5, pull(df_gauge[1, 2])*1.2*0.75), color = "darkgray"),</w:t>
      </w:r>
      <w:r w:rsidRPr="00630AB4">
        <w:br/>
        <w:t xml:space="preserve">                    list(range = c(pull(df_gauge[1, 2])*1.2*0.75, pull(df_gauge[1, 2])*1.2), color = "gray")),</w:t>
      </w:r>
      <w:r w:rsidRPr="00630AB4">
        <w:br/>
        <w:t xml:space="preserve">                  threshold = list(line = list(color = 'white'),</w:t>
      </w:r>
      <w:r w:rsidRPr="00630AB4">
        <w:br/>
        <w:t xml:space="preserve">                                   value = pull(df_gauge[1, 2])), </w:t>
      </w:r>
      <w:r w:rsidRPr="00630AB4">
        <w:br/>
        <w:t xml:space="preserve">                  bar = list(color = "darkblue")), </w:t>
      </w:r>
      <w:r w:rsidRPr="00630AB4">
        <w:br/>
        <w:t xml:space="preserve">                number = list(suffix = '</w:t>
      </w:r>
      <w:r w:rsidRPr="00630AB4">
        <w:t>명</w:t>
      </w:r>
      <w:r w:rsidRPr="00630AB4">
        <w:t>'))</w:t>
      </w:r>
      <w:r w:rsidRPr="00630AB4">
        <w:br/>
        <w:t xml:space="preserve">    </w:t>
      </w:r>
      <w:r w:rsidRPr="00630AB4">
        <w:br/>
        <w:t xml:space="preserve">    ## </w:t>
      </w:r>
      <w:r w:rsidRPr="00630AB4">
        <w:t>일본</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 xml:space="preserve">    fig_gauge_jpn &lt;- df_gauge |&gt; plot_ly() |&gt;</w:t>
      </w:r>
      <w:r w:rsidRPr="00630AB4">
        <w:br/>
        <w:t xml:space="preserve">      add_trace(type = 'indicator', mode = "gauge+number", title = pull(df_gauge[2, 1]),</w:t>
      </w:r>
      <w:r w:rsidRPr="00630AB4">
        <w:br/>
        <w:t xml:space="preserve">                value = pull(deaths_per_million_update[2, 2]), </w:t>
      </w:r>
      <w:r w:rsidRPr="00630AB4">
        <w:br/>
        <w:t xml:space="preserve">                gauge = list(axis = list(</w:t>
      </w:r>
      <w:r w:rsidRPr="00630AB4">
        <w:br/>
        <w:t xml:space="preserve">                  range = list(NULL, pull(df_gauge[2, 2])*1.2)),</w:t>
      </w:r>
      <w:r w:rsidRPr="00630AB4">
        <w:br/>
        <w:t xml:space="preserve">                  steps = list(</w:t>
      </w:r>
      <w:r w:rsidRPr="00630AB4">
        <w:br/>
        <w:t xml:space="preserve">                    list(range = c(0, pull(df_gauge[2, 2])*1.2*0.5), color = "lightgray"),</w:t>
      </w:r>
      <w:r w:rsidRPr="00630AB4">
        <w:br/>
        <w:t xml:space="preserve">                    list(range = c(pull(df_gauge[2, 2])*1.2*0.5, pull(df_gauge[2, 2])*1.2*0.75), color = "darkgray"),</w:t>
      </w:r>
      <w:r w:rsidRPr="00630AB4">
        <w:br/>
        <w:t xml:space="preserve">                    list(range = c(pull(df_gauge[2, 2])*1.2*0.75, pull(df_gauge[2, 2])*1.2), color = "gray")),</w:t>
      </w:r>
      <w:r w:rsidRPr="00630AB4">
        <w:br/>
        <w:t xml:space="preserve">                  threshold = list(line = list(color = 'white'),</w:t>
      </w:r>
      <w:r w:rsidRPr="00630AB4">
        <w:br/>
        <w:t xml:space="preserve">                                   value = pull(df_gauge[2, 2])), </w:t>
      </w:r>
      <w:r w:rsidRPr="00630AB4">
        <w:br/>
        <w:t xml:space="preserve">                  bar = list(color = "darkblue")), </w:t>
      </w:r>
      <w:r w:rsidRPr="00630AB4">
        <w:br/>
        <w:t xml:space="preserve">                number = list(suffix = '</w:t>
      </w:r>
      <w:r w:rsidRPr="00630AB4">
        <w:t>명</w:t>
      </w:r>
      <w:r w:rsidRPr="00630AB4">
        <w:t>'))</w:t>
      </w:r>
      <w:r w:rsidRPr="00630AB4">
        <w:br/>
        <w:t xml:space="preserve">    </w:t>
      </w:r>
      <w:r w:rsidRPr="00630AB4">
        <w:br/>
      </w:r>
      <w:r w:rsidRPr="00630AB4">
        <w:lastRenderedPageBreak/>
        <w:t xml:space="preserve">    ## </w:t>
      </w:r>
      <w:r w:rsidRPr="00630AB4">
        <w:t>영국</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 xml:space="preserve">    fig_gauge_gbr &lt;- df_gauge |&gt; plot_ly() |&gt;</w:t>
      </w:r>
      <w:r w:rsidRPr="00630AB4">
        <w:br/>
        <w:t xml:space="preserve">      add_trace(type = 'indicator', mode = "gauge+number", title = pull(df_gauge[4, 1]),</w:t>
      </w:r>
      <w:r w:rsidRPr="00630AB4">
        <w:br/>
        <w:t xml:space="preserve">                value = pull(deaths_per_million_update[4, 2]), </w:t>
      </w:r>
      <w:r w:rsidRPr="00630AB4">
        <w:br/>
        <w:t xml:space="preserve">                gauge = list(axis = list(</w:t>
      </w:r>
      <w:r w:rsidRPr="00630AB4">
        <w:br/>
        <w:t xml:space="preserve">                  range = list(NULL, pull(df_gauge[4, 2])*1.2)),</w:t>
      </w:r>
      <w:r w:rsidRPr="00630AB4">
        <w:br/>
        <w:t xml:space="preserve">                  steps = list(</w:t>
      </w:r>
      <w:r w:rsidRPr="00630AB4">
        <w:br/>
        <w:t xml:space="preserve">                    list(range = c(0, pull(df_gauge[4, 2])*1.2*0.5), color = "lightgray"),</w:t>
      </w:r>
      <w:r w:rsidRPr="00630AB4">
        <w:br/>
        <w:t xml:space="preserve">                    list(range = c(pull(df_gauge[4, 2])*1.2*0.5, pull(df_gauge[4, 2])*1.2*0.75), color = "darkgray"),</w:t>
      </w:r>
      <w:r w:rsidRPr="00630AB4">
        <w:br/>
        <w:t xml:space="preserve">                    list(range = c(pull(df_gauge[4, 2])*1.2*0.75, pull(df_gauge[4, 2])*1.2), color = "gray")),</w:t>
      </w:r>
      <w:r w:rsidRPr="00630AB4">
        <w:br/>
        <w:t xml:space="preserve">                  threshold = list(line = list(color = 'white'),</w:t>
      </w:r>
      <w:r w:rsidRPr="00630AB4">
        <w:br/>
        <w:t xml:space="preserve">                                   value = pull(df_gauge[4, 2])), </w:t>
      </w:r>
      <w:r w:rsidRPr="00630AB4">
        <w:br/>
        <w:t xml:space="preserve">                  bar = list(color = "darkblue")), </w:t>
      </w:r>
      <w:r w:rsidRPr="00630AB4">
        <w:br/>
        <w:t xml:space="preserve">                number = list(suffix = '</w:t>
      </w:r>
      <w:r w:rsidRPr="00630AB4">
        <w:t>명</w:t>
      </w:r>
      <w:r w:rsidRPr="00630AB4">
        <w:t>'))</w:t>
      </w:r>
      <w:r w:rsidRPr="00630AB4">
        <w:br/>
        <w:t xml:space="preserve">    </w:t>
      </w:r>
      <w:r w:rsidRPr="00630AB4">
        <w:br/>
        <w:t xml:space="preserve">    ## </w:t>
      </w:r>
      <w:r w:rsidRPr="00630AB4">
        <w:t>미국</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 xml:space="preserve">    fig_gauge_usa &lt;- df_gauge |&gt; plot_ly() |&gt;</w:t>
      </w:r>
      <w:r w:rsidRPr="00630AB4">
        <w:br/>
        <w:t xml:space="preserve">      add_trace(type = 'indicator', mode = "gauge+number", title = pull(df_gauge[5, 1]),</w:t>
      </w:r>
      <w:r w:rsidRPr="00630AB4">
        <w:br/>
        <w:t xml:space="preserve">                value = pull(deaths_per_million_update[5, 2]), </w:t>
      </w:r>
      <w:r w:rsidRPr="00630AB4">
        <w:br/>
        <w:t xml:space="preserve">                gauge = list(axis = list(</w:t>
      </w:r>
      <w:r w:rsidRPr="00630AB4">
        <w:br/>
        <w:t xml:space="preserve">                  range = list(NULL, pull(df_gauge[5, 2])*1.2)),</w:t>
      </w:r>
      <w:r w:rsidRPr="00630AB4">
        <w:br/>
        <w:t xml:space="preserve">                  steps = list(</w:t>
      </w:r>
      <w:r w:rsidRPr="00630AB4">
        <w:br/>
        <w:t xml:space="preserve">                    list(range = c(0, pull(df_gauge[5, 2])*1.2*0.5), color = "lightgray"),</w:t>
      </w:r>
      <w:r w:rsidRPr="00630AB4">
        <w:br/>
        <w:t xml:space="preserve">                    list(range = c(pull(df_gauge[5, 2])*1.2*0.5, pull(df_gauge[5, 2])*1.2*0.75), color = "darkgray"),</w:t>
      </w:r>
      <w:r w:rsidRPr="00630AB4">
        <w:br/>
        <w:t xml:space="preserve">                    list(range = c(pull(df_gauge[5, 2])*1.2*0.75, pull(df_gauge[5, 2])*1.2), color = "gray")),</w:t>
      </w:r>
      <w:r w:rsidRPr="00630AB4">
        <w:br/>
        <w:t xml:space="preserve">                  threshold = list(line = list(color = 'white'),</w:t>
      </w:r>
      <w:r w:rsidRPr="00630AB4">
        <w:br/>
        <w:t xml:space="preserve">                                   value = pull(df_gauge[5, 2])), </w:t>
      </w:r>
      <w:r w:rsidRPr="00630AB4">
        <w:br/>
        <w:t xml:space="preserve">                  bar = list(color = "darkblue")), </w:t>
      </w:r>
      <w:r w:rsidRPr="00630AB4">
        <w:br/>
        <w:t xml:space="preserve">                number = list(suffix = '</w:t>
      </w:r>
      <w:r w:rsidRPr="00630AB4">
        <w:t>명</w:t>
      </w:r>
      <w:r w:rsidRPr="00630AB4">
        <w:t>'))</w:t>
      </w:r>
      <w:r w:rsidRPr="00630AB4">
        <w:br/>
        <w:t xml:space="preserve">    </w:t>
      </w:r>
      <w:r w:rsidRPr="00630AB4">
        <w:br/>
        <w:t xml:space="preserve">    fig_temp &lt;- fig |&gt; layout(shapes = list(type = 'line',</w:t>
      </w:r>
      <w:r w:rsidRPr="00630AB4">
        <w:br/>
        <w:t xml:space="preserve">                  y0 = 0, y1 = max(total_deaths_5_nations_by_day$total_deaths_per_million),</w:t>
      </w:r>
      <w:r w:rsidRPr="00630AB4">
        <w:br/>
        <w:t xml:space="preserve">                  yref = "y", x0 = date_value, x1 = date_value,</w:t>
      </w:r>
      <w:r w:rsidRPr="00630AB4">
        <w:br/>
        <w:t xml:space="preserve">                  line = list(color = 'black', dash="dot")))</w:t>
      </w:r>
      <w:r w:rsidRPr="00630AB4">
        <w:br/>
        <w:t xml:space="preserve">    </w:t>
      </w:r>
      <w:r w:rsidRPr="00630AB4">
        <w:br/>
        <w:t xml:space="preserve">    list(fig_gauge_kor, fig_gauge_fra, fig_gauge_jpn, fig_gauge_gbr, fig_gauge_usa, fig_temp)</w:t>
      </w:r>
      <w:r w:rsidRPr="00630AB4">
        <w:br/>
        <w:t xml:space="preserve">########        </w:t>
      </w:r>
      <w:r w:rsidRPr="00630AB4">
        <w:br/>
        <w:t xml:space="preserve">    }</w:t>
      </w:r>
      <w:r w:rsidRPr="00630AB4">
        <w:br/>
        <w:t>)</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python</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python에서 콜백은 데코레이터 함수로 정의한다. 콜백의 일반적인 포맷은 </w:t>
      </w:r>
      <w:r w:rsidRPr="00630AB4">
        <w:rPr>
          <w:rStyle w:val="VerbatimChar"/>
          <w:rFonts w:ascii="나눔명조" w:eastAsia="나눔명조" w:hAnsi="나눔명조"/>
          <w:lang w:eastAsia="ko-KR"/>
        </w:rPr>
        <w:t>Dash(__name__)</w:t>
      </w:r>
      <w:r w:rsidRPr="00630AB4">
        <w:rPr>
          <w:rFonts w:ascii="나눔명조" w:eastAsia="나눔명조" w:hAnsi="나눔명조"/>
          <w:lang w:eastAsia="ko-KR"/>
        </w:rPr>
        <w:t xml:space="preserve">으로 생성된 Dash 앱 객체에 </w:t>
      </w:r>
      <w:r w:rsidRPr="00630AB4">
        <w:rPr>
          <w:rStyle w:val="VerbatimChar"/>
          <w:rFonts w:ascii="나눔명조" w:eastAsia="나눔명조" w:hAnsi="나눔명조"/>
          <w:lang w:eastAsia="ko-KR"/>
        </w:rPr>
        <w:t>callback()</w:t>
      </w:r>
      <w:r w:rsidRPr="00630AB4">
        <w:rPr>
          <w:rFonts w:ascii="나눔명조" w:eastAsia="나눔명조" w:hAnsi="나눔명조"/>
          <w:lang w:eastAsia="ko-KR"/>
        </w:rPr>
        <w:t xml:space="preserve"> 데코레이션을 사용하여 </w:t>
      </w:r>
      <w:r w:rsidRPr="00630AB4">
        <w:rPr>
          <w:rStyle w:val="VerbatimChar"/>
          <w:rFonts w:ascii="나눔명조" w:eastAsia="나눔명조" w:hAnsi="나눔명조"/>
          <w:lang w:eastAsia="ko-KR"/>
        </w:rPr>
        <w:t>Input()</w:t>
      </w:r>
      <w:r w:rsidRPr="00630AB4">
        <w:rPr>
          <w:rFonts w:ascii="나눔명조" w:eastAsia="나눔명조" w:hAnsi="나눔명조"/>
          <w:lang w:eastAsia="ko-KR"/>
        </w:rPr>
        <w:t xml:space="preserve">과 </w:t>
      </w:r>
      <w:r w:rsidRPr="00630AB4">
        <w:rPr>
          <w:rStyle w:val="VerbatimChar"/>
          <w:rFonts w:ascii="나눔명조" w:eastAsia="나눔명조" w:hAnsi="나눔명조"/>
          <w:lang w:eastAsia="ko-KR"/>
        </w:rPr>
        <w:t>Output()</w:t>
      </w:r>
      <w:r w:rsidRPr="00630AB4">
        <w:rPr>
          <w:rFonts w:ascii="나눔명조" w:eastAsia="나눔명조" w:hAnsi="나눔명조"/>
          <w:lang w:eastAsia="ko-KR"/>
        </w:rPr>
        <w:t xml:space="preserve">를 설정한다. 다음으로 Dash 앱 객체의 속성으로써 콜백 함수를 정의하는데 콜백 함수의 매개변수로는 </w:t>
      </w:r>
      <w:r w:rsidRPr="00630AB4">
        <w:rPr>
          <w:rStyle w:val="VerbatimChar"/>
          <w:rFonts w:ascii="나눔명조" w:eastAsia="나눔명조" w:hAnsi="나눔명조"/>
          <w:lang w:eastAsia="ko-KR"/>
        </w:rPr>
        <w:t>Input()</w:t>
      </w:r>
      <w:r w:rsidRPr="00630AB4">
        <w:rPr>
          <w:rFonts w:ascii="나눔명조" w:eastAsia="나눔명조" w:hAnsi="나눔명조"/>
          <w:lang w:eastAsia="ko-KR"/>
        </w:rPr>
        <w:t xml:space="preserve">과 1:1로 매핑되는 ID를 설정해주고 이 ID를 콜백 함수에서 사용하게 된다. 또 콜백 함수의 종료시 </w:t>
      </w:r>
      <w:r w:rsidRPr="00630AB4">
        <w:rPr>
          <w:rStyle w:val="VerbatimChar"/>
          <w:rFonts w:ascii="나눔명조" w:eastAsia="나눔명조" w:hAnsi="나눔명조"/>
          <w:lang w:eastAsia="ko-KR"/>
        </w:rPr>
        <w:t>Output()</w:t>
      </w:r>
      <w:r w:rsidRPr="00630AB4">
        <w:rPr>
          <w:rFonts w:ascii="나눔명조" w:eastAsia="나눔명조" w:hAnsi="나눔명조"/>
          <w:lang w:eastAsia="ko-KR"/>
        </w:rPr>
        <w:t>과 1:1로 매핑되는 객체를 순서대로 리턴해주어야 한다.</w:t>
      </w:r>
    </w:p>
    <w:p w:rsidR="003F7835" w:rsidRPr="00630AB4" w:rsidRDefault="003F7835" w:rsidP="003D5EE0">
      <w:pPr>
        <w:pStyle w:val="python"/>
      </w:pPr>
      <w:r w:rsidRPr="00630AB4">
        <w:t>@app.callback(</w:t>
      </w:r>
      <w:r w:rsidRPr="00630AB4">
        <w:br/>
        <w:t xml:space="preserve">    Output(component_id = 'indicator_kor', component_property = 'figure'), </w:t>
      </w:r>
      <w:r w:rsidRPr="00630AB4">
        <w:br/>
        <w:t xml:space="preserve">    Output(component_id = 'indicator_fra', component_property = 'figure'), </w:t>
      </w:r>
      <w:r w:rsidRPr="00630AB4">
        <w:br/>
      </w:r>
      <w:r w:rsidRPr="00630AB4">
        <w:lastRenderedPageBreak/>
        <w:t xml:space="preserve">    Output(component_id = 'indicator_jpn', component_property = 'figure'), </w:t>
      </w:r>
      <w:r w:rsidRPr="00630AB4">
        <w:br/>
        <w:t xml:space="preserve">    Output(component_id = 'indicator_gbr', component_property = 'figure'), </w:t>
      </w:r>
      <w:r w:rsidRPr="00630AB4">
        <w:br/>
        <w:t xml:space="preserve">    Output(component_id = 'indicator_usa', component_property = 'figure'), </w:t>
      </w:r>
      <w:r w:rsidRPr="00630AB4">
        <w:br/>
        <w:t xml:space="preserve">    Output(component_id = 'line_5_nations', component_property = 'figure'), </w:t>
      </w:r>
      <w:r w:rsidRPr="00630AB4">
        <w:br/>
        <w:t xml:space="preserve">    Input(component_id = 'picker', component_property = 'date'))    </w:t>
      </w:r>
      <w:r w:rsidRPr="00630AB4">
        <w:br/>
        <w:t>def update_output(date_value):</w:t>
      </w:r>
      <w:r w:rsidRPr="00630AB4">
        <w:br/>
        <w:t xml:space="preserve">    total_deaths_5_nations_update = total_deaths_5_nations_by_day.loc[total_deaths_5_nations_by_day['date'] == date_value, ['date', 'iso_code', 'new_deaths_per_million']].sort_values(by = 'iso_code')</w:t>
      </w:r>
      <w:r w:rsidRPr="00630AB4">
        <w:br/>
        <w:t xml:space="preserve">    ## 한국 게이지 인디케이터 생성</w:t>
      </w:r>
      <w:r w:rsidRPr="00630AB4">
        <w:br/>
        <w:t xml:space="preserve">    fig_gauge_kor = go.Figure()</w:t>
      </w:r>
      <w:r w:rsidRPr="00630AB4">
        <w:br/>
        <w:t xml:space="preserve">    fig_gauge_kor.add_trace(go.Indicator(</w:t>
      </w:r>
      <w:r w:rsidRPr="00630AB4">
        <w:br/>
        <w:t xml:space="preserve">        type = 'indicator', mode = "gauge+number", title = df_gauge.iloc[2, 1],</w:t>
      </w:r>
      <w:r w:rsidRPr="00630AB4">
        <w:br/>
        <w:t xml:space="preserve">                value = total_deaths_5_nations_update.iloc[2, 2], </w:t>
      </w:r>
      <w:r w:rsidRPr="00630AB4">
        <w:br/>
        <w:t xml:space="preserve">                gauge = dict(axis = dict(</w:t>
      </w:r>
      <w:r w:rsidRPr="00630AB4">
        <w:br/>
        <w:t xml:space="preserve">                  range = (0, df_gauge.iloc[2, 4]*1.2)),</w:t>
      </w:r>
      <w:r w:rsidRPr="00630AB4">
        <w:br/>
        <w:t xml:space="preserve">                  steps = [</w:t>
      </w:r>
      <w:r w:rsidRPr="00630AB4">
        <w:br/>
        <w:t xml:space="preserve">                    dict(range = (0, (df_gauge.iloc[2, 4])*1.2*0.5), color = "lightgray"),</w:t>
      </w:r>
      <w:r w:rsidRPr="00630AB4">
        <w:br/>
        <w:t xml:space="preserve">                    dict(range = ((df_gauge.iloc[2, 4])*1.2*0.5, (df_gauge.iloc[2, 4])*1.2*0.75), color = "darkgray"), </w:t>
      </w:r>
      <w:r w:rsidRPr="00630AB4">
        <w:br/>
        <w:t xml:space="preserve">                    dict(range = ((df_gauge.iloc[2, 4])*1.2*0.75, (df_gauge.iloc[2, 4])*1.2), color = "gray")],</w:t>
      </w:r>
      <w:r w:rsidRPr="00630AB4">
        <w:br/>
        <w:t xml:space="preserve">                  threshold = dict(</w:t>
      </w:r>
      <w:r w:rsidRPr="00630AB4">
        <w:br/>
        <w:t xml:space="preserve">                    line = dict(color = 'white'),</w:t>
      </w:r>
      <w:r w:rsidRPr="00630AB4">
        <w:br/>
        <w:t xml:space="preserve">                    value = df_gauge.iloc[2, 4]), </w:t>
      </w:r>
      <w:r w:rsidRPr="00630AB4">
        <w:br/>
        <w:t xml:space="preserve">                  bar = dict(color = "darkblue")), </w:t>
      </w:r>
      <w:r w:rsidRPr="00630AB4">
        <w:br/>
        <w:t xml:space="preserve">                number = dict(suffix = '명')</w:t>
      </w:r>
      <w:r w:rsidRPr="00630AB4">
        <w:br/>
        <w:t xml:space="preserve">    ))</w:t>
      </w:r>
      <w:r w:rsidRPr="00630AB4">
        <w:br/>
        <w:t xml:space="preserve">        ## 프랑스 게이지 인디케이터 생성</w:t>
      </w:r>
      <w:r w:rsidRPr="00630AB4">
        <w:br/>
        <w:t xml:space="preserve">    fig_gauge_fra = go.Figure()</w:t>
      </w:r>
      <w:r w:rsidRPr="00630AB4">
        <w:br/>
        <w:t xml:space="preserve">    fig_gauge_fra.add_trace(go.Indicator(</w:t>
      </w:r>
      <w:r w:rsidRPr="00630AB4">
        <w:br/>
        <w:t xml:space="preserve">        type = 'indicator', mode = "gauge+number", title = df_gauge.iloc[0, 1],</w:t>
      </w:r>
      <w:r w:rsidRPr="00630AB4">
        <w:br/>
        <w:t xml:space="preserve">                value = total_deaths_5_nations_update.iloc[0, 2], </w:t>
      </w:r>
      <w:r w:rsidRPr="00630AB4">
        <w:br/>
        <w:t xml:space="preserve">                gauge = dict(axis = dict(</w:t>
      </w:r>
      <w:r w:rsidRPr="00630AB4">
        <w:br/>
        <w:t xml:space="preserve">                  range = (0, df_gauge.iloc[0, 4]*1.2)),</w:t>
      </w:r>
      <w:r w:rsidRPr="00630AB4">
        <w:br/>
        <w:t xml:space="preserve">                  steps = [</w:t>
      </w:r>
      <w:r w:rsidRPr="00630AB4">
        <w:br/>
        <w:t xml:space="preserve">                    dict(range = (0, (df_gauge.iloc[0, 4])*1.2*0.5), color = "lightgray"),</w:t>
      </w:r>
      <w:r w:rsidRPr="00630AB4">
        <w:br/>
        <w:t xml:space="preserve">                    dict(range = ((df_gauge.iloc[0, 4])*1.2*0.5, (df_gauge.iloc[0, 4])*1.2*0.75), color = "darkgray"),</w:t>
      </w:r>
      <w:r w:rsidRPr="00630AB4">
        <w:br/>
        <w:t xml:space="preserve">                    dict(range = ((df_gauge.iloc[0, 4])*1.2*0.75, (df_gauge.iloc[0, 4])*1.2), color = "gray")],</w:t>
      </w:r>
      <w:r w:rsidRPr="00630AB4">
        <w:br/>
        <w:t xml:space="preserve">                  threshold = dict(</w:t>
      </w:r>
      <w:r w:rsidRPr="00630AB4">
        <w:br/>
        <w:t xml:space="preserve">                    line = dict(color = 'white'),</w:t>
      </w:r>
      <w:r w:rsidRPr="00630AB4">
        <w:br/>
      </w:r>
      <w:r w:rsidRPr="00630AB4">
        <w:lastRenderedPageBreak/>
        <w:t xml:space="preserve">                    value = df_gauge.iloc[0, 4]), </w:t>
      </w:r>
      <w:r w:rsidRPr="00630AB4">
        <w:br/>
        <w:t xml:space="preserve">                  bar = dict(color = "darkblue")), </w:t>
      </w:r>
      <w:r w:rsidRPr="00630AB4">
        <w:br/>
        <w:t xml:space="preserve">                number = dict(suffix = '명')))</w:t>
      </w:r>
      <w:r w:rsidRPr="00630AB4">
        <w:br/>
        <w:t xml:space="preserve">        ## 일본 게이지 인디케이터 생성</w:t>
      </w:r>
      <w:r w:rsidRPr="00630AB4">
        <w:br/>
        <w:t xml:space="preserve">    fig_gauge_jpn = go.Figure()</w:t>
      </w:r>
      <w:r w:rsidRPr="00630AB4">
        <w:br/>
        <w:t xml:space="preserve">    fig_gauge_jpn.add_trace(go.Indicator(</w:t>
      </w:r>
      <w:r w:rsidRPr="00630AB4">
        <w:br/>
        <w:t xml:space="preserve">        type = 'indicator', mode = "gauge+number", title = df_gauge.iloc[1, 1],</w:t>
      </w:r>
      <w:r w:rsidRPr="00630AB4">
        <w:br/>
        <w:t xml:space="preserve">                value = total_deaths_5_nations_update.iloc[1, 2], </w:t>
      </w:r>
      <w:r w:rsidRPr="00630AB4">
        <w:br/>
        <w:t xml:space="preserve">                gauge = dict(axis = dict(</w:t>
      </w:r>
      <w:r w:rsidRPr="00630AB4">
        <w:br/>
        <w:t xml:space="preserve">                  range = (0, df_gauge.iloc[1, 4]*1.2)),</w:t>
      </w:r>
      <w:r w:rsidRPr="00630AB4">
        <w:br/>
        <w:t xml:space="preserve">                  steps = [</w:t>
      </w:r>
      <w:r w:rsidRPr="00630AB4">
        <w:br/>
        <w:t xml:space="preserve">                    dict(range = (0, (df_gauge.iloc[1, 4])*1.2*0.5), color = "lightgray"),</w:t>
      </w:r>
      <w:r w:rsidRPr="00630AB4">
        <w:br/>
        <w:t xml:space="preserve">                    dict(range = ((df_gauge.iloc[1, 4])*1.2*0.5, (df_gauge.iloc[1, 4])*1.2*0.75), color = "darkgray"),</w:t>
      </w:r>
      <w:r w:rsidRPr="00630AB4">
        <w:br/>
        <w:t xml:space="preserve">                    dict(range = ((df_gauge.iloc[1, 4])*1.2*0.75, (df_gauge.iloc[1, 4])*1.2), color = "gray")],</w:t>
      </w:r>
      <w:r w:rsidRPr="00630AB4">
        <w:br/>
        <w:t xml:space="preserve">                  threshold = dict(</w:t>
      </w:r>
      <w:r w:rsidRPr="00630AB4">
        <w:br/>
        <w:t xml:space="preserve">                    line = dict(color = 'white'),</w:t>
      </w:r>
      <w:r w:rsidRPr="00630AB4">
        <w:br/>
        <w:t xml:space="preserve">                    value = df_gauge.iloc[1, 4]), </w:t>
      </w:r>
      <w:r w:rsidRPr="00630AB4">
        <w:br/>
        <w:t xml:space="preserve">                  bar = dict(color = "darkblue")), </w:t>
      </w:r>
      <w:r w:rsidRPr="00630AB4">
        <w:br/>
        <w:t xml:space="preserve">                number = dict(suffix = '명')))    </w:t>
      </w:r>
      <w:r w:rsidRPr="00630AB4">
        <w:br/>
        <w:t xml:space="preserve">        ## 영국 게이지 인디케이터 생성</w:t>
      </w:r>
      <w:r w:rsidRPr="00630AB4">
        <w:br/>
        <w:t xml:space="preserve">    fig_gauge_gbr = go.Figure()</w:t>
      </w:r>
      <w:r w:rsidRPr="00630AB4">
        <w:br/>
        <w:t xml:space="preserve">    fig_gauge_gbr.add_trace(go.Indicator(</w:t>
      </w:r>
      <w:r w:rsidRPr="00630AB4">
        <w:br/>
        <w:t xml:space="preserve">        type = 'indicator', mode = "gauge+number", title = df_gauge.iloc[3, 1],</w:t>
      </w:r>
      <w:r w:rsidRPr="00630AB4">
        <w:br/>
        <w:t xml:space="preserve">                value = total_deaths_5_nations_update.iloc[3, 2], </w:t>
      </w:r>
      <w:r w:rsidRPr="00630AB4">
        <w:br/>
        <w:t xml:space="preserve">                gauge = dict(axis = dict(</w:t>
      </w:r>
      <w:r w:rsidRPr="00630AB4">
        <w:br/>
        <w:t xml:space="preserve">                  range = (0, df_gauge.iloc[3, 4]*1.2)),</w:t>
      </w:r>
      <w:r w:rsidRPr="00630AB4">
        <w:br/>
        <w:t xml:space="preserve">                  steps = [</w:t>
      </w:r>
      <w:r w:rsidRPr="00630AB4">
        <w:br/>
        <w:t xml:space="preserve">                    dict(range = (0, (df_gauge.iloc[3, 4])*1.2*0.5), color = "lightgray"),</w:t>
      </w:r>
      <w:r w:rsidRPr="00630AB4">
        <w:br/>
        <w:t xml:space="preserve">                    dict(range = ((df_gauge.iloc[3, 4])*1.2*0.5, (df_gauge.iloc[3, 4])*1.2*0.75), color = "darkgray"),</w:t>
      </w:r>
      <w:r w:rsidRPr="00630AB4">
        <w:br/>
        <w:t xml:space="preserve">                    dict(range = ((df_gauge.iloc[3, 4])*1.2*0.75, (df_gauge.iloc[3, 4])*1.2), color = "gray")],</w:t>
      </w:r>
      <w:r w:rsidRPr="00630AB4">
        <w:br/>
        <w:t xml:space="preserve">                  threshold = dict(</w:t>
      </w:r>
      <w:r w:rsidRPr="00630AB4">
        <w:br/>
        <w:t xml:space="preserve">                    line = dict(color = 'white'),</w:t>
      </w:r>
      <w:r w:rsidRPr="00630AB4">
        <w:br/>
        <w:t xml:space="preserve">                    value = df_gauge.iloc[3, 4]), </w:t>
      </w:r>
      <w:r w:rsidRPr="00630AB4">
        <w:br/>
        <w:t xml:space="preserve">                  bar = dict(color = "darkblue")), </w:t>
      </w:r>
      <w:r w:rsidRPr="00630AB4">
        <w:br/>
        <w:t xml:space="preserve">                number = dict(suffix = '명')))</w:t>
      </w:r>
      <w:r w:rsidRPr="00630AB4">
        <w:br/>
        <w:t>#         ## 미국 게이지 인디케이터 생성</w:t>
      </w:r>
      <w:r w:rsidRPr="00630AB4">
        <w:br/>
        <w:t xml:space="preserve">    fig_gauge_usa = go.Figure()</w:t>
      </w:r>
      <w:r w:rsidRPr="00630AB4">
        <w:br/>
        <w:t xml:space="preserve">    fig_gauge_usa.add_trace(go.Indicator(</w:t>
      </w:r>
      <w:r w:rsidRPr="00630AB4">
        <w:br/>
        <w:t xml:space="preserve">        type = 'indicator', mode = "gauge+number", title = df_gauge.iloc[4, 1],</w:t>
      </w:r>
      <w:r w:rsidRPr="00630AB4">
        <w:br/>
      </w:r>
      <w:r w:rsidRPr="00630AB4">
        <w:lastRenderedPageBreak/>
        <w:t xml:space="preserve">                value = total_deaths_5_nations_update.iloc[4, 2], </w:t>
      </w:r>
      <w:r w:rsidRPr="00630AB4">
        <w:br/>
        <w:t xml:space="preserve">                gauge = dict(axis = dict(</w:t>
      </w:r>
      <w:r w:rsidRPr="00630AB4">
        <w:br/>
        <w:t xml:space="preserve">                  range = (0, df_gauge.iloc[4, 4]*1.2)),</w:t>
      </w:r>
      <w:r w:rsidRPr="00630AB4">
        <w:br/>
        <w:t xml:space="preserve">                  steps = [</w:t>
      </w:r>
      <w:r w:rsidRPr="00630AB4">
        <w:br/>
        <w:t xml:space="preserve">                    dict(range = (0, (df_gauge.iloc[4, 4])*1.2*0.5), color = "lightgray"),</w:t>
      </w:r>
      <w:r w:rsidRPr="00630AB4">
        <w:br/>
        <w:t xml:space="preserve">                    dict(range = ((df_gauge.iloc[4, 4])*1.2*0.5, (df_gauge.iloc[4, 4])*1.2*0.75), color = "darkgray"),</w:t>
      </w:r>
      <w:r w:rsidRPr="00630AB4">
        <w:br/>
        <w:t xml:space="preserve">                    dict(range = ((df_gauge.iloc[4, 4])*1.2*0.75, (df_gauge.iloc[4, 4])*1.2), color = "gray")],</w:t>
      </w:r>
      <w:r w:rsidRPr="00630AB4">
        <w:br/>
        <w:t xml:space="preserve">                  threshold = dict(</w:t>
      </w:r>
      <w:r w:rsidRPr="00630AB4">
        <w:br/>
        <w:t xml:space="preserve">                    line = dict(color = 'white'),</w:t>
      </w:r>
      <w:r w:rsidRPr="00630AB4">
        <w:br/>
        <w:t xml:space="preserve">                    value = df_gauge.iloc[4, 4]), </w:t>
      </w:r>
      <w:r w:rsidRPr="00630AB4">
        <w:br/>
        <w:t xml:space="preserve">                  bar = dict(color = "darkblue")), </w:t>
      </w:r>
      <w:r w:rsidRPr="00630AB4">
        <w:br/>
        <w:t xml:space="preserve">                number = dict(suffix = '명')))</w:t>
      </w:r>
      <w:r w:rsidRPr="00630AB4">
        <w:br/>
        <w:t xml:space="preserve">    fig_temp = go.Figure(fig)</w:t>
      </w:r>
      <w:r w:rsidRPr="00630AB4">
        <w:br/>
        <w:t xml:space="preserve">    fig_temp = fig_temp.add_shape(type = 'line', yref = "y",</w:t>
      </w:r>
      <w:r w:rsidRPr="00630AB4">
        <w:br/>
        <w:t xml:space="preserve">                             y0 = 0, y1 = total_deaths_5_nations_by_day['total_deaths_per_million'].max(),</w:t>
      </w:r>
      <w:r w:rsidRPr="00630AB4">
        <w:br/>
        <w:t xml:space="preserve">                             x0 = date_value, x1 = date_value,</w:t>
      </w:r>
      <w:r w:rsidRPr="00630AB4">
        <w:br/>
        <w:t xml:space="preserve">                             line = dict(color = 'black', dash="dot"))          </w:t>
      </w:r>
      <w:r w:rsidRPr="00630AB4">
        <w:br/>
        <w:t xml:space="preserve">    return fig_gauge_kor, fig_gauge_fra, fig_gauge_jpn, fig_gauge_gbr, fig_gauge_usa, fig_temp</w:t>
      </w:r>
    </w:p>
    <w:bookmarkEnd w:id="10"/>
    <w:bookmarkEnd w:id="205"/>
    <w:bookmarkEnd w:id="207"/>
    <w:p w:rsidR="000C3086" w:rsidRPr="003F7835" w:rsidRDefault="000C3086">
      <w:pPr>
        <w:pStyle w:val="SourceCode"/>
        <w:rPr>
          <w:rFonts w:ascii="나눔명조" w:eastAsia="나눔명조" w:hAnsi="나눔명조"/>
          <w:lang w:eastAsia="ko-KR"/>
        </w:rPr>
      </w:pPr>
    </w:p>
    <w:sectPr w:rsidR="000C3086" w:rsidRPr="003F7835">
      <w:footerReference w:type="default" r:id="rId295"/>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639A" w:rsidRDefault="002E639A">
      <w:pPr>
        <w:spacing w:after="0"/>
      </w:pPr>
      <w:r>
        <w:separator/>
      </w:r>
    </w:p>
  </w:endnote>
  <w:endnote w:type="continuationSeparator" w:id="0">
    <w:p w:rsidR="002E639A" w:rsidRDefault="002E63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2Coding">
    <w:panose1 w:val="020B0609020101020101"/>
    <w:charset w:val="81"/>
    <w:family w:val="modern"/>
    <w:pitch w:val="fixed"/>
    <w:sig w:usb0="800002EF" w:usb1="79D7FDFB" w:usb2="00000034" w:usb3="00000000" w:csb0="00080001" w:csb1="00000000"/>
  </w:font>
  <w:font w:name="나눔바른고딕">
    <w:panose1 w:val="020B0603020101020101"/>
    <w:charset w:val="81"/>
    <w:family w:val="modern"/>
    <w:pitch w:val="variable"/>
    <w:sig w:usb0="800002A7" w:usb1="09D77CFB" w:usb2="00000010" w:usb3="00000000" w:csb0="00080001" w:csb1="00000000"/>
  </w:font>
  <w:font w:name="나눔스퀘어라운드 Regular">
    <w:panose1 w:val="020B0600000101010101"/>
    <w:charset w:val="81"/>
    <w:family w:val="modern"/>
    <w:pitch w:val="variable"/>
    <w:sig w:usb0="800002A7" w:usb1="29D7FCFB" w:usb2="00000010" w:usb3="00000000" w:csb0="00280005" w:csb1="00000000"/>
  </w:font>
  <w:font w:name="나눔명조">
    <w:panose1 w:val="02020603020101020101"/>
    <w:charset w:val="81"/>
    <w:family w:val="roman"/>
    <w:pitch w:val="variable"/>
    <w:sig w:usb0="800002A7" w:usb1="09D7FCFB" w:usb2="00000010"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나눔고딕">
    <w:panose1 w:val="020D0604000000000000"/>
    <w:charset w:val="81"/>
    <w:family w:val="modern"/>
    <w:pitch w:val="variable"/>
    <w:sig w:usb0="900002A7" w:usb1="29D7FCFB" w:usb2="00000010" w:usb3="00000000" w:csb0="00080001"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8374948"/>
      <w:docPartObj>
        <w:docPartGallery w:val="Page Numbers (Bottom of Page)"/>
        <w:docPartUnique/>
      </w:docPartObj>
    </w:sdtPr>
    <w:sdtContent>
      <w:p w:rsidR="002E639A" w:rsidRDefault="002E639A">
        <w:pPr>
          <w:pStyle w:val="ae"/>
          <w:jc w:val="center"/>
        </w:pPr>
        <w:r>
          <w:fldChar w:fldCharType="begin"/>
        </w:r>
        <w:r>
          <w:instrText>PAGE   \* MERGEFORMAT</w:instrText>
        </w:r>
        <w:r>
          <w:fldChar w:fldCharType="separate"/>
        </w:r>
        <w:r w:rsidR="002E3FAB" w:rsidRPr="002E3FAB">
          <w:rPr>
            <w:noProof/>
            <w:lang w:val="ko-KR" w:eastAsia="ko-KR"/>
          </w:rPr>
          <w:t>1</w:t>
        </w:r>
        <w:r>
          <w:fldChar w:fldCharType="end"/>
        </w:r>
      </w:p>
    </w:sdtContent>
  </w:sdt>
  <w:p w:rsidR="002E639A" w:rsidRDefault="002E639A">
    <w:pPr>
      <w:pStyle w:val="a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639A" w:rsidRDefault="002E639A">
      <w:r>
        <w:separator/>
      </w:r>
    </w:p>
  </w:footnote>
  <w:footnote w:type="continuationSeparator" w:id="0">
    <w:p w:rsidR="002E639A" w:rsidRDefault="002E639A">
      <w:r>
        <w:continuationSeparator/>
      </w:r>
    </w:p>
  </w:footnote>
  <w:footnote w:id="1">
    <w:p w:rsidR="002E639A" w:rsidRDefault="002E639A">
      <w:pPr>
        <w:pStyle w:val="a9"/>
      </w:pPr>
      <w:r>
        <w:rPr>
          <w:rStyle w:val="ab"/>
        </w:rPr>
        <w:footnoteRef/>
      </w:r>
      <w:r>
        <w:t xml:space="preserve"> </w:t>
      </w:r>
      <w:hyperlink r:id="rId1">
        <w:r>
          <w:rPr>
            <w:rStyle w:val="ac"/>
          </w:rPr>
          <w:t>https://hbr.org/2020/02/boost-your-teams-data-literacy</w:t>
        </w:r>
      </w:hyperlink>
    </w:p>
  </w:footnote>
  <w:footnote w:id="2">
    <w:p w:rsidR="002E639A" w:rsidRDefault="002E639A">
      <w:pPr>
        <w:pStyle w:val="a9"/>
      </w:pPr>
      <w:r>
        <w:rPr>
          <w:rStyle w:val="ab"/>
        </w:rPr>
        <w:footnoteRef/>
      </w:r>
      <w:r>
        <w:t xml:space="preserve"> </w:t>
      </w:r>
      <w:hyperlink r:id="rId2">
        <w:r>
          <w:rPr>
            <w:rStyle w:val="ac"/>
          </w:rPr>
          <w:t>https://www.accenture.com/_acnmedia/PDF-115/Accenture-Human-Impact-Data-Literacy-Latest.pdf</w:t>
        </w:r>
      </w:hyperlink>
    </w:p>
  </w:footnote>
  <w:footnote w:id="3">
    <w:p w:rsidR="002E639A" w:rsidRDefault="002E639A">
      <w:pPr>
        <w:pStyle w:val="a9"/>
      </w:pPr>
      <w:r>
        <w:rPr>
          <w:rStyle w:val="ab"/>
        </w:rPr>
        <w:footnoteRef/>
      </w:r>
      <w:r>
        <w:t xml:space="preserve"> </w:t>
      </w:r>
      <w:hyperlink r:id="rId3">
        <w:r>
          <w:rPr>
            <w:rStyle w:val="ac"/>
          </w:rPr>
          <w:t>https://www.cityam.com/exclusive-pandemic-has-exposed-lack-of-data-literacy-amid-growing-digital-skills-gap/</w:t>
        </w:r>
      </w:hyperlink>
    </w:p>
  </w:footnote>
  <w:footnote w:id="4">
    <w:p w:rsidR="002E639A" w:rsidRDefault="002E639A">
      <w:pPr>
        <w:pStyle w:val="a9"/>
      </w:pPr>
      <w:r>
        <w:rPr>
          <w:rStyle w:val="ab"/>
        </w:rPr>
        <w:footnoteRef/>
      </w:r>
      <w:r>
        <w:t xml:space="preserve"> </w:t>
      </w:r>
      <w:hyperlink r:id="rId4">
        <w:r>
          <w:rPr>
            <w:rStyle w:val="ac"/>
          </w:rPr>
          <w:t>https://analytiks.co/importance-of-data-visualization/</w:t>
        </w:r>
      </w:hyperlink>
    </w:p>
  </w:footnote>
  <w:footnote w:id="5">
    <w:p w:rsidR="002E639A" w:rsidRDefault="002E639A">
      <w:pPr>
        <w:pStyle w:val="a9"/>
      </w:pPr>
      <w:r>
        <w:rPr>
          <w:rStyle w:val="ab"/>
        </w:rPr>
        <w:footnoteRef/>
      </w:r>
      <w:r>
        <w:t xml:space="preserve"> George A. Miller, The Magical Number Seven, Plus or Minus Two Some Limits on Our Capacity for Processing Information, Psychological Review, Vol. 101, No. 2, 343-352, 1955</w:t>
      </w:r>
    </w:p>
  </w:footnote>
  <w:footnote w:id="6">
    <w:p w:rsidR="002E639A" w:rsidRDefault="002E639A">
      <w:pPr>
        <w:pStyle w:val="a9"/>
      </w:pPr>
      <w:r>
        <w:rPr>
          <w:rStyle w:val="ab"/>
        </w:rPr>
        <w:footnoteRef/>
      </w:r>
      <w:r>
        <w:t xml:space="preserve"> </w:t>
      </w:r>
      <w:hyperlink r:id="rId5">
        <w:r>
          <w:rPr>
            <w:rStyle w:val="ac"/>
          </w:rPr>
          <w:t>https://oit.williams.edu/files/2010/02/using-images-effectively.pdf</w:t>
        </w:r>
      </w:hyperlink>
    </w:p>
  </w:footnote>
  <w:footnote w:id="7">
    <w:p w:rsidR="002E639A" w:rsidRDefault="002E639A">
      <w:pPr>
        <w:pStyle w:val="a9"/>
      </w:pPr>
      <w:r>
        <w:rPr>
          <w:rStyle w:val="ab"/>
        </w:rPr>
        <w:footnoteRef/>
      </w:r>
      <w:r>
        <w:t xml:space="preserve"> </w:t>
      </w:r>
      <w:hyperlink r:id="rId6">
        <w:r>
          <w:rPr>
            <w:rStyle w:val="ac"/>
          </w:rPr>
          <w:t>https://www.amanet.org/articles/using-visual-language-to-create-the-case-for-change/</w:t>
        </w:r>
      </w:hyperlink>
    </w:p>
  </w:footnote>
  <w:footnote w:id="8">
    <w:p w:rsidR="002E639A" w:rsidRDefault="002E639A">
      <w:pPr>
        <w:pStyle w:val="a9"/>
      </w:pPr>
      <w:r>
        <w:rPr>
          <w:rStyle w:val="ab"/>
        </w:rPr>
        <w:footnoteRef/>
      </w:r>
      <w:r>
        <w:t xml:space="preserve"> </w:t>
      </w:r>
      <w:hyperlink r:id="rId7">
        <w:r>
          <w:rPr>
            <w:rStyle w:val="ac"/>
          </w:rPr>
          <w:t>https://blog.datumize.com/top-five-advantages-of-data-visualization</w:t>
        </w:r>
      </w:hyperlink>
    </w:p>
  </w:footnote>
  <w:footnote w:id="9">
    <w:p w:rsidR="002E639A" w:rsidRDefault="002E639A">
      <w:pPr>
        <w:pStyle w:val="a9"/>
        <w:rPr>
          <w:lang w:eastAsia="ko-KR"/>
        </w:rPr>
      </w:pPr>
      <w:r>
        <w:rPr>
          <w:rStyle w:val="ab"/>
        </w:rPr>
        <w:footnoteRef/>
      </w:r>
      <w:r>
        <w:t xml:space="preserve"> Tufte, Edward (1983). </w:t>
      </w:r>
      <w:hyperlink r:id="rId8">
        <w:r>
          <w:rPr>
            <w:rStyle w:val="ac"/>
            <w:i/>
            <w:iCs/>
          </w:rPr>
          <w:t>The Visual Display of Quantitative Information</w:t>
        </w:r>
      </w:hyperlink>
      <w:r>
        <w:t xml:space="preserve">. </w:t>
      </w:r>
      <w:r>
        <w:rPr>
          <w:lang w:eastAsia="ko-KR"/>
        </w:rPr>
        <w:t xml:space="preserve">Cheshire, Connecticut: Graphics Press. </w:t>
      </w:r>
      <w:r>
        <w:fldChar w:fldCharType="begin"/>
      </w:r>
      <w:r>
        <w:rPr>
          <w:lang w:eastAsia="ko-KR"/>
        </w:rPr>
        <w:instrText xml:space="preserve"> HYPERLINK "https://en.wikipedia.org/wiki/ISBN_(identifier)" \h </w:instrText>
      </w:r>
      <w:r>
        <w:fldChar w:fldCharType="separate"/>
      </w:r>
      <w:r>
        <w:rPr>
          <w:rStyle w:val="ac"/>
          <w:lang w:eastAsia="ko-KR"/>
        </w:rPr>
        <w:t>ISBN</w:t>
      </w:r>
      <w:r>
        <w:rPr>
          <w:rStyle w:val="ac"/>
          <w:lang w:eastAsia="ko-KR"/>
        </w:rPr>
        <w:fldChar w:fldCharType="end"/>
      </w:r>
      <w:r>
        <w:rPr>
          <w:lang w:eastAsia="ko-KR"/>
        </w:rPr>
        <w:t> </w:t>
      </w:r>
      <w:r>
        <w:fldChar w:fldCharType="begin"/>
      </w:r>
      <w:r>
        <w:rPr>
          <w:lang w:eastAsia="ko-KR"/>
        </w:rPr>
        <w:instrText xml:space="preserve"> HYPERLINK "https://en.wikipedia.org/wiki/Special:BookSources/0-9613921-4-2" \h </w:instrText>
      </w:r>
      <w:r>
        <w:fldChar w:fldCharType="separate"/>
      </w:r>
      <w:r>
        <w:rPr>
          <w:rStyle w:val="ac"/>
          <w:lang w:eastAsia="ko-KR"/>
        </w:rPr>
        <w:t>0-9613921-4-2</w:t>
      </w:r>
      <w:r>
        <w:rPr>
          <w:rStyle w:val="ac"/>
          <w:lang w:eastAsia="ko-KR"/>
        </w:rPr>
        <w:fldChar w:fldCharType="end"/>
      </w:r>
      <w:r>
        <w:rPr>
          <w:lang w:eastAsia="ko-KR"/>
        </w:rPr>
        <w:t>.</w:t>
      </w:r>
    </w:p>
  </w:footnote>
  <w:footnote w:id="10">
    <w:p w:rsidR="002E639A" w:rsidRDefault="002E639A">
      <w:pPr>
        <w:pStyle w:val="a9"/>
        <w:rPr>
          <w:lang w:eastAsia="ko-KR"/>
        </w:rPr>
      </w:pPr>
      <w:r>
        <w:rPr>
          <w:rStyle w:val="ab"/>
        </w:rPr>
        <w:footnoteRef/>
      </w:r>
      <w:r>
        <w:rPr>
          <w:lang w:eastAsia="ko-KR"/>
        </w:rPr>
        <w:t xml:space="preserve"> </w:t>
      </w:r>
      <w:r>
        <w:rPr>
          <w:lang w:eastAsia="ko-KR"/>
        </w:rPr>
        <w:t>이</w:t>
      </w:r>
      <w:r>
        <w:rPr>
          <w:lang w:eastAsia="ko-KR"/>
        </w:rPr>
        <w:t xml:space="preserve"> </w:t>
      </w:r>
      <w:r>
        <w:rPr>
          <w:lang w:eastAsia="ko-KR"/>
        </w:rPr>
        <w:t>정의는</w:t>
      </w:r>
      <w:r>
        <w:rPr>
          <w:lang w:eastAsia="ko-KR"/>
        </w:rPr>
        <w:t xml:space="preserve"> </w:t>
      </w:r>
      <w:r>
        <w:rPr>
          <w:lang w:eastAsia="ko-KR"/>
        </w:rPr>
        <w:t>필자의</w:t>
      </w:r>
      <w:r>
        <w:rPr>
          <w:lang w:eastAsia="ko-KR"/>
        </w:rPr>
        <w:t xml:space="preserve"> </w:t>
      </w:r>
      <w:r>
        <w:rPr>
          <w:lang w:eastAsia="ko-KR"/>
        </w:rPr>
        <w:t>경험에</w:t>
      </w:r>
      <w:r>
        <w:rPr>
          <w:lang w:eastAsia="ko-KR"/>
        </w:rPr>
        <w:t xml:space="preserve"> </w:t>
      </w:r>
      <w:r>
        <w:rPr>
          <w:lang w:eastAsia="ko-KR"/>
        </w:rPr>
        <w:t>의해</w:t>
      </w:r>
      <w:r>
        <w:rPr>
          <w:lang w:eastAsia="ko-KR"/>
        </w:rPr>
        <w:t xml:space="preserve"> </w:t>
      </w:r>
      <w:r>
        <w:rPr>
          <w:lang w:eastAsia="ko-KR"/>
        </w:rPr>
        <w:t>내린</w:t>
      </w:r>
      <w:r>
        <w:rPr>
          <w:lang w:eastAsia="ko-KR"/>
        </w:rPr>
        <w:t xml:space="preserve"> </w:t>
      </w:r>
      <w:r>
        <w:rPr>
          <w:lang w:eastAsia="ko-KR"/>
        </w:rPr>
        <w:t>자체</w:t>
      </w:r>
      <w:r>
        <w:rPr>
          <w:lang w:eastAsia="ko-KR"/>
        </w:rPr>
        <w:t xml:space="preserve"> </w:t>
      </w:r>
      <w:r>
        <w:rPr>
          <w:lang w:eastAsia="ko-KR"/>
        </w:rPr>
        <w:t>정의로</w:t>
      </w:r>
      <w:r>
        <w:rPr>
          <w:lang w:eastAsia="ko-KR"/>
        </w:rPr>
        <w:t xml:space="preserve"> </w:t>
      </w:r>
      <w:r>
        <w:rPr>
          <w:lang w:eastAsia="ko-KR"/>
        </w:rPr>
        <w:t>학문적</w:t>
      </w:r>
      <w:r>
        <w:rPr>
          <w:lang w:eastAsia="ko-KR"/>
        </w:rPr>
        <w:t xml:space="preserve"> </w:t>
      </w:r>
      <w:r>
        <w:rPr>
          <w:lang w:eastAsia="ko-KR"/>
        </w:rPr>
        <w:t>검증이</w:t>
      </w:r>
      <w:r>
        <w:rPr>
          <w:lang w:eastAsia="ko-KR"/>
        </w:rPr>
        <w:t xml:space="preserve"> </w:t>
      </w:r>
      <w:r>
        <w:rPr>
          <w:lang w:eastAsia="ko-KR"/>
        </w:rPr>
        <w:t>되지</w:t>
      </w:r>
      <w:r>
        <w:rPr>
          <w:lang w:eastAsia="ko-KR"/>
        </w:rPr>
        <w:t xml:space="preserve"> </w:t>
      </w:r>
      <w:r>
        <w:rPr>
          <w:lang w:eastAsia="ko-KR"/>
        </w:rPr>
        <w:t>않은</w:t>
      </w:r>
      <w:r>
        <w:rPr>
          <w:lang w:eastAsia="ko-KR"/>
        </w:rPr>
        <w:t xml:space="preserve"> </w:t>
      </w:r>
      <w:r>
        <w:rPr>
          <w:lang w:eastAsia="ko-KR"/>
        </w:rPr>
        <w:t>것임을</w:t>
      </w:r>
      <w:r>
        <w:rPr>
          <w:lang w:eastAsia="ko-KR"/>
        </w:rPr>
        <w:t xml:space="preserve"> </w:t>
      </w:r>
      <w:r>
        <w:rPr>
          <w:lang w:eastAsia="ko-KR"/>
        </w:rPr>
        <w:t>밝힌다</w:t>
      </w:r>
      <w:r>
        <w:rPr>
          <w:lang w:eastAsia="ko-KR"/>
        </w:rPr>
        <w:t xml:space="preserve">. </w:t>
      </w:r>
      <w:r>
        <w:rPr>
          <w:lang w:eastAsia="ko-KR"/>
        </w:rPr>
        <w:t>그래서</w:t>
      </w:r>
      <w:r>
        <w:rPr>
          <w:lang w:eastAsia="ko-KR"/>
        </w:rPr>
        <w:t xml:space="preserve"> </w:t>
      </w:r>
      <w:r>
        <w:rPr>
          <w:lang w:eastAsia="ko-KR"/>
        </w:rPr>
        <w:t>본</w:t>
      </w:r>
      <w:r>
        <w:rPr>
          <w:lang w:eastAsia="ko-KR"/>
        </w:rPr>
        <w:t xml:space="preserve"> </w:t>
      </w:r>
      <w:r>
        <w:rPr>
          <w:lang w:eastAsia="ko-KR"/>
        </w:rPr>
        <w:t>도서에서도</w:t>
      </w:r>
      <w:r>
        <w:rPr>
          <w:lang w:eastAsia="ko-KR"/>
        </w:rPr>
        <w:t xml:space="preserve"> </w:t>
      </w:r>
      <w:r>
        <w:rPr>
          <w:lang w:eastAsia="ko-KR"/>
        </w:rPr>
        <w:t>차트</w:t>
      </w:r>
      <w:r>
        <w:rPr>
          <w:lang w:eastAsia="ko-KR"/>
        </w:rPr>
        <w:t xml:space="preserve">, </w:t>
      </w:r>
      <w:r>
        <w:rPr>
          <w:lang w:eastAsia="ko-KR"/>
        </w:rPr>
        <w:t>플롯</w:t>
      </w:r>
      <w:r>
        <w:rPr>
          <w:lang w:eastAsia="ko-KR"/>
        </w:rPr>
        <w:t xml:space="preserve">, </w:t>
      </w:r>
      <w:r>
        <w:rPr>
          <w:lang w:eastAsia="ko-KR"/>
        </w:rPr>
        <w:t>그래프</w:t>
      </w:r>
      <w:r>
        <w:rPr>
          <w:lang w:eastAsia="ko-KR"/>
        </w:rPr>
        <w:t xml:space="preserve"> </w:t>
      </w:r>
      <w:r>
        <w:rPr>
          <w:lang w:eastAsia="ko-KR"/>
        </w:rPr>
        <w:t>등의</w:t>
      </w:r>
      <w:r>
        <w:rPr>
          <w:lang w:eastAsia="ko-KR"/>
        </w:rPr>
        <w:t xml:space="preserve"> </w:t>
      </w:r>
      <w:r>
        <w:rPr>
          <w:lang w:eastAsia="ko-KR"/>
        </w:rPr>
        <w:t>용어가</w:t>
      </w:r>
      <w:r>
        <w:rPr>
          <w:lang w:eastAsia="ko-KR"/>
        </w:rPr>
        <w:t xml:space="preserve"> </w:t>
      </w:r>
      <w:r>
        <w:rPr>
          <w:lang w:eastAsia="ko-KR"/>
        </w:rPr>
        <w:t>혼용되어</w:t>
      </w:r>
      <w:r>
        <w:rPr>
          <w:lang w:eastAsia="ko-KR"/>
        </w:rPr>
        <w:t xml:space="preserve"> </w:t>
      </w:r>
      <w:r>
        <w:rPr>
          <w:lang w:eastAsia="ko-KR"/>
        </w:rPr>
        <w:t>사용된다</w:t>
      </w:r>
      <w:r>
        <w:rPr>
          <w:lang w:eastAsia="ko-KR"/>
        </w:rPr>
        <w:t>.</w:t>
      </w:r>
    </w:p>
  </w:footnote>
  <w:footnote w:id="11">
    <w:p w:rsidR="002E639A" w:rsidRDefault="002E639A">
      <w:pPr>
        <w:pStyle w:val="a9"/>
      </w:pPr>
      <w:r>
        <w:rPr>
          <w:rStyle w:val="ab"/>
        </w:rPr>
        <w:footnoteRef/>
      </w:r>
      <w:r>
        <w:t xml:space="preserve"> </w:t>
      </w:r>
      <w:hyperlink r:id="rId9">
        <w:r>
          <w:rPr>
            <w:rStyle w:val="ac"/>
          </w:rPr>
          <w:t>https://ko.wikipedia.org/wiki/%EA%B7%B8%EB%9E%98%ED%94%84_(%EC%88%98%ED%95%99)</w:t>
        </w:r>
      </w:hyperlink>
    </w:p>
  </w:footnote>
  <w:footnote w:id="12">
    <w:p w:rsidR="002E639A" w:rsidRDefault="002E639A">
      <w:pPr>
        <w:pStyle w:val="a9"/>
      </w:pPr>
      <w:r>
        <w:rPr>
          <w:rStyle w:val="ab"/>
        </w:rPr>
        <w:footnoteRef/>
      </w:r>
      <w:r>
        <w:t xml:space="preserve"> </w:t>
      </w:r>
      <w:hyperlink r:id="rId10">
        <w:r>
          <w:rPr>
            <w:rStyle w:val="ac"/>
          </w:rPr>
          <w:t>https://ko.wikipedia.org/wiki/%EB%8B%A4%EC%9D%B4%EC%96%B4%EA%B7%B8%EB%9E%A8</w:t>
        </w:r>
      </w:hyperlink>
    </w:p>
  </w:footnote>
  <w:footnote w:id="13">
    <w:p w:rsidR="002E639A" w:rsidRDefault="002E639A">
      <w:pPr>
        <w:pStyle w:val="a9"/>
      </w:pPr>
      <w:r>
        <w:rPr>
          <w:rStyle w:val="ab"/>
        </w:rPr>
        <w:footnoteRef/>
      </w:r>
      <w:r>
        <w:t xml:space="preserve"> </w:t>
      </w:r>
      <w:hyperlink r:id="rId11">
        <w:r>
          <w:rPr>
            <w:rStyle w:val="ac"/>
          </w:rPr>
          <w:t>https://covid.ourworldindata.org/data/owid-covid-data.csv</w:t>
        </w:r>
      </w:hyperlink>
    </w:p>
  </w:footnote>
  <w:footnote w:id="14">
    <w:p w:rsidR="002E639A" w:rsidRDefault="002E639A">
      <w:pPr>
        <w:pStyle w:val="a9"/>
        <w:rPr>
          <w:lang w:eastAsia="ko-KR"/>
        </w:rPr>
      </w:pPr>
      <w:r>
        <w:rPr>
          <w:rStyle w:val="ab"/>
        </w:rPr>
        <w:footnoteRef/>
      </w:r>
      <w:r>
        <w:rPr>
          <w:lang w:eastAsia="ko-KR"/>
        </w:rPr>
        <w:t xml:space="preserve"> </w:t>
      </w:r>
      <w:r>
        <w:rPr>
          <w:lang w:eastAsia="ko-KR"/>
        </w:rPr>
        <w:t>필자의</w:t>
      </w:r>
      <w:r>
        <w:rPr>
          <w:lang w:eastAsia="ko-KR"/>
        </w:rPr>
        <w:t xml:space="preserve"> </w:t>
      </w:r>
      <w:r>
        <w:rPr>
          <w:lang w:eastAsia="ko-KR"/>
        </w:rPr>
        <w:t>블로그</w:t>
      </w:r>
      <w:r>
        <w:rPr>
          <w:lang w:eastAsia="ko-KR"/>
        </w:rPr>
        <w:t>(&lt;2stndard.tistory.com&gt;)</w:t>
      </w:r>
      <w:r>
        <w:rPr>
          <w:lang w:eastAsia="ko-KR"/>
        </w:rPr>
        <w:t>에</w:t>
      </w:r>
      <w:r>
        <w:rPr>
          <w:lang w:eastAsia="ko-KR"/>
        </w:rPr>
        <w:t xml:space="preserve"> </w:t>
      </w:r>
      <w:r>
        <w:rPr>
          <w:lang w:eastAsia="ko-KR"/>
        </w:rPr>
        <w:t>업로드된</w:t>
      </w:r>
      <w:r>
        <w:rPr>
          <w:lang w:eastAsia="ko-KR"/>
        </w:rPr>
        <w:t xml:space="preserve"> </w:t>
      </w:r>
      <w:r>
        <w:rPr>
          <w:lang w:eastAsia="ko-KR"/>
        </w:rPr>
        <w:t>데이터를</w:t>
      </w:r>
      <w:r>
        <w:rPr>
          <w:lang w:eastAsia="ko-KR"/>
        </w:rPr>
        <w:t xml:space="preserve"> </w:t>
      </w:r>
      <w:r>
        <w:rPr>
          <w:lang w:eastAsia="ko-KR"/>
        </w:rPr>
        <w:t>활용하면</w:t>
      </w:r>
      <w:r>
        <w:rPr>
          <w:lang w:eastAsia="ko-KR"/>
        </w:rPr>
        <w:t xml:space="preserve"> </w:t>
      </w:r>
      <w:r>
        <w:rPr>
          <w:lang w:eastAsia="ko-KR"/>
        </w:rPr>
        <w:t>책과</w:t>
      </w:r>
      <w:r>
        <w:rPr>
          <w:lang w:eastAsia="ko-KR"/>
        </w:rPr>
        <w:t xml:space="preserve"> </w:t>
      </w:r>
      <w:r>
        <w:rPr>
          <w:lang w:eastAsia="ko-KR"/>
        </w:rPr>
        <w:t>동일한</w:t>
      </w:r>
      <w:r>
        <w:rPr>
          <w:lang w:eastAsia="ko-KR"/>
        </w:rPr>
        <w:t xml:space="preserve"> </w:t>
      </w:r>
      <w:r>
        <w:rPr>
          <w:lang w:eastAsia="ko-KR"/>
        </w:rPr>
        <w:t>결과를</w:t>
      </w:r>
      <w:r>
        <w:rPr>
          <w:lang w:eastAsia="ko-KR"/>
        </w:rPr>
        <w:t xml:space="preserve"> </w:t>
      </w:r>
      <w:r>
        <w:rPr>
          <w:lang w:eastAsia="ko-KR"/>
        </w:rPr>
        <w:t>얻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15">
    <w:p w:rsidR="002E639A" w:rsidRDefault="002E639A">
      <w:pPr>
        <w:pStyle w:val="a9"/>
        <w:rPr>
          <w:lang w:eastAsia="ko-KR"/>
        </w:rPr>
      </w:pPr>
      <w:r>
        <w:rPr>
          <w:rStyle w:val="ab"/>
        </w:rPr>
        <w:footnoteRef/>
      </w:r>
      <w:r>
        <w:rPr>
          <w:lang w:eastAsia="ko-KR"/>
        </w:rPr>
        <w:t xml:space="preserve"> </w:t>
      </w:r>
      <w:r>
        <w:rPr>
          <w:lang w:eastAsia="ko-KR"/>
        </w:rPr>
        <w:t>해당</w:t>
      </w:r>
      <w:r>
        <w:rPr>
          <w:lang w:eastAsia="ko-KR"/>
        </w:rPr>
        <w:t xml:space="preserve"> </w:t>
      </w:r>
      <w:r>
        <w:rPr>
          <w:lang w:eastAsia="ko-KR"/>
        </w:rPr>
        <w:t>데이터는</w:t>
      </w:r>
      <w:r>
        <w:rPr>
          <w:lang w:eastAsia="ko-KR"/>
        </w:rPr>
        <w:t xml:space="preserve"> </w:t>
      </w:r>
      <w:r>
        <w:rPr>
          <w:lang w:eastAsia="ko-KR"/>
        </w:rPr>
        <w:t>교육통계</w:t>
      </w:r>
      <w:r>
        <w:rPr>
          <w:lang w:eastAsia="ko-KR"/>
        </w:rPr>
        <w:t xml:space="preserve"> </w:t>
      </w:r>
      <w:r>
        <w:rPr>
          <w:lang w:eastAsia="ko-KR"/>
        </w:rPr>
        <w:t>서비스</w:t>
      </w:r>
      <w:r>
        <w:rPr>
          <w:lang w:eastAsia="ko-KR"/>
        </w:rPr>
        <w:t xml:space="preserve"> </w:t>
      </w:r>
      <w:r>
        <w:rPr>
          <w:lang w:eastAsia="ko-KR"/>
        </w:rPr>
        <w:t>홈페이지</w:t>
      </w:r>
      <w:r>
        <w:fldChar w:fldCharType="begin"/>
      </w:r>
      <w:r>
        <w:rPr>
          <w:lang w:eastAsia="ko-KR"/>
        </w:rPr>
        <w:instrText xml:space="preserve"> HYPERLINK "https://kess.kedi.re.kr/contents/dataset?itemCode=04&amp;menuId=m_02_04_03_02&amp;tabId=m3" \h </w:instrText>
      </w:r>
      <w:r>
        <w:fldChar w:fldCharType="separate"/>
      </w:r>
      <w:r>
        <w:rPr>
          <w:rStyle w:val="ac"/>
          <w:lang w:eastAsia="ko-KR"/>
        </w:rPr>
        <w:t>https://kess.kedi.re.kr/contents/dataset?itemCode=04&amp;menuId=m_02_04_03_02&amp;tabId=m3</w:t>
      </w:r>
      <w:r>
        <w:rPr>
          <w:rStyle w:val="ac"/>
          <w:lang w:eastAsia="ko-KR"/>
        </w:rPr>
        <w:fldChar w:fldCharType="end"/>
      </w:r>
      <w:r>
        <w:rPr>
          <w:lang w:eastAsia="ko-KR"/>
        </w:rPr>
        <w:t>에서</w:t>
      </w:r>
      <w:r>
        <w:rPr>
          <w:lang w:eastAsia="ko-KR"/>
        </w:rPr>
        <w:t xml:space="preserve"> </w:t>
      </w:r>
      <w:r>
        <w:rPr>
          <w:lang w:eastAsia="ko-KR"/>
        </w:rPr>
        <w:t>다운로드를</w:t>
      </w:r>
      <w:r>
        <w:rPr>
          <w:lang w:eastAsia="ko-KR"/>
        </w:rPr>
        <w:t xml:space="preserve"> </w:t>
      </w:r>
      <w:r>
        <w:rPr>
          <w:lang w:eastAsia="ko-KR"/>
        </w:rPr>
        <w:t>받거나</w:t>
      </w:r>
      <w:r>
        <w:rPr>
          <w:lang w:eastAsia="ko-KR"/>
        </w:rPr>
        <w:t xml:space="preserve"> </w:t>
      </w:r>
      <w:r>
        <w:rPr>
          <w:lang w:eastAsia="ko-KR"/>
        </w:rPr>
        <w:t>필자의</w:t>
      </w:r>
      <w:r>
        <w:rPr>
          <w:lang w:eastAsia="ko-KR"/>
        </w:rPr>
        <w:t xml:space="preserve"> </w:t>
      </w:r>
      <w:r>
        <w:rPr>
          <w:lang w:eastAsia="ko-KR"/>
        </w:rPr>
        <w:t>블로그</w:t>
      </w:r>
      <w:r>
        <w:rPr>
          <w:lang w:eastAsia="ko-KR"/>
        </w:rPr>
        <w:t>(2stndard.tistory.com)</w:t>
      </w:r>
      <w:r>
        <w:rPr>
          <w:lang w:eastAsia="ko-KR"/>
        </w:rPr>
        <w:t>에서</w:t>
      </w:r>
      <w:r>
        <w:rPr>
          <w:lang w:eastAsia="ko-KR"/>
        </w:rPr>
        <w:t xml:space="preserve"> </w:t>
      </w:r>
      <w:r>
        <w:rPr>
          <w:lang w:eastAsia="ko-KR"/>
        </w:rPr>
        <w:t>다운로드</w:t>
      </w:r>
      <w:r>
        <w:rPr>
          <w:lang w:eastAsia="ko-KR"/>
        </w:rPr>
        <w:t xml:space="preserve"> </w:t>
      </w:r>
      <w:r>
        <w:rPr>
          <w:lang w:eastAsia="ko-KR"/>
        </w:rPr>
        <w:t>받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16">
    <w:p w:rsidR="002E639A" w:rsidRDefault="002E639A">
      <w:pPr>
        <w:pStyle w:val="a9"/>
        <w:rPr>
          <w:lang w:eastAsia="ko-KR"/>
        </w:rPr>
      </w:pPr>
      <w:r>
        <w:rPr>
          <w:rStyle w:val="ab"/>
        </w:rPr>
        <w:footnoteRef/>
      </w:r>
      <w:r>
        <w:rPr>
          <w:lang w:eastAsia="ko-KR"/>
        </w:rPr>
        <w:t xml:space="preserve"> </w:t>
      </w:r>
      <w:r>
        <w:rPr>
          <w:lang w:eastAsia="ko-KR"/>
        </w:rPr>
        <w:t>본</w:t>
      </w:r>
      <w:r>
        <w:rPr>
          <w:lang w:eastAsia="ko-KR"/>
        </w:rPr>
        <w:t xml:space="preserve"> </w:t>
      </w:r>
      <w:r>
        <w:rPr>
          <w:lang w:eastAsia="ko-KR"/>
        </w:rPr>
        <w:t>책에서는</w:t>
      </w:r>
      <w:r>
        <w:rPr>
          <w:lang w:eastAsia="ko-KR"/>
        </w:rPr>
        <w:t xml:space="preserve"> </w:t>
      </w:r>
      <w:r>
        <w:rPr>
          <w:rStyle w:val="VerbatimChar"/>
          <w:lang w:eastAsia="ko-KR"/>
        </w:rPr>
        <w:t>plotly.graph_objects</w:t>
      </w:r>
      <w:r>
        <w:rPr>
          <w:lang w:eastAsia="ko-KR"/>
        </w:rPr>
        <w:t xml:space="preserve"> </w:t>
      </w:r>
      <w:r>
        <w:rPr>
          <w:lang w:eastAsia="ko-KR"/>
        </w:rPr>
        <w:t>위주로</w:t>
      </w:r>
      <w:r>
        <w:rPr>
          <w:lang w:eastAsia="ko-KR"/>
        </w:rPr>
        <w:t xml:space="preserve"> </w:t>
      </w:r>
      <w:r>
        <w:rPr>
          <w:lang w:eastAsia="ko-KR"/>
        </w:rPr>
        <w:t>설명한다</w:t>
      </w:r>
      <w:r>
        <w:rPr>
          <w:lang w:eastAsia="ko-KR"/>
        </w:rPr>
        <w:t xml:space="preserve">. </w:t>
      </w:r>
      <w:r>
        <w:rPr>
          <w:rStyle w:val="VerbatimChar"/>
          <w:lang w:eastAsia="ko-KR"/>
        </w:rPr>
        <w:t>plotly.express</w:t>
      </w:r>
      <w:r>
        <w:rPr>
          <w:lang w:eastAsia="ko-KR"/>
        </w:rPr>
        <w:t>의</w:t>
      </w:r>
      <w:r>
        <w:rPr>
          <w:lang w:eastAsia="ko-KR"/>
        </w:rPr>
        <w:t xml:space="preserve"> </w:t>
      </w:r>
      <w:r>
        <w:rPr>
          <w:lang w:eastAsia="ko-KR"/>
        </w:rPr>
        <w:t>사용법은</w:t>
      </w:r>
      <w:r>
        <w:rPr>
          <w:lang w:eastAsia="ko-KR"/>
        </w:rPr>
        <w:t xml:space="preserve"> </w:t>
      </w:r>
      <w:r>
        <w:fldChar w:fldCharType="begin"/>
      </w:r>
      <w:r>
        <w:rPr>
          <w:lang w:eastAsia="ko-KR"/>
        </w:rPr>
        <w:instrText xml:space="preserve"> HYPERLINK "https://plotly.com/python-api-reference/" \h </w:instrText>
      </w:r>
      <w:r>
        <w:fldChar w:fldCharType="separate"/>
      </w:r>
      <w:r>
        <w:rPr>
          <w:rStyle w:val="ac"/>
          <w:lang w:eastAsia="ko-KR"/>
        </w:rPr>
        <w:t>https://plotly.com/python-api-reference/</w:t>
      </w:r>
      <w:r>
        <w:rPr>
          <w:rStyle w:val="ac"/>
          <w:lang w:eastAsia="ko-KR"/>
        </w:rPr>
        <w:fldChar w:fldCharType="end"/>
      </w:r>
      <w:r>
        <w:rPr>
          <w:lang w:eastAsia="ko-KR"/>
        </w:rPr>
        <w:t xml:space="preserve"> </w:t>
      </w:r>
      <w:r>
        <w:rPr>
          <w:lang w:eastAsia="ko-KR"/>
        </w:rPr>
        <w:t>을</w:t>
      </w:r>
      <w:r>
        <w:rPr>
          <w:lang w:eastAsia="ko-KR"/>
        </w:rPr>
        <w:t xml:space="preserve"> </w:t>
      </w:r>
      <w:r>
        <w:rPr>
          <w:lang w:eastAsia="ko-KR"/>
        </w:rPr>
        <w:t>참조하라</w:t>
      </w:r>
      <w:r>
        <w:rPr>
          <w:lang w:eastAsia="ko-KR"/>
        </w:rPr>
        <w:t>.</w:t>
      </w:r>
    </w:p>
  </w:footnote>
  <w:footnote w:id="17">
    <w:p w:rsidR="002E639A" w:rsidRDefault="002E639A">
      <w:pPr>
        <w:pStyle w:val="a9"/>
      </w:pPr>
      <w:r>
        <w:rPr>
          <w:rStyle w:val="ab"/>
        </w:rPr>
        <w:footnoteRef/>
      </w:r>
      <w:r>
        <w:t xml:space="preserve"> </w:t>
      </w:r>
      <w:hyperlink r:id="rId12" w:anchor="d3-format">
        <w:r>
          <w:rPr>
            <w:rStyle w:val="ac"/>
          </w:rPr>
          <w:t>https://github.com/d3/d3-format/tree/v1.4.5#d3-format</w:t>
        </w:r>
      </w:hyperlink>
    </w:p>
  </w:footnote>
  <w:footnote w:id="18">
    <w:p w:rsidR="002E639A" w:rsidRDefault="002E639A">
      <w:pPr>
        <w:pStyle w:val="a9"/>
      </w:pPr>
      <w:r>
        <w:rPr>
          <w:rStyle w:val="ab"/>
        </w:rPr>
        <w:footnoteRef/>
      </w:r>
      <w:r>
        <w:t xml:space="preserve"> </w:t>
      </w:r>
      <w:hyperlink r:id="rId13">
        <w:r>
          <w:rPr>
            <w:rStyle w:val="ac"/>
          </w:rPr>
          <w:t>https://www.w3schools.com/cssref/css_colors.asp</w:t>
        </w:r>
      </w:hyperlink>
    </w:p>
  </w:footnote>
  <w:footnote w:id="19">
    <w:p w:rsidR="002E639A" w:rsidRDefault="002E639A">
      <w:pPr>
        <w:pStyle w:val="a9"/>
      </w:pPr>
      <w:r>
        <w:rPr>
          <w:rStyle w:val="ab"/>
        </w:rPr>
        <w:footnoteRef/>
      </w:r>
      <w:r>
        <w:t xml:space="preserve"> </w:t>
      </w:r>
      <w:hyperlink r:id="rId14">
        <w:r>
          <w:rPr>
            <w:rStyle w:val="ac"/>
          </w:rPr>
          <w:t>https://medium.com/@paymantaei/what-is-a-scatter-plot-and-when-to-use-one-2365e774541</w:t>
        </w:r>
      </w:hyperlink>
    </w:p>
  </w:footnote>
  <w:footnote w:id="20">
    <w:p w:rsidR="002E639A" w:rsidRDefault="002E639A">
      <w:pPr>
        <w:pStyle w:val="a9"/>
        <w:rPr>
          <w:lang w:eastAsia="ko-KR"/>
        </w:rPr>
      </w:pPr>
      <w:r>
        <w:rPr>
          <w:rStyle w:val="ab"/>
        </w:rPr>
        <w:footnoteRef/>
      </w:r>
      <w:r>
        <w:rPr>
          <w:lang w:eastAsia="ko-KR"/>
        </w:rPr>
        <w:t xml:space="preserve"> </w:t>
      </w:r>
      <w:r>
        <w:rPr>
          <w:lang w:eastAsia="ko-KR"/>
        </w:rPr>
        <w:t>이</w:t>
      </w:r>
      <w:r>
        <w:rPr>
          <w:lang w:eastAsia="ko-KR"/>
        </w:rPr>
        <w:t xml:space="preserve"> </w:t>
      </w:r>
      <w:r>
        <w:rPr>
          <w:lang w:eastAsia="ko-KR"/>
        </w:rPr>
        <w:t>후</w:t>
      </w:r>
      <w:r>
        <w:rPr>
          <w:lang w:eastAsia="ko-KR"/>
        </w:rPr>
        <w:t xml:space="preserve"> R</w:t>
      </w:r>
      <w:r>
        <w:rPr>
          <w:lang w:eastAsia="ko-KR"/>
        </w:rPr>
        <w:t>에서</w:t>
      </w:r>
      <w:r>
        <w:rPr>
          <w:lang w:eastAsia="ko-KR"/>
        </w:rPr>
        <w:t xml:space="preserve"> plotly </w:t>
      </w:r>
      <w:r>
        <w:rPr>
          <w:lang w:eastAsia="ko-KR"/>
        </w:rPr>
        <w:t>구현은</w:t>
      </w:r>
      <w:r>
        <w:rPr>
          <w:lang w:eastAsia="ko-KR"/>
        </w:rPr>
        <w:t xml:space="preserve"> add_trace()</w:t>
      </w:r>
      <w:r>
        <w:rPr>
          <w:lang w:eastAsia="ko-KR"/>
        </w:rPr>
        <w:t>를</w:t>
      </w:r>
      <w:r>
        <w:rPr>
          <w:lang w:eastAsia="ko-KR"/>
        </w:rPr>
        <w:t xml:space="preserve"> </w:t>
      </w:r>
      <w:r>
        <w:rPr>
          <w:lang w:eastAsia="ko-KR"/>
        </w:rPr>
        <w:t>중심으로</w:t>
      </w:r>
      <w:r>
        <w:rPr>
          <w:lang w:eastAsia="ko-KR"/>
        </w:rPr>
        <w:t xml:space="preserve"> </w:t>
      </w:r>
      <w:r>
        <w:rPr>
          <w:lang w:eastAsia="ko-KR"/>
        </w:rPr>
        <w:t>설명하겠다</w:t>
      </w:r>
      <w:r>
        <w:rPr>
          <w:lang w:eastAsia="ko-KR"/>
        </w:rPr>
        <w:t>.</w:t>
      </w:r>
    </w:p>
  </w:footnote>
  <w:footnote w:id="21">
    <w:p w:rsidR="002E639A" w:rsidRDefault="002E639A">
      <w:pPr>
        <w:pStyle w:val="a9"/>
        <w:rPr>
          <w:lang w:eastAsia="ko-KR"/>
        </w:rPr>
      </w:pPr>
      <w:r>
        <w:rPr>
          <w:rStyle w:val="ab"/>
        </w:rPr>
        <w:footnoteRef/>
      </w:r>
      <w:r>
        <w:rPr>
          <w:lang w:eastAsia="ko-KR"/>
        </w:rPr>
        <w:t xml:space="preserve"> </w:t>
      </w:r>
      <w:r>
        <w:rPr>
          <w:lang w:eastAsia="ko-KR"/>
        </w:rPr>
        <w:t>이후</w:t>
      </w:r>
      <w:r>
        <w:rPr>
          <w:lang w:eastAsia="ko-KR"/>
        </w:rPr>
        <w:t xml:space="preserve"> python</w:t>
      </w:r>
      <w:r>
        <w:rPr>
          <w:lang w:eastAsia="ko-KR"/>
        </w:rPr>
        <w:t>에서</w:t>
      </w:r>
      <w:r>
        <w:rPr>
          <w:lang w:eastAsia="ko-KR"/>
        </w:rPr>
        <w:t xml:space="preserve"> plotly</w:t>
      </w:r>
      <w:r>
        <w:rPr>
          <w:lang w:eastAsia="ko-KR"/>
        </w:rPr>
        <w:t>의</w:t>
      </w:r>
      <w:r>
        <w:rPr>
          <w:lang w:eastAsia="ko-KR"/>
        </w:rPr>
        <w:t xml:space="preserve"> </w:t>
      </w:r>
      <w:r>
        <w:rPr>
          <w:lang w:eastAsia="ko-KR"/>
        </w:rPr>
        <w:t>구현은</w:t>
      </w:r>
      <w:r>
        <w:rPr>
          <w:lang w:eastAsia="ko-KR"/>
        </w:rPr>
        <w:t xml:space="preserve"> plotly.graph_objects </w:t>
      </w:r>
      <w:r>
        <w:rPr>
          <w:lang w:eastAsia="ko-KR"/>
        </w:rPr>
        <w:t>중심으로</w:t>
      </w:r>
      <w:r>
        <w:rPr>
          <w:lang w:eastAsia="ko-KR"/>
        </w:rPr>
        <w:t xml:space="preserve"> </w:t>
      </w:r>
      <w:r>
        <w:rPr>
          <w:lang w:eastAsia="ko-KR"/>
        </w:rPr>
        <w:t>설명하겠다</w:t>
      </w:r>
      <w:r>
        <w:rPr>
          <w:lang w:eastAsia="ko-KR"/>
        </w:rPr>
        <w:t>.</w:t>
      </w:r>
    </w:p>
  </w:footnote>
  <w:footnote w:id="22">
    <w:p w:rsidR="002E639A" w:rsidRDefault="002E639A">
      <w:pPr>
        <w:pStyle w:val="a9"/>
      </w:pPr>
      <w:r>
        <w:rPr>
          <w:rStyle w:val="ab"/>
        </w:rPr>
        <w:footnoteRef/>
      </w:r>
      <w:r>
        <w:t xml:space="preserve"> </w:t>
      </w:r>
      <w:hyperlink r:id="rId15">
        <w:r>
          <w:rPr>
            <w:rStyle w:val="ac"/>
          </w:rPr>
          <w:t>https://www.reneshbedre.com/blog/correlation-analysis-r.html</w:t>
        </w:r>
      </w:hyperlink>
    </w:p>
  </w:footnote>
  <w:footnote w:id="23">
    <w:p w:rsidR="002E639A" w:rsidRDefault="002E639A">
      <w:pPr>
        <w:pStyle w:val="a9"/>
        <w:rPr>
          <w:lang w:eastAsia="ko-KR"/>
        </w:rPr>
      </w:pPr>
      <w:r>
        <w:rPr>
          <w:rStyle w:val="ab"/>
        </w:rPr>
        <w:footnoteRef/>
      </w:r>
      <w:r>
        <w:rPr>
          <w:lang w:eastAsia="ko-KR"/>
        </w:rPr>
        <w:t xml:space="preserve"> </w:t>
      </w:r>
      <w:r>
        <w:rPr>
          <w:lang w:eastAsia="ko-KR"/>
        </w:rPr>
        <w:t>박스</w:t>
      </w:r>
      <w:r>
        <w:rPr>
          <w:lang w:eastAsia="ko-KR"/>
        </w:rPr>
        <w:t xml:space="preserve"> </w:t>
      </w:r>
      <w:r>
        <w:rPr>
          <w:lang w:eastAsia="ko-KR"/>
        </w:rPr>
        <w:t>플롯은</w:t>
      </w:r>
      <w:r>
        <w:rPr>
          <w:lang w:eastAsia="ko-KR"/>
        </w:rPr>
        <w:t xml:space="preserve"> </w:t>
      </w:r>
      <w:r>
        <w:rPr>
          <w:lang w:eastAsia="ko-KR"/>
        </w:rPr>
        <w:t>우리말로</w:t>
      </w:r>
      <w:r>
        <w:rPr>
          <w:lang w:eastAsia="ko-KR"/>
        </w:rPr>
        <w:t xml:space="preserve"> </w:t>
      </w:r>
      <w:r>
        <w:rPr>
          <w:lang w:eastAsia="ko-KR"/>
        </w:rPr>
        <w:t>상자</w:t>
      </w:r>
      <w:r>
        <w:rPr>
          <w:lang w:eastAsia="ko-KR"/>
        </w:rPr>
        <w:t xml:space="preserve"> </w:t>
      </w:r>
      <w:r>
        <w:rPr>
          <w:lang w:eastAsia="ko-KR"/>
        </w:rPr>
        <w:t>수염</w:t>
      </w:r>
      <w:r>
        <w:rPr>
          <w:lang w:eastAsia="ko-KR"/>
        </w:rPr>
        <w:t xml:space="preserve"> </w:t>
      </w:r>
      <w:r>
        <w:rPr>
          <w:lang w:eastAsia="ko-KR"/>
        </w:rPr>
        <w:t>그림</w:t>
      </w:r>
      <w:r>
        <w:rPr>
          <w:lang w:eastAsia="ko-KR"/>
        </w:rPr>
        <w:t xml:space="preserve">, </w:t>
      </w:r>
      <w:r>
        <w:rPr>
          <w:lang w:eastAsia="ko-KR"/>
        </w:rPr>
        <w:t>상자</w:t>
      </w:r>
      <w:r>
        <w:rPr>
          <w:lang w:eastAsia="ko-KR"/>
        </w:rPr>
        <w:t xml:space="preserve"> </w:t>
      </w:r>
      <w:r>
        <w:rPr>
          <w:lang w:eastAsia="ko-KR"/>
        </w:rPr>
        <w:t>수염</w:t>
      </w:r>
      <w:r>
        <w:rPr>
          <w:lang w:eastAsia="ko-KR"/>
        </w:rPr>
        <w:t xml:space="preserve"> </w:t>
      </w:r>
      <w:r>
        <w:rPr>
          <w:lang w:eastAsia="ko-KR"/>
        </w:rPr>
        <w:t>차트</w:t>
      </w:r>
      <w:r>
        <w:rPr>
          <w:lang w:eastAsia="ko-KR"/>
        </w:rPr>
        <w:t xml:space="preserve"> </w:t>
      </w:r>
      <w:r>
        <w:rPr>
          <w:lang w:eastAsia="ko-KR"/>
        </w:rPr>
        <w:t>등으로</w:t>
      </w:r>
      <w:r>
        <w:rPr>
          <w:lang w:eastAsia="ko-KR"/>
        </w:rPr>
        <w:t xml:space="preserve"> </w:t>
      </w:r>
      <w:r>
        <w:rPr>
          <w:lang w:eastAsia="ko-KR"/>
        </w:rPr>
        <w:t>해석되는데</w:t>
      </w:r>
      <w:r>
        <w:rPr>
          <w:lang w:eastAsia="ko-KR"/>
        </w:rPr>
        <w:t xml:space="preserve"> </w:t>
      </w:r>
      <w:r>
        <w:rPr>
          <w:lang w:eastAsia="ko-KR"/>
        </w:rPr>
        <w:t>여기서는</w:t>
      </w:r>
      <w:r>
        <w:rPr>
          <w:lang w:eastAsia="ko-KR"/>
        </w:rPr>
        <w:t xml:space="preserve"> </w:t>
      </w:r>
      <w:r>
        <w:rPr>
          <w:lang w:eastAsia="ko-KR"/>
        </w:rPr>
        <w:t>박스</w:t>
      </w:r>
      <w:r>
        <w:rPr>
          <w:lang w:eastAsia="ko-KR"/>
        </w:rPr>
        <w:t xml:space="preserve"> </w:t>
      </w:r>
      <w:r>
        <w:rPr>
          <w:lang w:eastAsia="ko-KR"/>
        </w:rPr>
        <w:t>플롯으로</w:t>
      </w:r>
      <w:r>
        <w:rPr>
          <w:lang w:eastAsia="ko-KR"/>
        </w:rPr>
        <w:t xml:space="preserve"> </w:t>
      </w:r>
      <w:r>
        <w:rPr>
          <w:lang w:eastAsia="ko-KR"/>
        </w:rPr>
        <w:t>표현하겠다</w:t>
      </w:r>
      <w:r>
        <w:rPr>
          <w:lang w:eastAsia="ko-KR"/>
        </w:rPr>
        <w:t>.</w:t>
      </w:r>
    </w:p>
  </w:footnote>
  <w:footnote w:id="24">
    <w:p w:rsidR="002E639A" w:rsidRDefault="002E639A">
      <w:pPr>
        <w:pStyle w:val="a9"/>
        <w:rPr>
          <w:lang w:eastAsia="ko-KR"/>
        </w:rPr>
      </w:pPr>
      <w:r>
        <w:rPr>
          <w:rStyle w:val="ab"/>
        </w:rPr>
        <w:footnoteRef/>
      </w:r>
      <w:r>
        <w:rPr>
          <w:lang w:eastAsia="ko-KR"/>
        </w:rPr>
        <w:t xml:space="preserve"> boxmode</w:t>
      </w:r>
      <w:r>
        <w:rPr>
          <w:lang w:eastAsia="ko-KR"/>
        </w:rPr>
        <w:t>를</w:t>
      </w:r>
      <w:r>
        <w:rPr>
          <w:lang w:eastAsia="ko-KR"/>
        </w:rPr>
        <w:t xml:space="preserve"> </w:t>
      </w:r>
      <w:r>
        <w:rPr>
          <w:lang w:eastAsia="ko-KR"/>
        </w:rPr>
        <w:t>사용할</w:t>
      </w:r>
      <w:r>
        <w:rPr>
          <w:lang w:eastAsia="ko-KR"/>
        </w:rPr>
        <w:t xml:space="preserve"> </w:t>
      </w:r>
      <w:proofErr w:type="gramStart"/>
      <w:r>
        <w:rPr>
          <w:lang w:eastAsia="ko-KR"/>
        </w:rPr>
        <w:t>때</w:t>
      </w:r>
      <w:r>
        <w:rPr>
          <w:lang w:eastAsia="ko-KR"/>
        </w:rPr>
        <w:t xml:space="preserve"> ’Warning</w:t>
      </w:r>
      <w:proofErr w:type="gramEnd"/>
      <w:r>
        <w:rPr>
          <w:lang w:eastAsia="ko-KR"/>
        </w:rPr>
        <w:t xml:space="preserve"> message’</w:t>
      </w:r>
      <w:r>
        <w:rPr>
          <w:lang w:eastAsia="ko-KR"/>
        </w:rPr>
        <w:t>를</w:t>
      </w:r>
      <w:r>
        <w:rPr>
          <w:lang w:eastAsia="ko-KR"/>
        </w:rPr>
        <w:t xml:space="preserve"> </w:t>
      </w:r>
      <w:r>
        <w:rPr>
          <w:lang w:eastAsia="ko-KR"/>
        </w:rPr>
        <w:t>내는</w:t>
      </w:r>
      <w:r>
        <w:rPr>
          <w:lang w:eastAsia="ko-KR"/>
        </w:rPr>
        <w:t xml:space="preserve"> </w:t>
      </w:r>
      <w:r>
        <w:rPr>
          <w:lang w:eastAsia="ko-KR"/>
        </w:rPr>
        <w:t>경우가</w:t>
      </w:r>
      <w:r>
        <w:rPr>
          <w:lang w:eastAsia="ko-KR"/>
        </w:rPr>
        <w:t xml:space="preserve"> </w:t>
      </w:r>
      <w:r>
        <w:rPr>
          <w:lang w:eastAsia="ko-KR"/>
        </w:rPr>
        <w:t>있는데</w:t>
      </w:r>
      <w:r>
        <w:rPr>
          <w:lang w:eastAsia="ko-KR"/>
        </w:rPr>
        <w:t xml:space="preserve"> </w:t>
      </w:r>
      <w:r>
        <w:rPr>
          <w:lang w:eastAsia="ko-KR"/>
        </w:rPr>
        <w:t>이는</w:t>
      </w:r>
      <w:r>
        <w:rPr>
          <w:lang w:eastAsia="ko-KR"/>
        </w:rPr>
        <w:t xml:space="preserve"> Plotly Community Forum</w:t>
      </w:r>
      <w:r>
        <w:rPr>
          <w:lang w:eastAsia="ko-KR"/>
        </w:rPr>
        <w:t>에서도</w:t>
      </w:r>
      <w:r>
        <w:rPr>
          <w:lang w:eastAsia="ko-KR"/>
        </w:rPr>
        <w:t xml:space="preserve"> </w:t>
      </w:r>
      <w:r>
        <w:rPr>
          <w:lang w:eastAsia="ko-KR"/>
        </w:rPr>
        <w:t>적절치</w:t>
      </w:r>
      <w:r>
        <w:rPr>
          <w:lang w:eastAsia="ko-KR"/>
        </w:rPr>
        <w:t xml:space="preserve"> </w:t>
      </w:r>
      <w:r>
        <w:rPr>
          <w:lang w:eastAsia="ko-KR"/>
        </w:rPr>
        <w:t>않은</w:t>
      </w:r>
      <w:r>
        <w:rPr>
          <w:lang w:eastAsia="ko-KR"/>
        </w:rPr>
        <w:t xml:space="preserve"> </w:t>
      </w:r>
      <w:r>
        <w:rPr>
          <w:lang w:eastAsia="ko-KR"/>
        </w:rPr>
        <w:t>경고</w:t>
      </w:r>
      <w:r>
        <w:rPr>
          <w:lang w:eastAsia="ko-KR"/>
        </w:rPr>
        <w:t xml:space="preserve"> </w:t>
      </w:r>
      <w:r>
        <w:rPr>
          <w:lang w:eastAsia="ko-KR"/>
        </w:rPr>
        <w:t>메시지로</w:t>
      </w:r>
      <w:r>
        <w:rPr>
          <w:lang w:eastAsia="ko-KR"/>
        </w:rPr>
        <w:t xml:space="preserve"> </w:t>
      </w:r>
      <w:r>
        <w:rPr>
          <w:lang w:eastAsia="ko-KR"/>
        </w:rPr>
        <w:t>지적되고</w:t>
      </w:r>
      <w:r>
        <w:rPr>
          <w:lang w:eastAsia="ko-KR"/>
        </w:rPr>
        <w:t xml:space="preserve"> </w:t>
      </w:r>
      <w:r>
        <w:rPr>
          <w:lang w:eastAsia="ko-KR"/>
        </w:rPr>
        <w:t>있어</w:t>
      </w:r>
      <w:r>
        <w:rPr>
          <w:lang w:eastAsia="ko-KR"/>
        </w:rPr>
        <w:t xml:space="preserve"> </w:t>
      </w:r>
      <w:r>
        <w:rPr>
          <w:lang w:eastAsia="ko-KR"/>
        </w:rPr>
        <w:t>무시해도</w:t>
      </w:r>
      <w:r>
        <w:rPr>
          <w:lang w:eastAsia="ko-KR"/>
        </w:rPr>
        <w:t xml:space="preserve"> </w:t>
      </w:r>
      <w:r>
        <w:rPr>
          <w:lang w:eastAsia="ko-KR"/>
        </w:rPr>
        <w:t>무방하다</w:t>
      </w:r>
      <w:r>
        <w:rPr>
          <w:lang w:eastAsia="ko-KR"/>
        </w:rPr>
        <w:t>.</w:t>
      </w:r>
    </w:p>
  </w:footnote>
  <w:footnote w:id="25">
    <w:p w:rsidR="002E639A" w:rsidRDefault="002E639A">
      <w:pPr>
        <w:pStyle w:val="a9"/>
        <w:rPr>
          <w:lang w:eastAsia="ko-KR"/>
        </w:rPr>
      </w:pPr>
      <w:r>
        <w:rPr>
          <w:rStyle w:val="ab"/>
        </w:rPr>
        <w:footnoteRef/>
      </w:r>
      <w:r>
        <w:rPr>
          <w:lang w:eastAsia="ko-KR"/>
        </w:rPr>
        <w:t xml:space="preserve"> </w:t>
      </w:r>
      <w:r>
        <w:rPr>
          <w:lang w:eastAsia="ko-KR"/>
        </w:rPr>
        <w:t>온라인에서</w:t>
      </w:r>
      <w:r>
        <w:rPr>
          <w:lang w:eastAsia="ko-KR"/>
        </w:rPr>
        <w:t xml:space="preserve"> </w:t>
      </w:r>
      <w:r>
        <w:rPr>
          <w:lang w:eastAsia="ko-KR"/>
        </w:rPr>
        <w:t>데이터를</w:t>
      </w:r>
      <w:r>
        <w:rPr>
          <w:lang w:eastAsia="ko-KR"/>
        </w:rPr>
        <w:t xml:space="preserve"> </w:t>
      </w:r>
      <w:r>
        <w:rPr>
          <w:lang w:eastAsia="ko-KR"/>
        </w:rPr>
        <w:t>가져오면</w:t>
      </w:r>
      <w:r>
        <w:rPr>
          <w:lang w:eastAsia="ko-KR"/>
        </w:rPr>
        <w:t xml:space="preserve"> </w:t>
      </w:r>
      <w:r>
        <w:rPr>
          <w:lang w:eastAsia="ko-KR"/>
        </w:rPr>
        <w:t>이</w:t>
      </w:r>
      <w:r>
        <w:rPr>
          <w:lang w:eastAsia="ko-KR"/>
        </w:rPr>
        <w:t xml:space="preserve"> </w:t>
      </w:r>
      <w:r>
        <w:rPr>
          <w:lang w:eastAsia="ko-KR"/>
        </w:rPr>
        <w:t>책에서의</w:t>
      </w:r>
      <w:r>
        <w:rPr>
          <w:lang w:eastAsia="ko-KR"/>
        </w:rPr>
        <w:t xml:space="preserve"> </w:t>
      </w:r>
      <w:r>
        <w:rPr>
          <w:lang w:eastAsia="ko-KR"/>
        </w:rPr>
        <w:t>그래프와</w:t>
      </w:r>
      <w:r>
        <w:rPr>
          <w:lang w:eastAsia="ko-KR"/>
        </w:rPr>
        <w:t xml:space="preserve"> </w:t>
      </w:r>
      <w:r>
        <w:rPr>
          <w:lang w:eastAsia="ko-KR"/>
        </w:rPr>
        <w:t>다를</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동일한</w:t>
      </w:r>
      <w:r>
        <w:rPr>
          <w:lang w:eastAsia="ko-KR"/>
        </w:rPr>
        <w:t xml:space="preserve"> </w:t>
      </w:r>
      <w:r>
        <w:rPr>
          <w:lang w:eastAsia="ko-KR"/>
        </w:rPr>
        <w:t>결과를</w:t>
      </w:r>
      <w:r>
        <w:rPr>
          <w:lang w:eastAsia="ko-KR"/>
        </w:rPr>
        <w:t xml:space="preserve"> </w:t>
      </w:r>
      <w:r>
        <w:rPr>
          <w:lang w:eastAsia="ko-KR"/>
        </w:rPr>
        <w:t>얻으려면</w:t>
      </w:r>
      <w:r>
        <w:rPr>
          <w:lang w:eastAsia="ko-KR"/>
        </w:rPr>
        <w:t xml:space="preserve"> </w:t>
      </w:r>
      <w:r>
        <w:rPr>
          <w:lang w:eastAsia="ko-KR"/>
        </w:rPr>
        <w:t>필자의</w:t>
      </w:r>
      <w:r>
        <w:rPr>
          <w:lang w:eastAsia="ko-KR"/>
        </w:rPr>
        <w:t xml:space="preserve"> </w:t>
      </w:r>
      <w:r>
        <w:rPr>
          <w:lang w:eastAsia="ko-KR"/>
        </w:rPr>
        <w:t>블로그</w:t>
      </w:r>
      <w:r>
        <w:rPr>
          <w:lang w:eastAsia="ko-KR"/>
        </w:rPr>
        <w:t>(2stndard.tistory.com)</w:t>
      </w:r>
      <w:r>
        <w:rPr>
          <w:lang w:eastAsia="ko-KR"/>
        </w:rPr>
        <w:t>에서</w:t>
      </w:r>
      <w:r>
        <w:rPr>
          <w:lang w:eastAsia="ko-KR"/>
        </w:rPr>
        <w:t xml:space="preserve"> </w:t>
      </w:r>
      <w:r>
        <w:rPr>
          <w:lang w:eastAsia="ko-KR"/>
        </w:rPr>
        <w:t>데이터를</w:t>
      </w:r>
      <w:r>
        <w:rPr>
          <w:lang w:eastAsia="ko-KR"/>
        </w:rPr>
        <w:t xml:space="preserve"> </w:t>
      </w:r>
      <w:r>
        <w:rPr>
          <w:lang w:eastAsia="ko-KR"/>
        </w:rPr>
        <w:t>다운받을</w:t>
      </w:r>
      <w:r>
        <w:rPr>
          <w:lang w:eastAsia="ko-KR"/>
        </w:rPr>
        <w:t xml:space="preserve"> </w:t>
      </w:r>
      <w:r>
        <w:rPr>
          <w:lang w:eastAsia="ko-KR"/>
        </w:rPr>
        <w:t>수</w:t>
      </w:r>
      <w:r>
        <w:rPr>
          <w:lang w:eastAsia="ko-KR"/>
        </w:rPr>
        <w:t xml:space="preserve"> </w:t>
      </w:r>
      <w:proofErr w:type="gramStart"/>
      <w:r>
        <w:rPr>
          <w:lang w:eastAsia="ko-KR"/>
        </w:rPr>
        <w:t>있다</w:t>
      </w:r>
      <w:r>
        <w:rPr>
          <w:lang w:eastAsia="ko-KR"/>
        </w:rPr>
        <w:t xml:space="preserve"> .</w:t>
      </w:r>
      <w:proofErr w:type="gramEnd"/>
    </w:p>
  </w:footnote>
  <w:footnote w:id="26">
    <w:p w:rsidR="002E639A" w:rsidRDefault="002E639A">
      <w:pPr>
        <w:pStyle w:val="a9"/>
      </w:pPr>
      <w:r>
        <w:rPr>
          <w:rStyle w:val="ab"/>
        </w:rPr>
        <w:footnoteRef/>
      </w:r>
      <w:r>
        <w:t xml:space="preserve"> </w:t>
      </w:r>
      <w:hyperlink r:id="rId16">
        <w:r>
          <w:rPr>
            <w:rStyle w:val="ac"/>
          </w:rPr>
          <w:t>https://ko.wikipedia.org/wiki/GeoJSON</w:t>
        </w:r>
      </w:hyperlink>
    </w:p>
  </w:footnote>
  <w:footnote w:id="27">
    <w:p w:rsidR="002E639A" w:rsidRDefault="002E639A">
      <w:pPr>
        <w:pStyle w:val="a9"/>
        <w:rPr>
          <w:lang w:eastAsia="ko-KR"/>
        </w:rPr>
      </w:pPr>
      <w:r>
        <w:rPr>
          <w:rStyle w:val="ab"/>
        </w:rPr>
        <w:footnoteRef/>
      </w:r>
      <w:r>
        <w:rPr>
          <w:lang w:eastAsia="ko-KR"/>
        </w:rPr>
        <w:t xml:space="preserve"> </w:t>
      </w:r>
      <w:r>
        <w:rPr>
          <w:lang w:eastAsia="ko-KR"/>
        </w:rPr>
        <w:t>해당</w:t>
      </w:r>
      <w:r>
        <w:rPr>
          <w:lang w:eastAsia="ko-KR"/>
        </w:rPr>
        <w:t xml:space="preserve"> </w:t>
      </w:r>
      <w:r>
        <w:rPr>
          <w:lang w:eastAsia="ko-KR"/>
        </w:rPr>
        <w:t>파일은</w:t>
      </w:r>
      <w:r>
        <w:rPr>
          <w:lang w:eastAsia="ko-KR"/>
        </w:rPr>
        <w:t xml:space="preserve"> </w:t>
      </w:r>
      <w:r>
        <w:rPr>
          <w:lang w:eastAsia="ko-KR"/>
        </w:rPr>
        <w:t>교육통계</w:t>
      </w:r>
      <w:r>
        <w:rPr>
          <w:lang w:eastAsia="ko-KR"/>
        </w:rPr>
        <w:t xml:space="preserve"> </w:t>
      </w:r>
      <w:r>
        <w:rPr>
          <w:lang w:eastAsia="ko-KR"/>
        </w:rPr>
        <w:t>홈페이지</w:t>
      </w:r>
      <w:r>
        <w:rPr>
          <w:lang w:eastAsia="ko-KR"/>
        </w:rPr>
        <w:t>(</w:t>
      </w:r>
      <w:r>
        <w:fldChar w:fldCharType="begin"/>
      </w:r>
      <w:r>
        <w:rPr>
          <w:lang w:eastAsia="ko-KR"/>
        </w:rPr>
        <w:instrText xml:space="preserve"> HYPERLINK "https://kess.kedi.re.kr" \h </w:instrText>
      </w:r>
      <w:r>
        <w:fldChar w:fldCharType="separate"/>
      </w:r>
      <w:r>
        <w:rPr>
          <w:rStyle w:val="ac"/>
          <w:lang w:eastAsia="ko-KR"/>
        </w:rPr>
        <w:t>https://kess.kedi.re.kr)</w:t>
      </w:r>
      <w:r>
        <w:rPr>
          <w:rStyle w:val="ac"/>
          <w:lang w:eastAsia="ko-KR"/>
        </w:rPr>
        <w:t>에서</w:t>
      </w:r>
      <w:r>
        <w:rPr>
          <w:rStyle w:val="ac"/>
          <w:lang w:eastAsia="ko-KR"/>
        </w:rPr>
        <w:fldChar w:fldCharType="end"/>
      </w:r>
      <w:r>
        <w:rPr>
          <w:lang w:eastAsia="ko-KR"/>
        </w:rPr>
        <w:t>에서</w:t>
      </w:r>
      <w:r>
        <w:rPr>
          <w:lang w:eastAsia="ko-KR"/>
        </w:rPr>
        <w:t xml:space="preserve">){.uri} </w:t>
      </w:r>
      <w:r>
        <w:rPr>
          <w:lang w:eastAsia="ko-KR"/>
        </w:rPr>
        <w:t>다운로드</w:t>
      </w:r>
      <w:r>
        <w:rPr>
          <w:lang w:eastAsia="ko-KR"/>
        </w:rPr>
        <w:t xml:space="preserve"> </w:t>
      </w:r>
      <w:r>
        <w:rPr>
          <w:lang w:eastAsia="ko-KR"/>
        </w:rPr>
        <w:t>받을</w:t>
      </w:r>
      <w:r>
        <w:rPr>
          <w:lang w:eastAsia="ko-KR"/>
        </w:rPr>
        <w:t xml:space="preserve"> </w:t>
      </w:r>
      <w:r>
        <w:rPr>
          <w:lang w:eastAsia="ko-KR"/>
        </w:rPr>
        <w:t>수</w:t>
      </w:r>
      <w:r>
        <w:rPr>
          <w:lang w:eastAsia="ko-KR"/>
        </w:rPr>
        <w:t xml:space="preserve"> </w:t>
      </w:r>
      <w:r>
        <w:rPr>
          <w:lang w:eastAsia="ko-KR"/>
        </w:rPr>
        <w:t>있으며</w:t>
      </w:r>
      <w:r>
        <w:rPr>
          <w:lang w:eastAsia="ko-KR"/>
        </w:rPr>
        <w:t xml:space="preserve"> </w:t>
      </w:r>
      <w:r>
        <w:rPr>
          <w:lang w:eastAsia="ko-KR"/>
        </w:rPr>
        <w:t>필자의</w:t>
      </w:r>
      <w:r>
        <w:rPr>
          <w:lang w:eastAsia="ko-KR"/>
        </w:rPr>
        <w:t xml:space="preserve"> </w:t>
      </w:r>
      <w:r>
        <w:rPr>
          <w:lang w:eastAsia="ko-KR"/>
        </w:rPr>
        <w:t>블로그에서도</w:t>
      </w:r>
      <w:r>
        <w:rPr>
          <w:lang w:eastAsia="ko-KR"/>
        </w:rPr>
        <w:t xml:space="preserve"> </w:t>
      </w:r>
      <w:r>
        <w:rPr>
          <w:lang w:eastAsia="ko-KR"/>
        </w:rPr>
        <w:t>다운받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28">
    <w:p w:rsidR="002E639A" w:rsidRDefault="002E639A">
      <w:pPr>
        <w:pStyle w:val="a9"/>
        <w:rPr>
          <w:lang w:eastAsia="ko-KR"/>
        </w:rPr>
      </w:pPr>
      <w:r>
        <w:rPr>
          <w:rStyle w:val="ab"/>
        </w:rPr>
        <w:footnoteRef/>
      </w:r>
      <w:r>
        <w:rPr>
          <w:lang w:eastAsia="ko-KR"/>
        </w:rPr>
        <w:t xml:space="preserve"> </w:t>
      </w:r>
      <w:r>
        <w:rPr>
          <w:lang w:eastAsia="ko-KR"/>
        </w:rPr>
        <w:t>해당</w:t>
      </w:r>
      <w:r>
        <w:rPr>
          <w:lang w:eastAsia="ko-KR"/>
        </w:rPr>
        <w:t xml:space="preserve"> </w:t>
      </w:r>
      <w:r>
        <w:rPr>
          <w:lang w:eastAsia="ko-KR"/>
        </w:rPr>
        <w:t>파일은</w:t>
      </w:r>
      <w:r>
        <w:rPr>
          <w:lang w:eastAsia="ko-KR"/>
        </w:rPr>
        <w:t xml:space="preserve"> </w:t>
      </w:r>
      <w:r>
        <w:rPr>
          <w:lang w:eastAsia="ko-KR"/>
        </w:rPr>
        <w:t>필자의</w:t>
      </w:r>
      <w:r>
        <w:rPr>
          <w:lang w:eastAsia="ko-KR"/>
        </w:rPr>
        <w:t xml:space="preserve"> </w:t>
      </w:r>
      <w:r>
        <w:rPr>
          <w:lang w:eastAsia="ko-KR"/>
        </w:rPr>
        <w:t>블로그에서도</w:t>
      </w:r>
      <w:r>
        <w:rPr>
          <w:lang w:eastAsia="ko-KR"/>
        </w:rPr>
        <w:t xml:space="preserve"> </w:t>
      </w:r>
      <w:r>
        <w:rPr>
          <w:lang w:eastAsia="ko-KR"/>
        </w:rPr>
        <w:t>다운받을</w:t>
      </w:r>
      <w:r>
        <w:rPr>
          <w:lang w:eastAsia="ko-KR"/>
        </w:rPr>
        <w:t xml:space="preserve"> </w:t>
      </w:r>
      <w:r>
        <w:rPr>
          <w:lang w:eastAsia="ko-KR"/>
        </w:rPr>
        <w:t>수</w:t>
      </w:r>
      <w:r>
        <w:rPr>
          <w:lang w:eastAsia="ko-KR"/>
        </w:rPr>
        <w:t xml:space="preserve"> </w:t>
      </w:r>
      <w:r>
        <w:rPr>
          <w:lang w:eastAsia="ko-KR"/>
        </w:rPr>
        <w:t>있다</w:t>
      </w:r>
      <w:r>
        <w:rPr>
          <w:lang w:eastAsia="ko-KR"/>
        </w:rPr>
        <w:t>.</w:t>
      </w:r>
      <w:bookmarkStart w:id="119" w:name="_GoBack"/>
      <w:bookmarkEnd w:id="119"/>
    </w:p>
  </w:footnote>
  <w:footnote w:id="29">
    <w:p w:rsidR="002E639A" w:rsidRDefault="002E639A">
      <w:pPr>
        <w:pStyle w:val="a9"/>
        <w:rPr>
          <w:lang w:eastAsia="ko-KR"/>
        </w:rPr>
      </w:pPr>
      <w:r>
        <w:rPr>
          <w:rStyle w:val="ab"/>
        </w:rPr>
        <w:footnoteRef/>
      </w:r>
      <w:r>
        <w:rPr>
          <w:lang w:eastAsia="ko-KR"/>
        </w:rPr>
        <w:t xml:space="preserve"> python</w:t>
      </w:r>
      <w:r>
        <w:rPr>
          <w:lang w:eastAsia="ko-KR"/>
        </w:rPr>
        <w:t>에서도</w:t>
      </w:r>
      <w:r>
        <w:rPr>
          <w:lang w:eastAsia="ko-KR"/>
        </w:rPr>
        <w:t xml:space="preserve"> </w:t>
      </w:r>
      <w:r>
        <w:rPr>
          <w:lang w:eastAsia="ko-KR"/>
        </w:rPr>
        <w:t>그래프의</w:t>
      </w:r>
      <w:r>
        <w:rPr>
          <w:lang w:eastAsia="ko-KR"/>
        </w:rPr>
        <w:t xml:space="preserve"> </w:t>
      </w:r>
      <w:r>
        <w:rPr>
          <w:lang w:eastAsia="ko-KR"/>
        </w:rPr>
        <w:t>제목에</w:t>
      </w:r>
      <w:r>
        <w:rPr>
          <w:lang w:eastAsia="ko-KR"/>
        </w:rPr>
        <w:t xml:space="preserve"> </w:t>
      </w:r>
      <w:r>
        <w:rPr>
          <w:lang w:eastAsia="ko-KR"/>
        </w:rPr>
        <w:t>해당하는</w:t>
      </w:r>
      <w:r>
        <w:rPr>
          <w:lang w:eastAsia="ko-KR"/>
        </w:rPr>
        <w:t xml:space="preserve"> </w:t>
      </w:r>
      <w:proofErr w:type="gramStart"/>
      <w:r>
        <w:rPr>
          <w:lang w:eastAsia="ko-KR"/>
        </w:rPr>
        <w:t>속성은</w:t>
      </w:r>
      <w:r>
        <w:rPr>
          <w:lang w:eastAsia="ko-KR"/>
        </w:rPr>
        <w:t xml:space="preserve"> ’title’</w:t>
      </w:r>
      <w:r>
        <w:rPr>
          <w:lang w:eastAsia="ko-KR"/>
        </w:rPr>
        <w:t>의</w:t>
      </w:r>
      <w:proofErr w:type="gramEnd"/>
      <w:r>
        <w:rPr>
          <w:lang w:eastAsia="ko-KR"/>
        </w:rPr>
        <w:t xml:space="preserve"> ’text’</w:t>
      </w:r>
      <w:r>
        <w:rPr>
          <w:lang w:eastAsia="ko-KR"/>
        </w:rPr>
        <w:t>이기</w:t>
      </w:r>
      <w:r>
        <w:rPr>
          <w:lang w:eastAsia="ko-KR"/>
        </w:rPr>
        <w:t xml:space="preserve"> </w:t>
      </w:r>
      <w:r>
        <w:rPr>
          <w:lang w:eastAsia="ko-KR"/>
        </w:rPr>
        <w:t>때문에</w:t>
      </w:r>
      <w:r>
        <w:rPr>
          <w:lang w:eastAsia="ko-KR"/>
        </w:rPr>
        <w:t xml:space="preserve"> </w:t>
      </w:r>
      <w:r>
        <w:rPr>
          <w:lang w:eastAsia="ko-KR"/>
        </w:rPr>
        <w:t>이</w:t>
      </w:r>
      <w:r>
        <w:rPr>
          <w:lang w:eastAsia="ko-KR"/>
        </w:rPr>
        <w:t xml:space="preserve"> </w:t>
      </w:r>
      <w:r>
        <w:rPr>
          <w:lang w:eastAsia="ko-KR"/>
        </w:rPr>
        <w:t>속성은</w:t>
      </w:r>
      <w:r>
        <w:rPr>
          <w:lang w:eastAsia="ko-KR"/>
        </w:rPr>
        <w:t xml:space="preserve"> ’title.text’</w:t>
      </w:r>
      <w:r>
        <w:rPr>
          <w:lang w:eastAsia="ko-KR"/>
        </w:rPr>
        <w:t>로</w:t>
      </w:r>
      <w:r>
        <w:rPr>
          <w:lang w:eastAsia="ko-KR"/>
        </w:rPr>
        <w:t xml:space="preserve"> </w:t>
      </w:r>
      <w:r>
        <w:rPr>
          <w:lang w:eastAsia="ko-KR"/>
        </w:rPr>
        <w:t>표현하였다</w:t>
      </w:r>
      <w:r>
        <w:rPr>
          <w:lang w:eastAsia="ko-KR"/>
        </w:rPr>
        <w:t xml:space="preserve">. </w:t>
      </w:r>
      <w:r>
        <w:rPr>
          <w:lang w:eastAsia="ko-KR"/>
        </w:rPr>
        <w:t>이렇게</w:t>
      </w:r>
      <w:r>
        <w:rPr>
          <w:lang w:eastAsia="ko-KR"/>
        </w:rPr>
        <w:t xml:space="preserve"> </w:t>
      </w:r>
      <w:r>
        <w:rPr>
          <w:lang w:eastAsia="ko-KR"/>
        </w:rPr>
        <w:t>표현할</w:t>
      </w:r>
      <w:r>
        <w:rPr>
          <w:lang w:eastAsia="ko-KR"/>
        </w:rPr>
        <w:t xml:space="preserve"> </w:t>
      </w:r>
      <w:r>
        <w:rPr>
          <w:lang w:eastAsia="ko-KR"/>
        </w:rPr>
        <w:t>때는</w:t>
      </w:r>
      <w:r>
        <w:rPr>
          <w:lang w:eastAsia="ko-KR"/>
        </w:rPr>
        <w:t xml:space="preserve"> </w:t>
      </w:r>
      <w:r>
        <w:rPr>
          <w:rStyle w:val="VerbatimChar"/>
          <w:lang w:eastAsia="ko-KR"/>
        </w:rPr>
        <w:t>{}</w:t>
      </w:r>
      <w:r>
        <w:rPr>
          <w:lang w:eastAsia="ko-KR"/>
        </w:rPr>
        <w:t>를</w:t>
      </w:r>
      <w:r>
        <w:rPr>
          <w:lang w:eastAsia="ko-KR"/>
        </w:rPr>
        <w:t xml:space="preserve"> </w:t>
      </w:r>
      <w:r>
        <w:rPr>
          <w:lang w:eastAsia="ko-KR"/>
        </w:rPr>
        <w:t>사용하여</w:t>
      </w:r>
      <w:r>
        <w:rPr>
          <w:lang w:eastAsia="ko-KR"/>
        </w:rPr>
        <w:t xml:space="preserve"> </w:t>
      </w:r>
      <w:r>
        <w:rPr>
          <w:lang w:eastAsia="ko-KR"/>
        </w:rPr>
        <w:t>딕셔너리를</w:t>
      </w:r>
      <w:r>
        <w:rPr>
          <w:lang w:eastAsia="ko-KR"/>
        </w:rPr>
        <w:t xml:space="preserve"> </w:t>
      </w:r>
      <w:r>
        <w:rPr>
          <w:lang w:eastAsia="ko-KR"/>
        </w:rPr>
        <w:t>구성하면</w:t>
      </w:r>
      <w:r>
        <w:rPr>
          <w:lang w:eastAsia="ko-KR"/>
        </w:rPr>
        <w:t xml:space="preserve"> </w:t>
      </w:r>
      <w:r>
        <w:rPr>
          <w:lang w:eastAsia="ko-KR"/>
        </w:rPr>
        <w:t>가능하지만</w:t>
      </w:r>
      <w:r>
        <w:rPr>
          <w:lang w:eastAsia="ko-KR"/>
        </w:rPr>
        <w:t xml:space="preserve"> </w:t>
      </w:r>
      <w:r>
        <w:rPr>
          <w:rStyle w:val="VerbatimChar"/>
          <w:lang w:eastAsia="ko-KR"/>
        </w:rPr>
        <w:t>dict()</w:t>
      </w:r>
      <w:r>
        <w:rPr>
          <w:lang w:eastAsia="ko-KR"/>
        </w:rPr>
        <w:t>를</w:t>
      </w:r>
      <w:r>
        <w:rPr>
          <w:lang w:eastAsia="ko-KR"/>
        </w:rPr>
        <w:t xml:space="preserve"> </w:t>
      </w:r>
      <w:r>
        <w:rPr>
          <w:lang w:eastAsia="ko-KR"/>
        </w:rPr>
        <w:t>사용하면</w:t>
      </w:r>
      <w:r>
        <w:rPr>
          <w:lang w:eastAsia="ko-KR"/>
        </w:rPr>
        <w:t xml:space="preserve"> </w:t>
      </w:r>
      <w:r>
        <w:rPr>
          <w:lang w:eastAsia="ko-KR"/>
        </w:rPr>
        <w:t>오류가</w:t>
      </w:r>
      <w:r>
        <w:rPr>
          <w:lang w:eastAsia="ko-KR"/>
        </w:rPr>
        <w:t xml:space="preserve"> </w:t>
      </w:r>
      <w:r>
        <w:rPr>
          <w:lang w:eastAsia="ko-KR"/>
        </w:rPr>
        <w:t>나는데</w:t>
      </w:r>
      <w:r>
        <w:rPr>
          <w:lang w:eastAsia="ko-KR"/>
        </w:rPr>
        <w:t xml:space="preserve"> plotly</w:t>
      </w:r>
      <w:r>
        <w:rPr>
          <w:lang w:eastAsia="ko-KR"/>
        </w:rPr>
        <w:t>의</w:t>
      </w:r>
      <w:r>
        <w:rPr>
          <w:lang w:eastAsia="ko-KR"/>
        </w:rPr>
        <w:t xml:space="preserve"> </w:t>
      </w:r>
      <w:r>
        <w:rPr>
          <w:lang w:eastAsia="ko-KR"/>
        </w:rPr>
        <w:t>오류로</w:t>
      </w:r>
      <w:r>
        <w:rPr>
          <w:lang w:eastAsia="ko-KR"/>
        </w:rPr>
        <w:t xml:space="preserve"> </w:t>
      </w:r>
      <w:r>
        <w:rPr>
          <w:lang w:eastAsia="ko-KR"/>
        </w:rPr>
        <w:t>보인다</w:t>
      </w:r>
      <w:r>
        <w:rPr>
          <w:lang w:eastAsia="ko-KR"/>
        </w:rPr>
        <w:t>.</w:t>
      </w:r>
    </w:p>
  </w:footnote>
  <w:footnote w:id="30">
    <w:p w:rsidR="002E639A" w:rsidRDefault="002E639A">
      <w:pPr>
        <w:pStyle w:val="a9"/>
        <w:rPr>
          <w:lang w:eastAsia="ko-KR"/>
        </w:rPr>
      </w:pPr>
      <w:r>
        <w:rPr>
          <w:rStyle w:val="ab"/>
        </w:rPr>
        <w:footnoteRef/>
      </w:r>
      <w:r>
        <w:rPr>
          <w:lang w:eastAsia="ko-KR"/>
        </w:rPr>
        <w:t xml:space="preserve"> plotly</w:t>
      </w:r>
      <w:r>
        <w:rPr>
          <w:lang w:eastAsia="ko-KR"/>
        </w:rPr>
        <w:t>는</w:t>
      </w:r>
      <w:r>
        <w:rPr>
          <w:lang w:eastAsia="ko-KR"/>
        </w:rPr>
        <w:t xml:space="preserve"> export()</w:t>
      </w:r>
      <w:r>
        <w:rPr>
          <w:lang w:eastAsia="ko-KR"/>
        </w:rPr>
        <w:t>보다는</w:t>
      </w:r>
      <w:r>
        <w:rPr>
          <w:lang w:eastAsia="ko-KR"/>
        </w:rPr>
        <w:t xml:space="preserve"> orca()</w:t>
      </w:r>
      <w:r>
        <w:rPr>
          <w:lang w:eastAsia="ko-KR"/>
        </w:rPr>
        <w:t>를</w:t>
      </w:r>
      <w:r>
        <w:rPr>
          <w:lang w:eastAsia="ko-KR"/>
        </w:rPr>
        <w:t xml:space="preserve"> </w:t>
      </w:r>
      <w:r>
        <w:rPr>
          <w:lang w:eastAsia="ko-KR"/>
        </w:rPr>
        <w:t>사용하라고</w:t>
      </w:r>
      <w:r>
        <w:rPr>
          <w:lang w:eastAsia="ko-KR"/>
        </w:rPr>
        <w:t xml:space="preserve"> </w:t>
      </w:r>
      <w:r>
        <w:rPr>
          <w:lang w:eastAsia="ko-KR"/>
        </w:rPr>
        <w:t>권고하고</w:t>
      </w:r>
      <w:r>
        <w:rPr>
          <w:lang w:eastAsia="ko-KR"/>
        </w:rPr>
        <w:t xml:space="preserve"> </w:t>
      </w:r>
      <w:r>
        <w:rPr>
          <w:lang w:eastAsia="ko-KR"/>
        </w:rPr>
        <w:t>있으나</w:t>
      </w:r>
      <w:r>
        <w:rPr>
          <w:lang w:eastAsia="ko-KR"/>
        </w:rPr>
        <w:t xml:space="preserve"> orca()</w:t>
      </w:r>
      <w:r>
        <w:rPr>
          <w:lang w:eastAsia="ko-KR"/>
        </w:rPr>
        <w:t>는</w:t>
      </w:r>
      <w:r>
        <w:rPr>
          <w:lang w:eastAsia="ko-KR"/>
        </w:rPr>
        <w:t xml:space="preserve"> </w:t>
      </w:r>
      <w:r>
        <w:rPr>
          <w:lang w:eastAsia="ko-KR"/>
        </w:rPr>
        <w:t>한글</w:t>
      </w:r>
      <w:r>
        <w:rPr>
          <w:lang w:eastAsia="ko-KR"/>
        </w:rPr>
        <w:t xml:space="preserve"> </w:t>
      </w:r>
      <w:r>
        <w:rPr>
          <w:lang w:eastAsia="ko-KR"/>
        </w:rPr>
        <w:t>변환에</w:t>
      </w:r>
      <w:r>
        <w:rPr>
          <w:lang w:eastAsia="ko-KR"/>
        </w:rPr>
        <w:t xml:space="preserve"> </w:t>
      </w:r>
      <w:r>
        <w:rPr>
          <w:lang w:eastAsia="ko-KR"/>
        </w:rPr>
        <w:t>문제가</w:t>
      </w:r>
      <w:r>
        <w:rPr>
          <w:lang w:eastAsia="ko-KR"/>
        </w:rPr>
        <w:t xml:space="preserve"> </w:t>
      </w:r>
      <w:r>
        <w:rPr>
          <w:lang w:eastAsia="ko-KR"/>
        </w:rPr>
        <w:t>있어</w:t>
      </w:r>
      <w:r>
        <w:rPr>
          <w:lang w:eastAsia="ko-KR"/>
        </w:rPr>
        <w:t xml:space="preserve"> </w:t>
      </w:r>
      <w:r>
        <w:rPr>
          <w:lang w:eastAsia="ko-KR"/>
        </w:rPr>
        <w:t>여기서는</w:t>
      </w:r>
      <w:r>
        <w:rPr>
          <w:lang w:eastAsia="ko-KR"/>
        </w:rPr>
        <w:t xml:space="preserve"> export()</w:t>
      </w:r>
      <w:r>
        <w:rPr>
          <w:lang w:eastAsia="ko-KR"/>
        </w:rPr>
        <w:t>를</w:t>
      </w:r>
      <w:r>
        <w:rPr>
          <w:lang w:eastAsia="ko-KR"/>
        </w:rPr>
        <w:t xml:space="preserve"> </w:t>
      </w:r>
      <w:r>
        <w:rPr>
          <w:lang w:eastAsia="ko-KR"/>
        </w:rPr>
        <w:t>위주로</w:t>
      </w:r>
      <w:r>
        <w:rPr>
          <w:lang w:eastAsia="ko-KR"/>
        </w:rPr>
        <w:t xml:space="preserve"> </w:t>
      </w:r>
      <w:r>
        <w:rPr>
          <w:lang w:eastAsia="ko-KR"/>
        </w:rPr>
        <w:t>설명한다</w:t>
      </w:r>
      <w:r>
        <w:rPr>
          <w:lang w:eastAsia="ko-KR"/>
        </w:rPr>
        <w:t xml:space="preserve">. </w:t>
      </w:r>
      <w:r>
        <w:rPr>
          <w:lang w:eastAsia="ko-KR"/>
        </w:rPr>
        <w:t>또</w:t>
      </w:r>
      <w:r>
        <w:rPr>
          <w:lang w:eastAsia="ko-KR"/>
        </w:rPr>
        <w:t xml:space="preserve"> WebGL</w:t>
      </w:r>
      <w:r>
        <w:rPr>
          <w:lang w:eastAsia="ko-KR"/>
        </w:rPr>
        <w:t>이나</w:t>
      </w:r>
      <w:r>
        <w:rPr>
          <w:lang w:eastAsia="ko-KR"/>
        </w:rPr>
        <w:t xml:space="preserve"> svg </w:t>
      </w:r>
      <w:r>
        <w:rPr>
          <w:lang w:eastAsia="ko-KR"/>
        </w:rPr>
        <w:t>파일</w:t>
      </w:r>
      <w:r>
        <w:rPr>
          <w:lang w:eastAsia="ko-KR"/>
        </w:rPr>
        <w:t xml:space="preserve"> </w:t>
      </w:r>
      <w:r>
        <w:rPr>
          <w:lang w:eastAsia="ko-KR"/>
        </w:rPr>
        <w:t>포맷으로</w:t>
      </w:r>
      <w:r>
        <w:rPr>
          <w:lang w:eastAsia="ko-KR"/>
        </w:rPr>
        <w:t xml:space="preserve"> </w:t>
      </w:r>
      <w:r>
        <w:rPr>
          <w:lang w:eastAsia="ko-KR"/>
        </w:rPr>
        <w:t>저장할</w:t>
      </w:r>
      <w:r>
        <w:rPr>
          <w:lang w:eastAsia="ko-KR"/>
        </w:rPr>
        <w:t xml:space="preserve"> </w:t>
      </w:r>
      <w:r>
        <w:rPr>
          <w:lang w:eastAsia="ko-KR"/>
        </w:rPr>
        <w:t>때는</w:t>
      </w:r>
      <w:r>
        <w:rPr>
          <w:lang w:eastAsia="ko-KR"/>
        </w:rPr>
        <w:t xml:space="preserve"> </w:t>
      </w:r>
      <w:r>
        <w:rPr>
          <w:lang w:eastAsia="ko-KR"/>
        </w:rPr>
        <w:t>매개변수로</w:t>
      </w:r>
      <w:r>
        <w:rPr>
          <w:lang w:eastAsia="ko-KR"/>
        </w:rPr>
        <w:t xml:space="preserve"> </w:t>
      </w:r>
      <w:r>
        <w:rPr>
          <w:rStyle w:val="VerbatimChar"/>
          <w:lang w:eastAsia="ko-KR"/>
        </w:rPr>
        <w:t>RSelenium:</w:t>
      </w:r>
      <w:proofErr w:type="gramStart"/>
      <w:r>
        <w:rPr>
          <w:rStyle w:val="VerbatimChar"/>
          <w:lang w:eastAsia="ko-KR"/>
        </w:rPr>
        <w:t>:rsDriver</w:t>
      </w:r>
      <w:proofErr w:type="gramEnd"/>
      <w:r>
        <w:rPr>
          <w:rStyle w:val="VerbatimChar"/>
          <w:lang w:eastAsia="ko-KR"/>
        </w:rPr>
        <w:t>()</w:t>
      </w:r>
      <w:r>
        <w:rPr>
          <w:lang w:eastAsia="ko-KR"/>
        </w:rPr>
        <w:t xml:space="preserve"> </w:t>
      </w:r>
      <w:r>
        <w:rPr>
          <w:lang w:eastAsia="ko-KR"/>
        </w:rPr>
        <w:t>설정이</w:t>
      </w:r>
      <w:r>
        <w:rPr>
          <w:lang w:eastAsia="ko-KR"/>
        </w:rPr>
        <w:t xml:space="preserve"> </w:t>
      </w:r>
      <w:r>
        <w:rPr>
          <w:lang w:eastAsia="ko-KR"/>
        </w:rPr>
        <w:t>필요하다</w:t>
      </w:r>
      <w:r>
        <w:rPr>
          <w:lang w:eastAsia="ko-KR"/>
        </w:rPr>
        <w:t>.</w:t>
      </w:r>
    </w:p>
  </w:footnote>
  <w:footnote w:id="31">
    <w:p w:rsidR="002E639A" w:rsidRDefault="002E639A">
      <w:pPr>
        <w:pStyle w:val="a9"/>
        <w:rPr>
          <w:lang w:eastAsia="ko-KR"/>
        </w:rPr>
      </w:pPr>
      <w:r>
        <w:rPr>
          <w:rStyle w:val="ab"/>
        </w:rPr>
        <w:footnoteRef/>
      </w:r>
      <w:r>
        <w:rPr>
          <w:lang w:eastAsia="ko-KR"/>
        </w:rPr>
        <w:t xml:space="preserve"> </w:t>
      </w:r>
      <w:r>
        <w:rPr>
          <w:lang w:eastAsia="ko-KR"/>
        </w:rPr>
        <w:t>윈도우</w:t>
      </w:r>
      <w:r>
        <w:rPr>
          <w:lang w:eastAsia="ko-KR"/>
        </w:rPr>
        <w:t xml:space="preserve"> 10</w:t>
      </w:r>
      <w:r>
        <w:rPr>
          <w:lang w:eastAsia="ko-KR"/>
        </w:rPr>
        <w:t>에서는</w:t>
      </w:r>
      <w:r>
        <w:rPr>
          <w:lang w:eastAsia="ko-KR"/>
        </w:rPr>
        <w:t xml:space="preserve"> kaleido </w:t>
      </w:r>
      <w:r>
        <w:rPr>
          <w:lang w:eastAsia="ko-KR"/>
        </w:rPr>
        <w:t>라이브러리와</w:t>
      </w:r>
      <w:r>
        <w:rPr>
          <w:lang w:eastAsia="ko-KR"/>
        </w:rPr>
        <w:t xml:space="preserve"> plolty </w:t>
      </w:r>
      <w:r>
        <w:rPr>
          <w:lang w:eastAsia="ko-KR"/>
        </w:rPr>
        <w:t>라이브러리가</w:t>
      </w:r>
      <w:r>
        <w:rPr>
          <w:lang w:eastAsia="ko-KR"/>
        </w:rPr>
        <w:t xml:space="preserve"> </w:t>
      </w:r>
      <w:r>
        <w:rPr>
          <w:lang w:eastAsia="ko-KR"/>
        </w:rPr>
        <w:t>충돌하여</w:t>
      </w:r>
      <w:r>
        <w:rPr>
          <w:lang w:eastAsia="ko-KR"/>
        </w:rPr>
        <w:t xml:space="preserve"> write_image()</w:t>
      </w:r>
      <w:r>
        <w:rPr>
          <w:lang w:eastAsia="ko-KR"/>
        </w:rPr>
        <w:t>가</w:t>
      </w:r>
      <w:r>
        <w:rPr>
          <w:lang w:eastAsia="ko-KR"/>
        </w:rPr>
        <w:t xml:space="preserve"> hang</w:t>
      </w:r>
      <w:r>
        <w:rPr>
          <w:lang w:eastAsia="ko-KR"/>
        </w:rPr>
        <w:t>이</w:t>
      </w:r>
      <w:r>
        <w:rPr>
          <w:lang w:eastAsia="ko-KR"/>
        </w:rPr>
        <w:t xml:space="preserve"> </w:t>
      </w:r>
      <w:r>
        <w:rPr>
          <w:lang w:eastAsia="ko-KR"/>
        </w:rPr>
        <w:t>걸리는</w:t>
      </w:r>
      <w:r>
        <w:rPr>
          <w:lang w:eastAsia="ko-KR"/>
        </w:rPr>
        <w:t xml:space="preserve"> </w:t>
      </w:r>
      <w:r>
        <w:rPr>
          <w:lang w:eastAsia="ko-KR"/>
        </w:rPr>
        <w:t>경우가</w:t>
      </w:r>
      <w:r>
        <w:rPr>
          <w:lang w:eastAsia="ko-KR"/>
        </w:rPr>
        <w:t xml:space="preserve"> </w:t>
      </w:r>
      <w:r>
        <w:rPr>
          <w:lang w:eastAsia="ko-KR"/>
        </w:rPr>
        <w:t>있다</w:t>
      </w:r>
      <w:r>
        <w:rPr>
          <w:lang w:eastAsia="ko-KR"/>
        </w:rPr>
        <w:t xml:space="preserve">. </w:t>
      </w:r>
      <w:r>
        <w:rPr>
          <w:lang w:eastAsia="ko-KR"/>
        </w:rPr>
        <w:t>이</w:t>
      </w:r>
      <w:r>
        <w:rPr>
          <w:lang w:eastAsia="ko-KR"/>
        </w:rPr>
        <w:t xml:space="preserve"> </w:t>
      </w:r>
      <w:r>
        <w:rPr>
          <w:lang w:eastAsia="ko-KR"/>
        </w:rPr>
        <w:t>경우</w:t>
      </w:r>
      <w:r>
        <w:rPr>
          <w:lang w:eastAsia="ko-KR"/>
        </w:rPr>
        <w:t xml:space="preserve"> kaleido </w:t>
      </w:r>
      <w:r>
        <w:rPr>
          <w:lang w:eastAsia="ko-KR"/>
        </w:rPr>
        <w:t>라이브러리를</w:t>
      </w:r>
      <w:r>
        <w:rPr>
          <w:lang w:eastAsia="ko-KR"/>
        </w:rPr>
        <w:t xml:space="preserve"> </w:t>
      </w:r>
      <w:r>
        <w:rPr>
          <w:lang w:eastAsia="ko-KR"/>
        </w:rPr>
        <w:t>삭제하고</w:t>
      </w:r>
      <w:r>
        <w:rPr>
          <w:lang w:eastAsia="ko-KR"/>
        </w:rPr>
        <w:t xml:space="preserve"> </w:t>
      </w:r>
      <w:r>
        <w:rPr>
          <w:lang w:eastAsia="ko-KR"/>
        </w:rPr>
        <w:t>실행하면</w:t>
      </w:r>
      <w:r>
        <w:rPr>
          <w:lang w:eastAsia="ko-KR"/>
        </w:rPr>
        <w:t xml:space="preserve"> </w:t>
      </w:r>
      <w:r>
        <w:rPr>
          <w:lang w:eastAsia="ko-KR"/>
        </w:rPr>
        <w:t>정상</w:t>
      </w:r>
      <w:r>
        <w:rPr>
          <w:lang w:eastAsia="ko-KR"/>
        </w:rPr>
        <w:t xml:space="preserve"> </w:t>
      </w:r>
      <w:r>
        <w:rPr>
          <w:lang w:eastAsia="ko-KR"/>
        </w:rPr>
        <w:t>작동한다</w:t>
      </w:r>
      <w:r>
        <w:rPr>
          <w:lang w:eastAsia="ko-KR"/>
        </w:rPr>
        <w:t>.</w:t>
      </w:r>
    </w:p>
  </w:footnote>
  <w:footnote w:id="32">
    <w:p w:rsidR="002E639A" w:rsidRDefault="002E639A">
      <w:pPr>
        <w:pStyle w:val="a9"/>
        <w:rPr>
          <w:lang w:eastAsia="ko-KR"/>
        </w:rPr>
      </w:pPr>
      <w:r>
        <w:rPr>
          <w:rStyle w:val="ab"/>
        </w:rPr>
        <w:footnoteRef/>
      </w:r>
      <w:r>
        <w:rPr>
          <w:lang w:eastAsia="ko-KR"/>
        </w:rPr>
        <w:t xml:space="preserve"> </w:t>
      </w:r>
      <w:r>
        <w:rPr>
          <w:lang w:eastAsia="ko-KR"/>
        </w:rPr>
        <w:t>앞선</w:t>
      </w:r>
      <w:r>
        <w:rPr>
          <w:lang w:eastAsia="ko-KR"/>
        </w:rPr>
        <w:t xml:space="preserve"> </w:t>
      </w:r>
      <w:r>
        <w:rPr>
          <w:lang w:eastAsia="ko-KR"/>
        </w:rPr>
        <w:t>함수에서</w:t>
      </w:r>
      <w:r>
        <w:rPr>
          <w:lang w:eastAsia="ko-KR"/>
        </w:rPr>
        <w:t xml:space="preserve"> </w:t>
      </w:r>
      <w:r>
        <w:rPr>
          <w:lang w:eastAsia="ko-KR"/>
        </w:rPr>
        <w:t>설명한</w:t>
      </w:r>
      <w:r>
        <w:rPr>
          <w:lang w:eastAsia="ko-KR"/>
        </w:rPr>
        <w:t xml:space="preserve"> </w:t>
      </w:r>
      <w:r>
        <w:rPr>
          <w:lang w:eastAsia="ko-KR"/>
        </w:rPr>
        <w:t>매개변수의</w:t>
      </w:r>
      <w:r>
        <w:rPr>
          <w:lang w:eastAsia="ko-KR"/>
        </w:rPr>
        <w:t xml:space="preserve"> </w:t>
      </w:r>
      <w:r>
        <w:rPr>
          <w:lang w:eastAsia="ko-KR"/>
        </w:rPr>
        <w:t>설명은</w:t>
      </w:r>
      <w:r>
        <w:rPr>
          <w:lang w:eastAsia="ko-KR"/>
        </w:rPr>
        <w:t xml:space="preserve"> </w:t>
      </w:r>
      <w:r>
        <w:rPr>
          <w:lang w:eastAsia="ko-KR"/>
        </w:rPr>
        <w:t>생략함</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72C6AD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8442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414B5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B3691D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5150CD8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9A60C6F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5E6255B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CB7A969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9ECA281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F73C6860"/>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C2466ABE"/>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110"/>
    <w:multiLevelType w:val="multilevel"/>
    <w:tmpl w:val="661239A6"/>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15:restartNumberingAfterBreak="0">
    <w:nsid w:val="239827B4"/>
    <w:multiLevelType w:val="hybridMultilevel"/>
    <w:tmpl w:val="CEEAA41A"/>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BEB5ABA"/>
    <w:multiLevelType w:val="hybridMultilevel"/>
    <w:tmpl w:val="B67C672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3DD67A3F"/>
    <w:multiLevelType w:val="hybridMultilevel"/>
    <w:tmpl w:val="12F81860"/>
    <w:lvl w:ilvl="0" w:tplc="867CE224">
      <w:start w:val="1"/>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23352E6"/>
    <w:multiLevelType w:val="hybridMultilevel"/>
    <w:tmpl w:val="FC387934"/>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63091F3D"/>
    <w:multiLevelType w:val="hybridMultilevel"/>
    <w:tmpl w:val="229642A2"/>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72DC2614"/>
    <w:multiLevelType w:val="hybridMultilevel"/>
    <w:tmpl w:val="172C460E"/>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738E5D50"/>
    <w:multiLevelType w:val="multilevel"/>
    <w:tmpl w:val="05C0E3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1" w15:restartNumberingAfterBreak="0">
    <w:nsid w:val="78191783"/>
    <w:multiLevelType w:val="multilevel"/>
    <w:tmpl w:val="68B20058"/>
    <w:lvl w:ilvl="0">
      <w:start w:val="1"/>
      <w:numFmt w:val="decimal"/>
      <w:pStyle w:val="1"/>
      <w:lvlText w:val="%1."/>
      <w:lvlJc w:val="left"/>
      <w:pPr>
        <w:ind w:left="360" w:hanging="360"/>
      </w:pPr>
      <w:rPr>
        <w:rFonts w:hint="eastAsia"/>
      </w:rPr>
    </w:lvl>
    <w:lvl w:ilvl="1">
      <w:start w:val="1"/>
      <w:numFmt w:val="decimal"/>
      <w:pStyle w:val="2"/>
      <w:lvlText w:val="%1.%2."/>
      <w:lvlJc w:val="left"/>
      <w:pPr>
        <w:ind w:left="43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num w:numId="1">
    <w:abstractNumId w:val="21"/>
  </w:num>
  <w:num w:numId="2">
    <w:abstractNumId w:val="13"/>
  </w:num>
  <w:num w:numId="3">
    <w:abstractNumId w:val="14"/>
  </w:num>
  <w:num w:numId="4">
    <w:abstractNumId w:val="16"/>
  </w:num>
  <w:num w:numId="5">
    <w:abstractNumId w:val="0"/>
  </w:num>
  <w:num w:numId="6">
    <w:abstractNumId w:val="1"/>
  </w:num>
  <w:num w:numId="7">
    <w:abstractNumId w:val="1"/>
  </w:num>
  <w:num w:numId="8">
    <w:abstractNumId w:val="1"/>
  </w:num>
  <w:num w:numId="9">
    <w:abstractNumId w:val="12"/>
  </w:num>
  <w:num w:numId="10">
    <w:abstractNumId w:val="18"/>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9"/>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1">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2">
    <w:abstractNumId w:val="21"/>
    <w:lvlOverride w:ilvl="0">
      <w:startOverride w:val="1"/>
    </w:lvlOverride>
  </w:num>
  <w:num w:numId="33">
    <w:abstractNumId w:val="20"/>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embedSystemFonts/>
  <w:bordersDoNotSurroundHeader/>
  <w:bordersDoNotSurroundFooter/>
  <w:hideSpelling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C3086"/>
    <w:rsid w:val="00034136"/>
    <w:rsid w:val="0005790C"/>
    <w:rsid w:val="000C3086"/>
    <w:rsid w:val="0016433F"/>
    <w:rsid w:val="001B2995"/>
    <w:rsid w:val="00290AFB"/>
    <w:rsid w:val="002E3FAB"/>
    <w:rsid w:val="002E639A"/>
    <w:rsid w:val="003D5EE0"/>
    <w:rsid w:val="003F7835"/>
    <w:rsid w:val="004B5153"/>
    <w:rsid w:val="005A05A2"/>
    <w:rsid w:val="005C753F"/>
    <w:rsid w:val="006136E6"/>
    <w:rsid w:val="00754B0C"/>
    <w:rsid w:val="007879E0"/>
    <w:rsid w:val="008B22B3"/>
    <w:rsid w:val="0091136C"/>
    <w:rsid w:val="00955EB8"/>
    <w:rsid w:val="00994199"/>
    <w:rsid w:val="00AE0CA6"/>
    <w:rsid w:val="00C31F66"/>
    <w:rsid w:val="00C31FEF"/>
    <w:rsid w:val="00C63BF0"/>
    <w:rsid w:val="00CB69DE"/>
    <w:rsid w:val="00E56228"/>
    <w:rsid w:val="00EB4AEB"/>
    <w:rsid w:val="00EF1EB9"/>
    <w:rsid w:val="00F12500"/>
    <w:rsid w:val="00FE0105"/>
    <w:rsid w:val="00FF44AD"/>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9A6059"/>
  <w15:docId w15:val="{A7D4E84A-1A7E-403B-AB50-86EFBE721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1"/>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1"/>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1"/>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1"/>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1"/>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1"/>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1"/>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1"/>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1"/>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4"/>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
      </w:numPr>
    </w:pPr>
  </w:style>
  <w:style w:type="numbering" w:customStyle="1" w:styleId="Defaultol">
    <w:name w:val="Default ol"/>
    <w:basedOn w:val="a4"/>
    <w:uiPriority w:val="99"/>
    <w:rsid w:val="005E0C3D"/>
    <w:pPr>
      <w:numPr>
        <w:numId w:val="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comment">
    <w:name w:val="comment"/>
    <w:qFormat/>
    <w:rsid w:val="003F7835"/>
  </w:style>
  <w:style w:type="paragraph" w:customStyle="1" w:styleId="python">
    <w:name w:val="python"/>
    <w:link w:val="pythonChar"/>
    <w:qFormat/>
    <w:rsid w:val="003F7835"/>
    <w:pPr>
      <w:pBdr>
        <w:top w:val="single" w:sz="4" w:space="1" w:color="auto"/>
        <w:left w:val="single" w:sz="4" w:space="4" w:color="auto"/>
        <w:bottom w:val="single" w:sz="4" w:space="1" w:color="auto"/>
        <w:right w:val="single" w:sz="4" w:space="4" w:color="auto"/>
      </w:pBdr>
      <w:shd w:val="clear" w:color="auto" w:fill="F2F2F2" w:themeFill="background1" w:themeFillShade="F2"/>
    </w:pPr>
    <w:rPr>
      <w:rFonts w:ascii="D2Coding" w:eastAsia="D2Coding" w:hAnsi="D2Coding" w:cs="D2Coding"/>
      <w:sz w:val="20"/>
      <w:szCs w:val="20"/>
    </w:rPr>
  </w:style>
  <w:style w:type="character" w:customStyle="1" w:styleId="pythonChar">
    <w:name w:val="python Char"/>
    <w:basedOn w:val="a2"/>
    <w:link w:val="python"/>
    <w:rsid w:val="003F7835"/>
    <w:rPr>
      <w:rFonts w:ascii="D2Coding" w:eastAsia="D2Coding" w:hAnsi="D2Coding" w:cs="D2Coding"/>
      <w:sz w:val="20"/>
      <w:szCs w:val="20"/>
      <w:shd w:val="clear" w:color="auto" w:fill="F2F2F2" w:themeFill="background1" w:themeFillShade="F2"/>
    </w:rPr>
  </w:style>
  <w:style w:type="paragraph" w:customStyle="1" w:styleId="R">
    <w:name w:val="R"/>
    <w:link w:val="RChar"/>
    <w:qFormat/>
    <w:rsid w:val="003F7835"/>
    <w:pPr>
      <w:pBdr>
        <w:top w:val="single" w:sz="4" w:space="1" w:color="auto"/>
        <w:left w:val="single" w:sz="4" w:space="4" w:color="auto"/>
        <w:bottom w:val="single" w:sz="4" w:space="1" w:color="auto"/>
        <w:right w:val="single" w:sz="4" w:space="4" w:color="auto"/>
      </w:pBdr>
      <w:shd w:val="clear" w:color="auto" w:fill="DBE5F1" w:themeFill="accent1" w:themeFillTint="33"/>
    </w:pPr>
    <w:rPr>
      <w:rFonts w:eastAsia="D2Coding"/>
      <w:color w:val="000000" w:themeColor="text1"/>
      <w:sz w:val="20"/>
    </w:rPr>
  </w:style>
  <w:style w:type="character" w:customStyle="1" w:styleId="RChar">
    <w:name w:val="R Char"/>
    <w:basedOn w:val="a2"/>
    <w:link w:val="R"/>
    <w:rsid w:val="003F7835"/>
    <w:rPr>
      <w:rFonts w:eastAsia="D2Coding"/>
      <w:color w:val="000000" w:themeColor="text1"/>
      <w:sz w:val="20"/>
      <w:shd w:val="clear" w:color="auto" w:fill="DBE5F1" w:themeFill="accent1" w:themeFillTint="33"/>
    </w:rPr>
  </w:style>
  <w:style w:type="paragraph" w:customStyle="1" w:styleId="boxBorder">
    <w:name w:val="boxBorder"/>
    <w:basedOn w:val="a0"/>
    <w:link w:val="boxBorderChar"/>
    <w:qFormat/>
    <w:rsid w:val="003F7835"/>
    <w:p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spacing w:before="36" w:after="36"/>
    </w:pPr>
    <w:rPr>
      <w:rFonts w:ascii="나눔바른고딕" w:eastAsia="나눔바른고딕" w:hAnsi="나눔바른고딕" w:cs="나눔스퀘어라운드 Regular"/>
      <w:b/>
      <w:sz w:val="22"/>
      <w:lang w:eastAsia="ko-KR"/>
    </w:rPr>
  </w:style>
  <w:style w:type="character" w:customStyle="1" w:styleId="boxBorderChar">
    <w:name w:val="boxBorder Char"/>
    <w:basedOn w:val="a2"/>
    <w:link w:val="boxBorder"/>
    <w:rsid w:val="003F7835"/>
    <w:rPr>
      <w:rFonts w:ascii="나눔바른고딕" w:eastAsia="나눔바른고딕" w:hAnsi="나눔바른고딕" w:cs="나눔스퀘어라운드 Regular"/>
      <w:b/>
      <w:sz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lotly.com/python/reference/layout/polar/" TargetMode="External"/><Relationship Id="rId21" Type="http://schemas.openxmlformats.org/officeDocument/2006/relationships/hyperlink" Target="https://en.wikipedia.org/wiki/A_New_Chart_of_History" TargetMode="External"/><Relationship Id="rId63" Type="http://schemas.openxmlformats.org/officeDocument/2006/relationships/image" Target="media/image50.png"/><Relationship Id="rId159" Type="http://schemas.openxmlformats.org/officeDocument/2006/relationships/image" Target="media/image96.png"/><Relationship Id="rId170" Type="http://schemas.openxmlformats.org/officeDocument/2006/relationships/image" Target="media/image106.png"/><Relationship Id="rId226" Type="http://schemas.openxmlformats.org/officeDocument/2006/relationships/image" Target="media/image160.png"/><Relationship Id="rId268" Type="http://schemas.openxmlformats.org/officeDocument/2006/relationships/image" Target="media/image179.png"/><Relationship Id="rId32" Type="http://schemas.openxmlformats.org/officeDocument/2006/relationships/image" Target="media/image19.png"/><Relationship Id="rId74" Type="http://schemas.openxmlformats.org/officeDocument/2006/relationships/image" Target="media/image60.png"/><Relationship Id="rId128" Type="http://schemas.openxmlformats.org/officeDocument/2006/relationships/hyperlink" Target="https://plotly.com/python/reference/layout/polar/" TargetMode="External"/><Relationship Id="rId5" Type="http://schemas.openxmlformats.org/officeDocument/2006/relationships/footnotes" Target="footnotes.xml"/><Relationship Id="rId181" Type="http://schemas.openxmlformats.org/officeDocument/2006/relationships/image" Target="media/image117.png"/><Relationship Id="rId237" Type="http://schemas.openxmlformats.org/officeDocument/2006/relationships/hyperlink" Target="https://infovis-wiki.net/wiki/Data-Ink_Ratio" TargetMode="External"/><Relationship Id="rId279" Type="http://schemas.openxmlformats.org/officeDocument/2006/relationships/hyperlink" Target="https://docs.python.org/3/library/functions.html" TargetMode="External"/><Relationship Id="rId43" Type="http://schemas.openxmlformats.org/officeDocument/2006/relationships/image" Target="media/image30.png"/><Relationship Id="rId139" Type="http://schemas.openxmlformats.org/officeDocument/2006/relationships/image" Target="media/image81.png"/><Relationship Id="rId290" Type="http://schemas.openxmlformats.org/officeDocument/2006/relationships/image" Target="media/image195.png"/><Relationship Id="rId85" Type="http://schemas.openxmlformats.org/officeDocument/2006/relationships/image" Target="media/image71.png"/><Relationship Id="rId150" Type="http://schemas.openxmlformats.org/officeDocument/2006/relationships/image" Target="media/image87.png"/><Relationship Id="rId192" Type="http://schemas.openxmlformats.org/officeDocument/2006/relationships/image" Target="media/image126.png"/><Relationship Id="rId206" Type="http://schemas.openxmlformats.org/officeDocument/2006/relationships/image" Target="media/image140.png"/><Relationship Id="rId248" Type="http://schemas.openxmlformats.org/officeDocument/2006/relationships/image" Target="media/image173.png"/><Relationship Id="rId12" Type="http://schemas.openxmlformats.org/officeDocument/2006/relationships/image" Target="media/image3.png"/><Relationship Id="rId108" Type="http://schemas.openxmlformats.org/officeDocument/2006/relationships/hyperlink" Target="https://plotly.com/python/reference/layout/polar/" TargetMode="External"/><Relationship Id="rId54" Type="http://schemas.openxmlformats.org/officeDocument/2006/relationships/image" Target="media/image41.png"/><Relationship Id="rId75" Type="http://schemas.openxmlformats.org/officeDocument/2006/relationships/image" Target="media/image61.png"/><Relationship Id="rId96" Type="http://schemas.openxmlformats.org/officeDocument/2006/relationships/hyperlink" Target="https://plotly.com/python/reference/layout/polar/" TargetMode="External"/><Relationship Id="rId140" Type="http://schemas.openxmlformats.org/officeDocument/2006/relationships/image" Target="media/image82.png"/><Relationship Id="rId161" Type="http://schemas.openxmlformats.org/officeDocument/2006/relationships/image" Target="media/image98.png"/><Relationship Id="rId182" Type="http://schemas.openxmlformats.org/officeDocument/2006/relationships/image" Target="media/image118.png"/><Relationship Id="rId217" Type="http://schemas.openxmlformats.org/officeDocument/2006/relationships/image" Target="media/image151.png"/><Relationship Id="rId6" Type="http://schemas.openxmlformats.org/officeDocument/2006/relationships/endnotes" Target="endnotes.xml"/><Relationship Id="rId238" Type="http://schemas.openxmlformats.org/officeDocument/2006/relationships/hyperlink" Target="https://blog.datawrapper.de/fonts-for-data-visualization/" TargetMode="External"/><Relationship Id="rId259" Type="http://schemas.openxmlformats.org/officeDocument/2006/relationships/hyperlink" Target="http://m.dongascience.com/news.php?idx=49775" TargetMode="External"/><Relationship Id="rId23" Type="http://schemas.openxmlformats.org/officeDocument/2006/relationships/image" Target="media/image10.png"/><Relationship Id="rId119" Type="http://schemas.openxmlformats.org/officeDocument/2006/relationships/hyperlink" Target="https://plotly.com/python/reference/layout/polar/" TargetMode="External"/><Relationship Id="rId270" Type="http://schemas.openxmlformats.org/officeDocument/2006/relationships/image" Target="media/image181.png"/><Relationship Id="rId291" Type="http://schemas.openxmlformats.org/officeDocument/2006/relationships/image" Target="media/image196.png"/><Relationship Id="rId44" Type="http://schemas.openxmlformats.org/officeDocument/2006/relationships/image" Target="media/image31.png"/><Relationship Id="rId65" Type="http://schemas.openxmlformats.org/officeDocument/2006/relationships/image" Target="media/image52.png"/><Relationship Id="rId86" Type="http://schemas.openxmlformats.org/officeDocument/2006/relationships/image" Target="media/image72.png"/><Relationship Id="rId130" Type="http://schemas.openxmlformats.org/officeDocument/2006/relationships/hyperlink" Target="https://plotly.com/python/reference/layout/polar/" TargetMode="External"/><Relationship Id="rId151" Type="http://schemas.openxmlformats.org/officeDocument/2006/relationships/image" Target="media/image88.png"/><Relationship Id="rId172" Type="http://schemas.openxmlformats.org/officeDocument/2006/relationships/image" Target="media/image108.png"/><Relationship Id="rId193" Type="http://schemas.openxmlformats.org/officeDocument/2006/relationships/image" Target="media/image127.png"/><Relationship Id="rId207" Type="http://schemas.openxmlformats.org/officeDocument/2006/relationships/image" Target="media/image141.png"/><Relationship Id="rId228" Type="http://schemas.openxmlformats.org/officeDocument/2006/relationships/hyperlink" Target="https://medium.com/@denananda/simple-data-analysis-with-visualization-using-power-bi-8fc4498d64c4" TargetMode="External"/><Relationship Id="rId249" Type="http://schemas.openxmlformats.org/officeDocument/2006/relationships/hyperlink" Target="https://cran.r-project.org/web/packages/viridis/vignettes/intro-to-viridis.html" TargetMode="External"/><Relationship Id="rId13" Type="http://schemas.openxmlformats.org/officeDocument/2006/relationships/image" Target="media/image4.jpg"/><Relationship Id="rId109" Type="http://schemas.openxmlformats.org/officeDocument/2006/relationships/hyperlink" Target="https://plotly.com/python/reference/layout/polar/" TargetMode="External"/><Relationship Id="rId260" Type="http://schemas.openxmlformats.org/officeDocument/2006/relationships/hyperlink" Target="http://www.mediatoday.co.kr/news/articleView.html?idxno=201041" TargetMode="External"/><Relationship Id="rId281" Type="http://schemas.openxmlformats.org/officeDocument/2006/relationships/image" Target="media/image190.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hyperlink" Target="https://plotly.com/python/reference/layout/polar/" TargetMode="External"/><Relationship Id="rId120" Type="http://schemas.openxmlformats.org/officeDocument/2006/relationships/hyperlink" Target="https://plotly.com/python/reference/layout/polar/" TargetMode="External"/><Relationship Id="rId141" Type="http://schemas.openxmlformats.org/officeDocument/2006/relationships/hyperlink" Target="https://plotly.com/python/reference/pie/" TargetMode="External"/><Relationship Id="rId7" Type="http://schemas.openxmlformats.org/officeDocument/2006/relationships/image" Target="media/image1.png"/><Relationship Id="rId162" Type="http://schemas.openxmlformats.org/officeDocument/2006/relationships/image" Target="media/image99.png"/><Relationship Id="rId183" Type="http://schemas.openxmlformats.org/officeDocument/2006/relationships/hyperlink" Target="https://www.naturalearthdata.com" TargetMode="External"/><Relationship Id="rId218" Type="http://schemas.openxmlformats.org/officeDocument/2006/relationships/image" Target="media/image152.png"/><Relationship Id="rId239" Type="http://schemas.openxmlformats.org/officeDocument/2006/relationships/hyperlink" Target="http://m.dongascience.com/news.php?idx=49775" TargetMode="External"/><Relationship Id="rId250" Type="http://schemas.openxmlformats.org/officeDocument/2006/relationships/image" Target="media/image174.png"/><Relationship Id="rId271" Type="http://schemas.openxmlformats.org/officeDocument/2006/relationships/image" Target="media/image182.png"/><Relationship Id="rId292" Type="http://schemas.openxmlformats.org/officeDocument/2006/relationships/image" Target="media/image197.png"/><Relationship Id="rId24" Type="http://schemas.openxmlformats.org/officeDocument/2006/relationships/image" Target="media/image11.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3.png"/><Relationship Id="rId110" Type="http://schemas.openxmlformats.org/officeDocument/2006/relationships/hyperlink" Target="https://plotly.com/python/reference/layout/polar/" TargetMode="External"/><Relationship Id="rId131" Type="http://schemas.openxmlformats.org/officeDocument/2006/relationships/hyperlink" Target="https://plotly.com/python/reference/layout/polar/" TargetMode="External"/><Relationship Id="rId152" Type="http://schemas.openxmlformats.org/officeDocument/2006/relationships/image" Target="media/image89.png"/><Relationship Id="rId173" Type="http://schemas.openxmlformats.org/officeDocument/2006/relationships/image" Target="media/image109.png"/><Relationship Id="rId194" Type="http://schemas.openxmlformats.org/officeDocument/2006/relationships/image" Target="media/image128.png"/><Relationship Id="rId208" Type="http://schemas.openxmlformats.org/officeDocument/2006/relationships/image" Target="media/image142.png"/><Relationship Id="rId229" Type="http://schemas.openxmlformats.org/officeDocument/2006/relationships/hyperlink" Target="https://www.visual-literacy.org/)&#50640;&#49436;" TargetMode="External"/><Relationship Id="rId240" Type="http://schemas.openxmlformats.org/officeDocument/2006/relationships/image" Target="media/image166.png"/><Relationship Id="rId261" Type="http://schemas.openxmlformats.org/officeDocument/2006/relationships/hyperlink" Target="https://edition.cnn.com/2020/08/27/world/global-coronavirus-attitudes-pew-intl/index.html" TargetMode="External"/><Relationship Id="rId14" Type="http://schemas.openxmlformats.org/officeDocument/2006/relationships/hyperlink" Target="https://en.wikipedia.org/wiki/Charles_Joseph_Minard" TargetMode="External"/><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3.png"/><Relationship Id="rId100" Type="http://schemas.openxmlformats.org/officeDocument/2006/relationships/hyperlink" Target="https://plotly.com/python/reference/layout/polar/" TargetMode="External"/><Relationship Id="rId282" Type="http://schemas.openxmlformats.org/officeDocument/2006/relationships/hyperlink" Target="https://docs.python.org/3/library/functions.html" TargetMode="External"/><Relationship Id="rId8" Type="http://schemas.openxmlformats.org/officeDocument/2006/relationships/hyperlink" Target="https://en.wikipedia.org/wiki/Data_visualization" TargetMode="External"/><Relationship Id="rId98" Type="http://schemas.openxmlformats.org/officeDocument/2006/relationships/hyperlink" Target="https://plotly.com/python/reference/layout/polar/" TargetMode="External"/><Relationship Id="rId121" Type="http://schemas.openxmlformats.org/officeDocument/2006/relationships/hyperlink" Target="https://plotly.com/python/reference/layout/polar/" TargetMode="External"/><Relationship Id="rId142" Type="http://schemas.openxmlformats.org/officeDocument/2006/relationships/hyperlink" Target="https://plotly.com/python/reference/pie/" TargetMode="External"/><Relationship Id="rId163" Type="http://schemas.openxmlformats.org/officeDocument/2006/relationships/image" Target="media/image100.png"/><Relationship Id="rId184" Type="http://schemas.openxmlformats.org/officeDocument/2006/relationships/hyperlink" Target="https://www.naturalearthdata.com/" TargetMode="External"/><Relationship Id="rId219" Type="http://schemas.openxmlformats.org/officeDocument/2006/relationships/image" Target="media/image153.png"/><Relationship Id="rId230" Type="http://schemas.openxmlformats.org/officeDocument/2006/relationships/image" Target="media/image162.png"/><Relationship Id="rId251" Type="http://schemas.openxmlformats.org/officeDocument/2006/relationships/hyperlink" Target="https://cran.r-project.org/web/packages/viridis/vignettes/intro-to-viridis.html" TargetMode="Externa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272" Type="http://schemas.openxmlformats.org/officeDocument/2006/relationships/image" Target="media/image183.png"/><Relationship Id="rId293" Type="http://schemas.openxmlformats.org/officeDocument/2006/relationships/image" Target="media/image198.png"/><Relationship Id="rId88" Type="http://schemas.openxmlformats.org/officeDocument/2006/relationships/image" Target="media/image74.png"/><Relationship Id="rId111" Type="http://schemas.openxmlformats.org/officeDocument/2006/relationships/hyperlink" Target="https://plotly.com/python/reference/layout/polar/" TargetMode="External"/><Relationship Id="rId132" Type="http://schemas.openxmlformats.org/officeDocument/2006/relationships/hyperlink" Target="https://plotly.com/python/reference/layout/polar/" TargetMode="External"/><Relationship Id="rId153" Type="http://schemas.openxmlformats.org/officeDocument/2006/relationships/image" Target="media/image90.png"/><Relationship Id="rId174" Type="http://schemas.openxmlformats.org/officeDocument/2006/relationships/image" Target="media/image110.png"/><Relationship Id="rId195" Type="http://schemas.openxmlformats.org/officeDocument/2006/relationships/image" Target="media/image129.png"/><Relationship Id="rId209" Type="http://schemas.openxmlformats.org/officeDocument/2006/relationships/image" Target="media/image143.png"/><Relationship Id="rId220" Type="http://schemas.openxmlformats.org/officeDocument/2006/relationships/image" Target="media/image154.png"/><Relationship Id="rId241" Type="http://schemas.openxmlformats.org/officeDocument/2006/relationships/image" Target="media/image167.png"/><Relationship Id="rId15" Type="http://schemas.openxmlformats.org/officeDocument/2006/relationships/image" Target="media/image5.png"/><Relationship Id="rId36" Type="http://schemas.openxmlformats.org/officeDocument/2006/relationships/image" Target="media/image23.png"/><Relationship Id="rId57" Type="http://schemas.openxmlformats.org/officeDocument/2006/relationships/image" Target="media/image44.png"/><Relationship Id="rId262" Type="http://schemas.openxmlformats.org/officeDocument/2006/relationships/hyperlink" Target="https://edition.cnn.com/2020/08/27/world/global-coronavirus-attitudes-pew-intl/index.html" TargetMode="External"/><Relationship Id="rId283" Type="http://schemas.openxmlformats.org/officeDocument/2006/relationships/hyperlink" Target="https://docs.python.org/3/library/functions.html" TargetMode="External"/><Relationship Id="rId78" Type="http://schemas.openxmlformats.org/officeDocument/2006/relationships/image" Target="media/image64.png"/><Relationship Id="rId99" Type="http://schemas.openxmlformats.org/officeDocument/2006/relationships/hyperlink" Target="https://plotly.com/python/reference/layout/polar/" TargetMode="External"/><Relationship Id="rId101" Type="http://schemas.openxmlformats.org/officeDocument/2006/relationships/hyperlink" Target="https://plotly.com/python/reference/layout/polar/" TargetMode="External"/><Relationship Id="rId122" Type="http://schemas.openxmlformats.org/officeDocument/2006/relationships/hyperlink" Target="https://plotly.com/python/reference/layout/polar/" TargetMode="External"/><Relationship Id="rId143" Type="http://schemas.openxmlformats.org/officeDocument/2006/relationships/hyperlink" Target="https://plotly.com/python/reference/pie/" TargetMode="External"/><Relationship Id="rId164" Type="http://schemas.openxmlformats.org/officeDocument/2006/relationships/image" Target="media/image101.png"/><Relationship Id="rId185" Type="http://schemas.openxmlformats.org/officeDocument/2006/relationships/image" Target="media/image119.png"/><Relationship Id="rId9" Type="http://schemas.openxmlformats.org/officeDocument/2006/relationships/hyperlink" Target="https://dbr.donga.com/article/view/1201/article_no/8184" TargetMode="External"/><Relationship Id="rId210" Type="http://schemas.openxmlformats.org/officeDocument/2006/relationships/image" Target="media/image144.png"/><Relationship Id="rId26" Type="http://schemas.openxmlformats.org/officeDocument/2006/relationships/image" Target="media/image13.png"/><Relationship Id="rId231" Type="http://schemas.openxmlformats.org/officeDocument/2006/relationships/hyperlink" Target="https://www.visual-literacy.org/" TargetMode="External"/><Relationship Id="rId252" Type="http://schemas.openxmlformats.org/officeDocument/2006/relationships/hyperlink" Target="https://medium.com/@denananda/simple-data-analysis-with-visualization-using-power-bi-8fc4498d64c4" TargetMode="External"/><Relationship Id="rId273" Type="http://schemas.openxmlformats.org/officeDocument/2006/relationships/image" Target="media/image184.png"/><Relationship Id="rId294" Type="http://schemas.openxmlformats.org/officeDocument/2006/relationships/image" Target="media/image199.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5.png"/><Relationship Id="rId112" Type="http://schemas.openxmlformats.org/officeDocument/2006/relationships/hyperlink" Target="https://plotly.com/python/reference/layout/polar/" TargetMode="External"/><Relationship Id="rId133" Type="http://schemas.openxmlformats.org/officeDocument/2006/relationships/hyperlink" Target="https://plotly.com/python/reference/layout/polar/" TargetMode="External"/><Relationship Id="rId154" Type="http://schemas.openxmlformats.org/officeDocument/2006/relationships/image" Target="media/image91.png"/><Relationship Id="rId175" Type="http://schemas.openxmlformats.org/officeDocument/2006/relationships/image" Target="media/image111.png"/><Relationship Id="rId196" Type="http://schemas.openxmlformats.org/officeDocument/2006/relationships/image" Target="media/image130.png"/><Relationship Id="rId200" Type="http://schemas.openxmlformats.org/officeDocument/2006/relationships/image" Target="media/image134.png"/><Relationship Id="rId16" Type="http://schemas.openxmlformats.org/officeDocument/2006/relationships/image" Target="media/image6.jpg"/><Relationship Id="rId221" Type="http://schemas.openxmlformats.org/officeDocument/2006/relationships/image" Target="media/image155.png"/><Relationship Id="rId242" Type="http://schemas.openxmlformats.org/officeDocument/2006/relationships/hyperlink" Target="http://www.mediatoday.co.kr/news/articleView.html?idxno=201041" TargetMode="External"/><Relationship Id="rId263" Type="http://schemas.openxmlformats.org/officeDocument/2006/relationships/hyperlink" Target="https://cran.r-project.org/web/packages/viridis/vignettes/intro-to-viridis.html" TargetMode="External"/><Relationship Id="rId284" Type="http://schemas.openxmlformats.org/officeDocument/2006/relationships/image" Target="media/image191.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5.png"/><Relationship Id="rId102" Type="http://schemas.openxmlformats.org/officeDocument/2006/relationships/hyperlink" Target="https://plotly.com/python/reference/layout/polar/" TargetMode="External"/><Relationship Id="rId123" Type="http://schemas.openxmlformats.org/officeDocument/2006/relationships/hyperlink" Target="https://plotly.com/python/reference/layout/polar/" TargetMode="External"/><Relationship Id="rId144" Type="http://schemas.openxmlformats.org/officeDocument/2006/relationships/hyperlink" Target="https://plotly.com/python/reference/pie/" TargetMode="External"/><Relationship Id="rId90" Type="http://schemas.openxmlformats.org/officeDocument/2006/relationships/image" Target="media/image76.png"/><Relationship Id="rId165" Type="http://schemas.openxmlformats.org/officeDocument/2006/relationships/image" Target="media/image102.png"/><Relationship Id="rId186" Type="http://schemas.openxmlformats.org/officeDocument/2006/relationships/image" Target="media/image120.png"/><Relationship Id="rId211" Type="http://schemas.openxmlformats.org/officeDocument/2006/relationships/image" Target="media/image145.png"/><Relationship Id="rId232" Type="http://schemas.openxmlformats.org/officeDocument/2006/relationships/image" Target="media/image163.png"/><Relationship Id="rId253" Type="http://schemas.openxmlformats.org/officeDocument/2006/relationships/hyperlink" Target="https://medium.com/counterarts/designing-data-visualization-for-different-audiences-c1d1b12046a5" TargetMode="External"/><Relationship Id="rId274" Type="http://schemas.openxmlformats.org/officeDocument/2006/relationships/image" Target="media/image185.png"/><Relationship Id="rId295" Type="http://schemas.openxmlformats.org/officeDocument/2006/relationships/footer" Target="footer1.xml"/><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hyperlink" Target="https://plotly.com/python/reference/layout/polar/" TargetMode="External"/><Relationship Id="rId134" Type="http://schemas.openxmlformats.org/officeDocument/2006/relationships/hyperlink" Target="https://plotly.com/python/reference/layout/polar/" TargetMode="External"/><Relationship Id="rId80" Type="http://schemas.openxmlformats.org/officeDocument/2006/relationships/image" Target="media/image66.png"/><Relationship Id="rId155" Type="http://schemas.openxmlformats.org/officeDocument/2006/relationships/image" Target="media/image92.png"/><Relationship Id="rId176" Type="http://schemas.openxmlformats.org/officeDocument/2006/relationships/image" Target="media/image112.png"/><Relationship Id="rId197" Type="http://schemas.openxmlformats.org/officeDocument/2006/relationships/image" Target="media/image131.png"/><Relationship Id="rId201" Type="http://schemas.openxmlformats.org/officeDocument/2006/relationships/image" Target="media/image135.png"/><Relationship Id="rId222" Type="http://schemas.openxmlformats.org/officeDocument/2006/relationships/image" Target="media/image156.png"/><Relationship Id="rId243" Type="http://schemas.openxmlformats.org/officeDocument/2006/relationships/image" Target="media/image168.png"/><Relationship Id="rId264" Type="http://schemas.openxmlformats.org/officeDocument/2006/relationships/image" Target="media/image175.png"/><Relationship Id="rId285" Type="http://schemas.openxmlformats.org/officeDocument/2006/relationships/image" Target="media/image192.png"/><Relationship Id="rId17" Type="http://schemas.openxmlformats.org/officeDocument/2006/relationships/hyperlink" Target="https://en.wikipedia.org/wiki/Florence_Nightingale" TargetMode="External"/><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hyperlink" Target="https://plotly.com/python/reference/layout/polar/" TargetMode="External"/><Relationship Id="rId124" Type="http://schemas.openxmlformats.org/officeDocument/2006/relationships/hyperlink" Target="https://plotly.com/python/reference/layout/polar/" TargetMode="External"/><Relationship Id="rId70" Type="http://schemas.openxmlformats.org/officeDocument/2006/relationships/image" Target="media/image57.png"/><Relationship Id="rId91" Type="http://schemas.openxmlformats.org/officeDocument/2006/relationships/image" Target="media/image77.png"/><Relationship Id="rId145" Type="http://schemas.openxmlformats.org/officeDocument/2006/relationships/hyperlink" Target="https://plotly.com/python/reference/pie/" TargetMode="External"/><Relationship Id="rId166" Type="http://schemas.openxmlformats.org/officeDocument/2006/relationships/image" Target="media/image103.png"/><Relationship Id="rId187" Type="http://schemas.openxmlformats.org/officeDocument/2006/relationships/image" Target="media/image121.png"/><Relationship Id="rId1" Type="http://schemas.openxmlformats.org/officeDocument/2006/relationships/numbering" Target="numbering.xml"/><Relationship Id="rId212" Type="http://schemas.openxmlformats.org/officeDocument/2006/relationships/image" Target="media/image146.png"/><Relationship Id="rId233" Type="http://schemas.openxmlformats.org/officeDocument/2006/relationships/hyperlink" Target="https://extremepresentation.com/" TargetMode="External"/><Relationship Id="rId254" Type="http://schemas.openxmlformats.org/officeDocument/2006/relationships/hyperlink" Target="https://extremepresentation.com/2008/06/visualization-taxonomies/" TargetMode="External"/><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hyperlink" Target="https://plotly.com/python/reference/layout/polar/" TargetMode="External"/><Relationship Id="rId275" Type="http://schemas.openxmlformats.org/officeDocument/2006/relationships/image" Target="media/image186.png"/><Relationship Id="rId296" Type="http://schemas.openxmlformats.org/officeDocument/2006/relationships/fontTable" Target="fontTable.xml"/><Relationship Id="rId60" Type="http://schemas.openxmlformats.org/officeDocument/2006/relationships/image" Target="media/image47.png"/><Relationship Id="rId81" Type="http://schemas.openxmlformats.org/officeDocument/2006/relationships/image" Target="media/image67.png"/><Relationship Id="rId135" Type="http://schemas.openxmlformats.org/officeDocument/2006/relationships/hyperlink" Target="https://plotly.com/python/reference/layout/polar/" TargetMode="External"/><Relationship Id="rId156" Type="http://schemas.openxmlformats.org/officeDocument/2006/relationships/image" Target="media/image93.png"/><Relationship Id="rId177" Type="http://schemas.openxmlformats.org/officeDocument/2006/relationships/image" Target="media/image113.png"/><Relationship Id="rId198" Type="http://schemas.openxmlformats.org/officeDocument/2006/relationships/image" Target="media/image132.png"/><Relationship Id="rId202" Type="http://schemas.openxmlformats.org/officeDocument/2006/relationships/image" Target="media/image136.png"/><Relationship Id="rId223" Type="http://schemas.openxmlformats.org/officeDocument/2006/relationships/image" Target="media/image157.png"/><Relationship Id="rId244" Type="http://schemas.openxmlformats.org/officeDocument/2006/relationships/image" Target="media/image169.png"/><Relationship Id="rId18" Type="http://schemas.openxmlformats.org/officeDocument/2006/relationships/image" Target="media/image7.jpg"/><Relationship Id="rId39" Type="http://schemas.openxmlformats.org/officeDocument/2006/relationships/image" Target="media/image26.png"/><Relationship Id="rId265" Type="http://schemas.openxmlformats.org/officeDocument/2006/relationships/image" Target="media/image176.png"/><Relationship Id="rId286" Type="http://schemas.openxmlformats.org/officeDocument/2006/relationships/image" Target="media/image193.png"/><Relationship Id="rId50" Type="http://schemas.openxmlformats.org/officeDocument/2006/relationships/image" Target="media/image37.png"/><Relationship Id="rId104" Type="http://schemas.openxmlformats.org/officeDocument/2006/relationships/hyperlink" Target="https://plotly.com/python/reference/layout/polar/" TargetMode="External"/><Relationship Id="rId125" Type="http://schemas.openxmlformats.org/officeDocument/2006/relationships/hyperlink" Target="https://plotly.com/python/reference/layout/polar/" TargetMode="External"/><Relationship Id="rId146" Type="http://schemas.openxmlformats.org/officeDocument/2006/relationships/image" Target="media/image83.png"/><Relationship Id="rId167" Type="http://schemas.openxmlformats.org/officeDocument/2006/relationships/hyperlink" Target="https://ko.wikipedia.org/wiki/&#52884;&#46308;&#49828;&#54001;_&#52264;&#53944;" TargetMode="External"/><Relationship Id="rId188" Type="http://schemas.openxmlformats.org/officeDocument/2006/relationships/image" Target="media/image122.png"/><Relationship Id="rId71" Type="http://schemas.openxmlformats.org/officeDocument/2006/relationships/hyperlink" Target="https://www.biologyforlife.com/skew.html" TargetMode="External"/><Relationship Id="rId92" Type="http://schemas.openxmlformats.org/officeDocument/2006/relationships/image" Target="media/image78.png"/><Relationship Id="rId213" Type="http://schemas.openxmlformats.org/officeDocument/2006/relationships/image" Target="media/image147.png"/><Relationship Id="rId234" Type="http://schemas.openxmlformats.org/officeDocument/2006/relationships/image" Target="media/image164.png"/><Relationship Id="rId2" Type="http://schemas.openxmlformats.org/officeDocument/2006/relationships/styles" Target="styles.xml"/><Relationship Id="rId29" Type="http://schemas.openxmlformats.org/officeDocument/2006/relationships/image" Target="media/image16.png"/><Relationship Id="rId255" Type="http://schemas.openxmlformats.org/officeDocument/2006/relationships/hyperlink" Target="https://www.visual-literacy.org/" TargetMode="External"/><Relationship Id="rId276" Type="http://schemas.openxmlformats.org/officeDocument/2006/relationships/hyperlink" Target="https://docs.python.org/3/library/functions.html" TargetMode="External"/><Relationship Id="rId297" Type="http://schemas.openxmlformats.org/officeDocument/2006/relationships/theme" Target="theme/theme1.xml"/><Relationship Id="rId40" Type="http://schemas.openxmlformats.org/officeDocument/2006/relationships/image" Target="media/image27.png"/><Relationship Id="rId115" Type="http://schemas.openxmlformats.org/officeDocument/2006/relationships/hyperlink" Target="https://plotly.com/python/reference/layout/polar/" TargetMode="External"/><Relationship Id="rId136" Type="http://schemas.openxmlformats.org/officeDocument/2006/relationships/hyperlink" Target="https://plotly.com/python/reference/layout/polar/" TargetMode="External"/><Relationship Id="rId157" Type="http://schemas.openxmlformats.org/officeDocument/2006/relationships/image" Target="media/image94.png"/><Relationship Id="rId178" Type="http://schemas.openxmlformats.org/officeDocument/2006/relationships/image" Target="media/image114.png"/><Relationship Id="rId61" Type="http://schemas.openxmlformats.org/officeDocument/2006/relationships/image" Target="media/image48.png"/><Relationship Id="rId82" Type="http://schemas.openxmlformats.org/officeDocument/2006/relationships/image" Target="media/image68.png"/><Relationship Id="rId199" Type="http://schemas.openxmlformats.org/officeDocument/2006/relationships/image" Target="media/image133.png"/><Relationship Id="rId203" Type="http://schemas.openxmlformats.org/officeDocument/2006/relationships/image" Target="media/image137.png"/><Relationship Id="rId19" Type="http://schemas.openxmlformats.org/officeDocument/2006/relationships/hyperlink" Target="https://en.wikipedia.org/wiki/1854_Broad_Street_cholera_outbreak" TargetMode="External"/><Relationship Id="rId224" Type="http://schemas.openxmlformats.org/officeDocument/2006/relationships/image" Target="media/image158.png"/><Relationship Id="rId245" Type="http://schemas.openxmlformats.org/officeDocument/2006/relationships/image" Target="media/image170.png"/><Relationship Id="rId266" Type="http://schemas.openxmlformats.org/officeDocument/2006/relationships/image" Target="media/image177.png"/><Relationship Id="rId287" Type="http://schemas.openxmlformats.org/officeDocument/2006/relationships/image" Target="media/image194.png"/><Relationship Id="rId30" Type="http://schemas.openxmlformats.org/officeDocument/2006/relationships/image" Target="media/image17.png"/><Relationship Id="rId105" Type="http://schemas.openxmlformats.org/officeDocument/2006/relationships/hyperlink" Target="https://plotly.com/python/reference/layout/polar/" TargetMode="External"/><Relationship Id="rId126" Type="http://schemas.openxmlformats.org/officeDocument/2006/relationships/hyperlink" Target="https://plotly.com/python/reference/layout/polar/" TargetMode="External"/><Relationship Id="rId147" Type="http://schemas.openxmlformats.org/officeDocument/2006/relationships/image" Target="media/image84.png"/><Relationship Id="rId168" Type="http://schemas.openxmlformats.org/officeDocument/2006/relationships/image" Target="media/image104.png"/><Relationship Id="rId51" Type="http://schemas.openxmlformats.org/officeDocument/2006/relationships/image" Target="media/image38.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23.png"/><Relationship Id="rId3" Type="http://schemas.openxmlformats.org/officeDocument/2006/relationships/settings" Target="settings.xml"/><Relationship Id="rId214" Type="http://schemas.openxmlformats.org/officeDocument/2006/relationships/image" Target="media/image148.png"/><Relationship Id="rId235" Type="http://schemas.openxmlformats.org/officeDocument/2006/relationships/hyperlink" Target="https://medium.com/counterarts/simplicity-is-a-data-visualization-best-friend-4ad4fbec30da" TargetMode="External"/><Relationship Id="rId256" Type="http://schemas.openxmlformats.org/officeDocument/2006/relationships/hyperlink" Target="https://extremepresentation.com/" TargetMode="External"/><Relationship Id="rId277" Type="http://schemas.openxmlformats.org/officeDocument/2006/relationships/image" Target="media/image187.png"/><Relationship Id="rId116" Type="http://schemas.openxmlformats.org/officeDocument/2006/relationships/hyperlink" Target="https://plotly.com/python/reference/layout/polar/" TargetMode="External"/><Relationship Id="rId137" Type="http://schemas.openxmlformats.org/officeDocument/2006/relationships/hyperlink" Target="https://plotly.com/python/reference/layout/polar/" TargetMode="External"/><Relationship Id="rId158" Type="http://schemas.openxmlformats.org/officeDocument/2006/relationships/image" Target="media/image95.png"/><Relationship Id="rId20" Type="http://schemas.openxmlformats.org/officeDocument/2006/relationships/image" Target="media/image8.jp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9.png"/><Relationship Id="rId179" Type="http://schemas.openxmlformats.org/officeDocument/2006/relationships/image" Target="media/image115.png"/><Relationship Id="rId190" Type="http://schemas.openxmlformats.org/officeDocument/2006/relationships/image" Target="media/image124.png"/><Relationship Id="rId204" Type="http://schemas.openxmlformats.org/officeDocument/2006/relationships/image" Target="media/image138.png"/><Relationship Id="rId225" Type="http://schemas.openxmlformats.org/officeDocument/2006/relationships/image" Target="media/image159.png"/><Relationship Id="rId246" Type="http://schemas.openxmlformats.org/officeDocument/2006/relationships/image" Target="media/image171.png"/><Relationship Id="rId267" Type="http://schemas.openxmlformats.org/officeDocument/2006/relationships/image" Target="media/image178.png"/><Relationship Id="rId288" Type="http://schemas.openxmlformats.org/officeDocument/2006/relationships/hyperlink" Target="https://docs.python.org/3/library/stdtypes.html" TargetMode="External"/><Relationship Id="rId106" Type="http://schemas.openxmlformats.org/officeDocument/2006/relationships/hyperlink" Target="https://plotly.com/python/reference/layout/polar/" TargetMode="External"/><Relationship Id="rId127" Type="http://schemas.openxmlformats.org/officeDocument/2006/relationships/hyperlink" Target="https://plotly.com/python/reference/layout/polar/" TargetMode="External"/><Relationship Id="rId10" Type="http://schemas.openxmlformats.org/officeDocument/2006/relationships/image" Target="media/image2.jp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9.png"/><Relationship Id="rId94" Type="http://schemas.openxmlformats.org/officeDocument/2006/relationships/hyperlink" Target="https://plotly.com/python/reference/layout/polar/" TargetMode="External"/><Relationship Id="rId148" Type="http://schemas.openxmlformats.org/officeDocument/2006/relationships/image" Target="media/image85.png"/><Relationship Id="rId169" Type="http://schemas.openxmlformats.org/officeDocument/2006/relationships/image" Target="media/image105.png"/><Relationship Id="rId4" Type="http://schemas.openxmlformats.org/officeDocument/2006/relationships/webSettings" Target="webSettings.xml"/><Relationship Id="rId180" Type="http://schemas.openxmlformats.org/officeDocument/2006/relationships/image" Target="media/image116.png"/><Relationship Id="rId215" Type="http://schemas.openxmlformats.org/officeDocument/2006/relationships/image" Target="media/image149.png"/><Relationship Id="rId236" Type="http://schemas.openxmlformats.org/officeDocument/2006/relationships/image" Target="media/image165.png"/><Relationship Id="rId257" Type="http://schemas.openxmlformats.org/officeDocument/2006/relationships/hyperlink" Target="https://medium.com/counterarts/simplicity-is-a-data-visualization-best-friend-4ad4fbec30da" TargetMode="External"/><Relationship Id="rId278" Type="http://schemas.openxmlformats.org/officeDocument/2006/relationships/image" Target="media/image188.png"/><Relationship Id="rId42" Type="http://schemas.openxmlformats.org/officeDocument/2006/relationships/image" Target="media/image29.png"/><Relationship Id="rId84" Type="http://schemas.openxmlformats.org/officeDocument/2006/relationships/image" Target="media/image70.png"/><Relationship Id="rId138" Type="http://schemas.openxmlformats.org/officeDocument/2006/relationships/image" Target="media/image80.png"/><Relationship Id="rId191" Type="http://schemas.openxmlformats.org/officeDocument/2006/relationships/image" Target="media/image125.png"/><Relationship Id="rId205" Type="http://schemas.openxmlformats.org/officeDocument/2006/relationships/image" Target="media/image139.png"/><Relationship Id="rId247" Type="http://schemas.openxmlformats.org/officeDocument/2006/relationships/image" Target="media/image172.png"/><Relationship Id="rId107" Type="http://schemas.openxmlformats.org/officeDocument/2006/relationships/hyperlink" Target="https://plotly.com/python/reference/layout/polar/" TargetMode="External"/><Relationship Id="rId289" Type="http://schemas.openxmlformats.org/officeDocument/2006/relationships/hyperlink" Target="https://docs.python.org/3/library/functions.html" TargetMode="External"/><Relationship Id="rId11" Type="http://schemas.openxmlformats.org/officeDocument/2006/relationships/hyperlink" Target="https://en.wikipedia.org/wiki/A_picture_is_worth_a_thousand_words" TargetMode="External"/><Relationship Id="rId53" Type="http://schemas.openxmlformats.org/officeDocument/2006/relationships/image" Target="media/image40.png"/><Relationship Id="rId149" Type="http://schemas.openxmlformats.org/officeDocument/2006/relationships/image" Target="media/image86.png"/><Relationship Id="rId95" Type="http://schemas.openxmlformats.org/officeDocument/2006/relationships/hyperlink" Target="https://plotly.com/python/reference/layout/polar/" TargetMode="External"/><Relationship Id="rId160" Type="http://schemas.openxmlformats.org/officeDocument/2006/relationships/image" Target="media/image97.png"/><Relationship Id="rId216" Type="http://schemas.openxmlformats.org/officeDocument/2006/relationships/image" Target="media/image150.png"/><Relationship Id="rId258" Type="http://schemas.openxmlformats.org/officeDocument/2006/relationships/hyperlink" Target="https://blog.datawrapper.de/fonts-for-data-visualization/" TargetMode="External"/><Relationship Id="rId22" Type="http://schemas.openxmlformats.org/officeDocument/2006/relationships/image" Target="media/image9.png"/><Relationship Id="rId64" Type="http://schemas.openxmlformats.org/officeDocument/2006/relationships/image" Target="media/image51.png"/><Relationship Id="rId118" Type="http://schemas.openxmlformats.org/officeDocument/2006/relationships/hyperlink" Target="https://plotly.com/python/reference/layout/polar/" TargetMode="External"/><Relationship Id="rId171" Type="http://schemas.openxmlformats.org/officeDocument/2006/relationships/image" Target="media/image107.png"/><Relationship Id="rId227" Type="http://schemas.openxmlformats.org/officeDocument/2006/relationships/image" Target="media/image161.png"/><Relationship Id="rId269" Type="http://schemas.openxmlformats.org/officeDocument/2006/relationships/image" Target="media/image180.png"/><Relationship Id="rId33" Type="http://schemas.openxmlformats.org/officeDocument/2006/relationships/image" Target="media/image20.png"/><Relationship Id="rId129" Type="http://schemas.openxmlformats.org/officeDocument/2006/relationships/hyperlink" Target="https://plotly.com/python/reference/layout/polar/" TargetMode="External"/><Relationship Id="rId280" Type="http://schemas.openxmlformats.org/officeDocument/2006/relationships/image" Target="media/image189.png"/></Relationships>
</file>

<file path=word/_rels/footnotes.xml.rels><?xml version="1.0" encoding="UTF-8" standalone="yes"?>
<Relationships xmlns="http://schemas.openxmlformats.org/package/2006/relationships"><Relationship Id="rId8" Type="http://schemas.openxmlformats.org/officeDocument/2006/relationships/hyperlink" Target="https://archive.org/details/visualdisplayofq00tuft" TargetMode="External"/><Relationship Id="rId13" Type="http://schemas.openxmlformats.org/officeDocument/2006/relationships/hyperlink" Target="https://www.w3schools.com/cssref/css_colors.asp" TargetMode="External"/><Relationship Id="rId3" Type="http://schemas.openxmlformats.org/officeDocument/2006/relationships/hyperlink" Target="https://www.cityam.com/exclusive-pandemic-has-exposed-lack-of-data-literacy-amid-growing-digital-skills-gap/" TargetMode="External"/><Relationship Id="rId7" Type="http://schemas.openxmlformats.org/officeDocument/2006/relationships/hyperlink" Target="https://blog.datumize.com/top-five-advantages-of-data-visualization" TargetMode="External"/><Relationship Id="rId12" Type="http://schemas.openxmlformats.org/officeDocument/2006/relationships/hyperlink" Target="https://github.com/d3/d3-format/tree/v1.4.5" TargetMode="External"/><Relationship Id="rId2" Type="http://schemas.openxmlformats.org/officeDocument/2006/relationships/hyperlink" Target="https://www.accenture.com/_acnmedia/PDF-115/Accenture-Human-Impact-Data-Literacy-Latest.pdf" TargetMode="External"/><Relationship Id="rId16" Type="http://schemas.openxmlformats.org/officeDocument/2006/relationships/hyperlink" Target="https://ko.wikipedia.org/wiki/GeoJSON" TargetMode="External"/><Relationship Id="rId1" Type="http://schemas.openxmlformats.org/officeDocument/2006/relationships/hyperlink" Target="https://hbr.org/2020/02/boost-your-teams-data-literacy" TargetMode="External"/><Relationship Id="rId6" Type="http://schemas.openxmlformats.org/officeDocument/2006/relationships/hyperlink" Target="https://www.amanet.org/articles/using-visual-language-to-create-the-case-for-change/" TargetMode="External"/><Relationship Id="rId11" Type="http://schemas.openxmlformats.org/officeDocument/2006/relationships/hyperlink" Target="https://covid.ourworldindata.org/data/owid-covid-data.csv" TargetMode="External"/><Relationship Id="rId5" Type="http://schemas.openxmlformats.org/officeDocument/2006/relationships/hyperlink" Target="https://oit.williams.edu/files/2010/02/using-images-effectively.pdf" TargetMode="External"/><Relationship Id="rId15" Type="http://schemas.openxmlformats.org/officeDocument/2006/relationships/hyperlink" Target="https://www.reneshbedre.com/blog/correlation-analysis-r.html" TargetMode="External"/><Relationship Id="rId10" Type="http://schemas.openxmlformats.org/officeDocument/2006/relationships/hyperlink" Target="https://ko.wikipedia.org/wiki/%EB%8B%A4%EC%9D%B4%EC%96%B4%EA%B7%B8%EB%9E%A8" TargetMode="External"/><Relationship Id="rId4" Type="http://schemas.openxmlformats.org/officeDocument/2006/relationships/hyperlink" Target="https://analytiks.co/importance-of-data-visualization/" TargetMode="External"/><Relationship Id="rId9" Type="http://schemas.openxmlformats.org/officeDocument/2006/relationships/hyperlink" Target="https://ko.wikipedia.org/wiki/%EA%B7%B8%EB%9E%98%ED%94%84_(%EC%88%98%ED%95%99)" TargetMode="External"/><Relationship Id="rId14" Type="http://schemas.openxmlformats.org/officeDocument/2006/relationships/hyperlink" Target="https://medium.com/@paymantaei/what-is-a-scatter-plot-and-when-to-use-one-2365e7745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4</TotalTime>
  <Pages>427</Pages>
  <Words>66340</Words>
  <Characters>378139</Characters>
  <Application>Microsoft Office Word</Application>
  <DocSecurity>0</DocSecurity>
  <Lines>3151</Lines>
  <Paragraphs>887</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데이터 시각화의 기초</vt:lpstr>
      <vt:lpstr>Title</vt:lpstr>
    </vt:vector>
  </TitlesOfParts>
  <Company/>
  <LinksUpToDate>false</LinksUpToDate>
  <CharactersWithSpaces>44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데이터 시각화의 기초</dc:title>
  <dc:creator>standard</dc:creator>
  <cp:keywords/>
  <cp:lastModifiedBy>standard</cp:lastModifiedBy>
  <cp:revision>6</cp:revision>
  <cp:lastPrinted>2022-12-04T12:38:00Z</cp:lastPrinted>
  <dcterms:created xsi:type="dcterms:W3CDTF">2023-01-15T13:09:00Z</dcterms:created>
  <dcterms:modified xsi:type="dcterms:W3CDTF">2023-01-18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